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C52BA08" w14:textId="77777777" w:rsidR="003E59E7" w:rsidRDefault="003E59E7" w:rsidP="003E59E7">
      <w:pPr>
        <w:widowControl/>
        <w:jc w:val="left"/>
        <w:rPr>
          <w:rFonts w:ascii="Times New Roman" w:eastAsia="SimSun" w:hAnsi="Times New Roman" w:cs="Times New Roman"/>
          <w:color w:val="1F497D"/>
          <w:kern w:val="0"/>
          <w:sz w:val="22"/>
        </w:rPr>
      </w:pPr>
      <w:bookmarkStart w:id="0" w:name="OLE_LINK100"/>
      <w:bookmarkStart w:id="1" w:name="OLE_LINK99"/>
      <w:bookmarkStart w:id="2" w:name="OLE_LINK98"/>
      <w:bookmarkStart w:id="3" w:name="OLE_LINK97"/>
      <w:bookmarkStart w:id="4" w:name="OLE_LINK96"/>
      <w:bookmarkStart w:id="5" w:name="OLE_LINK95"/>
      <w:bookmarkStart w:id="6" w:name="OLE_LINK94"/>
      <w:bookmarkStart w:id="7" w:name="OLE_LINK93"/>
      <w:bookmarkStart w:id="8" w:name="OLE_LINK92"/>
      <w:bookmarkStart w:id="9" w:name="OLE_LINK91"/>
      <w:bookmarkStart w:id="10" w:name="OLE_LINK90"/>
      <w:bookmarkStart w:id="11" w:name="OLE_LINK89"/>
      <w:bookmarkStart w:id="12" w:name="OLE_LINK88"/>
      <w:bookmarkStart w:id="13" w:name="OLE_LINK87"/>
      <w:bookmarkStart w:id="14" w:name="OLE_LINK86"/>
      <w:bookmarkStart w:id="15" w:name="OLE_LINK85"/>
      <w:bookmarkStart w:id="16" w:name="OLE_LINK84"/>
      <w:bookmarkStart w:id="17" w:name="OLE_LINK83"/>
      <w:bookmarkStart w:id="18" w:name="OLE_LINK81"/>
      <w:bookmarkStart w:id="19" w:name="OLE_LINK80"/>
      <w:bookmarkStart w:id="20" w:name="OLE_LINK79"/>
      <w:bookmarkStart w:id="21" w:name="OLE_LINK78"/>
      <w:bookmarkStart w:id="22" w:name="OLE_LINK77"/>
      <w:bookmarkStart w:id="23" w:name="OLE_LINK76"/>
      <w:bookmarkStart w:id="24" w:name="OLE_LINK75"/>
      <w:bookmarkStart w:id="25" w:name="OLE_LINK74"/>
      <w:bookmarkStart w:id="26" w:name="OLE_LINK73"/>
      <w:bookmarkStart w:id="27" w:name="OLE_LINK72"/>
      <w:bookmarkStart w:id="28" w:name="OLE_LINK71"/>
      <w:bookmarkStart w:id="29" w:name="OLE_LINK69"/>
      <w:bookmarkStart w:id="30" w:name="_Hlk137286460"/>
      <w:bookmarkStart w:id="31" w:name="OLE_LINK66"/>
      <w:bookmarkStart w:id="32" w:name="OLE_LINK64"/>
      <w:bookmarkStart w:id="33" w:name="OLE_LINK65"/>
      <w:bookmarkStart w:id="34" w:name="OLE_LINK60"/>
      <w:bookmarkStart w:id="35" w:name="OLE_LINK58"/>
      <w:bookmarkStart w:id="36" w:name="OLE_LINK56"/>
      <w:bookmarkStart w:id="37" w:name="OLE_LINK54"/>
      <w:bookmarkStart w:id="38" w:name="OLE_LINK55"/>
      <w:bookmarkStart w:id="39" w:name="OLE_LINK53"/>
      <w:bookmarkStart w:id="40" w:name="_Hlk98936610"/>
      <w:bookmarkStart w:id="41" w:name="OLE_LINK51"/>
      <w:bookmarkStart w:id="42" w:name="OLE_LINK52"/>
      <w:bookmarkStart w:id="43" w:name="OLE_LINK43"/>
      <w:bookmarkStart w:id="44" w:name="OLE_LINK44"/>
      <w:bookmarkStart w:id="45" w:name="_Hlk78829425"/>
      <w:bookmarkStart w:id="46" w:name="_Hlk76190745"/>
      <w:bookmarkStart w:id="47" w:name="OLE_LINK41"/>
      <w:bookmarkStart w:id="48" w:name="OLE_LINK42"/>
      <w:bookmarkStart w:id="49" w:name="OLE_LINK38"/>
      <w:bookmarkStart w:id="50" w:name="OLE_LINK39"/>
      <w:bookmarkStart w:id="51" w:name="OLE_LINK34"/>
      <w:bookmarkStart w:id="52" w:name="OLE_LINK35"/>
      <w:bookmarkStart w:id="53" w:name="OLE_LINK32"/>
      <w:bookmarkStart w:id="54" w:name="OLE_LINK33"/>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1CB79814" w14:textId="77777777" w:rsidR="003E59E7" w:rsidRDefault="003E59E7" w:rsidP="003E59E7">
      <w:pPr>
        <w:widowControl/>
        <w:ind w:firstLine="420"/>
        <w:jc w:val="left"/>
        <w:rPr>
          <w:rFonts w:ascii="Times New Roman" w:eastAsia="SimSun" w:hAnsi="Times New Roman" w:cs="Times New Roman"/>
          <w:color w:val="1F497D"/>
          <w:kern w:val="0"/>
          <w:sz w:val="22"/>
        </w:rPr>
      </w:pPr>
    </w:p>
    <w:p w14:paraId="39277ED7" w14:textId="77777777" w:rsidR="003E59E7" w:rsidRDefault="003E59E7" w:rsidP="003E59E7">
      <w:pPr>
        <w:widowControl/>
        <w:ind w:firstLine="420"/>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Thank you for your instructions. I have prepared the blind version of the manuscript by removing all author details and the acknowledgement section. Additionally, I have prepared the back matter as requested.</w:t>
      </w:r>
    </w:p>
    <w:p w14:paraId="64A5A848" w14:textId="77777777" w:rsidR="003E59E7" w:rsidRPr="003E59E7" w:rsidRDefault="003E59E7" w:rsidP="003E59E7">
      <w:pPr>
        <w:widowControl/>
        <w:ind w:firstLine="420"/>
        <w:jc w:val="left"/>
        <w:rPr>
          <w:rFonts w:ascii="Times New Roman" w:eastAsia="SimSun" w:hAnsi="Times New Roman" w:cs="Times New Roman"/>
          <w:color w:val="1F497D"/>
          <w:kern w:val="0"/>
          <w:sz w:val="22"/>
        </w:rPr>
      </w:pPr>
    </w:p>
    <w:p w14:paraId="3B39D373" w14:textId="77777777" w:rsidR="003E59E7" w:rsidRPr="003E59E7" w:rsidRDefault="003E59E7" w:rsidP="003E59E7">
      <w:pPr>
        <w:widowControl/>
        <w:ind w:firstLine="420"/>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Please find the following attached to this email:</w:t>
      </w:r>
    </w:p>
    <w:p w14:paraId="3471B859" w14:textId="77777777" w:rsidR="003E59E7" w:rsidRP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Blind version of the manuscript</w:t>
      </w:r>
    </w:p>
    <w:p w14:paraId="09B9F272" w14:textId="77777777" w:rsidR="003E59E7" w:rsidRP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Response to reviewers</w:t>
      </w:r>
    </w:p>
    <w:p w14:paraId="3D96B729" w14:textId="77777777" w:rsid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Back matter file</w:t>
      </w:r>
    </w:p>
    <w:p w14:paraId="21FCD153" w14:textId="77777777" w:rsidR="003E59E7" w:rsidRDefault="003E59E7" w:rsidP="003E59E7">
      <w:pPr>
        <w:widowControl/>
        <w:ind w:left="360"/>
        <w:jc w:val="left"/>
        <w:rPr>
          <w:rFonts w:ascii="Times New Roman" w:eastAsia="SimSun" w:hAnsi="Times New Roman" w:cs="Times New Roman"/>
          <w:color w:val="1F497D"/>
          <w:kern w:val="0"/>
          <w:sz w:val="22"/>
        </w:rPr>
      </w:pPr>
    </w:p>
    <w:p w14:paraId="7773120C" w14:textId="1FE5464B" w:rsidR="003E59E7" w:rsidRPr="003E59E7" w:rsidRDefault="003E59E7" w:rsidP="003E59E7">
      <w:pPr>
        <w:widowControl/>
        <w:ind w:left="360"/>
        <w:jc w:val="left"/>
        <w:rPr>
          <w:rFonts w:ascii="Times New Roman" w:eastAsia="SimSun" w:hAnsi="Times New Roman" w:cs="Times New Roman" w:hint="eastAsia"/>
          <w:color w:val="1F497D"/>
          <w:kern w:val="0"/>
          <w:sz w:val="22"/>
        </w:rPr>
      </w:pPr>
      <w:r>
        <w:rPr>
          <w:rFonts w:ascii="Times New Roman" w:eastAsia="SimSun" w:hAnsi="Times New Roman" w:cs="Times New Roman" w:hint="eastAsia"/>
          <w:color w:val="1F497D"/>
          <w:kern w:val="0"/>
          <w:sz w:val="22"/>
        </w:rPr>
        <w:t xml:space="preserve">Thank you. </w:t>
      </w:r>
    </w:p>
    <w:p w14:paraId="47396392" w14:textId="77777777" w:rsidR="003E59E7" w:rsidRPr="00BF7393" w:rsidRDefault="003E59E7" w:rsidP="003E59E7">
      <w:pPr>
        <w:widowControl/>
        <w:ind w:firstLine="420"/>
        <w:jc w:val="left"/>
        <w:rPr>
          <w:rFonts w:ascii="Times New Roman" w:eastAsia="SimSun" w:hAnsi="Times New Roman" w:cs="Times New Roman"/>
          <w:color w:val="1F497D"/>
          <w:kern w:val="0"/>
          <w:sz w:val="22"/>
        </w:rPr>
      </w:pPr>
    </w:p>
    <w:p w14:paraId="7FADAB48" w14:textId="77777777" w:rsidR="003E59E7" w:rsidRPr="00BF7393" w:rsidRDefault="003E59E7" w:rsidP="003E59E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490E1CA" w14:textId="77777777" w:rsidR="003E59E7" w:rsidRDefault="003E59E7" w:rsidP="003E59E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D72DA4" w14:textId="77777777" w:rsidR="003E59E7" w:rsidRDefault="003E59E7" w:rsidP="00DF0253">
      <w:pPr>
        <w:widowControl/>
        <w:jc w:val="left"/>
        <w:rPr>
          <w:rFonts w:ascii="Times New Roman" w:eastAsia="SimSun" w:hAnsi="Times New Roman" w:cs="Times New Roman"/>
          <w:color w:val="1F497D"/>
          <w:kern w:val="0"/>
          <w:sz w:val="22"/>
        </w:rPr>
      </w:pPr>
    </w:p>
    <w:p w14:paraId="27C1AE91" w14:textId="77777777" w:rsidR="003E59E7" w:rsidRDefault="003E59E7" w:rsidP="00DF0253">
      <w:pPr>
        <w:widowControl/>
        <w:jc w:val="left"/>
        <w:rPr>
          <w:rFonts w:ascii="Times New Roman" w:eastAsia="SimSun" w:hAnsi="Times New Roman" w:cs="Times New Roman"/>
          <w:color w:val="1F497D"/>
          <w:kern w:val="0"/>
          <w:sz w:val="22"/>
        </w:rPr>
      </w:pPr>
    </w:p>
    <w:p w14:paraId="0FCCBED0" w14:textId="4AFEB063" w:rsidR="00DF0253" w:rsidRDefault="00DF0253" w:rsidP="00DF02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3CC0EC28" w14:textId="77777777" w:rsidR="00DF0253" w:rsidRDefault="00DF0253" w:rsidP="00DF0253">
      <w:pPr>
        <w:widowControl/>
        <w:ind w:firstLine="420"/>
        <w:jc w:val="left"/>
        <w:rPr>
          <w:rFonts w:ascii="Times New Roman" w:eastAsia="SimSun" w:hAnsi="Times New Roman" w:cs="Times New Roman"/>
          <w:color w:val="1F497D"/>
          <w:kern w:val="0"/>
          <w:sz w:val="22"/>
        </w:rPr>
      </w:pPr>
    </w:p>
    <w:p w14:paraId="61E63DFD" w14:textId="729A4AEC" w:rsidR="00DF0253" w:rsidRDefault="00DF0253" w:rsidP="00DF0253">
      <w:pPr>
        <w:widowControl/>
        <w:ind w:firstLine="420"/>
        <w:jc w:val="left"/>
        <w:rPr>
          <w:rFonts w:ascii="Times New Roman" w:eastAsia="SimSun" w:hAnsi="Times New Roman" w:cs="Times New Roman"/>
          <w:color w:val="1F497D"/>
          <w:kern w:val="0"/>
          <w:sz w:val="22"/>
        </w:rPr>
      </w:pPr>
      <w:r w:rsidRPr="00DF0253">
        <w:rPr>
          <w:rFonts w:ascii="Times New Roman" w:eastAsia="SimSun" w:hAnsi="Times New Roman" w:cs="Times New Roman"/>
          <w:color w:val="1F497D"/>
          <w:kern w:val="0"/>
          <w:sz w:val="22"/>
        </w:rPr>
        <w:t>I have prepared the revised manuscript and responses to the reviewers</w:t>
      </w:r>
      <w:r>
        <w:rPr>
          <w:rFonts w:ascii="Times New Roman" w:eastAsia="SimSun" w:hAnsi="Times New Roman" w:cs="Times New Roman"/>
          <w:color w:val="1F497D"/>
          <w:kern w:val="0"/>
          <w:sz w:val="22"/>
        </w:rPr>
        <w:t>’</w:t>
      </w:r>
      <w:r w:rsidRPr="00DF0253">
        <w:rPr>
          <w:rFonts w:ascii="Times New Roman" w:eastAsia="SimSun" w:hAnsi="Times New Roman" w:cs="Times New Roman"/>
          <w:color w:val="1F497D"/>
          <w:kern w:val="0"/>
          <w:sz w:val="22"/>
        </w:rPr>
        <w:t xml:space="preserve"> comments. Please find them attached to this email.</w:t>
      </w:r>
      <w:r>
        <w:rPr>
          <w:rFonts w:ascii="Times New Roman" w:eastAsia="SimSun" w:hAnsi="Times New Roman" w:cs="Times New Roman" w:hint="eastAsia"/>
          <w:color w:val="1F497D"/>
          <w:kern w:val="0"/>
          <w:sz w:val="22"/>
        </w:rPr>
        <w:t xml:space="preserve"> Have a good day! </w:t>
      </w:r>
    </w:p>
    <w:p w14:paraId="175D2D07" w14:textId="77777777" w:rsidR="00DF0253" w:rsidRPr="00BF7393" w:rsidRDefault="00DF0253" w:rsidP="00DF0253">
      <w:pPr>
        <w:widowControl/>
        <w:ind w:firstLine="420"/>
        <w:jc w:val="left"/>
        <w:rPr>
          <w:rFonts w:ascii="Times New Roman" w:eastAsia="SimSun" w:hAnsi="Times New Roman" w:cs="Times New Roman"/>
          <w:color w:val="1F497D"/>
          <w:kern w:val="0"/>
          <w:sz w:val="22"/>
        </w:rPr>
      </w:pPr>
    </w:p>
    <w:p w14:paraId="58E50B3E" w14:textId="77777777" w:rsidR="00DF0253" w:rsidRPr="00BF7393" w:rsidRDefault="00DF0253" w:rsidP="00DF02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5ED3EC9" w14:textId="77777777" w:rsidR="00DF0253" w:rsidRDefault="00DF0253" w:rsidP="00DF025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7E3FFB8" w14:textId="77777777" w:rsidR="00DF0253" w:rsidRDefault="00DF0253" w:rsidP="005578DA">
      <w:pPr>
        <w:widowControl/>
        <w:jc w:val="left"/>
        <w:rPr>
          <w:rFonts w:ascii="Times New Roman" w:eastAsia="SimSun" w:hAnsi="Times New Roman" w:cs="Times New Roman"/>
          <w:color w:val="1F497D"/>
          <w:kern w:val="0"/>
          <w:sz w:val="22"/>
        </w:rPr>
      </w:pPr>
    </w:p>
    <w:p w14:paraId="0FB437C8" w14:textId="77777777" w:rsidR="00DF0253" w:rsidRDefault="00DF0253" w:rsidP="005578DA">
      <w:pPr>
        <w:widowControl/>
        <w:jc w:val="left"/>
        <w:rPr>
          <w:rFonts w:ascii="Times New Roman" w:eastAsia="SimSun" w:hAnsi="Times New Roman" w:cs="Times New Roman"/>
          <w:color w:val="1F497D"/>
          <w:kern w:val="0"/>
          <w:sz w:val="22"/>
        </w:rPr>
      </w:pPr>
    </w:p>
    <w:p w14:paraId="08F0E769" w14:textId="60D6136D" w:rsidR="005578DA" w:rsidRDefault="005578DA" w:rsidP="00557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Bodaghi</w:t>
      </w:r>
      <w:r w:rsidRPr="00BF7393">
        <w:rPr>
          <w:rFonts w:ascii="Times New Roman" w:eastAsia="SimSun" w:hAnsi="Times New Roman" w:cs="Times New Roman"/>
          <w:color w:val="1F497D"/>
          <w:kern w:val="0"/>
          <w:sz w:val="22"/>
        </w:rPr>
        <w:t>,</w:t>
      </w:r>
    </w:p>
    <w:p w14:paraId="1CEA5DEB" w14:textId="77777777" w:rsidR="005578DA" w:rsidRDefault="005578DA" w:rsidP="005578DA">
      <w:pPr>
        <w:widowControl/>
        <w:ind w:firstLine="420"/>
        <w:jc w:val="left"/>
        <w:rPr>
          <w:rFonts w:ascii="Times New Roman" w:eastAsia="SimSun" w:hAnsi="Times New Roman" w:cs="Times New Roman"/>
          <w:color w:val="1F497D"/>
          <w:kern w:val="0"/>
          <w:sz w:val="22"/>
        </w:rPr>
      </w:pPr>
    </w:p>
    <w:p w14:paraId="4434FEDF" w14:textId="77777777" w:rsidR="005578DA" w:rsidRPr="005578DA" w:rsidRDefault="005578DA" w:rsidP="005578DA">
      <w:pPr>
        <w:widowControl/>
        <w:ind w:firstLine="420"/>
        <w:jc w:val="left"/>
        <w:rPr>
          <w:rFonts w:ascii="Times New Roman" w:eastAsia="SimSun" w:hAnsi="Times New Roman" w:cs="Times New Roman"/>
          <w:color w:val="1F497D"/>
          <w:kern w:val="0"/>
          <w:sz w:val="22"/>
        </w:rPr>
      </w:pPr>
      <w:r w:rsidRPr="005578DA">
        <w:rPr>
          <w:rFonts w:ascii="Times New Roman" w:eastAsia="SimSun" w:hAnsi="Times New Roman" w:cs="Times New Roman"/>
          <w:color w:val="1F497D"/>
          <w:kern w:val="0"/>
          <w:sz w:val="22"/>
        </w:rPr>
        <w:t>Thank you for your kind words! I’m thrilled about this news as well.</w:t>
      </w:r>
    </w:p>
    <w:p w14:paraId="40228528" w14:textId="77777777" w:rsidR="005578DA" w:rsidRPr="005578DA" w:rsidRDefault="005578DA" w:rsidP="005578DA">
      <w:pPr>
        <w:widowControl/>
        <w:ind w:firstLine="420"/>
        <w:jc w:val="left"/>
        <w:rPr>
          <w:rFonts w:ascii="Times New Roman" w:eastAsia="SimSun" w:hAnsi="Times New Roman" w:cs="Times New Roman"/>
          <w:color w:val="1F497D"/>
          <w:kern w:val="0"/>
          <w:sz w:val="22"/>
        </w:rPr>
      </w:pPr>
    </w:p>
    <w:p w14:paraId="3A7849E7" w14:textId="075B28B3" w:rsidR="005578DA" w:rsidRDefault="005578DA" w:rsidP="005578DA">
      <w:pPr>
        <w:widowControl/>
        <w:ind w:firstLine="420"/>
        <w:jc w:val="left"/>
        <w:rPr>
          <w:rFonts w:ascii="Times New Roman" w:eastAsia="SimSun" w:hAnsi="Times New Roman" w:cs="Times New Roman"/>
          <w:color w:val="1F497D"/>
          <w:kern w:val="0"/>
          <w:sz w:val="22"/>
        </w:rPr>
      </w:pPr>
      <w:r w:rsidRPr="005578DA">
        <w:rPr>
          <w:rFonts w:ascii="Times New Roman" w:eastAsia="SimSun" w:hAnsi="Times New Roman" w:cs="Times New Roman"/>
          <w:color w:val="1F497D"/>
          <w:kern w:val="0"/>
          <w:sz w:val="22"/>
        </w:rPr>
        <w:t>I will certainly share the proof with you as soon as it is ready for a quick check and proofreading.</w:t>
      </w:r>
    </w:p>
    <w:p w14:paraId="425A7273" w14:textId="77777777" w:rsidR="005578DA" w:rsidRPr="00BF7393" w:rsidRDefault="005578DA" w:rsidP="005578DA">
      <w:pPr>
        <w:widowControl/>
        <w:ind w:firstLine="420"/>
        <w:jc w:val="left"/>
        <w:rPr>
          <w:rFonts w:ascii="Times New Roman" w:eastAsia="SimSun" w:hAnsi="Times New Roman" w:cs="Times New Roman"/>
          <w:color w:val="1F497D"/>
          <w:kern w:val="0"/>
          <w:sz w:val="22"/>
        </w:rPr>
      </w:pPr>
    </w:p>
    <w:p w14:paraId="33B801A1" w14:textId="77777777" w:rsidR="005578DA" w:rsidRPr="00BF7393" w:rsidRDefault="005578DA" w:rsidP="00557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52347BE" w14:textId="77777777" w:rsidR="005578DA" w:rsidRDefault="005578DA" w:rsidP="005578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D561923" w14:textId="77777777" w:rsidR="005578DA" w:rsidRDefault="005578DA" w:rsidP="007F168A">
      <w:pPr>
        <w:widowControl/>
        <w:jc w:val="left"/>
        <w:rPr>
          <w:rFonts w:ascii="Times New Roman" w:eastAsia="SimSun" w:hAnsi="Times New Roman" w:cs="Times New Roman"/>
          <w:color w:val="1F497D"/>
          <w:kern w:val="0"/>
          <w:sz w:val="22"/>
        </w:rPr>
      </w:pPr>
    </w:p>
    <w:p w14:paraId="7E792798" w14:textId="77777777" w:rsidR="005578DA" w:rsidRDefault="005578DA" w:rsidP="007F168A">
      <w:pPr>
        <w:widowControl/>
        <w:jc w:val="left"/>
        <w:rPr>
          <w:rFonts w:ascii="Times New Roman" w:eastAsia="SimSun" w:hAnsi="Times New Roman" w:cs="Times New Roman"/>
          <w:color w:val="1F497D"/>
          <w:kern w:val="0"/>
          <w:sz w:val="22"/>
        </w:rPr>
      </w:pPr>
    </w:p>
    <w:p w14:paraId="7A0ACB4B" w14:textId="2B0F2131" w:rsidR="007F168A" w:rsidRDefault="007F168A" w:rsidP="007F16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Bodaghi</w:t>
      </w:r>
      <w:r w:rsidRPr="00BF7393">
        <w:rPr>
          <w:rFonts w:ascii="Times New Roman" w:eastAsia="SimSun" w:hAnsi="Times New Roman" w:cs="Times New Roman"/>
          <w:color w:val="1F497D"/>
          <w:kern w:val="0"/>
          <w:sz w:val="22"/>
        </w:rPr>
        <w:t>,</w:t>
      </w:r>
    </w:p>
    <w:p w14:paraId="0B25F9AE" w14:textId="77777777" w:rsidR="007F168A" w:rsidRDefault="007F168A" w:rsidP="007F168A">
      <w:pPr>
        <w:widowControl/>
        <w:ind w:firstLine="420"/>
        <w:jc w:val="left"/>
        <w:rPr>
          <w:rFonts w:ascii="Times New Roman" w:eastAsia="SimSun" w:hAnsi="Times New Roman" w:cs="Times New Roman"/>
          <w:color w:val="1F497D"/>
          <w:kern w:val="0"/>
          <w:sz w:val="22"/>
        </w:rPr>
      </w:pPr>
    </w:p>
    <w:p w14:paraId="14733E21" w14:textId="57A98BF4" w:rsidR="007F168A" w:rsidRDefault="007F168A" w:rsidP="007F168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accept letter for our manuscript to </w:t>
      </w:r>
      <w:r w:rsidRPr="007F168A">
        <w:rPr>
          <w:rFonts w:ascii="Times New Roman" w:eastAsia="SimSun" w:hAnsi="Times New Roman" w:cs="Times New Roman" w:hint="eastAsia"/>
          <w:i/>
          <w:iCs/>
          <w:color w:val="1F497D"/>
          <w:kern w:val="0"/>
          <w:sz w:val="22"/>
        </w:rPr>
        <w:t>Applied Materials Today</w:t>
      </w:r>
      <w:r>
        <w:rPr>
          <w:rFonts w:ascii="Times New Roman" w:eastAsia="SimSun" w:hAnsi="Times New Roman" w:cs="Times New Roman" w:hint="eastAsia"/>
          <w:color w:val="1F497D"/>
          <w:kern w:val="0"/>
          <w:sz w:val="22"/>
        </w:rPr>
        <w:t xml:space="preserve">. Thank you so much for your help. Cheers~ </w:t>
      </w:r>
    </w:p>
    <w:p w14:paraId="24232D57" w14:textId="77777777" w:rsidR="007F168A" w:rsidRPr="00BF7393" w:rsidRDefault="007F168A" w:rsidP="007F168A">
      <w:pPr>
        <w:widowControl/>
        <w:ind w:firstLine="420"/>
        <w:jc w:val="left"/>
        <w:rPr>
          <w:rFonts w:ascii="Times New Roman" w:eastAsia="SimSun" w:hAnsi="Times New Roman" w:cs="Times New Roman"/>
          <w:color w:val="1F497D"/>
          <w:kern w:val="0"/>
          <w:sz w:val="22"/>
        </w:rPr>
      </w:pPr>
    </w:p>
    <w:p w14:paraId="748F22AB" w14:textId="77777777" w:rsidR="007F168A" w:rsidRPr="00BF7393" w:rsidRDefault="007F168A" w:rsidP="007F16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231DF93" w14:textId="77777777" w:rsidR="007F168A" w:rsidRDefault="007F168A" w:rsidP="007F16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617BF15" w14:textId="77777777" w:rsidR="007F168A" w:rsidRDefault="007F168A" w:rsidP="00064CB9">
      <w:pPr>
        <w:widowControl/>
        <w:jc w:val="left"/>
        <w:rPr>
          <w:rFonts w:ascii="Times New Roman" w:eastAsia="SimSun" w:hAnsi="Times New Roman" w:cs="Times New Roman"/>
          <w:color w:val="1F497D"/>
          <w:kern w:val="0"/>
          <w:sz w:val="22"/>
        </w:rPr>
      </w:pPr>
    </w:p>
    <w:p w14:paraId="2D1AD930" w14:textId="77777777" w:rsidR="007F168A" w:rsidRDefault="007F168A" w:rsidP="00064CB9">
      <w:pPr>
        <w:widowControl/>
        <w:jc w:val="left"/>
        <w:rPr>
          <w:rFonts w:ascii="Times New Roman" w:eastAsia="SimSun" w:hAnsi="Times New Roman" w:cs="Times New Roman"/>
          <w:color w:val="1F497D"/>
          <w:kern w:val="0"/>
          <w:sz w:val="22"/>
        </w:rPr>
      </w:pPr>
    </w:p>
    <w:p w14:paraId="7EE65275" w14:textId="280A458C" w:rsidR="00064CB9" w:rsidRDefault="00064CB9" w:rsidP="00064C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64F65660" w14:textId="77777777" w:rsidR="00064CB9" w:rsidRDefault="00064CB9" w:rsidP="00064CB9">
      <w:pPr>
        <w:widowControl/>
        <w:ind w:firstLine="420"/>
        <w:jc w:val="left"/>
        <w:rPr>
          <w:rFonts w:ascii="Times New Roman" w:eastAsia="SimSun" w:hAnsi="Times New Roman" w:cs="Times New Roman"/>
          <w:color w:val="1F497D"/>
          <w:kern w:val="0"/>
          <w:sz w:val="22"/>
        </w:rPr>
      </w:pPr>
    </w:p>
    <w:p w14:paraId="33329A1D" w14:textId="28B2A83B" w:rsidR="00064CB9" w:rsidRPr="00064CB9" w:rsidRDefault="00064CB9" w:rsidP="00064CB9">
      <w:pPr>
        <w:widowControl/>
        <w:ind w:firstLine="420"/>
        <w:jc w:val="left"/>
        <w:rPr>
          <w:rFonts w:ascii="Times New Roman" w:eastAsia="SimSun" w:hAnsi="Times New Roman" w:cs="Times New Roman"/>
          <w:color w:val="1F497D"/>
          <w:kern w:val="0"/>
          <w:sz w:val="22"/>
        </w:rPr>
      </w:pPr>
      <w:r w:rsidRPr="00064CB9">
        <w:rPr>
          <w:rFonts w:ascii="Times New Roman" w:eastAsia="SimSun" w:hAnsi="Times New Roman" w:cs="Times New Roman"/>
          <w:color w:val="1F497D"/>
          <w:kern w:val="0"/>
          <w:sz w:val="22"/>
        </w:rPr>
        <w:t xml:space="preserve">Thank you so much for your continuous support and guidance throughout this process. I truly appreciate your mentorship and encouragement, which have been invaluable to the success of this </w:t>
      </w:r>
      <w:r>
        <w:rPr>
          <w:rFonts w:ascii="Times New Roman" w:eastAsia="SimSun" w:hAnsi="Times New Roman" w:cs="Times New Roman" w:hint="eastAsia"/>
          <w:color w:val="1F497D"/>
          <w:kern w:val="0"/>
          <w:sz w:val="22"/>
        </w:rPr>
        <w:t>paper</w:t>
      </w:r>
      <w:r w:rsidRPr="00064CB9">
        <w:rPr>
          <w:rFonts w:ascii="Times New Roman" w:eastAsia="SimSun" w:hAnsi="Times New Roman" w:cs="Times New Roman"/>
          <w:color w:val="1F497D"/>
          <w:kern w:val="0"/>
          <w:sz w:val="22"/>
        </w:rPr>
        <w:t>.</w:t>
      </w:r>
    </w:p>
    <w:p w14:paraId="374F1F94" w14:textId="77777777" w:rsidR="00064CB9" w:rsidRPr="00064CB9" w:rsidRDefault="00064CB9" w:rsidP="00064CB9">
      <w:pPr>
        <w:widowControl/>
        <w:ind w:firstLine="420"/>
        <w:jc w:val="left"/>
        <w:rPr>
          <w:rFonts w:ascii="Times New Roman" w:eastAsia="SimSun" w:hAnsi="Times New Roman" w:cs="Times New Roman"/>
          <w:color w:val="1F497D"/>
          <w:kern w:val="0"/>
          <w:sz w:val="22"/>
        </w:rPr>
      </w:pPr>
    </w:p>
    <w:p w14:paraId="4FD062A1" w14:textId="717B50D2" w:rsidR="00064CB9" w:rsidRDefault="00064CB9" w:rsidP="00064CB9">
      <w:pPr>
        <w:widowControl/>
        <w:ind w:firstLine="420"/>
        <w:jc w:val="left"/>
        <w:rPr>
          <w:rFonts w:ascii="Times New Roman" w:eastAsia="SimSun" w:hAnsi="Times New Roman" w:cs="Times New Roman"/>
          <w:color w:val="1F497D"/>
          <w:kern w:val="0"/>
          <w:sz w:val="22"/>
        </w:rPr>
      </w:pPr>
      <w:r w:rsidRPr="00064CB9">
        <w:rPr>
          <w:rFonts w:ascii="Times New Roman" w:eastAsia="SimSun" w:hAnsi="Times New Roman" w:cs="Times New Roman"/>
          <w:color w:val="1F497D"/>
          <w:kern w:val="0"/>
          <w:sz w:val="22"/>
        </w:rPr>
        <w:t>Thank you once again for everything.</w:t>
      </w:r>
    </w:p>
    <w:p w14:paraId="3C115357" w14:textId="77777777" w:rsidR="00064CB9" w:rsidRPr="00BF7393" w:rsidRDefault="00064CB9" w:rsidP="00064CB9">
      <w:pPr>
        <w:widowControl/>
        <w:ind w:firstLine="420"/>
        <w:jc w:val="left"/>
        <w:rPr>
          <w:rFonts w:ascii="Times New Roman" w:eastAsia="SimSun" w:hAnsi="Times New Roman" w:cs="Times New Roman"/>
          <w:color w:val="1F497D"/>
          <w:kern w:val="0"/>
          <w:sz w:val="22"/>
        </w:rPr>
      </w:pPr>
    </w:p>
    <w:p w14:paraId="08649B13" w14:textId="77777777" w:rsidR="00064CB9" w:rsidRPr="00BF7393" w:rsidRDefault="00064CB9" w:rsidP="00064C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69DE08D" w14:textId="77777777" w:rsidR="00064CB9" w:rsidRDefault="00064CB9" w:rsidP="00064CB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082FC5" w14:textId="77777777" w:rsidR="00064CB9" w:rsidRDefault="00064CB9" w:rsidP="0076255B">
      <w:pPr>
        <w:widowControl/>
        <w:jc w:val="left"/>
        <w:rPr>
          <w:rFonts w:ascii="Times New Roman" w:eastAsia="SimSun" w:hAnsi="Times New Roman" w:cs="Times New Roman"/>
          <w:color w:val="1F497D"/>
          <w:kern w:val="0"/>
          <w:sz w:val="22"/>
        </w:rPr>
      </w:pPr>
    </w:p>
    <w:p w14:paraId="10E366AA" w14:textId="77777777" w:rsidR="00064CB9" w:rsidRDefault="00064CB9" w:rsidP="0076255B">
      <w:pPr>
        <w:widowControl/>
        <w:jc w:val="left"/>
        <w:rPr>
          <w:rFonts w:ascii="Times New Roman" w:eastAsia="SimSun" w:hAnsi="Times New Roman" w:cs="Times New Roman"/>
          <w:color w:val="1F497D"/>
          <w:kern w:val="0"/>
          <w:sz w:val="22"/>
        </w:rPr>
      </w:pPr>
    </w:p>
    <w:p w14:paraId="711098D5" w14:textId="661D661D" w:rsidR="0076255B" w:rsidRDefault="0076255B" w:rsidP="0076255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773073">
        <w:rPr>
          <w:rFonts w:ascii="Times New Roman" w:eastAsia="SimSun" w:hAnsi="Times New Roman" w:cs="Times New Roman"/>
          <w:color w:val="1F497D"/>
          <w:kern w:val="0"/>
          <w:sz w:val="22"/>
        </w:rPr>
        <w:t>Owens</w:t>
      </w:r>
      <w:r w:rsidRPr="00BF7393">
        <w:rPr>
          <w:rFonts w:ascii="Times New Roman" w:eastAsia="SimSun" w:hAnsi="Times New Roman" w:cs="Times New Roman"/>
          <w:color w:val="1F497D"/>
          <w:kern w:val="0"/>
          <w:sz w:val="22"/>
        </w:rPr>
        <w:t>,</w:t>
      </w:r>
    </w:p>
    <w:p w14:paraId="24C422E9" w14:textId="77777777" w:rsidR="0076255B" w:rsidRDefault="0076255B" w:rsidP="0076255B">
      <w:pPr>
        <w:widowControl/>
        <w:ind w:firstLine="420"/>
        <w:jc w:val="left"/>
        <w:rPr>
          <w:rFonts w:ascii="Times New Roman" w:eastAsia="SimSun" w:hAnsi="Times New Roman" w:cs="Times New Roman"/>
          <w:color w:val="1F497D"/>
          <w:kern w:val="0"/>
          <w:sz w:val="22"/>
        </w:rPr>
      </w:pPr>
    </w:p>
    <w:p w14:paraId="155E5639" w14:textId="469AB473" w:rsidR="0076255B" w:rsidRDefault="0076255B" w:rsidP="0076255B">
      <w:pPr>
        <w:widowControl/>
        <w:ind w:firstLine="420"/>
        <w:jc w:val="left"/>
        <w:rPr>
          <w:rFonts w:ascii="Times New Roman" w:eastAsia="SimSun" w:hAnsi="Times New Roman" w:cs="Times New Roman"/>
          <w:color w:val="1F497D"/>
          <w:kern w:val="0"/>
          <w:sz w:val="22"/>
        </w:rPr>
      </w:pPr>
      <w:r w:rsidRPr="0076255B">
        <w:rPr>
          <w:rFonts w:ascii="Times New Roman" w:eastAsia="SimSun" w:hAnsi="Times New Roman" w:cs="Times New Roman"/>
          <w:color w:val="1F497D"/>
          <w:kern w:val="0"/>
          <w:sz w:val="22"/>
        </w:rPr>
        <w:t>Thank you for confirming my participation in the Making Futures conference. I am honored to present my research on materials and AI as part of Track 03: Generative Materials.</w:t>
      </w:r>
      <w:r>
        <w:rPr>
          <w:rFonts w:ascii="Times New Roman" w:eastAsia="SimSun" w:hAnsi="Times New Roman" w:cs="Times New Roman" w:hint="eastAsia"/>
          <w:color w:val="1F497D"/>
          <w:kern w:val="0"/>
          <w:sz w:val="22"/>
        </w:rPr>
        <w:t xml:space="preserve"> </w:t>
      </w:r>
      <w:r w:rsidRPr="0076255B">
        <w:rPr>
          <w:rFonts w:ascii="Times New Roman" w:eastAsia="SimSun" w:hAnsi="Times New Roman" w:cs="Times New Roman"/>
          <w:color w:val="1F497D"/>
          <w:kern w:val="0"/>
          <w:sz w:val="22"/>
        </w:rPr>
        <w:t xml:space="preserve">I look forward to discussing the session format and plan with </w:t>
      </w:r>
      <w:r>
        <w:rPr>
          <w:rFonts w:ascii="Times New Roman" w:eastAsia="SimSun" w:hAnsi="Times New Roman" w:cs="Times New Roman" w:hint="eastAsia"/>
          <w:color w:val="1F497D"/>
          <w:kern w:val="0"/>
          <w:sz w:val="22"/>
        </w:rPr>
        <w:t xml:space="preserve">Prof. </w:t>
      </w:r>
      <w:r w:rsidRPr="0076255B">
        <w:rPr>
          <w:rFonts w:ascii="Times New Roman" w:eastAsia="SimSun" w:hAnsi="Times New Roman" w:cs="Times New Roman"/>
          <w:color w:val="1F497D"/>
          <w:kern w:val="0"/>
          <w:sz w:val="22"/>
        </w:rPr>
        <w:t>Jonathan Boyd.</w:t>
      </w:r>
    </w:p>
    <w:p w14:paraId="75110057" w14:textId="77777777" w:rsidR="0076255B" w:rsidRPr="00BF7393" w:rsidRDefault="0076255B" w:rsidP="0076255B">
      <w:pPr>
        <w:widowControl/>
        <w:ind w:firstLine="420"/>
        <w:jc w:val="left"/>
        <w:rPr>
          <w:rFonts w:ascii="Times New Roman" w:eastAsia="SimSun" w:hAnsi="Times New Roman" w:cs="Times New Roman"/>
          <w:color w:val="1F497D"/>
          <w:kern w:val="0"/>
          <w:sz w:val="22"/>
        </w:rPr>
      </w:pPr>
    </w:p>
    <w:p w14:paraId="5F1E7FC7" w14:textId="77777777" w:rsidR="0076255B" w:rsidRPr="00BF7393" w:rsidRDefault="0076255B" w:rsidP="0076255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018E28A" w14:textId="77777777" w:rsidR="0076255B" w:rsidRDefault="0076255B" w:rsidP="0076255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254E665" w14:textId="77777777" w:rsidR="0076255B" w:rsidRDefault="0076255B" w:rsidP="00BA7365">
      <w:pPr>
        <w:widowControl/>
        <w:jc w:val="left"/>
        <w:rPr>
          <w:rFonts w:ascii="Times New Roman" w:eastAsia="SimSun" w:hAnsi="Times New Roman" w:cs="Times New Roman"/>
          <w:color w:val="1F497D"/>
          <w:kern w:val="0"/>
          <w:sz w:val="22"/>
        </w:rPr>
      </w:pPr>
    </w:p>
    <w:p w14:paraId="65309759" w14:textId="77777777" w:rsidR="0076255B" w:rsidRDefault="0076255B" w:rsidP="00BA7365">
      <w:pPr>
        <w:widowControl/>
        <w:jc w:val="left"/>
        <w:rPr>
          <w:rFonts w:ascii="Times New Roman" w:eastAsia="SimSun" w:hAnsi="Times New Roman" w:cs="Times New Roman"/>
          <w:color w:val="1F497D"/>
          <w:kern w:val="0"/>
          <w:sz w:val="22"/>
        </w:rPr>
      </w:pPr>
    </w:p>
    <w:p w14:paraId="54F90A65" w14:textId="77777777" w:rsidR="0076255B" w:rsidRDefault="0076255B" w:rsidP="00BA7365">
      <w:pPr>
        <w:widowControl/>
        <w:jc w:val="left"/>
        <w:rPr>
          <w:rFonts w:ascii="Times New Roman" w:eastAsia="SimSun" w:hAnsi="Times New Roman" w:cs="Times New Roman"/>
          <w:color w:val="1F497D"/>
          <w:kern w:val="0"/>
          <w:sz w:val="22"/>
        </w:rPr>
      </w:pPr>
    </w:p>
    <w:p w14:paraId="618D74AD" w14:textId="142B1CB5" w:rsidR="00BA7365" w:rsidRDefault="00BA7365" w:rsidP="00BA7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0AC2097C" w14:textId="77777777" w:rsidR="00BA7365" w:rsidRDefault="00BA7365" w:rsidP="00BA7365">
      <w:pPr>
        <w:widowControl/>
        <w:ind w:firstLine="420"/>
        <w:jc w:val="left"/>
        <w:rPr>
          <w:rFonts w:ascii="Times New Roman" w:eastAsia="SimSun" w:hAnsi="Times New Roman" w:cs="Times New Roman"/>
          <w:color w:val="1F497D"/>
          <w:kern w:val="0"/>
          <w:sz w:val="22"/>
        </w:rPr>
      </w:pPr>
    </w:p>
    <w:p w14:paraId="1211E6B4"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Thank you for the information and for updating the manuscript.</w:t>
      </w:r>
    </w:p>
    <w:p w14:paraId="53CC48CD"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p>
    <w:p w14:paraId="5F11D044"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I will review the comments and prepare the necessary revisions and responses to the reviewers shortly. I appreciate the feedback and will ensure the concerns are addressed thoroughly.</w:t>
      </w:r>
    </w:p>
    <w:p w14:paraId="496F9AD7"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p>
    <w:p w14:paraId="0F3272EB" w14:textId="599417A6" w:rsid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I will get back to you soon with the revised manuscript and the responses.</w:t>
      </w:r>
    </w:p>
    <w:p w14:paraId="3F3D07CA" w14:textId="77777777" w:rsidR="00BA7365" w:rsidRPr="00BF7393" w:rsidRDefault="00BA7365" w:rsidP="00BA7365">
      <w:pPr>
        <w:widowControl/>
        <w:ind w:firstLine="420"/>
        <w:jc w:val="left"/>
        <w:rPr>
          <w:rFonts w:ascii="Times New Roman" w:eastAsia="SimSun" w:hAnsi="Times New Roman" w:cs="Times New Roman"/>
          <w:color w:val="1F497D"/>
          <w:kern w:val="0"/>
          <w:sz w:val="22"/>
        </w:rPr>
      </w:pPr>
    </w:p>
    <w:p w14:paraId="1D6F5D3E" w14:textId="77777777" w:rsidR="00BA7365" w:rsidRPr="00BF7393" w:rsidRDefault="00BA7365" w:rsidP="00BA7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5458CC05" w14:textId="77777777" w:rsidR="00BA7365" w:rsidRDefault="00BA7365" w:rsidP="00BA736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5F8D2B" w14:textId="77777777" w:rsidR="00BA7365" w:rsidRDefault="00BA7365" w:rsidP="00773073">
      <w:pPr>
        <w:widowControl/>
        <w:jc w:val="left"/>
        <w:rPr>
          <w:rFonts w:ascii="Times New Roman" w:eastAsia="SimSun" w:hAnsi="Times New Roman" w:cs="Times New Roman"/>
          <w:color w:val="1F497D"/>
          <w:kern w:val="0"/>
          <w:sz w:val="22"/>
        </w:rPr>
      </w:pPr>
    </w:p>
    <w:p w14:paraId="6406523A" w14:textId="77777777" w:rsidR="00BA7365" w:rsidRDefault="00BA7365" w:rsidP="00773073">
      <w:pPr>
        <w:widowControl/>
        <w:jc w:val="left"/>
        <w:rPr>
          <w:rFonts w:ascii="Times New Roman" w:eastAsia="SimSun" w:hAnsi="Times New Roman" w:cs="Times New Roman"/>
          <w:color w:val="1F497D"/>
          <w:kern w:val="0"/>
          <w:sz w:val="22"/>
        </w:rPr>
      </w:pPr>
    </w:p>
    <w:p w14:paraId="436CF57B" w14:textId="26B760B9" w:rsidR="00773073" w:rsidRDefault="00773073" w:rsidP="0077307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773073">
        <w:rPr>
          <w:rFonts w:ascii="Times New Roman" w:eastAsia="SimSun" w:hAnsi="Times New Roman" w:cs="Times New Roman"/>
          <w:color w:val="1F497D"/>
          <w:kern w:val="0"/>
          <w:sz w:val="22"/>
        </w:rPr>
        <w:t>Owens</w:t>
      </w:r>
      <w:r w:rsidRPr="00BF7393">
        <w:rPr>
          <w:rFonts w:ascii="Times New Roman" w:eastAsia="SimSun" w:hAnsi="Times New Roman" w:cs="Times New Roman"/>
          <w:color w:val="1F497D"/>
          <w:kern w:val="0"/>
          <w:sz w:val="22"/>
        </w:rPr>
        <w:t>,</w:t>
      </w:r>
    </w:p>
    <w:p w14:paraId="4612379D" w14:textId="77777777" w:rsidR="00773073" w:rsidRDefault="00773073" w:rsidP="00773073">
      <w:pPr>
        <w:widowControl/>
        <w:ind w:firstLine="420"/>
        <w:jc w:val="left"/>
        <w:rPr>
          <w:rFonts w:ascii="Times New Roman" w:eastAsia="SimSun" w:hAnsi="Times New Roman" w:cs="Times New Roman"/>
          <w:color w:val="1F497D"/>
          <w:kern w:val="0"/>
          <w:sz w:val="22"/>
        </w:rPr>
      </w:pPr>
    </w:p>
    <w:p w14:paraId="68E3B4E8"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Thank you very much for the invitation. I am honored to have the opportunity to present my research at the Making Futures Conference, specifically on the Track 03 panel on AI and Matter.</w:t>
      </w:r>
    </w:p>
    <w:p w14:paraId="02A01D79"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p>
    <w:p w14:paraId="539761BB"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I would be delighted to give a 10-minute presentation on my research. However, due to limited travel funds, I would prefer to present online rather than attend in person.</w:t>
      </w:r>
    </w:p>
    <w:p w14:paraId="718D144E"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p>
    <w:p w14:paraId="5FB55937" w14:textId="4C50EF38" w:rsid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Please let me know if this is possible. I look forward to participating in the conference.</w:t>
      </w:r>
    </w:p>
    <w:p w14:paraId="155D10FE" w14:textId="77777777" w:rsidR="00773073" w:rsidRPr="00BF7393" w:rsidRDefault="00773073" w:rsidP="00773073">
      <w:pPr>
        <w:widowControl/>
        <w:ind w:firstLine="420"/>
        <w:jc w:val="left"/>
        <w:rPr>
          <w:rFonts w:ascii="Times New Roman" w:eastAsia="SimSun" w:hAnsi="Times New Roman" w:cs="Times New Roman"/>
          <w:color w:val="1F497D"/>
          <w:kern w:val="0"/>
          <w:sz w:val="22"/>
        </w:rPr>
      </w:pPr>
    </w:p>
    <w:p w14:paraId="4B2C7AC1" w14:textId="77777777" w:rsidR="00773073" w:rsidRPr="00BF7393" w:rsidRDefault="00773073" w:rsidP="0077307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46E2DE9" w14:textId="77777777" w:rsidR="00773073" w:rsidRDefault="00773073" w:rsidP="0077307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E089012" w14:textId="77777777" w:rsidR="00773073" w:rsidRDefault="00773073" w:rsidP="00E616AB">
      <w:pPr>
        <w:widowControl/>
        <w:jc w:val="left"/>
        <w:rPr>
          <w:rFonts w:ascii="Times New Roman" w:eastAsia="SimSun" w:hAnsi="Times New Roman" w:cs="Times New Roman"/>
          <w:color w:val="1F497D"/>
          <w:kern w:val="0"/>
          <w:sz w:val="22"/>
        </w:rPr>
      </w:pPr>
    </w:p>
    <w:p w14:paraId="37AEAE99" w14:textId="77777777" w:rsidR="00773073" w:rsidRDefault="00773073" w:rsidP="00E616AB">
      <w:pPr>
        <w:widowControl/>
        <w:jc w:val="left"/>
        <w:rPr>
          <w:rFonts w:ascii="Times New Roman" w:eastAsia="SimSun" w:hAnsi="Times New Roman" w:cs="Times New Roman"/>
          <w:color w:val="1F497D"/>
          <w:kern w:val="0"/>
          <w:sz w:val="22"/>
        </w:rPr>
      </w:pPr>
    </w:p>
    <w:p w14:paraId="162700EA" w14:textId="698BEA76" w:rsidR="00E616AB" w:rsidRDefault="00E616AB" w:rsidP="00E616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E616AB">
        <w:rPr>
          <w:rFonts w:ascii="Times New Roman" w:eastAsia="SimSun" w:hAnsi="Times New Roman" w:cs="Times New Roman"/>
          <w:color w:val="1F497D"/>
          <w:kern w:val="0"/>
          <w:sz w:val="22"/>
        </w:rPr>
        <w:t>Dr. Zhou</w:t>
      </w:r>
      <w:r w:rsidRPr="00BF7393">
        <w:rPr>
          <w:rFonts w:ascii="Times New Roman" w:eastAsia="SimSun" w:hAnsi="Times New Roman" w:cs="Times New Roman"/>
          <w:color w:val="1F497D"/>
          <w:kern w:val="0"/>
          <w:sz w:val="22"/>
        </w:rPr>
        <w:t>,</w:t>
      </w:r>
    </w:p>
    <w:p w14:paraId="715AC3A8" w14:textId="77777777" w:rsidR="00E616AB" w:rsidRDefault="00E616AB" w:rsidP="00E616AB">
      <w:pPr>
        <w:widowControl/>
        <w:ind w:firstLine="420"/>
        <w:jc w:val="left"/>
        <w:rPr>
          <w:rFonts w:ascii="Times New Roman" w:eastAsia="SimSun" w:hAnsi="Times New Roman" w:cs="Times New Roman"/>
          <w:color w:val="1F497D"/>
          <w:kern w:val="0"/>
          <w:sz w:val="22"/>
        </w:rPr>
      </w:pPr>
    </w:p>
    <w:p w14:paraId="20A5D183" w14:textId="5B6590FA" w:rsidR="00E616AB" w:rsidRDefault="00E616AB" w:rsidP="00E616AB">
      <w:pPr>
        <w:widowControl/>
        <w:ind w:firstLine="420"/>
        <w:jc w:val="left"/>
        <w:rPr>
          <w:rFonts w:ascii="Times New Roman" w:eastAsia="SimSun" w:hAnsi="Times New Roman" w:cs="Times New Roman"/>
          <w:color w:val="1F497D"/>
          <w:kern w:val="0"/>
          <w:sz w:val="22"/>
        </w:rPr>
      </w:pPr>
      <w:r w:rsidRPr="00E616AB">
        <w:rPr>
          <w:rFonts w:ascii="Times New Roman" w:eastAsia="SimSun" w:hAnsi="Times New Roman" w:cs="Times New Roman"/>
          <w:color w:val="1F497D"/>
          <w:kern w:val="0"/>
          <w:sz w:val="22"/>
        </w:rPr>
        <w:t>Please find the signed Publication Right form attached.</w:t>
      </w:r>
      <w:r>
        <w:rPr>
          <w:rFonts w:ascii="Times New Roman" w:eastAsia="SimSun" w:hAnsi="Times New Roman" w:cs="Times New Roman" w:hint="eastAsia"/>
          <w:color w:val="1F497D"/>
          <w:kern w:val="0"/>
          <w:sz w:val="22"/>
        </w:rPr>
        <w:t xml:space="preserve"> If there is any other issue, please do not hesitate to contact me. Thank you for your help. </w:t>
      </w:r>
    </w:p>
    <w:p w14:paraId="2A08515F" w14:textId="77777777" w:rsidR="00E616AB" w:rsidRPr="00BF7393" w:rsidRDefault="00E616AB" w:rsidP="00E616AB">
      <w:pPr>
        <w:widowControl/>
        <w:ind w:firstLine="420"/>
        <w:jc w:val="left"/>
        <w:rPr>
          <w:rFonts w:ascii="Times New Roman" w:eastAsia="SimSun" w:hAnsi="Times New Roman" w:cs="Times New Roman"/>
          <w:color w:val="1F497D"/>
          <w:kern w:val="0"/>
          <w:sz w:val="22"/>
        </w:rPr>
      </w:pPr>
    </w:p>
    <w:p w14:paraId="14635FAA" w14:textId="77777777" w:rsidR="00E616AB" w:rsidRPr="00BF7393" w:rsidRDefault="00E616AB" w:rsidP="00E616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359C4C4" w14:textId="77777777" w:rsidR="00E616AB" w:rsidRDefault="00E616AB" w:rsidP="00E616A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C738CD" w14:textId="77777777" w:rsidR="00E616AB" w:rsidRDefault="00E616AB" w:rsidP="00F84524">
      <w:pPr>
        <w:widowControl/>
        <w:jc w:val="left"/>
        <w:rPr>
          <w:rFonts w:ascii="Times New Roman" w:eastAsia="SimSun" w:hAnsi="Times New Roman" w:cs="Times New Roman"/>
          <w:color w:val="1F497D"/>
          <w:kern w:val="0"/>
          <w:sz w:val="22"/>
        </w:rPr>
      </w:pPr>
    </w:p>
    <w:p w14:paraId="06A229B7" w14:textId="77777777" w:rsidR="00E616AB" w:rsidRDefault="00E616AB" w:rsidP="00F84524">
      <w:pPr>
        <w:widowControl/>
        <w:jc w:val="left"/>
        <w:rPr>
          <w:rFonts w:ascii="Times New Roman" w:eastAsia="SimSun" w:hAnsi="Times New Roman" w:cs="Times New Roman"/>
          <w:color w:val="1F497D"/>
          <w:kern w:val="0"/>
          <w:sz w:val="22"/>
        </w:rPr>
      </w:pPr>
    </w:p>
    <w:p w14:paraId="3DE1BF63" w14:textId="69DAB6C2" w:rsidR="00F84524" w:rsidRDefault="00F84524" w:rsidP="00F8452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1878070B" w14:textId="77777777" w:rsidR="00F84524" w:rsidRDefault="00F84524" w:rsidP="00F84524">
      <w:pPr>
        <w:widowControl/>
        <w:ind w:firstLine="420"/>
        <w:jc w:val="left"/>
        <w:rPr>
          <w:rFonts w:ascii="Times New Roman" w:eastAsia="SimSun" w:hAnsi="Times New Roman" w:cs="Times New Roman"/>
          <w:color w:val="1F497D"/>
          <w:kern w:val="0"/>
          <w:sz w:val="22"/>
        </w:rPr>
      </w:pPr>
    </w:p>
    <w:p w14:paraId="1020661E" w14:textId="5EB1743D" w:rsidR="00F84524" w:rsidRDefault="00F84524" w:rsidP="00F84524">
      <w:pPr>
        <w:widowControl/>
        <w:ind w:firstLine="420"/>
        <w:jc w:val="left"/>
        <w:rPr>
          <w:rFonts w:ascii="Times New Roman" w:eastAsia="SimSun" w:hAnsi="Times New Roman" w:cs="Times New Roman"/>
          <w:color w:val="1F497D"/>
          <w:kern w:val="0"/>
          <w:sz w:val="22"/>
        </w:rPr>
      </w:pPr>
      <w:r w:rsidRPr="00F84524">
        <w:rPr>
          <w:rFonts w:ascii="Times New Roman" w:eastAsia="SimSun" w:hAnsi="Times New Roman" w:cs="Times New Roman"/>
          <w:color w:val="1F497D"/>
          <w:kern w:val="0"/>
          <w:sz w:val="22"/>
        </w:rPr>
        <w:t>Thank you very much for updating the file and approving the submission.</w:t>
      </w:r>
    </w:p>
    <w:p w14:paraId="1F780766" w14:textId="77777777" w:rsidR="00F84524" w:rsidRPr="00BF7393" w:rsidRDefault="00F84524" w:rsidP="00F84524">
      <w:pPr>
        <w:widowControl/>
        <w:ind w:firstLine="420"/>
        <w:jc w:val="left"/>
        <w:rPr>
          <w:rFonts w:ascii="Times New Roman" w:eastAsia="SimSun" w:hAnsi="Times New Roman" w:cs="Times New Roman"/>
          <w:color w:val="1F497D"/>
          <w:kern w:val="0"/>
          <w:sz w:val="22"/>
        </w:rPr>
      </w:pPr>
    </w:p>
    <w:p w14:paraId="45FA3D61" w14:textId="77777777" w:rsidR="00F84524" w:rsidRPr="00BF7393" w:rsidRDefault="00F84524" w:rsidP="00F8452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C1179B9" w14:textId="77777777" w:rsidR="00F84524" w:rsidRDefault="00F84524" w:rsidP="00F8452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C4E8F9" w14:textId="77777777" w:rsidR="00F84524" w:rsidRDefault="00F84524" w:rsidP="007A62B7">
      <w:pPr>
        <w:widowControl/>
        <w:jc w:val="left"/>
        <w:rPr>
          <w:rFonts w:ascii="Times New Roman" w:eastAsia="SimSun" w:hAnsi="Times New Roman" w:cs="Times New Roman"/>
          <w:color w:val="1F497D"/>
          <w:kern w:val="0"/>
          <w:sz w:val="22"/>
        </w:rPr>
      </w:pPr>
    </w:p>
    <w:p w14:paraId="2C185E2D" w14:textId="77777777" w:rsidR="00F84524" w:rsidRDefault="00F84524" w:rsidP="007A62B7">
      <w:pPr>
        <w:widowControl/>
        <w:jc w:val="left"/>
        <w:rPr>
          <w:rFonts w:ascii="Times New Roman" w:eastAsia="SimSun" w:hAnsi="Times New Roman" w:cs="Times New Roman"/>
          <w:color w:val="1F497D"/>
          <w:kern w:val="0"/>
          <w:sz w:val="22"/>
        </w:rPr>
      </w:pPr>
    </w:p>
    <w:p w14:paraId="78DC5C76" w14:textId="7B2A980E" w:rsidR="007A62B7" w:rsidRDefault="007A62B7" w:rsidP="007A62B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8D405F1" w14:textId="77777777" w:rsidR="007A62B7" w:rsidRDefault="007A62B7" w:rsidP="007A62B7">
      <w:pPr>
        <w:widowControl/>
        <w:ind w:firstLine="420"/>
        <w:jc w:val="left"/>
        <w:rPr>
          <w:rFonts w:ascii="Times New Roman" w:eastAsia="SimSun" w:hAnsi="Times New Roman" w:cs="Times New Roman"/>
          <w:color w:val="1F497D"/>
          <w:kern w:val="0"/>
          <w:sz w:val="22"/>
        </w:rPr>
      </w:pPr>
    </w:p>
    <w:p w14:paraId="4C0A7533"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Thank you for the generated PDF file.</w:t>
      </w:r>
    </w:p>
    <w:p w14:paraId="483EFF7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p>
    <w:p w14:paraId="33DA6AB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The graphic abstract needs to be updated, so I have attached the revised version. Other things are okay and can be submitted.</w:t>
      </w:r>
    </w:p>
    <w:p w14:paraId="5D3BDD9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p>
    <w:p w14:paraId="1F3A52B6" w14:textId="322A054A" w:rsid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7A62B7">
        <w:rPr>
          <w:rFonts w:ascii="Times New Roman" w:eastAsia="SimSun" w:hAnsi="Times New Roman" w:cs="Times New Roman"/>
          <w:color w:val="1F497D"/>
          <w:kern w:val="0"/>
          <w:sz w:val="22"/>
        </w:rPr>
        <w:t>.</w:t>
      </w:r>
    </w:p>
    <w:p w14:paraId="3B81A9EF" w14:textId="77777777" w:rsidR="007A62B7" w:rsidRPr="00BF7393" w:rsidRDefault="007A62B7" w:rsidP="007A62B7">
      <w:pPr>
        <w:widowControl/>
        <w:ind w:firstLine="420"/>
        <w:jc w:val="left"/>
        <w:rPr>
          <w:rFonts w:ascii="Times New Roman" w:eastAsia="SimSun" w:hAnsi="Times New Roman" w:cs="Times New Roman"/>
          <w:color w:val="1F497D"/>
          <w:kern w:val="0"/>
          <w:sz w:val="22"/>
        </w:rPr>
      </w:pPr>
    </w:p>
    <w:p w14:paraId="1B83E3AA" w14:textId="77777777" w:rsidR="007A62B7" w:rsidRPr="00BF7393" w:rsidRDefault="007A62B7" w:rsidP="007A62B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DC1B88A" w14:textId="77777777" w:rsidR="007A62B7" w:rsidRDefault="007A62B7" w:rsidP="007A62B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21371D7" w14:textId="77777777" w:rsidR="007A62B7" w:rsidRDefault="007A62B7" w:rsidP="00A1413B">
      <w:pPr>
        <w:widowControl/>
        <w:jc w:val="left"/>
        <w:rPr>
          <w:rFonts w:ascii="Times New Roman" w:eastAsia="SimSun" w:hAnsi="Times New Roman" w:cs="Times New Roman"/>
          <w:color w:val="1F497D"/>
          <w:kern w:val="0"/>
          <w:sz w:val="22"/>
        </w:rPr>
      </w:pPr>
    </w:p>
    <w:p w14:paraId="56A451A0" w14:textId="77777777" w:rsidR="007A62B7" w:rsidRDefault="007A62B7" w:rsidP="00A1413B">
      <w:pPr>
        <w:widowControl/>
        <w:jc w:val="left"/>
        <w:rPr>
          <w:rFonts w:ascii="Times New Roman" w:eastAsia="SimSun" w:hAnsi="Times New Roman" w:cs="Times New Roman"/>
          <w:color w:val="1F497D"/>
          <w:kern w:val="0"/>
          <w:sz w:val="22"/>
        </w:rPr>
      </w:pPr>
    </w:p>
    <w:p w14:paraId="0127DA63" w14:textId="1F0324B7" w:rsidR="00A1413B" w:rsidRDefault="00A1413B" w:rsidP="00A141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70F1A9D4" w14:textId="77777777" w:rsidR="00A1413B" w:rsidRDefault="00A1413B" w:rsidP="00A1413B">
      <w:pPr>
        <w:widowControl/>
        <w:ind w:firstLine="420"/>
        <w:jc w:val="left"/>
        <w:rPr>
          <w:rFonts w:ascii="Times New Roman" w:eastAsia="SimSun" w:hAnsi="Times New Roman" w:cs="Times New Roman"/>
          <w:color w:val="1F497D"/>
          <w:kern w:val="0"/>
          <w:sz w:val="22"/>
        </w:rPr>
      </w:pPr>
    </w:p>
    <w:p w14:paraId="4EAEFCE7" w14:textId="54501DE2" w:rsidR="00A1413B" w:rsidRDefault="00A1413B" w:rsidP="00A1413B">
      <w:pPr>
        <w:widowControl/>
        <w:ind w:firstLine="420"/>
        <w:jc w:val="left"/>
        <w:rPr>
          <w:rFonts w:ascii="Times New Roman" w:eastAsia="SimSun" w:hAnsi="Times New Roman" w:cs="Times New Roman"/>
          <w:color w:val="1F497D"/>
          <w:kern w:val="0"/>
          <w:sz w:val="22"/>
        </w:rPr>
      </w:pPr>
      <w:r w:rsidRPr="00A1413B">
        <w:rPr>
          <w:rFonts w:ascii="Times New Roman" w:eastAsia="SimSun" w:hAnsi="Times New Roman" w:cs="Times New Roman"/>
          <w:color w:val="1F497D"/>
          <w:kern w:val="0"/>
          <w:sz w:val="22"/>
        </w:rPr>
        <w:lastRenderedPageBreak/>
        <w:t>I have attached the manuscript with changes highlighted as requested.</w:t>
      </w:r>
      <w:r>
        <w:rPr>
          <w:rFonts w:ascii="Times New Roman" w:eastAsia="SimSun" w:hAnsi="Times New Roman" w:cs="Times New Roman" w:hint="eastAsia"/>
          <w:color w:val="1F497D"/>
          <w:kern w:val="0"/>
          <w:sz w:val="22"/>
        </w:rPr>
        <w:t xml:space="preserve"> If there is any other document that needs doc format, 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hesitate to tell me. Thank you and have a good night! </w:t>
      </w:r>
    </w:p>
    <w:p w14:paraId="75FCDD1C" w14:textId="77777777" w:rsidR="00A1413B" w:rsidRPr="00BF7393" w:rsidRDefault="00A1413B" w:rsidP="00A1413B">
      <w:pPr>
        <w:widowControl/>
        <w:ind w:firstLine="420"/>
        <w:jc w:val="left"/>
        <w:rPr>
          <w:rFonts w:ascii="Times New Roman" w:eastAsia="SimSun" w:hAnsi="Times New Roman" w:cs="Times New Roman"/>
          <w:color w:val="1F497D"/>
          <w:kern w:val="0"/>
          <w:sz w:val="22"/>
        </w:rPr>
      </w:pPr>
    </w:p>
    <w:p w14:paraId="2A29191E" w14:textId="77777777" w:rsidR="00A1413B" w:rsidRPr="00BF7393" w:rsidRDefault="00A1413B" w:rsidP="00A141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5B54D4C" w14:textId="77777777" w:rsidR="00A1413B" w:rsidRDefault="00A1413B" w:rsidP="00A141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523C97" w14:textId="77777777" w:rsidR="00A1413B" w:rsidRDefault="00A1413B" w:rsidP="00057BF7">
      <w:pPr>
        <w:widowControl/>
        <w:jc w:val="left"/>
        <w:rPr>
          <w:rFonts w:ascii="Times New Roman" w:eastAsia="SimSun" w:hAnsi="Times New Roman" w:cs="Times New Roman"/>
          <w:color w:val="1F497D"/>
          <w:kern w:val="0"/>
          <w:sz w:val="22"/>
        </w:rPr>
      </w:pPr>
    </w:p>
    <w:p w14:paraId="43D5EE68" w14:textId="77777777" w:rsidR="00A1413B" w:rsidRDefault="00A1413B" w:rsidP="00057BF7">
      <w:pPr>
        <w:widowControl/>
        <w:jc w:val="left"/>
        <w:rPr>
          <w:rFonts w:ascii="Times New Roman" w:eastAsia="SimSun" w:hAnsi="Times New Roman" w:cs="Times New Roman"/>
          <w:color w:val="1F497D"/>
          <w:kern w:val="0"/>
          <w:sz w:val="22"/>
        </w:rPr>
      </w:pPr>
    </w:p>
    <w:p w14:paraId="5EEDDEA1" w14:textId="13EB4580" w:rsidR="00057BF7" w:rsidRDefault="00057BF7" w:rsidP="00057BF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66829F0D" w14:textId="77777777" w:rsidR="00057BF7" w:rsidRDefault="00057BF7" w:rsidP="00057BF7">
      <w:pPr>
        <w:widowControl/>
        <w:ind w:firstLine="420"/>
        <w:jc w:val="left"/>
        <w:rPr>
          <w:rFonts w:ascii="Times New Roman" w:eastAsia="SimSun" w:hAnsi="Times New Roman" w:cs="Times New Roman"/>
          <w:color w:val="1F497D"/>
          <w:kern w:val="0"/>
          <w:sz w:val="22"/>
        </w:rPr>
      </w:pPr>
    </w:p>
    <w:p w14:paraId="601C2DD3" w14:textId="3BD8B05A" w:rsidR="00057BF7" w:rsidRDefault="00057BF7" w:rsidP="00057BF7">
      <w:pPr>
        <w:widowControl/>
        <w:ind w:firstLine="420"/>
        <w:jc w:val="left"/>
        <w:rPr>
          <w:rFonts w:ascii="Times New Roman" w:eastAsia="SimSun" w:hAnsi="Times New Roman" w:cs="Times New Roman"/>
          <w:color w:val="1F497D"/>
          <w:kern w:val="0"/>
          <w:sz w:val="22"/>
        </w:rPr>
      </w:pPr>
      <w:r w:rsidRPr="00057BF7">
        <w:rPr>
          <w:rFonts w:ascii="Times New Roman" w:eastAsia="SimSun" w:hAnsi="Times New Roman" w:cs="Times New Roman"/>
          <w:color w:val="1F497D"/>
          <w:kern w:val="0"/>
          <w:sz w:val="22"/>
        </w:rPr>
        <w:t>I have converted the manuscript to a Word document</w:t>
      </w:r>
      <w:r>
        <w:rPr>
          <w:rFonts w:ascii="Times New Roman" w:eastAsia="SimSun" w:hAnsi="Times New Roman" w:cs="Times New Roman"/>
          <w:color w:val="1F497D"/>
          <w:kern w:val="0"/>
          <w:sz w:val="22"/>
        </w:rPr>
        <w:t xml:space="preserve"> attached to this email. </w:t>
      </w:r>
      <w:r w:rsidRPr="00057BF7">
        <w:rPr>
          <w:rFonts w:ascii="Times New Roman" w:eastAsia="SimSun" w:hAnsi="Times New Roman" w:cs="Times New Roman"/>
          <w:color w:val="1F497D"/>
          <w:kern w:val="0"/>
          <w:sz w:val="22"/>
        </w:rPr>
        <w:t xml:space="preserve">Thank you for your patience and </w:t>
      </w:r>
      <w:r>
        <w:rPr>
          <w:rFonts w:ascii="Times New Roman" w:eastAsia="SimSun" w:hAnsi="Times New Roman" w:cs="Times New Roman"/>
          <w:color w:val="1F497D"/>
          <w:kern w:val="0"/>
          <w:sz w:val="22"/>
        </w:rPr>
        <w:t>help</w:t>
      </w:r>
      <w:r w:rsidRPr="00057BF7">
        <w:rPr>
          <w:rFonts w:ascii="Times New Roman" w:eastAsia="SimSun" w:hAnsi="Times New Roman" w:cs="Times New Roman"/>
          <w:color w:val="1F497D"/>
          <w:kern w:val="0"/>
          <w:sz w:val="22"/>
        </w:rPr>
        <w:t>.</w:t>
      </w:r>
    </w:p>
    <w:p w14:paraId="5CF796A0" w14:textId="77777777" w:rsidR="00057BF7" w:rsidRPr="00BF7393" w:rsidRDefault="00057BF7" w:rsidP="00057BF7">
      <w:pPr>
        <w:widowControl/>
        <w:ind w:firstLine="420"/>
        <w:jc w:val="left"/>
        <w:rPr>
          <w:rFonts w:ascii="Times New Roman" w:eastAsia="SimSun" w:hAnsi="Times New Roman" w:cs="Times New Roman"/>
          <w:color w:val="1F497D"/>
          <w:kern w:val="0"/>
          <w:sz w:val="22"/>
        </w:rPr>
      </w:pPr>
    </w:p>
    <w:p w14:paraId="3416DB9C" w14:textId="77777777" w:rsidR="00057BF7" w:rsidRPr="00BF7393" w:rsidRDefault="00057BF7" w:rsidP="00057BF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BF3AEFC" w14:textId="77777777" w:rsidR="00057BF7" w:rsidRDefault="00057BF7" w:rsidP="00057B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5EADFD6" w14:textId="77777777" w:rsidR="00057BF7" w:rsidRDefault="00057BF7" w:rsidP="000D046C">
      <w:pPr>
        <w:widowControl/>
        <w:jc w:val="left"/>
        <w:rPr>
          <w:rFonts w:ascii="Times New Roman" w:eastAsia="SimSun" w:hAnsi="Times New Roman" w:cs="Times New Roman"/>
          <w:color w:val="1F497D"/>
          <w:kern w:val="0"/>
          <w:sz w:val="22"/>
        </w:rPr>
      </w:pPr>
    </w:p>
    <w:p w14:paraId="0E188D35" w14:textId="77777777" w:rsidR="00057BF7" w:rsidRDefault="00057BF7" w:rsidP="000D046C">
      <w:pPr>
        <w:widowControl/>
        <w:jc w:val="left"/>
        <w:rPr>
          <w:rFonts w:ascii="Times New Roman" w:eastAsia="SimSun" w:hAnsi="Times New Roman" w:cs="Times New Roman"/>
          <w:color w:val="1F497D"/>
          <w:kern w:val="0"/>
          <w:sz w:val="22"/>
        </w:rPr>
      </w:pPr>
    </w:p>
    <w:p w14:paraId="3DEB93AC" w14:textId="1E99D1F6" w:rsidR="000D046C" w:rsidRDefault="000D046C" w:rsidP="000D046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118D04B4" w14:textId="77777777" w:rsidR="000D046C" w:rsidRDefault="000D046C" w:rsidP="000D046C">
      <w:pPr>
        <w:widowControl/>
        <w:ind w:firstLine="420"/>
        <w:jc w:val="left"/>
        <w:rPr>
          <w:rFonts w:ascii="Times New Roman" w:eastAsia="SimSun" w:hAnsi="Times New Roman" w:cs="Times New Roman"/>
          <w:color w:val="1F497D"/>
          <w:kern w:val="0"/>
          <w:sz w:val="22"/>
        </w:rPr>
      </w:pPr>
    </w:p>
    <w:p w14:paraId="36DC7622" w14:textId="77777777" w:rsid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Thank you for your email.</w:t>
      </w:r>
    </w:p>
    <w:p w14:paraId="11B0DDC7"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p>
    <w:p w14:paraId="42ACB524" w14:textId="77777777" w:rsid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Yes, the source file is in LaTeX. I will convert it to a Word document as soon as possible and provide you with the updated files.</w:t>
      </w:r>
    </w:p>
    <w:p w14:paraId="25DF5088"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p>
    <w:p w14:paraId="76AE0828"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Thank you for your patience.</w:t>
      </w:r>
    </w:p>
    <w:p w14:paraId="2915C975" w14:textId="77777777" w:rsidR="000D046C" w:rsidRPr="00BF7393" w:rsidRDefault="000D046C" w:rsidP="000D046C">
      <w:pPr>
        <w:widowControl/>
        <w:ind w:firstLine="420"/>
        <w:jc w:val="left"/>
        <w:rPr>
          <w:rFonts w:ascii="Times New Roman" w:eastAsia="SimSun" w:hAnsi="Times New Roman" w:cs="Times New Roman"/>
          <w:color w:val="1F497D"/>
          <w:kern w:val="0"/>
          <w:sz w:val="22"/>
        </w:rPr>
      </w:pPr>
    </w:p>
    <w:p w14:paraId="43DE5882" w14:textId="77777777" w:rsidR="000D046C" w:rsidRPr="00BF7393" w:rsidRDefault="000D046C" w:rsidP="000D046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3F6463F" w14:textId="77777777" w:rsidR="000D046C" w:rsidRDefault="000D046C" w:rsidP="000D046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DF611A5" w14:textId="77777777" w:rsidR="000D046C" w:rsidRDefault="000D046C" w:rsidP="006E3E41">
      <w:pPr>
        <w:widowControl/>
        <w:jc w:val="left"/>
        <w:rPr>
          <w:rFonts w:ascii="Times New Roman" w:eastAsia="SimSun" w:hAnsi="Times New Roman" w:cs="Times New Roman"/>
          <w:color w:val="1F497D"/>
          <w:kern w:val="0"/>
          <w:sz w:val="22"/>
        </w:rPr>
      </w:pPr>
    </w:p>
    <w:p w14:paraId="4E5A6843" w14:textId="77777777" w:rsidR="000D046C" w:rsidRDefault="000D046C" w:rsidP="006E3E41">
      <w:pPr>
        <w:widowControl/>
        <w:jc w:val="left"/>
        <w:rPr>
          <w:rFonts w:ascii="Times New Roman" w:eastAsia="SimSun" w:hAnsi="Times New Roman" w:cs="Times New Roman"/>
          <w:color w:val="1F497D"/>
          <w:kern w:val="0"/>
          <w:sz w:val="22"/>
        </w:rPr>
      </w:pPr>
    </w:p>
    <w:p w14:paraId="32E95EEE" w14:textId="77777777" w:rsidR="000D046C" w:rsidRDefault="000D046C" w:rsidP="006E3E41">
      <w:pPr>
        <w:widowControl/>
        <w:jc w:val="left"/>
        <w:rPr>
          <w:rFonts w:ascii="Times New Roman" w:eastAsia="SimSun" w:hAnsi="Times New Roman" w:cs="Times New Roman"/>
          <w:color w:val="1F497D"/>
          <w:kern w:val="0"/>
          <w:sz w:val="22"/>
        </w:rPr>
      </w:pPr>
    </w:p>
    <w:p w14:paraId="41A38B2E" w14:textId="7D5EA4E8" w:rsidR="006E3E41" w:rsidRDefault="006E3E41" w:rsidP="006E3E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A1F3BC1" w14:textId="77777777" w:rsidR="006E3E41" w:rsidRDefault="006E3E41" w:rsidP="006E3E41">
      <w:pPr>
        <w:widowControl/>
        <w:ind w:firstLine="420"/>
        <w:jc w:val="left"/>
        <w:rPr>
          <w:rFonts w:ascii="Times New Roman" w:eastAsia="SimSun" w:hAnsi="Times New Roman" w:cs="Times New Roman"/>
          <w:color w:val="1F497D"/>
          <w:kern w:val="0"/>
          <w:sz w:val="22"/>
        </w:rPr>
      </w:pPr>
    </w:p>
    <w:p w14:paraId="4546F651" w14:textId="77777777" w:rsid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Thank you for your guidance.</w:t>
      </w:r>
    </w:p>
    <w:p w14:paraId="175AE6D5"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p>
    <w:p w14:paraId="4E6468C0"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I have included the required files in the following link:</w:t>
      </w:r>
    </w:p>
    <w:p w14:paraId="7D137A18" w14:textId="77777777" w:rsidR="006E3E41" w:rsidRPr="006E3E41" w:rsidRDefault="00000000" w:rsidP="006E3E41">
      <w:pPr>
        <w:widowControl/>
        <w:ind w:firstLine="420"/>
        <w:jc w:val="left"/>
        <w:rPr>
          <w:rFonts w:ascii="Times New Roman" w:eastAsia="SimSun" w:hAnsi="Times New Roman" w:cs="Times New Roman"/>
          <w:color w:val="1F497D"/>
          <w:kern w:val="0"/>
          <w:sz w:val="22"/>
        </w:rPr>
      </w:pPr>
      <w:hyperlink r:id="rId9" w:tgtFrame="_new" w:history="1">
        <w:r w:rsidR="006E3E41" w:rsidRPr="006E3E41">
          <w:rPr>
            <w:rStyle w:val="ae"/>
            <w:rFonts w:ascii="Times New Roman" w:eastAsia="SimSun" w:hAnsi="Times New Roman" w:cs="Times New Roman"/>
            <w:kern w:val="0"/>
            <w:sz w:val="22"/>
          </w:rPr>
          <w:t>Submission Files - Google Drive</w:t>
        </w:r>
      </w:hyperlink>
    </w:p>
    <w:p w14:paraId="6F3FDD95"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The folder contains:</w:t>
      </w:r>
    </w:p>
    <w:p w14:paraId="00248881"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Highlights</w:t>
      </w:r>
    </w:p>
    <w:p w14:paraId="14957B95"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Revised manuscript (clean version)</w:t>
      </w:r>
    </w:p>
    <w:p w14:paraId="45B2B7E1"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Source file</w:t>
      </w:r>
    </w:p>
    <w:p w14:paraId="273CF123" w14:textId="77777777" w:rsidR="006E3E41" w:rsidRDefault="006E3E41" w:rsidP="006E3E41">
      <w:pPr>
        <w:widowControl/>
        <w:ind w:firstLine="420"/>
        <w:jc w:val="left"/>
        <w:rPr>
          <w:rFonts w:ascii="Times New Roman" w:eastAsia="SimSun" w:hAnsi="Times New Roman" w:cs="Times New Roman"/>
          <w:color w:val="1F497D"/>
          <w:kern w:val="0"/>
          <w:sz w:val="22"/>
        </w:rPr>
      </w:pPr>
    </w:p>
    <w:p w14:paraId="74451626" w14:textId="072949ED"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 xml:space="preserve">Please let me know if any additional information or files are needed. Thank you for your </w:t>
      </w:r>
      <w:r>
        <w:rPr>
          <w:rFonts w:ascii="Times New Roman" w:eastAsia="SimSun" w:hAnsi="Times New Roman" w:cs="Times New Roman" w:hint="eastAsia"/>
          <w:color w:val="1F497D"/>
          <w:kern w:val="0"/>
          <w:sz w:val="22"/>
        </w:rPr>
        <w:t xml:space="preserve">help </w:t>
      </w:r>
      <w:r w:rsidRPr="006E3E41">
        <w:rPr>
          <w:rFonts w:ascii="Times New Roman" w:eastAsia="SimSun" w:hAnsi="Times New Roman" w:cs="Times New Roman"/>
          <w:color w:val="1F497D"/>
          <w:kern w:val="0"/>
          <w:sz w:val="22"/>
        </w:rPr>
        <w:t>in the submission process.</w:t>
      </w:r>
    </w:p>
    <w:p w14:paraId="07F1C6D4" w14:textId="77777777" w:rsidR="006E3E41" w:rsidRPr="00BF7393" w:rsidRDefault="006E3E41" w:rsidP="006E3E41">
      <w:pPr>
        <w:widowControl/>
        <w:ind w:firstLine="420"/>
        <w:jc w:val="left"/>
        <w:rPr>
          <w:rFonts w:ascii="Times New Roman" w:eastAsia="SimSun" w:hAnsi="Times New Roman" w:cs="Times New Roman"/>
          <w:color w:val="1F497D"/>
          <w:kern w:val="0"/>
          <w:sz w:val="22"/>
        </w:rPr>
      </w:pPr>
    </w:p>
    <w:p w14:paraId="61655901" w14:textId="77777777" w:rsidR="006E3E41" w:rsidRPr="00BF7393" w:rsidRDefault="006E3E41" w:rsidP="006E3E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81458BA" w14:textId="77777777" w:rsidR="006E3E41" w:rsidRDefault="006E3E41" w:rsidP="006E3E4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EFD8C9" w14:textId="77777777" w:rsidR="006E3E41" w:rsidRDefault="006E3E41" w:rsidP="002A71CF">
      <w:pPr>
        <w:widowControl/>
        <w:jc w:val="left"/>
        <w:rPr>
          <w:rFonts w:ascii="Times New Roman" w:eastAsia="SimSun" w:hAnsi="Times New Roman" w:cs="Times New Roman"/>
          <w:color w:val="1F497D"/>
          <w:kern w:val="0"/>
          <w:sz w:val="22"/>
        </w:rPr>
      </w:pPr>
    </w:p>
    <w:p w14:paraId="7E5FF0BD" w14:textId="77777777" w:rsidR="006E3E41" w:rsidRDefault="006E3E41" w:rsidP="002A71CF">
      <w:pPr>
        <w:widowControl/>
        <w:jc w:val="left"/>
        <w:rPr>
          <w:rFonts w:ascii="Times New Roman" w:eastAsia="SimSun" w:hAnsi="Times New Roman" w:cs="Times New Roman"/>
          <w:color w:val="1F497D"/>
          <w:kern w:val="0"/>
          <w:sz w:val="22"/>
        </w:rPr>
      </w:pPr>
    </w:p>
    <w:p w14:paraId="39F9387A" w14:textId="075C6373" w:rsidR="002A71CF" w:rsidRDefault="002A71CF" w:rsidP="002A71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28F88267" w14:textId="77777777" w:rsidR="002A71CF" w:rsidRDefault="002A71CF" w:rsidP="002A71CF">
      <w:pPr>
        <w:widowControl/>
        <w:ind w:firstLine="420"/>
        <w:jc w:val="left"/>
        <w:rPr>
          <w:rFonts w:ascii="Times New Roman" w:eastAsia="SimSun" w:hAnsi="Times New Roman" w:cs="Times New Roman"/>
          <w:color w:val="1F497D"/>
          <w:kern w:val="0"/>
          <w:sz w:val="22"/>
        </w:rPr>
      </w:pPr>
    </w:p>
    <w:p w14:paraId="6FD848F9" w14:textId="77777777" w:rsidR="002A71CF" w:rsidRPr="002A71CF" w:rsidRDefault="002A71CF" w:rsidP="002A71CF">
      <w:pPr>
        <w:widowControl/>
        <w:ind w:firstLine="420"/>
        <w:jc w:val="left"/>
        <w:rPr>
          <w:rFonts w:ascii="Times New Roman" w:eastAsia="SimSun" w:hAnsi="Times New Roman" w:cs="Times New Roman"/>
          <w:color w:val="1F497D"/>
          <w:kern w:val="0"/>
          <w:sz w:val="22"/>
        </w:rPr>
      </w:pPr>
      <w:r w:rsidRPr="002A71CF">
        <w:rPr>
          <w:rFonts w:ascii="Times New Roman" w:eastAsia="SimSun" w:hAnsi="Times New Roman" w:cs="Times New Roman"/>
          <w:color w:val="1F497D"/>
          <w:kern w:val="0"/>
          <w:sz w:val="22"/>
        </w:rPr>
        <w:t>Thank you for your feedback and suggested changes.</w:t>
      </w:r>
    </w:p>
    <w:p w14:paraId="57747ECD" w14:textId="77777777" w:rsidR="002A71CF" w:rsidRPr="002A71CF" w:rsidRDefault="002A71CF" w:rsidP="002A71CF">
      <w:pPr>
        <w:widowControl/>
        <w:ind w:firstLine="420"/>
        <w:jc w:val="left"/>
        <w:rPr>
          <w:rFonts w:ascii="Times New Roman" w:eastAsia="SimSun" w:hAnsi="Times New Roman" w:cs="Times New Roman"/>
          <w:color w:val="1F497D"/>
          <w:kern w:val="0"/>
          <w:sz w:val="22"/>
        </w:rPr>
      </w:pPr>
    </w:p>
    <w:p w14:paraId="46F53C0A" w14:textId="098DA185" w:rsidR="002A71CF" w:rsidRDefault="002A71CF" w:rsidP="002A71CF">
      <w:pPr>
        <w:widowControl/>
        <w:ind w:firstLine="420"/>
        <w:jc w:val="left"/>
        <w:rPr>
          <w:rFonts w:ascii="Times New Roman" w:eastAsia="SimSun" w:hAnsi="Times New Roman" w:cs="Times New Roman"/>
          <w:color w:val="1F497D"/>
          <w:kern w:val="0"/>
          <w:sz w:val="22"/>
        </w:rPr>
      </w:pPr>
      <w:r w:rsidRPr="002A71CF">
        <w:rPr>
          <w:rFonts w:ascii="Times New Roman" w:eastAsia="SimSun" w:hAnsi="Times New Roman" w:cs="Times New Roman"/>
          <w:color w:val="1F497D"/>
          <w:kern w:val="0"/>
          <w:sz w:val="22"/>
        </w:rPr>
        <w:t>I have reviewed and agreed with the suggested changes. Attached, please find the updated manuscript</w:t>
      </w:r>
      <w:r>
        <w:rPr>
          <w:rFonts w:ascii="Times New Roman" w:eastAsia="SimSun" w:hAnsi="Times New Roman" w:cs="Times New Roman" w:hint="eastAsia"/>
          <w:color w:val="1F497D"/>
          <w:kern w:val="0"/>
          <w:sz w:val="22"/>
        </w:rPr>
        <w:t xml:space="preserve">: </w:t>
      </w:r>
      <w:hyperlink r:id="rId10" w:history="1">
        <w:r w:rsidRPr="002A71CF">
          <w:rPr>
            <w:rStyle w:val="ae"/>
            <w:rFonts w:ascii="Times New Roman" w:eastAsia="SimSun" w:hAnsi="Times New Roman" w:cs="Times New Roman" w:hint="eastAsia"/>
            <w:kern w:val="0"/>
            <w:sz w:val="22"/>
          </w:rPr>
          <w:t>Link</w:t>
        </w:r>
      </w:hyperlink>
    </w:p>
    <w:p w14:paraId="21347B65" w14:textId="77777777" w:rsidR="002A71CF" w:rsidRDefault="002A71CF" w:rsidP="002A71CF">
      <w:pPr>
        <w:widowControl/>
        <w:ind w:firstLine="420"/>
        <w:jc w:val="left"/>
        <w:rPr>
          <w:rFonts w:ascii="Times New Roman" w:eastAsia="SimSun" w:hAnsi="Times New Roman" w:cs="Times New Roman"/>
          <w:color w:val="1F497D"/>
          <w:kern w:val="0"/>
          <w:sz w:val="22"/>
        </w:rPr>
      </w:pPr>
    </w:p>
    <w:p w14:paraId="7F120530" w14:textId="727D8E28" w:rsidR="00070296" w:rsidRDefault="00070296" w:rsidP="002A71C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f it is ok, c</w:t>
      </w:r>
      <w:r w:rsidRPr="00070296">
        <w:rPr>
          <w:rFonts w:ascii="Times New Roman" w:eastAsia="SimSun" w:hAnsi="Times New Roman" w:cs="Times New Roman"/>
          <w:color w:val="1F497D"/>
          <w:kern w:val="0"/>
          <w:sz w:val="22"/>
        </w:rPr>
        <w:t>ould you please help submit these files to the journal submission system?</w:t>
      </w:r>
      <w:r>
        <w:rPr>
          <w:rFonts w:ascii="Times New Roman" w:eastAsia="SimSun" w:hAnsi="Times New Roman" w:cs="Times New Roman" w:hint="eastAsia"/>
          <w:color w:val="1F497D"/>
          <w:kern w:val="0"/>
          <w:sz w:val="22"/>
        </w:rPr>
        <w:t xml:space="preserve"> </w:t>
      </w:r>
    </w:p>
    <w:p w14:paraId="46B5B584" w14:textId="77777777" w:rsidR="00070296" w:rsidRDefault="00070296" w:rsidP="002A71CF">
      <w:pPr>
        <w:widowControl/>
        <w:ind w:firstLine="420"/>
        <w:jc w:val="left"/>
        <w:rPr>
          <w:rFonts w:ascii="Times New Roman" w:eastAsia="SimSun" w:hAnsi="Times New Roman" w:cs="Times New Roman"/>
          <w:color w:val="1F497D"/>
          <w:kern w:val="0"/>
          <w:sz w:val="22"/>
        </w:rPr>
      </w:pPr>
    </w:p>
    <w:p w14:paraId="03C7BC77" w14:textId="49D8F50F" w:rsidR="00070296" w:rsidRDefault="00070296" w:rsidP="002A71C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Many thanks for your help! </w:t>
      </w:r>
    </w:p>
    <w:p w14:paraId="3FE8701F" w14:textId="77777777" w:rsidR="00070296" w:rsidRPr="00BF7393" w:rsidRDefault="00070296" w:rsidP="002A71CF">
      <w:pPr>
        <w:widowControl/>
        <w:ind w:firstLine="420"/>
        <w:jc w:val="left"/>
        <w:rPr>
          <w:rFonts w:ascii="Times New Roman" w:eastAsia="SimSun" w:hAnsi="Times New Roman" w:cs="Times New Roman"/>
          <w:color w:val="1F497D"/>
          <w:kern w:val="0"/>
          <w:sz w:val="22"/>
        </w:rPr>
      </w:pPr>
    </w:p>
    <w:p w14:paraId="490D1CB4" w14:textId="77777777" w:rsidR="002A71CF" w:rsidRPr="00BF7393" w:rsidRDefault="002A71CF" w:rsidP="002A71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71313C3" w14:textId="77777777" w:rsidR="002A71CF" w:rsidRDefault="002A71CF" w:rsidP="002A71C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40746EB" w14:textId="77777777" w:rsidR="002A71CF" w:rsidRDefault="002A71CF" w:rsidP="00027E43">
      <w:pPr>
        <w:widowControl/>
        <w:jc w:val="left"/>
        <w:rPr>
          <w:rFonts w:ascii="Times New Roman" w:eastAsia="SimSun" w:hAnsi="Times New Roman" w:cs="Times New Roman"/>
          <w:color w:val="1F497D"/>
          <w:kern w:val="0"/>
          <w:sz w:val="22"/>
        </w:rPr>
      </w:pPr>
    </w:p>
    <w:p w14:paraId="410D656F" w14:textId="77777777" w:rsidR="002A71CF" w:rsidRDefault="002A71CF" w:rsidP="00027E43">
      <w:pPr>
        <w:widowControl/>
        <w:jc w:val="left"/>
        <w:rPr>
          <w:rFonts w:ascii="Times New Roman" w:eastAsia="SimSun" w:hAnsi="Times New Roman" w:cs="Times New Roman"/>
          <w:color w:val="1F497D"/>
          <w:kern w:val="0"/>
          <w:sz w:val="22"/>
        </w:rPr>
      </w:pPr>
    </w:p>
    <w:p w14:paraId="5252280D" w14:textId="0638832F" w:rsidR="00027E43" w:rsidRDefault="00027E43" w:rsidP="00027E4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4D74F8B" w14:textId="77777777" w:rsidR="00027E43" w:rsidRDefault="00027E43" w:rsidP="00027E43">
      <w:pPr>
        <w:widowControl/>
        <w:ind w:firstLine="420"/>
        <w:jc w:val="left"/>
        <w:rPr>
          <w:rFonts w:ascii="Times New Roman" w:eastAsia="SimSun" w:hAnsi="Times New Roman" w:cs="Times New Roman"/>
          <w:color w:val="1F497D"/>
          <w:kern w:val="0"/>
          <w:sz w:val="22"/>
        </w:rPr>
      </w:pPr>
    </w:p>
    <w:p w14:paraId="050DEA8B" w14:textId="12D185DD" w:rsidR="00027E43" w:rsidRDefault="00027E43" w:rsidP="00027E43">
      <w:pPr>
        <w:widowControl/>
        <w:ind w:firstLine="420"/>
        <w:jc w:val="left"/>
        <w:rPr>
          <w:rFonts w:ascii="Times New Roman" w:eastAsia="SimSun" w:hAnsi="Times New Roman" w:cs="Times New Roman"/>
          <w:color w:val="1F497D"/>
          <w:kern w:val="0"/>
          <w:sz w:val="22"/>
        </w:rPr>
      </w:pPr>
      <w:r w:rsidRPr="00027E43">
        <w:rPr>
          <w:rFonts w:ascii="Times New Roman" w:eastAsia="SimSun" w:hAnsi="Times New Roman" w:cs="Times New Roman"/>
          <w:color w:val="1F497D"/>
          <w:kern w:val="0"/>
          <w:sz w:val="22"/>
        </w:rPr>
        <w:t xml:space="preserve">Unfortunately, the files </w:t>
      </w:r>
      <w:r>
        <w:rPr>
          <w:rFonts w:ascii="Times New Roman" w:eastAsia="SimSun" w:hAnsi="Times New Roman" w:cs="Times New Roman" w:hint="eastAsia"/>
          <w:color w:val="1F497D"/>
          <w:kern w:val="0"/>
          <w:sz w:val="22"/>
        </w:rPr>
        <w:t xml:space="preserve">still </w:t>
      </w:r>
      <w:r w:rsidRPr="00027E43">
        <w:rPr>
          <w:rFonts w:ascii="Times New Roman" w:eastAsia="SimSun" w:hAnsi="Times New Roman" w:cs="Times New Roman"/>
          <w:color w:val="1F497D"/>
          <w:kern w:val="0"/>
          <w:sz w:val="22"/>
        </w:rPr>
        <w:t xml:space="preserve">exceed the maximum size allowed for email attachments. Therefore, I have uploaded both the revised manuscript and the detailed replies to the reviewers to </w:t>
      </w:r>
      <w:r>
        <w:rPr>
          <w:rFonts w:ascii="Times New Roman" w:eastAsia="SimSun" w:hAnsi="Times New Roman" w:cs="Times New Roman" w:hint="eastAsia"/>
          <w:color w:val="1F497D"/>
          <w:kern w:val="0"/>
          <w:sz w:val="22"/>
        </w:rPr>
        <w:t xml:space="preserve">Google Drive. Here is the </w:t>
      </w:r>
      <w:hyperlink r:id="rId11" w:history="1">
        <w:r w:rsidRPr="00027E43">
          <w:rPr>
            <w:rStyle w:val="ae"/>
            <w:rFonts w:ascii="Times New Roman" w:eastAsia="SimSun" w:hAnsi="Times New Roman" w:cs="Times New Roman" w:hint="eastAsia"/>
            <w:kern w:val="0"/>
            <w:sz w:val="22"/>
          </w:rPr>
          <w:t>link</w:t>
        </w:r>
      </w:hyperlink>
      <w:r w:rsidRPr="00027E43">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esitate to tell me if there is any problem. T</w:t>
      </w: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 xml:space="preserve">ank you. </w:t>
      </w:r>
    </w:p>
    <w:p w14:paraId="6DF54A9E" w14:textId="77777777" w:rsidR="00027E43" w:rsidRPr="00BF7393" w:rsidRDefault="00027E43" w:rsidP="00027E43">
      <w:pPr>
        <w:widowControl/>
        <w:ind w:firstLine="420"/>
        <w:jc w:val="left"/>
        <w:rPr>
          <w:rFonts w:ascii="Times New Roman" w:eastAsia="SimSun" w:hAnsi="Times New Roman" w:cs="Times New Roman"/>
          <w:color w:val="1F497D"/>
          <w:kern w:val="0"/>
          <w:sz w:val="22"/>
        </w:rPr>
      </w:pPr>
    </w:p>
    <w:p w14:paraId="01EB7B97" w14:textId="77777777" w:rsidR="00027E43" w:rsidRPr="00BF7393" w:rsidRDefault="00027E43" w:rsidP="00027E4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1F0FFF6" w14:textId="77777777" w:rsidR="00027E43" w:rsidRDefault="00027E43" w:rsidP="00027E4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159EF1A" w14:textId="77777777" w:rsidR="00027E43" w:rsidRDefault="00027E43" w:rsidP="00072E1B">
      <w:pPr>
        <w:widowControl/>
        <w:jc w:val="left"/>
        <w:rPr>
          <w:rFonts w:ascii="Times New Roman" w:eastAsia="SimSun" w:hAnsi="Times New Roman" w:cs="Times New Roman"/>
          <w:color w:val="1F497D"/>
          <w:kern w:val="0"/>
          <w:sz w:val="22"/>
        </w:rPr>
      </w:pPr>
    </w:p>
    <w:p w14:paraId="3E2FFEE3" w14:textId="77777777" w:rsidR="00027E43" w:rsidRDefault="00027E43" w:rsidP="00072E1B">
      <w:pPr>
        <w:widowControl/>
        <w:jc w:val="left"/>
        <w:rPr>
          <w:rFonts w:ascii="Times New Roman" w:eastAsia="SimSun" w:hAnsi="Times New Roman" w:cs="Times New Roman"/>
          <w:color w:val="1F497D"/>
          <w:kern w:val="0"/>
          <w:sz w:val="22"/>
        </w:rPr>
      </w:pPr>
    </w:p>
    <w:p w14:paraId="79BFC19F" w14:textId="423674EA" w:rsidR="00072E1B"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4C73E02E"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717F60AC" w14:textId="3F85B8B2" w:rsid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 xml:space="preserve">Because the two files exceed the maximum size allowed for email attachments, I </w:t>
      </w:r>
      <w:r>
        <w:rPr>
          <w:rFonts w:ascii="Times New Roman" w:eastAsia="SimSun" w:hAnsi="Times New Roman" w:cs="Times New Roman" w:hint="eastAsia"/>
          <w:color w:val="1F497D"/>
          <w:kern w:val="0"/>
          <w:sz w:val="22"/>
        </w:rPr>
        <w:t>send you the reply to reviewers in this email.</w:t>
      </w:r>
    </w:p>
    <w:p w14:paraId="393215A5"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18515003" w14:textId="5A9D7F71" w:rsidR="00072E1B" w:rsidRDefault="00072E1B" w:rsidP="00072E1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Could you please review it when you have time? Thank you so much for your help and have a good weekend! </w:t>
      </w:r>
    </w:p>
    <w:p w14:paraId="5365BF47" w14:textId="77777777" w:rsidR="00072E1B" w:rsidRPr="00BF7393" w:rsidRDefault="00072E1B" w:rsidP="00072E1B">
      <w:pPr>
        <w:widowControl/>
        <w:ind w:firstLine="420"/>
        <w:jc w:val="left"/>
        <w:rPr>
          <w:rFonts w:ascii="Times New Roman" w:eastAsia="SimSun" w:hAnsi="Times New Roman" w:cs="Times New Roman"/>
          <w:color w:val="1F497D"/>
          <w:kern w:val="0"/>
          <w:sz w:val="22"/>
        </w:rPr>
      </w:pPr>
    </w:p>
    <w:p w14:paraId="3EAC9C32" w14:textId="77777777" w:rsidR="00072E1B" w:rsidRPr="00BF7393"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7EF111C9" w14:textId="77777777" w:rsidR="00072E1B" w:rsidRDefault="00072E1B" w:rsidP="00072E1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4FB4AF8" w14:textId="77777777" w:rsidR="00072E1B" w:rsidRDefault="00072E1B" w:rsidP="00072E1B">
      <w:pPr>
        <w:widowControl/>
        <w:jc w:val="left"/>
        <w:rPr>
          <w:rFonts w:ascii="Times New Roman" w:eastAsia="SimSun" w:hAnsi="Times New Roman" w:cs="Times New Roman"/>
          <w:color w:val="1F497D"/>
          <w:kern w:val="0"/>
          <w:sz w:val="22"/>
        </w:rPr>
      </w:pPr>
    </w:p>
    <w:p w14:paraId="2A221D03" w14:textId="77777777" w:rsidR="00072E1B" w:rsidRDefault="00072E1B" w:rsidP="00072E1B">
      <w:pPr>
        <w:widowControl/>
        <w:jc w:val="left"/>
        <w:rPr>
          <w:rFonts w:ascii="Times New Roman" w:eastAsia="SimSun" w:hAnsi="Times New Roman" w:cs="Times New Roman"/>
          <w:color w:val="1F497D"/>
          <w:kern w:val="0"/>
          <w:sz w:val="22"/>
        </w:rPr>
      </w:pPr>
    </w:p>
    <w:p w14:paraId="09348D25" w14:textId="5777CDE1" w:rsidR="00072E1B"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401777EB"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5016384E"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I have completed the revisions to our manuscript as per the reviewers' comments. Please find attached the revised manuscript and the detailed replies to the reviewers.</w:t>
      </w:r>
    </w:p>
    <w:p w14:paraId="7F7ADD9A"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p>
    <w:p w14:paraId="279451E9"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Additionally, I wanted to share that I have heard Prof. Shitong Fang is also interested in machine learning-based inverse design of metamaterials for energy harvesting. I plan to collaborate with her on some future publications.</w:t>
      </w:r>
    </w:p>
    <w:p w14:paraId="00171FF4"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p>
    <w:p w14:paraId="5F9CC28D" w14:textId="123191FC" w:rsid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Thank you for your guidance and support.</w:t>
      </w:r>
    </w:p>
    <w:p w14:paraId="0ABCD13C" w14:textId="77777777" w:rsidR="00072E1B" w:rsidRPr="00BF7393" w:rsidRDefault="00072E1B" w:rsidP="00072E1B">
      <w:pPr>
        <w:widowControl/>
        <w:ind w:firstLine="420"/>
        <w:jc w:val="left"/>
        <w:rPr>
          <w:rFonts w:ascii="Times New Roman" w:eastAsia="SimSun" w:hAnsi="Times New Roman" w:cs="Times New Roman"/>
          <w:color w:val="1F497D"/>
          <w:kern w:val="0"/>
          <w:sz w:val="22"/>
        </w:rPr>
      </w:pPr>
    </w:p>
    <w:p w14:paraId="1BE08D91" w14:textId="77777777" w:rsidR="00072E1B" w:rsidRPr="00BF7393"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0A3AE33" w14:textId="77777777" w:rsidR="00072E1B" w:rsidRDefault="00072E1B" w:rsidP="00072E1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F53337" w14:textId="77777777" w:rsidR="00072E1B" w:rsidRDefault="00072E1B" w:rsidP="008A01AD">
      <w:pPr>
        <w:widowControl/>
        <w:jc w:val="left"/>
        <w:rPr>
          <w:rFonts w:ascii="Times New Roman" w:eastAsia="SimSun" w:hAnsi="Times New Roman" w:cs="Times New Roman"/>
          <w:color w:val="1F497D"/>
          <w:kern w:val="0"/>
          <w:sz w:val="22"/>
        </w:rPr>
      </w:pPr>
    </w:p>
    <w:p w14:paraId="71FCC593" w14:textId="77777777" w:rsidR="00072E1B" w:rsidRDefault="00072E1B" w:rsidP="008A01AD">
      <w:pPr>
        <w:widowControl/>
        <w:jc w:val="left"/>
        <w:rPr>
          <w:rFonts w:ascii="Times New Roman" w:eastAsia="SimSun" w:hAnsi="Times New Roman" w:cs="Times New Roman"/>
          <w:color w:val="1F497D"/>
          <w:kern w:val="0"/>
          <w:sz w:val="22"/>
        </w:rPr>
      </w:pPr>
    </w:p>
    <w:p w14:paraId="2FC6F7DD" w14:textId="13BA6D38"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ression of Interest in Attending GYSS 2024 and CV Submission</w:t>
      </w:r>
    </w:p>
    <w:p w14:paraId="7F1FA9FB"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CC8F41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44485A57"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w:t>
      </w:r>
    </w:p>
    <w:p w14:paraId="26BE8290"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75A3A8AC" w14:textId="0EDCD05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Supervisor: Prof. Wei-Hsin Liao). I am writing to express my strong interest in attending the Global Young Scientists Summit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w:t>
      </w:r>
    </w:p>
    <w:p w14:paraId="228AD0F0"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427E43CE" w14:textId="2894973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about the opportunity to engage with distinguished speakers and fellow young scientists from various fields during the Summit. I believe that participating in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 xml:space="preserve"> will provide me with valuable insights into the latest developments in my research area and help me broaden my perspectives through interdisciplinary work.</w:t>
      </w:r>
    </w:p>
    <w:p w14:paraId="00FC0DA8"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60A4950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my CV to this email for your review and consideration. As you will see from my CV, I am deeply committed to my research and have been actively involved in several projects that align with the goals of GYSS. I am confident that my participation in the Summit will not only enhance my own research endeavors but also contribute to the discussions and collaborations among the attendees.</w:t>
      </w:r>
    </w:p>
    <w:p w14:paraId="24F569A9"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3C1BBF0A" w14:textId="477FEC59"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require any further information or supporting documents from me. I look forward to your positive response and the opportunity to represent our University at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w:t>
      </w:r>
    </w:p>
    <w:p w14:paraId="0F7CAADE"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3CB3BE05"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568DA89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1388D251"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F928C6"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B86723" w14:textId="77777777" w:rsidR="008A01AD" w:rsidRDefault="008A01AD" w:rsidP="008A01AD">
      <w:pPr>
        <w:widowControl/>
        <w:jc w:val="left"/>
        <w:rPr>
          <w:rFonts w:ascii="Times New Roman" w:eastAsia="SimSun" w:hAnsi="Times New Roman" w:cs="Times New Roman"/>
          <w:color w:val="1F497D"/>
          <w:kern w:val="0"/>
          <w:sz w:val="22"/>
        </w:rPr>
      </w:pPr>
    </w:p>
    <w:p w14:paraId="6B04BCAC" w14:textId="77777777" w:rsidR="008A01AD" w:rsidRDefault="008A01AD" w:rsidP="008A01AD">
      <w:pPr>
        <w:widowControl/>
        <w:jc w:val="left"/>
        <w:rPr>
          <w:rFonts w:ascii="Times New Roman" w:eastAsia="SimSun" w:hAnsi="Times New Roman" w:cs="Times New Roman"/>
          <w:color w:val="1F497D"/>
          <w:kern w:val="0"/>
          <w:sz w:val="22"/>
        </w:rPr>
      </w:pPr>
    </w:p>
    <w:p w14:paraId="0C32B6A2" w14:textId="13597C5D" w:rsidR="008A01AD" w:rsidRDefault="008A01AD" w:rsidP="008A01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sidRPr="008A01AD">
        <w:rPr>
          <w:rFonts w:ascii="Times New Roman" w:eastAsia="SimSun" w:hAnsi="Times New Roman" w:cs="Times New Roman"/>
          <w:color w:val="1F497D"/>
          <w:kern w:val="0"/>
          <w:sz w:val="22"/>
        </w:rPr>
        <w:t>Ms. Wong</w:t>
      </w:r>
      <w:r w:rsidRPr="00BF7393">
        <w:rPr>
          <w:rFonts w:ascii="Times New Roman" w:eastAsia="SimSun" w:hAnsi="Times New Roman" w:cs="Times New Roman"/>
          <w:color w:val="1F497D"/>
          <w:kern w:val="0"/>
          <w:sz w:val="22"/>
        </w:rPr>
        <w:t>,</w:t>
      </w:r>
    </w:p>
    <w:p w14:paraId="1095249E" w14:textId="77777777" w:rsidR="008A01AD" w:rsidRDefault="008A01AD" w:rsidP="008A01AD">
      <w:pPr>
        <w:widowControl/>
        <w:ind w:firstLine="420"/>
        <w:jc w:val="left"/>
        <w:rPr>
          <w:rFonts w:ascii="Times New Roman" w:eastAsia="SimSun" w:hAnsi="Times New Roman" w:cs="Times New Roman"/>
          <w:color w:val="1F497D"/>
          <w:kern w:val="0"/>
          <w:sz w:val="22"/>
        </w:rPr>
      </w:pPr>
    </w:p>
    <w:p w14:paraId="372C2E07"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Thank you for considering me for the nomination to the Faculty of Engineering. I am very interested in this opportunity.</w:t>
      </w:r>
    </w:p>
    <w:p w14:paraId="34EE92CB"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p>
    <w:p w14:paraId="3F823DD4"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Attached, please find my CV and the completed information in the Excel file as requested.</w:t>
      </w:r>
    </w:p>
    <w:p w14:paraId="028ABDD1"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p>
    <w:p w14:paraId="7A60EFCA" w14:textId="1FA0BF90" w:rsid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Thank you for your time and consideration.</w:t>
      </w:r>
    </w:p>
    <w:p w14:paraId="129556B6" w14:textId="77777777" w:rsidR="008A01AD" w:rsidRPr="00BF7393" w:rsidRDefault="008A01AD" w:rsidP="008A01AD">
      <w:pPr>
        <w:widowControl/>
        <w:ind w:firstLine="420"/>
        <w:jc w:val="left"/>
        <w:rPr>
          <w:rFonts w:ascii="Times New Roman" w:eastAsia="SimSun" w:hAnsi="Times New Roman" w:cs="Times New Roman"/>
          <w:color w:val="1F497D"/>
          <w:kern w:val="0"/>
          <w:sz w:val="22"/>
        </w:rPr>
      </w:pPr>
    </w:p>
    <w:p w14:paraId="73DC076C" w14:textId="77777777" w:rsidR="008A01AD" w:rsidRPr="00BF7393" w:rsidRDefault="008A01AD" w:rsidP="008A01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5B15C1EE" w14:textId="77777777" w:rsidR="008A01AD" w:rsidRDefault="008A01AD" w:rsidP="008A01A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CC917E7" w14:textId="77777777" w:rsidR="008A01AD" w:rsidRDefault="008A01AD" w:rsidP="0072628D">
      <w:pPr>
        <w:widowControl/>
        <w:jc w:val="left"/>
        <w:rPr>
          <w:rFonts w:ascii="Times New Roman" w:eastAsia="SimSun" w:hAnsi="Times New Roman" w:cs="Times New Roman"/>
          <w:color w:val="1F497D"/>
          <w:kern w:val="0"/>
          <w:sz w:val="22"/>
        </w:rPr>
      </w:pPr>
    </w:p>
    <w:p w14:paraId="041A9E2C" w14:textId="77777777" w:rsidR="008A01AD" w:rsidRDefault="008A01AD" w:rsidP="0072628D">
      <w:pPr>
        <w:widowControl/>
        <w:jc w:val="left"/>
        <w:rPr>
          <w:rFonts w:ascii="Times New Roman" w:eastAsia="SimSun" w:hAnsi="Times New Roman" w:cs="Times New Roman"/>
          <w:color w:val="1F497D"/>
          <w:kern w:val="0"/>
          <w:sz w:val="22"/>
        </w:rPr>
      </w:pPr>
    </w:p>
    <w:p w14:paraId="094EF6CC" w14:textId="29A6EE8F" w:rsidR="0072628D" w:rsidRDefault="0072628D" w:rsidP="0072628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Zhou</w:t>
      </w:r>
      <w:r w:rsidRPr="00BF7393">
        <w:rPr>
          <w:rFonts w:ascii="Times New Roman" w:eastAsia="SimSun" w:hAnsi="Times New Roman" w:cs="Times New Roman"/>
          <w:color w:val="1F497D"/>
          <w:kern w:val="0"/>
          <w:sz w:val="22"/>
        </w:rPr>
        <w:t>,</w:t>
      </w:r>
    </w:p>
    <w:p w14:paraId="355EB1F9" w14:textId="77777777" w:rsidR="0072628D" w:rsidRDefault="0072628D" w:rsidP="0072628D">
      <w:pPr>
        <w:widowControl/>
        <w:ind w:firstLine="420"/>
        <w:jc w:val="left"/>
        <w:rPr>
          <w:rFonts w:ascii="Times New Roman" w:eastAsia="SimSun" w:hAnsi="Times New Roman" w:cs="Times New Roman"/>
          <w:color w:val="1F497D"/>
          <w:kern w:val="0"/>
          <w:sz w:val="22"/>
        </w:rPr>
      </w:pPr>
    </w:p>
    <w:p w14:paraId="0AFDF52A" w14:textId="24840406" w:rsidR="0072628D" w:rsidRPr="0072628D" w:rsidRDefault="0072628D" w:rsidP="0072628D">
      <w:pPr>
        <w:widowControl/>
        <w:ind w:firstLine="420"/>
        <w:jc w:val="left"/>
        <w:rPr>
          <w:rFonts w:ascii="Times New Roman" w:eastAsia="SimSun" w:hAnsi="Times New Roman" w:cs="Times New Roman"/>
          <w:color w:val="1F497D"/>
          <w:kern w:val="0"/>
          <w:sz w:val="22"/>
        </w:rPr>
      </w:pPr>
      <w:r w:rsidRPr="0072628D">
        <w:rPr>
          <w:rFonts w:ascii="Times New Roman" w:eastAsia="SimSun" w:hAnsi="Times New Roman" w:cs="Times New Roman"/>
          <w:color w:val="1F497D"/>
          <w:kern w:val="0"/>
          <w:sz w:val="22"/>
        </w:rPr>
        <w:t>Thank you for your email regarding our submission to ICMR2024. We have updated the reference format according to the provided template. Please find the revised version of our paper attached to this email.</w:t>
      </w:r>
    </w:p>
    <w:p w14:paraId="4BB306A0" w14:textId="77777777" w:rsidR="0072628D" w:rsidRPr="0072628D" w:rsidRDefault="0072628D" w:rsidP="0072628D">
      <w:pPr>
        <w:widowControl/>
        <w:ind w:firstLine="420"/>
        <w:jc w:val="left"/>
        <w:rPr>
          <w:rFonts w:ascii="Times New Roman" w:eastAsia="SimSun" w:hAnsi="Times New Roman" w:cs="Times New Roman"/>
          <w:color w:val="1F497D"/>
          <w:kern w:val="0"/>
          <w:sz w:val="22"/>
        </w:rPr>
      </w:pPr>
    </w:p>
    <w:p w14:paraId="1B78FF8D" w14:textId="1F0BA2E6" w:rsidR="0072628D" w:rsidRDefault="0072628D" w:rsidP="0072628D">
      <w:pPr>
        <w:widowControl/>
        <w:ind w:firstLine="420"/>
        <w:jc w:val="left"/>
        <w:rPr>
          <w:rFonts w:ascii="Times New Roman" w:eastAsia="SimSun" w:hAnsi="Times New Roman" w:cs="Times New Roman"/>
          <w:color w:val="1F497D"/>
          <w:kern w:val="0"/>
          <w:sz w:val="22"/>
        </w:rPr>
      </w:pPr>
      <w:r w:rsidRPr="0072628D">
        <w:rPr>
          <w:rFonts w:ascii="Times New Roman" w:eastAsia="SimSun" w:hAnsi="Times New Roman" w:cs="Times New Roman"/>
          <w:color w:val="1F497D"/>
          <w:kern w:val="0"/>
          <w:sz w:val="22"/>
        </w:rPr>
        <w:t xml:space="preserve">Thank you for your </w:t>
      </w:r>
      <w:r>
        <w:rPr>
          <w:rFonts w:ascii="Times New Roman" w:eastAsia="SimSun" w:hAnsi="Times New Roman" w:cs="Times New Roman"/>
          <w:color w:val="1F497D"/>
          <w:kern w:val="0"/>
          <w:sz w:val="22"/>
        </w:rPr>
        <w:t>help</w:t>
      </w:r>
      <w:r w:rsidRPr="0072628D">
        <w:rPr>
          <w:rFonts w:ascii="Times New Roman" w:eastAsia="SimSun" w:hAnsi="Times New Roman" w:cs="Times New Roman"/>
          <w:color w:val="1F497D"/>
          <w:kern w:val="0"/>
          <w:sz w:val="22"/>
        </w:rPr>
        <w:t>.</w:t>
      </w:r>
    </w:p>
    <w:p w14:paraId="50577530" w14:textId="77777777" w:rsidR="0072628D" w:rsidRPr="00BF7393" w:rsidRDefault="0072628D" w:rsidP="0072628D">
      <w:pPr>
        <w:widowControl/>
        <w:ind w:firstLine="420"/>
        <w:jc w:val="left"/>
        <w:rPr>
          <w:rFonts w:ascii="Times New Roman" w:eastAsia="SimSun" w:hAnsi="Times New Roman" w:cs="Times New Roman"/>
          <w:color w:val="1F497D"/>
          <w:kern w:val="0"/>
          <w:sz w:val="22"/>
        </w:rPr>
      </w:pPr>
    </w:p>
    <w:p w14:paraId="0BF093F3" w14:textId="77777777" w:rsidR="0072628D" w:rsidRPr="00BF7393" w:rsidRDefault="0072628D" w:rsidP="0072628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7688EF2" w14:textId="77777777" w:rsidR="0072628D" w:rsidRDefault="0072628D" w:rsidP="0072628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63E3A4D" w14:textId="77777777" w:rsidR="0072628D" w:rsidRDefault="0072628D" w:rsidP="007B4CC4">
      <w:pPr>
        <w:widowControl/>
        <w:jc w:val="left"/>
        <w:rPr>
          <w:rFonts w:ascii="Times New Roman" w:eastAsia="SimSun" w:hAnsi="Times New Roman" w:cs="Times New Roman"/>
          <w:color w:val="1F497D"/>
          <w:kern w:val="0"/>
          <w:sz w:val="22"/>
        </w:rPr>
      </w:pPr>
    </w:p>
    <w:p w14:paraId="7F08A280" w14:textId="77777777" w:rsidR="0072628D" w:rsidRDefault="0072628D" w:rsidP="007B4CC4">
      <w:pPr>
        <w:widowControl/>
        <w:jc w:val="left"/>
        <w:rPr>
          <w:rFonts w:ascii="Times New Roman" w:eastAsia="SimSun" w:hAnsi="Times New Roman" w:cs="Times New Roman"/>
          <w:color w:val="1F497D"/>
          <w:kern w:val="0"/>
          <w:sz w:val="22"/>
        </w:rPr>
      </w:pPr>
    </w:p>
    <w:p w14:paraId="30FCB6C5" w14:textId="2C4F7357" w:rsidR="007B4CC4" w:rsidRDefault="007B4CC4" w:rsidP="007B4C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342348">
        <w:rPr>
          <w:rFonts w:ascii="Times New Roman" w:eastAsia="SimSun" w:hAnsi="Times New Roman" w:cs="Times New Roman"/>
          <w:color w:val="1F497D"/>
          <w:kern w:val="0"/>
          <w:sz w:val="22"/>
        </w:rPr>
        <w:t>Kristina</w:t>
      </w:r>
      <w:r w:rsidRPr="00BF7393">
        <w:rPr>
          <w:rFonts w:ascii="Times New Roman" w:eastAsia="SimSun" w:hAnsi="Times New Roman" w:cs="Times New Roman"/>
          <w:color w:val="1F497D"/>
          <w:kern w:val="0"/>
          <w:sz w:val="22"/>
        </w:rPr>
        <w:t>,</w:t>
      </w:r>
    </w:p>
    <w:p w14:paraId="69FC6CB2" w14:textId="77777777" w:rsidR="007B4CC4" w:rsidRDefault="007B4CC4" w:rsidP="007B4CC4">
      <w:pPr>
        <w:widowControl/>
        <w:ind w:firstLine="420"/>
        <w:jc w:val="left"/>
        <w:rPr>
          <w:rFonts w:ascii="Times New Roman" w:eastAsia="SimSun" w:hAnsi="Times New Roman" w:cs="Times New Roman"/>
          <w:color w:val="1F497D"/>
          <w:kern w:val="0"/>
          <w:sz w:val="22"/>
        </w:rPr>
      </w:pPr>
    </w:p>
    <w:p w14:paraId="13E2CD4C" w14:textId="77777777" w:rsidR="007B4CC4" w:rsidRPr="00342348" w:rsidRDefault="007B4CC4" w:rsidP="007B4CC4">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Thank you for your email.</w:t>
      </w:r>
    </w:p>
    <w:p w14:paraId="7EEA8DE9" w14:textId="77777777" w:rsidR="007B4CC4" w:rsidRPr="00342348" w:rsidRDefault="007B4CC4" w:rsidP="007B4CC4">
      <w:pPr>
        <w:widowControl/>
        <w:ind w:firstLine="420"/>
        <w:jc w:val="left"/>
        <w:rPr>
          <w:rFonts w:ascii="Times New Roman" w:eastAsia="SimSun" w:hAnsi="Times New Roman" w:cs="Times New Roman"/>
          <w:color w:val="1F497D"/>
          <w:kern w:val="0"/>
          <w:sz w:val="22"/>
        </w:rPr>
      </w:pPr>
    </w:p>
    <w:p w14:paraId="0753116B" w14:textId="77777777" w:rsidR="007B4CC4" w:rsidRDefault="007B4CC4" w:rsidP="007B4CC4">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 xml:space="preserve">I have </w:t>
      </w:r>
      <w:r>
        <w:rPr>
          <w:rFonts w:ascii="Times New Roman" w:eastAsia="SimSun" w:hAnsi="Times New Roman" w:cs="Times New Roman" w:hint="eastAsia"/>
          <w:color w:val="1F497D"/>
          <w:kern w:val="0"/>
          <w:sz w:val="22"/>
        </w:rPr>
        <w:t xml:space="preserve">attached </w:t>
      </w:r>
      <w:r w:rsidRPr="00342348">
        <w:rPr>
          <w:rFonts w:ascii="Times New Roman" w:eastAsia="SimSun" w:hAnsi="Times New Roman" w:cs="Times New Roman"/>
          <w:color w:val="1F497D"/>
          <w:kern w:val="0"/>
          <w:sz w:val="22"/>
        </w:rPr>
        <w:t>the revised graphical abstract in the correct format</w:t>
      </w:r>
      <w:r>
        <w:rPr>
          <w:rFonts w:ascii="Times New Roman" w:eastAsia="SimSun" w:hAnsi="Times New Roman" w:cs="Times New Roman" w:hint="eastAsia"/>
          <w:color w:val="1F497D"/>
          <w:kern w:val="0"/>
          <w:sz w:val="22"/>
        </w:rPr>
        <w:t xml:space="preserve"> to this email</w:t>
      </w:r>
      <w:r w:rsidRPr="00342348">
        <w:rPr>
          <w:rFonts w:ascii="Times New Roman" w:eastAsia="SimSun" w:hAnsi="Times New Roman" w:cs="Times New Roman"/>
          <w:color w:val="1F497D"/>
          <w:kern w:val="0"/>
          <w:sz w:val="22"/>
        </w:rPr>
        <w:t>. Please let me know if there are any further issues.</w:t>
      </w:r>
    </w:p>
    <w:p w14:paraId="18CFED65" w14:textId="77777777" w:rsidR="007B4CC4" w:rsidRDefault="007B4CC4" w:rsidP="007B4CC4">
      <w:pPr>
        <w:widowControl/>
        <w:ind w:firstLine="420"/>
        <w:jc w:val="left"/>
        <w:rPr>
          <w:rFonts w:ascii="Times New Roman" w:eastAsia="SimSun" w:hAnsi="Times New Roman" w:cs="Times New Roman"/>
          <w:color w:val="1F497D"/>
          <w:kern w:val="0"/>
          <w:sz w:val="22"/>
        </w:rPr>
      </w:pPr>
    </w:p>
    <w:p w14:paraId="7BD30604" w14:textId="77777777" w:rsidR="007B4CC4" w:rsidRDefault="007B4CC4" w:rsidP="007B4CC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699ACED9" w14:textId="77777777" w:rsidR="007B4CC4" w:rsidRPr="00BF7393" w:rsidRDefault="007B4CC4" w:rsidP="007B4CC4">
      <w:pPr>
        <w:widowControl/>
        <w:ind w:firstLine="420"/>
        <w:jc w:val="left"/>
        <w:rPr>
          <w:rFonts w:ascii="Times New Roman" w:eastAsia="SimSun" w:hAnsi="Times New Roman" w:cs="Times New Roman"/>
          <w:color w:val="1F497D"/>
          <w:kern w:val="0"/>
          <w:sz w:val="22"/>
        </w:rPr>
      </w:pPr>
    </w:p>
    <w:p w14:paraId="72FE3D5C" w14:textId="77777777" w:rsidR="007B4CC4" w:rsidRPr="00BF7393" w:rsidRDefault="007B4CC4" w:rsidP="007B4C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E84ED28" w14:textId="77777777" w:rsidR="007B4CC4" w:rsidRDefault="007B4CC4" w:rsidP="007B4C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8ADF63" w14:textId="77777777" w:rsidR="007B4CC4" w:rsidRDefault="007B4CC4" w:rsidP="007B4C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014F82D2" w14:textId="77777777" w:rsidR="007B4CC4" w:rsidRDefault="007B4CC4" w:rsidP="00496590">
      <w:pPr>
        <w:widowControl/>
        <w:jc w:val="left"/>
        <w:rPr>
          <w:rFonts w:ascii="Times New Roman" w:eastAsia="SimSun" w:hAnsi="Times New Roman" w:cs="Times New Roman"/>
          <w:color w:val="1F497D"/>
          <w:kern w:val="0"/>
          <w:sz w:val="22"/>
        </w:rPr>
      </w:pPr>
    </w:p>
    <w:p w14:paraId="3EC89B5B" w14:textId="77777777" w:rsidR="007B4CC4" w:rsidRDefault="007B4CC4" w:rsidP="00496590">
      <w:pPr>
        <w:widowControl/>
        <w:jc w:val="left"/>
        <w:rPr>
          <w:rFonts w:ascii="Times New Roman" w:eastAsia="SimSun" w:hAnsi="Times New Roman" w:cs="Times New Roman"/>
          <w:color w:val="1F497D"/>
          <w:kern w:val="0"/>
          <w:sz w:val="22"/>
        </w:rPr>
      </w:pPr>
    </w:p>
    <w:p w14:paraId="3821D5CF" w14:textId="625A5701" w:rsidR="00496590" w:rsidRPr="00496590" w:rsidRDefault="00496590" w:rsidP="00496590">
      <w:pPr>
        <w:widowControl/>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程老师，</w:t>
      </w:r>
    </w:p>
    <w:p w14:paraId="6A1113ED"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37D702B" w14:textId="4D55A7BE" w:rsidR="00496590" w:rsidRDefault="00496590" w:rsidP="00496590">
      <w:pPr>
        <w:widowControl/>
        <w:ind w:firstLine="420"/>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您好</w:t>
      </w:r>
      <w:r>
        <w:rPr>
          <w:rFonts w:ascii="Times New Roman" w:eastAsia="SimSun" w:hAnsi="Times New Roman" w:cs="Times New Roman" w:hint="eastAsia"/>
          <w:color w:val="1F497D"/>
          <w:kern w:val="0"/>
          <w:sz w:val="22"/>
        </w:rPr>
        <w:t>！</w:t>
      </w:r>
    </w:p>
    <w:p w14:paraId="3D7A6942"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DDAD11C" w14:textId="7BB32F00" w:rsidR="00496590" w:rsidRDefault="00496590" w:rsidP="00496590">
      <w:pPr>
        <w:widowControl/>
        <w:ind w:firstLine="420"/>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lastRenderedPageBreak/>
        <w:t>我是金刘超，</w:t>
      </w:r>
      <w:r w:rsidRPr="00496590">
        <w:rPr>
          <w:rFonts w:ascii="Times New Roman" w:eastAsia="SimSun" w:hAnsi="Times New Roman" w:cs="Times New Roman"/>
          <w:color w:val="1F497D"/>
          <w:kern w:val="0"/>
          <w:sz w:val="22"/>
        </w:rPr>
        <w:t>SUSTech Fellow</w:t>
      </w:r>
      <w:r w:rsidRPr="00496590">
        <w:rPr>
          <w:rFonts w:ascii="Times New Roman" w:eastAsia="SimSun" w:hAnsi="Times New Roman" w:cs="Times New Roman"/>
          <w:color w:val="1F497D"/>
          <w:kern w:val="0"/>
          <w:sz w:val="22"/>
        </w:rPr>
        <w:t>（学号：</w:t>
      </w:r>
      <w:r w:rsidRPr="00496590">
        <w:rPr>
          <w:rFonts w:ascii="Times New Roman" w:eastAsia="SimSun" w:hAnsi="Times New Roman" w:cs="Times New Roman"/>
          <w:color w:val="1F497D"/>
          <w:kern w:val="0"/>
          <w:sz w:val="22"/>
        </w:rPr>
        <w:t>30026668</w:t>
      </w:r>
      <w:r w:rsidRPr="00496590">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w:t>
      </w:r>
      <w:r w:rsidRPr="00496590">
        <w:rPr>
          <w:rFonts w:ascii="Times New Roman" w:eastAsia="SimSun" w:hAnsi="Times New Roman" w:cs="Times New Roman"/>
          <w:color w:val="1F497D"/>
          <w:kern w:val="0"/>
          <w:sz w:val="22"/>
        </w:rPr>
        <w:t>我写信是</w:t>
      </w:r>
      <w:r>
        <w:rPr>
          <w:rFonts w:ascii="Times New Roman" w:eastAsia="SimSun" w:hAnsi="Times New Roman" w:cs="Times New Roman" w:hint="eastAsia"/>
          <w:color w:val="1F497D"/>
          <w:kern w:val="0"/>
          <w:sz w:val="22"/>
        </w:rPr>
        <w:t>把我的电子版的考核表发给您，附在这封邮件中了。非常</w:t>
      </w:r>
      <w:r w:rsidRPr="00496590">
        <w:rPr>
          <w:rFonts w:ascii="Times New Roman" w:eastAsia="SimSun" w:hAnsi="Times New Roman" w:cs="Times New Roman"/>
          <w:color w:val="1F497D"/>
          <w:kern w:val="0"/>
          <w:sz w:val="22"/>
        </w:rPr>
        <w:t>感谢您的</w:t>
      </w:r>
      <w:r>
        <w:rPr>
          <w:rFonts w:ascii="Times New Roman" w:eastAsia="SimSun" w:hAnsi="Times New Roman" w:cs="Times New Roman" w:hint="eastAsia"/>
          <w:color w:val="1F497D"/>
          <w:kern w:val="0"/>
          <w:sz w:val="22"/>
        </w:rPr>
        <w:t>帮助</w:t>
      </w:r>
      <w:r w:rsidRPr="00496590">
        <w:rPr>
          <w:rFonts w:ascii="Times New Roman" w:eastAsia="SimSun" w:hAnsi="Times New Roman" w:cs="Times New Roman"/>
          <w:color w:val="1F497D"/>
          <w:kern w:val="0"/>
          <w:sz w:val="22"/>
        </w:rPr>
        <w:t>。</w:t>
      </w:r>
    </w:p>
    <w:p w14:paraId="48BC4EDD"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6A57FF4" w14:textId="56E96E68" w:rsidR="00496590" w:rsidRDefault="00496590" w:rsidP="00496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554D5574" w14:textId="2D69C274" w:rsidR="00496590" w:rsidRDefault="00496590" w:rsidP="00496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6824C764" w14:textId="77777777" w:rsidR="00496590" w:rsidRDefault="00496590" w:rsidP="00342348">
      <w:pPr>
        <w:widowControl/>
        <w:jc w:val="left"/>
        <w:rPr>
          <w:rFonts w:ascii="Times New Roman" w:eastAsia="SimSun" w:hAnsi="Times New Roman" w:cs="Times New Roman"/>
          <w:color w:val="1F497D"/>
          <w:kern w:val="0"/>
          <w:sz w:val="22"/>
        </w:rPr>
      </w:pPr>
    </w:p>
    <w:p w14:paraId="74726C04" w14:textId="6E45002E" w:rsidR="00342348" w:rsidRDefault="00342348" w:rsidP="0034234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342348">
        <w:rPr>
          <w:rFonts w:ascii="Times New Roman" w:eastAsia="SimSun" w:hAnsi="Times New Roman" w:cs="Times New Roman"/>
          <w:color w:val="1F497D"/>
          <w:kern w:val="0"/>
          <w:sz w:val="22"/>
        </w:rPr>
        <w:t>Kristina</w:t>
      </w:r>
      <w:r w:rsidRPr="00BF7393">
        <w:rPr>
          <w:rFonts w:ascii="Times New Roman" w:eastAsia="SimSun" w:hAnsi="Times New Roman" w:cs="Times New Roman"/>
          <w:color w:val="1F497D"/>
          <w:kern w:val="0"/>
          <w:sz w:val="22"/>
        </w:rPr>
        <w:t>,</w:t>
      </w:r>
    </w:p>
    <w:p w14:paraId="64A6DB0C" w14:textId="77777777" w:rsidR="00342348" w:rsidRDefault="00342348" w:rsidP="00342348">
      <w:pPr>
        <w:widowControl/>
        <w:ind w:firstLine="420"/>
        <w:jc w:val="left"/>
        <w:rPr>
          <w:rFonts w:ascii="Times New Roman" w:eastAsia="SimSun" w:hAnsi="Times New Roman" w:cs="Times New Roman"/>
          <w:color w:val="1F497D"/>
          <w:kern w:val="0"/>
          <w:sz w:val="22"/>
        </w:rPr>
      </w:pPr>
    </w:p>
    <w:p w14:paraId="0443DF50" w14:textId="77777777" w:rsidR="00342348" w:rsidRPr="00342348" w:rsidRDefault="00342348" w:rsidP="00342348">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Thank you for your email.</w:t>
      </w:r>
    </w:p>
    <w:p w14:paraId="3ADAAFB8" w14:textId="77777777" w:rsidR="00342348" w:rsidRPr="00342348" w:rsidRDefault="00342348" w:rsidP="00342348">
      <w:pPr>
        <w:widowControl/>
        <w:ind w:firstLine="420"/>
        <w:jc w:val="left"/>
        <w:rPr>
          <w:rFonts w:ascii="Times New Roman" w:eastAsia="SimSun" w:hAnsi="Times New Roman" w:cs="Times New Roman"/>
          <w:color w:val="1F497D"/>
          <w:kern w:val="0"/>
          <w:sz w:val="22"/>
        </w:rPr>
      </w:pPr>
    </w:p>
    <w:p w14:paraId="3CB7FDC7" w14:textId="5A333786" w:rsidR="00342348" w:rsidRDefault="00342348" w:rsidP="00342348">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 xml:space="preserve">I have </w:t>
      </w:r>
      <w:r>
        <w:rPr>
          <w:rFonts w:ascii="Times New Roman" w:eastAsia="SimSun" w:hAnsi="Times New Roman" w:cs="Times New Roman" w:hint="eastAsia"/>
          <w:color w:val="1F497D"/>
          <w:kern w:val="0"/>
          <w:sz w:val="22"/>
        </w:rPr>
        <w:t xml:space="preserve">attached </w:t>
      </w:r>
      <w:r w:rsidRPr="00342348">
        <w:rPr>
          <w:rFonts w:ascii="Times New Roman" w:eastAsia="SimSun" w:hAnsi="Times New Roman" w:cs="Times New Roman"/>
          <w:color w:val="1F497D"/>
          <w:kern w:val="0"/>
          <w:sz w:val="22"/>
        </w:rPr>
        <w:t>the revised graphical abstract in the correct format</w:t>
      </w:r>
      <w:r>
        <w:rPr>
          <w:rFonts w:ascii="Times New Roman" w:eastAsia="SimSun" w:hAnsi="Times New Roman" w:cs="Times New Roman" w:hint="eastAsia"/>
          <w:color w:val="1F497D"/>
          <w:kern w:val="0"/>
          <w:sz w:val="22"/>
        </w:rPr>
        <w:t xml:space="preserve"> to this email</w:t>
      </w:r>
      <w:r w:rsidRPr="00342348">
        <w:rPr>
          <w:rFonts w:ascii="Times New Roman" w:eastAsia="SimSun" w:hAnsi="Times New Roman" w:cs="Times New Roman"/>
          <w:color w:val="1F497D"/>
          <w:kern w:val="0"/>
          <w:sz w:val="22"/>
        </w:rPr>
        <w:t>. Please let me know if there are any further issues.</w:t>
      </w:r>
    </w:p>
    <w:p w14:paraId="06C8E7A3" w14:textId="77777777" w:rsidR="00342348" w:rsidRDefault="00342348" w:rsidP="00342348">
      <w:pPr>
        <w:widowControl/>
        <w:ind w:firstLine="420"/>
        <w:jc w:val="left"/>
        <w:rPr>
          <w:rFonts w:ascii="Times New Roman" w:eastAsia="SimSun" w:hAnsi="Times New Roman" w:cs="Times New Roman"/>
          <w:color w:val="1F497D"/>
          <w:kern w:val="0"/>
          <w:sz w:val="22"/>
        </w:rPr>
      </w:pPr>
    </w:p>
    <w:p w14:paraId="7767B118" w14:textId="5BF23094" w:rsidR="00342348" w:rsidRDefault="00342348" w:rsidP="0034234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2340931B" w14:textId="77777777" w:rsidR="00342348" w:rsidRPr="00BF7393" w:rsidRDefault="00342348" w:rsidP="00342348">
      <w:pPr>
        <w:widowControl/>
        <w:ind w:firstLine="420"/>
        <w:jc w:val="left"/>
        <w:rPr>
          <w:rFonts w:ascii="Times New Roman" w:eastAsia="SimSun" w:hAnsi="Times New Roman" w:cs="Times New Roman"/>
          <w:color w:val="1F497D"/>
          <w:kern w:val="0"/>
          <w:sz w:val="22"/>
        </w:rPr>
      </w:pPr>
    </w:p>
    <w:p w14:paraId="798FA085" w14:textId="77777777" w:rsidR="00342348" w:rsidRPr="00BF7393" w:rsidRDefault="00342348" w:rsidP="0034234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60DF75E" w14:textId="77777777" w:rsidR="00342348" w:rsidRDefault="00342348" w:rsidP="0034234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D2936B7" w14:textId="77777777" w:rsidR="00342348" w:rsidRDefault="00342348" w:rsidP="0034234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7BB0152C" w14:textId="77777777" w:rsidR="00342348" w:rsidRPr="00BF7393" w:rsidRDefault="00342348" w:rsidP="00342348">
      <w:pPr>
        <w:widowControl/>
        <w:jc w:val="left"/>
        <w:rPr>
          <w:rFonts w:ascii="Times New Roman" w:eastAsia="SimSun" w:hAnsi="Times New Roman" w:cs="Times New Roman"/>
          <w:color w:val="1F497D"/>
          <w:kern w:val="0"/>
          <w:sz w:val="22"/>
        </w:rPr>
      </w:pPr>
    </w:p>
    <w:p w14:paraId="5B7E179F" w14:textId="77777777" w:rsidR="00342348" w:rsidRDefault="00342348" w:rsidP="009B375D">
      <w:pPr>
        <w:widowControl/>
        <w:jc w:val="left"/>
        <w:rPr>
          <w:rFonts w:ascii="Times New Roman" w:eastAsia="SimSun" w:hAnsi="Times New Roman" w:cs="Times New Roman"/>
          <w:color w:val="1F497D"/>
          <w:kern w:val="0"/>
          <w:sz w:val="22"/>
        </w:rPr>
      </w:pPr>
    </w:p>
    <w:p w14:paraId="7E7BF4FC" w14:textId="77777777" w:rsidR="00342348" w:rsidRDefault="00342348" w:rsidP="009B375D">
      <w:pPr>
        <w:widowControl/>
        <w:jc w:val="left"/>
        <w:rPr>
          <w:rFonts w:ascii="Times New Roman" w:eastAsia="SimSun" w:hAnsi="Times New Roman" w:cs="Times New Roman"/>
          <w:color w:val="1F497D"/>
          <w:kern w:val="0"/>
          <w:sz w:val="22"/>
        </w:rPr>
      </w:pPr>
    </w:p>
    <w:p w14:paraId="692013D3" w14:textId="0F5D0455" w:rsidR="009B375D" w:rsidRDefault="009B375D" w:rsidP="009B3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Kan</w:t>
      </w:r>
      <w:r w:rsidRPr="00BF7393">
        <w:rPr>
          <w:rFonts w:ascii="Times New Roman" w:eastAsia="SimSun" w:hAnsi="Times New Roman" w:cs="Times New Roman"/>
          <w:color w:val="1F497D"/>
          <w:kern w:val="0"/>
          <w:sz w:val="22"/>
        </w:rPr>
        <w:t>,</w:t>
      </w:r>
    </w:p>
    <w:p w14:paraId="0EA57347" w14:textId="77777777" w:rsidR="009B375D" w:rsidRDefault="009B375D" w:rsidP="009B375D">
      <w:pPr>
        <w:widowControl/>
        <w:ind w:firstLine="420"/>
        <w:jc w:val="left"/>
        <w:rPr>
          <w:rFonts w:ascii="Times New Roman" w:eastAsia="SimSun" w:hAnsi="Times New Roman" w:cs="Times New Roman"/>
          <w:color w:val="1F497D"/>
          <w:kern w:val="0"/>
          <w:sz w:val="22"/>
        </w:rPr>
      </w:pPr>
    </w:p>
    <w:p w14:paraId="77E5CA3D" w14:textId="104873FF" w:rsidR="009B375D" w:rsidRDefault="009B375D" w:rsidP="009B375D">
      <w:pPr>
        <w:widowControl/>
        <w:ind w:firstLine="420"/>
        <w:jc w:val="left"/>
        <w:rPr>
          <w:rFonts w:ascii="Times New Roman" w:eastAsia="SimSun" w:hAnsi="Times New Roman" w:cs="Times New Roman"/>
          <w:color w:val="1F497D"/>
          <w:kern w:val="0"/>
          <w:sz w:val="22"/>
        </w:rPr>
      </w:pPr>
      <w:r w:rsidRPr="009B375D">
        <w:rPr>
          <w:rFonts w:ascii="Times New Roman" w:eastAsia="SimSun" w:hAnsi="Times New Roman" w:cs="Times New Roman"/>
          <w:color w:val="1F497D"/>
          <w:kern w:val="0"/>
          <w:sz w:val="22"/>
        </w:rPr>
        <w:t xml:space="preserve">Thank you for your prompt response and for proceeding with the application. I appreciate your </w:t>
      </w:r>
      <w:r>
        <w:rPr>
          <w:rFonts w:ascii="Times New Roman" w:eastAsia="SimSun" w:hAnsi="Times New Roman" w:cs="Times New Roman"/>
          <w:color w:val="1F497D"/>
          <w:kern w:val="0"/>
          <w:sz w:val="22"/>
        </w:rPr>
        <w:t>help</w:t>
      </w:r>
      <w:r w:rsidRPr="009B375D">
        <w:rPr>
          <w:rFonts w:ascii="Times New Roman" w:eastAsia="SimSun" w:hAnsi="Times New Roman" w:cs="Times New Roman"/>
          <w:color w:val="1F497D"/>
          <w:kern w:val="0"/>
          <w:sz w:val="22"/>
        </w:rPr>
        <w:t xml:space="preserve"> and will be ready to provide any additional information if needed.</w:t>
      </w:r>
    </w:p>
    <w:p w14:paraId="27984129" w14:textId="77777777" w:rsidR="009B375D" w:rsidRPr="00BF7393" w:rsidRDefault="009B375D" w:rsidP="009B375D">
      <w:pPr>
        <w:widowControl/>
        <w:ind w:firstLine="420"/>
        <w:jc w:val="left"/>
        <w:rPr>
          <w:rFonts w:ascii="Times New Roman" w:eastAsia="SimSun" w:hAnsi="Times New Roman" w:cs="Times New Roman"/>
          <w:color w:val="1F497D"/>
          <w:kern w:val="0"/>
          <w:sz w:val="22"/>
        </w:rPr>
      </w:pPr>
    </w:p>
    <w:p w14:paraId="458C72E2" w14:textId="77777777" w:rsidR="009B375D" w:rsidRPr="00BF7393" w:rsidRDefault="009B375D" w:rsidP="009B3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8201128" w14:textId="77777777" w:rsidR="009B375D" w:rsidRPr="00BF7393" w:rsidRDefault="009B375D" w:rsidP="009B37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EDD962" w14:textId="77777777" w:rsidR="009B375D" w:rsidRDefault="009B375D" w:rsidP="00D62603">
      <w:pPr>
        <w:widowControl/>
        <w:jc w:val="left"/>
        <w:rPr>
          <w:rFonts w:ascii="Times New Roman" w:eastAsia="SimSun" w:hAnsi="Times New Roman" w:cs="Times New Roman"/>
          <w:color w:val="1F497D"/>
          <w:kern w:val="0"/>
          <w:sz w:val="22"/>
        </w:rPr>
      </w:pPr>
    </w:p>
    <w:p w14:paraId="380D165F" w14:textId="77777777" w:rsidR="009B375D" w:rsidRDefault="009B375D" w:rsidP="00D62603">
      <w:pPr>
        <w:widowControl/>
        <w:jc w:val="left"/>
        <w:rPr>
          <w:rFonts w:ascii="Times New Roman" w:eastAsia="SimSun" w:hAnsi="Times New Roman" w:cs="Times New Roman"/>
          <w:color w:val="1F497D"/>
          <w:kern w:val="0"/>
          <w:sz w:val="22"/>
        </w:rPr>
      </w:pPr>
    </w:p>
    <w:p w14:paraId="4EA5E8C1" w14:textId="43B95560" w:rsidR="00D62603" w:rsidRDefault="00D62603" w:rsidP="00D626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Kan</w:t>
      </w:r>
      <w:r w:rsidRPr="00BF7393">
        <w:rPr>
          <w:rFonts w:ascii="Times New Roman" w:eastAsia="SimSun" w:hAnsi="Times New Roman" w:cs="Times New Roman"/>
          <w:color w:val="1F497D"/>
          <w:kern w:val="0"/>
          <w:sz w:val="22"/>
        </w:rPr>
        <w:t>,</w:t>
      </w:r>
    </w:p>
    <w:p w14:paraId="4DDF1273" w14:textId="77777777" w:rsidR="00D62603" w:rsidRDefault="00D62603" w:rsidP="00D62603">
      <w:pPr>
        <w:widowControl/>
        <w:ind w:firstLine="420"/>
        <w:jc w:val="left"/>
        <w:rPr>
          <w:rFonts w:ascii="Times New Roman" w:eastAsia="SimSun" w:hAnsi="Times New Roman" w:cs="Times New Roman"/>
          <w:color w:val="1F497D"/>
          <w:kern w:val="0"/>
          <w:sz w:val="22"/>
        </w:rPr>
      </w:pPr>
    </w:p>
    <w:p w14:paraId="72D51629"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Thank you for your email and for outlining the required documents. I apologize for the oversight in my previous submission.</w:t>
      </w:r>
    </w:p>
    <w:p w14:paraId="73C00D11"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29C22DDA"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I have now resubmitted my application and uploaded the necessary files. In my initial submission, there were no specific instructions regarding the type of supporting materials needed, and the system only allowed for the submission of one file. As a result, I submitted the support letter for my visa application.</w:t>
      </w:r>
    </w:p>
    <w:p w14:paraId="1965D499"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7299A13C"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In this resubmission, I have included additional supporting materials, such as the conference pamphlet and the notification of paper acceptance.</w:t>
      </w:r>
    </w:p>
    <w:p w14:paraId="0ACB68B8"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2CD076E5" w14:textId="3D4FC5C1" w:rsid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lastRenderedPageBreak/>
        <w:t xml:space="preserve">Thank you for your understanding and </w:t>
      </w:r>
      <w:r>
        <w:rPr>
          <w:rFonts w:ascii="Times New Roman" w:eastAsia="SimSun" w:hAnsi="Times New Roman" w:cs="Times New Roman" w:hint="eastAsia"/>
          <w:color w:val="1F497D"/>
          <w:kern w:val="0"/>
          <w:sz w:val="22"/>
        </w:rPr>
        <w:t>help</w:t>
      </w:r>
      <w:r w:rsidRPr="00D62603">
        <w:rPr>
          <w:rFonts w:ascii="Times New Roman" w:eastAsia="SimSun" w:hAnsi="Times New Roman" w:cs="Times New Roman"/>
          <w:color w:val="1F497D"/>
          <w:kern w:val="0"/>
          <w:sz w:val="22"/>
        </w:rPr>
        <w:t>. If there are any further documents needed, please let me know.</w:t>
      </w:r>
    </w:p>
    <w:p w14:paraId="2EC89B04" w14:textId="77777777" w:rsidR="00D62603" w:rsidRPr="00BF7393" w:rsidRDefault="00D62603" w:rsidP="00D62603">
      <w:pPr>
        <w:widowControl/>
        <w:ind w:firstLine="420"/>
        <w:jc w:val="left"/>
        <w:rPr>
          <w:rFonts w:ascii="Times New Roman" w:eastAsia="SimSun" w:hAnsi="Times New Roman" w:cs="Times New Roman"/>
          <w:color w:val="1F497D"/>
          <w:kern w:val="0"/>
          <w:sz w:val="22"/>
        </w:rPr>
      </w:pPr>
    </w:p>
    <w:p w14:paraId="546DED88" w14:textId="77777777" w:rsidR="00D62603" w:rsidRPr="00BF7393" w:rsidRDefault="00D62603" w:rsidP="00D626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83E700C" w14:textId="77777777" w:rsidR="00D62603" w:rsidRPr="00BF7393" w:rsidRDefault="00D62603" w:rsidP="00D626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AEF1DC9" w14:textId="77777777" w:rsidR="00D62603" w:rsidRDefault="00D62603" w:rsidP="003B1844">
      <w:pPr>
        <w:widowControl/>
        <w:jc w:val="left"/>
        <w:rPr>
          <w:rFonts w:ascii="Times New Roman" w:eastAsia="SimSun" w:hAnsi="Times New Roman" w:cs="Times New Roman"/>
          <w:color w:val="1F497D"/>
          <w:kern w:val="0"/>
          <w:sz w:val="22"/>
        </w:rPr>
      </w:pPr>
    </w:p>
    <w:p w14:paraId="6D6173D7" w14:textId="77777777" w:rsidR="00D62603" w:rsidRDefault="00D62603" w:rsidP="003B1844">
      <w:pPr>
        <w:widowControl/>
        <w:jc w:val="left"/>
        <w:rPr>
          <w:rFonts w:ascii="Times New Roman" w:eastAsia="SimSun" w:hAnsi="Times New Roman" w:cs="Times New Roman"/>
          <w:color w:val="1F497D"/>
          <w:kern w:val="0"/>
          <w:sz w:val="22"/>
        </w:rPr>
      </w:pPr>
    </w:p>
    <w:p w14:paraId="1C9E3206" w14:textId="22568CBA" w:rsidR="003B1844" w:rsidRDefault="003B1844" w:rsidP="003B18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BF1C60D" w14:textId="77777777" w:rsidR="003B1844" w:rsidRDefault="003B1844" w:rsidP="003B1844">
      <w:pPr>
        <w:widowControl/>
        <w:ind w:firstLine="420"/>
        <w:jc w:val="left"/>
        <w:rPr>
          <w:rFonts w:ascii="Times New Roman" w:eastAsia="SimSun" w:hAnsi="Times New Roman" w:cs="Times New Roman"/>
          <w:color w:val="1F497D"/>
          <w:kern w:val="0"/>
          <w:sz w:val="22"/>
        </w:rPr>
      </w:pPr>
    </w:p>
    <w:p w14:paraId="5F6E74F2" w14:textId="2A1940D7" w:rsidR="003B1844" w:rsidRDefault="003B1844" w:rsidP="003B184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received the email telling me the submission of Applied Materials Today. Many thanks for your valuable help! </w:t>
      </w:r>
    </w:p>
    <w:p w14:paraId="2B895756" w14:textId="77777777" w:rsidR="003B1844" w:rsidRPr="00BF7393" w:rsidRDefault="003B1844" w:rsidP="003B1844">
      <w:pPr>
        <w:widowControl/>
        <w:ind w:firstLine="420"/>
        <w:jc w:val="left"/>
        <w:rPr>
          <w:rFonts w:ascii="Times New Roman" w:eastAsia="SimSun" w:hAnsi="Times New Roman" w:cs="Times New Roman"/>
          <w:color w:val="1F497D"/>
          <w:kern w:val="0"/>
          <w:sz w:val="22"/>
        </w:rPr>
      </w:pPr>
    </w:p>
    <w:p w14:paraId="4EE8358A" w14:textId="77777777" w:rsidR="003B1844" w:rsidRPr="00BF7393" w:rsidRDefault="003B1844" w:rsidP="003B18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D5ACAEC" w14:textId="77777777" w:rsidR="003B1844" w:rsidRPr="00BF7393" w:rsidRDefault="003B1844" w:rsidP="003B18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0"/>
    <w:p w14:paraId="371E4978" w14:textId="77777777" w:rsidR="003B1844" w:rsidRDefault="003B1844" w:rsidP="00826905">
      <w:pPr>
        <w:widowControl/>
        <w:jc w:val="left"/>
        <w:rPr>
          <w:rFonts w:ascii="Times New Roman" w:eastAsia="SimSun" w:hAnsi="Times New Roman" w:cs="Times New Roman"/>
          <w:color w:val="1F497D"/>
          <w:kern w:val="0"/>
          <w:sz w:val="22"/>
        </w:rPr>
      </w:pPr>
    </w:p>
    <w:p w14:paraId="22EE823F" w14:textId="77777777" w:rsidR="003B1844" w:rsidRDefault="003B1844" w:rsidP="00826905">
      <w:pPr>
        <w:widowControl/>
        <w:jc w:val="left"/>
        <w:rPr>
          <w:rFonts w:ascii="Times New Roman" w:eastAsia="SimSun" w:hAnsi="Times New Roman" w:cs="Times New Roman"/>
          <w:color w:val="1F497D"/>
          <w:kern w:val="0"/>
          <w:sz w:val="22"/>
        </w:rPr>
      </w:pPr>
    </w:p>
    <w:p w14:paraId="41C0CDA6" w14:textId="77777777" w:rsidR="003B1844" w:rsidRDefault="003B1844" w:rsidP="00826905">
      <w:pPr>
        <w:widowControl/>
        <w:jc w:val="left"/>
        <w:rPr>
          <w:rFonts w:ascii="Times New Roman" w:eastAsia="SimSun" w:hAnsi="Times New Roman" w:cs="Times New Roman"/>
          <w:color w:val="1F497D"/>
          <w:kern w:val="0"/>
          <w:sz w:val="22"/>
        </w:rPr>
      </w:pPr>
    </w:p>
    <w:p w14:paraId="768D4C45" w14:textId="33077FDB" w:rsidR="00826905" w:rsidRDefault="00826905" w:rsidP="0082690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5B3EBC7" w14:textId="77777777" w:rsidR="00826905" w:rsidRDefault="00826905" w:rsidP="00826905">
      <w:pPr>
        <w:widowControl/>
        <w:ind w:firstLine="420"/>
        <w:jc w:val="left"/>
        <w:rPr>
          <w:rFonts w:ascii="Times New Roman" w:eastAsia="SimSun" w:hAnsi="Times New Roman" w:cs="Times New Roman"/>
          <w:color w:val="1F497D"/>
          <w:kern w:val="0"/>
          <w:sz w:val="22"/>
        </w:rPr>
      </w:pPr>
    </w:p>
    <w:p w14:paraId="067B7F3A" w14:textId="68C6DDB0" w:rsidR="00826905" w:rsidRP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Thank you for your prompt response</w:t>
      </w:r>
      <w:r>
        <w:rPr>
          <w:rFonts w:ascii="Times New Roman" w:eastAsia="SimSun" w:hAnsi="Times New Roman" w:cs="Times New Roman" w:hint="eastAsia"/>
          <w:color w:val="1F497D"/>
          <w:kern w:val="0"/>
          <w:sz w:val="22"/>
        </w:rPr>
        <w:t>.</w:t>
      </w:r>
    </w:p>
    <w:p w14:paraId="4ACC7B98" w14:textId="77777777" w:rsidR="00826905" w:rsidRPr="00826905" w:rsidRDefault="00826905" w:rsidP="00826905">
      <w:pPr>
        <w:widowControl/>
        <w:ind w:firstLine="420"/>
        <w:jc w:val="left"/>
        <w:rPr>
          <w:rFonts w:ascii="Times New Roman" w:eastAsia="SimSun" w:hAnsi="Times New Roman" w:cs="Times New Roman"/>
          <w:color w:val="1F497D"/>
          <w:kern w:val="0"/>
          <w:sz w:val="22"/>
        </w:rPr>
      </w:pPr>
    </w:p>
    <w:p w14:paraId="3EB6F356" w14:textId="5F86ACFC" w:rsid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 xml:space="preserve">If any additional files or information are needed for the transfer process, please </w:t>
      </w:r>
      <w:r>
        <w:rPr>
          <w:rFonts w:ascii="Times New Roman" w:eastAsia="SimSun" w:hAnsi="Times New Roman" w:cs="Times New Roman" w:hint="eastAsia"/>
          <w:color w:val="1F497D"/>
          <w:kern w:val="0"/>
          <w:sz w:val="22"/>
        </w:rPr>
        <w:t>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esitate to tell me</w:t>
      </w:r>
      <w:r w:rsidRPr="00826905">
        <w:rPr>
          <w:rFonts w:ascii="Times New Roman" w:eastAsia="SimSun" w:hAnsi="Times New Roman" w:cs="Times New Roman"/>
          <w:color w:val="1F497D"/>
          <w:kern w:val="0"/>
          <w:sz w:val="22"/>
        </w:rPr>
        <w:t>, and I will provide them promptly.</w:t>
      </w:r>
    </w:p>
    <w:p w14:paraId="2357BA24" w14:textId="77777777" w:rsidR="00826905" w:rsidRDefault="00826905" w:rsidP="00826905">
      <w:pPr>
        <w:widowControl/>
        <w:ind w:firstLine="420"/>
        <w:jc w:val="left"/>
        <w:rPr>
          <w:rFonts w:ascii="Times New Roman" w:eastAsia="SimSun" w:hAnsi="Times New Roman" w:cs="Times New Roman"/>
          <w:color w:val="1F497D"/>
          <w:kern w:val="0"/>
          <w:sz w:val="22"/>
        </w:rPr>
      </w:pPr>
    </w:p>
    <w:p w14:paraId="6C7A641B" w14:textId="0005BF13" w:rsid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Thanks again for your help.</w:t>
      </w:r>
    </w:p>
    <w:p w14:paraId="106AB8EF" w14:textId="77777777" w:rsidR="00826905" w:rsidRPr="00BF7393" w:rsidRDefault="00826905" w:rsidP="00826905">
      <w:pPr>
        <w:widowControl/>
        <w:ind w:firstLine="420"/>
        <w:jc w:val="left"/>
        <w:rPr>
          <w:rFonts w:ascii="Times New Roman" w:eastAsia="SimSun" w:hAnsi="Times New Roman" w:cs="Times New Roman"/>
          <w:color w:val="1F497D"/>
          <w:kern w:val="0"/>
          <w:sz w:val="22"/>
        </w:rPr>
      </w:pPr>
    </w:p>
    <w:p w14:paraId="0BA204E9" w14:textId="77777777" w:rsidR="00826905" w:rsidRPr="00BF7393" w:rsidRDefault="00826905" w:rsidP="0082690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1A309E0" w14:textId="77777777" w:rsidR="00826905" w:rsidRPr="00BF7393" w:rsidRDefault="00826905" w:rsidP="0082690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1"/>
    <w:p w14:paraId="28102734" w14:textId="77777777" w:rsidR="00826905" w:rsidRDefault="00826905" w:rsidP="00593EF8">
      <w:pPr>
        <w:widowControl/>
        <w:jc w:val="left"/>
        <w:rPr>
          <w:rFonts w:ascii="Times New Roman" w:eastAsia="SimSun" w:hAnsi="Times New Roman" w:cs="Times New Roman"/>
          <w:color w:val="1F497D"/>
          <w:kern w:val="0"/>
          <w:sz w:val="22"/>
        </w:rPr>
      </w:pPr>
    </w:p>
    <w:p w14:paraId="7B6BEDC3" w14:textId="77777777" w:rsidR="00826905" w:rsidRDefault="00826905" w:rsidP="00593EF8">
      <w:pPr>
        <w:widowControl/>
        <w:jc w:val="left"/>
        <w:rPr>
          <w:rFonts w:ascii="Times New Roman" w:eastAsia="SimSun" w:hAnsi="Times New Roman" w:cs="Times New Roman"/>
          <w:color w:val="1F497D"/>
          <w:kern w:val="0"/>
          <w:sz w:val="22"/>
        </w:rPr>
      </w:pPr>
    </w:p>
    <w:p w14:paraId="749EBBDD" w14:textId="0EBCC8B1" w:rsidR="00593EF8" w:rsidRDefault="00593EF8" w:rsidP="00593E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89A119D" w14:textId="77777777" w:rsidR="00593EF8" w:rsidRDefault="00593EF8" w:rsidP="00593EF8">
      <w:pPr>
        <w:widowControl/>
        <w:ind w:firstLine="420"/>
        <w:jc w:val="left"/>
        <w:rPr>
          <w:rFonts w:ascii="Times New Roman" w:eastAsia="SimSun" w:hAnsi="Times New Roman" w:cs="Times New Roman"/>
          <w:color w:val="1F497D"/>
          <w:kern w:val="0"/>
          <w:sz w:val="22"/>
        </w:rPr>
      </w:pPr>
    </w:p>
    <w:p w14:paraId="332BDD7D" w14:textId="77777777" w:rsidR="00593EF8" w:rsidRPr="00593EF8" w:rsidRDefault="00593EF8" w:rsidP="00593EF8">
      <w:pPr>
        <w:widowControl/>
        <w:ind w:firstLine="420"/>
        <w:jc w:val="left"/>
        <w:rPr>
          <w:rFonts w:ascii="Times New Roman" w:eastAsia="SimSun" w:hAnsi="Times New Roman" w:cs="Times New Roman"/>
          <w:color w:val="1F497D"/>
          <w:kern w:val="0"/>
          <w:sz w:val="22"/>
        </w:rPr>
      </w:pPr>
      <w:r w:rsidRPr="00593EF8">
        <w:rPr>
          <w:rFonts w:ascii="Times New Roman" w:eastAsia="SimSun" w:hAnsi="Times New Roman" w:cs="Times New Roman"/>
          <w:color w:val="1F497D"/>
          <w:kern w:val="0"/>
          <w:sz w:val="22"/>
        </w:rPr>
        <w:t>Thank you for forwarding the rejection notice from Materials Today.</w:t>
      </w:r>
    </w:p>
    <w:p w14:paraId="34DCC29A" w14:textId="77777777" w:rsidR="00593EF8" w:rsidRPr="00593EF8" w:rsidRDefault="00593EF8" w:rsidP="00593EF8">
      <w:pPr>
        <w:widowControl/>
        <w:ind w:firstLine="420"/>
        <w:jc w:val="left"/>
        <w:rPr>
          <w:rFonts w:ascii="Times New Roman" w:eastAsia="SimSun" w:hAnsi="Times New Roman" w:cs="Times New Roman"/>
          <w:color w:val="1F497D"/>
          <w:kern w:val="0"/>
          <w:sz w:val="22"/>
        </w:rPr>
      </w:pPr>
    </w:p>
    <w:p w14:paraId="752645C6" w14:textId="3071324F" w:rsidR="00593EF8" w:rsidRDefault="00593EF8" w:rsidP="00593EF8">
      <w:pPr>
        <w:widowControl/>
        <w:ind w:firstLine="420"/>
        <w:jc w:val="left"/>
        <w:rPr>
          <w:rFonts w:ascii="Times New Roman" w:eastAsia="SimSun" w:hAnsi="Times New Roman" w:cs="Times New Roman"/>
          <w:color w:val="1F497D"/>
          <w:kern w:val="0"/>
          <w:sz w:val="22"/>
        </w:rPr>
      </w:pPr>
      <w:r w:rsidRPr="00593EF8">
        <w:rPr>
          <w:rFonts w:ascii="Times New Roman" w:eastAsia="SimSun" w:hAnsi="Times New Roman" w:cs="Times New Roman"/>
          <w:color w:val="1F497D"/>
          <w:kern w:val="0"/>
          <w:sz w:val="22"/>
        </w:rPr>
        <w:t xml:space="preserve">This email is exactly what we expected. How about we transfer our manuscript to Applied Materials Today? </w:t>
      </w:r>
      <w:r>
        <w:rPr>
          <w:rFonts w:ascii="Times New Roman" w:eastAsia="SimSun" w:hAnsi="Times New Roman" w:cs="Times New Roman" w:hint="eastAsia"/>
          <w:color w:val="1F497D"/>
          <w:kern w:val="0"/>
          <w:sz w:val="22"/>
        </w:rPr>
        <w:t xml:space="preserve">There is also no article processing fee for </w:t>
      </w:r>
      <w:r w:rsidRPr="00593EF8">
        <w:rPr>
          <w:rFonts w:ascii="Times New Roman" w:eastAsia="SimSun" w:hAnsi="Times New Roman" w:cs="Times New Roman"/>
          <w:color w:val="1F497D"/>
          <w:kern w:val="0"/>
          <w:sz w:val="22"/>
        </w:rPr>
        <w:t>Applied Materials Today</w:t>
      </w:r>
      <w:r>
        <w:rPr>
          <w:rFonts w:ascii="Times New Roman" w:eastAsia="SimSun" w:hAnsi="Times New Roman" w:cs="Times New Roman" w:hint="eastAsia"/>
          <w:color w:val="1F497D"/>
          <w:kern w:val="0"/>
          <w:sz w:val="22"/>
        </w:rPr>
        <w:t>.</w:t>
      </w:r>
    </w:p>
    <w:p w14:paraId="70F93671" w14:textId="77777777" w:rsidR="00593EF8" w:rsidRPr="00BF7393" w:rsidRDefault="00593EF8" w:rsidP="00593EF8">
      <w:pPr>
        <w:widowControl/>
        <w:ind w:firstLine="420"/>
        <w:jc w:val="left"/>
        <w:rPr>
          <w:rFonts w:ascii="Times New Roman" w:eastAsia="SimSun" w:hAnsi="Times New Roman" w:cs="Times New Roman"/>
          <w:color w:val="1F497D"/>
          <w:kern w:val="0"/>
          <w:sz w:val="22"/>
        </w:rPr>
      </w:pPr>
    </w:p>
    <w:p w14:paraId="21F7B063" w14:textId="77777777" w:rsidR="00593EF8" w:rsidRPr="00BF7393" w:rsidRDefault="00593EF8" w:rsidP="00593E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636929E" w14:textId="77777777" w:rsidR="00593EF8" w:rsidRPr="00BF7393" w:rsidRDefault="00593EF8" w:rsidP="00593EF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2"/>
    <w:p w14:paraId="5164FD5B" w14:textId="77777777" w:rsidR="00593EF8" w:rsidRDefault="00593EF8" w:rsidP="00BF7393">
      <w:pPr>
        <w:widowControl/>
        <w:jc w:val="left"/>
        <w:rPr>
          <w:rFonts w:ascii="Times New Roman" w:eastAsia="SimSun" w:hAnsi="Times New Roman" w:cs="Times New Roman"/>
          <w:color w:val="1F497D"/>
          <w:kern w:val="0"/>
          <w:sz w:val="22"/>
        </w:rPr>
      </w:pPr>
    </w:p>
    <w:p w14:paraId="1CC2B4CC" w14:textId="77777777" w:rsidR="00593EF8" w:rsidRDefault="00593EF8" w:rsidP="00BF7393">
      <w:pPr>
        <w:widowControl/>
        <w:jc w:val="left"/>
        <w:rPr>
          <w:rFonts w:ascii="Times New Roman" w:eastAsia="SimSun" w:hAnsi="Times New Roman" w:cs="Times New Roman"/>
          <w:color w:val="1F497D"/>
          <w:kern w:val="0"/>
          <w:sz w:val="22"/>
        </w:rPr>
      </w:pPr>
    </w:p>
    <w:p w14:paraId="6C5210B1" w14:textId="2A58690C" w:rsid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Dear Ms. Sudharsanam,</w:t>
      </w:r>
    </w:p>
    <w:p w14:paraId="3021EEFD"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53BB49A4" w14:textId="77777777"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Thank you for your message and the congratulations. I apologize for the inconvenience caused by the missing files.</w:t>
      </w:r>
    </w:p>
    <w:p w14:paraId="7EE06F88"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40BCD602" w14:textId="63A1BC60"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Please find attached the LaTeX source file for </w:t>
      </w:r>
      <w:r>
        <w:rPr>
          <w:rFonts w:ascii="Times New Roman" w:eastAsia="SimSun" w:hAnsi="Times New Roman" w:cs="Times New Roman" w:hint="eastAsia"/>
          <w:color w:val="1F497D"/>
          <w:kern w:val="0"/>
          <w:sz w:val="22"/>
        </w:rPr>
        <w:t>our</w:t>
      </w:r>
      <w:r w:rsidRPr="00BF7393">
        <w:rPr>
          <w:rFonts w:ascii="Times New Roman" w:eastAsia="SimSun" w:hAnsi="Times New Roman" w:cs="Times New Roman"/>
          <w:color w:val="1F497D"/>
          <w:kern w:val="0"/>
          <w:sz w:val="22"/>
        </w:rPr>
        <w:t xml:space="preserve"> manuscript, which exactly matches the final, accepted version. Additionally, I have </w:t>
      </w:r>
      <w:r>
        <w:rPr>
          <w:rFonts w:ascii="Times New Roman" w:eastAsia="SimSun" w:hAnsi="Times New Roman" w:cs="Times New Roman" w:hint="eastAsia"/>
          <w:color w:val="1F497D"/>
          <w:kern w:val="0"/>
          <w:sz w:val="22"/>
        </w:rPr>
        <w:t xml:space="preserve">also </w:t>
      </w:r>
      <w:r w:rsidRPr="00BF7393">
        <w:rPr>
          <w:rFonts w:ascii="Times New Roman" w:eastAsia="SimSun" w:hAnsi="Times New Roman" w:cs="Times New Roman"/>
          <w:color w:val="1F497D"/>
          <w:kern w:val="0"/>
          <w:sz w:val="22"/>
        </w:rPr>
        <w:t xml:space="preserve">included the graphic abstract </w:t>
      </w:r>
      <w:r>
        <w:rPr>
          <w:rFonts w:ascii="Times New Roman" w:eastAsia="SimSun" w:hAnsi="Times New Roman" w:cs="Times New Roman" w:hint="eastAsia"/>
          <w:color w:val="1F497D"/>
          <w:kern w:val="0"/>
          <w:sz w:val="22"/>
        </w:rPr>
        <w:t>in the attachment</w:t>
      </w:r>
      <w:r w:rsidRPr="00BF7393">
        <w:rPr>
          <w:rFonts w:ascii="Times New Roman" w:eastAsia="SimSun" w:hAnsi="Times New Roman" w:cs="Times New Roman"/>
          <w:color w:val="1F497D"/>
          <w:kern w:val="0"/>
          <w:sz w:val="22"/>
        </w:rPr>
        <w:t>.</w:t>
      </w:r>
    </w:p>
    <w:p w14:paraId="4D19C5F7"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5BDB4A93" w14:textId="77777777"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If there are any further issues or if additional information is required, please do not hesitate to let me know.</w:t>
      </w:r>
    </w:p>
    <w:p w14:paraId="60D9DD78"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36A6201E" w14:textId="55A26EA1"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BF7393">
        <w:rPr>
          <w:rFonts w:ascii="Times New Roman" w:eastAsia="SimSun" w:hAnsi="Times New Roman" w:cs="Times New Roman"/>
          <w:color w:val="1F497D"/>
          <w:kern w:val="0"/>
          <w:sz w:val="22"/>
        </w:rPr>
        <w:t>.</w:t>
      </w:r>
    </w:p>
    <w:p w14:paraId="305101F2" w14:textId="77777777" w:rsidR="00BF7393" w:rsidRPr="00BF7393" w:rsidRDefault="00BF7393" w:rsidP="00BF7393">
      <w:pPr>
        <w:widowControl/>
        <w:ind w:firstLine="420"/>
        <w:jc w:val="left"/>
        <w:rPr>
          <w:rFonts w:ascii="Times New Roman" w:eastAsia="SimSun" w:hAnsi="Times New Roman" w:cs="Times New Roman"/>
          <w:color w:val="1F497D"/>
          <w:kern w:val="0"/>
          <w:sz w:val="22"/>
        </w:rPr>
      </w:pPr>
    </w:p>
    <w:p w14:paraId="723914F5" w14:textId="2EC46806" w:rsidR="00BF7393" w:rsidRP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2E5F60A" w14:textId="489ADA78" w:rsidR="00BF7393" w:rsidRP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1C9B00" w14:textId="246DE008" w:rsid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114C0215" w14:textId="77777777" w:rsidR="00BF7393" w:rsidRPr="00BF7393" w:rsidRDefault="00BF7393" w:rsidP="00BF7393">
      <w:pPr>
        <w:widowControl/>
        <w:jc w:val="left"/>
        <w:rPr>
          <w:rFonts w:ascii="Times New Roman" w:eastAsia="SimSun" w:hAnsi="Times New Roman" w:cs="Times New Roman"/>
          <w:color w:val="1F497D"/>
          <w:kern w:val="0"/>
          <w:sz w:val="22"/>
        </w:rPr>
      </w:pPr>
    </w:p>
    <w:p w14:paraId="33731FC6" w14:textId="77777777" w:rsidR="00BF7393" w:rsidRP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Attachments:</w:t>
      </w:r>
    </w:p>
    <w:p w14:paraId="4C874BE9" w14:textId="39AEEB2F" w:rsidR="00BF7393" w:rsidRP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 </w:t>
      </w:r>
      <w:r w:rsidRPr="00BF7393">
        <w:rPr>
          <w:rFonts w:ascii="Times New Roman" w:eastAsia="SimSun" w:hAnsi="Times New Roman" w:cs="Times New Roman"/>
          <w:color w:val="1F497D"/>
          <w:kern w:val="0"/>
          <w:sz w:val="22"/>
        </w:rPr>
        <w:t>Manuscript_LaTeX_Source_File.zip</w:t>
      </w:r>
    </w:p>
    <w:p w14:paraId="4FB0BFCC" w14:textId="6C034CB3" w:rsid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2. </w:t>
      </w:r>
      <w:r w:rsidRPr="00BF7393">
        <w:rPr>
          <w:rFonts w:ascii="Times New Roman" w:eastAsia="SimSun" w:hAnsi="Times New Roman" w:cs="Times New Roman"/>
          <w:color w:val="1F497D"/>
          <w:kern w:val="0"/>
          <w:sz w:val="22"/>
        </w:rPr>
        <w:t>Graphic_Abstract.</w:t>
      </w:r>
      <w:r>
        <w:rPr>
          <w:rFonts w:ascii="Times New Roman" w:eastAsia="SimSun" w:hAnsi="Times New Roman" w:cs="Times New Roman" w:hint="eastAsia"/>
          <w:color w:val="1F497D"/>
          <w:kern w:val="0"/>
          <w:sz w:val="22"/>
        </w:rPr>
        <w:t>pdf</w:t>
      </w:r>
    </w:p>
    <w:p w14:paraId="7B4BD5D3" w14:textId="77777777" w:rsidR="00BF7393" w:rsidRDefault="00BF7393" w:rsidP="004454E0">
      <w:pPr>
        <w:widowControl/>
        <w:jc w:val="left"/>
        <w:rPr>
          <w:rFonts w:ascii="Times New Roman" w:eastAsia="SimSun" w:hAnsi="Times New Roman" w:cs="Times New Roman"/>
          <w:color w:val="1F497D"/>
          <w:kern w:val="0"/>
          <w:sz w:val="22"/>
        </w:rPr>
      </w:pPr>
    </w:p>
    <w:p w14:paraId="7AA5DA56" w14:textId="4ABACCB3"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Hi Rita,</w:t>
      </w:r>
    </w:p>
    <w:p w14:paraId="47B61AB0" w14:textId="77777777" w:rsidR="004454E0" w:rsidRPr="004454E0" w:rsidRDefault="004454E0" w:rsidP="004454E0">
      <w:pPr>
        <w:widowControl/>
        <w:jc w:val="left"/>
        <w:rPr>
          <w:rFonts w:ascii="Times New Roman" w:eastAsia="SimSun" w:hAnsi="Times New Roman" w:cs="Times New Roman"/>
          <w:color w:val="1F497D"/>
          <w:kern w:val="0"/>
          <w:sz w:val="22"/>
        </w:rPr>
      </w:pPr>
    </w:p>
    <w:p w14:paraId="302ABF1C" w14:textId="77777777"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好的，明天见。</w:t>
      </w:r>
    </w:p>
    <w:p w14:paraId="72F26199" w14:textId="77777777" w:rsidR="004454E0" w:rsidRPr="004454E0" w:rsidRDefault="004454E0" w:rsidP="004454E0">
      <w:pPr>
        <w:widowControl/>
        <w:jc w:val="left"/>
        <w:rPr>
          <w:rFonts w:ascii="Times New Roman" w:eastAsia="SimSun" w:hAnsi="Times New Roman" w:cs="Times New Roman"/>
          <w:color w:val="1F497D"/>
          <w:kern w:val="0"/>
          <w:sz w:val="22"/>
        </w:rPr>
      </w:pPr>
    </w:p>
    <w:p w14:paraId="57970EE9" w14:textId="77777777"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谢谢！</w:t>
      </w:r>
    </w:p>
    <w:p w14:paraId="46B44B8A" w14:textId="5923E2E0" w:rsid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刘超</w:t>
      </w:r>
    </w:p>
    <w:p w14:paraId="03247DF9" w14:textId="77777777" w:rsidR="004454E0" w:rsidRDefault="004454E0" w:rsidP="00722A73">
      <w:pPr>
        <w:widowControl/>
        <w:jc w:val="left"/>
        <w:rPr>
          <w:rFonts w:ascii="Times New Roman" w:eastAsia="SimSun" w:hAnsi="Times New Roman" w:cs="Times New Roman"/>
          <w:color w:val="1F497D"/>
          <w:kern w:val="0"/>
          <w:sz w:val="22"/>
        </w:rPr>
      </w:pPr>
    </w:p>
    <w:p w14:paraId="59CD5547" w14:textId="0DC2BEF5" w:rsidR="00722A73" w:rsidRPr="0033750C" w:rsidRDefault="00722A73" w:rsidP="00722A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722A73">
        <w:rPr>
          <w:rFonts w:ascii="Times New Roman" w:eastAsia="SimSun" w:hAnsi="Times New Roman" w:cs="Times New Roman"/>
          <w:color w:val="1F497D"/>
          <w:kern w:val="0"/>
          <w:sz w:val="22"/>
        </w:rPr>
        <w:t>Amy</w:t>
      </w:r>
      <w:r w:rsidRPr="0033750C">
        <w:rPr>
          <w:rFonts w:ascii="Times New Roman" w:eastAsia="SimSun" w:hAnsi="Times New Roman" w:cs="Times New Roman"/>
          <w:color w:val="1F497D"/>
          <w:kern w:val="0"/>
          <w:sz w:val="22"/>
        </w:rPr>
        <w:t>,</w:t>
      </w:r>
    </w:p>
    <w:p w14:paraId="354D7676" w14:textId="77777777" w:rsidR="00722A73" w:rsidRDefault="00722A73" w:rsidP="00722A73">
      <w:pPr>
        <w:widowControl/>
        <w:ind w:firstLine="420"/>
        <w:jc w:val="left"/>
        <w:rPr>
          <w:rFonts w:ascii="Times New Roman" w:eastAsia="SimSun" w:hAnsi="Times New Roman" w:cs="Times New Roman"/>
          <w:color w:val="1F497D"/>
          <w:kern w:val="0"/>
          <w:sz w:val="22"/>
        </w:rPr>
      </w:pPr>
    </w:p>
    <w:p w14:paraId="06A29FF6" w14:textId="77777777" w:rsidR="00722A73" w:rsidRPr="00722A73" w:rsidRDefault="00722A73" w:rsidP="00722A73">
      <w:pPr>
        <w:widowControl/>
        <w:ind w:firstLine="420"/>
        <w:jc w:val="left"/>
        <w:rPr>
          <w:rFonts w:ascii="Times New Roman" w:eastAsia="SimSun" w:hAnsi="Times New Roman" w:cs="Times New Roman"/>
          <w:color w:val="1F497D"/>
          <w:kern w:val="0"/>
          <w:sz w:val="22"/>
        </w:rPr>
      </w:pPr>
      <w:r w:rsidRPr="00722A73">
        <w:rPr>
          <w:rFonts w:ascii="Times New Roman" w:eastAsia="SimSun" w:hAnsi="Times New Roman" w:cs="Times New Roman"/>
          <w:color w:val="1F497D"/>
          <w:kern w:val="0"/>
          <w:sz w:val="22"/>
        </w:rPr>
        <w:t>Thank you for the reminder regarding the submission of the Annual Report for the HKPFS awardees. Please find attached the completed Form A and Form B as requested.</w:t>
      </w:r>
    </w:p>
    <w:p w14:paraId="27DF4742" w14:textId="77777777" w:rsidR="00722A73" w:rsidRPr="00722A73" w:rsidRDefault="00722A73" w:rsidP="00722A73">
      <w:pPr>
        <w:widowControl/>
        <w:ind w:firstLine="420"/>
        <w:jc w:val="left"/>
        <w:rPr>
          <w:rFonts w:ascii="Times New Roman" w:eastAsia="SimSun" w:hAnsi="Times New Roman" w:cs="Times New Roman"/>
          <w:color w:val="1F497D"/>
          <w:kern w:val="0"/>
          <w:sz w:val="22"/>
        </w:rPr>
      </w:pPr>
    </w:p>
    <w:p w14:paraId="0EC6FD4E" w14:textId="3BBD83DD" w:rsidR="00722A73" w:rsidRDefault="00722A73" w:rsidP="00722A73">
      <w:pPr>
        <w:widowControl/>
        <w:ind w:firstLine="420"/>
        <w:jc w:val="left"/>
        <w:rPr>
          <w:rFonts w:ascii="Times New Roman" w:eastAsia="SimSun" w:hAnsi="Times New Roman" w:cs="Times New Roman"/>
          <w:color w:val="1F497D"/>
          <w:kern w:val="0"/>
          <w:sz w:val="22"/>
        </w:rPr>
      </w:pPr>
      <w:r w:rsidRPr="00722A73">
        <w:rPr>
          <w:rFonts w:ascii="Times New Roman" w:eastAsia="SimSun" w:hAnsi="Times New Roman" w:cs="Times New Roman"/>
          <w:color w:val="1F497D"/>
          <w:kern w:val="0"/>
          <w:sz w:val="22"/>
        </w:rPr>
        <w:t>If there are any additional details or further actions needed from my side, please let me know.</w:t>
      </w:r>
    </w:p>
    <w:p w14:paraId="58A687F9" w14:textId="77777777" w:rsidR="00722A73" w:rsidRPr="006378F2" w:rsidRDefault="00722A73" w:rsidP="00722A73">
      <w:pPr>
        <w:widowControl/>
        <w:ind w:firstLine="420"/>
        <w:jc w:val="left"/>
        <w:rPr>
          <w:rFonts w:ascii="Times New Roman" w:eastAsia="SimSun" w:hAnsi="Times New Roman" w:cs="Times New Roman"/>
          <w:color w:val="1F497D"/>
          <w:kern w:val="0"/>
          <w:sz w:val="22"/>
        </w:rPr>
      </w:pPr>
    </w:p>
    <w:p w14:paraId="02F04553" w14:textId="77777777" w:rsidR="00722A73" w:rsidRPr="0033750C" w:rsidRDefault="00722A73" w:rsidP="00722A73">
      <w:pPr>
        <w:widowControl/>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All the best,</w:t>
      </w:r>
      <w:r>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 xml:space="preserve"> </w:t>
      </w:r>
    </w:p>
    <w:p w14:paraId="56A0262A" w14:textId="77777777" w:rsidR="00722A73" w:rsidRDefault="00722A73" w:rsidP="00722A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770308" w14:textId="77777777" w:rsidR="00722A73" w:rsidRDefault="00722A73" w:rsidP="00D231B1">
      <w:pPr>
        <w:widowControl/>
        <w:jc w:val="left"/>
        <w:rPr>
          <w:rFonts w:ascii="Times New Roman" w:eastAsia="SimSun" w:hAnsi="Times New Roman" w:cs="Times New Roman"/>
          <w:color w:val="1F497D"/>
          <w:kern w:val="0"/>
          <w:sz w:val="22"/>
        </w:rPr>
      </w:pPr>
    </w:p>
    <w:p w14:paraId="2D2AB0CC" w14:textId="77777777" w:rsidR="00722A73" w:rsidRDefault="00722A73" w:rsidP="00D231B1">
      <w:pPr>
        <w:widowControl/>
        <w:jc w:val="left"/>
        <w:rPr>
          <w:rFonts w:ascii="Times New Roman" w:eastAsia="SimSun" w:hAnsi="Times New Roman" w:cs="Times New Roman"/>
          <w:color w:val="1F497D"/>
          <w:kern w:val="0"/>
          <w:sz w:val="22"/>
        </w:rPr>
      </w:pPr>
    </w:p>
    <w:p w14:paraId="0CF9AE82" w14:textId="34BC0C25" w:rsidR="00D231B1" w:rsidRPr="00D231B1" w:rsidRDefault="00D231B1" w:rsidP="00D231B1">
      <w:pPr>
        <w:widowControl/>
        <w:jc w:val="left"/>
        <w:rPr>
          <w:rFonts w:ascii="Times New Roman" w:eastAsia="SimSun" w:hAnsi="Times New Roman" w:cs="Times New Roman"/>
          <w:color w:val="1F497D"/>
          <w:kern w:val="0"/>
          <w:sz w:val="22"/>
        </w:rPr>
      </w:pPr>
      <w:r w:rsidRPr="00D231B1">
        <w:rPr>
          <w:rFonts w:ascii="Times New Roman" w:eastAsia="SimSun" w:hAnsi="Times New Roman" w:cs="Times New Roman"/>
          <w:color w:val="1F497D"/>
          <w:kern w:val="0"/>
          <w:sz w:val="22"/>
        </w:rPr>
        <w:t xml:space="preserve">Rita </w:t>
      </w:r>
      <w:r w:rsidRPr="00D231B1">
        <w:rPr>
          <w:rFonts w:ascii="Times New Roman" w:eastAsia="SimSun" w:hAnsi="Times New Roman" w:cs="Times New Roman"/>
          <w:color w:val="1F497D"/>
          <w:kern w:val="0"/>
          <w:sz w:val="22"/>
        </w:rPr>
        <w:t>你好，</w:t>
      </w:r>
    </w:p>
    <w:p w14:paraId="61A87902" w14:textId="77777777" w:rsidR="00D231B1" w:rsidRPr="00D231B1" w:rsidRDefault="00D231B1" w:rsidP="00D231B1">
      <w:pPr>
        <w:widowControl/>
        <w:jc w:val="left"/>
        <w:rPr>
          <w:rFonts w:ascii="Times New Roman" w:eastAsia="SimSun" w:hAnsi="Times New Roman" w:cs="Times New Roman"/>
          <w:color w:val="1F497D"/>
          <w:kern w:val="0"/>
          <w:sz w:val="22"/>
        </w:rPr>
      </w:pPr>
    </w:p>
    <w:p w14:paraId="17371C05" w14:textId="70AF74A0" w:rsidR="00D231B1" w:rsidRPr="00D231B1" w:rsidRDefault="00D231B1" w:rsidP="00D231B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周一到周三</w:t>
      </w:r>
      <w:r w:rsidRPr="00D231B1">
        <w:rPr>
          <w:rFonts w:ascii="Times New Roman" w:eastAsia="SimSun" w:hAnsi="Times New Roman" w:cs="Times New Roman"/>
          <w:color w:val="1F497D"/>
          <w:kern w:val="0"/>
          <w:sz w:val="22"/>
        </w:rPr>
        <w:t>我都可以，请你选择合适的时间安排会议。</w:t>
      </w:r>
      <w:r>
        <w:rPr>
          <w:rFonts w:ascii="Times New Roman" w:eastAsia="SimSun" w:hAnsi="Times New Roman" w:cs="Times New Roman" w:hint="eastAsia"/>
          <w:color w:val="1F497D"/>
          <w:kern w:val="0"/>
          <w:sz w:val="22"/>
        </w:rPr>
        <w:t>谢谢</w:t>
      </w:r>
    </w:p>
    <w:p w14:paraId="7016EEA5" w14:textId="77777777" w:rsidR="00D231B1" w:rsidRPr="00D231B1" w:rsidRDefault="00D231B1" w:rsidP="00D231B1">
      <w:pPr>
        <w:widowControl/>
        <w:jc w:val="left"/>
        <w:rPr>
          <w:rFonts w:ascii="Times New Roman" w:eastAsia="SimSun" w:hAnsi="Times New Roman" w:cs="Times New Roman"/>
          <w:color w:val="1F497D"/>
          <w:kern w:val="0"/>
          <w:sz w:val="22"/>
        </w:rPr>
      </w:pPr>
    </w:p>
    <w:p w14:paraId="28681099" w14:textId="3ACE334B" w:rsidR="00D231B1" w:rsidRDefault="00D231B1" w:rsidP="00D231B1">
      <w:pPr>
        <w:widowControl/>
        <w:jc w:val="left"/>
        <w:rPr>
          <w:rFonts w:ascii="Times New Roman" w:eastAsia="SimSun" w:hAnsi="Times New Roman" w:cs="Times New Roman"/>
          <w:color w:val="1F497D"/>
          <w:kern w:val="0"/>
          <w:sz w:val="22"/>
        </w:rPr>
      </w:pPr>
      <w:r w:rsidRPr="00D231B1">
        <w:rPr>
          <w:rFonts w:ascii="Times New Roman" w:eastAsia="SimSun" w:hAnsi="Times New Roman" w:cs="Times New Roman"/>
          <w:color w:val="1F497D"/>
          <w:kern w:val="0"/>
          <w:sz w:val="22"/>
        </w:rPr>
        <w:t>刘超</w:t>
      </w:r>
    </w:p>
    <w:p w14:paraId="3F4E33E8" w14:textId="77777777" w:rsidR="00D231B1" w:rsidRDefault="00D231B1" w:rsidP="006378F2">
      <w:pPr>
        <w:widowControl/>
        <w:jc w:val="left"/>
        <w:rPr>
          <w:rFonts w:ascii="Times New Roman" w:eastAsia="SimSun" w:hAnsi="Times New Roman" w:cs="Times New Roman"/>
          <w:color w:val="1F497D"/>
          <w:kern w:val="0"/>
          <w:sz w:val="22"/>
        </w:rPr>
      </w:pPr>
    </w:p>
    <w:p w14:paraId="420E206A" w14:textId="3B5176FA" w:rsidR="006378F2" w:rsidRPr="0033750C" w:rsidRDefault="006378F2" w:rsidP="006378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F17F0">
        <w:rPr>
          <w:rFonts w:ascii="Times New Roman" w:eastAsia="SimSun" w:hAnsi="Times New Roman" w:cs="Times New Roman"/>
          <w:color w:val="1F497D"/>
          <w:kern w:val="0"/>
          <w:sz w:val="22"/>
        </w:rPr>
        <w:t>Courtney Kendall</w:t>
      </w:r>
      <w:r w:rsidRPr="0033750C">
        <w:rPr>
          <w:rFonts w:ascii="Times New Roman" w:eastAsia="SimSun" w:hAnsi="Times New Roman" w:cs="Times New Roman"/>
          <w:color w:val="1F497D"/>
          <w:kern w:val="0"/>
          <w:sz w:val="22"/>
        </w:rPr>
        <w:t>,</w:t>
      </w:r>
    </w:p>
    <w:p w14:paraId="32FE4DF6" w14:textId="77777777" w:rsidR="006378F2" w:rsidRDefault="006378F2" w:rsidP="006378F2">
      <w:pPr>
        <w:widowControl/>
        <w:ind w:firstLine="420"/>
        <w:jc w:val="left"/>
        <w:rPr>
          <w:rFonts w:ascii="Times New Roman" w:eastAsia="SimSun" w:hAnsi="Times New Roman" w:cs="Times New Roman"/>
          <w:color w:val="1F497D"/>
          <w:kern w:val="0"/>
          <w:sz w:val="22"/>
        </w:rPr>
      </w:pPr>
    </w:p>
    <w:p w14:paraId="13E262C2" w14:textId="52607524" w:rsidR="006378F2" w:rsidRPr="006378F2" w:rsidRDefault="006378F2" w:rsidP="006378F2">
      <w:pPr>
        <w:widowControl/>
        <w:ind w:firstLine="420"/>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 xml:space="preserve">Thank you so much for your prompt response and for fixing the error. I really appreciate your </w:t>
      </w:r>
      <w:r>
        <w:rPr>
          <w:rFonts w:ascii="Times New Roman" w:eastAsia="SimSun" w:hAnsi="Times New Roman" w:cs="Times New Roman" w:hint="eastAsia"/>
          <w:color w:val="1F497D"/>
          <w:kern w:val="0"/>
          <w:sz w:val="22"/>
        </w:rPr>
        <w:t xml:space="preserve">help </w:t>
      </w:r>
      <w:r w:rsidRPr="006378F2">
        <w:rPr>
          <w:rFonts w:ascii="Times New Roman" w:eastAsia="SimSun" w:hAnsi="Times New Roman" w:cs="Times New Roman"/>
          <w:color w:val="1F497D"/>
          <w:kern w:val="0"/>
          <w:sz w:val="22"/>
        </w:rPr>
        <w:t>in ensuring the correct author information is displayed.</w:t>
      </w:r>
    </w:p>
    <w:p w14:paraId="6EF37514" w14:textId="77777777" w:rsidR="006378F2" w:rsidRPr="006378F2" w:rsidRDefault="006378F2" w:rsidP="006378F2">
      <w:pPr>
        <w:widowControl/>
        <w:ind w:firstLine="420"/>
        <w:jc w:val="left"/>
        <w:rPr>
          <w:rFonts w:ascii="Times New Roman" w:eastAsia="SimSun" w:hAnsi="Times New Roman" w:cs="Times New Roman"/>
          <w:color w:val="1F497D"/>
          <w:kern w:val="0"/>
          <w:sz w:val="22"/>
        </w:rPr>
      </w:pPr>
    </w:p>
    <w:p w14:paraId="302652BF" w14:textId="4C11148C" w:rsidR="006378F2" w:rsidRPr="0033750C" w:rsidRDefault="006378F2" w:rsidP="006378F2">
      <w:pPr>
        <w:widowControl/>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All the best,</w:t>
      </w:r>
      <w:r>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 xml:space="preserve"> </w:t>
      </w:r>
    </w:p>
    <w:p w14:paraId="4941355D" w14:textId="77777777" w:rsidR="006378F2" w:rsidRDefault="006378F2" w:rsidP="006378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81B541" w14:textId="77777777" w:rsidR="006378F2" w:rsidRDefault="006378F2" w:rsidP="00B716F7">
      <w:pPr>
        <w:widowControl/>
        <w:jc w:val="left"/>
        <w:rPr>
          <w:rFonts w:ascii="Times New Roman" w:eastAsia="SimSun" w:hAnsi="Times New Roman" w:cs="Times New Roman"/>
          <w:color w:val="1F497D"/>
          <w:kern w:val="0"/>
          <w:sz w:val="22"/>
        </w:rPr>
      </w:pPr>
    </w:p>
    <w:p w14:paraId="716B7255" w14:textId="77777777" w:rsidR="006378F2" w:rsidRDefault="006378F2" w:rsidP="00B716F7">
      <w:pPr>
        <w:widowControl/>
        <w:jc w:val="left"/>
        <w:rPr>
          <w:rFonts w:ascii="Times New Roman" w:eastAsia="SimSun" w:hAnsi="Times New Roman" w:cs="Times New Roman"/>
          <w:color w:val="1F497D"/>
          <w:kern w:val="0"/>
          <w:sz w:val="22"/>
        </w:rPr>
      </w:pPr>
    </w:p>
    <w:p w14:paraId="570FAD77" w14:textId="46136737" w:rsidR="00B716F7" w:rsidRPr="004753DA" w:rsidRDefault="00B716F7" w:rsidP="00B716F7">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亲爱的</w:t>
      </w:r>
      <w:r w:rsidRPr="004753DA">
        <w:rPr>
          <w:rFonts w:ascii="Times New Roman" w:eastAsia="SimSun" w:hAnsi="Times New Roman" w:cs="Times New Roman"/>
          <w:color w:val="1F497D"/>
          <w:kern w:val="0"/>
          <w:sz w:val="22"/>
        </w:rPr>
        <w:t>Rita</w:t>
      </w:r>
      <w:r w:rsidRPr="004753DA">
        <w:rPr>
          <w:rFonts w:ascii="Times New Roman" w:eastAsia="SimSun" w:hAnsi="Times New Roman" w:cs="Times New Roman"/>
          <w:color w:val="1F497D"/>
          <w:kern w:val="0"/>
          <w:sz w:val="22"/>
        </w:rPr>
        <w:t>，</w:t>
      </w:r>
    </w:p>
    <w:p w14:paraId="0F7E806E" w14:textId="77777777" w:rsidR="00B716F7" w:rsidRPr="004753DA" w:rsidRDefault="00B716F7" w:rsidP="00B716F7">
      <w:pPr>
        <w:widowControl/>
        <w:jc w:val="left"/>
        <w:rPr>
          <w:rFonts w:ascii="Times New Roman" w:eastAsia="SimSun" w:hAnsi="Times New Roman" w:cs="Times New Roman"/>
          <w:color w:val="1F497D"/>
          <w:kern w:val="0"/>
          <w:sz w:val="22"/>
        </w:rPr>
      </w:pPr>
    </w:p>
    <w:p w14:paraId="4B4E209C" w14:textId="77777777" w:rsidR="00B716F7" w:rsidRPr="00B716F7" w:rsidRDefault="00B716F7" w:rsidP="00B716F7">
      <w:pPr>
        <w:widowControl/>
        <w:jc w:val="left"/>
        <w:rPr>
          <w:rFonts w:ascii="Times New Roman" w:eastAsia="SimSun" w:hAnsi="Times New Roman" w:cs="Times New Roman"/>
          <w:color w:val="1F497D"/>
          <w:kern w:val="0"/>
          <w:sz w:val="22"/>
        </w:rPr>
      </w:pPr>
      <w:r w:rsidRPr="00B716F7">
        <w:rPr>
          <w:rFonts w:ascii="Times New Roman" w:eastAsia="SimSun" w:hAnsi="Times New Roman" w:cs="Times New Roman"/>
          <w:color w:val="1F497D"/>
          <w:kern w:val="0"/>
          <w:sz w:val="22"/>
        </w:rPr>
        <w:t>收到，谢谢！</w:t>
      </w:r>
    </w:p>
    <w:p w14:paraId="0F45E11C" w14:textId="77777777" w:rsidR="00B716F7" w:rsidRPr="00B716F7" w:rsidRDefault="00B716F7" w:rsidP="00B716F7">
      <w:pPr>
        <w:widowControl/>
        <w:jc w:val="left"/>
        <w:rPr>
          <w:rFonts w:ascii="Times New Roman" w:eastAsia="SimSun" w:hAnsi="Times New Roman" w:cs="Times New Roman"/>
          <w:color w:val="1F497D"/>
          <w:kern w:val="0"/>
          <w:sz w:val="22"/>
        </w:rPr>
      </w:pPr>
    </w:p>
    <w:p w14:paraId="3B435EAF" w14:textId="06D999E3" w:rsidR="00B716F7" w:rsidRDefault="00B716F7" w:rsidP="00B716F7">
      <w:pPr>
        <w:widowControl/>
        <w:jc w:val="left"/>
        <w:rPr>
          <w:rFonts w:ascii="Times New Roman" w:eastAsia="SimSun" w:hAnsi="Times New Roman" w:cs="Times New Roman"/>
          <w:color w:val="1F497D"/>
          <w:kern w:val="0"/>
          <w:sz w:val="22"/>
        </w:rPr>
      </w:pPr>
      <w:r w:rsidRPr="00B716F7">
        <w:rPr>
          <w:rFonts w:ascii="Times New Roman" w:eastAsia="SimSun" w:hAnsi="Times New Roman" w:cs="Times New Roman"/>
          <w:color w:val="1F497D"/>
          <w:kern w:val="0"/>
          <w:sz w:val="22"/>
        </w:rPr>
        <w:t>6</w:t>
      </w:r>
      <w:r w:rsidRPr="00B716F7">
        <w:rPr>
          <w:rFonts w:ascii="Times New Roman" w:eastAsia="SimSun" w:hAnsi="Times New Roman" w:cs="Times New Roman"/>
          <w:color w:val="1F497D"/>
          <w:kern w:val="0"/>
          <w:sz w:val="22"/>
        </w:rPr>
        <w:t>月</w:t>
      </w:r>
      <w:r w:rsidRPr="00B716F7">
        <w:rPr>
          <w:rFonts w:ascii="Times New Roman" w:eastAsia="SimSun" w:hAnsi="Times New Roman" w:cs="Times New Roman"/>
          <w:color w:val="1F497D"/>
          <w:kern w:val="0"/>
          <w:sz w:val="22"/>
        </w:rPr>
        <w:t>6</w:t>
      </w:r>
      <w:r w:rsidRPr="00B716F7">
        <w:rPr>
          <w:rFonts w:ascii="Times New Roman" w:eastAsia="SimSun" w:hAnsi="Times New Roman" w:cs="Times New Roman"/>
          <w:color w:val="1F497D"/>
          <w:kern w:val="0"/>
          <w:sz w:val="22"/>
        </w:rPr>
        <w:t>日上午</w:t>
      </w:r>
      <w:r w:rsidRPr="00B716F7">
        <w:rPr>
          <w:rFonts w:ascii="Times New Roman" w:eastAsia="SimSun" w:hAnsi="Times New Roman" w:cs="Times New Roman"/>
          <w:color w:val="1F497D"/>
          <w:kern w:val="0"/>
          <w:sz w:val="22"/>
        </w:rPr>
        <w:t>10:30</w:t>
      </w:r>
      <w:r w:rsidRPr="00B716F7">
        <w:rPr>
          <w:rFonts w:ascii="Times New Roman" w:eastAsia="SimSun" w:hAnsi="Times New Roman" w:cs="Times New Roman"/>
          <w:color w:val="1F497D"/>
          <w:kern w:val="0"/>
          <w:sz w:val="22"/>
        </w:rPr>
        <w:t>见！</w:t>
      </w:r>
    </w:p>
    <w:p w14:paraId="5470711E" w14:textId="77777777" w:rsidR="00B716F7" w:rsidRPr="004753DA" w:rsidRDefault="00B716F7" w:rsidP="00B716F7">
      <w:pPr>
        <w:widowControl/>
        <w:jc w:val="left"/>
        <w:rPr>
          <w:rFonts w:ascii="Times New Roman" w:eastAsia="SimSun" w:hAnsi="Times New Roman" w:cs="Times New Roman"/>
          <w:color w:val="1F497D"/>
          <w:kern w:val="0"/>
          <w:sz w:val="22"/>
        </w:rPr>
      </w:pPr>
    </w:p>
    <w:p w14:paraId="22942CFA" w14:textId="77777777" w:rsidR="00B716F7" w:rsidRDefault="00B716F7" w:rsidP="00B716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298E3EA6" w14:textId="77777777" w:rsidR="00B716F7" w:rsidRDefault="00B716F7" w:rsidP="00B716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刘超</w:t>
      </w:r>
    </w:p>
    <w:p w14:paraId="714A8C29" w14:textId="77777777" w:rsidR="00B716F7" w:rsidRDefault="00B716F7" w:rsidP="004753DA">
      <w:pPr>
        <w:widowControl/>
        <w:jc w:val="left"/>
        <w:rPr>
          <w:rFonts w:ascii="Times New Roman" w:eastAsia="SimSun" w:hAnsi="Times New Roman" w:cs="Times New Roman"/>
          <w:color w:val="1F497D"/>
          <w:kern w:val="0"/>
          <w:sz w:val="22"/>
        </w:rPr>
      </w:pPr>
    </w:p>
    <w:p w14:paraId="352B3EA9" w14:textId="77777777" w:rsidR="00B716F7" w:rsidRDefault="00B716F7" w:rsidP="004753DA">
      <w:pPr>
        <w:widowControl/>
        <w:jc w:val="left"/>
        <w:rPr>
          <w:rFonts w:ascii="Times New Roman" w:eastAsia="SimSun" w:hAnsi="Times New Roman" w:cs="Times New Roman"/>
          <w:color w:val="1F497D"/>
          <w:kern w:val="0"/>
          <w:sz w:val="22"/>
        </w:rPr>
      </w:pPr>
    </w:p>
    <w:p w14:paraId="0C05D5E3" w14:textId="53EFE4D9"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亲爱的</w:t>
      </w:r>
      <w:r w:rsidRPr="004753DA">
        <w:rPr>
          <w:rFonts w:ascii="Times New Roman" w:eastAsia="SimSun" w:hAnsi="Times New Roman" w:cs="Times New Roman"/>
          <w:color w:val="1F497D"/>
          <w:kern w:val="0"/>
          <w:sz w:val="22"/>
        </w:rPr>
        <w:t>Rita</w:t>
      </w:r>
      <w:r w:rsidRPr="004753DA">
        <w:rPr>
          <w:rFonts w:ascii="Times New Roman" w:eastAsia="SimSun" w:hAnsi="Times New Roman" w:cs="Times New Roman"/>
          <w:color w:val="1F497D"/>
          <w:kern w:val="0"/>
          <w:sz w:val="22"/>
        </w:rPr>
        <w:t>，</w:t>
      </w:r>
    </w:p>
    <w:p w14:paraId="56EB2E38" w14:textId="77777777" w:rsidR="004753DA" w:rsidRPr="004753DA" w:rsidRDefault="004753DA" w:rsidP="004753DA">
      <w:pPr>
        <w:widowControl/>
        <w:jc w:val="left"/>
        <w:rPr>
          <w:rFonts w:ascii="Times New Roman" w:eastAsia="SimSun" w:hAnsi="Times New Roman" w:cs="Times New Roman"/>
          <w:color w:val="1F497D"/>
          <w:kern w:val="0"/>
          <w:sz w:val="22"/>
        </w:rPr>
      </w:pPr>
    </w:p>
    <w:p w14:paraId="1759027F" w14:textId="77777777"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感谢您组织</w:t>
      </w:r>
      <w:r w:rsidRPr="004753DA">
        <w:rPr>
          <w:rFonts w:ascii="Times New Roman" w:eastAsia="SimSun" w:hAnsi="Times New Roman" w:cs="Times New Roman"/>
          <w:color w:val="1F497D"/>
          <w:kern w:val="0"/>
          <w:sz w:val="22"/>
        </w:rPr>
        <w:t>SCUPI</w:t>
      </w:r>
      <w:r w:rsidRPr="004753DA">
        <w:rPr>
          <w:rFonts w:ascii="Times New Roman" w:eastAsia="SimSun" w:hAnsi="Times New Roman" w:cs="Times New Roman"/>
          <w:color w:val="1F497D"/>
          <w:kern w:val="0"/>
          <w:sz w:val="22"/>
        </w:rPr>
        <w:t>校友导师项目，并提供参与的机会。我很高兴能为这个项目做出贡献。</w:t>
      </w:r>
    </w:p>
    <w:p w14:paraId="4CC1880B" w14:textId="77777777" w:rsidR="004753DA" w:rsidRPr="004753DA" w:rsidRDefault="004753DA" w:rsidP="004753DA">
      <w:pPr>
        <w:widowControl/>
        <w:jc w:val="left"/>
        <w:rPr>
          <w:rFonts w:ascii="Times New Roman" w:eastAsia="SimSun" w:hAnsi="Times New Roman" w:cs="Times New Roman"/>
          <w:color w:val="1F497D"/>
          <w:kern w:val="0"/>
          <w:sz w:val="22"/>
        </w:rPr>
      </w:pPr>
    </w:p>
    <w:p w14:paraId="378CF9E5" w14:textId="539C175A"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我希望能在</w:t>
      </w:r>
      <w:r w:rsidRPr="004753DA">
        <w:rPr>
          <w:rFonts w:ascii="Times New Roman" w:eastAsia="SimSun" w:hAnsi="Times New Roman" w:cs="Times New Roman"/>
          <w:color w:val="1F497D"/>
          <w:kern w:val="0"/>
          <w:sz w:val="22"/>
        </w:rPr>
        <w:t>6</w:t>
      </w:r>
      <w:r w:rsidRPr="004753DA">
        <w:rPr>
          <w:rFonts w:ascii="Times New Roman" w:eastAsia="SimSun" w:hAnsi="Times New Roman" w:cs="Times New Roman"/>
          <w:color w:val="1F497D"/>
          <w:kern w:val="0"/>
          <w:sz w:val="22"/>
        </w:rPr>
        <w:t>月</w:t>
      </w:r>
      <w:r w:rsidRPr="004753DA">
        <w:rPr>
          <w:rFonts w:ascii="Times New Roman" w:eastAsia="SimSun" w:hAnsi="Times New Roman" w:cs="Times New Roman"/>
          <w:color w:val="1F497D"/>
          <w:kern w:val="0"/>
          <w:sz w:val="22"/>
        </w:rPr>
        <w:t>6</w:t>
      </w:r>
      <w:r w:rsidRPr="004753DA">
        <w:rPr>
          <w:rFonts w:ascii="Times New Roman" w:eastAsia="SimSun" w:hAnsi="Times New Roman" w:cs="Times New Roman"/>
          <w:color w:val="1F497D"/>
          <w:kern w:val="0"/>
          <w:sz w:val="22"/>
        </w:rPr>
        <w:t>日安排一次线上会议</w:t>
      </w:r>
      <w:r>
        <w:rPr>
          <w:rFonts w:ascii="Times New Roman" w:eastAsia="SimSun" w:hAnsi="Times New Roman" w:cs="Times New Roman" w:hint="eastAsia"/>
          <w:color w:val="1F497D"/>
          <w:kern w:val="0"/>
          <w:sz w:val="22"/>
        </w:rPr>
        <w:t>，</w:t>
      </w:r>
      <w:r w:rsidRPr="004753DA">
        <w:rPr>
          <w:rFonts w:ascii="Times New Roman" w:eastAsia="SimSun" w:hAnsi="Times New Roman" w:cs="Times New Roman"/>
          <w:color w:val="1F497D"/>
          <w:kern w:val="0"/>
          <w:sz w:val="22"/>
        </w:rPr>
        <w:t>上午</w:t>
      </w:r>
      <w:r w:rsidRPr="004753DA">
        <w:rPr>
          <w:rFonts w:ascii="Times New Roman" w:eastAsia="SimSun" w:hAnsi="Times New Roman" w:cs="Times New Roman"/>
          <w:color w:val="1F497D"/>
          <w:kern w:val="0"/>
          <w:sz w:val="22"/>
        </w:rPr>
        <w:t>10</w:t>
      </w:r>
      <w:r w:rsidRPr="004753DA">
        <w:rPr>
          <w:rFonts w:ascii="Times New Roman" w:eastAsia="SimSun" w:hAnsi="Times New Roman" w:cs="Times New Roman"/>
          <w:color w:val="1F497D"/>
          <w:kern w:val="0"/>
          <w:sz w:val="22"/>
        </w:rPr>
        <w:t>点至下午</w:t>
      </w:r>
      <w:r w:rsidRPr="004753DA">
        <w:rPr>
          <w:rFonts w:ascii="Times New Roman" w:eastAsia="SimSun" w:hAnsi="Times New Roman" w:cs="Times New Roman"/>
          <w:color w:val="1F497D"/>
          <w:kern w:val="0"/>
          <w:sz w:val="22"/>
        </w:rPr>
        <w:t>5</w:t>
      </w:r>
      <w:r w:rsidRPr="004753DA">
        <w:rPr>
          <w:rFonts w:ascii="Times New Roman" w:eastAsia="SimSun" w:hAnsi="Times New Roman" w:cs="Times New Roman"/>
          <w:color w:val="1F497D"/>
          <w:kern w:val="0"/>
          <w:sz w:val="22"/>
        </w:rPr>
        <w:t>点期间</w:t>
      </w:r>
      <w:r>
        <w:rPr>
          <w:rFonts w:ascii="Times New Roman" w:eastAsia="SimSun" w:hAnsi="Times New Roman" w:cs="Times New Roman" w:hint="eastAsia"/>
          <w:color w:val="1F497D"/>
          <w:kern w:val="0"/>
          <w:sz w:val="22"/>
        </w:rPr>
        <w:t>都可以</w:t>
      </w:r>
      <w:r w:rsidRPr="004753DA">
        <w:rPr>
          <w:rFonts w:ascii="Times New Roman" w:eastAsia="SimSun" w:hAnsi="Times New Roman" w:cs="Times New Roman"/>
          <w:color w:val="1F497D"/>
          <w:kern w:val="0"/>
          <w:sz w:val="22"/>
        </w:rPr>
        <w:t>。不知在那天是否有合适的时间段可供选择。</w:t>
      </w:r>
    </w:p>
    <w:p w14:paraId="365B8F3F" w14:textId="77777777" w:rsidR="004753DA" w:rsidRPr="004753DA" w:rsidRDefault="004753DA" w:rsidP="004753DA">
      <w:pPr>
        <w:widowControl/>
        <w:jc w:val="left"/>
        <w:rPr>
          <w:rFonts w:ascii="Times New Roman" w:eastAsia="SimSun" w:hAnsi="Times New Roman" w:cs="Times New Roman"/>
          <w:color w:val="1F497D"/>
          <w:kern w:val="0"/>
          <w:sz w:val="22"/>
        </w:rPr>
      </w:pPr>
    </w:p>
    <w:p w14:paraId="7193418B" w14:textId="77777777"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非常感谢，期待与您的讨论。</w:t>
      </w:r>
    </w:p>
    <w:p w14:paraId="394673A6" w14:textId="77777777" w:rsidR="004753DA" w:rsidRPr="004753DA" w:rsidRDefault="004753DA" w:rsidP="004753DA">
      <w:pPr>
        <w:widowControl/>
        <w:jc w:val="left"/>
        <w:rPr>
          <w:rFonts w:ascii="Times New Roman" w:eastAsia="SimSun" w:hAnsi="Times New Roman" w:cs="Times New Roman"/>
          <w:color w:val="1F497D"/>
          <w:kern w:val="0"/>
          <w:sz w:val="22"/>
        </w:rPr>
      </w:pPr>
    </w:p>
    <w:p w14:paraId="69F6AFCF" w14:textId="55B3642D" w:rsidR="004753DA" w:rsidRDefault="004753DA" w:rsidP="004753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3307C13C" w14:textId="4B8CFB4E" w:rsidR="004753DA" w:rsidRDefault="004753DA" w:rsidP="004753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刘超</w:t>
      </w:r>
    </w:p>
    <w:p w14:paraId="47A85888" w14:textId="77777777" w:rsidR="004753DA" w:rsidRDefault="004753DA" w:rsidP="008806CD">
      <w:pPr>
        <w:widowControl/>
        <w:jc w:val="left"/>
        <w:rPr>
          <w:rFonts w:ascii="Times New Roman" w:eastAsia="SimSun" w:hAnsi="Times New Roman" w:cs="Times New Roman"/>
          <w:color w:val="1F497D"/>
          <w:kern w:val="0"/>
          <w:sz w:val="22"/>
        </w:rPr>
      </w:pPr>
    </w:p>
    <w:p w14:paraId="26F2C9CA" w14:textId="53DFB179" w:rsidR="008806CD" w:rsidRPr="0033750C"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Wu</w:t>
      </w:r>
      <w:r w:rsidRPr="0033750C">
        <w:rPr>
          <w:rFonts w:ascii="Times New Roman" w:eastAsia="SimSun" w:hAnsi="Times New Roman" w:cs="Times New Roman"/>
          <w:color w:val="1F497D"/>
          <w:kern w:val="0"/>
          <w:sz w:val="22"/>
        </w:rPr>
        <w:t>,</w:t>
      </w:r>
    </w:p>
    <w:p w14:paraId="4B341C0E" w14:textId="77777777" w:rsidR="008806CD" w:rsidRDefault="008806CD" w:rsidP="008806CD">
      <w:pPr>
        <w:widowControl/>
        <w:ind w:firstLine="420"/>
        <w:jc w:val="left"/>
        <w:rPr>
          <w:rFonts w:ascii="Times New Roman" w:eastAsia="SimSun" w:hAnsi="Times New Roman" w:cs="Times New Roman"/>
          <w:color w:val="1F497D"/>
          <w:kern w:val="0"/>
          <w:sz w:val="22"/>
        </w:rPr>
      </w:pPr>
    </w:p>
    <w:p w14:paraId="3FFD19D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I hope this email finds you well.</w:t>
      </w:r>
    </w:p>
    <w:p w14:paraId="6BD59EF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7D40D467" w14:textId="20FD5399"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 xml:space="preserve">My name is </w:t>
      </w:r>
      <w:r>
        <w:rPr>
          <w:rFonts w:ascii="Times New Roman" w:eastAsia="SimSun" w:hAnsi="Times New Roman" w:cs="Times New Roman" w:hint="eastAsia"/>
          <w:color w:val="1F497D"/>
          <w:kern w:val="0"/>
          <w:sz w:val="22"/>
        </w:rPr>
        <w:t>Liuchao Jin</w:t>
      </w:r>
      <w:r w:rsidR="009C00FE">
        <w:rPr>
          <w:rFonts w:ascii="Times New Roman" w:eastAsia="SimSun" w:hAnsi="Times New Roman" w:cs="Times New Roman" w:hint="eastAsia"/>
          <w:color w:val="1F497D"/>
          <w:kern w:val="0"/>
          <w:sz w:val="22"/>
        </w:rPr>
        <w:t>. I</w:t>
      </w:r>
      <w:r w:rsidR="009C00FE">
        <w:rPr>
          <w:rFonts w:ascii="Times New Roman" w:eastAsia="SimSun" w:hAnsi="Times New Roman" w:cs="Times New Roman"/>
          <w:color w:val="1F497D"/>
          <w:kern w:val="0"/>
          <w:sz w:val="22"/>
        </w:rPr>
        <w:t>’</w:t>
      </w:r>
      <w:r w:rsidR="009C00FE">
        <w:rPr>
          <w:rFonts w:ascii="Times New Roman" w:eastAsia="SimSun" w:hAnsi="Times New Roman" w:cs="Times New Roman" w:hint="eastAsia"/>
          <w:color w:val="1F497D"/>
          <w:kern w:val="0"/>
          <w:sz w:val="22"/>
        </w:rPr>
        <w:t xml:space="preserve">m a PhD Candidate </w:t>
      </w:r>
      <w:r>
        <w:rPr>
          <w:rFonts w:ascii="Times New Roman" w:eastAsia="SimSun" w:hAnsi="Times New Roman" w:cs="Times New Roman" w:hint="eastAsia"/>
          <w:color w:val="1F497D"/>
          <w:kern w:val="0"/>
          <w:sz w:val="22"/>
        </w:rPr>
        <w:t>from The Chinese University of Hong Kong</w:t>
      </w:r>
      <w:r w:rsidRPr="008806CD">
        <w:rPr>
          <w:rFonts w:ascii="Times New Roman" w:eastAsia="SimSun" w:hAnsi="Times New Roman" w:cs="Times New Roman"/>
          <w:color w:val="1F497D"/>
          <w:kern w:val="0"/>
          <w:sz w:val="22"/>
        </w:rPr>
        <w:t xml:space="preserve">, and I am currently conducting research in the field of AI for engineering, with a particular focus on machine learning applications in material behavior, including 4D printing and mechanical properties. I have been following your remarkable work with great interest, particularly your approaches </w:t>
      </w:r>
      <w:r w:rsidR="009C00FE">
        <w:rPr>
          <w:rFonts w:ascii="Times New Roman" w:eastAsia="SimSun" w:hAnsi="Times New Roman" w:cs="Times New Roman"/>
          <w:color w:val="1F497D"/>
          <w:kern w:val="0"/>
          <w:sz w:val="22"/>
        </w:rPr>
        <w:t>to</w:t>
      </w:r>
      <w:r w:rsidRPr="008806CD">
        <w:rPr>
          <w:rFonts w:ascii="Times New Roman" w:eastAsia="SimSun" w:hAnsi="Times New Roman" w:cs="Times New Roman"/>
          <w:color w:val="1F497D"/>
          <w:kern w:val="0"/>
          <w:sz w:val="22"/>
        </w:rPr>
        <w:t xml:space="preserve"> large-scale scientific simulations and AI-driven scientific discovery.</w:t>
      </w:r>
    </w:p>
    <w:p w14:paraId="3B216FB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0CC7F33D" w14:textId="11B79ACD"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lastRenderedPageBreak/>
        <w:t>Given our overlapping research interests, I believe there is significant potential for collaboration. I would be very interested in exploring the possibility of working together on projects that intersect our expertise. Additionally, if it is suitable, I would be delighted to visit your lab in the future to discuss potential collaboration opportunities in more detail.</w:t>
      </w:r>
    </w:p>
    <w:p w14:paraId="6DCB1544"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100EFC8C" w14:textId="248AACF1" w:rsid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Thank you</w:t>
      </w:r>
      <w:r w:rsidR="009C00FE">
        <w:rPr>
          <w:rFonts w:ascii="Times New Roman" w:eastAsia="SimSun" w:hAnsi="Times New Roman" w:cs="Times New Roman" w:hint="eastAsia"/>
          <w:color w:val="1F497D"/>
          <w:kern w:val="0"/>
          <w:sz w:val="22"/>
        </w:rPr>
        <w:t xml:space="preserve"> and</w:t>
      </w:r>
      <w:r w:rsidRPr="008806CD">
        <w:rPr>
          <w:rFonts w:ascii="Times New Roman" w:eastAsia="SimSun" w:hAnsi="Times New Roman" w:cs="Times New Roman"/>
          <w:color w:val="1F497D"/>
          <w:kern w:val="0"/>
          <w:sz w:val="22"/>
        </w:rPr>
        <w:t xml:space="preserve"> look</w:t>
      </w:r>
      <w:r w:rsidR="009C00FE">
        <w:rPr>
          <w:rFonts w:ascii="Times New Roman" w:eastAsia="SimSun" w:hAnsi="Times New Roman" w:cs="Times New Roman" w:hint="eastAsia"/>
          <w:color w:val="1F497D"/>
          <w:kern w:val="0"/>
          <w:sz w:val="22"/>
        </w:rPr>
        <w:t>ing</w:t>
      </w:r>
      <w:r w:rsidRPr="008806CD">
        <w:rPr>
          <w:rFonts w:ascii="Times New Roman" w:eastAsia="SimSun" w:hAnsi="Times New Roman" w:cs="Times New Roman"/>
          <w:color w:val="1F497D"/>
          <w:kern w:val="0"/>
          <w:sz w:val="22"/>
        </w:rPr>
        <w:t xml:space="preserve"> forward to the possibility of collaborating with you.</w:t>
      </w:r>
    </w:p>
    <w:p w14:paraId="1C19278A" w14:textId="77777777" w:rsidR="008806CD" w:rsidRDefault="008806CD" w:rsidP="008806CD">
      <w:pPr>
        <w:widowControl/>
        <w:ind w:firstLine="420"/>
        <w:jc w:val="left"/>
        <w:rPr>
          <w:rFonts w:ascii="Times New Roman" w:eastAsia="SimSun" w:hAnsi="Times New Roman" w:cs="Times New Roman"/>
          <w:color w:val="1F497D"/>
          <w:kern w:val="0"/>
          <w:sz w:val="22"/>
        </w:rPr>
      </w:pPr>
    </w:p>
    <w:p w14:paraId="29FB529D" w14:textId="77777777" w:rsidR="008806CD" w:rsidRPr="0033750C"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99D1D04" w14:textId="77777777" w:rsidR="008806CD"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BC24E" w14:textId="77777777" w:rsidR="008806CD" w:rsidRDefault="008806CD" w:rsidP="00261269">
      <w:pPr>
        <w:widowControl/>
        <w:jc w:val="left"/>
        <w:rPr>
          <w:rFonts w:ascii="Times New Roman" w:eastAsia="SimSun" w:hAnsi="Times New Roman" w:cs="Times New Roman"/>
          <w:color w:val="1F497D"/>
          <w:kern w:val="0"/>
          <w:sz w:val="22"/>
        </w:rPr>
      </w:pPr>
    </w:p>
    <w:p w14:paraId="10C66A90" w14:textId="77777777" w:rsidR="008806CD" w:rsidRDefault="008806CD" w:rsidP="00261269">
      <w:pPr>
        <w:widowControl/>
        <w:jc w:val="left"/>
        <w:rPr>
          <w:rFonts w:ascii="Times New Roman" w:eastAsia="SimSun" w:hAnsi="Times New Roman" w:cs="Times New Roman"/>
          <w:color w:val="1F497D"/>
          <w:kern w:val="0"/>
          <w:sz w:val="22"/>
        </w:rPr>
      </w:pPr>
    </w:p>
    <w:p w14:paraId="4021DD91" w14:textId="2F19EDD9" w:rsidR="00261269" w:rsidRPr="0033750C"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E3DC90F" w14:textId="77777777" w:rsidR="00261269" w:rsidRDefault="00261269" w:rsidP="00261269">
      <w:pPr>
        <w:widowControl/>
        <w:ind w:firstLine="420"/>
        <w:jc w:val="left"/>
        <w:rPr>
          <w:rFonts w:ascii="Times New Roman" w:eastAsia="SimSun" w:hAnsi="Times New Roman" w:cs="Times New Roman"/>
          <w:color w:val="1F497D"/>
          <w:kern w:val="0"/>
          <w:sz w:val="22"/>
        </w:rPr>
      </w:pPr>
    </w:p>
    <w:p w14:paraId="535725EE" w14:textId="1BB7B8F7" w:rsidR="00261269" w:rsidRPr="003758D1" w:rsidRDefault="00261269" w:rsidP="00261269">
      <w:pPr>
        <w:widowControl/>
        <w:ind w:firstLine="420"/>
        <w:jc w:val="left"/>
        <w:rPr>
          <w:rFonts w:ascii="Times New Roman" w:eastAsia="SimSun" w:hAnsi="Times New Roman" w:cs="Times New Roman"/>
          <w:color w:val="1F497D"/>
          <w:kern w:val="0"/>
          <w:sz w:val="22"/>
        </w:rPr>
      </w:pPr>
      <w:r w:rsidRPr="00261269">
        <w:rPr>
          <w:rFonts w:ascii="Times New Roman" w:eastAsia="SimSun" w:hAnsi="Times New Roman" w:cs="Times New Roman"/>
          <w:color w:val="1F497D"/>
          <w:kern w:val="0"/>
          <w:sz w:val="22"/>
        </w:rPr>
        <w:t>Thank you so much for your help in approving the submission. I greatly appreciate your support and guidance throughout this process.</w:t>
      </w:r>
    </w:p>
    <w:p w14:paraId="51570170" w14:textId="77777777" w:rsidR="00261269" w:rsidRDefault="00261269" w:rsidP="00261269">
      <w:pPr>
        <w:widowControl/>
        <w:ind w:firstLine="420"/>
        <w:jc w:val="left"/>
        <w:rPr>
          <w:rFonts w:ascii="Times New Roman" w:eastAsia="SimSun" w:hAnsi="Times New Roman" w:cs="Times New Roman"/>
          <w:color w:val="1F497D"/>
          <w:kern w:val="0"/>
          <w:sz w:val="22"/>
        </w:rPr>
      </w:pPr>
    </w:p>
    <w:p w14:paraId="11DF07B2" w14:textId="77777777" w:rsidR="00261269" w:rsidRPr="0033750C"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437019F" w14:textId="77777777" w:rsidR="00261269"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8CE39F" w14:textId="77777777" w:rsidR="00261269" w:rsidRDefault="00261269" w:rsidP="005F17F0">
      <w:pPr>
        <w:widowControl/>
        <w:jc w:val="left"/>
        <w:rPr>
          <w:rFonts w:ascii="Times New Roman" w:eastAsia="SimSun" w:hAnsi="Times New Roman" w:cs="Times New Roman"/>
          <w:color w:val="1F497D"/>
          <w:kern w:val="0"/>
          <w:sz w:val="22"/>
        </w:rPr>
      </w:pPr>
    </w:p>
    <w:p w14:paraId="2EEFC9EA" w14:textId="77777777" w:rsidR="00261269" w:rsidRDefault="00261269" w:rsidP="005F17F0">
      <w:pPr>
        <w:widowControl/>
        <w:jc w:val="left"/>
        <w:rPr>
          <w:rFonts w:ascii="Times New Roman" w:eastAsia="SimSun" w:hAnsi="Times New Roman" w:cs="Times New Roman"/>
          <w:color w:val="1F497D"/>
          <w:kern w:val="0"/>
          <w:sz w:val="22"/>
        </w:rPr>
      </w:pPr>
    </w:p>
    <w:p w14:paraId="26710098" w14:textId="10051B2A" w:rsidR="005F17F0" w:rsidRPr="0033750C"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F17F0">
        <w:rPr>
          <w:rFonts w:ascii="Times New Roman" w:eastAsia="SimSun" w:hAnsi="Times New Roman" w:cs="Times New Roman"/>
          <w:color w:val="1F497D"/>
          <w:kern w:val="0"/>
          <w:sz w:val="22"/>
        </w:rPr>
        <w:t>Courtney Kendall</w:t>
      </w:r>
      <w:r w:rsidRPr="0033750C">
        <w:rPr>
          <w:rFonts w:ascii="Times New Roman" w:eastAsia="SimSun" w:hAnsi="Times New Roman" w:cs="Times New Roman"/>
          <w:color w:val="1F497D"/>
          <w:kern w:val="0"/>
          <w:sz w:val="22"/>
        </w:rPr>
        <w:t>,</w:t>
      </w:r>
    </w:p>
    <w:p w14:paraId="5830A015" w14:textId="77777777" w:rsidR="005F17F0" w:rsidRDefault="005F17F0" w:rsidP="005F17F0">
      <w:pPr>
        <w:widowControl/>
        <w:ind w:firstLine="420"/>
        <w:jc w:val="left"/>
        <w:rPr>
          <w:rFonts w:ascii="Times New Roman" w:eastAsia="SimSun" w:hAnsi="Times New Roman" w:cs="Times New Roman"/>
          <w:color w:val="1F497D"/>
          <w:kern w:val="0"/>
          <w:sz w:val="22"/>
        </w:rPr>
      </w:pPr>
    </w:p>
    <w:p w14:paraId="46914585"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I hope this email finds you well.</w:t>
      </w:r>
    </w:p>
    <w:p w14:paraId="4E24DB41"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76FC2194" w14:textId="6C02414B"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I am writing to bring to your attention an error in the author names listed for a paper we recently published on the SPIE website</w:t>
      </w:r>
      <w:r>
        <w:rPr>
          <w:rFonts w:ascii="Times New Roman" w:eastAsia="SimSun" w:hAnsi="Times New Roman" w:cs="Times New Roman" w:hint="eastAsia"/>
          <w:color w:val="1F497D"/>
          <w:kern w:val="0"/>
          <w:sz w:val="22"/>
        </w:rPr>
        <w:t xml:space="preserve"> (</w:t>
      </w:r>
      <w:hyperlink r:id="rId12" w:history="1">
        <w:r w:rsidRPr="005F17F0">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Pr="005F17F0">
        <w:rPr>
          <w:rFonts w:ascii="Times New Roman" w:eastAsia="SimSun" w:hAnsi="Times New Roman" w:cs="Times New Roman"/>
          <w:color w:val="1F497D"/>
          <w:kern w:val="0"/>
          <w:sz w:val="22"/>
        </w:rPr>
        <w:t>https://doi.org/10.1117/12.3014941</w:t>
      </w:r>
      <w:r>
        <w:rPr>
          <w:rFonts w:ascii="Times New Roman" w:eastAsia="SimSun" w:hAnsi="Times New Roman" w:cs="Times New Roman" w:hint="eastAsia"/>
          <w:color w:val="1F497D"/>
          <w:kern w:val="0"/>
          <w:sz w:val="22"/>
        </w:rPr>
        <w:t>)</w:t>
      </w:r>
      <w:r w:rsidRPr="005F17F0">
        <w:rPr>
          <w:rFonts w:ascii="Times New Roman" w:eastAsia="SimSun" w:hAnsi="Times New Roman" w:cs="Times New Roman"/>
          <w:color w:val="1F497D"/>
          <w:kern w:val="0"/>
          <w:sz w:val="22"/>
        </w:rPr>
        <w:t>. The name of the third author is incorrect in the online library. In our paper, the third author</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 xml:space="preserve">s name is correctly listed as </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Jingchao Jiang,</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 xml:space="preserve"> but on the online library, it is mistakenly listed as </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Jiangchao Jiang.</w:t>
      </w:r>
      <w:r>
        <w:rPr>
          <w:rFonts w:ascii="Times New Roman" w:eastAsia="SimSun" w:hAnsi="Times New Roman" w:cs="Times New Roman"/>
          <w:color w:val="1F497D"/>
          <w:kern w:val="0"/>
          <w:sz w:val="22"/>
        </w:rPr>
        <w:t>”</w:t>
      </w:r>
    </w:p>
    <w:p w14:paraId="41A12A38"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5EDD7F22"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Could you please let me know if this error can be corrected?</w:t>
      </w:r>
    </w:p>
    <w:p w14:paraId="72631E8E"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6C09E525" w14:textId="3C2F8AE0" w:rsid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5F17F0">
        <w:rPr>
          <w:rFonts w:ascii="Times New Roman" w:eastAsia="SimSun" w:hAnsi="Times New Roman" w:cs="Times New Roman"/>
          <w:color w:val="1F497D"/>
          <w:kern w:val="0"/>
          <w:sz w:val="22"/>
        </w:rPr>
        <w:t>.</w:t>
      </w:r>
    </w:p>
    <w:p w14:paraId="5A53F6C6" w14:textId="77777777" w:rsidR="005F17F0" w:rsidRDefault="005F17F0" w:rsidP="005F17F0">
      <w:pPr>
        <w:widowControl/>
        <w:ind w:firstLine="420"/>
        <w:jc w:val="left"/>
        <w:rPr>
          <w:rFonts w:ascii="Times New Roman" w:eastAsia="SimSun" w:hAnsi="Times New Roman" w:cs="Times New Roman"/>
          <w:color w:val="1F497D"/>
          <w:kern w:val="0"/>
          <w:sz w:val="22"/>
        </w:rPr>
      </w:pPr>
    </w:p>
    <w:p w14:paraId="52A8AE1B" w14:textId="77777777" w:rsidR="005F17F0" w:rsidRPr="0033750C"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2C30C7" w14:textId="77777777" w:rsidR="005F17F0"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5DB22B" w14:textId="77777777" w:rsidR="005F17F0" w:rsidRDefault="005F17F0" w:rsidP="00565167">
      <w:pPr>
        <w:widowControl/>
        <w:jc w:val="left"/>
        <w:rPr>
          <w:rFonts w:ascii="Times New Roman" w:eastAsia="SimSun" w:hAnsi="Times New Roman" w:cs="Times New Roman"/>
          <w:color w:val="1F497D"/>
          <w:kern w:val="0"/>
          <w:sz w:val="22"/>
        </w:rPr>
      </w:pPr>
    </w:p>
    <w:p w14:paraId="2EA90D53" w14:textId="77777777" w:rsidR="005F17F0" w:rsidRDefault="005F17F0" w:rsidP="00565167">
      <w:pPr>
        <w:widowControl/>
        <w:jc w:val="left"/>
        <w:rPr>
          <w:rFonts w:ascii="Times New Roman" w:eastAsia="SimSun" w:hAnsi="Times New Roman" w:cs="Times New Roman"/>
          <w:color w:val="1F497D"/>
          <w:kern w:val="0"/>
          <w:sz w:val="22"/>
        </w:rPr>
      </w:pPr>
    </w:p>
    <w:p w14:paraId="44F903F5" w14:textId="2488C98E"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尊敬的甬江实验室团队，</w:t>
      </w:r>
    </w:p>
    <w:p w14:paraId="76E11EE6"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您好！</w:t>
      </w:r>
    </w:p>
    <w:p w14:paraId="3B2B9637"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我很高兴申请参加甬江实验室第二届全球青年科技精英论坛。按照要求，我已填写完毕报名表并随此邮件附上。</w:t>
      </w:r>
    </w:p>
    <w:p w14:paraId="282E218F"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请查收附件中的申请材料。期待您的审核结果，并希望能够有机会参与此次论坛，与全球青年科技精英们进行深入交流与学习。</w:t>
      </w:r>
    </w:p>
    <w:p w14:paraId="437107AB" w14:textId="1CD811C3" w:rsidR="00565167" w:rsidRP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lastRenderedPageBreak/>
        <w:t>感谢您的审阅与考虑！</w:t>
      </w:r>
    </w:p>
    <w:p w14:paraId="623FF8BF" w14:textId="77777777"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祝好！</w:t>
      </w:r>
    </w:p>
    <w:p w14:paraId="4B36981E" w14:textId="77777777"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金刘超</w:t>
      </w:r>
    </w:p>
    <w:p w14:paraId="0E22A1A5" w14:textId="77777777" w:rsidR="00565167" w:rsidRDefault="00565167" w:rsidP="00EB1B62">
      <w:pPr>
        <w:widowControl/>
        <w:jc w:val="left"/>
        <w:rPr>
          <w:rFonts w:ascii="Times New Roman" w:eastAsia="SimSun" w:hAnsi="Times New Roman" w:cs="Times New Roman"/>
          <w:color w:val="1F497D"/>
          <w:kern w:val="0"/>
          <w:sz w:val="22"/>
        </w:rPr>
      </w:pPr>
    </w:p>
    <w:p w14:paraId="4F8655D1" w14:textId="77777777" w:rsidR="00565167" w:rsidRDefault="00565167" w:rsidP="00EB1B62">
      <w:pPr>
        <w:widowControl/>
        <w:jc w:val="left"/>
        <w:rPr>
          <w:rFonts w:ascii="Times New Roman" w:eastAsia="SimSun" w:hAnsi="Times New Roman" w:cs="Times New Roman"/>
          <w:color w:val="1F497D"/>
          <w:kern w:val="0"/>
          <w:sz w:val="22"/>
        </w:rPr>
      </w:pPr>
    </w:p>
    <w:p w14:paraId="48533B50" w14:textId="619FEE50" w:rsidR="00EB1B62" w:rsidRPr="0033750C"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3C175124"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2C304392" w14:textId="211B1338" w:rsidR="00EB1B62" w:rsidRDefault="00EB1B62" w:rsidP="00EB1B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Unfortunately, </w:t>
      </w:r>
      <w:r w:rsidRPr="00EB1B62">
        <w:rPr>
          <w:rFonts w:ascii="Times New Roman" w:eastAsia="SimSun" w:hAnsi="Times New Roman" w:cs="Times New Roman"/>
          <w:color w:val="1F497D"/>
          <w:kern w:val="0"/>
          <w:sz w:val="22"/>
        </w:rPr>
        <w:t>I will be returning to Hong Kong on the night of July 9</w:t>
      </w:r>
      <w:r w:rsidRPr="00EB1B62">
        <w:rPr>
          <w:rFonts w:ascii="Times New Roman" w:eastAsia="SimSun" w:hAnsi="Times New Roman" w:cs="Times New Roman"/>
          <w:color w:val="1F497D"/>
          <w:kern w:val="0"/>
          <w:sz w:val="22"/>
          <w:vertAlign w:val="superscript"/>
        </w:rPr>
        <w:t>th</w:t>
      </w:r>
      <w:r>
        <w:rPr>
          <w:rFonts w:ascii="Times New Roman" w:eastAsia="SimSun" w:hAnsi="Times New Roman" w:cs="Times New Roman" w:hint="eastAsia"/>
          <w:color w:val="1F497D"/>
          <w:kern w:val="0"/>
          <w:sz w:val="22"/>
        </w:rPr>
        <w:t xml:space="preserve"> </w:t>
      </w:r>
      <w:r w:rsidRPr="00EB1B62">
        <w:rPr>
          <w:rFonts w:ascii="Times New Roman" w:eastAsia="SimSun" w:hAnsi="Times New Roman" w:cs="Times New Roman"/>
          <w:color w:val="1F497D"/>
          <w:kern w:val="0"/>
          <w:sz w:val="22"/>
        </w:rPr>
        <w:t>from France</w:t>
      </w:r>
      <w:r w:rsidR="00E6632E" w:rsidRPr="00E6632E">
        <w:t xml:space="preserve"> </w:t>
      </w:r>
      <w:r w:rsidR="00E6632E" w:rsidRPr="00E6632E">
        <w:rPr>
          <w:rFonts w:ascii="Times New Roman" w:eastAsia="SimSun" w:hAnsi="Times New Roman" w:cs="Times New Roman"/>
          <w:color w:val="1F497D"/>
          <w:kern w:val="0"/>
          <w:sz w:val="22"/>
        </w:rPr>
        <w:t>and thus will not be available to be the contact person for the lab visit on that day</w:t>
      </w:r>
      <w:r>
        <w:rPr>
          <w:rFonts w:ascii="Times New Roman" w:eastAsia="SimSun" w:hAnsi="Times New Roman" w:cs="Times New Roman" w:hint="eastAsia"/>
          <w:color w:val="1F497D"/>
          <w:kern w:val="0"/>
          <w:sz w:val="22"/>
        </w:rPr>
        <w:t xml:space="preserve">. </w:t>
      </w:r>
      <w:r w:rsidR="00E6632E">
        <w:rPr>
          <w:rFonts w:ascii="Times New Roman" w:eastAsia="SimSun" w:hAnsi="Times New Roman" w:cs="Times New Roman" w:hint="eastAsia"/>
          <w:color w:val="1F497D"/>
          <w:kern w:val="0"/>
          <w:sz w:val="22"/>
        </w:rPr>
        <w:t xml:space="preserve">Sorry about that. </w:t>
      </w:r>
    </w:p>
    <w:tbl>
      <w:tblPr>
        <w:tblW w:w="13320" w:type="dxa"/>
        <w:tblLook w:val="04A0" w:firstRow="1" w:lastRow="0" w:firstColumn="1" w:lastColumn="0" w:noHBand="0" w:noVBand="1"/>
      </w:tblPr>
      <w:tblGrid>
        <w:gridCol w:w="1920"/>
        <w:gridCol w:w="1246"/>
        <w:gridCol w:w="3520"/>
        <w:gridCol w:w="1060"/>
        <w:gridCol w:w="3520"/>
        <w:gridCol w:w="1200"/>
        <w:gridCol w:w="1027"/>
      </w:tblGrid>
      <w:tr w:rsidR="00EB1B62" w:rsidRPr="00EB1B62" w14:paraId="27BA24F8" w14:textId="77777777" w:rsidTr="00EB1B62">
        <w:trPr>
          <w:trHeight w:val="300"/>
        </w:trPr>
        <w:tc>
          <w:tcPr>
            <w:tcW w:w="1920" w:type="dxa"/>
            <w:tcBorders>
              <w:top w:val="nil"/>
              <w:left w:val="nil"/>
              <w:bottom w:val="nil"/>
              <w:right w:val="nil"/>
            </w:tcBorders>
            <w:shd w:val="clear" w:color="auto" w:fill="auto"/>
            <w:noWrap/>
            <w:vAlign w:val="bottom"/>
            <w:hideMark/>
          </w:tcPr>
          <w:p w14:paraId="0377733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Itinerary Attributes</w:t>
            </w:r>
          </w:p>
        </w:tc>
        <w:tc>
          <w:tcPr>
            <w:tcW w:w="1180" w:type="dxa"/>
            <w:tcBorders>
              <w:top w:val="nil"/>
              <w:left w:val="nil"/>
              <w:bottom w:val="nil"/>
              <w:right w:val="nil"/>
            </w:tcBorders>
            <w:shd w:val="clear" w:color="auto" w:fill="auto"/>
            <w:noWrap/>
            <w:vAlign w:val="bottom"/>
            <w:hideMark/>
          </w:tcPr>
          <w:p w14:paraId="188AA58C"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Itinerary #</w:t>
            </w:r>
          </w:p>
        </w:tc>
        <w:tc>
          <w:tcPr>
            <w:tcW w:w="3520" w:type="dxa"/>
            <w:tcBorders>
              <w:top w:val="nil"/>
              <w:left w:val="nil"/>
              <w:bottom w:val="nil"/>
              <w:right w:val="nil"/>
            </w:tcBorders>
            <w:shd w:val="clear" w:color="auto" w:fill="auto"/>
            <w:noWrap/>
            <w:vAlign w:val="bottom"/>
            <w:hideMark/>
          </w:tcPr>
          <w:p w14:paraId="19FDACAD"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Departure</w:t>
            </w:r>
          </w:p>
        </w:tc>
        <w:tc>
          <w:tcPr>
            <w:tcW w:w="1060" w:type="dxa"/>
            <w:tcBorders>
              <w:top w:val="nil"/>
              <w:left w:val="nil"/>
              <w:bottom w:val="nil"/>
              <w:right w:val="nil"/>
            </w:tcBorders>
            <w:shd w:val="clear" w:color="auto" w:fill="auto"/>
            <w:noWrap/>
            <w:vAlign w:val="bottom"/>
            <w:hideMark/>
          </w:tcPr>
          <w:p w14:paraId="33D620E5"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Flight</w:t>
            </w:r>
          </w:p>
        </w:tc>
        <w:tc>
          <w:tcPr>
            <w:tcW w:w="3520" w:type="dxa"/>
            <w:tcBorders>
              <w:top w:val="nil"/>
              <w:left w:val="nil"/>
              <w:bottom w:val="nil"/>
              <w:right w:val="nil"/>
            </w:tcBorders>
            <w:shd w:val="clear" w:color="auto" w:fill="auto"/>
            <w:noWrap/>
            <w:vAlign w:val="bottom"/>
            <w:hideMark/>
          </w:tcPr>
          <w:p w14:paraId="38B8C5F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Terminal</w:t>
            </w:r>
          </w:p>
        </w:tc>
        <w:tc>
          <w:tcPr>
            <w:tcW w:w="1200" w:type="dxa"/>
            <w:tcBorders>
              <w:top w:val="nil"/>
              <w:left w:val="nil"/>
              <w:bottom w:val="nil"/>
              <w:right w:val="nil"/>
            </w:tcBorders>
            <w:shd w:val="clear" w:color="auto" w:fill="auto"/>
            <w:noWrap/>
            <w:vAlign w:val="bottom"/>
            <w:hideMark/>
          </w:tcPr>
          <w:p w14:paraId="238E4C6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Price (RMB)</w:t>
            </w:r>
          </w:p>
        </w:tc>
        <w:tc>
          <w:tcPr>
            <w:tcW w:w="920" w:type="dxa"/>
            <w:tcBorders>
              <w:top w:val="nil"/>
              <w:left w:val="nil"/>
              <w:bottom w:val="nil"/>
              <w:right w:val="nil"/>
            </w:tcBorders>
            <w:shd w:val="clear" w:color="auto" w:fill="auto"/>
            <w:noWrap/>
            <w:vAlign w:val="bottom"/>
            <w:hideMark/>
          </w:tcPr>
          <w:p w14:paraId="2514BD98"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Duration</w:t>
            </w:r>
          </w:p>
        </w:tc>
      </w:tr>
      <w:tr w:rsidR="00EB1B62" w:rsidRPr="00EB1B62" w14:paraId="0D46A9F0" w14:textId="77777777" w:rsidTr="00EB1B62">
        <w:trPr>
          <w:trHeight w:val="300"/>
        </w:trPr>
        <w:tc>
          <w:tcPr>
            <w:tcW w:w="1920" w:type="dxa"/>
            <w:vMerge w:val="restart"/>
            <w:tcBorders>
              <w:top w:val="nil"/>
              <w:left w:val="nil"/>
              <w:bottom w:val="nil"/>
              <w:right w:val="nil"/>
            </w:tcBorders>
            <w:shd w:val="clear" w:color="000000" w:fill="BDD7EE"/>
            <w:noWrap/>
            <w:vAlign w:val="center"/>
            <w:hideMark/>
          </w:tcPr>
          <w:p w14:paraId="2B291324" w14:textId="77777777" w:rsidR="00EB1B62" w:rsidRPr="00EB1B62" w:rsidRDefault="00EB1B62" w:rsidP="00EB1B62">
            <w:pPr>
              <w:widowControl/>
              <w:jc w:val="center"/>
              <w:rPr>
                <w:rFonts w:ascii="Calibri" w:eastAsia="Times New Roman" w:hAnsi="Calibri" w:cs="Calibri"/>
                <w:color w:val="000000"/>
                <w:kern w:val="0"/>
                <w:sz w:val="22"/>
              </w:rPr>
            </w:pPr>
            <w:r w:rsidRPr="00EB1B62">
              <w:rPr>
                <w:rFonts w:ascii="Calibri" w:eastAsia="Times New Roman" w:hAnsi="Calibri" w:cs="Calibri"/>
                <w:color w:val="000000"/>
                <w:kern w:val="0"/>
                <w:sz w:val="22"/>
              </w:rPr>
              <w:t>Outbound</w:t>
            </w:r>
          </w:p>
        </w:tc>
        <w:tc>
          <w:tcPr>
            <w:tcW w:w="1180" w:type="dxa"/>
            <w:vMerge w:val="restart"/>
            <w:tcBorders>
              <w:top w:val="nil"/>
              <w:left w:val="nil"/>
              <w:bottom w:val="nil"/>
              <w:right w:val="nil"/>
            </w:tcBorders>
            <w:shd w:val="clear" w:color="000000" w:fill="F8CBAD"/>
            <w:noWrap/>
            <w:hideMark/>
          </w:tcPr>
          <w:p w14:paraId="61D005C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w:t>
            </w:r>
          </w:p>
        </w:tc>
        <w:tc>
          <w:tcPr>
            <w:tcW w:w="3520" w:type="dxa"/>
            <w:tcBorders>
              <w:top w:val="nil"/>
              <w:left w:val="nil"/>
              <w:bottom w:val="nil"/>
              <w:right w:val="nil"/>
            </w:tcBorders>
            <w:shd w:val="clear" w:color="auto" w:fill="auto"/>
            <w:noWrap/>
            <w:vAlign w:val="bottom"/>
            <w:hideMark/>
          </w:tcPr>
          <w:p w14:paraId="047A518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2 00:35</w:t>
            </w:r>
          </w:p>
        </w:tc>
        <w:tc>
          <w:tcPr>
            <w:tcW w:w="1060" w:type="dxa"/>
            <w:tcBorders>
              <w:top w:val="nil"/>
              <w:left w:val="nil"/>
              <w:bottom w:val="nil"/>
              <w:right w:val="nil"/>
            </w:tcBorders>
            <w:shd w:val="clear" w:color="auto" w:fill="auto"/>
            <w:noWrap/>
            <w:vAlign w:val="bottom"/>
            <w:hideMark/>
          </w:tcPr>
          <w:p w14:paraId="63965E4A"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381</w:t>
            </w:r>
          </w:p>
        </w:tc>
        <w:tc>
          <w:tcPr>
            <w:tcW w:w="3520" w:type="dxa"/>
            <w:tcBorders>
              <w:top w:val="nil"/>
              <w:left w:val="nil"/>
              <w:bottom w:val="nil"/>
              <w:right w:val="nil"/>
            </w:tcBorders>
            <w:shd w:val="clear" w:color="auto" w:fill="auto"/>
            <w:noWrap/>
            <w:vAlign w:val="bottom"/>
            <w:hideMark/>
          </w:tcPr>
          <w:p w14:paraId="1AAC2A3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2 04:20</w:t>
            </w:r>
          </w:p>
        </w:tc>
        <w:tc>
          <w:tcPr>
            <w:tcW w:w="1200" w:type="dxa"/>
            <w:vMerge w:val="restart"/>
            <w:tcBorders>
              <w:top w:val="nil"/>
              <w:left w:val="nil"/>
              <w:bottom w:val="nil"/>
              <w:right w:val="nil"/>
            </w:tcBorders>
            <w:shd w:val="clear" w:color="000000" w:fill="F8CBAD"/>
            <w:noWrap/>
            <w:vAlign w:val="center"/>
            <w:hideMark/>
          </w:tcPr>
          <w:p w14:paraId="59DBE74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6870/2</w:t>
            </w:r>
          </w:p>
        </w:tc>
        <w:tc>
          <w:tcPr>
            <w:tcW w:w="920" w:type="dxa"/>
            <w:vMerge w:val="restart"/>
            <w:tcBorders>
              <w:top w:val="nil"/>
              <w:left w:val="nil"/>
              <w:bottom w:val="nil"/>
              <w:right w:val="nil"/>
            </w:tcBorders>
            <w:shd w:val="clear" w:color="000000" w:fill="F8CBAD"/>
            <w:noWrap/>
            <w:vAlign w:val="center"/>
            <w:hideMark/>
          </w:tcPr>
          <w:p w14:paraId="644384B3"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8h50m</w:t>
            </w:r>
          </w:p>
        </w:tc>
      </w:tr>
      <w:tr w:rsidR="00EB1B62" w:rsidRPr="00EB1B62" w14:paraId="43146364" w14:textId="77777777" w:rsidTr="00EB1B62">
        <w:trPr>
          <w:trHeight w:val="300"/>
        </w:trPr>
        <w:tc>
          <w:tcPr>
            <w:tcW w:w="1920" w:type="dxa"/>
            <w:vMerge/>
            <w:tcBorders>
              <w:top w:val="nil"/>
              <w:left w:val="nil"/>
              <w:bottom w:val="nil"/>
              <w:right w:val="nil"/>
            </w:tcBorders>
            <w:vAlign w:val="center"/>
            <w:hideMark/>
          </w:tcPr>
          <w:p w14:paraId="6AF206AB"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61F6CDF2"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5447B89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Hong Kong International Airport T1</w:t>
            </w:r>
          </w:p>
        </w:tc>
        <w:tc>
          <w:tcPr>
            <w:tcW w:w="1060" w:type="dxa"/>
            <w:tcBorders>
              <w:top w:val="nil"/>
              <w:left w:val="nil"/>
              <w:bottom w:val="nil"/>
              <w:right w:val="nil"/>
            </w:tcBorders>
            <w:shd w:val="clear" w:color="auto" w:fill="auto"/>
            <w:noWrap/>
            <w:vAlign w:val="bottom"/>
            <w:hideMark/>
          </w:tcPr>
          <w:p w14:paraId="5E82815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FA85DF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200" w:type="dxa"/>
            <w:vMerge/>
            <w:tcBorders>
              <w:top w:val="nil"/>
              <w:left w:val="nil"/>
              <w:bottom w:val="nil"/>
              <w:right w:val="nil"/>
            </w:tcBorders>
            <w:vAlign w:val="center"/>
            <w:hideMark/>
          </w:tcPr>
          <w:p w14:paraId="092A9106"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410A4C0D"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07C19DCA" w14:textId="77777777" w:rsidTr="00EB1B62">
        <w:trPr>
          <w:trHeight w:val="300"/>
        </w:trPr>
        <w:tc>
          <w:tcPr>
            <w:tcW w:w="1920" w:type="dxa"/>
            <w:vMerge/>
            <w:tcBorders>
              <w:top w:val="nil"/>
              <w:left w:val="nil"/>
              <w:bottom w:val="nil"/>
              <w:right w:val="nil"/>
            </w:tcBorders>
            <w:vAlign w:val="center"/>
            <w:hideMark/>
          </w:tcPr>
          <w:p w14:paraId="0035D6E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C826B7B"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2262286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2AB59E3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23h45m</w:t>
            </w:r>
          </w:p>
        </w:tc>
        <w:tc>
          <w:tcPr>
            <w:tcW w:w="3520" w:type="dxa"/>
            <w:tcBorders>
              <w:top w:val="nil"/>
              <w:left w:val="nil"/>
              <w:bottom w:val="nil"/>
              <w:right w:val="nil"/>
            </w:tcBorders>
            <w:shd w:val="clear" w:color="000000" w:fill="DBDBDB"/>
            <w:noWrap/>
            <w:vAlign w:val="bottom"/>
            <w:hideMark/>
          </w:tcPr>
          <w:p w14:paraId="148260F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 </w:t>
            </w:r>
          </w:p>
        </w:tc>
        <w:tc>
          <w:tcPr>
            <w:tcW w:w="1200" w:type="dxa"/>
            <w:vMerge/>
            <w:tcBorders>
              <w:top w:val="nil"/>
              <w:left w:val="nil"/>
              <w:bottom w:val="nil"/>
              <w:right w:val="nil"/>
            </w:tcBorders>
            <w:vAlign w:val="center"/>
            <w:hideMark/>
          </w:tcPr>
          <w:p w14:paraId="68CDDEA8"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3CE3BC75"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6594872" w14:textId="77777777" w:rsidTr="00EB1B62">
        <w:trPr>
          <w:trHeight w:val="300"/>
        </w:trPr>
        <w:tc>
          <w:tcPr>
            <w:tcW w:w="1920" w:type="dxa"/>
            <w:vMerge/>
            <w:tcBorders>
              <w:top w:val="nil"/>
              <w:left w:val="nil"/>
              <w:bottom w:val="nil"/>
              <w:right w:val="nil"/>
            </w:tcBorders>
            <w:vAlign w:val="center"/>
            <w:hideMark/>
          </w:tcPr>
          <w:p w14:paraId="29CEF43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037BFE23"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46D1268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04:05</w:t>
            </w:r>
          </w:p>
        </w:tc>
        <w:tc>
          <w:tcPr>
            <w:tcW w:w="1060" w:type="dxa"/>
            <w:tcBorders>
              <w:top w:val="nil"/>
              <w:left w:val="nil"/>
              <w:bottom w:val="nil"/>
              <w:right w:val="nil"/>
            </w:tcBorders>
            <w:shd w:val="clear" w:color="auto" w:fill="auto"/>
            <w:noWrap/>
            <w:vAlign w:val="bottom"/>
            <w:hideMark/>
          </w:tcPr>
          <w:p w14:paraId="60BF1FF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71</w:t>
            </w:r>
          </w:p>
        </w:tc>
        <w:tc>
          <w:tcPr>
            <w:tcW w:w="3520" w:type="dxa"/>
            <w:tcBorders>
              <w:top w:val="nil"/>
              <w:left w:val="nil"/>
              <w:bottom w:val="nil"/>
              <w:right w:val="nil"/>
            </w:tcBorders>
            <w:shd w:val="clear" w:color="auto" w:fill="auto"/>
            <w:noWrap/>
            <w:vAlign w:val="bottom"/>
            <w:hideMark/>
          </w:tcPr>
          <w:p w14:paraId="1F3B3A2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09:25</w:t>
            </w:r>
          </w:p>
        </w:tc>
        <w:tc>
          <w:tcPr>
            <w:tcW w:w="1200" w:type="dxa"/>
            <w:vMerge/>
            <w:tcBorders>
              <w:top w:val="nil"/>
              <w:left w:val="nil"/>
              <w:bottom w:val="nil"/>
              <w:right w:val="nil"/>
            </w:tcBorders>
            <w:vAlign w:val="center"/>
            <w:hideMark/>
          </w:tcPr>
          <w:p w14:paraId="3E32ACB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39185A9F"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227C7E2D" w14:textId="77777777" w:rsidTr="00EB1B62">
        <w:trPr>
          <w:trHeight w:val="300"/>
        </w:trPr>
        <w:tc>
          <w:tcPr>
            <w:tcW w:w="1920" w:type="dxa"/>
            <w:vMerge/>
            <w:tcBorders>
              <w:top w:val="nil"/>
              <w:left w:val="nil"/>
              <w:bottom w:val="nil"/>
              <w:right w:val="nil"/>
            </w:tcBorders>
            <w:vAlign w:val="center"/>
            <w:hideMark/>
          </w:tcPr>
          <w:p w14:paraId="5A3D3094"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787D7EA5"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1707AD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060" w:type="dxa"/>
            <w:tcBorders>
              <w:top w:val="nil"/>
              <w:left w:val="nil"/>
              <w:bottom w:val="nil"/>
              <w:right w:val="nil"/>
            </w:tcBorders>
            <w:shd w:val="clear" w:color="auto" w:fill="auto"/>
            <w:noWrap/>
            <w:vAlign w:val="bottom"/>
            <w:hideMark/>
          </w:tcPr>
          <w:p w14:paraId="5324C64B"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4D81CB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Charles-de-Gaulle Airport T2C</w:t>
            </w:r>
          </w:p>
        </w:tc>
        <w:tc>
          <w:tcPr>
            <w:tcW w:w="1200" w:type="dxa"/>
            <w:vMerge/>
            <w:tcBorders>
              <w:top w:val="nil"/>
              <w:left w:val="nil"/>
              <w:bottom w:val="nil"/>
              <w:right w:val="nil"/>
            </w:tcBorders>
            <w:vAlign w:val="center"/>
            <w:hideMark/>
          </w:tcPr>
          <w:p w14:paraId="31D1716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4AF7E0EB"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A60D268" w14:textId="77777777" w:rsidTr="00EB1B62">
        <w:trPr>
          <w:trHeight w:val="300"/>
        </w:trPr>
        <w:tc>
          <w:tcPr>
            <w:tcW w:w="1920" w:type="dxa"/>
            <w:vMerge/>
            <w:tcBorders>
              <w:top w:val="nil"/>
              <w:left w:val="nil"/>
              <w:bottom w:val="nil"/>
              <w:right w:val="nil"/>
            </w:tcBorders>
            <w:vAlign w:val="center"/>
            <w:hideMark/>
          </w:tcPr>
          <w:p w14:paraId="1D013FEB"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53FDDD5B"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4D21D4B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25EB009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8h55m</w:t>
            </w:r>
          </w:p>
        </w:tc>
        <w:tc>
          <w:tcPr>
            <w:tcW w:w="3520" w:type="dxa"/>
            <w:tcBorders>
              <w:top w:val="nil"/>
              <w:left w:val="nil"/>
              <w:bottom w:val="nil"/>
              <w:right w:val="nil"/>
            </w:tcBorders>
            <w:shd w:val="clear" w:color="000000" w:fill="DBDBDB"/>
            <w:noWrap/>
            <w:vAlign w:val="bottom"/>
            <w:hideMark/>
          </w:tcPr>
          <w:p w14:paraId="4383A2D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ifferent Airport</w:t>
            </w:r>
          </w:p>
        </w:tc>
        <w:tc>
          <w:tcPr>
            <w:tcW w:w="1200" w:type="dxa"/>
            <w:tcBorders>
              <w:top w:val="nil"/>
              <w:left w:val="nil"/>
              <w:bottom w:val="nil"/>
              <w:right w:val="nil"/>
            </w:tcBorders>
            <w:shd w:val="clear" w:color="auto" w:fill="auto"/>
            <w:noWrap/>
            <w:vAlign w:val="bottom"/>
            <w:hideMark/>
          </w:tcPr>
          <w:p w14:paraId="2C09D13E"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0FACFC89" w14:textId="77777777" w:rsidR="00EB1B62" w:rsidRPr="00EB1B62" w:rsidRDefault="00EB1B62" w:rsidP="00EB1B62">
            <w:pPr>
              <w:widowControl/>
              <w:jc w:val="left"/>
              <w:rPr>
                <w:rFonts w:ascii="Times New Roman" w:eastAsia="Times New Roman" w:hAnsi="Times New Roman" w:cs="Times New Roman"/>
                <w:kern w:val="0"/>
                <w:sz w:val="20"/>
                <w:szCs w:val="20"/>
              </w:rPr>
            </w:pPr>
          </w:p>
        </w:tc>
      </w:tr>
      <w:tr w:rsidR="00EB1B62" w:rsidRPr="00EB1B62" w14:paraId="6E66258D" w14:textId="77777777" w:rsidTr="00EB1B62">
        <w:trPr>
          <w:trHeight w:val="300"/>
        </w:trPr>
        <w:tc>
          <w:tcPr>
            <w:tcW w:w="1920" w:type="dxa"/>
            <w:vMerge/>
            <w:tcBorders>
              <w:top w:val="nil"/>
              <w:left w:val="nil"/>
              <w:bottom w:val="nil"/>
              <w:right w:val="nil"/>
            </w:tcBorders>
            <w:vAlign w:val="center"/>
            <w:hideMark/>
          </w:tcPr>
          <w:p w14:paraId="6F74DA4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val="restart"/>
            <w:tcBorders>
              <w:top w:val="nil"/>
              <w:left w:val="nil"/>
              <w:bottom w:val="nil"/>
              <w:right w:val="nil"/>
            </w:tcBorders>
            <w:shd w:val="clear" w:color="000000" w:fill="C6E0B4"/>
            <w:noWrap/>
            <w:hideMark/>
          </w:tcPr>
          <w:p w14:paraId="70E7221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2</w:t>
            </w:r>
          </w:p>
        </w:tc>
        <w:tc>
          <w:tcPr>
            <w:tcW w:w="3520" w:type="dxa"/>
            <w:tcBorders>
              <w:top w:val="nil"/>
              <w:left w:val="nil"/>
              <w:bottom w:val="nil"/>
              <w:right w:val="nil"/>
            </w:tcBorders>
            <w:shd w:val="clear" w:color="auto" w:fill="auto"/>
            <w:noWrap/>
            <w:vAlign w:val="bottom"/>
            <w:hideMark/>
          </w:tcPr>
          <w:p w14:paraId="6E14E5F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18:20</w:t>
            </w:r>
          </w:p>
        </w:tc>
        <w:tc>
          <w:tcPr>
            <w:tcW w:w="1060" w:type="dxa"/>
            <w:tcBorders>
              <w:top w:val="nil"/>
              <w:left w:val="nil"/>
              <w:bottom w:val="nil"/>
              <w:right w:val="nil"/>
            </w:tcBorders>
            <w:shd w:val="clear" w:color="auto" w:fill="auto"/>
            <w:noWrap/>
            <w:vAlign w:val="bottom"/>
            <w:hideMark/>
          </w:tcPr>
          <w:p w14:paraId="32C7F5F3"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XK775</w:t>
            </w:r>
          </w:p>
        </w:tc>
        <w:tc>
          <w:tcPr>
            <w:tcW w:w="3520" w:type="dxa"/>
            <w:tcBorders>
              <w:top w:val="nil"/>
              <w:left w:val="nil"/>
              <w:bottom w:val="nil"/>
              <w:right w:val="nil"/>
            </w:tcBorders>
            <w:shd w:val="clear" w:color="auto" w:fill="auto"/>
            <w:noWrap/>
            <w:vAlign w:val="bottom"/>
            <w:hideMark/>
          </w:tcPr>
          <w:p w14:paraId="3C33396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19:55</w:t>
            </w:r>
          </w:p>
        </w:tc>
        <w:tc>
          <w:tcPr>
            <w:tcW w:w="1200" w:type="dxa"/>
            <w:vMerge w:val="restart"/>
            <w:tcBorders>
              <w:top w:val="nil"/>
              <w:left w:val="nil"/>
              <w:bottom w:val="nil"/>
              <w:right w:val="nil"/>
            </w:tcBorders>
            <w:shd w:val="clear" w:color="000000" w:fill="C6E0B4"/>
            <w:noWrap/>
            <w:vAlign w:val="center"/>
            <w:hideMark/>
          </w:tcPr>
          <w:p w14:paraId="142EF5C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724</w:t>
            </w:r>
          </w:p>
        </w:tc>
        <w:tc>
          <w:tcPr>
            <w:tcW w:w="920" w:type="dxa"/>
            <w:vMerge w:val="restart"/>
            <w:tcBorders>
              <w:top w:val="nil"/>
              <w:left w:val="nil"/>
              <w:bottom w:val="nil"/>
              <w:right w:val="nil"/>
            </w:tcBorders>
            <w:shd w:val="clear" w:color="000000" w:fill="C6E0B4"/>
            <w:noWrap/>
            <w:vAlign w:val="center"/>
            <w:hideMark/>
          </w:tcPr>
          <w:p w14:paraId="6896707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h35m</w:t>
            </w:r>
          </w:p>
        </w:tc>
      </w:tr>
      <w:tr w:rsidR="00EB1B62" w:rsidRPr="00EB1B62" w14:paraId="339F5D59" w14:textId="77777777" w:rsidTr="00EB1B62">
        <w:trPr>
          <w:trHeight w:val="300"/>
        </w:trPr>
        <w:tc>
          <w:tcPr>
            <w:tcW w:w="1920" w:type="dxa"/>
            <w:vMerge/>
            <w:tcBorders>
              <w:top w:val="nil"/>
              <w:left w:val="nil"/>
              <w:bottom w:val="nil"/>
              <w:right w:val="nil"/>
            </w:tcBorders>
            <w:vAlign w:val="center"/>
            <w:hideMark/>
          </w:tcPr>
          <w:p w14:paraId="5FBB90A0"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39A83473"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4F0EFF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Orly Airport T3</w:t>
            </w:r>
          </w:p>
        </w:tc>
        <w:tc>
          <w:tcPr>
            <w:tcW w:w="1060" w:type="dxa"/>
            <w:tcBorders>
              <w:top w:val="nil"/>
              <w:left w:val="nil"/>
              <w:bottom w:val="nil"/>
              <w:right w:val="nil"/>
            </w:tcBorders>
            <w:shd w:val="clear" w:color="auto" w:fill="auto"/>
            <w:noWrap/>
            <w:vAlign w:val="bottom"/>
            <w:hideMark/>
          </w:tcPr>
          <w:p w14:paraId="2A3224C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20</w:t>
            </w:r>
          </w:p>
        </w:tc>
        <w:tc>
          <w:tcPr>
            <w:tcW w:w="3520" w:type="dxa"/>
            <w:tcBorders>
              <w:top w:val="nil"/>
              <w:left w:val="nil"/>
              <w:bottom w:val="nil"/>
              <w:right w:val="nil"/>
            </w:tcBorders>
            <w:shd w:val="clear" w:color="auto" w:fill="auto"/>
            <w:noWrap/>
            <w:vAlign w:val="bottom"/>
            <w:hideMark/>
          </w:tcPr>
          <w:p w14:paraId="60B8D408"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jaccio Napoleon Bonaparte Airport</w:t>
            </w:r>
          </w:p>
        </w:tc>
        <w:tc>
          <w:tcPr>
            <w:tcW w:w="1200" w:type="dxa"/>
            <w:vMerge/>
            <w:tcBorders>
              <w:top w:val="nil"/>
              <w:left w:val="nil"/>
              <w:bottom w:val="nil"/>
              <w:right w:val="nil"/>
            </w:tcBorders>
            <w:vAlign w:val="center"/>
            <w:hideMark/>
          </w:tcPr>
          <w:p w14:paraId="2DAB2188"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19322418"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41746721" w14:textId="77777777" w:rsidTr="00EB1B62">
        <w:trPr>
          <w:trHeight w:val="300"/>
        </w:trPr>
        <w:tc>
          <w:tcPr>
            <w:tcW w:w="1920" w:type="dxa"/>
            <w:tcBorders>
              <w:top w:val="nil"/>
              <w:left w:val="nil"/>
              <w:bottom w:val="nil"/>
              <w:right w:val="nil"/>
            </w:tcBorders>
            <w:shd w:val="clear" w:color="auto" w:fill="auto"/>
            <w:noWrap/>
            <w:vAlign w:val="bottom"/>
            <w:hideMark/>
          </w:tcPr>
          <w:p w14:paraId="03CCF4C1"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68D64649"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Conference</w:t>
            </w:r>
          </w:p>
        </w:tc>
        <w:tc>
          <w:tcPr>
            <w:tcW w:w="8100" w:type="dxa"/>
            <w:gridSpan w:val="3"/>
            <w:tcBorders>
              <w:top w:val="nil"/>
              <w:left w:val="nil"/>
              <w:bottom w:val="nil"/>
              <w:right w:val="nil"/>
            </w:tcBorders>
            <w:shd w:val="clear" w:color="auto" w:fill="auto"/>
            <w:noWrap/>
            <w:vAlign w:val="center"/>
            <w:hideMark/>
          </w:tcPr>
          <w:p w14:paraId="7F5344D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4 to 07-05 4D Materials Design and Additive Manufacturing Conference 2024</w:t>
            </w:r>
          </w:p>
        </w:tc>
        <w:tc>
          <w:tcPr>
            <w:tcW w:w="1200" w:type="dxa"/>
            <w:vMerge/>
            <w:tcBorders>
              <w:top w:val="nil"/>
              <w:left w:val="nil"/>
              <w:bottom w:val="nil"/>
              <w:right w:val="nil"/>
            </w:tcBorders>
            <w:vAlign w:val="center"/>
            <w:hideMark/>
          </w:tcPr>
          <w:p w14:paraId="3885FD7F"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075ACCED"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088A51B" w14:textId="77777777" w:rsidTr="00EB1B62">
        <w:trPr>
          <w:trHeight w:val="300"/>
        </w:trPr>
        <w:tc>
          <w:tcPr>
            <w:tcW w:w="1920" w:type="dxa"/>
            <w:vMerge w:val="restart"/>
            <w:tcBorders>
              <w:top w:val="nil"/>
              <w:left w:val="nil"/>
              <w:bottom w:val="nil"/>
              <w:right w:val="nil"/>
            </w:tcBorders>
            <w:shd w:val="clear" w:color="000000" w:fill="FFE699"/>
            <w:noWrap/>
            <w:vAlign w:val="center"/>
            <w:hideMark/>
          </w:tcPr>
          <w:p w14:paraId="29A53E52" w14:textId="77777777" w:rsidR="00EB1B62" w:rsidRPr="00EB1B62" w:rsidRDefault="00EB1B62" w:rsidP="00EB1B62">
            <w:pPr>
              <w:widowControl/>
              <w:jc w:val="center"/>
              <w:rPr>
                <w:rFonts w:ascii="Calibri" w:eastAsia="Times New Roman" w:hAnsi="Calibri" w:cs="Calibri"/>
                <w:color w:val="000000"/>
                <w:kern w:val="0"/>
                <w:sz w:val="22"/>
              </w:rPr>
            </w:pPr>
            <w:r w:rsidRPr="00EB1B62">
              <w:rPr>
                <w:rFonts w:ascii="Calibri" w:eastAsia="Times New Roman" w:hAnsi="Calibri" w:cs="Calibri"/>
                <w:color w:val="000000"/>
                <w:kern w:val="0"/>
                <w:sz w:val="22"/>
              </w:rPr>
              <w:t>Inbound</w:t>
            </w:r>
          </w:p>
        </w:tc>
        <w:tc>
          <w:tcPr>
            <w:tcW w:w="1180" w:type="dxa"/>
            <w:vMerge w:val="restart"/>
            <w:tcBorders>
              <w:top w:val="nil"/>
              <w:left w:val="nil"/>
              <w:bottom w:val="nil"/>
              <w:right w:val="nil"/>
            </w:tcBorders>
            <w:shd w:val="clear" w:color="000000" w:fill="C6E0B4"/>
            <w:noWrap/>
            <w:hideMark/>
          </w:tcPr>
          <w:p w14:paraId="4354A7C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w:t>
            </w:r>
          </w:p>
        </w:tc>
        <w:tc>
          <w:tcPr>
            <w:tcW w:w="3520" w:type="dxa"/>
            <w:tcBorders>
              <w:top w:val="nil"/>
              <w:left w:val="nil"/>
              <w:bottom w:val="nil"/>
              <w:right w:val="nil"/>
            </w:tcBorders>
            <w:shd w:val="clear" w:color="auto" w:fill="auto"/>
            <w:noWrap/>
            <w:vAlign w:val="bottom"/>
            <w:hideMark/>
          </w:tcPr>
          <w:p w14:paraId="21B47A6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7 09:30</w:t>
            </w:r>
          </w:p>
        </w:tc>
        <w:tc>
          <w:tcPr>
            <w:tcW w:w="1060" w:type="dxa"/>
            <w:tcBorders>
              <w:top w:val="nil"/>
              <w:left w:val="nil"/>
              <w:bottom w:val="nil"/>
              <w:right w:val="nil"/>
            </w:tcBorders>
            <w:shd w:val="clear" w:color="auto" w:fill="auto"/>
            <w:noWrap/>
            <w:vAlign w:val="bottom"/>
            <w:hideMark/>
          </w:tcPr>
          <w:p w14:paraId="23C8420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XK1135</w:t>
            </w:r>
          </w:p>
        </w:tc>
        <w:tc>
          <w:tcPr>
            <w:tcW w:w="3520" w:type="dxa"/>
            <w:tcBorders>
              <w:top w:val="nil"/>
              <w:left w:val="nil"/>
              <w:bottom w:val="nil"/>
              <w:right w:val="nil"/>
            </w:tcBorders>
            <w:shd w:val="clear" w:color="auto" w:fill="auto"/>
            <w:noWrap/>
            <w:vAlign w:val="bottom"/>
            <w:hideMark/>
          </w:tcPr>
          <w:p w14:paraId="54997EA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7 11:10</w:t>
            </w:r>
          </w:p>
        </w:tc>
        <w:tc>
          <w:tcPr>
            <w:tcW w:w="1200" w:type="dxa"/>
            <w:vMerge/>
            <w:tcBorders>
              <w:top w:val="nil"/>
              <w:left w:val="nil"/>
              <w:bottom w:val="nil"/>
              <w:right w:val="nil"/>
            </w:tcBorders>
            <w:vAlign w:val="center"/>
            <w:hideMark/>
          </w:tcPr>
          <w:p w14:paraId="1F9D89EB"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val="restart"/>
            <w:tcBorders>
              <w:top w:val="nil"/>
              <w:left w:val="nil"/>
              <w:bottom w:val="nil"/>
              <w:right w:val="nil"/>
            </w:tcBorders>
            <w:shd w:val="clear" w:color="000000" w:fill="C6E0B4"/>
            <w:noWrap/>
            <w:vAlign w:val="center"/>
            <w:hideMark/>
          </w:tcPr>
          <w:p w14:paraId="79C0B26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h40m</w:t>
            </w:r>
          </w:p>
        </w:tc>
      </w:tr>
      <w:tr w:rsidR="00EB1B62" w:rsidRPr="00EB1B62" w14:paraId="09F5F21B" w14:textId="77777777" w:rsidTr="00EB1B62">
        <w:trPr>
          <w:trHeight w:val="300"/>
        </w:trPr>
        <w:tc>
          <w:tcPr>
            <w:tcW w:w="1920" w:type="dxa"/>
            <w:vMerge/>
            <w:tcBorders>
              <w:top w:val="nil"/>
              <w:left w:val="nil"/>
              <w:bottom w:val="nil"/>
              <w:right w:val="nil"/>
            </w:tcBorders>
            <w:vAlign w:val="center"/>
            <w:hideMark/>
          </w:tcPr>
          <w:p w14:paraId="4532E38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4C4FD9C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2E63A84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jaccio Napoleon Bonaparte Airport</w:t>
            </w:r>
          </w:p>
        </w:tc>
        <w:tc>
          <w:tcPr>
            <w:tcW w:w="1060" w:type="dxa"/>
            <w:tcBorders>
              <w:top w:val="nil"/>
              <w:left w:val="nil"/>
              <w:bottom w:val="nil"/>
              <w:right w:val="nil"/>
            </w:tcBorders>
            <w:shd w:val="clear" w:color="auto" w:fill="auto"/>
            <w:noWrap/>
            <w:vAlign w:val="bottom"/>
            <w:hideMark/>
          </w:tcPr>
          <w:p w14:paraId="403B699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20</w:t>
            </w:r>
          </w:p>
        </w:tc>
        <w:tc>
          <w:tcPr>
            <w:tcW w:w="3520" w:type="dxa"/>
            <w:tcBorders>
              <w:top w:val="nil"/>
              <w:left w:val="nil"/>
              <w:bottom w:val="nil"/>
              <w:right w:val="nil"/>
            </w:tcBorders>
            <w:shd w:val="clear" w:color="auto" w:fill="auto"/>
            <w:noWrap/>
            <w:vAlign w:val="bottom"/>
            <w:hideMark/>
          </w:tcPr>
          <w:p w14:paraId="424F59E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Orly Airport T2</w:t>
            </w:r>
          </w:p>
        </w:tc>
        <w:tc>
          <w:tcPr>
            <w:tcW w:w="1200" w:type="dxa"/>
            <w:vMerge/>
            <w:tcBorders>
              <w:top w:val="nil"/>
              <w:left w:val="nil"/>
              <w:bottom w:val="nil"/>
              <w:right w:val="nil"/>
            </w:tcBorders>
            <w:vAlign w:val="center"/>
            <w:hideMark/>
          </w:tcPr>
          <w:p w14:paraId="79385FF5"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2C63BEF"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6951E164" w14:textId="77777777" w:rsidTr="00EB1B62">
        <w:trPr>
          <w:trHeight w:val="300"/>
        </w:trPr>
        <w:tc>
          <w:tcPr>
            <w:tcW w:w="1920" w:type="dxa"/>
            <w:vMerge/>
            <w:tcBorders>
              <w:top w:val="nil"/>
              <w:left w:val="nil"/>
              <w:bottom w:val="nil"/>
              <w:right w:val="nil"/>
            </w:tcBorders>
            <w:vAlign w:val="center"/>
            <w:hideMark/>
          </w:tcPr>
          <w:p w14:paraId="3B55A4B7"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5F9CE612"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21333D26"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45BD90E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4h45m</w:t>
            </w:r>
          </w:p>
        </w:tc>
        <w:tc>
          <w:tcPr>
            <w:tcW w:w="3520" w:type="dxa"/>
            <w:tcBorders>
              <w:top w:val="nil"/>
              <w:left w:val="nil"/>
              <w:bottom w:val="nil"/>
              <w:right w:val="nil"/>
            </w:tcBorders>
            <w:shd w:val="clear" w:color="000000" w:fill="DBDBDB"/>
            <w:noWrap/>
            <w:vAlign w:val="bottom"/>
            <w:hideMark/>
          </w:tcPr>
          <w:p w14:paraId="146CCD4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ifferent Airport</w:t>
            </w:r>
          </w:p>
        </w:tc>
        <w:tc>
          <w:tcPr>
            <w:tcW w:w="1200" w:type="dxa"/>
            <w:tcBorders>
              <w:top w:val="nil"/>
              <w:left w:val="nil"/>
              <w:bottom w:val="nil"/>
              <w:right w:val="nil"/>
            </w:tcBorders>
            <w:shd w:val="clear" w:color="auto" w:fill="auto"/>
            <w:noWrap/>
            <w:vAlign w:val="bottom"/>
            <w:hideMark/>
          </w:tcPr>
          <w:p w14:paraId="2D0CE59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62D03A1A" w14:textId="77777777" w:rsidR="00EB1B62" w:rsidRPr="00EB1B62" w:rsidRDefault="00EB1B62" w:rsidP="00EB1B62">
            <w:pPr>
              <w:widowControl/>
              <w:jc w:val="left"/>
              <w:rPr>
                <w:rFonts w:ascii="Times New Roman" w:eastAsia="Times New Roman" w:hAnsi="Times New Roman" w:cs="Times New Roman"/>
                <w:kern w:val="0"/>
                <w:sz w:val="20"/>
                <w:szCs w:val="20"/>
              </w:rPr>
            </w:pPr>
          </w:p>
        </w:tc>
      </w:tr>
      <w:tr w:rsidR="00EB1B62" w:rsidRPr="00EB1B62" w14:paraId="2A904324" w14:textId="77777777" w:rsidTr="00EB1B62">
        <w:trPr>
          <w:trHeight w:val="300"/>
        </w:trPr>
        <w:tc>
          <w:tcPr>
            <w:tcW w:w="1920" w:type="dxa"/>
            <w:vMerge/>
            <w:tcBorders>
              <w:top w:val="nil"/>
              <w:left w:val="nil"/>
              <w:bottom w:val="nil"/>
              <w:right w:val="nil"/>
            </w:tcBorders>
            <w:vAlign w:val="center"/>
            <w:hideMark/>
          </w:tcPr>
          <w:p w14:paraId="0540B364"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val="restart"/>
            <w:tcBorders>
              <w:top w:val="nil"/>
              <w:left w:val="nil"/>
              <w:bottom w:val="nil"/>
              <w:right w:val="nil"/>
            </w:tcBorders>
            <w:shd w:val="clear" w:color="000000" w:fill="F8CBAD"/>
            <w:noWrap/>
            <w:hideMark/>
          </w:tcPr>
          <w:p w14:paraId="1E2EB2A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4</w:t>
            </w:r>
          </w:p>
        </w:tc>
        <w:tc>
          <w:tcPr>
            <w:tcW w:w="3520" w:type="dxa"/>
            <w:tcBorders>
              <w:top w:val="nil"/>
              <w:left w:val="nil"/>
              <w:bottom w:val="nil"/>
              <w:right w:val="nil"/>
            </w:tcBorders>
            <w:shd w:val="clear" w:color="auto" w:fill="auto"/>
            <w:noWrap/>
            <w:vAlign w:val="bottom"/>
            <w:hideMark/>
          </w:tcPr>
          <w:p w14:paraId="0089B5A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8 21:55</w:t>
            </w:r>
          </w:p>
        </w:tc>
        <w:tc>
          <w:tcPr>
            <w:tcW w:w="1060" w:type="dxa"/>
            <w:tcBorders>
              <w:top w:val="nil"/>
              <w:left w:val="nil"/>
              <w:bottom w:val="nil"/>
              <w:right w:val="nil"/>
            </w:tcBorders>
            <w:shd w:val="clear" w:color="auto" w:fill="auto"/>
            <w:noWrap/>
            <w:vAlign w:val="bottom"/>
            <w:hideMark/>
          </w:tcPr>
          <w:p w14:paraId="3E096AA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76</w:t>
            </w:r>
          </w:p>
        </w:tc>
        <w:tc>
          <w:tcPr>
            <w:tcW w:w="3520" w:type="dxa"/>
            <w:tcBorders>
              <w:top w:val="nil"/>
              <w:left w:val="nil"/>
              <w:bottom w:val="nil"/>
              <w:right w:val="nil"/>
            </w:tcBorders>
            <w:shd w:val="clear" w:color="auto" w:fill="auto"/>
            <w:noWrap/>
            <w:vAlign w:val="bottom"/>
            <w:hideMark/>
          </w:tcPr>
          <w:p w14:paraId="0A4C827A"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06:35</w:t>
            </w:r>
          </w:p>
        </w:tc>
        <w:tc>
          <w:tcPr>
            <w:tcW w:w="1200" w:type="dxa"/>
            <w:vMerge w:val="restart"/>
            <w:tcBorders>
              <w:top w:val="nil"/>
              <w:left w:val="nil"/>
              <w:bottom w:val="nil"/>
              <w:right w:val="nil"/>
            </w:tcBorders>
            <w:shd w:val="clear" w:color="000000" w:fill="F8CBAD"/>
            <w:noWrap/>
            <w:vAlign w:val="center"/>
            <w:hideMark/>
          </w:tcPr>
          <w:p w14:paraId="3436350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6870/2</w:t>
            </w:r>
          </w:p>
        </w:tc>
        <w:tc>
          <w:tcPr>
            <w:tcW w:w="920" w:type="dxa"/>
            <w:vMerge w:val="restart"/>
            <w:tcBorders>
              <w:top w:val="nil"/>
              <w:left w:val="nil"/>
              <w:bottom w:val="nil"/>
              <w:right w:val="nil"/>
            </w:tcBorders>
            <w:shd w:val="clear" w:color="000000" w:fill="F8CBAD"/>
            <w:noWrap/>
            <w:vAlign w:val="center"/>
            <w:hideMark/>
          </w:tcPr>
          <w:p w14:paraId="1E9DE61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8h5m</w:t>
            </w:r>
          </w:p>
        </w:tc>
      </w:tr>
      <w:tr w:rsidR="00EB1B62" w:rsidRPr="00EB1B62" w14:paraId="417A882C" w14:textId="77777777" w:rsidTr="00EB1B62">
        <w:trPr>
          <w:trHeight w:val="300"/>
        </w:trPr>
        <w:tc>
          <w:tcPr>
            <w:tcW w:w="1920" w:type="dxa"/>
            <w:vMerge/>
            <w:tcBorders>
              <w:top w:val="nil"/>
              <w:left w:val="nil"/>
              <w:bottom w:val="nil"/>
              <w:right w:val="nil"/>
            </w:tcBorders>
            <w:vAlign w:val="center"/>
            <w:hideMark/>
          </w:tcPr>
          <w:p w14:paraId="7B6C868E"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0D72E48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BB6F5E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Charles-de-Gaulle Airport T2C</w:t>
            </w:r>
          </w:p>
        </w:tc>
        <w:tc>
          <w:tcPr>
            <w:tcW w:w="1060" w:type="dxa"/>
            <w:tcBorders>
              <w:top w:val="nil"/>
              <w:left w:val="nil"/>
              <w:bottom w:val="nil"/>
              <w:right w:val="nil"/>
            </w:tcBorders>
            <w:shd w:val="clear" w:color="auto" w:fill="auto"/>
            <w:noWrap/>
            <w:vAlign w:val="bottom"/>
            <w:hideMark/>
          </w:tcPr>
          <w:p w14:paraId="0503677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6EA633C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200" w:type="dxa"/>
            <w:vMerge/>
            <w:tcBorders>
              <w:top w:val="nil"/>
              <w:left w:val="nil"/>
              <w:bottom w:val="nil"/>
              <w:right w:val="nil"/>
            </w:tcBorders>
            <w:vAlign w:val="center"/>
            <w:hideMark/>
          </w:tcPr>
          <w:p w14:paraId="791E0FF1"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1156940E"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0F84A5A2" w14:textId="77777777" w:rsidTr="00EB1B62">
        <w:trPr>
          <w:trHeight w:val="300"/>
        </w:trPr>
        <w:tc>
          <w:tcPr>
            <w:tcW w:w="1920" w:type="dxa"/>
            <w:vMerge/>
            <w:tcBorders>
              <w:top w:val="nil"/>
              <w:left w:val="nil"/>
              <w:bottom w:val="nil"/>
              <w:right w:val="nil"/>
            </w:tcBorders>
            <w:vAlign w:val="center"/>
            <w:hideMark/>
          </w:tcPr>
          <w:p w14:paraId="14C6C47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86C0A2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53CF77B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59300AE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h30m</w:t>
            </w:r>
          </w:p>
        </w:tc>
        <w:tc>
          <w:tcPr>
            <w:tcW w:w="3520" w:type="dxa"/>
            <w:tcBorders>
              <w:top w:val="nil"/>
              <w:left w:val="nil"/>
              <w:bottom w:val="nil"/>
              <w:right w:val="nil"/>
            </w:tcBorders>
            <w:shd w:val="clear" w:color="000000" w:fill="DBDBDB"/>
            <w:noWrap/>
            <w:vAlign w:val="bottom"/>
            <w:hideMark/>
          </w:tcPr>
          <w:p w14:paraId="232044C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 </w:t>
            </w:r>
          </w:p>
        </w:tc>
        <w:tc>
          <w:tcPr>
            <w:tcW w:w="1200" w:type="dxa"/>
            <w:vMerge/>
            <w:tcBorders>
              <w:top w:val="nil"/>
              <w:left w:val="nil"/>
              <w:bottom w:val="nil"/>
              <w:right w:val="nil"/>
            </w:tcBorders>
            <w:vAlign w:val="center"/>
            <w:hideMark/>
          </w:tcPr>
          <w:p w14:paraId="27FC1503"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CBED1D6"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1E0ED85A" w14:textId="77777777" w:rsidTr="00EB1B62">
        <w:trPr>
          <w:trHeight w:val="300"/>
        </w:trPr>
        <w:tc>
          <w:tcPr>
            <w:tcW w:w="1920" w:type="dxa"/>
            <w:vMerge/>
            <w:tcBorders>
              <w:top w:val="nil"/>
              <w:left w:val="nil"/>
              <w:bottom w:val="nil"/>
              <w:right w:val="nil"/>
            </w:tcBorders>
            <w:vAlign w:val="center"/>
            <w:hideMark/>
          </w:tcPr>
          <w:p w14:paraId="6ED2F5BD"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E2A5536"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2913D4B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10:05</w:t>
            </w:r>
          </w:p>
        </w:tc>
        <w:tc>
          <w:tcPr>
            <w:tcW w:w="1060" w:type="dxa"/>
            <w:tcBorders>
              <w:top w:val="nil"/>
              <w:left w:val="nil"/>
              <w:bottom w:val="nil"/>
              <w:right w:val="nil"/>
            </w:tcBorders>
            <w:shd w:val="clear" w:color="auto" w:fill="auto"/>
            <w:noWrap/>
            <w:vAlign w:val="bottom"/>
            <w:hideMark/>
          </w:tcPr>
          <w:p w14:paraId="78D3E04B"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380</w:t>
            </w:r>
          </w:p>
        </w:tc>
        <w:tc>
          <w:tcPr>
            <w:tcW w:w="3520" w:type="dxa"/>
            <w:tcBorders>
              <w:top w:val="nil"/>
              <w:left w:val="nil"/>
              <w:bottom w:val="nil"/>
              <w:right w:val="nil"/>
            </w:tcBorders>
            <w:shd w:val="clear" w:color="auto" w:fill="auto"/>
            <w:noWrap/>
            <w:vAlign w:val="bottom"/>
            <w:hideMark/>
          </w:tcPr>
          <w:p w14:paraId="7350947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22:00</w:t>
            </w:r>
          </w:p>
        </w:tc>
        <w:tc>
          <w:tcPr>
            <w:tcW w:w="1200" w:type="dxa"/>
            <w:vMerge/>
            <w:tcBorders>
              <w:top w:val="nil"/>
              <w:left w:val="nil"/>
              <w:bottom w:val="nil"/>
              <w:right w:val="nil"/>
            </w:tcBorders>
            <w:vAlign w:val="center"/>
            <w:hideMark/>
          </w:tcPr>
          <w:p w14:paraId="755C260A"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6B2C503B"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CD5F1FD" w14:textId="77777777" w:rsidTr="00EB1B62">
        <w:trPr>
          <w:trHeight w:val="300"/>
        </w:trPr>
        <w:tc>
          <w:tcPr>
            <w:tcW w:w="1920" w:type="dxa"/>
            <w:vMerge/>
            <w:tcBorders>
              <w:top w:val="nil"/>
              <w:left w:val="nil"/>
              <w:bottom w:val="nil"/>
              <w:right w:val="nil"/>
            </w:tcBorders>
            <w:vAlign w:val="center"/>
            <w:hideMark/>
          </w:tcPr>
          <w:p w14:paraId="3A8EC458"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120F4108"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6E3E9A4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060" w:type="dxa"/>
            <w:tcBorders>
              <w:top w:val="nil"/>
              <w:left w:val="nil"/>
              <w:bottom w:val="nil"/>
              <w:right w:val="nil"/>
            </w:tcBorders>
            <w:shd w:val="clear" w:color="auto" w:fill="auto"/>
            <w:noWrap/>
            <w:vAlign w:val="bottom"/>
            <w:hideMark/>
          </w:tcPr>
          <w:p w14:paraId="72B2B0B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C31A15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Hong Kong International Airport T1</w:t>
            </w:r>
          </w:p>
        </w:tc>
        <w:tc>
          <w:tcPr>
            <w:tcW w:w="1200" w:type="dxa"/>
            <w:vMerge/>
            <w:tcBorders>
              <w:top w:val="nil"/>
              <w:left w:val="nil"/>
              <w:bottom w:val="nil"/>
              <w:right w:val="nil"/>
            </w:tcBorders>
            <w:vAlign w:val="center"/>
            <w:hideMark/>
          </w:tcPr>
          <w:p w14:paraId="27083AA3"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1BE4E7E" w14:textId="77777777" w:rsidR="00EB1B62" w:rsidRPr="00EB1B62" w:rsidRDefault="00EB1B62" w:rsidP="00EB1B62">
            <w:pPr>
              <w:widowControl/>
              <w:jc w:val="left"/>
              <w:rPr>
                <w:rFonts w:ascii="Calibri" w:eastAsia="Times New Roman" w:hAnsi="Calibri" w:cs="Calibri"/>
                <w:color w:val="000000"/>
                <w:kern w:val="0"/>
                <w:sz w:val="22"/>
              </w:rPr>
            </w:pPr>
          </w:p>
        </w:tc>
      </w:tr>
    </w:tbl>
    <w:p w14:paraId="2AA98B05"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716A89A6" w14:textId="26BD0EB5" w:rsidR="00EB1B62" w:rsidRDefault="00EB1B62" w:rsidP="00EB1B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lso forwarded </w:t>
      </w:r>
      <w:r w:rsidR="00E6632E">
        <w:rPr>
          <w:rFonts w:ascii="Times New Roman" w:eastAsia="SimSun" w:hAnsi="Times New Roman" w:cs="Times New Roman"/>
          <w:color w:val="1F497D"/>
          <w:kern w:val="0"/>
          <w:sz w:val="22"/>
        </w:rPr>
        <w:t xml:space="preserve">the </w:t>
      </w:r>
      <w:r w:rsidR="00E6632E">
        <w:rPr>
          <w:rFonts w:ascii="Times New Roman" w:eastAsia="SimSun" w:hAnsi="Times New Roman" w:cs="Times New Roman" w:hint="eastAsia"/>
          <w:color w:val="1F497D"/>
          <w:kern w:val="0"/>
          <w:sz w:val="22"/>
        </w:rPr>
        <w:t xml:space="preserve">conference agenda for 4DMDA. </w:t>
      </w:r>
    </w:p>
    <w:p w14:paraId="100698BF" w14:textId="77777777" w:rsidR="00E6632E" w:rsidRDefault="00E6632E" w:rsidP="00EB1B62">
      <w:pPr>
        <w:widowControl/>
        <w:ind w:firstLine="420"/>
        <w:jc w:val="left"/>
        <w:rPr>
          <w:rFonts w:ascii="Times New Roman" w:eastAsia="SimSun" w:hAnsi="Times New Roman" w:cs="Times New Roman"/>
          <w:color w:val="1F497D"/>
          <w:kern w:val="0"/>
          <w:sz w:val="22"/>
        </w:rPr>
      </w:pPr>
    </w:p>
    <w:p w14:paraId="796B534E" w14:textId="381BE488" w:rsidR="00E6632E" w:rsidRDefault="00E6632E" w:rsidP="00EB1B62">
      <w:pPr>
        <w:widowControl/>
        <w:ind w:firstLine="420"/>
        <w:jc w:val="left"/>
        <w:rPr>
          <w:rFonts w:ascii="Times New Roman" w:eastAsia="SimSun" w:hAnsi="Times New Roman" w:cs="Times New Roman"/>
          <w:color w:val="1F497D"/>
          <w:kern w:val="0"/>
          <w:sz w:val="22"/>
        </w:rPr>
      </w:pPr>
      <w:r w:rsidRPr="00E6632E">
        <w:rPr>
          <w:rFonts w:ascii="Times New Roman" w:eastAsia="SimSun" w:hAnsi="Times New Roman" w:cs="Times New Roman"/>
          <w:color w:val="1F497D"/>
          <w:kern w:val="0"/>
          <w:sz w:val="22"/>
        </w:rPr>
        <w:t>Thank you for your understanding.</w:t>
      </w:r>
    </w:p>
    <w:p w14:paraId="529CF6C1"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6AB32539" w14:textId="77777777" w:rsidR="00EB1B62" w:rsidRPr="0033750C"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A7F71C" w14:textId="77777777" w:rsidR="00EB1B62"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E466C7" w14:textId="77777777" w:rsidR="00EB1B62" w:rsidRDefault="00EB1B62" w:rsidP="00366953">
      <w:pPr>
        <w:widowControl/>
        <w:jc w:val="left"/>
        <w:rPr>
          <w:rFonts w:ascii="Times New Roman" w:eastAsia="SimSun" w:hAnsi="Times New Roman" w:cs="Times New Roman"/>
          <w:color w:val="1F497D"/>
          <w:kern w:val="0"/>
          <w:sz w:val="22"/>
        </w:rPr>
      </w:pPr>
    </w:p>
    <w:p w14:paraId="6D1E8EA5" w14:textId="77777777" w:rsidR="00EB1B62" w:rsidRDefault="00EB1B62" w:rsidP="00366953">
      <w:pPr>
        <w:widowControl/>
        <w:jc w:val="left"/>
        <w:rPr>
          <w:rFonts w:ascii="Times New Roman" w:eastAsia="SimSun" w:hAnsi="Times New Roman" w:cs="Times New Roman"/>
          <w:color w:val="1F497D"/>
          <w:kern w:val="0"/>
          <w:sz w:val="22"/>
        </w:rPr>
      </w:pPr>
    </w:p>
    <w:p w14:paraId="751628A9" w14:textId="2447AF58" w:rsidR="00366953" w:rsidRPr="0033750C"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6E22D6A6" w14:textId="77777777" w:rsidR="00366953" w:rsidRDefault="00366953" w:rsidP="00366953">
      <w:pPr>
        <w:widowControl/>
        <w:ind w:firstLine="420"/>
        <w:jc w:val="left"/>
        <w:rPr>
          <w:rFonts w:ascii="Times New Roman" w:eastAsia="SimSun" w:hAnsi="Times New Roman" w:cs="Times New Roman"/>
          <w:color w:val="1F497D"/>
          <w:kern w:val="0"/>
          <w:sz w:val="22"/>
        </w:rPr>
      </w:pPr>
    </w:p>
    <w:p w14:paraId="77BC0FA5" w14:textId="77777777" w:rsidR="00366953" w:rsidRPr="00366953" w:rsidRDefault="00366953" w:rsidP="00366953">
      <w:pPr>
        <w:widowControl/>
        <w:ind w:firstLine="420"/>
        <w:jc w:val="left"/>
        <w:rPr>
          <w:rFonts w:ascii="Times New Roman" w:eastAsia="SimSun" w:hAnsi="Times New Roman" w:cs="Times New Roman"/>
          <w:color w:val="1F497D"/>
          <w:kern w:val="0"/>
          <w:sz w:val="22"/>
        </w:rPr>
      </w:pPr>
      <w:r w:rsidRPr="00366953">
        <w:rPr>
          <w:rFonts w:ascii="Times New Roman" w:eastAsia="SimSun" w:hAnsi="Times New Roman" w:cs="Times New Roman"/>
          <w:color w:val="1F497D"/>
          <w:kern w:val="0"/>
          <w:sz w:val="22"/>
        </w:rPr>
        <w:t>I have checked with my bank, and I confirm that the transfer of HK$3,300.00 on 28 March 2024 was successful.</w:t>
      </w:r>
    </w:p>
    <w:p w14:paraId="04B1329E" w14:textId="77777777" w:rsidR="00366953" w:rsidRPr="00366953" w:rsidRDefault="00366953" w:rsidP="00366953">
      <w:pPr>
        <w:widowControl/>
        <w:ind w:firstLine="420"/>
        <w:jc w:val="left"/>
        <w:rPr>
          <w:rFonts w:ascii="Times New Roman" w:eastAsia="SimSun" w:hAnsi="Times New Roman" w:cs="Times New Roman"/>
          <w:color w:val="1F497D"/>
          <w:kern w:val="0"/>
          <w:sz w:val="22"/>
        </w:rPr>
      </w:pPr>
    </w:p>
    <w:p w14:paraId="64DF5959" w14:textId="1CEF8CAD" w:rsidR="00366953" w:rsidRDefault="00366953" w:rsidP="00366953">
      <w:pPr>
        <w:widowControl/>
        <w:ind w:firstLine="420"/>
        <w:jc w:val="left"/>
        <w:rPr>
          <w:rFonts w:ascii="Times New Roman" w:eastAsia="SimSun" w:hAnsi="Times New Roman" w:cs="Times New Roman"/>
          <w:color w:val="1F497D"/>
          <w:kern w:val="0"/>
          <w:sz w:val="22"/>
        </w:rPr>
      </w:pPr>
      <w:r w:rsidRPr="00366953">
        <w:rPr>
          <w:rFonts w:ascii="Times New Roman" w:eastAsia="SimSun" w:hAnsi="Times New Roman" w:cs="Times New Roman"/>
          <w:color w:val="1F497D"/>
          <w:kern w:val="0"/>
          <w:sz w:val="22"/>
        </w:rPr>
        <w:t>Thank you for arranging the refund of HK$200.00. I will plan to collect the cheque in person from the PGH 3 General Office. If there are any further steps or documents needed for the collection, please let me know.</w:t>
      </w:r>
    </w:p>
    <w:p w14:paraId="3B29E420" w14:textId="77777777" w:rsidR="00366953" w:rsidRDefault="00366953" w:rsidP="00366953">
      <w:pPr>
        <w:widowControl/>
        <w:ind w:firstLine="420"/>
        <w:jc w:val="left"/>
        <w:rPr>
          <w:rFonts w:ascii="Times New Roman" w:eastAsia="SimSun" w:hAnsi="Times New Roman" w:cs="Times New Roman"/>
          <w:color w:val="1F497D"/>
          <w:kern w:val="0"/>
          <w:sz w:val="22"/>
        </w:rPr>
      </w:pPr>
    </w:p>
    <w:p w14:paraId="67738578" w14:textId="77777777" w:rsidR="00366953" w:rsidRPr="0033750C"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5D43A23" w14:textId="77777777" w:rsidR="00366953"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91C1B6" w14:textId="77777777" w:rsidR="00366953" w:rsidRDefault="00366953" w:rsidP="007C3576">
      <w:pPr>
        <w:widowControl/>
        <w:jc w:val="left"/>
        <w:rPr>
          <w:rFonts w:ascii="Times New Roman" w:eastAsia="SimSun" w:hAnsi="Times New Roman" w:cs="Times New Roman"/>
          <w:color w:val="1F497D"/>
          <w:kern w:val="0"/>
          <w:sz w:val="22"/>
        </w:rPr>
      </w:pPr>
    </w:p>
    <w:p w14:paraId="4C730F13" w14:textId="77777777" w:rsidR="00366953" w:rsidRDefault="00366953" w:rsidP="007C3576">
      <w:pPr>
        <w:widowControl/>
        <w:jc w:val="left"/>
        <w:rPr>
          <w:rFonts w:ascii="Times New Roman" w:eastAsia="SimSun" w:hAnsi="Times New Roman" w:cs="Times New Roman"/>
          <w:color w:val="1F497D"/>
          <w:kern w:val="0"/>
          <w:sz w:val="22"/>
        </w:rPr>
      </w:pPr>
    </w:p>
    <w:p w14:paraId="4347341E" w14:textId="14C10896" w:rsidR="007C3576" w:rsidRPr="0033750C"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425DAF">
        <w:rPr>
          <w:rFonts w:ascii="Times New Roman" w:eastAsia="SimSun" w:hAnsi="Times New Roman" w:cs="Times New Roman"/>
          <w:color w:val="1F497D"/>
          <w:kern w:val="0"/>
          <w:sz w:val="22"/>
        </w:rPr>
        <w:t>Owens</w:t>
      </w:r>
      <w:r w:rsidRPr="0033750C">
        <w:rPr>
          <w:rFonts w:ascii="Times New Roman" w:eastAsia="SimSun" w:hAnsi="Times New Roman" w:cs="Times New Roman"/>
          <w:color w:val="1F497D"/>
          <w:kern w:val="0"/>
          <w:sz w:val="22"/>
        </w:rPr>
        <w:t>,</w:t>
      </w:r>
    </w:p>
    <w:p w14:paraId="1DA74030" w14:textId="77777777" w:rsidR="007C3576" w:rsidRDefault="007C3576" w:rsidP="007C3576">
      <w:pPr>
        <w:widowControl/>
        <w:ind w:firstLine="420"/>
        <w:jc w:val="left"/>
        <w:rPr>
          <w:rFonts w:ascii="Times New Roman" w:eastAsia="SimSun" w:hAnsi="Times New Roman" w:cs="Times New Roman"/>
          <w:color w:val="1F497D"/>
          <w:kern w:val="0"/>
          <w:sz w:val="22"/>
        </w:rPr>
      </w:pPr>
    </w:p>
    <w:p w14:paraId="27968A3F" w14:textId="7F0BE3A7" w:rsidR="007C3576" w:rsidRP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Thank you for your interest in my work.</w:t>
      </w:r>
    </w:p>
    <w:p w14:paraId="55425BDE" w14:textId="77777777" w:rsidR="007C3576" w:rsidRPr="007C3576" w:rsidRDefault="007C3576" w:rsidP="007C3576">
      <w:pPr>
        <w:widowControl/>
        <w:ind w:firstLine="420"/>
        <w:jc w:val="left"/>
        <w:rPr>
          <w:rFonts w:ascii="Times New Roman" w:eastAsia="SimSun" w:hAnsi="Times New Roman" w:cs="Times New Roman"/>
          <w:color w:val="1F497D"/>
          <w:kern w:val="0"/>
          <w:sz w:val="22"/>
        </w:rPr>
      </w:pPr>
    </w:p>
    <w:p w14:paraId="6DCB2A57" w14:textId="01921CF8" w:rsidR="007C3576" w:rsidRP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 xml:space="preserve">I am available any day next week during the mentioned time period. Please feel free to choose a day that suits you best, and I will ensure </w:t>
      </w:r>
      <w:r>
        <w:rPr>
          <w:rFonts w:ascii="Times New Roman" w:eastAsia="SimSun" w:hAnsi="Times New Roman" w:cs="Times New Roman"/>
          <w:color w:val="1F497D"/>
          <w:kern w:val="0"/>
          <w:sz w:val="22"/>
        </w:rPr>
        <w:t>I am</w:t>
      </w:r>
      <w:r w:rsidRPr="007C3576">
        <w:rPr>
          <w:rFonts w:ascii="Times New Roman" w:eastAsia="SimSun" w:hAnsi="Times New Roman" w:cs="Times New Roman"/>
          <w:color w:val="1F497D"/>
          <w:kern w:val="0"/>
          <w:sz w:val="22"/>
        </w:rPr>
        <w:t xml:space="preserve"> available.</w:t>
      </w:r>
    </w:p>
    <w:p w14:paraId="26242B84" w14:textId="77777777" w:rsidR="007C3576" w:rsidRPr="007C3576" w:rsidRDefault="007C3576" w:rsidP="007C3576">
      <w:pPr>
        <w:widowControl/>
        <w:ind w:firstLine="420"/>
        <w:jc w:val="left"/>
        <w:rPr>
          <w:rFonts w:ascii="Times New Roman" w:eastAsia="SimSun" w:hAnsi="Times New Roman" w:cs="Times New Roman"/>
          <w:color w:val="1F497D"/>
          <w:kern w:val="0"/>
          <w:sz w:val="22"/>
        </w:rPr>
      </w:pPr>
    </w:p>
    <w:p w14:paraId="3A6D0DCF" w14:textId="54A62D9C" w:rsid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Looking forward to our discussion.</w:t>
      </w:r>
    </w:p>
    <w:p w14:paraId="123E6741" w14:textId="77777777" w:rsidR="007C3576" w:rsidRDefault="007C3576" w:rsidP="007C3576">
      <w:pPr>
        <w:widowControl/>
        <w:ind w:firstLine="420"/>
        <w:jc w:val="left"/>
        <w:rPr>
          <w:rFonts w:ascii="Times New Roman" w:eastAsia="SimSun" w:hAnsi="Times New Roman" w:cs="Times New Roman"/>
          <w:color w:val="1F497D"/>
          <w:kern w:val="0"/>
          <w:sz w:val="22"/>
        </w:rPr>
      </w:pPr>
    </w:p>
    <w:p w14:paraId="04B78E60" w14:textId="77777777" w:rsidR="007C3576" w:rsidRPr="0033750C"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0DDB9FE" w14:textId="77777777" w:rsidR="007C3576"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3F20A5" w14:textId="77777777" w:rsidR="007C3576" w:rsidRDefault="007C3576" w:rsidP="00425DAF">
      <w:pPr>
        <w:widowControl/>
        <w:jc w:val="left"/>
        <w:rPr>
          <w:rFonts w:ascii="Times New Roman" w:eastAsia="SimSun" w:hAnsi="Times New Roman" w:cs="Times New Roman"/>
          <w:color w:val="1F497D"/>
          <w:kern w:val="0"/>
          <w:sz w:val="22"/>
        </w:rPr>
      </w:pPr>
    </w:p>
    <w:p w14:paraId="079391A6" w14:textId="77777777" w:rsidR="007C3576" w:rsidRDefault="007C3576" w:rsidP="00425DAF">
      <w:pPr>
        <w:widowControl/>
        <w:jc w:val="left"/>
        <w:rPr>
          <w:rFonts w:ascii="Times New Roman" w:eastAsia="SimSun" w:hAnsi="Times New Roman" w:cs="Times New Roman"/>
          <w:color w:val="1F497D"/>
          <w:kern w:val="0"/>
          <w:sz w:val="22"/>
        </w:rPr>
      </w:pPr>
    </w:p>
    <w:p w14:paraId="19DCD7C4" w14:textId="41D44623" w:rsidR="00425DAF" w:rsidRPr="0033750C"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425DAF">
        <w:rPr>
          <w:rFonts w:ascii="Times New Roman" w:eastAsia="SimSun" w:hAnsi="Times New Roman" w:cs="Times New Roman"/>
          <w:color w:val="1F497D"/>
          <w:kern w:val="0"/>
          <w:sz w:val="22"/>
        </w:rPr>
        <w:t>Owens</w:t>
      </w:r>
      <w:r w:rsidRPr="0033750C">
        <w:rPr>
          <w:rFonts w:ascii="Times New Roman" w:eastAsia="SimSun" w:hAnsi="Times New Roman" w:cs="Times New Roman"/>
          <w:color w:val="1F497D"/>
          <w:kern w:val="0"/>
          <w:sz w:val="22"/>
        </w:rPr>
        <w:t>,</w:t>
      </w:r>
    </w:p>
    <w:p w14:paraId="484E4342" w14:textId="77777777" w:rsidR="00425DAF" w:rsidRDefault="00425DAF" w:rsidP="00425DAF">
      <w:pPr>
        <w:widowControl/>
        <w:ind w:firstLine="420"/>
        <w:jc w:val="left"/>
        <w:rPr>
          <w:rFonts w:ascii="Times New Roman" w:eastAsia="SimSun" w:hAnsi="Times New Roman" w:cs="Times New Roman"/>
          <w:color w:val="1F497D"/>
          <w:kern w:val="0"/>
          <w:sz w:val="22"/>
        </w:rPr>
      </w:pPr>
    </w:p>
    <w:p w14:paraId="3D39C63B"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Thank you for your email. I am very excited about the opportunity to chair Track 03 at the Making Futures conference.</w:t>
      </w:r>
    </w:p>
    <w:p w14:paraId="6C769F0C"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p>
    <w:p w14:paraId="1DC0727E" w14:textId="74ED65CC" w:rsidR="00425DAF" w:rsidRP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 xml:space="preserve">I have attached my CV and a summary of my research focus for your review. My work primarily centers around the intersection of AI and material science, exploring how AI can be creatively applied to the design and development of </w:t>
      </w:r>
      <w:r>
        <w:rPr>
          <w:rFonts w:ascii="Times New Roman" w:eastAsia="SimSun" w:hAnsi="Times New Roman" w:cs="Times New Roman" w:hint="eastAsia"/>
          <w:color w:val="1F497D"/>
          <w:kern w:val="0"/>
          <w:sz w:val="22"/>
        </w:rPr>
        <w:t>hierarchical architecture</w:t>
      </w:r>
      <w:r w:rsidR="00107788">
        <w:rPr>
          <w:rFonts w:ascii="Times New Roman" w:eastAsia="SimSun" w:hAnsi="Times New Roman" w:cs="Times New Roman" w:hint="eastAsia"/>
          <w:color w:val="1F497D"/>
          <w:kern w:val="0"/>
          <w:sz w:val="22"/>
        </w:rPr>
        <w:t>s</w:t>
      </w:r>
      <w:r w:rsidRPr="00425DAF">
        <w:rPr>
          <w:rFonts w:ascii="Times New Roman" w:eastAsia="SimSun" w:hAnsi="Times New Roman" w:cs="Times New Roman"/>
          <w:color w:val="1F497D"/>
          <w:kern w:val="0"/>
          <w:sz w:val="22"/>
        </w:rPr>
        <w:t>. I believe my background and experience align well with the themes of Track 03</w:t>
      </w:r>
      <w:r>
        <w:rPr>
          <w:rFonts w:ascii="Times New Roman" w:eastAsia="SimSun" w:hAnsi="Times New Roman" w:cs="Times New Roman" w:hint="eastAsia"/>
          <w:color w:val="1F497D"/>
          <w:kern w:val="0"/>
          <w:sz w:val="22"/>
        </w:rPr>
        <w:t>.</w:t>
      </w:r>
    </w:p>
    <w:p w14:paraId="7AF50B3C"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p>
    <w:p w14:paraId="5CF90100" w14:textId="3D313C85" w:rsid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Please feel free to contact me if you need any further information.</w:t>
      </w:r>
      <w:r>
        <w:rPr>
          <w:rFonts w:ascii="Times New Roman" w:eastAsia="SimSun" w:hAnsi="Times New Roman" w:cs="Times New Roman" w:hint="eastAsia"/>
          <w:color w:val="1F497D"/>
          <w:kern w:val="0"/>
          <w:sz w:val="22"/>
        </w:rPr>
        <w:t xml:space="preserve"> Looking forward to your reply</w:t>
      </w:r>
    </w:p>
    <w:p w14:paraId="15D81809" w14:textId="77777777" w:rsidR="00425DAF" w:rsidRDefault="00425DAF" w:rsidP="00425DAF">
      <w:pPr>
        <w:widowControl/>
        <w:ind w:firstLine="420"/>
        <w:jc w:val="left"/>
        <w:rPr>
          <w:rFonts w:ascii="Times New Roman" w:eastAsia="SimSun" w:hAnsi="Times New Roman" w:cs="Times New Roman"/>
          <w:color w:val="1F497D"/>
          <w:kern w:val="0"/>
          <w:sz w:val="22"/>
        </w:rPr>
      </w:pPr>
    </w:p>
    <w:p w14:paraId="57A84A78" w14:textId="77777777" w:rsidR="00425DAF" w:rsidRPr="0033750C"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E3DC5E4" w14:textId="77777777" w:rsidR="00425DAF"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5D95CC" w14:textId="77777777" w:rsidR="00425DAF" w:rsidRDefault="00425DAF" w:rsidP="002C5B02">
      <w:pPr>
        <w:widowControl/>
        <w:jc w:val="left"/>
        <w:rPr>
          <w:rFonts w:ascii="Times New Roman" w:eastAsia="SimSun" w:hAnsi="Times New Roman" w:cs="Times New Roman"/>
          <w:color w:val="1F497D"/>
          <w:kern w:val="0"/>
          <w:sz w:val="22"/>
        </w:rPr>
      </w:pPr>
    </w:p>
    <w:p w14:paraId="23B96177" w14:textId="77777777" w:rsidR="00425DAF" w:rsidRDefault="00425DAF" w:rsidP="002C5B02">
      <w:pPr>
        <w:widowControl/>
        <w:jc w:val="left"/>
        <w:rPr>
          <w:rFonts w:ascii="Times New Roman" w:eastAsia="SimSun" w:hAnsi="Times New Roman" w:cs="Times New Roman"/>
          <w:color w:val="1F497D"/>
          <w:kern w:val="0"/>
          <w:sz w:val="22"/>
        </w:rPr>
      </w:pPr>
    </w:p>
    <w:p w14:paraId="07386911" w14:textId="114874E6" w:rsidR="002C5B02" w:rsidRPr="0033750C"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1A236A59" w14:textId="77777777" w:rsidR="002C5B02" w:rsidRDefault="002C5B02" w:rsidP="002C5B02">
      <w:pPr>
        <w:widowControl/>
        <w:ind w:firstLine="420"/>
        <w:jc w:val="left"/>
        <w:rPr>
          <w:rFonts w:ascii="Times New Roman" w:eastAsia="SimSun" w:hAnsi="Times New Roman" w:cs="Times New Roman"/>
          <w:color w:val="1F497D"/>
          <w:kern w:val="0"/>
          <w:sz w:val="22"/>
        </w:rPr>
      </w:pPr>
    </w:p>
    <w:p w14:paraId="2B4E0DDF"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Thank you for your email.</w:t>
      </w:r>
    </w:p>
    <w:p w14:paraId="6C76FEF9"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2C2083EE" w14:textId="77F3DB33"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 xml:space="preserve">I would like to inform you that </w:t>
      </w:r>
      <w:r w:rsidRPr="008A6ACE">
        <w:rPr>
          <w:rFonts w:ascii="Times New Roman" w:eastAsia="SimSun" w:hAnsi="Times New Roman" w:cs="Times New Roman"/>
          <w:b/>
          <w:bCs/>
          <w:color w:val="1F497D"/>
          <w:kern w:val="0"/>
          <w:sz w:val="22"/>
        </w:rPr>
        <w:t>I have not received the transferred payment of HK$3,300.00</w:t>
      </w:r>
      <w:r w:rsidRPr="002C5B02">
        <w:rPr>
          <w:rFonts w:ascii="Times New Roman" w:eastAsia="SimSun" w:hAnsi="Times New Roman" w:cs="Times New Roman"/>
          <w:color w:val="1F497D"/>
          <w:kern w:val="0"/>
          <w:sz w:val="22"/>
        </w:rPr>
        <w:t xml:space="preserve">. Additionally, I </w:t>
      </w:r>
      <w:r w:rsidRPr="008A6ACE">
        <w:rPr>
          <w:rFonts w:ascii="Times New Roman" w:eastAsia="SimSun" w:hAnsi="Times New Roman" w:cs="Times New Roman"/>
          <w:b/>
          <w:bCs/>
          <w:color w:val="1F497D"/>
          <w:kern w:val="0"/>
          <w:sz w:val="22"/>
        </w:rPr>
        <w:t>do not believe it is reasonable to deduct HK$200.00 from my hostel deposit</w:t>
      </w:r>
      <w:r w:rsidRPr="002C5B02">
        <w:rPr>
          <w:rFonts w:ascii="Times New Roman" w:eastAsia="SimSun" w:hAnsi="Times New Roman" w:cs="Times New Roman"/>
          <w:color w:val="1F497D"/>
          <w:kern w:val="0"/>
          <w:sz w:val="22"/>
        </w:rPr>
        <w:t xml:space="preserve">. I sent an email four months ago regarding this matter, but </w:t>
      </w:r>
      <w:r>
        <w:rPr>
          <w:rFonts w:ascii="Times New Roman" w:eastAsia="SimSun" w:hAnsi="Times New Roman" w:cs="Times New Roman" w:hint="eastAsia"/>
          <w:color w:val="1F497D"/>
          <w:kern w:val="0"/>
          <w:sz w:val="22"/>
        </w:rPr>
        <w:t xml:space="preserve">you </w:t>
      </w:r>
      <w:r w:rsidR="008A6ACE">
        <w:rPr>
          <w:rFonts w:ascii="Times New Roman" w:eastAsia="SimSun" w:hAnsi="Times New Roman" w:cs="Times New Roman"/>
          <w:color w:val="1F497D"/>
          <w:kern w:val="0"/>
          <w:sz w:val="22"/>
        </w:rPr>
        <w:t>overlooked</w:t>
      </w:r>
      <w:r>
        <w:rPr>
          <w:rFonts w:ascii="Times New Roman" w:eastAsia="SimSun" w:hAnsi="Times New Roman" w:cs="Times New Roman" w:hint="eastAsia"/>
          <w:color w:val="1F497D"/>
          <w:kern w:val="0"/>
          <w:sz w:val="22"/>
        </w:rPr>
        <w:t xml:space="preserve"> it</w:t>
      </w:r>
      <w:r w:rsidRPr="002C5B02">
        <w:rPr>
          <w:rFonts w:ascii="Times New Roman" w:eastAsia="SimSun" w:hAnsi="Times New Roman" w:cs="Times New Roman"/>
          <w:color w:val="1F497D"/>
          <w:kern w:val="0"/>
          <w:sz w:val="22"/>
        </w:rPr>
        <w:t>.</w:t>
      </w:r>
    </w:p>
    <w:p w14:paraId="76720378"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0EFC13C6" w14:textId="77777777" w:rsid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As mentioned previously, the washer was left by my roommate and moved out by my roommate, not by the PGH staff. I paid the dormitory fee for the entire month of January, which should cover any general disposal costs. Therefore, I believe that the HK$200.00 deduction should be refunded.</w:t>
      </w:r>
    </w:p>
    <w:p w14:paraId="615FE2D7" w14:textId="77777777" w:rsidR="003C1B3E" w:rsidRDefault="003C1B3E" w:rsidP="002C5B02">
      <w:pPr>
        <w:widowControl/>
        <w:ind w:firstLine="420"/>
        <w:jc w:val="left"/>
        <w:rPr>
          <w:rFonts w:ascii="Times New Roman" w:eastAsia="SimSun" w:hAnsi="Times New Roman" w:cs="Times New Roman"/>
          <w:color w:val="1F497D"/>
          <w:kern w:val="0"/>
          <w:sz w:val="22"/>
        </w:rPr>
      </w:pPr>
    </w:p>
    <w:p w14:paraId="67B708CC" w14:textId="63B38789" w:rsidR="003C1B3E" w:rsidRPr="003C1B3E" w:rsidRDefault="003C1B3E" w:rsidP="003C1B3E">
      <w:pPr>
        <w:widowControl/>
        <w:ind w:firstLine="420"/>
        <w:jc w:val="left"/>
        <w:rPr>
          <w:rFonts w:ascii="Times New Roman" w:eastAsia="SimSun" w:hAnsi="Times New Roman" w:cs="Times New Roman"/>
          <w:color w:val="1F497D"/>
          <w:kern w:val="0"/>
          <w:sz w:val="22"/>
        </w:rPr>
      </w:pPr>
      <w:r w:rsidRPr="003C1B3E">
        <w:rPr>
          <w:rFonts w:ascii="Times New Roman" w:eastAsia="SimSun" w:hAnsi="Times New Roman" w:cs="Times New Roman" w:hint="eastAsia"/>
          <w:b/>
          <w:bCs/>
          <w:color w:val="1F497D"/>
          <w:kern w:val="0"/>
          <w:sz w:val="22"/>
        </w:rPr>
        <w:t>(</w:t>
      </w:r>
      <w:r w:rsidRPr="003C1B3E">
        <w:rPr>
          <w:rFonts w:ascii="Times New Roman" w:eastAsia="SimSun" w:hAnsi="Times New Roman" w:cs="Times New Roman"/>
          <w:color w:val="1F497D"/>
          <w:kern w:val="0"/>
          <w:sz w:val="22"/>
        </w:rPr>
        <w:t>Firstly, if the washer was indeed moved out and disposed of by your staff without permission, then I request compensation for the washer</w:t>
      </w:r>
      <w:r w:rsidR="008A6ACE">
        <w:rPr>
          <w:rFonts w:ascii="Times New Roman" w:eastAsia="SimSun" w:hAnsi="Times New Roman" w:cs="Times New Roman" w:hint="eastAsia"/>
          <w:color w:val="1F497D"/>
          <w:kern w:val="0"/>
          <w:sz w:val="22"/>
        </w:rPr>
        <w:t xml:space="preserve"> because this washer is belong to my roommate</w:t>
      </w:r>
      <w:r w:rsidRPr="003C1B3E">
        <w:rPr>
          <w:rFonts w:ascii="Times New Roman" w:eastAsia="SimSun" w:hAnsi="Times New Roman" w:cs="Times New Roman"/>
          <w:color w:val="1F497D"/>
          <w:kern w:val="0"/>
          <w:sz w:val="22"/>
        </w:rPr>
        <w:t>, which is valued at HK$1299.</w:t>
      </w:r>
    </w:p>
    <w:p w14:paraId="0A12D3BE" w14:textId="45022767" w:rsidR="003C1B3E" w:rsidRPr="002C5B02" w:rsidRDefault="003C1B3E" w:rsidP="003C1B3E">
      <w:pPr>
        <w:widowControl/>
        <w:ind w:firstLine="420"/>
        <w:jc w:val="left"/>
        <w:rPr>
          <w:rFonts w:ascii="Times New Roman" w:eastAsia="SimSun" w:hAnsi="Times New Roman" w:cs="Times New Roman"/>
          <w:color w:val="1F497D"/>
          <w:kern w:val="0"/>
          <w:sz w:val="22"/>
        </w:rPr>
      </w:pPr>
      <w:r w:rsidRPr="003C1B3E">
        <w:rPr>
          <w:rFonts w:ascii="Times New Roman" w:eastAsia="SimSun" w:hAnsi="Times New Roman" w:cs="Times New Roman"/>
          <w:color w:val="1F497D"/>
          <w:kern w:val="0"/>
          <w:sz w:val="22"/>
        </w:rPr>
        <w:t>Secondly, if the washer was moved out by my roommate and not by your staff, and you still insist on charging me a disposal fee, then I believe it is only fair to refund the portion of the dormitory fee for the period after I moved out. As I paid the dormitory fee for the entire month of January but moved out on the 24</w:t>
      </w:r>
      <w:r w:rsidRPr="003C1B3E">
        <w:rPr>
          <w:rFonts w:ascii="Times New Roman" w:eastAsia="SimSun" w:hAnsi="Times New Roman" w:cs="Times New Roman"/>
          <w:color w:val="1F497D"/>
          <w:kern w:val="0"/>
          <w:sz w:val="22"/>
          <w:vertAlign w:val="superscript"/>
        </w:rPr>
        <w:t>th</w:t>
      </w:r>
      <w:r>
        <w:rPr>
          <w:rFonts w:ascii="Times New Roman" w:eastAsia="SimSun" w:hAnsi="Times New Roman" w:cs="Times New Roman" w:hint="eastAsia"/>
          <w:color w:val="1F497D"/>
          <w:kern w:val="0"/>
          <w:sz w:val="22"/>
        </w:rPr>
        <w:t xml:space="preserve">, so the </w:t>
      </w:r>
      <w:r w:rsidRPr="003C1B3E">
        <w:rPr>
          <w:rFonts w:ascii="Times New Roman" w:eastAsia="SimSun" w:hAnsi="Times New Roman" w:cs="Times New Roman"/>
          <w:color w:val="1F497D"/>
          <w:kern w:val="0"/>
          <w:sz w:val="22"/>
        </w:rPr>
        <w:t>dormitory fee</w:t>
      </w:r>
      <w:r w:rsidRPr="003C1B3E">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should cover all my garbage disposal through the whole month.</w:t>
      </w:r>
      <w:r w:rsidRPr="003C1B3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If </w:t>
      </w:r>
      <w:r w:rsidRPr="003C1B3E">
        <w:rPr>
          <w:rFonts w:ascii="Times New Roman" w:eastAsia="SimSun" w:hAnsi="Times New Roman" w:cs="Times New Roman"/>
          <w:color w:val="1F497D"/>
          <w:kern w:val="0"/>
          <w:sz w:val="22"/>
        </w:rPr>
        <w:t>you still insist on charging me a disposal fee</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color w:val="1F497D"/>
          <w:kern w:val="0"/>
          <w:sz w:val="22"/>
        </w:rPr>
        <w:t xml:space="preserve"> I should be entitled to a refund for the remaining days of that month</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which</w:t>
      </w:r>
      <w:r w:rsidRPr="003C1B3E">
        <w:rPr>
          <w:rFonts w:ascii="Times New Roman" w:eastAsia="SimSun" w:hAnsi="Times New Roman" w:cs="Times New Roman"/>
          <w:color w:val="1F497D"/>
          <w:kern w:val="0"/>
          <w:sz w:val="22"/>
        </w:rPr>
        <w:t xml:space="preserve"> would amount to HK$500</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hint="eastAsia"/>
          <w:b/>
          <w:bCs/>
          <w:color w:val="1F497D"/>
          <w:kern w:val="0"/>
          <w:sz w:val="22"/>
        </w:rPr>
        <w:t>)</w:t>
      </w:r>
    </w:p>
    <w:p w14:paraId="778F4C19"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4F674BA0"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I appreciate your assistance in resolving this matter. Please confirm the refund of the deducted amount and provide an update on the status of the transferred payment.</w:t>
      </w:r>
    </w:p>
    <w:p w14:paraId="48CD0C5F"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2DDD3217" w14:textId="7D606AC8" w:rsid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Thank you for your understanding.</w:t>
      </w:r>
    </w:p>
    <w:p w14:paraId="0C5900A9" w14:textId="77777777" w:rsidR="002C5B02" w:rsidRDefault="002C5B02" w:rsidP="002C5B02">
      <w:pPr>
        <w:widowControl/>
        <w:ind w:firstLine="420"/>
        <w:jc w:val="left"/>
        <w:rPr>
          <w:rFonts w:ascii="Times New Roman" w:eastAsia="SimSun" w:hAnsi="Times New Roman" w:cs="Times New Roman"/>
          <w:color w:val="1F497D"/>
          <w:kern w:val="0"/>
          <w:sz w:val="22"/>
        </w:rPr>
      </w:pPr>
    </w:p>
    <w:p w14:paraId="19D7565A" w14:textId="77777777" w:rsidR="002C5B02" w:rsidRPr="0033750C"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1884CC" w14:textId="77777777" w:rsidR="002C5B02"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49A8F8" w14:textId="77777777" w:rsidR="002C5B02" w:rsidRDefault="002C5B02" w:rsidP="00082812">
      <w:pPr>
        <w:widowControl/>
        <w:jc w:val="left"/>
        <w:rPr>
          <w:rFonts w:ascii="Times New Roman" w:eastAsia="SimSun" w:hAnsi="Times New Roman" w:cs="Times New Roman"/>
          <w:color w:val="1F497D"/>
          <w:kern w:val="0"/>
          <w:sz w:val="22"/>
        </w:rPr>
      </w:pPr>
    </w:p>
    <w:p w14:paraId="65BC6340" w14:textId="77777777" w:rsidR="002C5B02" w:rsidRDefault="002C5B02" w:rsidP="00082812">
      <w:pPr>
        <w:widowControl/>
        <w:jc w:val="left"/>
        <w:rPr>
          <w:rFonts w:ascii="Times New Roman" w:eastAsia="SimSun" w:hAnsi="Times New Roman" w:cs="Times New Roman"/>
          <w:color w:val="1F497D"/>
          <w:kern w:val="0"/>
          <w:sz w:val="22"/>
        </w:rPr>
      </w:pPr>
    </w:p>
    <w:p w14:paraId="3CDD35B3" w14:textId="15E3F861" w:rsidR="00082812" w:rsidRPr="0033750C"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0D61F058" w14:textId="77777777" w:rsidR="00082812" w:rsidRDefault="00082812" w:rsidP="00082812">
      <w:pPr>
        <w:widowControl/>
        <w:ind w:firstLine="420"/>
        <w:jc w:val="left"/>
        <w:rPr>
          <w:rFonts w:ascii="Times New Roman" w:eastAsia="SimSun" w:hAnsi="Times New Roman" w:cs="Times New Roman"/>
          <w:color w:val="1F497D"/>
          <w:kern w:val="0"/>
          <w:sz w:val="22"/>
        </w:rPr>
      </w:pPr>
    </w:p>
    <w:p w14:paraId="46CAC926" w14:textId="7F831D77" w:rsidR="00082812" w:rsidRPr="003758D1" w:rsidRDefault="00082812" w:rsidP="0008281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writing to send you the </w:t>
      </w:r>
      <w:r w:rsidR="003758D1">
        <w:rPr>
          <w:rFonts w:ascii="Times New Roman" w:eastAsia="SimSun" w:hAnsi="Times New Roman" w:cs="Times New Roman" w:hint="eastAsia"/>
          <w:color w:val="1F497D"/>
          <w:kern w:val="0"/>
          <w:sz w:val="22"/>
        </w:rPr>
        <w:t>revised version of Materials &amp; Design and also the reply to reviewers</w:t>
      </w:r>
      <w:r w:rsidR="003758D1">
        <w:rPr>
          <w:rFonts w:ascii="Times New Roman" w:eastAsia="SimSun" w:hAnsi="Times New Roman" w:cs="Times New Roman"/>
          <w:color w:val="1F497D"/>
          <w:kern w:val="0"/>
          <w:sz w:val="22"/>
        </w:rPr>
        <w:t>’</w:t>
      </w:r>
      <w:r w:rsidR="003758D1">
        <w:rPr>
          <w:rFonts w:ascii="Times New Roman" w:eastAsia="SimSun" w:hAnsi="Times New Roman" w:cs="Times New Roman" w:hint="eastAsia"/>
          <w:color w:val="1F497D"/>
          <w:kern w:val="0"/>
          <w:sz w:val="22"/>
        </w:rPr>
        <w:t xml:space="preserve"> comment</w:t>
      </w:r>
      <w:r w:rsidR="00364B92">
        <w:rPr>
          <w:rFonts w:ascii="Times New Roman" w:eastAsia="SimSun" w:hAnsi="Times New Roman" w:cs="Times New Roman" w:hint="eastAsia"/>
          <w:color w:val="1F497D"/>
          <w:kern w:val="0"/>
          <w:sz w:val="22"/>
        </w:rPr>
        <w:t>s</w:t>
      </w:r>
      <w:r w:rsidR="003758D1">
        <w:rPr>
          <w:rFonts w:ascii="Times New Roman" w:eastAsia="SimSun" w:hAnsi="Times New Roman" w:cs="Times New Roman" w:hint="eastAsia"/>
          <w:color w:val="1F497D"/>
          <w:kern w:val="0"/>
          <w:sz w:val="22"/>
        </w:rPr>
        <w:t xml:space="preserve">. Could you kindly review them when </w:t>
      </w:r>
      <w:r w:rsidR="00364B92">
        <w:rPr>
          <w:rFonts w:ascii="Times New Roman" w:eastAsia="SimSun" w:hAnsi="Times New Roman" w:cs="Times New Roman" w:hint="eastAsia"/>
          <w:color w:val="1F497D"/>
          <w:kern w:val="0"/>
          <w:sz w:val="22"/>
        </w:rPr>
        <w:t>you have time?</w:t>
      </w:r>
      <w:r w:rsidR="003758D1">
        <w:rPr>
          <w:rFonts w:ascii="Times New Roman" w:eastAsia="SimSun" w:hAnsi="Times New Roman" w:cs="Times New Roman" w:hint="eastAsia"/>
          <w:color w:val="1F497D"/>
          <w:kern w:val="0"/>
          <w:sz w:val="22"/>
        </w:rPr>
        <w:t xml:space="preserve"> Many thanks for your help! </w:t>
      </w:r>
    </w:p>
    <w:p w14:paraId="6C93979C" w14:textId="77777777" w:rsidR="00082812" w:rsidRDefault="00082812" w:rsidP="00082812">
      <w:pPr>
        <w:widowControl/>
        <w:ind w:firstLine="420"/>
        <w:jc w:val="left"/>
        <w:rPr>
          <w:rFonts w:ascii="Times New Roman" w:eastAsia="SimSun" w:hAnsi="Times New Roman" w:cs="Times New Roman"/>
          <w:color w:val="1F497D"/>
          <w:kern w:val="0"/>
          <w:sz w:val="22"/>
        </w:rPr>
      </w:pPr>
    </w:p>
    <w:p w14:paraId="752C2F95" w14:textId="77777777" w:rsidR="00082812" w:rsidRPr="0033750C"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B2A6755" w14:textId="77777777" w:rsidR="00082812"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C05DF7" w14:textId="77777777" w:rsidR="00082812" w:rsidRDefault="00082812" w:rsidP="007A28C9">
      <w:pPr>
        <w:widowControl/>
        <w:jc w:val="left"/>
        <w:rPr>
          <w:rFonts w:ascii="Times New Roman" w:eastAsia="SimSun" w:hAnsi="Times New Roman" w:cs="Times New Roman"/>
          <w:color w:val="1F497D"/>
          <w:kern w:val="0"/>
          <w:sz w:val="22"/>
        </w:rPr>
      </w:pPr>
    </w:p>
    <w:p w14:paraId="22088B85" w14:textId="77777777" w:rsidR="00082812" w:rsidRDefault="00082812" w:rsidP="007A28C9">
      <w:pPr>
        <w:widowControl/>
        <w:jc w:val="left"/>
        <w:rPr>
          <w:rFonts w:ascii="Times New Roman" w:eastAsia="SimSun" w:hAnsi="Times New Roman" w:cs="Times New Roman"/>
          <w:color w:val="1F497D"/>
          <w:kern w:val="0"/>
          <w:sz w:val="22"/>
        </w:rPr>
      </w:pPr>
    </w:p>
    <w:p w14:paraId="12337D7E" w14:textId="02E18DC6" w:rsidR="007A28C9" w:rsidRPr="0033750C"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5C61F63B" w14:textId="77777777" w:rsidR="007A28C9" w:rsidRDefault="007A28C9" w:rsidP="007A28C9">
      <w:pPr>
        <w:widowControl/>
        <w:ind w:firstLine="420"/>
        <w:jc w:val="left"/>
        <w:rPr>
          <w:rFonts w:ascii="Times New Roman" w:eastAsia="SimSun" w:hAnsi="Times New Roman" w:cs="Times New Roman"/>
          <w:color w:val="1F497D"/>
          <w:kern w:val="0"/>
          <w:sz w:val="22"/>
        </w:rPr>
      </w:pPr>
    </w:p>
    <w:p w14:paraId="67DE3723"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lastRenderedPageBreak/>
        <w:t>Thank you for your response. I appreciate your update regarding the refund of my hostel deposit.</w:t>
      </w:r>
    </w:p>
    <w:p w14:paraId="52F62B88"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p>
    <w:p w14:paraId="5A701A60" w14:textId="03A75CE5" w:rsidR="007A28C9" w:rsidRP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However, I would like to clarify a couple of points:</w:t>
      </w:r>
    </w:p>
    <w:p w14:paraId="2EE59DB5" w14:textId="360F4A6F" w:rsidR="007A28C9" w:rsidRPr="007A28C9" w:rsidRDefault="007A28C9" w:rsidP="007A28C9">
      <w:pPr>
        <w:pStyle w:val="af0"/>
        <w:widowControl/>
        <w:numPr>
          <w:ilvl w:val="0"/>
          <w:numId w:val="50"/>
        </w:numPr>
        <w:ind w:left="36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Will my hostel deposit be refunded in full? The previous communication regarding the disposal charges for the washer left by my roommate has not been addressed. As stated earlier, the washer was moved out by my roommate, not by PGH staff, and the dormitory fee for January was fully paid. I believe it is inappropriate to deduct any amount from my deposit for the disposal of items discarded by my roommate.</w:t>
      </w:r>
    </w:p>
    <w:p w14:paraId="39DFF987" w14:textId="77777777" w:rsidR="007A28C9" w:rsidRPr="007A28C9" w:rsidRDefault="007A28C9" w:rsidP="007A28C9">
      <w:pPr>
        <w:pStyle w:val="af0"/>
        <w:widowControl/>
        <w:numPr>
          <w:ilvl w:val="0"/>
          <w:numId w:val="50"/>
        </w:numPr>
        <w:ind w:left="36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You mentioned that the refund will be processed in approximately three months. However, it has already been almost four months since I moved out. Could you please provide a more accurate timeline for when I can expect to receive the refund?</w:t>
      </w:r>
    </w:p>
    <w:p w14:paraId="6074828A"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p>
    <w:p w14:paraId="1C669C78" w14:textId="70C0C172" w:rsid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Thank you for your understanding and assistance. I look forward to your prompt response.</w:t>
      </w:r>
    </w:p>
    <w:p w14:paraId="3DD3CAE2" w14:textId="77777777" w:rsidR="00A742BA" w:rsidRDefault="00A742BA" w:rsidP="007A28C9">
      <w:pPr>
        <w:widowControl/>
        <w:ind w:firstLine="420"/>
        <w:jc w:val="left"/>
        <w:rPr>
          <w:rFonts w:ascii="Times New Roman" w:eastAsia="SimSun" w:hAnsi="Times New Roman" w:cs="Times New Roman"/>
          <w:color w:val="1F497D"/>
          <w:kern w:val="0"/>
          <w:sz w:val="22"/>
        </w:rPr>
      </w:pPr>
    </w:p>
    <w:p w14:paraId="278D5F44" w14:textId="77777777" w:rsidR="007A28C9" w:rsidRPr="0033750C"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8C8BF7" w14:textId="77777777" w:rsidR="007A28C9"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0C68F2" w14:textId="77777777" w:rsidR="007A28C9" w:rsidRDefault="007A28C9" w:rsidP="00895EAB">
      <w:pPr>
        <w:widowControl/>
        <w:jc w:val="left"/>
        <w:rPr>
          <w:rFonts w:ascii="Times New Roman" w:eastAsia="SimSun" w:hAnsi="Times New Roman" w:cs="Times New Roman"/>
          <w:color w:val="1F497D"/>
          <w:kern w:val="0"/>
          <w:sz w:val="22"/>
        </w:rPr>
      </w:pPr>
    </w:p>
    <w:p w14:paraId="507ACDBC" w14:textId="77777777" w:rsidR="007A28C9" w:rsidRDefault="007A28C9" w:rsidP="00895EAB">
      <w:pPr>
        <w:widowControl/>
        <w:jc w:val="left"/>
        <w:rPr>
          <w:rFonts w:ascii="Times New Roman" w:eastAsia="SimSun" w:hAnsi="Times New Roman" w:cs="Times New Roman"/>
          <w:color w:val="1F497D"/>
          <w:kern w:val="0"/>
          <w:sz w:val="22"/>
        </w:rPr>
      </w:pPr>
    </w:p>
    <w:p w14:paraId="60538A56" w14:textId="79230B70" w:rsidR="00895EAB" w:rsidRPr="0033750C"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7FEEEFDD" w14:textId="77777777" w:rsidR="00895EAB" w:rsidRDefault="00895EAB" w:rsidP="00895EAB">
      <w:pPr>
        <w:widowControl/>
        <w:ind w:firstLine="420"/>
        <w:jc w:val="left"/>
        <w:rPr>
          <w:rFonts w:ascii="Times New Roman" w:eastAsia="SimSun" w:hAnsi="Times New Roman" w:cs="Times New Roman"/>
          <w:color w:val="1F497D"/>
          <w:kern w:val="0"/>
          <w:sz w:val="22"/>
        </w:rPr>
      </w:pPr>
    </w:p>
    <w:p w14:paraId="30C3EBC3" w14:textId="77777777" w:rsidR="00895EAB" w:rsidRPr="00895EAB" w:rsidRDefault="00895EAB" w:rsidP="00895EAB">
      <w:pPr>
        <w:widowControl/>
        <w:ind w:firstLine="420"/>
        <w:jc w:val="left"/>
        <w:rPr>
          <w:rFonts w:ascii="Times New Roman" w:eastAsia="SimSun" w:hAnsi="Times New Roman" w:cs="Times New Roman"/>
          <w:color w:val="1F497D"/>
          <w:kern w:val="0"/>
          <w:sz w:val="22"/>
        </w:rPr>
      </w:pPr>
      <w:r w:rsidRPr="00895EAB">
        <w:rPr>
          <w:rFonts w:ascii="Times New Roman" w:eastAsia="SimSun" w:hAnsi="Times New Roman" w:cs="Times New Roman"/>
          <w:color w:val="1F497D"/>
          <w:kern w:val="0"/>
          <w:sz w:val="22"/>
        </w:rPr>
        <w:t>Thank you for your response and the update regarding my hostel deposit refund. I appreciate the clarification and am glad to hear that I will receive my full deposit.</w:t>
      </w:r>
    </w:p>
    <w:p w14:paraId="6738550E" w14:textId="77777777" w:rsidR="00895EAB" w:rsidRPr="00895EAB" w:rsidRDefault="00895EAB" w:rsidP="00895EAB">
      <w:pPr>
        <w:widowControl/>
        <w:ind w:firstLine="420"/>
        <w:jc w:val="left"/>
        <w:rPr>
          <w:rFonts w:ascii="Times New Roman" w:eastAsia="SimSun" w:hAnsi="Times New Roman" w:cs="Times New Roman"/>
          <w:color w:val="1F497D"/>
          <w:kern w:val="0"/>
          <w:sz w:val="22"/>
        </w:rPr>
      </w:pPr>
    </w:p>
    <w:p w14:paraId="5D800A64" w14:textId="76E3016B" w:rsidR="00895EAB" w:rsidRDefault="00895EAB" w:rsidP="00895EAB">
      <w:pPr>
        <w:widowControl/>
        <w:ind w:firstLine="420"/>
        <w:jc w:val="left"/>
        <w:rPr>
          <w:rFonts w:ascii="Times New Roman" w:eastAsia="SimSun" w:hAnsi="Times New Roman" w:cs="Times New Roman"/>
          <w:color w:val="1F497D"/>
          <w:kern w:val="0"/>
          <w:sz w:val="22"/>
        </w:rPr>
      </w:pPr>
      <w:r w:rsidRPr="00895EAB">
        <w:rPr>
          <w:rFonts w:ascii="Times New Roman" w:eastAsia="SimSun" w:hAnsi="Times New Roman" w:cs="Times New Roman"/>
          <w:color w:val="1F497D"/>
          <w:kern w:val="0"/>
          <w:sz w:val="22"/>
        </w:rPr>
        <w:t xml:space="preserve">Thank you once again for your </w:t>
      </w:r>
      <w:r>
        <w:rPr>
          <w:rFonts w:ascii="Times New Roman" w:eastAsia="SimSun" w:hAnsi="Times New Roman" w:cs="Times New Roman" w:hint="eastAsia"/>
          <w:color w:val="1F497D"/>
          <w:kern w:val="0"/>
          <w:sz w:val="22"/>
        </w:rPr>
        <w:t>help</w:t>
      </w:r>
      <w:r w:rsidRPr="00895EAB">
        <w:rPr>
          <w:rFonts w:ascii="Times New Roman" w:eastAsia="SimSun" w:hAnsi="Times New Roman" w:cs="Times New Roman"/>
          <w:color w:val="1F497D"/>
          <w:kern w:val="0"/>
          <w:sz w:val="22"/>
        </w:rPr>
        <w:t>.</w:t>
      </w:r>
    </w:p>
    <w:p w14:paraId="13E7A0AB" w14:textId="77777777" w:rsidR="00895EAB" w:rsidRDefault="00895EAB" w:rsidP="00895EAB">
      <w:pPr>
        <w:widowControl/>
        <w:ind w:firstLine="420"/>
        <w:jc w:val="left"/>
        <w:rPr>
          <w:rFonts w:ascii="Times New Roman" w:eastAsia="SimSun" w:hAnsi="Times New Roman" w:cs="Times New Roman"/>
          <w:color w:val="1F497D"/>
          <w:kern w:val="0"/>
          <w:sz w:val="22"/>
        </w:rPr>
      </w:pPr>
    </w:p>
    <w:p w14:paraId="141B8415" w14:textId="77777777" w:rsidR="00895EAB" w:rsidRPr="0033750C"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EA6E6BA" w14:textId="77777777" w:rsidR="00895EAB"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
    <w:p w14:paraId="2DEDE8E9" w14:textId="77777777" w:rsidR="00895EAB" w:rsidRDefault="00895EAB" w:rsidP="00947455">
      <w:pPr>
        <w:widowControl/>
        <w:jc w:val="left"/>
        <w:rPr>
          <w:rFonts w:ascii="Times New Roman" w:eastAsia="SimSun" w:hAnsi="Times New Roman" w:cs="Times New Roman"/>
          <w:color w:val="1F497D"/>
          <w:kern w:val="0"/>
          <w:sz w:val="22"/>
        </w:rPr>
      </w:pPr>
    </w:p>
    <w:p w14:paraId="5D31F366" w14:textId="77777777" w:rsidR="00895EAB" w:rsidRDefault="00895EAB" w:rsidP="00947455">
      <w:pPr>
        <w:widowControl/>
        <w:jc w:val="left"/>
        <w:rPr>
          <w:rFonts w:ascii="Times New Roman" w:eastAsia="SimSun" w:hAnsi="Times New Roman" w:cs="Times New Roman"/>
          <w:color w:val="1F497D"/>
          <w:kern w:val="0"/>
          <w:sz w:val="22"/>
        </w:rPr>
      </w:pPr>
    </w:p>
    <w:p w14:paraId="2D9826D6" w14:textId="1B0D02D2" w:rsidR="00947455" w:rsidRPr="0033750C"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4116A114" w14:textId="77777777" w:rsidR="00947455" w:rsidRDefault="00947455" w:rsidP="00947455">
      <w:pPr>
        <w:widowControl/>
        <w:ind w:firstLine="420"/>
        <w:jc w:val="left"/>
        <w:rPr>
          <w:rFonts w:ascii="Times New Roman" w:eastAsia="SimSun" w:hAnsi="Times New Roman" w:cs="Times New Roman"/>
          <w:color w:val="1F497D"/>
          <w:kern w:val="0"/>
          <w:sz w:val="22"/>
        </w:rPr>
      </w:pPr>
    </w:p>
    <w:p w14:paraId="09DC459E" w14:textId="3ABFD935"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 xml:space="preserve">I hope this email finds you well. I am writing to follow up on an email I sent </w:t>
      </w:r>
      <w:r>
        <w:rPr>
          <w:rFonts w:ascii="Times New Roman" w:eastAsia="SimSun" w:hAnsi="Times New Roman" w:cs="Times New Roman" w:hint="eastAsia"/>
          <w:color w:val="1F497D"/>
          <w:kern w:val="0"/>
          <w:sz w:val="22"/>
        </w:rPr>
        <w:t xml:space="preserve">four </w:t>
      </w:r>
      <w:r w:rsidRPr="00947455">
        <w:rPr>
          <w:rFonts w:ascii="Times New Roman" w:eastAsia="SimSun" w:hAnsi="Times New Roman" w:cs="Times New Roman"/>
          <w:color w:val="1F497D"/>
          <w:kern w:val="0"/>
          <w:sz w:val="22"/>
        </w:rPr>
        <w:t>months ago regarding the disposal charges for the washer left by my roommate. I have not received a response yet and would appreciate an update on this matter.</w:t>
      </w:r>
    </w:p>
    <w:p w14:paraId="626774B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35F5AB22"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To reiterate, the washer was left for my roommate and was moved out by my roommate, not the PGH staff. I have paid the dormitory fee for the entire month of January. As such, I do not believe it is appropriate to charge my hostel deposit for the disposal of items discarded by my roommate. Garbage disposal should be included in the dormitory fee, and I did not request any assistance for the removal.</w:t>
      </w:r>
    </w:p>
    <w:p w14:paraId="2CB30D9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6C1D5CAE"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lastRenderedPageBreak/>
        <w:t>I kindly request that you review my previous email and reconsider the charge. If there are any concerns or if additional information is needed, please let me know.</w:t>
      </w:r>
    </w:p>
    <w:p w14:paraId="3D795E9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6639AAAE" w14:textId="742ECFE5" w:rsid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Thank you for your attention to this matter. I look forward to your prompt response.</w:t>
      </w:r>
    </w:p>
    <w:p w14:paraId="3B2AB9C0" w14:textId="77777777" w:rsidR="00947455" w:rsidRDefault="00947455" w:rsidP="00947455">
      <w:pPr>
        <w:widowControl/>
        <w:ind w:firstLine="420"/>
        <w:jc w:val="left"/>
        <w:rPr>
          <w:rFonts w:ascii="Times New Roman" w:eastAsia="SimSun" w:hAnsi="Times New Roman" w:cs="Times New Roman"/>
          <w:color w:val="1F497D"/>
          <w:kern w:val="0"/>
          <w:sz w:val="22"/>
        </w:rPr>
      </w:pPr>
    </w:p>
    <w:p w14:paraId="4D55B98A" w14:textId="77777777" w:rsidR="00947455" w:rsidRPr="0033750C"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CBBC549" w14:textId="77777777" w:rsidR="00947455"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A8741E" w14:textId="77777777" w:rsidR="00947455" w:rsidRDefault="00947455" w:rsidP="00595377">
      <w:pPr>
        <w:widowControl/>
        <w:jc w:val="left"/>
        <w:rPr>
          <w:rFonts w:ascii="Times New Roman" w:eastAsia="SimSun" w:hAnsi="Times New Roman" w:cs="Times New Roman"/>
          <w:color w:val="1F497D"/>
          <w:kern w:val="0"/>
          <w:sz w:val="22"/>
        </w:rPr>
      </w:pPr>
    </w:p>
    <w:p w14:paraId="6830A789" w14:textId="77777777" w:rsidR="00947455" w:rsidRDefault="00947455" w:rsidP="00595377">
      <w:pPr>
        <w:widowControl/>
        <w:jc w:val="left"/>
        <w:rPr>
          <w:rFonts w:ascii="Times New Roman" w:eastAsia="SimSun" w:hAnsi="Times New Roman" w:cs="Times New Roman"/>
          <w:color w:val="1F497D"/>
          <w:kern w:val="0"/>
          <w:sz w:val="22"/>
        </w:rPr>
      </w:pPr>
    </w:p>
    <w:p w14:paraId="6FC741D9" w14:textId="477B81D5" w:rsidR="00595377" w:rsidRPr="0033750C"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Junyu</w:t>
      </w:r>
      <w:r w:rsidRPr="0033750C">
        <w:rPr>
          <w:rFonts w:ascii="Times New Roman" w:eastAsia="SimSun" w:hAnsi="Times New Roman" w:cs="Times New Roman"/>
          <w:color w:val="1F497D"/>
          <w:kern w:val="0"/>
          <w:sz w:val="22"/>
        </w:rPr>
        <w:t>,</w:t>
      </w:r>
    </w:p>
    <w:p w14:paraId="4A361260" w14:textId="77777777" w:rsidR="00595377" w:rsidRDefault="00595377" w:rsidP="00595377">
      <w:pPr>
        <w:widowControl/>
        <w:ind w:firstLine="420"/>
        <w:jc w:val="left"/>
        <w:rPr>
          <w:rFonts w:ascii="Times New Roman" w:eastAsia="SimSun" w:hAnsi="Times New Roman" w:cs="Times New Roman"/>
          <w:color w:val="1F497D"/>
          <w:kern w:val="0"/>
          <w:sz w:val="22"/>
        </w:rPr>
      </w:pPr>
    </w:p>
    <w:p w14:paraId="38ADFDA9" w14:textId="5CD125CD" w:rsidR="00595377" w:rsidRPr="00595377" w:rsidRDefault="00595377" w:rsidP="00595377">
      <w:pPr>
        <w:widowControl/>
        <w:ind w:firstLine="420"/>
        <w:jc w:val="left"/>
        <w:rPr>
          <w:rFonts w:ascii="Times New Roman" w:eastAsia="SimSun" w:hAnsi="Times New Roman" w:cs="Times New Roman"/>
          <w:color w:val="1F497D"/>
          <w:kern w:val="0"/>
          <w:sz w:val="22"/>
        </w:rPr>
      </w:pPr>
      <w:r w:rsidRPr="00595377">
        <w:rPr>
          <w:rFonts w:ascii="Times New Roman" w:eastAsia="SimSun" w:hAnsi="Times New Roman" w:cs="Times New Roman"/>
          <w:color w:val="1F497D"/>
          <w:kern w:val="0"/>
          <w:sz w:val="22"/>
        </w:rPr>
        <w:t>Thank you for your message. It</w:t>
      </w:r>
      <w:r>
        <w:rPr>
          <w:rFonts w:ascii="Times New Roman" w:eastAsia="SimSun" w:hAnsi="Times New Roman" w:cs="Times New Roman"/>
          <w:color w:val="1F497D"/>
          <w:kern w:val="0"/>
          <w:sz w:val="22"/>
        </w:rPr>
        <w:t>’</w:t>
      </w:r>
      <w:r w:rsidRPr="00595377">
        <w:rPr>
          <w:rFonts w:ascii="Times New Roman" w:eastAsia="SimSun" w:hAnsi="Times New Roman" w:cs="Times New Roman"/>
          <w:color w:val="1F497D"/>
          <w:kern w:val="0"/>
          <w:sz w:val="22"/>
        </w:rPr>
        <w:t xml:space="preserve">s my pleasure to </w:t>
      </w:r>
      <w:r>
        <w:rPr>
          <w:rFonts w:ascii="Times New Roman" w:eastAsia="SimSun" w:hAnsi="Times New Roman" w:cs="Times New Roman" w:hint="eastAsia"/>
          <w:color w:val="1F497D"/>
          <w:kern w:val="0"/>
          <w:sz w:val="22"/>
        </w:rPr>
        <w:t>help</w:t>
      </w:r>
      <w:r w:rsidRPr="00595377">
        <w:rPr>
          <w:rFonts w:ascii="Times New Roman" w:eastAsia="SimSun" w:hAnsi="Times New Roman" w:cs="Times New Roman"/>
          <w:color w:val="1F497D"/>
          <w:kern w:val="0"/>
          <w:sz w:val="22"/>
        </w:rPr>
        <w:t xml:space="preserve"> you. </w:t>
      </w:r>
      <w:r>
        <w:rPr>
          <w:rFonts w:ascii="Times New Roman" w:eastAsia="SimSun" w:hAnsi="Times New Roman" w:cs="Times New Roman" w:hint="eastAsia"/>
          <w:color w:val="1F497D"/>
          <w:kern w:val="0"/>
          <w:sz w:val="22"/>
        </w:rPr>
        <w:t xml:space="preserve">Your HW1&amp;2 grades were posted on BlackBoard, which were deducted 30% off due to late submission. </w:t>
      </w:r>
      <w:r w:rsidRPr="00595377">
        <w:rPr>
          <w:rFonts w:ascii="Times New Roman" w:eastAsia="SimSun" w:hAnsi="Times New Roman" w:cs="Times New Roman"/>
          <w:color w:val="1F497D"/>
          <w:kern w:val="0"/>
          <w:sz w:val="22"/>
        </w:rPr>
        <w:t>If you have any further questions or concerns, please feel free to reach out to me directly via WeChat. My WeChat ID is Liuchao_Jin. I</w:t>
      </w:r>
      <w:r>
        <w:rPr>
          <w:rFonts w:ascii="Times New Roman" w:eastAsia="SimSun" w:hAnsi="Times New Roman" w:cs="Times New Roman"/>
          <w:color w:val="1F497D"/>
          <w:kern w:val="0"/>
          <w:sz w:val="22"/>
        </w:rPr>
        <w:t>’</w:t>
      </w:r>
      <w:r w:rsidRPr="00595377">
        <w:rPr>
          <w:rFonts w:ascii="Times New Roman" w:eastAsia="SimSun" w:hAnsi="Times New Roman" w:cs="Times New Roman"/>
          <w:color w:val="1F497D"/>
          <w:kern w:val="0"/>
          <w:sz w:val="22"/>
        </w:rPr>
        <w:t>m here to help.</w:t>
      </w:r>
    </w:p>
    <w:p w14:paraId="05E911BE" w14:textId="77777777" w:rsidR="00595377" w:rsidRPr="00595377" w:rsidRDefault="00595377" w:rsidP="00595377">
      <w:pPr>
        <w:widowControl/>
        <w:ind w:firstLine="420"/>
        <w:jc w:val="left"/>
        <w:rPr>
          <w:rFonts w:ascii="Times New Roman" w:eastAsia="SimSun" w:hAnsi="Times New Roman" w:cs="Times New Roman"/>
          <w:color w:val="1F497D"/>
          <w:kern w:val="0"/>
          <w:sz w:val="22"/>
        </w:rPr>
      </w:pPr>
    </w:p>
    <w:p w14:paraId="1BB63789" w14:textId="595A553A" w:rsidR="00595377" w:rsidRDefault="00595377" w:rsidP="00595377">
      <w:pPr>
        <w:widowControl/>
        <w:ind w:firstLine="420"/>
        <w:jc w:val="left"/>
        <w:rPr>
          <w:rFonts w:ascii="Times New Roman" w:eastAsia="SimSun" w:hAnsi="Times New Roman" w:cs="Times New Roman"/>
          <w:color w:val="1F497D"/>
          <w:kern w:val="0"/>
          <w:sz w:val="22"/>
        </w:rPr>
      </w:pPr>
      <w:r w:rsidRPr="00595377">
        <w:rPr>
          <w:rFonts w:ascii="Times New Roman" w:eastAsia="SimSun" w:hAnsi="Times New Roman" w:cs="Times New Roman"/>
          <w:color w:val="1F497D"/>
          <w:kern w:val="0"/>
          <w:sz w:val="22"/>
        </w:rPr>
        <w:t>Wishing you a wonderful week ahead!</w:t>
      </w:r>
    </w:p>
    <w:p w14:paraId="43086F23" w14:textId="77777777" w:rsidR="00595377" w:rsidRDefault="00595377" w:rsidP="00595377">
      <w:pPr>
        <w:widowControl/>
        <w:ind w:firstLine="420"/>
        <w:jc w:val="left"/>
        <w:rPr>
          <w:rFonts w:ascii="Times New Roman" w:eastAsia="SimSun" w:hAnsi="Times New Roman" w:cs="Times New Roman"/>
          <w:color w:val="1F497D"/>
          <w:kern w:val="0"/>
          <w:sz w:val="22"/>
        </w:rPr>
      </w:pPr>
    </w:p>
    <w:p w14:paraId="387D472E" w14:textId="77777777" w:rsidR="00595377" w:rsidRPr="0033750C"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9208355" w14:textId="77777777" w:rsidR="00595377"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F69BF0" w14:textId="77777777" w:rsidR="00595377" w:rsidRDefault="00595377" w:rsidP="00433F52">
      <w:pPr>
        <w:widowControl/>
        <w:jc w:val="left"/>
        <w:rPr>
          <w:rFonts w:ascii="Times New Roman" w:eastAsia="SimSun" w:hAnsi="Times New Roman" w:cs="Times New Roman"/>
          <w:color w:val="1F497D"/>
          <w:kern w:val="0"/>
          <w:sz w:val="22"/>
        </w:rPr>
      </w:pPr>
    </w:p>
    <w:p w14:paraId="5E2B9831" w14:textId="77777777" w:rsidR="00595377" w:rsidRDefault="00595377" w:rsidP="00433F52">
      <w:pPr>
        <w:widowControl/>
        <w:jc w:val="left"/>
        <w:rPr>
          <w:rFonts w:ascii="Times New Roman" w:eastAsia="SimSun" w:hAnsi="Times New Roman" w:cs="Times New Roman"/>
          <w:color w:val="1F497D"/>
          <w:kern w:val="0"/>
          <w:sz w:val="22"/>
        </w:rPr>
      </w:pPr>
    </w:p>
    <w:p w14:paraId="676E34D0" w14:textId="4CC9360E"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Yuan</w:t>
      </w:r>
      <w:r w:rsidRPr="0033750C">
        <w:rPr>
          <w:rFonts w:ascii="Times New Roman" w:eastAsia="SimSun" w:hAnsi="Times New Roman" w:cs="Times New Roman"/>
          <w:color w:val="1F497D"/>
          <w:kern w:val="0"/>
          <w:sz w:val="22"/>
        </w:rPr>
        <w:t>,</w:t>
      </w:r>
    </w:p>
    <w:p w14:paraId="09ECFD7C"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63C5436E" w14:textId="6D71313A" w:rsidR="00433F52" w:rsidRDefault="00433F52" w:rsidP="00433F5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email from </w:t>
      </w:r>
      <w:r w:rsidRPr="00433F52">
        <w:rPr>
          <w:rFonts w:ascii="Times New Roman" w:eastAsia="SimSun" w:hAnsi="Times New Roman" w:cs="Times New Roman"/>
          <w:color w:val="1F497D"/>
          <w:kern w:val="0"/>
          <w:sz w:val="22"/>
        </w:rPr>
        <w:t>TANG Junyu</w:t>
      </w:r>
      <w:r>
        <w:rPr>
          <w:rFonts w:ascii="Times New Roman" w:eastAsia="SimSun" w:hAnsi="Times New Roman" w:cs="Times New Roman" w:hint="eastAsia"/>
          <w:color w:val="1F497D"/>
          <w:kern w:val="0"/>
          <w:sz w:val="22"/>
        </w:rPr>
        <w:t xml:space="preserve"> asking for late submission of HW1&amp;2. I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know how to decide </w:t>
      </w:r>
      <w:r w:rsidRPr="00433F52">
        <w:rPr>
          <w:rFonts w:ascii="Times New Roman" w:eastAsia="SimSun" w:hAnsi="Times New Roman" w:cs="Times New Roman"/>
          <w:color w:val="1F497D"/>
          <w:kern w:val="0"/>
          <w:sz w:val="22"/>
        </w:rPr>
        <w:t>so I</w:t>
      </w:r>
      <w:r>
        <w:rPr>
          <w:rFonts w:ascii="Times New Roman" w:eastAsia="SimSun" w:hAnsi="Times New Roman" w:cs="Times New Roman"/>
          <w:color w:val="1F497D"/>
          <w:kern w:val="0"/>
          <w:sz w:val="22"/>
        </w:rPr>
        <w:t>’</w:t>
      </w:r>
      <w:r w:rsidRPr="00433F52">
        <w:rPr>
          <w:rFonts w:ascii="Times New Roman" w:eastAsia="SimSun" w:hAnsi="Times New Roman" w:cs="Times New Roman"/>
          <w:color w:val="1F497D"/>
          <w:kern w:val="0"/>
          <w:sz w:val="22"/>
        </w:rPr>
        <w:t xml:space="preserve">m </w:t>
      </w:r>
      <w:r>
        <w:rPr>
          <w:rFonts w:ascii="Times New Roman" w:eastAsia="SimSun" w:hAnsi="Times New Roman" w:cs="Times New Roman" w:hint="eastAsia"/>
          <w:color w:val="1F497D"/>
          <w:kern w:val="0"/>
          <w:sz w:val="22"/>
        </w:rPr>
        <w:t>seeking</w:t>
      </w:r>
      <w:r w:rsidRPr="00433F52">
        <w:rPr>
          <w:rFonts w:ascii="Times New Roman" w:eastAsia="SimSun" w:hAnsi="Times New Roman" w:cs="Times New Roman"/>
          <w:color w:val="1F497D"/>
          <w:kern w:val="0"/>
          <w:sz w:val="22"/>
        </w:rPr>
        <w:t xml:space="preserve"> your help.</w:t>
      </w:r>
      <w:r>
        <w:rPr>
          <w:rFonts w:ascii="Times New Roman" w:eastAsia="SimSun" w:hAnsi="Times New Roman" w:cs="Times New Roman" w:hint="eastAsia"/>
          <w:color w:val="1F497D"/>
          <w:kern w:val="0"/>
          <w:sz w:val="22"/>
        </w:rPr>
        <w:t xml:space="preserve"> Thank you and looking forward to your decision.</w:t>
      </w:r>
    </w:p>
    <w:p w14:paraId="45EF38F4"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0568C3AF" w14:textId="77777777"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F27B84A" w14:textId="77777777" w:rsidR="00433F52"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
    <w:p w14:paraId="6B8B8A95" w14:textId="77777777" w:rsidR="00433F52" w:rsidRDefault="00433F52" w:rsidP="00433F52">
      <w:pPr>
        <w:widowControl/>
        <w:jc w:val="left"/>
        <w:rPr>
          <w:rFonts w:ascii="Times New Roman" w:eastAsia="SimSun" w:hAnsi="Times New Roman" w:cs="Times New Roman"/>
          <w:color w:val="1F497D"/>
          <w:kern w:val="0"/>
          <w:sz w:val="22"/>
        </w:rPr>
      </w:pPr>
    </w:p>
    <w:p w14:paraId="1D51D53D" w14:textId="77777777" w:rsidR="00433F52" w:rsidRDefault="00433F52" w:rsidP="00433F52">
      <w:pPr>
        <w:widowControl/>
        <w:jc w:val="left"/>
        <w:rPr>
          <w:rFonts w:ascii="Times New Roman" w:eastAsia="SimSun" w:hAnsi="Times New Roman" w:cs="Times New Roman"/>
          <w:color w:val="1F497D"/>
          <w:kern w:val="0"/>
          <w:sz w:val="22"/>
        </w:rPr>
      </w:pPr>
    </w:p>
    <w:p w14:paraId="304C2A02" w14:textId="63505ECD"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433F52">
        <w:rPr>
          <w:rFonts w:ascii="Times New Roman" w:eastAsia="SimSun" w:hAnsi="Times New Roman" w:cs="Times New Roman"/>
          <w:color w:val="1F497D"/>
          <w:kern w:val="0"/>
          <w:sz w:val="22"/>
        </w:rPr>
        <w:t>Chongrui</w:t>
      </w:r>
      <w:r w:rsidRPr="0033750C">
        <w:rPr>
          <w:rFonts w:ascii="Times New Roman" w:eastAsia="SimSun" w:hAnsi="Times New Roman" w:cs="Times New Roman"/>
          <w:color w:val="1F497D"/>
          <w:kern w:val="0"/>
          <w:sz w:val="22"/>
        </w:rPr>
        <w:t>,</w:t>
      </w:r>
    </w:p>
    <w:p w14:paraId="74F44CB0"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5B2F0475" w14:textId="27FA0DB3" w:rsidR="00433F52" w:rsidRDefault="00433F52" w:rsidP="00433F5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think you perform well in this course. Because the final grade is calculated by Prof. Yuan, I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know how he will adjust the final grade. But there is </w:t>
      </w:r>
      <w:r>
        <w:rPr>
          <w:rFonts w:ascii="Times New Roman" w:eastAsia="SimSun" w:hAnsi="Times New Roman" w:cs="Times New Roman"/>
          <w:color w:val="1F497D"/>
          <w:kern w:val="0"/>
          <w:sz w:val="22"/>
        </w:rPr>
        <w:t>a grading scheme in the lecture notes</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Y</w:t>
      </w:r>
      <w:r>
        <w:rPr>
          <w:rFonts w:ascii="Times New Roman" w:eastAsia="SimSun" w:hAnsi="Times New Roman" w:cs="Times New Roman" w:hint="eastAsia"/>
          <w:color w:val="1F497D"/>
          <w:kern w:val="0"/>
          <w:sz w:val="22"/>
        </w:rPr>
        <w:t xml:space="preserve">ou can calculate the final grade by yourself. </w:t>
      </w:r>
    </w:p>
    <w:p w14:paraId="19655690" w14:textId="0F4CAE51" w:rsidR="00433F52" w:rsidRDefault="00433F52" w:rsidP="00433F52">
      <w:pPr>
        <w:widowControl/>
        <w:ind w:firstLine="420"/>
        <w:jc w:val="left"/>
        <w:rPr>
          <w:rFonts w:ascii="Times New Roman" w:eastAsia="SimSun" w:hAnsi="Times New Roman" w:cs="Times New Roman"/>
          <w:color w:val="1F497D"/>
          <w:kern w:val="0"/>
          <w:sz w:val="22"/>
        </w:rPr>
      </w:pPr>
    </w:p>
    <w:p w14:paraId="35CAD48C"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4148C2BF" w14:textId="77777777"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F63E298" w14:textId="77777777" w:rsidR="00433F52"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4E0000" w14:textId="77777777" w:rsidR="00433F52" w:rsidRDefault="00433F52" w:rsidP="00B007D2">
      <w:pPr>
        <w:widowControl/>
        <w:jc w:val="left"/>
        <w:rPr>
          <w:rFonts w:ascii="Times New Roman" w:eastAsia="SimSun" w:hAnsi="Times New Roman" w:cs="Times New Roman"/>
          <w:color w:val="1F497D"/>
          <w:kern w:val="0"/>
          <w:sz w:val="22"/>
        </w:rPr>
      </w:pPr>
    </w:p>
    <w:p w14:paraId="7E2D70C5" w14:textId="77777777" w:rsidR="00433F52" w:rsidRDefault="00433F52" w:rsidP="00B007D2">
      <w:pPr>
        <w:widowControl/>
        <w:jc w:val="left"/>
        <w:rPr>
          <w:rFonts w:ascii="Times New Roman" w:eastAsia="SimSun" w:hAnsi="Times New Roman" w:cs="Times New Roman"/>
          <w:color w:val="1F497D"/>
          <w:kern w:val="0"/>
          <w:sz w:val="22"/>
        </w:rPr>
      </w:pPr>
    </w:p>
    <w:p w14:paraId="756195E7" w14:textId="6262AA55" w:rsidR="00B007D2" w:rsidRPr="0033750C"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007D2">
        <w:rPr>
          <w:rFonts w:ascii="Times New Roman" w:eastAsia="SimSun" w:hAnsi="Times New Roman" w:cs="Times New Roman"/>
          <w:color w:val="1F497D"/>
          <w:kern w:val="0"/>
          <w:sz w:val="22"/>
        </w:rPr>
        <w:t>Lyndsey</w:t>
      </w:r>
      <w:r w:rsidRPr="0033750C">
        <w:rPr>
          <w:rFonts w:ascii="Times New Roman" w:eastAsia="SimSun" w:hAnsi="Times New Roman" w:cs="Times New Roman"/>
          <w:color w:val="1F497D"/>
          <w:kern w:val="0"/>
          <w:sz w:val="22"/>
        </w:rPr>
        <w:t>,</w:t>
      </w:r>
    </w:p>
    <w:p w14:paraId="3BC0C74A" w14:textId="77777777" w:rsidR="00B007D2" w:rsidRDefault="00B007D2" w:rsidP="00B007D2">
      <w:pPr>
        <w:widowControl/>
        <w:ind w:firstLine="420"/>
        <w:jc w:val="left"/>
        <w:rPr>
          <w:rFonts w:ascii="Times New Roman" w:eastAsia="SimSun" w:hAnsi="Times New Roman" w:cs="Times New Roman"/>
          <w:color w:val="1F497D"/>
          <w:kern w:val="0"/>
          <w:sz w:val="22"/>
        </w:rPr>
      </w:pPr>
    </w:p>
    <w:p w14:paraId="4AAB3299"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Thank you for your email and for your patience in this matter.</w:t>
      </w:r>
    </w:p>
    <w:p w14:paraId="24C0EC07"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p>
    <w:p w14:paraId="5B00C2B1" w14:textId="7825CA59" w:rsid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Regarding the transfer of funds, I understand your concerns about transferring funds to China mainland and would like to explore the possibility of transferring the funds to my bank account in Hong Kong instead</w:t>
      </w:r>
      <w:r>
        <w:rPr>
          <w:rFonts w:ascii="Times New Roman" w:eastAsia="SimSun" w:hAnsi="Times New Roman" w:cs="Times New Roman" w:hint="eastAsia"/>
          <w:color w:val="1F497D"/>
          <w:kern w:val="0"/>
          <w:sz w:val="22"/>
        </w:rPr>
        <w:t>, which seems easier compared to mainland China</w:t>
      </w:r>
      <w:r w:rsidRPr="00983B8D">
        <w:rPr>
          <w:rFonts w:ascii="Times New Roman" w:eastAsia="SimSun" w:hAnsi="Times New Roman" w:cs="Times New Roman"/>
          <w:color w:val="1F497D"/>
          <w:kern w:val="0"/>
          <w:sz w:val="22"/>
        </w:rPr>
        <w:t>. Below are the complete banking details for my Bank of China (Hong Kong) Limited account:</w:t>
      </w:r>
    </w:p>
    <w:p w14:paraId="122D4BD0" w14:textId="77777777" w:rsidR="00983B8D" w:rsidRDefault="00983B8D" w:rsidP="00B007D2">
      <w:pPr>
        <w:widowControl/>
        <w:ind w:firstLine="420"/>
        <w:jc w:val="left"/>
        <w:rPr>
          <w:rFonts w:ascii="Times New Roman" w:eastAsia="SimSun" w:hAnsi="Times New Roman" w:cs="Times New Roman"/>
          <w:color w:val="1F497D"/>
          <w:kern w:val="0"/>
          <w:sz w:val="22"/>
        </w:rPr>
      </w:pPr>
    </w:p>
    <w:p w14:paraId="769B87F1"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Below is the requested information for the bank transfer:</w:t>
      </w:r>
    </w:p>
    <w:p w14:paraId="47BB30EC"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1. Bank Name: Bank of China (Hong Kong) Limited</w:t>
      </w:r>
    </w:p>
    <w:p w14:paraId="735097B0"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2. Bank Address: BANK OF CHINA TOWER, 1 GARDEN ROAD, CENTRAL, HONG KONG</w:t>
      </w:r>
    </w:p>
    <w:p w14:paraId="75D81F7D"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3. Account Holder: JIN LIUCHAO</w:t>
      </w:r>
    </w:p>
    <w:p w14:paraId="7F3CF59E"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4. Account Number: 012-565-2-026793-8</w:t>
      </w:r>
    </w:p>
    <w:p w14:paraId="60A7AE4D"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5. IBAN: Not appliable</w:t>
      </w:r>
    </w:p>
    <w:p w14:paraId="1BD69C36"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6. SWIFT: BKCHHKHHXXX</w:t>
      </w:r>
    </w:p>
    <w:p w14:paraId="13338E19" w14:textId="77777777" w:rsid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7. Sort Code or Clearing Number: Not appliable</w:t>
      </w:r>
    </w:p>
    <w:p w14:paraId="2417AE5A" w14:textId="7C2095D6"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8. </w:t>
      </w:r>
      <w:r w:rsidRPr="00B007D2">
        <w:rPr>
          <w:rFonts w:ascii="Times New Roman" w:eastAsia="SimSun" w:hAnsi="Times New Roman" w:cs="Times New Roman"/>
          <w:color w:val="1F497D"/>
          <w:kern w:val="0"/>
          <w:sz w:val="22"/>
        </w:rPr>
        <w:t>3 digits numeric bank code: 012</w:t>
      </w:r>
    </w:p>
    <w:p w14:paraId="3B886845" w14:textId="6D46F180"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9. </w:t>
      </w:r>
      <w:r w:rsidRPr="00B007D2">
        <w:rPr>
          <w:rFonts w:ascii="Times New Roman" w:eastAsia="SimSun" w:hAnsi="Times New Roman" w:cs="Times New Roman"/>
          <w:color w:val="1F497D"/>
          <w:kern w:val="0"/>
          <w:sz w:val="22"/>
        </w:rPr>
        <w:t>3 digits numeric branch code: 565</w:t>
      </w:r>
    </w:p>
    <w:p w14:paraId="7831A86F" w14:textId="23C05617"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0. </w:t>
      </w:r>
      <w:r w:rsidRPr="00B007D2">
        <w:rPr>
          <w:rFonts w:ascii="Times New Roman" w:eastAsia="SimSun" w:hAnsi="Times New Roman" w:cs="Times New Roman"/>
          <w:color w:val="1F497D"/>
          <w:kern w:val="0"/>
          <w:sz w:val="22"/>
        </w:rPr>
        <w:t>Account type: Savings</w:t>
      </w:r>
    </w:p>
    <w:p w14:paraId="3BDF1DB0" w14:textId="3B73645D"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1</w:t>
      </w:r>
      <w:r w:rsidRPr="00B007D2">
        <w:rPr>
          <w:rFonts w:ascii="Times New Roman" w:eastAsia="SimSun" w:hAnsi="Times New Roman" w:cs="Times New Roman"/>
          <w:color w:val="1F497D"/>
          <w:kern w:val="0"/>
          <w:sz w:val="22"/>
        </w:rPr>
        <w:t>. Bank Currency: Hong Kong Dollar (HKD)</w:t>
      </w:r>
    </w:p>
    <w:p w14:paraId="7982C326" w14:textId="3246B7A1"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2</w:t>
      </w:r>
      <w:r w:rsidRPr="00B007D2">
        <w:rPr>
          <w:rFonts w:ascii="Times New Roman" w:eastAsia="SimSun" w:hAnsi="Times New Roman" w:cs="Times New Roman"/>
          <w:color w:val="1F497D"/>
          <w:kern w:val="0"/>
          <w:sz w:val="22"/>
        </w:rPr>
        <w:t>. Photo copy of your Government issued ID: Refer to attachment</w:t>
      </w:r>
    </w:p>
    <w:p w14:paraId="28D270E4" w14:textId="0C756A53"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3. Bank statement: Refer to attachment</w:t>
      </w:r>
    </w:p>
    <w:p w14:paraId="4C9AC4A8" w14:textId="77777777" w:rsidR="00983B8D" w:rsidRDefault="00983B8D" w:rsidP="00B007D2">
      <w:pPr>
        <w:widowControl/>
        <w:ind w:firstLine="420"/>
        <w:jc w:val="left"/>
        <w:rPr>
          <w:rFonts w:ascii="Times New Roman" w:eastAsia="SimSun" w:hAnsi="Times New Roman" w:cs="Times New Roman"/>
          <w:color w:val="1F497D"/>
          <w:kern w:val="0"/>
          <w:sz w:val="22"/>
        </w:rPr>
      </w:pPr>
    </w:p>
    <w:p w14:paraId="6665145A" w14:textId="77777777" w:rsid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Please note that the bank currency of this account is HKD. Therefore, kindly transfer the funds in terms of HKD.</w:t>
      </w:r>
    </w:p>
    <w:p w14:paraId="4F40B84D" w14:textId="77777777" w:rsidR="00983B8D" w:rsidRDefault="00983B8D" w:rsidP="00983B8D">
      <w:pPr>
        <w:widowControl/>
        <w:ind w:firstLine="420"/>
        <w:jc w:val="left"/>
        <w:rPr>
          <w:rFonts w:ascii="Times New Roman" w:eastAsia="SimSun" w:hAnsi="Times New Roman" w:cs="Times New Roman"/>
          <w:color w:val="1F497D"/>
          <w:kern w:val="0"/>
          <w:sz w:val="22"/>
        </w:rPr>
      </w:pPr>
    </w:p>
    <w:p w14:paraId="517C8A9D" w14:textId="4ECAA5A0" w:rsidR="00983B8D" w:rsidRP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I hope that transferring the funds to my Hong Kong account will facilitate the process. Please let me know if there are any additional requirements or information needed.</w:t>
      </w:r>
    </w:p>
    <w:p w14:paraId="31DE8A4B"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p>
    <w:p w14:paraId="417EEA28" w14:textId="416C303E" w:rsidR="00983B8D" w:rsidRPr="00B007D2"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Thank you once again for your assistance, and I look forward to your response.</w:t>
      </w:r>
    </w:p>
    <w:p w14:paraId="0A7E1342" w14:textId="77777777" w:rsidR="00B007D2" w:rsidRDefault="00B007D2" w:rsidP="00B007D2">
      <w:pPr>
        <w:widowControl/>
        <w:ind w:firstLine="420"/>
        <w:jc w:val="left"/>
        <w:rPr>
          <w:rFonts w:ascii="Times New Roman" w:eastAsia="SimSun" w:hAnsi="Times New Roman" w:cs="Times New Roman"/>
          <w:color w:val="1F497D"/>
          <w:kern w:val="0"/>
          <w:sz w:val="22"/>
        </w:rPr>
      </w:pPr>
    </w:p>
    <w:p w14:paraId="21B58F17" w14:textId="77777777" w:rsidR="00B007D2" w:rsidRPr="0033750C"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D3F1D1A" w14:textId="77777777" w:rsidR="00B007D2"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222F1F" w14:textId="77777777" w:rsidR="00B007D2" w:rsidRDefault="00B007D2" w:rsidP="00C97081">
      <w:pPr>
        <w:widowControl/>
        <w:jc w:val="left"/>
        <w:rPr>
          <w:rFonts w:ascii="Times New Roman" w:eastAsia="SimSun" w:hAnsi="Times New Roman" w:cs="Times New Roman"/>
          <w:color w:val="1F497D"/>
          <w:kern w:val="0"/>
          <w:sz w:val="22"/>
        </w:rPr>
      </w:pPr>
    </w:p>
    <w:p w14:paraId="591AD4C6" w14:textId="77777777" w:rsidR="00B007D2" w:rsidRDefault="00B007D2" w:rsidP="00C97081">
      <w:pPr>
        <w:widowControl/>
        <w:jc w:val="left"/>
        <w:rPr>
          <w:rFonts w:ascii="Times New Roman" w:eastAsia="SimSun" w:hAnsi="Times New Roman" w:cs="Times New Roman"/>
          <w:color w:val="1F497D"/>
          <w:kern w:val="0"/>
          <w:sz w:val="22"/>
        </w:rPr>
      </w:pPr>
    </w:p>
    <w:p w14:paraId="49053F4A" w14:textId="377686B6" w:rsidR="00C97081" w:rsidRPr="0033750C"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959C4E2" w14:textId="77777777" w:rsidR="00C97081" w:rsidRDefault="00C97081" w:rsidP="00C97081">
      <w:pPr>
        <w:widowControl/>
        <w:ind w:firstLine="420"/>
        <w:jc w:val="left"/>
        <w:rPr>
          <w:rFonts w:ascii="Times New Roman" w:eastAsia="SimSun" w:hAnsi="Times New Roman" w:cs="Times New Roman"/>
          <w:color w:val="1F497D"/>
          <w:kern w:val="0"/>
          <w:sz w:val="22"/>
        </w:rPr>
      </w:pPr>
    </w:p>
    <w:p w14:paraId="24640006" w14:textId="77777777" w:rsidR="00A1003D" w:rsidRDefault="00C97081" w:rsidP="00C97081">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finished uploading the </w:t>
      </w:r>
      <w:r>
        <w:rPr>
          <w:rFonts w:ascii="Times New Roman" w:eastAsia="SimSun" w:hAnsi="Times New Roman" w:cs="Times New Roman"/>
          <w:color w:val="1F497D"/>
          <w:kern w:val="0"/>
          <w:sz w:val="22"/>
        </w:rPr>
        <w:t>relevant</w:t>
      </w:r>
      <w:r>
        <w:rPr>
          <w:rFonts w:ascii="Times New Roman" w:eastAsia="SimSun" w:hAnsi="Times New Roman" w:cs="Times New Roman" w:hint="eastAsia"/>
          <w:color w:val="1F497D"/>
          <w:kern w:val="0"/>
          <w:sz w:val="22"/>
        </w:rPr>
        <w:t xml:space="preserve"> files for submissing our </w:t>
      </w:r>
      <w:r>
        <w:rPr>
          <w:rFonts w:ascii="Times New Roman" w:eastAsia="SimSun" w:hAnsi="Times New Roman" w:cs="Times New Roman"/>
          <w:color w:val="1F497D"/>
          <w:kern w:val="0"/>
          <w:sz w:val="22"/>
        </w:rPr>
        <w:t>manuscript</w:t>
      </w:r>
      <w:r>
        <w:rPr>
          <w:rFonts w:ascii="Times New Roman" w:eastAsia="SimSun" w:hAnsi="Times New Roman" w:cs="Times New Roman" w:hint="eastAsia"/>
          <w:color w:val="1F497D"/>
          <w:kern w:val="0"/>
          <w:sz w:val="22"/>
        </w:rPr>
        <w:t xml:space="preserve"> to </w:t>
      </w:r>
      <w:r>
        <w:rPr>
          <w:rFonts w:ascii="Times New Roman" w:eastAsia="SimSun" w:hAnsi="Times New Roman" w:cs="Times New Roman" w:hint="eastAsia"/>
          <w:i/>
          <w:iCs/>
          <w:color w:val="1F497D"/>
          <w:kern w:val="0"/>
          <w:sz w:val="22"/>
        </w:rPr>
        <w:t>npj Computational Materials</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However,</w:t>
      </w:r>
      <w:r>
        <w:rPr>
          <w:rFonts w:ascii="Times New Roman" w:eastAsia="SimSun" w:hAnsi="Times New Roman" w:cs="Times New Roman" w:hint="eastAsia"/>
          <w:color w:val="1F497D"/>
          <w:kern w:val="0"/>
          <w:sz w:val="22"/>
        </w:rPr>
        <w:t xml:space="preserve"> it seems that I cannot transfer the submission to your system for this journal. </w:t>
      </w:r>
    </w:p>
    <w:p w14:paraId="5C617BE8" w14:textId="77777777" w:rsidR="00A1003D" w:rsidRDefault="00A1003D" w:rsidP="00C97081">
      <w:pPr>
        <w:widowControl/>
        <w:ind w:firstLine="420"/>
        <w:jc w:val="left"/>
        <w:rPr>
          <w:rFonts w:ascii="Times New Roman" w:eastAsia="SimSun" w:hAnsi="Times New Roman" w:cs="Times New Roman"/>
          <w:color w:val="1F497D"/>
          <w:kern w:val="0"/>
          <w:sz w:val="22"/>
        </w:rPr>
      </w:pPr>
    </w:p>
    <w:p w14:paraId="3ED67CD3" w14:textId="188884CD" w:rsidR="00A1003D" w:rsidRDefault="00A1003D" w:rsidP="00C97081">
      <w:pPr>
        <w:widowControl/>
        <w:ind w:firstLine="420"/>
        <w:jc w:val="left"/>
        <w:rPr>
          <w:rFonts w:ascii="Times New Roman" w:eastAsia="SimSun" w:hAnsi="Times New Roman" w:cs="Times New Roman"/>
          <w:color w:val="1F497D"/>
          <w:kern w:val="0"/>
          <w:sz w:val="22"/>
        </w:rPr>
      </w:pPr>
      <w:r w:rsidRPr="00A1003D">
        <w:rPr>
          <w:rFonts w:ascii="Times New Roman" w:eastAsia="SimSun" w:hAnsi="Times New Roman" w:cs="Times New Roman"/>
          <w:color w:val="1F497D"/>
          <w:kern w:val="0"/>
          <w:sz w:val="22"/>
        </w:rPr>
        <w:t xml:space="preserve">In light of this, I would like to suggest the following solution: I will provide you with access to my account details </w:t>
      </w:r>
      <w:r w:rsidR="00C97081">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 xml:space="preserve">submission system: </w:t>
      </w:r>
      <w:hyperlink r:id="rId13" w:history="1">
        <w:r w:rsidRPr="00A1003D">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00C97081">
        <w:rPr>
          <w:rFonts w:ascii="Times New Roman" w:eastAsia="SimSun" w:hAnsi="Times New Roman" w:cs="Times New Roman" w:hint="eastAsia"/>
          <w:color w:val="1F497D"/>
          <w:kern w:val="0"/>
          <w:sz w:val="22"/>
        </w:rPr>
        <w:t>username:</w:t>
      </w:r>
      <w:r>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liucjin</w:t>
      </w:r>
      <w:r>
        <w:rPr>
          <w:rFonts w:ascii="Times New Roman" w:eastAsia="SimSun" w:hAnsi="Times New Roman" w:cs="Times New Roman" w:hint="eastAsia"/>
          <w:color w:val="1F497D"/>
          <w:kern w:val="0"/>
          <w:sz w:val="22"/>
        </w:rPr>
        <w:t>;</w:t>
      </w:r>
      <w:r w:rsidR="00C97081">
        <w:rPr>
          <w:rFonts w:ascii="Times New Roman" w:eastAsia="SimSun" w:hAnsi="Times New Roman" w:cs="Times New Roman" w:hint="eastAsia"/>
          <w:color w:val="1F497D"/>
          <w:kern w:val="0"/>
          <w:sz w:val="22"/>
        </w:rPr>
        <w:t xml:space="preserve"> and password</w:t>
      </w:r>
      <w:r>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lastRenderedPageBreak/>
        <w:t>Mqy520!!@Jlc</w:t>
      </w:r>
      <w:r w:rsidR="00C97081">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Could you kindly review all the materials and fill-ins, and proceed with the submission</w:t>
      </w:r>
      <w:r w:rsidR="00C97081">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I have already prepared and uploaded a cover letter onto the system. If you find it satisfactory, you may proceed with the submission directly. However, if any adjustments are necessary, I have also included the text version of the cover letter in this email for your convenience.</w:t>
      </w:r>
      <w:r>
        <w:rPr>
          <w:rFonts w:ascii="Times New Roman" w:eastAsia="SimSun" w:hAnsi="Times New Roman" w:cs="Times New Roman" w:hint="eastAsia"/>
          <w:color w:val="1F497D"/>
          <w:kern w:val="0"/>
          <w:sz w:val="22"/>
        </w:rPr>
        <w:t xml:space="preserve"> </w:t>
      </w:r>
    </w:p>
    <w:p w14:paraId="33E30B7D" w14:textId="457F7043" w:rsidR="00C97081" w:rsidRDefault="00C97081" w:rsidP="00C97081">
      <w:pPr>
        <w:widowControl/>
        <w:ind w:firstLine="420"/>
        <w:jc w:val="left"/>
        <w:rPr>
          <w:rFonts w:ascii="Times New Roman" w:eastAsia="SimSun" w:hAnsi="Times New Roman" w:cs="Times New Roman"/>
          <w:color w:val="1F497D"/>
          <w:kern w:val="0"/>
          <w:sz w:val="22"/>
        </w:rPr>
      </w:pPr>
    </w:p>
    <w:p w14:paraId="0D82EB54" w14:textId="0DDCC61B" w:rsidR="00A1003D" w:rsidRPr="00C97081" w:rsidRDefault="00A1003D" w:rsidP="00C97081">
      <w:pPr>
        <w:widowControl/>
        <w:ind w:firstLine="420"/>
        <w:jc w:val="left"/>
        <w:rPr>
          <w:rFonts w:ascii="Times New Roman" w:eastAsia="SimSun" w:hAnsi="Times New Roman" w:cs="Times New Roman"/>
          <w:color w:val="1F497D"/>
          <w:kern w:val="0"/>
          <w:sz w:val="22"/>
        </w:rPr>
      </w:pPr>
      <w:r w:rsidRPr="00A1003D">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patient help</w:t>
      </w:r>
      <w:r w:rsidRPr="00A1003D">
        <w:rPr>
          <w:rFonts w:ascii="Times New Roman" w:eastAsia="SimSun" w:hAnsi="Times New Roman" w:cs="Times New Roman"/>
          <w:color w:val="1F497D"/>
          <w:kern w:val="0"/>
          <w:sz w:val="22"/>
        </w:rPr>
        <w:t>. Your support is greatly appreciated.</w:t>
      </w:r>
    </w:p>
    <w:p w14:paraId="283C77C7" w14:textId="77777777" w:rsidR="00C97081" w:rsidRDefault="00C97081" w:rsidP="00C97081">
      <w:pPr>
        <w:widowControl/>
        <w:ind w:firstLine="420"/>
        <w:jc w:val="left"/>
        <w:rPr>
          <w:rFonts w:ascii="Times New Roman" w:eastAsia="SimSun" w:hAnsi="Times New Roman" w:cs="Times New Roman"/>
          <w:color w:val="1F497D"/>
          <w:kern w:val="0"/>
          <w:sz w:val="22"/>
        </w:rPr>
      </w:pPr>
    </w:p>
    <w:p w14:paraId="32CBDE11" w14:textId="77777777" w:rsidR="00C97081" w:rsidRPr="0033750C"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1304AC" w14:textId="77777777" w:rsidR="00C97081"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
    <w:p w14:paraId="199EFB98" w14:textId="77777777" w:rsidR="00C97081" w:rsidRDefault="00C97081" w:rsidP="002D6BD0">
      <w:pPr>
        <w:widowControl/>
        <w:jc w:val="left"/>
        <w:rPr>
          <w:rFonts w:ascii="Times New Roman" w:eastAsia="SimSun" w:hAnsi="Times New Roman" w:cs="Times New Roman"/>
          <w:color w:val="1F497D"/>
          <w:kern w:val="0"/>
          <w:sz w:val="22"/>
        </w:rPr>
      </w:pPr>
    </w:p>
    <w:p w14:paraId="7C7FAC63" w14:textId="77777777" w:rsidR="00C97081" w:rsidRDefault="00C97081" w:rsidP="002D6BD0">
      <w:pPr>
        <w:widowControl/>
        <w:jc w:val="left"/>
        <w:rPr>
          <w:rFonts w:ascii="Times New Roman" w:eastAsia="SimSun" w:hAnsi="Times New Roman" w:cs="Times New Roman"/>
          <w:color w:val="1F497D"/>
          <w:kern w:val="0"/>
          <w:sz w:val="22"/>
        </w:rPr>
      </w:pPr>
    </w:p>
    <w:p w14:paraId="36A89735" w14:textId="0326A474" w:rsidR="002D6BD0" w:rsidRPr="0033750C"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562675" w:rsidRPr="00562675">
        <w:rPr>
          <w:rFonts w:ascii="Times New Roman" w:eastAsia="SimSun" w:hAnsi="Times New Roman" w:cs="Times New Roman"/>
          <w:color w:val="1F497D"/>
          <w:kern w:val="0"/>
          <w:sz w:val="22"/>
        </w:rPr>
        <w:t>Winnie</w:t>
      </w:r>
      <w:r w:rsidRPr="0033750C">
        <w:rPr>
          <w:rFonts w:ascii="Times New Roman" w:eastAsia="SimSun" w:hAnsi="Times New Roman" w:cs="Times New Roman"/>
          <w:color w:val="1F497D"/>
          <w:kern w:val="0"/>
          <w:sz w:val="22"/>
        </w:rPr>
        <w:t>,</w:t>
      </w:r>
    </w:p>
    <w:p w14:paraId="7CBD93F5" w14:textId="77777777" w:rsidR="002D6BD0" w:rsidRDefault="002D6BD0" w:rsidP="002D6BD0">
      <w:pPr>
        <w:widowControl/>
        <w:ind w:firstLine="420"/>
        <w:jc w:val="left"/>
        <w:rPr>
          <w:rFonts w:ascii="Times New Roman" w:eastAsia="SimSun" w:hAnsi="Times New Roman" w:cs="Times New Roman"/>
          <w:color w:val="1F497D"/>
          <w:kern w:val="0"/>
          <w:sz w:val="22"/>
        </w:rPr>
      </w:pPr>
    </w:p>
    <w:p w14:paraId="6FB3942D" w14:textId="00027B44" w:rsidR="002D6BD0" w:rsidRDefault="00562675" w:rsidP="002D6BD0">
      <w:pPr>
        <w:widowControl/>
        <w:ind w:firstLine="420"/>
        <w:jc w:val="left"/>
        <w:rPr>
          <w:rFonts w:ascii="Times New Roman" w:eastAsia="SimSun" w:hAnsi="Times New Roman" w:cs="Times New Roman"/>
          <w:color w:val="1F497D"/>
          <w:kern w:val="0"/>
          <w:sz w:val="22"/>
        </w:rPr>
      </w:pPr>
      <w:r w:rsidRPr="00562675">
        <w:rPr>
          <w:rFonts w:ascii="Times New Roman" w:eastAsia="SimSun" w:hAnsi="Times New Roman" w:cs="Times New Roman"/>
          <w:color w:val="1F497D"/>
          <w:kern w:val="0"/>
          <w:sz w:val="22"/>
        </w:rPr>
        <w:t>Thank you very much for the invitation to the Annual Banquet of MSc MAE Programme on May 10, 2024. I am delighted to accept the invitation and am looking forward to attending the event.</w:t>
      </w:r>
    </w:p>
    <w:p w14:paraId="746428CA" w14:textId="77777777" w:rsidR="00562675" w:rsidRDefault="00562675" w:rsidP="002D6BD0">
      <w:pPr>
        <w:widowControl/>
        <w:ind w:firstLine="420"/>
        <w:jc w:val="left"/>
        <w:rPr>
          <w:rFonts w:ascii="Times New Roman" w:eastAsia="SimSun" w:hAnsi="Times New Roman" w:cs="Times New Roman"/>
          <w:color w:val="1F497D"/>
          <w:kern w:val="0"/>
          <w:sz w:val="22"/>
        </w:rPr>
      </w:pPr>
    </w:p>
    <w:p w14:paraId="57486900" w14:textId="77777777" w:rsidR="002D6BD0" w:rsidRPr="0033750C"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FF0F926" w14:textId="77777777" w:rsidR="002D6BD0"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
    <w:p w14:paraId="1B0B175E" w14:textId="77777777" w:rsidR="002D6BD0" w:rsidRDefault="002D6BD0" w:rsidP="003653C5">
      <w:pPr>
        <w:widowControl/>
        <w:jc w:val="left"/>
        <w:rPr>
          <w:rFonts w:ascii="Times New Roman" w:eastAsia="SimSun" w:hAnsi="Times New Roman" w:cs="Times New Roman"/>
          <w:color w:val="1F497D"/>
          <w:kern w:val="0"/>
          <w:sz w:val="22"/>
        </w:rPr>
      </w:pPr>
    </w:p>
    <w:p w14:paraId="035A34CF" w14:textId="77777777" w:rsidR="002D6BD0" w:rsidRDefault="002D6BD0" w:rsidP="003653C5">
      <w:pPr>
        <w:widowControl/>
        <w:jc w:val="left"/>
        <w:rPr>
          <w:rFonts w:ascii="Times New Roman" w:eastAsia="SimSun" w:hAnsi="Times New Roman" w:cs="Times New Roman"/>
          <w:color w:val="1F497D"/>
          <w:kern w:val="0"/>
          <w:sz w:val="22"/>
        </w:rPr>
      </w:pPr>
    </w:p>
    <w:p w14:paraId="48C5CFCD" w14:textId="138C2AFF" w:rsidR="003653C5" w:rsidRDefault="003653C5" w:rsidP="003653C5">
      <w:pPr>
        <w:widowControl/>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尊敬的李江宇教授，</w:t>
      </w:r>
    </w:p>
    <w:p w14:paraId="6677A983"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544A740A" w14:textId="3048732F"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我是机械与能源工程系葛锜老师的学生</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金刘超</w:t>
      </w:r>
      <w:r w:rsidRPr="003653C5">
        <w:rPr>
          <w:rFonts w:ascii="Times New Roman" w:eastAsia="SimSun" w:hAnsi="Times New Roman" w:cs="Times New Roman"/>
          <w:color w:val="1F497D"/>
          <w:kern w:val="0"/>
          <w:sz w:val="22"/>
        </w:rPr>
        <w:t>，我非常荣幸能有机会与您联系。</w:t>
      </w:r>
      <w:r>
        <w:rPr>
          <w:rFonts w:ascii="Times New Roman" w:eastAsia="SimSun" w:hAnsi="Times New Roman" w:cs="Times New Roman" w:hint="eastAsia"/>
          <w:color w:val="1F497D"/>
          <w:kern w:val="0"/>
          <w:sz w:val="22"/>
        </w:rPr>
        <w:t>目</w:t>
      </w:r>
      <w:r w:rsidRPr="003653C5">
        <w:rPr>
          <w:rFonts w:ascii="Times New Roman" w:eastAsia="SimSun" w:hAnsi="Times New Roman" w:cs="Times New Roman"/>
          <w:color w:val="1F497D"/>
          <w:kern w:val="0"/>
          <w:sz w:val="22"/>
        </w:rPr>
        <w:t>前</w:t>
      </w:r>
      <w:r>
        <w:rPr>
          <w:rFonts w:ascii="Times New Roman" w:eastAsia="SimSun" w:hAnsi="Times New Roman" w:cs="Times New Roman" w:hint="eastAsia"/>
          <w:color w:val="1F497D"/>
          <w:kern w:val="0"/>
          <w:sz w:val="22"/>
        </w:rPr>
        <w:t>我</w:t>
      </w:r>
      <w:r w:rsidRPr="003653C5">
        <w:rPr>
          <w:rFonts w:ascii="Times New Roman" w:eastAsia="SimSun" w:hAnsi="Times New Roman" w:cs="Times New Roman"/>
          <w:color w:val="1F497D"/>
          <w:kern w:val="0"/>
          <w:sz w:val="22"/>
        </w:rPr>
        <w:t>正准备进行一项关于聚合物打印件的实验研究，希望能够使用您实验室的全场应变分析系统（</w:t>
      </w:r>
      <w:r w:rsidRPr="003653C5">
        <w:rPr>
          <w:rFonts w:ascii="Times New Roman" w:eastAsia="SimSun" w:hAnsi="Times New Roman" w:cs="Times New Roman"/>
          <w:color w:val="1F497D"/>
          <w:kern w:val="0"/>
          <w:sz w:val="22"/>
        </w:rPr>
        <w:t>V</w:t>
      </w:r>
      <w:r>
        <w:rPr>
          <w:rFonts w:ascii="Times New Roman" w:eastAsia="SimSun" w:hAnsi="Times New Roman" w:cs="Times New Roman" w:hint="eastAsia"/>
          <w:color w:val="1F497D"/>
          <w:kern w:val="0"/>
          <w:sz w:val="22"/>
        </w:rPr>
        <w:t>IC</w:t>
      </w:r>
      <w:r w:rsidRPr="003653C5">
        <w:rPr>
          <w:rFonts w:ascii="Times New Roman" w:eastAsia="SimSun" w:hAnsi="Times New Roman" w:cs="Times New Roman"/>
          <w:color w:val="1F497D"/>
          <w:kern w:val="0"/>
          <w:sz w:val="22"/>
        </w:rPr>
        <w:t>-3D</w:t>
      </w:r>
      <w:r w:rsidRPr="003653C5">
        <w:rPr>
          <w:rFonts w:ascii="Times New Roman" w:eastAsia="SimSun" w:hAnsi="Times New Roman" w:cs="Times New Roman"/>
          <w:color w:val="1F497D"/>
          <w:kern w:val="0"/>
          <w:sz w:val="22"/>
        </w:rPr>
        <w:t>）来测量三个打印件的应变场。</w:t>
      </w:r>
    </w:p>
    <w:p w14:paraId="307F0D1A"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2760311A" w14:textId="77777777"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在此，我诚挚地希望能够得到您的许可。如果有任何使用规定或手续需要我遵循，我愿意尽最大努力确保遵守并配合。</w:t>
      </w:r>
    </w:p>
    <w:p w14:paraId="7C57E2ED"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45BEBC5C" w14:textId="74BB0247"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非常感谢您抽出宝贵的时间阅读我的邮件，期待您的回复。</w:t>
      </w:r>
    </w:p>
    <w:p w14:paraId="2B4F65B1"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3C4D4720" w14:textId="6F98C5D4" w:rsidR="003653C5" w:rsidRPr="003653C5" w:rsidRDefault="003653C5" w:rsidP="003653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7622557E" w14:textId="42FB2FB0" w:rsidR="003653C5" w:rsidRDefault="003653C5" w:rsidP="003653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8DE0888" w14:textId="77777777" w:rsidR="003653C5" w:rsidRDefault="003653C5" w:rsidP="00814ADA">
      <w:pPr>
        <w:widowControl/>
        <w:jc w:val="left"/>
        <w:rPr>
          <w:rFonts w:ascii="Times New Roman" w:eastAsia="SimSun" w:hAnsi="Times New Roman" w:cs="Times New Roman"/>
          <w:color w:val="1F497D"/>
          <w:kern w:val="0"/>
          <w:sz w:val="22"/>
        </w:rPr>
      </w:pPr>
    </w:p>
    <w:p w14:paraId="6FEAC540" w14:textId="5B286CAD" w:rsidR="00814ADA" w:rsidRPr="0033750C"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Jingyi</w:t>
      </w:r>
      <w:r w:rsidRPr="0033750C">
        <w:rPr>
          <w:rFonts w:ascii="Times New Roman" w:eastAsia="SimSun" w:hAnsi="Times New Roman" w:cs="Times New Roman"/>
          <w:color w:val="1F497D"/>
          <w:kern w:val="0"/>
          <w:sz w:val="22"/>
        </w:rPr>
        <w:t>,</w:t>
      </w:r>
    </w:p>
    <w:p w14:paraId="1C9E1C9E" w14:textId="77777777" w:rsidR="00814ADA" w:rsidRDefault="00814ADA" w:rsidP="00814ADA">
      <w:pPr>
        <w:widowControl/>
        <w:ind w:firstLine="420"/>
        <w:jc w:val="left"/>
        <w:rPr>
          <w:rFonts w:ascii="Times New Roman" w:eastAsia="SimSun" w:hAnsi="Times New Roman" w:cs="Times New Roman"/>
          <w:color w:val="1F497D"/>
          <w:kern w:val="0"/>
          <w:sz w:val="22"/>
        </w:rPr>
      </w:pPr>
    </w:p>
    <w:p w14:paraId="6F74FFDA" w14:textId="0AE98F02" w:rsidR="00814ADA" w:rsidRDefault="00814ADA" w:rsidP="00814AD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Yes, you are right. Thank you for pointing out. I have modified your grade on the Blackboard. Good luck in the exam. </w:t>
      </w:r>
    </w:p>
    <w:p w14:paraId="76884CE5" w14:textId="77777777" w:rsidR="00814ADA" w:rsidRDefault="00814ADA" w:rsidP="00814ADA">
      <w:pPr>
        <w:widowControl/>
        <w:ind w:firstLine="420"/>
        <w:jc w:val="left"/>
        <w:rPr>
          <w:rFonts w:ascii="Times New Roman" w:eastAsia="SimSun" w:hAnsi="Times New Roman" w:cs="Times New Roman"/>
          <w:color w:val="1F497D"/>
          <w:kern w:val="0"/>
          <w:sz w:val="22"/>
        </w:rPr>
      </w:pPr>
    </w:p>
    <w:p w14:paraId="65FAF363" w14:textId="77777777" w:rsidR="00814ADA" w:rsidRPr="0033750C"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580317" w14:textId="77777777" w:rsidR="00814ADA"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
    <w:p w14:paraId="7379F142" w14:textId="77777777" w:rsidR="00814ADA" w:rsidRDefault="00814ADA" w:rsidP="003B3403">
      <w:pPr>
        <w:widowControl/>
        <w:jc w:val="left"/>
        <w:rPr>
          <w:rFonts w:ascii="Times New Roman" w:eastAsia="SimSun" w:hAnsi="Times New Roman" w:cs="Times New Roman"/>
          <w:color w:val="1F497D"/>
          <w:kern w:val="0"/>
          <w:sz w:val="22"/>
        </w:rPr>
      </w:pPr>
    </w:p>
    <w:p w14:paraId="57BFB0B4" w14:textId="77777777" w:rsidR="00814ADA" w:rsidRDefault="00814ADA" w:rsidP="003B3403">
      <w:pPr>
        <w:widowControl/>
        <w:jc w:val="left"/>
        <w:rPr>
          <w:rFonts w:ascii="Times New Roman" w:eastAsia="SimSun" w:hAnsi="Times New Roman" w:cs="Times New Roman"/>
          <w:color w:val="1F497D"/>
          <w:kern w:val="0"/>
          <w:sz w:val="22"/>
        </w:rPr>
      </w:pPr>
    </w:p>
    <w:p w14:paraId="6D97E1D6" w14:textId="282969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F1EE8">
        <w:rPr>
          <w:rFonts w:ascii="Times New Roman" w:eastAsia="SimSun" w:hAnsi="Times New Roman" w:cs="Times New Roman" w:hint="eastAsia"/>
          <w:color w:val="1F497D"/>
          <w:kern w:val="0"/>
          <w:sz w:val="22"/>
        </w:rPr>
        <w:t>Sir/Madam</w:t>
      </w:r>
      <w:r w:rsidRPr="0033750C">
        <w:rPr>
          <w:rFonts w:ascii="Times New Roman" w:eastAsia="SimSun" w:hAnsi="Times New Roman" w:cs="Times New Roman"/>
          <w:color w:val="1F497D"/>
          <w:kern w:val="0"/>
          <w:sz w:val="22"/>
        </w:rPr>
        <w:t>,</w:t>
      </w:r>
    </w:p>
    <w:p w14:paraId="76BFCF9E"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5DFF69F2" w14:textId="6FFC226B" w:rsidR="003F1EE8" w:rsidRPr="003F1EE8" w:rsidRDefault="003F1EE8" w:rsidP="003F1EE8">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 xml:space="preserve">Thank you for your email and for your </w:t>
      </w:r>
      <w:r>
        <w:rPr>
          <w:rFonts w:ascii="Times New Roman" w:eastAsia="SimSun" w:hAnsi="Times New Roman" w:cs="Times New Roman" w:hint="eastAsia"/>
          <w:color w:val="1F497D"/>
          <w:kern w:val="0"/>
          <w:sz w:val="22"/>
        </w:rPr>
        <w:t>patient help</w:t>
      </w:r>
      <w:r w:rsidRPr="003F1EE8">
        <w:rPr>
          <w:rFonts w:ascii="Times New Roman" w:eastAsia="SimSun" w:hAnsi="Times New Roman" w:cs="Times New Roman"/>
          <w:color w:val="1F497D"/>
          <w:kern w:val="0"/>
          <w:sz w:val="22"/>
        </w:rPr>
        <w:t xml:space="preserve"> with my damaged bag claim.</w:t>
      </w:r>
    </w:p>
    <w:p w14:paraId="2A905CAE" w14:textId="77777777" w:rsidR="003F1EE8" w:rsidRDefault="003F1EE8" w:rsidP="003F1EE8">
      <w:pPr>
        <w:widowControl/>
        <w:ind w:firstLine="420"/>
        <w:jc w:val="left"/>
        <w:rPr>
          <w:rFonts w:ascii="Times New Roman" w:eastAsia="SimSun" w:hAnsi="Times New Roman" w:cs="Times New Roman"/>
          <w:color w:val="1F497D"/>
          <w:kern w:val="0"/>
          <w:sz w:val="22"/>
        </w:rPr>
      </w:pPr>
    </w:p>
    <w:p w14:paraId="16EB7D34" w14:textId="1CA1EC74" w:rsidR="003F1EE8" w:rsidRDefault="003F1EE8" w:rsidP="003F1EE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Liuchao Jin, and my </w:t>
      </w:r>
      <w:r w:rsidRPr="003F1EE8">
        <w:rPr>
          <w:rFonts w:ascii="Times New Roman" w:eastAsia="SimSun" w:hAnsi="Times New Roman" w:cs="Times New Roman"/>
          <w:color w:val="1F497D"/>
          <w:kern w:val="0"/>
          <w:sz w:val="22"/>
        </w:rPr>
        <w:t xml:space="preserve">claim number </w:t>
      </w:r>
      <w:r>
        <w:rPr>
          <w:rFonts w:ascii="Times New Roman" w:eastAsia="SimSun" w:hAnsi="Times New Roman" w:cs="Times New Roman" w:hint="eastAsia"/>
          <w:color w:val="1F497D"/>
          <w:kern w:val="0"/>
          <w:sz w:val="22"/>
        </w:rPr>
        <w:t xml:space="preserve">is </w:t>
      </w:r>
      <w:r w:rsidRPr="003F1EE8">
        <w:rPr>
          <w:rFonts w:ascii="Times New Roman" w:eastAsia="SimSun" w:hAnsi="Times New Roman" w:cs="Times New Roman"/>
          <w:color w:val="1F497D"/>
          <w:kern w:val="0"/>
          <w:sz w:val="22"/>
        </w:rPr>
        <w:t>28021429</w:t>
      </w:r>
      <w:r>
        <w:rPr>
          <w:rFonts w:ascii="Times New Roman" w:eastAsia="SimSun" w:hAnsi="Times New Roman" w:cs="Times New Roman" w:hint="eastAsia"/>
          <w:color w:val="1F497D"/>
          <w:kern w:val="0"/>
          <w:sz w:val="22"/>
        </w:rPr>
        <w:t xml:space="preserve">. </w:t>
      </w:r>
    </w:p>
    <w:p w14:paraId="2F42B848" w14:textId="77777777" w:rsidR="003F1EE8" w:rsidRPr="003F1EE8" w:rsidRDefault="003F1EE8" w:rsidP="003F1EE8">
      <w:pPr>
        <w:widowControl/>
        <w:ind w:firstLine="420"/>
        <w:jc w:val="left"/>
        <w:rPr>
          <w:rFonts w:ascii="Times New Roman" w:eastAsia="SimSun" w:hAnsi="Times New Roman" w:cs="Times New Roman"/>
          <w:color w:val="1F497D"/>
          <w:kern w:val="0"/>
          <w:sz w:val="22"/>
        </w:rPr>
      </w:pPr>
    </w:p>
    <w:p w14:paraId="43EC8899" w14:textId="7F404B09" w:rsidR="003F1EE8" w:rsidRDefault="003F1EE8" w:rsidP="003F1EE8">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Below is the requested information for the bank transfer:</w:t>
      </w:r>
    </w:p>
    <w:p w14:paraId="68486A27" w14:textId="60D28794"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1. Bank Name</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ank of China (Hong Kong) Limited</w:t>
      </w:r>
    </w:p>
    <w:p w14:paraId="3D1D53B4" w14:textId="44ACD8A7"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2. Bank Address</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ANK OF CHINA TOWER, 1 GARDEN ROAD, CENTRAL, HONG KONG</w:t>
      </w:r>
    </w:p>
    <w:p w14:paraId="2920EBB2" w14:textId="081B429C"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3. Account Holder</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JIN LIUCHAO</w:t>
      </w:r>
    </w:p>
    <w:p w14:paraId="6EFED431" w14:textId="03ABDF63"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4. Account Number</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012-565-2-026793-8</w:t>
      </w:r>
    </w:p>
    <w:p w14:paraId="411F5569" w14:textId="2EFE2A0C"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5. IBAN</w:t>
      </w:r>
      <w:r>
        <w:rPr>
          <w:rFonts w:ascii="Times New Roman" w:eastAsia="SimSun" w:hAnsi="Times New Roman" w:cs="Times New Roman" w:hint="eastAsia"/>
          <w:color w:val="1F497D"/>
          <w:kern w:val="0"/>
          <w:sz w:val="22"/>
        </w:rPr>
        <w:t xml:space="preserve">: </w:t>
      </w:r>
      <w:r w:rsidR="003F1EE8">
        <w:rPr>
          <w:rFonts w:ascii="Times New Roman" w:eastAsia="SimSun" w:hAnsi="Times New Roman" w:cs="Times New Roman" w:hint="eastAsia"/>
          <w:color w:val="1F497D"/>
          <w:kern w:val="0"/>
          <w:sz w:val="22"/>
        </w:rPr>
        <w:t>Not appliable</w:t>
      </w:r>
    </w:p>
    <w:p w14:paraId="6A1C6F7D" w14:textId="51DEFF7F"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6. SWIFT</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KCHHKHHXXX</w:t>
      </w:r>
    </w:p>
    <w:p w14:paraId="5FEE0026" w14:textId="4ABFF746"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7. Sort Code or Clearing Number</w:t>
      </w:r>
      <w:r>
        <w:rPr>
          <w:rFonts w:ascii="Times New Roman" w:eastAsia="SimSun" w:hAnsi="Times New Roman" w:cs="Times New Roman" w:hint="eastAsia"/>
          <w:color w:val="1F497D"/>
          <w:kern w:val="0"/>
          <w:sz w:val="22"/>
        </w:rPr>
        <w:t xml:space="preserve">: </w:t>
      </w:r>
      <w:r w:rsidR="003F1EE8">
        <w:rPr>
          <w:rFonts w:ascii="Times New Roman" w:eastAsia="SimSun" w:hAnsi="Times New Roman" w:cs="Times New Roman" w:hint="eastAsia"/>
          <w:color w:val="1F497D"/>
          <w:kern w:val="0"/>
          <w:sz w:val="22"/>
        </w:rPr>
        <w:t>Not appliable</w:t>
      </w:r>
    </w:p>
    <w:p w14:paraId="4888A7AB" w14:textId="6B73805D"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8. Bank Currency</w:t>
      </w:r>
      <w:r>
        <w:rPr>
          <w:rFonts w:ascii="Times New Roman" w:eastAsia="SimSun" w:hAnsi="Times New Roman" w:cs="Times New Roman" w:hint="eastAsia"/>
          <w:color w:val="1F497D"/>
          <w:kern w:val="0"/>
          <w:sz w:val="22"/>
        </w:rPr>
        <w:t>: Hong Kong Dollar (HKD)</w:t>
      </w:r>
    </w:p>
    <w:p w14:paraId="20D7E506" w14:textId="3932DF30" w:rsid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9. Photo copy of your Government issued ID</w:t>
      </w:r>
      <w:r>
        <w:rPr>
          <w:rFonts w:ascii="Times New Roman" w:eastAsia="SimSun" w:hAnsi="Times New Roman" w:cs="Times New Roman" w:hint="eastAsia"/>
          <w:color w:val="1F497D"/>
          <w:kern w:val="0"/>
          <w:sz w:val="22"/>
        </w:rPr>
        <w:t>: Refer to attachment</w:t>
      </w:r>
    </w:p>
    <w:p w14:paraId="095FEB9D" w14:textId="77777777" w:rsidR="003F1EE8" w:rsidRDefault="003F1EE8" w:rsidP="003B3403">
      <w:pPr>
        <w:widowControl/>
        <w:ind w:firstLine="420"/>
        <w:jc w:val="left"/>
        <w:rPr>
          <w:rFonts w:ascii="Times New Roman" w:eastAsia="SimSun" w:hAnsi="Times New Roman" w:cs="Times New Roman"/>
          <w:color w:val="1F497D"/>
          <w:kern w:val="0"/>
          <w:sz w:val="22"/>
        </w:rPr>
      </w:pPr>
    </w:p>
    <w:p w14:paraId="59D96694" w14:textId="230B1FA6" w:rsidR="003F1EE8" w:rsidRDefault="003F1EE8" w:rsidP="003B3403">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Thank you for your attention to this matter. I appreciate your efforts in resolving the issue, and I look forward to the next steps.</w:t>
      </w:r>
    </w:p>
    <w:p w14:paraId="146D09A9"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6F7C2C78" w14:textId="777777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9C2EEF5" w14:textId="77777777" w:rsidR="003B3403"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
    <w:p w14:paraId="5906939B" w14:textId="77777777" w:rsidR="003B3403" w:rsidRDefault="003B3403" w:rsidP="003B3403">
      <w:pPr>
        <w:widowControl/>
        <w:jc w:val="left"/>
        <w:rPr>
          <w:rFonts w:ascii="Times New Roman" w:eastAsia="SimSun" w:hAnsi="Times New Roman" w:cs="Times New Roman"/>
          <w:color w:val="1F497D"/>
          <w:kern w:val="0"/>
          <w:sz w:val="22"/>
        </w:rPr>
      </w:pPr>
    </w:p>
    <w:p w14:paraId="424BB628" w14:textId="77777777" w:rsidR="003B3403" w:rsidRDefault="003B3403" w:rsidP="003B3403">
      <w:pPr>
        <w:widowControl/>
        <w:jc w:val="left"/>
        <w:rPr>
          <w:rFonts w:ascii="Times New Roman" w:eastAsia="SimSun" w:hAnsi="Times New Roman" w:cs="Times New Roman"/>
          <w:color w:val="1F497D"/>
          <w:kern w:val="0"/>
          <w:sz w:val="22"/>
        </w:rPr>
      </w:pPr>
    </w:p>
    <w:p w14:paraId="362F158B" w14:textId="6C598B8E"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B3403">
        <w:rPr>
          <w:rFonts w:ascii="Times New Roman" w:eastAsia="SimSun" w:hAnsi="Times New Roman" w:cs="Times New Roman"/>
          <w:color w:val="1F497D"/>
          <w:kern w:val="0"/>
          <w:sz w:val="22"/>
        </w:rPr>
        <w:t>H. Khanai</w:t>
      </w:r>
      <w:r w:rsidRPr="0033750C">
        <w:rPr>
          <w:rFonts w:ascii="Times New Roman" w:eastAsia="SimSun" w:hAnsi="Times New Roman" w:cs="Times New Roman"/>
          <w:color w:val="1F497D"/>
          <w:kern w:val="0"/>
          <w:sz w:val="22"/>
        </w:rPr>
        <w:t>,</w:t>
      </w:r>
    </w:p>
    <w:p w14:paraId="475A49DD" w14:textId="77777777" w:rsidR="003B3403" w:rsidRPr="0033750C" w:rsidRDefault="003B3403" w:rsidP="003B3403">
      <w:pPr>
        <w:widowControl/>
        <w:ind w:firstLine="420"/>
        <w:jc w:val="left"/>
        <w:rPr>
          <w:rFonts w:ascii="Times New Roman" w:eastAsia="SimSun" w:hAnsi="Times New Roman" w:cs="Times New Roman"/>
          <w:color w:val="1F497D"/>
          <w:kern w:val="0"/>
          <w:sz w:val="22"/>
        </w:rPr>
      </w:pPr>
    </w:p>
    <w:p w14:paraId="290D3CA4" w14:textId="68F0DE2D"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 xml:space="preserve">Thank you for reaching out. I apologize for missing your call </w:t>
      </w:r>
      <w:r>
        <w:rPr>
          <w:rFonts w:ascii="Times New Roman" w:eastAsia="SimSun" w:hAnsi="Times New Roman" w:cs="Times New Roman" w:hint="eastAsia"/>
          <w:color w:val="1F497D"/>
          <w:kern w:val="0"/>
          <w:sz w:val="22"/>
        </w:rPr>
        <w:t>b</w:t>
      </w:r>
      <w:r w:rsidRPr="003B3403">
        <w:rPr>
          <w:rFonts w:ascii="Times New Roman" w:eastAsia="SimSun" w:hAnsi="Times New Roman" w:cs="Times New Roman"/>
          <w:color w:val="1F497D"/>
          <w:kern w:val="0"/>
          <w:sz w:val="22"/>
        </w:rPr>
        <w:t>ecause it’s early morning here. I appreciate your confirmation regarding the clarity of the receipts date of purchase and payment mode.</w:t>
      </w:r>
    </w:p>
    <w:p w14:paraId="7BDC2F26" w14:textId="77777777" w:rsidR="003B3403" w:rsidRPr="003B3403" w:rsidRDefault="003B3403" w:rsidP="003B3403">
      <w:pPr>
        <w:widowControl/>
        <w:ind w:firstLine="420"/>
        <w:jc w:val="left"/>
        <w:rPr>
          <w:rFonts w:ascii="Times New Roman" w:eastAsia="SimSun" w:hAnsi="Times New Roman" w:cs="Times New Roman"/>
          <w:color w:val="1F497D"/>
          <w:kern w:val="0"/>
          <w:sz w:val="22"/>
        </w:rPr>
      </w:pPr>
    </w:p>
    <w:p w14:paraId="4909C143" w14:textId="4DCF1751"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If there are any further questions or concerns regarding the receipts or any other matter</w:t>
      </w:r>
      <w:r>
        <w:rPr>
          <w:rFonts w:ascii="Times New Roman" w:eastAsia="SimSun" w:hAnsi="Times New Roman" w:cs="Times New Roman" w:hint="eastAsia"/>
          <w:color w:val="1F497D"/>
          <w:kern w:val="0"/>
          <w:sz w:val="22"/>
        </w:rPr>
        <w:t xml:space="preserve"> regarding mailing address</w:t>
      </w:r>
      <w:r w:rsidRPr="003B3403">
        <w:rPr>
          <w:rFonts w:ascii="Times New Roman" w:eastAsia="SimSun" w:hAnsi="Times New Roman" w:cs="Times New Roman"/>
          <w:color w:val="1F497D"/>
          <w:kern w:val="0"/>
          <w:sz w:val="22"/>
        </w:rPr>
        <w:t>, please don</w:t>
      </w:r>
      <w:r>
        <w:rPr>
          <w:rFonts w:ascii="Times New Roman" w:eastAsia="SimSun" w:hAnsi="Times New Roman" w:cs="Times New Roman"/>
          <w:color w:val="1F497D"/>
          <w:kern w:val="0"/>
          <w:sz w:val="22"/>
        </w:rPr>
        <w:t>’</w:t>
      </w:r>
      <w:r w:rsidRPr="003B3403">
        <w:rPr>
          <w:rFonts w:ascii="Times New Roman" w:eastAsia="SimSun" w:hAnsi="Times New Roman" w:cs="Times New Roman"/>
          <w:color w:val="1F497D"/>
          <w:kern w:val="0"/>
          <w:sz w:val="22"/>
        </w:rPr>
        <w:t xml:space="preserve">t hesitate to contact me directly. </w:t>
      </w:r>
    </w:p>
    <w:p w14:paraId="1647F5F1" w14:textId="77777777" w:rsidR="003B3403" w:rsidRPr="003B3403" w:rsidRDefault="003B3403" w:rsidP="003B3403">
      <w:pPr>
        <w:widowControl/>
        <w:ind w:firstLine="420"/>
        <w:jc w:val="left"/>
        <w:rPr>
          <w:rFonts w:ascii="Times New Roman" w:eastAsia="SimSun" w:hAnsi="Times New Roman" w:cs="Times New Roman"/>
          <w:color w:val="1F497D"/>
          <w:kern w:val="0"/>
          <w:sz w:val="22"/>
        </w:rPr>
      </w:pPr>
    </w:p>
    <w:p w14:paraId="75652360" w14:textId="61B2E6C8" w:rsid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Thank you for your attention to this matter.</w:t>
      </w:r>
    </w:p>
    <w:p w14:paraId="38B43316"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440B197A" w14:textId="777777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8DD440B" w14:textId="77777777" w:rsidR="003B3403"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9"/>
    <w:p w14:paraId="5081CFB1" w14:textId="77777777" w:rsidR="003B3403" w:rsidRDefault="003B3403" w:rsidP="00F43142">
      <w:pPr>
        <w:widowControl/>
        <w:jc w:val="left"/>
        <w:rPr>
          <w:rFonts w:ascii="Times New Roman" w:eastAsia="SimSun" w:hAnsi="Times New Roman" w:cs="Times New Roman"/>
          <w:color w:val="1F497D"/>
          <w:kern w:val="0"/>
          <w:sz w:val="22"/>
        </w:rPr>
      </w:pPr>
    </w:p>
    <w:p w14:paraId="4C6768DF" w14:textId="77777777" w:rsidR="003B3403" w:rsidRDefault="003B3403" w:rsidP="00F43142">
      <w:pPr>
        <w:widowControl/>
        <w:jc w:val="left"/>
        <w:rPr>
          <w:rFonts w:ascii="Times New Roman" w:eastAsia="SimSun" w:hAnsi="Times New Roman" w:cs="Times New Roman"/>
          <w:color w:val="1F497D"/>
          <w:kern w:val="0"/>
          <w:sz w:val="22"/>
        </w:rPr>
      </w:pPr>
    </w:p>
    <w:p w14:paraId="4555FF02" w14:textId="1F098CB3"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0F24B6B0" w14:textId="77777777" w:rsidR="00F43142" w:rsidRPr="0033750C" w:rsidRDefault="00F43142" w:rsidP="00F43142">
      <w:pPr>
        <w:widowControl/>
        <w:ind w:firstLine="420"/>
        <w:jc w:val="left"/>
        <w:rPr>
          <w:rFonts w:ascii="Times New Roman" w:eastAsia="SimSun" w:hAnsi="Times New Roman" w:cs="Times New Roman"/>
          <w:color w:val="1F497D"/>
          <w:kern w:val="0"/>
          <w:sz w:val="22"/>
        </w:rPr>
      </w:pPr>
    </w:p>
    <w:p w14:paraId="0E8131F1" w14:textId="554A5F45" w:rsidR="00F43142" w:rsidRDefault="00F43142" w:rsidP="00F4314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writing to send you the slides and the speech for SPIE2024: </w:t>
      </w:r>
      <w:hyperlink r:id="rId14" w:history="1">
        <w:r w:rsidRPr="00F43142">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Could you please review these materials at your convenience? Thank you so much for your help and have a good day! </w:t>
      </w:r>
    </w:p>
    <w:p w14:paraId="0D65A047"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0EC28057" w14:textId="77777777"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6C23417" w14:textId="77777777" w:rsidR="00F43142"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6AA5E0" w14:textId="77777777" w:rsidR="00F43142" w:rsidRDefault="00F43142" w:rsidP="00F43142">
      <w:pPr>
        <w:widowControl/>
        <w:jc w:val="left"/>
        <w:rPr>
          <w:rFonts w:ascii="Times New Roman" w:eastAsia="SimSun" w:hAnsi="Times New Roman" w:cs="Times New Roman"/>
          <w:color w:val="1F497D"/>
          <w:kern w:val="0"/>
          <w:sz w:val="22"/>
        </w:rPr>
      </w:pPr>
    </w:p>
    <w:p w14:paraId="714A2AB9" w14:textId="77777777" w:rsidR="00F43142" w:rsidRDefault="00F43142" w:rsidP="00F43142">
      <w:pPr>
        <w:widowControl/>
        <w:jc w:val="left"/>
        <w:rPr>
          <w:rFonts w:ascii="Times New Roman" w:eastAsia="SimSun" w:hAnsi="Times New Roman" w:cs="Times New Roman"/>
          <w:color w:val="1F497D"/>
          <w:kern w:val="0"/>
          <w:sz w:val="22"/>
        </w:rPr>
      </w:pPr>
    </w:p>
    <w:p w14:paraId="2874F45B" w14:textId="726A40F0"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Shang</w:t>
      </w:r>
      <w:r w:rsidRPr="0033750C">
        <w:rPr>
          <w:rFonts w:ascii="Times New Roman" w:eastAsia="SimSun" w:hAnsi="Times New Roman" w:cs="Times New Roman"/>
          <w:color w:val="1F497D"/>
          <w:kern w:val="0"/>
          <w:sz w:val="22"/>
        </w:rPr>
        <w:t>,</w:t>
      </w:r>
    </w:p>
    <w:p w14:paraId="29CEFDC2" w14:textId="77777777" w:rsidR="00F43142" w:rsidRPr="0033750C" w:rsidRDefault="00F43142" w:rsidP="00F43142">
      <w:pPr>
        <w:widowControl/>
        <w:ind w:firstLine="420"/>
        <w:jc w:val="left"/>
        <w:rPr>
          <w:rFonts w:ascii="Times New Roman" w:eastAsia="SimSun" w:hAnsi="Times New Roman" w:cs="Times New Roman"/>
          <w:color w:val="1F497D"/>
          <w:kern w:val="0"/>
          <w:sz w:val="22"/>
        </w:rPr>
      </w:pPr>
    </w:p>
    <w:p w14:paraId="6E421643" w14:textId="186E0B1A" w:rsid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Thank you for reaching out and sharing your concerns. I understand your situation regarding the exam result.</w:t>
      </w:r>
      <w:r w:rsidRPr="00F43142">
        <w:t xml:space="preserve"> </w:t>
      </w:r>
      <w:r>
        <w:rPr>
          <w:rFonts w:ascii="Times New Roman" w:eastAsia="SimSun" w:hAnsi="Times New Roman" w:cs="Times New Roman" w:hint="eastAsia"/>
          <w:color w:val="1F497D"/>
          <w:kern w:val="0"/>
          <w:sz w:val="22"/>
        </w:rPr>
        <w:t>W</w:t>
      </w:r>
      <w:r w:rsidRPr="00F43142">
        <w:rPr>
          <w:rFonts w:ascii="Times New Roman" w:eastAsia="SimSun" w:hAnsi="Times New Roman" w:cs="Times New Roman"/>
          <w:color w:val="1F497D"/>
          <w:kern w:val="0"/>
          <w:sz w:val="22"/>
        </w:rPr>
        <w:t>e can arrange for an offline discussion when I return to Hong Kong</w:t>
      </w:r>
      <w:r>
        <w:rPr>
          <w:rFonts w:ascii="Times New Roman" w:eastAsia="SimSun" w:hAnsi="Times New Roman" w:cs="Times New Roman" w:hint="eastAsia"/>
          <w:color w:val="1F497D"/>
          <w:kern w:val="0"/>
          <w:sz w:val="22"/>
        </w:rPr>
        <w:t xml:space="preserve"> on April 5</w:t>
      </w:r>
      <w:r w:rsidRPr="00F43142">
        <w:rPr>
          <w:rFonts w:ascii="Times New Roman" w:eastAsia="SimSun" w:hAnsi="Times New Roman" w:cs="Times New Roman" w:hint="eastAsia"/>
          <w:color w:val="1F497D"/>
          <w:kern w:val="0"/>
          <w:sz w:val="22"/>
          <w:vertAlign w:val="superscript"/>
        </w:rPr>
        <w:t>th</w:t>
      </w:r>
      <w:r>
        <w:rPr>
          <w:rFonts w:ascii="Times New Roman" w:eastAsia="SimSun" w:hAnsi="Times New Roman" w:cs="Times New Roman" w:hint="eastAsia"/>
          <w:color w:val="1F497D"/>
          <w:kern w:val="0"/>
          <w:sz w:val="22"/>
        </w:rPr>
        <w:t xml:space="preserve">. But if you cannot wait, </w:t>
      </w:r>
      <w:r w:rsidRPr="00F43142">
        <w:rPr>
          <w:rFonts w:ascii="Times New Roman" w:eastAsia="SimSun" w:hAnsi="Times New Roman" w:cs="Times New Roman"/>
          <w:color w:val="1F497D"/>
          <w:kern w:val="0"/>
          <w:sz w:val="22"/>
        </w:rPr>
        <w:t xml:space="preserve">you can consult </w:t>
      </w:r>
      <w:r>
        <w:rPr>
          <w:rFonts w:ascii="Times New Roman" w:eastAsia="SimSun" w:hAnsi="Times New Roman" w:cs="Times New Roman" w:hint="eastAsia"/>
          <w:color w:val="1F497D"/>
          <w:kern w:val="0"/>
          <w:sz w:val="22"/>
        </w:rPr>
        <w:t>professor</w:t>
      </w:r>
      <w:r w:rsidRPr="00F43142">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directly </w:t>
      </w:r>
      <w:r w:rsidRPr="00F43142">
        <w:rPr>
          <w:rFonts w:ascii="Times New Roman" w:eastAsia="SimSun" w:hAnsi="Times New Roman" w:cs="Times New Roman"/>
          <w:color w:val="1F497D"/>
          <w:kern w:val="0"/>
          <w:sz w:val="22"/>
        </w:rPr>
        <w:t>on the class</w:t>
      </w:r>
      <w:r>
        <w:rPr>
          <w:rFonts w:ascii="Times New Roman" w:eastAsia="SimSun" w:hAnsi="Times New Roman" w:cs="Times New Roman" w:hint="eastAsia"/>
          <w:color w:val="1F497D"/>
          <w:kern w:val="0"/>
          <w:sz w:val="22"/>
        </w:rPr>
        <w:t xml:space="preserve"> every week. </w:t>
      </w:r>
    </w:p>
    <w:p w14:paraId="0A275512"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27F044AB" w14:textId="35EC2762" w:rsid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In the meantime, I suggest focusing on your studies and preparing for the final exam. The midterm exam constitutes only 25% of the total course grade, so there is still an opportunity to improve your overall grade.</w:t>
      </w:r>
    </w:p>
    <w:p w14:paraId="504BA002"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26D0EF06" w14:textId="4F6548D4" w:rsidR="00F43142" w:rsidRP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If you have any further questions or need assistance, feel free to contact me anytime.</w:t>
      </w:r>
    </w:p>
    <w:p w14:paraId="2DD80FAA"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785D0D56" w14:textId="77777777"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4D585F8" w14:textId="77777777" w:rsidR="00F43142"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452CF4" w14:textId="77777777" w:rsidR="00F43142" w:rsidRDefault="00F43142" w:rsidP="008500EF">
      <w:pPr>
        <w:widowControl/>
        <w:jc w:val="left"/>
        <w:rPr>
          <w:rFonts w:ascii="Times New Roman" w:eastAsia="SimSun" w:hAnsi="Times New Roman" w:cs="Times New Roman"/>
          <w:color w:val="1F497D"/>
          <w:kern w:val="0"/>
          <w:sz w:val="22"/>
        </w:rPr>
      </w:pPr>
    </w:p>
    <w:p w14:paraId="18F2654A" w14:textId="77777777" w:rsidR="00F43142" w:rsidRDefault="00F43142" w:rsidP="008500EF">
      <w:pPr>
        <w:widowControl/>
        <w:jc w:val="left"/>
        <w:rPr>
          <w:rFonts w:ascii="Times New Roman" w:eastAsia="SimSun" w:hAnsi="Times New Roman" w:cs="Times New Roman"/>
          <w:color w:val="1F497D"/>
          <w:kern w:val="0"/>
          <w:sz w:val="22"/>
        </w:rPr>
      </w:pPr>
    </w:p>
    <w:p w14:paraId="6B655D5F" w14:textId="61DA90D0" w:rsidR="008500EF" w:rsidRPr="00C446DB"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晏</w:t>
      </w:r>
      <w:r w:rsidRPr="00C446DB">
        <w:rPr>
          <w:rFonts w:ascii="Times New Roman" w:eastAsia="SimSun" w:hAnsi="Times New Roman" w:cs="Times New Roman"/>
          <w:color w:val="1F497D"/>
          <w:kern w:val="0"/>
          <w:sz w:val="22"/>
        </w:rPr>
        <w:t>老师：</w:t>
      </w:r>
    </w:p>
    <w:p w14:paraId="55F36C34" w14:textId="67618DD1" w:rsidR="008500EF" w:rsidRPr="00C446DB" w:rsidRDefault="008500EF" w:rsidP="008500EF">
      <w:pPr>
        <w:widowControl/>
        <w:ind w:firstLine="420"/>
        <w:jc w:val="left"/>
        <w:rPr>
          <w:rFonts w:ascii="Times New Roman" w:eastAsia="SimSun" w:hAnsi="Times New Roman" w:cs="Times New Roman"/>
          <w:color w:val="1F497D"/>
          <w:kern w:val="0"/>
          <w:sz w:val="22"/>
        </w:rPr>
      </w:pPr>
      <w:r w:rsidRPr="008500EF">
        <w:rPr>
          <w:rFonts w:ascii="Times New Roman" w:eastAsia="SimSun" w:hAnsi="Times New Roman" w:cs="Times New Roman"/>
          <w:color w:val="1F497D"/>
          <w:kern w:val="0"/>
          <w:sz w:val="22"/>
        </w:rPr>
        <w:t>非常感谢您的回复和详细说明。我会等待院系秘书发出</w:t>
      </w:r>
      <w:r w:rsidRPr="008500EF">
        <w:rPr>
          <w:rFonts w:ascii="Times New Roman" w:eastAsia="SimSun" w:hAnsi="Times New Roman" w:cs="Times New Roman"/>
          <w:color w:val="1F497D"/>
          <w:kern w:val="0"/>
          <w:sz w:val="22"/>
        </w:rPr>
        <w:t>Fellowship</w:t>
      </w:r>
      <w:r w:rsidRPr="008500EF">
        <w:rPr>
          <w:rFonts w:ascii="Times New Roman" w:eastAsia="SimSun" w:hAnsi="Times New Roman" w:cs="Times New Roman"/>
          <w:color w:val="1F497D"/>
          <w:kern w:val="0"/>
          <w:sz w:val="22"/>
        </w:rPr>
        <w:t>续签邮件，并按时提交所需材料。</w:t>
      </w:r>
      <w:r>
        <w:rPr>
          <w:rFonts w:ascii="Times New Roman" w:eastAsia="SimSun" w:hAnsi="Times New Roman" w:cs="Times New Roman" w:hint="eastAsia"/>
          <w:color w:val="1F497D"/>
          <w:kern w:val="0"/>
          <w:sz w:val="22"/>
        </w:rPr>
        <w:t>祝您工作顺利，生活愉快！</w:t>
      </w:r>
      <w:r>
        <w:rPr>
          <w:rFonts w:ascii="Times New Roman" w:eastAsia="SimSun" w:hAnsi="Times New Roman" w:cs="Times New Roman" w:hint="eastAsia"/>
          <w:color w:val="1F497D"/>
          <w:kern w:val="0"/>
          <w:sz w:val="22"/>
        </w:rPr>
        <w:t xml:space="preserve"> </w:t>
      </w:r>
    </w:p>
    <w:p w14:paraId="768ADC9B" w14:textId="54394082" w:rsidR="008500EF" w:rsidRPr="00C446DB" w:rsidRDefault="008500EF" w:rsidP="008500E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r>
        <w:rPr>
          <w:rFonts w:ascii="Times New Roman" w:eastAsia="SimSun" w:hAnsi="Times New Roman" w:cs="Times New Roman" w:hint="eastAsia"/>
          <w:color w:val="1F497D"/>
          <w:kern w:val="0"/>
          <w:sz w:val="22"/>
        </w:rPr>
        <w:t xml:space="preserve"> </w:t>
      </w:r>
    </w:p>
    <w:p w14:paraId="483E1EB8"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金刘超</w:t>
      </w:r>
    </w:p>
    <w:p w14:paraId="122D4ECA"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机械与能源工程系</w:t>
      </w:r>
    </w:p>
    <w:p w14:paraId="6F345BF8"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工号：</w:t>
      </w:r>
      <w:r w:rsidRPr="00C446DB">
        <w:rPr>
          <w:rFonts w:ascii="Times New Roman" w:eastAsia="SimSun" w:hAnsi="Times New Roman" w:cs="Times New Roman"/>
          <w:color w:val="1F497D"/>
          <w:kern w:val="0"/>
          <w:sz w:val="22"/>
        </w:rPr>
        <w:t xml:space="preserve">30026668 </w:t>
      </w:r>
    </w:p>
    <w:p w14:paraId="0E9E5667" w14:textId="77777777" w:rsidR="008500EF" w:rsidRDefault="008500EF" w:rsidP="00793363">
      <w:pPr>
        <w:widowControl/>
        <w:jc w:val="left"/>
        <w:rPr>
          <w:rFonts w:ascii="Times New Roman" w:eastAsia="SimSun" w:hAnsi="Times New Roman" w:cs="Times New Roman"/>
          <w:color w:val="1F497D"/>
          <w:kern w:val="0"/>
          <w:sz w:val="22"/>
        </w:rPr>
      </w:pPr>
    </w:p>
    <w:p w14:paraId="7F7B1EF3" w14:textId="0D9B01BD" w:rsidR="00793363" w:rsidRPr="0033750C"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Shang</w:t>
      </w:r>
      <w:r w:rsidRPr="0033750C">
        <w:rPr>
          <w:rFonts w:ascii="Times New Roman" w:eastAsia="SimSun" w:hAnsi="Times New Roman" w:cs="Times New Roman"/>
          <w:color w:val="1F497D"/>
          <w:kern w:val="0"/>
          <w:sz w:val="22"/>
        </w:rPr>
        <w:t>,</w:t>
      </w:r>
    </w:p>
    <w:p w14:paraId="315F4697" w14:textId="77777777" w:rsidR="00793363" w:rsidRPr="0033750C" w:rsidRDefault="00793363" w:rsidP="00793363">
      <w:pPr>
        <w:widowControl/>
        <w:ind w:firstLine="420"/>
        <w:jc w:val="left"/>
        <w:rPr>
          <w:rFonts w:ascii="Times New Roman" w:eastAsia="SimSun" w:hAnsi="Times New Roman" w:cs="Times New Roman"/>
          <w:color w:val="1F497D"/>
          <w:kern w:val="0"/>
          <w:sz w:val="22"/>
        </w:rPr>
      </w:pPr>
    </w:p>
    <w:p w14:paraId="1C867B74" w14:textId="42DA2DF1" w:rsidR="00793363" w:rsidRPr="00793363" w:rsidRDefault="00793363" w:rsidP="00793363">
      <w:pPr>
        <w:widowControl/>
        <w:ind w:firstLine="420"/>
        <w:jc w:val="left"/>
        <w:rPr>
          <w:rFonts w:ascii="Times New Roman" w:eastAsia="SimSun" w:hAnsi="Times New Roman" w:cs="Times New Roman"/>
          <w:color w:val="1F497D"/>
          <w:kern w:val="0"/>
          <w:sz w:val="22"/>
        </w:rPr>
      </w:pPr>
      <w:r w:rsidRPr="00793363">
        <w:rPr>
          <w:rFonts w:ascii="Times New Roman" w:eastAsia="SimSun" w:hAnsi="Times New Roman" w:cs="Times New Roman"/>
          <w:color w:val="1F497D"/>
          <w:kern w:val="0"/>
          <w:sz w:val="22"/>
        </w:rPr>
        <w:t>Unfortunately, I will not be in Hong Kong next week</w:t>
      </w:r>
      <w:r>
        <w:rPr>
          <w:rFonts w:ascii="Times New Roman" w:eastAsia="SimSun" w:hAnsi="Times New Roman" w:cs="Times New Roman" w:hint="eastAsia"/>
          <w:color w:val="1F497D"/>
          <w:kern w:val="0"/>
          <w:sz w:val="22"/>
        </w:rPr>
        <w:t xml:space="preserve"> for an entire week</w:t>
      </w:r>
      <w:r w:rsidRPr="00793363">
        <w:rPr>
          <w:rFonts w:ascii="Times New Roman" w:eastAsia="SimSun" w:hAnsi="Times New Roman" w:cs="Times New Roman"/>
          <w:color w:val="1F497D"/>
          <w:kern w:val="0"/>
          <w:sz w:val="22"/>
        </w:rPr>
        <w:t xml:space="preserve">. Additionally, I have informed Prof. Yuan about your situation yesterday. </w:t>
      </w:r>
      <w:r>
        <w:rPr>
          <w:rFonts w:ascii="Times New Roman" w:eastAsia="SimSun" w:hAnsi="Times New Roman" w:cs="Times New Roman" w:hint="eastAsia"/>
          <w:color w:val="1F497D"/>
          <w:kern w:val="0"/>
          <w:sz w:val="22"/>
        </w:rPr>
        <w:t xml:space="preserve">Did he </w:t>
      </w:r>
      <w:r>
        <w:rPr>
          <w:rFonts w:ascii="Times New Roman" w:eastAsia="SimSun" w:hAnsi="Times New Roman" w:cs="Times New Roman"/>
          <w:color w:val="1F497D"/>
          <w:kern w:val="0"/>
          <w:sz w:val="22"/>
        </w:rPr>
        <w:t>reply to</w:t>
      </w:r>
      <w:r>
        <w:rPr>
          <w:rFonts w:ascii="Times New Roman" w:eastAsia="SimSun" w:hAnsi="Times New Roman" w:cs="Times New Roman" w:hint="eastAsia"/>
          <w:color w:val="1F497D"/>
          <w:kern w:val="0"/>
          <w:sz w:val="22"/>
        </w:rPr>
        <w:t xml:space="preserve"> you?</w:t>
      </w:r>
    </w:p>
    <w:p w14:paraId="6E3AE043" w14:textId="77777777" w:rsidR="00793363" w:rsidRPr="00793363" w:rsidRDefault="00793363" w:rsidP="00793363">
      <w:pPr>
        <w:widowControl/>
        <w:ind w:firstLine="420"/>
        <w:jc w:val="left"/>
        <w:rPr>
          <w:rFonts w:ascii="Times New Roman" w:eastAsia="SimSun" w:hAnsi="Times New Roman" w:cs="Times New Roman"/>
          <w:color w:val="1F497D"/>
          <w:kern w:val="0"/>
          <w:sz w:val="22"/>
        </w:rPr>
      </w:pPr>
    </w:p>
    <w:p w14:paraId="63BA6359" w14:textId="55E65871" w:rsidR="00793363" w:rsidRPr="00793363" w:rsidRDefault="00793363" w:rsidP="0079336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think</w:t>
      </w:r>
      <w:r w:rsidRPr="00793363">
        <w:rPr>
          <w:rFonts w:ascii="Times New Roman" w:eastAsia="SimSun" w:hAnsi="Times New Roman" w:cs="Times New Roman"/>
          <w:color w:val="1F497D"/>
          <w:kern w:val="0"/>
          <w:sz w:val="22"/>
        </w:rPr>
        <w:t xml:space="preserve"> your paper </w:t>
      </w:r>
      <w:r>
        <w:rPr>
          <w:rFonts w:ascii="Times New Roman" w:eastAsia="SimSun" w:hAnsi="Times New Roman" w:cs="Times New Roman" w:hint="eastAsia"/>
          <w:color w:val="1F497D"/>
          <w:kern w:val="0"/>
          <w:sz w:val="22"/>
        </w:rPr>
        <w:t>is</w:t>
      </w:r>
      <w:r w:rsidRPr="00793363">
        <w:rPr>
          <w:rFonts w:ascii="Times New Roman" w:eastAsia="SimSun" w:hAnsi="Times New Roman" w:cs="Times New Roman"/>
          <w:color w:val="1F497D"/>
          <w:kern w:val="0"/>
          <w:sz w:val="22"/>
        </w:rPr>
        <w:t xml:space="preserve"> in Prof. Yuan</w:t>
      </w:r>
      <w:r>
        <w:rPr>
          <w:rFonts w:ascii="Times New Roman" w:eastAsia="SimSun" w:hAnsi="Times New Roman" w:cs="Times New Roman"/>
          <w:color w:val="1F497D"/>
          <w:kern w:val="0"/>
          <w:sz w:val="22"/>
        </w:rPr>
        <w:t>’</w:t>
      </w:r>
      <w:r w:rsidRPr="00793363">
        <w:rPr>
          <w:rFonts w:ascii="Times New Roman" w:eastAsia="SimSun" w:hAnsi="Times New Roman" w:cs="Times New Roman"/>
          <w:color w:val="1F497D"/>
          <w:kern w:val="0"/>
          <w:sz w:val="22"/>
        </w:rPr>
        <w:t>s hands</w:t>
      </w:r>
      <w:r>
        <w:rPr>
          <w:rFonts w:ascii="Times New Roman" w:eastAsia="SimSun" w:hAnsi="Times New Roman" w:cs="Times New Roman" w:hint="eastAsia"/>
          <w:color w:val="1F497D"/>
          <w:kern w:val="0"/>
          <w:sz w:val="22"/>
        </w:rPr>
        <w:t>.</w:t>
      </w:r>
      <w:r w:rsidRPr="00793363">
        <w:rPr>
          <w:rFonts w:ascii="Times New Roman" w:eastAsia="SimSun" w:hAnsi="Times New Roman" w:cs="Times New Roman"/>
          <w:color w:val="1F497D"/>
          <w:kern w:val="0"/>
          <w:sz w:val="22"/>
        </w:rPr>
        <w:t xml:space="preserve"> I recommend reaching out to him directly. He will be able to provide you with the guidance you need for the MAEG5725 course.</w:t>
      </w:r>
    </w:p>
    <w:p w14:paraId="008234AA" w14:textId="77777777" w:rsidR="00793363" w:rsidRPr="00793363" w:rsidRDefault="00793363" w:rsidP="00793363">
      <w:pPr>
        <w:widowControl/>
        <w:ind w:firstLine="420"/>
        <w:jc w:val="left"/>
        <w:rPr>
          <w:rFonts w:ascii="Times New Roman" w:eastAsia="SimSun" w:hAnsi="Times New Roman" w:cs="Times New Roman"/>
          <w:color w:val="1F497D"/>
          <w:kern w:val="0"/>
          <w:sz w:val="22"/>
        </w:rPr>
      </w:pPr>
    </w:p>
    <w:p w14:paraId="0E8ED2C1" w14:textId="5F7873FF" w:rsidR="00793363" w:rsidRDefault="00793363" w:rsidP="00793363">
      <w:pPr>
        <w:widowControl/>
        <w:ind w:firstLine="420"/>
        <w:jc w:val="left"/>
        <w:rPr>
          <w:rFonts w:ascii="Times New Roman" w:eastAsia="SimSun" w:hAnsi="Times New Roman" w:cs="Times New Roman"/>
          <w:color w:val="1F497D"/>
          <w:kern w:val="0"/>
          <w:sz w:val="22"/>
        </w:rPr>
      </w:pPr>
      <w:r w:rsidRPr="00793363">
        <w:rPr>
          <w:rFonts w:ascii="Times New Roman" w:eastAsia="SimSun" w:hAnsi="Times New Roman" w:cs="Times New Roman"/>
          <w:color w:val="1F497D"/>
          <w:kern w:val="0"/>
          <w:sz w:val="22"/>
        </w:rPr>
        <w:t xml:space="preserve">I apologize for any inconvenience this may cause, and I appreciate your understanding. If you have any further questions or need </w:t>
      </w:r>
      <w:r>
        <w:rPr>
          <w:rFonts w:ascii="Times New Roman" w:eastAsia="SimSun" w:hAnsi="Times New Roman" w:cs="Times New Roman" w:hint="eastAsia"/>
          <w:color w:val="1F497D"/>
          <w:kern w:val="0"/>
          <w:sz w:val="22"/>
        </w:rPr>
        <w:t>help</w:t>
      </w:r>
      <w:r w:rsidRPr="00793363">
        <w:rPr>
          <w:rFonts w:ascii="Times New Roman" w:eastAsia="SimSun" w:hAnsi="Times New Roman" w:cs="Times New Roman"/>
          <w:color w:val="1F497D"/>
          <w:kern w:val="0"/>
          <w:sz w:val="22"/>
        </w:rPr>
        <w:t>, please feel free to contact me.</w:t>
      </w:r>
    </w:p>
    <w:p w14:paraId="4395F1B0" w14:textId="77777777" w:rsidR="00793363" w:rsidRDefault="00793363" w:rsidP="00793363">
      <w:pPr>
        <w:widowControl/>
        <w:ind w:firstLine="420"/>
        <w:jc w:val="left"/>
        <w:rPr>
          <w:rFonts w:ascii="Times New Roman" w:eastAsia="SimSun" w:hAnsi="Times New Roman" w:cs="Times New Roman"/>
          <w:color w:val="1F497D"/>
          <w:kern w:val="0"/>
          <w:sz w:val="22"/>
        </w:rPr>
      </w:pPr>
    </w:p>
    <w:p w14:paraId="1837F521" w14:textId="77777777" w:rsidR="00793363" w:rsidRPr="0033750C"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35C3C39D" w14:textId="77777777" w:rsidR="00793363"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612898" w14:textId="77777777" w:rsidR="00793363" w:rsidRDefault="00793363" w:rsidP="00C446DB">
      <w:pPr>
        <w:widowControl/>
        <w:jc w:val="left"/>
        <w:rPr>
          <w:rFonts w:ascii="Times New Roman" w:eastAsia="SimSun" w:hAnsi="Times New Roman" w:cs="Times New Roman"/>
          <w:color w:val="1F497D"/>
          <w:kern w:val="0"/>
          <w:sz w:val="22"/>
        </w:rPr>
      </w:pPr>
    </w:p>
    <w:p w14:paraId="4BEA8848" w14:textId="77777777" w:rsidR="00793363" w:rsidRDefault="00793363" w:rsidP="00C446DB">
      <w:pPr>
        <w:widowControl/>
        <w:jc w:val="left"/>
        <w:rPr>
          <w:rFonts w:ascii="Times New Roman" w:eastAsia="SimSun" w:hAnsi="Times New Roman" w:cs="Times New Roman"/>
          <w:color w:val="1F497D"/>
          <w:kern w:val="0"/>
          <w:sz w:val="22"/>
        </w:rPr>
      </w:pPr>
    </w:p>
    <w:p w14:paraId="3E93AA03" w14:textId="515F3113"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关于续签南方科技大学</w:t>
      </w:r>
      <w:r w:rsidRPr="00C446DB">
        <w:rPr>
          <w:rFonts w:ascii="Times New Roman" w:eastAsia="SimSun" w:hAnsi="Times New Roman" w:cs="Times New Roman"/>
          <w:color w:val="1F497D"/>
          <w:kern w:val="0"/>
          <w:sz w:val="22"/>
        </w:rPr>
        <w:t>SUSTech</w:t>
      </w:r>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的咨询</w:t>
      </w:r>
    </w:p>
    <w:p w14:paraId="220EB046" w14:textId="16B52686"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尊敬的朱老师：</w:t>
      </w:r>
    </w:p>
    <w:p w14:paraId="288D2B19"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您好！我是机械与能源工程系的金刘超，工号为</w:t>
      </w:r>
      <w:r w:rsidRPr="00C446DB">
        <w:rPr>
          <w:rFonts w:ascii="Times New Roman" w:eastAsia="SimSun" w:hAnsi="Times New Roman" w:cs="Times New Roman"/>
          <w:color w:val="1F497D"/>
          <w:kern w:val="0"/>
          <w:sz w:val="22"/>
        </w:rPr>
        <w:t>30026668</w:t>
      </w:r>
      <w:r w:rsidRPr="00C446DB">
        <w:rPr>
          <w:rFonts w:ascii="Times New Roman" w:eastAsia="SimSun" w:hAnsi="Times New Roman" w:cs="Times New Roman"/>
          <w:color w:val="1F497D"/>
          <w:kern w:val="0"/>
          <w:sz w:val="22"/>
        </w:rPr>
        <w:t>。</w:t>
      </w:r>
    </w:p>
    <w:p w14:paraId="4ABB245D" w14:textId="6BAD3EF0"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我写信是想了解一下南方科技大学</w:t>
      </w:r>
      <w:r w:rsidRPr="00C446DB">
        <w:rPr>
          <w:rFonts w:ascii="Times New Roman" w:eastAsia="SimSun" w:hAnsi="Times New Roman" w:cs="Times New Roman"/>
          <w:color w:val="1F497D"/>
          <w:kern w:val="0"/>
          <w:sz w:val="22"/>
        </w:rPr>
        <w:t>SUSTech</w:t>
      </w:r>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的续签流程。由于我目前的</w:t>
      </w:r>
      <w:r w:rsidR="006D77CC">
        <w:rPr>
          <w:rFonts w:ascii="Times New Roman" w:eastAsia="SimSun" w:hAnsi="Times New Roman" w:cs="Times New Roman" w:hint="eastAsia"/>
          <w:color w:val="1F497D"/>
          <w:kern w:val="0"/>
          <w:sz w:val="22"/>
        </w:rPr>
        <w:t>合同</w:t>
      </w:r>
      <w:r w:rsidRPr="00C446DB">
        <w:rPr>
          <w:rFonts w:ascii="Times New Roman" w:eastAsia="SimSun" w:hAnsi="Times New Roman" w:cs="Times New Roman"/>
          <w:color w:val="1F497D"/>
          <w:kern w:val="0"/>
          <w:sz w:val="22"/>
        </w:rPr>
        <w:t>即将到期，我想了解如果我希望将</w:t>
      </w:r>
      <w:r w:rsidRPr="00C446DB">
        <w:rPr>
          <w:rFonts w:ascii="Times New Roman" w:eastAsia="SimSun" w:hAnsi="Times New Roman" w:cs="Times New Roman"/>
          <w:color w:val="1F497D"/>
          <w:kern w:val="0"/>
          <w:sz w:val="22"/>
        </w:rPr>
        <w:t>SUSTech</w:t>
      </w:r>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延长一年，需要进行哪些步骤和程序。</w:t>
      </w:r>
    </w:p>
    <w:p w14:paraId="086EEC2A"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请问您能否提供关于续签流程的指导？对于所需文件、截止日期以及需要采取的具体行动等方面的任何信息，我将不胜感激。</w:t>
      </w:r>
    </w:p>
    <w:p w14:paraId="2266BBB6"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非常感谢您对此事的关注。期待您的指导和帮助。</w:t>
      </w:r>
    </w:p>
    <w:p w14:paraId="5A3BEE49" w14:textId="77777777"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此致</w:t>
      </w:r>
    </w:p>
    <w:p w14:paraId="1A59C3BB"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金刘超</w:t>
      </w:r>
    </w:p>
    <w:p w14:paraId="00DB21AF"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机械与能源工程系</w:t>
      </w:r>
    </w:p>
    <w:p w14:paraId="507795A8"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工号：</w:t>
      </w:r>
      <w:r w:rsidRPr="00C446DB">
        <w:rPr>
          <w:rFonts w:ascii="Times New Roman" w:eastAsia="SimSun" w:hAnsi="Times New Roman" w:cs="Times New Roman"/>
          <w:color w:val="1F497D"/>
          <w:kern w:val="0"/>
          <w:sz w:val="22"/>
        </w:rPr>
        <w:t xml:space="preserve">30026668 </w:t>
      </w:r>
    </w:p>
    <w:p w14:paraId="48315710" w14:textId="71A7E135"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南方科技大学</w:t>
      </w:r>
    </w:p>
    <w:p w14:paraId="7684DF10" w14:textId="77777777" w:rsidR="0042312A" w:rsidRDefault="0042312A" w:rsidP="00B93BDA">
      <w:pPr>
        <w:widowControl/>
        <w:jc w:val="left"/>
        <w:rPr>
          <w:rFonts w:ascii="Times New Roman" w:eastAsia="SimSun" w:hAnsi="Times New Roman" w:cs="Times New Roman"/>
          <w:color w:val="1F497D"/>
          <w:kern w:val="0"/>
          <w:sz w:val="22"/>
        </w:rPr>
      </w:pPr>
    </w:p>
    <w:p w14:paraId="3D419859" w14:textId="77777777" w:rsidR="0042312A" w:rsidRDefault="0042312A" w:rsidP="00B93BDA">
      <w:pPr>
        <w:widowControl/>
        <w:jc w:val="left"/>
        <w:rPr>
          <w:rFonts w:ascii="Times New Roman" w:eastAsia="SimSun" w:hAnsi="Times New Roman" w:cs="Times New Roman"/>
          <w:color w:val="1F497D"/>
          <w:kern w:val="0"/>
          <w:sz w:val="22"/>
        </w:rPr>
      </w:pPr>
    </w:p>
    <w:p w14:paraId="40F6F99E" w14:textId="77777777" w:rsidR="0042312A" w:rsidRDefault="0042312A" w:rsidP="00B93BDA">
      <w:pPr>
        <w:widowControl/>
        <w:jc w:val="left"/>
        <w:rPr>
          <w:rFonts w:ascii="Times New Roman" w:eastAsia="SimSun" w:hAnsi="Times New Roman" w:cs="Times New Roman"/>
          <w:color w:val="1F497D"/>
          <w:kern w:val="0"/>
          <w:sz w:val="22"/>
        </w:rPr>
      </w:pPr>
    </w:p>
    <w:p w14:paraId="4D10E107" w14:textId="187E5105" w:rsidR="00B93BDA" w:rsidRPr="0033750C"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33750C">
        <w:rPr>
          <w:rFonts w:ascii="Times New Roman" w:eastAsia="SimSun" w:hAnsi="Times New Roman" w:cs="Times New Roman"/>
          <w:color w:val="1F497D"/>
          <w:kern w:val="0"/>
          <w:sz w:val="22"/>
        </w:rPr>
        <w:t>,</w:t>
      </w:r>
    </w:p>
    <w:p w14:paraId="1B95A6E8" w14:textId="77777777" w:rsidR="00B93BDA" w:rsidRPr="0033750C" w:rsidRDefault="00B93BDA" w:rsidP="00B93BDA">
      <w:pPr>
        <w:widowControl/>
        <w:ind w:firstLine="420"/>
        <w:jc w:val="left"/>
        <w:rPr>
          <w:rFonts w:ascii="Times New Roman" w:eastAsia="SimSun" w:hAnsi="Times New Roman" w:cs="Times New Roman"/>
          <w:color w:val="1F497D"/>
          <w:kern w:val="0"/>
          <w:sz w:val="22"/>
        </w:rPr>
      </w:pPr>
    </w:p>
    <w:p w14:paraId="5730D232" w14:textId="5C3CF791" w:rsidR="00B93BDA" w:rsidRPr="002B1C9A" w:rsidRDefault="002B1C9A" w:rsidP="00B93BD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finished a </w:t>
      </w:r>
      <w:r w:rsidR="00AF2E37">
        <w:rPr>
          <w:rFonts w:ascii="Times New Roman" w:eastAsia="SimSun" w:hAnsi="Times New Roman" w:cs="Times New Roman" w:hint="eastAsia"/>
          <w:color w:val="1F497D"/>
          <w:kern w:val="0"/>
          <w:sz w:val="22"/>
        </w:rPr>
        <w:t>manuscript (</w:t>
      </w:r>
      <w:hyperlink r:id="rId15" w:history="1">
        <w:r w:rsidR="00AF2E37">
          <w:rPr>
            <w:rStyle w:val="ae"/>
            <w:rFonts w:ascii="Times New Roman" w:eastAsia="SimSun" w:hAnsi="Times New Roman" w:cs="Times New Roman" w:hint="eastAsia"/>
            <w:kern w:val="0"/>
            <w:sz w:val="22"/>
          </w:rPr>
          <w:t>Link</w:t>
        </w:r>
      </w:hyperlink>
      <w:r w:rsidR="00AF2E37">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 xml:space="preserve">titled </w:t>
      </w:r>
      <w:r>
        <w:rPr>
          <w:rFonts w:ascii="Times New Roman" w:eastAsia="SimSun" w:hAnsi="Times New Roman" w:cs="Times New Roman"/>
          <w:color w:val="1F497D"/>
          <w:kern w:val="0"/>
          <w:sz w:val="22"/>
        </w:rPr>
        <w:t>“</w:t>
      </w:r>
      <w:r w:rsidRPr="002B1C9A">
        <w:rPr>
          <w:rFonts w:ascii="Times New Roman" w:eastAsia="SimSun" w:hAnsi="Times New Roman" w:cs="Times New Roman"/>
          <w:color w:val="1F497D"/>
          <w:kern w:val="0"/>
          <w:sz w:val="22"/>
        </w:rPr>
        <w:t>Machine Learning Driven Forward Prediction and Inverse Design for 4D Printed Hierarchical Architecture with Arbitrary Shapes</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intended to submit to </w:t>
      </w:r>
      <w:r w:rsidRPr="00AF2E37">
        <w:rPr>
          <w:rFonts w:ascii="Times New Roman" w:eastAsia="SimSun" w:hAnsi="Times New Roman" w:cs="Times New Roman" w:hint="eastAsia"/>
          <w:i/>
          <w:iCs/>
          <w:color w:val="1F497D"/>
          <w:kern w:val="0"/>
          <w:sz w:val="22"/>
        </w:rPr>
        <w:t>npj Computational</w:t>
      </w:r>
      <w:r w:rsidR="00AF2E37" w:rsidRPr="00AF2E37">
        <w:rPr>
          <w:rFonts w:ascii="Times New Roman" w:eastAsia="SimSun" w:hAnsi="Times New Roman" w:cs="Times New Roman" w:hint="eastAsia"/>
          <w:i/>
          <w:iCs/>
          <w:color w:val="1F497D"/>
          <w:kern w:val="0"/>
          <w:sz w:val="22"/>
        </w:rPr>
        <w:t xml:space="preserve"> Materials</w:t>
      </w:r>
      <w:r w:rsidR="00AF2E37">
        <w:rPr>
          <w:rFonts w:ascii="Times New Roman" w:eastAsia="SimSun" w:hAnsi="Times New Roman" w:cs="Times New Roman" w:hint="eastAsia"/>
          <w:color w:val="1F497D"/>
          <w:kern w:val="0"/>
          <w:sz w:val="22"/>
        </w:rPr>
        <w:t xml:space="preserve">. </w:t>
      </w:r>
      <w:r w:rsidR="00AF2E37">
        <w:rPr>
          <w:rFonts w:ascii="Times New Roman" w:eastAsia="SimSun" w:hAnsi="Times New Roman" w:cs="Times New Roman"/>
          <w:color w:val="1F497D"/>
          <w:kern w:val="0"/>
          <w:sz w:val="22"/>
        </w:rPr>
        <w:t xml:space="preserve">Would you be so kind as </w:t>
      </w:r>
      <w:r w:rsidR="0049604E">
        <w:rPr>
          <w:rFonts w:ascii="Times New Roman" w:eastAsia="SimSun" w:hAnsi="Times New Roman" w:cs="Times New Roman" w:hint="eastAsia"/>
          <w:color w:val="1F497D"/>
          <w:kern w:val="0"/>
          <w:sz w:val="22"/>
        </w:rPr>
        <w:t xml:space="preserve">to </w:t>
      </w:r>
      <w:r w:rsidR="00AF2E37">
        <w:rPr>
          <w:rFonts w:ascii="Times New Roman" w:eastAsia="SimSun" w:hAnsi="Times New Roman" w:cs="Times New Roman" w:hint="eastAsia"/>
          <w:color w:val="1F497D"/>
          <w:kern w:val="0"/>
          <w:sz w:val="22"/>
        </w:rPr>
        <w:t xml:space="preserve">be </w:t>
      </w:r>
      <w:r>
        <w:rPr>
          <w:rFonts w:ascii="Times New Roman" w:eastAsia="SimSun" w:hAnsi="Times New Roman" w:cs="Times New Roman" w:hint="eastAsia"/>
          <w:color w:val="1F497D"/>
          <w:kern w:val="0"/>
          <w:sz w:val="22"/>
        </w:rPr>
        <w:t>one of the co-authors?</w:t>
      </w:r>
      <w:r w:rsidR="00AF2E37">
        <w:rPr>
          <w:rFonts w:ascii="Times New Roman" w:eastAsia="SimSun" w:hAnsi="Times New Roman" w:cs="Times New Roman" w:hint="eastAsia"/>
          <w:color w:val="1F497D"/>
          <w:kern w:val="0"/>
          <w:sz w:val="22"/>
        </w:rPr>
        <w:t xml:space="preserve"> </w:t>
      </w:r>
      <w:r w:rsidR="0049604E">
        <w:rPr>
          <w:rFonts w:ascii="Times New Roman" w:eastAsia="SimSun" w:hAnsi="Times New Roman" w:cs="Times New Roman" w:hint="eastAsia"/>
          <w:color w:val="1F497D"/>
          <w:kern w:val="0"/>
          <w:sz w:val="22"/>
        </w:rPr>
        <w:t xml:space="preserve">You can review it if you have time. Many thanks for your help. </w:t>
      </w:r>
    </w:p>
    <w:p w14:paraId="06FC9FAF" w14:textId="77777777" w:rsidR="00B93BDA" w:rsidRDefault="00B93BDA" w:rsidP="00B93BDA">
      <w:pPr>
        <w:widowControl/>
        <w:ind w:firstLine="420"/>
        <w:jc w:val="left"/>
        <w:rPr>
          <w:rFonts w:ascii="Times New Roman" w:eastAsia="SimSun" w:hAnsi="Times New Roman" w:cs="Times New Roman"/>
          <w:color w:val="1F497D"/>
          <w:kern w:val="0"/>
          <w:sz w:val="22"/>
        </w:rPr>
      </w:pPr>
    </w:p>
    <w:p w14:paraId="2486B60C" w14:textId="77777777" w:rsidR="00B93BDA" w:rsidRPr="0033750C"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F02AA0C" w14:textId="77777777" w:rsidR="00B93BDA"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D48EA7" w14:textId="77777777" w:rsidR="00B93BDA" w:rsidRDefault="00B93BDA" w:rsidP="00CA068A">
      <w:pPr>
        <w:widowControl/>
        <w:jc w:val="left"/>
        <w:rPr>
          <w:rFonts w:ascii="Times New Roman" w:eastAsia="SimSun" w:hAnsi="Times New Roman" w:cs="Times New Roman"/>
          <w:color w:val="1F497D"/>
          <w:kern w:val="0"/>
          <w:sz w:val="22"/>
        </w:rPr>
      </w:pPr>
    </w:p>
    <w:p w14:paraId="26CE2291" w14:textId="77777777" w:rsidR="00B93BDA" w:rsidRDefault="00B93BDA" w:rsidP="00CA068A">
      <w:pPr>
        <w:widowControl/>
        <w:jc w:val="left"/>
        <w:rPr>
          <w:rFonts w:ascii="Times New Roman" w:eastAsia="SimSun" w:hAnsi="Times New Roman" w:cs="Times New Roman"/>
          <w:color w:val="1F497D"/>
          <w:kern w:val="0"/>
          <w:sz w:val="22"/>
        </w:rPr>
      </w:pPr>
    </w:p>
    <w:p w14:paraId="7E0FAD33" w14:textId="717168CB" w:rsidR="00CA068A" w:rsidRPr="0033750C"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3A747CE8" w14:textId="77777777" w:rsidR="00CA068A" w:rsidRPr="0033750C" w:rsidRDefault="00CA068A" w:rsidP="00CA068A">
      <w:pPr>
        <w:widowControl/>
        <w:ind w:firstLine="420"/>
        <w:jc w:val="left"/>
        <w:rPr>
          <w:rFonts w:ascii="Times New Roman" w:eastAsia="SimSun" w:hAnsi="Times New Roman" w:cs="Times New Roman"/>
          <w:color w:val="1F497D"/>
          <w:kern w:val="0"/>
          <w:sz w:val="22"/>
        </w:rPr>
      </w:pPr>
    </w:p>
    <w:p w14:paraId="21E8A208" w14:textId="00D101CB" w:rsidR="00CA068A" w:rsidRDefault="00CA068A" w:rsidP="00CA068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w:t>
      </w:r>
      <w:r w:rsidR="00970683">
        <w:rPr>
          <w:rFonts w:ascii="Times New Roman" w:eastAsia="SimSun" w:hAnsi="Times New Roman" w:cs="Times New Roman" w:hint="eastAsia"/>
          <w:color w:val="1F497D"/>
          <w:kern w:val="0"/>
          <w:sz w:val="22"/>
        </w:rPr>
        <w:t xml:space="preserve">revised version of the </w:t>
      </w:r>
      <w:hyperlink r:id="rId16" w:history="1">
        <w:r w:rsidR="00970683" w:rsidRPr="00C96DED">
          <w:rPr>
            <w:rStyle w:val="ae"/>
            <w:rFonts w:ascii="Times New Roman" w:eastAsia="SimSun" w:hAnsi="Times New Roman" w:cs="Times New Roman" w:hint="eastAsia"/>
            <w:kern w:val="0"/>
            <w:sz w:val="22"/>
          </w:rPr>
          <w:t>paper</w:t>
        </w:r>
      </w:hyperlink>
      <w:r w:rsidR="00970683">
        <w:rPr>
          <w:rFonts w:ascii="Times New Roman" w:eastAsia="SimSun" w:hAnsi="Times New Roman" w:cs="Times New Roman" w:hint="eastAsia"/>
          <w:color w:val="1F497D"/>
          <w:kern w:val="0"/>
          <w:sz w:val="22"/>
        </w:rPr>
        <w:t xml:space="preserve"> for npj Computational Materials, which is sent to you last month. Could you please help to review it when you have time? If it is ok, I will upload it onto the submission system. Many thanks for your precious help! </w:t>
      </w:r>
    </w:p>
    <w:p w14:paraId="749CC6E6" w14:textId="77777777" w:rsidR="00CA068A" w:rsidRDefault="00CA068A" w:rsidP="00CA068A">
      <w:pPr>
        <w:widowControl/>
        <w:ind w:firstLine="420"/>
        <w:jc w:val="left"/>
        <w:rPr>
          <w:rFonts w:ascii="Times New Roman" w:eastAsia="SimSun" w:hAnsi="Times New Roman" w:cs="Times New Roman"/>
          <w:color w:val="1F497D"/>
          <w:kern w:val="0"/>
          <w:sz w:val="22"/>
        </w:rPr>
      </w:pPr>
    </w:p>
    <w:p w14:paraId="3D875606" w14:textId="77777777" w:rsidR="00CA068A" w:rsidRPr="0033750C"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BFBF063" w14:textId="77777777" w:rsidR="00CA068A"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D9CDB" w14:textId="77777777" w:rsidR="00CA068A" w:rsidRDefault="00CA068A" w:rsidP="009E1332">
      <w:pPr>
        <w:widowControl/>
        <w:jc w:val="left"/>
        <w:rPr>
          <w:rFonts w:ascii="Times New Roman" w:eastAsia="SimSun" w:hAnsi="Times New Roman" w:cs="Times New Roman"/>
          <w:color w:val="1F497D"/>
          <w:kern w:val="0"/>
          <w:sz w:val="22"/>
        </w:rPr>
      </w:pPr>
    </w:p>
    <w:p w14:paraId="13F6CC7E" w14:textId="77777777" w:rsidR="00CA068A" w:rsidRDefault="00CA068A" w:rsidP="009E1332">
      <w:pPr>
        <w:widowControl/>
        <w:jc w:val="left"/>
        <w:rPr>
          <w:rFonts w:ascii="Times New Roman" w:eastAsia="SimSun" w:hAnsi="Times New Roman" w:cs="Times New Roman"/>
          <w:color w:val="1F497D"/>
          <w:kern w:val="0"/>
          <w:sz w:val="22"/>
        </w:rPr>
      </w:pPr>
    </w:p>
    <w:p w14:paraId="62FEEAB8" w14:textId="52474A36" w:rsidR="009E1332" w:rsidRPr="0033750C"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87F8E9A" w14:textId="77777777" w:rsidR="009E1332" w:rsidRPr="0033750C" w:rsidRDefault="009E1332" w:rsidP="009E1332">
      <w:pPr>
        <w:widowControl/>
        <w:ind w:firstLine="420"/>
        <w:jc w:val="left"/>
        <w:rPr>
          <w:rFonts w:ascii="Times New Roman" w:eastAsia="SimSun" w:hAnsi="Times New Roman" w:cs="Times New Roman"/>
          <w:color w:val="1F497D"/>
          <w:kern w:val="0"/>
          <w:sz w:val="22"/>
        </w:rPr>
      </w:pPr>
    </w:p>
    <w:p w14:paraId="008E8A28" w14:textId="033AA5BC" w:rsidR="009E1332" w:rsidRDefault="009E1332" w:rsidP="009E133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 xml:space="preserve">Here attached the abstract for </w:t>
      </w:r>
      <w:hyperlink r:id="rId17" w:history="1">
        <w:r w:rsidRPr="009E1332">
          <w:rPr>
            <w:rStyle w:val="ae"/>
            <w:rFonts w:ascii="Times New Roman" w:eastAsia="SimSun" w:hAnsi="Times New Roman" w:cs="Times New Roman" w:hint="eastAsia"/>
            <w:kern w:val="0"/>
            <w:sz w:val="22"/>
          </w:rPr>
          <w:t>4DMDA 2024</w:t>
        </w:r>
      </w:hyperlink>
      <w:r>
        <w:rPr>
          <w:rFonts w:ascii="Times New Roman" w:eastAsia="SimSun" w:hAnsi="Times New Roman" w:cs="Times New Roman" w:hint="eastAsia"/>
          <w:color w:val="1F497D"/>
          <w:kern w:val="0"/>
          <w:sz w:val="22"/>
        </w:rPr>
        <w:t xml:space="preserve"> in France. The deadline is today. Could you please review it when you have available time. Thank you so much for your help! </w:t>
      </w:r>
    </w:p>
    <w:p w14:paraId="7756DCB2" w14:textId="77777777" w:rsidR="009E1332" w:rsidRDefault="009E1332" w:rsidP="009E1332">
      <w:pPr>
        <w:widowControl/>
        <w:ind w:firstLine="420"/>
        <w:jc w:val="left"/>
        <w:rPr>
          <w:rFonts w:ascii="Times New Roman" w:eastAsia="SimSun" w:hAnsi="Times New Roman" w:cs="Times New Roman"/>
          <w:color w:val="1F497D"/>
          <w:kern w:val="0"/>
          <w:sz w:val="22"/>
        </w:rPr>
      </w:pPr>
    </w:p>
    <w:p w14:paraId="5A5D9366" w14:textId="77777777" w:rsidR="009E1332" w:rsidRPr="0033750C"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EC834D" w14:textId="77777777" w:rsidR="009E1332"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932118" w14:textId="77777777" w:rsidR="009E1332" w:rsidRDefault="009E1332" w:rsidP="00004E62">
      <w:pPr>
        <w:widowControl/>
        <w:jc w:val="left"/>
        <w:rPr>
          <w:rFonts w:ascii="Times New Roman" w:eastAsia="SimSun" w:hAnsi="Times New Roman" w:cs="Times New Roman"/>
          <w:color w:val="1F497D"/>
          <w:kern w:val="0"/>
          <w:sz w:val="22"/>
        </w:rPr>
      </w:pPr>
    </w:p>
    <w:p w14:paraId="18A3E7C3" w14:textId="77777777" w:rsidR="009E1332" w:rsidRDefault="009E1332" w:rsidP="00004E62">
      <w:pPr>
        <w:widowControl/>
        <w:jc w:val="left"/>
        <w:rPr>
          <w:rFonts w:ascii="Times New Roman" w:eastAsia="SimSun" w:hAnsi="Times New Roman" w:cs="Times New Roman"/>
          <w:color w:val="1F497D"/>
          <w:kern w:val="0"/>
          <w:sz w:val="22"/>
        </w:rPr>
      </w:pPr>
    </w:p>
    <w:p w14:paraId="1118922E" w14:textId="11698870" w:rsidR="00004E62" w:rsidRPr="0033750C"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76ACA0C3" w14:textId="77777777" w:rsidR="00004E62" w:rsidRPr="0033750C" w:rsidRDefault="00004E62" w:rsidP="00004E62">
      <w:pPr>
        <w:widowControl/>
        <w:ind w:firstLine="420"/>
        <w:jc w:val="left"/>
        <w:rPr>
          <w:rFonts w:ascii="Times New Roman" w:eastAsia="SimSun" w:hAnsi="Times New Roman" w:cs="Times New Roman"/>
          <w:color w:val="1F497D"/>
          <w:kern w:val="0"/>
          <w:sz w:val="22"/>
        </w:rPr>
      </w:pPr>
    </w:p>
    <w:p w14:paraId="3488DAD0" w14:textId="648C02A5" w:rsidR="00004E62" w:rsidRDefault="00004E62" w:rsidP="00004E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Well received! Many thanks for your generous help! We will proceed </w:t>
      </w:r>
      <w:r w:rsidR="00F2255F">
        <w:rPr>
          <w:rFonts w:ascii="Times New Roman" w:eastAsia="SimSun" w:hAnsi="Times New Roman" w:cs="Times New Roman"/>
          <w:color w:val="1F497D"/>
          <w:kern w:val="0"/>
          <w:sz w:val="22"/>
        </w:rPr>
        <w:t>with th</w:t>
      </w:r>
      <w:r w:rsidR="00F2255F">
        <w:rPr>
          <w:rFonts w:ascii="Times New Roman" w:eastAsia="SimSun" w:hAnsi="Times New Roman" w:cs="Times New Roman" w:hint="eastAsia"/>
          <w:color w:val="1F497D"/>
          <w:kern w:val="0"/>
          <w:sz w:val="22"/>
        </w:rPr>
        <w:t>e submission for Materials &amp; Design and ICMR 2024</w:t>
      </w:r>
      <w:r>
        <w:rPr>
          <w:rFonts w:ascii="Times New Roman" w:eastAsia="SimSun" w:hAnsi="Times New Roman" w:cs="Times New Roman" w:hint="eastAsia"/>
          <w:color w:val="1F497D"/>
          <w:kern w:val="0"/>
          <w:sz w:val="22"/>
        </w:rPr>
        <w:t xml:space="preserve">. </w:t>
      </w:r>
    </w:p>
    <w:p w14:paraId="013F4052" w14:textId="77777777" w:rsidR="00004E62" w:rsidRDefault="00004E62" w:rsidP="00004E62">
      <w:pPr>
        <w:widowControl/>
        <w:ind w:firstLine="420"/>
        <w:jc w:val="left"/>
        <w:rPr>
          <w:rFonts w:ascii="Times New Roman" w:eastAsia="SimSun" w:hAnsi="Times New Roman" w:cs="Times New Roman"/>
          <w:color w:val="1F497D"/>
          <w:kern w:val="0"/>
          <w:sz w:val="22"/>
        </w:rPr>
      </w:pPr>
    </w:p>
    <w:p w14:paraId="72934CB3" w14:textId="77777777" w:rsidR="00004E62" w:rsidRPr="0033750C"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F250BD" w14:textId="77777777" w:rsidR="00004E62"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43952C" w14:textId="77777777" w:rsidR="00004E62" w:rsidRDefault="00004E62" w:rsidP="001A347C">
      <w:pPr>
        <w:widowControl/>
        <w:jc w:val="left"/>
        <w:rPr>
          <w:rFonts w:ascii="Times New Roman" w:eastAsia="SimSun" w:hAnsi="Times New Roman" w:cs="Times New Roman"/>
          <w:color w:val="1F497D"/>
          <w:kern w:val="0"/>
          <w:sz w:val="22"/>
        </w:rPr>
      </w:pPr>
    </w:p>
    <w:p w14:paraId="59AE5C52" w14:textId="77777777" w:rsidR="00004E62" w:rsidRDefault="00004E62" w:rsidP="001A347C">
      <w:pPr>
        <w:widowControl/>
        <w:jc w:val="left"/>
        <w:rPr>
          <w:rFonts w:ascii="Times New Roman" w:eastAsia="SimSun" w:hAnsi="Times New Roman" w:cs="Times New Roman"/>
          <w:color w:val="1F497D"/>
          <w:kern w:val="0"/>
          <w:sz w:val="22"/>
        </w:rPr>
      </w:pPr>
    </w:p>
    <w:p w14:paraId="003E3763" w14:textId="11BEA436" w:rsidR="001A347C" w:rsidRPr="0033750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Ms. </w:t>
      </w:r>
      <w:r w:rsidRPr="001A347C">
        <w:rPr>
          <w:rFonts w:ascii="Times New Roman" w:eastAsia="SimSun" w:hAnsi="Times New Roman" w:cs="Times New Roman"/>
          <w:color w:val="1F497D"/>
          <w:kern w:val="0"/>
          <w:sz w:val="22"/>
        </w:rPr>
        <w:t>Lam</w:t>
      </w:r>
      <w:r w:rsidRPr="0033750C">
        <w:rPr>
          <w:rFonts w:ascii="Times New Roman" w:eastAsia="SimSun" w:hAnsi="Times New Roman" w:cs="Times New Roman"/>
          <w:color w:val="1F497D"/>
          <w:kern w:val="0"/>
          <w:sz w:val="22"/>
        </w:rPr>
        <w:t>,</w:t>
      </w:r>
    </w:p>
    <w:p w14:paraId="6DDF839D" w14:textId="77777777" w:rsidR="001A347C" w:rsidRPr="0033750C" w:rsidRDefault="001A347C" w:rsidP="001A347C">
      <w:pPr>
        <w:widowControl/>
        <w:ind w:firstLine="420"/>
        <w:jc w:val="left"/>
        <w:rPr>
          <w:rFonts w:ascii="Times New Roman" w:eastAsia="SimSun" w:hAnsi="Times New Roman" w:cs="Times New Roman"/>
          <w:color w:val="1F497D"/>
          <w:kern w:val="0"/>
          <w:sz w:val="22"/>
        </w:rPr>
      </w:pPr>
    </w:p>
    <w:p w14:paraId="725A3639" w14:textId="6EB52F18" w:rsidR="001A347C" w:rsidRDefault="001A347C" w:rsidP="001A347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for your email.</w:t>
      </w:r>
    </w:p>
    <w:p w14:paraId="116C9F5A" w14:textId="77777777" w:rsidR="001A347C" w:rsidRDefault="001A347C" w:rsidP="001A347C">
      <w:pPr>
        <w:widowControl/>
        <w:ind w:firstLine="420"/>
        <w:jc w:val="left"/>
        <w:rPr>
          <w:rFonts w:ascii="Times New Roman" w:eastAsia="SimSun" w:hAnsi="Times New Roman" w:cs="Times New Roman"/>
          <w:color w:val="1F497D"/>
          <w:kern w:val="0"/>
          <w:sz w:val="22"/>
        </w:rPr>
      </w:pPr>
    </w:p>
    <w:p w14:paraId="6C098893" w14:textId="31E05451"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If the </w:t>
      </w:r>
      <w:r w:rsidRPr="00632010">
        <w:rPr>
          <w:rFonts w:ascii="Times New Roman" w:eastAsia="SimSun" w:hAnsi="Times New Roman" w:cs="Times New Roman"/>
          <w:b/>
          <w:bCs/>
          <w:color w:val="1F497D"/>
          <w:kern w:val="0"/>
          <w:sz w:val="22"/>
        </w:rPr>
        <w:t>Country/Region</w:t>
      </w:r>
      <w:r w:rsidRPr="000F2220">
        <w:rPr>
          <w:rFonts w:ascii="Times New Roman" w:eastAsia="SimSun" w:hAnsi="Times New Roman" w:cs="Times New Roman"/>
          <w:color w:val="1F497D"/>
          <w:kern w:val="0"/>
          <w:sz w:val="22"/>
        </w:rPr>
        <w:t xml:space="preserve"> on the application form means </w:t>
      </w:r>
      <w:r w:rsidR="00C97F2A">
        <w:rPr>
          <w:rFonts w:ascii="Times New Roman" w:eastAsia="SimSun" w:hAnsi="Times New Roman" w:cs="Times New Roman"/>
          <w:color w:val="1F497D"/>
          <w:kern w:val="0"/>
          <w:sz w:val="22"/>
        </w:rPr>
        <w:t>“</w:t>
      </w:r>
      <w:r w:rsidRPr="000F2220">
        <w:rPr>
          <w:rFonts w:ascii="Times New Roman" w:eastAsia="SimSun" w:hAnsi="Times New Roman" w:cs="Times New Roman"/>
          <w:color w:val="1F497D"/>
          <w:kern w:val="0"/>
          <w:sz w:val="22"/>
        </w:rPr>
        <w:t>nationality</w:t>
      </w:r>
      <w:r w:rsidR="00C97F2A">
        <w:rPr>
          <w:rFonts w:ascii="Times New Roman" w:eastAsia="SimSun" w:hAnsi="Times New Roman" w:cs="Times New Roman"/>
          <w:color w:val="1F497D"/>
          <w:kern w:val="0"/>
          <w:sz w:val="22"/>
        </w:rPr>
        <w:t>”</w:t>
      </w:r>
      <w:r w:rsidRPr="000F2220">
        <w:rPr>
          <w:rFonts w:ascii="Times New Roman" w:eastAsia="SimSun" w:hAnsi="Times New Roman" w:cs="Times New Roman"/>
          <w:color w:val="1F497D"/>
          <w:kern w:val="0"/>
          <w:sz w:val="22"/>
        </w:rPr>
        <w:t xml:space="preserve">, my Country/Region </w:t>
      </w:r>
      <w:r w:rsidRPr="00632010">
        <w:rPr>
          <w:rFonts w:ascii="Times New Roman" w:eastAsia="SimSun" w:hAnsi="Times New Roman" w:cs="Times New Roman"/>
          <w:b/>
          <w:bCs/>
          <w:color w:val="1F497D"/>
          <w:kern w:val="0"/>
          <w:sz w:val="22"/>
        </w:rPr>
        <w:t>should be China</w:t>
      </w:r>
      <w:r w:rsidRPr="000F2220">
        <w:rPr>
          <w:rFonts w:ascii="Times New Roman" w:eastAsia="SimSun" w:hAnsi="Times New Roman" w:cs="Times New Roman"/>
          <w:color w:val="1F497D"/>
          <w:kern w:val="0"/>
          <w:sz w:val="22"/>
        </w:rPr>
        <w:t xml:space="preserve"> instead of Hong Kong.</w:t>
      </w:r>
    </w:p>
    <w:p w14:paraId="44C953A8" w14:textId="77777777" w:rsidR="000F2220" w:rsidRPr="000F2220" w:rsidRDefault="000F2220" w:rsidP="000F2220">
      <w:pPr>
        <w:widowControl/>
        <w:ind w:firstLine="420"/>
        <w:jc w:val="left"/>
        <w:rPr>
          <w:rFonts w:ascii="Times New Roman" w:eastAsia="SimSun" w:hAnsi="Times New Roman" w:cs="Times New Roman"/>
          <w:color w:val="1F497D"/>
          <w:kern w:val="0"/>
          <w:sz w:val="22"/>
        </w:rPr>
      </w:pPr>
    </w:p>
    <w:p w14:paraId="7A9B2F5E" w14:textId="3001DD78" w:rsidR="000F2220" w:rsidRPr="000F2220" w:rsidRDefault="000F2220" w:rsidP="000F222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F</w:t>
      </w:r>
      <w:r w:rsidRPr="000F2220">
        <w:rPr>
          <w:rFonts w:ascii="Times New Roman" w:eastAsia="SimSun" w:hAnsi="Times New Roman" w:cs="Times New Roman"/>
          <w:color w:val="1F497D"/>
          <w:kern w:val="0"/>
          <w:sz w:val="22"/>
        </w:rPr>
        <w:t xml:space="preserve">or </w:t>
      </w:r>
      <w:r w:rsidRPr="00632010">
        <w:rPr>
          <w:rFonts w:ascii="Times New Roman" w:eastAsia="SimSun" w:hAnsi="Times New Roman" w:cs="Times New Roman"/>
          <w:b/>
          <w:bCs/>
          <w:color w:val="1F497D"/>
          <w:kern w:val="0"/>
          <w:sz w:val="22"/>
        </w:rPr>
        <w:t>Residential Address in home town</w:t>
      </w:r>
      <w:r w:rsidRPr="000F2220">
        <w:rPr>
          <w:rFonts w:ascii="Times New Roman" w:eastAsia="SimSun" w:hAnsi="Times New Roman" w:cs="Times New Roman"/>
          <w:color w:val="1F497D"/>
          <w:kern w:val="0"/>
          <w:sz w:val="22"/>
        </w:rPr>
        <w:t xml:space="preserve"> part</w:t>
      </w:r>
      <w:r>
        <w:rPr>
          <w:rFonts w:ascii="Times New Roman" w:eastAsia="SimSun" w:hAnsi="Times New Roman" w:cs="Times New Roman" w:hint="eastAsia"/>
          <w:color w:val="1F497D"/>
          <w:kern w:val="0"/>
          <w:sz w:val="22"/>
        </w:rPr>
        <w:t xml:space="preserve"> you mentioned</w:t>
      </w:r>
      <w:r w:rsidRPr="000F2220">
        <w:rPr>
          <w:rFonts w:ascii="Times New Roman" w:eastAsia="SimSun" w:hAnsi="Times New Roman" w:cs="Times New Roman"/>
          <w:color w:val="1F497D"/>
          <w:kern w:val="0"/>
          <w:sz w:val="22"/>
        </w:rPr>
        <w:t xml:space="preserve">, I think </w:t>
      </w:r>
      <w:r w:rsidRPr="00632010">
        <w:rPr>
          <w:rFonts w:ascii="Times New Roman" w:eastAsia="SimSun" w:hAnsi="Times New Roman" w:cs="Times New Roman"/>
          <w:b/>
          <w:bCs/>
          <w:color w:val="1F497D"/>
          <w:kern w:val="0"/>
          <w:sz w:val="22"/>
        </w:rPr>
        <w:t>I fill</w:t>
      </w:r>
      <w:r w:rsidR="00632010" w:rsidRPr="00632010">
        <w:rPr>
          <w:rFonts w:ascii="Times New Roman" w:eastAsia="SimSun" w:hAnsi="Times New Roman" w:cs="Times New Roman" w:hint="eastAsia"/>
          <w:b/>
          <w:bCs/>
          <w:color w:val="1F497D"/>
          <w:kern w:val="0"/>
          <w:sz w:val="22"/>
        </w:rPr>
        <w:t>ed</w:t>
      </w:r>
      <w:r w:rsidRPr="00632010">
        <w:rPr>
          <w:rFonts w:ascii="Times New Roman" w:eastAsia="SimSun" w:hAnsi="Times New Roman" w:cs="Times New Roman"/>
          <w:b/>
          <w:bCs/>
          <w:color w:val="1F497D"/>
          <w:kern w:val="0"/>
          <w:sz w:val="22"/>
        </w:rPr>
        <w:t xml:space="preserve"> the enough information</w:t>
      </w:r>
      <w:r w:rsidRPr="000F2220">
        <w:rPr>
          <w:rFonts w:ascii="Times New Roman" w:eastAsia="SimSun" w:hAnsi="Times New Roman" w:cs="Times New Roman"/>
          <w:color w:val="1F497D"/>
          <w:kern w:val="0"/>
          <w:sz w:val="22"/>
        </w:rPr>
        <w:t>. You need to notice that my home is a villa, not an apartment, so there is no room # for me.</w:t>
      </w:r>
    </w:p>
    <w:p w14:paraId="2E751319" w14:textId="2D14D103" w:rsidR="000F2220" w:rsidRPr="000F2220" w:rsidRDefault="00632010" w:rsidP="000F2220">
      <w:pPr>
        <w:widowControl/>
        <w:ind w:firstLine="420"/>
        <w:jc w:val="left"/>
        <w:rPr>
          <w:rFonts w:ascii="Times New Roman" w:eastAsia="SimSun" w:hAnsi="Times New Roman" w:cs="Times New Roman"/>
          <w:color w:val="1F497D"/>
          <w:kern w:val="0"/>
          <w:sz w:val="22"/>
        </w:rPr>
      </w:pPr>
      <w:r w:rsidRPr="00632010">
        <w:rPr>
          <w:rFonts w:ascii="Times New Roman" w:eastAsia="SimSun" w:hAnsi="Times New Roman" w:cs="Times New Roman"/>
          <w:color w:val="1F497D"/>
          <w:kern w:val="0"/>
          <w:sz w:val="22"/>
        </w:rPr>
        <w:t>Apt. #</w:t>
      </w:r>
      <w:r w:rsidR="000F2220" w:rsidRPr="000F2220">
        <w:rPr>
          <w:rFonts w:ascii="Times New Roman" w:eastAsia="SimSun" w:hAnsi="Times New Roman" w:cs="Times New Roman"/>
          <w:color w:val="1F497D"/>
          <w:kern w:val="0"/>
          <w:sz w:val="22"/>
        </w:rPr>
        <w:t>: 137</w:t>
      </w:r>
      <w:r w:rsidR="000F2220" w:rsidRPr="000F2220">
        <w:rPr>
          <w:rFonts w:ascii="Times New Roman" w:eastAsia="SimSun" w:hAnsi="Times New Roman" w:cs="Times New Roman"/>
          <w:color w:val="1F497D"/>
          <w:kern w:val="0"/>
          <w:sz w:val="22"/>
        </w:rPr>
        <w:t>号</w:t>
      </w:r>
      <w:r w:rsidR="000F2220">
        <w:rPr>
          <w:rFonts w:ascii="Times New Roman" w:eastAsia="SimSun" w:hAnsi="Times New Roman" w:cs="Times New Roman" w:hint="eastAsia"/>
          <w:color w:val="1F497D"/>
          <w:kern w:val="0"/>
          <w:sz w:val="22"/>
        </w:rPr>
        <w:t>(</w:t>
      </w:r>
      <w:r w:rsidR="000F2220" w:rsidRPr="000F2220">
        <w:rPr>
          <w:rFonts w:ascii="Times New Roman" w:eastAsia="SimSun" w:hAnsi="Times New Roman" w:cs="Times New Roman"/>
          <w:color w:val="1F497D"/>
          <w:kern w:val="0"/>
          <w:sz w:val="22"/>
        </w:rPr>
        <w:t>No. 137</w:t>
      </w:r>
      <w:r w:rsidR="000F2220">
        <w:rPr>
          <w:rFonts w:ascii="Times New Roman" w:eastAsia="SimSun" w:hAnsi="Times New Roman" w:cs="Times New Roman" w:hint="eastAsia"/>
          <w:color w:val="1F497D"/>
          <w:kern w:val="0"/>
          <w:sz w:val="22"/>
        </w:rPr>
        <w:t>)</w:t>
      </w:r>
    </w:p>
    <w:p w14:paraId="5C6A79ED" w14:textId="632A717F"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Street: </w:t>
      </w:r>
      <w:r w:rsidRPr="000F2220">
        <w:rPr>
          <w:rFonts w:ascii="Times New Roman" w:eastAsia="SimSun" w:hAnsi="Times New Roman" w:cs="Times New Roman"/>
          <w:color w:val="1F497D"/>
          <w:kern w:val="0"/>
          <w:sz w:val="22"/>
        </w:rPr>
        <w:t>金家站村</w:t>
      </w:r>
      <w:r>
        <w:rPr>
          <w:rFonts w:ascii="Times New Roman" w:eastAsia="SimSun" w:hAnsi="Times New Roman" w:cs="Times New Roman" w:hint="eastAsia"/>
          <w:color w:val="1F497D"/>
          <w:kern w:val="0"/>
          <w:sz w:val="22"/>
        </w:rPr>
        <w:t>(</w:t>
      </w:r>
      <w:r w:rsidRPr="000F2220">
        <w:rPr>
          <w:rFonts w:ascii="Times New Roman" w:eastAsia="SimSun" w:hAnsi="Times New Roman" w:cs="Times New Roman"/>
          <w:color w:val="1F497D"/>
          <w:kern w:val="0"/>
          <w:sz w:val="22"/>
        </w:rPr>
        <w:t>Jinjiazhan Village</w:t>
      </w:r>
      <w:r>
        <w:rPr>
          <w:rFonts w:ascii="Times New Roman" w:eastAsia="SimSun" w:hAnsi="Times New Roman" w:cs="Times New Roman" w:hint="eastAsia"/>
          <w:color w:val="1F497D"/>
          <w:kern w:val="0"/>
          <w:sz w:val="22"/>
        </w:rPr>
        <w:t>)</w:t>
      </w:r>
    </w:p>
    <w:p w14:paraId="7BD45CC0" w14:textId="676EC39C"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Town: </w:t>
      </w:r>
      <w:r w:rsidRPr="000F2220">
        <w:rPr>
          <w:rFonts w:ascii="Times New Roman" w:eastAsia="SimSun" w:hAnsi="Times New Roman" w:cs="Times New Roman"/>
          <w:color w:val="1F497D"/>
          <w:kern w:val="0"/>
          <w:sz w:val="22"/>
        </w:rPr>
        <w:t>店口镇</w:t>
      </w:r>
      <w:r>
        <w:rPr>
          <w:rFonts w:ascii="Times New Roman" w:eastAsia="SimSun" w:hAnsi="Times New Roman" w:cs="Times New Roman" w:hint="eastAsia"/>
          <w:color w:val="1F497D"/>
          <w:kern w:val="0"/>
          <w:sz w:val="22"/>
        </w:rPr>
        <w:t>(</w:t>
      </w:r>
      <w:r w:rsidRPr="000F2220">
        <w:rPr>
          <w:rFonts w:ascii="Times New Roman" w:eastAsia="SimSun" w:hAnsi="Times New Roman" w:cs="Times New Roman"/>
          <w:color w:val="1F497D"/>
          <w:kern w:val="0"/>
          <w:sz w:val="22"/>
        </w:rPr>
        <w:t>Diankou Town</w:t>
      </w:r>
      <w:r>
        <w:rPr>
          <w:rFonts w:ascii="Times New Roman" w:eastAsia="SimSun" w:hAnsi="Times New Roman" w:cs="Times New Roman" w:hint="eastAsia"/>
          <w:color w:val="1F497D"/>
          <w:kern w:val="0"/>
          <w:sz w:val="22"/>
        </w:rPr>
        <w:t>)</w:t>
      </w:r>
    </w:p>
    <w:p w14:paraId="1CF721EC" w14:textId="37C66F2A"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City: </w:t>
      </w:r>
      <w:r w:rsidRPr="000F2220">
        <w:rPr>
          <w:rFonts w:ascii="Times New Roman" w:eastAsia="SimSun" w:hAnsi="Times New Roman" w:cs="Times New Roman"/>
          <w:color w:val="1F497D"/>
          <w:kern w:val="0"/>
          <w:sz w:val="22"/>
        </w:rPr>
        <w:t>诸暨市</w:t>
      </w:r>
      <w:r>
        <w:rPr>
          <w:rFonts w:ascii="Times New Roman" w:eastAsia="SimSun" w:hAnsi="Times New Roman" w:cs="Times New Roman" w:hint="eastAsia"/>
          <w:color w:val="1F497D"/>
          <w:kern w:val="0"/>
          <w:sz w:val="22"/>
        </w:rPr>
        <w:t>(</w:t>
      </w:r>
      <w:r w:rsidRPr="000F2220">
        <w:rPr>
          <w:rFonts w:ascii="Times New Roman" w:eastAsia="SimSun" w:hAnsi="Times New Roman" w:cs="Times New Roman"/>
          <w:color w:val="1F497D"/>
          <w:kern w:val="0"/>
          <w:sz w:val="22"/>
        </w:rPr>
        <w:t>Zhuji</w:t>
      </w:r>
      <w:r>
        <w:rPr>
          <w:rFonts w:ascii="Times New Roman" w:eastAsia="SimSun" w:hAnsi="Times New Roman" w:cs="Times New Roman" w:hint="eastAsia"/>
          <w:color w:val="1F497D"/>
          <w:kern w:val="0"/>
          <w:sz w:val="22"/>
        </w:rPr>
        <w:t>)</w:t>
      </w:r>
    </w:p>
    <w:p w14:paraId="09DF1F9F" w14:textId="0700D49B" w:rsidR="001A347C"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Province: </w:t>
      </w:r>
      <w:r w:rsidRPr="000F2220">
        <w:rPr>
          <w:rFonts w:ascii="Times New Roman" w:eastAsia="SimSun" w:hAnsi="Times New Roman" w:cs="Times New Roman"/>
          <w:color w:val="1F497D"/>
          <w:kern w:val="0"/>
          <w:sz w:val="22"/>
        </w:rPr>
        <w:t>浙江省</w:t>
      </w:r>
      <w:r>
        <w:rPr>
          <w:rFonts w:ascii="Times New Roman" w:eastAsia="SimSun" w:hAnsi="Times New Roman" w:cs="Times New Roman" w:hint="eastAsia"/>
          <w:color w:val="1F497D"/>
          <w:kern w:val="0"/>
          <w:sz w:val="22"/>
        </w:rPr>
        <w:t>(</w:t>
      </w:r>
      <w:r w:rsidRPr="000F2220">
        <w:rPr>
          <w:rFonts w:ascii="Times New Roman" w:eastAsia="SimSun" w:hAnsi="Times New Roman" w:cs="Times New Roman"/>
          <w:color w:val="1F497D"/>
          <w:kern w:val="0"/>
          <w:sz w:val="22"/>
        </w:rPr>
        <w:t>Zhejiang Province</w:t>
      </w:r>
      <w:r>
        <w:rPr>
          <w:rFonts w:ascii="Times New Roman" w:eastAsia="SimSun" w:hAnsi="Times New Roman" w:cs="Times New Roman" w:hint="eastAsia"/>
          <w:color w:val="1F497D"/>
          <w:kern w:val="0"/>
          <w:sz w:val="22"/>
        </w:rPr>
        <w:t>)</w:t>
      </w:r>
    </w:p>
    <w:p w14:paraId="61970788" w14:textId="77777777" w:rsidR="00C97F2A" w:rsidRDefault="00C97F2A" w:rsidP="000F2220">
      <w:pPr>
        <w:widowControl/>
        <w:ind w:firstLine="420"/>
        <w:jc w:val="left"/>
        <w:rPr>
          <w:rFonts w:ascii="Times New Roman" w:eastAsia="SimSun" w:hAnsi="Times New Roman" w:cs="Times New Roman"/>
          <w:color w:val="1F497D"/>
          <w:kern w:val="0"/>
          <w:sz w:val="22"/>
        </w:rPr>
      </w:pPr>
    </w:p>
    <w:p w14:paraId="40DA8BD5" w14:textId="61C5AA81" w:rsidR="00C97F2A" w:rsidRDefault="00C97F2A" w:rsidP="000F222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gain for your help and looking forward to your reply. </w:t>
      </w:r>
    </w:p>
    <w:p w14:paraId="4E9F33DD" w14:textId="77777777" w:rsidR="000F2220" w:rsidRDefault="000F2220" w:rsidP="000F2220">
      <w:pPr>
        <w:widowControl/>
        <w:ind w:firstLine="420"/>
        <w:jc w:val="left"/>
        <w:rPr>
          <w:rFonts w:ascii="Times New Roman" w:eastAsia="SimSun" w:hAnsi="Times New Roman" w:cs="Times New Roman"/>
          <w:color w:val="1F497D"/>
          <w:kern w:val="0"/>
          <w:sz w:val="22"/>
        </w:rPr>
      </w:pPr>
    </w:p>
    <w:p w14:paraId="4FCCD46D" w14:textId="77777777" w:rsidR="001A347C" w:rsidRPr="0033750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FFE463D" w14:textId="77777777" w:rsidR="001A347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0"/>
    <w:p w14:paraId="0FCB7BB1" w14:textId="77777777" w:rsidR="001A347C" w:rsidRDefault="001A347C" w:rsidP="001D3BAA">
      <w:pPr>
        <w:widowControl/>
        <w:jc w:val="left"/>
        <w:rPr>
          <w:rFonts w:ascii="Times New Roman" w:eastAsia="SimSun" w:hAnsi="Times New Roman" w:cs="Times New Roman"/>
          <w:color w:val="1F497D"/>
          <w:kern w:val="0"/>
          <w:sz w:val="22"/>
        </w:rPr>
      </w:pPr>
    </w:p>
    <w:p w14:paraId="3438C083" w14:textId="77777777" w:rsidR="001A347C" w:rsidRDefault="001A347C" w:rsidP="001D3BAA">
      <w:pPr>
        <w:widowControl/>
        <w:jc w:val="left"/>
        <w:rPr>
          <w:rFonts w:ascii="Times New Roman" w:eastAsia="SimSun" w:hAnsi="Times New Roman" w:cs="Times New Roman"/>
          <w:color w:val="1F497D"/>
          <w:kern w:val="0"/>
          <w:sz w:val="22"/>
        </w:rPr>
      </w:pPr>
    </w:p>
    <w:p w14:paraId="5183947C" w14:textId="0C5501F5" w:rsidR="001D3BAA" w:rsidRPr="0033750C"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D3BAA">
        <w:rPr>
          <w:rFonts w:ascii="Times New Roman" w:eastAsia="SimSun" w:hAnsi="Times New Roman" w:cs="Times New Roman"/>
          <w:color w:val="1F497D"/>
          <w:kern w:val="0"/>
          <w:sz w:val="22"/>
        </w:rPr>
        <w:t>Meichen LU</w:t>
      </w:r>
      <w:r w:rsidRPr="0033750C">
        <w:rPr>
          <w:rFonts w:ascii="Times New Roman" w:eastAsia="SimSun" w:hAnsi="Times New Roman" w:cs="Times New Roman"/>
          <w:color w:val="1F497D"/>
          <w:kern w:val="0"/>
          <w:sz w:val="22"/>
        </w:rPr>
        <w:t>,</w:t>
      </w:r>
    </w:p>
    <w:p w14:paraId="3FE42C25" w14:textId="77777777" w:rsidR="001D3BAA" w:rsidRPr="0033750C" w:rsidRDefault="001D3BAA" w:rsidP="001D3BAA">
      <w:pPr>
        <w:widowControl/>
        <w:ind w:firstLine="420"/>
        <w:jc w:val="left"/>
        <w:rPr>
          <w:rFonts w:ascii="Times New Roman" w:eastAsia="SimSun" w:hAnsi="Times New Roman" w:cs="Times New Roman"/>
          <w:color w:val="1F497D"/>
          <w:kern w:val="0"/>
          <w:sz w:val="22"/>
        </w:rPr>
      </w:pPr>
    </w:p>
    <w:p w14:paraId="10D58979" w14:textId="7A9F26A9" w:rsid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ank you for your email. </w:t>
      </w:r>
    </w:p>
    <w:p w14:paraId="4972F02C" w14:textId="77777777" w:rsidR="001D3BAA" w:rsidRPr="001D3BAA" w:rsidRDefault="001D3BAA" w:rsidP="001D3BAA">
      <w:pPr>
        <w:widowControl/>
        <w:ind w:firstLine="420"/>
        <w:jc w:val="left"/>
        <w:rPr>
          <w:rFonts w:ascii="Times New Roman" w:eastAsia="SimSun" w:hAnsi="Times New Roman" w:cs="Times New Roman"/>
          <w:color w:val="1F497D"/>
          <w:kern w:val="0"/>
          <w:sz w:val="22"/>
        </w:rPr>
      </w:pPr>
    </w:p>
    <w:p w14:paraId="6B07AF8F" w14:textId="77777777" w:rsidR="001D3BAA" w:rsidRP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Regarding your inquiries:</w:t>
      </w:r>
    </w:p>
    <w:p w14:paraId="20E70187" w14:textId="0131CAF4" w:rsidR="001D3BAA" w:rsidRPr="001D3BAA" w:rsidRDefault="001D3BAA" w:rsidP="001D3BAA">
      <w:pPr>
        <w:widowControl/>
        <w:numPr>
          <w:ilvl w:val="0"/>
          <w:numId w:val="49"/>
        </w:numPr>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e midterm exam for MAEG 5725 is scheduled for March 13. </w:t>
      </w:r>
    </w:p>
    <w:p w14:paraId="59326631" w14:textId="77777777" w:rsidR="001D3BAA" w:rsidRDefault="001D3BAA" w:rsidP="001D3BAA">
      <w:pPr>
        <w:widowControl/>
        <w:numPr>
          <w:ilvl w:val="0"/>
          <w:numId w:val="49"/>
        </w:numPr>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lastRenderedPageBreak/>
        <w:t>Currently, there are no fixed office hours for TAs. However, we are fully committed to providing support and assistance to all students. If you have any questions or need clarification on course materials, please feel free to email us directly. We will promptly respond to your inquiries. Additionally, if you prefer to schedule an online or offline meeting for a more in-depth discussion, please let us know, and we will arrange a suitable time.</w:t>
      </w:r>
    </w:p>
    <w:p w14:paraId="32E70E7B" w14:textId="77777777" w:rsidR="001D3BAA" w:rsidRPr="001D3BAA" w:rsidRDefault="001D3BAA" w:rsidP="001D3BAA">
      <w:pPr>
        <w:widowControl/>
        <w:jc w:val="left"/>
        <w:rPr>
          <w:rFonts w:ascii="Times New Roman" w:eastAsia="SimSun" w:hAnsi="Times New Roman" w:cs="Times New Roman"/>
          <w:color w:val="1F497D"/>
          <w:kern w:val="0"/>
          <w:sz w:val="22"/>
        </w:rPr>
      </w:pPr>
    </w:p>
    <w:p w14:paraId="7D8750F2" w14:textId="157FA1DC" w:rsidR="001D3BAA" w:rsidRP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ank you for your understanding, and we look forward to </w:t>
      </w:r>
      <w:r>
        <w:rPr>
          <w:rFonts w:ascii="Times New Roman" w:eastAsia="SimSun" w:hAnsi="Times New Roman" w:cs="Times New Roman" w:hint="eastAsia"/>
          <w:color w:val="1F497D"/>
          <w:kern w:val="0"/>
          <w:sz w:val="22"/>
        </w:rPr>
        <w:t>help</w:t>
      </w:r>
      <w:r>
        <w:rPr>
          <w:rFonts w:ascii="Times New Roman" w:eastAsia="SimSun" w:hAnsi="Times New Roman" w:cs="Times New Roman"/>
          <w:color w:val="1F497D"/>
          <w:kern w:val="0"/>
          <w:sz w:val="22"/>
        </w:rPr>
        <w:t xml:space="preserve"> </w:t>
      </w:r>
      <w:r w:rsidRPr="001D3BAA">
        <w:rPr>
          <w:rFonts w:ascii="Times New Roman" w:eastAsia="SimSun" w:hAnsi="Times New Roman" w:cs="Times New Roman"/>
          <w:color w:val="1F497D"/>
          <w:kern w:val="0"/>
          <w:sz w:val="22"/>
        </w:rPr>
        <w:t>you further.</w:t>
      </w:r>
    </w:p>
    <w:p w14:paraId="5B6F77D0" w14:textId="77777777" w:rsidR="001D3BAA" w:rsidRDefault="001D3BAA" w:rsidP="001D3BAA">
      <w:pPr>
        <w:widowControl/>
        <w:ind w:firstLine="420"/>
        <w:jc w:val="left"/>
        <w:rPr>
          <w:rFonts w:ascii="Times New Roman" w:eastAsia="SimSun" w:hAnsi="Times New Roman" w:cs="Times New Roman"/>
          <w:color w:val="1F497D"/>
          <w:kern w:val="0"/>
          <w:sz w:val="22"/>
        </w:rPr>
      </w:pPr>
    </w:p>
    <w:p w14:paraId="5E543F93" w14:textId="77777777" w:rsidR="001D3BAA" w:rsidRPr="0033750C"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117E283" w14:textId="77777777" w:rsidR="001D3BAA"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FA1CB4" w14:textId="77777777" w:rsidR="001D3BAA" w:rsidRDefault="001D3BAA" w:rsidP="003C59C1">
      <w:pPr>
        <w:widowControl/>
        <w:jc w:val="left"/>
        <w:rPr>
          <w:rFonts w:ascii="Times New Roman" w:eastAsia="SimSun" w:hAnsi="Times New Roman" w:cs="Times New Roman"/>
          <w:color w:val="1F497D"/>
          <w:kern w:val="0"/>
          <w:sz w:val="22"/>
        </w:rPr>
      </w:pPr>
    </w:p>
    <w:p w14:paraId="5EBCCBA5" w14:textId="77777777" w:rsidR="001D3BAA" w:rsidRDefault="001D3BAA" w:rsidP="003C59C1">
      <w:pPr>
        <w:widowControl/>
        <w:jc w:val="left"/>
        <w:rPr>
          <w:rFonts w:ascii="Times New Roman" w:eastAsia="SimSun" w:hAnsi="Times New Roman" w:cs="Times New Roman"/>
          <w:color w:val="1F497D"/>
          <w:kern w:val="0"/>
          <w:sz w:val="22"/>
        </w:rPr>
      </w:pPr>
    </w:p>
    <w:p w14:paraId="44E2F2A6" w14:textId="77777777" w:rsidR="001D3BAA" w:rsidRDefault="001D3BAA" w:rsidP="003C59C1">
      <w:pPr>
        <w:widowControl/>
        <w:jc w:val="left"/>
        <w:rPr>
          <w:rFonts w:ascii="Times New Roman" w:eastAsia="SimSun" w:hAnsi="Times New Roman" w:cs="Times New Roman"/>
          <w:color w:val="1F497D"/>
          <w:kern w:val="0"/>
          <w:sz w:val="22"/>
        </w:rPr>
      </w:pPr>
    </w:p>
    <w:p w14:paraId="1F861F97" w14:textId="0BDD53C2" w:rsidR="003C59C1" w:rsidRPr="0033750C"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C59C1">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7776B872" w14:textId="77777777" w:rsidR="003C59C1" w:rsidRPr="0033750C" w:rsidRDefault="003C59C1" w:rsidP="003C59C1">
      <w:pPr>
        <w:widowControl/>
        <w:ind w:firstLine="420"/>
        <w:jc w:val="left"/>
        <w:rPr>
          <w:rFonts w:ascii="Times New Roman" w:eastAsia="SimSun" w:hAnsi="Times New Roman" w:cs="Times New Roman"/>
          <w:color w:val="1F497D"/>
          <w:kern w:val="0"/>
          <w:sz w:val="22"/>
        </w:rPr>
      </w:pPr>
    </w:p>
    <w:p w14:paraId="71C08B62" w14:textId="20E6F9A6" w:rsidR="003C59C1" w:rsidRPr="003C59C1" w:rsidRDefault="003C59C1" w:rsidP="003C59C1">
      <w:pPr>
        <w:widowControl/>
        <w:ind w:firstLine="420"/>
        <w:jc w:val="left"/>
        <w:rPr>
          <w:rFonts w:ascii="Times New Roman" w:eastAsia="SimSun" w:hAnsi="Times New Roman" w:cs="Times New Roman"/>
          <w:color w:val="1F497D"/>
          <w:kern w:val="0"/>
          <w:sz w:val="22"/>
        </w:rPr>
      </w:pPr>
      <w:r w:rsidRPr="003C59C1">
        <w:rPr>
          <w:rFonts w:ascii="Times New Roman" w:eastAsia="SimSun" w:hAnsi="Times New Roman" w:cs="Times New Roman"/>
          <w:color w:val="1F497D"/>
          <w:kern w:val="0"/>
          <w:sz w:val="22"/>
        </w:rPr>
        <w:t>Thank you for bringing this to my attention. However, I would like to clarify that t</w:t>
      </w:r>
      <w:r w:rsidR="00E20A8C">
        <w:rPr>
          <w:rFonts w:ascii="Times New Roman" w:eastAsia="SimSun" w:hAnsi="Times New Roman" w:cs="Times New Roman"/>
          <w:color w:val="1F497D"/>
          <w:kern w:val="0"/>
          <w:sz w:val="22"/>
        </w:rPr>
        <w:t>he</w:t>
      </w:r>
      <w:r w:rsidRPr="003C59C1">
        <w:rPr>
          <w:rFonts w:ascii="Times New Roman" w:eastAsia="SimSun" w:hAnsi="Times New Roman" w:cs="Times New Roman"/>
          <w:color w:val="1F497D"/>
          <w:kern w:val="0"/>
          <w:sz w:val="22"/>
        </w:rPr>
        <w:t xml:space="preserve"> washer</w:t>
      </w:r>
      <w:r w:rsidR="00E20A8C">
        <w:rPr>
          <w:rFonts w:ascii="Times New Roman" w:eastAsia="SimSun" w:hAnsi="Times New Roman" w:cs="Times New Roman"/>
          <w:color w:val="1F497D"/>
          <w:kern w:val="0"/>
          <w:sz w:val="22"/>
        </w:rPr>
        <w:t xml:space="preserve"> was left for my roommate and</w:t>
      </w:r>
      <w:r w:rsidRPr="003C59C1">
        <w:rPr>
          <w:rFonts w:ascii="Times New Roman" w:eastAsia="SimSun" w:hAnsi="Times New Roman" w:cs="Times New Roman"/>
          <w:color w:val="1F497D"/>
          <w:kern w:val="0"/>
          <w:sz w:val="22"/>
        </w:rPr>
        <w:t xml:space="preserve"> was moved out by my roommate, </w:t>
      </w:r>
      <w:r w:rsidRPr="00E20A8C">
        <w:rPr>
          <w:rFonts w:ascii="Times New Roman" w:eastAsia="SimSun" w:hAnsi="Times New Roman" w:cs="Times New Roman"/>
          <w:b/>
          <w:bCs/>
          <w:color w:val="1F497D"/>
          <w:kern w:val="0"/>
          <w:sz w:val="22"/>
        </w:rPr>
        <w:t>not the</w:t>
      </w:r>
      <w:r w:rsidRPr="003C59C1">
        <w:rPr>
          <w:rFonts w:ascii="Times New Roman" w:eastAsia="SimSun" w:hAnsi="Times New Roman" w:cs="Times New Roman"/>
          <w:color w:val="1F497D"/>
          <w:kern w:val="0"/>
          <w:sz w:val="22"/>
        </w:rPr>
        <w:t xml:space="preserve"> </w:t>
      </w:r>
      <w:r w:rsidRPr="00E20A8C">
        <w:rPr>
          <w:rFonts w:ascii="Times New Roman" w:eastAsia="SimSun" w:hAnsi="Times New Roman" w:cs="Times New Roman"/>
          <w:b/>
          <w:bCs/>
          <w:color w:val="1F497D"/>
          <w:kern w:val="0"/>
          <w:sz w:val="22"/>
        </w:rPr>
        <w:t>PGH staff</w:t>
      </w:r>
      <w:r w:rsidRPr="003C59C1">
        <w:rPr>
          <w:rFonts w:ascii="Times New Roman" w:eastAsia="SimSun" w:hAnsi="Times New Roman" w:cs="Times New Roman"/>
          <w:color w:val="1F497D"/>
          <w:kern w:val="0"/>
          <w:sz w:val="22"/>
        </w:rPr>
        <w:t>.</w:t>
      </w:r>
      <w:r w:rsidR="00E20A8C">
        <w:rPr>
          <w:rFonts w:ascii="Times New Roman" w:eastAsia="SimSun" w:hAnsi="Times New Roman" w:cs="Times New Roman"/>
          <w:color w:val="1F497D"/>
          <w:kern w:val="0"/>
          <w:sz w:val="22"/>
        </w:rPr>
        <w:t xml:space="preserve"> And</w:t>
      </w:r>
      <w:r w:rsidRPr="003C59C1">
        <w:rPr>
          <w:rFonts w:ascii="Times New Roman" w:eastAsia="SimSun" w:hAnsi="Times New Roman" w:cs="Times New Roman"/>
          <w:color w:val="1F497D"/>
          <w:kern w:val="0"/>
          <w:sz w:val="22"/>
        </w:rPr>
        <w:t xml:space="preserve"> </w:t>
      </w:r>
      <w:r w:rsidR="00E20A8C" w:rsidRPr="00E20A8C">
        <w:rPr>
          <w:rFonts w:ascii="Times New Roman" w:eastAsia="SimSun" w:hAnsi="Times New Roman" w:cs="Times New Roman"/>
          <w:color w:val="1F497D"/>
          <w:kern w:val="0"/>
          <w:sz w:val="22"/>
        </w:rPr>
        <w:t xml:space="preserve">I also paid the dormitory fee for </w:t>
      </w:r>
      <w:r w:rsidR="00E20A8C">
        <w:rPr>
          <w:rFonts w:ascii="Times New Roman" w:eastAsia="SimSun" w:hAnsi="Times New Roman" w:cs="Times New Roman"/>
          <w:color w:val="1F497D"/>
          <w:kern w:val="0"/>
          <w:sz w:val="22"/>
        </w:rPr>
        <w:t xml:space="preserve">the whole </w:t>
      </w:r>
      <w:r w:rsidR="00E20A8C" w:rsidRPr="00E20A8C">
        <w:rPr>
          <w:rFonts w:ascii="Times New Roman" w:eastAsia="SimSun" w:hAnsi="Times New Roman" w:cs="Times New Roman"/>
          <w:color w:val="1F497D"/>
          <w:kern w:val="0"/>
          <w:sz w:val="22"/>
        </w:rPr>
        <w:t>January. I don’t think I need to be charged for disposing of the “garbage” thrown away by my roommate</w:t>
      </w:r>
      <w:r w:rsidR="00E20A8C" w:rsidRPr="00E20A8C">
        <w:t xml:space="preserve"> </w:t>
      </w:r>
      <w:r w:rsidR="00E20A8C" w:rsidRPr="00E20A8C">
        <w:rPr>
          <w:rFonts w:ascii="Times New Roman" w:eastAsia="SimSun" w:hAnsi="Times New Roman" w:cs="Times New Roman"/>
          <w:color w:val="1F497D"/>
          <w:kern w:val="0"/>
          <w:sz w:val="22"/>
        </w:rPr>
        <w:t>during my stay, because the garbage disposal fee should of course be included in the dormitory fee.</w:t>
      </w:r>
      <w:r w:rsidR="00E20A8C">
        <w:rPr>
          <w:rFonts w:ascii="Times New Roman" w:eastAsia="SimSun" w:hAnsi="Times New Roman" w:cs="Times New Roman"/>
          <w:color w:val="1F497D"/>
          <w:kern w:val="0"/>
          <w:sz w:val="22"/>
        </w:rPr>
        <w:t xml:space="preserve"> </w:t>
      </w:r>
      <w:r w:rsidRPr="003C59C1">
        <w:rPr>
          <w:rFonts w:ascii="Times New Roman" w:eastAsia="SimSun" w:hAnsi="Times New Roman" w:cs="Times New Roman"/>
          <w:color w:val="1F497D"/>
          <w:kern w:val="0"/>
          <w:sz w:val="22"/>
        </w:rPr>
        <w:t xml:space="preserve">As I did not request any </w:t>
      </w:r>
      <w:r>
        <w:rPr>
          <w:rFonts w:ascii="Times New Roman" w:eastAsia="SimSun" w:hAnsi="Times New Roman" w:cs="Times New Roman" w:hint="eastAsia"/>
          <w:color w:val="1F497D"/>
          <w:kern w:val="0"/>
          <w:sz w:val="22"/>
        </w:rPr>
        <w:t>help</w:t>
      </w:r>
      <w:r>
        <w:rPr>
          <w:rFonts w:ascii="Times New Roman" w:eastAsia="SimSun" w:hAnsi="Times New Roman" w:cs="Times New Roman"/>
          <w:color w:val="1F497D"/>
          <w:kern w:val="0"/>
          <w:sz w:val="22"/>
        </w:rPr>
        <w:t xml:space="preserve"> </w:t>
      </w:r>
      <w:r w:rsidRPr="003C59C1">
        <w:rPr>
          <w:rFonts w:ascii="Times New Roman" w:eastAsia="SimSun" w:hAnsi="Times New Roman" w:cs="Times New Roman"/>
          <w:color w:val="1F497D"/>
          <w:kern w:val="0"/>
          <w:sz w:val="22"/>
        </w:rPr>
        <w:t>for the removal, I believe it would be inappropriate to charge my hostel deposit for clearing/transportation fees.</w:t>
      </w:r>
    </w:p>
    <w:p w14:paraId="02B0133C" w14:textId="77777777" w:rsidR="003C59C1" w:rsidRPr="003C59C1" w:rsidRDefault="003C59C1" w:rsidP="003C59C1">
      <w:pPr>
        <w:widowControl/>
        <w:ind w:firstLine="420"/>
        <w:jc w:val="left"/>
        <w:rPr>
          <w:rFonts w:ascii="Times New Roman" w:eastAsia="SimSun" w:hAnsi="Times New Roman" w:cs="Times New Roman"/>
          <w:color w:val="1F497D"/>
          <w:kern w:val="0"/>
          <w:sz w:val="22"/>
        </w:rPr>
      </w:pPr>
    </w:p>
    <w:p w14:paraId="26A8F349" w14:textId="37DE962D" w:rsidR="003C59C1" w:rsidRDefault="003C59C1" w:rsidP="003C59C1">
      <w:pPr>
        <w:widowControl/>
        <w:ind w:firstLine="420"/>
        <w:jc w:val="left"/>
        <w:rPr>
          <w:rFonts w:ascii="Times New Roman" w:eastAsia="SimSun" w:hAnsi="Times New Roman" w:cs="Times New Roman"/>
          <w:color w:val="1F497D"/>
          <w:kern w:val="0"/>
          <w:sz w:val="22"/>
        </w:rPr>
      </w:pPr>
      <w:r w:rsidRPr="003C59C1">
        <w:rPr>
          <w:rFonts w:ascii="Times New Roman" w:eastAsia="SimSun" w:hAnsi="Times New Roman" w:cs="Times New Roman"/>
          <w:color w:val="1F497D"/>
          <w:kern w:val="0"/>
          <w:sz w:val="22"/>
        </w:rPr>
        <w:t>If there are any concerns or additional information needed, please let me know.</w:t>
      </w:r>
    </w:p>
    <w:p w14:paraId="748C4BE5" w14:textId="77777777" w:rsidR="003C59C1" w:rsidRDefault="003C59C1" w:rsidP="003C59C1">
      <w:pPr>
        <w:widowControl/>
        <w:ind w:firstLine="420"/>
        <w:jc w:val="left"/>
        <w:rPr>
          <w:rFonts w:ascii="Times New Roman" w:eastAsia="SimSun" w:hAnsi="Times New Roman" w:cs="Times New Roman"/>
          <w:color w:val="1F497D"/>
          <w:kern w:val="0"/>
          <w:sz w:val="22"/>
        </w:rPr>
      </w:pPr>
    </w:p>
    <w:p w14:paraId="3A8A11E2" w14:textId="77777777" w:rsidR="003C59C1" w:rsidRPr="0033750C"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DCE730" w14:textId="77777777" w:rsidR="003C59C1"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C6DF5" w14:textId="77777777" w:rsidR="003C59C1" w:rsidRDefault="003C59C1" w:rsidP="00B67CAC">
      <w:pPr>
        <w:widowControl/>
        <w:jc w:val="left"/>
        <w:rPr>
          <w:rFonts w:ascii="Times New Roman" w:eastAsia="SimSun" w:hAnsi="Times New Roman" w:cs="Times New Roman"/>
          <w:color w:val="1F497D"/>
          <w:kern w:val="0"/>
          <w:sz w:val="22"/>
        </w:rPr>
      </w:pPr>
    </w:p>
    <w:p w14:paraId="626A3528" w14:textId="77777777" w:rsidR="003C59C1" w:rsidRDefault="003C59C1" w:rsidP="00B67CAC">
      <w:pPr>
        <w:widowControl/>
        <w:jc w:val="left"/>
        <w:rPr>
          <w:rFonts w:ascii="Times New Roman" w:eastAsia="SimSun" w:hAnsi="Times New Roman" w:cs="Times New Roman"/>
          <w:color w:val="1F497D"/>
          <w:kern w:val="0"/>
          <w:sz w:val="22"/>
        </w:rPr>
      </w:pPr>
    </w:p>
    <w:p w14:paraId="1B4917BA" w14:textId="48D304C1" w:rsidR="00B67CAC" w:rsidRDefault="00B67CAC" w:rsidP="00B67CAC">
      <w:pPr>
        <w:widowControl/>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先生</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女士</w:t>
      </w:r>
      <w:r w:rsidRPr="00B67CAC">
        <w:rPr>
          <w:rFonts w:ascii="Times New Roman" w:eastAsia="SimSun" w:hAnsi="Times New Roman" w:cs="Times New Roman"/>
          <w:color w:val="1F497D"/>
          <w:kern w:val="0"/>
          <w:sz w:val="22"/>
        </w:rPr>
        <w:t>：</w:t>
      </w:r>
    </w:p>
    <w:p w14:paraId="589D8EBD" w14:textId="77777777" w:rsidR="00B67CAC" w:rsidRPr="0033750C" w:rsidRDefault="00B67CAC" w:rsidP="00B67CAC">
      <w:pPr>
        <w:widowControl/>
        <w:ind w:firstLine="420"/>
        <w:jc w:val="left"/>
        <w:rPr>
          <w:rFonts w:ascii="Times New Roman" w:eastAsia="SimSun" w:hAnsi="Times New Roman" w:cs="Times New Roman"/>
          <w:color w:val="1F497D"/>
          <w:kern w:val="0"/>
          <w:sz w:val="22"/>
        </w:rPr>
      </w:pPr>
    </w:p>
    <w:p w14:paraId="1A1682D1" w14:textId="20D55CFD" w:rsidR="00B67CAC" w:rsidRPr="00B67CAC" w:rsidRDefault="00B67CAC" w:rsidP="00B67CAC">
      <w:pPr>
        <w:widowControl/>
        <w:ind w:firstLine="420"/>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您好！我是</w:t>
      </w:r>
      <w:r>
        <w:rPr>
          <w:rFonts w:ascii="Times New Roman" w:eastAsia="SimSun" w:hAnsi="Times New Roman" w:cs="Times New Roman" w:hint="eastAsia"/>
          <w:color w:val="1F497D"/>
          <w:kern w:val="0"/>
          <w:sz w:val="22"/>
        </w:rPr>
        <w:t>香港中文大学的金刘超</w:t>
      </w:r>
      <w:r w:rsidRPr="00B67CAC">
        <w:rPr>
          <w:rFonts w:ascii="Times New Roman" w:eastAsia="SimSun" w:hAnsi="Times New Roman" w:cs="Times New Roman"/>
          <w:color w:val="1F497D"/>
          <w:kern w:val="0"/>
          <w:sz w:val="22"/>
        </w:rPr>
        <w:t>，对于</w:t>
      </w:r>
      <w:r w:rsidRPr="00B67CAC">
        <w:rPr>
          <w:rFonts w:ascii="Times New Roman" w:eastAsia="SimSun" w:hAnsi="Times New Roman" w:cs="Times New Roman"/>
          <w:color w:val="1F497D"/>
          <w:kern w:val="0"/>
          <w:sz w:val="22"/>
        </w:rPr>
        <w:t>“2024</w:t>
      </w:r>
      <w:r w:rsidRPr="00B67CAC">
        <w:rPr>
          <w:rFonts w:ascii="Times New Roman" w:eastAsia="SimSun" w:hAnsi="Times New Roman" w:cs="Times New Roman"/>
          <w:color w:val="1F497D"/>
          <w:kern w:val="0"/>
          <w:sz w:val="22"/>
        </w:rPr>
        <w:t>年广州市港澳青年科技人才托举工程项目</w:t>
      </w:r>
      <w:r w:rsidRPr="00B67CAC">
        <w:rPr>
          <w:rFonts w:ascii="Times New Roman" w:eastAsia="SimSun" w:hAnsi="Times New Roman" w:cs="Times New Roman"/>
          <w:color w:val="1F497D"/>
          <w:kern w:val="0"/>
          <w:sz w:val="22"/>
        </w:rPr>
        <w:t xml:space="preserve">” </w:t>
      </w:r>
      <w:r w:rsidRPr="00B67CAC">
        <w:rPr>
          <w:rFonts w:ascii="Times New Roman" w:eastAsia="SimSun" w:hAnsi="Times New Roman" w:cs="Times New Roman"/>
          <w:color w:val="1F497D"/>
          <w:kern w:val="0"/>
          <w:sz w:val="22"/>
        </w:rPr>
        <w:t>表示浓厚的兴趣。我</w:t>
      </w:r>
      <w:r>
        <w:rPr>
          <w:rFonts w:ascii="Times New Roman" w:eastAsia="SimSun" w:hAnsi="Times New Roman" w:cs="Times New Roman" w:hint="eastAsia"/>
          <w:color w:val="1F497D"/>
          <w:kern w:val="0"/>
          <w:sz w:val="22"/>
        </w:rPr>
        <w:t>写信给您是为了</w:t>
      </w:r>
      <w:r w:rsidRPr="00B67CAC">
        <w:rPr>
          <w:rFonts w:ascii="Times New Roman" w:eastAsia="SimSun" w:hAnsi="Times New Roman" w:cs="Times New Roman"/>
          <w:color w:val="1F497D"/>
          <w:kern w:val="0"/>
          <w:sz w:val="22"/>
        </w:rPr>
        <w:t>提交我的申请材料以争取参与该项目</w:t>
      </w:r>
      <w:r>
        <w:rPr>
          <w:rFonts w:ascii="Times New Roman" w:eastAsia="SimSun" w:hAnsi="Times New Roman" w:cs="Times New Roman" w:hint="eastAsia"/>
          <w:color w:val="1F497D"/>
          <w:kern w:val="0"/>
          <w:sz w:val="22"/>
        </w:rPr>
        <w:t>，因为佐证材料比较大，所以附在了</w:t>
      </w:r>
      <w:r>
        <w:rPr>
          <w:rFonts w:ascii="Times New Roman" w:eastAsia="SimSun" w:hAnsi="Times New Roman" w:cs="Times New Roman" w:hint="eastAsia"/>
          <w:color w:val="1F497D"/>
          <w:kern w:val="0"/>
          <w:sz w:val="22"/>
        </w:rPr>
        <w:t>Google</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Drive</w:t>
      </w:r>
      <w:r>
        <w:rPr>
          <w:rFonts w:ascii="Times New Roman" w:eastAsia="SimSun" w:hAnsi="Times New Roman" w:cs="Times New Roman" w:hint="eastAsia"/>
          <w:color w:val="1F497D"/>
          <w:kern w:val="0"/>
          <w:sz w:val="22"/>
        </w:rPr>
        <w:t>的</w:t>
      </w:r>
      <w:hyperlink r:id="rId18" w:history="1">
        <w:r w:rsidRPr="00B67CAC">
          <w:rPr>
            <w:rStyle w:val="ae"/>
            <w:rFonts w:ascii="Times New Roman" w:eastAsia="SimSun" w:hAnsi="Times New Roman" w:cs="Times New Roman"/>
            <w:kern w:val="0"/>
            <w:sz w:val="22"/>
          </w:rPr>
          <w:t>Link</w:t>
        </w:r>
      </w:hyperlink>
      <w:r>
        <w:rPr>
          <w:rFonts w:ascii="Times New Roman" w:eastAsia="SimSun" w:hAnsi="Times New Roman" w:cs="Times New Roman" w:hint="eastAsia"/>
          <w:color w:val="1F497D"/>
          <w:kern w:val="0"/>
          <w:sz w:val="22"/>
        </w:rPr>
        <w:t>里了</w:t>
      </w:r>
      <w:r w:rsidRPr="00B67CAC">
        <w:rPr>
          <w:rFonts w:ascii="Times New Roman" w:eastAsia="SimSun" w:hAnsi="Times New Roman" w:cs="Times New Roman"/>
          <w:color w:val="1F497D"/>
          <w:kern w:val="0"/>
          <w:sz w:val="22"/>
        </w:rPr>
        <w:t>。</w:t>
      </w:r>
    </w:p>
    <w:p w14:paraId="6CA55880"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425FF131"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75B4C468" w14:textId="40281D63" w:rsidR="00B67CAC" w:rsidRPr="00B67CAC" w:rsidRDefault="00B67CAC" w:rsidP="00B67CAC">
      <w:pPr>
        <w:widowControl/>
        <w:ind w:firstLine="420"/>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B67CAC">
        <w:rPr>
          <w:rFonts w:ascii="Times New Roman" w:eastAsia="SimSun" w:hAnsi="Times New Roman" w:cs="Times New Roman"/>
          <w:color w:val="1F497D"/>
          <w:kern w:val="0"/>
          <w:sz w:val="22"/>
        </w:rPr>
        <w:t>。期待能够为该项目做出积极的贡献。</w:t>
      </w:r>
    </w:p>
    <w:p w14:paraId="32DFC14B"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7592E301" w14:textId="01955422" w:rsidR="00B67CAC" w:rsidRDefault="00B67CAC" w:rsidP="00B67C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0AB249D1" w14:textId="307AE43E" w:rsidR="00B67CAC" w:rsidRDefault="00B67CAC" w:rsidP="00B67C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DF51764" w14:textId="77777777" w:rsidR="00B67CAC" w:rsidRDefault="00B67CAC" w:rsidP="00510D67">
      <w:pPr>
        <w:widowControl/>
        <w:jc w:val="left"/>
        <w:rPr>
          <w:rFonts w:ascii="Times New Roman" w:eastAsia="SimSun" w:hAnsi="Times New Roman" w:cs="Times New Roman"/>
          <w:color w:val="1F497D"/>
          <w:kern w:val="0"/>
          <w:sz w:val="22"/>
        </w:rPr>
      </w:pPr>
    </w:p>
    <w:p w14:paraId="4EE239B5" w14:textId="74C67EA3" w:rsidR="00510D67" w:rsidRPr="0033750C"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Mr. Gao</w:t>
      </w:r>
      <w:r w:rsidRPr="0033750C">
        <w:rPr>
          <w:rFonts w:ascii="Times New Roman" w:eastAsia="SimSun" w:hAnsi="Times New Roman" w:cs="Times New Roman"/>
          <w:color w:val="1F497D"/>
          <w:kern w:val="0"/>
          <w:sz w:val="22"/>
        </w:rPr>
        <w:t>,</w:t>
      </w:r>
    </w:p>
    <w:p w14:paraId="57CCA214" w14:textId="77777777" w:rsidR="00510D67" w:rsidRPr="0033750C" w:rsidRDefault="00510D67" w:rsidP="00510D67">
      <w:pPr>
        <w:widowControl/>
        <w:ind w:firstLine="420"/>
        <w:jc w:val="left"/>
        <w:rPr>
          <w:rFonts w:ascii="Times New Roman" w:eastAsia="SimSun" w:hAnsi="Times New Roman" w:cs="Times New Roman"/>
          <w:color w:val="1F497D"/>
          <w:kern w:val="0"/>
          <w:sz w:val="22"/>
        </w:rPr>
      </w:pPr>
    </w:p>
    <w:p w14:paraId="561312B5" w14:textId="36B4DA2C" w:rsidR="00510D67" w:rsidRDefault="00510D67" w:rsidP="00510D6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 xml:space="preserve">Nice to meet you. </w:t>
      </w:r>
      <w:r w:rsidRPr="00510D67">
        <w:rPr>
          <w:rFonts w:ascii="Times New Roman" w:eastAsia="SimSun" w:hAnsi="Times New Roman" w:cs="Times New Roman"/>
          <w:color w:val="1F497D"/>
          <w:kern w:val="0"/>
          <w:sz w:val="22"/>
        </w:rPr>
        <w:t>We both serve as TAs for Control and Industrial Automation. To facilitate better communication, could you kindly add me on WeChat? My WeChat ID is Liuchao</w:t>
      </w:r>
      <w:r>
        <w:rPr>
          <w:rFonts w:ascii="Times New Roman" w:eastAsia="SimSun" w:hAnsi="Times New Roman" w:cs="Times New Roman"/>
          <w:color w:val="1F497D"/>
          <w:kern w:val="0"/>
          <w:sz w:val="22"/>
        </w:rPr>
        <w:t>_</w:t>
      </w:r>
      <w:r w:rsidRPr="00510D67">
        <w:rPr>
          <w:rFonts w:ascii="Times New Roman" w:eastAsia="SimSun" w:hAnsi="Times New Roman" w:cs="Times New Roman"/>
          <w:color w:val="1F497D"/>
          <w:kern w:val="0"/>
          <w:sz w:val="22"/>
        </w:rPr>
        <w:t>Jin</w:t>
      </w:r>
      <w:r>
        <w:rPr>
          <w:rFonts w:ascii="Times New Roman" w:eastAsia="SimSun" w:hAnsi="Times New Roman" w:cs="Times New Roman"/>
          <w:color w:val="1F497D"/>
          <w:kern w:val="0"/>
          <w:sz w:val="22"/>
        </w:rPr>
        <w:t xml:space="preserve"> or you can scan following QR code to add me</w:t>
      </w:r>
      <w:r w:rsidRPr="00510D67">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Thank you and have a good day!</w:t>
      </w:r>
    </w:p>
    <w:p w14:paraId="34C1822C" w14:textId="77777777" w:rsidR="00510D67" w:rsidRDefault="00510D67" w:rsidP="00510D67">
      <w:pPr>
        <w:widowControl/>
        <w:ind w:firstLine="420"/>
        <w:jc w:val="left"/>
        <w:rPr>
          <w:rFonts w:ascii="Times New Roman" w:eastAsia="SimSun" w:hAnsi="Times New Roman" w:cs="Times New Roman"/>
          <w:color w:val="1F497D"/>
          <w:kern w:val="0"/>
          <w:sz w:val="22"/>
        </w:rPr>
      </w:pPr>
    </w:p>
    <w:p w14:paraId="7EAB9258" w14:textId="77777777" w:rsidR="00510D67" w:rsidRPr="0033750C"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1A3B4C" w14:textId="77777777" w:rsidR="00510D67"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DFDA31" w14:textId="77777777" w:rsidR="00510D67" w:rsidRDefault="00510D67" w:rsidP="00423457">
      <w:pPr>
        <w:widowControl/>
        <w:jc w:val="left"/>
        <w:rPr>
          <w:rFonts w:ascii="Times New Roman" w:eastAsia="SimSun" w:hAnsi="Times New Roman" w:cs="Times New Roman"/>
          <w:color w:val="1F497D"/>
          <w:kern w:val="0"/>
          <w:sz w:val="22"/>
        </w:rPr>
      </w:pPr>
    </w:p>
    <w:p w14:paraId="1394CF52" w14:textId="77777777" w:rsidR="00510D67" w:rsidRDefault="00510D67" w:rsidP="00423457">
      <w:pPr>
        <w:widowControl/>
        <w:jc w:val="left"/>
        <w:rPr>
          <w:rFonts w:ascii="Times New Roman" w:eastAsia="SimSun" w:hAnsi="Times New Roman" w:cs="Times New Roman"/>
          <w:color w:val="1F497D"/>
          <w:kern w:val="0"/>
          <w:sz w:val="22"/>
        </w:rPr>
      </w:pPr>
    </w:p>
    <w:p w14:paraId="2085D98D" w14:textId="4EC26B22" w:rsidR="00423457" w:rsidRPr="0033750C"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 xml:space="preserve">of. </w:t>
      </w:r>
      <w:r w:rsidRPr="00423457">
        <w:rPr>
          <w:rFonts w:ascii="Times New Roman" w:eastAsia="SimSun" w:hAnsi="Times New Roman" w:cs="Times New Roman"/>
          <w:color w:val="1F497D"/>
          <w:kern w:val="0"/>
          <w:sz w:val="22"/>
        </w:rPr>
        <w:t>Axinte</w:t>
      </w:r>
      <w:r w:rsidRPr="0033750C">
        <w:rPr>
          <w:rFonts w:ascii="Times New Roman" w:eastAsia="SimSun" w:hAnsi="Times New Roman" w:cs="Times New Roman"/>
          <w:color w:val="1F497D"/>
          <w:kern w:val="0"/>
          <w:sz w:val="22"/>
        </w:rPr>
        <w:t>,</w:t>
      </w:r>
    </w:p>
    <w:p w14:paraId="49F7CBA4" w14:textId="77777777" w:rsidR="00423457" w:rsidRPr="0033750C" w:rsidRDefault="00423457" w:rsidP="00423457">
      <w:pPr>
        <w:widowControl/>
        <w:ind w:firstLine="420"/>
        <w:jc w:val="left"/>
        <w:rPr>
          <w:rFonts w:ascii="Times New Roman" w:eastAsia="SimSun" w:hAnsi="Times New Roman" w:cs="Times New Roman"/>
          <w:color w:val="1F497D"/>
          <w:kern w:val="0"/>
          <w:sz w:val="22"/>
        </w:rPr>
      </w:pPr>
    </w:p>
    <w:p w14:paraId="749FBDA5" w14:textId="376671ED" w:rsidR="00423457" w:rsidRPr="00423457" w:rsidRDefault="00423457" w:rsidP="00423457">
      <w:pPr>
        <w:widowControl/>
        <w:ind w:firstLine="420"/>
        <w:jc w:val="left"/>
        <w:rPr>
          <w:rFonts w:ascii="Times New Roman" w:eastAsia="SimSun" w:hAnsi="Times New Roman" w:cs="Times New Roman"/>
          <w:color w:val="1F497D"/>
          <w:kern w:val="0"/>
          <w:sz w:val="22"/>
        </w:rPr>
      </w:pPr>
      <w:r w:rsidRPr="00423457">
        <w:rPr>
          <w:rFonts w:ascii="Times New Roman" w:eastAsia="SimSun" w:hAnsi="Times New Roman" w:cs="Times New Roman"/>
          <w:color w:val="1F497D"/>
          <w:kern w:val="0"/>
          <w:sz w:val="22"/>
        </w:rPr>
        <w:t xml:space="preserve">Thank you for your swift response and for taking the time to consider our submission. We appreciate your clarification about the focus of IJMTM and completely understand the editorial considerations. </w:t>
      </w:r>
      <w:r>
        <w:rPr>
          <w:rFonts w:ascii="Times New Roman" w:eastAsia="SimSun" w:hAnsi="Times New Roman" w:cs="Times New Roman"/>
          <w:color w:val="1F497D"/>
          <w:kern w:val="0"/>
          <w:sz w:val="22"/>
        </w:rPr>
        <w:t>We will consider other journal for submitting this review paper.</w:t>
      </w:r>
    </w:p>
    <w:p w14:paraId="2F3B64A5" w14:textId="77777777" w:rsidR="00423457" w:rsidRPr="00423457" w:rsidRDefault="00423457" w:rsidP="00423457">
      <w:pPr>
        <w:widowControl/>
        <w:ind w:firstLine="420"/>
        <w:jc w:val="left"/>
        <w:rPr>
          <w:rFonts w:ascii="Times New Roman" w:eastAsia="SimSun" w:hAnsi="Times New Roman" w:cs="Times New Roman"/>
          <w:color w:val="1F497D"/>
          <w:kern w:val="0"/>
          <w:sz w:val="22"/>
        </w:rPr>
      </w:pPr>
    </w:p>
    <w:p w14:paraId="7FB851E2" w14:textId="328B4A06" w:rsidR="00423457" w:rsidRDefault="00423457" w:rsidP="00423457">
      <w:pPr>
        <w:widowControl/>
        <w:ind w:firstLine="420"/>
        <w:jc w:val="left"/>
        <w:rPr>
          <w:rFonts w:ascii="Times New Roman" w:eastAsia="SimSun" w:hAnsi="Times New Roman" w:cs="Times New Roman"/>
          <w:color w:val="1F497D"/>
          <w:kern w:val="0"/>
          <w:sz w:val="22"/>
        </w:rPr>
      </w:pPr>
      <w:r w:rsidRPr="00423457">
        <w:rPr>
          <w:rFonts w:ascii="Times New Roman" w:eastAsia="SimSun" w:hAnsi="Times New Roman" w:cs="Times New Roman"/>
          <w:color w:val="1F497D"/>
          <w:kern w:val="0"/>
          <w:sz w:val="22"/>
        </w:rPr>
        <w:t>We look forward to the opportunity to submit future works that align more closely with the journal</w:t>
      </w:r>
      <w:r>
        <w:rPr>
          <w:rFonts w:ascii="Times New Roman" w:eastAsia="SimSun" w:hAnsi="Times New Roman" w:cs="Times New Roman"/>
          <w:color w:val="1F497D"/>
          <w:kern w:val="0"/>
          <w:sz w:val="22"/>
        </w:rPr>
        <w:t>’</w:t>
      </w:r>
      <w:r w:rsidRPr="00423457">
        <w:rPr>
          <w:rFonts w:ascii="Times New Roman" w:eastAsia="SimSun" w:hAnsi="Times New Roman" w:cs="Times New Roman"/>
          <w:color w:val="1F497D"/>
          <w:kern w:val="0"/>
          <w:sz w:val="22"/>
        </w:rPr>
        <w:t>s scope.</w:t>
      </w:r>
      <w:r>
        <w:rPr>
          <w:rFonts w:ascii="Times New Roman" w:eastAsia="SimSun" w:hAnsi="Times New Roman" w:cs="Times New Roman"/>
          <w:color w:val="1F497D"/>
          <w:kern w:val="0"/>
          <w:sz w:val="22"/>
        </w:rPr>
        <w:t xml:space="preserve"> Many thanks! </w:t>
      </w:r>
    </w:p>
    <w:p w14:paraId="4B86C145" w14:textId="77777777" w:rsidR="00423457" w:rsidRDefault="00423457" w:rsidP="00423457">
      <w:pPr>
        <w:widowControl/>
        <w:ind w:firstLine="420"/>
        <w:jc w:val="left"/>
        <w:rPr>
          <w:rFonts w:ascii="Times New Roman" w:eastAsia="SimSun" w:hAnsi="Times New Roman" w:cs="Times New Roman"/>
          <w:color w:val="1F497D"/>
          <w:kern w:val="0"/>
          <w:sz w:val="22"/>
        </w:rPr>
      </w:pPr>
    </w:p>
    <w:p w14:paraId="5D2A4FF3" w14:textId="77777777" w:rsidR="00423457" w:rsidRPr="0033750C"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B49F911" w14:textId="77777777" w:rsidR="00423457"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1"/>
    <w:p w14:paraId="459619AC" w14:textId="77777777" w:rsidR="00423457" w:rsidRDefault="00423457" w:rsidP="00F21D94">
      <w:pPr>
        <w:widowControl/>
        <w:jc w:val="left"/>
        <w:rPr>
          <w:rFonts w:ascii="Times New Roman" w:eastAsia="SimSun" w:hAnsi="Times New Roman" w:cs="Times New Roman"/>
          <w:color w:val="1F497D"/>
          <w:kern w:val="0"/>
          <w:sz w:val="22"/>
        </w:rPr>
      </w:pPr>
    </w:p>
    <w:p w14:paraId="50B3E5DB" w14:textId="77777777" w:rsidR="00423457" w:rsidRDefault="00423457" w:rsidP="00F21D94">
      <w:pPr>
        <w:widowControl/>
        <w:jc w:val="left"/>
        <w:rPr>
          <w:rFonts w:ascii="Times New Roman" w:eastAsia="SimSun" w:hAnsi="Times New Roman" w:cs="Times New Roman"/>
          <w:color w:val="1F497D"/>
          <w:kern w:val="0"/>
          <w:sz w:val="22"/>
        </w:rPr>
      </w:pPr>
    </w:p>
    <w:p w14:paraId="029429E9" w14:textId="2A63C61C" w:rsidR="00F21D94" w:rsidRPr="0033750C"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of. Liao</w:t>
      </w:r>
      <w:r w:rsidRPr="0033750C">
        <w:rPr>
          <w:rFonts w:ascii="Times New Roman" w:eastAsia="SimSun" w:hAnsi="Times New Roman" w:cs="Times New Roman"/>
          <w:color w:val="1F497D"/>
          <w:kern w:val="0"/>
          <w:sz w:val="22"/>
        </w:rPr>
        <w:t>,</w:t>
      </w:r>
    </w:p>
    <w:p w14:paraId="091892EF" w14:textId="77777777" w:rsidR="00F21D94" w:rsidRPr="0033750C" w:rsidRDefault="00F21D94" w:rsidP="00F21D94">
      <w:pPr>
        <w:widowControl/>
        <w:ind w:firstLine="420"/>
        <w:jc w:val="left"/>
        <w:rPr>
          <w:rFonts w:ascii="Times New Roman" w:eastAsia="SimSun" w:hAnsi="Times New Roman" w:cs="Times New Roman"/>
          <w:color w:val="1F497D"/>
          <w:kern w:val="0"/>
          <w:sz w:val="22"/>
        </w:rPr>
      </w:pPr>
    </w:p>
    <w:p w14:paraId="0EC992A7" w14:textId="76E1AFB1" w:rsidR="00F21D94" w:rsidRDefault="00F21D94" w:rsidP="00F21D9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I have finished the manuscript for SPIE 2024. </w:t>
      </w:r>
      <w:r>
        <w:rPr>
          <w:rFonts w:ascii="Times New Roman" w:eastAsia="SimSun" w:hAnsi="Times New Roman" w:cs="Times New Roman" w:hint="eastAsia"/>
          <w:color w:val="1F497D"/>
          <w:kern w:val="0"/>
          <w:sz w:val="22"/>
        </w:rPr>
        <w:t>Could</w:t>
      </w:r>
      <w:r>
        <w:rPr>
          <w:rFonts w:ascii="Times New Roman" w:eastAsia="SimSun" w:hAnsi="Times New Roman" w:cs="Times New Roman"/>
          <w:color w:val="1F497D"/>
          <w:kern w:val="0"/>
          <w:sz w:val="22"/>
        </w:rPr>
        <w:t xml:space="preserve"> you kindly review the manuscript for SPIE 2024 attached in </w:t>
      </w:r>
      <w:r w:rsidRPr="00F21D94">
        <w:rPr>
          <w:rFonts w:ascii="Times New Roman" w:eastAsia="SimSun" w:hAnsi="Times New Roman" w:cs="Times New Roman"/>
          <w:color w:val="1F497D"/>
          <w:kern w:val="0"/>
          <w:sz w:val="22"/>
        </w:rPr>
        <w:t xml:space="preserve">the </w:t>
      </w:r>
      <w:r>
        <w:rPr>
          <w:rFonts w:ascii="Times New Roman" w:eastAsia="SimSun" w:hAnsi="Times New Roman" w:cs="Times New Roman"/>
          <w:color w:val="1F497D"/>
          <w:kern w:val="0"/>
          <w:sz w:val="22"/>
        </w:rPr>
        <w:t xml:space="preserve">Google Drive </w:t>
      </w:r>
      <w:hyperlink r:id="rId19" w:history="1">
        <w:r w:rsidRPr="00F21D94">
          <w:rPr>
            <w:rStyle w:val="ae"/>
            <w:rFonts w:ascii="Times New Roman" w:eastAsia="SimSun" w:hAnsi="Times New Roman" w:cs="Times New Roman"/>
            <w:kern w:val="0"/>
            <w:sz w:val="22"/>
          </w:rPr>
          <w:t>Link</w:t>
        </w:r>
      </w:hyperlink>
      <w:r>
        <w:rPr>
          <w:rFonts w:ascii="Times New Roman" w:eastAsia="SimSun" w:hAnsi="Times New Roman" w:cs="Times New Roman"/>
          <w:color w:val="1F497D"/>
          <w:kern w:val="0"/>
          <w:sz w:val="22"/>
        </w:rPr>
        <w:t xml:space="preserve"> here? If it is ok, I will appreciate your help in submitting it. Many thanks! </w:t>
      </w:r>
    </w:p>
    <w:p w14:paraId="660BC123" w14:textId="77777777" w:rsidR="00F21D94" w:rsidRDefault="00F21D94" w:rsidP="00F21D94">
      <w:pPr>
        <w:widowControl/>
        <w:ind w:firstLine="420"/>
        <w:jc w:val="left"/>
        <w:rPr>
          <w:rFonts w:ascii="Times New Roman" w:eastAsia="SimSun" w:hAnsi="Times New Roman" w:cs="Times New Roman"/>
          <w:color w:val="1F497D"/>
          <w:kern w:val="0"/>
          <w:sz w:val="22"/>
        </w:rPr>
      </w:pPr>
    </w:p>
    <w:p w14:paraId="6BFD3A4F" w14:textId="77777777" w:rsidR="00F21D94" w:rsidRPr="0033750C"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CB2E215" w14:textId="77777777" w:rsidR="00F21D94"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2"/>
    <w:p w14:paraId="2CD3CD54" w14:textId="77777777" w:rsidR="00F21D94" w:rsidRDefault="00F21D94" w:rsidP="005C114A">
      <w:pPr>
        <w:widowControl/>
        <w:jc w:val="left"/>
        <w:rPr>
          <w:rFonts w:ascii="Times New Roman" w:eastAsia="SimSun" w:hAnsi="Times New Roman" w:cs="Times New Roman"/>
          <w:color w:val="1F497D"/>
          <w:kern w:val="0"/>
          <w:sz w:val="22"/>
        </w:rPr>
      </w:pPr>
    </w:p>
    <w:p w14:paraId="3AFC77FE" w14:textId="77777777" w:rsidR="00F21D94" w:rsidRDefault="00F21D94" w:rsidP="005C114A">
      <w:pPr>
        <w:widowControl/>
        <w:jc w:val="left"/>
        <w:rPr>
          <w:rFonts w:ascii="Times New Roman" w:eastAsia="SimSun" w:hAnsi="Times New Roman" w:cs="Times New Roman"/>
          <w:color w:val="1F497D"/>
          <w:kern w:val="0"/>
          <w:sz w:val="22"/>
        </w:rPr>
      </w:pPr>
    </w:p>
    <w:p w14:paraId="357C5B60" w14:textId="5478D7D2" w:rsidR="005C114A" w:rsidRPr="0033750C"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of. Liao</w:t>
      </w:r>
      <w:r w:rsidRPr="0033750C">
        <w:rPr>
          <w:rFonts w:ascii="Times New Roman" w:eastAsia="SimSun" w:hAnsi="Times New Roman" w:cs="Times New Roman"/>
          <w:color w:val="1F497D"/>
          <w:kern w:val="0"/>
          <w:sz w:val="22"/>
        </w:rPr>
        <w:t>,</w:t>
      </w:r>
    </w:p>
    <w:p w14:paraId="7ECA335C" w14:textId="77777777" w:rsidR="005C114A" w:rsidRPr="0033750C" w:rsidRDefault="005C114A" w:rsidP="005C114A">
      <w:pPr>
        <w:widowControl/>
        <w:ind w:firstLine="420"/>
        <w:jc w:val="left"/>
        <w:rPr>
          <w:rFonts w:ascii="Times New Roman" w:eastAsia="SimSun" w:hAnsi="Times New Roman" w:cs="Times New Roman"/>
          <w:color w:val="1F497D"/>
          <w:kern w:val="0"/>
          <w:sz w:val="22"/>
        </w:rPr>
      </w:pPr>
    </w:p>
    <w:p w14:paraId="4DB4AC2B" w14:textId="773C0E9D" w:rsidR="005C114A" w:rsidRDefault="005C114A" w:rsidP="005C114A">
      <w:pPr>
        <w:widowControl/>
        <w:ind w:firstLine="420"/>
        <w:jc w:val="left"/>
        <w:rPr>
          <w:rFonts w:ascii="Times New Roman" w:eastAsia="SimSun" w:hAnsi="Times New Roman" w:cs="Times New Roman"/>
          <w:color w:val="1F497D"/>
          <w:kern w:val="0"/>
          <w:sz w:val="22"/>
        </w:rPr>
      </w:pPr>
      <w:r w:rsidRPr="005C114A">
        <w:rPr>
          <w:rFonts w:ascii="Times New Roman" w:eastAsia="SimSun" w:hAnsi="Times New Roman" w:cs="Times New Roman"/>
          <w:color w:val="1F497D"/>
          <w:kern w:val="0"/>
          <w:sz w:val="22"/>
        </w:rPr>
        <w:t xml:space="preserve">Thank you for your </w:t>
      </w:r>
      <w:r>
        <w:rPr>
          <w:rFonts w:ascii="Times New Roman" w:eastAsia="SimSun" w:hAnsi="Times New Roman" w:cs="Times New Roman"/>
          <w:color w:val="1F497D"/>
          <w:kern w:val="0"/>
          <w:sz w:val="22"/>
        </w:rPr>
        <w:t>reminder</w:t>
      </w:r>
      <w:r w:rsidRPr="005C114A">
        <w:rPr>
          <w:rFonts w:ascii="Times New Roman" w:eastAsia="SimSun" w:hAnsi="Times New Roman" w:cs="Times New Roman"/>
          <w:color w:val="1F497D"/>
          <w:kern w:val="0"/>
          <w:sz w:val="22"/>
        </w:rPr>
        <w:t xml:space="preserve">. I will send </w:t>
      </w:r>
      <w:r>
        <w:rPr>
          <w:rFonts w:ascii="Times New Roman" w:eastAsia="SimSun" w:hAnsi="Times New Roman" w:cs="Times New Roman"/>
          <w:color w:val="1F497D"/>
          <w:kern w:val="0"/>
          <w:sz w:val="22"/>
        </w:rPr>
        <w:t>the manuscript</w:t>
      </w:r>
      <w:r w:rsidRPr="005C114A">
        <w:rPr>
          <w:rFonts w:ascii="Times New Roman" w:eastAsia="SimSun" w:hAnsi="Times New Roman" w:cs="Times New Roman"/>
          <w:color w:val="1F497D"/>
          <w:kern w:val="0"/>
          <w:sz w:val="22"/>
        </w:rPr>
        <w:t xml:space="preserve"> to you </w:t>
      </w:r>
      <w:r>
        <w:rPr>
          <w:rFonts w:ascii="Times New Roman" w:eastAsia="SimSun" w:hAnsi="Times New Roman" w:cs="Times New Roman"/>
          <w:color w:val="1F497D"/>
          <w:kern w:val="0"/>
          <w:sz w:val="22"/>
        </w:rPr>
        <w:t>soon</w:t>
      </w:r>
      <w:r w:rsidRPr="005C114A">
        <w:rPr>
          <w:rFonts w:ascii="Times New Roman" w:eastAsia="SimSun" w:hAnsi="Times New Roman" w:cs="Times New Roman"/>
          <w:color w:val="1F497D"/>
          <w:kern w:val="0"/>
          <w:sz w:val="22"/>
        </w:rPr>
        <w:t>.</w:t>
      </w:r>
    </w:p>
    <w:p w14:paraId="4738BDA2" w14:textId="77777777" w:rsidR="005C114A" w:rsidRDefault="005C114A" w:rsidP="005C114A">
      <w:pPr>
        <w:widowControl/>
        <w:ind w:firstLine="420"/>
        <w:jc w:val="left"/>
        <w:rPr>
          <w:rFonts w:ascii="Times New Roman" w:eastAsia="SimSun" w:hAnsi="Times New Roman" w:cs="Times New Roman"/>
          <w:color w:val="1F497D"/>
          <w:kern w:val="0"/>
          <w:sz w:val="22"/>
        </w:rPr>
      </w:pPr>
    </w:p>
    <w:p w14:paraId="273DBC26" w14:textId="77777777" w:rsidR="005C114A" w:rsidRPr="0033750C"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7BF12" w14:textId="77777777" w:rsidR="005C114A"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7D87C8" w14:textId="77777777" w:rsidR="005C114A" w:rsidRDefault="005C114A" w:rsidP="005E0ADC">
      <w:pPr>
        <w:widowControl/>
        <w:jc w:val="left"/>
        <w:rPr>
          <w:rFonts w:ascii="Times New Roman" w:eastAsia="SimSun" w:hAnsi="Times New Roman" w:cs="Times New Roman"/>
          <w:color w:val="1F497D"/>
          <w:kern w:val="0"/>
          <w:sz w:val="22"/>
        </w:rPr>
      </w:pPr>
    </w:p>
    <w:p w14:paraId="5D4B79E4" w14:textId="77777777" w:rsidR="005C114A" w:rsidRDefault="005C114A" w:rsidP="005E0ADC">
      <w:pPr>
        <w:widowControl/>
        <w:jc w:val="left"/>
        <w:rPr>
          <w:rFonts w:ascii="Times New Roman" w:eastAsia="SimSun" w:hAnsi="Times New Roman" w:cs="Times New Roman"/>
          <w:color w:val="1F497D"/>
          <w:kern w:val="0"/>
          <w:sz w:val="22"/>
        </w:rPr>
      </w:pPr>
    </w:p>
    <w:p w14:paraId="3996D67B" w14:textId="7ECEC43E" w:rsidR="005E0ADC" w:rsidRPr="0033750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 xml:space="preserve">of. </w:t>
      </w:r>
      <w:r w:rsidRPr="005E0ADC">
        <w:rPr>
          <w:rFonts w:ascii="Times New Roman" w:eastAsia="SimSun" w:hAnsi="Times New Roman" w:cs="Times New Roman"/>
          <w:color w:val="1F497D"/>
          <w:kern w:val="0"/>
          <w:sz w:val="22"/>
        </w:rPr>
        <w:t>Bodaghi</w:t>
      </w:r>
      <w:r w:rsidRPr="0033750C">
        <w:rPr>
          <w:rFonts w:ascii="Times New Roman" w:eastAsia="SimSun" w:hAnsi="Times New Roman" w:cs="Times New Roman"/>
          <w:color w:val="1F497D"/>
          <w:kern w:val="0"/>
          <w:sz w:val="22"/>
        </w:rPr>
        <w:t>,</w:t>
      </w:r>
    </w:p>
    <w:p w14:paraId="6AAEFBBB" w14:textId="77777777" w:rsidR="005E0ADC" w:rsidRPr="0033750C" w:rsidRDefault="005E0ADC" w:rsidP="005E0ADC">
      <w:pPr>
        <w:widowControl/>
        <w:ind w:firstLine="420"/>
        <w:jc w:val="left"/>
        <w:rPr>
          <w:rFonts w:ascii="Times New Roman" w:eastAsia="SimSun" w:hAnsi="Times New Roman" w:cs="Times New Roman"/>
          <w:color w:val="1F497D"/>
          <w:kern w:val="0"/>
          <w:sz w:val="22"/>
        </w:rPr>
      </w:pPr>
    </w:p>
    <w:p w14:paraId="336B3315" w14:textId="5D5EB1CA" w:rsidR="005E0ADC" w:rsidRDefault="005E0ADC" w:rsidP="005E0ADC">
      <w:pPr>
        <w:widowControl/>
        <w:ind w:firstLine="420"/>
        <w:jc w:val="left"/>
        <w:rPr>
          <w:rFonts w:ascii="Times New Roman" w:eastAsia="SimSun" w:hAnsi="Times New Roman" w:cs="Times New Roman"/>
          <w:color w:val="1F497D"/>
          <w:kern w:val="0"/>
          <w:sz w:val="22"/>
        </w:rPr>
      </w:pPr>
      <w:r w:rsidRPr="005E0ADC">
        <w:rPr>
          <w:rFonts w:ascii="Times New Roman" w:eastAsia="SimSun" w:hAnsi="Times New Roman" w:cs="Times New Roman"/>
          <w:color w:val="1F497D"/>
          <w:kern w:val="0"/>
          <w:sz w:val="22"/>
        </w:rPr>
        <w:t xml:space="preserve">I hope this email finds you well. I am writing to inquire about your tentative plans </w:t>
      </w:r>
      <w:r>
        <w:rPr>
          <w:rFonts w:ascii="Times New Roman" w:eastAsia="SimSun" w:hAnsi="Times New Roman" w:cs="Times New Roman"/>
          <w:color w:val="1F497D"/>
          <w:kern w:val="0"/>
          <w:sz w:val="22"/>
        </w:rPr>
        <w:t>about when to arrive in China</w:t>
      </w:r>
      <w:r w:rsidRPr="005E0ADC">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 xml:space="preserve">In addition, I will submit paper about machine learning for 4D </w:t>
      </w:r>
      <w:r>
        <w:rPr>
          <w:rFonts w:ascii="Times New Roman" w:eastAsia="SimSun" w:hAnsi="Times New Roman" w:cs="Times New Roman"/>
          <w:color w:val="1F497D"/>
          <w:kern w:val="0"/>
          <w:sz w:val="22"/>
        </w:rPr>
        <w:lastRenderedPageBreak/>
        <w:t>printing design and attend “</w:t>
      </w:r>
      <w:r w:rsidRPr="005E0ADC">
        <w:rPr>
          <w:rFonts w:ascii="Times New Roman" w:eastAsia="SimSun" w:hAnsi="Times New Roman" w:cs="Times New Roman"/>
          <w:color w:val="1F497D"/>
          <w:kern w:val="0"/>
          <w:sz w:val="22"/>
        </w:rPr>
        <w:t>4D Materials Design and Additive Manufacturing</w:t>
      </w:r>
      <w:r>
        <w:rPr>
          <w:rFonts w:ascii="Times New Roman" w:eastAsia="SimSun" w:hAnsi="Times New Roman" w:cs="Times New Roman"/>
          <w:color w:val="1F497D"/>
          <w:kern w:val="0"/>
          <w:sz w:val="22"/>
        </w:rPr>
        <w:t>”</w:t>
      </w:r>
      <w:r w:rsidRPr="005E0ADC">
        <w:rPr>
          <w:rFonts w:ascii="Times New Roman" w:eastAsia="SimSun" w:hAnsi="Times New Roman" w:cs="Times New Roman"/>
          <w:color w:val="1F497D"/>
          <w:kern w:val="0"/>
          <w:sz w:val="22"/>
        </w:rPr>
        <w:t xml:space="preserve"> conference</w:t>
      </w:r>
      <w:r>
        <w:rPr>
          <w:rFonts w:ascii="Times New Roman" w:eastAsia="SimSun" w:hAnsi="Times New Roman" w:cs="Times New Roman"/>
          <w:color w:val="1F497D"/>
          <w:kern w:val="0"/>
          <w:sz w:val="22"/>
        </w:rPr>
        <w:t xml:space="preserve"> in France this July. Looking forward to your reply. </w:t>
      </w:r>
    </w:p>
    <w:p w14:paraId="0E1F66F7" w14:textId="77777777" w:rsidR="005E0ADC" w:rsidRDefault="005E0ADC" w:rsidP="005E0ADC">
      <w:pPr>
        <w:widowControl/>
        <w:ind w:firstLine="420"/>
        <w:jc w:val="left"/>
        <w:rPr>
          <w:rFonts w:ascii="Times New Roman" w:eastAsia="SimSun" w:hAnsi="Times New Roman" w:cs="Times New Roman"/>
          <w:color w:val="1F497D"/>
          <w:kern w:val="0"/>
          <w:sz w:val="22"/>
        </w:rPr>
      </w:pPr>
    </w:p>
    <w:p w14:paraId="65BDC49B" w14:textId="77777777" w:rsidR="005E0ADC" w:rsidRPr="0033750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2C54F6" w14:textId="77777777" w:rsidR="005E0AD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060803" w14:textId="77777777" w:rsidR="005E0ADC" w:rsidRDefault="005E0ADC" w:rsidP="006C423E">
      <w:pPr>
        <w:widowControl/>
        <w:jc w:val="left"/>
        <w:rPr>
          <w:rFonts w:ascii="Times New Roman" w:eastAsia="SimSun" w:hAnsi="Times New Roman" w:cs="Times New Roman"/>
          <w:color w:val="1F497D"/>
          <w:kern w:val="0"/>
          <w:sz w:val="22"/>
        </w:rPr>
      </w:pPr>
    </w:p>
    <w:p w14:paraId="782B8B95" w14:textId="77777777" w:rsidR="005E0ADC" w:rsidRDefault="005E0ADC" w:rsidP="006C423E">
      <w:pPr>
        <w:widowControl/>
        <w:jc w:val="left"/>
        <w:rPr>
          <w:rFonts w:ascii="Times New Roman" w:eastAsia="SimSun" w:hAnsi="Times New Roman" w:cs="Times New Roman"/>
          <w:color w:val="1F497D"/>
          <w:kern w:val="0"/>
          <w:sz w:val="22"/>
        </w:rPr>
      </w:pPr>
    </w:p>
    <w:p w14:paraId="0CF28B8B" w14:textId="016E1BC2" w:rsidR="006C423E" w:rsidRPr="0033750C"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4FE00CAA" w14:textId="77777777" w:rsidR="006C423E" w:rsidRPr="0033750C" w:rsidRDefault="006C423E" w:rsidP="006C423E">
      <w:pPr>
        <w:widowControl/>
        <w:ind w:firstLine="420"/>
        <w:jc w:val="left"/>
        <w:rPr>
          <w:rFonts w:ascii="Times New Roman" w:eastAsia="SimSun" w:hAnsi="Times New Roman" w:cs="Times New Roman"/>
          <w:color w:val="1F497D"/>
          <w:kern w:val="0"/>
          <w:sz w:val="22"/>
        </w:rPr>
      </w:pPr>
    </w:p>
    <w:p w14:paraId="5D04A9F3" w14:textId="4F29AEC3" w:rsidR="006C423E" w:rsidRPr="006C423E" w:rsidRDefault="006C423E" w:rsidP="006C423E">
      <w:pPr>
        <w:widowControl/>
        <w:ind w:firstLine="420"/>
        <w:jc w:val="left"/>
        <w:rPr>
          <w:rFonts w:ascii="Times New Roman" w:eastAsia="SimSun" w:hAnsi="Times New Roman" w:cs="Times New Roman"/>
          <w:color w:val="1F497D"/>
          <w:kern w:val="0"/>
          <w:sz w:val="22"/>
        </w:rPr>
      </w:pPr>
      <w:r w:rsidRPr="006C423E">
        <w:rPr>
          <w:rFonts w:ascii="Times New Roman" w:eastAsia="SimSun" w:hAnsi="Times New Roman" w:cs="Times New Roman"/>
          <w:color w:val="1F497D"/>
          <w:kern w:val="0"/>
          <w:sz w:val="22"/>
        </w:rPr>
        <w:t>Thank you for your prompt response. We have thoroughly reviewed Ng Cheng Meng</w:t>
      </w:r>
      <w:r>
        <w:rPr>
          <w:rFonts w:ascii="Times New Roman" w:eastAsia="SimSun" w:hAnsi="Times New Roman" w:cs="Times New Roman"/>
          <w:color w:val="1F497D"/>
          <w:kern w:val="0"/>
          <w:sz w:val="22"/>
        </w:rPr>
        <w:t>’</w:t>
      </w:r>
      <w:r w:rsidRPr="006C423E">
        <w:rPr>
          <w:rFonts w:ascii="Times New Roman" w:eastAsia="SimSun" w:hAnsi="Times New Roman" w:cs="Times New Roman"/>
          <w:color w:val="1F497D"/>
          <w:kern w:val="0"/>
          <w:sz w:val="22"/>
        </w:rPr>
        <w:t>s assignment scores, and I can confirm that there is no miscalculation or mismarking in the grading of the four assignments.</w:t>
      </w:r>
    </w:p>
    <w:p w14:paraId="16F8A719" w14:textId="77777777" w:rsidR="006C423E" w:rsidRPr="006C423E" w:rsidRDefault="006C423E" w:rsidP="006C423E">
      <w:pPr>
        <w:widowControl/>
        <w:ind w:firstLine="420"/>
        <w:jc w:val="left"/>
        <w:rPr>
          <w:rFonts w:ascii="Times New Roman" w:eastAsia="SimSun" w:hAnsi="Times New Roman" w:cs="Times New Roman"/>
          <w:color w:val="1F497D"/>
          <w:kern w:val="0"/>
          <w:sz w:val="22"/>
        </w:rPr>
      </w:pPr>
    </w:p>
    <w:p w14:paraId="24681F07" w14:textId="5C2F1910" w:rsidR="006C423E" w:rsidRDefault="006C423E" w:rsidP="006C423E">
      <w:pPr>
        <w:widowControl/>
        <w:ind w:firstLine="420"/>
        <w:jc w:val="left"/>
        <w:rPr>
          <w:rFonts w:ascii="Times New Roman" w:eastAsia="SimSun" w:hAnsi="Times New Roman" w:cs="Times New Roman"/>
          <w:color w:val="1F497D"/>
          <w:kern w:val="0"/>
          <w:sz w:val="22"/>
        </w:rPr>
      </w:pPr>
      <w:r w:rsidRPr="006C423E">
        <w:rPr>
          <w:rFonts w:ascii="Times New Roman" w:eastAsia="SimSun" w:hAnsi="Times New Roman" w:cs="Times New Roman"/>
          <w:color w:val="1F497D"/>
          <w:kern w:val="0"/>
          <w:sz w:val="22"/>
        </w:rPr>
        <w:t>If you need any further details or have additional queries, please feel free to reach out. I am ready to assist in any way necessary.</w:t>
      </w:r>
    </w:p>
    <w:p w14:paraId="7FD583B5" w14:textId="77777777" w:rsidR="006C423E" w:rsidRDefault="006C423E" w:rsidP="006C423E">
      <w:pPr>
        <w:widowControl/>
        <w:ind w:firstLine="420"/>
        <w:jc w:val="left"/>
        <w:rPr>
          <w:rFonts w:ascii="Times New Roman" w:eastAsia="SimSun" w:hAnsi="Times New Roman" w:cs="Times New Roman"/>
          <w:color w:val="1F497D"/>
          <w:kern w:val="0"/>
          <w:sz w:val="22"/>
        </w:rPr>
      </w:pPr>
    </w:p>
    <w:p w14:paraId="497B226A" w14:textId="77777777" w:rsidR="006C423E" w:rsidRPr="0033750C"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E4124E" w14:textId="77777777" w:rsidR="006C423E"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B6ACA9" w14:textId="77777777" w:rsidR="006C423E" w:rsidRDefault="006C423E" w:rsidP="00645AE3">
      <w:pPr>
        <w:widowControl/>
        <w:jc w:val="left"/>
        <w:rPr>
          <w:rFonts w:ascii="Times New Roman" w:eastAsia="SimSun" w:hAnsi="Times New Roman" w:cs="Times New Roman"/>
          <w:color w:val="1F497D"/>
          <w:kern w:val="0"/>
          <w:sz w:val="22"/>
        </w:rPr>
      </w:pPr>
    </w:p>
    <w:p w14:paraId="6BDCB401" w14:textId="77777777" w:rsidR="006C423E" w:rsidRDefault="006C423E" w:rsidP="00645AE3">
      <w:pPr>
        <w:widowControl/>
        <w:jc w:val="left"/>
        <w:rPr>
          <w:rFonts w:ascii="Times New Roman" w:eastAsia="SimSun" w:hAnsi="Times New Roman" w:cs="Times New Roman"/>
          <w:color w:val="1F497D"/>
          <w:kern w:val="0"/>
          <w:sz w:val="22"/>
        </w:rPr>
      </w:pPr>
    </w:p>
    <w:p w14:paraId="6CDE75E0" w14:textId="390ABC0B"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2D5D0E02" w14:textId="77777777" w:rsidR="00645AE3" w:rsidRPr="0033750C" w:rsidRDefault="00645AE3" w:rsidP="00645AE3">
      <w:pPr>
        <w:widowControl/>
        <w:ind w:firstLine="420"/>
        <w:jc w:val="left"/>
        <w:rPr>
          <w:rFonts w:ascii="Times New Roman" w:eastAsia="SimSun" w:hAnsi="Times New Roman" w:cs="Times New Roman"/>
          <w:color w:val="1F497D"/>
          <w:kern w:val="0"/>
          <w:sz w:val="22"/>
        </w:rPr>
      </w:pPr>
    </w:p>
    <w:p w14:paraId="35A9508D" w14:textId="0B0B44B8"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 xml:space="preserve">The total grade for these assignments </w:t>
      </w:r>
      <w:r>
        <w:rPr>
          <w:rFonts w:ascii="Times New Roman" w:eastAsia="SimSun" w:hAnsi="Times New Roman" w:cs="Times New Roman"/>
          <w:color w:val="1F497D"/>
          <w:kern w:val="0"/>
          <w:sz w:val="22"/>
        </w:rPr>
        <w:t xml:space="preserve">in the previous email </w:t>
      </w:r>
      <w:r w:rsidRPr="00645AE3">
        <w:rPr>
          <w:rFonts w:ascii="Times New Roman" w:eastAsia="SimSun" w:hAnsi="Times New Roman" w:cs="Times New Roman"/>
          <w:color w:val="1F497D"/>
          <w:kern w:val="0"/>
          <w:sz w:val="22"/>
        </w:rPr>
        <w:t>sums up to 352/400, as indicated by the student. However, it is important to note that this total does not include the scores for the two course projects.</w:t>
      </w:r>
    </w:p>
    <w:p w14:paraId="2AA11F2E"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6B34436C" w14:textId="752E286C"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We would like to emphasize that the final grade for the entire course, inclusive of the course projects, is determined by Prof. Lam. As TAs, we do not have access to or influence over the project scores.</w:t>
      </w:r>
    </w:p>
    <w:p w14:paraId="58612AC3"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3B840418" w14:textId="77777777"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9DE283" w14:textId="77777777" w:rsidR="00645AE3"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3572C" w14:textId="77777777" w:rsidR="00645AE3" w:rsidRDefault="00645AE3" w:rsidP="00645AE3">
      <w:pPr>
        <w:widowControl/>
        <w:jc w:val="left"/>
        <w:rPr>
          <w:rFonts w:ascii="Times New Roman" w:eastAsia="SimSun" w:hAnsi="Times New Roman" w:cs="Times New Roman"/>
          <w:color w:val="1F497D"/>
          <w:kern w:val="0"/>
          <w:sz w:val="22"/>
        </w:rPr>
      </w:pPr>
    </w:p>
    <w:p w14:paraId="3BF62461" w14:textId="77777777" w:rsidR="00645AE3" w:rsidRDefault="00645AE3" w:rsidP="00645AE3">
      <w:pPr>
        <w:widowControl/>
        <w:jc w:val="left"/>
        <w:rPr>
          <w:rFonts w:ascii="Times New Roman" w:eastAsia="SimSun" w:hAnsi="Times New Roman" w:cs="Times New Roman"/>
          <w:color w:val="1F497D"/>
          <w:kern w:val="0"/>
          <w:sz w:val="22"/>
        </w:rPr>
      </w:pPr>
    </w:p>
    <w:p w14:paraId="43C505E0" w14:textId="6C23FEE2"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787F291B" w14:textId="77777777" w:rsidR="00645AE3" w:rsidRPr="0033750C" w:rsidRDefault="00645AE3" w:rsidP="00645AE3">
      <w:pPr>
        <w:widowControl/>
        <w:ind w:firstLine="420"/>
        <w:jc w:val="left"/>
        <w:rPr>
          <w:rFonts w:ascii="Times New Roman" w:eastAsia="SimSun" w:hAnsi="Times New Roman" w:cs="Times New Roman"/>
          <w:color w:val="1F497D"/>
          <w:kern w:val="0"/>
          <w:sz w:val="22"/>
        </w:rPr>
      </w:pPr>
    </w:p>
    <w:p w14:paraId="325CEC58" w14:textId="34BCD224"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I hope this email finds you well. Thank you for bringing this to our attention. We have reviewed the grades for Ng Cheng Meng</w:t>
      </w:r>
      <w:r>
        <w:rPr>
          <w:rFonts w:ascii="Times New Roman" w:eastAsia="SimSun" w:hAnsi="Times New Roman" w:cs="Times New Roman"/>
          <w:color w:val="1F497D"/>
          <w:kern w:val="0"/>
          <w:sz w:val="22"/>
        </w:rPr>
        <w:t>’</w:t>
      </w:r>
      <w:r w:rsidRPr="00645AE3">
        <w:rPr>
          <w:rFonts w:ascii="Times New Roman" w:eastAsia="SimSun" w:hAnsi="Times New Roman" w:cs="Times New Roman"/>
          <w:color w:val="1F497D"/>
          <w:kern w:val="0"/>
          <w:sz w:val="22"/>
        </w:rPr>
        <w:t>s four homework assignments, and the results are as follows:</w:t>
      </w:r>
    </w:p>
    <w:p w14:paraId="31E3CBBA"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0B0B7DA8"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1: 93.00/100</w:t>
      </w:r>
    </w:p>
    <w:p w14:paraId="52E05CC3"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2: 94.00/100</w:t>
      </w:r>
    </w:p>
    <w:p w14:paraId="045390AA"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3: 85.00/100</w:t>
      </w:r>
    </w:p>
    <w:p w14:paraId="14E18BD9"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4: 80.00/100</w:t>
      </w:r>
    </w:p>
    <w:p w14:paraId="2BBEBF40"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4FBBD5A9" w14:textId="4AD68A6A"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 xml:space="preserve">However, we would like to inform you that we do not have access to the grades for the two presentations, as they were marked by the professor. </w:t>
      </w:r>
    </w:p>
    <w:p w14:paraId="7400A54F"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0914F504" w14:textId="57D2BDA3"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If there is anything else you need or if you have further instructions, please feel free to let us know. We appreciate your understanding and cooperation in this matter.</w:t>
      </w:r>
    </w:p>
    <w:p w14:paraId="5730D233"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04085CD8" w14:textId="77777777"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DE7B65" w14:textId="77777777" w:rsidR="00645AE3"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DDF6CE" w14:textId="77777777" w:rsidR="00645AE3" w:rsidRDefault="00645AE3" w:rsidP="001E413C">
      <w:pPr>
        <w:widowControl/>
        <w:jc w:val="left"/>
        <w:rPr>
          <w:rFonts w:ascii="Times New Roman" w:eastAsia="SimSun" w:hAnsi="Times New Roman" w:cs="Times New Roman"/>
          <w:color w:val="1F497D"/>
          <w:kern w:val="0"/>
          <w:sz w:val="22"/>
        </w:rPr>
      </w:pPr>
    </w:p>
    <w:p w14:paraId="07438153" w14:textId="77777777" w:rsidR="00645AE3" w:rsidRDefault="00645AE3" w:rsidP="001E413C">
      <w:pPr>
        <w:widowControl/>
        <w:jc w:val="left"/>
        <w:rPr>
          <w:rFonts w:ascii="Times New Roman" w:eastAsia="SimSun" w:hAnsi="Times New Roman" w:cs="Times New Roman"/>
          <w:color w:val="1F497D"/>
          <w:kern w:val="0"/>
          <w:sz w:val="22"/>
        </w:rPr>
      </w:pPr>
    </w:p>
    <w:p w14:paraId="6B70DF20" w14:textId="6951EED0" w:rsidR="001E413C" w:rsidRPr="0033750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42CB50D" w14:textId="77777777" w:rsidR="001E413C" w:rsidRPr="0033750C" w:rsidRDefault="001E413C" w:rsidP="001E413C">
      <w:pPr>
        <w:widowControl/>
        <w:ind w:firstLine="420"/>
        <w:jc w:val="left"/>
        <w:rPr>
          <w:rFonts w:ascii="Times New Roman" w:eastAsia="SimSun" w:hAnsi="Times New Roman" w:cs="Times New Roman"/>
          <w:color w:val="1F497D"/>
          <w:kern w:val="0"/>
          <w:sz w:val="22"/>
        </w:rPr>
      </w:pPr>
    </w:p>
    <w:p w14:paraId="5A2B3F74" w14:textId="293E5C8D" w:rsidR="001E413C" w:rsidRDefault="00CA02ED" w:rsidP="001E413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Happy New Year! </w:t>
      </w:r>
      <w:r w:rsidR="001E413C">
        <w:rPr>
          <w:rFonts w:ascii="Times New Roman" w:eastAsia="SimSun" w:hAnsi="Times New Roman" w:cs="Times New Roman"/>
          <w:color w:val="1F497D"/>
          <w:kern w:val="0"/>
          <w:sz w:val="22"/>
        </w:rPr>
        <w:t xml:space="preserve">Thank you for your information. </w:t>
      </w:r>
      <w:r>
        <w:rPr>
          <w:rFonts w:ascii="Times New Roman" w:eastAsia="SimSun" w:hAnsi="Times New Roman" w:cs="Times New Roman"/>
          <w:color w:val="1F497D"/>
          <w:kern w:val="0"/>
          <w:sz w:val="22"/>
        </w:rPr>
        <w:t>I was wondering</w:t>
      </w:r>
      <w:r w:rsidR="001E413C">
        <w:rPr>
          <w:rFonts w:ascii="Times New Roman" w:eastAsia="SimSun" w:hAnsi="Times New Roman" w:cs="Times New Roman"/>
          <w:color w:val="1F497D"/>
          <w:kern w:val="0"/>
          <w:sz w:val="22"/>
        </w:rPr>
        <w:t xml:space="preserve"> whether it is suitable to resubmit this paper to </w:t>
      </w:r>
      <w:hyperlink r:id="rId20" w:history="1">
        <w:r w:rsidR="001E413C" w:rsidRPr="00CA02ED">
          <w:rPr>
            <w:rStyle w:val="ae"/>
            <w:rFonts w:ascii="Times New Roman" w:eastAsia="SimSun" w:hAnsi="Times New Roman" w:cs="Times New Roman"/>
            <w:i/>
            <w:iCs/>
            <w:kern w:val="0"/>
            <w:sz w:val="22"/>
          </w:rPr>
          <w:t>International Journal of Extreme Manufacturing</w:t>
        </w:r>
      </w:hyperlink>
      <w:r w:rsidR="001E413C">
        <w:rPr>
          <w:rFonts w:ascii="Times New Roman" w:eastAsia="SimSun" w:hAnsi="Times New Roman" w:cs="Times New Roman"/>
          <w:color w:val="1F497D"/>
          <w:kern w:val="0"/>
          <w:sz w:val="22"/>
        </w:rPr>
        <w:t>? This journal has a good impact</w:t>
      </w:r>
      <w:r w:rsidR="00F00E28">
        <w:rPr>
          <w:rFonts w:ascii="Times New Roman" w:eastAsia="SimSun" w:hAnsi="Times New Roman" w:cs="Times New Roman"/>
          <w:color w:val="1F497D"/>
          <w:kern w:val="0"/>
          <w:sz w:val="22"/>
        </w:rPr>
        <w:t xml:space="preserve"> factor</w:t>
      </w:r>
      <w:r w:rsidR="001E413C">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And the paper’s topic can align with its requirements.</w:t>
      </w:r>
    </w:p>
    <w:p w14:paraId="57460ACF" w14:textId="77777777" w:rsidR="001E413C" w:rsidRDefault="001E413C" w:rsidP="001E413C">
      <w:pPr>
        <w:widowControl/>
        <w:ind w:firstLine="420"/>
        <w:jc w:val="left"/>
        <w:rPr>
          <w:rFonts w:ascii="Times New Roman" w:eastAsia="SimSun" w:hAnsi="Times New Roman" w:cs="Times New Roman"/>
          <w:color w:val="1F497D"/>
          <w:kern w:val="0"/>
          <w:sz w:val="22"/>
        </w:rPr>
      </w:pPr>
    </w:p>
    <w:p w14:paraId="351989E1" w14:textId="77777777" w:rsidR="001E413C" w:rsidRPr="0033750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CB5F0C" w14:textId="77777777" w:rsidR="001E413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3"/>
    <w:p w14:paraId="1C884525" w14:textId="77777777" w:rsidR="001E413C" w:rsidRDefault="001E413C" w:rsidP="009510E6">
      <w:pPr>
        <w:widowControl/>
        <w:jc w:val="left"/>
        <w:rPr>
          <w:rFonts w:ascii="Times New Roman" w:eastAsia="SimSun" w:hAnsi="Times New Roman" w:cs="Times New Roman"/>
          <w:color w:val="1F497D"/>
          <w:kern w:val="0"/>
          <w:sz w:val="22"/>
        </w:rPr>
      </w:pPr>
    </w:p>
    <w:p w14:paraId="24D3C673" w14:textId="77777777" w:rsidR="001E413C" w:rsidRDefault="001E413C" w:rsidP="009510E6">
      <w:pPr>
        <w:widowControl/>
        <w:jc w:val="left"/>
        <w:rPr>
          <w:rFonts w:ascii="Times New Roman" w:eastAsia="SimSun" w:hAnsi="Times New Roman" w:cs="Times New Roman"/>
          <w:color w:val="1F497D"/>
          <w:kern w:val="0"/>
          <w:sz w:val="22"/>
        </w:rPr>
      </w:pPr>
    </w:p>
    <w:p w14:paraId="4001CD1F" w14:textId="25A3EB58"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亲爱的校友，</w:t>
      </w:r>
    </w:p>
    <w:p w14:paraId="202704D7" w14:textId="77777777" w:rsidR="009510E6" w:rsidRPr="009510E6" w:rsidRDefault="009510E6" w:rsidP="009510E6">
      <w:pPr>
        <w:widowControl/>
        <w:jc w:val="left"/>
        <w:rPr>
          <w:rFonts w:ascii="Times New Roman" w:eastAsia="SimSun" w:hAnsi="Times New Roman" w:cs="Times New Roman"/>
          <w:color w:val="1F497D"/>
          <w:kern w:val="0"/>
          <w:sz w:val="22"/>
        </w:rPr>
      </w:pPr>
    </w:p>
    <w:p w14:paraId="13F17923"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你好！非常感谢你的信息。以下是我的收货信息：</w:t>
      </w:r>
    </w:p>
    <w:p w14:paraId="31C0DCB4" w14:textId="77777777" w:rsidR="009510E6" w:rsidRPr="009510E6" w:rsidRDefault="009510E6" w:rsidP="009510E6">
      <w:pPr>
        <w:widowControl/>
        <w:jc w:val="left"/>
        <w:rPr>
          <w:rFonts w:ascii="Times New Roman" w:eastAsia="SimSun" w:hAnsi="Times New Roman" w:cs="Times New Roman"/>
          <w:color w:val="1F497D"/>
          <w:kern w:val="0"/>
          <w:sz w:val="22"/>
        </w:rPr>
      </w:pPr>
    </w:p>
    <w:p w14:paraId="4EDFA694"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收货人</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金刘超</w:t>
      </w:r>
    </w:p>
    <w:p w14:paraId="750656A7"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手机号码</w:t>
      </w:r>
      <w:r w:rsidRPr="009510E6">
        <w:rPr>
          <w:rFonts w:ascii="Times New Roman" w:eastAsia="SimSun" w:hAnsi="Times New Roman" w:cs="Times New Roman"/>
          <w:color w:val="1F497D"/>
          <w:kern w:val="0"/>
          <w:sz w:val="22"/>
        </w:rPr>
        <w:t>: 13244613352</w:t>
      </w:r>
    </w:p>
    <w:p w14:paraId="0F372B2C"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所在地区</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广东省深圳市罗湖区南湖街道</w:t>
      </w:r>
    </w:p>
    <w:p w14:paraId="527FFD0B"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详细地址</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人民南路汇金天琅大厦</w:t>
      </w:r>
      <w:r w:rsidRPr="009510E6">
        <w:rPr>
          <w:rFonts w:ascii="Times New Roman" w:eastAsia="SimSun" w:hAnsi="Times New Roman" w:cs="Times New Roman"/>
          <w:color w:val="1F497D"/>
          <w:kern w:val="0"/>
          <w:sz w:val="22"/>
        </w:rPr>
        <w:t>2716</w:t>
      </w:r>
    </w:p>
    <w:p w14:paraId="131B6278" w14:textId="77777777" w:rsidR="009510E6" w:rsidRPr="009510E6" w:rsidRDefault="009510E6" w:rsidP="009510E6">
      <w:pPr>
        <w:widowControl/>
        <w:jc w:val="left"/>
        <w:rPr>
          <w:rFonts w:ascii="Times New Roman" w:eastAsia="SimSun" w:hAnsi="Times New Roman" w:cs="Times New Roman"/>
          <w:color w:val="1F497D"/>
          <w:kern w:val="0"/>
          <w:sz w:val="22"/>
        </w:rPr>
      </w:pPr>
    </w:p>
    <w:p w14:paraId="1C9D5669"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期待收到</w:t>
      </w:r>
      <w:r w:rsidRPr="009510E6">
        <w:rPr>
          <w:rFonts w:ascii="Times New Roman" w:eastAsia="SimSun" w:hAnsi="Times New Roman" w:cs="Times New Roman"/>
          <w:color w:val="1F497D"/>
          <w:kern w:val="0"/>
          <w:sz w:val="22"/>
        </w:rPr>
        <w:t>SCUPI</w:t>
      </w:r>
      <w:r w:rsidRPr="009510E6">
        <w:rPr>
          <w:rFonts w:ascii="Times New Roman" w:eastAsia="SimSun" w:hAnsi="Times New Roman" w:cs="Times New Roman"/>
          <w:color w:val="1F497D"/>
          <w:kern w:val="0"/>
          <w:sz w:val="22"/>
        </w:rPr>
        <w:t>校友会的新年大礼包，也祝你和校友会的全体成员新年快乐，一切顺利！</w:t>
      </w:r>
    </w:p>
    <w:p w14:paraId="5B08B231" w14:textId="77777777" w:rsidR="009510E6" w:rsidRPr="009510E6" w:rsidRDefault="009510E6" w:rsidP="009510E6">
      <w:pPr>
        <w:widowControl/>
        <w:jc w:val="left"/>
        <w:rPr>
          <w:rFonts w:ascii="Times New Roman" w:eastAsia="SimSun" w:hAnsi="Times New Roman" w:cs="Times New Roman"/>
          <w:color w:val="1F497D"/>
          <w:kern w:val="0"/>
          <w:sz w:val="22"/>
        </w:rPr>
      </w:pPr>
    </w:p>
    <w:p w14:paraId="00E9FC88" w14:textId="77A8D68B" w:rsid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祝好，</w:t>
      </w:r>
    </w:p>
    <w:p w14:paraId="3C38F43A" w14:textId="6FFE17C1" w:rsidR="009510E6" w:rsidRDefault="009510E6" w:rsidP="009510E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5AC56613" w14:textId="77777777" w:rsidR="009510E6" w:rsidRDefault="009510E6" w:rsidP="005F36E1">
      <w:pPr>
        <w:widowControl/>
        <w:jc w:val="left"/>
        <w:rPr>
          <w:rFonts w:ascii="Times New Roman" w:eastAsia="SimSun" w:hAnsi="Times New Roman" w:cs="Times New Roman"/>
          <w:color w:val="1F497D"/>
          <w:kern w:val="0"/>
          <w:sz w:val="22"/>
        </w:rPr>
      </w:pPr>
    </w:p>
    <w:p w14:paraId="2499EA9B" w14:textId="2B89A681"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尊敬的网络信息中心，</w:t>
      </w:r>
    </w:p>
    <w:p w14:paraId="3FC9F268" w14:textId="77777777" w:rsidR="005F36E1" w:rsidRPr="005F36E1" w:rsidRDefault="005F36E1" w:rsidP="005F36E1">
      <w:pPr>
        <w:widowControl/>
        <w:jc w:val="left"/>
        <w:rPr>
          <w:rFonts w:ascii="Times New Roman" w:eastAsia="SimSun" w:hAnsi="Times New Roman" w:cs="Times New Roman"/>
          <w:color w:val="1F497D"/>
          <w:kern w:val="0"/>
          <w:sz w:val="22"/>
        </w:rPr>
      </w:pPr>
    </w:p>
    <w:p w14:paraId="41655F2A" w14:textId="1169275D"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您好！我</w:t>
      </w:r>
      <w:r>
        <w:rPr>
          <w:rFonts w:ascii="Times New Roman" w:eastAsia="SimSun" w:hAnsi="Times New Roman" w:cs="Times New Roman" w:hint="eastAsia"/>
          <w:color w:val="1F497D"/>
          <w:kern w:val="0"/>
          <w:sz w:val="22"/>
        </w:rPr>
        <w:t>是机械与能源工程系</w:t>
      </w:r>
      <w:r w:rsidRPr="005F36E1">
        <w:rPr>
          <w:rFonts w:ascii="Times New Roman" w:eastAsia="SimSun" w:hAnsi="Times New Roman" w:cs="Times New Roman"/>
          <w:color w:val="1F497D"/>
          <w:kern w:val="0"/>
          <w:sz w:val="22"/>
        </w:rPr>
        <w:t>的</w:t>
      </w:r>
      <w:r>
        <w:rPr>
          <w:rFonts w:ascii="Times New Roman" w:eastAsia="SimSun" w:hAnsi="Times New Roman" w:cs="Times New Roman" w:hint="eastAsia"/>
          <w:color w:val="1F497D"/>
          <w:kern w:val="0"/>
          <w:sz w:val="22"/>
        </w:rPr>
        <w:t>博士生金刘超</w:t>
      </w:r>
      <w:r w:rsidRPr="005F36E1">
        <w:rPr>
          <w:rFonts w:ascii="Times New Roman" w:eastAsia="SimSun" w:hAnsi="Times New Roman" w:cs="Times New Roman"/>
          <w:color w:val="1F497D"/>
          <w:kern w:val="0"/>
          <w:sz w:val="22"/>
        </w:rPr>
        <w:t>，我正在准备使用</w:t>
      </w:r>
      <w:r>
        <w:rPr>
          <w:rFonts w:ascii="Times New Roman" w:eastAsia="SimSun" w:hAnsi="Times New Roman" w:cs="Times New Roman" w:hint="eastAsia"/>
          <w:color w:val="1F497D"/>
          <w:kern w:val="0"/>
          <w:sz w:val="22"/>
        </w:rPr>
        <w:t>学校的</w:t>
      </w:r>
      <w:r w:rsidRPr="005F36E1">
        <w:rPr>
          <w:rFonts w:ascii="Times New Roman" w:eastAsia="SimSun" w:hAnsi="Times New Roman" w:cs="Times New Roman"/>
          <w:color w:val="1F497D"/>
          <w:kern w:val="0"/>
          <w:sz w:val="22"/>
        </w:rPr>
        <w:t>高性能计算（</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资源进行研究。在这个过程中，我发现需要一个</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来访问</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因此，我特此申请一个</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以便能够顺利使用</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资源。</w:t>
      </w:r>
    </w:p>
    <w:p w14:paraId="6900B0DC" w14:textId="77777777" w:rsidR="005F36E1" w:rsidRPr="005F36E1" w:rsidRDefault="005F36E1" w:rsidP="005F36E1">
      <w:pPr>
        <w:widowControl/>
        <w:jc w:val="left"/>
        <w:rPr>
          <w:rFonts w:ascii="Times New Roman" w:eastAsia="SimSun" w:hAnsi="Times New Roman" w:cs="Times New Roman"/>
          <w:color w:val="1F497D"/>
          <w:kern w:val="0"/>
          <w:sz w:val="22"/>
        </w:rPr>
      </w:pPr>
    </w:p>
    <w:p w14:paraId="5A8DE99F" w14:textId="77777777"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以下是我的个人信息：</w:t>
      </w:r>
    </w:p>
    <w:p w14:paraId="114862B7" w14:textId="77777777" w:rsidR="005F36E1" w:rsidRPr="005F36E1" w:rsidRDefault="005F36E1" w:rsidP="005F36E1">
      <w:pPr>
        <w:widowControl/>
        <w:jc w:val="left"/>
        <w:rPr>
          <w:rFonts w:ascii="Times New Roman" w:eastAsia="SimSun" w:hAnsi="Times New Roman" w:cs="Times New Roman"/>
          <w:color w:val="1F497D"/>
          <w:kern w:val="0"/>
          <w:sz w:val="22"/>
        </w:rPr>
      </w:pPr>
    </w:p>
    <w:p w14:paraId="20FFB3D0" w14:textId="2182CC5D"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lastRenderedPageBreak/>
        <w:t>姓名：</w:t>
      </w:r>
      <w:r>
        <w:rPr>
          <w:rFonts w:ascii="Times New Roman" w:eastAsia="SimSun" w:hAnsi="Times New Roman" w:cs="Times New Roman" w:hint="eastAsia"/>
          <w:color w:val="1F497D"/>
          <w:kern w:val="0"/>
          <w:sz w:val="22"/>
        </w:rPr>
        <w:t>金刘超</w:t>
      </w:r>
    </w:p>
    <w:p w14:paraId="0CA20849" w14:textId="38B98602"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p>
    <w:p w14:paraId="3F248434" w14:textId="6C47A70C"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联系电话：</w:t>
      </w:r>
      <w:r>
        <w:rPr>
          <w:rFonts w:ascii="Times New Roman" w:eastAsia="SimSun" w:hAnsi="Times New Roman" w:cs="Times New Roman"/>
          <w:color w:val="1F497D"/>
          <w:kern w:val="0"/>
          <w:sz w:val="22"/>
        </w:rPr>
        <w:t>13244613352</w:t>
      </w:r>
    </w:p>
    <w:p w14:paraId="76F094C1" w14:textId="503D17B9"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电子邮件：</w:t>
      </w:r>
      <w:r>
        <w:rPr>
          <w:rFonts w:ascii="Times New Roman" w:eastAsia="SimSun" w:hAnsi="Times New Roman" w:cs="Times New Roman"/>
          <w:color w:val="1F497D"/>
          <w:kern w:val="0"/>
          <w:sz w:val="22"/>
        </w:rPr>
        <w:t>liuchao.jin@link.cuhk.edu.hk</w:t>
      </w:r>
    </w:p>
    <w:p w14:paraId="0687B677" w14:textId="77777777" w:rsidR="005F36E1" w:rsidRPr="005F36E1" w:rsidRDefault="005F36E1" w:rsidP="005F36E1">
      <w:pPr>
        <w:widowControl/>
        <w:jc w:val="left"/>
        <w:rPr>
          <w:rFonts w:ascii="Times New Roman" w:eastAsia="SimSun" w:hAnsi="Times New Roman" w:cs="Times New Roman"/>
          <w:color w:val="1F497D"/>
          <w:kern w:val="0"/>
          <w:sz w:val="22"/>
        </w:rPr>
      </w:pPr>
    </w:p>
    <w:p w14:paraId="1F6F9A92" w14:textId="77777777"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我已经详细阅读了相关政策和使用规定，并将遵守网络信息中心的规定使用</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服务。我希望您能够批准我的申请，并提供我所需的</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信息。</w:t>
      </w:r>
    </w:p>
    <w:p w14:paraId="17899461" w14:textId="77777777" w:rsidR="005F36E1" w:rsidRPr="005F36E1" w:rsidRDefault="005F36E1" w:rsidP="005F36E1">
      <w:pPr>
        <w:widowControl/>
        <w:jc w:val="left"/>
        <w:rPr>
          <w:rFonts w:ascii="Times New Roman" w:eastAsia="SimSun" w:hAnsi="Times New Roman" w:cs="Times New Roman"/>
          <w:color w:val="1F497D"/>
          <w:kern w:val="0"/>
          <w:sz w:val="22"/>
        </w:rPr>
      </w:pPr>
    </w:p>
    <w:p w14:paraId="140E0FB4" w14:textId="4FF74BA2"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5F36E1">
        <w:rPr>
          <w:rFonts w:ascii="Times New Roman" w:eastAsia="SimSun" w:hAnsi="Times New Roman" w:cs="Times New Roman"/>
          <w:color w:val="1F497D"/>
          <w:kern w:val="0"/>
          <w:sz w:val="22"/>
        </w:rPr>
        <w:t>和支持。期待您的回复。</w:t>
      </w:r>
    </w:p>
    <w:p w14:paraId="7A7D2449" w14:textId="77777777" w:rsidR="005F36E1" w:rsidRPr="005F36E1" w:rsidRDefault="005F36E1" w:rsidP="005F36E1">
      <w:pPr>
        <w:widowControl/>
        <w:jc w:val="left"/>
        <w:rPr>
          <w:rFonts w:ascii="Times New Roman" w:eastAsia="SimSun" w:hAnsi="Times New Roman" w:cs="Times New Roman"/>
          <w:color w:val="1F497D"/>
          <w:kern w:val="0"/>
          <w:sz w:val="22"/>
        </w:rPr>
      </w:pPr>
    </w:p>
    <w:p w14:paraId="7C73C7CC" w14:textId="2DE5F1B1" w:rsid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谢谢！</w:t>
      </w:r>
    </w:p>
    <w:p w14:paraId="6CC7A317" w14:textId="41C8A2AA" w:rsidR="005F36E1" w:rsidRDefault="005F36E1" w:rsidP="005F36E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4CF61315" w14:textId="77777777" w:rsidR="005F36E1" w:rsidRDefault="005F36E1" w:rsidP="005F36E1">
      <w:pPr>
        <w:widowControl/>
        <w:jc w:val="left"/>
        <w:rPr>
          <w:rFonts w:ascii="Times New Roman" w:eastAsia="SimSun" w:hAnsi="Times New Roman" w:cs="Times New Roman"/>
          <w:color w:val="1F497D"/>
          <w:kern w:val="0"/>
          <w:sz w:val="22"/>
        </w:rPr>
      </w:pPr>
    </w:p>
    <w:p w14:paraId="506C410D" w14:textId="464266EF" w:rsidR="0027189E" w:rsidRPr="0033750C"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xml:space="preserve">. </w:t>
      </w:r>
      <w:r w:rsidRPr="0027189E">
        <w:rPr>
          <w:rFonts w:ascii="Times New Roman" w:eastAsia="SimSun" w:hAnsi="Times New Roman" w:cs="Times New Roman"/>
          <w:color w:val="1F497D"/>
          <w:kern w:val="0"/>
          <w:sz w:val="22"/>
        </w:rPr>
        <w:t>W</w:t>
      </w:r>
      <w:r>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w:t>
      </w:r>
    </w:p>
    <w:p w14:paraId="64086CB5" w14:textId="77777777" w:rsidR="0027189E" w:rsidRPr="0033750C" w:rsidRDefault="0027189E" w:rsidP="0027189E">
      <w:pPr>
        <w:widowControl/>
        <w:ind w:firstLine="420"/>
        <w:jc w:val="left"/>
        <w:rPr>
          <w:rFonts w:ascii="Times New Roman" w:eastAsia="SimSun" w:hAnsi="Times New Roman" w:cs="Times New Roman"/>
          <w:color w:val="1F497D"/>
          <w:kern w:val="0"/>
          <w:sz w:val="22"/>
        </w:rPr>
      </w:pPr>
    </w:p>
    <w:p w14:paraId="323F458E" w14:textId="16224F26" w:rsidR="0027189E" w:rsidRDefault="0027189E" w:rsidP="0027189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 will forward to professor. Merry Christmas.</w:t>
      </w:r>
    </w:p>
    <w:p w14:paraId="405C1E58" w14:textId="77777777" w:rsidR="0027189E" w:rsidRDefault="0027189E" w:rsidP="0027189E">
      <w:pPr>
        <w:widowControl/>
        <w:ind w:firstLine="420"/>
        <w:jc w:val="left"/>
        <w:rPr>
          <w:rFonts w:ascii="Times New Roman" w:eastAsia="SimSun" w:hAnsi="Times New Roman" w:cs="Times New Roman"/>
          <w:color w:val="1F497D"/>
          <w:kern w:val="0"/>
          <w:sz w:val="22"/>
        </w:rPr>
      </w:pPr>
    </w:p>
    <w:p w14:paraId="2904F3EE" w14:textId="77777777" w:rsidR="0027189E" w:rsidRPr="0033750C"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0EC2C2" w14:textId="77777777" w:rsidR="0027189E"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4"/>
    <w:p w14:paraId="7EC7F47E" w14:textId="77777777" w:rsidR="0027189E" w:rsidRDefault="0027189E" w:rsidP="00F51735">
      <w:pPr>
        <w:widowControl/>
        <w:jc w:val="left"/>
        <w:rPr>
          <w:rFonts w:ascii="Times New Roman" w:eastAsia="SimSun" w:hAnsi="Times New Roman" w:cs="Times New Roman"/>
          <w:color w:val="1F497D"/>
          <w:kern w:val="0"/>
          <w:sz w:val="22"/>
        </w:rPr>
      </w:pPr>
    </w:p>
    <w:p w14:paraId="669A81A3" w14:textId="77777777" w:rsidR="0027189E" w:rsidRDefault="0027189E" w:rsidP="00F51735">
      <w:pPr>
        <w:widowControl/>
        <w:jc w:val="left"/>
        <w:rPr>
          <w:rFonts w:ascii="Times New Roman" w:eastAsia="SimSun" w:hAnsi="Times New Roman" w:cs="Times New Roman"/>
          <w:color w:val="1F497D"/>
          <w:kern w:val="0"/>
          <w:sz w:val="22"/>
        </w:rPr>
      </w:pPr>
    </w:p>
    <w:p w14:paraId="0C2704B2" w14:textId="57FB8141"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JC</w:t>
      </w:r>
      <w:r w:rsidRPr="0033750C">
        <w:rPr>
          <w:rFonts w:ascii="Times New Roman" w:eastAsia="SimSun" w:hAnsi="Times New Roman" w:cs="Times New Roman"/>
          <w:color w:val="1F497D"/>
          <w:kern w:val="0"/>
          <w:sz w:val="22"/>
        </w:rPr>
        <w:t>,</w:t>
      </w:r>
    </w:p>
    <w:p w14:paraId="4FEBDC28" w14:textId="77777777" w:rsidR="00F51735" w:rsidRPr="0033750C" w:rsidRDefault="00F51735" w:rsidP="00F51735">
      <w:pPr>
        <w:widowControl/>
        <w:ind w:firstLine="420"/>
        <w:jc w:val="left"/>
        <w:rPr>
          <w:rFonts w:ascii="Times New Roman" w:eastAsia="SimSun" w:hAnsi="Times New Roman" w:cs="Times New Roman"/>
          <w:color w:val="1F497D"/>
          <w:kern w:val="0"/>
          <w:sz w:val="22"/>
        </w:rPr>
      </w:pPr>
    </w:p>
    <w:p w14:paraId="2669CCEA" w14:textId="7B00AC85" w:rsidR="00F51735" w:rsidRDefault="00F51735" w:rsidP="00F5173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Received. Thanks. I think we have most of the results. We just need to write the manuscript, organize the structure, and tell the story for the paper.</w:t>
      </w:r>
    </w:p>
    <w:p w14:paraId="43E6F371" w14:textId="77777777" w:rsidR="00F51735" w:rsidRDefault="00F51735" w:rsidP="00F51735">
      <w:pPr>
        <w:widowControl/>
        <w:ind w:firstLine="420"/>
        <w:jc w:val="left"/>
        <w:rPr>
          <w:rFonts w:ascii="Times New Roman" w:eastAsia="SimSun" w:hAnsi="Times New Roman" w:cs="Times New Roman"/>
          <w:color w:val="1F497D"/>
          <w:kern w:val="0"/>
          <w:sz w:val="22"/>
        </w:rPr>
      </w:pPr>
    </w:p>
    <w:p w14:paraId="0E160601" w14:textId="77777777"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F10091" w14:textId="77777777" w:rsidR="00F51735"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5"/>
    <w:p w14:paraId="673A884E" w14:textId="77777777" w:rsidR="00F51735" w:rsidRDefault="00F51735" w:rsidP="004E347F">
      <w:pPr>
        <w:widowControl/>
        <w:jc w:val="left"/>
        <w:rPr>
          <w:rFonts w:ascii="Times New Roman" w:eastAsia="SimSun" w:hAnsi="Times New Roman" w:cs="Times New Roman"/>
          <w:color w:val="1F497D"/>
          <w:kern w:val="0"/>
          <w:sz w:val="22"/>
        </w:rPr>
      </w:pPr>
    </w:p>
    <w:p w14:paraId="58067E45" w14:textId="77777777" w:rsidR="00F51735" w:rsidRDefault="00F51735" w:rsidP="004E347F">
      <w:pPr>
        <w:widowControl/>
        <w:jc w:val="left"/>
        <w:rPr>
          <w:rFonts w:ascii="Times New Roman" w:eastAsia="SimSun" w:hAnsi="Times New Roman" w:cs="Times New Roman"/>
          <w:color w:val="1F497D"/>
          <w:kern w:val="0"/>
          <w:sz w:val="22"/>
        </w:rPr>
      </w:pPr>
    </w:p>
    <w:p w14:paraId="70220061" w14:textId="4B8C14CB"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637586D1" w14:textId="77777777" w:rsidR="004E347F" w:rsidRPr="0033750C" w:rsidRDefault="004E347F" w:rsidP="004E347F">
      <w:pPr>
        <w:widowControl/>
        <w:ind w:firstLine="420"/>
        <w:jc w:val="left"/>
        <w:rPr>
          <w:rFonts w:ascii="Times New Roman" w:eastAsia="SimSun" w:hAnsi="Times New Roman" w:cs="Times New Roman"/>
          <w:color w:val="1F497D"/>
          <w:kern w:val="0"/>
          <w:sz w:val="22"/>
        </w:rPr>
      </w:pPr>
    </w:p>
    <w:p w14:paraId="4988E14F" w14:textId="67C474B7" w:rsidR="004E347F" w:rsidRDefault="004E347F" w:rsidP="004E347F">
      <w:pPr>
        <w:widowControl/>
        <w:ind w:firstLine="420"/>
        <w:jc w:val="left"/>
        <w:rPr>
          <w:rFonts w:ascii="Times New Roman" w:eastAsia="SimSun" w:hAnsi="Times New Roman" w:cs="Times New Roman"/>
          <w:color w:val="1F497D"/>
          <w:kern w:val="0"/>
          <w:sz w:val="22"/>
        </w:rPr>
      </w:pPr>
      <w:r w:rsidRPr="004E347F">
        <w:rPr>
          <w:rFonts w:ascii="Times New Roman" w:eastAsia="SimSun" w:hAnsi="Times New Roman" w:cs="Times New Roman"/>
          <w:color w:val="1F497D"/>
          <w:kern w:val="0"/>
          <w:sz w:val="22"/>
        </w:rPr>
        <w:t>Thank you for your prompt response and generous offer to provide tours to your labs during Prof. Qi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visit.</w:t>
      </w:r>
      <w:r w:rsidR="00A6546B">
        <w:rPr>
          <w:rFonts w:ascii="Times New Roman" w:eastAsia="SimSun" w:hAnsi="Times New Roman" w:cs="Times New Roman"/>
          <w:color w:val="1F497D"/>
          <w:kern w:val="0"/>
          <w:sz w:val="22"/>
        </w:rPr>
        <w:t xml:space="preserve"> I have told Prof. Ge.</w:t>
      </w:r>
      <w:r>
        <w:rPr>
          <w:rFonts w:ascii="Times New Roman" w:eastAsia="SimSun" w:hAnsi="Times New Roman" w:cs="Times New Roman"/>
          <w:color w:val="1F497D"/>
          <w:kern w:val="0"/>
          <w:sz w:val="22"/>
        </w:rPr>
        <w:t xml:space="preserve"> </w:t>
      </w:r>
      <w:r w:rsidRPr="004E347F">
        <w:rPr>
          <w:rFonts w:ascii="Times New Roman" w:eastAsia="SimSun" w:hAnsi="Times New Roman" w:cs="Times New Roman"/>
          <w:color w:val="1F497D"/>
          <w:kern w:val="0"/>
          <w:sz w:val="22"/>
        </w:rPr>
        <w:t>Considering Prof.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schedule and travel plans, it seems that conducting the lab tour after the seminar would be more convenient, as he will be arriving</w:t>
      </w:r>
      <w:r>
        <w:rPr>
          <w:rFonts w:ascii="Times New Roman" w:eastAsia="SimSun" w:hAnsi="Times New Roman" w:cs="Times New Roman"/>
          <w:color w:val="1F497D"/>
          <w:kern w:val="0"/>
          <w:sz w:val="22"/>
        </w:rPr>
        <w:t xml:space="preserve"> CUHK</w:t>
      </w:r>
      <w:r w:rsidRPr="004E347F">
        <w:rPr>
          <w:rFonts w:ascii="Times New Roman" w:eastAsia="SimSun" w:hAnsi="Times New Roman" w:cs="Times New Roman"/>
          <w:color w:val="1F497D"/>
          <w:kern w:val="0"/>
          <w:sz w:val="22"/>
        </w:rPr>
        <w:t xml:space="preserve"> from the mainland on the same morning. Looking forward to seeing</w:t>
      </w:r>
      <w:r>
        <w:rPr>
          <w:rFonts w:ascii="Times New Roman" w:eastAsia="SimSun" w:hAnsi="Times New Roman" w:cs="Times New Roman"/>
          <w:color w:val="1F497D"/>
          <w:kern w:val="0"/>
          <w:sz w:val="22"/>
        </w:rPr>
        <w:t xml:space="preserve"> you next Tuesday.</w:t>
      </w:r>
    </w:p>
    <w:p w14:paraId="51BD6495" w14:textId="77777777" w:rsidR="004E347F" w:rsidRDefault="004E347F" w:rsidP="004E347F">
      <w:pPr>
        <w:widowControl/>
        <w:ind w:firstLine="420"/>
        <w:jc w:val="left"/>
        <w:rPr>
          <w:rFonts w:ascii="Times New Roman" w:eastAsia="SimSun" w:hAnsi="Times New Roman" w:cs="Times New Roman"/>
          <w:color w:val="1F497D"/>
          <w:kern w:val="0"/>
          <w:sz w:val="22"/>
        </w:rPr>
      </w:pPr>
    </w:p>
    <w:p w14:paraId="23387F00" w14:textId="77777777"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CDAAC" w14:textId="77777777" w:rsidR="004E347F"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6"/>
    <w:p w14:paraId="49C45B77" w14:textId="77777777" w:rsidR="004E347F" w:rsidRDefault="004E347F" w:rsidP="005F4841">
      <w:pPr>
        <w:widowControl/>
        <w:jc w:val="left"/>
        <w:rPr>
          <w:rFonts w:ascii="Times New Roman" w:eastAsia="SimSun" w:hAnsi="Times New Roman" w:cs="Times New Roman"/>
          <w:color w:val="1F497D"/>
          <w:kern w:val="0"/>
          <w:sz w:val="22"/>
        </w:rPr>
      </w:pPr>
    </w:p>
    <w:p w14:paraId="4ACE871B" w14:textId="77777777" w:rsidR="004E347F" w:rsidRDefault="004E347F" w:rsidP="005F4841">
      <w:pPr>
        <w:widowControl/>
        <w:jc w:val="left"/>
        <w:rPr>
          <w:rFonts w:ascii="Times New Roman" w:eastAsia="SimSun" w:hAnsi="Times New Roman" w:cs="Times New Roman"/>
          <w:color w:val="1F497D"/>
          <w:kern w:val="0"/>
          <w:sz w:val="22"/>
        </w:rPr>
      </w:pPr>
    </w:p>
    <w:p w14:paraId="6171C3D4" w14:textId="0CF5BFDF"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Dr. Xia</w:t>
      </w:r>
      <w:r w:rsidRPr="0033750C">
        <w:rPr>
          <w:rFonts w:ascii="Times New Roman" w:eastAsia="SimSun" w:hAnsi="Times New Roman" w:cs="Times New Roman"/>
          <w:color w:val="1F497D"/>
          <w:kern w:val="0"/>
          <w:sz w:val="22"/>
        </w:rPr>
        <w:t>,</w:t>
      </w:r>
    </w:p>
    <w:p w14:paraId="64728942" w14:textId="77777777" w:rsidR="005F4841" w:rsidRPr="0033750C" w:rsidRDefault="005F4841" w:rsidP="005F4841">
      <w:pPr>
        <w:widowControl/>
        <w:ind w:firstLine="420"/>
        <w:jc w:val="left"/>
        <w:rPr>
          <w:rFonts w:ascii="Times New Roman" w:eastAsia="SimSun" w:hAnsi="Times New Roman" w:cs="Times New Roman"/>
          <w:color w:val="1F497D"/>
          <w:kern w:val="0"/>
          <w:sz w:val="22"/>
        </w:rPr>
      </w:pPr>
    </w:p>
    <w:p w14:paraId="36913FB0" w14:textId="02272D80" w:rsidR="005F4841" w:rsidRP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lastRenderedPageBreak/>
        <w:t xml:space="preserve">I hope this message finds you well. </w:t>
      </w:r>
      <w:r>
        <w:rPr>
          <w:rFonts w:ascii="Times New Roman" w:eastAsia="SimSun" w:hAnsi="Times New Roman" w:cs="Times New Roman"/>
          <w:color w:val="1F497D"/>
          <w:kern w:val="0"/>
          <w:sz w:val="22"/>
        </w:rPr>
        <w:t>I was wondering whether we can</w:t>
      </w:r>
      <w:r w:rsidRPr="005F4841">
        <w:rPr>
          <w:rFonts w:ascii="Times New Roman" w:eastAsia="SimSun" w:hAnsi="Times New Roman" w:cs="Times New Roman"/>
          <w:color w:val="1F497D"/>
          <w:kern w:val="0"/>
          <w:sz w:val="22"/>
        </w:rPr>
        <w:t xml:space="preserve"> add each other on WeChat for better communication. My WeChat ID is Liuchao Jin.</w:t>
      </w:r>
    </w:p>
    <w:p w14:paraId="7D451282" w14:textId="77777777" w:rsidR="005F4841" w:rsidRPr="005F4841" w:rsidRDefault="005F4841" w:rsidP="005F4841">
      <w:pPr>
        <w:widowControl/>
        <w:ind w:firstLine="420"/>
        <w:jc w:val="left"/>
        <w:rPr>
          <w:rFonts w:ascii="Times New Roman" w:eastAsia="SimSun" w:hAnsi="Times New Roman" w:cs="Times New Roman"/>
          <w:color w:val="1F497D"/>
          <w:kern w:val="0"/>
          <w:sz w:val="22"/>
        </w:rPr>
      </w:pPr>
    </w:p>
    <w:p w14:paraId="7B57E680" w14:textId="025C3D53" w:rsid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Thank you for </w:t>
      </w:r>
      <w:r>
        <w:rPr>
          <w:rFonts w:ascii="Times New Roman" w:eastAsia="SimSun" w:hAnsi="Times New Roman" w:cs="Times New Roman"/>
          <w:color w:val="1F497D"/>
          <w:kern w:val="0"/>
          <w:sz w:val="22"/>
        </w:rPr>
        <w:t>your help</w:t>
      </w:r>
      <w:r w:rsidRPr="005F4841">
        <w:rPr>
          <w:rFonts w:ascii="Times New Roman" w:eastAsia="SimSun" w:hAnsi="Times New Roman" w:cs="Times New Roman"/>
          <w:color w:val="1F497D"/>
          <w:kern w:val="0"/>
          <w:sz w:val="22"/>
        </w:rPr>
        <w:t>, and I look forward to connecting with you on WeChat.</w:t>
      </w:r>
    </w:p>
    <w:p w14:paraId="0F333795" w14:textId="77777777" w:rsidR="005F4841" w:rsidRDefault="005F4841" w:rsidP="005F4841">
      <w:pPr>
        <w:widowControl/>
        <w:ind w:firstLine="420"/>
        <w:jc w:val="left"/>
        <w:rPr>
          <w:rFonts w:ascii="Times New Roman" w:eastAsia="SimSun" w:hAnsi="Times New Roman" w:cs="Times New Roman"/>
          <w:color w:val="1F497D"/>
          <w:kern w:val="0"/>
          <w:sz w:val="22"/>
        </w:rPr>
      </w:pPr>
    </w:p>
    <w:p w14:paraId="7632C564" w14:textId="77777777"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CB8823" w14:textId="77777777" w:rsidR="005F4841"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FB7A6E" w14:textId="77777777" w:rsidR="005F4841" w:rsidRDefault="005F4841" w:rsidP="00827464">
      <w:pPr>
        <w:widowControl/>
        <w:jc w:val="left"/>
        <w:rPr>
          <w:rFonts w:ascii="Times New Roman" w:eastAsia="SimSun" w:hAnsi="Times New Roman" w:cs="Times New Roman"/>
          <w:color w:val="1F497D"/>
          <w:kern w:val="0"/>
          <w:sz w:val="22"/>
        </w:rPr>
      </w:pPr>
    </w:p>
    <w:p w14:paraId="373AAFA9" w14:textId="77777777" w:rsidR="005F4841" w:rsidRDefault="005F4841" w:rsidP="00827464">
      <w:pPr>
        <w:widowControl/>
        <w:jc w:val="left"/>
        <w:rPr>
          <w:rFonts w:ascii="Times New Roman" w:eastAsia="SimSun" w:hAnsi="Times New Roman" w:cs="Times New Roman"/>
          <w:color w:val="1F497D"/>
          <w:kern w:val="0"/>
          <w:sz w:val="22"/>
        </w:rPr>
      </w:pPr>
    </w:p>
    <w:p w14:paraId="3EAB353D" w14:textId="7A94BD9A"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49264D89" w14:textId="77777777" w:rsidR="00827464" w:rsidRPr="0033750C" w:rsidRDefault="00827464" w:rsidP="00827464">
      <w:pPr>
        <w:widowControl/>
        <w:ind w:firstLine="420"/>
        <w:jc w:val="left"/>
        <w:rPr>
          <w:rFonts w:ascii="Times New Roman" w:eastAsia="SimSun" w:hAnsi="Times New Roman" w:cs="Times New Roman"/>
          <w:color w:val="1F497D"/>
          <w:kern w:val="0"/>
          <w:sz w:val="22"/>
        </w:rPr>
      </w:pPr>
    </w:p>
    <w:p w14:paraId="7A05DD8D" w14:textId="79D205C4" w:rsidR="00827464" w:rsidRDefault="00827464" w:rsidP="00827464">
      <w:pPr>
        <w:widowControl/>
        <w:ind w:firstLine="420"/>
        <w:jc w:val="left"/>
        <w:rPr>
          <w:rFonts w:ascii="Times New Roman" w:eastAsia="SimSun" w:hAnsi="Times New Roman" w:cs="Times New Roman"/>
          <w:color w:val="1F497D"/>
          <w:kern w:val="0"/>
          <w:sz w:val="22"/>
        </w:rPr>
      </w:pPr>
      <w:r w:rsidRPr="00827464">
        <w:rPr>
          <w:rFonts w:ascii="Times New Roman" w:eastAsia="SimSun" w:hAnsi="Times New Roman" w:cs="Times New Roman"/>
          <w:color w:val="1F497D"/>
          <w:kern w:val="0"/>
          <w:sz w:val="22"/>
        </w:rPr>
        <w:t>Thank you for your prompt response</w:t>
      </w:r>
      <w:r>
        <w:rPr>
          <w:rFonts w:ascii="Times New Roman" w:eastAsia="SimSun" w:hAnsi="Times New Roman" w:cs="Times New Roman"/>
          <w:color w:val="1F497D"/>
          <w:kern w:val="0"/>
          <w:sz w:val="22"/>
        </w:rPr>
        <w:t xml:space="preserve">. </w:t>
      </w:r>
      <w:r w:rsidR="00987892" w:rsidRPr="00987892">
        <w:rPr>
          <w:rFonts w:ascii="Times New Roman" w:eastAsia="SimSun" w:hAnsi="Times New Roman" w:cs="Times New Roman"/>
          <w:color w:val="1F497D"/>
          <w:kern w:val="0"/>
          <w:sz w:val="22"/>
        </w:rPr>
        <w:t xml:space="preserve">We will coordinate with Dr. Xia for the lab tour. </w:t>
      </w:r>
      <w:r w:rsidR="00987892">
        <w:rPr>
          <w:rFonts w:ascii="Times New Roman" w:eastAsia="SimSun" w:hAnsi="Times New Roman" w:cs="Times New Roman"/>
          <w:color w:val="1F497D"/>
          <w:kern w:val="0"/>
          <w:sz w:val="22"/>
        </w:rPr>
        <w:t>V</w:t>
      </w:r>
      <w:r w:rsidRPr="00827464">
        <w:rPr>
          <w:rFonts w:ascii="Times New Roman" w:eastAsia="SimSun" w:hAnsi="Times New Roman" w:cs="Times New Roman"/>
          <w:color w:val="1F497D"/>
          <w:kern w:val="0"/>
          <w:sz w:val="22"/>
        </w:rPr>
        <w:t>ery appreciate your help</w:t>
      </w:r>
      <w:r>
        <w:rPr>
          <w:rFonts w:ascii="Times New Roman" w:eastAsia="SimSun" w:hAnsi="Times New Roman" w:cs="Times New Roman"/>
          <w:color w:val="1F497D"/>
          <w:kern w:val="0"/>
          <w:sz w:val="22"/>
        </w:rPr>
        <w:t xml:space="preserve">. </w:t>
      </w:r>
    </w:p>
    <w:p w14:paraId="2A9DBD74" w14:textId="77777777" w:rsidR="00827464" w:rsidRDefault="00827464" w:rsidP="00827464">
      <w:pPr>
        <w:widowControl/>
        <w:ind w:firstLine="420"/>
        <w:jc w:val="left"/>
        <w:rPr>
          <w:rFonts w:ascii="Times New Roman" w:eastAsia="SimSun" w:hAnsi="Times New Roman" w:cs="Times New Roman"/>
          <w:color w:val="1F497D"/>
          <w:kern w:val="0"/>
          <w:sz w:val="22"/>
        </w:rPr>
      </w:pPr>
    </w:p>
    <w:p w14:paraId="3CC40BE8" w14:textId="77777777"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8099507" w14:textId="77777777" w:rsidR="00827464"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7"/>
    <w:p w14:paraId="7FB9C55B" w14:textId="77777777" w:rsidR="00827464" w:rsidRDefault="00827464" w:rsidP="00404F93">
      <w:pPr>
        <w:widowControl/>
        <w:jc w:val="left"/>
        <w:rPr>
          <w:rFonts w:ascii="Times New Roman" w:eastAsia="SimSun" w:hAnsi="Times New Roman" w:cs="Times New Roman"/>
          <w:color w:val="1F497D"/>
          <w:kern w:val="0"/>
          <w:sz w:val="22"/>
        </w:rPr>
      </w:pPr>
    </w:p>
    <w:p w14:paraId="50BEB178" w14:textId="77777777" w:rsidR="00827464" w:rsidRDefault="00827464" w:rsidP="00404F93">
      <w:pPr>
        <w:widowControl/>
        <w:jc w:val="left"/>
        <w:rPr>
          <w:rFonts w:ascii="Times New Roman" w:eastAsia="SimSun" w:hAnsi="Times New Roman" w:cs="Times New Roman"/>
          <w:color w:val="1F497D"/>
          <w:kern w:val="0"/>
          <w:sz w:val="22"/>
        </w:rPr>
      </w:pPr>
    </w:p>
    <w:p w14:paraId="6C2A5920" w14:textId="14D52A26"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Song</w:t>
      </w:r>
      <w:r w:rsidRPr="0033750C">
        <w:rPr>
          <w:rFonts w:ascii="Times New Roman" w:eastAsia="SimSun" w:hAnsi="Times New Roman" w:cs="Times New Roman"/>
          <w:color w:val="1F497D"/>
          <w:kern w:val="0"/>
          <w:sz w:val="22"/>
        </w:rPr>
        <w:t>,</w:t>
      </w:r>
    </w:p>
    <w:p w14:paraId="2FAA0B19"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29789C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21"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30FC2E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EB50ED4"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6306BEF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D915C6"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6725130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592741"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3B43A54E"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2D29801F"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24F67C"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B1E6E6" w14:textId="77777777" w:rsidR="00404F93" w:rsidRDefault="00404F93" w:rsidP="00404F93">
      <w:pPr>
        <w:widowControl/>
        <w:jc w:val="left"/>
        <w:rPr>
          <w:rFonts w:ascii="Times New Roman" w:eastAsia="SimSun" w:hAnsi="Times New Roman" w:cs="Times New Roman"/>
          <w:color w:val="1F497D"/>
          <w:kern w:val="0"/>
          <w:sz w:val="22"/>
        </w:rPr>
      </w:pPr>
    </w:p>
    <w:p w14:paraId="19805ADC" w14:textId="77777777" w:rsidR="00404F93" w:rsidRDefault="00404F93" w:rsidP="00404F93">
      <w:pPr>
        <w:widowControl/>
        <w:jc w:val="left"/>
        <w:rPr>
          <w:rFonts w:ascii="Times New Roman" w:eastAsia="SimSun" w:hAnsi="Times New Roman" w:cs="Times New Roman"/>
          <w:color w:val="1F497D"/>
          <w:kern w:val="0"/>
          <w:sz w:val="22"/>
        </w:rPr>
      </w:pPr>
    </w:p>
    <w:p w14:paraId="66AFC6AA" w14:textId="0FF3DD60" w:rsidR="00404F93" w:rsidRPr="0033750C" w:rsidRDefault="00404F93" w:rsidP="00404F93">
      <w:pPr>
        <w:widowControl/>
        <w:jc w:val="left"/>
        <w:rPr>
          <w:rFonts w:ascii="Times New Roman" w:eastAsia="SimSun" w:hAnsi="Times New Roman" w:cs="Times New Roman"/>
          <w:color w:val="1F497D"/>
          <w:kern w:val="0"/>
          <w:sz w:val="22"/>
        </w:rPr>
      </w:pPr>
      <w:bookmarkStart w:id="55" w:name="OLE_LINK82"/>
      <w:r w:rsidRPr="0033750C">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00656365"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4CA2C1ED"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22"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AF68FB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7FF3656B"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786BE3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73B559C"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A502C8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00C8C4E9"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3136C2E9"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1CE03B31"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14B7DE9"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5"/>
    <w:p w14:paraId="0F75B0EE" w14:textId="77777777" w:rsidR="00404F93" w:rsidRDefault="00404F93" w:rsidP="00404F93">
      <w:pPr>
        <w:widowControl/>
        <w:jc w:val="left"/>
        <w:rPr>
          <w:rFonts w:ascii="Times New Roman" w:eastAsia="SimSun" w:hAnsi="Times New Roman" w:cs="Times New Roman"/>
          <w:color w:val="1F497D"/>
          <w:kern w:val="0"/>
          <w:sz w:val="22"/>
        </w:rPr>
      </w:pPr>
    </w:p>
    <w:p w14:paraId="0390D7B4" w14:textId="77777777" w:rsidR="00404F93" w:rsidRDefault="00404F93" w:rsidP="00404F93">
      <w:pPr>
        <w:widowControl/>
        <w:jc w:val="left"/>
        <w:rPr>
          <w:rFonts w:ascii="Times New Roman" w:eastAsia="SimSun" w:hAnsi="Times New Roman" w:cs="Times New Roman"/>
          <w:color w:val="1F497D"/>
          <w:kern w:val="0"/>
          <w:sz w:val="22"/>
        </w:rPr>
      </w:pPr>
    </w:p>
    <w:p w14:paraId="1F61D82C" w14:textId="3111665D"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07AED2C0"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58D7BD2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23"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67808437"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85D26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891FB4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362E22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138B1E4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B156C66"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lastRenderedPageBreak/>
        <w:t>Thank you very much for considering this visit. We are looking forward to the possibility of this academic exchange. And also, welcome to the seminar on Dec. 19 if you are interested in.</w:t>
      </w:r>
    </w:p>
    <w:p w14:paraId="5FEC6064"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0A3AC648"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BD5657E"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73BECA" w14:textId="77777777" w:rsidR="00404F93" w:rsidRDefault="00404F93" w:rsidP="006337CE">
      <w:pPr>
        <w:widowControl/>
        <w:jc w:val="left"/>
        <w:rPr>
          <w:rFonts w:ascii="Times New Roman" w:eastAsia="SimSun" w:hAnsi="Times New Roman" w:cs="Times New Roman"/>
          <w:color w:val="1F497D"/>
          <w:kern w:val="0"/>
          <w:sz w:val="22"/>
        </w:rPr>
      </w:pPr>
    </w:p>
    <w:p w14:paraId="47017E94" w14:textId="77777777" w:rsidR="00404F93" w:rsidRDefault="00404F93" w:rsidP="006337CE">
      <w:pPr>
        <w:widowControl/>
        <w:jc w:val="left"/>
        <w:rPr>
          <w:rFonts w:ascii="Times New Roman" w:eastAsia="SimSun" w:hAnsi="Times New Roman" w:cs="Times New Roman"/>
          <w:color w:val="1F497D"/>
          <w:kern w:val="0"/>
          <w:sz w:val="22"/>
        </w:rPr>
      </w:pPr>
    </w:p>
    <w:p w14:paraId="0DD5693D" w14:textId="2B6B1B42"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4F3308EC"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73EA35A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24"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B1A15EB"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32C7E41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986FD3C"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AADB254"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49EF797"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18D22BD"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3E7A800E"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7C8F794A"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2D14C7"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4F8842" w14:textId="77777777" w:rsidR="006337CE" w:rsidRDefault="006337CE" w:rsidP="006337CE">
      <w:pPr>
        <w:widowControl/>
        <w:jc w:val="left"/>
        <w:rPr>
          <w:rFonts w:ascii="Times New Roman" w:eastAsia="SimSun" w:hAnsi="Times New Roman" w:cs="Times New Roman"/>
          <w:color w:val="1F497D"/>
          <w:kern w:val="0"/>
          <w:sz w:val="22"/>
        </w:rPr>
      </w:pPr>
    </w:p>
    <w:p w14:paraId="7DE679A3" w14:textId="77777777" w:rsidR="006337CE" w:rsidRDefault="006337CE" w:rsidP="006337CE">
      <w:pPr>
        <w:widowControl/>
        <w:jc w:val="left"/>
        <w:rPr>
          <w:rFonts w:ascii="Times New Roman" w:eastAsia="SimSun" w:hAnsi="Times New Roman" w:cs="Times New Roman"/>
          <w:color w:val="1F497D"/>
          <w:kern w:val="0"/>
          <w:sz w:val="22"/>
        </w:rPr>
      </w:pPr>
    </w:p>
    <w:p w14:paraId="47137E32" w14:textId="5C2B22E4"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1DD2472"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2BCC12EA"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25"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4EFE6B4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1658B10"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w:t>
      </w:r>
      <w:r w:rsidRPr="006337CE">
        <w:rPr>
          <w:rFonts w:ascii="Times New Roman" w:eastAsia="SimSun" w:hAnsi="Times New Roman" w:cs="Times New Roman"/>
          <w:color w:val="1F497D"/>
          <w:kern w:val="0"/>
          <w:sz w:val="22"/>
        </w:rPr>
        <w:lastRenderedPageBreak/>
        <w:t>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7F948E3F"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121F1E3"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0E4953A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E1A09E1"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37F9B92B"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02418034"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FF0F5"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E8C528" w14:textId="77777777" w:rsidR="006337CE" w:rsidRDefault="006337CE" w:rsidP="006337CE">
      <w:pPr>
        <w:widowControl/>
        <w:jc w:val="left"/>
        <w:rPr>
          <w:rFonts w:ascii="Times New Roman" w:eastAsia="SimSun" w:hAnsi="Times New Roman" w:cs="Times New Roman"/>
          <w:color w:val="1F497D"/>
          <w:kern w:val="0"/>
          <w:sz w:val="22"/>
        </w:rPr>
      </w:pPr>
    </w:p>
    <w:p w14:paraId="79016F30" w14:textId="77777777" w:rsidR="006337CE" w:rsidRDefault="006337CE" w:rsidP="006337CE">
      <w:pPr>
        <w:widowControl/>
        <w:jc w:val="left"/>
        <w:rPr>
          <w:rFonts w:ascii="Times New Roman" w:eastAsia="SimSun" w:hAnsi="Times New Roman" w:cs="Times New Roman"/>
          <w:color w:val="1F497D"/>
          <w:kern w:val="0"/>
          <w:sz w:val="22"/>
        </w:rPr>
      </w:pPr>
    </w:p>
    <w:p w14:paraId="30FC2251" w14:textId="2AE0469B"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3BD3ED7"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51277B8D" w14:textId="303513C9"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26"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2BBB765"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677A277" w14:textId="7C5FA41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56A083F9"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66F3D20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32CC557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A36D52C" w14:textId="63F6AB29"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75B64D07"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449CC1BD"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C157CF"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C2280" w14:textId="77777777" w:rsidR="006337CE" w:rsidRDefault="006337CE" w:rsidP="00D42488">
      <w:pPr>
        <w:widowControl/>
        <w:jc w:val="left"/>
        <w:rPr>
          <w:rFonts w:ascii="Times New Roman" w:eastAsia="SimSun" w:hAnsi="Times New Roman" w:cs="Times New Roman"/>
          <w:color w:val="1F497D"/>
          <w:kern w:val="0"/>
          <w:sz w:val="22"/>
        </w:rPr>
      </w:pPr>
    </w:p>
    <w:p w14:paraId="023E7431" w14:textId="77777777" w:rsidR="006337CE" w:rsidRDefault="006337CE" w:rsidP="00D42488">
      <w:pPr>
        <w:widowControl/>
        <w:jc w:val="left"/>
        <w:rPr>
          <w:rFonts w:ascii="Times New Roman" w:eastAsia="SimSun" w:hAnsi="Times New Roman" w:cs="Times New Roman"/>
          <w:color w:val="1F497D"/>
          <w:kern w:val="0"/>
          <w:sz w:val="22"/>
        </w:rPr>
      </w:pPr>
    </w:p>
    <w:p w14:paraId="44D83FD4" w14:textId="4D74506E"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37159244" w14:textId="77777777"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19903E8" w14:textId="77777777"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lastRenderedPageBreak/>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7637C6E0"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4D57948" w14:textId="42B56CC3"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w:t>
      </w:r>
      <w:r>
        <w:rPr>
          <w:rFonts w:ascii="Times New Roman" w:eastAsia="SimSun" w:hAnsi="Times New Roman" w:cs="Times New Roman" w:hint="eastAsia"/>
          <w:color w:val="1F497D"/>
          <w:kern w:val="0"/>
          <w:sz w:val="22"/>
        </w:rPr>
        <w:t>学生证</w:t>
      </w:r>
      <w:r w:rsidRPr="00D42488">
        <w:rPr>
          <w:rFonts w:ascii="Times New Roman" w:eastAsia="SimSun" w:hAnsi="Times New Roman" w:cs="Times New Roman"/>
          <w:color w:val="1F497D"/>
          <w:kern w:val="0"/>
          <w:sz w:val="22"/>
        </w:rPr>
        <w:t>）</w:t>
      </w:r>
    </w:p>
    <w:p w14:paraId="1C9AAD6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74FA1D2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3A3C725A"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我已经阅读了关于活动交通报销的注意事项，并会按照规定提供相关信息以便报销。</w:t>
      </w:r>
    </w:p>
    <w:p w14:paraId="3BFBA7CF"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4061841F" w14:textId="2FCFCBA1"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马千懿</w:t>
      </w:r>
    </w:p>
    <w:p w14:paraId="78165D85" w14:textId="77777777" w:rsidR="00D42488" w:rsidRP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
    <w:p w14:paraId="40140ADA" w14:textId="77777777" w:rsidR="00D42488" w:rsidRDefault="00D42488" w:rsidP="00D42488">
      <w:pPr>
        <w:widowControl/>
        <w:jc w:val="left"/>
        <w:rPr>
          <w:rFonts w:ascii="Times New Roman" w:eastAsia="SimSun" w:hAnsi="Times New Roman" w:cs="Times New Roman"/>
          <w:color w:val="1F497D"/>
          <w:kern w:val="0"/>
          <w:sz w:val="22"/>
        </w:rPr>
      </w:pPr>
    </w:p>
    <w:p w14:paraId="4ECDB652" w14:textId="77777777" w:rsidR="00D42488" w:rsidRDefault="00D42488" w:rsidP="00D42488">
      <w:pPr>
        <w:widowControl/>
        <w:jc w:val="left"/>
        <w:rPr>
          <w:rFonts w:ascii="Times New Roman" w:eastAsia="SimSun" w:hAnsi="Times New Roman" w:cs="Times New Roman"/>
          <w:color w:val="1F497D"/>
          <w:kern w:val="0"/>
          <w:sz w:val="22"/>
        </w:rPr>
      </w:pPr>
    </w:p>
    <w:p w14:paraId="4F750F82" w14:textId="5BF13010"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106F4861" w14:textId="0F287FB1"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8E0E0CA" w14:textId="7C5628FC"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461C9B2C" w14:textId="2801BE9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279AF24" w14:textId="6135DF4A"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在读证明）</w:t>
      </w:r>
    </w:p>
    <w:p w14:paraId="2140CED9"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4E4C1B58"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58C1E7DE"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我已经阅读了关于活动交通报销的注意事项，并会按照规定提供相关信息以便报销。</w:t>
      </w:r>
    </w:p>
    <w:p w14:paraId="21E914E1"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088BC37D" w14:textId="7075279C"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D3E66A6" w14:textId="63B00149" w:rsidR="00D42488" w:rsidRP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
    <w:p w14:paraId="0052BF86" w14:textId="77777777" w:rsidR="00D42488" w:rsidRDefault="00D42488" w:rsidP="00264CFD">
      <w:pPr>
        <w:widowControl/>
        <w:jc w:val="left"/>
        <w:rPr>
          <w:rFonts w:ascii="Times New Roman" w:eastAsia="SimSun" w:hAnsi="Times New Roman" w:cs="Times New Roman"/>
          <w:color w:val="1F497D"/>
          <w:kern w:val="0"/>
          <w:sz w:val="22"/>
        </w:rPr>
      </w:pPr>
    </w:p>
    <w:p w14:paraId="2E2A7DBF" w14:textId="77777777" w:rsidR="00D42488" w:rsidRDefault="00D42488" w:rsidP="00264CFD">
      <w:pPr>
        <w:widowControl/>
        <w:jc w:val="left"/>
        <w:rPr>
          <w:rFonts w:ascii="Times New Roman" w:eastAsia="SimSun" w:hAnsi="Times New Roman" w:cs="Times New Roman"/>
          <w:color w:val="1F497D"/>
          <w:kern w:val="0"/>
          <w:sz w:val="22"/>
        </w:rPr>
      </w:pPr>
    </w:p>
    <w:p w14:paraId="2151BB78" w14:textId="018A3546"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57919BE5" w14:textId="77777777" w:rsidR="00264CFD" w:rsidRPr="0033750C" w:rsidRDefault="00264CFD" w:rsidP="00264CFD">
      <w:pPr>
        <w:widowControl/>
        <w:ind w:firstLine="420"/>
        <w:jc w:val="left"/>
        <w:rPr>
          <w:rFonts w:ascii="Times New Roman" w:eastAsia="SimSun" w:hAnsi="Times New Roman" w:cs="Times New Roman"/>
          <w:color w:val="1F497D"/>
          <w:kern w:val="0"/>
          <w:sz w:val="22"/>
        </w:rPr>
      </w:pPr>
    </w:p>
    <w:p w14:paraId="06E0E814" w14:textId="355C6509" w:rsidR="00264CFD" w:rsidRDefault="00264CFD" w:rsidP="00264CFD">
      <w:pPr>
        <w:widowControl/>
        <w:ind w:firstLine="420"/>
        <w:jc w:val="left"/>
        <w:rPr>
          <w:rFonts w:ascii="Times New Roman" w:eastAsia="SimSun" w:hAnsi="Times New Roman" w:cs="Times New Roman"/>
          <w:color w:val="1F497D"/>
          <w:kern w:val="0"/>
          <w:sz w:val="22"/>
        </w:rPr>
      </w:pPr>
      <w:r w:rsidRPr="00264CFD">
        <w:rPr>
          <w:rFonts w:ascii="Times New Roman" w:eastAsia="SimSun" w:hAnsi="Times New Roman" w:cs="Times New Roman"/>
          <w:color w:val="1F497D"/>
          <w:kern w:val="0"/>
          <w:sz w:val="22"/>
        </w:rPr>
        <w:t>No problem at all, and thank you for the quick update. I appreciate your prompt attention to the matter.</w:t>
      </w:r>
    </w:p>
    <w:p w14:paraId="00A5E655" w14:textId="77777777" w:rsidR="00264CFD" w:rsidRPr="00264CFD" w:rsidRDefault="00264CFD" w:rsidP="00264CFD">
      <w:pPr>
        <w:widowControl/>
        <w:ind w:firstLine="420"/>
        <w:jc w:val="left"/>
        <w:rPr>
          <w:rFonts w:ascii="Times New Roman" w:eastAsia="SimSun" w:hAnsi="Times New Roman" w:cs="Times New Roman"/>
          <w:color w:val="1F497D"/>
          <w:kern w:val="0"/>
          <w:sz w:val="22"/>
        </w:rPr>
      </w:pPr>
    </w:p>
    <w:p w14:paraId="0F7A539A" w14:textId="62ECEE02" w:rsidR="00264CFD" w:rsidRDefault="00264CFD" w:rsidP="00264C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ave</w:t>
      </w:r>
      <w:r>
        <w:rPr>
          <w:rFonts w:ascii="Times New Roman" w:eastAsia="SimSun" w:hAnsi="Times New Roman" w:cs="Times New Roman"/>
          <w:color w:val="1F497D"/>
          <w:kern w:val="0"/>
          <w:sz w:val="22"/>
        </w:rPr>
        <w:t xml:space="preserve"> a good day!</w:t>
      </w:r>
    </w:p>
    <w:p w14:paraId="7CBE8E0C" w14:textId="77777777" w:rsidR="00264CFD" w:rsidRDefault="00264CFD" w:rsidP="00264CFD">
      <w:pPr>
        <w:widowControl/>
        <w:ind w:firstLine="420"/>
        <w:jc w:val="left"/>
        <w:rPr>
          <w:rFonts w:ascii="Times New Roman" w:eastAsia="SimSun" w:hAnsi="Times New Roman" w:cs="Times New Roman"/>
          <w:color w:val="1F497D"/>
          <w:kern w:val="0"/>
          <w:sz w:val="22"/>
        </w:rPr>
      </w:pPr>
    </w:p>
    <w:p w14:paraId="62E5FBFB" w14:textId="77777777"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00BF80" w14:textId="77777777" w:rsidR="00264CFD"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30497" w14:textId="77777777" w:rsidR="00264CFD" w:rsidRDefault="00264CFD" w:rsidP="00F12EE5">
      <w:pPr>
        <w:widowControl/>
        <w:jc w:val="left"/>
        <w:rPr>
          <w:rFonts w:ascii="Times New Roman" w:eastAsia="SimSun" w:hAnsi="Times New Roman" w:cs="Times New Roman"/>
          <w:color w:val="1F497D"/>
          <w:kern w:val="0"/>
          <w:sz w:val="22"/>
        </w:rPr>
      </w:pPr>
    </w:p>
    <w:p w14:paraId="216E58CF" w14:textId="77777777" w:rsidR="00264CFD" w:rsidRDefault="00264CFD" w:rsidP="00F12EE5">
      <w:pPr>
        <w:widowControl/>
        <w:jc w:val="left"/>
        <w:rPr>
          <w:rFonts w:ascii="Times New Roman" w:eastAsia="SimSun" w:hAnsi="Times New Roman" w:cs="Times New Roman"/>
          <w:color w:val="1F497D"/>
          <w:kern w:val="0"/>
          <w:sz w:val="22"/>
        </w:rPr>
      </w:pPr>
    </w:p>
    <w:p w14:paraId="06A2AA54" w14:textId="3273D991"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296D16EF" w14:textId="77777777" w:rsidR="00F12EE5" w:rsidRPr="0033750C" w:rsidRDefault="00F12EE5" w:rsidP="00F12EE5">
      <w:pPr>
        <w:widowControl/>
        <w:ind w:firstLine="420"/>
        <w:jc w:val="left"/>
        <w:rPr>
          <w:rFonts w:ascii="Times New Roman" w:eastAsia="SimSun" w:hAnsi="Times New Roman" w:cs="Times New Roman"/>
          <w:color w:val="1F497D"/>
          <w:kern w:val="0"/>
          <w:sz w:val="22"/>
        </w:rPr>
      </w:pPr>
    </w:p>
    <w:p w14:paraId="7E7FF564" w14:textId="3A38DE74" w:rsidR="00F12EE5" w:rsidRPr="00F12EE5" w:rsidRDefault="00F12EE5" w:rsidP="00F12EE5">
      <w:pPr>
        <w:widowControl/>
        <w:ind w:firstLine="420"/>
        <w:jc w:val="left"/>
        <w:rPr>
          <w:rFonts w:ascii="Times New Roman" w:eastAsia="SimSun" w:hAnsi="Times New Roman" w:cs="Times New Roman"/>
          <w:b/>
          <w:bCs/>
          <w:color w:val="1F497D"/>
          <w:kern w:val="0"/>
          <w:sz w:val="22"/>
        </w:rPr>
      </w:pPr>
      <w:r w:rsidRPr="00F12EE5">
        <w:rPr>
          <w:rFonts w:ascii="Times New Roman" w:eastAsia="SimSun" w:hAnsi="Times New Roman" w:cs="Times New Roman"/>
          <w:color w:val="1F497D"/>
          <w:kern w:val="0"/>
          <w:sz w:val="22"/>
        </w:rPr>
        <w:t>I hope this email finds you well. I am writing to bring to your attention a small error in the announcement for Professor Qi Ge</w:t>
      </w:r>
      <w:r>
        <w:rPr>
          <w:rFonts w:ascii="Times New Roman" w:eastAsia="SimSun" w:hAnsi="Times New Roman" w:cs="Times New Roman"/>
          <w:color w:val="1F497D"/>
          <w:kern w:val="0"/>
          <w:sz w:val="22"/>
        </w:rPr>
        <w:t>’</w:t>
      </w:r>
      <w:r w:rsidRPr="00F12EE5">
        <w:rPr>
          <w:rFonts w:ascii="Times New Roman" w:eastAsia="SimSun" w:hAnsi="Times New Roman" w:cs="Times New Roman"/>
          <w:color w:val="1F497D"/>
          <w:kern w:val="0"/>
          <w:sz w:val="22"/>
        </w:rPr>
        <w:t xml:space="preserve">s upcoming seminar. </w:t>
      </w:r>
      <w:r w:rsidRPr="00F12EE5">
        <w:rPr>
          <w:rFonts w:ascii="Times New Roman" w:eastAsia="SimSun" w:hAnsi="Times New Roman" w:cs="Times New Roman"/>
          <w:b/>
          <w:bCs/>
          <w:color w:val="1F497D"/>
          <w:kern w:val="0"/>
          <w:sz w:val="22"/>
        </w:rPr>
        <w:t>The date mentioned in the announcement is currently stated as December 12, 2023 (Tuesday). However, the correct date for the seminar is December 19, 2023 (Tuesday).</w:t>
      </w:r>
    </w:p>
    <w:p w14:paraId="0DF5E9AE"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26D0E769"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t>I apologize for any confusion this may have caused and appreciate your prompt attention to this matter. If you require any further information or clarification, please feel free to contact me.</w:t>
      </w:r>
    </w:p>
    <w:p w14:paraId="374A7140"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5BBA5931" w14:textId="7D63B019" w:rsid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t xml:space="preserve">Thank you for your understanding and </w:t>
      </w:r>
      <w:r>
        <w:rPr>
          <w:rFonts w:ascii="Times New Roman" w:eastAsia="SimSun" w:hAnsi="Times New Roman" w:cs="Times New Roman"/>
          <w:color w:val="1F497D"/>
          <w:kern w:val="0"/>
          <w:sz w:val="22"/>
        </w:rPr>
        <w:t>help</w:t>
      </w:r>
      <w:r w:rsidRPr="00F12EE5">
        <w:rPr>
          <w:rFonts w:ascii="Times New Roman" w:eastAsia="SimSun" w:hAnsi="Times New Roman" w:cs="Times New Roman"/>
          <w:color w:val="1F497D"/>
          <w:kern w:val="0"/>
          <w:sz w:val="22"/>
        </w:rPr>
        <w:t>.</w:t>
      </w:r>
    </w:p>
    <w:p w14:paraId="0A80D5F2" w14:textId="77777777" w:rsidR="00F12EE5" w:rsidRDefault="00F12EE5" w:rsidP="00F12EE5">
      <w:pPr>
        <w:widowControl/>
        <w:ind w:firstLine="420"/>
        <w:jc w:val="left"/>
        <w:rPr>
          <w:rFonts w:ascii="Times New Roman" w:eastAsia="SimSun" w:hAnsi="Times New Roman" w:cs="Times New Roman"/>
          <w:color w:val="1F497D"/>
          <w:kern w:val="0"/>
          <w:sz w:val="22"/>
        </w:rPr>
      </w:pPr>
    </w:p>
    <w:p w14:paraId="16FCA5AA" w14:textId="77777777"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6C1DB5" w14:textId="77777777" w:rsidR="00F12EE5"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4D4497" w14:textId="77777777" w:rsidR="00F12EE5" w:rsidRDefault="00F12EE5" w:rsidP="00C6473F">
      <w:pPr>
        <w:widowControl/>
        <w:jc w:val="left"/>
        <w:rPr>
          <w:rFonts w:ascii="Times New Roman" w:eastAsia="SimSun" w:hAnsi="Times New Roman" w:cs="Times New Roman"/>
          <w:color w:val="1F497D"/>
          <w:kern w:val="0"/>
          <w:sz w:val="22"/>
        </w:rPr>
      </w:pPr>
    </w:p>
    <w:p w14:paraId="431E90B8" w14:textId="77777777" w:rsidR="00F12EE5" w:rsidRDefault="00F12EE5" w:rsidP="00C6473F">
      <w:pPr>
        <w:widowControl/>
        <w:jc w:val="left"/>
        <w:rPr>
          <w:rFonts w:ascii="Times New Roman" w:eastAsia="SimSun" w:hAnsi="Times New Roman" w:cs="Times New Roman"/>
          <w:color w:val="1F497D"/>
          <w:kern w:val="0"/>
          <w:sz w:val="22"/>
        </w:rPr>
      </w:pPr>
    </w:p>
    <w:p w14:paraId="754021CE" w14:textId="244D4360"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D75B2">
        <w:rPr>
          <w:rFonts w:ascii="Times New Roman" w:eastAsia="SimSun" w:hAnsi="Times New Roman" w:cs="Times New Roman" w:hint="eastAsia"/>
          <w:color w:val="1F497D"/>
          <w:kern w:val="0"/>
          <w:sz w:val="22"/>
        </w:rPr>
        <w:t>M</w:t>
      </w:r>
      <w:r w:rsidR="007D75B2">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385DC928" w14:textId="77777777" w:rsidR="00C6473F" w:rsidRPr="0033750C" w:rsidRDefault="00C6473F" w:rsidP="00C6473F">
      <w:pPr>
        <w:widowControl/>
        <w:ind w:firstLine="420"/>
        <w:jc w:val="left"/>
        <w:rPr>
          <w:rFonts w:ascii="Times New Roman" w:eastAsia="SimSun" w:hAnsi="Times New Roman" w:cs="Times New Roman"/>
          <w:color w:val="1F497D"/>
          <w:kern w:val="0"/>
          <w:sz w:val="22"/>
        </w:rPr>
      </w:pPr>
    </w:p>
    <w:p w14:paraId="6DC3E61B" w14:textId="13219EF9"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I trust this email finds you well. I am writing to request your kind assistance in submitting the recommendation letter for Weitong Wa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s application to the research postgraduate program at the Chinese University of Hong Kong (CUHK). His application number is 24357574.</w:t>
      </w:r>
    </w:p>
    <w:p w14:paraId="0F5F94FE"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60E39F6D"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Weitong has nominated me as his academic referee, and I understand that you are facilitating the submission process. I have completed the attached hardcopy form, and I am pleased to submit the recommendation letter via this email.</w:t>
      </w:r>
    </w:p>
    <w:p w14:paraId="1767F98F"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0ADD9814"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Please find attached the necessary documentation for your records. If there are any additional steps or information required, please feel free to let me know.</w:t>
      </w:r>
    </w:p>
    <w:p w14:paraId="721FE26C"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4C3E3B0D" w14:textId="323A0B01"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I appreciate your prompt attention to this matter, and I am grateful for your support in Weito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s application process.</w:t>
      </w:r>
    </w:p>
    <w:p w14:paraId="0A6C3845"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3232A21F" w14:textId="74B75AAC" w:rsidR="00C6473F"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Thank you once again, and if you have any questions, please do not hesitate to contact me.</w:t>
      </w:r>
    </w:p>
    <w:p w14:paraId="5F651C90" w14:textId="77777777" w:rsidR="007D75B2" w:rsidRDefault="007D75B2" w:rsidP="007D75B2">
      <w:pPr>
        <w:widowControl/>
        <w:ind w:firstLine="420"/>
        <w:jc w:val="left"/>
        <w:rPr>
          <w:rFonts w:ascii="Times New Roman" w:eastAsia="SimSun" w:hAnsi="Times New Roman" w:cs="Times New Roman"/>
          <w:color w:val="1F497D"/>
          <w:kern w:val="0"/>
          <w:sz w:val="22"/>
        </w:rPr>
      </w:pPr>
    </w:p>
    <w:p w14:paraId="7A678B0C" w14:textId="77777777"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4E4737" w14:textId="77777777" w:rsidR="00C6473F"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192F4" w14:textId="77777777" w:rsidR="00C6473F" w:rsidRDefault="00C6473F" w:rsidP="00775915">
      <w:pPr>
        <w:widowControl/>
        <w:jc w:val="left"/>
        <w:rPr>
          <w:rFonts w:ascii="Times New Roman" w:eastAsia="SimSun" w:hAnsi="Times New Roman" w:cs="Times New Roman"/>
          <w:color w:val="1F497D"/>
          <w:kern w:val="0"/>
          <w:sz w:val="22"/>
        </w:rPr>
      </w:pPr>
    </w:p>
    <w:p w14:paraId="799571EA" w14:textId="77777777" w:rsidR="00C6473F" w:rsidRDefault="00C6473F" w:rsidP="00775915">
      <w:pPr>
        <w:widowControl/>
        <w:jc w:val="left"/>
        <w:rPr>
          <w:rFonts w:ascii="Times New Roman" w:eastAsia="SimSun" w:hAnsi="Times New Roman" w:cs="Times New Roman"/>
          <w:color w:val="1F497D"/>
          <w:kern w:val="0"/>
          <w:sz w:val="22"/>
        </w:rPr>
      </w:pPr>
    </w:p>
    <w:p w14:paraId="072C1893" w14:textId="1A4F91B4"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 and Prof. Ge</w:t>
      </w:r>
      <w:r w:rsidRPr="0033750C">
        <w:rPr>
          <w:rFonts w:ascii="Times New Roman" w:eastAsia="SimSun" w:hAnsi="Times New Roman" w:cs="Times New Roman"/>
          <w:color w:val="1F497D"/>
          <w:kern w:val="0"/>
          <w:sz w:val="22"/>
        </w:rPr>
        <w:t>,</w:t>
      </w:r>
    </w:p>
    <w:p w14:paraId="41B77B92" w14:textId="77777777" w:rsidR="00775915" w:rsidRPr="0033750C" w:rsidRDefault="00775915" w:rsidP="00775915">
      <w:pPr>
        <w:widowControl/>
        <w:ind w:firstLine="420"/>
        <w:jc w:val="left"/>
        <w:rPr>
          <w:rFonts w:ascii="Times New Roman" w:eastAsia="SimSun" w:hAnsi="Times New Roman" w:cs="Times New Roman"/>
          <w:color w:val="1F497D"/>
          <w:kern w:val="0"/>
          <w:sz w:val="22"/>
        </w:rPr>
      </w:pPr>
    </w:p>
    <w:p w14:paraId="63AF2DED"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lastRenderedPageBreak/>
        <w:t>We are very honored to invite Professor Qi Ge to conduct a seminar in our department, and I hope this email finds you well. I am writing to bring to your attention a proposal for the seminar scheduled for:</w:t>
      </w:r>
    </w:p>
    <w:p w14:paraId="585C03F1" w14:textId="77777777" w:rsidR="00775915" w:rsidRPr="006D40C8" w:rsidRDefault="00775915" w:rsidP="006D40C8">
      <w:pPr>
        <w:pStyle w:val="af0"/>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Date: 19 Dec. 2023 (Tuesday)</w:t>
      </w:r>
    </w:p>
    <w:p w14:paraId="5D100DCA" w14:textId="77777777" w:rsidR="00775915" w:rsidRPr="006D40C8" w:rsidRDefault="00775915" w:rsidP="006D40C8">
      <w:pPr>
        <w:pStyle w:val="af0"/>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Time: 11:00 am - 12:00 pm</w:t>
      </w:r>
    </w:p>
    <w:p w14:paraId="75D31C12" w14:textId="77777777" w:rsidR="006D40C8" w:rsidRPr="00775915" w:rsidRDefault="006D40C8" w:rsidP="00775915">
      <w:pPr>
        <w:widowControl/>
        <w:ind w:firstLine="420"/>
        <w:jc w:val="left"/>
        <w:rPr>
          <w:rFonts w:ascii="Times New Roman" w:eastAsia="SimSun" w:hAnsi="Times New Roman" w:cs="Times New Roman"/>
          <w:color w:val="1F497D"/>
          <w:kern w:val="0"/>
          <w:sz w:val="22"/>
        </w:rPr>
      </w:pPr>
    </w:p>
    <w:p w14:paraId="4BEDE509"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I believe this seminar would provide valuable insights and contribute significantly to our department's academic environment.</w:t>
      </w:r>
    </w:p>
    <w:p w14:paraId="00785E4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4C521EF"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o facilitate the organization of this seminar, I kindly request your assistance in coordinating with Professor Qi Ge. If it aligns with your schedule, could you please arrange this seminar and ensure that the necessary resources are available?</w:t>
      </w:r>
    </w:p>
    <w:p w14:paraId="39B38F63"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3890ABD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Additionally, Professor Qi Ge will submit the seminar details (Title, Abstract, and Biography) at his earliest convenience. This information will be crucial for promoting the event and ensuring its success.</w:t>
      </w:r>
    </w:p>
    <w:p w14:paraId="211CEAE4"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6D6BDE81"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hank you very much for considering arranging this seminar. I am confident that the seminar will be an enriching experience for our department.</w:t>
      </w:r>
    </w:p>
    <w:p w14:paraId="5E43E51C"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138B021" w14:textId="35C4B662" w:rsid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 xml:space="preserve">Looking forward to your guidance and </w:t>
      </w:r>
      <w:r>
        <w:rPr>
          <w:rFonts w:ascii="Times New Roman" w:eastAsia="SimSun" w:hAnsi="Times New Roman" w:cs="Times New Roman"/>
          <w:color w:val="1F497D"/>
          <w:kern w:val="0"/>
          <w:sz w:val="22"/>
        </w:rPr>
        <w:t>help</w:t>
      </w:r>
      <w:r w:rsidRPr="00775915">
        <w:rPr>
          <w:rFonts w:ascii="Times New Roman" w:eastAsia="SimSun" w:hAnsi="Times New Roman" w:cs="Times New Roman"/>
          <w:color w:val="1F497D"/>
          <w:kern w:val="0"/>
          <w:sz w:val="22"/>
        </w:rPr>
        <w:t xml:space="preserve"> in making this seminar possible.</w:t>
      </w:r>
    </w:p>
    <w:p w14:paraId="1ADE7375" w14:textId="77777777" w:rsidR="00775915" w:rsidRDefault="00775915" w:rsidP="00775915">
      <w:pPr>
        <w:widowControl/>
        <w:ind w:firstLine="420"/>
        <w:jc w:val="left"/>
        <w:rPr>
          <w:rFonts w:ascii="Times New Roman" w:eastAsia="SimSun" w:hAnsi="Times New Roman" w:cs="Times New Roman"/>
          <w:color w:val="1F497D"/>
          <w:kern w:val="0"/>
          <w:sz w:val="22"/>
        </w:rPr>
      </w:pPr>
    </w:p>
    <w:p w14:paraId="16C9B5FC" w14:textId="77777777"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3574FC6" w14:textId="77777777" w:rsidR="00775915"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802FF0" w14:textId="77777777" w:rsidR="00775915" w:rsidRDefault="00775915" w:rsidP="00F108EA">
      <w:pPr>
        <w:widowControl/>
        <w:jc w:val="left"/>
        <w:rPr>
          <w:rFonts w:ascii="Times New Roman" w:eastAsia="SimSun" w:hAnsi="Times New Roman" w:cs="Times New Roman"/>
          <w:color w:val="1F497D"/>
          <w:kern w:val="0"/>
          <w:sz w:val="22"/>
        </w:rPr>
      </w:pPr>
    </w:p>
    <w:p w14:paraId="7E3A6356" w14:textId="77777777" w:rsidR="00775915" w:rsidRDefault="00775915" w:rsidP="00F108EA">
      <w:pPr>
        <w:widowControl/>
        <w:jc w:val="left"/>
        <w:rPr>
          <w:rFonts w:ascii="Times New Roman" w:eastAsia="SimSun" w:hAnsi="Times New Roman" w:cs="Times New Roman"/>
          <w:color w:val="1F497D"/>
          <w:kern w:val="0"/>
          <w:sz w:val="22"/>
        </w:rPr>
      </w:pPr>
    </w:p>
    <w:p w14:paraId="5CBEF4D6" w14:textId="77777777" w:rsidR="00775915" w:rsidRDefault="00775915" w:rsidP="00F108EA">
      <w:pPr>
        <w:widowControl/>
        <w:jc w:val="left"/>
        <w:rPr>
          <w:rFonts w:ascii="Times New Roman" w:eastAsia="SimSun" w:hAnsi="Times New Roman" w:cs="Times New Roman"/>
          <w:color w:val="1F497D"/>
          <w:kern w:val="0"/>
          <w:sz w:val="22"/>
        </w:rPr>
      </w:pPr>
    </w:p>
    <w:p w14:paraId="468D4FAF" w14:textId="2101CA69"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F108EA">
        <w:rPr>
          <w:rFonts w:ascii="Times New Roman" w:eastAsia="SimSun" w:hAnsi="Times New Roman" w:cs="Times New Roman"/>
          <w:color w:val="1F497D"/>
          <w:kern w:val="0"/>
          <w:sz w:val="22"/>
        </w:rPr>
        <w:t>Ms. Garie Wong</w:t>
      </w:r>
      <w:r w:rsidRPr="0033750C">
        <w:rPr>
          <w:rFonts w:ascii="Times New Roman" w:eastAsia="SimSun" w:hAnsi="Times New Roman" w:cs="Times New Roman"/>
          <w:color w:val="1F497D"/>
          <w:kern w:val="0"/>
          <w:sz w:val="22"/>
        </w:rPr>
        <w:t>,</w:t>
      </w:r>
    </w:p>
    <w:p w14:paraId="3636C49E" w14:textId="77777777" w:rsidR="00F108EA" w:rsidRPr="0033750C" w:rsidRDefault="00F108EA" w:rsidP="00F108EA">
      <w:pPr>
        <w:widowControl/>
        <w:ind w:firstLine="420"/>
        <w:jc w:val="left"/>
        <w:rPr>
          <w:rFonts w:ascii="Times New Roman" w:eastAsia="SimSun" w:hAnsi="Times New Roman" w:cs="Times New Roman"/>
          <w:color w:val="1F497D"/>
          <w:kern w:val="0"/>
          <w:sz w:val="22"/>
        </w:rPr>
      </w:pPr>
    </w:p>
    <w:p w14:paraId="5FF35358"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Thank you for your prompt response. I acknowledge the requirement to complete the attached form for the Hostel Withdrawal Notification process.</w:t>
      </w:r>
    </w:p>
    <w:p w14:paraId="14D13B9A"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39E83440"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I have duly filled out the form and attached it to this email. Additionally, I have included the necessary supporting documents for your thorough consideration.</w:t>
      </w:r>
    </w:p>
    <w:p w14:paraId="1C2942A9"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5EF04D7"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Your assistance and attention to this matter are greatly appreciated. Please do not hesitate to inform me if there are any further steps required on my part or if you need any additional information.</w:t>
      </w:r>
    </w:p>
    <w:p w14:paraId="6D9995D4"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ECED517" w14:textId="3815CB3F" w:rsid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Looking forward to your guidance on the next steps.</w:t>
      </w:r>
    </w:p>
    <w:p w14:paraId="52C39E13" w14:textId="77777777" w:rsidR="00F108EA" w:rsidRDefault="00F108EA" w:rsidP="00F108EA">
      <w:pPr>
        <w:widowControl/>
        <w:ind w:firstLine="420"/>
        <w:jc w:val="left"/>
        <w:rPr>
          <w:rFonts w:ascii="Times New Roman" w:eastAsia="SimSun" w:hAnsi="Times New Roman" w:cs="Times New Roman"/>
          <w:color w:val="1F497D"/>
          <w:kern w:val="0"/>
          <w:sz w:val="22"/>
        </w:rPr>
      </w:pPr>
    </w:p>
    <w:p w14:paraId="5FD1CB50" w14:textId="77777777"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71B4ED" w14:textId="77777777" w:rsidR="00F108EA"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3239DA" w14:textId="77777777" w:rsidR="00F108EA" w:rsidRDefault="00F108EA" w:rsidP="00872FBB">
      <w:pPr>
        <w:widowControl/>
        <w:jc w:val="left"/>
        <w:rPr>
          <w:rFonts w:ascii="Times New Roman" w:eastAsia="SimSun" w:hAnsi="Times New Roman" w:cs="Times New Roman"/>
          <w:color w:val="1F497D"/>
          <w:kern w:val="0"/>
          <w:sz w:val="22"/>
        </w:rPr>
      </w:pPr>
    </w:p>
    <w:p w14:paraId="4F713F11" w14:textId="77777777" w:rsidR="00F108EA" w:rsidRDefault="00F108EA" w:rsidP="00872FBB">
      <w:pPr>
        <w:widowControl/>
        <w:jc w:val="left"/>
        <w:rPr>
          <w:rFonts w:ascii="Times New Roman" w:eastAsia="SimSun" w:hAnsi="Times New Roman" w:cs="Times New Roman"/>
          <w:color w:val="1F497D"/>
          <w:kern w:val="0"/>
          <w:sz w:val="22"/>
        </w:rPr>
      </w:pPr>
    </w:p>
    <w:p w14:paraId="2B52A039" w14:textId="47E24B58"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1BD973C4" w14:textId="77777777" w:rsidR="00872FBB" w:rsidRPr="0033750C" w:rsidRDefault="00872FBB" w:rsidP="00872FBB">
      <w:pPr>
        <w:widowControl/>
        <w:ind w:firstLine="420"/>
        <w:jc w:val="left"/>
        <w:rPr>
          <w:rFonts w:ascii="Times New Roman" w:eastAsia="SimSun" w:hAnsi="Times New Roman" w:cs="Times New Roman"/>
          <w:color w:val="1F497D"/>
          <w:kern w:val="0"/>
          <w:sz w:val="22"/>
        </w:rPr>
      </w:pPr>
    </w:p>
    <w:p w14:paraId="3A033775" w14:textId="4B2F2B80" w:rsidR="00872FBB" w:rsidRPr="00872FBB" w:rsidRDefault="00872FBB" w:rsidP="00872FB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nd i</w:t>
      </w:r>
      <w:r w:rsidRPr="00872FBB">
        <w:rPr>
          <w:rFonts w:ascii="Times New Roman" w:eastAsia="SimSun" w:hAnsi="Times New Roman" w:cs="Times New Roman"/>
          <w:color w:val="1F497D"/>
          <w:kern w:val="0"/>
          <w:sz w:val="22"/>
        </w:rPr>
        <w:t>f it is feasible to allow me to move out before 20 December 2023, that would be more convenient for me.</w:t>
      </w:r>
    </w:p>
    <w:p w14:paraId="28735328"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6B49DC3A" w14:textId="5F6E8CAC" w:rsidR="00872FBB" w:rsidRP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In any case, I am committed to providing any necessary documentation to support my withdrawal request</w:t>
      </w:r>
      <w:r>
        <w:rPr>
          <w:rFonts w:ascii="Times New Roman" w:eastAsia="SimSun" w:hAnsi="Times New Roman" w:cs="Times New Roman"/>
          <w:color w:val="1F497D"/>
          <w:kern w:val="0"/>
          <w:sz w:val="22"/>
        </w:rPr>
        <w:t xml:space="preserve"> if needed</w:t>
      </w:r>
      <w:r w:rsidRPr="00872FBB">
        <w:rPr>
          <w:rFonts w:ascii="Times New Roman" w:eastAsia="SimSun" w:hAnsi="Times New Roman" w:cs="Times New Roman"/>
          <w:color w:val="1F497D"/>
          <w:kern w:val="0"/>
          <w:sz w:val="22"/>
        </w:rPr>
        <w:t xml:space="preserve">. In light of the situation, I kindly request your understanding and consideration to allow me to move out before </w:t>
      </w:r>
      <w:r>
        <w:rPr>
          <w:rFonts w:ascii="Times New Roman" w:eastAsia="SimSun" w:hAnsi="Times New Roman" w:cs="Times New Roman"/>
          <w:color w:val="1F497D"/>
          <w:kern w:val="0"/>
          <w:sz w:val="22"/>
        </w:rPr>
        <w:t xml:space="preserve">20 December 2023 or </w:t>
      </w:r>
      <w:r w:rsidRPr="00872FBB">
        <w:rPr>
          <w:rFonts w:ascii="Times New Roman" w:eastAsia="SimSun" w:hAnsi="Times New Roman" w:cs="Times New Roman"/>
          <w:color w:val="1F497D"/>
          <w:kern w:val="0"/>
          <w:sz w:val="22"/>
        </w:rPr>
        <w:t xml:space="preserve">20 January 2024. I am willing to comply with any additional requirements or provide further documentation </w:t>
      </w:r>
      <w:r>
        <w:rPr>
          <w:rFonts w:ascii="Times New Roman" w:eastAsia="SimSun" w:hAnsi="Times New Roman" w:cs="Times New Roman"/>
          <w:color w:val="1F497D"/>
          <w:kern w:val="0"/>
          <w:sz w:val="22"/>
        </w:rPr>
        <w:t>if</w:t>
      </w:r>
      <w:r w:rsidRPr="00872FBB">
        <w:rPr>
          <w:rFonts w:ascii="Times New Roman" w:eastAsia="SimSun" w:hAnsi="Times New Roman" w:cs="Times New Roman"/>
          <w:color w:val="1F497D"/>
          <w:kern w:val="0"/>
          <w:sz w:val="22"/>
        </w:rPr>
        <w:t xml:space="preserve"> needed.</w:t>
      </w:r>
    </w:p>
    <w:p w14:paraId="0B928DD7"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0B6DC88B" w14:textId="105832D2" w:rsid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Thank you for your attention to this matter, and I look forward to your guidance on the next steps.</w:t>
      </w:r>
    </w:p>
    <w:p w14:paraId="4A78DE16" w14:textId="77777777" w:rsidR="00872FBB" w:rsidRDefault="00872FBB" w:rsidP="00872FBB">
      <w:pPr>
        <w:widowControl/>
        <w:ind w:firstLine="420"/>
        <w:jc w:val="left"/>
        <w:rPr>
          <w:rFonts w:ascii="Times New Roman" w:eastAsia="SimSun" w:hAnsi="Times New Roman" w:cs="Times New Roman"/>
          <w:color w:val="1F497D"/>
          <w:kern w:val="0"/>
          <w:sz w:val="22"/>
        </w:rPr>
      </w:pPr>
    </w:p>
    <w:p w14:paraId="0DB329C2" w14:textId="77777777"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559FDD" w14:textId="77777777" w:rsidR="00872FBB"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8"/>
    <w:p w14:paraId="4ADDAF7C" w14:textId="77777777" w:rsidR="00872FBB" w:rsidRDefault="00872FBB" w:rsidP="001707C4">
      <w:pPr>
        <w:widowControl/>
        <w:jc w:val="left"/>
        <w:rPr>
          <w:rFonts w:ascii="Times New Roman" w:eastAsia="SimSun" w:hAnsi="Times New Roman" w:cs="Times New Roman"/>
          <w:color w:val="1F497D"/>
          <w:kern w:val="0"/>
          <w:sz w:val="22"/>
        </w:rPr>
      </w:pPr>
    </w:p>
    <w:p w14:paraId="25543A70" w14:textId="77777777" w:rsidR="00872FBB" w:rsidRDefault="00872FBB" w:rsidP="001707C4">
      <w:pPr>
        <w:widowControl/>
        <w:jc w:val="left"/>
        <w:rPr>
          <w:rFonts w:ascii="Times New Roman" w:eastAsia="SimSun" w:hAnsi="Times New Roman" w:cs="Times New Roman"/>
          <w:color w:val="1F497D"/>
          <w:kern w:val="0"/>
          <w:sz w:val="22"/>
        </w:rPr>
      </w:pPr>
    </w:p>
    <w:p w14:paraId="07D292B6" w14:textId="35A21033"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3452FBF4" w14:textId="77777777" w:rsidR="001707C4" w:rsidRPr="0033750C" w:rsidRDefault="001707C4" w:rsidP="001707C4">
      <w:pPr>
        <w:widowControl/>
        <w:ind w:firstLine="420"/>
        <w:jc w:val="left"/>
        <w:rPr>
          <w:rFonts w:ascii="Times New Roman" w:eastAsia="SimSun" w:hAnsi="Times New Roman" w:cs="Times New Roman"/>
          <w:color w:val="1F497D"/>
          <w:kern w:val="0"/>
          <w:sz w:val="22"/>
        </w:rPr>
      </w:pPr>
    </w:p>
    <w:p w14:paraId="13A04262"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I appreciate your prompt response and the information provided regarding my Hostel Withdrawal Notification.</w:t>
      </w:r>
    </w:p>
    <w:p w14:paraId="061F6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E3103B1" w14:textId="6D432AE4"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I would like to bring to your attention that I encountered technical difficulties when submitting the withdrawal application through the online Hostel Withdrawal System (</w:t>
      </w:r>
      <w:hyperlink r:id="rId27" w:history="1">
        <w:r w:rsidRPr="007D6ABE">
          <w:rPr>
            <w:rStyle w:val="ae"/>
            <w:rFonts w:ascii="Times New Roman" w:eastAsia="SimSun" w:hAnsi="Times New Roman" w:cs="Times New Roman"/>
            <w:kern w:val="0"/>
            <w:sz w:val="22"/>
          </w:rPr>
          <w:t>https://cloud.itsc.cuhk.edu.hk/webform/view.php?id=13669718</w:t>
        </w:r>
      </w:hyperlink>
      <w:r w:rsidRPr="001707C4">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before 20 Nov.</w:t>
      </w:r>
      <w:r w:rsidRPr="001707C4">
        <w:rPr>
          <w:rFonts w:ascii="Times New Roman" w:eastAsia="SimSun" w:hAnsi="Times New Roman" w:cs="Times New Roman"/>
          <w:color w:val="1F497D"/>
          <w:kern w:val="0"/>
          <w:sz w:val="22"/>
        </w:rPr>
        <w:t xml:space="preserve"> I have reported this issue to ITSC, and they have confirmed the existence of technical bugs in the system. I have attached their response for your reference.</w:t>
      </w:r>
    </w:p>
    <w:p w14:paraId="39678AC6"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54438FF1" w14:textId="6CC0303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 xml:space="preserve">Due to these technical issues, I am unable to submit the </w:t>
      </w:r>
      <w:r w:rsidR="007F1EFB">
        <w:rPr>
          <w:rFonts w:ascii="Times New Roman" w:eastAsia="SimSun" w:hAnsi="Times New Roman" w:cs="Times New Roman"/>
          <w:color w:val="1F497D"/>
          <w:kern w:val="0"/>
          <w:sz w:val="22"/>
        </w:rPr>
        <w:t>withdrawal</w:t>
      </w:r>
      <w:r>
        <w:rPr>
          <w:rFonts w:ascii="Times New Roman" w:eastAsia="SimSun" w:hAnsi="Times New Roman" w:cs="Times New Roman"/>
          <w:color w:val="1F497D"/>
          <w:kern w:val="0"/>
          <w:sz w:val="22"/>
        </w:rPr>
        <w:t xml:space="preserve"> application</w:t>
      </w:r>
      <w:r w:rsidRPr="001707C4">
        <w:rPr>
          <w:rFonts w:ascii="Times New Roman" w:eastAsia="SimSun" w:hAnsi="Times New Roman" w:cs="Times New Roman"/>
          <w:color w:val="1F497D"/>
          <w:kern w:val="0"/>
          <w:sz w:val="22"/>
        </w:rPr>
        <w:t xml:space="preserve"> by the deadline of 20 </w:t>
      </w:r>
      <w:r>
        <w:rPr>
          <w:rFonts w:ascii="Times New Roman" w:eastAsia="SimSun" w:hAnsi="Times New Roman" w:cs="Times New Roman"/>
          <w:color w:val="1F497D"/>
          <w:kern w:val="0"/>
          <w:sz w:val="22"/>
        </w:rPr>
        <w:t>November</w:t>
      </w:r>
      <w:r w:rsidRPr="001707C4">
        <w:rPr>
          <w:rFonts w:ascii="Times New Roman" w:eastAsia="SimSun" w:hAnsi="Times New Roman" w:cs="Times New Roman"/>
          <w:color w:val="1F497D"/>
          <w:kern w:val="0"/>
          <w:sz w:val="22"/>
        </w:rPr>
        <w:t xml:space="preserve"> 2023. </w:t>
      </w:r>
      <w:r>
        <w:rPr>
          <w:rFonts w:ascii="Times New Roman" w:eastAsia="SimSun" w:hAnsi="Times New Roman" w:cs="Times New Roman"/>
          <w:color w:val="1F497D"/>
          <w:kern w:val="0"/>
          <w:sz w:val="22"/>
        </w:rPr>
        <w:t>That’s the reason why I need to withdraw the dormitory</w:t>
      </w:r>
      <w:r w:rsidRPr="001707C4">
        <w:t xml:space="preserve"> </w:t>
      </w:r>
      <w:r w:rsidRPr="001707C4">
        <w:rPr>
          <w:rFonts w:ascii="Times New Roman" w:eastAsia="SimSun" w:hAnsi="Times New Roman" w:cs="Times New Roman"/>
          <w:color w:val="1F497D"/>
          <w:kern w:val="0"/>
          <w:sz w:val="22"/>
        </w:rPr>
        <w:t>middle of the term</w:t>
      </w:r>
      <w:r>
        <w:rPr>
          <w:rFonts w:ascii="Times New Roman" w:eastAsia="SimSun" w:hAnsi="Times New Roman" w:cs="Times New Roman"/>
          <w:color w:val="1F497D"/>
          <w:kern w:val="0"/>
          <w:sz w:val="22"/>
        </w:rPr>
        <w:t xml:space="preserve">. </w:t>
      </w:r>
      <w:r w:rsidRPr="001707C4">
        <w:rPr>
          <w:rFonts w:ascii="Times New Roman" w:eastAsia="SimSun" w:hAnsi="Times New Roman" w:cs="Times New Roman"/>
          <w:color w:val="1F497D"/>
          <w:kern w:val="0"/>
          <w:sz w:val="22"/>
        </w:rPr>
        <w:t>However, I am committed to providing any necessary documentation to support my withdrawal request.</w:t>
      </w:r>
    </w:p>
    <w:p w14:paraId="3EF5EB5D"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B532E51" w14:textId="6804BCED"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In light of the situation, I kindly request your understanding and consideration to allow me to move out before 20 January 2024. I am willing to comply with any additional requirements or provide</w:t>
      </w:r>
      <w:r>
        <w:rPr>
          <w:rFonts w:ascii="Times New Roman" w:eastAsia="SimSun" w:hAnsi="Times New Roman" w:cs="Times New Roman"/>
          <w:color w:val="1F497D"/>
          <w:kern w:val="0"/>
          <w:sz w:val="22"/>
        </w:rPr>
        <w:t xml:space="preserve"> if</w:t>
      </w:r>
      <w:r w:rsidRPr="001707C4">
        <w:rPr>
          <w:rFonts w:ascii="Times New Roman" w:eastAsia="SimSun" w:hAnsi="Times New Roman" w:cs="Times New Roman"/>
          <w:color w:val="1F497D"/>
          <w:kern w:val="0"/>
          <w:sz w:val="22"/>
        </w:rPr>
        <w:t xml:space="preserve"> further documentation </w:t>
      </w:r>
      <w:r w:rsidR="007F1EFB">
        <w:rPr>
          <w:rFonts w:ascii="Times New Roman" w:eastAsia="SimSun" w:hAnsi="Times New Roman" w:cs="Times New Roman"/>
          <w:color w:val="1F497D"/>
          <w:kern w:val="0"/>
          <w:sz w:val="22"/>
        </w:rPr>
        <w:t>is</w:t>
      </w:r>
      <w:r w:rsidRPr="001707C4">
        <w:rPr>
          <w:rFonts w:ascii="Times New Roman" w:eastAsia="SimSun" w:hAnsi="Times New Roman" w:cs="Times New Roman"/>
          <w:color w:val="1F497D"/>
          <w:kern w:val="0"/>
          <w:sz w:val="22"/>
        </w:rPr>
        <w:t xml:space="preserve"> needed.</w:t>
      </w:r>
    </w:p>
    <w:p w14:paraId="4124C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6B03665E" w14:textId="3B650257" w:rsid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Thank you for your attention to this matter, and I look forward to your guidance on the next steps.</w:t>
      </w:r>
    </w:p>
    <w:p w14:paraId="7CDD9D25" w14:textId="77777777" w:rsidR="001707C4" w:rsidRDefault="001707C4" w:rsidP="001707C4">
      <w:pPr>
        <w:widowControl/>
        <w:ind w:firstLine="420"/>
        <w:jc w:val="left"/>
        <w:rPr>
          <w:rFonts w:ascii="Times New Roman" w:eastAsia="SimSun" w:hAnsi="Times New Roman" w:cs="Times New Roman"/>
          <w:color w:val="1F497D"/>
          <w:kern w:val="0"/>
          <w:sz w:val="22"/>
        </w:rPr>
      </w:pPr>
    </w:p>
    <w:p w14:paraId="7C7B18F5" w14:textId="77777777"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79761A" w14:textId="77777777" w:rsidR="001707C4"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9"/>
    <w:p w14:paraId="77F178AC" w14:textId="77777777" w:rsidR="001707C4" w:rsidRDefault="001707C4" w:rsidP="004B64AF">
      <w:pPr>
        <w:widowControl/>
        <w:jc w:val="left"/>
        <w:rPr>
          <w:rFonts w:ascii="Times New Roman" w:eastAsia="SimSun" w:hAnsi="Times New Roman" w:cs="Times New Roman"/>
          <w:color w:val="1F497D"/>
          <w:kern w:val="0"/>
          <w:sz w:val="22"/>
        </w:rPr>
      </w:pPr>
    </w:p>
    <w:p w14:paraId="351528FF" w14:textId="77777777" w:rsidR="001707C4" w:rsidRDefault="001707C4" w:rsidP="004B64AF">
      <w:pPr>
        <w:widowControl/>
        <w:jc w:val="left"/>
        <w:rPr>
          <w:rFonts w:ascii="Times New Roman" w:eastAsia="SimSun" w:hAnsi="Times New Roman" w:cs="Times New Roman"/>
          <w:color w:val="1F497D"/>
          <w:kern w:val="0"/>
          <w:sz w:val="22"/>
        </w:rPr>
      </w:pPr>
    </w:p>
    <w:p w14:paraId="69753326" w14:textId="05AF6728" w:rsidR="004B64AF" w:rsidRPr="004B64AF" w:rsidRDefault="004B64AF" w:rsidP="004B64AF">
      <w:pPr>
        <w:widowControl/>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尊敬的朱宝</w:t>
      </w:r>
      <w:r>
        <w:rPr>
          <w:rFonts w:ascii="Times New Roman" w:eastAsia="SimSun" w:hAnsi="Times New Roman" w:cs="Times New Roman" w:hint="eastAsia"/>
          <w:color w:val="1F497D"/>
          <w:kern w:val="0"/>
          <w:sz w:val="22"/>
        </w:rPr>
        <w:t>老师</w:t>
      </w:r>
      <w:r w:rsidRPr="004B64AF">
        <w:rPr>
          <w:rFonts w:ascii="Times New Roman" w:eastAsia="SimSun" w:hAnsi="Times New Roman" w:cs="Times New Roman"/>
          <w:color w:val="1F497D"/>
          <w:kern w:val="0"/>
          <w:sz w:val="22"/>
        </w:rPr>
        <w:t>，</w:t>
      </w:r>
    </w:p>
    <w:p w14:paraId="25CE04B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30BAD3B0"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您好！</w:t>
      </w:r>
    </w:p>
    <w:p w14:paraId="646EB0F8"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84A3BEB"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希望您一切都好。我是</w:t>
      </w:r>
      <w:r>
        <w:rPr>
          <w:rFonts w:ascii="Times New Roman" w:eastAsia="SimSun" w:hAnsi="Times New Roman" w:cs="Times New Roman" w:hint="eastAsia"/>
          <w:color w:val="1F497D"/>
          <w:kern w:val="0"/>
          <w:sz w:val="22"/>
        </w:rPr>
        <w:t>金刘超</w:t>
      </w:r>
      <w:r w:rsidRPr="004B64AF">
        <w:rPr>
          <w:rFonts w:ascii="Times New Roman" w:eastAsia="SimSun" w:hAnsi="Times New Roman" w:cs="Times New Roman"/>
          <w:color w:val="1F497D"/>
          <w:kern w:val="0"/>
          <w:sz w:val="22"/>
        </w:rPr>
        <w:t>，</w:t>
      </w:r>
      <w:r w:rsidRPr="004B64AF">
        <w:rPr>
          <w:rFonts w:ascii="Times New Roman" w:eastAsia="SimSun" w:hAnsi="Times New Roman" w:cs="Times New Roman"/>
          <w:color w:val="1F497D"/>
          <w:kern w:val="0"/>
          <w:sz w:val="22"/>
        </w:rPr>
        <w:t>SUSTech Fellow</w:t>
      </w:r>
      <w:r w:rsidRPr="004B64AF">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r w:rsidRPr="004B64AF">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机械与能源工程系</w:t>
      </w:r>
      <w:r w:rsidRPr="004B64AF">
        <w:rPr>
          <w:rFonts w:ascii="Times New Roman" w:eastAsia="SimSun" w:hAnsi="Times New Roman" w:cs="Times New Roman"/>
          <w:color w:val="1F497D"/>
          <w:kern w:val="0"/>
          <w:sz w:val="22"/>
        </w:rPr>
        <w:t>。</w:t>
      </w:r>
    </w:p>
    <w:p w14:paraId="6E567DEC"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7DBEC09F"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我写信是想</w:t>
      </w:r>
      <w:r>
        <w:rPr>
          <w:rFonts w:ascii="Times New Roman" w:eastAsia="SimSun" w:hAnsi="Times New Roman" w:cs="Times New Roman" w:hint="eastAsia"/>
          <w:color w:val="1F497D"/>
          <w:kern w:val="0"/>
          <w:sz w:val="22"/>
        </w:rPr>
        <w:t>把我的</w:t>
      </w:r>
      <w:r w:rsidRPr="004B64AF">
        <w:rPr>
          <w:rFonts w:ascii="Times New Roman" w:eastAsia="SimSun" w:hAnsi="Times New Roman" w:cs="Times New Roman"/>
          <w:color w:val="1F497D"/>
          <w:kern w:val="0"/>
          <w:sz w:val="22"/>
        </w:rPr>
        <w:t>11</w:t>
      </w:r>
      <w:r w:rsidRPr="004B64AF">
        <w:rPr>
          <w:rFonts w:ascii="Times New Roman" w:eastAsia="SimSun" w:hAnsi="Times New Roman" w:cs="Times New Roman"/>
          <w:color w:val="1F497D"/>
          <w:kern w:val="0"/>
          <w:sz w:val="22"/>
        </w:rPr>
        <w:t>月份的</w:t>
      </w:r>
      <w:r w:rsidRPr="004B64AF">
        <w:rPr>
          <w:rFonts w:ascii="Times New Roman" w:eastAsia="SimSun" w:hAnsi="Times New Roman" w:cs="Times New Roman"/>
          <w:color w:val="1F497D"/>
          <w:kern w:val="0"/>
          <w:sz w:val="22"/>
        </w:rPr>
        <w:t>SUSTech Fellow</w:t>
      </w:r>
      <w:r w:rsidRPr="004B64AF">
        <w:rPr>
          <w:rFonts w:ascii="Times New Roman" w:eastAsia="SimSun" w:hAnsi="Times New Roman" w:cs="Times New Roman"/>
          <w:color w:val="1F497D"/>
          <w:kern w:val="0"/>
          <w:sz w:val="22"/>
        </w:rPr>
        <w:t>工作记录确认表</w:t>
      </w:r>
      <w:r>
        <w:rPr>
          <w:rFonts w:ascii="Times New Roman" w:eastAsia="SimSun" w:hAnsi="Times New Roman" w:cs="Times New Roman" w:hint="eastAsia"/>
          <w:color w:val="1F497D"/>
          <w:kern w:val="0"/>
          <w:sz w:val="22"/>
        </w:rPr>
        <w:t>发送给您</w:t>
      </w:r>
      <w:r w:rsidRPr="004B64AF">
        <w:rPr>
          <w:rFonts w:ascii="Times New Roman" w:eastAsia="SimSun" w:hAnsi="Times New Roman" w:cs="Times New Roman"/>
          <w:color w:val="1F497D"/>
          <w:kern w:val="0"/>
          <w:sz w:val="22"/>
        </w:rPr>
        <w:t>，请您查收。如果您需要我提供任何额外的信息，请随时告诉我。</w:t>
      </w:r>
    </w:p>
    <w:p w14:paraId="3D9CFA2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635F29ED" w14:textId="7471E081"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感谢您的帮助，期待您的确认。</w:t>
      </w:r>
    </w:p>
    <w:p w14:paraId="6191465E"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BEE0529" w14:textId="4548A4F3" w:rsidR="004B64AF" w:rsidRDefault="004B64AF" w:rsidP="004B64A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2F9343EA" w14:textId="37610CD8" w:rsidR="004B64AF" w:rsidRDefault="004B64AF" w:rsidP="004B64A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470F5EEC" w14:textId="33B95688" w:rsidR="004B64AF" w:rsidRDefault="004B64AF" w:rsidP="004B64AF">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E46AA91" w14:textId="708434ED" w:rsidR="004B64AF" w:rsidRDefault="004B64AF" w:rsidP="004B64AF">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1</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9</w:t>
      </w:r>
      <w:r>
        <w:rPr>
          <w:rFonts w:ascii="Times New Roman" w:eastAsia="SimSun" w:hAnsi="Times New Roman" w:cs="Times New Roman" w:hint="eastAsia"/>
          <w:color w:val="1F497D"/>
          <w:kern w:val="0"/>
          <w:sz w:val="22"/>
        </w:rPr>
        <w:t>日</w:t>
      </w:r>
    </w:p>
    <w:p w14:paraId="0B94B46F" w14:textId="77777777" w:rsidR="004B64AF" w:rsidRDefault="004B64AF" w:rsidP="006E3326">
      <w:pPr>
        <w:widowControl/>
        <w:jc w:val="left"/>
        <w:rPr>
          <w:rFonts w:ascii="Times New Roman" w:eastAsia="SimSun" w:hAnsi="Times New Roman" w:cs="Times New Roman"/>
          <w:color w:val="1F497D"/>
          <w:kern w:val="0"/>
          <w:sz w:val="22"/>
        </w:rPr>
      </w:pPr>
    </w:p>
    <w:p w14:paraId="52911315" w14:textId="54D85DD6"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2295FF59" w14:textId="77777777" w:rsidR="006E3326" w:rsidRPr="0033750C" w:rsidRDefault="006E3326" w:rsidP="006E3326">
      <w:pPr>
        <w:widowControl/>
        <w:ind w:firstLine="420"/>
        <w:jc w:val="left"/>
        <w:rPr>
          <w:rFonts w:ascii="Times New Roman" w:eastAsia="SimSun" w:hAnsi="Times New Roman" w:cs="Times New Roman"/>
          <w:color w:val="1F497D"/>
          <w:kern w:val="0"/>
          <w:sz w:val="22"/>
        </w:rPr>
      </w:pPr>
    </w:p>
    <w:p w14:paraId="5A44D814" w14:textId="1CEF7CF2" w:rsidR="006E3326" w:rsidRDefault="006E3326" w:rsidP="006E3326">
      <w:pPr>
        <w:widowControl/>
        <w:ind w:firstLine="420"/>
        <w:jc w:val="left"/>
        <w:rPr>
          <w:rFonts w:ascii="Times New Roman" w:eastAsia="SimSun" w:hAnsi="Times New Roman" w:cs="Times New Roman"/>
          <w:color w:val="1F497D"/>
          <w:kern w:val="0"/>
          <w:sz w:val="22"/>
        </w:rPr>
      </w:pPr>
      <w:r w:rsidRPr="006E3326">
        <w:rPr>
          <w:rFonts w:ascii="Times New Roman" w:eastAsia="SimSun" w:hAnsi="Times New Roman" w:cs="Times New Roman"/>
          <w:color w:val="1F497D"/>
          <w:kern w:val="0"/>
          <w:sz w:val="22"/>
        </w:rPr>
        <w:t>Thank you for your prompt response. I will reach out to ITSC to address the technical issue. If there are any updates or resolutions, I will keep you informed.</w:t>
      </w:r>
    </w:p>
    <w:p w14:paraId="4C999430" w14:textId="77777777" w:rsidR="006E3326" w:rsidRDefault="006E3326" w:rsidP="006E3326">
      <w:pPr>
        <w:widowControl/>
        <w:ind w:firstLine="420"/>
        <w:jc w:val="left"/>
        <w:rPr>
          <w:rFonts w:ascii="Times New Roman" w:eastAsia="SimSun" w:hAnsi="Times New Roman" w:cs="Times New Roman"/>
          <w:color w:val="1F497D"/>
          <w:kern w:val="0"/>
          <w:sz w:val="22"/>
        </w:rPr>
      </w:pPr>
    </w:p>
    <w:p w14:paraId="1E2252E8" w14:textId="77777777"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34761" w14:textId="77777777" w:rsidR="006E3326"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61773" w14:textId="77777777" w:rsidR="006E3326" w:rsidRDefault="006E3326" w:rsidP="006E3326">
      <w:pPr>
        <w:widowControl/>
        <w:jc w:val="left"/>
        <w:rPr>
          <w:rFonts w:ascii="Times New Roman" w:eastAsia="SimSun" w:hAnsi="Times New Roman" w:cs="Times New Roman"/>
          <w:color w:val="1F497D"/>
          <w:kern w:val="0"/>
          <w:sz w:val="22"/>
        </w:rPr>
      </w:pPr>
    </w:p>
    <w:p w14:paraId="46FF439A" w14:textId="77777777" w:rsidR="006E3326" w:rsidRDefault="006E3326" w:rsidP="00D046C8">
      <w:pPr>
        <w:widowControl/>
        <w:jc w:val="left"/>
        <w:rPr>
          <w:rFonts w:ascii="Times New Roman" w:eastAsia="SimSun" w:hAnsi="Times New Roman" w:cs="Times New Roman"/>
          <w:color w:val="1F497D"/>
          <w:kern w:val="0"/>
          <w:sz w:val="22"/>
        </w:rPr>
      </w:pPr>
    </w:p>
    <w:p w14:paraId="7D5F7825" w14:textId="77777777" w:rsidR="006E3326" w:rsidRDefault="006E3326" w:rsidP="00D046C8">
      <w:pPr>
        <w:widowControl/>
        <w:jc w:val="left"/>
        <w:rPr>
          <w:rFonts w:ascii="Times New Roman" w:eastAsia="SimSun" w:hAnsi="Times New Roman" w:cs="Times New Roman"/>
          <w:color w:val="1F497D"/>
          <w:kern w:val="0"/>
          <w:sz w:val="22"/>
        </w:rPr>
      </w:pPr>
    </w:p>
    <w:p w14:paraId="12F51837" w14:textId="49D14C0D"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5FAEB2AC" w14:textId="77777777" w:rsidR="00D046C8" w:rsidRPr="0033750C" w:rsidRDefault="00D046C8" w:rsidP="00D046C8">
      <w:pPr>
        <w:widowControl/>
        <w:ind w:firstLine="420"/>
        <w:jc w:val="left"/>
        <w:rPr>
          <w:rFonts w:ascii="Times New Roman" w:eastAsia="SimSun" w:hAnsi="Times New Roman" w:cs="Times New Roman"/>
          <w:color w:val="1F497D"/>
          <w:kern w:val="0"/>
          <w:sz w:val="22"/>
        </w:rPr>
      </w:pPr>
    </w:p>
    <w:p w14:paraId="5DC11ECF" w14:textId="78F168A9"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I appreciate your efforts in testing the form. However, the issue still persists on my end, and I</w:t>
      </w:r>
      <w:r>
        <w:rPr>
          <w:rFonts w:ascii="Times New Roman" w:eastAsia="SimSun" w:hAnsi="Times New Roman" w:cs="Times New Roman"/>
          <w:color w:val="1F497D"/>
          <w:kern w:val="0"/>
          <w:sz w:val="22"/>
        </w:rPr>
        <w:t>’</w:t>
      </w:r>
      <w:r w:rsidRPr="00D046C8">
        <w:rPr>
          <w:rFonts w:ascii="Times New Roman" w:eastAsia="SimSun" w:hAnsi="Times New Roman" w:cs="Times New Roman"/>
          <w:color w:val="1F497D"/>
          <w:kern w:val="0"/>
          <w:sz w:val="22"/>
        </w:rPr>
        <w:t>m unable to log into the Hostel Withdrawal Notification System using the provided link (https://cloud.itsc.cuhk.edu.hk/webform/view.php).</w:t>
      </w:r>
    </w:p>
    <w:p w14:paraId="54C7CB42"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FCD7793" w14:textId="075F3A64"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To provide further clarity, I have attached a video demonstrating the problem. In the video, you will observe that I input the same OnePass password successfully into the CUHK portal, demonstrating that the password is correct. However, when I attempt to log into the Hostel Withdrawal Notification System</w:t>
      </w:r>
      <w:r>
        <w:rPr>
          <w:rFonts w:ascii="Times New Roman" w:eastAsia="SimSun" w:hAnsi="Times New Roman" w:cs="Times New Roman"/>
          <w:color w:val="1F497D"/>
          <w:kern w:val="0"/>
          <w:sz w:val="22"/>
        </w:rPr>
        <w:t xml:space="preserve"> with the same password</w:t>
      </w:r>
      <w:r w:rsidRPr="00D046C8">
        <w:rPr>
          <w:rFonts w:ascii="Times New Roman" w:eastAsia="SimSun" w:hAnsi="Times New Roman" w:cs="Times New Roman"/>
          <w:color w:val="1F497D"/>
          <w:kern w:val="0"/>
          <w:sz w:val="22"/>
        </w:rPr>
        <w:t>, the system does not recognize the same credentials.</w:t>
      </w:r>
    </w:p>
    <w:p w14:paraId="5870F8A6"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0FFE5A1"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I understand that the form may be functioning for other residents, but it seems there might be an issue specific to my account or the interaction between my account and the form.</w:t>
      </w:r>
    </w:p>
    <w:p w14:paraId="7419057C"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EF4687F"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lastRenderedPageBreak/>
        <w:t>Could you please review the attached video and investigate further? I would appreciate any insights or solutions you can provide to resolve this matter.</w:t>
      </w:r>
    </w:p>
    <w:p w14:paraId="0159BEA9"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C449E94" w14:textId="73EFFC02" w:rsid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 xml:space="preserve">Thank you for your continued </w:t>
      </w:r>
      <w:r>
        <w:rPr>
          <w:rFonts w:ascii="Times New Roman" w:eastAsia="SimSun" w:hAnsi="Times New Roman" w:cs="Times New Roman"/>
          <w:color w:val="1F497D"/>
          <w:kern w:val="0"/>
          <w:sz w:val="22"/>
        </w:rPr>
        <w:t>help</w:t>
      </w:r>
      <w:r w:rsidRPr="00D046C8">
        <w:rPr>
          <w:rFonts w:ascii="Times New Roman" w:eastAsia="SimSun" w:hAnsi="Times New Roman" w:cs="Times New Roman"/>
          <w:color w:val="1F497D"/>
          <w:kern w:val="0"/>
          <w:sz w:val="22"/>
        </w:rPr>
        <w:t>.</w:t>
      </w:r>
    </w:p>
    <w:p w14:paraId="3753CAE1" w14:textId="77777777" w:rsidR="00D046C8" w:rsidRDefault="00D046C8" w:rsidP="00D046C8">
      <w:pPr>
        <w:widowControl/>
        <w:ind w:firstLine="420"/>
        <w:jc w:val="left"/>
        <w:rPr>
          <w:rFonts w:ascii="Times New Roman" w:eastAsia="SimSun" w:hAnsi="Times New Roman" w:cs="Times New Roman"/>
          <w:color w:val="1F497D"/>
          <w:kern w:val="0"/>
          <w:sz w:val="22"/>
        </w:rPr>
      </w:pPr>
    </w:p>
    <w:p w14:paraId="6F848248" w14:textId="77777777"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87015C" w14:textId="77777777" w:rsidR="00D046C8"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0"/>
    <w:p w14:paraId="40D90BF6" w14:textId="77777777" w:rsidR="00D046C8" w:rsidRDefault="00D046C8" w:rsidP="00BE031A">
      <w:pPr>
        <w:widowControl/>
        <w:jc w:val="left"/>
        <w:rPr>
          <w:rFonts w:ascii="Times New Roman" w:eastAsia="SimSun" w:hAnsi="Times New Roman" w:cs="Times New Roman"/>
          <w:color w:val="1F497D"/>
          <w:kern w:val="0"/>
          <w:sz w:val="22"/>
        </w:rPr>
      </w:pPr>
    </w:p>
    <w:p w14:paraId="3B9D0C7E" w14:textId="77777777" w:rsidR="00D046C8" w:rsidRDefault="00D046C8" w:rsidP="00BE031A">
      <w:pPr>
        <w:widowControl/>
        <w:jc w:val="left"/>
        <w:rPr>
          <w:rFonts w:ascii="Times New Roman" w:eastAsia="SimSun" w:hAnsi="Times New Roman" w:cs="Times New Roman"/>
          <w:color w:val="1F497D"/>
          <w:kern w:val="0"/>
          <w:sz w:val="22"/>
        </w:rPr>
      </w:pPr>
    </w:p>
    <w:p w14:paraId="145AACFA" w14:textId="61ACC20B" w:rsidR="00BE031A" w:rsidRDefault="00BE031A" w:rsidP="00BE031A">
      <w:pPr>
        <w:widowControl/>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Assistance Required: Issues with Hostel Withdrawal Notification and Hostel Deposit Refund Request System</w:t>
      </w:r>
    </w:p>
    <w:p w14:paraId="004DE205" w14:textId="29242A4A"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46E47AA3" w14:textId="77777777" w:rsidR="00BE031A" w:rsidRPr="0033750C" w:rsidRDefault="00BE031A" w:rsidP="00BE031A">
      <w:pPr>
        <w:widowControl/>
        <w:ind w:firstLine="420"/>
        <w:jc w:val="left"/>
        <w:rPr>
          <w:rFonts w:ascii="Times New Roman" w:eastAsia="SimSun" w:hAnsi="Times New Roman" w:cs="Times New Roman"/>
          <w:color w:val="1F497D"/>
          <w:kern w:val="0"/>
          <w:sz w:val="22"/>
        </w:rPr>
      </w:pPr>
    </w:p>
    <w:p w14:paraId="48FAB3BE"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hope this email finds you well. My name is Liuchao Jin, a postgraduate student with the University ID 1155184008. I am writing to seek assistance regarding an issue I am facing with the Hostel Withdrawal Notification and Request for “Hostel Deposit” Refund system for the academic year 2023/24.</w:t>
      </w:r>
    </w:p>
    <w:p w14:paraId="5CED5E70"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54CE61F4"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have been trying to log into the system using my University ID (1155184008) and OnePass Password. I have tested these credentials on the CUHK portal (</w:t>
      </w:r>
      <w:hyperlink r:id="rId28" w:tgtFrame="_new" w:history="1">
        <w:r w:rsidRPr="00BE031A">
          <w:rPr>
            <w:rStyle w:val="ae"/>
            <w:rFonts w:ascii="Times New Roman" w:eastAsia="SimSun" w:hAnsi="Times New Roman" w:cs="Times New Roman"/>
            <w:kern w:val="0"/>
            <w:sz w:val="22"/>
          </w:rPr>
          <w:t>https://sts.cuhk.edu.hk/adfs/ls/?SAMLRequest=fZFLb4MwEIT%2FCvI9GJxQghWQaHJop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w:t>
        </w:r>
      </w:hyperlink>
      <w:r w:rsidRPr="00BE031A">
        <w:rPr>
          <w:rFonts w:ascii="Times New Roman" w:eastAsia="SimSun" w:hAnsi="Times New Roman" w:cs="Times New Roman"/>
          <w:color w:val="1F497D"/>
          <w:kern w:val="0"/>
          <w:sz w:val="22"/>
        </w:rPr>
        <w:t>), and they were accepted.</w:t>
      </w:r>
    </w:p>
    <w:p w14:paraId="369AFC54"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0C90C275" w14:textId="6731D5AD"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However, when I attempt to log into the Hostel Withdrawal Notification system (</w:t>
      </w:r>
      <w:hyperlink r:id="rId29" w:tgtFrame="_new" w:history="1">
        <w:r w:rsidRPr="00BE031A">
          <w:rPr>
            <w:rStyle w:val="ae"/>
            <w:rFonts w:ascii="Times New Roman" w:eastAsia="SimSun" w:hAnsi="Times New Roman" w:cs="Times New Roman"/>
            <w:kern w:val="0"/>
            <w:sz w:val="22"/>
          </w:rPr>
          <w:t>https://cloud.itsc.cuhk.edu.hk/webform/view.php</w:t>
        </w:r>
      </w:hyperlink>
      <w:r w:rsidRPr="00BE031A">
        <w:rPr>
          <w:rFonts w:ascii="Times New Roman" w:eastAsia="SimSun" w:hAnsi="Times New Roman" w:cs="Times New Roman"/>
          <w:color w:val="1F497D"/>
          <w:kern w:val="0"/>
          <w:sz w:val="22"/>
        </w:rPr>
        <w:t>), I encounter difficulties, and the system does not seem to recognize my credentials</w:t>
      </w:r>
      <w:r>
        <w:rPr>
          <w:rFonts w:ascii="Times New Roman" w:eastAsia="SimSun" w:hAnsi="Times New Roman" w:cs="Times New Roman"/>
          <w:color w:val="1F497D"/>
          <w:kern w:val="0"/>
          <w:sz w:val="22"/>
        </w:rPr>
        <w:t xml:space="preserve"> (</w:t>
      </w:r>
      <w:r w:rsidRPr="00BE031A">
        <w:rPr>
          <w:rFonts w:ascii="Times New Roman" w:eastAsia="SimSun" w:hAnsi="Times New Roman" w:cs="Times New Roman"/>
          <w:color w:val="1F497D"/>
          <w:kern w:val="0"/>
          <w:sz w:val="22"/>
        </w:rPr>
        <w:t>You have inputted an incorrect UID/OnePass Password or you do not have access right</w:t>
      </w:r>
      <w:r>
        <w:rPr>
          <w:rFonts w:ascii="Times New Roman" w:eastAsia="SimSun" w:hAnsi="Times New Roman" w:cs="Times New Roman"/>
          <w:color w:val="1F497D"/>
          <w:kern w:val="0"/>
          <w:sz w:val="22"/>
        </w:rPr>
        <w:t>)</w:t>
      </w:r>
      <w:r w:rsidRPr="00BE031A">
        <w:rPr>
          <w:rFonts w:ascii="Times New Roman" w:eastAsia="SimSun" w:hAnsi="Times New Roman" w:cs="Times New Roman"/>
          <w:color w:val="1F497D"/>
          <w:kern w:val="0"/>
          <w:sz w:val="22"/>
        </w:rPr>
        <w:t>.</w:t>
      </w:r>
    </w:p>
    <w:p w14:paraId="0A9436A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2880BCCD"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would greatly appreciate your assistance in resolving this matter as I need to complete the withdrawal process. If there are specific steps or alternative methods to access the system, please advise accordingly.</w:t>
      </w:r>
    </w:p>
    <w:p w14:paraId="0DA0B132"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6DD7C41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Thank you for your prompt attention to this issue. I look forward to your guidance.</w:t>
      </w:r>
    </w:p>
    <w:p w14:paraId="0F02C60F" w14:textId="77777777" w:rsidR="00BE031A" w:rsidRDefault="00BE031A" w:rsidP="00BE031A">
      <w:pPr>
        <w:widowControl/>
        <w:ind w:firstLine="420"/>
        <w:jc w:val="left"/>
        <w:rPr>
          <w:rFonts w:ascii="Times New Roman" w:eastAsia="SimSun" w:hAnsi="Times New Roman" w:cs="Times New Roman"/>
          <w:color w:val="1F497D"/>
          <w:kern w:val="0"/>
          <w:sz w:val="22"/>
        </w:rPr>
      </w:pPr>
    </w:p>
    <w:p w14:paraId="7874EAAA" w14:textId="77777777"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85B64F5" w14:textId="77777777" w:rsidR="00BE031A"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6EA658" w14:textId="77777777" w:rsidR="00BE031A" w:rsidRDefault="00BE031A" w:rsidP="00A87419">
      <w:pPr>
        <w:widowControl/>
        <w:jc w:val="left"/>
        <w:rPr>
          <w:rFonts w:ascii="Times New Roman" w:eastAsia="SimSun" w:hAnsi="Times New Roman" w:cs="Times New Roman"/>
          <w:color w:val="1F497D"/>
          <w:kern w:val="0"/>
          <w:sz w:val="22"/>
        </w:rPr>
      </w:pPr>
    </w:p>
    <w:p w14:paraId="16E8E961" w14:textId="77777777" w:rsidR="00BE031A" w:rsidRDefault="00BE031A" w:rsidP="00A87419">
      <w:pPr>
        <w:widowControl/>
        <w:jc w:val="left"/>
        <w:rPr>
          <w:rFonts w:ascii="Times New Roman" w:eastAsia="SimSun" w:hAnsi="Times New Roman" w:cs="Times New Roman"/>
          <w:color w:val="1F497D"/>
          <w:kern w:val="0"/>
          <w:sz w:val="22"/>
        </w:rPr>
      </w:pPr>
    </w:p>
    <w:p w14:paraId="15EB2A53" w14:textId="1AF07C9A"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9C361BB" w14:textId="77777777" w:rsidR="00A87419" w:rsidRPr="0033750C" w:rsidRDefault="00A87419" w:rsidP="00A87419">
      <w:pPr>
        <w:widowControl/>
        <w:ind w:firstLine="420"/>
        <w:jc w:val="left"/>
        <w:rPr>
          <w:rFonts w:ascii="Times New Roman" w:eastAsia="SimSun" w:hAnsi="Times New Roman" w:cs="Times New Roman"/>
          <w:color w:val="1F497D"/>
          <w:kern w:val="0"/>
          <w:sz w:val="22"/>
        </w:rPr>
      </w:pPr>
    </w:p>
    <w:p w14:paraId="782A82AD" w14:textId="3353C897"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Kindly find attached the latest version of the proposal, incorporating the requested revisions</w:t>
      </w:r>
      <w:r>
        <w:rPr>
          <w:rFonts w:ascii="Times New Roman" w:eastAsia="SimSun" w:hAnsi="Times New Roman" w:cs="Times New Roman"/>
          <w:color w:val="1F497D"/>
          <w:kern w:val="0"/>
          <w:sz w:val="22"/>
        </w:rPr>
        <w:t xml:space="preserve"> for the part </w:t>
      </w:r>
      <w:r w:rsidRPr="00A87419">
        <w:rPr>
          <w:rFonts w:ascii="Times New Roman" w:eastAsia="SimSun" w:hAnsi="Times New Roman" w:cs="Times New Roman"/>
          <w:color w:val="1F497D"/>
          <w:kern w:val="0"/>
          <w:sz w:val="22"/>
        </w:rPr>
        <w:t>‘Research questions’ – (ii) under (b) Research Project Statement.</w:t>
      </w:r>
    </w:p>
    <w:p w14:paraId="1A3DBC59"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451042CA" w14:textId="43980DDB"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Thank you for your continuous support and valuable insights throughout this process.</w:t>
      </w:r>
    </w:p>
    <w:p w14:paraId="5B97B1B1"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11E410B9" w14:textId="77777777"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625601" w14:textId="77777777" w:rsidR="00A87419"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85C096" w14:textId="77777777" w:rsidR="00A87419" w:rsidRDefault="00A87419" w:rsidP="003B75DB">
      <w:pPr>
        <w:widowControl/>
        <w:jc w:val="left"/>
        <w:rPr>
          <w:rFonts w:ascii="Times New Roman" w:eastAsia="SimSun" w:hAnsi="Times New Roman" w:cs="Times New Roman"/>
          <w:color w:val="1F497D"/>
          <w:kern w:val="0"/>
          <w:sz w:val="22"/>
        </w:rPr>
      </w:pPr>
    </w:p>
    <w:p w14:paraId="59BD6BF4" w14:textId="77777777" w:rsidR="00A87419" w:rsidRDefault="00A87419" w:rsidP="003B75DB">
      <w:pPr>
        <w:widowControl/>
        <w:jc w:val="left"/>
        <w:rPr>
          <w:rFonts w:ascii="Times New Roman" w:eastAsia="SimSun" w:hAnsi="Times New Roman" w:cs="Times New Roman"/>
          <w:color w:val="1F497D"/>
          <w:kern w:val="0"/>
          <w:sz w:val="22"/>
        </w:rPr>
      </w:pPr>
    </w:p>
    <w:p w14:paraId="77750399" w14:textId="77777777" w:rsidR="00A87419" w:rsidRDefault="00A87419" w:rsidP="003B75DB">
      <w:pPr>
        <w:widowControl/>
        <w:jc w:val="left"/>
        <w:rPr>
          <w:rFonts w:ascii="Times New Roman" w:eastAsia="SimSun" w:hAnsi="Times New Roman" w:cs="Times New Roman"/>
          <w:color w:val="1F497D"/>
          <w:kern w:val="0"/>
          <w:sz w:val="22"/>
        </w:rPr>
      </w:pPr>
    </w:p>
    <w:p w14:paraId="16976CB8" w14:textId="52E35D09"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4A3298F3" w14:textId="77777777" w:rsidR="003B75DB" w:rsidRPr="0033750C" w:rsidRDefault="003B75DB" w:rsidP="003B75DB">
      <w:pPr>
        <w:widowControl/>
        <w:ind w:firstLine="420"/>
        <w:jc w:val="left"/>
        <w:rPr>
          <w:rFonts w:ascii="Times New Roman" w:eastAsia="SimSun" w:hAnsi="Times New Roman" w:cs="Times New Roman"/>
          <w:color w:val="1F497D"/>
          <w:kern w:val="0"/>
          <w:sz w:val="22"/>
        </w:rPr>
      </w:pPr>
    </w:p>
    <w:p w14:paraId="7AFDC314" w14:textId="48B15F2C"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 xml:space="preserve">I hope this email finds you well. I have diligently worked on the </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 xml:space="preserve"> section as per your guidance. I have addressed the questions you provided and aimed to make the section comprehensive and impactful.</w:t>
      </w:r>
    </w:p>
    <w:p w14:paraId="329B30C7"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356030EC"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Please take your time to review the document. I am open to any further suggestions or modifications you might deem necessary. Your feedback is invaluable, and I am committed to ensuring that this section aligns seamlessly with your expectations.</w:t>
      </w:r>
    </w:p>
    <w:p w14:paraId="4641A507"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p>
    <w:p w14:paraId="6E7FA938" w14:textId="5F64C878"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Thank you for your time and guidance.</w:t>
      </w:r>
    </w:p>
    <w:p w14:paraId="420B2D05"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7431C0A9" w14:textId="77777777"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3B910E7" w14:textId="77777777" w:rsidR="003B75DB"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B7991" w14:textId="77777777" w:rsidR="003B75DB" w:rsidRDefault="003B75DB" w:rsidP="0062376C">
      <w:pPr>
        <w:widowControl/>
        <w:jc w:val="left"/>
        <w:rPr>
          <w:rFonts w:ascii="Times New Roman" w:eastAsia="SimSun" w:hAnsi="Times New Roman" w:cs="Times New Roman"/>
          <w:color w:val="1F497D"/>
          <w:kern w:val="0"/>
          <w:sz w:val="22"/>
        </w:rPr>
      </w:pPr>
    </w:p>
    <w:p w14:paraId="079FC00D" w14:textId="77777777" w:rsidR="003B75DB" w:rsidRDefault="003B75DB" w:rsidP="0062376C">
      <w:pPr>
        <w:widowControl/>
        <w:jc w:val="left"/>
        <w:rPr>
          <w:rFonts w:ascii="Times New Roman" w:eastAsia="SimSun" w:hAnsi="Times New Roman" w:cs="Times New Roman"/>
          <w:color w:val="1F497D"/>
          <w:kern w:val="0"/>
          <w:sz w:val="22"/>
        </w:rPr>
      </w:pPr>
    </w:p>
    <w:p w14:paraId="76B4EBB9" w14:textId="290388B1"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Lau</w:t>
      </w:r>
      <w:r w:rsidRPr="0033750C">
        <w:rPr>
          <w:rFonts w:ascii="Times New Roman" w:eastAsia="SimSun" w:hAnsi="Times New Roman" w:cs="Times New Roman"/>
          <w:color w:val="1F497D"/>
          <w:kern w:val="0"/>
          <w:sz w:val="22"/>
        </w:rPr>
        <w:t>,</w:t>
      </w:r>
    </w:p>
    <w:p w14:paraId="15C3FDAA" w14:textId="77777777" w:rsidR="0062376C" w:rsidRPr="0033750C" w:rsidRDefault="0062376C" w:rsidP="0062376C">
      <w:pPr>
        <w:widowControl/>
        <w:ind w:firstLine="420"/>
        <w:jc w:val="left"/>
        <w:rPr>
          <w:rFonts w:ascii="Times New Roman" w:eastAsia="SimSun" w:hAnsi="Times New Roman" w:cs="Times New Roman"/>
          <w:color w:val="1F497D"/>
          <w:kern w:val="0"/>
          <w:sz w:val="22"/>
        </w:rPr>
      </w:pPr>
    </w:p>
    <w:p w14:paraId="2D2AC519" w14:textId="7E1BEC80" w:rsidR="0062376C" w:rsidRDefault="0062376C" w:rsidP="0062376C">
      <w:pPr>
        <w:widowControl/>
        <w:ind w:firstLine="420"/>
        <w:jc w:val="left"/>
        <w:rPr>
          <w:rFonts w:ascii="Times New Roman" w:eastAsia="SimSun" w:hAnsi="Times New Roman" w:cs="Times New Roman"/>
          <w:color w:val="1F497D"/>
          <w:kern w:val="0"/>
          <w:sz w:val="22"/>
        </w:rPr>
      </w:pPr>
      <w:r w:rsidRPr="0062376C">
        <w:rPr>
          <w:rFonts w:ascii="Times New Roman" w:eastAsia="SimSun" w:hAnsi="Times New Roman" w:cs="Times New Roman"/>
          <w:color w:val="1F497D"/>
          <w:kern w:val="0"/>
          <w:sz w:val="22"/>
        </w:rPr>
        <w:t>Thank you for bringing this to my attention. I have rebooted my PC as advised. Please let me know if there</w:t>
      </w:r>
      <w:r w:rsidR="0060359C">
        <w:rPr>
          <w:rFonts w:ascii="Times New Roman" w:eastAsia="SimSun" w:hAnsi="Times New Roman" w:cs="Times New Roman"/>
          <w:color w:val="1F497D"/>
          <w:kern w:val="0"/>
          <w:sz w:val="22"/>
        </w:rPr>
        <w:t>’</w:t>
      </w:r>
      <w:r w:rsidRPr="0062376C">
        <w:rPr>
          <w:rFonts w:ascii="Times New Roman" w:eastAsia="SimSun" w:hAnsi="Times New Roman" w:cs="Times New Roman"/>
          <w:color w:val="1F497D"/>
          <w:kern w:val="0"/>
          <w:sz w:val="22"/>
        </w:rPr>
        <w:t>s anything else I need to do to address this issue.</w:t>
      </w:r>
    </w:p>
    <w:p w14:paraId="3C0923FF" w14:textId="77777777" w:rsidR="0062376C" w:rsidRDefault="0062376C" w:rsidP="0062376C">
      <w:pPr>
        <w:widowControl/>
        <w:ind w:firstLine="420"/>
        <w:jc w:val="left"/>
        <w:rPr>
          <w:rFonts w:ascii="Times New Roman" w:eastAsia="SimSun" w:hAnsi="Times New Roman" w:cs="Times New Roman"/>
          <w:color w:val="1F497D"/>
          <w:kern w:val="0"/>
          <w:sz w:val="22"/>
        </w:rPr>
      </w:pPr>
    </w:p>
    <w:p w14:paraId="5CD80B59" w14:textId="77777777"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38492B" w14:textId="77777777" w:rsidR="0062376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6CD42B" w14:textId="77777777" w:rsidR="0062376C" w:rsidRDefault="0062376C" w:rsidP="0018031F">
      <w:pPr>
        <w:widowControl/>
        <w:jc w:val="left"/>
        <w:rPr>
          <w:rFonts w:ascii="Times New Roman" w:eastAsia="SimSun" w:hAnsi="Times New Roman" w:cs="Times New Roman"/>
          <w:color w:val="1F497D"/>
          <w:kern w:val="0"/>
          <w:sz w:val="22"/>
        </w:rPr>
      </w:pPr>
    </w:p>
    <w:p w14:paraId="102BADBD" w14:textId="77777777" w:rsidR="0062376C" w:rsidRDefault="0062376C" w:rsidP="0018031F">
      <w:pPr>
        <w:widowControl/>
        <w:jc w:val="left"/>
        <w:rPr>
          <w:rFonts w:ascii="Times New Roman" w:eastAsia="SimSun" w:hAnsi="Times New Roman" w:cs="Times New Roman"/>
          <w:color w:val="1F497D"/>
          <w:kern w:val="0"/>
          <w:sz w:val="22"/>
        </w:rPr>
      </w:pPr>
    </w:p>
    <w:p w14:paraId="7B8650C6" w14:textId="3B142DBE"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AD5A43A" w14:textId="77777777" w:rsidR="0018031F" w:rsidRPr="0033750C" w:rsidRDefault="0018031F" w:rsidP="0018031F">
      <w:pPr>
        <w:widowControl/>
        <w:ind w:firstLine="420"/>
        <w:jc w:val="left"/>
        <w:rPr>
          <w:rFonts w:ascii="Times New Roman" w:eastAsia="SimSun" w:hAnsi="Times New Roman" w:cs="Times New Roman"/>
          <w:color w:val="1F497D"/>
          <w:kern w:val="0"/>
          <w:sz w:val="22"/>
        </w:rPr>
      </w:pPr>
    </w:p>
    <w:p w14:paraId="343A7EF3" w14:textId="5D1E63B2" w:rsidR="0018031F" w:rsidRP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 xml:space="preserve">Thank you for providing the updated proposal. I will thoroughly revise the </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 section, addressing the questions you</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ve outlined. </w:t>
      </w:r>
    </w:p>
    <w:p w14:paraId="432512CF" w14:textId="77777777" w:rsidR="0018031F" w:rsidRPr="0018031F" w:rsidRDefault="0018031F" w:rsidP="0018031F">
      <w:pPr>
        <w:widowControl/>
        <w:ind w:firstLine="420"/>
        <w:jc w:val="left"/>
        <w:rPr>
          <w:rFonts w:ascii="Times New Roman" w:eastAsia="SimSun" w:hAnsi="Times New Roman" w:cs="Times New Roman"/>
          <w:color w:val="1F497D"/>
          <w:kern w:val="0"/>
          <w:sz w:val="22"/>
        </w:rPr>
      </w:pPr>
    </w:p>
    <w:p w14:paraId="41004D89" w14:textId="73F029E2" w:rsid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I appreciate your guidance, and I</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ll send you the revised section tomorrow.</w:t>
      </w:r>
    </w:p>
    <w:p w14:paraId="58D7C7E6" w14:textId="77777777" w:rsidR="0018031F" w:rsidRDefault="0018031F" w:rsidP="0018031F">
      <w:pPr>
        <w:widowControl/>
        <w:ind w:firstLine="420"/>
        <w:jc w:val="left"/>
        <w:rPr>
          <w:rFonts w:ascii="Times New Roman" w:eastAsia="SimSun" w:hAnsi="Times New Roman" w:cs="Times New Roman"/>
          <w:color w:val="1F497D"/>
          <w:kern w:val="0"/>
          <w:sz w:val="22"/>
        </w:rPr>
      </w:pPr>
    </w:p>
    <w:p w14:paraId="43AB4C86" w14:textId="77777777"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37CA9" w14:textId="77777777" w:rsidR="0018031F"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1E952F" w14:textId="77777777" w:rsidR="0018031F" w:rsidRDefault="0018031F" w:rsidP="00782B8E">
      <w:pPr>
        <w:widowControl/>
        <w:jc w:val="left"/>
        <w:rPr>
          <w:rFonts w:ascii="Times New Roman" w:eastAsia="SimSun" w:hAnsi="Times New Roman" w:cs="Times New Roman"/>
          <w:color w:val="1F497D"/>
          <w:kern w:val="0"/>
          <w:sz w:val="22"/>
        </w:rPr>
      </w:pPr>
    </w:p>
    <w:p w14:paraId="30745FA7" w14:textId="77777777" w:rsidR="0018031F" w:rsidRDefault="0018031F" w:rsidP="00782B8E">
      <w:pPr>
        <w:widowControl/>
        <w:jc w:val="left"/>
        <w:rPr>
          <w:rFonts w:ascii="Times New Roman" w:eastAsia="SimSun" w:hAnsi="Times New Roman" w:cs="Times New Roman"/>
          <w:color w:val="1F497D"/>
          <w:kern w:val="0"/>
          <w:sz w:val="22"/>
        </w:rPr>
      </w:pPr>
    </w:p>
    <w:p w14:paraId="76469998" w14:textId="084DEC71"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0D7F5F0C" w14:textId="77777777" w:rsidR="00782B8E" w:rsidRPr="0033750C" w:rsidRDefault="00782B8E" w:rsidP="00782B8E">
      <w:pPr>
        <w:widowControl/>
        <w:ind w:firstLine="420"/>
        <w:jc w:val="left"/>
        <w:rPr>
          <w:rFonts w:ascii="Times New Roman" w:eastAsia="SimSun" w:hAnsi="Times New Roman" w:cs="Times New Roman"/>
          <w:color w:val="1F497D"/>
          <w:kern w:val="0"/>
          <w:sz w:val="22"/>
        </w:rPr>
      </w:pPr>
    </w:p>
    <w:p w14:paraId="70C0C50F" w14:textId="21D11485"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enlarged Fig 1 as per your suggestion. Additionally, 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modified Fig 2 to a more than one-line layout to enhance clarity. Please find the updated figures attached.</w:t>
      </w:r>
    </w:p>
    <w:p w14:paraId="4F454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0782039B" w14:textId="38E37BEF" w:rsidR="00782B8E" w:rsidRDefault="00782B8E" w:rsidP="00782B8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n addition, I will also think about the</w:t>
      </w:r>
      <w:r w:rsidRPr="00782B8E">
        <w:t xml:space="preserve"> </w:t>
      </w:r>
      <w:r w:rsidRPr="00782B8E">
        <w:rPr>
          <w:rFonts w:ascii="Times New Roman" w:eastAsia="SimSun" w:hAnsi="Times New Roman" w:cs="Times New Roman"/>
          <w:color w:val="1F497D"/>
          <w:kern w:val="0"/>
          <w:sz w:val="22"/>
        </w:rPr>
        <w:t>deliverables</w:t>
      </w:r>
      <w:r>
        <w:rPr>
          <w:rFonts w:ascii="Times New Roman" w:eastAsia="SimSun" w:hAnsi="Times New Roman" w:cs="Times New Roman"/>
          <w:color w:val="1F497D"/>
          <w:kern w:val="0"/>
          <w:sz w:val="22"/>
        </w:rPr>
        <w:t xml:space="preserve"> for the </w:t>
      </w:r>
      <w:r w:rsidRPr="00782B8E">
        <w:rPr>
          <w:rFonts w:ascii="Times New Roman" w:eastAsia="SimSun" w:hAnsi="Times New Roman" w:cs="Times New Roman"/>
          <w:color w:val="1F497D"/>
          <w:kern w:val="0"/>
          <w:sz w:val="22"/>
        </w:rPr>
        <w:t>Gantt chart</w:t>
      </w:r>
      <w:r>
        <w:rPr>
          <w:rFonts w:ascii="Times New Roman" w:eastAsia="SimSun" w:hAnsi="Times New Roman" w:cs="Times New Roman"/>
          <w:color w:val="1F497D"/>
          <w:kern w:val="0"/>
          <w:sz w:val="22"/>
        </w:rPr>
        <w:t xml:space="preserve">. </w:t>
      </w:r>
    </w:p>
    <w:p w14:paraId="13E85E0C"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6C494396" w14:textId="6E4E6826"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Thank you for your feedback.</w:t>
      </w:r>
    </w:p>
    <w:p w14:paraId="4B9BC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2E54C8A3" w14:textId="77777777"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A1D62E" w14:textId="77777777" w:rsidR="00782B8E"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F7F1F8" w14:textId="77777777" w:rsidR="00782B8E" w:rsidRDefault="00782B8E" w:rsidP="007F1643">
      <w:pPr>
        <w:widowControl/>
        <w:jc w:val="left"/>
        <w:rPr>
          <w:rFonts w:ascii="Times New Roman" w:eastAsia="SimSun" w:hAnsi="Times New Roman" w:cs="Times New Roman"/>
          <w:color w:val="1F497D"/>
          <w:kern w:val="0"/>
          <w:sz w:val="22"/>
        </w:rPr>
      </w:pPr>
    </w:p>
    <w:p w14:paraId="5475266A" w14:textId="77777777" w:rsidR="00782B8E" w:rsidRDefault="00782B8E" w:rsidP="007F1643">
      <w:pPr>
        <w:widowControl/>
        <w:jc w:val="left"/>
        <w:rPr>
          <w:rFonts w:ascii="Times New Roman" w:eastAsia="SimSun" w:hAnsi="Times New Roman" w:cs="Times New Roman"/>
          <w:color w:val="1F497D"/>
          <w:kern w:val="0"/>
          <w:sz w:val="22"/>
        </w:rPr>
      </w:pPr>
    </w:p>
    <w:p w14:paraId="5FE88516" w14:textId="77777777" w:rsidR="00782B8E" w:rsidRDefault="00782B8E" w:rsidP="007F1643">
      <w:pPr>
        <w:widowControl/>
        <w:jc w:val="left"/>
        <w:rPr>
          <w:rFonts w:ascii="Times New Roman" w:eastAsia="SimSun" w:hAnsi="Times New Roman" w:cs="Times New Roman"/>
          <w:color w:val="1F497D"/>
          <w:kern w:val="0"/>
          <w:sz w:val="22"/>
        </w:rPr>
      </w:pPr>
    </w:p>
    <w:p w14:paraId="42CCA1B6" w14:textId="2D4F8D32"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3F649ADC" w14:textId="77777777" w:rsidR="007F1643" w:rsidRPr="0033750C" w:rsidRDefault="007F1643" w:rsidP="007F1643">
      <w:pPr>
        <w:widowControl/>
        <w:ind w:firstLine="420"/>
        <w:jc w:val="left"/>
        <w:rPr>
          <w:rFonts w:ascii="Times New Roman" w:eastAsia="SimSun" w:hAnsi="Times New Roman" w:cs="Times New Roman"/>
          <w:color w:val="1F497D"/>
          <w:kern w:val="0"/>
          <w:sz w:val="22"/>
        </w:rPr>
      </w:pPr>
    </w:p>
    <w:p w14:paraId="15E0127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Thank you for your inquiries.</w:t>
      </w:r>
    </w:p>
    <w:p w14:paraId="50316CEB"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132C5FB8" w14:textId="4E8C518A"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Regarding the material LCE, unfortunately, it is not available in our laboratory. However, Professor Qiguang He</w:t>
      </w:r>
      <w:r>
        <w:rPr>
          <w:rFonts w:ascii="Times New Roman" w:eastAsia="SimSun" w:hAnsi="Times New Roman" w:cs="Times New Roman"/>
          <w:color w:val="1F497D"/>
          <w:kern w:val="0"/>
          <w:sz w:val="22"/>
        </w:rPr>
        <w:t>’</w:t>
      </w:r>
      <w:r w:rsidRPr="007F1643">
        <w:rPr>
          <w:rFonts w:ascii="Times New Roman" w:eastAsia="SimSun" w:hAnsi="Times New Roman" w:cs="Times New Roman"/>
          <w:color w:val="1F497D"/>
          <w:kern w:val="0"/>
          <w:sz w:val="22"/>
        </w:rPr>
        <w:t>s lab has access to it. If necessary, we can explore the possibility of collaboration with his lab for obtaining LCE.</w:t>
      </w:r>
    </w:p>
    <w:p w14:paraId="2860E25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27D83545" w14:textId="610C5811"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As for the combination of PLA and PC</w:t>
      </w:r>
      <w:r>
        <w:rPr>
          <w:rFonts w:ascii="Times New Roman" w:eastAsia="SimSun" w:hAnsi="Times New Roman" w:cs="Times New Roman"/>
          <w:color w:val="1F497D"/>
          <w:kern w:val="0"/>
          <w:sz w:val="22"/>
        </w:rPr>
        <w:t>L</w:t>
      </w:r>
      <w:r w:rsidRPr="007F1643">
        <w:rPr>
          <w:rFonts w:ascii="Times New Roman" w:eastAsia="SimSun" w:hAnsi="Times New Roman" w:cs="Times New Roman"/>
          <w:color w:val="1F497D"/>
          <w:kern w:val="0"/>
          <w:sz w:val="22"/>
        </w:rPr>
        <w:t>, PCL is not available in our lab, and purchasing it online is not feasible due to unavailability from suppliers.</w:t>
      </w:r>
    </w:p>
    <w:p w14:paraId="2C804FBD"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517FDDED" w14:textId="782BCB04"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Considering the materials readily accessible in our lab, I would recommend utilizing PLA, TPU, and SMP for your printing needs. These materials are readily available, and SMP information can be found at </w:t>
      </w:r>
      <w:hyperlink r:id="rId30" w:history="1">
        <w:r w:rsidRPr="00DF4F67">
          <w:rPr>
            <w:rStyle w:val="ae"/>
            <w:rFonts w:ascii="Times New Roman" w:eastAsia="SimSun" w:hAnsi="Times New Roman" w:cs="Times New Roman"/>
            <w:kern w:val="0"/>
            <w:sz w:val="22"/>
          </w:rPr>
          <w:t>http://www.smptechno.com/index_en.html</w:t>
        </w:r>
      </w:hyperlink>
      <w:r>
        <w:rPr>
          <w:rFonts w:ascii="Times New Roman" w:eastAsia="SimSun" w:hAnsi="Times New Roman" w:cs="Times New Roman"/>
          <w:color w:val="1F497D"/>
          <w:kern w:val="0"/>
          <w:sz w:val="22"/>
        </w:rPr>
        <w:t>.</w:t>
      </w:r>
    </w:p>
    <w:p w14:paraId="3171A5E4"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34277763" w14:textId="6FF5D8AB" w:rsid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Certainly, we can communicate through WeChat for any further discussions. My WeChat ID is Liuchao_Jin. Please feel free to reach out, and we can discuss your project in more detail.</w:t>
      </w:r>
    </w:p>
    <w:p w14:paraId="41749B86" w14:textId="77777777" w:rsidR="007F1643" w:rsidRDefault="007F1643" w:rsidP="007F1643">
      <w:pPr>
        <w:widowControl/>
        <w:ind w:firstLine="420"/>
        <w:jc w:val="left"/>
        <w:rPr>
          <w:rFonts w:ascii="Times New Roman" w:eastAsia="SimSun" w:hAnsi="Times New Roman" w:cs="Times New Roman"/>
          <w:color w:val="1F497D"/>
          <w:kern w:val="0"/>
          <w:sz w:val="22"/>
        </w:rPr>
      </w:pPr>
    </w:p>
    <w:p w14:paraId="691BDE70" w14:textId="77777777"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3167D8" w14:textId="77777777" w:rsidR="007F1643"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1"/>
    <w:p w14:paraId="37C2C1EC" w14:textId="77777777" w:rsidR="007F1643" w:rsidRDefault="007F1643" w:rsidP="00152B07">
      <w:pPr>
        <w:widowControl/>
        <w:jc w:val="left"/>
        <w:rPr>
          <w:rFonts w:ascii="Times New Roman" w:eastAsia="SimSun" w:hAnsi="Times New Roman" w:cs="Times New Roman"/>
          <w:color w:val="1F497D"/>
          <w:kern w:val="0"/>
          <w:sz w:val="22"/>
        </w:rPr>
      </w:pPr>
    </w:p>
    <w:p w14:paraId="325A0709" w14:textId="77777777" w:rsidR="007F1643" w:rsidRDefault="007F1643" w:rsidP="00152B07">
      <w:pPr>
        <w:widowControl/>
        <w:jc w:val="left"/>
        <w:rPr>
          <w:rFonts w:ascii="Times New Roman" w:eastAsia="SimSun" w:hAnsi="Times New Roman" w:cs="Times New Roman"/>
          <w:color w:val="1F497D"/>
          <w:kern w:val="0"/>
          <w:sz w:val="22"/>
        </w:rPr>
      </w:pPr>
    </w:p>
    <w:p w14:paraId="5E46AB2A" w14:textId="45964ECE"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5821540E" w14:textId="77777777" w:rsidR="00152B07" w:rsidRPr="0033750C" w:rsidRDefault="00152B07" w:rsidP="00152B07">
      <w:pPr>
        <w:widowControl/>
        <w:ind w:firstLine="420"/>
        <w:jc w:val="left"/>
        <w:rPr>
          <w:rFonts w:ascii="Times New Roman" w:eastAsia="SimSun" w:hAnsi="Times New Roman" w:cs="Times New Roman"/>
          <w:color w:val="1F497D"/>
          <w:kern w:val="0"/>
          <w:sz w:val="22"/>
        </w:rPr>
      </w:pPr>
    </w:p>
    <w:p w14:paraId="122DC8E8" w14:textId="42ADFC4E"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lastRenderedPageBreak/>
        <w:t xml:space="preserve">I </w:t>
      </w:r>
      <w:r>
        <w:rPr>
          <w:rFonts w:ascii="Times New Roman" w:eastAsia="SimSun" w:hAnsi="Times New Roman" w:cs="Times New Roman"/>
          <w:color w:val="1F497D"/>
          <w:kern w:val="0"/>
          <w:sz w:val="22"/>
        </w:rPr>
        <w:t>hope</w:t>
      </w:r>
      <w:r w:rsidRPr="00152B07">
        <w:rPr>
          <w:rFonts w:ascii="Times New Roman" w:eastAsia="SimSun" w:hAnsi="Times New Roman" w:cs="Times New Roman"/>
          <w:color w:val="1F497D"/>
          <w:kern w:val="0"/>
          <w:sz w:val="22"/>
        </w:rPr>
        <w:t xml:space="preserve"> this email finds you well.</w:t>
      </w:r>
    </w:p>
    <w:p w14:paraId="01812229"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52082302" w14:textId="725CF97B"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I have made revisions to the figures and the Gantt Chart for our project. In particular, I</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ve created different color modes for the Gantt Chart in the PDF format. I would appreciate it if you could take a moment to review them and select the version that best suits your preferences.</w:t>
      </w:r>
    </w:p>
    <w:p w14:paraId="1D33F2B3"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CF27C57" w14:textId="1B884A93"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Once you</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ve made a selection, please let me know, and I will promptly send you the corresponding PNG file.</w:t>
      </w:r>
    </w:p>
    <w:p w14:paraId="2D99021A"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1F279E2"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Additionally, to ensure consistency, I would like to update the figure numbers in the text content of the proposal. Could you please share your revised version of the proposal?</w:t>
      </w:r>
    </w:p>
    <w:p w14:paraId="2E3AB628"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33D1DE8B" w14:textId="46C1780C" w:rsid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Your feedback and collaboration are highly valued. Thank you for your time and </w:t>
      </w:r>
      <w:r>
        <w:rPr>
          <w:rFonts w:ascii="Times New Roman" w:eastAsia="SimSun" w:hAnsi="Times New Roman" w:cs="Times New Roman"/>
          <w:color w:val="1F497D"/>
          <w:kern w:val="0"/>
          <w:sz w:val="22"/>
        </w:rPr>
        <w:t>help</w:t>
      </w:r>
      <w:r w:rsidRPr="00152B07">
        <w:rPr>
          <w:rFonts w:ascii="Times New Roman" w:eastAsia="SimSun" w:hAnsi="Times New Roman" w:cs="Times New Roman"/>
          <w:color w:val="1F497D"/>
          <w:kern w:val="0"/>
          <w:sz w:val="22"/>
        </w:rPr>
        <w:t>.</w:t>
      </w:r>
    </w:p>
    <w:p w14:paraId="00BC6D40" w14:textId="77777777" w:rsidR="00152B07" w:rsidRDefault="00152B07" w:rsidP="00152B07">
      <w:pPr>
        <w:widowControl/>
        <w:ind w:firstLine="420"/>
        <w:jc w:val="left"/>
        <w:rPr>
          <w:rFonts w:ascii="Times New Roman" w:eastAsia="SimSun" w:hAnsi="Times New Roman" w:cs="Times New Roman"/>
          <w:color w:val="1F497D"/>
          <w:kern w:val="0"/>
          <w:sz w:val="22"/>
        </w:rPr>
      </w:pPr>
    </w:p>
    <w:p w14:paraId="15534C06" w14:textId="77777777"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9832C6" w14:textId="77777777" w:rsidR="00152B07"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2"/>
    <w:p w14:paraId="4B5A18F2" w14:textId="77777777" w:rsidR="00152B07" w:rsidRDefault="00152B07" w:rsidP="00283C0D">
      <w:pPr>
        <w:widowControl/>
        <w:jc w:val="left"/>
        <w:rPr>
          <w:rFonts w:ascii="Times New Roman" w:eastAsia="SimSun" w:hAnsi="Times New Roman" w:cs="Times New Roman"/>
          <w:color w:val="1F497D"/>
          <w:kern w:val="0"/>
          <w:sz w:val="22"/>
        </w:rPr>
      </w:pPr>
    </w:p>
    <w:p w14:paraId="5DBE0806" w14:textId="77777777" w:rsidR="00152B07" w:rsidRDefault="00152B07" w:rsidP="00283C0D">
      <w:pPr>
        <w:widowControl/>
        <w:jc w:val="left"/>
        <w:rPr>
          <w:rFonts w:ascii="Times New Roman" w:eastAsia="SimSun" w:hAnsi="Times New Roman" w:cs="Times New Roman"/>
          <w:color w:val="1F497D"/>
          <w:kern w:val="0"/>
          <w:sz w:val="22"/>
        </w:rPr>
      </w:pPr>
    </w:p>
    <w:p w14:paraId="44FAE954" w14:textId="5A7BE2F0"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8D60C10" w14:textId="77777777" w:rsidR="00283C0D" w:rsidRPr="0033750C" w:rsidRDefault="00283C0D" w:rsidP="00283C0D">
      <w:pPr>
        <w:widowControl/>
        <w:ind w:firstLine="420"/>
        <w:jc w:val="left"/>
        <w:rPr>
          <w:rFonts w:ascii="Times New Roman" w:eastAsia="SimSun" w:hAnsi="Times New Roman" w:cs="Times New Roman"/>
          <w:color w:val="1F497D"/>
          <w:kern w:val="0"/>
          <w:sz w:val="22"/>
        </w:rPr>
      </w:pPr>
    </w:p>
    <w:p w14:paraId="46E58A04"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Thank you for providing feedback on the proposal. I appreciate your guidance. I will promptly make the suggested changes to the figures and the Gantt Chart as follows:</w:t>
      </w:r>
    </w:p>
    <w:p w14:paraId="1B868DC8" w14:textId="0EA60D71"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Figures Adjustment:</w:t>
      </w:r>
    </w:p>
    <w:p w14:paraId="13FA0189"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Insert the diagram into the two-page part for diagrams as Fig 1 (top left).</w:t>
      </w:r>
    </w:p>
    <w:p w14:paraId="7919A102"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Move and renumber the original figures accordingly: Fig 3 to Fig 2, Fig 1 and 2 to Fig 3 and 4.</w:t>
      </w:r>
    </w:p>
    <w:p w14:paraId="6742CB6D"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Change the numbers of the second page figures to Figures 5-8.</w:t>
      </w:r>
    </w:p>
    <w:p w14:paraId="5C09728B"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Gantt Chart Redrawing:</w:t>
      </w:r>
    </w:p>
    <w:p w14:paraId="44E5FD10" w14:textId="77777777" w:rsidR="00283C0D" w:rsidRPr="00283C0D" w:rsidRDefault="00283C0D">
      <w:pPr>
        <w:pStyle w:val="af0"/>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Redraw the Gantt Chart to incorporate all milestones and deliverables in the timetable.</w:t>
      </w:r>
    </w:p>
    <w:p w14:paraId="462A31F1" w14:textId="77777777" w:rsidR="00283C0D" w:rsidRPr="00283C0D" w:rsidRDefault="00283C0D">
      <w:pPr>
        <w:pStyle w:val="af0"/>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Utilize the preferred sample attached for reference.</w:t>
      </w:r>
    </w:p>
    <w:p w14:paraId="2F3DCE0A"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04ADE92F" w14:textId="5759E89E" w:rsid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 xml:space="preserve">I will work on these revisions promptly and ensure that the updated documents are sent to you as soon as possible. </w:t>
      </w:r>
      <w:r>
        <w:rPr>
          <w:rFonts w:ascii="Times New Roman" w:eastAsia="SimSun" w:hAnsi="Times New Roman" w:cs="Times New Roman"/>
          <w:color w:val="1F497D"/>
          <w:kern w:val="0"/>
          <w:sz w:val="22"/>
        </w:rPr>
        <w:t>Thank you.</w:t>
      </w:r>
    </w:p>
    <w:p w14:paraId="446C200D"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1ED76F9E" w14:textId="77777777"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E1B513" w14:textId="77777777" w:rsidR="00283C0D"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C7CC7" w14:textId="77777777" w:rsidR="00283C0D" w:rsidRDefault="00283C0D" w:rsidP="006072C6">
      <w:pPr>
        <w:widowControl/>
        <w:jc w:val="left"/>
        <w:rPr>
          <w:rFonts w:ascii="Times New Roman" w:eastAsia="SimSun" w:hAnsi="Times New Roman" w:cs="Times New Roman"/>
          <w:color w:val="1F497D"/>
          <w:kern w:val="0"/>
          <w:sz w:val="22"/>
        </w:rPr>
      </w:pPr>
    </w:p>
    <w:p w14:paraId="7247BBC2" w14:textId="77777777" w:rsidR="00283C0D" w:rsidRDefault="00283C0D" w:rsidP="006072C6">
      <w:pPr>
        <w:widowControl/>
        <w:jc w:val="left"/>
        <w:rPr>
          <w:rFonts w:ascii="Times New Roman" w:eastAsia="SimSun" w:hAnsi="Times New Roman" w:cs="Times New Roman"/>
          <w:color w:val="1F497D"/>
          <w:kern w:val="0"/>
          <w:sz w:val="22"/>
        </w:rPr>
      </w:pPr>
    </w:p>
    <w:p w14:paraId="6E858EB1" w14:textId="396BA939"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14C0190F" w14:textId="77777777" w:rsidR="006072C6" w:rsidRPr="0033750C" w:rsidRDefault="006072C6" w:rsidP="006072C6">
      <w:pPr>
        <w:widowControl/>
        <w:ind w:firstLine="420"/>
        <w:jc w:val="left"/>
        <w:rPr>
          <w:rFonts w:ascii="Times New Roman" w:eastAsia="SimSun" w:hAnsi="Times New Roman" w:cs="Times New Roman"/>
          <w:color w:val="1F497D"/>
          <w:kern w:val="0"/>
          <w:sz w:val="22"/>
        </w:rPr>
      </w:pPr>
    </w:p>
    <w:p w14:paraId="0BC1C326" w14:textId="50B34BC6"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lastRenderedPageBreak/>
        <w:t>Thank you for your inquiry. I</w:t>
      </w:r>
      <w:r>
        <w:rPr>
          <w:rFonts w:ascii="Times New Roman" w:eastAsia="SimSun" w:hAnsi="Times New Roman" w:cs="Times New Roman"/>
          <w:color w:val="1F497D"/>
          <w:kern w:val="0"/>
          <w:sz w:val="22"/>
        </w:rPr>
        <w:t>’</w:t>
      </w:r>
      <w:r w:rsidRPr="006072C6">
        <w:rPr>
          <w:rFonts w:ascii="Times New Roman" w:eastAsia="SimSun" w:hAnsi="Times New Roman" w:cs="Times New Roman"/>
          <w:color w:val="1F497D"/>
          <w:kern w:val="0"/>
          <w:sz w:val="22"/>
        </w:rPr>
        <w:t>m pleased to inform you that we have a multi-material 3D printer available in ERB G05 that allows printing with different materials simultaneously. Currently, we have three materials available: PLA, TPU, and SMP.</w:t>
      </w:r>
    </w:p>
    <w:p w14:paraId="07A69FAA"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48EC1E90" w14:textId="3378393F"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 xml:space="preserve">For specific details and assistance, </w:t>
      </w:r>
      <w:r>
        <w:rPr>
          <w:rFonts w:ascii="Times New Roman" w:eastAsia="SimSun" w:hAnsi="Times New Roman" w:cs="Times New Roman"/>
          <w:color w:val="1F497D"/>
          <w:kern w:val="0"/>
          <w:sz w:val="22"/>
        </w:rPr>
        <w:t>I</w:t>
      </w:r>
      <w:r w:rsidRPr="006072C6">
        <w:rPr>
          <w:rFonts w:ascii="Times New Roman" w:eastAsia="SimSun" w:hAnsi="Times New Roman" w:cs="Times New Roman"/>
          <w:color w:val="1F497D"/>
          <w:kern w:val="0"/>
          <w:sz w:val="22"/>
        </w:rPr>
        <w:t xml:space="preserve"> can provide guidance on the use of the multi-material 3D printer and answer any questions you may have.</w:t>
      </w:r>
    </w:p>
    <w:p w14:paraId="79A0A151"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23684280" w14:textId="77777777"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CBFD17" w14:textId="77777777" w:rsidR="006072C6"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3"/>
    <w:p w14:paraId="318727CD" w14:textId="77777777" w:rsidR="006072C6" w:rsidRDefault="006072C6" w:rsidP="00BA4D25">
      <w:pPr>
        <w:widowControl/>
        <w:jc w:val="left"/>
        <w:rPr>
          <w:rFonts w:ascii="Times New Roman" w:eastAsia="SimSun" w:hAnsi="Times New Roman" w:cs="Times New Roman"/>
          <w:color w:val="1F497D"/>
          <w:kern w:val="0"/>
          <w:sz w:val="22"/>
        </w:rPr>
      </w:pPr>
    </w:p>
    <w:p w14:paraId="33736F67" w14:textId="77777777" w:rsidR="006072C6" w:rsidRDefault="006072C6" w:rsidP="00BA4D25">
      <w:pPr>
        <w:widowControl/>
        <w:jc w:val="left"/>
        <w:rPr>
          <w:rFonts w:ascii="Times New Roman" w:eastAsia="SimSun" w:hAnsi="Times New Roman" w:cs="Times New Roman"/>
          <w:color w:val="1F497D"/>
          <w:kern w:val="0"/>
          <w:sz w:val="22"/>
        </w:rPr>
      </w:pPr>
    </w:p>
    <w:p w14:paraId="35D6C8AA" w14:textId="290EAF9A"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BDD0378" w14:textId="77777777" w:rsidR="00BA4D25" w:rsidRPr="0033750C" w:rsidRDefault="00BA4D25" w:rsidP="00BA4D25">
      <w:pPr>
        <w:widowControl/>
        <w:ind w:firstLine="420"/>
        <w:jc w:val="left"/>
        <w:rPr>
          <w:rFonts w:ascii="Times New Roman" w:eastAsia="SimSun" w:hAnsi="Times New Roman" w:cs="Times New Roman"/>
          <w:color w:val="1F497D"/>
          <w:kern w:val="0"/>
          <w:sz w:val="22"/>
        </w:rPr>
      </w:pPr>
    </w:p>
    <w:p w14:paraId="5BBC509F" w14:textId="63F01569"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 have attached the corresponding jpg file along with the updated figures in both pdf and jpg formats</w:t>
      </w:r>
      <w:r>
        <w:rPr>
          <w:rFonts w:ascii="Times New Roman" w:eastAsia="SimSun" w:hAnsi="Times New Roman" w:cs="Times New Roman"/>
          <w:color w:val="1F497D"/>
          <w:kern w:val="0"/>
          <w:sz w:val="22"/>
        </w:rPr>
        <w:t xml:space="preserve"> in following two emails</w:t>
      </w:r>
      <w:r w:rsidRPr="00BA4D25">
        <w:rPr>
          <w:rFonts w:ascii="Times New Roman" w:eastAsia="SimSun" w:hAnsi="Times New Roman" w:cs="Times New Roman"/>
          <w:color w:val="1F497D"/>
          <w:kern w:val="0"/>
          <w:sz w:val="22"/>
        </w:rPr>
        <w:t>. Please find them in the attachments.</w:t>
      </w:r>
    </w:p>
    <w:p w14:paraId="626DCF35"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15102F15" w14:textId="688CB5ED" w:rsidR="00BA4D25" w:rsidRDefault="00BA4D25" w:rsidP="00BA4D2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is is Email 1.</w:t>
      </w:r>
    </w:p>
    <w:p w14:paraId="5A9B3502" w14:textId="2B8A494F" w:rsidR="00BA4D25" w:rsidRPr="00BA4D25" w:rsidRDefault="00BA4D25" w:rsidP="00BA4D25">
      <w:pPr>
        <w:widowControl/>
        <w:ind w:firstLine="420"/>
        <w:jc w:val="left"/>
        <w:rPr>
          <w:rFonts w:ascii="Times New Roman" w:eastAsia="SimSun" w:hAnsi="Times New Roman" w:cs="Times New Roman"/>
          <w:color w:val="1F497D"/>
          <w:kern w:val="0"/>
          <w:sz w:val="22"/>
        </w:rPr>
      </w:pPr>
    </w:p>
    <w:p w14:paraId="29B3103A"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f there is anything else you need or any further adjustments required, please do not hesitate to let me know.</w:t>
      </w:r>
    </w:p>
    <w:p w14:paraId="55825118"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p>
    <w:p w14:paraId="08909B5B" w14:textId="036DDF43" w:rsid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Looking forward to your guidance.</w:t>
      </w:r>
    </w:p>
    <w:p w14:paraId="02BCFF98"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2EA4AED4" w14:textId="77777777"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ED3BA67" w14:textId="77777777" w:rsidR="00BA4D25"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19349" w14:textId="77777777" w:rsidR="00BA4D25" w:rsidRDefault="00BA4D25" w:rsidP="00433BAB">
      <w:pPr>
        <w:widowControl/>
        <w:jc w:val="left"/>
        <w:rPr>
          <w:rFonts w:ascii="Times New Roman" w:eastAsia="SimSun" w:hAnsi="Times New Roman" w:cs="Times New Roman"/>
          <w:color w:val="1F497D"/>
          <w:kern w:val="0"/>
          <w:sz w:val="22"/>
        </w:rPr>
      </w:pPr>
    </w:p>
    <w:p w14:paraId="2BF01EB5" w14:textId="77777777" w:rsidR="00BA4D25" w:rsidRDefault="00BA4D25" w:rsidP="00433BAB">
      <w:pPr>
        <w:widowControl/>
        <w:jc w:val="left"/>
        <w:rPr>
          <w:rFonts w:ascii="Times New Roman" w:eastAsia="SimSun" w:hAnsi="Times New Roman" w:cs="Times New Roman"/>
          <w:color w:val="1F497D"/>
          <w:kern w:val="0"/>
          <w:sz w:val="22"/>
        </w:rPr>
      </w:pPr>
    </w:p>
    <w:p w14:paraId="38A746BF" w14:textId="4DCC268F"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451DDF0" w14:textId="77777777" w:rsidR="00433BAB" w:rsidRPr="0033750C" w:rsidRDefault="00433BAB" w:rsidP="00433BAB">
      <w:pPr>
        <w:widowControl/>
        <w:ind w:firstLine="420"/>
        <w:jc w:val="left"/>
        <w:rPr>
          <w:rFonts w:ascii="Times New Roman" w:eastAsia="SimSun" w:hAnsi="Times New Roman" w:cs="Times New Roman"/>
          <w:color w:val="1F497D"/>
          <w:kern w:val="0"/>
          <w:sz w:val="22"/>
        </w:rPr>
      </w:pPr>
    </w:p>
    <w:p w14:paraId="1A0EAA0D" w14:textId="7D95A2C3" w:rsidR="00433BAB" w:rsidRP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 xml:space="preserve">Thank you for your prompt feedback. I appreciate your keen observation. I have corrected the spelling of </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Vehicle</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 xml:space="preserve"> in the figure.</w:t>
      </w:r>
    </w:p>
    <w:p w14:paraId="3F9E875E" w14:textId="77777777" w:rsidR="00433BAB" w:rsidRPr="00433BAB" w:rsidRDefault="00433BAB" w:rsidP="00433BAB">
      <w:pPr>
        <w:widowControl/>
        <w:ind w:firstLine="420"/>
        <w:jc w:val="left"/>
        <w:rPr>
          <w:rFonts w:ascii="Times New Roman" w:eastAsia="SimSun" w:hAnsi="Times New Roman" w:cs="Times New Roman"/>
          <w:color w:val="1F497D"/>
          <w:kern w:val="0"/>
          <w:sz w:val="22"/>
        </w:rPr>
      </w:pPr>
    </w:p>
    <w:p w14:paraId="5EC6A9C1" w14:textId="291954D0" w:rsid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Attached to this email is the revised figure. Please review it</w:t>
      </w:r>
      <w:r>
        <w:rPr>
          <w:rFonts w:ascii="Times New Roman" w:eastAsia="SimSun" w:hAnsi="Times New Roman" w:cs="Times New Roman"/>
          <w:color w:val="1F497D"/>
          <w:kern w:val="0"/>
          <w:sz w:val="22"/>
        </w:rPr>
        <w:t xml:space="preserve">. Thank you. </w:t>
      </w:r>
    </w:p>
    <w:p w14:paraId="77B870F2" w14:textId="77777777" w:rsidR="00433BAB" w:rsidRDefault="00433BAB" w:rsidP="00433BAB">
      <w:pPr>
        <w:widowControl/>
        <w:ind w:firstLine="420"/>
        <w:jc w:val="left"/>
        <w:rPr>
          <w:rFonts w:ascii="Times New Roman" w:eastAsia="SimSun" w:hAnsi="Times New Roman" w:cs="Times New Roman"/>
          <w:color w:val="1F497D"/>
          <w:kern w:val="0"/>
          <w:sz w:val="22"/>
        </w:rPr>
      </w:pPr>
    </w:p>
    <w:p w14:paraId="066B48B4" w14:textId="77777777"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CD0D0F8" w14:textId="77777777" w:rsidR="00433BAB"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0793A" w14:textId="77777777" w:rsidR="00433BAB" w:rsidRDefault="00433BAB" w:rsidP="00170D5D">
      <w:pPr>
        <w:widowControl/>
        <w:jc w:val="left"/>
        <w:rPr>
          <w:rFonts w:ascii="Times New Roman" w:eastAsia="SimSun" w:hAnsi="Times New Roman" w:cs="Times New Roman"/>
          <w:color w:val="1F497D"/>
          <w:kern w:val="0"/>
          <w:sz w:val="22"/>
        </w:rPr>
      </w:pPr>
    </w:p>
    <w:p w14:paraId="05416408" w14:textId="77777777" w:rsidR="00433BAB" w:rsidRDefault="00433BAB" w:rsidP="00170D5D">
      <w:pPr>
        <w:widowControl/>
        <w:jc w:val="left"/>
        <w:rPr>
          <w:rFonts w:ascii="Times New Roman" w:eastAsia="SimSun" w:hAnsi="Times New Roman" w:cs="Times New Roman"/>
          <w:color w:val="1F497D"/>
          <w:kern w:val="0"/>
          <w:sz w:val="22"/>
        </w:rPr>
      </w:pPr>
    </w:p>
    <w:p w14:paraId="76EE80B1" w14:textId="26A78FB9"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6CBF951" w14:textId="77777777" w:rsidR="00170D5D" w:rsidRPr="0033750C" w:rsidRDefault="00170D5D" w:rsidP="00170D5D">
      <w:pPr>
        <w:widowControl/>
        <w:ind w:firstLine="420"/>
        <w:jc w:val="left"/>
        <w:rPr>
          <w:rFonts w:ascii="Times New Roman" w:eastAsia="SimSun" w:hAnsi="Times New Roman" w:cs="Times New Roman"/>
          <w:color w:val="1F497D"/>
          <w:kern w:val="0"/>
          <w:sz w:val="22"/>
        </w:rPr>
      </w:pPr>
    </w:p>
    <w:p w14:paraId="362A6DF8" w14:textId="281B22D7"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70D5D">
        <w:rPr>
          <w:rFonts w:ascii="Times New Roman" w:eastAsia="SimSun" w:hAnsi="Times New Roman" w:cs="Times New Roman"/>
          <w:color w:val="1F497D"/>
          <w:kern w:val="0"/>
          <w:sz w:val="22"/>
        </w:rPr>
        <w:t xml:space="preserve"> this message finds you well.</w:t>
      </w:r>
    </w:p>
    <w:p w14:paraId="14C99E6F"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5CFCBEA" w14:textId="7C5F2DAA"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I have sent the revised figure as an attachment to this email. Please review it at your earliest convenienc</w:t>
      </w:r>
      <w:r>
        <w:rPr>
          <w:rFonts w:ascii="Times New Roman" w:eastAsia="SimSun" w:hAnsi="Times New Roman" w:cs="Times New Roman" w:hint="eastAsia"/>
          <w:color w:val="1F497D"/>
          <w:kern w:val="0"/>
          <w:sz w:val="22"/>
        </w:rPr>
        <w:t>e</w:t>
      </w:r>
      <w:r w:rsidRPr="00170D5D">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I will try to think of the 15-arrow figure based on this figure. Thank you.</w:t>
      </w:r>
    </w:p>
    <w:p w14:paraId="5FCE7D56"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0DBC447" w14:textId="0FAB4854" w:rsid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Thank you for your time and guidance.</w:t>
      </w:r>
    </w:p>
    <w:p w14:paraId="2CB0FC66" w14:textId="77777777" w:rsidR="00170D5D" w:rsidRDefault="00170D5D" w:rsidP="00170D5D">
      <w:pPr>
        <w:widowControl/>
        <w:ind w:firstLine="420"/>
        <w:jc w:val="left"/>
        <w:rPr>
          <w:rFonts w:ascii="Times New Roman" w:eastAsia="SimSun" w:hAnsi="Times New Roman" w:cs="Times New Roman"/>
          <w:color w:val="1F497D"/>
          <w:kern w:val="0"/>
          <w:sz w:val="22"/>
        </w:rPr>
      </w:pPr>
    </w:p>
    <w:p w14:paraId="5A058E44" w14:textId="77777777"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22FA291" w14:textId="77777777" w:rsidR="00170D5D"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C3ED5" w14:textId="77777777" w:rsidR="00170D5D" w:rsidRDefault="00170D5D" w:rsidP="00E44112">
      <w:pPr>
        <w:widowControl/>
        <w:jc w:val="left"/>
        <w:rPr>
          <w:rFonts w:ascii="Times New Roman" w:eastAsia="SimSun" w:hAnsi="Times New Roman" w:cs="Times New Roman"/>
          <w:color w:val="1F497D"/>
          <w:kern w:val="0"/>
          <w:sz w:val="22"/>
        </w:rPr>
      </w:pPr>
    </w:p>
    <w:p w14:paraId="2F80B00C" w14:textId="77777777" w:rsidR="00170D5D" w:rsidRDefault="00170D5D" w:rsidP="00E44112">
      <w:pPr>
        <w:widowControl/>
        <w:jc w:val="left"/>
        <w:rPr>
          <w:rFonts w:ascii="Times New Roman" w:eastAsia="SimSun" w:hAnsi="Times New Roman" w:cs="Times New Roman"/>
          <w:color w:val="1F497D"/>
          <w:kern w:val="0"/>
          <w:sz w:val="22"/>
        </w:rPr>
      </w:pPr>
    </w:p>
    <w:p w14:paraId="68A59854" w14:textId="13333B90"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3D1C3A1" w14:textId="77777777" w:rsidR="00E44112" w:rsidRPr="0033750C" w:rsidRDefault="00E44112" w:rsidP="00E44112">
      <w:pPr>
        <w:widowControl/>
        <w:ind w:firstLine="420"/>
        <w:jc w:val="left"/>
        <w:rPr>
          <w:rFonts w:ascii="Times New Roman" w:eastAsia="SimSun" w:hAnsi="Times New Roman" w:cs="Times New Roman"/>
          <w:color w:val="1F497D"/>
          <w:kern w:val="0"/>
          <w:sz w:val="22"/>
        </w:rPr>
      </w:pPr>
    </w:p>
    <w:p w14:paraId="228A9C43" w14:textId="4B6D75C0" w:rsidR="00E44112" w:rsidRP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Thank you for your prompt response and for providing the suggested changes. Certainly, I'm available for a discussion. I</w:t>
      </w:r>
      <w:r>
        <w:rPr>
          <w:rFonts w:ascii="Times New Roman" w:eastAsia="SimSun" w:hAnsi="Times New Roman" w:cs="Times New Roman"/>
          <w:color w:val="1F497D"/>
          <w:kern w:val="0"/>
          <w:sz w:val="22"/>
        </w:rPr>
        <w:t>’</w:t>
      </w:r>
      <w:r w:rsidRPr="00E44112">
        <w:rPr>
          <w:rFonts w:ascii="Times New Roman" w:eastAsia="SimSun" w:hAnsi="Times New Roman" w:cs="Times New Roman"/>
          <w:color w:val="1F497D"/>
          <w:kern w:val="0"/>
          <w:sz w:val="22"/>
        </w:rPr>
        <w:t>ve added you on WeChat (my WeChat ID is Liuchao_Jin).</w:t>
      </w:r>
    </w:p>
    <w:p w14:paraId="3A99804B" w14:textId="77777777" w:rsidR="00E44112" w:rsidRPr="00E44112" w:rsidRDefault="00E44112" w:rsidP="00E44112">
      <w:pPr>
        <w:widowControl/>
        <w:ind w:firstLine="420"/>
        <w:jc w:val="left"/>
        <w:rPr>
          <w:rFonts w:ascii="Times New Roman" w:eastAsia="SimSun" w:hAnsi="Times New Roman" w:cs="Times New Roman"/>
          <w:color w:val="1F497D"/>
          <w:kern w:val="0"/>
          <w:sz w:val="22"/>
        </w:rPr>
      </w:pPr>
    </w:p>
    <w:p w14:paraId="10DEA182" w14:textId="2DDBA1CD" w:rsid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Looking forward to our conversation.</w:t>
      </w:r>
    </w:p>
    <w:p w14:paraId="36889183" w14:textId="77777777" w:rsidR="00E44112" w:rsidRDefault="00E44112" w:rsidP="00E44112">
      <w:pPr>
        <w:widowControl/>
        <w:ind w:firstLine="420"/>
        <w:jc w:val="left"/>
        <w:rPr>
          <w:rFonts w:ascii="Times New Roman" w:eastAsia="SimSun" w:hAnsi="Times New Roman" w:cs="Times New Roman"/>
          <w:color w:val="1F497D"/>
          <w:kern w:val="0"/>
          <w:sz w:val="22"/>
        </w:rPr>
      </w:pPr>
    </w:p>
    <w:p w14:paraId="47E6B19F" w14:textId="77777777"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838FFD8" w14:textId="77777777" w:rsidR="00E44112"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11911E" w14:textId="77777777" w:rsidR="00E44112" w:rsidRDefault="00E44112" w:rsidP="00722F9A">
      <w:pPr>
        <w:widowControl/>
        <w:jc w:val="left"/>
        <w:rPr>
          <w:rFonts w:ascii="Times New Roman" w:eastAsia="SimSun" w:hAnsi="Times New Roman" w:cs="Times New Roman"/>
          <w:color w:val="1F497D"/>
          <w:kern w:val="0"/>
          <w:sz w:val="22"/>
        </w:rPr>
      </w:pPr>
    </w:p>
    <w:p w14:paraId="0AFB602F" w14:textId="77777777" w:rsidR="00E44112" w:rsidRDefault="00E44112" w:rsidP="00722F9A">
      <w:pPr>
        <w:widowControl/>
        <w:jc w:val="left"/>
        <w:rPr>
          <w:rFonts w:ascii="Times New Roman" w:eastAsia="SimSun" w:hAnsi="Times New Roman" w:cs="Times New Roman"/>
          <w:color w:val="1F497D"/>
          <w:kern w:val="0"/>
          <w:sz w:val="22"/>
        </w:rPr>
      </w:pPr>
    </w:p>
    <w:p w14:paraId="0DA4963D" w14:textId="62F92488"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360A7A">
        <w:rPr>
          <w:rFonts w:ascii="Times New Roman" w:eastAsia="SimSun" w:hAnsi="Times New Roman" w:cs="Times New Roman"/>
          <w:color w:val="1F497D"/>
          <w:kern w:val="0"/>
          <w:sz w:val="22"/>
        </w:rPr>
        <w:t>Bodaghi</w:t>
      </w:r>
      <w:r w:rsidRPr="0033750C">
        <w:rPr>
          <w:rFonts w:ascii="Times New Roman" w:eastAsia="SimSun" w:hAnsi="Times New Roman" w:cs="Times New Roman"/>
          <w:color w:val="1F497D"/>
          <w:kern w:val="0"/>
          <w:sz w:val="22"/>
        </w:rPr>
        <w:t>,</w:t>
      </w:r>
    </w:p>
    <w:p w14:paraId="7E24690A" w14:textId="77777777" w:rsidR="00722F9A" w:rsidRPr="0033750C" w:rsidRDefault="00722F9A" w:rsidP="00722F9A">
      <w:pPr>
        <w:widowControl/>
        <w:ind w:firstLine="420"/>
        <w:jc w:val="left"/>
        <w:rPr>
          <w:rFonts w:ascii="Times New Roman" w:eastAsia="SimSun" w:hAnsi="Times New Roman" w:cs="Times New Roman"/>
          <w:color w:val="1F497D"/>
          <w:kern w:val="0"/>
          <w:sz w:val="22"/>
        </w:rPr>
      </w:pPr>
    </w:p>
    <w:p w14:paraId="3CA609EF" w14:textId="3DE74950"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Thank you for your prompt and encouraging response. The conference you are organizing in France sounds like a fantastic opportunity, and I would be honored to attend. I will make every effort to participate and contribute to the discussions.</w:t>
      </w:r>
    </w:p>
    <w:p w14:paraId="48D7F775"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203D10FB" w14:textId="63588146"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m genuinely excited about the prospect of future collaborations and exchanges of ideas. Let</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s indeed keep in touch. 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ll stay connected and look forward to any updates regarding our potential meeting at SIAT and the conference in France.</w:t>
      </w:r>
    </w:p>
    <w:p w14:paraId="61C13FFA"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3F409698" w14:textId="4DC04F02" w:rsid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Once again, thank you for your warm response and the invitation.</w:t>
      </w:r>
    </w:p>
    <w:p w14:paraId="5A5CDBA8" w14:textId="77777777" w:rsidR="00722F9A" w:rsidRDefault="00722F9A" w:rsidP="00722F9A">
      <w:pPr>
        <w:widowControl/>
        <w:ind w:firstLine="420"/>
        <w:jc w:val="left"/>
        <w:rPr>
          <w:rFonts w:ascii="Times New Roman" w:eastAsia="SimSun" w:hAnsi="Times New Roman" w:cs="Times New Roman"/>
          <w:color w:val="1F497D"/>
          <w:kern w:val="0"/>
          <w:sz w:val="22"/>
        </w:rPr>
      </w:pPr>
    </w:p>
    <w:p w14:paraId="2BDE1B3D" w14:textId="77777777"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9E5070A" w14:textId="02C7BAB9" w:rsidR="00722F9A"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E9D532" w14:textId="77777777" w:rsidR="00722F9A" w:rsidRDefault="00722F9A" w:rsidP="00360A7A">
      <w:pPr>
        <w:widowControl/>
        <w:jc w:val="left"/>
        <w:rPr>
          <w:rFonts w:ascii="Times New Roman" w:eastAsia="SimSun" w:hAnsi="Times New Roman" w:cs="Times New Roman"/>
          <w:color w:val="1F497D"/>
          <w:kern w:val="0"/>
          <w:sz w:val="22"/>
        </w:rPr>
      </w:pPr>
    </w:p>
    <w:p w14:paraId="7AD1CF66" w14:textId="124C01B2"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360A7A">
        <w:rPr>
          <w:rFonts w:ascii="Times New Roman" w:eastAsia="SimSun" w:hAnsi="Times New Roman" w:cs="Times New Roman"/>
          <w:color w:val="1F497D"/>
          <w:kern w:val="0"/>
          <w:sz w:val="22"/>
        </w:rPr>
        <w:t>Bodaghi</w:t>
      </w:r>
      <w:r w:rsidRPr="0033750C">
        <w:rPr>
          <w:rFonts w:ascii="Times New Roman" w:eastAsia="SimSun" w:hAnsi="Times New Roman" w:cs="Times New Roman"/>
          <w:color w:val="1F497D"/>
          <w:kern w:val="0"/>
          <w:sz w:val="22"/>
        </w:rPr>
        <w:t>,</w:t>
      </w:r>
    </w:p>
    <w:p w14:paraId="5E0E6447" w14:textId="77777777" w:rsidR="00360A7A" w:rsidRPr="0033750C" w:rsidRDefault="00360A7A" w:rsidP="00360A7A">
      <w:pPr>
        <w:widowControl/>
        <w:ind w:firstLine="420"/>
        <w:jc w:val="left"/>
        <w:rPr>
          <w:rFonts w:ascii="Times New Roman" w:eastAsia="SimSun" w:hAnsi="Times New Roman" w:cs="Times New Roman"/>
          <w:color w:val="1F497D"/>
          <w:kern w:val="0"/>
          <w:sz w:val="22"/>
        </w:rPr>
      </w:pPr>
    </w:p>
    <w:p w14:paraId="213754E8" w14:textId="51AE53F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I hope this message finds you well. My name is </w:t>
      </w:r>
      <w:hyperlink r:id="rId31" w:history="1">
        <w:r w:rsidRPr="00360A7A">
          <w:rPr>
            <w:rStyle w:val="ae"/>
            <w:rFonts w:ascii="Times New Roman" w:eastAsia="SimSun" w:hAnsi="Times New Roman" w:cs="Times New Roman"/>
            <w:kern w:val="0"/>
            <w:sz w:val="22"/>
          </w:rPr>
          <w:t>Liuchao Jin</w:t>
        </w:r>
      </w:hyperlink>
      <w:r w:rsidRPr="00360A7A">
        <w:rPr>
          <w:rFonts w:ascii="Times New Roman" w:eastAsia="SimSun" w:hAnsi="Times New Roman" w:cs="Times New Roman"/>
          <w:color w:val="1F497D"/>
          <w:kern w:val="0"/>
          <w:sz w:val="22"/>
        </w:rPr>
        <w:t xml:space="preserve">, and I am a second-year PhD student under the supervision of Professor </w:t>
      </w:r>
      <w:r>
        <w:rPr>
          <w:rFonts w:ascii="Times New Roman" w:eastAsia="SimSun" w:hAnsi="Times New Roman" w:cs="Times New Roman" w:hint="eastAsia"/>
          <w:color w:val="1F497D"/>
          <w:kern w:val="0"/>
          <w:sz w:val="22"/>
        </w:rPr>
        <w:t>Wei</w:t>
      </w:r>
      <w:r>
        <w:rPr>
          <w:rFonts w:ascii="Times New Roman" w:eastAsia="SimSun" w:hAnsi="Times New Roman" w:cs="Times New Roman"/>
          <w:color w:val="1F497D"/>
          <w:kern w:val="0"/>
          <w:sz w:val="22"/>
        </w:rPr>
        <w:t>-Hsin Liao</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My research interest is</w:t>
      </w:r>
      <w:r w:rsidRPr="00360A7A">
        <w:rPr>
          <w:rFonts w:ascii="Times New Roman" w:eastAsia="SimSun" w:hAnsi="Times New Roman" w:cs="Times New Roman"/>
          <w:color w:val="1F497D"/>
          <w:kern w:val="0"/>
          <w:sz w:val="22"/>
        </w:rPr>
        <w:t xml:space="preserve"> computational 4D printing.</w:t>
      </w:r>
    </w:p>
    <w:p w14:paraId="62C110BC"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23ABEEF0" w14:textId="769B4F8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m writing to you today based on the information I received from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Fei Gao. It is my understanding that you will be visiting SIAT (Shenzhen) next year to engage in research activities</w:t>
      </w:r>
      <w:r>
        <w:rPr>
          <w:rFonts w:ascii="Times New Roman" w:eastAsia="SimSun" w:hAnsi="Times New Roman" w:cs="Times New Roman"/>
          <w:color w:val="1F497D"/>
          <w:kern w:val="0"/>
          <w:sz w:val="22"/>
        </w:rPr>
        <w:t>, right?</w:t>
      </w:r>
      <w:r w:rsidRPr="00360A7A">
        <w:rPr>
          <w:rFonts w:ascii="Times New Roman" w:eastAsia="SimSun" w:hAnsi="Times New Roman" w:cs="Times New Roman"/>
          <w:color w:val="1F497D"/>
          <w:kern w:val="0"/>
          <w:sz w:val="22"/>
        </w:rPr>
        <w:t xml:space="preserve"> I wanted to express my enthusiasm </w:t>
      </w:r>
      <w:r>
        <w:rPr>
          <w:rFonts w:ascii="Times New Roman" w:eastAsia="SimSun" w:hAnsi="Times New Roman" w:cs="Times New Roman"/>
          <w:color w:val="1F497D"/>
          <w:kern w:val="0"/>
          <w:sz w:val="22"/>
        </w:rPr>
        <w:t>for</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the</w:t>
      </w:r>
      <w:r w:rsidRPr="00360A7A">
        <w:rPr>
          <w:rFonts w:ascii="Times New Roman" w:eastAsia="SimSun" w:hAnsi="Times New Roman" w:cs="Times New Roman"/>
          <w:color w:val="1F497D"/>
          <w:kern w:val="0"/>
          <w:sz w:val="22"/>
        </w:rPr>
        <w:t xml:space="preserve"> upcoming opportunity.</w:t>
      </w:r>
    </w:p>
    <w:p w14:paraId="15FA4395"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3CFF6F2A" w14:textId="536F227F"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lastRenderedPageBreak/>
        <w:t xml:space="preserve">The prospect of your visit is particularly exciting for me as SIAT is </w:t>
      </w:r>
      <w:r>
        <w:rPr>
          <w:rFonts w:ascii="Times New Roman" w:eastAsia="SimSun" w:hAnsi="Times New Roman" w:cs="Times New Roman"/>
          <w:color w:val="1F497D"/>
          <w:kern w:val="0"/>
          <w:sz w:val="22"/>
        </w:rPr>
        <w:t>next</w:t>
      </w:r>
      <w:r w:rsidRPr="00360A7A">
        <w:rPr>
          <w:rFonts w:ascii="Times New Roman" w:eastAsia="SimSun" w:hAnsi="Times New Roman" w:cs="Times New Roman"/>
          <w:color w:val="1F497D"/>
          <w:kern w:val="0"/>
          <w:sz w:val="22"/>
        </w:rPr>
        <w:t xml:space="preserve"> to the Southern University of Science and Technology (SUSTech), where I am currently engaged in an academic exchange. </w:t>
      </w:r>
      <w:r w:rsidR="00A11A67">
        <w:rPr>
          <w:rFonts w:ascii="Times New Roman" w:eastAsia="SimSun" w:hAnsi="Times New Roman" w:cs="Times New Roman"/>
          <w:color w:val="1F497D"/>
          <w:kern w:val="0"/>
          <w:sz w:val="22"/>
        </w:rPr>
        <w:t xml:space="preserve">I will be here for about three years. </w:t>
      </w:r>
      <w:r w:rsidRPr="00360A7A">
        <w:rPr>
          <w:rFonts w:ascii="Times New Roman" w:eastAsia="SimSun" w:hAnsi="Times New Roman" w:cs="Times New Roman"/>
          <w:color w:val="1F497D"/>
          <w:kern w:val="0"/>
          <w:sz w:val="22"/>
        </w:rPr>
        <w:t>My co-supervisor at SUSTech is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w:t>
      </w:r>
      <w:hyperlink r:id="rId32" w:history="1">
        <w:r w:rsidRPr="00360A7A">
          <w:rPr>
            <w:rStyle w:val="ae"/>
            <w:rFonts w:ascii="Times New Roman" w:eastAsia="SimSun" w:hAnsi="Times New Roman" w:cs="Times New Roman"/>
            <w:kern w:val="0"/>
            <w:sz w:val="22"/>
          </w:rPr>
          <w:t>Qi Ge</w:t>
        </w:r>
      </w:hyperlink>
      <w:r w:rsidRPr="00360A7A">
        <w:rPr>
          <w:rFonts w:ascii="Times New Roman" w:eastAsia="SimSun" w:hAnsi="Times New Roman" w:cs="Times New Roman"/>
          <w:color w:val="1F497D"/>
          <w:kern w:val="0"/>
          <w:sz w:val="22"/>
        </w:rPr>
        <w:t>, and I have been actively involved in research related to computational 4D printing during my time here.</w:t>
      </w:r>
    </w:p>
    <w:p w14:paraId="2E587567"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D9AD4CB" w14:textId="77FF7BDD"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Your background and expertise, as a graduate of Professor Liao Weixin, are of great interest to me, and I am eager to engage in meaningful academic exchanges and discussions with you.</w:t>
      </w:r>
      <w:r>
        <w:rPr>
          <w:rFonts w:ascii="Times New Roman" w:eastAsia="SimSun" w:hAnsi="Times New Roman" w:cs="Times New Roman"/>
          <w:color w:val="1F497D"/>
          <w:kern w:val="0"/>
          <w:sz w:val="22"/>
        </w:rPr>
        <w:t xml:space="preserve"> </w:t>
      </w:r>
      <w:r w:rsidRPr="00360A7A">
        <w:rPr>
          <w:rFonts w:ascii="Times New Roman" w:eastAsia="SimSun" w:hAnsi="Times New Roman" w:cs="Times New Roman"/>
          <w:color w:val="1F497D"/>
          <w:kern w:val="0"/>
          <w:sz w:val="22"/>
        </w:rPr>
        <w:t>I am looking forward to the possibility of interacting with you, learning from your experiences, and sharing insights on our mutual research interests. Your visit holds the potential to enrich my academic journey, and I am genuinely excited about the knowledge and perspectives that you may bring.</w:t>
      </w:r>
    </w:p>
    <w:p w14:paraId="07E220D4"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9121785" w14:textId="3CB4FCE3"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Once your visit to SIAT is confirmed, I would be delighted to </w:t>
      </w:r>
      <w:r>
        <w:rPr>
          <w:rFonts w:ascii="Times New Roman" w:eastAsia="SimSun" w:hAnsi="Times New Roman" w:cs="Times New Roman"/>
          <w:color w:val="1F497D"/>
          <w:kern w:val="0"/>
          <w:sz w:val="22"/>
        </w:rPr>
        <w:t>meet with you</w:t>
      </w:r>
      <w:r w:rsidRPr="00360A7A">
        <w:rPr>
          <w:rFonts w:ascii="Times New Roman" w:eastAsia="SimSun" w:hAnsi="Times New Roman" w:cs="Times New Roman"/>
          <w:color w:val="1F497D"/>
          <w:kern w:val="0"/>
          <w:sz w:val="22"/>
        </w:rPr>
        <w:t xml:space="preserve"> and explore avenues for collaboration or simply have a valuable academic exchange.</w:t>
      </w:r>
    </w:p>
    <w:p w14:paraId="161D0D21"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738D6D39" w14:textId="25BD6D1C"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Thank you for taking the time to read this message, and I eagerly await your visit next year. If you have any questions or if there are specific areas of interest you</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d like to explore, please feel free to let me know.</w:t>
      </w:r>
    </w:p>
    <w:p w14:paraId="13A4136E"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55E1078D" w14:textId="188A0FD9" w:rsid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Wishing you safe travels and successful research endeavors in the coming year.</w:t>
      </w:r>
    </w:p>
    <w:p w14:paraId="122C7470" w14:textId="77777777" w:rsidR="00360A7A" w:rsidRDefault="00360A7A" w:rsidP="00360A7A">
      <w:pPr>
        <w:widowControl/>
        <w:ind w:firstLine="420"/>
        <w:jc w:val="left"/>
        <w:rPr>
          <w:rFonts w:ascii="Times New Roman" w:eastAsia="SimSun" w:hAnsi="Times New Roman" w:cs="Times New Roman"/>
          <w:color w:val="1F497D"/>
          <w:kern w:val="0"/>
          <w:sz w:val="22"/>
        </w:rPr>
      </w:pPr>
    </w:p>
    <w:p w14:paraId="34EB7E92"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3726B"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A2028E4" w14:textId="77777777" w:rsidR="00360A7A" w:rsidRDefault="00360A7A" w:rsidP="007F31B3">
      <w:pPr>
        <w:widowControl/>
        <w:jc w:val="left"/>
        <w:rPr>
          <w:rFonts w:ascii="Times New Roman" w:eastAsia="SimSun" w:hAnsi="Times New Roman" w:cs="Times New Roman"/>
          <w:color w:val="1F497D"/>
          <w:kern w:val="0"/>
          <w:sz w:val="22"/>
        </w:rPr>
      </w:pPr>
    </w:p>
    <w:p w14:paraId="7126DBF9" w14:textId="77777777" w:rsidR="00360A7A" w:rsidRDefault="00360A7A" w:rsidP="007F31B3">
      <w:pPr>
        <w:widowControl/>
        <w:jc w:val="left"/>
        <w:rPr>
          <w:rFonts w:ascii="Times New Roman" w:eastAsia="SimSun" w:hAnsi="Times New Roman" w:cs="Times New Roman"/>
          <w:color w:val="1F497D"/>
          <w:kern w:val="0"/>
          <w:sz w:val="22"/>
        </w:rPr>
      </w:pPr>
    </w:p>
    <w:p w14:paraId="0B6E6E3A" w14:textId="3ECD9DAD"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6875155" w14:textId="77777777" w:rsidR="007F31B3" w:rsidRPr="0033750C" w:rsidRDefault="007F31B3" w:rsidP="007F31B3">
      <w:pPr>
        <w:widowControl/>
        <w:ind w:firstLine="420"/>
        <w:jc w:val="left"/>
        <w:rPr>
          <w:rFonts w:ascii="Times New Roman" w:eastAsia="SimSun" w:hAnsi="Times New Roman" w:cs="Times New Roman"/>
          <w:color w:val="1F497D"/>
          <w:kern w:val="0"/>
          <w:sz w:val="22"/>
        </w:rPr>
      </w:pPr>
    </w:p>
    <w:p w14:paraId="18891FF9"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I hope this email finds you well. I wanted to share an update regarding our project, specifically the visual representation of the relationship among vibration, energy harvesting, and human motion.</w:t>
      </w:r>
    </w:p>
    <w:p w14:paraId="5F9C4E93"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0A7F434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I have created an initial version of the figure, which includes basic elements to illustrate this relationship. However, I recognize the importance of your insights and suggestions in refining this representation further.</w:t>
      </w:r>
    </w:p>
    <w:p w14:paraId="4F45E260"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7A357DD" w14:textId="42FB7B23" w:rsidR="007F31B3" w:rsidRPr="007F31B3" w:rsidRDefault="007F31B3" w:rsidP="007F31B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P</w:t>
      </w:r>
      <w:r w:rsidRPr="007F31B3">
        <w:rPr>
          <w:rFonts w:ascii="Times New Roman" w:eastAsia="SimSun" w:hAnsi="Times New Roman" w:cs="Times New Roman"/>
          <w:color w:val="1F497D"/>
          <w:kern w:val="0"/>
          <w:sz w:val="22"/>
        </w:rPr>
        <w:t>lease let me know your thoughts on the figure, and if you believe it</w:t>
      </w:r>
      <w:r w:rsidR="00722F9A">
        <w:rPr>
          <w:rFonts w:ascii="Times New Roman" w:eastAsia="SimSun" w:hAnsi="Times New Roman" w:cs="Times New Roman"/>
          <w:color w:val="1F497D"/>
          <w:kern w:val="0"/>
          <w:sz w:val="22"/>
        </w:rPr>
        <w:t>’</w:t>
      </w:r>
      <w:r w:rsidRPr="007F31B3">
        <w:rPr>
          <w:rFonts w:ascii="Times New Roman" w:eastAsia="SimSun" w:hAnsi="Times New Roman" w:cs="Times New Roman"/>
          <w:color w:val="1F497D"/>
          <w:kern w:val="0"/>
          <w:sz w:val="22"/>
        </w:rPr>
        <w:t>s on the right track, I will proceed with the detailed development. Your feedback is eagerly awaited.</w:t>
      </w:r>
    </w:p>
    <w:p w14:paraId="006EB67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973B959" w14:textId="43374D85" w:rsid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 xml:space="preserve">Thank you once again for your guidance and </w:t>
      </w:r>
      <w:r>
        <w:rPr>
          <w:rFonts w:ascii="Times New Roman" w:eastAsia="SimSun" w:hAnsi="Times New Roman" w:cs="Times New Roman"/>
          <w:color w:val="1F497D"/>
          <w:kern w:val="0"/>
          <w:sz w:val="22"/>
        </w:rPr>
        <w:t>help</w:t>
      </w:r>
      <w:r w:rsidRPr="007F31B3">
        <w:rPr>
          <w:rFonts w:ascii="Times New Roman" w:eastAsia="SimSun" w:hAnsi="Times New Roman" w:cs="Times New Roman"/>
          <w:color w:val="1F497D"/>
          <w:kern w:val="0"/>
          <w:sz w:val="22"/>
        </w:rPr>
        <w:t>.</w:t>
      </w:r>
    </w:p>
    <w:p w14:paraId="6093F157" w14:textId="77777777" w:rsidR="007F31B3" w:rsidRDefault="007F31B3" w:rsidP="007F31B3">
      <w:pPr>
        <w:widowControl/>
        <w:ind w:firstLine="420"/>
        <w:jc w:val="left"/>
        <w:rPr>
          <w:rFonts w:ascii="Times New Roman" w:eastAsia="SimSun" w:hAnsi="Times New Roman" w:cs="Times New Roman"/>
          <w:color w:val="1F497D"/>
          <w:kern w:val="0"/>
          <w:sz w:val="22"/>
        </w:rPr>
      </w:pPr>
    </w:p>
    <w:p w14:paraId="179A6D57"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616C90"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7CC9ED0" w14:textId="77777777" w:rsidR="007F31B3" w:rsidRDefault="007F31B3" w:rsidP="00BA68E8">
      <w:pPr>
        <w:widowControl/>
        <w:jc w:val="left"/>
        <w:rPr>
          <w:rFonts w:ascii="Times New Roman" w:eastAsia="SimSun" w:hAnsi="Times New Roman" w:cs="Times New Roman"/>
          <w:color w:val="1F497D"/>
          <w:kern w:val="0"/>
          <w:sz w:val="22"/>
        </w:rPr>
      </w:pPr>
    </w:p>
    <w:p w14:paraId="0E526EB9" w14:textId="77777777" w:rsidR="007F31B3" w:rsidRDefault="007F31B3" w:rsidP="00BA68E8">
      <w:pPr>
        <w:widowControl/>
        <w:jc w:val="left"/>
        <w:rPr>
          <w:rFonts w:ascii="Times New Roman" w:eastAsia="SimSun" w:hAnsi="Times New Roman" w:cs="Times New Roman"/>
          <w:color w:val="1F497D"/>
          <w:kern w:val="0"/>
          <w:sz w:val="22"/>
        </w:rPr>
      </w:pPr>
    </w:p>
    <w:p w14:paraId="651D42B3" w14:textId="4FF53DD8"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E94B421" w14:textId="77777777" w:rsidR="00BA68E8" w:rsidRPr="0033750C" w:rsidRDefault="00BA68E8" w:rsidP="00BA68E8">
      <w:pPr>
        <w:widowControl/>
        <w:ind w:firstLine="420"/>
        <w:jc w:val="left"/>
        <w:rPr>
          <w:rFonts w:ascii="Times New Roman" w:eastAsia="SimSun" w:hAnsi="Times New Roman" w:cs="Times New Roman"/>
          <w:color w:val="1F497D"/>
          <w:kern w:val="0"/>
          <w:sz w:val="22"/>
        </w:rPr>
      </w:pPr>
    </w:p>
    <w:p w14:paraId="557BFA2E" w14:textId="40D605A3"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 xml:space="preserve">I trust this message finds you well. I am writing to submit the revised version of </w:t>
      </w:r>
      <w:r>
        <w:rPr>
          <w:rFonts w:ascii="Times New Roman" w:eastAsia="SimSun" w:hAnsi="Times New Roman" w:cs="Times New Roman"/>
          <w:color w:val="1F497D"/>
          <w:kern w:val="0"/>
          <w:sz w:val="22"/>
        </w:rPr>
        <w:t>the</w:t>
      </w:r>
      <w:r w:rsidRPr="00BA68E8">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p</w:t>
      </w:r>
      <w:r w:rsidRPr="00BA68E8">
        <w:rPr>
          <w:rFonts w:ascii="Times New Roman" w:eastAsia="SimSun" w:hAnsi="Times New Roman" w:cs="Times New Roman"/>
          <w:color w:val="1F497D"/>
          <w:kern w:val="0"/>
          <w:sz w:val="22"/>
        </w:rPr>
        <w:t>roposal, as well as additional materials related to our project.</w:t>
      </w:r>
    </w:p>
    <w:p w14:paraId="10399F2A" w14:textId="26BB21EF"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a breakdown of the files attached to this email:</w:t>
      </w:r>
    </w:p>
    <w:p w14:paraId="0D9BC9AE" w14:textId="77777777"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Revised Research Proposal (docx):</w:t>
      </w:r>
      <w:r w:rsidRPr="00BA68E8">
        <w:rPr>
          <w:rFonts w:ascii="Times New Roman" w:eastAsia="SimSun" w:hAnsi="Times New Roman" w:cs="Times New Roman"/>
          <w:color w:val="1F497D"/>
          <w:kern w:val="0"/>
          <w:sz w:val="22"/>
        </w:rPr>
        <w:t xml:space="preserve"> I have made substantial revisions to the research proposal, taking into consideration the feedback and suggestions you provided earlier. The updated proposal now reflects a more structured and comprehensive approach to our project, particularly in areas related to vibration, energy harvesting, and motion assistance.</w:t>
      </w:r>
    </w:p>
    <w:p w14:paraId="2C94CD43" w14:textId="5EEAB50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Modified Figure (pdf):</w:t>
      </w:r>
      <w:r w:rsidRPr="00BA68E8">
        <w:rPr>
          <w:rFonts w:ascii="Times New Roman" w:eastAsia="SimSun" w:hAnsi="Times New Roman" w:cs="Times New Roman"/>
          <w:color w:val="1F497D"/>
          <w:kern w:val="0"/>
          <w:sz w:val="22"/>
        </w:rPr>
        <w:t xml:space="preserve"> I have created a new figure to visually demonstrate the intricate relationship among vibration, energy harvesting, and motion assistance. This figure aims to enhance the clarity and understanding of our project</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core concepts.</w:t>
      </w:r>
    </w:p>
    <w:p w14:paraId="63934DE4" w14:textId="525E6F8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Response to Reviewers</w:t>
      </w:r>
      <w:r w:rsidR="00722F9A">
        <w:rPr>
          <w:rFonts w:ascii="Times New Roman" w:eastAsia="SimSun" w:hAnsi="Times New Roman" w:cs="Times New Roman"/>
          <w:b/>
          <w:bCs/>
          <w:color w:val="1F497D"/>
          <w:kern w:val="0"/>
          <w:sz w:val="22"/>
        </w:rPr>
        <w:t>’</w:t>
      </w:r>
      <w:r w:rsidRPr="00BA68E8">
        <w:rPr>
          <w:rFonts w:ascii="Times New Roman" w:eastAsia="SimSun" w:hAnsi="Times New Roman" w:cs="Times New Roman"/>
          <w:b/>
          <w:bCs/>
          <w:color w:val="1F497D"/>
          <w:kern w:val="0"/>
          <w:sz w:val="22"/>
        </w:rPr>
        <w:t xml:space="preserve"> Comments (docx):</w:t>
      </w:r>
      <w:r w:rsidRPr="00BA68E8">
        <w:rPr>
          <w:rFonts w:ascii="Times New Roman" w:eastAsia="SimSun" w:hAnsi="Times New Roman" w:cs="Times New Roman"/>
          <w:color w:val="1F497D"/>
          <w:kern w:val="0"/>
          <w:sz w:val="22"/>
        </w:rPr>
        <w:t xml:space="preserve"> I have also prepared a document addressing the comments and suggestions from the reviewers. This response document outlines the changes made to the proposal and provides explanations for the modifications implemented.</w:t>
      </w:r>
    </w:p>
    <w:p w14:paraId="15C48031" w14:textId="2E769BB0" w:rsid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I would greatly appreciate it if you could review these materials at your earliest convenience. Your feedback and guidance have been invaluable throughout this process, and I am eager to incorporate your insights to further improve</w:t>
      </w:r>
      <w:r>
        <w:rPr>
          <w:rFonts w:ascii="Times New Roman" w:eastAsia="SimSun" w:hAnsi="Times New Roman" w:cs="Times New Roman"/>
          <w:color w:val="1F497D"/>
          <w:kern w:val="0"/>
          <w:sz w:val="22"/>
        </w:rPr>
        <w:t xml:space="preserve"> the </w:t>
      </w:r>
      <w:r w:rsidRPr="00BA68E8">
        <w:rPr>
          <w:rFonts w:ascii="Times New Roman" w:eastAsia="SimSun" w:hAnsi="Times New Roman" w:cs="Times New Roman"/>
          <w:color w:val="1F497D"/>
          <w:kern w:val="0"/>
          <w:sz w:val="22"/>
        </w:rPr>
        <w:t>project proposal.</w:t>
      </w:r>
    </w:p>
    <w:p w14:paraId="78F0E8AC" w14:textId="77777777" w:rsidR="00BA68E8" w:rsidRDefault="00BA68E8" w:rsidP="00BA68E8">
      <w:pPr>
        <w:widowControl/>
        <w:ind w:firstLine="420"/>
        <w:jc w:val="left"/>
        <w:rPr>
          <w:rFonts w:ascii="Times New Roman" w:eastAsia="SimSun" w:hAnsi="Times New Roman" w:cs="Times New Roman"/>
          <w:color w:val="1F497D"/>
          <w:kern w:val="0"/>
          <w:sz w:val="22"/>
        </w:rPr>
      </w:pPr>
    </w:p>
    <w:p w14:paraId="1A2F61D4" w14:textId="1952BA5F"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C8C441" w14:textId="77777777"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82B5D2" w14:textId="77777777" w:rsidR="00BA68E8" w:rsidRDefault="00BA68E8" w:rsidP="008218D8">
      <w:pPr>
        <w:widowControl/>
        <w:jc w:val="left"/>
        <w:rPr>
          <w:rFonts w:ascii="Times New Roman" w:eastAsia="SimSun" w:hAnsi="Times New Roman" w:cs="Times New Roman"/>
          <w:color w:val="1F497D"/>
          <w:kern w:val="0"/>
          <w:sz w:val="22"/>
        </w:rPr>
      </w:pPr>
    </w:p>
    <w:p w14:paraId="52717188" w14:textId="77777777" w:rsidR="00BA68E8" w:rsidRDefault="00BA68E8" w:rsidP="008218D8">
      <w:pPr>
        <w:widowControl/>
        <w:jc w:val="left"/>
        <w:rPr>
          <w:rFonts w:ascii="Times New Roman" w:eastAsia="SimSun" w:hAnsi="Times New Roman" w:cs="Times New Roman"/>
          <w:color w:val="1F497D"/>
          <w:kern w:val="0"/>
          <w:sz w:val="22"/>
        </w:rPr>
      </w:pPr>
    </w:p>
    <w:p w14:paraId="6E572F69" w14:textId="5E85EA11"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7634E">
        <w:rPr>
          <w:rFonts w:ascii="Times New Roman" w:eastAsia="SimSun" w:hAnsi="Times New Roman" w:cs="Times New Roman"/>
          <w:color w:val="1F497D"/>
          <w:kern w:val="0"/>
          <w:sz w:val="22"/>
        </w:rPr>
        <w:t>Daojun</w:t>
      </w:r>
      <w:r w:rsidRPr="0033750C">
        <w:rPr>
          <w:rFonts w:ascii="Times New Roman" w:eastAsia="SimSun" w:hAnsi="Times New Roman" w:cs="Times New Roman"/>
          <w:color w:val="1F497D"/>
          <w:kern w:val="0"/>
          <w:sz w:val="22"/>
        </w:rPr>
        <w:t>,</w:t>
      </w:r>
    </w:p>
    <w:p w14:paraId="21C2B50D"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46329200" w14:textId="4F330E01" w:rsidR="008218D8" w:rsidRDefault="008218D8" w:rsidP="008218D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Ye</w:t>
      </w:r>
      <w:r>
        <w:rPr>
          <w:rFonts w:ascii="Times New Roman" w:eastAsia="SimSun" w:hAnsi="Times New Roman" w:cs="Times New Roman"/>
          <w:color w:val="1F497D"/>
          <w:kern w:val="0"/>
          <w:sz w:val="22"/>
        </w:rPr>
        <w:t xml:space="preserve">s, you are right. </w:t>
      </w:r>
    </w:p>
    <w:p w14:paraId="1D17D8C1"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36E313EB"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7FF3DD"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86FB8AA" w14:textId="77777777" w:rsidR="008218D8" w:rsidRDefault="008218D8" w:rsidP="0057634E">
      <w:pPr>
        <w:widowControl/>
        <w:jc w:val="left"/>
        <w:rPr>
          <w:rFonts w:ascii="Times New Roman" w:eastAsia="SimSun" w:hAnsi="Times New Roman" w:cs="Times New Roman"/>
          <w:color w:val="1F497D"/>
          <w:kern w:val="0"/>
          <w:sz w:val="22"/>
        </w:rPr>
      </w:pPr>
    </w:p>
    <w:p w14:paraId="7D94E002" w14:textId="77777777" w:rsidR="008218D8" w:rsidRDefault="008218D8" w:rsidP="0057634E">
      <w:pPr>
        <w:widowControl/>
        <w:jc w:val="left"/>
        <w:rPr>
          <w:rFonts w:ascii="Times New Roman" w:eastAsia="SimSun" w:hAnsi="Times New Roman" w:cs="Times New Roman"/>
          <w:color w:val="1F497D"/>
          <w:kern w:val="0"/>
          <w:sz w:val="22"/>
        </w:rPr>
      </w:pPr>
    </w:p>
    <w:p w14:paraId="1DA4D3A8" w14:textId="710C3D34"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7634E">
        <w:rPr>
          <w:rFonts w:ascii="Times New Roman" w:eastAsia="SimSun" w:hAnsi="Times New Roman" w:cs="Times New Roman"/>
          <w:color w:val="1F497D"/>
          <w:kern w:val="0"/>
          <w:sz w:val="22"/>
        </w:rPr>
        <w:t>Daojun</w:t>
      </w:r>
      <w:r w:rsidRPr="0033750C">
        <w:rPr>
          <w:rFonts w:ascii="Times New Roman" w:eastAsia="SimSun" w:hAnsi="Times New Roman" w:cs="Times New Roman"/>
          <w:color w:val="1F497D"/>
          <w:kern w:val="0"/>
          <w:sz w:val="22"/>
        </w:rPr>
        <w:t>,</w:t>
      </w:r>
    </w:p>
    <w:p w14:paraId="57589478"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1441ABE3" w14:textId="0EE29BCA"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ank you for reaching out with your question regarding Assignment 3. I understand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re looking for guidance on the first question. Let</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s break down the problem to find the accelerometer calibration parameters and the calibrated readings for the two sensors.</w:t>
      </w:r>
    </w:p>
    <w:p w14:paraId="366BD5D1"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61F68F29" w14:textId="77777777" w:rsidR="0057634E" w:rsidRPr="0057634E" w:rsidRDefault="0057634E">
      <w:pPr>
        <w:pStyle w:val="af0"/>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ion Parameters:</w:t>
      </w:r>
    </w:p>
    <w:p w14:paraId="4ADF08BC" w14:textId="77777777" w:rsidR="0057634E" w:rsidRPr="0057634E" w:rsidRDefault="0057634E">
      <w:pPr>
        <w:pStyle w:val="af0"/>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 xml:space="preserve">To calibrate the accelerometers, you need to determine their offset and scaling factors. These parameters ensure that the raw sensor readings are transformed </w:t>
      </w:r>
      <w:r w:rsidRPr="0057634E">
        <w:rPr>
          <w:rFonts w:ascii="Times New Roman" w:eastAsia="SimSun" w:hAnsi="Times New Roman" w:cs="Times New Roman"/>
          <w:color w:val="1F497D"/>
          <w:kern w:val="0"/>
          <w:sz w:val="22"/>
        </w:rPr>
        <w:lastRenderedPageBreak/>
        <w:t>into accurate measurements. In your case, you have AM01 and AM02 readings when experiencing gravity.</w:t>
      </w:r>
    </w:p>
    <w:p w14:paraId="136D0A7D" w14:textId="77777777" w:rsidR="0057634E" w:rsidRPr="0057634E" w:rsidRDefault="0057634E">
      <w:pPr>
        <w:pStyle w:val="af0"/>
        <w:widowControl/>
        <w:numPr>
          <w:ilvl w:val="2"/>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 xml:space="preserve">Offset (Bias): This parameter accounts for any deviation from zero when the accelerometer is at rest. It can be calculated as the average of the real number minus readings when the accelerometer is at rest (gravity only). </w:t>
      </w:r>
    </w:p>
    <w:p w14:paraId="0ED91CCA" w14:textId="5938080B" w:rsidR="0057634E" w:rsidRPr="0057634E" w:rsidRDefault="0057634E">
      <w:pPr>
        <w:pStyle w:val="af0"/>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ed Readings:</w:t>
      </w:r>
    </w:p>
    <w:p w14:paraId="3A321F51" w14:textId="7F756C3E" w:rsidR="0057634E" w:rsidRPr="0057634E" w:rsidRDefault="0057634E">
      <w:pPr>
        <w:pStyle w:val="af0"/>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o find the calibrated readings when these accelerometers are placed on the machine,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 xml:space="preserve">ll use the calibration parameters. You can add offset to real number to calculate the calibrated readings. </w:t>
      </w:r>
    </w:p>
    <w:p w14:paraId="2FE8272A"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0F1AA92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is process ensures that your sensor readings are adjusted to provide accurate measurements after calibration.</w:t>
      </w:r>
    </w:p>
    <w:p w14:paraId="0CD80D5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1679EE31" w14:textId="1623423D" w:rsid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I hope this explanation helps you to work through the problem. If you have any further questions or need additional assistance, please don</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t hesitate to ask.</w:t>
      </w:r>
    </w:p>
    <w:p w14:paraId="4D90D47B"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5EB38C37"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916FF96"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BBA9746" w14:textId="77777777" w:rsidR="0057634E" w:rsidRDefault="0057634E" w:rsidP="007527CB">
      <w:pPr>
        <w:widowControl/>
        <w:jc w:val="left"/>
        <w:rPr>
          <w:rFonts w:ascii="Times New Roman" w:eastAsia="SimSun" w:hAnsi="Times New Roman" w:cs="Times New Roman"/>
          <w:color w:val="1F497D"/>
          <w:kern w:val="0"/>
          <w:sz w:val="22"/>
        </w:rPr>
      </w:pPr>
    </w:p>
    <w:p w14:paraId="6A1E0B4F" w14:textId="77777777" w:rsidR="0057634E" w:rsidRDefault="0057634E" w:rsidP="007527CB">
      <w:pPr>
        <w:widowControl/>
        <w:jc w:val="left"/>
        <w:rPr>
          <w:rFonts w:ascii="Times New Roman" w:eastAsia="SimSun" w:hAnsi="Times New Roman" w:cs="Times New Roman"/>
          <w:color w:val="1F497D"/>
          <w:kern w:val="0"/>
          <w:sz w:val="22"/>
        </w:rPr>
      </w:pPr>
    </w:p>
    <w:p w14:paraId="78F8A74D" w14:textId="704A369D"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6373A0B"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7F83780E" w14:textId="58670060"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7527CB">
        <w:rPr>
          <w:rFonts w:ascii="Times New Roman" w:eastAsia="SimSun" w:hAnsi="Times New Roman" w:cs="Times New Roman"/>
          <w:color w:val="1F497D"/>
          <w:kern w:val="0"/>
          <w:sz w:val="22"/>
        </w:rPr>
        <w:t xml:space="preserve"> this message finds you well. I want to inform you that I have made the revisions we discussed. I utilized AI to improve the logical structure of the manuscript. Additionally, I</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ve included a figure that illustrates the relationship between vibration, energy harvesting, and motion assistance. Furthermore, I have updated the timeline table for this project.</w:t>
      </w:r>
    </w:p>
    <w:p w14:paraId="71A19D21"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015F87E"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I have attached four files to this email for your review:</w:t>
      </w:r>
    </w:p>
    <w:p w14:paraId="5E34EF27"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revised manuscript (docx)</w:t>
      </w:r>
    </w:p>
    <w:p w14:paraId="2FC78E26"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generated suggestions (docx)</w:t>
      </w:r>
    </w:p>
    <w:p w14:paraId="15A51FA0"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Figure depicting the relationship among vibration, energy harvesting, and motion assistance (pdf)</w:t>
      </w:r>
    </w:p>
    <w:p w14:paraId="7ABAEC1A"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Figure illustrating the project timeline (pdf)</w:t>
      </w:r>
    </w:p>
    <w:p w14:paraId="4539CC37" w14:textId="77777777" w:rsidR="007527CB" w:rsidRDefault="007527CB" w:rsidP="007527CB">
      <w:pPr>
        <w:widowControl/>
        <w:ind w:firstLine="420"/>
        <w:jc w:val="left"/>
        <w:rPr>
          <w:rFonts w:ascii="Times New Roman" w:eastAsia="SimSun" w:hAnsi="Times New Roman" w:cs="Times New Roman"/>
          <w:color w:val="1F497D"/>
          <w:kern w:val="0"/>
          <w:sz w:val="22"/>
        </w:rPr>
      </w:pPr>
    </w:p>
    <w:p w14:paraId="70009D60" w14:textId="335916A9"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The only aspect I haven</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t addressed yet is the organization of the seven figures at the end of the proposal. Please let me know if you think I should reorganize these figures to enhance their clarity and aesthetics or if it</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s better to redraw some of them. If the former is preferred, I will need to source the original figure files from senior colleagues to ensure high resolution.</w:t>
      </w:r>
    </w:p>
    <w:p w14:paraId="62A2567F"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B08EC76" w14:textId="08DD3243" w:rsid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Your feedback and guidance on this matter are greatly appreciated.</w:t>
      </w:r>
    </w:p>
    <w:p w14:paraId="64B1277C"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50644887"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3F3EFB"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8658EE4" w14:textId="77777777" w:rsidR="007527CB" w:rsidRDefault="007527CB" w:rsidP="00306F56">
      <w:pPr>
        <w:widowControl/>
        <w:jc w:val="left"/>
        <w:rPr>
          <w:rFonts w:ascii="Times New Roman" w:eastAsia="SimSun" w:hAnsi="Times New Roman" w:cs="Times New Roman"/>
          <w:color w:val="1F497D"/>
          <w:kern w:val="0"/>
          <w:sz w:val="22"/>
        </w:rPr>
      </w:pPr>
    </w:p>
    <w:p w14:paraId="04242052" w14:textId="77777777" w:rsidR="007527CB" w:rsidRDefault="007527CB" w:rsidP="00306F56">
      <w:pPr>
        <w:widowControl/>
        <w:jc w:val="left"/>
        <w:rPr>
          <w:rFonts w:ascii="Times New Roman" w:eastAsia="SimSun" w:hAnsi="Times New Roman" w:cs="Times New Roman"/>
          <w:color w:val="1F497D"/>
          <w:kern w:val="0"/>
          <w:sz w:val="22"/>
        </w:rPr>
      </w:pPr>
    </w:p>
    <w:p w14:paraId="3590BDBF" w14:textId="0B27779B"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0CCC290C"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7D5FCE14"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t>Thank you for your prompt response and for forwarding my request to Ms. Kan and the Graduate Panel for their consideration.</w:t>
      </w:r>
    </w:p>
    <w:p w14:paraId="5F71E1C1"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p>
    <w:p w14:paraId="531DC1DF" w14:textId="56CE3771" w:rsid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t xml:space="preserve">I appreciate your </w:t>
      </w:r>
      <w:r>
        <w:rPr>
          <w:rFonts w:ascii="Times New Roman" w:eastAsia="SimSun" w:hAnsi="Times New Roman" w:cs="Times New Roman"/>
          <w:color w:val="1F497D"/>
          <w:kern w:val="0"/>
          <w:sz w:val="22"/>
        </w:rPr>
        <w:t>help</w:t>
      </w:r>
      <w:r w:rsidRPr="00306F56">
        <w:rPr>
          <w:rFonts w:ascii="Times New Roman" w:eastAsia="SimSun" w:hAnsi="Times New Roman" w:cs="Times New Roman"/>
          <w:color w:val="1F497D"/>
          <w:kern w:val="0"/>
          <w:sz w:val="22"/>
        </w:rPr>
        <w:t xml:space="preserve"> in this matter. Please do keep me updated on any developments related to my request.</w:t>
      </w:r>
      <w:r>
        <w:rPr>
          <w:rFonts w:ascii="Times New Roman" w:eastAsia="SimSun" w:hAnsi="Times New Roman" w:cs="Times New Roman"/>
          <w:color w:val="1F497D"/>
          <w:kern w:val="0"/>
          <w:sz w:val="22"/>
        </w:rPr>
        <w:t xml:space="preserve"> Have a good coming weekend! </w:t>
      </w:r>
    </w:p>
    <w:p w14:paraId="3F3DF217"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37A36D3E"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A2A636"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3E625F" w14:textId="77777777" w:rsidR="00306F56" w:rsidRDefault="00306F56" w:rsidP="00344056">
      <w:pPr>
        <w:widowControl/>
        <w:jc w:val="left"/>
        <w:rPr>
          <w:rFonts w:ascii="Times New Roman" w:eastAsia="SimSun" w:hAnsi="Times New Roman" w:cs="Times New Roman"/>
          <w:color w:val="1F497D"/>
          <w:kern w:val="0"/>
          <w:sz w:val="22"/>
        </w:rPr>
      </w:pPr>
    </w:p>
    <w:p w14:paraId="3BA49FBC" w14:textId="77777777" w:rsidR="00306F56" w:rsidRDefault="00306F56" w:rsidP="00344056">
      <w:pPr>
        <w:widowControl/>
        <w:jc w:val="left"/>
        <w:rPr>
          <w:rFonts w:ascii="Times New Roman" w:eastAsia="SimSun" w:hAnsi="Times New Roman" w:cs="Times New Roman"/>
          <w:color w:val="1F497D"/>
          <w:kern w:val="0"/>
          <w:sz w:val="22"/>
        </w:rPr>
      </w:pPr>
    </w:p>
    <w:p w14:paraId="757D4373" w14:textId="7C509D04"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619180B2"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603187D" w14:textId="1FCD3142"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follow up on my previous email sent Oct. 6 regarding my request to defer the oral examination for the Candidacy Examination.</w:t>
      </w:r>
    </w:p>
    <w:p w14:paraId="5FCF357F"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B442AEB" w14:textId="77777777" w:rsidR="00344056"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417A7584" w14:textId="77777777" w:rsidR="00344056" w:rsidRDefault="00344056" w:rsidP="00344056">
      <w:pPr>
        <w:widowControl/>
        <w:ind w:firstLine="420"/>
        <w:jc w:val="left"/>
        <w:rPr>
          <w:rFonts w:ascii="Times New Roman" w:eastAsia="SimSun" w:hAnsi="Times New Roman" w:cs="Times New Roman"/>
          <w:color w:val="1F497D"/>
          <w:kern w:val="0"/>
          <w:sz w:val="22"/>
        </w:rPr>
      </w:pPr>
    </w:p>
    <w:p w14:paraId="6C1C0446" w14:textId="041C6A48" w:rsidR="00344056" w:rsidRPr="0033750C" w:rsidRDefault="00344056" w:rsidP="00344056">
      <w:pPr>
        <w:widowControl/>
        <w:ind w:firstLine="420"/>
        <w:jc w:val="left"/>
        <w:rPr>
          <w:rFonts w:ascii="Times New Roman" w:eastAsia="SimSun" w:hAnsi="Times New Roman" w:cs="Times New Roman"/>
          <w:color w:val="1F497D"/>
          <w:kern w:val="0"/>
          <w:sz w:val="22"/>
        </w:rPr>
      </w:pPr>
      <w:r w:rsidRPr="00344056">
        <w:rPr>
          <w:rFonts w:ascii="Times New Roman" w:eastAsia="SimSun" w:hAnsi="Times New Roman" w:cs="Times New Roman"/>
          <w:color w:val="1F497D"/>
          <w:kern w:val="0"/>
          <w:sz w:val="22"/>
        </w:rPr>
        <w:t>Additionally, I would appreciate further guidance, particularly regarding any forms or procedures I need to follow in this process.</w:t>
      </w:r>
    </w:p>
    <w:p w14:paraId="712F54C8"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3FD46D93"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appreciate your help in this process.</w:t>
      </w:r>
    </w:p>
    <w:p w14:paraId="537C700D"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67E37FC8"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A0C6D"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4"/>
    <w:p w14:paraId="235C000C" w14:textId="77777777" w:rsidR="00344056" w:rsidRDefault="00344056" w:rsidP="001542AB">
      <w:pPr>
        <w:widowControl/>
        <w:jc w:val="left"/>
        <w:rPr>
          <w:rFonts w:ascii="Times New Roman" w:eastAsia="SimSun" w:hAnsi="Times New Roman" w:cs="Times New Roman"/>
          <w:color w:val="1F497D"/>
          <w:kern w:val="0"/>
          <w:sz w:val="22"/>
        </w:rPr>
      </w:pPr>
    </w:p>
    <w:p w14:paraId="47A08E3B" w14:textId="77777777" w:rsidR="00344056" w:rsidRDefault="00344056" w:rsidP="001542AB">
      <w:pPr>
        <w:widowControl/>
        <w:jc w:val="left"/>
        <w:rPr>
          <w:rFonts w:ascii="Times New Roman" w:eastAsia="SimSun" w:hAnsi="Times New Roman" w:cs="Times New Roman"/>
          <w:color w:val="1F497D"/>
          <w:kern w:val="0"/>
          <w:sz w:val="22"/>
        </w:rPr>
      </w:pPr>
    </w:p>
    <w:p w14:paraId="0D9AF18B" w14:textId="1B7A8DD9"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C312516"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44C3C7DF" w14:textId="16E2D732" w:rsidR="001542AB" w:rsidRDefault="000900A4" w:rsidP="001542AB">
      <w:pPr>
        <w:widowControl/>
        <w:ind w:firstLine="420"/>
        <w:jc w:val="left"/>
        <w:rPr>
          <w:rFonts w:ascii="Times New Roman" w:eastAsia="SimSun" w:hAnsi="Times New Roman" w:cs="Times New Roman"/>
          <w:color w:val="1F497D"/>
          <w:kern w:val="0"/>
          <w:sz w:val="22"/>
        </w:rPr>
      </w:pPr>
      <w:r w:rsidRPr="000900A4">
        <w:rPr>
          <w:rFonts w:ascii="Times New Roman" w:eastAsia="SimSun" w:hAnsi="Times New Roman" w:cs="Times New Roman"/>
          <w:color w:val="1F497D"/>
          <w:kern w:val="0"/>
          <w:sz w:val="22"/>
        </w:rPr>
        <w:t>Thank you very much for your prompt response and guidance. I will try to remote my department PC now and follow your advice to complete the necessary updates and reboot. Your help is greatly appreciated.</w:t>
      </w:r>
    </w:p>
    <w:p w14:paraId="4DD89BBF" w14:textId="77777777" w:rsidR="000900A4" w:rsidRPr="0033750C" w:rsidRDefault="000900A4" w:rsidP="001542AB">
      <w:pPr>
        <w:widowControl/>
        <w:ind w:firstLine="420"/>
        <w:jc w:val="left"/>
        <w:rPr>
          <w:rFonts w:ascii="Times New Roman" w:eastAsia="SimSun" w:hAnsi="Times New Roman" w:cs="Times New Roman"/>
          <w:color w:val="1F497D"/>
          <w:kern w:val="0"/>
          <w:sz w:val="22"/>
        </w:rPr>
      </w:pPr>
    </w:p>
    <w:p w14:paraId="25D7880F"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8B7D51"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5"/>
    <w:p w14:paraId="11F43598" w14:textId="77777777" w:rsidR="001542AB" w:rsidRDefault="001542AB" w:rsidP="001542AB">
      <w:pPr>
        <w:widowControl/>
        <w:jc w:val="left"/>
        <w:rPr>
          <w:rFonts w:ascii="Times New Roman" w:eastAsia="SimSun" w:hAnsi="Times New Roman" w:cs="Times New Roman"/>
          <w:color w:val="1F497D"/>
          <w:kern w:val="0"/>
          <w:sz w:val="22"/>
        </w:rPr>
      </w:pPr>
    </w:p>
    <w:p w14:paraId="2ADA23C4" w14:textId="77777777" w:rsidR="001542AB" w:rsidRDefault="001542AB" w:rsidP="001542AB">
      <w:pPr>
        <w:widowControl/>
        <w:jc w:val="left"/>
        <w:rPr>
          <w:rFonts w:ascii="Times New Roman" w:eastAsia="SimSun" w:hAnsi="Times New Roman" w:cs="Times New Roman"/>
          <w:color w:val="1F497D"/>
          <w:kern w:val="0"/>
          <w:sz w:val="22"/>
        </w:rPr>
      </w:pPr>
    </w:p>
    <w:p w14:paraId="59EEE7D8" w14:textId="60B8C13D"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3D413990"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A4A18F7" w14:textId="2A57A1FB" w:rsidR="001542AB" w:rsidRDefault="001542AB" w:rsidP="001542A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 xml:space="preserve">My office is at ERB201. Thank you. </w:t>
      </w:r>
    </w:p>
    <w:p w14:paraId="57AC726D"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DAEB05E"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B0C7CA"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6"/>
    <w:p w14:paraId="011E709F" w14:textId="77777777" w:rsidR="001542AB" w:rsidRDefault="001542AB" w:rsidP="009C2E66">
      <w:pPr>
        <w:widowControl/>
        <w:jc w:val="left"/>
        <w:rPr>
          <w:rFonts w:ascii="Times New Roman" w:eastAsia="SimSun" w:hAnsi="Times New Roman" w:cs="Times New Roman"/>
          <w:color w:val="1F497D"/>
          <w:kern w:val="0"/>
          <w:sz w:val="22"/>
        </w:rPr>
      </w:pPr>
    </w:p>
    <w:p w14:paraId="4C68576E" w14:textId="77777777" w:rsidR="001542AB" w:rsidRDefault="001542AB" w:rsidP="009C2E66">
      <w:pPr>
        <w:widowControl/>
        <w:jc w:val="left"/>
        <w:rPr>
          <w:rFonts w:ascii="Times New Roman" w:eastAsia="SimSun" w:hAnsi="Times New Roman" w:cs="Times New Roman"/>
          <w:color w:val="1F497D"/>
          <w:kern w:val="0"/>
          <w:sz w:val="22"/>
        </w:rPr>
      </w:pPr>
    </w:p>
    <w:p w14:paraId="5A34FE38" w14:textId="07D3336B"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3E09A228"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69FA7D0A" w14:textId="15C526E7" w:rsidR="009C2E66" w:rsidRDefault="001542AB" w:rsidP="009C2E66">
      <w:pPr>
        <w:widowControl/>
        <w:ind w:firstLine="420"/>
        <w:jc w:val="left"/>
        <w:rPr>
          <w:rFonts w:ascii="Times New Roman" w:eastAsia="SimSun" w:hAnsi="Times New Roman" w:cs="Times New Roman"/>
          <w:color w:val="1F497D"/>
          <w:kern w:val="0"/>
          <w:sz w:val="22"/>
        </w:rPr>
      </w:pPr>
      <w:r w:rsidRPr="001542AB">
        <w:rPr>
          <w:rFonts w:ascii="Times New Roman" w:eastAsia="SimSun" w:hAnsi="Times New Roman" w:cs="Times New Roman"/>
          <w:color w:val="1F497D"/>
          <w:kern w:val="0"/>
          <w:sz w:val="22"/>
        </w:rPr>
        <w:t>I have just left my office. I will be available tomorrow morning between 8:30 and 9:30. Could we arrange to meet at my office during that time?</w:t>
      </w:r>
      <w:r>
        <w:rPr>
          <w:rFonts w:ascii="Times New Roman" w:eastAsia="SimSun" w:hAnsi="Times New Roman" w:cs="Times New Roman"/>
          <w:color w:val="1F497D"/>
          <w:kern w:val="0"/>
          <w:sz w:val="22"/>
        </w:rPr>
        <w:t xml:space="preserve"> Thank you and looking forward to your reply. </w:t>
      </w:r>
    </w:p>
    <w:p w14:paraId="007ECAFC" w14:textId="77777777" w:rsidR="001542AB" w:rsidRPr="0033750C" w:rsidRDefault="001542AB" w:rsidP="009C2E66">
      <w:pPr>
        <w:widowControl/>
        <w:ind w:firstLine="420"/>
        <w:jc w:val="left"/>
        <w:rPr>
          <w:rFonts w:ascii="Times New Roman" w:eastAsia="SimSun" w:hAnsi="Times New Roman" w:cs="Times New Roman"/>
          <w:color w:val="1F497D"/>
          <w:kern w:val="0"/>
          <w:sz w:val="22"/>
        </w:rPr>
      </w:pPr>
    </w:p>
    <w:p w14:paraId="499BD9A0"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8A5AA"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1F6799" w14:textId="77777777" w:rsidR="009C2E66" w:rsidRDefault="009C2E66" w:rsidP="009C2E66">
      <w:pPr>
        <w:widowControl/>
        <w:jc w:val="left"/>
        <w:rPr>
          <w:rFonts w:ascii="Times New Roman" w:eastAsia="SimSun" w:hAnsi="Times New Roman" w:cs="Times New Roman"/>
          <w:color w:val="1F497D"/>
          <w:kern w:val="0"/>
          <w:sz w:val="22"/>
        </w:rPr>
      </w:pPr>
    </w:p>
    <w:p w14:paraId="6F7798FC" w14:textId="77777777" w:rsidR="009C2E66" w:rsidRDefault="009C2E66" w:rsidP="009C2E66">
      <w:pPr>
        <w:widowControl/>
        <w:jc w:val="left"/>
        <w:rPr>
          <w:rFonts w:ascii="Times New Roman" w:eastAsia="SimSun" w:hAnsi="Times New Roman" w:cs="Times New Roman"/>
          <w:color w:val="1F497D"/>
          <w:kern w:val="0"/>
          <w:sz w:val="22"/>
        </w:rPr>
      </w:pPr>
    </w:p>
    <w:p w14:paraId="2A6E7985" w14:textId="44D661ED"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6B38BFD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00C93480" w14:textId="479AA286" w:rsidR="009C2E66" w:rsidRPr="0033750C" w:rsidRDefault="009C2E66" w:rsidP="009C2E66">
      <w:pPr>
        <w:widowControl/>
        <w:ind w:firstLine="420"/>
        <w:jc w:val="left"/>
        <w:rPr>
          <w:rFonts w:ascii="Times New Roman" w:eastAsia="SimSun" w:hAnsi="Times New Roman" w:cs="Times New Roman"/>
          <w:color w:val="1F497D"/>
          <w:kern w:val="0"/>
          <w:sz w:val="22"/>
        </w:rPr>
      </w:pPr>
      <w:r w:rsidRPr="009C2E66">
        <w:rPr>
          <w:rFonts w:ascii="Times New Roman" w:eastAsia="SimSun" w:hAnsi="Times New Roman" w:cs="Times New Roman"/>
          <w:color w:val="1F497D"/>
          <w:kern w:val="0"/>
          <w:sz w:val="22"/>
        </w:rPr>
        <w:t>I trust this message finds you in good health. I am Liuchao Jin, a PhD student in the Department of Mechanical and Automation Engineering, with the Student ID 1155184008.</w:t>
      </w:r>
      <w:r>
        <w:rPr>
          <w:rFonts w:ascii="Times New Roman" w:eastAsia="SimSun" w:hAnsi="Times New Roman" w:cs="Times New Roman"/>
          <w:color w:val="1F497D"/>
          <w:kern w:val="0"/>
          <w:sz w:val="22"/>
        </w:rPr>
        <w:t xml:space="preserve"> My office is in Room 201. </w:t>
      </w:r>
      <w:r w:rsidRPr="009C2E66">
        <w:rPr>
          <w:rFonts w:ascii="Times New Roman" w:eastAsia="SimSun" w:hAnsi="Times New Roman" w:cs="Times New Roman"/>
          <w:color w:val="1F497D"/>
          <w:kern w:val="0"/>
          <w:sz w:val="22"/>
        </w:rPr>
        <w:t xml:space="preserve">I am reaching out to you as I am currently encountering an issue with my departmental PC. Specifically, I am unable to log in, and the error message states, </w:t>
      </w:r>
      <w:r>
        <w:rPr>
          <w:rFonts w:ascii="Times New Roman" w:eastAsia="SimSun" w:hAnsi="Times New Roman" w:cs="Times New Roman"/>
          <w:color w:val="1F497D"/>
          <w:kern w:val="0"/>
          <w:sz w:val="22"/>
        </w:rPr>
        <w:t>“</w:t>
      </w:r>
      <w:r w:rsidRPr="009C2E66">
        <w:rPr>
          <w:rFonts w:ascii="Times New Roman" w:eastAsia="SimSun" w:hAnsi="Times New Roman" w:cs="Times New Roman"/>
          <w:color w:val="1F497D"/>
          <w:kern w:val="0"/>
          <w:sz w:val="22"/>
        </w:rPr>
        <w:t>The security database on the server does not have a computer account for this workstation trust relationship.</w:t>
      </w:r>
      <w:r>
        <w:rPr>
          <w:rFonts w:ascii="Times New Roman" w:eastAsia="SimSun" w:hAnsi="Times New Roman" w:cs="Times New Roman"/>
          <w:color w:val="1F497D"/>
          <w:kern w:val="0"/>
          <w:sz w:val="22"/>
        </w:rPr>
        <w:t>” as shown in the figure below</w:t>
      </w:r>
      <w:r w:rsidRPr="009C2E66">
        <w:rPr>
          <w:rFonts w:ascii="Times New Roman" w:eastAsia="SimSun" w:hAnsi="Times New Roman" w:cs="Times New Roman"/>
          <w:color w:val="1F497D"/>
          <w:kern w:val="0"/>
          <w:sz w:val="22"/>
        </w:rPr>
        <w:t xml:space="preserve"> I would greatly appreciate your </w:t>
      </w:r>
      <w:r>
        <w:rPr>
          <w:rFonts w:ascii="Times New Roman" w:eastAsia="SimSun" w:hAnsi="Times New Roman" w:cs="Times New Roman"/>
          <w:color w:val="1F497D"/>
          <w:kern w:val="0"/>
          <w:sz w:val="22"/>
        </w:rPr>
        <w:t>help</w:t>
      </w:r>
      <w:r w:rsidRPr="009C2E66">
        <w:rPr>
          <w:rFonts w:ascii="Times New Roman" w:eastAsia="SimSun" w:hAnsi="Times New Roman" w:cs="Times New Roman"/>
          <w:color w:val="1F497D"/>
          <w:kern w:val="0"/>
          <w:sz w:val="22"/>
        </w:rPr>
        <w:t xml:space="preserve"> in resolving this matter.</w:t>
      </w:r>
    </w:p>
    <w:p w14:paraId="41EFD14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283CE5F8"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F111E"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AE4748" w14:textId="77777777" w:rsidR="009C2E66" w:rsidRDefault="009C2E66" w:rsidP="00F64BFD">
      <w:pPr>
        <w:widowControl/>
        <w:jc w:val="left"/>
        <w:rPr>
          <w:rFonts w:ascii="Times New Roman" w:eastAsia="SimSun" w:hAnsi="Times New Roman" w:cs="Times New Roman"/>
          <w:color w:val="1F497D"/>
          <w:kern w:val="0"/>
          <w:sz w:val="22"/>
        </w:rPr>
      </w:pPr>
    </w:p>
    <w:p w14:paraId="2BF67EE2" w14:textId="77777777" w:rsidR="009C2E66" w:rsidRDefault="009C2E66" w:rsidP="00F64BFD">
      <w:pPr>
        <w:widowControl/>
        <w:jc w:val="left"/>
        <w:rPr>
          <w:rFonts w:ascii="Times New Roman" w:eastAsia="SimSun" w:hAnsi="Times New Roman" w:cs="Times New Roman"/>
          <w:color w:val="1F497D"/>
          <w:kern w:val="0"/>
          <w:sz w:val="22"/>
        </w:rPr>
      </w:pPr>
    </w:p>
    <w:p w14:paraId="5AEF491F" w14:textId="60F18133" w:rsidR="00F64BFD" w:rsidRPr="00F64BFD" w:rsidRDefault="00F64BFD" w:rsidP="00F64BFD">
      <w:pPr>
        <w:widowControl/>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尊敬的肖妮老师：</w:t>
      </w:r>
    </w:p>
    <w:p w14:paraId="502B0DE6" w14:textId="3B550481"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1ADAFA6C" w14:textId="43813DC2"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我希望一切安好。</w:t>
      </w:r>
      <w:r>
        <w:rPr>
          <w:rFonts w:ascii="Times New Roman" w:eastAsia="SimSun" w:hAnsi="Times New Roman" w:cs="Times New Roman" w:hint="eastAsia"/>
          <w:color w:val="1F497D"/>
          <w:kern w:val="0"/>
          <w:sz w:val="22"/>
        </w:rPr>
        <w:t>我是机械与能源工程系的</w:t>
      </w:r>
      <w:r>
        <w:rPr>
          <w:rFonts w:ascii="Times New Roman" w:eastAsia="SimSun" w:hAnsi="Times New Roman" w:cs="Times New Roman" w:hint="eastAsia"/>
          <w:color w:val="1F497D"/>
          <w:kern w:val="0"/>
          <w:sz w:val="22"/>
        </w:rPr>
        <w:t>SUSTech</w:t>
      </w:r>
      <w:r>
        <w:rPr>
          <w:rFonts w:ascii="Times New Roman" w:eastAsia="SimSun" w:hAnsi="Times New Roman" w:cs="Times New Roman"/>
          <w:color w:val="1F497D"/>
          <w:kern w:val="0"/>
          <w:sz w:val="22"/>
        </w:rPr>
        <w:t xml:space="preserve"> Fellowship</w:t>
      </w:r>
      <w:r>
        <w:rPr>
          <w:rFonts w:ascii="Times New Roman" w:eastAsia="SimSun" w:hAnsi="Times New Roman" w:cs="Times New Roman" w:hint="eastAsia"/>
          <w:color w:val="1F497D"/>
          <w:kern w:val="0"/>
          <w:sz w:val="22"/>
        </w:rPr>
        <w:t>金刘超。</w:t>
      </w:r>
      <w:r w:rsidRPr="00F64BFD">
        <w:rPr>
          <w:rFonts w:ascii="Times New Roman" w:eastAsia="SimSun" w:hAnsi="Times New Roman" w:cs="Times New Roman"/>
          <w:color w:val="1F497D"/>
          <w:kern w:val="0"/>
          <w:sz w:val="22"/>
        </w:rPr>
        <w:t>请接收附件中的</w:t>
      </w:r>
      <w:r w:rsidRPr="00F64BFD">
        <w:rPr>
          <w:rFonts w:ascii="Times New Roman" w:eastAsia="SimSun" w:hAnsi="Times New Roman" w:cs="Times New Roman"/>
          <w:color w:val="1F497D"/>
          <w:kern w:val="0"/>
          <w:sz w:val="22"/>
        </w:rPr>
        <w:t>9</w:t>
      </w:r>
      <w:r w:rsidRPr="00F64BFD">
        <w:rPr>
          <w:rFonts w:ascii="Times New Roman" w:eastAsia="SimSun" w:hAnsi="Times New Roman" w:cs="Times New Roman"/>
          <w:color w:val="1F497D"/>
          <w:kern w:val="0"/>
          <w:sz w:val="22"/>
        </w:rPr>
        <w:t>月和</w:t>
      </w:r>
      <w:r w:rsidRPr="00F64BFD">
        <w:rPr>
          <w:rFonts w:ascii="Times New Roman" w:eastAsia="SimSun" w:hAnsi="Times New Roman" w:cs="Times New Roman"/>
          <w:color w:val="1F497D"/>
          <w:kern w:val="0"/>
          <w:sz w:val="22"/>
        </w:rPr>
        <w:t>10</w:t>
      </w:r>
      <w:r w:rsidRPr="00F64BFD">
        <w:rPr>
          <w:rFonts w:ascii="Times New Roman" w:eastAsia="SimSun" w:hAnsi="Times New Roman" w:cs="Times New Roman"/>
          <w:color w:val="1F497D"/>
          <w:kern w:val="0"/>
          <w:sz w:val="22"/>
        </w:rPr>
        <w:t>月的工作记录</w:t>
      </w:r>
      <w:r>
        <w:rPr>
          <w:rFonts w:ascii="Times New Roman" w:eastAsia="SimSun" w:hAnsi="Times New Roman" w:cs="Times New Roman" w:hint="eastAsia"/>
          <w:color w:val="1F497D"/>
          <w:kern w:val="0"/>
          <w:sz w:val="22"/>
        </w:rPr>
        <w:t>电子版</w:t>
      </w:r>
      <w:r w:rsidRPr="00F64BFD">
        <w:rPr>
          <w:rFonts w:ascii="Times New Roman" w:eastAsia="SimSun" w:hAnsi="Times New Roman" w:cs="Times New Roman"/>
          <w:color w:val="1F497D"/>
          <w:kern w:val="0"/>
          <w:sz w:val="22"/>
        </w:rPr>
        <w:t>表格。同时，我</w:t>
      </w:r>
      <w:r>
        <w:rPr>
          <w:rFonts w:ascii="Times New Roman" w:eastAsia="SimSun" w:hAnsi="Times New Roman" w:cs="Times New Roman" w:hint="eastAsia"/>
          <w:color w:val="1F497D"/>
          <w:kern w:val="0"/>
          <w:sz w:val="22"/>
        </w:rPr>
        <w:t>已经</w:t>
      </w:r>
      <w:r w:rsidRPr="00F64BFD">
        <w:rPr>
          <w:rFonts w:ascii="Times New Roman" w:eastAsia="SimSun" w:hAnsi="Times New Roman" w:cs="Times New Roman"/>
          <w:color w:val="1F497D"/>
          <w:kern w:val="0"/>
          <w:sz w:val="22"/>
        </w:rPr>
        <w:t>将纸质版提交至工学院北楼</w:t>
      </w:r>
      <w:r w:rsidRPr="00F64BFD">
        <w:rPr>
          <w:rFonts w:ascii="Times New Roman" w:eastAsia="SimSun" w:hAnsi="Times New Roman" w:cs="Times New Roman"/>
          <w:color w:val="1F497D"/>
          <w:kern w:val="0"/>
          <w:sz w:val="22"/>
        </w:rPr>
        <w:t>530</w:t>
      </w:r>
      <w:r w:rsidRPr="00F64BFD">
        <w:rPr>
          <w:rFonts w:ascii="Times New Roman" w:eastAsia="SimSun" w:hAnsi="Times New Roman" w:cs="Times New Roman"/>
          <w:color w:val="1F497D"/>
          <w:kern w:val="0"/>
          <w:sz w:val="22"/>
        </w:rPr>
        <w:t>办公室。</w:t>
      </w:r>
    </w:p>
    <w:p w14:paraId="540F1E96" w14:textId="7482B6D8"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F64BFD">
        <w:rPr>
          <w:rFonts w:ascii="Times New Roman" w:eastAsia="SimSun" w:hAnsi="Times New Roman" w:cs="Times New Roman"/>
          <w:color w:val="1F497D"/>
          <w:kern w:val="0"/>
          <w:sz w:val="22"/>
        </w:rPr>
        <w:t>，祝一切顺利。</w:t>
      </w:r>
    </w:p>
    <w:p w14:paraId="43785288" w14:textId="77777777"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A030D56" w14:textId="77777777" w:rsidR="00F64BFD" w:rsidRDefault="00F64BFD" w:rsidP="00F64BF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2238597" w14:textId="77777777" w:rsidR="00F64BFD" w:rsidRDefault="00F64BFD" w:rsidP="00F64BFD">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07C8DAAF" w14:textId="7389A95E" w:rsidR="00F64BFD" w:rsidRDefault="00F64BFD" w:rsidP="00F64BFD">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color w:val="1F497D"/>
          <w:kern w:val="0"/>
          <w:sz w:val="22"/>
        </w:rPr>
        <w:t>11</w:t>
      </w:r>
      <w:r>
        <w:rPr>
          <w:rFonts w:ascii="Times New Roman" w:eastAsia="SimSun" w:hAnsi="Times New Roman" w:cs="Times New Roman" w:hint="eastAsia"/>
          <w:color w:val="1F497D"/>
          <w:kern w:val="0"/>
          <w:sz w:val="22"/>
        </w:rPr>
        <w:t>月</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日</w:t>
      </w:r>
    </w:p>
    <w:p w14:paraId="419C52D8" w14:textId="77777777" w:rsidR="00F64BFD" w:rsidRDefault="00F64BFD" w:rsidP="002E7DAA">
      <w:pPr>
        <w:widowControl/>
        <w:jc w:val="left"/>
        <w:rPr>
          <w:rFonts w:ascii="Times New Roman" w:eastAsia="SimSun" w:hAnsi="Times New Roman" w:cs="Times New Roman"/>
          <w:color w:val="1F497D"/>
          <w:kern w:val="0"/>
          <w:sz w:val="22"/>
        </w:rPr>
      </w:pPr>
    </w:p>
    <w:p w14:paraId="554E80F9" w14:textId="63154246"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FB6A7F9"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68278BEF" w14:textId="471F0DEC" w:rsidR="002E7DAA" w:rsidRDefault="002E7DAA" w:rsidP="002E7DAA">
      <w:pPr>
        <w:widowControl/>
        <w:ind w:firstLine="420"/>
        <w:jc w:val="left"/>
        <w:rPr>
          <w:rFonts w:ascii="Times New Roman" w:eastAsia="SimSun" w:hAnsi="Times New Roman" w:cs="Times New Roman"/>
          <w:color w:val="1F497D"/>
          <w:kern w:val="0"/>
          <w:sz w:val="22"/>
        </w:rPr>
      </w:pPr>
      <w:r w:rsidRPr="002E7DAA">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2E7DAA">
        <w:rPr>
          <w:rFonts w:ascii="Times New Roman" w:eastAsia="SimSun" w:hAnsi="Times New Roman" w:cs="Times New Roman"/>
          <w:color w:val="1F497D"/>
          <w:kern w:val="0"/>
          <w:sz w:val="22"/>
        </w:rPr>
        <w:t>ve received the attached files. I will proceed with generating the newly discussed files as per your instructions.</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Thank</w:t>
      </w:r>
      <w:r>
        <w:rPr>
          <w:rFonts w:ascii="Times New Roman" w:eastAsia="SimSun" w:hAnsi="Times New Roman" w:cs="Times New Roman"/>
          <w:color w:val="1F497D"/>
          <w:kern w:val="0"/>
          <w:sz w:val="22"/>
        </w:rPr>
        <w:t xml:space="preserve"> you and have a good day! </w:t>
      </w:r>
    </w:p>
    <w:p w14:paraId="6978DC14"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503038CC"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FFD64E"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A7EDE" w14:textId="77777777" w:rsidR="002E7DAA" w:rsidRDefault="002E7DAA" w:rsidP="0084646F">
      <w:pPr>
        <w:widowControl/>
        <w:jc w:val="left"/>
        <w:rPr>
          <w:rFonts w:ascii="Times New Roman" w:eastAsia="SimSun" w:hAnsi="Times New Roman" w:cs="Times New Roman"/>
          <w:color w:val="1F497D"/>
          <w:kern w:val="0"/>
          <w:sz w:val="22"/>
        </w:rPr>
      </w:pPr>
    </w:p>
    <w:p w14:paraId="4C363269" w14:textId="77777777" w:rsidR="002E7DAA" w:rsidRDefault="002E7DAA" w:rsidP="0084646F">
      <w:pPr>
        <w:widowControl/>
        <w:jc w:val="left"/>
        <w:rPr>
          <w:rFonts w:ascii="Times New Roman" w:eastAsia="SimSun" w:hAnsi="Times New Roman" w:cs="Times New Roman"/>
          <w:color w:val="1F497D"/>
          <w:kern w:val="0"/>
          <w:sz w:val="22"/>
        </w:rPr>
      </w:pPr>
    </w:p>
    <w:p w14:paraId="7EB86EF4" w14:textId="5151DA72"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4858127"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156574" w14:textId="3AE459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Got it. Looking forward to seeing you soon. Thank you.</w:t>
      </w:r>
    </w:p>
    <w:p w14:paraId="06E1EA83"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EE4F2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5E468F"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023018" w14:textId="77777777" w:rsidR="0084646F" w:rsidRDefault="0084646F" w:rsidP="0084646F">
      <w:pPr>
        <w:widowControl/>
        <w:jc w:val="left"/>
        <w:rPr>
          <w:rFonts w:ascii="Times New Roman" w:eastAsia="SimSun" w:hAnsi="Times New Roman" w:cs="Times New Roman"/>
          <w:color w:val="1F497D"/>
          <w:kern w:val="0"/>
          <w:sz w:val="22"/>
        </w:rPr>
      </w:pPr>
    </w:p>
    <w:p w14:paraId="54B6AA84" w14:textId="77777777" w:rsidR="0084646F" w:rsidRDefault="0084646F" w:rsidP="0084646F">
      <w:pPr>
        <w:widowControl/>
        <w:jc w:val="left"/>
        <w:rPr>
          <w:rFonts w:ascii="Times New Roman" w:eastAsia="SimSun" w:hAnsi="Times New Roman" w:cs="Times New Roman"/>
          <w:color w:val="1F497D"/>
          <w:kern w:val="0"/>
          <w:sz w:val="22"/>
        </w:rPr>
      </w:pPr>
    </w:p>
    <w:p w14:paraId="186664DA" w14:textId="37FBDF6A"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B37BC6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CCAA0AB" w14:textId="2850826B" w:rsidR="0084646F" w:rsidRP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available at 10:45 am this morning, and 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looking forward to our conversation.</w:t>
      </w:r>
    </w:p>
    <w:p w14:paraId="74829430" w14:textId="77777777" w:rsidR="0084646F" w:rsidRPr="0084646F" w:rsidRDefault="0084646F" w:rsidP="0084646F">
      <w:pPr>
        <w:widowControl/>
        <w:ind w:firstLine="420"/>
        <w:jc w:val="left"/>
        <w:rPr>
          <w:rFonts w:ascii="Times New Roman" w:eastAsia="SimSun" w:hAnsi="Times New Roman" w:cs="Times New Roman"/>
          <w:color w:val="1F497D"/>
          <w:kern w:val="0"/>
          <w:sz w:val="22"/>
        </w:rPr>
      </w:pPr>
    </w:p>
    <w:p w14:paraId="0954CF20" w14:textId="507BEDFF" w:rsid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Please let me know if you have any preferred platform for the meeting, or if you would like to meet in your office.</w:t>
      </w:r>
    </w:p>
    <w:p w14:paraId="699927FF" w14:textId="77777777" w:rsidR="0084646F" w:rsidRDefault="0084646F" w:rsidP="0084646F">
      <w:pPr>
        <w:widowControl/>
        <w:ind w:firstLine="420"/>
        <w:jc w:val="left"/>
        <w:rPr>
          <w:rFonts w:ascii="Times New Roman" w:eastAsia="SimSun" w:hAnsi="Times New Roman" w:cs="Times New Roman"/>
          <w:color w:val="1F497D"/>
          <w:kern w:val="0"/>
          <w:sz w:val="22"/>
        </w:rPr>
      </w:pPr>
    </w:p>
    <w:p w14:paraId="7D13A56D" w14:textId="695BF1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ank you and looking forward to your reply.</w:t>
      </w:r>
    </w:p>
    <w:p w14:paraId="14D32DA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159AB986"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CBF45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09CDBA" w14:textId="6A9CB205" w:rsidR="0084646F" w:rsidRDefault="0084646F" w:rsidP="002E567E">
      <w:pPr>
        <w:widowControl/>
        <w:jc w:val="left"/>
        <w:rPr>
          <w:rFonts w:ascii="Times New Roman" w:eastAsia="SimSun" w:hAnsi="Times New Roman" w:cs="Times New Roman"/>
          <w:color w:val="1F497D"/>
          <w:kern w:val="0"/>
          <w:sz w:val="22"/>
        </w:rPr>
      </w:pPr>
    </w:p>
    <w:p w14:paraId="0F271D53" w14:textId="77777777" w:rsidR="0084646F" w:rsidRDefault="0084646F" w:rsidP="002E567E">
      <w:pPr>
        <w:widowControl/>
        <w:jc w:val="left"/>
        <w:rPr>
          <w:rFonts w:ascii="Times New Roman" w:eastAsia="SimSun" w:hAnsi="Times New Roman" w:cs="Times New Roman"/>
          <w:color w:val="1F497D"/>
          <w:kern w:val="0"/>
          <w:sz w:val="22"/>
        </w:rPr>
      </w:pPr>
    </w:p>
    <w:p w14:paraId="6C52A364" w14:textId="56261CAE"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9532D03"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25164C9E" w14:textId="2005C758" w:rsidR="002E567E"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So</w:t>
      </w:r>
      <w:r>
        <w:rPr>
          <w:rFonts w:ascii="Times New Roman" w:eastAsia="SimSun" w:hAnsi="Times New Roman" w:cs="Times New Roman"/>
          <w:color w:val="1F497D"/>
          <w:kern w:val="0"/>
          <w:sz w:val="22"/>
        </w:rPr>
        <w:t>rry about that. Please check the following Google Drive files below:</w:t>
      </w:r>
    </w:p>
    <w:p w14:paraId="64099480" w14:textId="71086DBD" w:rsidR="002E567E" w:rsidRDefault="00000000" w:rsidP="002E567E">
      <w:pPr>
        <w:widowControl/>
        <w:ind w:firstLine="420"/>
        <w:jc w:val="left"/>
        <w:rPr>
          <w:rFonts w:ascii="Times New Roman" w:eastAsia="SimSun" w:hAnsi="Times New Roman" w:cs="Times New Roman"/>
          <w:color w:val="1F497D"/>
          <w:kern w:val="0"/>
          <w:sz w:val="22"/>
        </w:rPr>
      </w:pPr>
      <w:hyperlink r:id="rId33" w:history="1">
        <w:r w:rsidR="002E567E" w:rsidRPr="002E567E">
          <w:rPr>
            <w:rStyle w:val="ae"/>
            <w:rFonts w:ascii="Times New Roman" w:eastAsia="SimSun" w:hAnsi="Times New Roman" w:cs="Times New Roman"/>
            <w:kern w:val="0"/>
            <w:sz w:val="22"/>
          </w:rPr>
          <w:t>Manuscript</w:t>
        </w:r>
      </w:hyperlink>
      <w:r w:rsidR="002E567E">
        <w:rPr>
          <w:rFonts w:ascii="Times New Roman" w:eastAsia="SimSun" w:hAnsi="Times New Roman" w:cs="Times New Roman"/>
          <w:color w:val="1F497D"/>
          <w:kern w:val="0"/>
          <w:sz w:val="22"/>
        </w:rPr>
        <w:t xml:space="preserve">: </w:t>
      </w:r>
      <w:r w:rsidR="002E567E" w:rsidRPr="002E567E">
        <w:rPr>
          <w:rFonts w:ascii="Times New Roman" w:eastAsia="SimSun" w:hAnsi="Times New Roman" w:cs="Times New Roman"/>
          <w:color w:val="1F497D"/>
          <w:kern w:val="0"/>
          <w:sz w:val="22"/>
        </w:rPr>
        <w:t>https://drive.google.com/file/d/1trOZZ0sAPIiGX-IJABMgKLd1v3UzYB1f/view?usp=drive_link</w:t>
      </w:r>
    </w:p>
    <w:p w14:paraId="7538C4A1" w14:textId="4E79DDAD" w:rsidR="002E567E" w:rsidRDefault="00000000" w:rsidP="002E567E">
      <w:pPr>
        <w:widowControl/>
        <w:ind w:firstLine="420"/>
        <w:jc w:val="left"/>
        <w:rPr>
          <w:rFonts w:ascii="Times New Roman" w:eastAsia="SimSun" w:hAnsi="Times New Roman" w:cs="Times New Roman"/>
          <w:color w:val="1F497D"/>
          <w:kern w:val="0"/>
          <w:sz w:val="22"/>
        </w:rPr>
      </w:pPr>
      <w:hyperlink r:id="rId34" w:history="1">
        <w:r w:rsidR="002E567E" w:rsidRPr="002E567E">
          <w:rPr>
            <w:rStyle w:val="ae"/>
            <w:rFonts w:ascii="Times New Roman" w:eastAsia="SimSun" w:hAnsi="Times New Roman" w:cs="Times New Roman"/>
            <w:kern w:val="0"/>
            <w:sz w:val="22"/>
          </w:rPr>
          <w:t>Cover Letter</w:t>
        </w:r>
      </w:hyperlink>
      <w:r w:rsidR="002E567E">
        <w:rPr>
          <w:rFonts w:ascii="Times New Roman" w:eastAsia="SimSun" w:hAnsi="Times New Roman" w:cs="Times New Roman"/>
          <w:color w:val="1F497D"/>
          <w:kern w:val="0"/>
          <w:sz w:val="22"/>
        </w:rPr>
        <w:t xml:space="preserve">: </w:t>
      </w:r>
      <w:r w:rsidR="002E567E" w:rsidRPr="002E567E">
        <w:rPr>
          <w:rFonts w:ascii="Times New Roman" w:eastAsia="SimSun" w:hAnsi="Times New Roman" w:cs="Times New Roman"/>
          <w:color w:val="1F497D"/>
          <w:kern w:val="0"/>
          <w:sz w:val="22"/>
        </w:rPr>
        <w:t>https://docs.google.com/document/d/1SPuSVl6oZUH2fzqdgrTCpNR_EBX7KI5w/edit?usp=drive_link&amp;ouid=113708245373509091633&amp;rtpof=true&amp;sd=true</w:t>
      </w:r>
    </w:p>
    <w:p w14:paraId="51ADBC82" w14:textId="77777777" w:rsidR="002E567E" w:rsidRDefault="002E567E" w:rsidP="002E567E">
      <w:pPr>
        <w:widowControl/>
        <w:ind w:firstLine="420"/>
        <w:jc w:val="left"/>
        <w:rPr>
          <w:rFonts w:ascii="Times New Roman" w:eastAsia="SimSun" w:hAnsi="Times New Roman" w:cs="Times New Roman"/>
          <w:color w:val="1F497D"/>
          <w:kern w:val="0"/>
          <w:sz w:val="22"/>
        </w:rPr>
      </w:pPr>
    </w:p>
    <w:p w14:paraId="6C787125" w14:textId="6AA87F4D" w:rsidR="002E567E" w:rsidRPr="0033750C"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any thanks for your help! </w:t>
      </w:r>
    </w:p>
    <w:p w14:paraId="5E92E67D"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44A12A2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DA940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E982E1" w14:textId="77777777" w:rsidR="002E567E" w:rsidRDefault="002E567E" w:rsidP="00EF5854">
      <w:pPr>
        <w:widowControl/>
        <w:jc w:val="left"/>
        <w:rPr>
          <w:rFonts w:ascii="Times New Roman" w:eastAsia="SimSun" w:hAnsi="Times New Roman" w:cs="Times New Roman"/>
          <w:color w:val="1F497D"/>
          <w:kern w:val="0"/>
          <w:sz w:val="22"/>
        </w:rPr>
      </w:pPr>
    </w:p>
    <w:p w14:paraId="3C322F70" w14:textId="77777777" w:rsidR="002E567E" w:rsidRDefault="002E567E" w:rsidP="00EF5854">
      <w:pPr>
        <w:widowControl/>
        <w:jc w:val="left"/>
        <w:rPr>
          <w:rFonts w:ascii="Times New Roman" w:eastAsia="SimSun" w:hAnsi="Times New Roman" w:cs="Times New Roman"/>
          <w:color w:val="1F497D"/>
          <w:kern w:val="0"/>
          <w:sz w:val="22"/>
        </w:rPr>
      </w:pPr>
    </w:p>
    <w:p w14:paraId="0CE21EAC" w14:textId="054ED446" w:rsidR="008B6919" w:rsidRDefault="008B6919" w:rsidP="00EF5854">
      <w:pPr>
        <w:widowControl/>
        <w:jc w:val="left"/>
        <w:rPr>
          <w:rFonts w:ascii="Times New Roman" w:eastAsia="SimSun" w:hAnsi="Times New Roman" w:cs="Times New Roman"/>
          <w:color w:val="1F497D"/>
          <w:kern w:val="0"/>
          <w:sz w:val="22"/>
        </w:rPr>
      </w:pPr>
      <w:r w:rsidRPr="008B6919">
        <w:rPr>
          <w:rFonts w:ascii="Times New Roman" w:eastAsia="SimSun" w:hAnsi="Times New Roman" w:cs="Times New Roman"/>
          <w:color w:val="1F497D"/>
          <w:kern w:val="0"/>
          <w:sz w:val="22"/>
        </w:rPr>
        <w:lastRenderedPageBreak/>
        <w:t>Manuscript for “Finite element analysis, machine learning, and digital twins for soft robots: state-of-arts and perspectives”</w:t>
      </w:r>
    </w:p>
    <w:p w14:paraId="1E020FD8" w14:textId="77777777" w:rsidR="008B6919" w:rsidRDefault="008B6919" w:rsidP="00EF5854">
      <w:pPr>
        <w:widowControl/>
        <w:jc w:val="left"/>
        <w:rPr>
          <w:rFonts w:ascii="Times New Roman" w:eastAsia="SimSun" w:hAnsi="Times New Roman" w:cs="Times New Roman"/>
          <w:color w:val="1F497D"/>
          <w:kern w:val="0"/>
          <w:sz w:val="22"/>
        </w:rPr>
      </w:pPr>
    </w:p>
    <w:p w14:paraId="52A218DD" w14:textId="59BF613C"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FA0C362"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744C0F" w14:textId="70A6FEE5"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because we have successfully completed the paper titled “</w:t>
      </w:r>
      <w:bookmarkStart w:id="56" w:name="_Hlk149559550"/>
      <w:r w:rsidRPr="00EF5854">
        <w:rPr>
          <w:rFonts w:ascii="Times New Roman" w:eastAsia="SimSun" w:hAnsi="Times New Roman" w:cs="Times New Roman"/>
          <w:color w:val="1F497D"/>
          <w:kern w:val="0"/>
          <w:sz w:val="22"/>
        </w:rPr>
        <w:t>Finite element analysis, machine learning, and digital twins for soft robots: state-of-arts and perspectives</w:t>
      </w:r>
      <w:bookmarkEnd w:id="56"/>
      <w:r w:rsidRPr="0033750C">
        <w:rPr>
          <w:rFonts w:ascii="Times New Roman" w:eastAsia="SimSun" w:hAnsi="Times New Roman" w:cs="Times New Roman"/>
          <w:color w:val="1F497D"/>
          <w:kern w:val="0"/>
          <w:sz w:val="22"/>
        </w:rPr>
        <w:t xml:space="preserve">.” </w:t>
      </w:r>
    </w:p>
    <w:p w14:paraId="1996C3E7"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ADFAD95" w14:textId="62A88E9E"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w:t>
      </w:r>
      <w:r w:rsidR="008B6919">
        <w:rPr>
          <w:rFonts w:ascii="Times New Roman" w:eastAsia="SimSun" w:hAnsi="Times New Roman" w:cs="Times New Roman" w:hint="eastAsia"/>
          <w:color w:val="1F497D"/>
          <w:kern w:val="0"/>
          <w:sz w:val="22"/>
        </w:rPr>
        <w:t>here</w:t>
      </w:r>
      <w:r w:rsidR="008B6919">
        <w:rPr>
          <w:rFonts w:ascii="Times New Roman" w:eastAsia="SimSun" w:hAnsi="Times New Roman" w:cs="Times New Roman"/>
          <w:color w:val="1F497D"/>
          <w:kern w:val="0"/>
          <w:sz w:val="22"/>
        </w:rPr>
        <w:t>: .</w:t>
      </w:r>
      <w:r w:rsidRPr="0033750C">
        <w:rPr>
          <w:rFonts w:ascii="Times New Roman" w:eastAsia="SimSun" w:hAnsi="Times New Roman" w:cs="Times New Roman"/>
          <w:color w:val="1F497D"/>
          <w:kern w:val="0"/>
          <w:sz w:val="22"/>
        </w:rPr>
        <w:t xml:space="preserve"> Before proceeding, could you please review the manuscript and its contents? If you find this version satisfactory and without any concerns, I will proceed to </w:t>
      </w:r>
      <w:r w:rsidR="00855509">
        <w:rPr>
          <w:rFonts w:ascii="Times New Roman" w:eastAsia="SimSun" w:hAnsi="Times New Roman" w:cs="Times New Roman"/>
          <w:color w:val="1F497D"/>
          <w:kern w:val="0"/>
          <w:sz w:val="22"/>
        </w:rPr>
        <w:t>u</w:t>
      </w:r>
      <w:r w:rsidR="00855509">
        <w:rPr>
          <w:rFonts w:ascii="Times New Roman" w:eastAsia="SimSun" w:hAnsi="Times New Roman" w:cs="Times New Roman" w:hint="eastAsia"/>
          <w:color w:val="1F497D"/>
          <w:kern w:val="0"/>
          <w:sz w:val="22"/>
        </w:rPr>
        <w:t>pl</w:t>
      </w:r>
      <w:r w:rsidR="00855509">
        <w:rPr>
          <w:rFonts w:ascii="Times New Roman" w:eastAsia="SimSun" w:hAnsi="Times New Roman" w:cs="Times New Roman"/>
          <w:color w:val="1F497D"/>
          <w:kern w:val="0"/>
          <w:sz w:val="22"/>
        </w:rPr>
        <w:t xml:space="preserve">oad materials to </w:t>
      </w:r>
      <w:bookmarkStart w:id="57" w:name="_Hlk149559572"/>
      <w:r w:rsidR="00855509" w:rsidRPr="00855509">
        <w:rPr>
          <w:rFonts w:ascii="Times New Roman" w:eastAsia="SimSun" w:hAnsi="Times New Roman" w:cs="Times New Roman"/>
          <w:i/>
          <w:iCs/>
          <w:color w:val="1F497D"/>
          <w:kern w:val="0"/>
          <w:sz w:val="22"/>
        </w:rPr>
        <w:t>Advanced Intelligent Systems</w:t>
      </w:r>
      <w:bookmarkEnd w:id="57"/>
      <w:r w:rsidRPr="0033750C">
        <w:rPr>
          <w:rFonts w:ascii="Times New Roman" w:eastAsia="SimSun" w:hAnsi="Times New Roman" w:cs="Times New Roman"/>
          <w:color w:val="1F497D"/>
          <w:kern w:val="0"/>
          <w:sz w:val="22"/>
        </w:rPr>
        <w:t xml:space="preserve">. </w:t>
      </w:r>
    </w:p>
    <w:p w14:paraId="72132310"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6335196B" w14:textId="505466F7" w:rsidR="00EF5854"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w:t>
      </w:r>
      <w:r w:rsidR="008C45D3">
        <w:rPr>
          <w:rFonts w:ascii="Times New Roman" w:eastAsia="SimSun" w:hAnsi="Times New Roman" w:cs="Times New Roman"/>
          <w:color w:val="1F497D"/>
          <w:kern w:val="0"/>
          <w:sz w:val="22"/>
        </w:rPr>
        <w:t xml:space="preserve">a cover letter is optional for file submission but is required for a </w:t>
      </w:r>
      <w:r w:rsidR="008C45D3" w:rsidRPr="008C45D3">
        <w:rPr>
          <w:rFonts w:ascii="Times New Roman" w:eastAsia="SimSun" w:hAnsi="Times New Roman" w:cs="Times New Roman"/>
          <w:color w:val="1F497D"/>
          <w:kern w:val="0"/>
          <w:sz w:val="22"/>
        </w:rPr>
        <w:t>plain text version</w:t>
      </w:r>
      <w:r w:rsidRPr="0033750C">
        <w:rPr>
          <w:rFonts w:ascii="Times New Roman" w:eastAsia="SimSun" w:hAnsi="Times New Roman" w:cs="Times New Roman"/>
          <w:color w:val="1F497D"/>
          <w:kern w:val="0"/>
          <w:sz w:val="22"/>
        </w:rPr>
        <w:t xml:space="preserve">. For your convenience, I have attached the cover letter </w:t>
      </w:r>
      <w:r w:rsidR="008B6919">
        <w:rPr>
          <w:rFonts w:ascii="Times New Roman" w:eastAsia="SimSun" w:hAnsi="Times New Roman" w:cs="Times New Roman"/>
          <w:color w:val="1F497D"/>
          <w:kern w:val="0"/>
          <w:sz w:val="22"/>
        </w:rPr>
        <w:t xml:space="preserve">here: </w:t>
      </w:r>
      <w:r w:rsidRPr="0033750C">
        <w:rPr>
          <w:rFonts w:ascii="Times New Roman" w:eastAsia="SimSun" w:hAnsi="Times New Roman" w:cs="Times New Roman"/>
          <w:color w:val="1F497D"/>
          <w:kern w:val="0"/>
          <w:sz w:val="22"/>
        </w:rPr>
        <w:t xml:space="preserve">. If possible, could you </w:t>
      </w:r>
      <w:r w:rsidR="008C45D3">
        <w:rPr>
          <w:rFonts w:ascii="Times New Roman" w:eastAsia="SimSun" w:hAnsi="Times New Roman" w:cs="Times New Roman"/>
          <w:color w:val="1F497D"/>
          <w:kern w:val="0"/>
          <w:sz w:val="22"/>
        </w:rPr>
        <w:t xml:space="preserve">review this cover letter, which will be put on the submission system </w:t>
      </w:r>
      <w:r w:rsidR="00033100">
        <w:rPr>
          <w:rFonts w:ascii="Times New Roman" w:eastAsia="SimSun" w:hAnsi="Times New Roman" w:cs="Times New Roman"/>
          <w:color w:val="1F497D"/>
          <w:kern w:val="0"/>
          <w:sz w:val="22"/>
        </w:rPr>
        <w:t>in</w:t>
      </w:r>
      <w:r w:rsidR="008C45D3">
        <w:rPr>
          <w:rFonts w:ascii="Times New Roman" w:eastAsia="SimSun" w:hAnsi="Times New Roman" w:cs="Times New Roman"/>
          <w:color w:val="1F497D"/>
          <w:kern w:val="0"/>
          <w:sz w:val="22"/>
        </w:rPr>
        <w:t xml:space="preserve"> a plain text format</w:t>
      </w:r>
      <w:r w:rsidRPr="0033750C">
        <w:rPr>
          <w:rFonts w:ascii="Times New Roman" w:eastAsia="SimSun" w:hAnsi="Times New Roman" w:cs="Times New Roman"/>
          <w:color w:val="1F497D"/>
          <w:kern w:val="0"/>
          <w:sz w:val="22"/>
        </w:rPr>
        <w:t xml:space="preserve">? </w:t>
      </w:r>
    </w:p>
    <w:p w14:paraId="73470E09" w14:textId="77777777" w:rsidR="00033100" w:rsidRDefault="00033100" w:rsidP="00EF5854">
      <w:pPr>
        <w:widowControl/>
        <w:ind w:firstLine="420"/>
        <w:jc w:val="left"/>
        <w:rPr>
          <w:rFonts w:ascii="Times New Roman" w:eastAsia="SimSun" w:hAnsi="Times New Roman" w:cs="Times New Roman"/>
          <w:color w:val="1F497D"/>
          <w:kern w:val="0"/>
          <w:sz w:val="22"/>
        </w:rPr>
      </w:pPr>
    </w:p>
    <w:p w14:paraId="78CE1C2B" w14:textId="5FD0C400" w:rsidR="00033100" w:rsidRPr="0033750C" w:rsidRDefault="00033100" w:rsidP="00EF585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One more important thing we need to pay attention to is that </w:t>
      </w:r>
      <w:r w:rsidRPr="00855509">
        <w:rPr>
          <w:rFonts w:ascii="Times New Roman" w:eastAsia="SimSun" w:hAnsi="Times New Roman" w:cs="Times New Roman"/>
          <w:i/>
          <w:iCs/>
          <w:color w:val="1F497D"/>
          <w:kern w:val="0"/>
          <w:sz w:val="22"/>
        </w:rPr>
        <w:t>Advanced Intelligent Systems</w:t>
      </w:r>
      <w:r>
        <w:rPr>
          <w:rFonts w:ascii="Times New Roman" w:eastAsia="SimSun" w:hAnsi="Times New Roman" w:cs="Times New Roman"/>
          <w:color w:val="1F497D"/>
          <w:kern w:val="0"/>
          <w:sz w:val="22"/>
        </w:rPr>
        <w:t xml:space="preserve"> is an open-access journal, which costs about </w:t>
      </w:r>
      <w:r w:rsidRPr="00033100">
        <w:rPr>
          <w:rFonts w:ascii="Times New Roman" w:eastAsia="SimSun" w:hAnsi="Times New Roman" w:cs="Times New Roman"/>
          <w:color w:val="1F497D"/>
          <w:kern w:val="0"/>
          <w:sz w:val="22"/>
        </w:rPr>
        <w:t>$3,510 USD</w:t>
      </w:r>
      <w:r>
        <w:rPr>
          <w:rFonts w:ascii="Times New Roman" w:eastAsia="SimSun" w:hAnsi="Times New Roman" w:cs="Times New Roman"/>
          <w:color w:val="1F497D"/>
          <w:kern w:val="0"/>
          <w:sz w:val="22"/>
        </w:rPr>
        <w:t xml:space="preserve"> for publishing. Do you think it</w:t>
      </w:r>
      <w:r w:rsidR="00722F9A">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s valuable or we can switch for other journal</w:t>
      </w:r>
      <w:r w:rsidR="008B6919">
        <w:rPr>
          <w:rFonts w:ascii="Times New Roman" w:eastAsia="SimSun" w:hAnsi="Times New Roman" w:cs="Times New Roman"/>
          <w:color w:val="1F497D"/>
          <w:kern w:val="0"/>
          <w:sz w:val="22"/>
        </w:rPr>
        <w:t>s</w:t>
      </w:r>
      <w:r>
        <w:rPr>
          <w:rFonts w:ascii="Times New Roman" w:eastAsia="SimSun" w:hAnsi="Times New Roman" w:cs="Times New Roman"/>
          <w:color w:val="1F497D"/>
          <w:kern w:val="0"/>
          <w:sz w:val="22"/>
        </w:rPr>
        <w:t>?</w:t>
      </w:r>
    </w:p>
    <w:p w14:paraId="071CFA69"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DBF4E21"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ongoing help and guidance throughout this process. Your expertise is invaluable. Looking forward to your feedback and guidance. Please feel free to reach out if you have any questions or need further information.</w:t>
      </w:r>
    </w:p>
    <w:p w14:paraId="2F254CD6"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018988"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05ED70"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8B16BD" w14:textId="77777777" w:rsidR="00EF5854" w:rsidRDefault="00EF5854" w:rsidP="004D5C06">
      <w:pPr>
        <w:widowControl/>
        <w:jc w:val="left"/>
        <w:rPr>
          <w:rFonts w:ascii="Times New Roman" w:eastAsia="SimSun" w:hAnsi="Times New Roman" w:cs="Times New Roman"/>
          <w:color w:val="1F497D"/>
          <w:kern w:val="0"/>
          <w:sz w:val="22"/>
        </w:rPr>
      </w:pPr>
    </w:p>
    <w:p w14:paraId="2579F469" w14:textId="77777777" w:rsidR="00EF5854" w:rsidRDefault="00EF5854" w:rsidP="004D5C06">
      <w:pPr>
        <w:widowControl/>
        <w:jc w:val="left"/>
        <w:rPr>
          <w:rFonts w:ascii="Times New Roman" w:eastAsia="SimSun" w:hAnsi="Times New Roman" w:cs="Times New Roman"/>
          <w:color w:val="1F497D"/>
          <w:kern w:val="0"/>
          <w:sz w:val="22"/>
        </w:rPr>
      </w:pPr>
    </w:p>
    <w:p w14:paraId="34D0B870" w14:textId="79F41FEE"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4D5C06">
        <w:rPr>
          <w:rFonts w:ascii="Times New Roman" w:eastAsia="SimSun" w:hAnsi="Times New Roman" w:cs="Times New Roman"/>
          <w:color w:val="1F497D"/>
          <w:kern w:val="0"/>
          <w:sz w:val="22"/>
        </w:rPr>
        <w:t>Zhijie</w:t>
      </w:r>
      <w:r w:rsidRPr="0033750C">
        <w:rPr>
          <w:rFonts w:ascii="Times New Roman" w:eastAsia="SimSun" w:hAnsi="Times New Roman" w:cs="Times New Roman"/>
          <w:color w:val="1F497D"/>
          <w:kern w:val="0"/>
          <w:sz w:val="22"/>
        </w:rPr>
        <w:t>,</w:t>
      </w:r>
    </w:p>
    <w:p w14:paraId="464065EC" w14:textId="77777777" w:rsidR="004D5C06" w:rsidRPr="0033750C" w:rsidRDefault="004D5C06" w:rsidP="004D5C06">
      <w:pPr>
        <w:widowControl/>
        <w:ind w:firstLine="420"/>
        <w:jc w:val="left"/>
        <w:rPr>
          <w:rFonts w:ascii="Times New Roman" w:eastAsia="SimSun" w:hAnsi="Times New Roman" w:cs="Times New Roman"/>
          <w:color w:val="1F497D"/>
          <w:kern w:val="0"/>
          <w:sz w:val="22"/>
        </w:rPr>
      </w:pPr>
    </w:p>
    <w:p w14:paraId="6D9BE83B" w14:textId="575271FE" w:rsidR="0035365B" w:rsidRP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sorry to hear about your situation, and I appreciate your proactive approach in addressing it. I understand that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discussed your circumstances with Professor Alan, and 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here to assist you with your presentation.</w:t>
      </w:r>
    </w:p>
    <w:p w14:paraId="1129100E" w14:textId="77777777" w:rsidR="0035365B" w:rsidRPr="0035365B" w:rsidRDefault="0035365B" w:rsidP="0035365B">
      <w:pPr>
        <w:widowControl/>
        <w:ind w:firstLine="420"/>
        <w:jc w:val="left"/>
        <w:rPr>
          <w:rFonts w:ascii="Times New Roman" w:eastAsia="SimSun" w:hAnsi="Times New Roman" w:cs="Times New Roman"/>
          <w:color w:val="1F497D"/>
          <w:kern w:val="0"/>
          <w:sz w:val="22"/>
        </w:rPr>
      </w:pPr>
    </w:p>
    <w:p w14:paraId="562B06A2" w14:textId="5FD2C42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received the details for the online meeting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arranged. Here are the specifics for your MAEG5715 Midterm Presentation:</w:t>
      </w:r>
    </w:p>
    <w:p w14:paraId="7B5EE3C0"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opic:</w:t>
      </w:r>
      <w:r w:rsidRPr="0035365B">
        <w:rPr>
          <w:rFonts w:ascii="Times New Roman" w:eastAsia="SimSun" w:hAnsi="Times New Roman" w:cs="Times New Roman"/>
          <w:color w:val="1F497D"/>
          <w:kern w:val="0"/>
          <w:sz w:val="22"/>
        </w:rPr>
        <w:t xml:space="preserve"> MAEG5715 Midterm Presentation </w:t>
      </w:r>
    </w:p>
    <w:p w14:paraId="75B8C2B1"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Date:</w:t>
      </w:r>
      <w:r w:rsidRPr="0035365B">
        <w:rPr>
          <w:rFonts w:ascii="Times New Roman" w:eastAsia="SimSun" w:hAnsi="Times New Roman" w:cs="Times New Roman"/>
          <w:color w:val="1F497D"/>
          <w:kern w:val="0"/>
          <w:sz w:val="22"/>
        </w:rPr>
        <w:t xml:space="preserve"> October 30, 2023 </w:t>
      </w:r>
    </w:p>
    <w:p w14:paraId="673A79AD"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ime:</w:t>
      </w:r>
      <w:r w:rsidRPr="0035365B">
        <w:rPr>
          <w:rFonts w:ascii="Times New Roman" w:eastAsia="SimSun" w:hAnsi="Times New Roman" w:cs="Times New Roman"/>
          <w:color w:val="1F497D"/>
          <w:kern w:val="0"/>
          <w:sz w:val="22"/>
        </w:rPr>
        <w:t xml:space="preserve"> 06:00 PM (Beijing, Shanghai Time) </w:t>
      </w:r>
    </w:p>
    <w:p w14:paraId="3A467072"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Link:</w:t>
      </w:r>
      <w:r w:rsidRPr="0035365B">
        <w:rPr>
          <w:rFonts w:ascii="Times New Roman" w:eastAsia="SimSun" w:hAnsi="Times New Roman" w:cs="Times New Roman"/>
          <w:color w:val="1F497D"/>
          <w:kern w:val="0"/>
          <w:sz w:val="22"/>
        </w:rPr>
        <w:t xml:space="preserve"> </w:t>
      </w:r>
      <w:hyperlink r:id="rId35" w:tgtFrame="_new" w:history="1">
        <w:r w:rsidRPr="0035365B">
          <w:rPr>
            <w:rStyle w:val="ae"/>
            <w:rFonts w:ascii="Times New Roman" w:eastAsia="SimSun" w:hAnsi="Times New Roman" w:cs="Times New Roman"/>
            <w:kern w:val="0"/>
            <w:sz w:val="22"/>
          </w:rPr>
          <w:t>Zoom Meeting Link</w:t>
        </w:r>
      </w:hyperlink>
      <w:r w:rsidRPr="0035365B">
        <w:rPr>
          <w:rFonts w:ascii="Times New Roman" w:eastAsia="SimSun" w:hAnsi="Times New Roman" w:cs="Times New Roman"/>
          <w:color w:val="1F497D"/>
          <w:kern w:val="0"/>
          <w:sz w:val="22"/>
        </w:rPr>
        <w:t xml:space="preserve"> </w:t>
      </w:r>
    </w:p>
    <w:p w14:paraId="4C9EEF17" w14:textId="495AC50D"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ID:</w:t>
      </w:r>
      <w:r w:rsidRPr="0035365B">
        <w:rPr>
          <w:rFonts w:ascii="Times New Roman" w:eastAsia="SimSun" w:hAnsi="Times New Roman" w:cs="Times New Roman"/>
          <w:color w:val="1F497D"/>
          <w:kern w:val="0"/>
          <w:sz w:val="22"/>
        </w:rPr>
        <w:t xml:space="preserve"> 971 2808 9942</w:t>
      </w:r>
    </w:p>
    <w:p w14:paraId="7D963762"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1907B65E" w14:textId="3D8FC0DD" w:rsidR="0035365B" w:rsidRDefault="0035365B" w:rsidP="0035365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Please add my</w:t>
      </w:r>
      <w:r w:rsidRPr="0035365B">
        <w:rPr>
          <w:rFonts w:ascii="Times New Roman" w:eastAsia="SimSun" w:hAnsi="Times New Roman" w:cs="Times New Roman"/>
          <w:color w:val="1F497D"/>
          <w:kern w:val="0"/>
          <w:sz w:val="22"/>
        </w:rPr>
        <w:t xml:space="preserve"> WeChat (</w:t>
      </w:r>
      <w:r>
        <w:rPr>
          <w:rFonts w:ascii="Times New Roman" w:eastAsia="SimSun" w:hAnsi="Times New Roman" w:cs="Times New Roman"/>
          <w:color w:val="1F497D"/>
          <w:kern w:val="0"/>
          <w:sz w:val="22"/>
        </w:rPr>
        <w:t xml:space="preserve">ID: </w:t>
      </w:r>
      <w:r w:rsidRPr="0035365B">
        <w:rPr>
          <w:rFonts w:ascii="Times New Roman" w:eastAsia="SimSun" w:hAnsi="Times New Roman" w:cs="Times New Roman"/>
          <w:color w:val="1F497D"/>
          <w:kern w:val="0"/>
          <w:sz w:val="22"/>
        </w:rPr>
        <w:t xml:space="preserve">Liuchao_Jin) </w:t>
      </w:r>
      <w:r>
        <w:rPr>
          <w:rFonts w:ascii="Times New Roman" w:eastAsia="SimSun" w:hAnsi="Times New Roman" w:cs="Times New Roman"/>
          <w:color w:val="1F497D"/>
          <w:kern w:val="0"/>
          <w:sz w:val="22"/>
        </w:rPr>
        <w:t>or</w:t>
      </w:r>
      <w:r w:rsidRPr="0035365B">
        <w:rPr>
          <w:rFonts w:ascii="Times New Roman" w:eastAsia="SimSun" w:hAnsi="Times New Roman" w:cs="Times New Roman"/>
          <w:color w:val="1F497D"/>
          <w:kern w:val="0"/>
          <w:sz w:val="22"/>
        </w:rPr>
        <w:t xml:space="preserve"> WhatsApp (</w:t>
      </w:r>
      <w:r>
        <w:rPr>
          <w:rFonts w:ascii="Times New Roman" w:eastAsia="SimSun" w:hAnsi="Times New Roman" w:cs="Times New Roman"/>
          <w:color w:val="1F497D"/>
          <w:kern w:val="0"/>
          <w:sz w:val="22"/>
        </w:rPr>
        <w:t xml:space="preserve">#: </w:t>
      </w:r>
      <w:r w:rsidRPr="0035365B">
        <w:rPr>
          <w:rFonts w:ascii="Times New Roman" w:eastAsia="SimSun" w:hAnsi="Times New Roman" w:cs="Times New Roman"/>
          <w:color w:val="1F497D"/>
          <w:kern w:val="0"/>
          <w:sz w:val="22"/>
        </w:rPr>
        <w:t>95705790) for convenient contact. Please don</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t hesitate to reach out if you need any further assistance or have any questions regarding your online presentation.</w:t>
      </w:r>
    </w:p>
    <w:p w14:paraId="19A0FF85"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E97AFE5" w14:textId="6EA05C7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 wish you a smooth and successful presentation, and I hope you recover from chickenpox soon. Take care!</w:t>
      </w:r>
    </w:p>
    <w:p w14:paraId="0A15973E"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3B321A0" w14:textId="02032B10" w:rsidR="004D5C06" w:rsidRPr="0033750C" w:rsidRDefault="004D5C06" w:rsidP="003536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A1DE100" w14:textId="77777777"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2E7A26D" w14:textId="77777777" w:rsidR="004D5C06" w:rsidRDefault="004D5C06" w:rsidP="004D5C06">
      <w:pPr>
        <w:widowControl/>
        <w:jc w:val="left"/>
        <w:rPr>
          <w:rFonts w:ascii="Times New Roman" w:eastAsia="SimSun" w:hAnsi="Times New Roman" w:cs="Times New Roman"/>
          <w:color w:val="1F497D"/>
          <w:kern w:val="0"/>
          <w:sz w:val="22"/>
        </w:rPr>
      </w:pPr>
    </w:p>
    <w:p w14:paraId="31E4E277" w14:textId="77777777" w:rsidR="004D5C06" w:rsidRDefault="004D5C06" w:rsidP="004D5C06">
      <w:pPr>
        <w:widowControl/>
        <w:jc w:val="left"/>
        <w:rPr>
          <w:rFonts w:ascii="Times New Roman" w:eastAsia="SimSun" w:hAnsi="Times New Roman" w:cs="Times New Roman"/>
          <w:color w:val="1F497D"/>
          <w:kern w:val="0"/>
          <w:sz w:val="22"/>
        </w:rPr>
      </w:pPr>
    </w:p>
    <w:p w14:paraId="3F63CC30" w14:textId="77777777" w:rsidR="004D5C06" w:rsidRDefault="004D5C06" w:rsidP="00BD5D51">
      <w:pPr>
        <w:widowControl/>
        <w:jc w:val="left"/>
        <w:rPr>
          <w:rFonts w:ascii="Times New Roman" w:eastAsia="SimSun" w:hAnsi="Times New Roman" w:cs="Times New Roman"/>
          <w:color w:val="1F497D"/>
          <w:kern w:val="0"/>
          <w:sz w:val="22"/>
        </w:rPr>
      </w:pPr>
    </w:p>
    <w:p w14:paraId="129F58F8" w14:textId="77777777" w:rsidR="004D5C06" w:rsidRDefault="004D5C06" w:rsidP="00BD5D51">
      <w:pPr>
        <w:widowControl/>
        <w:jc w:val="left"/>
        <w:rPr>
          <w:rFonts w:ascii="Times New Roman" w:eastAsia="SimSun" w:hAnsi="Times New Roman" w:cs="Times New Roman"/>
          <w:color w:val="1F497D"/>
          <w:kern w:val="0"/>
          <w:sz w:val="22"/>
        </w:rPr>
      </w:pPr>
    </w:p>
    <w:p w14:paraId="4CBDA3BF" w14:textId="77777777" w:rsidR="004D5C06" w:rsidRDefault="004D5C06" w:rsidP="00BD5D51">
      <w:pPr>
        <w:widowControl/>
        <w:jc w:val="left"/>
        <w:rPr>
          <w:rFonts w:ascii="Times New Roman" w:eastAsia="SimSun" w:hAnsi="Times New Roman" w:cs="Times New Roman"/>
          <w:color w:val="1F497D"/>
          <w:kern w:val="0"/>
          <w:sz w:val="22"/>
        </w:rPr>
      </w:pPr>
    </w:p>
    <w:p w14:paraId="05755640" w14:textId="0624CC48"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D5D51">
        <w:rPr>
          <w:rFonts w:ascii="Times New Roman" w:eastAsia="SimSun" w:hAnsi="Times New Roman" w:cs="Times New Roman"/>
          <w:color w:val="1F497D"/>
          <w:kern w:val="0"/>
          <w:sz w:val="22"/>
        </w:rPr>
        <w:t>Runjie</w:t>
      </w:r>
      <w:r w:rsidRPr="0033750C">
        <w:rPr>
          <w:rFonts w:ascii="Times New Roman" w:eastAsia="SimSun" w:hAnsi="Times New Roman" w:cs="Times New Roman"/>
          <w:color w:val="1F497D"/>
          <w:kern w:val="0"/>
          <w:sz w:val="22"/>
        </w:rPr>
        <w:t>,</w:t>
      </w:r>
    </w:p>
    <w:p w14:paraId="017A8954"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6FA84BAA" w14:textId="05F8A0DE"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 xml:space="preserve">ve discussed your request with the professor, and there is some good news. The professor has agreed to grant an extension for the submission of your report. However, there is a crucial condition: it is still required that you submit your presentation (PPT) on time. </w:t>
      </w:r>
    </w:p>
    <w:p w14:paraId="266BA209"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0A33EEB1" w14:textId="6C015443"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So, her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s the updated plan: you can submit your report later, but please make sure the presentation is submitted as scheduled. This way, you can still give your presentation as planned.</w:t>
      </w:r>
    </w:p>
    <w:p w14:paraId="0558B15B"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5626DC8B" w14:textId="77A24BC5" w:rsidR="00BD5D51"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f you have any further questions or need additional guidance, please don</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t hesitate to ask. W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re here to support you.</w:t>
      </w:r>
    </w:p>
    <w:p w14:paraId="3483B6BF" w14:textId="77777777" w:rsidR="00C15EC6" w:rsidRPr="0033750C" w:rsidRDefault="00C15EC6" w:rsidP="00C15EC6">
      <w:pPr>
        <w:widowControl/>
        <w:ind w:firstLine="420"/>
        <w:jc w:val="left"/>
        <w:rPr>
          <w:rFonts w:ascii="Times New Roman" w:eastAsia="SimSun" w:hAnsi="Times New Roman" w:cs="Times New Roman"/>
          <w:color w:val="1F497D"/>
          <w:kern w:val="0"/>
          <w:sz w:val="22"/>
        </w:rPr>
      </w:pPr>
    </w:p>
    <w:p w14:paraId="2BE7A2CE"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5D784C"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59D778" w14:textId="77777777" w:rsidR="00BD5D51" w:rsidRDefault="00BD5D51" w:rsidP="00BD5D51">
      <w:pPr>
        <w:widowControl/>
        <w:jc w:val="left"/>
        <w:rPr>
          <w:rFonts w:ascii="Times New Roman" w:eastAsia="SimSun" w:hAnsi="Times New Roman" w:cs="Times New Roman"/>
          <w:color w:val="1F497D"/>
          <w:kern w:val="0"/>
          <w:sz w:val="22"/>
        </w:rPr>
      </w:pPr>
    </w:p>
    <w:p w14:paraId="2AF7F4C1" w14:textId="77777777" w:rsidR="00BD5D51" w:rsidRDefault="00BD5D51" w:rsidP="00BD5D51">
      <w:pPr>
        <w:widowControl/>
        <w:jc w:val="left"/>
        <w:rPr>
          <w:rFonts w:ascii="Times New Roman" w:eastAsia="SimSun" w:hAnsi="Times New Roman" w:cs="Times New Roman"/>
          <w:color w:val="1F497D"/>
          <w:kern w:val="0"/>
          <w:sz w:val="22"/>
        </w:rPr>
      </w:pPr>
    </w:p>
    <w:p w14:paraId="6398B4E6" w14:textId="10ABD430"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D5D51">
        <w:rPr>
          <w:rFonts w:ascii="Times New Roman" w:eastAsia="SimSun" w:hAnsi="Times New Roman" w:cs="Times New Roman"/>
          <w:color w:val="1F497D"/>
          <w:kern w:val="0"/>
          <w:sz w:val="22"/>
        </w:rPr>
        <w:t>Runjie</w:t>
      </w:r>
      <w:r w:rsidRPr="0033750C">
        <w:rPr>
          <w:rFonts w:ascii="Times New Roman" w:eastAsia="SimSun" w:hAnsi="Times New Roman" w:cs="Times New Roman"/>
          <w:color w:val="1F497D"/>
          <w:kern w:val="0"/>
          <w:sz w:val="22"/>
        </w:rPr>
        <w:t>,</w:t>
      </w:r>
    </w:p>
    <w:p w14:paraId="7460CC9E"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713CB06D" w14:textId="44A7EA49"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Thank you for reaching out.</w:t>
      </w:r>
    </w:p>
    <w:p w14:paraId="4049334B"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53419B16" w14:textId="1EA2FA81"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understand the challenges you</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ve faced, and it</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not uncommon to have tight schedules and multiple commitments. I appreciate your dedication to your coursework.</w:t>
      </w:r>
    </w:p>
    <w:p w14:paraId="16E788D7"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4B795E85" w14:textId="20240E5F"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certainly discuss your request with the professor. I understand that postponing the report deadline may provide you with some relief. Once I receive the professor</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response, I will promptly get back to you with the decision. In the meantime, I recommend you work on your report and presentation as best you can just in case the deadline cannot be extended.</w:t>
      </w:r>
    </w:p>
    <w:p w14:paraId="0A2BF9EC"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10C70503" w14:textId="541F91E6" w:rsid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lastRenderedPageBreak/>
        <w:t>I will do my best to support you in this matter. Please stay tuned for my response.</w:t>
      </w:r>
    </w:p>
    <w:p w14:paraId="0BDD5238"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3E18002F"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9CBD87A"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7"/>
    <w:p w14:paraId="1D764A48" w14:textId="77777777" w:rsidR="00BD5D51" w:rsidRDefault="00BD5D51" w:rsidP="00E51F0B">
      <w:pPr>
        <w:widowControl/>
        <w:jc w:val="left"/>
        <w:rPr>
          <w:rFonts w:ascii="Times New Roman" w:eastAsia="SimSun" w:hAnsi="Times New Roman" w:cs="Times New Roman"/>
          <w:color w:val="1F497D"/>
          <w:kern w:val="0"/>
          <w:sz w:val="22"/>
        </w:rPr>
      </w:pPr>
    </w:p>
    <w:p w14:paraId="1CC8EF80" w14:textId="77777777" w:rsidR="00BD5D51" w:rsidRDefault="00BD5D51" w:rsidP="00E51F0B">
      <w:pPr>
        <w:widowControl/>
        <w:jc w:val="left"/>
        <w:rPr>
          <w:rFonts w:ascii="Times New Roman" w:eastAsia="SimSun" w:hAnsi="Times New Roman" w:cs="Times New Roman"/>
          <w:color w:val="1F497D"/>
          <w:kern w:val="0"/>
          <w:sz w:val="22"/>
        </w:rPr>
      </w:pPr>
    </w:p>
    <w:p w14:paraId="57BA3435" w14:textId="5E0C6699"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1D71B252"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23167A7B"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Thank you for your response. I completely understand that you have a lot on your plate right now with exams and deadlines. Your education and ongoing commitments should take precedence.</w:t>
      </w:r>
    </w:p>
    <w:p w14:paraId="30659308"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43C66549" w14:textId="1E1BA313"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glad to hear that the information I provided was helpful for your FYP planning report.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worry about not responding promptly; I know that time can be a precious commodity, and your academic responsibilities should come first.</w:t>
      </w:r>
    </w:p>
    <w:p w14:paraId="2D287105"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03849BF2" w14:textId="08159D65"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f you have any questions or need further assistance with your FYP in the future, please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here to support you, and we can discuss your project whenever it</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s more convenient for you.</w:t>
      </w:r>
    </w:p>
    <w:p w14:paraId="115F3F33"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7342E4EA" w14:textId="0E08486B" w:rsid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Good luck with your exams and other tasks, and I look forward to assisting you with your FYP when the time is right.</w:t>
      </w:r>
    </w:p>
    <w:p w14:paraId="13D5A817"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6854D5B3"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971510"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746C6A" w14:textId="77777777" w:rsidR="00E51F0B" w:rsidRDefault="00E51F0B" w:rsidP="001600EB">
      <w:pPr>
        <w:widowControl/>
        <w:jc w:val="left"/>
        <w:rPr>
          <w:rFonts w:ascii="Times New Roman" w:eastAsia="SimSun" w:hAnsi="Times New Roman" w:cs="Times New Roman"/>
          <w:color w:val="1F497D"/>
          <w:kern w:val="0"/>
          <w:sz w:val="22"/>
        </w:rPr>
      </w:pPr>
    </w:p>
    <w:p w14:paraId="006FAFDC" w14:textId="77777777" w:rsidR="00E51F0B" w:rsidRDefault="00E51F0B" w:rsidP="001600EB">
      <w:pPr>
        <w:widowControl/>
        <w:jc w:val="left"/>
        <w:rPr>
          <w:rFonts w:ascii="Times New Roman" w:eastAsia="SimSun" w:hAnsi="Times New Roman" w:cs="Times New Roman"/>
          <w:color w:val="1F497D"/>
          <w:kern w:val="0"/>
          <w:sz w:val="22"/>
        </w:rPr>
      </w:pPr>
    </w:p>
    <w:p w14:paraId="3402D635" w14:textId="0A6FDCA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6BE088DE"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62DE4159" w14:textId="3B9110EE" w:rsidR="001600EB" w:rsidRDefault="001600EB" w:rsidP="001600EB">
      <w:pPr>
        <w:widowControl/>
        <w:ind w:firstLine="420"/>
        <w:jc w:val="left"/>
        <w:rPr>
          <w:rFonts w:ascii="Times New Roman" w:eastAsia="SimSun" w:hAnsi="Times New Roman" w:cs="Times New Roman"/>
          <w:color w:val="1F497D"/>
          <w:kern w:val="0"/>
          <w:sz w:val="22"/>
        </w:rPr>
      </w:pPr>
      <w:r w:rsidRPr="001600EB">
        <w:rPr>
          <w:rFonts w:ascii="Times New Roman" w:eastAsia="SimSun" w:hAnsi="Times New Roman" w:cs="Times New Roman"/>
          <w:color w:val="1F497D"/>
          <w:kern w:val="0"/>
          <w:sz w:val="22"/>
        </w:rPr>
        <w:t>我计划参加</w:t>
      </w:r>
      <w:r w:rsidRPr="001600EB">
        <w:rPr>
          <w:rFonts w:ascii="Times New Roman" w:eastAsia="SimSun" w:hAnsi="Times New Roman" w:cs="Times New Roman"/>
          <w:color w:val="1F497D"/>
          <w:kern w:val="0"/>
          <w:sz w:val="22"/>
        </w:rPr>
        <w:t xml:space="preserve">10 </w:t>
      </w:r>
      <w:r w:rsidRPr="001600EB">
        <w:rPr>
          <w:rFonts w:ascii="Times New Roman" w:eastAsia="SimSun" w:hAnsi="Times New Roman" w:cs="Times New Roman"/>
          <w:color w:val="1F497D"/>
          <w:kern w:val="0"/>
          <w:sz w:val="22"/>
        </w:rPr>
        <w:t>月</w:t>
      </w:r>
      <w:r w:rsidRPr="001600EB">
        <w:rPr>
          <w:rFonts w:ascii="Times New Roman" w:eastAsia="SimSun" w:hAnsi="Times New Roman" w:cs="Times New Roman"/>
          <w:color w:val="1F497D"/>
          <w:kern w:val="0"/>
          <w:sz w:val="22"/>
        </w:rPr>
        <w:t xml:space="preserve"> 30 </w:t>
      </w:r>
      <w:r w:rsidRPr="001600EB">
        <w:rPr>
          <w:rFonts w:ascii="Times New Roman" w:eastAsia="SimSun" w:hAnsi="Times New Roman" w:cs="Times New Roman"/>
          <w:color w:val="1F497D"/>
          <w:kern w:val="0"/>
          <w:sz w:val="22"/>
        </w:rPr>
        <w:t>日下午</w:t>
      </w:r>
      <w:r w:rsidRPr="001600EB">
        <w:rPr>
          <w:rFonts w:ascii="Times New Roman" w:eastAsia="SimSun" w:hAnsi="Times New Roman" w:cs="Times New Roman"/>
          <w:color w:val="1F497D"/>
          <w:kern w:val="0"/>
          <w:sz w:val="22"/>
        </w:rPr>
        <w:t xml:space="preserve">16:00 </w:t>
      </w:r>
      <w:r w:rsidRPr="001600EB">
        <w:rPr>
          <w:rFonts w:ascii="Times New Roman" w:eastAsia="SimSun" w:hAnsi="Times New Roman" w:cs="Times New Roman"/>
          <w:color w:val="1F497D"/>
          <w:kern w:val="0"/>
          <w:sz w:val="22"/>
        </w:rPr>
        <w:t>至</w:t>
      </w:r>
      <w:r w:rsidRPr="001600EB">
        <w:rPr>
          <w:rFonts w:ascii="Times New Roman" w:eastAsia="SimSun" w:hAnsi="Times New Roman" w:cs="Times New Roman"/>
          <w:color w:val="1F497D"/>
          <w:kern w:val="0"/>
          <w:sz w:val="22"/>
        </w:rPr>
        <w:t xml:space="preserve"> 17:20</w:t>
      </w:r>
      <w:r>
        <w:rPr>
          <w:rFonts w:ascii="Times New Roman" w:eastAsia="SimSun" w:hAnsi="Times New Roman" w:cs="Times New Roman" w:hint="eastAsia"/>
          <w:color w:val="1F497D"/>
          <w:kern w:val="0"/>
          <w:sz w:val="22"/>
        </w:rPr>
        <w:t>的</w:t>
      </w:r>
      <w:r w:rsidRPr="001600EB">
        <w:rPr>
          <w:rFonts w:ascii="Times New Roman" w:eastAsia="SimSun" w:hAnsi="Times New Roman" w:cs="Times New Roman"/>
          <w:color w:val="1F497D"/>
          <w:kern w:val="0"/>
          <w:sz w:val="22"/>
        </w:rPr>
        <w:t>新用户培训</w:t>
      </w:r>
      <w:r>
        <w:rPr>
          <w:rFonts w:ascii="Times New Roman" w:eastAsia="SimSun" w:hAnsi="Times New Roman" w:cs="Times New Roman" w:hint="eastAsia"/>
          <w:color w:val="1F497D"/>
          <w:kern w:val="0"/>
          <w:sz w:val="22"/>
        </w:rPr>
        <w:t>。以下是我的信息：</w:t>
      </w:r>
    </w:p>
    <w:p w14:paraId="7E3691EF" w14:textId="1566786A" w:rsidR="001600EB" w:rsidRDefault="001600EB">
      <w:pPr>
        <w:pStyle w:val="af0"/>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院系：机械与能源工程系</w:t>
      </w:r>
    </w:p>
    <w:p w14:paraId="2FB0635B" w14:textId="4682A7DB" w:rsidR="001600EB" w:rsidRDefault="001600EB">
      <w:pPr>
        <w:pStyle w:val="af0"/>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姓名：金刘超</w:t>
      </w:r>
    </w:p>
    <w:p w14:paraId="2F371EBC" w14:textId="32DB252B" w:rsidR="001600EB" w:rsidRPr="001600EB" w:rsidRDefault="001600EB" w:rsidP="001600EB">
      <w:pPr>
        <w:widowControl/>
        <w:ind w:left="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谢您的帮助！</w:t>
      </w:r>
    </w:p>
    <w:p w14:paraId="446BAB1F" w14:textId="1543BE0A"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1909854"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330C713"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15207C9"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24DC3DBB" w14:textId="77777777" w:rsidR="001600EB" w:rsidRDefault="001600EB" w:rsidP="001600EB">
      <w:pPr>
        <w:widowControl/>
        <w:jc w:val="left"/>
        <w:rPr>
          <w:rFonts w:ascii="Times New Roman" w:eastAsia="SimSun" w:hAnsi="Times New Roman" w:cs="Times New Roman"/>
          <w:color w:val="1F497D"/>
          <w:kern w:val="0"/>
          <w:sz w:val="22"/>
        </w:rPr>
      </w:pPr>
    </w:p>
    <w:p w14:paraId="16436EEA" w14:textId="77777777" w:rsidR="001600EB" w:rsidRDefault="001600EB" w:rsidP="001600EB">
      <w:pPr>
        <w:widowControl/>
        <w:jc w:val="left"/>
        <w:rPr>
          <w:rFonts w:ascii="Times New Roman" w:eastAsia="SimSun" w:hAnsi="Times New Roman" w:cs="Times New Roman"/>
          <w:color w:val="1F497D"/>
          <w:kern w:val="0"/>
          <w:sz w:val="22"/>
        </w:rPr>
      </w:pPr>
    </w:p>
    <w:p w14:paraId="6DA2DC34" w14:textId="3039036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1BE6ADF4"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3A1919A7" w14:textId="17B1C91B"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谢您的帮助。我们已收到培训邮件。祝即将到来的周末愉快！</w:t>
      </w:r>
    </w:p>
    <w:p w14:paraId="6FF9F1E8"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62C2541B"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4216F57"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金刘超</w:t>
      </w:r>
    </w:p>
    <w:p w14:paraId="21B94D26"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4AE7C27D" w14:textId="77777777" w:rsidR="001600EB" w:rsidRDefault="001600EB" w:rsidP="00574DF0">
      <w:pPr>
        <w:widowControl/>
        <w:jc w:val="left"/>
        <w:rPr>
          <w:rFonts w:ascii="Times New Roman" w:eastAsia="SimSun" w:hAnsi="Times New Roman" w:cs="Times New Roman"/>
          <w:color w:val="1F497D"/>
          <w:kern w:val="0"/>
          <w:sz w:val="22"/>
        </w:rPr>
      </w:pPr>
    </w:p>
    <w:p w14:paraId="4F182DD3" w14:textId="77777777" w:rsidR="001600EB" w:rsidRDefault="001600EB" w:rsidP="00574DF0">
      <w:pPr>
        <w:widowControl/>
        <w:jc w:val="left"/>
        <w:rPr>
          <w:rFonts w:ascii="Times New Roman" w:eastAsia="SimSun" w:hAnsi="Times New Roman" w:cs="Times New Roman"/>
          <w:color w:val="1F497D"/>
          <w:kern w:val="0"/>
          <w:sz w:val="22"/>
        </w:rPr>
      </w:pPr>
    </w:p>
    <w:p w14:paraId="3C094655" w14:textId="381D176B"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4ADBFAFA"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21985C82" w14:textId="05290511" w:rsidR="00574DF0" w:rsidRDefault="00574DF0" w:rsidP="0057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w:t>
      </w:r>
      <w:r w:rsidRPr="00574DF0">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m reaching out to follow up on the previous email I sent regarding your FYP topic, </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3D Printing with Shape Memory Materials.</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 I understand that your academic journey is important, and I want to ensure that you receive the guidance and information you need for your FYP project.</w:t>
      </w:r>
    </w:p>
    <w:p w14:paraId="2DEA4EE0"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19F985CD" w14:textId="461A6F61"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f you</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ve been experiencing any issues or challenges in receiving or accessing my previous emails, please let me know. Your engagement and progress in your FYP are of great importance to </w:t>
      </w:r>
      <w:r>
        <w:rPr>
          <w:rFonts w:ascii="Times New Roman" w:eastAsia="SimSun" w:hAnsi="Times New Roman" w:cs="Times New Roman"/>
          <w:color w:val="1F497D"/>
          <w:kern w:val="0"/>
          <w:sz w:val="22"/>
        </w:rPr>
        <w:t>you</w:t>
      </w:r>
      <w:r w:rsidRPr="00574DF0">
        <w:rPr>
          <w:rFonts w:ascii="Times New Roman" w:eastAsia="SimSun" w:hAnsi="Times New Roman" w:cs="Times New Roman"/>
          <w:color w:val="1F497D"/>
          <w:kern w:val="0"/>
          <w:sz w:val="22"/>
        </w:rPr>
        <w:t>, and we want to ensure you have all the information and support you need.</w:t>
      </w:r>
    </w:p>
    <w:p w14:paraId="3A557507"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7236411D" w14:textId="4E69563F"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 look forward to your response and to further discussing your FYP project.</w:t>
      </w:r>
    </w:p>
    <w:p w14:paraId="3C1C50FE"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6D21A45E"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AB8C61"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888FBB" w14:textId="77777777" w:rsidR="00574DF0" w:rsidRDefault="00574DF0" w:rsidP="00B27AEB">
      <w:pPr>
        <w:widowControl/>
        <w:jc w:val="left"/>
        <w:rPr>
          <w:rFonts w:ascii="Times New Roman" w:eastAsia="SimSun" w:hAnsi="Times New Roman" w:cs="Times New Roman"/>
          <w:color w:val="1F497D"/>
          <w:kern w:val="0"/>
          <w:sz w:val="22"/>
        </w:rPr>
      </w:pPr>
    </w:p>
    <w:p w14:paraId="4978D828" w14:textId="77777777" w:rsidR="00574DF0" w:rsidRDefault="00574DF0" w:rsidP="00B27AEB">
      <w:pPr>
        <w:widowControl/>
        <w:jc w:val="left"/>
        <w:rPr>
          <w:rFonts w:ascii="Times New Roman" w:eastAsia="SimSun" w:hAnsi="Times New Roman" w:cs="Times New Roman"/>
          <w:color w:val="1F497D"/>
          <w:kern w:val="0"/>
          <w:sz w:val="22"/>
        </w:rPr>
      </w:pPr>
    </w:p>
    <w:p w14:paraId="616F57B8" w14:textId="00FEC930" w:rsidR="00144299" w:rsidRDefault="00144299" w:rsidP="00B27A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r w:rsidRPr="00144299">
        <w:rPr>
          <w:rFonts w:ascii="Times New Roman" w:eastAsia="SimSun" w:hAnsi="Times New Roman" w:cs="Times New Roman"/>
          <w:color w:val="1F497D"/>
          <w:kern w:val="0"/>
          <w:sz w:val="22"/>
        </w:rPr>
        <w:t>，</w:t>
      </w:r>
    </w:p>
    <w:p w14:paraId="030D2EA8" w14:textId="78BE815E"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7A385206" w14:textId="453EAC1D"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希望您一切安好。</w:t>
      </w:r>
      <w:r w:rsidR="00E25DB7">
        <w:rPr>
          <w:rFonts w:ascii="Times New Roman" w:eastAsia="SimSun" w:hAnsi="Times New Roman" w:cs="Times New Roman" w:hint="eastAsia"/>
          <w:color w:val="1F497D"/>
          <w:kern w:val="0"/>
          <w:sz w:val="22"/>
        </w:rPr>
        <w:t>我是机械与能源工程系葛锜老师课题组的访问学生金刘超。</w:t>
      </w:r>
      <w:r w:rsidRPr="00144299">
        <w:rPr>
          <w:rFonts w:ascii="Times New Roman" w:eastAsia="SimSun" w:hAnsi="Times New Roman" w:cs="Times New Roman"/>
          <w:color w:val="1F497D"/>
          <w:kern w:val="0"/>
          <w:sz w:val="22"/>
        </w:rPr>
        <w:t>我写信是为了启动我们研究团队在南方科技大学</w:t>
      </w:r>
      <w:r w:rsidR="00E25DB7">
        <w:rPr>
          <w:rFonts w:ascii="Times New Roman" w:eastAsia="SimSun" w:hAnsi="Times New Roman" w:cs="Times New Roman" w:hint="eastAsia"/>
          <w:color w:val="1F497D"/>
          <w:kern w:val="0"/>
          <w:sz w:val="22"/>
        </w:rPr>
        <w:t>计算中心新</w:t>
      </w:r>
      <w:r w:rsidRPr="00144299">
        <w:rPr>
          <w:rFonts w:ascii="Times New Roman" w:eastAsia="SimSun" w:hAnsi="Times New Roman" w:cs="Times New Roman"/>
          <w:color w:val="1F497D"/>
          <w:kern w:val="0"/>
          <w:sz w:val="22"/>
        </w:rPr>
        <w:t>账户的流程。</w:t>
      </w:r>
    </w:p>
    <w:p w14:paraId="35317241" w14:textId="1790A3F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根据南科大计算中心的指南，我们已经完成了所需的计算时数存款，现在我们准备继续进行账户申请的过程。附件是两份重要的文件：</w:t>
      </w:r>
    </w:p>
    <w:p w14:paraId="1C2A59D0" w14:textId="74AA14A4" w:rsidR="00144299" w:rsidRPr="00144299" w:rsidRDefault="00144299">
      <w:pPr>
        <w:pStyle w:val="af0"/>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账户申请表格</w:t>
      </w:r>
      <w:r w:rsidRPr="00144299">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此文件已填写了我们研究团队所需的信息。</w:t>
      </w:r>
    </w:p>
    <w:p w14:paraId="45499297" w14:textId="191DB0C8" w:rsidR="00144299" w:rsidRPr="00144299" w:rsidRDefault="00144299">
      <w:pPr>
        <w:pStyle w:val="af0"/>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承诺书：此信已由我们的</w:t>
      </w:r>
      <w:r w:rsidRPr="00144299">
        <w:rPr>
          <w:rFonts w:ascii="Times New Roman" w:eastAsia="SimSun" w:hAnsi="Times New Roman" w:cs="Times New Roman" w:hint="eastAsia"/>
          <w:color w:val="1F497D"/>
          <w:kern w:val="0"/>
          <w:sz w:val="22"/>
        </w:rPr>
        <w:t>PI</w:t>
      </w:r>
      <w:r w:rsidRPr="00144299">
        <w:rPr>
          <w:rFonts w:ascii="Times New Roman" w:eastAsia="SimSun" w:hAnsi="Times New Roman" w:cs="Times New Roman"/>
          <w:color w:val="1F497D"/>
          <w:kern w:val="0"/>
          <w:sz w:val="22"/>
        </w:rPr>
        <w:t>签署，确认我们承诺遵守</w:t>
      </w:r>
      <w:r w:rsidR="00E25DB7">
        <w:rPr>
          <w:rFonts w:ascii="Times New Roman" w:eastAsia="SimSun" w:hAnsi="Times New Roman" w:cs="Times New Roman" w:hint="eastAsia"/>
          <w:color w:val="1F497D"/>
          <w:kern w:val="0"/>
          <w:sz w:val="22"/>
        </w:rPr>
        <w:t>计算中心</w:t>
      </w:r>
      <w:r w:rsidRPr="00144299">
        <w:rPr>
          <w:rFonts w:ascii="Times New Roman" w:eastAsia="SimSun" w:hAnsi="Times New Roman" w:cs="Times New Roman"/>
          <w:color w:val="1F497D"/>
          <w:kern w:val="0"/>
          <w:sz w:val="22"/>
        </w:rPr>
        <w:t>设施使用的条款和条件。</w:t>
      </w:r>
    </w:p>
    <w:p w14:paraId="5F2AA40D" w14:textId="6F33DBE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如果您需要任何额外的信息或需要进一步的步骤，请随时通知我们。</w:t>
      </w:r>
    </w:p>
    <w:p w14:paraId="29A6E539" w14:textId="44A022F5"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w:t>
      </w:r>
      <w:r w:rsidRPr="00144299">
        <w:rPr>
          <w:rFonts w:ascii="Times New Roman" w:eastAsia="SimSun" w:hAnsi="Times New Roman" w:cs="Times New Roman"/>
          <w:color w:val="1F497D"/>
          <w:kern w:val="0"/>
          <w:sz w:val="22"/>
        </w:rPr>
        <w:t>谢您</w:t>
      </w:r>
      <w:r>
        <w:rPr>
          <w:rFonts w:ascii="Times New Roman" w:eastAsia="SimSun" w:hAnsi="Times New Roman" w:cs="Times New Roman" w:hint="eastAsia"/>
          <w:color w:val="1F497D"/>
          <w:kern w:val="0"/>
          <w:sz w:val="22"/>
        </w:rPr>
        <w:t>的帮助</w:t>
      </w:r>
      <w:r w:rsidR="00E25DB7">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期待您的回复。</w:t>
      </w:r>
      <w:r w:rsidR="00E25DB7">
        <w:rPr>
          <w:rFonts w:ascii="Times New Roman" w:eastAsia="SimSun" w:hAnsi="Times New Roman" w:cs="Times New Roman" w:hint="eastAsia"/>
          <w:color w:val="1F497D"/>
          <w:kern w:val="0"/>
          <w:sz w:val="22"/>
        </w:rPr>
        <w:t>祝工作顺利！</w:t>
      </w:r>
    </w:p>
    <w:p w14:paraId="470E72D8" w14:textId="03C97292"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58EBA066" w14:textId="7C052F65" w:rsidR="00144299" w:rsidRDefault="00144299" w:rsidP="001442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55DEDC4" w14:textId="5EFE1338" w:rsidR="00144299" w:rsidRDefault="00144299" w:rsidP="00144299">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21E2FBD" w14:textId="1D087F83" w:rsidR="00144299" w:rsidRDefault="00144299" w:rsidP="00144299">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485152CE" w14:textId="72E29016" w:rsidR="00144299" w:rsidRDefault="00144299" w:rsidP="00B27AE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b/>
      </w:r>
    </w:p>
    <w:p w14:paraId="17F17A50" w14:textId="77777777" w:rsidR="00144299" w:rsidRDefault="00144299" w:rsidP="00B27AEB">
      <w:pPr>
        <w:widowControl/>
        <w:jc w:val="left"/>
        <w:rPr>
          <w:rFonts w:ascii="Times New Roman" w:eastAsia="SimSun" w:hAnsi="Times New Roman" w:cs="Times New Roman"/>
          <w:color w:val="1F497D"/>
          <w:kern w:val="0"/>
          <w:sz w:val="22"/>
        </w:rPr>
      </w:pPr>
    </w:p>
    <w:p w14:paraId="66FC5F80" w14:textId="078517DF"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27AEB">
        <w:rPr>
          <w:rFonts w:ascii="Times New Roman" w:eastAsia="SimSun" w:hAnsi="Times New Roman" w:cs="Times New Roman"/>
          <w:color w:val="1F497D"/>
          <w:kern w:val="0"/>
          <w:sz w:val="22"/>
        </w:rPr>
        <w:t>Kyle</w:t>
      </w:r>
      <w:r w:rsidRPr="0033750C">
        <w:rPr>
          <w:rFonts w:ascii="Times New Roman" w:eastAsia="SimSun" w:hAnsi="Times New Roman" w:cs="Times New Roman"/>
          <w:color w:val="1F497D"/>
          <w:kern w:val="0"/>
          <w:sz w:val="22"/>
        </w:rPr>
        <w:t>,</w:t>
      </w:r>
    </w:p>
    <w:p w14:paraId="7AE8A902"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2D0BEECD" w14:textId="4AE7546C"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you</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re doing well. Your question about the difference between block diagrams and system diagrams is a good one, and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provide some clarity:</w:t>
      </w:r>
    </w:p>
    <w:p w14:paraId="3DD4F74E"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E203418"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t>Block Diagram:</w:t>
      </w:r>
    </w:p>
    <w:p w14:paraId="247B3E82" w14:textId="0B76C278"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lastRenderedPageBreak/>
        <w:t>A block diagram is a high-level visualization of a system that represents the system</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s components or processes as individual blocks. Each block typically signifies a specific function, component, or element within the system. These blocks are connected by lines or arrows to indicate the flow of information or signals between them. Block diagrams are primarily used to illustrate the functional components of a system and their interconnections. They are valuable for simplifying complex systems into more manageable and understandable representations.</w:t>
      </w:r>
    </w:p>
    <w:p w14:paraId="2719C72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2F94F40"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t>System Diagram:</w:t>
      </w:r>
    </w:p>
    <w:p w14:paraId="5162134E" w14:textId="77777777"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system diagram, on the other hand, provides a broader view of the system, showing its various components and their interactions in a more comprehensive manner. It often includes external elements and environmental factors that influence the system. System diagrams can be considered an extension of block diagrams, offering a holistic view of the entire system, including its inputs, outputs, and the connections between different subsystems.</w:t>
      </w:r>
    </w:p>
    <w:p w14:paraId="3A8B74FF"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1314366D"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The key difference is the level of detail and scope:</w:t>
      </w:r>
    </w:p>
    <w:p w14:paraId="779C93D1" w14:textId="77777777" w:rsidR="00B27AEB" w:rsidRPr="00B27AEB" w:rsidRDefault="00B27AEB">
      <w:pPr>
        <w:pStyle w:val="af0"/>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Block diagrams focus on the internal details of a specific component or process within the system. They are great for understanding how individual elements work within a subsystem.</w:t>
      </w:r>
    </w:p>
    <w:p w14:paraId="3D861C0B" w14:textId="77777777" w:rsidR="00B27AEB" w:rsidRPr="00B27AEB" w:rsidRDefault="00B27AEB">
      <w:pPr>
        <w:pStyle w:val="af0"/>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System diagrams provide a higher-level view that encompasses the entire system, along with its interfaces and relationships with external entities. They are ideal for understanding the overall structure and function of the system.</w:t>
      </w:r>
    </w:p>
    <w:p w14:paraId="5CEEAD42"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B799FF5"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n summary, while block diagrams dissect a system into its functional parts, system diagrams provide a more comprehensive view of the system as a whole, including its connections with external elements and how subsystems interact.</w:t>
      </w:r>
    </w:p>
    <w:p w14:paraId="13FA51D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F6564AE" w14:textId="717608E0" w:rsid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this helps clarify the difference between these two types of diagrams. If you need further examples or have additional questions, please feel free to ask.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assist.</w:t>
      </w:r>
    </w:p>
    <w:p w14:paraId="0C3C9CFA"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7FD44A0A"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2951E1"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6D2EAB8" w14:textId="77777777" w:rsidR="00B27AEB" w:rsidRDefault="00B27AEB" w:rsidP="009A50F7">
      <w:pPr>
        <w:widowControl/>
        <w:jc w:val="left"/>
        <w:rPr>
          <w:rFonts w:ascii="Times New Roman" w:eastAsia="SimSun" w:hAnsi="Times New Roman" w:cs="Times New Roman"/>
          <w:color w:val="1F497D"/>
          <w:kern w:val="0"/>
          <w:sz w:val="22"/>
        </w:rPr>
      </w:pPr>
    </w:p>
    <w:p w14:paraId="14E3172A" w14:textId="77777777" w:rsidR="00B27AEB" w:rsidRDefault="00B27AEB" w:rsidP="009A50F7">
      <w:pPr>
        <w:widowControl/>
        <w:jc w:val="left"/>
        <w:rPr>
          <w:rFonts w:ascii="Times New Roman" w:eastAsia="SimSun" w:hAnsi="Times New Roman" w:cs="Times New Roman"/>
          <w:color w:val="1F497D"/>
          <w:kern w:val="0"/>
          <w:sz w:val="22"/>
        </w:rPr>
      </w:pPr>
    </w:p>
    <w:p w14:paraId="303D42F9" w14:textId="1483871D"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A50F7">
        <w:rPr>
          <w:rFonts w:ascii="Times New Roman" w:eastAsia="SimSun" w:hAnsi="Times New Roman" w:cs="Times New Roman"/>
          <w:color w:val="1F497D"/>
          <w:kern w:val="0"/>
          <w:sz w:val="22"/>
        </w:rPr>
        <w:t>Daojun Teng</w:t>
      </w:r>
      <w:r w:rsidRPr="0033750C">
        <w:rPr>
          <w:rFonts w:ascii="Times New Roman" w:eastAsia="SimSun" w:hAnsi="Times New Roman" w:cs="Times New Roman"/>
          <w:color w:val="1F497D"/>
          <w:kern w:val="0"/>
          <w:sz w:val="22"/>
        </w:rPr>
        <w:t>,</w:t>
      </w:r>
    </w:p>
    <w:p w14:paraId="393F1636"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26917D68" w14:textId="16EB6BB9"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I hope this message finds you well, and I appreciate your questions regarding the mid-term project for MAEG5715. I</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m here to provide some clarification on your concerns:</w:t>
      </w:r>
    </w:p>
    <w:p w14:paraId="3684B7CD"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1C8C1615"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1. Mid-Term Report Length:</w:t>
      </w:r>
    </w:p>
    <w:p w14:paraId="4537D89A" w14:textId="16E8817A"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While the professor has indicated that the mid-term report should not exceed ten pages, there is no specific minimum page requirement. The key focus should be on the quality of your content rather than the length. Your report should be comprehensive, covering the necessary aspects of your project idea, its implementation, and results. If you believe that you</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 xml:space="preserve">ve </w:t>
      </w:r>
      <w:r w:rsidRPr="009A50F7">
        <w:rPr>
          <w:rFonts w:ascii="Times New Roman" w:eastAsia="SimSun" w:hAnsi="Times New Roman" w:cs="Times New Roman"/>
          <w:color w:val="1F497D"/>
          <w:kern w:val="0"/>
          <w:sz w:val="22"/>
        </w:rPr>
        <w:lastRenderedPageBreak/>
        <w:t>adequately addressed all relevant content within fewer pages,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erfectly acceptable. The aim is to provide a clear and concise representation of your projec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rogress.</w:t>
      </w:r>
    </w:p>
    <w:p w14:paraId="0A7D75E6"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0A20A5E4"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2. File Format and Equation Display:</w:t>
      </w:r>
    </w:p>
    <w:p w14:paraId="2188CB2F" w14:textId="77777777"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Your concern about equation and formula discrepancies between different document formats is valid. To ensure consistency and readability, submitting a PDF file alongside your DOC file is a good solution. This way, you can preserve the formatting and equations as intended, and there will be no ambiguity when the professor views your report.</w:t>
      </w:r>
    </w:p>
    <w:p w14:paraId="17E79C20"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2B5D2722"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Please make sure the content in the PDF version is consistent with the DOC version. You can easily convert your DOC file to PDF using various tools or software to maintain the equation and symbol integrity.</w:t>
      </w:r>
    </w:p>
    <w:p w14:paraId="2FB2FCF9"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5E67F4DA" w14:textId="55566499" w:rsid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Your diligence in seeking this clarification is commendable.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important that your hard work is presented effectively. If you have any more questions or need further assistance with your project, please feel free to ask. We</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re here to support your success in MAEG5715.</w:t>
      </w:r>
    </w:p>
    <w:p w14:paraId="1B8CAEFB"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55293EC3"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A59AA70"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E6408B" w14:textId="77777777" w:rsidR="009A50F7" w:rsidRDefault="009A50F7" w:rsidP="003E6554">
      <w:pPr>
        <w:widowControl/>
        <w:jc w:val="left"/>
        <w:rPr>
          <w:rFonts w:ascii="Times New Roman" w:eastAsia="SimSun" w:hAnsi="Times New Roman" w:cs="Times New Roman"/>
          <w:color w:val="1F497D"/>
          <w:kern w:val="0"/>
          <w:sz w:val="22"/>
        </w:rPr>
      </w:pPr>
    </w:p>
    <w:p w14:paraId="4B588E4B" w14:textId="77777777" w:rsidR="009A50F7" w:rsidRDefault="009A50F7" w:rsidP="003E6554">
      <w:pPr>
        <w:widowControl/>
        <w:jc w:val="left"/>
        <w:rPr>
          <w:rFonts w:ascii="Times New Roman" w:eastAsia="SimSun" w:hAnsi="Times New Roman" w:cs="Times New Roman"/>
          <w:color w:val="1F497D"/>
          <w:kern w:val="0"/>
          <w:sz w:val="22"/>
        </w:rPr>
      </w:pPr>
    </w:p>
    <w:p w14:paraId="29F288E0" w14:textId="1946C74D"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5879C859" w14:textId="77777777" w:rsidR="003E6554" w:rsidRPr="0033750C" w:rsidRDefault="003E6554" w:rsidP="003E6554">
      <w:pPr>
        <w:widowControl/>
        <w:ind w:firstLine="420"/>
        <w:jc w:val="left"/>
        <w:rPr>
          <w:rFonts w:ascii="Times New Roman" w:eastAsia="SimSun" w:hAnsi="Times New Roman" w:cs="Times New Roman"/>
          <w:color w:val="1F497D"/>
          <w:kern w:val="0"/>
          <w:sz w:val="22"/>
        </w:rPr>
      </w:pPr>
    </w:p>
    <w:p w14:paraId="3FD36AE4"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and I appreciate your inquiry regarding the mid-term report for MAEG5715: Computer Interface and Simulation.</w:t>
      </w:r>
    </w:p>
    <w:p w14:paraId="2CB876D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3BB49B15" w14:textId="1A22229C"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looking for further clarification on the working direction for your project and would appreciate some references to help you decide and design your project directi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reat to see your proactive approach to ensure the success of your project. Here are some references and suggestions that might help you:</w:t>
      </w:r>
    </w:p>
    <w:p w14:paraId="1AAE4135"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1D778A73" w14:textId="609B7118"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Review of Existing Project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Consider looking at similar projects or case studies related to computer interface systems. You can search for academic papers, articles, or online resources that showcase projects using sensors, actuators, or other technologies relevant to your field of interest. This can provide you with insights into the technology and details that should be showcased in your report.</w:t>
      </w:r>
    </w:p>
    <w:p w14:paraId="513677A8" w14:textId="17A7FE52"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urse Material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Revisit the lecture notes and materials from lectures 1-6 in the course. Identify key concepts, technologies, and examples discussed in these lectures. These materials should serve as a foundation for your project direction.</w:t>
      </w:r>
    </w:p>
    <w:p w14:paraId="3F5C7BAD" w14:textId="6C004BF4"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nsultation with Instructor</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reach out to </w:t>
      </w:r>
      <w:r w:rsidR="00EE3618" w:rsidRPr="0033750C">
        <w:rPr>
          <w:rFonts w:ascii="Times New Roman" w:eastAsia="SimSun" w:hAnsi="Times New Roman" w:cs="Times New Roman"/>
          <w:color w:val="1F497D"/>
          <w:kern w:val="0"/>
          <w:sz w:val="22"/>
        </w:rPr>
        <w:t>Prof. Lam</w:t>
      </w:r>
      <w:r w:rsidRPr="0033750C">
        <w:rPr>
          <w:rFonts w:ascii="Times New Roman" w:eastAsia="SimSun" w:hAnsi="Times New Roman" w:cs="Times New Roman"/>
          <w:color w:val="1F497D"/>
          <w:kern w:val="0"/>
          <w:sz w:val="22"/>
        </w:rPr>
        <w:t xml:space="preserve"> for guidance. </w:t>
      </w:r>
      <w:r w:rsidR="007C64F8" w:rsidRPr="0033750C">
        <w:rPr>
          <w:rFonts w:ascii="Times New Roman" w:eastAsia="SimSun" w:hAnsi="Times New Roman" w:cs="Times New Roman"/>
          <w:color w:val="1F497D"/>
          <w:kern w:val="0"/>
          <w:sz w:val="22"/>
        </w:rPr>
        <w:t>He</w:t>
      </w:r>
      <w:r w:rsidRPr="0033750C">
        <w:rPr>
          <w:rFonts w:ascii="Times New Roman" w:eastAsia="SimSun" w:hAnsi="Times New Roman" w:cs="Times New Roman"/>
          <w:color w:val="1F497D"/>
          <w:kern w:val="0"/>
          <w:sz w:val="22"/>
        </w:rPr>
        <w:t xml:space="preserve"> can provide valuable insights and clarify any specific requirements or expectations for the mid-term report.</w:t>
      </w:r>
    </w:p>
    <w:p w14:paraId="239E91CF" w14:textId="4B6B59CA"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lastRenderedPageBreak/>
        <w:t>Examples from Homework</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You mentioned Homework 01 and 02. Consider how you can apply the concepts and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se assignments to your project idea. These assignments likely contain examples and calculations that can be integrated into your report to showcase your understanding.</w:t>
      </w:r>
    </w:p>
    <w:p w14:paraId="10FDE8DD" w14:textId="77777777" w:rsidR="009C608D" w:rsidRPr="0033750C" w:rsidRDefault="009C608D">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roject Proposal Guideline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Review the project proposal guidelines provided in the course description. Ensure that your proposal aligns with the requirements outlined there, including the problem statement, technologies to be adopted, system diagrams, and block diagrams.</w:t>
      </w:r>
      <w:r w:rsidRPr="0033750C">
        <w:rPr>
          <w:rFonts w:ascii="Times New Roman" w:eastAsia="SimSun" w:hAnsi="Times New Roman" w:cs="Times New Roman"/>
          <w:color w:val="1F497D"/>
          <w:kern w:val="0"/>
          <w:sz w:val="22"/>
        </w:rPr>
        <w:t xml:space="preserve"> </w:t>
      </w:r>
    </w:p>
    <w:p w14:paraId="19333278" w14:textId="5042BF84" w:rsidR="004C7978" w:rsidRPr="0033750C" w:rsidRDefault="009C608D">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eer Discussion</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Engage in discussions with your peers who are also working on their projects. Sharing ideas and experiences can help you gain a fresh perspective on your project direction.</w:t>
      </w:r>
    </w:p>
    <w:p w14:paraId="5C23D58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5C43F4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design of a computer interface system, here are some general ideas to consider:</w:t>
      </w:r>
    </w:p>
    <w:p w14:paraId="34BCD52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B49CF6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b/>
          <w:bCs/>
          <w:color w:val="1F497D"/>
          <w:kern w:val="0"/>
          <w:sz w:val="22"/>
        </w:rPr>
        <w:t>Smart Home Automation</w:t>
      </w:r>
      <w:r w:rsidRPr="0033750C">
        <w:rPr>
          <w:rFonts w:ascii="Times New Roman" w:eastAsia="SimSun" w:hAnsi="Times New Roman" w:cs="Times New Roman"/>
          <w:color w:val="1F497D"/>
          <w:kern w:val="0"/>
          <w:sz w:val="22"/>
        </w:rPr>
        <w:t>:</w:t>
      </w:r>
    </w:p>
    <w:p w14:paraId="69A73A0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sign a system that enhances the efficiency and convenience of daily tasks in a home environment. This could involve controlling lighting, climate, or security systems through a user-friendly interface.</w:t>
      </w:r>
    </w:p>
    <w:p w14:paraId="513C93B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Pr="0033750C">
        <w:rPr>
          <w:rFonts w:ascii="Times New Roman" w:eastAsia="SimSun" w:hAnsi="Times New Roman" w:cs="Times New Roman"/>
          <w:b/>
          <w:bCs/>
          <w:color w:val="1F497D"/>
          <w:kern w:val="0"/>
          <w:sz w:val="22"/>
        </w:rPr>
        <w:t>Health Monitoring Device</w:t>
      </w:r>
      <w:r w:rsidRPr="0033750C">
        <w:rPr>
          <w:rFonts w:ascii="Times New Roman" w:eastAsia="SimSun" w:hAnsi="Times New Roman" w:cs="Times New Roman"/>
          <w:color w:val="1F497D"/>
          <w:kern w:val="0"/>
          <w:sz w:val="22"/>
        </w:rPr>
        <w:t>:</w:t>
      </w:r>
    </w:p>
    <w:p w14:paraId="1BFCCA8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reate a wearable health monitoring device that collects data such as heart rate, temperature, or activity levels and provides real-time feedback to users or healthcare providers.</w:t>
      </w:r>
    </w:p>
    <w:p w14:paraId="026D782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Pr="0033750C">
        <w:rPr>
          <w:rFonts w:ascii="Times New Roman" w:eastAsia="SimSun" w:hAnsi="Times New Roman" w:cs="Times New Roman"/>
          <w:b/>
          <w:bCs/>
          <w:color w:val="1F497D"/>
          <w:kern w:val="0"/>
          <w:sz w:val="22"/>
        </w:rPr>
        <w:t>Environmental Monitoring</w:t>
      </w:r>
      <w:r w:rsidRPr="0033750C">
        <w:rPr>
          <w:rFonts w:ascii="Times New Roman" w:eastAsia="SimSun" w:hAnsi="Times New Roman" w:cs="Times New Roman"/>
          <w:color w:val="1F497D"/>
          <w:kern w:val="0"/>
          <w:sz w:val="22"/>
        </w:rPr>
        <w:t>:</w:t>
      </w:r>
    </w:p>
    <w:p w14:paraId="3CA611E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velop a system that collects data on environmental parameters like air quality, temperature, or humidity, and presents this information through a user interface.</w:t>
      </w:r>
    </w:p>
    <w:p w14:paraId="18B66ED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Pr="0033750C">
        <w:rPr>
          <w:rFonts w:ascii="Times New Roman" w:eastAsia="SimSun" w:hAnsi="Times New Roman" w:cs="Times New Roman"/>
          <w:b/>
          <w:bCs/>
          <w:color w:val="1F497D"/>
          <w:kern w:val="0"/>
          <w:sz w:val="22"/>
        </w:rPr>
        <w:t>Education Technology</w:t>
      </w:r>
      <w:r w:rsidRPr="0033750C">
        <w:rPr>
          <w:rFonts w:ascii="Times New Roman" w:eastAsia="SimSun" w:hAnsi="Times New Roman" w:cs="Times New Roman"/>
          <w:color w:val="1F497D"/>
          <w:kern w:val="0"/>
          <w:sz w:val="22"/>
        </w:rPr>
        <w:t>:</w:t>
      </w:r>
    </w:p>
    <w:p w14:paraId="29C6D9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lore solutions to improve remote learning experiences. This could involve creating an interactive online learning platform or a device that aids in remote classrooms.</w:t>
      </w:r>
    </w:p>
    <w:p w14:paraId="3AB695C8"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Pr="0033750C">
        <w:rPr>
          <w:rFonts w:ascii="Times New Roman" w:eastAsia="SimSun" w:hAnsi="Times New Roman" w:cs="Times New Roman"/>
          <w:b/>
          <w:bCs/>
          <w:color w:val="1F497D"/>
          <w:kern w:val="0"/>
          <w:sz w:val="22"/>
        </w:rPr>
        <w:t>Assistive Technology</w:t>
      </w:r>
      <w:r w:rsidRPr="0033750C">
        <w:rPr>
          <w:rFonts w:ascii="Times New Roman" w:eastAsia="SimSun" w:hAnsi="Times New Roman" w:cs="Times New Roman"/>
          <w:color w:val="1F497D"/>
          <w:kern w:val="0"/>
          <w:sz w:val="22"/>
        </w:rPr>
        <w:t>:</w:t>
      </w:r>
    </w:p>
    <w:p w14:paraId="099CE5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sign a system to assist individuals with disabilities. This might include technologies like voice-controlled interfaces, braille displays, or mobility aids.</w:t>
      </w:r>
    </w:p>
    <w:p w14:paraId="6319B91F"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CDFBB24" w14:textId="423A3F24"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are just a few project ideas to get you started. You can choose one that aligns with your interests and the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 course.</w:t>
      </w:r>
    </w:p>
    <w:p w14:paraId="5E1B4EF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ABF77A9" w14:textId="365A293A" w:rsidR="003E6554"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ese references and suggestions, along with the design ideas, help you decide on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sign direction. If you have any more specific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support your success in the course.</w:t>
      </w:r>
    </w:p>
    <w:p w14:paraId="0E0FA58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2E5E5D4C"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2DEA59"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8"/>
    <w:p w14:paraId="11EDFF16" w14:textId="77777777" w:rsidR="003E6554" w:rsidRPr="0033750C" w:rsidRDefault="003E6554" w:rsidP="00F40AA6">
      <w:pPr>
        <w:widowControl/>
        <w:jc w:val="left"/>
        <w:rPr>
          <w:rFonts w:ascii="Times New Roman" w:eastAsia="SimSun" w:hAnsi="Times New Roman" w:cs="Times New Roman"/>
          <w:color w:val="1F497D"/>
          <w:kern w:val="0"/>
          <w:sz w:val="22"/>
        </w:rPr>
      </w:pPr>
    </w:p>
    <w:p w14:paraId="59EE6701" w14:textId="77777777" w:rsidR="003E6554" w:rsidRPr="0033750C" w:rsidRDefault="003E6554" w:rsidP="00F40AA6">
      <w:pPr>
        <w:widowControl/>
        <w:jc w:val="left"/>
        <w:rPr>
          <w:rFonts w:ascii="Times New Roman" w:eastAsia="SimSun" w:hAnsi="Times New Roman" w:cs="Times New Roman"/>
          <w:color w:val="1F497D"/>
          <w:kern w:val="0"/>
          <w:sz w:val="22"/>
        </w:rPr>
      </w:pPr>
    </w:p>
    <w:p w14:paraId="0B7DDCDC" w14:textId="725FA29D"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512B9" w:rsidRPr="0033750C">
        <w:rPr>
          <w:rFonts w:ascii="Times New Roman" w:eastAsia="SimSun" w:hAnsi="Times New Roman" w:cs="Times New Roman"/>
          <w:color w:val="1F497D"/>
          <w:kern w:val="0"/>
          <w:sz w:val="22"/>
        </w:rPr>
        <w:t>Ms. Kan and Ms. Wong</w:t>
      </w:r>
      <w:r w:rsidRPr="0033750C">
        <w:rPr>
          <w:rFonts w:ascii="Times New Roman" w:eastAsia="SimSun" w:hAnsi="Times New Roman" w:cs="Times New Roman"/>
          <w:color w:val="1F497D"/>
          <w:kern w:val="0"/>
          <w:sz w:val="22"/>
        </w:rPr>
        <w:t>,</w:t>
      </w:r>
    </w:p>
    <w:p w14:paraId="768E9DB0" w14:textId="77777777" w:rsidR="00F40AA6" w:rsidRPr="0033750C" w:rsidRDefault="00F40AA6" w:rsidP="00F40AA6">
      <w:pPr>
        <w:widowControl/>
        <w:ind w:firstLine="420"/>
        <w:jc w:val="left"/>
        <w:rPr>
          <w:rFonts w:ascii="Times New Roman" w:eastAsia="SimSun" w:hAnsi="Times New Roman" w:cs="Times New Roman"/>
          <w:color w:val="1F497D"/>
          <w:kern w:val="0"/>
          <w:sz w:val="22"/>
        </w:rPr>
      </w:pPr>
    </w:p>
    <w:p w14:paraId="1ED0B955" w14:textId="42B4F9AD"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r w:rsidR="002709FC" w:rsidRPr="0033750C">
        <w:rPr>
          <w:rFonts w:ascii="Times New Roman" w:eastAsia="SimSun" w:hAnsi="Times New Roman" w:cs="Times New Roman"/>
          <w:color w:val="1F497D"/>
          <w:kern w:val="0"/>
          <w:sz w:val="22"/>
        </w:rPr>
        <w:t>hope</w:t>
      </w:r>
      <w:r w:rsidRPr="0033750C">
        <w:rPr>
          <w:rFonts w:ascii="Times New Roman" w:eastAsia="SimSun" w:hAnsi="Times New Roman" w:cs="Times New Roman"/>
          <w:color w:val="1F497D"/>
          <w:kern w:val="0"/>
          <w:sz w:val="22"/>
        </w:rPr>
        <w:t xml:space="preserve"> this message finds you well. </w:t>
      </w:r>
      <w:r w:rsidR="002709FC"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2709FC" w:rsidRPr="0033750C">
        <w:rPr>
          <w:rFonts w:ascii="Times New Roman" w:eastAsia="SimSun" w:hAnsi="Times New Roman" w:cs="Times New Roman"/>
          <w:color w:val="1F497D"/>
          <w:kern w:val="0"/>
          <w:sz w:val="22"/>
        </w:rPr>
        <w:t xml:space="preserve">m Liuchao Jin, PhD student @ MAE (Student ID: 1155184008). My supervisor is Prof. Wei-Hsin Liao. </w:t>
      </w:r>
      <w:r w:rsidRPr="0033750C">
        <w:rPr>
          <w:rFonts w:ascii="Times New Roman" w:eastAsia="SimSun" w:hAnsi="Times New Roman" w:cs="Times New Roman"/>
          <w:color w:val="1F497D"/>
          <w:kern w:val="0"/>
          <w:sz w:val="22"/>
        </w:rPr>
        <w:t xml:space="preserve">I am writing to express my sincere interest in applying for the Yu To Sang Memorial Scholarships, and I attached </w:t>
      </w:r>
      <w:r w:rsidR="002709F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application form</w:t>
      </w:r>
      <w:r w:rsidR="00C512B5" w:rsidRPr="0033750C">
        <w:rPr>
          <w:rFonts w:ascii="Times New Roman" w:eastAsia="SimSun" w:hAnsi="Times New Roman" w:cs="Times New Roman"/>
          <w:color w:val="1F497D"/>
          <w:kern w:val="0"/>
          <w:sz w:val="22"/>
        </w:rPr>
        <w:t xml:space="preserve"> to this email</w:t>
      </w:r>
      <w:r w:rsidRPr="0033750C">
        <w:rPr>
          <w:rFonts w:ascii="Times New Roman" w:eastAsia="SimSun" w:hAnsi="Times New Roman" w:cs="Times New Roman"/>
          <w:color w:val="1F497D"/>
          <w:kern w:val="0"/>
          <w:sz w:val="22"/>
        </w:rPr>
        <w:t xml:space="preserve"> for this scholarship opportunity.</w:t>
      </w:r>
    </w:p>
    <w:p w14:paraId="4862B278"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0D656F1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om the provided information, it is evident that the Yu To Sang Memorial Scholarships encompass the kind of support and recognition that would significantly contribute to my academic goals and personal growth. I believe that the combination of financial assistance and acknowledgment of my commitment to academic excellence and participation in university-wide leadership training programs would be immensely valuable for my educational journey.</w:t>
      </w:r>
    </w:p>
    <w:p w14:paraId="0763F331"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EDF9AE1" w14:textId="0F91FCC4"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the completed Excel form as instructed</w:t>
      </w:r>
      <w:r w:rsidR="00611C56"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I am genuinely excited about the possibility of being considered for this scholarship and am prepared to provide any supplementary documentation or information that may be needed during the application process.</w:t>
      </w:r>
    </w:p>
    <w:p w14:paraId="7345792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B46086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guidance and support as I pursue this scholarship opportunity, and I look forward to the prospect of being a nominee for the Yu To Sang Memorial Scholarships.</w:t>
      </w:r>
    </w:p>
    <w:p w14:paraId="58BDA15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53C478ED" w14:textId="56B88997" w:rsidR="00F40AA6"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2C3990" w:rsidRPr="0033750C">
        <w:rPr>
          <w:rFonts w:ascii="Times New Roman" w:eastAsia="SimSun" w:hAnsi="Times New Roman" w:cs="Times New Roman"/>
          <w:color w:val="1F497D"/>
          <w:kern w:val="0"/>
          <w:sz w:val="22"/>
        </w:rPr>
        <w:t>guidance and help</w:t>
      </w:r>
      <w:r w:rsidRPr="0033750C">
        <w:rPr>
          <w:rFonts w:ascii="Times New Roman" w:eastAsia="SimSun" w:hAnsi="Times New Roman" w:cs="Times New Roman"/>
          <w:color w:val="1F497D"/>
          <w:kern w:val="0"/>
          <w:sz w:val="22"/>
        </w:rPr>
        <w:t>.</w:t>
      </w:r>
      <w:r w:rsidR="007217AC" w:rsidRPr="0033750C">
        <w:rPr>
          <w:rFonts w:ascii="Times New Roman" w:eastAsia="SimSun" w:hAnsi="Times New Roman" w:cs="Times New Roman"/>
          <w:color w:val="1F497D"/>
          <w:kern w:val="0"/>
          <w:sz w:val="22"/>
        </w:rPr>
        <w:t xml:space="preserve"> Looking forward to hearing from you.</w:t>
      </w:r>
    </w:p>
    <w:p w14:paraId="22C2575D" w14:textId="77777777" w:rsidR="002C3990" w:rsidRPr="0033750C" w:rsidRDefault="002C3990" w:rsidP="00F41280">
      <w:pPr>
        <w:widowControl/>
        <w:ind w:firstLine="420"/>
        <w:jc w:val="left"/>
        <w:rPr>
          <w:rFonts w:ascii="Times New Roman" w:eastAsia="SimSun" w:hAnsi="Times New Roman" w:cs="Times New Roman"/>
          <w:color w:val="1F497D"/>
          <w:kern w:val="0"/>
          <w:sz w:val="22"/>
        </w:rPr>
      </w:pPr>
    </w:p>
    <w:p w14:paraId="335FF15E"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B71C1"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99CB4B8" w14:textId="77777777" w:rsidR="00F40AA6" w:rsidRPr="0033750C" w:rsidRDefault="00F40AA6" w:rsidP="003A201E">
      <w:pPr>
        <w:widowControl/>
        <w:jc w:val="left"/>
        <w:rPr>
          <w:rFonts w:ascii="Times New Roman" w:eastAsia="SimSun" w:hAnsi="Times New Roman" w:cs="Times New Roman"/>
          <w:color w:val="1F497D"/>
          <w:kern w:val="0"/>
          <w:sz w:val="22"/>
        </w:rPr>
      </w:pPr>
    </w:p>
    <w:p w14:paraId="7DBB0A0F" w14:textId="77777777" w:rsidR="00F40AA6" w:rsidRPr="0033750C" w:rsidRDefault="00F40AA6" w:rsidP="003A201E">
      <w:pPr>
        <w:widowControl/>
        <w:jc w:val="left"/>
        <w:rPr>
          <w:rFonts w:ascii="Times New Roman" w:eastAsia="SimSun" w:hAnsi="Times New Roman" w:cs="Times New Roman"/>
          <w:color w:val="1F497D"/>
          <w:kern w:val="0"/>
          <w:sz w:val="22"/>
        </w:rPr>
      </w:pPr>
    </w:p>
    <w:p w14:paraId="1151960C" w14:textId="5BCDB58F"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Haoming,</w:t>
      </w:r>
    </w:p>
    <w:p w14:paraId="01F5F84B"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148A4031" w14:textId="1152772E" w:rsidR="003A201E" w:rsidRPr="0033750C" w:rsidRDefault="003A201E" w:rsidP="003A2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Many thanks!</w:t>
      </w:r>
    </w:p>
    <w:p w14:paraId="16CD55D8"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5E63023A"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596535"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28746C" w14:textId="77777777" w:rsidR="003A201E" w:rsidRPr="0033750C" w:rsidRDefault="003A201E" w:rsidP="004B2F69">
      <w:pPr>
        <w:widowControl/>
        <w:jc w:val="left"/>
        <w:rPr>
          <w:rFonts w:ascii="Times New Roman" w:eastAsia="SimSun" w:hAnsi="Times New Roman" w:cs="Times New Roman"/>
          <w:color w:val="1F497D"/>
          <w:kern w:val="0"/>
          <w:sz w:val="22"/>
        </w:rPr>
      </w:pPr>
    </w:p>
    <w:p w14:paraId="77870180" w14:textId="77777777" w:rsidR="003A201E" w:rsidRPr="0033750C" w:rsidRDefault="003A201E" w:rsidP="004B2F69">
      <w:pPr>
        <w:widowControl/>
        <w:jc w:val="left"/>
        <w:rPr>
          <w:rFonts w:ascii="Times New Roman" w:eastAsia="SimSun" w:hAnsi="Times New Roman" w:cs="Times New Roman"/>
          <w:color w:val="1F497D"/>
          <w:kern w:val="0"/>
          <w:sz w:val="22"/>
        </w:rPr>
      </w:pPr>
    </w:p>
    <w:p w14:paraId="2AADD2B9" w14:textId="5D072E45"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n,</w:t>
      </w:r>
    </w:p>
    <w:p w14:paraId="6979C84A" w14:textId="77777777" w:rsidR="004B2F69" w:rsidRPr="0033750C" w:rsidRDefault="004B2F69" w:rsidP="004B2F69">
      <w:pPr>
        <w:widowControl/>
        <w:ind w:firstLine="420"/>
        <w:jc w:val="left"/>
        <w:rPr>
          <w:rFonts w:ascii="Times New Roman" w:eastAsia="SimSun" w:hAnsi="Times New Roman" w:cs="Times New Roman"/>
          <w:color w:val="1F497D"/>
          <w:kern w:val="0"/>
          <w:sz w:val="22"/>
        </w:rPr>
      </w:pPr>
    </w:p>
    <w:p w14:paraId="31DA8C59"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providing a detailed explanation of the circumstances surrounding your HW02 submission. I appreciate your proactive communication and your efforts to clarify the situation.</w:t>
      </w:r>
    </w:p>
    <w:p w14:paraId="28470B0D"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487FA799" w14:textId="7EBE2763"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understand that you faced several unexpected challenges, including technical difficulties and unforeseen library closures, which contributed to the late submission of your assignment. Given the exceptional circumstanc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described, I want to assure you that your grade for this assignment will not be affected by the late submission.</w:t>
      </w:r>
    </w:p>
    <w:p w14:paraId="644D630F"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DE256C"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commitment to your studies and your dedication to completing the assignment under challenging conditions. However, I would like to take this opportunity to remind you to plan your work in advance and manage your time effectively to avoid any future issues with assignment deadlines.</w:t>
      </w:r>
    </w:p>
    <w:p w14:paraId="704E5415"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FC9E25" w14:textId="1547FD94"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e assignment or any other aspects of the course, please feel fre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and support your academic progress.</w:t>
      </w:r>
    </w:p>
    <w:p w14:paraId="014BB64E"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66FDF967" w14:textId="509D7F0A" w:rsidR="004B2F69"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wish you a successful and productive semester.</w:t>
      </w:r>
    </w:p>
    <w:p w14:paraId="31948A0A"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3855DD47"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116C61B"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15EC3A7" w14:textId="77777777" w:rsidR="004B2F69" w:rsidRPr="0033750C" w:rsidRDefault="004B2F69" w:rsidP="004C7198">
      <w:pPr>
        <w:widowControl/>
        <w:jc w:val="left"/>
        <w:rPr>
          <w:rFonts w:ascii="Times New Roman" w:eastAsia="SimSun" w:hAnsi="Times New Roman" w:cs="Times New Roman"/>
          <w:color w:val="1F497D"/>
          <w:kern w:val="0"/>
          <w:sz w:val="22"/>
        </w:rPr>
      </w:pPr>
    </w:p>
    <w:p w14:paraId="5D052D75" w14:textId="77777777" w:rsidR="004B2F69" w:rsidRPr="0033750C" w:rsidRDefault="004B2F69" w:rsidP="004C7198">
      <w:pPr>
        <w:widowControl/>
        <w:jc w:val="left"/>
        <w:rPr>
          <w:rFonts w:ascii="Times New Roman" w:eastAsia="SimSun" w:hAnsi="Times New Roman" w:cs="Times New Roman"/>
          <w:color w:val="1F497D"/>
          <w:kern w:val="0"/>
          <w:sz w:val="22"/>
        </w:rPr>
      </w:pPr>
    </w:p>
    <w:p w14:paraId="1FC98075" w14:textId="6B84B448"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1051BD68" w14:textId="77777777" w:rsidR="004C7198" w:rsidRPr="0033750C" w:rsidRDefault="004C7198" w:rsidP="004C7198">
      <w:pPr>
        <w:widowControl/>
        <w:ind w:firstLine="420"/>
        <w:jc w:val="left"/>
        <w:rPr>
          <w:rFonts w:ascii="Times New Roman" w:eastAsia="SimSun" w:hAnsi="Times New Roman" w:cs="Times New Roman"/>
          <w:color w:val="1F497D"/>
          <w:kern w:val="0"/>
          <w:sz w:val="22"/>
        </w:rPr>
      </w:pPr>
    </w:p>
    <w:p w14:paraId="516913A0" w14:textId="46AC6DB3"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follow up on my previous email sent </w:t>
      </w:r>
      <w:r w:rsidR="00D90E18" w:rsidRPr="0033750C">
        <w:rPr>
          <w:rFonts w:ascii="Times New Roman" w:eastAsia="SimSun" w:hAnsi="Times New Roman" w:cs="Times New Roman"/>
          <w:color w:val="1F497D"/>
          <w:kern w:val="0"/>
          <w:sz w:val="22"/>
        </w:rPr>
        <w:t xml:space="preserve">Oct. 6 </w:t>
      </w:r>
      <w:r w:rsidRPr="0033750C">
        <w:rPr>
          <w:rFonts w:ascii="Times New Roman" w:eastAsia="SimSun" w:hAnsi="Times New Roman" w:cs="Times New Roman"/>
          <w:color w:val="1F497D"/>
          <w:kern w:val="0"/>
          <w:sz w:val="22"/>
        </w:rPr>
        <w:t>regarding my request to defer the oral examination for the Candidacy Examination.</w:t>
      </w:r>
    </w:p>
    <w:p w14:paraId="4722C527"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1BF255D1"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3AD2F4F0"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1570ECF" w14:textId="233A6361" w:rsidR="004C7198"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and I appreciate your </w:t>
      </w:r>
      <w:r w:rsidR="0078104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this process.</w:t>
      </w:r>
    </w:p>
    <w:p w14:paraId="6B96082E"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3E01362"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547DEE"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55D142D" w14:textId="77777777" w:rsidR="004C7198" w:rsidRPr="0033750C" w:rsidRDefault="004C7198" w:rsidP="00A1561F">
      <w:pPr>
        <w:widowControl/>
        <w:jc w:val="left"/>
        <w:rPr>
          <w:rFonts w:ascii="Times New Roman" w:eastAsia="SimSun" w:hAnsi="Times New Roman" w:cs="Times New Roman"/>
          <w:color w:val="1F497D"/>
          <w:kern w:val="0"/>
          <w:sz w:val="22"/>
        </w:rPr>
      </w:pPr>
    </w:p>
    <w:p w14:paraId="505674BE" w14:textId="77777777" w:rsidR="004C7198" w:rsidRPr="0033750C" w:rsidRDefault="004C7198" w:rsidP="00A1561F">
      <w:pPr>
        <w:widowControl/>
        <w:jc w:val="left"/>
        <w:rPr>
          <w:rFonts w:ascii="Times New Roman" w:eastAsia="SimSun" w:hAnsi="Times New Roman" w:cs="Times New Roman"/>
          <w:color w:val="1F497D"/>
          <w:kern w:val="0"/>
          <w:sz w:val="22"/>
        </w:rPr>
      </w:pPr>
    </w:p>
    <w:p w14:paraId="1C08166C" w14:textId="7EDBC661"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aojun,</w:t>
      </w:r>
    </w:p>
    <w:p w14:paraId="7D50E8F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6B9931C"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follow-up question, and I understand your concern about the simplicity of your initial interpretation. Let me provide some further guidance.</w:t>
      </w:r>
    </w:p>
    <w:p w14:paraId="384D6E4B"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0D8CF3EA" w14:textId="0097BA79"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rue that you can mention the scenarios where all data is either successfully transmitted (best case) or completely lost (worst ca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deed essential to consider that these scenarios might be overly simplistic for this assignment.</w:t>
      </w:r>
    </w:p>
    <w:p w14:paraId="7376021D"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113C15E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provide a more comprehensive response, you could:</w:t>
      </w:r>
    </w:p>
    <w:p w14:paraId="7B680B8B"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Discuss Probabilities</w:t>
      </w:r>
      <w:r w:rsidRPr="0033750C">
        <w:rPr>
          <w:rFonts w:ascii="Times New Roman" w:eastAsia="SimSun" w:hAnsi="Times New Roman" w:cs="Times New Roman"/>
          <w:color w:val="1F497D"/>
          <w:kern w:val="0"/>
          <w:sz w:val="22"/>
        </w:rPr>
        <w:t>: Delve into the probabilities associated with data transmission errors. Explore how different factors, such as channel noise, interference, or error rates, can affect the likelihood of data loss in both best and worst-case scenarios.</w:t>
      </w:r>
    </w:p>
    <w:p w14:paraId="65B94BC6"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antify Data Loss</w:t>
      </w:r>
      <w:r w:rsidRPr="0033750C">
        <w:rPr>
          <w:rFonts w:ascii="Times New Roman" w:eastAsia="SimSun" w:hAnsi="Times New Roman" w:cs="Times New Roman"/>
          <w:color w:val="1F497D"/>
          <w:kern w:val="0"/>
          <w:sz w:val="22"/>
        </w:rPr>
        <w:t>: Consider calculating the expected number of data packets lost in both cases based on given probabilities. This adds a quantitative aspect to your answer and demonstrates a deeper understanding of the topic.</w:t>
      </w:r>
    </w:p>
    <w:p w14:paraId="6A2F9FFC"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plore Real-World Factors</w:t>
      </w:r>
      <w:r w:rsidRPr="0033750C">
        <w:rPr>
          <w:rFonts w:ascii="Times New Roman" w:eastAsia="SimSun" w:hAnsi="Times New Roman" w:cs="Times New Roman"/>
          <w:color w:val="1F497D"/>
          <w:kern w:val="0"/>
          <w:sz w:val="22"/>
        </w:rPr>
        <w:t>: Consider real-world scenarios where not all data may be lost in the worst case but could still suffer significant loss. Discuss factors like error correction techniques or retransmission strategies that can mitigate data loss to some extent.</w:t>
      </w:r>
    </w:p>
    <w:p w14:paraId="4019790A"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C453D17" w14:textId="49900870"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aking these additional steps, your response will demonstrate a more thorough analysis of the assignment question and sh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considered the complexities involved in data transmission.</w:t>
      </w:r>
    </w:p>
    <w:p w14:paraId="774567A1"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6E55FFC4" w14:textId="297B15B2"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still have concerns or need further clarification on specific aspects of the ques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with any additional queries you may have.</w:t>
      </w:r>
    </w:p>
    <w:p w14:paraId="095BC0C0"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50EB3934"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FE620B"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A9E01F" w14:textId="77777777" w:rsidR="00A1561F" w:rsidRPr="0033750C" w:rsidRDefault="00A1561F" w:rsidP="00CF772E">
      <w:pPr>
        <w:widowControl/>
        <w:jc w:val="left"/>
        <w:rPr>
          <w:rFonts w:ascii="Times New Roman" w:eastAsia="SimSun" w:hAnsi="Times New Roman" w:cs="Times New Roman"/>
          <w:color w:val="1F497D"/>
          <w:kern w:val="0"/>
          <w:sz w:val="22"/>
        </w:rPr>
      </w:pPr>
    </w:p>
    <w:p w14:paraId="22B1DA15" w14:textId="77777777" w:rsidR="00A1561F" w:rsidRPr="0033750C" w:rsidRDefault="00A1561F" w:rsidP="00CF772E">
      <w:pPr>
        <w:widowControl/>
        <w:jc w:val="left"/>
        <w:rPr>
          <w:rFonts w:ascii="Times New Roman" w:eastAsia="SimSun" w:hAnsi="Times New Roman" w:cs="Times New Roman"/>
          <w:color w:val="1F497D"/>
          <w:kern w:val="0"/>
          <w:sz w:val="22"/>
        </w:rPr>
      </w:pPr>
    </w:p>
    <w:p w14:paraId="77EFBA42" w14:textId="4A07A781"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4100" w:rsidRPr="0033750C">
        <w:rPr>
          <w:rFonts w:ascii="Times New Roman" w:eastAsia="SimSun" w:hAnsi="Times New Roman" w:cs="Times New Roman"/>
          <w:color w:val="1F497D"/>
          <w:kern w:val="0"/>
          <w:sz w:val="22"/>
        </w:rPr>
        <w:t>Ms. Amy</w:t>
      </w:r>
      <w:r w:rsidRPr="0033750C">
        <w:rPr>
          <w:rFonts w:ascii="Times New Roman" w:eastAsia="SimSun" w:hAnsi="Times New Roman" w:cs="Times New Roman"/>
          <w:color w:val="1F497D"/>
          <w:kern w:val="0"/>
          <w:sz w:val="22"/>
        </w:rPr>
        <w:t>,</w:t>
      </w:r>
    </w:p>
    <w:p w14:paraId="42C96A31" w14:textId="77777777" w:rsidR="00CF772E" w:rsidRPr="0033750C" w:rsidRDefault="00CF772E" w:rsidP="00CF772E">
      <w:pPr>
        <w:widowControl/>
        <w:ind w:firstLine="420"/>
        <w:jc w:val="left"/>
        <w:rPr>
          <w:rFonts w:ascii="Times New Roman" w:eastAsia="SimSun" w:hAnsi="Times New Roman" w:cs="Times New Roman"/>
          <w:color w:val="1F497D"/>
          <w:kern w:val="0"/>
          <w:sz w:val="22"/>
        </w:rPr>
      </w:pPr>
    </w:p>
    <w:p w14:paraId="6B2A742E" w14:textId="701D01B3"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w:t>
      </w:r>
      <w:r w:rsidR="00E05523"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E05523" w:rsidRPr="0033750C">
        <w:rPr>
          <w:rFonts w:ascii="Times New Roman" w:eastAsia="SimSun" w:hAnsi="Times New Roman" w:cs="Times New Roman"/>
          <w:color w:val="1F497D"/>
          <w:kern w:val="0"/>
          <w:sz w:val="22"/>
        </w:rPr>
        <w:t>m Liuchao Jin</w:t>
      </w:r>
      <w:r w:rsidR="00EB5C83" w:rsidRPr="0033750C">
        <w:rPr>
          <w:rFonts w:ascii="Times New Roman" w:eastAsia="SimSun" w:hAnsi="Times New Roman" w:cs="Times New Roman"/>
          <w:color w:val="1F497D"/>
          <w:kern w:val="0"/>
          <w:sz w:val="22"/>
        </w:rPr>
        <w:t>, PhD student @ MAE (Student ID:</w:t>
      </w:r>
      <w:r w:rsidR="00073908" w:rsidRPr="0033750C">
        <w:rPr>
          <w:rFonts w:ascii="Times New Roman" w:eastAsia="SimSun" w:hAnsi="Times New Roman" w:cs="Times New Roman"/>
          <w:color w:val="1F497D"/>
          <w:kern w:val="0"/>
          <w:sz w:val="22"/>
        </w:rPr>
        <w:t xml:space="preserve"> </w:t>
      </w:r>
      <w:r w:rsidR="00EB5C83" w:rsidRPr="0033750C">
        <w:rPr>
          <w:rFonts w:ascii="Times New Roman" w:eastAsia="SimSun" w:hAnsi="Times New Roman" w:cs="Times New Roman"/>
          <w:color w:val="1F497D"/>
          <w:kern w:val="0"/>
          <w:sz w:val="22"/>
        </w:rPr>
        <w:t>1155184008</w:t>
      </w:r>
      <w:r w:rsidR="00073908" w:rsidRPr="0033750C">
        <w:rPr>
          <w:rFonts w:ascii="Times New Roman" w:eastAsia="SimSun" w:hAnsi="Times New Roman" w:cs="Times New Roman"/>
          <w:color w:val="1F497D"/>
          <w:kern w:val="0"/>
          <w:sz w:val="22"/>
        </w:rPr>
        <w:t>)</w:t>
      </w:r>
      <w:r w:rsidR="00EB5C83" w:rsidRPr="0033750C">
        <w:rPr>
          <w:rFonts w:ascii="Times New Roman" w:eastAsia="SimSun" w:hAnsi="Times New Roman" w:cs="Times New Roman"/>
          <w:color w:val="1F497D"/>
          <w:kern w:val="0"/>
          <w:sz w:val="22"/>
        </w:rPr>
        <w:t>.</w:t>
      </w:r>
      <w:r w:rsidR="00073908" w:rsidRPr="0033750C">
        <w:rPr>
          <w:rFonts w:ascii="Times New Roman" w:eastAsia="SimSun" w:hAnsi="Times New Roman" w:cs="Times New Roman"/>
          <w:color w:val="1F497D"/>
          <w:kern w:val="0"/>
          <w:sz w:val="22"/>
        </w:rPr>
        <w:t xml:space="preserve"> My supervisor is Prof. Wei-Hsin Liao.</w:t>
      </w:r>
      <w:r w:rsidR="00EB5C83"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am writing to request a deferral of my oral examination for the Candidacy Examination, which was initially scheduled to be completed within six months after the written examination on May 19, 2023.</w:t>
      </w:r>
    </w:p>
    <w:p w14:paraId="56B7EF70"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696976B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ason for my request is that I require additional time to obtain more technical results and conduct further research related to my candidacy. Given the complex nature of my research and the need for more comprehensive data and analysis, I believe that extending the timeline for my oral examination would allow me to present a more substantial and well-prepared body of work.</w:t>
      </w:r>
    </w:p>
    <w:p w14:paraId="0DFC8BA6"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C861D1F"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such a deferral requires approval from the Graduate Panel, and I am committed to following the necessary procedures to obtain this approval promptly. My intention is to ensure that I present the highest quality of work during my oral examination, which aligns with the rigorous standards of our program.</w:t>
      </w:r>
    </w:p>
    <w:p w14:paraId="3018027B"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42408D2" w14:textId="268F89B8" w:rsidR="00CE4100" w:rsidRPr="0033750C" w:rsidRDefault="001B38FF"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obtained approval from my supervisor for this deferral. </w:t>
      </w:r>
      <w:r w:rsidR="00CE4100" w:rsidRPr="0033750C">
        <w:rPr>
          <w:rFonts w:ascii="Times New Roman" w:eastAsia="SimSun" w:hAnsi="Times New Roman" w:cs="Times New Roman"/>
          <w:color w:val="1F497D"/>
          <w:kern w:val="0"/>
          <w:sz w:val="22"/>
        </w:rPr>
        <w:t xml:space="preserve">I will also maintain open communication with my supervisor to determine a suitable date for the rescheduled oral </w:t>
      </w:r>
      <w:r w:rsidR="00CE4100" w:rsidRPr="0033750C">
        <w:rPr>
          <w:rFonts w:ascii="Times New Roman" w:eastAsia="SimSun" w:hAnsi="Times New Roman" w:cs="Times New Roman"/>
          <w:color w:val="1F497D"/>
          <w:kern w:val="0"/>
          <w:sz w:val="22"/>
        </w:rPr>
        <w:lastRenderedPageBreak/>
        <w:t>examination and promptly nominate the members of the Graduate Committee, as per the guidelines provided.</w:t>
      </w:r>
    </w:p>
    <w:p w14:paraId="1573157E"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7B0C34E6" w14:textId="3281CC42"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understanding of my situation and your </w:t>
      </w:r>
      <w:r w:rsidR="001B38F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facilitating this deferral process. If you require any additional information or documentation to support my request, please do not hesitate to let me know. I am committed to meeting all the requirements of the program and ensuring a successful outcome for my oral examination.</w:t>
      </w:r>
    </w:p>
    <w:p w14:paraId="1E564941"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5C2FA718" w14:textId="6F44F317" w:rsidR="00CF772E"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look forward to your guidance throughout this process.</w:t>
      </w:r>
    </w:p>
    <w:p w14:paraId="1AD87AE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B2A2102"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A4102AD"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AD6A19" w14:textId="77777777" w:rsidR="00CF772E" w:rsidRPr="0033750C" w:rsidRDefault="00CF772E" w:rsidP="000741D9">
      <w:pPr>
        <w:widowControl/>
        <w:jc w:val="left"/>
        <w:rPr>
          <w:rFonts w:ascii="Times New Roman" w:eastAsia="SimSun" w:hAnsi="Times New Roman" w:cs="Times New Roman"/>
          <w:color w:val="1F497D"/>
          <w:kern w:val="0"/>
          <w:sz w:val="22"/>
        </w:rPr>
      </w:pPr>
    </w:p>
    <w:p w14:paraId="026F03C1" w14:textId="77777777" w:rsidR="00CF772E" w:rsidRPr="0033750C" w:rsidRDefault="00CF772E" w:rsidP="000741D9">
      <w:pPr>
        <w:widowControl/>
        <w:jc w:val="left"/>
        <w:rPr>
          <w:rFonts w:ascii="Times New Roman" w:eastAsia="SimSun" w:hAnsi="Times New Roman" w:cs="Times New Roman"/>
          <w:color w:val="1F497D"/>
          <w:kern w:val="0"/>
          <w:sz w:val="22"/>
        </w:rPr>
      </w:pPr>
    </w:p>
    <w:p w14:paraId="5752000E" w14:textId="43CBF47C"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aojun,</w:t>
      </w:r>
    </w:p>
    <w:p w14:paraId="7FD8F2FF"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30C8F15" w14:textId="2085ACF2"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the fourth assignment question in MAEG 5715. I understand your confusion about the terms “best” and “worst” case in this context.</w:t>
      </w:r>
    </w:p>
    <w:p w14:paraId="53D9F3E4"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6B6E6045" w14:textId="283B8B47"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context of this question, the “best case” typically refers to the scenario where everything goes perfectly, and there is minimal or no data loss during transmission. Conversely, the “worst case” refers to the scenario where everything goes wrong, leading to maximum possible data loss.</w:t>
      </w:r>
    </w:p>
    <w:p w14:paraId="04702D3B"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24A60B05" w14:textId="0F5AFDFC"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are correct in your general understanding. In the best case, you can assume that all data is successfully transmitted with no loss. In the worst case, you can assume that all data is lost during transmission. However, I believe the question may be more interested in exploring the probabilities associated with data loss.</w:t>
      </w:r>
    </w:p>
    <w:p w14:paraId="30CE6232" w14:textId="7899F419"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5365E6A" w14:textId="0E097FB9"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clarifies the concept of “best” and “worst” case in this context. If you have any further questions or need additional clarific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15BFA6AC"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11017F68"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181824A"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B1C680A" w14:textId="77777777" w:rsidR="000741D9" w:rsidRPr="0033750C" w:rsidRDefault="000741D9" w:rsidP="00E85A4C">
      <w:pPr>
        <w:widowControl/>
        <w:jc w:val="left"/>
        <w:rPr>
          <w:rFonts w:ascii="Times New Roman" w:eastAsia="SimSun" w:hAnsi="Times New Roman" w:cs="Times New Roman"/>
          <w:color w:val="1F497D"/>
          <w:kern w:val="0"/>
          <w:sz w:val="22"/>
        </w:rPr>
      </w:pPr>
    </w:p>
    <w:p w14:paraId="67879452" w14:textId="77777777" w:rsidR="000741D9" w:rsidRPr="0033750C" w:rsidRDefault="000741D9" w:rsidP="00E85A4C">
      <w:pPr>
        <w:widowControl/>
        <w:jc w:val="left"/>
        <w:rPr>
          <w:rFonts w:ascii="Times New Roman" w:eastAsia="SimSun" w:hAnsi="Times New Roman" w:cs="Times New Roman"/>
          <w:color w:val="1F497D"/>
          <w:kern w:val="0"/>
          <w:sz w:val="22"/>
        </w:rPr>
      </w:pPr>
    </w:p>
    <w:p w14:paraId="61CE2CD5" w14:textId="2BD00CCB"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3D9ACC4F" w14:textId="77777777" w:rsidR="00E85A4C" w:rsidRPr="0033750C" w:rsidRDefault="00E85A4C" w:rsidP="00E85A4C">
      <w:pPr>
        <w:widowControl/>
        <w:ind w:firstLine="420"/>
        <w:jc w:val="left"/>
        <w:rPr>
          <w:rFonts w:ascii="Times New Roman" w:eastAsia="SimSun" w:hAnsi="Times New Roman" w:cs="Times New Roman"/>
          <w:color w:val="1F497D"/>
          <w:kern w:val="0"/>
          <w:sz w:val="22"/>
        </w:rPr>
      </w:pPr>
    </w:p>
    <w:p w14:paraId="16693755" w14:textId="43215238"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reaching out with your question regarding homework question 2.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provide clarification and help you understand how to approach this problem correctly.</w:t>
      </w:r>
    </w:p>
    <w:p w14:paraId="5D7C644F"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08211FE4" w14:textId="77777777" w:rsidR="0081555C" w:rsidRPr="0033750C" w:rsidRDefault="0081555C" w:rsidP="008155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lastRenderedPageBreak/>
        <w:t>Question 2</w:t>
      </w:r>
      <w:r w:rsidRPr="0033750C">
        <w:rPr>
          <w:rFonts w:ascii="Times New Roman" w:eastAsia="SimSun" w:hAnsi="Times New Roman" w:cs="Times New Roman"/>
          <w:color w:val="1F497D"/>
          <w:kern w:val="0"/>
          <w:sz w:val="22"/>
        </w:rPr>
        <w:t>: You are tasked with calculating the speed ratio of the gear train and determining the angular velocity of gear 3. The gear train consists of three gears (G1, G2, and G3) with specified tooth counts (T1, T2, T3) and gear 1 (G1) as the driving gear with an angular velocity of 2400rpm.</w:t>
      </w:r>
    </w:p>
    <w:p w14:paraId="79D12499"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6775F951" w14:textId="5DD1AC2F"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address your confusion, you should indeed showcase the relationship between the three gears in the gear train. The speed ratio should be expressed as a ratio that reflects how the rotational speeds of these gears are interconnected. In this case, the correct answer would be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p>
    <w:p w14:paraId="33EA7C7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45B55AC9" w14:textId="4B631C13"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gear trai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peed ratio is essentially a comparison of the rotational speeds between the gears. So, in your response, please provide the ratio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o indicate the relationship between gears G1, G2, and G3. Additionally, calculate and include the angular velocity of gear 3 as part of your solution.</w:t>
      </w:r>
    </w:p>
    <w:p w14:paraId="5968B96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5A7E2E97" w14:textId="3AE1FD2B" w:rsidR="00E85A4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clarifies the question for you. If you have any more questions or need further assistance with this or any other homework problem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 you succeed.</w:t>
      </w:r>
    </w:p>
    <w:p w14:paraId="6B161593"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35CE5064"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EED7A2"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93C3FA0" w14:textId="77777777" w:rsidR="00E85A4C" w:rsidRPr="0033750C" w:rsidRDefault="00E85A4C" w:rsidP="00EF4C9E">
      <w:pPr>
        <w:widowControl/>
        <w:jc w:val="left"/>
        <w:rPr>
          <w:rFonts w:ascii="Times New Roman" w:eastAsia="SimSun" w:hAnsi="Times New Roman" w:cs="Times New Roman"/>
          <w:color w:val="1F497D"/>
          <w:kern w:val="0"/>
          <w:sz w:val="22"/>
        </w:rPr>
      </w:pPr>
    </w:p>
    <w:p w14:paraId="6DAEB121" w14:textId="77777777" w:rsidR="00E85A4C" w:rsidRPr="0033750C" w:rsidRDefault="00E85A4C" w:rsidP="00EF4C9E">
      <w:pPr>
        <w:widowControl/>
        <w:jc w:val="left"/>
        <w:rPr>
          <w:rFonts w:ascii="Times New Roman" w:eastAsia="SimSun" w:hAnsi="Times New Roman" w:cs="Times New Roman"/>
          <w:color w:val="1F497D"/>
          <w:kern w:val="0"/>
          <w:sz w:val="22"/>
        </w:rPr>
      </w:pPr>
    </w:p>
    <w:p w14:paraId="5C80675C" w14:textId="2761CAD2"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cia Mak,</w:t>
      </w:r>
    </w:p>
    <w:p w14:paraId="450A10F5"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2FE65141" w14:textId="21174B9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your inquiry regarding homework questions 3 and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be happy to clarify their relationship and provide details on the data frame format for question 4.</w:t>
      </w:r>
    </w:p>
    <w:p w14:paraId="31C806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619C051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estion 3 and question 4 are indeed related in the context of communication systems and data transmission. Let me break down the connection between these two questions:</w:t>
      </w:r>
    </w:p>
    <w:p w14:paraId="397C5FA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721C4826" w14:textId="6607D4AB"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3</w:t>
      </w:r>
      <w:r w:rsidRPr="0033750C">
        <w:rPr>
          <w:rFonts w:ascii="Times New Roman" w:eastAsia="SimSun" w:hAnsi="Times New Roman" w:cs="Times New Roman"/>
          <w:color w:val="1F497D"/>
          <w:kern w:val="0"/>
          <w:sz w:val="22"/>
        </w:rPr>
        <w:t>: In this question, you are asked to determine the maximum sampling frequency of a sensor system that needs to send out 3-axis data wirelessly. The key parameters include the baud rate (9600bps), asynchronous communication, odd parity, and two stop bit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essentially calculating how often the sensor system can sample and transmit data while adhering to these communication parameters.</w:t>
      </w:r>
    </w:p>
    <w:p w14:paraId="4208C16E" w14:textId="45E8E64F"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4</w:t>
      </w:r>
      <w:r w:rsidRPr="0033750C">
        <w:rPr>
          <w:rFonts w:ascii="Times New Roman" w:eastAsia="SimSun" w:hAnsi="Times New Roman" w:cs="Times New Roman"/>
          <w:color w:val="1F497D"/>
          <w:kern w:val="0"/>
          <w:sz w:val="22"/>
        </w:rPr>
        <w:t>: This question deals with the transmission of data at a baud rate of 9600bps, with a specified probability of error (0.005).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calculate the number of data and the number of errors per second. Additionally,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determine how many data points are lost in both the best and worst-case scenarios.</w:t>
      </w:r>
    </w:p>
    <w:p w14:paraId="64F17AE4"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F04662E"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to address the data frame format for question 4:</w:t>
      </w:r>
    </w:p>
    <w:p w14:paraId="06D0B5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0FBD7782"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 question 4, the data frame format is not explicitly provided because it focuses more on the transmission and error aspects of data. The question revolves around the transmission rate (baud rate) and the probability of errors, without delving into the specifics of the frame structure itself.</w:t>
      </w:r>
    </w:p>
    <w:p w14:paraId="729E5EE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0AC02B0" w14:textId="0C76CAB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you are not required to define a specific data frame format. Instead,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be working with the given parameters to analyze the transmission efficiency and error rates.</w:t>
      </w:r>
    </w:p>
    <w:p w14:paraId="21EFDF1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94D418A" w14:textId="2BAC5C98"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these questions or any other aspects of your coursework, please feel fre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w:t>
      </w:r>
    </w:p>
    <w:p w14:paraId="1BBED8DD"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3D81B75"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4A2268D"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2B95874" w14:textId="77777777" w:rsidR="00EF4C9E" w:rsidRPr="0033750C" w:rsidRDefault="00EF4C9E" w:rsidP="00097E1E">
      <w:pPr>
        <w:widowControl/>
        <w:jc w:val="left"/>
        <w:rPr>
          <w:rFonts w:ascii="Times New Roman" w:eastAsia="SimSun" w:hAnsi="Times New Roman" w:cs="Times New Roman"/>
          <w:color w:val="1F497D"/>
          <w:kern w:val="0"/>
          <w:sz w:val="22"/>
        </w:rPr>
      </w:pPr>
    </w:p>
    <w:p w14:paraId="5068B8A5" w14:textId="77777777" w:rsidR="00EF4C9E" w:rsidRPr="0033750C" w:rsidRDefault="00EF4C9E" w:rsidP="00097E1E">
      <w:pPr>
        <w:widowControl/>
        <w:jc w:val="left"/>
        <w:rPr>
          <w:rFonts w:ascii="Times New Roman" w:eastAsia="SimSun" w:hAnsi="Times New Roman" w:cs="Times New Roman"/>
          <w:color w:val="1F497D"/>
          <w:kern w:val="0"/>
          <w:sz w:val="22"/>
        </w:rPr>
      </w:pPr>
    </w:p>
    <w:p w14:paraId="02270412" w14:textId="5B831FD3"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2DD3D9F2"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4CD3899A" w14:textId="530AC4D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t is great to hear from you regarding your interest in your FYP topic, “3D Printing with Shape Memory Materials,” under the supervision of Prof. Liao. I appreciate your enthusiasm for this fascinating field.</w:t>
      </w:r>
    </w:p>
    <w:p w14:paraId="6A52B1F5"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0181FC1E" w14:textId="60FFA0D4"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ainly, I would be delighted to provide you with more insights and guidance on this topic. </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3D Printing with Shape Memory Material</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iting area of research, with various avenues you can explore. As you have mentioned, there are two primary directions:</w:t>
      </w:r>
    </w:p>
    <w:p w14:paraId="28DB4F4C" w14:textId="77777777" w:rsidR="00097E1E" w:rsidRPr="0033750C" w:rsidRDefault="00097E1E">
      <w:pPr>
        <w:pStyle w:val="af0"/>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4D Printing Structure Design</w:t>
      </w:r>
      <w:r w:rsidRPr="0033750C">
        <w:rPr>
          <w:rFonts w:ascii="Times New Roman" w:eastAsia="SimSun" w:hAnsi="Times New Roman" w:cs="Times New Roman"/>
          <w:color w:val="1F497D"/>
          <w:kern w:val="0"/>
          <w:sz w:val="22"/>
        </w:rPr>
        <w:t>: In this direction, you can focus on designing intricate structures that can be created using 4D printing technology. The key is to come up with innovative designs that leverage the unique properties of shape memory materials. This path is relatively straightforward and could be an excellent starting point for your project.</w:t>
      </w:r>
    </w:p>
    <w:p w14:paraId="7A2DC111" w14:textId="77777777" w:rsidR="00097E1E" w:rsidRPr="0033750C" w:rsidRDefault="00097E1E">
      <w:pPr>
        <w:pStyle w:val="af0"/>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mputational 4D Printing</w:t>
      </w:r>
      <w:r w:rsidRPr="0033750C">
        <w:rPr>
          <w:rFonts w:ascii="Times New Roman" w:eastAsia="SimSun" w:hAnsi="Times New Roman" w:cs="Times New Roman"/>
          <w:color w:val="1F497D"/>
          <w:kern w:val="0"/>
          <w:sz w:val="22"/>
        </w:rPr>
        <w:t>: This direction involves using programming and computational techniques to control the allocation of shape memory material, resulting in desired 4D-printed shapes. It is a more advanced route that requires a solid background in programming and simulation. However, it can lead to highly customizable and precise outcomes.</w:t>
      </w:r>
    </w:p>
    <w:p w14:paraId="4854A93B"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72ED0BC8" w14:textId="0BF73CEC"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your background and interests, you can choose the direction that aligns better with your skills and research goals. </w:t>
      </w:r>
      <w:r w:rsidR="00DA6E52" w:rsidRPr="0033750C">
        <w:rPr>
          <w:rFonts w:ascii="Times New Roman" w:eastAsia="SimSun" w:hAnsi="Times New Roman" w:cs="Times New Roman"/>
          <w:color w:val="1F497D"/>
          <w:kern w:val="0"/>
          <w:sz w:val="22"/>
        </w:rPr>
        <w:t>Another thing I want to tell you</w:t>
      </w:r>
      <w:r w:rsidRPr="0033750C">
        <w:rPr>
          <w:rFonts w:ascii="Times New Roman" w:eastAsia="SimSun" w:hAnsi="Times New Roman" w:cs="Times New Roman"/>
          <w:color w:val="1F497D"/>
          <w:kern w:val="0"/>
          <w:sz w:val="22"/>
        </w:rPr>
        <w:t xml:space="preserve"> that you have access to shape memory polymers for 4D printing in your lab</w:t>
      </w:r>
      <w:r w:rsidR="00DA6E52" w:rsidRPr="0033750C">
        <w:rPr>
          <w:rFonts w:ascii="Times New Roman" w:eastAsia="SimSun" w:hAnsi="Times New Roman" w:cs="Times New Roman"/>
          <w:color w:val="1F497D"/>
          <w:kern w:val="0"/>
          <w:sz w:val="22"/>
        </w:rPr>
        <w:t xml:space="preserve">, but they are </w:t>
      </w:r>
      <w:r w:rsidRPr="0033750C">
        <w:rPr>
          <w:rFonts w:ascii="Times New Roman" w:eastAsia="SimSun" w:hAnsi="Times New Roman" w:cs="Times New Roman"/>
          <w:color w:val="1F497D"/>
          <w:kern w:val="0"/>
          <w:sz w:val="22"/>
        </w:rPr>
        <w:t>the one-way shape memory polymer is available</w:t>
      </w:r>
      <w:r w:rsidR="00371E81" w:rsidRPr="0033750C">
        <w:rPr>
          <w:rFonts w:ascii="Times New Roman" w:eastAsia="SimSun" w:hAnsi="Times New Roman" w:cs="Times New Roman"/>
          <w:color w:val="1F497D"/>
          <w:kern w:val="0"/>
          <w:sz w:val="22"/>
        </w:rPr>
        <w:t>,</w:t>
      </w:r>
      <w:r w:rsidR="00371E81" w:rsidRPr="0033750C">
        <w:rPr>
          <w:rFonts w:ascii="Times New Roman" w:hAnsi="Times New Roman" w:cs="Times New Roman"/>
        </w:rPr>
        <w:t xml:space="preserve"> </w:t>
      </w:r>
      <w:r w:rsidR="00371E81" w:rsidRPr="0033750C">
        <w:rPr>
          <w:rFonts w:ascii="Times New Roman" w:eastAsia="SimSun" w:hAnsi="Times New Roman" w:cs="Times New Roman"/>
          <w:color w:val="1F497D"/>
          <w:kern w:val="0"/>
          <w:sz w:val="22"/>
        </w:rPr>
        <w:t>which means when you heat up, the material will deform to the desired shape, but after cooling down, it will not return back</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Y</w:t>
      </w:r>
      <w:r w:rsidRPr="0033750C">
        <w:rPr>
          <w:rFonts w:ascii="Times New Roman" w:eastAsia="SimSun" w:hAnsi="Times New Roman" w:cs="Times New Roman"/>
          <w:color w:val="1F497D"/>
          <w:kern w:val="0"/>
          <w:sz w:val="22"/>
        </w:rPr>
        <w:t xml:space="preserve">ou can also explore the possibilities with two-way shape memory materials like Liquid Crystal Elastomers (LCE). The paper </w:t>
      </w:r>
      <w:r w:rsidR="00DA6E52" w:rsidRPr="0033750C">
        <w:rPr>
          <w:rFonts w:ascii="Times New Roman" w:eastAsia="SimSun" w:hAnsi="Times New Roman" w:cs="Times New Roman"/>
          <w:color w:val="1F497D"/>
          <w:kern w:val="0"/>
          <w:sz w:val="22"/>
        </w:rPr>
        <w:t>attached</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cent Advances in 4D Printing of Liquid Crystal Elastomers,</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ellent resource to gain deeper insights.</w:t>
      </w:r>
    </w:p>
    <w:p w14:paraId="0AE9DF36"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DFEE155" w14:textId="4924CF4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encourage you to review the attached essays about these two directions. Afterward, we can discuss your thoughts and ideas further. Feel free to reach out if you have any questions or if you would like to schedule a meeting to discuss your FYP in more detail. I am here to assist you in any way I can.</w:t>
      </w:r>
    </w:p>
    <w:p w14:paraId="58E82280"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6177E46"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E544223"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BA9A8AC" w14:textId="77777777" w:rsidR="00097E1E" w:rsidRPr="0033750C" w:rsidRDefault="00097E1E" w:rsidP="00F36868">
      <w:pPr>
        <w:widowControl/>
        <w:jc w:val="left"/>
        <w:rPr>
          <w:rFonts w:ascii="Times New Roman" w:eastAsia="SimSun" w:hAnsi="Times New Roman" w:cs="Times New Roman"/>
          <w:color w:val="1F497D"/>
          <w:kern w:val="0"/>
          <w:sz w:val="22"/>
        </w:rPr>
      </w:pPr>
    </w:p>
    <w:p w14:paraId="032A2055" w14:textId="77777777" w:rsidR="00097E1E" w:rsidRPr="0033750C" w:rsidRDefault="00097E1E" w:rsidP="00F36868">
      <w:pPr>
        <w:widowControl/>
        <w:jc w:val="left"/>
        <w:rPr>
          <w:rFonts w:ascii="Times New Roman" w:eastAsia="SimSun" w:hAnsi="Times New Roman" w:cs="Times New Roman"/>
          <w:color w:val="1F497D"/>
          <w:kern w:val="0"/>
          <w:sz w:val="22"/>
        </w:rPr>
      </w:pPr>
    </w:p>
    <w:p w14:paraId="0A39A49D" w14:textId="56B89B49"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06CBF13" w14:textId="77777777" w:rsidR="00F36868" w:rsidRPr="0033750C" w:rsidRDefault="00F36868" w:rsidP="00F36868">
      <w:pPr>
        <w:widowControl/>
        <w:ind w:firstLine="420"/>
        <w:jc w:val="left"/>
        <w:rPr>
          <w:rFonts w:ascii="Times New Roman" w:eastAsia="SimSun" w:hAnsi="Times New Roman" w:cs="Times New Roman"/>
          <w:color w:val="1F497D"/>
          <w:kern w:val="0"/>
          <w:sz w:val="22"/>
        </w:rPr>
      </w:pPr>
    </w:p>
    <w:p w14:paraId="33A1F3A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are very welcome, and I am glad to hear that the explanation was helpful to you.</w:t>
      </w:r>
    </w:p>
    <w:p w14:paraId="670CBD4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6EC56F48"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your question about the worst case, you are absolutely correct. If you explain that you cannot calculate the worst case due to the lack of information about the frame size and provide a clear reason for it, that would be a valid and responsible approach. It shows that you have considered the limitations of the problem.</w:t>
      </w:r>
    </w:p>
    <w:p w14:paraId="274B02FC"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3BE51B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 for your other questions:</w:t>
      </w:r>
    </w:p>
    <w:p w14:paraId="3750CC77"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31C0D0EA" w14:textId="4C2084B0" w:rsidR="004A1086" w:rsidRPr="0033750C" w:rsidRDefault="004A1086">
      <w:pPr>
        <w:pStyle w:val="af0"/>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ame size” refers to the number of bits in a data frame used for communication. In error analysis, knowing the frame size is essential because it helps determine how errors are distributed within the frame, which in turn affects the calculation of worst-case data loss.</w:t>
      </w:r>
    </w:p>
    <w:p w14:paraId="32028B7B" w14:textId="4EFF4414" w:rsidR="004A1086" w:rsidRPr="0033750C" w:rsidRDefault="004A1086">
      <w:pPr>
        <w:pStyle w:val="af0"/>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9600bps” indeed means “9600 bits per second.” Bps stands for “bits per second,” and it represents the data transmission rate.</w:t>
      </w:r>
    </w:p>
    <w:p w14:paraId="26ADB2C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292B9F72" w14:textId="70AFF52C" w:rsidR="00F36868"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sk if you have any more questions or need further assistance. I am here to help!</w:t>
      </w:r>
    </w:p>
    <w:p w14:paraId="64E0A5FF"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990A3F2"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CEE31FD"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C56CD0" w14:textId="77777777" w:rsidR="00F36868" w:rsidRPr="0033750C" w:rsidRDefault="00F36868" w:rsidP="003363CF">
      <w:pPr>
        <w:widowControl/>
        <w:jc w:val="left"/>
        <w:rPr>
          <w:rFonts w:ascii="Times New Roman" w:eastAsia="SimSun" w:hAnsi="Times New Roman" w:cs="Times New Roman"/>
          <w:color w:val="1F497D"/>
          <w:kern w:val="0"/>
          <w:sz w:val="22"/>
        </w:rPr>
      </w:pPr>
    </w:p>
    <w:p w14:paraId="542AD4FC" w14:textId="77777777" w:rsidR="00F36868" w:rsidRPr="0033750C" w:rsidRDefault="00F36868" w:rsidP="003363CF">
      <w:pPr>
        <w:widowControl/>
        <w:jc w:val="left"/>
        <w:rPr>
          <w:rFonts w:ascii="Times New Roman" w:eastAsia="SimSun" w:hAnsi="Times New Roman" w:cs="Times New Roman"/>
          <w:color w:val="1F497D"/>
          <w:kern w:val="0"/>
          <w:sz w:val="22"/>
        </w:rPr>
      </w:pPr>
    </w:p>
    <w:p w14:paraId="06EE9490" w14:textId="26EC5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2831"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09C612D6" w14:textId="77777777" w:rsidR="003363CF" w:rsidRPr="0033750C" w:rsidRDefault="003363CF" w:rsidP="003363CF">
      <w:pPr>
        <w:widowControl/>
        <w:ind w:firstLine="420"/>
        <w:jc w:val="left"/>
        <w:rPr>
          <w:rFonts w:ascii="Times New Roman" w:eastAsia="SimSun" w:hAnsi="Times New Roman" w:cs="Times New Roman"/>
          <w:color w:val="1F497D"/>
          <w:kern w:val="0"/>
          <w:sz w:val="22"/>
        </w:rPr>
      </w:pPr>
    </w:p>
    <w:p w14:paraId="5081ABEA" w14:textId="6A194451"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regarding Homework Problem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provide some clarification on what “How many data are lost in the best and worst case?” means in this context.</w:t>
      </w:r>
    </w:p>
    <w:p w14:paraId="19AD19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20A72141" w14:textId="5BA639A6"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Homework Problem 4, you are dealing with data transmission, where there is a probability of error in the received dat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reak down the best and worst case scenarios:</w:t>
      </w:r>
    </w:p>
    <w:p w14:paraId="46B375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76BA6FC3" w14:textId="00B1AB4B"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Best Case:</w:t>
      </w:r>
    </w:p>
    <w:p w14:paraId="695E7D0E"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 the best case scenario, you would want all errors to occur in a way that minimizes their impact on the transmitted data. Essentially, you want errors to affect as few bits as possible.</w:t>
      </w:r>
    </w:p>
    <w:p w14:paraId="68F06D9B"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in the best case, you assume that errors occur in such a way that only one bit is affected per error.</w:t>
      </w:r>
    </w:p>
    <w:p w14:paraId="6AA9C63F"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en that the probability of error is 0.005, this means that for every 1000 bits transmitted, 5 bits are expected to be in error.</w:t>
      </w:r>
    </w:p>
    <w:p w14:paraId="0E275128"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in the best case, you would lose exactly 5 bits of data for every 1000 bits transmitted.</w:t>
      </w:r>
    </w:p>
    <w:p w14:paraId="49F24145" w14:textId="40C9B52B"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Worst Case:</w:t>
      </w:r>
    </w:p>
    <w:p w14:paraId="6DBEC955" w14:textId="45A473FE"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worst case scenario, you want to consider how errors could occur in a way that maximizes their impact on the transmitted data.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want to know how many bits could be affected by a single error.</w:t>
      </w:r>
    </w:p>
    <w:p w14:paraId="4B3EB6D7" w14:textId="77777777"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fortunately, to calculate the worst-case data loss accurately, we need to know the frame size or the number of bits in a frame. This is because the worst case depends on the specific data transmission protocol and how errors are distributed within a frame.</w:t>
      </w:r>
    </w:p>
    <w:p w14:paraId="3FF944C6" w14:textId="7087E93D"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out the frame size information,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determine the exact worst-case data loss.</w:t>
      </w:r>
    </w:p>
    <w:p w14:paraId="58D044A2" w14:textId="77777777"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In summary:</w:t>
      </w:r>
    </w:p>
    <w:p w14:paraId="34D553B2" w14:textId="77777777" w:rsidR="00492831" w:rsidRPr="0033750C" w:rsidRDefault="00492831">
      <w:pPr>
        <w:pStyle w:val="af0"/>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Case: 5 bits of data lost per every 1000 bits transmitted.</w:t>
      </w:r>
    </w:p>
    <w:p w14:paraId="76F8B1D9" w14:textId="40B22F24" w:rsidR="00492831" w:rsidRPr="0033750C" w:rsidRDefault="00492831">
      <w:pPr>
        <w:pStyle w:val="af0"/>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st Case: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alculate the worst-case data loss without knowing the frame size.</w:t>
      </w:r>
    </w:p>
    <w:p w14:paraId="1D479614"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3C22AE33" w14:textId="0F0BDCA4" w:rsidR="003363CF"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xplanation clarifies the concept for you. If you have any more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073883CF"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1981A0D0" w14:textId="63358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367D40" w:rsidRPr="0033750C">
        <w:rPr>
          <w:rFonts w:ascii="Times New Roman" w:eastAsia="SimSun" w:hAnsi="Times New Roman" w:cs="Times New Roman"/>
          <w:color w:val="1F497D"/>
          <w:kern w:val="0"/>
          <w:sz w:val="22"/>
        </w:rPr>
        <w:t xml:space="preserve"> </w:t>
      </w:r>
    </w:p>
    <w:p w14:paraId="1D030D94" w14:textId="17E170BF"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367D40" w:rsidRPr="0033750C">
        <w:rPr>
          <w:rFonts w:ascii="Times New Roman" w:eastAsia="SimSun" w:hAnsi="Times New Roman" w:cs="Times New Roman"/>
          <w:color w:val="1F497D"/>
          <w:kern w:val="0"/>
          <w:sz w:val="22"/>
        </w:rPr>
        <w:t xml:space="preserve"> </w:t>
      </w:r>
    </w:p>
    <w:p w14:paraId="6D750995" w14:textId="77777777" w:rsidR="003363CF" w:rsidRPr="0033750C" w:rsidRDefault="003363CF" w:rsidP="00BF033B">
      <w:pPr>
        <w:widowControl/>
        <w:jc w:val="left"/>
        <w:rPr>
          <w:rFonts w:ascii="Times New Roman" w:eastAsia="SimSun" w:hAnsi="Times New Roman" w:cs="Times New Roman"/>
          <w:color w:val="1F497D"/>
          <w:kern w:val="0"/>
          <w:sz w:val="22"/>
        </w:rPr>
      </w:pPr>
    </w:p>
    <w:p w14:paraId="43329799" w14:textId="77777777" w:rsidR="003363CF" w:rsidRPr="0033750C" w:rsidRDefault="003363CF" w:rsidP="00BF033B">
      <w:pPr>
        <w:widowControl/>
        <w:jc w:val="left"/>
        <w:rPr>
          <w:rFonts w:ascii="Times New Roman" w:eastAsia="SimSun" w:hAnsi="Times New Roman" w:cs="Times New Roman"/>
          <w:color w:val="1F497D"/>
          <w:kern w:val="0"/>
          <w:sz w:val="22"/>
        </w:rPr>
      </w:pPr>
    </w:p>
    <w:p w14:paraId="35488C3B" w14:textId="3DFD8DB8" w:rsidR="00BF033B" w:rsidRPr="0033750C" w:rsidRDefault="00BF033B" w:rsidP="00BF03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ischa Zhang</w:t>
      </w:r>
      <w:r w:rsidRPr="0033750C">
        <w:rPr>
          <w:rFonts w:ascii="Times New Roman" w:eastAsia="SimSun" w:hAnsi="Times New Roman" w:cs="Times New Roman"/>
          <w:color w:val="1F497D"/>
          <w:kern w:val="0"/>
          <w:sz w:val="22"/>
        </w:rPr>
        <w:t>老师，</w:t>
      </w:r>
    </w:p>
    <w:p w14:paraId="7E90D512" w14:textId="77777777" w:rsidR="003C2738" w:rsidRPr="0033750C" w:rsidRDefault="003C2738" w:rsidP="00BF033B">
      <w:pPr>
        <w:widowControl/>
        <w:ind w:firstLine="420"/>
        <w:jc w:val="left"/>
        <w:rPr>
          <w:rFonts w:ascii="Times New Roman" w:eastAsia="SimSun" w:hAnsi="Times New Roman" w:cs="Times New Roman"/>
          <w:color w:val="1F497D"/>
          <w:kern w:val="0"/>
          <w:sz w:val="22"/>
        </w:rPr>
      </w:pPr>
    </w:p>
    <w:p w14:paraId="263A1867" w14:textId="01D5B517" w:rsidR="00BF033B" w:rsidRPr="0033750C" w:rsidRDefault="00BF033B" w:rsidP="00BF03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A88AC6" w14:textId="77777777" w:rsidR="00BF033B" w:rsidRPr="0033750C" w:rsidRDefault="00BF033B" w:rsidP="00BF033B">
      <w:pPr>
        <w:widowControl/>
        <w:ind w:firstLine="420"/>
        <w:jc w:val="left"/>
        <w:rPr>
          <w:rFonts w:ascii="Times New Roman" w:eastAsia="SimSun" w:hAnsi="Times New Roman" w:cs="Times New Roman"/>
          <w:color w:val="1F497D"/>
          <w:kern w:val="0"/>
          <w:sz w:val="22"/>
        </w:rPr>
      </w:pPr>
    </w:p>
    <w:p w14:paraId="12B74BE6" w14:textId="7447B62D"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希望您一切安好。</w:t>
      </w:r>
      <w:r w:rsidR="00DA3BB0" w:rsidRPr="0033750C">
        <w:rPr>
          <w:rFonts w:ascii="Times New Roman" w:eastAsia="SimSun" w:hAnsi="Times New Roman" w:cs="Times New Roman"/>
          <w:color w:val="1F497D"/>
          <w:kern w:val="0"/>
          <w:sz w:val="22"/>
        </w:rPr>
        <w:t>我是金刘超</w:t>
      </w:r>
      <w:r w:rsidR="0004092B" w:rsidRPr="0033750C">
        <w:rPr>
          <w:rFonts w:ascii="Times New Roman" w:eastAsia="SimSun" w:hAnsi="Times New Roman" w:cs="Times New Roman"/>
          <w:color w:val="1F497D"/>
          <w:kern w:val="0"/>
          <w:sz w:val="22"/>
        </w:rPr>
        <w:t>，一名保留党组织关系的</w:t>
      </w:r>
      <w:r w:rsidR="002A48D8" w:rsidRPr="0033750C">
        <w:rPr>
          <w:rFonts w:ascii="Times New Roman" w:eastAsia="SimSun" w:hAnsi="Times New Roman" w:cs="Times New Roman"/>
          <w:color w:val="1F497D"/>
          <w:kern w:val="0"/>
          <w:sz w:val="22"/>
        </w:rPr>
        <w:t>中共党员，目前正在香港中文大学攻读博士学位</w:t>
      </w:r>
      <w:r w:rsidR="00DA3BB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我</w:t>
      </w:r>
      <w:r w:rsidR="00062BA7" w:rsidRPr="0033750C">
        <w:rPr>
          <w:rFonts w:ascii="Times New Roman" w:eastAsia="SimSun" w:hAnsi="Times New Roman" w:cs="Times New Roman"/>
          <w:color w:val="1F497D"/>
          <w:kern w:val="0"/>
          <w:sz w:val="22"/>
        </w:rPr>
        <w:t>发这封邮件是为了</w:t>
      </w:r>
      <w:r w:rsidRPr="0033750C">
        <w:rPr>
          <w:rFonts w:ascii="Times New Roman" w:eastAsia="SimSun" w:hAnsi="Times New Roman" w:cs="Times New Roman"/>
          <w:color w:val="1F497D"/>
          <w:kern w:val="0"/>
          <w:sz w:val="22"/>
        </w:rPr>
        <w:t>提交我的半年个人思想汇报情况</w:t>
      </w:r>
      <w:r w:rsidR="00062BA7" w:rsidRPr="0033750C">
        <w:rPr>
          <w:rFonts w:ascii="Times New Roman" w:eastAsia="SimSun" w:hAnsi="Times New Roman" w:cs="Times New Roman"/>
          <w:color w:val="1F497D"/>
          <w:kern w:val="0"/>
          <w:sz w:val="22"/>
        </w:rPr>
        <w:t>。</w:t>
      </w:r>
    </w:p>
    <w:p w14:paraId="7503C4C4"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7F83C964" w14:textId="77777777"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仔细阅读了最新的组织关系保留时间公告，感谢您的通知。</w:t>
      </w:r>
    </w:p>
    <w:p w14:paraId="793616BE"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605113A1"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将在邮件附件中提供我的半年个人思想汇报，这是以手写形式完成的，并已扫描为电子版。我的思想汇报覆盖了</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月至</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期间的进展和</w:t>
      </w:r>
      <w:r w:rsidR="00DA3BB0" w:rsidRPr="0033750C">
        <w:rPr>
          <w:rFonts w:ascii="Times New Roman" w:eastAsia="SimSun" w:hAnsi="Times New Roman" w:cs="Times New Roman"/>
          <w:color w:val="1F497D"/>
          <w:kern w:val="0"/>
          <w:sz w:val="22"/>
        </w:rPr>
        <w:t>思想情况</w:t>
      </w:r>
      <w:r w:rsidRPr="0033750C">
        <w:rPr>
          <w:rFonts w:ascii="Times New Roman" w:eastAsia="SimSun" w:hAnsi="Times New Roman" w:cs="Times New Roman"/>
          <w:color w:val="1F497D"/>
          <w:kern w:val="0"/>
          <w:sz w:val="22"/>
        </w:rPr>
        <w:t>。</w:t>
      </w:r>
    </w:p>
    <w:p w14:paraId="20A2F387"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066F140"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请收下附件中的思想汇报，如果需要额外的信息或文件，请随时与我联系。期待您的反馈和建议。</w:t>
      </w:r>
    </w:p>
    <w:p w14:paraId="05535A5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17B870E" w14:textId="02BE1EFF" w:rsidR="00BF033B"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再次感谢您的时间和关注。</w:t>
      </w:r>
      <w:r w:rsidR="00DA3BB0" w:rsidRPr="0033750C">
        <w:rPr>
          <w:rFonts w:ascii="Times New Roman" w:eastAsia="SimSun" w:hAnsi="Times New Roman" w:cs="Times New Roman"/>
          <w:color w:val="1F497D"/>
          <w:kern w:val="0"/>
          <w:sz w:val="22"/>
        </w:rPr>
        <w:t>祝您工作顺利！</w:t>
      </w:r>
    </w:p>
    <w:p w14:paraId="708F7C0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478809C6" w14:textId="0AE71856" w:rsidR="00DA3BB0" w:rsidRPr="0033750C" w:rsidRDefault="00DA3BB0"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51CB1292" w14:textId="16B74DF5" w:rsidR="00DA3BB0" w:rsidRPr="0033750C" w:rsidRDefault="00DA3BB0" w:rsidP="00DA3B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70E63C95" w14:textId="2028E6BA" w:rsidR="00DA3BB0" w:rsidRPr="0033750C" w:rsidRDefault="00DA3BB0" w:rsidP="00DA3BB0">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CEFBF5C" w14:textId="2DCE2643" w:rsidR="00DA3BB0" w:rsidRPr="0033750C" w:rsidRDefault="00DA3BB0" w:rsidP="00DA3BB0">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3</w:t>
      </w:r>
      <w:r w:rsidRPr="0033750C">
        <w:rPr>
          <w:rFonts w:ascii="Times New Roman" w:eastAsia="SimSun" w:hAnsi="Times New Roman" w:cs="Times New Roman"/>
          <w:color w:val="1F497D"/>
          <w:kern w:val="0"/>
          <w:sz w:val="22"/>
        </w:rPr>
        <w:t>日</w:t>
      </w:r>
    </w:p>
    <w:p w14:paraId="5AC55AB4" w14:textId="77777777" w:rsidR="00BF033B" w:rsidRPr="0033750C" w:rsidRDefault="00BF033B" w:rsidP="00937693">
      <w:pPr>
        <w:widowControl/>
        <w:jc w:val="left"/>
        <w:rPr>
          <w:rFonts w:ascii="Times New Roman" w:eastAsia="SimSun" w:hAnsi="Times New Roman" w:cs="Times New Roman"/>
          <w:color w:val="1F497D"/>
          <w:kern w:val="0"/>
          <w:sz w:val="22"/>
        </w:rPr>
      </w:pPr>
    </w:p>
    <w:p w14:paraId="0C0835E1" w14:textId="1AF8EDBE"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oyang,</w:t>
      </w:r>
    </w:p>
    <w:p w14:paraId="3207A120"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859C662"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bringing up this important question regarding the gauge factor calculation in HW1Q1.</w:t>
      </w:r>
    </w:p>
    <w:p w14:paraId="171C6A1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381F52BE" w14:textId="388E72D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detailed explanation of the matter and your exploration of the concept of Vex.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made a valid point in considering the use of Vex as a more accurate representation when there is no other load in the system.</w:t>
      </w:r>
    </w:p>
    <w:p w14:paraId="24B6210F"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A1F14B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address this issue, I will review your homework submission on the BlackBoard, taking into account your argument about using Vex instead of Vs. I will make the necessary adjustments in the grading to ensure fairness and accuracy.</w:t>
      </w:r>
    </w:p>
    <w:p w14:paraId="156A894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3E8B0F4" w14:textId="667D9BDB"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for helping to improve the clarity of the course materials.</w:t>
      </w:r>
    </w:p>
    <w:p w14:paraId="7BD110B9"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0D96832"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7EFAB0"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F3256E" w14:textId="77777777" w:rsidR="00937693" w:rsidRPr="0033750C" w:rsidRDefault="00937693" w:rsidP="00937693">
      <w:pPr>
        <w:widowControl/>
        <w:jc w:val="left"/>
        <w:rPr>
          <w:rFonts w:ascii="Times New Roman" w:eastAsia="SimSun" w:hAnsi="Times New Roman" w:cs="Times New Roman"/>
          <w:color w:val="1F497D"/>
          <w:kern w:val="0"/>
          <w:sz w:val="22"/>
        </w:rPr>
      </w:pPr>
    </w:p>
    <w:p w14:paraId="12882536" w14:textId="77777777" w:rsidR="00937693" w:rsidRPr="0033750C" w:rsidRDefault="00937693" w:rsidP="00937693">
      <w:pPr>
        <w:widowControl/>
        <w:jc w:val="left"/>
        <w:rPr>
          <w:rFonts w:ascii="Times New Roman" w:eastAsia="SimSun" w:hAnsi="Times New Roman" w:cs="Times New Roman"/>
          <w:color w:val="1F497D"/>
          <w:kern w:val="0"/>
          <w:sz w:val="22"/>
        </w:rPr>
      </w:pPr>
    </w:p>
    <w:p w14:paraId="2F4FAE16" w14:textId="12EFBF3C"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ingtian,</w:t>
      </w:r>
    </w:p>
    <w:p w14:paraId="1ED650A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0B9131EA"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providing your insights regarding the calculation of the Gauge Factor in HW01.</w:t>
      </w:r>
    </w:p>
    <w:p w14:paraId="5C349993"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68F485C0" w14:textId="58660B55"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have a valid point, and I appreciate your attention to detail. I agree that the choice of equation can impact the precision of the result. To address this, I will regrade your homework submission on the BlackBoard, taking into consideration the more precise equation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used for the Gauge Factor.</w:t>
      </w:r>
    </w:p>
    <w:p w14:paraId="07BBFF6E"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242C8EC" w14:textId="7D27A842"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dedication to accuracy is commendable, and I want to ensure that your efforts are duly recognized. I updated your grade on the BlackBoard. You can check now.</w:t>
      </w:r>
    </w:p>
    <w:p w14:paraId="6722D4C8"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44F5648" w14:textId="35570E0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appreciate your proactive approach to clarifying this matter.</w:t>
      </w:r>
    </w:p>
    <w:p w14:paraId="67C25445"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2AE03DD"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D70AEF"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603884DD" w14:textId="77777777" w:rsidR="00937693" w:rsidRPr="0033750C" w:rsidRDefault="00937693" w:rsidP="007C7C62">
      <w:pPr>
        <w:widowControl/>
        <w:jc w:val="left"/>
        <w:rPr>
          <w:rFonts w:ascii="Times New Roman" w:eastAsia="SimSun" w:hAnsi="Times New Roman" w:cs="Times New Roman"/>
          <w:color w:val="1F497D"/>
          <w:kern w:val="0"/>
          <w:sz w:val="22"/>
        </w:rPr>
      </w:pPr>
    </w:p>
    <w:p w14:paraId="0F00DDF5" w14:textId="77777777" w:rsidR="00937693" w:rsidRPr="0033750C" w:rsidRDefault="00937693" w:rsidP="007C7C62">
      <w:pPr>
        <w:widowControl/>
        <w:jc w:val="left"/>
        <w:rPr>
          <w:rFonts w:ascii="Times New Roman" w:eastAsia="SimSun" w:hAnsi="Times New Roman" w:cs="Times New Roman"/>
          <w:color w:val="1F497D"/>
          <w:kern w:val="0"/>
          <w:sz w:val="22"/>
        </w:rPr>
      </w:pPr>
    </w:p>
    <w:p w14:paraId="38472216" w14:textId="734DE96D"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race,</w:t>
      </w:r>
    </w:p>
    <w:p w14:paraId="1BF377BE"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2BFBDDB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seeking clarification. I appreciate your diligence in ensuring a smooth assignment submission process.</w:t>
      </w:r>
    </w:p>
    <w:p w14:paraId="7874E7C7"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7ECAFA2" w14:textId="1DD293C2" w:rsidR="007C7C62" w:rsidRPr="0033750C" w:rsidRDefault="007C7C62" w:rsidP="007C7C6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n your previous submission, we received one PDF file, as expected. The comment you received in the attached photo is not an indication of any issues with your submission. </w:t>
      </w:r>
      <w:r w:rsidRPr="0033750C">
        <w:rPr>
          <w:rFonts w:ascii="Times New Roman" w:eastAsia="SimSun" w:hAnsi="Times New Roman" w:cs="Times New Roman"/>
          <w:b/>
          <w:bCs/>
          <w:color w:val="1F497D"/>
          <w:kern w:val="0"/>
          <w:sz w:val="22"/>
        </w:rPr>
        <w:t>The announcement just sent is a general reminder regarding assignment submissions for all students, not just for you</w:t>
      </w:r>
      <w:r w:rsidRPr="0033750C">
        <w:rPr>
          <w:rFonts w:ascii="Times New Roman" w:eastAsia="SimSun" w:hAnsi="Times New Roman" w:cs="Times New Roman"/>
          <w:color w:val="1F497D"/>
          <w:kern w:val="0"/>
          <w:sz w:val="22"/>
        </w:rPr>
        <w:t>.</w:t>
      </w:r>
    </w:p>
    <w:p w14:paraId="0E1ABAE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280528F"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ologize for any confusion this may have caused. Your submission was received and reviewed appropriately, and there were no problems with it.</w:t>
      </w:r>
    </w:p>
    <w:p w14:paraId="7FEC0559"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1C961986" w14:textId="61A4202D"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Your commitment to ensuring the integrity of the submission process is commendable, and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assist you with any inquiries you may have.</w:t>
      </w:r>
    </w:p>
    <w:p w14:paraId="455DFCA0"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429B6EA" w14:textId="41B162E3"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dedication to the course, and I look forward to your continued participation.</w:t>
      </w:r>
    </w:p>
    <w:p w14:paraId="16F5628C"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F5AFB36"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64160B"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1AC80C" w14:textId="77777777" w:rsidR="007C7C62" w:rsidRPr="0033750C" w:rsidRDefault="007C7C62" w:rsidP="00F9773F">
      <w:pPr>
        <w:widowControl/>
        <w:jc w:val="left"/>
        <w:rPr>
          <w:rFonts w:ascii="Times New Roman" w:eastAsia="SimSun" w:hAnsi="Times New Roman" w:cs="Times New Roman"/>
          <w:color w:val="1F497D"/>
          <w:kern w:val="0"/>
          <w:sz w:val="22"/>
        </w:rPr>
      </w:pPr>
    </w:p>
    <w:p w14:paraId="58AE783A" w14:textId="77777777" w:rsidR="007C7C62" w:rsidRPr="0033750C" w:rsidRDefault="007C7C62" w:rsidP="00F9773F">
      <w:pPr>
        <w:widowControl/>
        <w:jc w:val="left"/>
        <w:rPr>
          <w:rFonts w:ascii="Times New Roman" w:eastAsia="SimSun" w:hAnsi="Times New Roman" w:cs="Times New Roman"/>
          <w:color w:val="1F497D"/>
          <w:kern w:val="0"/>
          <w:sz w:val="22"/>
        </w:rPr>
      </w:pPr>
    </w:p>
    <w:p w14:paraId="51CE5006" w14:textId="4579473B"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E0D18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6C26D7C3" w14:textId="7E1141DE"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After carefully grading the first homework, we have noticed several issues that need addressing. To ensure a smooth and fair assessment process for all students, we have set some essential guidelines for submitting assignments moving forward. Please take a moment to familiarize yourself with these important changes.</w:t>
      </w:r>
    </w:p>
    <w:p w14:paraId="0D8F5D1F"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5BCAEF3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ey Issues Identified:</w:t>
      </w:r>
    </w:p>
    <w:p w14:paraId="72AAEC6B" w14:textId="77777777"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rong File Formats: Some assignments were submitted in incorrect file formats, making it challenging for us to review and assess your work properly.</w:t>
      </w:r>
    </w:p>
    <w:p w14:paraId="0E7891A3" w14:textId="77777777"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n-English Writing Language: Assignments must be submitted in English. Non-English submissions create difficulties in grading and feedback provision.</w:t>
      </w:r>
    </w:p>
    <w:p w14:paraId="65FE0777" w14:textId="0B961465"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te Assignments: Several assignments were submitted after the specified deadline, which affects the fairness of the grading process.</w:t>
      </w:r>
    </w:p>
    <w:p w14:paraId="68FAC4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F964912" w14:textId="004CACED"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fore, we have uploaded detailed submission requirements and instructions on the BlackBoard in the Homework folder. Please review these guidelines carefully before </w:t>
      </w:r>
      <w:r w:rsidRPr="0033750C">
        <w:rPr>
          <w:rFonts w:ascii="Times New Roman" w:eastAsia="SimSun" w:hAnsi="Times New Roman" w:cs="Times New Roman"/>
          <w:color w:val="1F497D"/>
          <w:kern w:val="0"/>
          <w:sz w:val="22"/>
        </w:rPr>
        <w:lastRenderedPageBreak/>
        <w:t>beginning your assignments. Adhering to these rules will help ensure that your assignments are properly reviewed and graded.</w:t>
      </w:r>
    </w:p>
    <w:p w14:paraId="337DF77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028AF4A9"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preciate your understanding and cooperation in maintaining the integrity and fairness of the assessment process. If you have any questions or need clarification on any assignment-related matters, please do not hesitate to reach out to us.</w:t>
      </w:r>
    </w:p>
    <w:p w14:paraId="27D8B0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1070F897" w14:textId="3F05F45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we look forward to your continued dedication and hard work throughout this course.</w:t>
      </w:r>
    </w:p>
    <w:p w14:paraId="50223303"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930377F"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DCD17"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86C270" w14:textId="77777777" w:rsidR="00F9773F" w:rsidRPr="0033750C" w:rsidRDefault="00F9773F" w:rsidP="00D02D9B">
      <w:pPr>
        <w:widowControl/>
        <w:jc w:val="left"/>
        <w:rPr>
          <w:rFonts w:ascii="Times New Roman" w:eastAsia="SimSun" w:hAnsi="Times New Roman" w:cs="Times New Roman"/>
          <w:color w:val="1F497D"/>
          <w:kern w:val="0"/>
          <w:sz w:val="22"/>
        </w:rPr>
      </w:pPr>
    </w:p>
    <w:p w14:paraId="3E9E1667" w14:textId="77777777" w:rsidR="00F9773F" w:rsidRPr="0033750C" w:rsidRDefault="00F9773F" w:rsidP="00D02D9B">
      <w:pPr>
        <w:widowControl/>
        <w:jc w:val="left"/>
        <w:rPr>
          <w:rFonts w:ascii="Times New Roman" w:eastAsia="SimSun" w:hAnsi="Times New Roman" w:cs="Times New Roman"/>
          <w:color w:val="1F497D"/>
          <w:kern w:val="0"/>
          <w:sz w:val="22"/>
        </w:rPr>
      </w:pPr>
    </w:p>
    <w:p w14:paraId="4BF8E708" w14:textId="60DDF8C9"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26C402E9"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663487B5"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submitting Assignment 1 on Blackboard. I have received your message and the copy of your assignment for reference.</w:t>
      </w:r>
    </w:p>
    <w:p w14:paraId="0847215E"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2BD7DB3B" w14:textId="0F845802"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submission and confirmation. If you have any questions or need further assistance in the futur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throughout the course.</w:t>
      </w:r>
    </w:p>
    <w:p w14:paraId="1302363C"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3A790318" w14:textId="56E7606E"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success in your studies, and if you have any more assignments or questions, feel free to contact me or Mr. Haoming Mo anytime.</w:t>
      </w:r>
    </w:p>
    <w:p w14:paraId="1806F358"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4F78733B"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E96B29"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BFC91F" w14:textId="77777777" w:rsidR="00D02D9B" w:rsidRPr="0033750C" w:rsidRDefault="00D02D9B" w:rsidP="009C1AEF">
      <w:pPr>
        <w:widowControl/>
        <w:jc w:val="left"/>
        <w:rPr>
          <w:rFonts w:ascii="Times New Roman" w:eastAsia="SimSun" w:hAnsi="Times New Roman" w:cs="Times New Roman"/>
          <w:color w:val="1F497D"/>
          <w:kern w:val="0"/>
          <w:sz w:val="22"/>
        </w:rPr>
      </w:pPr>
    </w:p>
    <w:p w14:paraId="04A1BDBE" w14:textId="77777777" w:rsidR="00D02D9B" w:rsidRPr="0033750C" w:rsidRDefault="00D02D9B" w:rsidP="009C1AEF">
      <w:pPr>
        <w:widowControl/>
        <w:jc w:val="left"/>
        <w:rPr>
          <w:rFonts w:ascii="Times New Roman" w:eastAsia="SimSun" w:hAnsi="Times New Roman" w:cs="Times New Roman"/>
          <w:color w:val="1F497D"/>
          <w:kern w:val="0"/>
          <w:sz w:val="22"/>
        </w:rPr>
      </w:pPr>
    </w:p>
    <w:p w14:paraId="0CE9B423" w14:textId="10937950"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7CB05A88" w14:textId="77777777" w:rsidR="009C1AEF" w:rsidRPr="0033750C" w:rsidRDefault="009C1AEF" w:rsidP="009C1AEF">
      <w:pPr>
        <w:widowControl/>
        <w:ind w:firstLine="420"/>
        <w:jc w:val="left"/>
        <w:rPr>
          <w:rFonts w:ascii="Times New Roman" w:eastAsia="SimSun" w:hAnsi="Times New Roman" w:cs="Times New Roman"/>
          <w:color w:val="1F497D"/>
          <w:kern w:val="0"/>
          <w:sz w:val="22"/>
        </w:rPr>
      </w:pPr>
    </w:p>
    <w:p w14:paraId="08752E4A"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welcome to MAEG5715.</w:t>
      </w:r>
    </w:p>
    <w:p w14:paraId="127D933E"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6867A80"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onesty and your proactive approach in reaching out. I understand that starting a new course can be challenging, and I appreciate your dedication to your studies. I have noted your request for an extension for your assignment submission.</w:t>
      </w:r>
    </w:p>
    <w:p w14:paraId="20167D8F"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19DB9092" w14:textId="6B101925"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consideration of the circumstances,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willing to grant you an extension until the end of Wednesday for the assignment submission. Please ensure that you submit it by the agreed-upon time.</w:t>
      </w:r>
      <w:r w:rsidR="00781332" w:rsidRPr="0033750C">
        <w:rPr>
          <w:rFonts w:ascii="Times New Roman" w:eastAsia="SimSun" w:hAnsi="Times New Roman" w:cs="Times New Roman"/>
          <w:color w:val="1F497D"/>
          <w:kern w:val="0"/>
          <w:sz w:val="22"/>
        </w:rPr>
        <w:t xml:space="preserve"> T</w:t>
      </w:r>
      <w:r w:rsidRPr="0033750C">
        <w:rPr>
          <w:rFonts w:ascii="Times New Roman" w:eastAsia="SimSun" w:hAnsi="Times New Roman" w:cs="Times New Roman"/>
          <w:color w:val="1F497D"/>
          <w:kern w:val="0"/>
          <w:sz w:val="22"/>
        </w:rPr>
        <w:t>he most important thing is that you have the opportunity to complete and submit the assignment.</w:t>
      </w:r>
    </w:p>
    <w:p w14:paraId="1745FEAB"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347A07D" w14:textId="46191FAD"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you have any questions or need further assistance with the assignment or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in your studies.</w:t>
      </w:r>
    </w:p>
    <w:p w14:paraId="1DE4C85C"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0CBF6185" w14:textId="6CE72917" w:rsidR="009C1AEF"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look forward to receiving your assignment.</w:t>
      </w:r>
    </w:p>
    <w:p w14:paraId="228F7D7D"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250CD641"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3228"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03E77" w14:textId="77777777" w:rsidR="009C1AEF" w:rsidRPr="0033750C" w:rsidRDefault="009C1AEF" w:rsidP="00AF3D10">
      <w:pPr>
        <w:widowControl/>
        <w:jc w:val="left"/>
        <w:rPr>
          <w:rFonts w:ascii="Times New Roman" w:eastAsia="SimSun" w:hAnsi="Times New Roman" w:cs="Times New Roman"/>
          <w:color w:val="1F497D"/>
          <w:kern w:val="0"/>
          <w:sz w:val="22"/>
        </w:rPr>
      </w:pPr>
    </w:p>
    <w:p w14:paraId="3E16D4AD" w14:textId="77777777" w:rsidR="009C1AEF" w:rsidRPr="0033750C" w:rsidRDefault="009C1AEF" w:rsidP="00AF3D10">
      <w:pPr>
        <w:widowControl/>
        <w:jc w:val="left"/>
        <w:rPr>
          <w:rFonts w:ascii="Times New Roman" w:eastAsia="SimSun" w:hAnsi="Times New Roman" w:cs="Times New Roman"/>
          <w:color w:val="1F497D"/>
          <w:kern w:val="0"/>
          <w:sz w:val="22"/>
        </w:rPr>
      </w:pPr>
    </w:p>
    <w:p w14:paraId="1A826FE6" w14:textId="1EB91993"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e,</w:t>
      </w:r>
    </w:p>
    <w:p w14:paraId="190B9A35" w14:textId="77777777" w:rsidR="00AF3D10" w:rsidRPr="0033750C" w:rsidRDefault="00AF3D10" w:rsidP="00AF3D10">
      <w:pPr>
        <w:widowControl/>
        <w:ind w:firstLine="420"/>
        <w:jc w:val="left"/>
        <w:rPr>
          <w:rFonts w:ascii="Times New Roman" w:eastAsia="SimSun" w:hAnsi="Times New Roman" w:cs="Times New Roman"/>
          <w:color w:val="1F497D"/>
          <w:kern w:val="0"/>
          <w:sz w:val="22"/>
        </w:rPr>
      </w:pPr>
    </w:p>
    <w:p w14:paraId="60EE8610"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etings! Thank you for reaching out and submitting your first homework assignment.</w:t>
      </w:r>
    </w:p>
    <w:p w14:paraId="399A0541"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64C8689A" w14:textId="7245BF33"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ologize for any inconvenience you experienced with Blackboard access. Rest assured that your email submission is absolutely fine.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received your attached homework and will promptly review it. </w:t>
      </w:r>
    </w:p>
    <w:p w14:paraId="7761BB8D"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7B6507BB" w14:textId="3728A0E4"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encounter any further issues with Blackboard access or have more questions about the course when it is accessibl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via email.</w:t>
      </w:r>
    </w:p>
    <w:p w14:paraId="6DE68658"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2884D81C" w14:textId="68DEB927" w:rsidR="00AF3D10"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 for your studies in MAEG5715.</w:t>
      </w:r>
    </w:p>
    <w:p w14:paraId="5E0B6065"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0B636B96"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322ED"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EFBED9" w14:textId="77777777" w:rsidR="00AF3D10" w:rsidRPr="0033750C" w:rsidRDefault="00AF3D10" w:rsidP="00E37E9B">
      <w:pPr>
        <w:widowControl/>
        <w:jc w:val="left"/>
        <w:rPr>
          <w:rFonts w:ascii="Times New Roman" w:eastAsia="SimSun" w:hAnsi="Times New Roman" w:cs="Times New Roman"/>
          <w:color w:val="1F497D"/>
          <w:kern w:val="0"/>
          <w:sz w:val="22"/>
        </w:rPr>
      </w:pPr>
    </w:p>
    <w:p w14:paraId="08D62628" w14:textId="77777777" w:rsidR="00AF3D10" w:rsidRPr="0033750C" w:rsidRDefault="00AF3D10" w:rsidP="00E37E9B">
      <w:pPr>
        <w:widowControl/>
        <w:jc w:val="left"/>
        <w:rPr>
          <w:rFonts w:ascii="Times New Roman" w:eastAsia="SimSun" w:hAnsi="Times New Roman" w:cs="Times New Roman"/>
          <w:color w:val="1F497D"/>
          <w:kern w:val="0"/>
          <w:sz w:val="22"/>
        </w:rPr>
      </w:pPr>
    </w:p>
    <w:p w14:paraId="2F4D7101" w14:textId="4B79559C"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iqing,</w:t>
      </w:r>
    </w:p>
    <w:p w14:paraId="48F4F3E0" w14:textId="77777777" w:rsidR="00E37E9B" w:rsidRPr="0033750C" w:rsidRDefault="00E37E9B" w:rsidP="00E37E9B">
      <w:pPr>
        <w:widowControl/>
        <w:ind w:firstLine="420"/>
        <w:jc w:val="left"/>
        <w:rPr>
          <w:rFonts w:ascii="Times New Roman" w:eastAsia="SimSun" w:hAnsi="Times New Roman" w:cs="Times New Roman"/>
          <w:color w:val="1F497D"/>
          <w:kern w:val="0"/>
          <w:sz w:val="22"/>
        </w:rPr>
      </w:pPr>
    </w:p>
    <w:p w14:paraId="5B29E26B"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homework submission format. I appreciate your proactive approach to clarifying this.</w:t>
      </w:r>
    </w:p>
    <w:p w14:paraId="70DFFA4F"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5B92A7ED" w14:textId="1F4C2EAA"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can absolutely write and draw your homework using computer software such as Microsoft Word. Converting the Word document into PDF format before submission is a suitable method, as it helps maintain the docu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ormatting and ensures compatibility across different systems.</w:t>
      </w:r>
    </w:p>
    <w:p w14:paraId="2441196C"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791468"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approach is not only efficient but also allows you to neatly organize your work and incorporate digital drawings or diagrams as needed.</w:t>
      </w:r>
    </w:p>
    <w:p w14:paraId="7010C141"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D23A02" w14:textId="4D47E4E1" w:rsidR="00E37E9B"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use this method for your homework submissions. If you have any more questions or need further assistance during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w:t>
      </w:r>
    </w:p>
    <w:p w14:paraId="181EDD72"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4C08606D"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681F9E"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514D5AD3" w14:textId="77777777" w:rsidR="00E37E9B" w:rsidRPr="0033750C" w:rsidRDefault="00E37E9B" w:rsidP="0051730A">
      <w:pPr>
        <w:widowControl/>
        <w:jc w:val="left"/>
        <w:rPr>
          <w:rFonts w:ascii="Times New Roman" w:eastAsia="SimSun" w:hAnsi="Times New Roman" w:cs="Times New Roman"/>
          <w:color w:val="1F497D"/>
          <w:kern w:val="0"/>
          <w:sz w:val="22"/>
        </w:rPr>
      </w:pPr>
    </w:p>
    <w:p w14:paraId="29B5676C" w14:textId="77777777" w:rsidR="00E37E9B" w:rsidRPr="0033750C" w:rsidRDefault="00E37E9B" w:rsidP="0051730A">
      <w:pPr>
        <w:widowControl/>
        <w:jc w:val="left"/>
        <w:rPr>
          <w:rFonts w:ascii="Times New Roman" w:eastAsia="SimSun" w:hAnsi="Times New Roman" w:cs="Times New Roman"/>
          <w:color w:val="1F497D"/>
          <w:kern w:val="0"/>
          <w:sz w:val="22"/>
        </w:rPr>
      </w:pPr>
    </w:p>
    <w:p w14:paraId="0EE62F4D" w14:textId="1FA22014"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ndrea,</w:t>
      </w:r>
    </w:p>
    <w:p w14:paraId="2FB14B48" w14:textId="77777777" w:rsidR="0051730A" w:rsidRPr="0033750C" w:rsidRDefault="0051730A" w:rsidP="0051730A">
      <w:pPr>
        <w:widowControl/>
        <w:ind w:firstLine="420"/>
        <w:jc w:val="left"/>
        <w:rPr>
          <w:rFonts w:ascii="Times New Roman" w:eastAsia="SimSun" w:hAnsi="Times New Roman" w:cs="Times New Roman"/>
          <w:color w:val="1F497D"/>
          <w:kern w:val="0"/>
          <w:sz w:val="22"/>
        </w:rPr>
      </w:pPr>
    </w:p>
    <w:p w14:paraId="115D521F" w14:textId="68F564B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Thank you for reaching out with your question regarding the homework.</w:t>
      </w:r>
    </w:p>
    <w:p w14:paraId="442424D6"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39A5FAB6" w14:textId="3FEF80BC"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homework in this cour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neficial to include relevant mathematical calculations, source code, or any technical details that support </w:t>
      </w:r>
      <w:r w:rsidR="009C0EE4" w:rsidRPr="0033750C">
        <w:rPr>
          <w:rFonts w:ascii="Times New Roman" w:eastAsia="SimSun" w:hAnsi="Times New Roman" w:cs="Times New Roman"/>
          <w:color w:val="1F497D"/>
          <w:kern w:val="0"/>
          <w:sz w:val="22"/>
        </w:rPr>
        <w:t>what you did in this homework</w:t>
      </w:r>
      <w:r w:rsidRPr="0033750C">
        <w:rPr>
          <w:rFonts w:ascii="Times New Roman" w:eastAsia="SimSun" w:hAnsi="Times New Roman" w:cs="Times New Roman"/>
          <w:color w:val="1F497D"/>
          <w:kern w:val="0"/>
          <w:sz w:val="22"/>
        </w:rPr>
        <w:t xml:space="preserve">. While the primary focus is on describing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including these technical aspects can enhance the comprehensiveness and clarity of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w:t>
      </w:r>
    </w:p>
    <w:p w14:paraId="2F8FF135"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402556F8" w14:textId="11AB5DF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general guideline:</w:t>
      </w:r>
    </w:p>
    <w:p w14:paraId="7D9D4D0A" w14:textId="77777777" w:rsidR="000625CC" w:rsidRPr="0033750C" w:rsidRDefault="000625CC">
      <w:pPr>
        <w:pStyle w:val="af0"/>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hematical Calculations: If your project involves any mathematical models, equations, or algorithms, include them along with explanations of their significance.</w:t>
      </w:r>
    </w:p>
    <w:p w14:paraId="48B73D51" w14:textId="068E123D" w:rsidR="000625CC" w:rsidRPr="0033750C" w:rsidRDefault="000625CC">
      <w:pPr>
        <w:pStyle w:val="af0"/>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urce Code: If applicable, provide snippets or excerpts of your source code to demonstrate how specific functionalities are implemented.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include the entire codebase, but key sections that are relevant to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re features.</w:t>
      </w:r>
    </w:p>
    <w:p w14:paraId="779852B7"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28A888D2" w14:textId="28612A0B" w:rsidR="0051730A"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further questions or need specific guidance related to your </w:t>
      </w:r>
      <w:r w:rsidR="00E16923"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please feel free to ask. </w:t>
      </w:r>
      <w:r w:rsidR="00E16923" w:rsidRPr="0033750C">
        <w:rPr>
          <w:rFonts w:ascii="Times New Roman" w:eastAsia="SimSun" w:hAnsi="Times New Roman" w:cs="Times New Roman"/>
          <w:color w:val="1F497D"/>
          <w:kern w:val="0"/>
          <w:sz w:val="22"/>
        </w:rPr>
        <w:t>We</w:t>
      </w:r>
      <w:r w:rsidR="00722F9A">
        <w:rPr>
          <w:rFonts w:ascii="Times New Roman" w:eastAsia="SimSun" w:hAnsi="Times New Roman" w:cs="Times New Roman"/>
          <w:color w:val="1F497D"/>
          <w:kern w:val="0"/>
          <w:sz w:val="22"/>
        </w:rPr>
        <w:t>’</w:t>
      </w:r>
      <w:r w:rsidR="00E16923" w:rsidRPr="0033750C">
        <w:rPr>
          <w:rFonts w:ascii="Times New Roman" w:eastAsia="SimSun" w:hAnsi="Times New Roman" w:cs="Times New Roman"/>
          <w:color w:val="1F497D"/>
          <w:kern w:val="0"/>
          <w:sz w:val="22"/>
        </w:rPr>
        <w:t>re</w:t>
      </w:r>
      <w:r w:rsidRPr="0033750C">
        <w:rPr>
          <w:rFonts w:ascii="Times New Roman" w:eastAsia="SimSun" w:hAnsi="Times New Roman" w:cs="Times New Roman"/>
          <w:color w:val="1F497D"/>
          <w:kern w:val="0"/>
          <w:sz w:val="22"/>
        </w:rPr>
        <w:t xml:space="preserve"> here to assist you throughout the course.</w:t>
      </w:r>
    </w:p>
    <w:p w14:paraId="0F2E4CCE"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6495A825"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074B2"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FF1CD6" w14:textId="77777777" w:rsidR="0051730A" w:rsidRPr="0033750C" w:rsidRDefault="0051730A" w:rsidP="00EA69BA">
      <w:pPr>
        <w:widowControl/>
        <w:jc w:val="left"/>
        <w:rPr>
          <w:rFonts w:ascii="Times New Roman" w:eastAsia="SimSun" w:hAnsi="Times New Roman" w:cs="Times New Roman"/>
          <w:color w:val="1F497D"/>
          <w:kern w:val="0"/>
          <w:sz w:val="22"/>
        </w:rPr>
      </w:pPr>
    </w:p>
    <w:p w14:paraId="6892B6C7" w14:textId="77777777" w:rsidR="0051730A" w:rsidRPr="0033750C" w:rsidRDefault="0051730A" w:rsidP="00EA69BA">
      <w:pPr>
        <w:widowControl/>
        <w:jc w:val="left"/>
        <w:rPr>
          <w:rFonts w:ascii="Times New Roman" w:eastAsia="SimSun" w:hAnsi="Times New Roman" w:cs="Times New Roman"/>
          <w:color w:val="1F497D"/>
          <w:kern w:val="0"/>
          <w:sz w:val="22"/>
        </w:rPr>
      </w:pPr>
    </w:p>
    <w:p w14:paraId="07276F51" w14:textId="77777777" w:rsidR="0051730A" w:rsidRPr="0033750C" w:rsidRDefault="0051730A" w:rsidP="00EA69BA">
      <w:pPr>
        <w:widowControl/>
        <w:jc w:val="left"/>
        <w:rPr>
          <w:rFonts w:ascii="Times New Roman" w:eastAsia="SimSun" w:hAnsi="Times New Roman" w:cs="Times New Roman"/>
          <w:color w:val="1F497D"/>
          <w:kern w:val="0"/>
          <w:sz w:val="22"/>
        </w:rPr>
      </w:pPr>
    </w:p>
    <w:p w14:paraId="67A1D029" w14:textId="5F7ADAC4"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BBA9EF" w14:textId="77777777" w:rsidR="00EA69BA" w:rsidRPr="0033750C" w:rsidRDefault="00EA69BA" w:rsidP="00EA69BA">
      <w:pPr>
        <w:widowControl/>
        <w:ind w:firstLine="420"/>
        <w:jc w:val="left"/>
        <w:rPr>
          <w:rFonts w:ascii="Times New Roman" w:eastAsia="SimSun" w:hAnsi="Times New Roman" w:cs="Times New Roman"/>
          <w:color w:val="1F497D"/>
          <w:kern w:val="0"/>
          <w:sz w:val="22"/>
        </w:rPr>
      </w:pPr>
    </w:p>
    <w:p w14:paraId="64B1739D" w14:textId="5B5611D7" w:rsidR="00002F2B"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updated the abstract for the second topic</w:t>
      </w:r>
      <w:r w:rsidR="00DE765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ade the necessary changes</w:t>
      </w:r>
      <w:r w:rsidR="00DE7657" w:rsidRPr="0033750C">
        <w:rPr>
          <w:rFonts w:ascii="Times New Roman" w:eastAsia="SimSun" w:hAnsi="Times New Roman" w:cs="Times New Roman"/>
          <w:color w:val="1F497D"/>
          <w:kern w:val="0"/>
          <w:sz w:val="22"/>
        </w:rPr>
        <w:t>, and provided the submission information</w:t>
      </w:r>
      <w:r w:rsidRPr="0033750C">
        <w:rPr>
          <w:rFonts w:ascii="Times New Roman" w:eastAsia="SimSun" w:hAnsi="Times New Roman" w:cs="Times New Roman"/>
          <w:color w:val="1F497D"/>
          <w:kern w:val="0"/>
          <w:sz w:val="22"/>
        </w:rPr>
        <w:t xml:space="preserve"> in the attached document.</w:t>
      </w:r>
    </w:p>
    <w:p w14:paraId="06AD28A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3BFC4CC1" w14:textId="771C0614" w:rsidR="00002F2B" w:rsidRPr="0033750C" w:rsidRDefault="00ED6889"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uld you be so kind to help me proceed with the submission? </w:t>
      </w:r>
      <w:r w:rsidR="00002F2B" w:rsidRPr="0033750C">
        <w:rPr>
          <w:rFonts w:ascii="Times New Roman" w:eastAsia="SimSun" w:hAnsi="Times New Roman" w:cs="Times New Roman"/>
          <w:color w:val="1F497D"/>
          <w:kern w:val="0"/>
          <w:sz w:val="22"/>
        </w:rPr>
        <w:t xml:space="preserve">Please let me know if there are any other specific details or requirements for the submission. </w:t>
      </w:r>
    </w:p>
    <w:p w14:paraId="59195EA7"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D3530AC" w14:textId="3D512501" w:rsidR="00EA69BA"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guidance and support.</w:t>
      </w:r>
    </w:p>
    <w:p w14:paraId="28FFE62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C9919EA"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0144"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F039CD" w14:textId="77777777" w:rsidR="00EA69BA" w:rsidRPr="0033750C" w:rsidRDefault="00EA69BA" w:rsidP="00A22C34">
      <w:pPr>
        <w:widowControl/>
        <w:jc w:val="left"/>
        <w:rPr>
          <w:rFonts w:ascii="Times New Roman" w:eastAsia="SimSun" w:hAnsi="Times New Roman" w:cs="Times New Roman"/>
          <w:color w:val="1F497D"/>
          <w:kern w:val="0"/>
          <w:sz w:val="22"/>
        </w:rPr>
      </w:pPr>
    </w:p>
    <w:p w14:paraId="4C9ABF18" w14:textId="77777777" w:rsidR="00EA69BA" w:rsidRPr="0033750C" w:rsidRDefault="00EA69BA" w:rsidP="00A22C34">
      <w:pPr>
        <w:widowControl/>
        <w:jc w:val="left"/>
        <w:rPr>
          <w:rFonts w:ascii="Times New Roman" w:eastAsia="SimSun" w:hAnsi="Times New Roman" w:cs="Times New Roman"/>
          <w:color w:val="1F497D"/>
          <w:kern w:val="0"/>
          <w:sz w:val="22"/>
        </w:rPr>
      </w:pPr>
    </w:p>
    <w:p w14:paraId="001E0255" w14:textId="11E656C0"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aojun,</w:t>
      </w:r>
    </w:p>
    <w:p w14:paraId="1A4C2A6F" w14:textId="77777777" w:rsidR="00A22C34" w:rsidRPr="0033750C" w:rsidRDefault="00A22C34" w:rsidP="00A22C34">
      <w:pPr>
        <w:widowControl/>
        <w:ind w:firstLine="420"/>
        <w:jc w:val="left"/>
        <w:rPr>
          <w:rFonts w:ascii="Times New Roman" w:eastAsia="SimSun" w:hAnsi="Times New Roman" w:cs="Times New Roman"/>
          <w:color w:val="1F497D"/>
          <w:kern w:val="0"/>
          <w:sz w:val="22"/>
        </w:rPr>
      </w:pPr>
    </w:p>
    <w:p w14:paraId="224FF219" w14:textId="57C8B7C4"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ope this message finds you well. I wanted to let you kn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welcome to connect with me on social media platforms like WeChat. You can find my WeChat ID listed in my email signature below.</w:t>
      </w:r>
    </w:p>
    <w:p w14:paraId="70076CE4"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67E94F6D" w14:textId="73C2B42A"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dd me, and if you have any questions or need assistance with anything related to our coursework or any other matters,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academic journey and am always available for any help you may need.</w:t>
      </w:r>
    </w:p>
    <w:p w14:paraId="7C98F850"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77FF85F1" w14:textId="137B0E99" w:rsidR="00A22C34"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staying connected, and I hope we can continue to work together effectively.</w:t>
      </w:r>
    </w:p>
    <w:p w14:paraId="1DA1B46F"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20C26C6F"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C697CB"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DD218" w14:textId="77777777" w:rsidR="00A22C34" w:rsidRPr="0033750C" w:rsidRDefault="00A22C34" w:rsidP="00404F2C">
      <w:pPr>
        <w:widowControl/>
        <w:jc w:val="left"/>
        <w:rPr>
          <w:rFonts w:ascii="Times New Roman" w:eastAsia="SimSun" w:hAnsi="Times New Roman" w:cs="Times New Roman"/>
          <w:color w:val="1F497D"/>
          <w:kern w:val="0"/>
          <w:sz w:val="22"/>
        </w:rPr>
      </w:pPr>
    </w:p>
    <w:p w14:paraId="42422F51" w14:textId="77777777" w:rsidR="00A22C34" w:rsidRPr="0033750C" w:rsidRDefault="00A22C34" w:rsidP="00404F2C">
      <w:pPr>
        <w:widowControl/>
        <w:jc w:val="left"/>
        <w:rPr>
          <w:rFonts w:ascii="Times New Roman" w:eastAsia="SimSun" w:hAnsi="Times New Roman" w:cs="Times New Roman"/>
          <w:color w:val="1F497D"/>
          <w:kern w:val="0"/>
          <w:sz w:val="22"/>
        </w:rPr>
      </w:pPr>
    </w:p>
    <w:p w14:paraId="6C65A86B" w14:textId="2B71A7E1"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A6215" w:rsidRPr="0033750C">
        <w:rPr>
          <w:rFonts w:ascii="Times New Roman" w:eastAsia="SimSun" w:hAnsi="Times New Roman" w:cs="Times New Roman"/>
          <w:color w:val="1F497D"/>
          <w:kern w:val="0"/>
          <w:sz w:val="22"/>
        </w:rPr>
        <w:t>Daojun</w:t>
      </w:r>
      <w:r w:rsidRPr="0033750C">
        <w:rPr>
          <w:rFonts w:ascii="Times New Roman" w:eastAsia="SimSun" w:hAnsi="Times New Roman" w:cs="Times New Roman"/>
          <w:color w:val="1F497D"/>
          <w:kern w:val="0"/>
          <w:sz w:val="22"/>
        </w:rPr>
        <w:t>,</w:t>
      </w:r>
    </w:p>
    <w:p w14:paraId="12FAF98D" w14:textId="77777777" w:rsidR="00404F2C" w:rsidRPr="0033750C" w:rsidRDefault="00404F2C" w:rsidP="00404F2C">
      <w:pPr>
        <w:widowControl/>
        <w:ind w:firstLine="420"/>
        <w:jc w:val="left"/>
        <w:rPr>
          <w:rFonts w:ascii="Times New Roman" w:eastAsia="SimSun" w:hAnsi="Times New Roman" w:cs="Times New Roman"/>
          <w:color w:val="1F497D"/>
          <w:kern w:val="0"/>
          <w:sz w:val="22"/>
        </w:rPr>
      </w:pPr>
    </w:p>
    <w:p w14:paraId="5AE4BD8E" w14:textId="38EA02F3"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dedication to understanding the material and your commitment to resolving your question. I noticed that your emails </w:t>
      </w:r>
      <w:r w:rsidR="0048172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marked as junk email, which is why you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receive a prompt response</w:t>
      </w:r>
      <w:r w:rsidR="00481723" w:rsidRPr="0033750C">
        <w:rPr>
          <w:rFonts w:ascii="Times New Roman" w:eastAsia="SimSun" w:hAnsi="Times New Roman" w:cs="Times New Roman"/>
          <w:color w:val="1F497D"/>
          <w:kern w:val="0"/>
          <w:sz w:val="22"/>
        </w:rPr>
        <w:t>. Sorry about that</w:t>
      </w:r>
      <w:r w:rsidRPr="0033750C">
        <w:rPr>
          <w:rFonts w:ascii="Times New Roman" w:eastAsia="SimSun" w:hAnsi="Times New Roman" w:cs="Times New Roman"/>
          <w:color w:val="1F497D"/>
          <w:kern w:val="0"/>
          <w:sz w:val="22"/>
        </w:rPr>
        <w:t>.</w:t>
      </w:r>
    </w:p>
    <w:p w14:paraId="1448DD3C"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A5C08CF"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your question about the second problem, I understand your concerns and want to assure you that your diligence in seeking clarification is commendable. To address this, I have posted a detailed explanation in the announcement section on the BlackBoard system, where I have provided the correct approach to solving the problem.</w:t>
      </w:r>
    </w:p>
    <w:p w14:paraId="47CAC803"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967FA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ommend checking the announcement for the necessary corrections and additional guidance on the question. If you continue to have doubts or face any challenges while reviewing the materials, please feel free to reach out to me. I am here to help and support your learning process.</w:t>
      </w:r>
    </w:p>
    <w:p w14:paraId="3506964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58C1016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I apologize for any inconvenience caused by the email issue. If you have any more questions or require further assistance, please do not hesitate to ask.</w:t>
      </w:r>
    </w:p>
    <w:p w14:paraId="7F60C3A8"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3D41E4CD" w14:textId="3E3EF70C" w:rsidR="00404F2C"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dedication to your studies.</w:t>
      </w:r>
    </w:p>
    <w:p w14:paraId="3CC911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23F358AD"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9DB445"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9DBCBC" w14:textId="77777777" w:rsidR="00404F2C" w:rsidRPr="0033750C" w:rsidRDefault="00404F2C" w:rsidP="00C61A6C">
      <w:pPr>
        <w:widowControl/>
        <w:jc w:val="left"/>
        <w:rPr>
          <w:rFonts w:ascii="Times New Roman" w:eastAsia="SimSun" w:hAnsi="Times New Roman" w:cs="Times New Roman"/>
          <w:color w:val="1F497D"/>
          <w:kern w:val="0"/>
          <w:sz w:val="22"/>
        </w:rPr>
      </w:pPr>
    </w:p>
    <w:p w14:paraId="3BB3663B" w14:textId="77777777" w:rsidR="00404F2C" w:rsidRPr="0033750C" w:rsidRDefault="00404F2C" w:rsidP="00C61A6C">
      <w:pPr>
        <w:widowControl/>
        <w:jc w:val="left"/>
        <w:rPr>
          <w:rFonts w:ascii="Times New Roman" w:eastAsia="SimSun" w:hAnsi="Times New Roman" w:cs="Times New Roman"/>
          <w:color w:val="1F497D"/>
          <w:kern w:val="0"/>
          <w:sz w:val="22"/>
        </w:rPr>
      </w:pPr>
    </w:p>
    <w:p w14:paraId="1D6810A3" w14:textId="6A5E38BC"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ngyi,</w:t>
      </w:r>
    </w:p>
    <w:p w14:paraId="3C530AEB" w14:textId="77777777" w:rsidR="00C61A6C" w:rsidRPr="0033750C" w:rsidRDefault="00C61A6C" w:rsidP="00C61A6C">
      <w:pPr>
        <w:widowControl/>
        <w:ind w:firstLine="420"/>
        <w:jc w:val="left"/>
        <w:rPr>
          <w:rFonts w:ascii="Times New Roman" w:eastAsia="SimSun" w:hAnsi="Times New Roman" w:cs="Times New Roman"/>
          <w:color w:val="1F497D"/>
          <w:kern w:val="0"/>
          <w:sz w:val="22"/>
        </w:rPr>
      </w:pPr>
    </w:p>
    <w:p w14:paraId="6BCCAE0F"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in good health. Thank you for reaching out regarding the discrepancy in your calculations for the homework assignment.</w:t>
      </w:r>
    </w:p>
    <w:p w14:paraId="263E5343"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00CF4B3" w14:textId="3A509895"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diligence in providing the question and your answer for reference. To address your concern, I would like to inform you that I have posted a detailed response to this issue in an announcement on the BlackBoard syste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outlined the correct calculations and explanations to help you understand the problem better.</w:t>
      </w:r>
    </w:p>
    <w:p w14:paraId="4C145C2E"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42132CB" w14:textId="62883CDB"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review the announcement for the necessary corrections and additional insights into the question. If you have any further questions or require more assistance, please do no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ensure your understanding of the course material.</w:t>
      </w:r>
    </w:p>
    <w:p w14:paraId="48A666AB"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2AE3F115" w14:textId="32BD8E8E" w:rsidR="00C61A6C"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itment to your studies, and I look forward to assisting you further.</w:t>
      </w:r>
    </w:p>
    <w:p w14:paraId="06AD4FD4"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05A48667"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4D3BE"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AFD333" w14:textId="77777777" w:rsidR="00C61A6C" w:rsidRPr="0033750C" w:rsidRDefault="00C61A6C" w:rsidP="00A664E9">
      <w:pPr>
        <w:widowControl/>
        <w:jc w:val="left"/>
        <w:rPr>
          <w:rFonts w:ascii="Times New Roman" w:eastAsia="SimSun" w:hAnsi="Times New Roman" w:cs="Times New Roman"/>
          <w:color w:val="1F497D"/>
          <w:kern w:val="0"/>
          <w:sz w:val="22"/>
        </w:rPr>
      </w:pPr>
    </w:p>
    <w:p w14:paraId="0536ABC3" w14:textId="77777777" w:rsidR="00C61A6C" w:rsidRPr="0033750C" w:rsidRDefault="00C61A6C" w:rsidP="00A664E9">
      <w:pPr>
        <w:widowControl/>
        <w:jc w:val="left"/>
        <w:rPr>
          <w:rFonts w:ascii="Times New Roman" w:eastAsia="SimSun" w:hAnsi="Times New Roman" w:cs="Times New Roman"/>
          <w:color w:val="1F497D"/>
          <w:kern w:val="0"/>
          <w:sz w:val="22"/>
        </w:rPr>
      </w:pPr>
    </w:p>
    <w:p w14:paraId="1C0583FE" w14:textId="1E462CF0"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1AA5743A" w14:textId="77777777" w:rsidR="00A664E9" w:rsidRPr="0033750C" w:rsidRDefault="00A664E9" w:rsidP="00A664E9">
      <w:pPr>
        <w:widowControl/>
        <w:ind w:firstLine="420"/>
        <w:jc w:val="left"/>
        <w:rPr>
          <w:rFonts w:ascii="Times New Roman" w:eastAsia="SimSun" w:hAnsi="Times New Roman" w:cs="Times New Roman"/>
          <w:color w:val="1F497D"/>
          <w:kern w:val="0"/>
          <w:sz w:val="22"/>
        </w:rPr>
      </w:pPr>
    </w:p>
    <w:p w14:paraId="03AB7863"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dedication to your coursework. I understand your desire to receive prompt assistance with your homework questions.</w:t>
      </w:r>
    </w:p>
    <w:p w14:paraId="64362C3A"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0D4BAB1A" w14:textId="77C0A13D"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addressed the questions you raised in an announcement on the BlackBoard system just now. Please check the announcement for detailed explanations and corrections related to the homework problems.</w:t>
      </w:r>
    </w:p>
    <w:p w14:paraId="2AEFCBDB"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C6C4801" w14:textId="4CFF1FC4"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any of the course material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assist with any challenges you encounter.</w:t>
      </w:r>
    </w:p>
    <w:p w14:paraId="71133816"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7F0DA869" w14:textId="095B8926" w:rsidR="00A664E9"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a productive and successful weekend!</w:t>
      </w:r>
    </w:p>
    <w:p w14:paraId="3687EFB5"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A02B6C9"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2B138F"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67558" w14:textId="77777777" w:rsidR="00A664E9" w:rsidRPr="0033750C" w:rsidRDefault="00A664E9" w:rsidP="008E7979">
      <w:pPr>
        <w:widowControl/>
        <w:jc w:val="left"/>
        <w:rPr>
          <w:rFonts w:ascii="Times New Roman" w:eastAsia="SimSun" w:hAnsi="Times New Roman" w:cs="Times New Roman"/>
          <w:color w:val="1F497D"/>
          <w:kern w:val="0"/>
          <w:sz w:val="22"/>
        </w:rPr>
      </w:pPr>
    </w:p>
    <w:p w14:paraId="7FA94693" w14:textId="77777777" w:rsidR="00A664E9" w:rsidRPr="0033750C" w:rsidRDefault="00A664E9" w:rsidP="008E7979">
      <w:pPr>
        <w:widowControl/>
        <w:jc w:val="left"/>
        <w:rPr>
          <w:rFonts w:ascii="Times New Roman" w:eastAsia="SimSun" w:hAnsi="Times New Roman" w:cs="Times New Roman"/>
          <w:color w:val="1F497D"/>
          <w:kern w:val="0"/>
          <w:sz w:val="22"/>
        </w:rPr>
      </w:pPr>
    </w:p>
    <w:p w14:paraId="21FB67E3" w14:textId="050082DF"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44CD2723" w14:textId="77777777" w:rsidR="008E7979" w:rsidRPr="0033750C" w:rsidRDefault="008E7979" w:rsidP="008E7979">
      <w:pPr>
        <w:widowControl/>
        <w:ind w:firstLine="420"/>
        <w:jc w:val="left"/>
        <w:rPr>
          <w:rFonts w:ascii="Times New Roman" w:eastAsia="SimSun" w:hAnsi="Times New Roman" w:cs="Times New Roman"/>
          <w:color w:val="1F497D"/>
          <w:kern w:val="0"/>
          <w:sz w:val="22"/>
        </w:rPr>
      </w:pPr>
    </w:p>
    <w:p w14:paraId="71A73A89" w14:textId="2B2D7944" w:rsidR="008E7979" w:rsidRPr="0033750C" w:rsidRDefault="008E7979" w:rsidP="008E79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anted to bring to your attention a small correction in Homework 1, specifically in Question 2.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identified a couple of typos related to minus signs</w:t>
      </w:r>
      <w:r w:rsidR="00D7352E" w:rsidRPr="0033750C">
        <w:rPr>
          <w:rFonts w:ascii="Times New Roman" w:eastAsia="SimSun" w:hAnsi="Times New Roman" w:cs="Times New Roman"/>
          <w:color w:val="1F497D"/>
          <w:kern w:val="0"/>
          <w:sz w:val="22"/>
        </w:rPr>
        <w:t xml:space="preserve"> as marked in figure below</w:t>
      </w:r>
      <w:r w:rsidRPr="0033750C">
        <w:rPr>
          <w:rFonts w:ascii="Times New Roman" w:eastAsia="SimSun" w:hAnsi="Times New Roman" w:cs="Times New Roman"/>
          <w:color w:val="1F497D"/>
          <w:kern w:val="0"/>
          <w:sz w:val="22"/>
        </w:rPr>
        <w:t>.</w:t>
      </w:r>
    </w:p>
    <w:p w14:paraId="5B5BD59E" w14:textId="77777777" w:rsidR="00D7352E" w:rsidRPr="0033750C" w:rsidRDefault="00D7352E" w:rsidP="008E7979">
      <w:pPr>
        <w:widowControl/>
        <w:ind w:firstLine="420"/>
        <w:jc w:val="left"/>
        <w:rPr>
          <w:rFonts w:ascii="Times New Roman" w:eastAsia="SimSun" w:hAnsi="Times New Roman" w:cs="Times New Roman"/>
          <w:color w:val="1F497D"/>
          <w:kern w:val="0"/>
          <w:sz w:val="22"/>
        </w:rPr>
      </w:pPr>
    </w:p>
    <w:p w14:paraId="7472A7A7"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Please make this adjustment when working on Homework 1, Question 2. We apologize for any confusion these typos may have caused and appreciate your understanding.</w:t>
      </w:r>
    </w:p>
    <w:p w14:paraId="6D9696AB"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54305ECF" w14:textId="1D9DCDD3" w:rsidR="008E7979"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is assignment or any other course-related matter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Your success in this course is our priority.</w:t>
      </w:r>
    </w:p>
    <w:p w14:paraId="148434F4"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377DA0D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912B4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3FED72" w14:textId="77777777" w:rsidR="008E7979" w:rsidRPr="0033750C" w:rsidRDefault="008E7979" w:rsidP="00402BA7">
      <w:pPr>
        <w:widowControl/>
        <w:jc w:val="left"/>
        <w:rPr>
          <w:rFonts w:ascii="Times New Roman" w:eastAsia="SimSun" w:hAnsi="Times New Roman" w:cs="Times New Roman"/>
          <w:color w:val="1F497D"/>
          <w:kern w:val="0"/>
          <w:sz w:val="22"/>
        </w:rPr>
      </w:pPr>
    </w:p>
    <w:p w14:paraId="25A0B98F" w14:textId="77777777" w:rsidR="008E7979" w:rsidRPr="0033750C" w:rsidRDefault="008E7979" w:rsidP="00402BA7">
      <w:pPr>
        <w:widowControl/>
        <w:jc w:val="left"/>
        <w:rPr>
          <w:rFonts w:ascii="Times New Roman" w:eastAsia="SimSun" w:hAnsi="Times New Roman" w:cs="Times New Roman"/>
          <w:color w:val="1F497D"/>
          <w:kern w:val="0"/>
          <w:sz w:val="22"/>
        </w:rPr>
      </w:pPr>
    </w:p>
    <w:p w14:paraId="1C8EA5E6" w14:textId="3684F466"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7F3C2D"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2B8DEF1B" w14:textId="20891754"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valuable input. I appreciate your suggestions regarding the </w:t>
      </w:r>
      <w:r w:rsidR="007E75AC" w:rsidRPr="0033750C">
        <w:rPr>
          <w:rFonts w:ascii="Times New Roman" w:eastAsia="SimSun" w:hAnsi="Times New Roman" w:cs="Times New Roman"/>
          <w:color w:val="1F497D"/>
          <w:kern w:val="0"/>
          <w:sz w:val="22"/>
        </w:rPr>
        <w:t>abstract</w:t>
      </w:r>
      <w:r w:rsidRPr="0033750C">
        <w:rPr>
          <w:rFonts w:ascii="Times New Roman" w:eastAsia="SimSun" w:hAnsi="Times New Roman" w:cs="Times New Roman"/>
          <w:color w:val="1F497D"/>
          <w:kern w:val="0"/>
          <w:sz w:val="22"/>
        </w:rPr>
        <w:t xml:space="preserve"> for the conference paper. I have made the adjustments as per your recommendation.</w:t>
      </w:r>
      <w:r w:rsidR="00911001" w:rsidRPr="0033750C">
        <w:rPr>
          <w:rFonts w:ascii="Times New Roman" w:eastAsia="SimSun" w:hAnsi="Times New Roman" w:cs="Times New Roman"/>
          <w:color w:val="1F497D"/>
          <w:kern w:val="0"/>
          <w:sz w:val="22"/>
        </w:rPr>
        <w:t xml:space="preserve"> The material</w:t>
      </w:r>
      <w:r w:rsidR="007E75AC" w:rsidRPr="0033750C">
        <w:rPr>
          <w:rFonts w:ascii="Times New Roman" w:eastAsia="SimSun" w:hAnsi="Times New Roman" w:cs="Times New Roman"/>
          <w:color w:val="1F497D"/>
          <w:kern w:val="0"/>
          <w:sz w:val="22"/>
        </w:rPr>
        <w:t xml:space="preserve">s are attached to this email. </w:t>
      </w:r>
    </w:p>
    <w:p w14:paraId="7F1ABB6B"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4BF7495D" w14:textId="49815B9F"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and support are greatly appreciated</w:t>
      </w:r>
      <w:r w:rsidR="007E75AC" w:rsidRPr="0033750C">
        <w:rPr>
          <w:rFonts w:ascii="Times New Roman" w:eastAsia="SimSun" w:hAnsi="Times New Roman" w:cs="Times New Roman"/>
          <w:color w:val="1F497D"/>
          <w:kern w:val="0"/>
          <w:sz w:val="22"/>
        </w:rPr>
        <w:t>. Looking forward to your reply and suggestions</w:t>
      </w:r>
    </w:p>
    <w:p w14:paraId="5FB1B9CF" w14:textId="77777777" w:rsidR="007E75AC" w:rsidRPr="0033750C" w:rsidRDefault="007E75AC" w:rsidP="00402BA7">
      <w:pPr>
        <w:widowControl/>
        <w:ind w:firstLine="420"/>
        <w:jc w:val="left"/>
        <w:rPr>
          <w:rFonts w:ascii="Times New Roman" w:eastAsia="SimSun" w:hAnsi="Times New Roman" w:cs="Times New Roman"/>
          <w:color w:val="1F497D"/>
          <w:kern w:val="0"/>
          <w:sz w:val="22"/>
        </w:rPr>
      </w:pPr>
    </w:p>
    <w:p w14:paraId="01045172"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525C8"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5BCBB7" w14:textId="77777777" w:rsidR="00402BA7" w:rsidRPr="0033750C" w:rsidRDefault="00402BA7" w:rsidP="00477654">
      <w:pPr>
        <w:widowControl/>
        <w:jc w:val="left"/>
        <w:rPr>
          <w:rFonts w:ascii="Times New Roman" w:eastAsia="SimSun" w:hAnsi="Times New Roman" w:cs="Times New Roman"/>
          <w:color w:val="1F497D"/>
          <w:kern w:val="0"/>
          <w:sz w:val="22"/>
        </w:rPr>
      </w:pPr>
    </w:p>
    <w:p w14:paraId="46D2B5A0" w14:textId="77777777" w:rsidR="00402BA7" w:rsidRPr="0033750C" w:rsidRDefault="00402BA7" w:rsidP="00477654">
      <w:pPr>
        <w:widowControl/>
        <w:jc w:val="left"/>
        <w:rPr>
          <w:rFonts w:ascii="Times New Roman" w:eastAsia="SimSun" w:hAnsi="Times New Roman" w:cs="Times New Roman"/>
          <w:color w:val="1F497D"/>
          <w:kern w:val="0"/>
          <w:sz w:val="22"/>
        </w:rPr>
      </w:pPr>
    </w:p>
    <w:p w14:paraId="0B06FBF6" w14:textId="0DA32518"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5FCBFB3" w14:textId="77777777" w:rsidR="00477654" w:rsidRPr="0033750C" w:rsidRDefault="00477654" w:rsidP="00477654">
      <w:pPr>
        <w:widowControl/>
        <w:ind w:firstLine="420"/>
        <w:jc w:val="left"/>
        <w:rPr>
          <w:rFonts w:ascii="Times New Roman" w:eastAsia="SimSun" w:hAnsi="Times New Roman" w:cs="Times New Roman"/>
          <w:color w:val="1F497D"/>
          <w:kern w:val="0"/>
          <w:sz w:val="22"/>
        </w:rPr>
      </w:pPr>
    </w:p>
    <w:p w14:paraId="7D31921B"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ould like to draw your attention to an important correction regarding Lecture Note #2, specifically on Page 33.</w:t>
      </w:r>
    </w:p>
    <w:p w14:paraId="71BEFEB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38432DAF" w14:textId="05B015EF" w:rsidR="00443B06" w:rsidRPr="0033750C" w:rsidRDefault="00F66196" w:rsidP="002647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on careful review, we have identified a typographical error in the lecture material. It appears that a minus sign (-) is missing in a</w:t>
      </w:r>
      <w:r w:rsidR="00443B06" w:rsidRPr="0033750C">
        <w:rPr>
          <w:rFonts w:ascii="Times New Roman" w:eastAsia="SimSun" w:hAnsi="Times New Roman" w:cs="Times New Roman"/>
          <w:color w:val="1F497D"/>
          <w:kern w:val="0"/>
          <w:sz w:val="22"/>
        </w:rPr>
        <w:t xml:space="preserve">n </w:t>
      </w:r>
      <w:r w:rsidRPr="0033750C">
        <w:rPr>
          <w:rFonts w:ascii="Times New Roman" w:eastAsia="SimSun" w:hAnsi="Times New Roman" w:cs="Times New Roman"/>
          <w:color w:val="1F497D"/>
          <w:kern w:val="0"/>
          <w:sz w:val="22"/>
        </w:rPr>
        <w:t xml:space="preserve">equation on this page, which affects the accuracy of the content. To ensure clarity and correctness, please refer to the corrected </w:t>
      </w:r>
      <w:r w:rsidR="00443B06" w:rsidRPr="0033750C">
        <w:rPr>
          <w:rFonts w:ascii="Times New Roman" w:eastAsia="SimSun" w:hAnsi="Times New Roman" w:cs="Times New Roman"/>
          <w:color w:val="1F497D"/>
          <w:kern w:val="0"/>
          <w:sz w:val="22"/>
        </w:rPr>
        <w:t>figure</w:t>
      </w:r>
      <w:r w:rsidRPr="0033750C">
        <w:rPr>
          <w:rFonts w:ascii="Times New Roman" w:eastAsia="SimSun" w:hAnsi="Times New Roman" w:cs="Times New Roman"/>
          <w:color w:val="1F497D"/>
          <w:kern w:val="0"/>
          <w:sz w:val="22"/>
        </w:rPr>
        <w:t xml:space="preserve"> below:</w:t>
      </w:r>
    </w:p>
    <w:p w14:paraId="3BCF684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788921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ologize for any confusion this oversight may have caused and appreciate your understanding. It is essential to us that you have access to accurate and reliable course materials.</w:t>
      </w:r>
    </w:p>
    <w:p w14:paraId="5D5905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6D96804" w14:textId="533C7072" w:rsidR="00477654"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require further clarification regarding this correction or any other course-related matters, please do not hesitate to reach out to us.</w:t>
      </w:r>
      <w:r w:rsidR="00443B0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 for your attention</w:t>
      </w:r>
      <w:r w:rsidR="00443B06" w:rsidRPr="0033750C">
        <w:rPr>
          <w:rFonts w:ascii="Times New Roman" w:eastAsia="SimSun" w:hAnsi="Times New Roman" w:cs="Times New Roman"/>
          <w:color w:val="1F497D"/>
          <w:kern w:val="0"/>
          <w:sz w:val="22"/>
        </w:rPr>
        <w:t>.</w:t>
      </w:r>
    </w:p>
    <w:p w14:paraId="738A07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1D782FC1"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CCD1D6"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31481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3C3995E" w14:textId="77777777" w:rsidR="00477654" w:rsidRPr="0033750C" w:rsidRDefault="00477654" w:rsidP="00884C93">
      <w:pPr>
        <w:widowControl/>
        <w:jc w:val="left"/>
        <w:rPr>
          <w:rFonts w:ascii="Times New Roman" w:eastAsia="SimSun" w:hAnsi="Times New Roman" w:cs="Times New Roman"/>
          <w:color w:val="1F497D"/>
          <w:kern w:val="0"/>
          <w:sz w:val="22"/>
        </w:rPr>
      </w:pPr>
    </w:p>
    <w:p w14:paraId="02BC409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E1CF3ED" w14:textId="51DF689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C69BDF"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79568C81"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0859308B"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0A80BC0"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our new research, I have some concerns about its eligibility for submission.</w:t>
      </w:r>
    </w:p>
    <w:p w14:paraId="29D7BAFD"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007DDE75"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light of this, I have prepared two abstracts for your consideration, each addressing a different topic:</w:t>
      </w:r>
    </w:p>
    <w:p w14:paraId="7CB3118C" w14:textId="47818A04" w:rsidR="00D81C35" w:rsidRPr="0033750C" w:rsidRDefault="00F652F2">
      <w:pPr>
        <w:pStyle w:val="af0"/>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stract for Our Review Paper: This abstract provides an overview of the key themes and insights covered in our review article. It highlights the value of synthesizing existing knowledge and provides a compelling argument for its relevance to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udience.</w:t>
      </w:r>
    </w:p>
    <w:p w14:paraId="347ADF72" w14:textId="2ACD4D16" w:rsidR="00F652F2" w:rsidRPr="0033750C" w:rsidRDefault="00F652F2">
      <w:pPr>
        <w:pStyle w:val="af0"/>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stract for Design Optimization of Stimuli-Based 4D Printed Structures: This abstract presents an original research idea focusing on the design optimization of stimuli-based 4D printed structures. It outlines the significance of this research in advancing the field and addressing emerging challenges.</w:t>
      </w:r>
    </w:p>
    <w:p w14:paraId="633910E6"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p>
    <w:p w14:paraId="4A453EC7" w14:textId="48EA8F90" w:rsidR="00CB51F8" w:rsidRPr="0033750C" w:rsidRDefault="00CB51F8"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oth abstracts are attached to this email for your review. Which one is better do you think</w:t>
      </w:r>
      <w:r w:rsidR="00B246C9" w:rsidRPr="0033750C">
        <w:rPr>
          <w:rFonts w:ascii="Times New Roman" w:eastAsia="SimSun" w:hAnsi="Times New Roman" w:cs="Times New Roman"/>
          <w:color w:val="1F497D"/>
          <w:kern w:val="0"/>
          <w:sz w:val="22"/>
        </w:rPr>
        <w:t>?</w:t>
      </w:r>
    </w:p>
    <w:p w14:paraId="728F0823" w14:textId="77777777" w:rsidR="00CB51F8" w:rsidRPr="0033750C" w:rsidRDefault="00CB51F8" w:rsidP="00884C93">
      <w:pPr>
        <w:widowControl/>
        <w:ind w:firstLine="420"/>
        <w:jc w:val="left"/>
        <w:rPr>
          <w:rFonts w:ascii="Times New Roman" w:eastAsia="SimSun" w:hAnsi="Times New Roman" w:cs="Times New Roman"/>
          <w:color w:val="1F497D"/>
          <w:kern w:val="0"/>
          <w:sz w:val="22"/>
        </w:rPr>
      </w:pPr>
    </w:p>
    <w:p w14:paraId="47B90966" w14:textId="3670DAC5"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on this matter will be instrumental in guiding our next steps, and I value your insights on this decision.</w:t>
      </w:r>
      <w:r w:rsidR="00B246C9" w:rsidRPr="0033750C">
        <w:rPr>
          <w:rFonts w:ascii="Times New Roman" w:eastAsia="SimSun" w:hAnsi="Times New Roman" w:cs="Times New Roman"/>
          <w:color w:val="1F497D"/>
          <w:kern w:val="0"/>
          <w:sz w:val="22"/>
        </w:rPr>
        <w:t xml:space="preserve"> </w:t>
      </w:r>
      <w:r w:rsidR="00CD777A" w:rsidRPr="0033750C">
        <w:rPr>
          <w:rFonts w:ascii="Times New Roman" w:eastAsia="SimSun" w:hAnsi="Times New Roman" w:cs="Times New Roman"/>
          <w:color w:val="1F497D"/>
          <w:kern w:val="0"/>
          <w:sz w:val="22"/>
        </w:rPr>
        <w:t xml:space="preserve">After you decide, I will carefully revise </w:t>
      </w:r>
      <w:r w:rsidR="00B75491" w:rsidRPr="0033750C">
        <w:rPr>
          <w:rFonts w:ascii="Times New Roman" w:eastAsia="SimSun" w:hAnsi="Times New Roman" w:cs="Times New Roman"/>
          <w:color w:val="1F497D"/>
          <w:kern w:val="0"/>
          <w:sz w:val="22"/>
        </w:rPr>
        <w:t xml:space="preserve">the </w:t>
      </w:r>
      <w:r w:rsidR="001D5E19" w:rsidRPr="0033750C">
        <w:rPr>
          <w:rFonts w:ascii="Times New Roman" w:eastAsia="SimSun" w:hAnsi="Times New Roman" w:cs="Times New Roman"/>
          <w:color w:val="1F497D"/>
          <w:kern w:val="0"/>
          <w:sz w:val="22"/>
        </w:rPr>
        <w:t>c</w:t>
      </w:r>
      <w:r w:rsidR="00B75491" w:rsidRPr="0033750C">
        <w:rPr>
          <w:rFonts w:ascii="Times New Roman" w:eastAsia="SimSun" w:hAnsi="Times New Roman" w:cs="Times New Roman"/>
          <w:color w:val="1F497D"/>
          <w:kern w:val="0"/>
          <w:sz w:val="22"/>
        </w:rPr>
        <w:t xml:space="preserve">orresponding </w:t>
      </w:r>
      <w:r w:rsidR="00CD777A" w:rsidRPr="0033750C">
        <w:rPr>
          <w:rFonts w:ascii="Times New Roman" w:eastAsia="SimSun" w:hAnsi="Times New Roman" w:cs="Times New Roman"/>
          <w:color w:val="1F497D"/>
          <w:kern w:val="0"/>
          <w:sz w:val="22"/>
        </w:rPr>
        <w:t>abstract.</w:t>
      </w:r>
    </w:p>
    <w:p w14:paraId="20AA61D4"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4377B85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 I look forward to hearing your thoughts on this.</w:t>
      </w:r>
    </w:p>
    <w:p w14:paraId="62E7AF8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D45CAA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7C1EC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7BC1B8" w14:textId="77777777" w:rsidR="00884C93" w:rsidRPr="0033750C" w:rsidRDefault="00884C93" w:rsidP="00082F3A">
      <w:pPr>
        <w:widowControl/>
        <w:jc w:val="left"/>
        <w:rPr>
          <w:rFonts w:ascii="Times New Roman" w:eastAsia="SimSun" w:hAnsi="Times New Roman" w:cs="Times New Roman"/>
          <w:color w:val="1F497D"/>
          <w:kern w:val="0"/>
          <w:sz w:val="22"/>
        </w:rPr>
      </w:pPr>
    </w:p>
    <w:p w14:paraId="3E4CA9DA" w14:textId="77777777" w:rsidR="00884C93" w:rsidRPr="0033750C" w:rsidRDefault="00884C93" w:rsidP="00082F3A">
      <w:pPr>
        <w:widowControl/>
        <w:jc w:val="left"/>
        <w:rPr>
          <w:rFonts w:ascii="Times New Roman" w:eastAsia="SimSun" w:hAnsi="Times New Roman" w:cs="Times New Roman"/>
          <w:color w:val="1F497D"/>
          <w:kern w:val="0"/>
          <w:sz w:val="22"/>
        </w:rPr>
      </w:pPr>
    </w:p>
    <w:p w14:paraId="16ADCF5C" w14:textId="38C37AD9"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4F8AC9A"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67D6D6D6"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37FCB3D9"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48C5915" w14:textId="08EBF7C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w:t>
      </w:r>
      <w:r w:rsidR="00E36FAD" w:rsidRPr="0033750C">
        <w:rPr>
          <w:rFonts w:ascii="Times New Roman" w:eastAsia="SimSun" w:hAnsi="Times New Roman" w:cs="Times New Roman"/>
          <w:color w:val="1F497D"/>
          <w:kern w:val="0"/>
          <w:sz w:val="22"/>
        </w:rPr>
        <w:t xml:space="preserve">our </w:t>
      </w:r>
      <w:r w:rsidRPr="0033750C">
        <w:rPr>
          <w:rFonts w:ascii="Times New Roman" w:eastAsia="SimSun" w:hAnsi="Times New Roman" w:cs="Times New Roman"/>
          <w:color w:val="1F497D"/>
          <w:kern w:val="0"/>
          <w:sz w:val="22"/>
        </w:rPr>
        <w:t>new research, I have some concerns about its eligibility for submission.</w:t>
      </w:r>
    </w:p>
    <w:p w14:paraId="47425EE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583EDF70" w14:textId="4011B79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greatly appreciate your expert opinion on whether our review paper aligns with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criteria. If it is acceptable, I will proceed to develop content based on our review paper for the submission. However, if our review paper does not meet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quirements, I plan to focus on crafting an abstract for a submission related to the design optimization of stimuli-based 4D printed structures.</w:t>
      </w:r>
    </w:p>
    <w:p w14:paraId="7F0EB5A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25B01E8"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on this matter will be instrumental in guiding our next steps, and I value your insights on this decision.</w:t>
      </w:r>
    </w:p>
    <w:p w14:paraId="28651D70"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3D734345" w14:textId="4A272AC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 I look forward to hearing your thoughts on this.</w:t>
      </w:r>
    </w:p>
    <w:p w14:paraId="1A3FCD6E"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09E89240"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3F4F1B"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0994E6" w14:textId="77777777" w:rsidR="00082F3A" w:rsidRPr="0033750C" w:rsidRDefault="00082F3A" w:rsidP="00A6287B">
      <w:pPr>
        <w:widowControl/>
        <w:jc w:val="left"/>
        <w:rPr>
          <w:rFonts w:ascii="Times New Roman" w:eastAsia="SimSun" w:hAnsi="Times New Roman" w:cs="Times New Roman"/>
          <w:color w:val="1F497D"/>
          <w:kern w:val="0"/>
          <w:sz w:val="22"/>
        </w:rPr>
      </w:pPr>
    </w:p>
    <w:p w14:paraId="47A81802" w14:textId="77777777" w:rsidR="00082F3A" w:rsidRPr="0033750C" w:rsidRDefault="00082F3A" w:rsidP="00A6287B">
      <w:pPr>
        <w:widowControl/>
        <w:jc w:val="left"/>
        <w:rPr>
          <w:rFonts w:ascii="Times New Roman" w:eastAsia="SimSun" w:hAnsi="Times New Roman" w:cs="Times New Roman"/>
          <w:color w:val="1F497D"/>
          <w:kern w:val="0"/>
          <w:sz w:val="22"/>
        </w:rPr>
      </w:pPr>
    </w:p>
    <w:p w14:paraId="455B7ABC" w14:textId="60A2266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1804973" w14:textId="77777777" w:rsidR="00A6287B" w:rsidRPr="0033750C" w:rsidRDefault="00A6287B" w:rsidP="00A6287B">
      <w:pPr>
        <w:widowControl/>
        <w:ind w:firstLine="420"/>
        <w:jc w:val="left"/>
        <w:rPr>
          <w:rFonts w:ascii="Times New Roman" w:eastAsia="SimSun" w:hAnsi="Times New Roman" w:cs="Times New Roman"/>
          <w:color w:val="1F497D"/>
          <w:kern w:val="0"/>
          <w:sz w:val="22"/>
        </w:rPr>
      </w:pPr>
    </w:p>
    <w:p w14:paraId="1111A10E" w14:textId="3E110B06"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details for our upcoming meet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taken note of the specific pages in the “MAEG5715-LN02 PPT”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as well as your questions regarding homework, especially question 2.</w:t>
      </w:r>
    </w:p>
    <w:p w14:paraId="6C5C6043"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2EE5E3CD"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active approach in attaching your answer for question 2, which will help us address it more efficiently.</w:t>
      </w:r>
    </w:p>
    <w:p w14:paraId="4460F3E2"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79EA9FF4" w14:textId="519E6452"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choice of platform, Microsoft Teams works perfectly for our meeting,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already scheduled the appointment there</w:t>
      </w:r>
      <w:r w:rsidR="00542EA1" w:rsidRPr="0033750C">
        <w:rPr>
          <w:rFonts w:ascii="Times New Roman" w:hAnsi="Times New Roman" w:cs="Times New Roman"/>
        </w:rPr>
        <w:t xml:space="preserve"> </w:t>
      </w:r>
      <w:r w:rsidR="00542EA1" w:rsidRPr="0033750C">
        <w:rPr>
          <w:rFonts w:ascii="Times New Roman" w:eastAsia="SimSun" w:hAnsi="Times New Roman" w:cs="Times New Roman"/>
          <w:color w:val="1F497D"/>
          <w:kern w:val="0"/>
          <w:sz w:val="22"/>
        </w:rPr>
        <w:t>I have opened the permission for you to share your screen.</w:t>
      </w:r>
    </w:p>
    <w:p w14:paraId="6B80A7DC" w14:textId="77777777" w:rsidR="00542EA1" w:rsidRPr="0033750C" w:rsidRDefault="00542EA1" w:rsidP="0096415D">
      <w:pPr>
        <w:widowControl/>
        <w:ind w:firstLine="420"/>
        <w:jc w:val="left"/>
        <w:rPr>
          <w:rFonts w:ascii="Times New Roman" w:eastAsia="SimSun" w:hAnsi="Times New Roman" w:cs="Times New Roman"/>
          <w:color w:val="1F497D"/>
          <w:kern w:val="0"/>
          <w:sz w:val="22"/>
        </w:rPr>
      </w:pPr>
    </w:p>
    <w:p w14:paraId="3907502C" w14:textId="4A99BC58"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your preference for Cantonese</w:t>
      </w:r>
      <w:r w:rsidR="004550B3" w:rsidRPr="0033750C">
        <w:rPr>
          <w:rFonts w:ascii="Times New Roman" w:eastAsia="SimSun" w:hAnsi="Times New Roman" w:cs="Times New Roman"/>
          <w:color w:val="1F497D"/>
          <w:kern w:val="0"/>
          <w:sz w:val="22"/>
        </w:rPr>
        <w:t xml:space="preserve">, but I cannot speak and </w:t>
      </w:r>
      <w:r w:rsidR="00C46D2F" w:rsidRPr="0033750C">
        <w:rPr>
          <w:rFonts w:ascii="Times New Roman" w:eastAsia="SimSun" w:hAnsi="Times New Roman" w:cs="Times New Roman"/>
          <w:color w:val="1F497D"/>
          <w:kern w:val="0"/>
          <w:sz w:val="22"/>
        </w:rPr>
        <w:t>understand</w:t>
      </w:r>
      <w:r w:rsidR="004550B3" w:rsidRPr="0033750C">
        <w:rPr>
          <w:rFonts w:ascii="Times New Roman" w:eastAsia="SimSun" w:hAnsi="Times New Roman" w:cs="Times New Roman"/>
          <w:color w:val="1F497D"/>
          <w:kern w:val="0"/>
          <w:sz w:val="22"/>
        </w:rPr>
        <w:t xml:space="preserve"> Cantonese. </w:t>
      </w:r>
      <w:r w:rsidR="00C46D2F" w:rsidRPr="0033750C">
        <w:rPr>
          <w:rFonts w:ascii="Times New Roman" w:eastAsia="SimSun" w:hAnsi="Times New Roman" w:cs="Times New Roman"/>
          <w:color w:val="1F497D"/>
          <w:kern w:val="0"/>
          <w:sz w:val="22"/>
        </w:rPr>
        <w:t xml:space="preserve">So, </w:t>
      </w:r>
      <w:r w:rsidR="004550B3" w:rsidRPr="0033750C">
        <w:rPr>
          <w:rFonts w:ascii="Times New Roman" w:eastAsia="SimSun" w:hAnsi="Times New Roman" w:cs="Times New Roman"/>
          <w:color w:val="1F497D"/>
          <w:kern w:val="0"/>
          <w:sz w:val="22"/>
        </w:rPr>
        <w:t>English is better and preferred</w:t>
      </w:r>
      <w:r w:rsidR="00C46D2F" w:rsidRPr="0033750C">
        <w:rPr>
          <w:rFonts w:ascii="Times New Roman" w:eastAsia="SimSun" w:hAnsi="Times New Roman" w:cs="Times New Roman"/>
          <w:color w:val="1F497D"/>
          <w:kern w:val="0"/>
          <w:sz w:val="22"/>
        </w:rPr>
        <w:t xml:space="preserve">. </w:t>
      </w:r>
    </w:p>
    <w:p w14:paraId="689B7DA0"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6B43F563" w14:textId="150636E4" w:rsidR="00A6287B"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reach out if you have any additional questions or if 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nything els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before our meeting. I look forward to our productive session.</w:t>
      </w:r>
    </w:p>
    <w:p w14:paraId="2694A217" w14:textId="77777777" w:rsidR="00C46D2F" w:rsidRPr="0033750C" w:rsidRDefault="00C46D2F" w:rsidP="0096415D">
      <w:pPr>
        <w:widowControl/>
        <w:ind w:firstLine="420"/>
        <w:jc w:val="left"/>
        <w:rPr>
          <w:rFonts w:ascii="Times New Roman" w:eastAsia="SimSun" w:hAnsi="Times New Roman" w:cs="Times New Roman"/>
          <w:color w:val="1F497D"/>
          <w:kern w:val="0"/>
          <w:sz w:val="22"/>
        </w:rPr>
      </w:pPr>
    </w:p>
    <w:p w14:paraId="2929D05A"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ACA10"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8F8F27" w14:textId="77777777" w:rsidR="00A6287B" w:rsidRPr="0033750C" w:rsidRDefault="00A6287B" w:rsidP="00224573">
      <w:pPr>
        <w:widowControl/>
        <w:jc w:val="left"/>
        <w:rPr>
          <w:rFonts w:ascii="Times New Roman" w:eastAsia="SimSun" w:hAnsi="Times New Roman" w:cs="Times New Roman"/>
          <w:color w:val="1F497D"/>
          <w:kern w:val="0"/>
          <w:sz w:val="22"/>
        </w:rPr>
      </w:pPr>
    </w:p>
    <w:p w14:paraId="1329CAF3" w14:textId="77777777" w:rsidR="00A6287B" w:rsidRPr="0033750C" w:rsidRDefault="00A6287B" w:rsidP="00224573">
      <w:pPr>
        <w:widowControl/>
        <w:jc w:val="left"/>
        <w:rPr>
          <w:rFonts w:ascii="Times New Roman" w:eastAsia="SimSun" w:hAnsi="Times New Roman" w:cs="Times New Roman"/>
          <w:color w:val="1F497D"/>
          <w:kern w:val="0"/>
          <w:sz w:val="22"/>
        </w:rPr>
      </w:pPr>
    </w:p>
    <w:p w14:paraId="4549880C" w14:textId="5E73950C"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0F51ADD" w14:textId="77777777" w:rsidR="00224573" w:rsidRPr="0033750C" w:rsidRDefault="00224573" w:rsidP="00224573">
      <w:pPr>
        <w:widowControl/>
        <w:ind w:firstLine="420"/>
        <w:jc w:val="left"/>
        <w:rPr>
          <w:rFonts w:ascii="Times New Roman" w:eastAsia="SimSun" w:hAnsi="Times New Roman" w:cs="Times New Roman"/>
          <w:color w:val="1F497D"/>
          <w:kern w:val="0"/>
          <w:sz w:val="22"/>
        </w:rPr>
      </w:pPr>
    </w:p>
    <w:p w14:paraId="7C44EDFA" w14:textId="4DB9B70F" w:rsidR="00FE07ED" w:rsidRPr="0033750C" w:rsidRDefault="00FE07ED" w:rsidP="002245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larifying the timeline. I understand that only the abstract is needed at this stage, and we can finalize the actual content of the conference paper in early March 2024. I will write an abstract for submission to the conference as soon as possible. Thank you for your help.</w:t>
      </w:r>
    </w:p>
    <w:p w14:paraId="42FB9E4D" w14:textId="77777777" w:rsidR="00FE07ED" w:rsidRPr="0033750C" w:rsidRDefault="00FE07ED" w:rsidP="00224573">
      <w:pPr>
        <w:widowControl/>
        <w:ind w:firstLine="420"/>
        <w:jc w:val="left"/>
        <w:rPr>
          <w:rFonts w:ascii="Times New Roman" w:eastAsia="SimSun" w:hAnsi="Times New Roman" w:cs="Times New Roman"/>
          <w:color w:val="1F497D"/>
          <w:kern w:val="0"/>
          <w:sz w:val="22"/>
        </w:rPr>
      </w:pPr>
    </w:p>
    <w:p w14:paraId="4F453C98"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326E55"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D2CD8D" w14:textId="77777777" w:rsidR="00224573" w:rsidRPr="0033750C" w:rsidRDefault="00224573" w:rsidP="00A020C2">
      <w:pPr>
        <w:widowControl/>
        <w:jc w:val="left"/>
        <w:rPr>
          <w:rFonts w:ascii="Times New Roman" w:eastAsia="SimSun" w:hAnsi="Times New Roman" w:cs="Times New Roman"/>
          <w:color w:val="1F497D"/>
          <w:kern w:val="0"/>
          <w:sz w:val="22"/>
        </w:rPr>
      </w:pPr>
    </w:p>
    <w:p w14:paraId="49971D3D" w14:textId="77777777" w:rsidR="00224573" w:rsidRPr="0033750C" w:rsidRDefault="00224573" w:rsidP="00A020C2">
      <w:pPr>
        <w:widowControl/>
        <w:jc w:val="left"/>
        <w:rPr>
          <w:rFonts w:ascii="Times New Roman" w:eastAsia="SimSun" w:hAnsi="Times New Roman" w:cs="Times New Roman"/>
          <w:color w:val="1F497D"/>
          <w:kern w:val="0"/>
          <w:sz w:val="22"/>
        </w:rPr>
      </w:pPr>
    </w:p>
    <w:p w14:paraId="13EA55EE" w14:textId="77246081"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FEF5ABD" w14:textId="77777777" w:rsidR="00A020C2" w:rsidRPr="0033750C" w:rsidRDefault="00A020C2" w:rsidP="00A020C2">
      <w:pPr>
        <w:widowControl/>
        <w:ind w:firstLine="420"/>
        <w:jc w:val="left"/>
        <w:rPr>
          <w:rFonts w:ascii="Times New Roman" w:eastAsia="SimSun" w:hAnsi="Times New Roman" w:cs="Times New Roman"/>
          <w:color w:val="1F497D"/>
          <w:kern w:val="0"/>
          <w:sz w:val="22"/>
        </w:rPr>
      </w:pPr>
    </w:p>
    <w:p w14:paraId="3B8B512D" w14:textId="52CBA2C1"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bringing the SPIE Smart Structures + Nondestructive Evaluation 2024 conference to my atten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deed interested in attending this conference and believe it presents a valuable opportunity to share our research.</w:t>
      </w:r>
    </w:p>
    <w:p w14:paraId="6AB5ED35"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06F494A8" w14:textId="66C9DAC3"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have another </w:t>
      </w:r>
      <w:r w:rsidR="00A349E5" w:rsidRPr="0033750C">
        <w:rPr>
          <w:rFonts w:ascii="Times New Roman" w:eastAsia="SimSun" w:hAnsi="Times New Roman" w:cs="Times New Roman"/>
          <w:color w:val="1F497D"/>
          <w:kern w:val="0"/>
          <w:sz w:val="22"/>
        </w:rPr>
        <w:t xml:space="preserve">attached </w:t>
      </w:r>
      <w:r w:rsidRPr="0033750C">
        <w:rPr>
          <w:rFonts w:ascii="Times New Roman" w:eastAsia="SimSun" w:hAnsi="Times New Roman" w:cs="Times New Roman"/>
          <w:color w:val="1F497D"/>
          <w:kern w:val="0"/>
          <w:sz w:val="22"/>
        </w:rPr>
        <w:t xml:space="preserve">review paper that is almost finished (only figures and tables are left to be done), which includes </w:t>
      </w:r>
      <w:r w:rsidR="00A349E5" w:rsidRPr="0033750C">
        <w:rPr>
          <w:rFonts w:ascii="Times New Roman" w:eastAsia="SimSun" w:hAnsi="Times New Roman" w:cs="Times New Roman"/>
          <w:color w:val="1F497D"/>
          <w:kern w:val="0"/>
          <w:sz w:val="22"/>
        </w:rPr>
        <w:t xml:space="preserve">some </w:t>
      </w:r>
      <w:r w:rsidRPr="0033750C">
        <w:rPr>
          <w:rFonts w:ascii="Times New Roman" w:eastAsia="SimSun" w:hAnsi="Times New Roman" w:cs="Times New Roman"/>
          <w:color w:val="1F497D"/>
          <w:kern w:val="0"/>
          <w:sz w:val="22"/>
        </w:rPr>
        <w:t>content</w:t>
      </w:r>
      <w:r w:rsidR="00A349E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related to 4D printed soft robots. I plan to combine these two reviews and write an abstract for submission to the conference as soon as possible. Once the abstract is read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share it with you for your review and feedback.</w:t>
      </w:r>
    </w:p>
    <w:p w14:paraId="6FF7A4CE"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4393DD04" w14:textId="0A7A6062" w:rsidR="00A020C2"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this conference opportunity.</w:t>
      </w:r>
    </w:p>
    <w:p w14:paraId="6E5B63E6"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1A92B9E6"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F25F0F"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3EE15F" w14:textId="77777777" w:rsidR="00A020C2" w:rsidRPr="0033750C" w:rsidRDefault="00A020C2" w:rsidP="00D04F79">
      <w:pPr>
        <w:widowControl/>
        <w:jc w:val="left"/>
        <w:rPr>
          <w:rFonts w:ascii="Times New Roman" w:eastAsia="SimSun" w:hAnsi="Times New Roman" w:cs="Times New Roman"/>
          <w:color w:val="1F497D"/>
          <w:kern w:val="0"/>
          <w:sz w:val="22"/>
        </w:rPr>
      </w:pPr>
    </w:p>
    <w:p w14:paraId="00107F25" w14:textId="77777777" w:rsidR="00A020C2" w:rsidRPr="0033750C" w:rsidRDefault="00A020C2" w:rsidP="00D04F79">
      <w:pPr>
        <w:widowControl/>
        <w:jc w:val="left"/>
        <w:rPr>
          <w:rFonts w:ascii="Times New Roman" w:eastAsia="SimSun" w:hAnsi="Times New Roman" w:cs="Times New Roman"/>
          <w:color w:val="1F497D"/>
          <w:kern w:val="0"/>
          <w:sz w:val="22"/>
        </w:rPr>
      </w:pPr>
    </w:p>
    <w:p w14:paraId="384A0D44" w14:textId="6D58BB25"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0BEBA98C"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2148D805"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booking a time slot for our meeting. I have received the booking information for today between 14:30-15:00. The meeting is confirmed, and I will be ready to assist you during that time.</w:t>
      </w:r>
    </w:p>
    <w:p w14:paraId="0293FB08"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021212C3" w14:textId="1C410E14"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specific topics or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please feel free to let me know in advance. Otherwise, we can address any concerns you have during our Teams session.</w:t>
      </w:r>
    </w:p>
    <w:p w14:paraId="0A6686CE"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7F013BD6" w14:textId="1A4E4DA6"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discussion at 14:30!</w:t>
      </w:r>
    </w:p>
    <w:p w14:paraId="7844C373"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6D6174BB"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C80AAA"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DA084" w14:textId="77777777" w:rsidR="00D04F79" w:rsidRPr="0033750C" w:rsidRDefault="00D04F79" w:rsidP="009C2FC2">
      <w:pPr>
        <w:widowControl/>
        <w:jc w:val="left"/>
        <w:rPr>
          <w:rFonts w:ascii="Times New Roman" w:eastAsia="SimSun" w:hAnsi="Times New Roman" w:cs="Times New Roman"/>
          <w:color w:val="1F497D"/>
          <w:kern w:val="0"/>
          <w:sz w:val="22"/>
        </w:rPr>
      </w:pPr>
    </w:p>
    <w:p w14:paraId="29C65225" w14:textId="77777777" w:rsidR="00D04F79" w:rsidRPr="0033750C" w:rsidRDefault="00D04F79" w:rsidP="009C2FC2">
      <w:pPr>
        <w:widowControl/>
        <w:jc w:val="left"/>
        <w:rPr>
          <w:rFonts w:ascii="Times New Roman" w:eastAsia="SimSun" w:hAnsi="Times New Roman" w:cs="Times New Roman"/>
          <w:color w:val="1F497D"/>
          <w:kern w:val="0"/>
          <w:sz w:val="22"/>
        </w:rPr>
      </w:pPr>
    </w:p>
    <w:p w14:paraId="1291A81D" w14:textId="5763C696"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78EB2DA2"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2B5D7335"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message and your suggestion to meet via Zoom. I appreciate your proactive approach to finding a solution.</w:t>
      </w:r>
    </w:p>
    <w:p w14:paraId="3B19740C"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A85C840"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a Zoom meeting is a great idea, and it can indeed be an efficient way to address any questions or concerns you have. I would be happy to schedule a meeting with you.</w:t>
      </w:r>
    </w:p>
    <w:p w14:paraId="59601B8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0E34C2" w14:textId="00F333A0"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make the process smoother, you can book a meeting with me on my personal website at </w:t>
      </w:r>
      <w:hyperlink r:id="rId36" w:history="1">
        <w:r w:rsidR="00DA6A07" w:rsidRPr="0033750C">
          <w:rPr>
            <w:rStyle w:val="ae"/>
            <w:rFonts w:ascii="Times New Roman" w:eastAsia="SimSun" w:hAnsi="Times New Roman" w:cs="Times New Roman"/>
            <w:kern w:val="0"/>
            <w:sz w:val="22"/>
          </w:rPr>
          <w:t>https://liuchao-jin.github.io/</w:t>
        </w:r>
      </w:hyperlink>
      <w:r w:rsidR="00DA6A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lease refer to the booking section, and you should find a suitable time slot for our meeting.</w:t>
      </w:r>
    </w:p>
    <w:p w14:paraId="570AE153"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7307BD" w14:textId="6DDAEB01"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booked a slot, please let me know,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confirm it on my end. If you encounter any difficulties with the booking process or have any specific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feel free to mention them.</w:t>
      </w:r>
    </w:p>
    <w:p w14:paraId="72FCCEA6"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359E7191" w14:textId="6790B335"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productive discussion via Zoom!</w:t>
      </w:r>
    </w:p>
    <w:p w14:paraId="66740C6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1A7799BA"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512412"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2C9EF3" w14:textId="77777777" w:rsidR="009C2FC2" w:rsidRPr="0033750C" w:rsidRDefault="009C2FC2" w:rsidP="008B1E1E">
      <w:pPr>
        <w:widowControl/>
        <w:jc w:val="left"/>
        <w:rPr>
          <w:rFonts w:ascii="Times New Roman" w:eastAsia="SimSun" w:hAnsi="Times New Roman" w:cs="Times New Roman"/>
          <w:color w:val="1F497D"/>
          <w:kern w:val="0"/>
          <w:sz w:val="22"/>
        </w:rPr>
      </w:pPr>
    </w:p>
    <w:p w14:paraId="24B36E0D" w14:textId="77777777" w:rsidR="009C2FC2" w:rsidRPr="0033750C" w:rsidRDefault="009C2FC2" w:rsidP="008B1E1E">
      <w:pPr>
        <w:widowControl/>
        <w:jc w:val="left"/>
        <w:rPr>
          <w:rFonts w:ascii="Times New Roman" w:eastAsia="SimSun" w:hAnsi="Times New Roman" w:cs="Times New Roman"/>
          <w:color w:val="1F497D"/>
          <w:kern w:val="0"/>
          <w:sz w:val="22"/>
        </w:rPr>
      </w:pPr>
    </w:p>
    <w:p w14:paraId="0E036523" w14:textId="4BDAD1E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334BA644" w14:textId="77777777" w:rsidR="008B1E1E" w:rsidRPr="0033750C" w:rsidRDefault="008B1E1E" w:rsidP="008B1E1E">
      <w:pPr>
        <w:widowControl/>
        <w:ind w:firstLine="420"/>
        <w:jc w:val="left"/>
        <w:rPr>
          <w:rFonts w:ascii="Times New Roman" w:eastAsia="SimSun" w:hAnsi="Times New Roman" w:cs="Times New Roman"/>
          <w:color w:val="1F497D"/>
          <w:kern w:val="0"/>
          <w:sz w:val="22"/>
        </w:rPr>
      </w:pPr>
    </w:p>
    <w:p w14:paraId="1B7DC1AF" w14:textId="17E63DBD"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proactive approach to resolving your questions. However, I want to let you know that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 available for an in-person meeting over the next few days. Nevertheless, I understand the urgency of your request, and I would recommend getting in touch with another tutor who might be able to help you promptly.</w:t>
      </w:r>
    </w:p>
    <w:p w14:paraId="427C0A6D"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BA8C5C0" w14:textId="537545D3"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ontact Tutor MO, Haoming, at </w:t>
      </w:r>
      <w:hyperlink r:id="rId37" w:history="1">
        <w:r w:rsidR="004E4C26" w:rsidRPr="0033750C">
          <w:rPr>
            <w:rStyle w:val="ae"/>
            <w:rFonts w:ascii="Times New Roman" w:eastAsia="SimSun" w:hAnsi="Times New Roman" w:cs="Times New Roman"/>
            <w:kern w:val="0"/>
            <w:sz w:val="22"/>
          </w:rPr>
          <w:t>hmmok@link.cuhk.edu.hk</w:t>
        </w:r>
      </w:hyperlink>
      <w:r w:rsidR="004E4C2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He may have availability and can provide you with the assistance you need. Feel free to discuss your questions with him,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sure he will be glad to help.</w:t>
      </w:r>
    </w:p>
    <w:p w14:paraId="04B71B8A"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6AC51002" w14:textId="341420D0" w:rsidR="008B1E1E"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require additional suppor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ensure your understanding and success in the course.</w:t>
      </w:r>
    </w:p>
    <w:p w14:paraId="7A8749EF"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50411C4"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A5B8E"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D6CC6E" w14:textId="77777777" w:rsidR="008B1E1E" w:rsidRPr="0033750C" w:rsidRDefault="008B1E1E" w:rsidP="00307CE4">
      <w:pPr>
        <w:widowControl/>
        <w:jc w:val="left"/>
        <w:rPr>
          <w:rFonts w:ascii="Times New Roman" w:eastAsia="SimSun" w:hAnsi="Times New Roman" w:cs="Times New Roman"/>
          <w:color w:val="1F497D"/>
          <w:kern w:val="0"/>
          <w:sz w:val="22"/>
        </w:rPr>
      </w:pPr>
    </w:p>
    <w:p w14:paraId="34B139CE" w14:textId="77777777" w:rsidR="008B1E1E" w:rsidRPr="0033750C" w:rsidRDefault="008B1E1E" w:rsidP="00307CE4">
      <w:pPr>
        <w:widowControl/>
        <w:jc w:val="left"/>
        <w:rPr>
          <w:rFonts w:ascii="Times New Roman" w:eastAsia="SimSun" w:hAnsi="Times New Roman" w:cs="Times New Roman"/>
          <w:color w:val="1F497D"/>
          <w:kern w:val="0"/>
          <w:sz w:val="22"/>
        </w:rPr>
      </w:pPr>
    </w:p>
    <w:p w14:paraId="5817C055" w14:textId="2E6D5DB8"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1F638E"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223A5A2B"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3A1DC91"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63978250"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466F1685" w14:textId="2295AE79"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2EBFD5E4"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se left-hand rule, z-axis pointing up is positive. Gravity is pointing down so it is negative. If it is positive, it means that the coordinate frame rotates the z-axis pointing to Earth. Is that clear?</w:t>
      </w:r>
    </w:p>
    <w:p w14:paraId="107D630C"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54D8752" w14:textId="03CDCB4C"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7A4D24F6"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7C8FD8D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EAA7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6693C1" w14:textId="77777777" w:rsidR="00307CE4" w:rsidRPr="0033750C" w:rsidRDefault="00307CE4" w:rsidP="007A3738">
      <w:pPr>
        <w:widowControl/>
        <w:jc w:val="left"/>
        <w:rPr>
          <w:rFonts w:ascii="Times New Roman" w:eastAsia="SimSun" w:hAnsi="Times New Roman" w:cs="Times New Roman"/>
          <w:color w:val="1F497D"/>
          <w:kern w:val="0"/>
          <w:sz w:val="22"/>
        </w:rPr>
      </w:pPr>
    </w:p>
    <w:p w14:paraId="0D8C3D49" w14:textId="77777777" w:rsidR="00307CE4" w:rsidRPr="0033750C" w:rsidRDefault="00307CE4" w:rsidP="007A3738">
      <w:pPr>
        <w:widowControl/>
        <w:jc w:val="left"/>
        <w:rPr>
          <w:rFonts w:ascii="Times New Roman" w:eastAsia="SimSun" w:hAnsi="Times New Roman" w:cs="Times New Roman"/>
          <w:color w:val="1F497D"/>
          <w:kern w:val="0"/>
          <w:sz w:val="22"/>
        </w:rPr>
      </w:pPr>
    </w:p>
    <w:p w14:paraId="629FBD41" w14:textId="583F4022"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52C48FF" w14:textId="77777777" w:rsidR="007A3738" w:rsidRPr="0033750C" w:rsidRDefault="007A3738" w:rsidP="007A3738">
      <w:pPr>
        <w:widowControl/>
        <w:ind w:firstLine="420"/>
        <w:jc w:val="left"/>
        <w:rPr>
          <w:rFonts w:ascii="Times New Roman" w:eastAsia="SimSun" w:hAnsi="Times New Roman" w:cs="Times New Roman"/>
          <w:color w:val="1F497D"/>
          <w:kern w:val="0"/>
          <w:sz w:val="22"/>
        </w:rPr>
      </w:pPr>
    </w:p>
    <w:p w14:paraId="5F066233" w14:textId="65AE072C" w:rsidR="007270A2"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approving the submission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 Your support throughout this process has been invaluable,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grateful for your guidance. </w:t>
      </w:r>
    </w:p>
    <w:p w14:paraId="12F2367E"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63838177" w14:textId="227C56EA" w:rsidR="007A3738"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time and help.</w:t>
      </w:r>
    </w:p>
    <w:p w14:paraId="2C161018"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470A9BBB"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05252E"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4779D0" w14:textId="77777777" w:rsidR="007A3738" w:rsidRPr="0033750C" w:rsidRDefault="007A3738" w:rsidP="00485EED">
      <w:pPr>
        <w:widowControl/>
        <w:jc w:val="left"/>
        <w:rPr>
          <w:rFonts w:ascii="Times New Roman" w:eastAsia="SimSun" w:hAnsi="Times New Roman" w:cs="Times New Roman"/>
          <w:color w:val="1F497D"/>
          <w:kern w:val="0"/>
          <w:sz w:val="22"/>
        </w:rPr>
      </w:pPr>
    </w:p>
    <w:p w14:paraId="2D99069F" w14:textId="77777777" w:rsidR="007A3738" w:rsidRPr="0033750C" w:rsidRDefault="007A3738" w:rsidP="00485EED">
      <w:pPr>
        <w:widowControl/>
        <w:jc w:val="left"/>
        <w:rPr>
          <w:rFonts w:ascii="Times New Roman" w:eastAsia="SimSun" w:hAnsi="Times New Roman" w:cs="Times New Roman"/>
          <w:color w:val="1F497D"/>
          <w:kern w:val="0"/>
          <w:sz w:val="22"/>
        </w:rPr>
      </w:pPr>
    </w:p>
    <w:p w14:paraId="3FDB3DC0" w14:textId="4E18EF16"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8DCD181" w14:textId="77777777" w:rsidR="00485EED" w:rsidRPr="0033750C" w:rsidRDefault="00485EED" w:rsidP="00485EED">
      <w:pPr>
        <w:widowControl/>
        <w:ind w:firstLine="420"/>
        <w:jc w:val="left"/>
        <w:rPr>
          <w:rFonts w:ascii="Times New Roman" w:eastAsia="SimSun" w:hAnsi="Times New Roman" w:cs="Times New Roman"/>
          <w:color w:val="1F497D"/>
          <w:kern w:val="0"/>
          <w:sz w:val="22"/>
        </w:rPr>
      </w:pPr>
    </w:p>
    <w:p w14:paraId="7A3446D9" w14:textId="593F4707"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I wanted to provide you with an update on the submission process for our manuscript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p>
    <w:p w14:paraId="428EDF7B"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E203F3B" w14:textId="4A0D0CB3"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pleased to inform you that I have successfully uploaded all the necessary materials, including the manuscript and source files,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system. Our submission has been processed and is now transferred to your system for your review and approval.</w:t>
      </w:r>
    </w:p>
    <w:p w14:paraId="3626BA90"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857BC5C" w14:textId="350114EC"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 xml:space="preserve">Could you please replace the </w:t>
      </w:r>
      <w:r w:rsidR="006E324C" w:rsidRPr="0033750C">
        <w:rPr>
          <w:rFonts w:ascii="Times New Roman" w:eastAsia="SimSun" w:hAnsi="Times New Roman" w:cs="Times New Roman"/>
          <w:b/>
          <w:bCs/>
          <w:color w:val="1F497D"/>
          <w:kern w:val="0"/>
          <w:sz w:val="22"/>
        </w:rPr>
        <w:t xml:space="preserve">corresponding </w:t>
      </w:r>
      <w:r w:rsidRPr="0033750C">
        <w:rPr>
          <w:rFonts w:ascii="Times New Roman" w:eastAsia="SimSun" w:hAnsi="Times New Roman" w:cs="Times New Roman"/>
          <w:b/>
          <w:bCs/>
          <w:color w:val="1F497D"/>
          <w:kern w:val="0"/>
          <w:sz w:val="22"/>
        </w:rPr>
        <w:t>cover letter</w:t>
      </w:r>
      <w:r w:rsidR="006E324C" w:rsidRPr="0033750C">
        <w:rPr>
          <w:rFonts w:ascii="Times New Roman" w:hAnsi="Times New Roman" w:cs="Times New Roman"/>
          <w:b/>
          <w:bCs/>
        </w:rPr>
        <w:t xml:space="preserve"> </w:t>
      </w:r>
      <w:r w:rsidR="006E324C" w:rsidRPr="0033750C">
        <w:rPr>
          <w:rFonts w:ascii="Times New Roman" w:eastAsia="SimSun" w:hAnsi="Times New Roman" w:cs="Times New Roman"/>
          <w:b/>
          <w:bCs/>
          <w:color w:val="1F497D"/>
          <w:kern w:val="0"/>
          <w:sz w:val="22"/>
        </w:rPr>
        <w:t>for this journal?</w:t>
      </w:r>
      <w:r w:rsidR="006E324C"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urthermore, for the editor selection, I have chosen Nan Zhan.</w:t>
      </w:r>
    </w:p>
    <w:p w14:paraId="58E20BE2"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47E25742" w14:textId="4E0FA306"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additional instructions or if there are specific details you would like to address, please do not hesitate to inform me.</w:t>
      </w:r>
    </w:p>
    <w:p w14:paraId="513A488E"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C6CEFF7" w14:textId="7A505A7C" w:rsidR="00485EED"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w:t>
      </w:r>
      <w:r w:rsidR="006E324C" w:rsidRPr="0033750C">
        <w:rPr>
          <w:rFonts w:ascii="Times New Roman" w:eastAsia="SimSun" w:hAnsi="Times New Roman" w:cs="Times New Roman"/>
          <w:color w:val="1F497D"/>
          <w:kern w:val="0"/>
          <w:sz w:val="22"/>
        </w:rPr>
        <w:t>h</w:t>
      </w:r>
      <w:r w:rsidR="00DB1605" w:rsidRPr="0033750C">
        <w:rPr>
          <w:rFonts w:ascii="Times New Roman" w:eastAsia="SimSun" w:hAnsi="Times New Roman" w:cs="Times New Roman"/>
          <w:color w:val="1F497D"/>
          <w:kern w:val="0"/>
          <w:sz w:val="22"/>
        </w:rPr>
        <w:t>elp</w:t>
      </w:r>
      <w:r w:rsidRPr="0033750C">
        <w:rPr>
          <w:rFonts w:ascii="Times New Roman" w:eastAsia="SimSun" w:hAnsi="Times New Roman" w:cs="Times New Roman"/>
          <w:color w:val="1F497D"/>
          <w:kern w:val="0"/>
          <w:sz w:val="22"/>
        </w:rPr>
        <w:t>. I look forward to your feedback and any further actions required.</w:t>
      </w:r>
    </w:p>
    <w:p w14:paraId="364743AF"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A3E868A"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C19A6"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343FF0" w14:textId="77777777" w:rsidR="00485EED" w:rsidRPr="0033750C" w:rsidRDefault="00485EED" w:rsidP="001853CB">
      <w:pPr>
        <w:widowControl/>
        <w:jc w:val="left"/>
        <w:rPr>
          <w:rFonts w:ascii="Times New Roman" w:eastAsia="SimSun" w:hAnsi="Times New Roman" w:cs="Times New Roman"/>
          <w:color w:val="1F497D"/>
          <w:kern w:val="0"/>
          <w:sz w:val="22"/>
        </w:rPr>
      </w:pPr>
    </w:p>
    <w:p w14:paraId="11E957D5" w14:textId="77777777" w:rsidR="00485EED" w:rsidRPr="0033750C" w:rsidRDefault="00485EED" w:rsidP="001853CB">
      <w:pPr>
        <w:widowControl/>
        <w:jc w:val="left"/>
        <w:rPr>
          <w:rFonts w:ascii="Times New Roman" w:eastAsia="SimSun" w:hAnsi="Times New Roman" w:cs="Times New Roman"/>
          <w:color w:val="1F497D"/>
          <w:kern w:val="0"/>
          <w:sz w:val="22"/>
        </w:rPr>
      </w:pPr>
    </w:p>
    <w:p w14:paraId="2D782454" w14:textId="7985826C"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5166ACD" w14:textId="77777777" w:rsidR="001853CB" w:rsidRPr="0033750C" w:rsidRDefault="001853CB" w:rsidP="001853CB">
      <w:pPr>
        <w:widowControl/>
        <w:ind w:firstLine="420"/>
        <w:jc w:val="left"/>
        <w:rPr>
          <w:rFonts w:ascii="Times New Roman" w:eastAsia="SimSun" w:hAnsi="Times New Roman" w:cs="Times New Roman"/>
          <w:color w:val="1F497D"/>
          <w:kern w:val="0"/>
          <w:sz w:val="22"/>
        </w:rPr>
      </w:pPr>
    </w:p>
    <w:p w14:paraId="07539AB0" w14:textId="2507F924" w:rsidR="001853CB" w:rsidRPr="0033750C" w:rsidRDefault="00B2372F"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providing your insights on the journal submission decision. Your feedback is highly valued. </w:t>
      </w:r>
      <w:r w:rsidR="006646DD" w:rsidRPr="0033750C">
        <w:rPr>
          <w:rFonts w:ascii="Times New Roman" w:eastAsia="SimSun" w:hAnsi="Times New Roman" w:cs="Times New Roman"/>
          <w:color w:val="1F497D"/>
          <w:kern w:val="0"/>
          <w:sz w:val="22"/>
        </w:rPr>
        <w:t xml:space="preserve">We will proceed with the submission to the journal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as originally planned. If, for any reason, the paper is not accepted by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we can then explore the option of submitting it to the </w:t>
      </w:r>
      <w:r w:rsidR="006646DD" w:rsidRPr="0033750C">
        <w:rPr>
          <w:rFonts w:ascii="Times New Roman" w:eastAsia="SimSun" w:hAnsi="Times New Roman" w:cs="Times New Roman"/>
          <w:i/>
          <w:iCs/>
          <w:color w:val="1F497D"/>
          <w:kern w:val="0"/>
          <w:sz w:val="22"/>
        </w:rPr>
        <w:t>Journal of Intelligent Manufacturing</w:t>
      </w:r>
      <w:r w:rsidR="006646DD" w:rsidRPr="0033750C">
        <w:rPr>
          <w:rFonts w:ascii="Times New Roman" w:eastAsia="SimSun" w:hAnsi="Times New Roman" w:cs="Times New Roman"/>
          <w:color w:val="1F497D"/>
          <w:kern w:val="0"/>
          <w:sz w:val="22"/>
        </w:rPr>
        <w:t>.</w:t>
      </w:r>
    </w:p>
    <w:p w14:paraId="197B2E9E" w14:textId="77777777" w:rsidR="00CD3B0D" w:rsidRPr="0033750C" w:rsidRDefault="00CD3B0D" w:rsidP="001853CB">
      <w:pPr>
        <w:widowControl/>
        <w:ind w:firstLine="420"/>
        <w:jc w:val="left"/>
        <w:rPr>
          <w:rFonts w:ascii="Times New Roman" w:eastAsia="SimSun" w:hAnsi="Times New Roman" w:cs="Times New Roman"/>
          <w:color w:val="1F497D"/>
          <w:kern w:val="0"/>
          <w:sz w:val="22"/>
        </w:rPr>
      </w:pPr>
    </w:p>
    <w:p w14:paraId="249FA689" w14:textId="5C1092FF" w:rsidR="00CD3B0D" w:rsidRPr="0033750C" w:rsidRDefault="00CD3B0D"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guidance and patient help throughout this process.</w:t>
      </w:r>
    </w:p>
    <w:p w14:paraId="72277D24" w14:textId="77777777" w:rsidR="00B2372F" w:rsidRPr="0033750C" w:rsidRDefault="00B2372F" w:rsidP="001853CB">
      <w:pPr>
        <w:widowControl/>
        <w:ind w:firstLine="420"/>
        <w:jc w:val="left"/>
        <w:rPr>
          <w:rFonts w:ascii="Times New Roman" w:eastAsia="SimSun" w:hAnsi="Times New Roman" w:cs="Times New Roman"/>
          <w:color w:val="1F497D"/>
          <w:kern w:val="0"/>
          <w:sz w:val="22"/>
        </w:rPr>
      </w:pPr>
    </w:p>
    <w:p w14:paraId="2D61F42E"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E162ED"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AF902C" w14:textId="77777777" w:rsidR="001853CB" w:rsidRPr="0033750C" w:rsidRDefault="001853CB" w:rsidP="00E62406">
      <w:pPr>
        <w:widowControl/>
        <w:jc w:val="left"/>
        <w:rPr>
          <w:rFonts w:ascii="Times New Roman" w:eastAsia="SimSun" w:hAnsi="Times New Roman" w:cs="Times New Roman"/>
          <w:color w:val="1F497D"/>
          <w:kern w:val="0"/>
          <w:sz w:val="22"/>
        </w:rPr>
      </w:pPr>
    </w:p>
    <w:p w14:paraId="60D6DA0E" w14:textId="77777777" w:rsidR="001853CB" w:rsidRPr="0033750C" w:rsidRDefault="001853CB" w:rsidP="00E62406">
      <w:pPr>
        <w:widowControl/>
        <w:jc w:val="left"/>
        <w:rPr>
          <w:rFonts w:ascii="Times New Roman" w:eastAsia="SimSun" w:hAnsi="Times New Roman" w:cs="Times New Roman"/>
          <w:color w:val="1F497D"/>
          <w:kern w:val="0"/>
          <w:sz w:val="22"/>
        </w:rPr>
      </w:pPr>
    </w:p>
    <w:p w14:paraId="66234D72" w14:textId="6E3ACCFC"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35F05B2"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943FCD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update you on a change in our decision regarding the journal to which we plan to submit our paper.</w:t>
      </w:r>
    </w:p>
    <w:p w14:paraId="4047BB7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79B12AC" w14:textId="5D2826F3" w:rsidR="00E62406" w:rsidRPr="0033750C" w:rsidRDefault="00E62406" w:rsidP="00551A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have decided not to submit our paper to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Instead, we would like to submit it to the </w:t>
      </w:r>
      <w:hyperlink r:id="rId38" w:history="1">
        <w:r w:rsidRPr="0033750C">
          <w:rPr>
            <w:rStyle w:val="ae"/>
            <w:rFonts w:ascii="Times New Roman" w:eastAsia="SimSun" w:hAnsi="Times New Roman" w:cs="Times New Roman"/>
            <w:i/>
            <w:iCs/>
            <w:kern w:val="0"/>
            <w:sz w:val="22"/>
          </w:rPr>
          <w:t>Journal of Intelligent Manufacturing</w:t>
        </w:r>
      </w:hyperlink>
      <w:r w:rsidRPr="0033750C">
        <w:rPr>
          <w:rFonts w:ascii="Times New Roman" w:eastAsia="SimSun" w:hAnsi="Times New Roman" w:cs="Times New Roman"/>
          <w:color w:val="1F497D"/>
          <w:kern w:val="0"/>
          <w:sz w:val="22"/>
        </w:rPr>
        <w:t xml:space="preserve">. We have </w:t>
      </w:r>
      <w:r w:rsidR="0004141C" w:rsidRPr="0033750C">
        <w:rPr>
          <w:rFonts w:ascii="Times New Roman" w:eastAsia="SimSun" w:hAnsi="Times New Roman" w:cs="Times New Roman"/>
          <w:color w:val="1F497D"/>
          <w:kern w:val="0"/>
          <w:sz w:val="22"/>
        </w:rPr>
        <w:t>two</w:t>
      </w:r>
      <w:r w:rsidRPr="0033750C">
        <w:rPr>
          <w:rFonts w:ascii="Times New Roman" w:eastAsia="SimSun" w:hAnsi="Times New Roman" w:cs="Times New Roman"/>
          <w:color w:val="1F497D"/>
          <w:kern w:val="0"/>
          <w:sz w:val="22"/>
        </w:rPr>
        <w:t xml:space="preserve"> primary reasons for this change:</w:t>
      </w:r>
    </w:p>
    <w:p w14:paraId="097066EF" w14:textId="154B690F" w:rsidR="00E62406" w:rsidRPr="0033750C" w:rsidRDefault="00E62406">
      <w:pPr>
        <w:pStyle w:val="af0"/>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Author Expertise: One of our co-authors, Dazhong Wu, holds the position of Associate Editor at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His expertise and familiarity 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and review process could be invaluable in ensuring a smoother and more efficient review experience.</w:t>
      </w:r>
    </w:p>
    <w:p w14:paraId="3829966C" w14:textId="71ED2A90" w:rsidR="00E62406" w:rsidRPr="0033750C" w:rsidRDefault="00E62406">
      <w:pPr>
        <w:pStyle w:val="af0"/>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st Consideration: We learned that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has recently transitioned to an open access </w:t>
      </w:r>
      <w:r w:rsidR="0004141C" w:rsidRPr="0033750C">
        <w:rPr>
          <w:rFonts w:ascii="Times New Roman" w:eastAsia="SimSun" w:hAnsi="Times New Roman" w:cs="Times New Roman"/>
          <w:color w:val="1F497D"/>
          <w:kern w:val="0"/>
          <w:sz w:val="22"/>
        </w:rPr>
        <w:t>journal</w:t>
      </w:r>
      <w:r w:rsidRPr="0033750C">
        <w:rPr>
          <w:rFonts w:ascii="Times New Roman" w:eastAsia="SimSun" w:hAnsi="Times New Roman" w:cs="Times New Roman"/>
          <w:color w:val="1F497D"/>
          <w:kern w:val="0"/>
          <w:sz w:val="22"/>
        </w:rPr>
        <w:t xml:space="preserve">, and publishing in this journal now comes with a significant cost of $1300. </w:t>
      </w:r>
      <w:r w:rsidR="00551A32" w:rsidRPr="0033750C">
        <w:rPr>
          <w:rFonts w:ascii="Times New Roman" w:eastAsia="SimSun" w:hAnsi="Times New Roman" w:cs="Times New Roman"/>
          <w:color w:val="1F497D"/>
          <w:kern w:val="0"/>
          <w:sz w:val="22"/>
        </w:rPr>
        <w:t>Therefore</w:t>
      </w:r>
      <w:r w:rsidRPr="0033750C">
        <w:rPr>
          <w:rFonts w:ascii="Times New Roman" w:eastAsia="SimSun" w:hAnsi="Times New Roman" w:cs="Times New Roman"/>
          <w:color w:val="1F497D"/>
          <w:kern w:val="0"/>
          <w:sz w:val="22"/>
        </w:rPr>
        <w:t xml:space="preserve">, we believe that submitting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which offers a more cost-effective option, is a better fit for us.</w:t>
      </w:r>
    </w:p>
    <w:p w14:paraId="2E7C7E88"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8CFFFEE"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anted to keep you informed of this change in our submission plans, and we hope it aligns with your expectations. If you have any concerns or suggestions regarding this decision, please feel free to share them with us.</w:t>
      </w:r>
    </w:p>
    <w:p w14:paraId="6E9A3203"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54687403" w14:textId="56CAFE93"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understanding, and we appreciate your guidance throughout this process. We will proceed with the submission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xml:space="preserve"> </w:t>
      </w:r>
      <w:r w:rsidR="00AA20BD" w:rsidRPr="0033750C">
        <w:rPr>
          <w:rFonts w:ascii="Times New Roman" w:eastAsia="SimSun" w:hAnsi="Times New Roman" w:cs="Times New Roman"/>
          <w:color w:val="1F497D"/>
          <w:kern w:val="0"/>
          <w:sz w:val="22"/>
        </w:rPr>
        <w:t>after your approval</w:t>
      </w:r>
      <w:r w:rsidRPr="0033750C">
        <w:rPr>
          <w:rFonts w:ascii="Times New Roman" w:eastAsia="SimSun" w:hAnsi="Times New Roman" w:cs="Times New Roman"/>
          <w:color w:val="1F497D"/>
          <w:kern w:val="0"/>
          <w:sz w:val="22"/>
        </w:rPr>
        <w:t>.</w:t>
      </w:r>
    </w:p>
    <w:p w14:paraId="12C924B5"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6378C6D"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5C131CAB"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9"/>
    <w:p w14:paraId="22FE4BCB" w14:textId="77777777" w:rsidR="00E62406" w:rsidRPr="0033750C" w:rsidRDefault="00E62406" w:rsidP="00D63823">
      <w:pPr>
        <w:widowControl/>
        <w:jc w:val="left"/>
        <w:rPr>
          <w:rFonts w:ascii="Times New Roman" w:eastAsia="SimSun" w:hAnsi="Times New Roman" w:cs="Times New Roman"/>
          <w:color w:val="1F497D"/>
          <w:kern w:val="0"/>
          <w:sz w:val="22"/>
        </w:rPr>
      </w:pPr>
    </w:p>
    <w:p w14:paraId="0EC2E6F7" w14:textId="77777777" w:rsidR="00E62406" w:rsidRPr="0033750C" w:rsidRDefault="00E62406" w:rsidP="00D63823">
      <w:pPr>
        <w:widowControl/>
        <w:jc w:val="left"/>
        <w:rPr>
          <w:rFonts w:ascii="Times New Roman" w:eastAsia="SimSun" w:hAnsi="Times New Roman" w:cs="Times New Roman"/>
          <w:color w:val="1F497D"/>
          <w:kern w:val="0"/>
          <w:sz w:val="22"/>
        </w:rPr>
      </w:pPr>
    </w:p>
    <w:p w14:paraId="529C7DDF" w14:textId="10AE6E1C"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eng,</w:t>
      </w:r>
    </w:p>
    <w:p w14:paraId="5895A7EE"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35C4157" w14:textId="287970DF" w:rsidR="00D63823" w:rsidRPr="0033750C" w:rsidRDefault="00D63823" w:rsidP="00D638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correct. </w:t>
      </w:r>
    </w:p>
    <w:p w14:paraId="75438071"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9A36716"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B69088"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BDE5A7" w14:textId="77777777" w:rsidR="00D63823" w:rsidRPr="0033750C" w:rsidRDefault="00D63823" w:rsidP="001A3121">
      <w:pPr>
        <w:widowControl/>
        <w:jc w:val="left"/>
        <w:rPr>
          <w:rFonts w:ascii="Times New Roman" w:eastAsia="SimSun" w:hAnsi="Times New Roman" w:cs="Times New Roman"/>
          <w:color w:val="1F497D"/>
          <w:kern w:val="0"/>
          <w:sz w:val="22"/>
        </w:rPr>
      </w:pPr>
    </w:p>
    <w:p w14:paraId="0F051FAA" w14:textId="77777777" w:rsidR="00D63823" w:rsidRPr="0033750C" w:rsidRDefault="00D63823" w:rsidP="001A3121">
      <w:pPr>
        <w:widowControl/>
        <w:jc w:val="left"/>
        <w:rPr>
          <w:rFonts w:ascii="Times New Roman" w:eastAsia="SimSun" w:hAnsi="Times New Roman" w:cs="Times New Roman"/>
          <w:color w:val="1F497D"/>
          <w:kern w:val="0"/>
          <w:sz w:val="22"/>
        </w:rPr>
      </w:pPr>
    </w:p>
    <w:p w14:paraId="5AA73323" w14:textId="3D1FFBA1"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BC13DB" w:rsidRPr="0033750C">
        <w:rPr>
          <w:rFonts w:ascii="Times New Roman" w:eastAsia="SimSun" w:hAnsi="Times New Roman" w:cs="Times New Roman"/>
          <w:color w:val="1F497D"/>
          <w:kern w:val="0"/>
          <w:sz w:val="22"/>
        </w:rPr>
        <w:t>Daojun Teng</w:t>
      </w:r>
      <w:r w:rsidRPr="0033750C">
        <w:rPr>
          <w:rFonts w:ascii="Times New Roman" w:eastAsia="SimSun" w:hAnsi="Times New Roman" w:cs="Times New Roman"/>
          <w:color w:val="1F497D"/>
          <w:kern w:val="0"/>
          <w:sz w:val="22"/>
        </w:rPr>
        <w:t>,</w:t>
      </w:r>
    </w:p>
    <w:p w14:paraId="5B61BD73" w14:textId="77777777" w:rsidR="001A3121" w:rsidRPr="0033750C" w:rsidRDefault="001A3121" w:rsidP="001A3121">
      <w:pPr>
        <w:widowControl/>
        <w:ind w:firstLine="420"/>
        <w:jc w:val="left"/>
        <w:rPr>
          <w:rFonts w:ascii="Times New Roman" w:eastAsia="SimSun" w:hAnsi="Times New Roman" w:cs="Times New Roman"/>
          <w:color w:val="1F497D"/>
          <w:kern w:val="0"/>
          <w:sz w:val="22"/>
        </w:rPr>
      </w:pPr>
    </w:p>
    <w:p w14:paraId="6D09606E"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1BC55340"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p>
    <w:p w14:paraId="2B6FB2DD" w14:textId="1C18D180"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440F75FE" w14:textId="7F6D9AC1" w:rsidR="00C43A68" w:rsidRPr="0033750C" w:rsidRDefault="006E3420"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se left-hand rule, z-axis pointing up is positive. Gravity is pointing down so it is negative. If it is positive, it means that the coordinate frame rotates the z-axis pointing to Earth. Is that clear?</w:t>
      </w:r>
    </w:p>
    <w:p w14:paraId="287E0FF4"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58F7B3BD" w14:textId="022F9BE9" w:rsidR="001A3121"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5DD31540"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31B74A47"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A95FDB"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3768EA" w14:textId="77777777" w:rsidR="001A3121" w:rsidRPr="0033750C" w:rsidRDefault="001A3121" w:rsidP="001973BE">
      <w:pPr>
        <w:widowControl/>
        <w:jc w:val="left"/>
        <w:rPr>
          <w:rFonts w:ascii="Times New Roman" w:eastAsia="SimSun" w:hAnsi="Times New Roman" w:cs="Times New Roman"/>
          <w:color w:val="1F497D"/>
          <w:kern w:val="0"/>
          <w:sz w:val="22"/>
        </w:rPr>
      </w:pPr>
    </w:p>
    <w:p w14:paraId="04D42BF6" w14:textId="77777777" w:rsidR="001A3121" w:rsidRPr="0033750C" w:rsidRDefault="001A3121" w:rsidP="001973BE">
      <w:pPr>
        <w:widowControl/>
        <w:jc w:val="left"/>
        <w:rPr>
          <w:rFonts w:ascii="Times New Roman" w:eastAsia="SimSun" w:hAnsi="Times New Roman" w:cs="Times New Roman"/>
          <w:color w:val="1F497D"/>
          <w:kern w:val="0"/>
          <w:sz w:val="22"/>
        </w:rPr>
      </w:pPr>
    </w:p>
    <w:p w14:paraId="1E9A5C8D" w14:textId="71C099AB" w:rsidR="001973BE" w:rsidRPr="0033750C" w:rsidRDefault="001973BE" w:rsidP="001973BE">
      <w:pPr>
        <w:widowControl/>
        <w:jc w:val="left"/>
        <w:rPr>
          <w:rFonts w:ascii="Times New Roman" w:eastAsia="SimSun" w:hAnsi="Times New Roman" w:cs="Times New Roman"/>
          <w:color w:val="1F497D"/>
          <w:kern w:val="0"/>
          <w:sz w:val="22"/>
        </w:rPr>
      </w:pPr>
      <w:bookmarkStart w:id="58" w:name="OLE_LINK70"/>
      <w:r w:rsidRPr="0033750C">
        <w:rPr>
          <w:rFonts w:ascii="Times New Roman" w:eastAsia="SimSun" w:hAnsi="Times New Roman" w:cs="Times New Roman"/>
          <w:color w:val="1F497D"/>
          <w:kern w:val="0"/>
          <w:sz w:val="22"/>
        </w:rPr>
        <w:t>Dear Prof. Liao,</w:t>
      </w:r>
    </w:p>
    <w:p w14:paraId="22DD3FF4" w14:textId="77777777" w:rsidR="001973BE" w:rsidRPr="0033750C" w:rsidRDefault="001973BE" w:rsidP="001973BE">
      <w:pPr>
        <w:widowControl/>
        <w:ind w:firstLine="420"/>
        <w:jc w:val="left"/>
        <w:rPr>
          <w:rFonts w:ascii="Times New Roman" w:eastAsia="SimSun" w:hAnsi="Times New Roman" w:cs="Times New Roman"/>
          <w:color w:val="1F497D"/>
          <w:kern w:val="0"/>
          <w:sz w:val="22"/>
        </w:rPr>
      </w:pPr>
    </w:p>
    <w:p w14:paraId="4A32280D" w14:textId="7CD0596C" w:rsidR="001973BE" w:rsidRPr="0033750C" w:rsidRDefault="001973BE" w:rsidP="001973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and approval to submit our paper to the journal “Engineering.” I will promptly gather relevant papers published in this journal</w:t>
      </w:r>
      <w:r w:rsidR="00B07986" w:rsidRPr="0033750C">
        <w:rPr>
          <w:rFonts w:ascii="Times New Roman" w:eastAsia="SimSun" w:hAnsi="Times New Roman" w:cs="Times New Roman"/>
          <w:color w:val="1F497D"/>
          <w:kern w:val="0"/>
          <w:sz w:val="22"/>
        </w:rPr>
        <w:t xml:space="preserve"> ASAP and change the corresponding author to </w:t>
      </w:r>
      <w:r w:rsidR="0003030A" w:rsidRPr="0033750C">
        <w:rPr>
          <w:rFonts w:ascii="Times New Roman" w:eastAsia="SimSun" w:hAnsi="Times New Roman" w:cs="Times New Roman"/>
          <w:color w:val="1F497D"/>
          <w:kern w:val="0"/>
          <w:sz w:val="22"/>
        </w:rPr>
        <w:t>you</w:t>
      </w:r>
      <w:r w:rsidR="00B07986" w:rsidRPr="0033750C">
        <w:rPr>
          <w:rFonts w:ascii="Times New Roman" w:eastAsia="SimSun" w:hAnsi="Times New Roman" w:cs="Times New Roman"/>
          <w:color w:val="1F497D"/>
          <w:kern w:val="0"/>
          <w:sz w:val="22"/>
        </w:rPr>
        <w:t xml:space="preserve"> once ready. </w:t>
      </w:r>
    </w:p>
    <w:p w14:paraId="626B6A79" w14:textId="025FAD22" w:rsidR="00B07986" w:rsidRPr="0033750C" w:rsidRDefault="00B07986" w:rsidP="001973BE">
      <w:pPr>
        <w:widowControl/>
        <w:ind w:firstLine="420"/>
        <w:jc w:val="left"/>
        <w:rPr>
          <w:rFonts w:ascii="Times New Roman" w:eastAsia="SimSun" w:hAnsi="Times New Roman" w:cs="Times New Roman"/>
          <w:color w:val="1F497D"/>
          <w:kern w:val="0"/>
          <w:sz w:val="22"/>
        </w:rPr>
      </w:pPr>
    </w:p>
    <w:p w14:paraId="013761C1"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ADD339"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8"/>
    <w:p w14:paraId="71A18734" w14:textId="77777777" w:rsidR="001973BE" w:rsidRPr="0033750C" w:rsidRDefault="001973BE" w:rsidP="0045759B">
      <w:pPr>
        <w:widowControl/>
        <w:jc w:val="left"/>
        <w:rPr>
          <w:rFonts w:ascii="Times New Roman" w:eastAsia="SimSun" w:hAnsi="Times New Roman" w:cs="Times New Roman"/>
          <w:color w:val="1F497D"/>
          <w:kern w:val="0"/>
          <w:sz w:val="22"/>
        </w:rPr>
      </w:pPr>
    </w:p>
    <w:p w14:paraId="399184A4" w14:textId="77777777" w:rsidR="001973BE" w:rsidRPr="0033750C" w:rsidRDefault="001973BE" w:rsidP="0045759B">
      <w:pPr>
        <w:widowControl/>
        <w:jc w:val="left"/>
        <w:rPr>
          <w:rFonts w:ascii="Times New Roman" w:eastAsia="SimSun" w:hAnsi="Times New Roman" w:cs="Times New Roman"/>
          <w:color w:val="1F497D"/>
          <w:kern w:val="0"/>
          <w:sz w:val="22"/>
        </w:rPr>
      </w:pPr>
    </w:p>
    <w:p w14:paraId="25B2426C" w14:textId="5CCCD844"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2AAFF07" w14:textId="77777777" w:rsidR="0045759B" w:rsidRPr="0033750C" w:rsidRDefault="0045759B" w:rsidP="0045759B">
      <w:pPr>
        <w:widowControl/>
        <w:ind w:firstLine="420"/>
        <w:jc w:val="left"/>
        <w:rPr>
          <w:rFonts w:ascii="Times New Roman" w:eastAsia="SimSun" w:hAnsi="Times New Roman" w:cs="Times New Roman"/>
          <w:color w:val="1F497D"/>
          <w:kern w:val="0"/>
          <w:sz w:val="22"/>
        </w:rPr>
      </w:pPr>
    </w:p>
    <w:p w14:paraId="1064093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forwarding the rejection notice for our review article submitted to </w:t>
      </w:r>
      <w:r w:rsidRPr="0033750C">
        <w:rPr>
          <w:rFonts w:ascii="Times New Roman" w:eastAsia="SimSun" w:hAnsi="Times New Roman" w:cs="Times New Roman"/>
          <w:i/>
          <w:iCs/>
          <w:color w:val="1F497D"/>
          <w:kern w:val="0"/>
          <w:sz w:val="22"/>
        </w:rPr>
        <w:t>Additive Manufacturing</w:t>
      </w:r>
      <w:r w:rsidRPr="0033750C">
        <w:rPr>
          <w:rFonts w:ascii="Times New Roman" w:eastAsia="SimSun" w:hAnsi="Times New Roman" w:cs="Times New Roman"/>
          <w:color w:val="1F497D"/>
          <w:kern w:val="0"/>
          <w:sz w:val="22"/>
        </w:rPr>
        <w:t>. I appreciate your prompt response and diligence in managing our submissions.</w:t>
      </w:r>
    </w:p>
    <w:p w14:paraId="68C2B8C1"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1136B748" w14:textId="3A63CDEB"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believe that the journal </w:t>
      </w:r>
      <w:hyperlink r:id="rId39" w:history="1">
        <w:r w:rsidRPr="0033750C">
          <w:rPr>
            <w:rStyle w:val="ae"/>
            <w:rFonts w:ascii="Times New Roman" w:eastAsia="SimSun" w:hAnsi="Times New Roman" w:cs="Times New Roman"/>
            <w:i/>
            <w:iCs/>
            <w:kern w:val="0"/>
            <w:sz w:val="22"/>
          </w:rPr>
          <w:t>Engineering</w:t>
        </w:r>
      </w:hyperlink>
      <w:r w:rsidRPr="0033750C">
        <w:rPr>
          <w:rFonts w:ascii="Times New Roman" w:eastAsia="SimSun" w:hAnsi="Times New Roman" w:cs="Times New Roman"/>
          <w:color w:val="1F497D"/>
          <w:kern w:val="0"/>
          <w:sz w:val="22"/>
        </w:rPr>
        <w:t xml:space="preserve"> would be a suitable choice for the submission of our paper. This journal aligns well with the scope of our work</w:t>
      </w:r>
      <w:r w:rsidR="00D63D98" w:rsidRPr="0033750C">
        <w:rPr>
          <w:rFonts w:ascii="Times New Roman" w:eastAsia="SimSun" w:hAnsi="Times New Roman" w:cs="Times New Roman"/>
          <w:color w:val="1F497D"/>
          <w:kern w:val="0"/>
          <w:sz w:val="22"/>
        </w:rPr>
        <w:t>.</w:t>
      </w:r>
    </w:p>
    <w:p w14:paraId="7B21FF99"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257847F" w14:textId="1F1377C6"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fore proceeding, I would like to hear your thoughts on submitting our paper to </w:t>
      </w:r>
      <w:hyperlink r:id="rId40" w:history="1">
        <w:r w:rsidR="00D63D98" w:rsidRPr="0033750C">
          <w:rPr>
            <w:rStyle w:val="ae"/>
            <w:rFonts w:ascii="Times New Roman" w:eastAsia="SimSun" w:hAnsi="Times New Roman" w:cs="Times New Roman"/>
            <w:i/>
            <w:iCs/>
            <w:kern w:val="0"/>
            <w:sz w:val="22"/>
          </w:rPr>
          <w:t>Engineering</w:t>
        </w:r>
      </w:hyperlink>
      <w:r w:rsidR="00D63D98"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Your input is highly valuable</w:t>
      </w:r>
      <w:r w:rsidR="00D63D98" w:rsidRPr="0033750C">
        <w:rPr>
          <w:rFonts w:ascii="Times New Roman" w:eastAsia="SimSun" w:hAnsi="Times New Roman" w:cs="Times New Roman"/>
          <w:color w:val="1F497D"/>
          <w:kern w:val="0"/>
          <w:sz w:val="22"/>
        </w:rPr>
        <w:t xml:space="preserve">. If </w:t>
      </w:r>
      <w:r w:rsidR="006867B4" w:rsidRPr="0033750C">
        <w:rPr>
          <w:rFonts w:ascii="Times New Roman" w:eastAsia="SimSun" w:hAnsi="Times New Roman" w:cs="Times New Roman"/>
          <w:color w:val="1F497D"/>
          <w:kern w:val="0"/>
          <w:sz w:val="22"/>
        </w:rPr>
        <w:t>this journal</w:t>
      </w:r>
      <w:r w:rsidR="00D63D98" w:rsidRPr="0033750C">
        <w:rPr>
          <w:rFonts w:ascii="Times New Roman" w:eastAsia="SimSun" w:hAnsi="Times New Roman" w:cs="Times New Roman"/>
          <w:color w:val="1F497D"/>
          <w:kern w:val="0"/>
          <w:sz w:val="22"/>
        </w:rPr>
        <w:t xml:space="preserve"> is ok</w:t>
      </w:r>
      <w:r w:rsidR="009A1739" w:rsidRPr="0033750C">
        <w:rPr>
          <w:rFonts w:ascii="Times New Roman" w:eastAsia="SimSun" w:hAnsi="Times New Roman" w:cs="Times New Roman"/>
          <w:color w:val="1F497D"/>
          <w:kern w:val="0"/>
          <w:sz w:val="22"/>
        </w:rPr>
        <w:t xml:space="preserve">, I will upload relevant files onto its submission system. </w:t>
      </w:r>
    </w:p>
    <w:p w14:paraId="5282D5F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7871CA1" w14:textId="0057A97F" w:rsidR="0045759B"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guidance and support throughout this process.</w:t>
      </w:r>
    </w:p>
    <w:p w14:paraId="776C59E6"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45623B02"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7E927E"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B674AC" w14:textId="77777777" w:rsidR="0045759B" w:rsidRPr="0033750C" w:rsidRDefault="0045759B" w:rsidP="00C90E09">
      <w:pPr>
        <w:widowControl/>
        <w:jc w:val="left"/>
        <w:rPr>
          <w:rFonts w:ascii="Times New Roman" w:eastAsia="SimSun" w:hAnsi="Times New Roman" w:cs="Times New Roman"/>
          <w:color w:val="1F497D"/>
          <w:kern w:val="0"/>
          <w:sz w:val="22"/>
        </w:rPr>
      </w:pPr>
    </w:p>
    <w:p w14:paraId="438D7AF1" w14:textId="77777777" w:rsidR="0045759B" w:rsidRPr="0033750C" w:rsidRDefault="0045759B" w:rsidP="00C90E09">
      <w:pPr>
        <w:widowControl/>
        <w:jc w:val="left"/>
        <w:rPr>
          <w:rFonts w:ascii="Times New Roman" w:eastAsia="SimSun" w:hAnsi="Times New Roman" w:cs="Times New Roman"/>
          <w:color w:val="1F497D"/>
          <w:kern w:val="0"/>
          <w:sz w:val="22"/>
        </w:rPr>
      </w:pPr>
    </w:p>
    <w:p w14:paraId="2858F6A2" w14:textId="06A6AED3"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7FA5CBF" w14:textId="77777777" w:rsidR="00C90E09" w:rsidRPr="0033750C" w:rsidRDefault="00C90E09" w:rsidP="00C90E09">
      <w:pPr>
        <w:widowControl/>
        <w:ind w:firstLine="420"/>
        <w:jc w:val="left"/>
        <w:rPr>
          <w:rFonts w:ascii="Times New Roman" w:eastAsia="SimSun" w:hAnsi="Times New Roman" w:cs="Times New Roman"/>
          <w:color w:val="1F497D"/>
          <w:kern w:val="0"/>
          <w:sz w:val="22"/>
        </w:rPr>
      </w:pPr>
    </w:p>
    <w:p w14:paraId="406A4BC8" w14:textId="7F501B3F"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your kind</w:t>
      </w:r>
      <w:r w:rsidR="00491838" w:rsidRPr="0033750C">
        <w:rPr>
          <w:rFonts w:ascii="Times New Roman" w:eastAsia="SimSun" w:hAnsi="Times New Roman" w:cs="Times New Roman"/>
          <w:color w:val="1F497D"/>
          <w:kern w:val="0"/>
          <w:sz w:val="22"/>
        </w:rPr>
        <w:t>ness</w:t>
      </w:r>
      <w:r w:rsidRPr="0033750C">
        <w:rPr>
          <w:rFonts w:ascii="Times New Roman" w:eastAsia="SimSun" w:hAnsi="Times New Roman" w:cs="Times New Roman"/>
          <w:color w:val="1F497D"/>
          <w:kern w:val="0"/>
          <w:sz w:val="22"/>
        </w:rPr>
        <w:t>.</w:t>
      </w:r>
    </w:p>
    <w:p w14:paraId="48EA1B89"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582F357A" w14:textId="0DBB9A49"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reatly appreciate your prompt action in moving our group meeting onlin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ssuring to know that we can continue our work safely and effectively despite the challenging weather conditions.</w:t>
      </w:r>
    </w:p>
    <w:p w14:paraId="262379F0"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4C1D1044" w14:textId="4BC0710B" w:rsidR="00C90E09" w:rsidRPr="0033750C" w:rsidRDefault="007F7DF1" w:rsidP="004918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I look forward to our online meeting.</w:t>
      </w:r>
    </w:p>
    <w:p w14:paraId="064D5B4D"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25BE75AB"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4E77C"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BEDB0C" w14:textId="77777777" w:rsidR="00C90E09" w:rsidRPr="0033750C" w:rsidRDefault="00C90E09" w:rsidP="001C76DD">
      <w:pPr>
        <w:widowControl/>
        <w:jc w:val="left"/>
        <w:rPr>
          <w:rFonts w:ascii="Times New Roman" w:eastAsia="SimSun" w:hAnsi="Times New Roman" w:cs="Times New Roman"/>
          <w:color w:val="1F497D"/>
          <w:kern w:val="0"/>
          <w:sz w:val="22"/>
        </w:rPr>
      </w:pPr>
    </w:p>
    <w:p w14:paraId="4DC20C26" w14:textId="77777777" w:rsidR="00C90E09" w:rsidRPr="0033750C" w:rsidRDefault="00C90E09" w:rsidP="001C76DD">
      <w:pPr>
        <w:widowControl/>
        <w:jc w:val="left"/>
        <w:rPr>
          <w:rFonts w:ascii="Times New Roman" w:eastAsia="SimSun" w:hAnsi="Times New Roman" w:cs="Times New Roman"/>
          <w:color w:val="1F497D"/>
          <w:kern w:val="0"/>
          <w:sz w:val="22"/>
        </w:rPr>
      </w:pPr>
    </w:p>
    <w:p w14:paraId="3F3E5CC6" w14:textId="39E62910"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5679E661"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4E3EE660"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updated details for MAEG5715.</w:t>
      </w:r>
    </w:p>
    <w:p w14:paraId="5E18D41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98CEFFC" w14:textId="2E27A5D0"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vised course structure is clear, and I appreciate the information regarding our responsibilities as tutors. The grading is also well-defined.</w:t>
      </w:r>
    </w:p>
    <w:p w14:paraId="2EDF85E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250B8383" w14:textId="51D79BA3"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please take care of yourself in light of the typhoon.</w:t>
      </w:r>
    </w:p>
    <w:p w14:paraId="179BA913"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1C3E0FE"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9B6BD6"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C5E013" w14:textId="77777777" w:rsidR="001C76DD" w:rsidRPr="0033750C" w:rsidRDefault="001C76DD" w:rsidP="00AB06C5">
      <w:pPr>
        <w:widowControl/>
        <w:jc w:val="left"/>
        <w:rPr>
          <w:rFonts w:ascii="Times New Roman" w:eastAsia="SimSun" w:hAnsi="Times New Roman" w:cs="Times New Roman"/>
          <w:color w:val="1F497D"/>
          <w:kern w:val="0"/>
          <w:sz w:val="22"/>
        </w:rPr>
      </w:pPr>
    </w:p>
    <w:p w14:paraId="0A6E2998" w14:textId="77777777" w:rsidR="001C76DD" w:rsidRPr="0033750C" w:rsidRDefault="001C76DD" w:rsidP="00AB06C5">
      <w:pPr>
        <w:widowControl/>
        <w:jc w:val="left"/>
        <w:rPr>
          <w:rFonts w:ascii="Times New Roman" w:eastAsia="SimSun" w:hAnsi="Times New Roman" w:cs="Times New Roman"/>
          <w:color w:val="1F497D"/>
          <w:kern w:val="0"/>
          <w:sz w:val="22"/>
        </w:rPr>
      </w:pPr>
    </w:p>
    <w:p w14:paraId="2F1BB551" w14:textId="330A6B5F"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507A8E9"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32AAF8CF" w14:textId="003B85A5" w:rsidR="00AB06C5" w:rsidRPr="0033750C" w:rsidRDefault="00AB06C5" w:rsidP="00AB06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ank you for the update. I appreciate your prompt response. Take care and stay safe. </w:t>
      </w:r>
    </w:p>
    <w:p w14:paraId="6111FD91"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6417F863"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0C9FB"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641DC2" w14:textId="77777777" w:rsidR="00AB06C5" w:rsidRPr="0033750C" w:rsidRDefault="00AB06C5" w:rsidP="00EF462E">
      <w:pPr>
        <w:widowControl/>
        <w:jc w:val="left"/>
        <w:rPr>
          <w:rFonts w:ascii="Times New Roman" w:eastAsia="SimSun" w:hAnsi="Times New Roman" w:cs="Times New Roman"/>
          <w:color w:val="1F497D"/>
          <w:kern w:val="0"/>
          <w:sz w:val="22"/>
        </w:rPr>
      </w:pPr>
    </w:p>
    <w:p w14:paraId="4D14B976" w14:textId="77777777" w:rsidR="00AB06C5" w:rsidRPr="0033750C" w:rsidRDefault="00AB06C5" w:rsidP="00EF462E">
      <w:pPr>
        <w:widowControl/>
        <w:jc w:val="left"/>
        <w:rPr>
          <w:rFonts w:ascii="Times New Roman" w:eastAsia="SimSun" w:hAnsi="Times New Roman" w:cs="Times New Roman"/>
          <w:color w:val="1F497D"/>
          <w:kern w:val="0"/>
          <w:sz w:val="22"/>
        </w:rPr>
      </w:pPr>
    </w:p>
    <w:p w14:paraId="1E7843E0" w14:textId="5BD6735E"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6D0B7F4"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01957C7A" w14:textId="0A122522"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wanted to bring to your attention that </w:t>
      </w:r>
      <w:r w:rsidRPr="0033750C">
        <w:rPr>
          <w:rFonts w:ascii="Times New Roman" w:eastAsia="SimSun" w:hAnsi="Times New Roman" w:cs="Times New Roman"/>
          <w:b/>
          <w:bCs/>
          <w:color w:val="1F497D"/>
          <w:kern w:val="0"/>
          <w:sz w:val="22"/>
        </w:rPr>
        <w:t>there is a very strong typhoon forecasted for tomorrow</w:t>
      </w:r>
      <w:r w:rsidRPr="0033750C">
        <w:rPr>
          <w:rFonts w:ascii="Times New Roman" w:eastAsia="SimSun" w:hAnsi="Times New Roman" w:cs="Times New Roman"/>
          <w:color w:val="1F497D"/>
          <w:kern w:val="0"/>
          <w:sz w:val="22"/>
        </w:rPr>
        <w:t>. Considering the safety and well-being of everyone, it might be considered to conduct the group meeting tomorrow online instead of in person.</w:t>
      </w:r>
    </w:p>
    <w:p w14:paraId="5ED4F4E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4F2D2B3E" w14:textId="25075D2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is change is deemed appropriat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be more than happy to meet you offline during our next group meeting on Friday, September 8, to sign the TA sheet.</w:t>
      </w:r>
    </w:p>
    <w:p w14:paraId="12E0BF2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312AB2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enuinely hope you remain safe and sound during the typhoon. Your well-being is paramount, and we can certainly adapt our plans to accommodate any changes resulting from the weather.</w:t>
      </w:r>
    </w:p>
    <w:p w14:paraId="0E3D3C3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2818934" w14:textId="18DBCA7A"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sideration and help.</w:t>
      </w:r>
    </w:p>
    <w:p w14:paraId="6CE132C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70A85E3B"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3F71F"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1446C2" w14:textId="77777777" w:rsidR="00EF462E" w:rsidRPr="0033750C" w:rsidRDefault="00EF462E" w:rsidP="009B51FC">
      <w:pPr>
        <w:widowControl/>
        <w:jc w:val="left"/>
        <w:rPr>
          <w:rFonts w:ascii="Times New Roman" w:eastAsia="SimSun" w:hAnsi="Times New Roman" w:cs="Times New Roman"/>
          <w:color w:val="1F497D"/>
          <w:kern w:val="0"/>
          <w:sz w:val="22"/>
        </w:rPr>
      </w:pPr>
    </w:p>
    <w:p w14:paraId="44A8E57A" w14:textId="77777777" w:rsidR="00EF462E" w:rsidRPr="0033750C" w:rsidRDefault="00EF462E" w:rsidP="009B51FC">
      <w:pPr>
        <w:widowControl/>
        <w:jc w:val="left"/>
        <w:rPr>
          <w:rFonts w:ascii="Times New Roman" w:eastAsia="SimSun" w:hAnsi="Times New Roman" w:cs="Times New Roman"/>
          <w:color w:val="1F497D"/>
          <w:kern w:val="0"/>
          <w:sz w:val="22"/>
        </w:rPr>
      </w:pPr>
    </w:p>
    <w:p w14:paraId="38E6D967" w14:textId="6BEB8060"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0B2F1C76"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26A10E2"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update and for granting us access to the MAEG 5715 blackboard for the upcoming Term 1, 2023-24. We appreciate your efforts in making this arrangement.</w:t>
      </w:r>
    </w:p>
    <w:p w14:paraId="7A167F9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C2AE894" w14:textId="52DEFF7D"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ill promptly liaise with Prof. Alan Lam to clarify any further details regarding our job assignment.</w:t>
      </w:r>
    </w:p>
    <w:p w14:paraId="25294C4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525A98FC" w14:textId="56FFD12A"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guidance and help.</w:t>
      </w:r>
    </w:p>
    <w:p w14:paraId="25D018B5"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78ABD0AA"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0F0C8"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8ED689" w14:textId="77777777" w:rsidR="009B51FC" w:rsidRPr="0033750C" w:rsidRDefault="009B51FC" w:rsidP="000C7D24">
      <w:pPr>
        <w:widowControl/>
        <w:jc w:val="left"/>
        <w:rPr>
          <w:rFonts w:ascii="Times New Roman" w:eastAsia="SimSun" w:hAnsi="Times New Roman" w:cs="Times New Roman"/>
          <w:color w:val="1F497D"/>
          <w:kern w:val="0"/>
          <w:sz w:val="22"/>
        </w:rPr>
      </w:pPr>
    </w:p>
    <w:p w14:paraId="3DBDE429" w14:textId="77777777" w:rsidR="009B51FC" w:rsidRPr="0033750C" w:rsidRDefault="009B51FC" w:rsidP="000C7D24">
      <w:pPr>
        <w:widowControl/>
        <w:jc w:val="left"/>
        <w:rPr>
          <w:rFonts w:ascii="Times New Roman" w:eastAsia="SimSun" w:hAnsi="Times New Roman" w:cs="Times New Roman"/>
          <w:color w:val="1F497D"/>
          <w:kern w:val="0"/>
          <w:sz w:val="22"/>
        </w:rPr>
      </w:pPr>
    </w:p>
    <w:p w14:paraId="650764BA" w14:textId="5FC9047C"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67B02AA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71F6B52E"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wanted to inform you that I have received approval from my supervisor, Prof. Liao, to take on the role of tutor for MAEG5715 as you mentioned </w:t>
      </w:r>
      <w:r w:rsidRPr="0033750C">
        <w:rPr>
          <w:rFonts w:ascii="Times New Roman" w:eastAsia="SimSun" w:hAnsi="Times New Roman" w:cs="Times New Roman"/>
          <w:color w:val="1F497D"/>
          <w:kern w:val="0"/>
          <w:sz w:val="22"/>
        </w:rPr>
        <w:lastRenderedPageBreak/>
        <w:t>in your previous email. I am excited about this opportunity and am committed to fulfilling my responsibilities effectively.</w:t>
      </w:r>
    </w:p>
    <w:p w14:paraId="20919894"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0C972AC7"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complete and return the required engagement form and log sheet as per your instructions by the specified deadline. If there are any additional steps I need to take, please let me know, and I will ensure to follow them accordingly.</w:t>
      </w:r>
    </w:p>
    <w:p w14:paraId="1E50D2EF"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6F1F7A32" w14:textId="1DB8EEF9"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support and guidance throughout this process.</w:t>
      </w:r>
    </w:p>
    <w:p w14:paraId="589CB8A9"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259FD29E"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5FB403"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F5ADCC" w14:textId="77777777" w:rsidR="000C7D24" w:rsidRPr="0033750C" w:rsidRDefault="000C7D24" w:rsidP="000C7D24">
      <w:pPr>
        <w:widowControl/>
        <w:jc w:val="left"/>
        <w:rPr>
          <w:rFonts w:ascii="Times New Roman" w:eastAsia="SimSun" w:hAnsi="Times New Roman" w:cs="Times New Roman"/>
          <w:color w:val="1F497D"/>
          <w:kern w:val="0"/>
          <w:sz w:val="22"/>
        </w:rPr>
      </w:pPr>
    </w:p>
    <w:p w14:paraId="4BF08411" w14:textId="77777777" w:rsidR="000C7D24" w:rsidRPr="0033750C" w:rsidRDefault="000C7D24" w:rsidP="000C7D24">
      <w:pPr>
        <w:widowControl/>
        <w:jc w:val="left"/>
        <w:rPr>
          <w:rFonts w:ascii="Times New Roman" w:eastAsia="SimSun" w:hAnsi="Times New Roman" w:cs="Times New Roman"/>
          <w:color w:val="1F497D"/>
          <w:kern w:val="0"/>
          <w:sz w:val="22"/>
        </w:rPr>
      </w:pPr>
    </w:p>
    <w:p w14:paraId="7A380CCF" w14:textId="5C1926C0"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3505BC8"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2C29D23"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swift response. I greatly appreciate your approval for me to take on the role of tutor for MAEG5715.</w:t>
      </w:r>
    </w:p>
    <w:p w14:paraId="0F132202"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4A41AFC7" w14:textId="1331B138"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p>
    <w:p w14:paraId="7F7940C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501365D"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F7C28"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6BF64" w14:textId="77777777" w:rsidR="000C7D24" w:rsidRPr="0033750C" w:rsidRDefault="000C7D24" w:rsidP="006241F2">
      <w:pPr>
        <w:widowControl/>
        <w:jc w:val="left"/>
        <w:rPr>
          <w:rFonts w:ascii="Times New Roman" w:eastAsia="SimSun" w:hAnsi="Times New Roman" w:cs="Times New Roman"/>
          <w:color w:val="1F497D"/>
          <w:kern w:val="0"/>
          <w:sz w:val="22"/>
        </w:rPr>
      </w:pPr>
    </w:p>
    <w:p w14:paraId="12C3BD0B" w14:textId="77777777" w:rsidR="000C7D24" w:rsidRPr="0033750C" w:rsidRDefault="000C7D24" w:rsidP="006241F2">
      <w:pPr>
        <w:widowControl/>
        <w:jc w:val="left"/>
        <w:rPr>
          <w:rFonts w:ascii="Times New Roman" w:eastAsia="SimSun" w:hAnsi="Times New Roman" w:cs="Times New Roman"/>
          <w:color w:val="1F497D"/>
          <w:kern w:val="0"/>
          <w:sz w:val="22"/>
        </w:rPr>
      </w:pPr>
    </w:p>
    <w:p w14:paraId="3C19A349" w14:textId="6F28FECC"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E9A0149"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2FA62C94" w14:textId="6E349A1C" w:rsidR="006241F2" w:rsidRPr="0033750C" w:rsidRDefault="00746E7F"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morning. </w:t>
      </w:r>
      <w:r w:rsidR="006241F2" w:rsidRPr="0033750C">
        <w:rPr>
          <w:rFonts w:ascii="Times New Roman" w:eastAsia="SimSun" w:hAnsi="Times New Roman" w:cs="Times New Roman"/>
          <w:color w:val="1F497D"/>
          <w:kern w:val="0"/>
          <w:sz w:val="22"/>
        </w:rPr>
        <w:t>I hope this email finds you well. I am writing to seek your approval and guidance regarding a potential part-time tutoring opportunity.</w:t>
      </w:r>
    </w:p>
    <w:p w14:paraId="1508E78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A6337B" w14:textId="7A588394"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offered a position as a tutor for the MAEG 5715 course under the supervision of Prof. Alan Lam. </w:t>
      </w:r>
    </w:p>
    <w:p w14:paraId="7CF401D3"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5E81D96" w14:textId="6586ACB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urse is scheduled to begin on September 4, I kindly </w:t>
      </w:r>
      <w:r w:rsidR="00746E7F" w:rsidRPr="0033750C">
        <w:rPr>
          <w:rFonts w:ascii="Times New Roman" w:eastAsia="SimSun" w:hAnsi="Times New Roman" w:cs="Times New Roman"/>
          <w:color w:val="1F497D"/>
          <w:kern w:val="0"/>
          <w:sz w:val="22"/>
        </w:rPr>
        <w:t>seek</w:t>
      </w:r>
      <w:r w:rsidRPr="0033750C">
        <w:rPr>
          <w:rFonts w:ascii="Times New Roman" w:eastAsia="SimSun" w:hAnsi="Times New Roman" w:cs="Times New Roman"/>
          <w:color w:val="1F497D"/>
          <w:kern w:val="0"/>
          <w:sz w:val="22"/>
        </w:rPr>
        <w:t xml:space="preserve"> your preliminary approval to proceed with this opportunity. I am committed to maintaining a balance between this role and my academic commitments.</w:t>
      </w:r>
    </w:p>
    <w:p w14:paraId="24C3D877"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6C49EE1" w14:textId="15B6F28C"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e urgency of this matter, and I intend to communicate</w:t>
      </w:r>
      <w:r w:rsidR="00746E7F" w:rsidRPr="0033750C">
        <w:rPr>
          <w:rFonts w:ascii="Times New Roman" w:eastAsia="SimSun" w:hAnsi="Times New Roman" w:cs="Times New Roman"/>
          <w:color w:val="1F497D"/>
          <w:kern w:val="0"/>
          <w:sz w:val="22"/>
        </w:rPr>
        <w:t xml:space="preserve"> and tell</w:t>
      </w:r>
      <w:r w:rsidRPr="0033750C">
        <w:rPr>
          <w:rFonts w:ascii="Times New Roman" w:eastAsia="SimSun" w:hAnsi="Times New Roman" w:cs="Times New Roman"/>
          <w:color w:val="1F497D"/>
          <w:kern w:val="0"/>
          <w:sz w:val="22"/>
        </w:rPr>
        <w:t xml:space="preserve"> your decision (just </w:t>
      </w:r>
      <w:r w:rsidRPr="0033750C">
        <w:rPr>
          <w:rFonts w:ascii="Times New Roman" w:eastAsia="SimSun" w:hAnsi="Times New Roman" w:cs="Times New Roman"/>
          <w:b/>
          <w:bCs/>
          <w:color w:val="1F497D"/>
          <w:kern w:val="0"/>
          <w:sz w:val="22"/>
        </w:rPr>
        <w:t>replying</w:t>
      </w:r>
      <w:r w:rsidR="00746E7F"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yes or no</w:t>
      </w:r>
      <w:r w:rsidRPr="0033750C">
        <w:rPr>
          <w:rFonts w:ascii="Times New Roman" w:eastAsia="SimSun" w:hAnsi="Times New Roman" w:cs="Times New Roman"/>
          <w:color w:val="1F497D"/>
          <w:kern w:val="0"/>
          <w:sz w:val="22"/>
        </w:rPr>
        <w:t xml:space="preserve"> is okay) t</w:t>
      </w:r>
      <w:r w:rsidR="00746E7F" w:rsidRPr="0033750C">
        <w:rPr>
          <w:rFonts w:ascii="Times New Roman" w:eastAsia="SimSun" w:hAnsi="Times New Roman" w:cs="Times New Roman"/>
          <w:color w:val="1F497D"/>
          <w:kern w:val="0"/>
          <w:sz w:val="22"/>
        </w:rPr>
        <w:t>o Ms. Winnie</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no later than</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tomorrow (August 31, Thursday) at noon</w:t>
      </w:r>
      <w:r w:rsidRPr="0033750C">
        <w:rPr>
          <w:rFonts w:ascii="Times New Roman" w:eastAsia="SimSun" w:hAnsi="Times New Roman" w:cs="Times New Roman"/>
          <w:color w:val="1F497D"/>
          <w:kern w:val="0"/>
          <w:sz w:val="22"/>
        </w:rPr>
        <w:t xml:space="preserve"> (Ms. Winnie told us). Your timely response will be greatly appreciated. If it is yes, I will find you to </w:t>
      </w:r>
      <w:r w:rsidRPr="0033750C">
        <w:rPr>
          <w:rFonts w:ascii="Times New Roman" w:eastAsia="SimSun" w:hAnsi="Times New Roman" w:cs="Times New Roman"/>
          <w:b/>
          <w:bCs/>
          <w:color w:val="1F497D"/>
          <w:kern w:val="0"/>
          <w:sz w:val="22"/>
        </w:rPr>
        <w:t>sign up part-time engagement sheet</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after the group meeting this week (this Friday)</w:t>
      </w:r>
      <w:r w:rsidRPr="0033750C">
        <w:rPr>
          <w:rFonts w:ascii="Times New Roman" w:eastAsia="SimSun" w:hAnsi="Times New Roman" w:cs="Times New Roman"/>
          <w:color w:val="1F497D"/>
          <w:kern w:val="0"/>
          <w:sz w:val="22"/>
        </w:rPr>
        <w:t xml:space="preserve">. </w:t>
      </w:r>
    </w:p>
    <w:p w14:paraId="23541DF1"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1E2039" w14:textId="1FD93D1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help, and looking forward to your reply.</w:t>
      </w:r>
    </w:p>
    <w:p w14:paraId="329115D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4BC6D232"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257A9771"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0EEB53" w14:textId="77777777" w:rsidR="006241F2" w:rsidRPr="0033750C" w:rsidRDefault="006241F2" w:rsidP="001C6648">
      <w:pPr>
        <w:widowControl/>
        <w:jc w:val="left"/>
        <w:rPr>
          <w:rFonts w:ascii="Times New Roman" w:eastAsia="SimSun" w:hAnsi="Times New Roman" w:cs="Times New Roman"/>
          <w:color w:val="1F497D"/>
          <w:kern w:val="0"/>
          <w:sz w:val="22"/>
        </w:rPr>
      </w:pPr>
    </w:p>
    <w:p w14:paraId="352078F3" w14:textId="77777777" w:rsidR="006241F2" w:rsidRPr="0033750C" w:rsidRDefault="006241F2" w:rsidP="001C6648">
      <w:pPr>
        <w:widowControl/>
        <w:jc w:val="left"/>
        <w:rPr>
          <w:rFonts w:ascii="Times New Roman" w:eastAsia="SimSun" w:hAnsi="Times New Roman" w:cs="Times New Roman"/>
          <w:color w:val="1F497D"/>
          <w:kern w:val="0"/>
          <w:sz w:val="22"/>
        </w:rPr>
      </w:pPr>
    </w:p>
    <w:p w14:paraId="53780EBB" w14:textId="0D66A04E"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你好，</w:t>
      </w:r>
    </w:p>
    <w:p w14:paraId="3FD9FDD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E200416"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信息。</w:t>
      </w:r>
    </w:p>
    <w:p w14:paraId="6D499B8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0B38B94C" w14:textId="1BB04EDF"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明白关于</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10</w:t>
      </w:r>
      <w:r w:rsidRPr="0033750C">
        <w:rPr>
          <w:rFonts w:ascii="Times New Roman" w:eastAsia="SimSun" w:hAnsi="Times New Roman" w:cs="Times New Roman"/>
          <w:color w:val="1F497D"/>
          <w:kern w:val="0"/>
          <w:sz w:val="22"/>
        </w:rPr>
        <w:t>月团购账户的情况。我非常高兴得知</w:t>
      </w:r>
      <w:r w:rsidRPr="0033750C">
        <w:rPr>
          <w:rFonts w:ascii="Times New Roman" w:eastAsia="SimSun" w:hAnsi="Times New Roman" w:cs="Times New Roman"/>
          <w:color w:val="1F497D"/>
          <w:kern w:val="0"/>
          <w:sz w:val="22"/>
        </w:rPr>
        <w:t>CSSA</w:t>
      </w:r>
      <w:r w:rsidRPr="0033750C">
        <w:rPr>
          <w:rFonts w:ascii="Times New Roman" w:eastAsia="SimSun" w:hAnsi="Times New Roman" w:cs="Times New Roman"/>
          <w:color w:val="1F497D"/>
          <w:kern w:val="0"/>
          <w:sz w:val="22"/>
        </w:rPr>
        <w:t>的团队正在全力以赴地寻求解决方案，以期能够恢复所有账户的正常使用。目前的临时解决方案对我来说是可接受的，即将我纳入到</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月团购的订阅计划中。在原有订阅恢复之前，我将使用这个临时授权。</w:t>
      </w:r>
    </w:p>
    <w:p w14:paraId="1A295BF9"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FBA1E3F" w14:textId="528BC2C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经在下面提供了我的学校邮箱：</w:t>
      </w:r>
      <w:hyperlink r:id="rId41" w:history="1">
        <w:r w:rsidRPr="0033750C">
          <w:rPr>
            <w:rStyle w:val="ae"/>
            <w:rFonts w:ascii="Times New Roman" w:eastAsia="SimSun" w:hAnsi="Times New Roman" w:cs="Times New Roman"/>
            <w:kern w:val="0"/>
            <w:sz w:val="22"/>
          </w:rPr>
          <w:t>1155184008@link.cuhk.edu.hk</w:t>
        </w:r>
      </w:hyperlink>
      <w:r w:rsidRPr="0033750C">
        <w:rPr>
          <w:rFonts w:ascii="Times New Roman" w:eastAsia="SimSun" w:hAnsi="Times New Roman" w:cs="Times New Roman"/>
          <w:color w:val="1F497D"/>
          <w:kern w:val="0"/>
          <w:sz w:val="22"/>
        </w:rPr>
        <w:t>，以便您为我注册。我真诚希望能够很快地回到正常的订阅状态，并继续使用</w:t>
      </w:r>
      <w:r w:rsidRPr="0033750C">
        <w:rPr>
          <w:rFonts w:ascii="Times New Roman" w:eastAsia="SimSun" w:hAnsi="Times New Roman" w:cs="Times New Roman"/>
          <w:color w:val="1F497D"/>
          <w:kern w:val="0"/>
          <w:sz w:val="22"/>
        </w:rPr>
        <w:t>Grammarly</w:t>
      </w:r>
      <w:r w:rsidRPr="0033750C">
        <w:rPr>
          <w:rFonts w:ascii="Times New Roman" w:eastAsia="SimSun" w:hAnsi="Times New Roman" w:cs="Times New Roman"/>
          <w:color w:val="1F497D"/>
          <w:kern w:val="0"/>
          <w:sz w:val="22"/>
        </w:rPr>
        <w:t>。</w:t>
      </w:r>
    </w:p>
    <w:p w14:paraId="622738F7"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5C15305"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理解和帮助，期待问题能够顺利解决。</w:t>
      </w:r>
    </w:p>
    <w:p w14:paraId="349AA0E3"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24D85F87" w14:textId="2B1AF58A"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一切顺利，</w:t>
      </w:r>
    </w:p>
    <w:p w14:paraId="67518AD2"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BD58E5E"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C37B32"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475B34" w14:textId="77777777" w:rsidR="001C6648" w:rsidRPr="0033750C" w:rsidRDefault="001C6648" w:rsidP="003D52B7">
      <w:pPr>
        <w:widowControl/>
        <w:jc w:val="left"/>
        <w:rPr>
          <w:rFonts w:ascii="Times New Roman" w:eastAsia="SimSun" w:hAnsi="Times New Roman" w:cs="Times New Roman"/>
          <w:color w:val="1F497D"/>
          <w:kern w:val="0"/>
          <w:sz w:val="22"/>
        </w:rPr>
      </w:pPr>
    </w:p>
    <w:p w14:paraId="4233ACC6" w14:textId="77777777" w:rsidR="001C6648" w:rsidRPr="0033750C" w:rsidRDefault="001C6648" w:rsidP="003D52B7">
      <w:pPr>
        <w:widowControl/>
        <w:jc w:val="left"/>
        <w:rPr>
          <w:rFonts w:ascii="Times New Roman" w:eastAsia="SimSun" w:hAnsi="Times New Roman" w:cs="Times New Roman"/>
          <w:color w:val="1F497D"/>
          <w:kern w:val="0"/>
          <w:sz w:val="22"/>
        </w:rPr>
      </w:pPr>
    </w:p>
    <w:p w14:paraId="60848148" w14:textId="198298FC"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56608A23"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50A03888" w14:textId="7C1B981C" w:rsidR="003D52B7" w:rsidRPr="0033750C" w:rsidRDefault="003D52B7" w:rsidP="003D52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help. I will give the case to the police. Thanks.</w:t>
      </w:r>
    </w:p>
    <w:p w14:paraId="2DA58EC0"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43623151"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0ADAE7"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5D67E" w14:textId="77777777" w:rsidR="003D52B7" w:rsidRPr="0033750C" w:rsidRDefault="003D52B7" w:rsidP="00D209F2">
      <w:pPr>
        <w:widowControl/>
        <w:jc w:val="left"/>
        <w:rPr>
          <w:rFonts w:ascii="Times New Roman" w:eastAsia="SimSun" w:hAnsi="Times New Roman" w:cs="Times New Roman"/>
          <w:color w:val="1F497D"/>
          <w:kern w:val="0"/>
          <w:sz w:val="22"/>
        </w:rPr>
      </w:pPr>
    </w:p>
    <w:p w14:paraId="4F3933C9" w14:textId="77777777" w:rsidR="003D52B7" w:rsidRPr="0033750C" w:rsidRDefault="003D52B7" w:rsidP="00D209F2">
      <w:pPr>
        <w:widowControl/>
        <w:jc w:val="left"/>
        <w:rPr>
          <w:rFonts w:ascii="Times New Roman" w:eastAsia="SimSun" w:hAnsi="Times New Roman" w:cs="Times New Roman"/>
          <w:color w:val="1F497D"/>
          <w:kern w:val="0"/>
          <w:sz w:val="22"/>
        </w:rPr>
      </w:pPr>
    </w:p>
    <w:p w14:paraId="59476B06" w14:textId="50C2761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23E1AF6F"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413EF2C" w14:textId="225EF339"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w:t>
      </w:r>
    </w:p>
    <w:p w14:paraId="2BCB2727"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BA9D78A"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BE90D7"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48F16D" w14:textId="77777777" w:rsidR="00D209F2" w:rsidRPr="0033750C" w:rsidRDefault="00D209F2" w:rsidP="00D209F2">
      <w:pPr>
        <w:widowControl/>
        <w:jc w:val="left"/>
        <w:rPr>
          <w:rFonts w:ascii="Times New Roman" w:eastAsia="SimSun" w:hAnsi="Times New Roman" w:cs="Times New Roman"/>
          <w:color w:val="1F497D"/>
          <w:kern w:val="0"/>
          <w:sz w:val="22"/>
        </w:rPr>
      </w:pPr>
    </w:p>
    <w:p w14:paraId="026E372D" w14:textId="77777777" w:rsidR="00D209F2" w:rsidRPr="0033750C" w:rsidRDefault="00D209F2" w:rsidP="00D209F2">
      <w:pPr>
        <w:widowControl/>
        <w:jc w:val="left"/>
        <w:rPr>
          <w:rFonts w:ascii="Times New Roman" w:eastAsia="SimSun" w:hAnsi="Times New Roman" w:cs="Times New Roman"/>
          <w:color w:val="1F497D"/>
          <w:kern w:val="0"/>
          <w:sz w:val="22"/>
        </w:rPr>
      </w:pPr>
    </w:p>
    <w:p w14:paraId="22CDD1F0" w14:textId="4162B2B2"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CFBB662"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6F90B167" w14:textId="60FEA748"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1CF2BA86"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6EA7522"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9C53A6"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0BA7A4" w14:textId="77777777" w:rsidR="00D209F2" w:rsidRPr="0033750C" w:rsidRDefault="00D209F2" w:rsidP="005C320B">
      <w:pPr>
        <w:widowControl/>
        <w:jc w:val="left"/>
        <w:rPr>
          <w:rFonts w:ascii="Times New Roman" w:eastAsia="SimSun" w:hAnsi="Times New Roman" w:cs="Times New Roman"/>
          <w:color w:val="1F497D"/>
          <w:kern w:val="0"/>
          <w:sz w:val="22"/>
        </w:rPr>
      </w:pPr>
    </w:p>
    <w:p w14:paraId="7DCFAA86" w14:textId="77777777" w:rsidR="00D209F2" w:rsidRPr="0033750C" w:rsidRDefault="00D209F2" w:rsidP="005C320B">
      <w:pPr>
        <w:widowControl/>
        <w:jc w:val="left"/>
        <w:rPr>
          <w:rFonts w:ascii="Times New Roman" w:eastAsia="SimSun" w:hAnsi="Times New Roman" w:cs="Times New Roman"/>
          <w:color w:val="1F497D"/>
          <w:kern w:val="0"/>
          <w:sz w:val="22"/>
        </w:rPr>
      </w:pPr>
    </w:p>
    <w:p w14:paraId="5DAC8636" w14:textId="722B2FA4"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CCTV in our department</w:t>
      </w:r>
    </w:p>
    <w:p w14:paraId="15AA5569" w14:textId="6F56529F"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29B6719"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1942C424" w14:textId="14130EE1" w:rsidR="005C320B" w:rsidRPr="0033750C" w:rsidRDefault="005C320B" w:rsidP="005C32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316B461C"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7B6D8060"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E2EBC5"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3DF0A7" w14:textId="77777777" w:rsidR="005C320B" w:rsidRPr="0033750C" w:rsidRDefault="005C320B" w:rsidP="004A1C7B">
      <w:pPr>
        <w:widowControl/>
        <w:jc w:val="left"/>
        <w:rPr>
          <w:rFonts w:ascii="Times New Roman" w:eastAsia="SimSun" w:hAnsi="Times New Roman" w:cs="Times New Roman"/>
          <w:color w:val="1F497D"/>
          <w:kern w:val="0"/>
          <w:sz w:val="22"/>
        </w:rPr>
      </w:pPr>
    </w:p>
    <w:p w14:paraId="74AC6BA3" w14:textId="77777777" w:rsidR="005C320B" w:rsidRPr="0033750C" w:rsidRDefault="005C320B" w:rsidP="004A1C7B">
      <w:pPr>
        <w:widowControl/>
        <w:jc w:val="left"/>
        <w:rPr>
          <w:rFonts w:ascii="Times New Roman" w:eastAsia="SimSun" w:hAnsi="Times New Roman" w:cs="Times New Roman"/>
          <w:color w:val="1F497D"/>
          <w:kern w:val="0"/>
          <w:sz w:val="22"/>
        </w:rPr>
      </w:pPr>
    </w:p>
    <w:p w14:paraId="55575E9E" w14:textId="174607F8"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13D5A46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098B9F45" w14:textId="26BDDA08" w:rsidR="004A1C7B" w:rsidRPr="0033750C" w:rsidRDefault="005D2935"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a lot. </w:t>
      </w:r>
      <w:r w:rsidR="004A1C7B"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4A1C7B" w:rsidRPr="0033750C">
        <w:rPr>
          <w:rFonts w:ascii="Times New Roman" w:eastAsia="SimSun" w:hAnsi="Times New Roman" w:cs="Times New Roman"/>
          <w:color w:val="1F497D"/>
          <w:kern w:val="0"/>
          <w:sz w:val="22"/>
        </w:rPr>
        <w:t xml:space="preserve">ve </w:t>
      </w:r>
      <w:r w:rsidRPr="0033750C">
        <w:rPr>
          <w:rFonts w:ascii="Times New Roman" w:eastAsia="SimSun" w:hAnsi="Times New Roman" w:cs="Times New Roman"/>
          <w:color w:val="1F497D"/>
          <w:kern w:val="0"/>
          <w:sz w:val="22"/>
        </w:rPr>
        <w:t>added your WhatsApp</w:t>
      </w:r>
      <w:r w:rsidR="004A1C7B" w:rsidRPr="0033750C">
        <w:rPr>
          <w:rFonts w:ascii="Times New Roman" w:eastAsia="SimSun" w:hAnsi="Times New Roman" w:cs="Times New Roman"/>
          <w:color w:val="1F497D"/>
          <w:kern w:val="0"/>
          <w:sz w:val="22"/>
        </w:rPr>
        <w:t xml:space="preserve"> and look forward to engaging in more direct and efficient communication.</w:t>
      </w:r>
    </w:p>
    <w:p w14:paraId="4C69D3B0"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12EAD491"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offer of a lunch is greatly appreciated. I would be honored to meet and discuss the course and its preparations in further detail. Please let me know a suitable time for you, and I will be more than happy to arrange accordingly.</w:t>
      </w:r>
    </w:p>
    <w:p w14:paraId="55E9790B"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68DCBAC" w14:textId="78D587F0"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time and guidance.</w:t>
      </w:r>
    </w:p>
    <w:p w14:paraId="7E7CC11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8CB4DDD"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7702F5"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BFF739" w14:textId="77777777" w:rsidR="004A1C7B" w:rsidRPr="0033750C" w:rsidRDefault="004A1C7B" w:rsidP="00944237">
      <w:pPr>
        <w:widowControl/>
        <w:jc w:val="left"/>
        <w:rPr>
          <w:rFonts w:ascii="Times New Roman" w:eastAsia="SimSun" w:hAnsi="Times New Roman" w:cs="Times New Roman"/>
          <w:color w:val="1F497D"/>
          <w:kern w:val="0"/>
          <w:sz w:val="22"/>
        </w:rPr>
      </w:pPr>
    </w:p>
    <w:p w14:paraId="7634741C" w14:textId="77777777" w:rsidR="004A1C7B" w:rsidRPr="0033750C" w:rsidRDefault="004A1C7B" w:rsidP="00944237">
      <w:pPr>
        <w:widowControl/>
        <w:jc w:val="left"/>
        <w:rPr>
          <w:rFonts w:ascii="Times New Roman" w:eastAsia="SimSun" w:hAnsi="Times New Roman" w:cs="Times New Roman"/>
          <w:color w:val="1F497D"/>
          <w:kern w:val="0"/>
          <w:sz w:val="22"/>
        </w:rPr>
      </w:pPr>
    </w:p>
    <w:p w14:paraId="43C919FA" w14:textId="4B7C2F6E"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14F669B5"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409C1350" w14:textId="16CEBCDD" w:rsidR="00944237" w:rsidRPr="0033750C" w:rsidRDefault="00944237" w:rsidP="009442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ound that the CV I attached to my previous email might have some problems in opening. To ensure there are no further issues, I have attached my CV once again to this email. I apologize for any inconvenience this may have caused and appreciate your understanding.</w:t>
      </w:r>
    </w:p>
    <w:p w14:paraId="0377ED48"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3E9DBF67"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C49601"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A63B7F5" w14:textId="77777777" w:rsidR="00944237" w:rsidRPr="0033750C" w:rsidRDefault="00944237" w:rsidP="00D77B3E">
      <w:pPr>
        <w:widowControl/>
        <w:jc w:val="left"/>
        <w:rPr>
          <w:rFonts w:ascii="Times New Roman" w:eastAsia="SimSun" w:hAnsi="Times New Roman" w:cs="Times New Roman"/>
          <w:color w:val="1F497D"/>
          <w:kern w:val="0"/>
          <w:sz w:val="22"/>
        </w:rPr>
      </w:pPr>
    </w:p>
    <w:p w14:paraId="1AFF00A9" w14:textId="77777777" w:rsidR="00944237" w:rsidRPr="0033750C" w:rsidRDefault="00944237" w:rsidP="00D77B3E">
      <w:pPr>
        <w:widowControl/>
        <w:jc w:val="left"/>
        <w:rPr>
          <w:rFonts w:ascii="Times New Roman" w:eastAsia="SimSun" w:hAnsi="Times New Roman" w:cs="Times New Roman"/>
          <w:color w:val="1F497D"/>
          <w:kern w:val="0"/>
          <w:sz w:val="22"/>
        </w:rPr>
      </w:pPr>
    </w:p>
    <w:p w14:paraId="2450A97A" w14:textId="5E9526D1"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45827FE4"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300EB19"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express my keen interest in the Teaching Assistant position for the upcoming MAEG5715: Computer Interface and Simulation course, as advertised.</w:t>
      </w:r>
    </w:p>
    <w:p w14:paraId="6547EF87"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13BCF8E5"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ame is Liuchao Jin, and I am currently a PhD student in Mechanical and Automation Engineering. After reviewing the course details and responsibilities outlined by Prof. Lam, I am excited about the opportunity to contribute to this course and assist fellow students in their learning journey.</w:t>
      </w:r>
    </w:p>
    <w:p w14:paraId="53A51D6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3CB884F8" w14:textId="46031A6B"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onfident that my strong communication skills, attention to detail, and dedication to fostering academic excellence would make me a valuable addition to the MAEG5715 teaching team. I am enthusiastic about the chance to contribute to the success of this course and support its students.</w:t>
      </w:r>
    </w:p>
    <w:p w14:paraId="0DD1FB62"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BA5978C" w14:textId="1D92F870"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closed, please find my CV for your reference. Additionally, you can learn more about my background and accomplishments on my personal website: </w:t>
      </w:r>
      <w:hyperlink r:id="rId42"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w:t>
      </w:r>
    </w:p>
    <w:p w14:paraId="2AB3B180"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AAD3498"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eagerly await the opportunity to contribute to MAEG5715: Computer Interface and Simulation. Please do not hesitate to contact me if you require any further information or documents.</w:t>
      </w:r>
    </w:p>
    <w:p w14:paraId="71C794C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003A4AD3" w14:textId="313A1179"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w:t>
      </w:r>
    </w:p>
    <w:p w14:paraId="02FD577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7553194"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5BEC0E"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CD41A1" w14:textId="77777777" w:rsidR="00D77B3E" w:rsidRPr="0033750C" w:rsidRDefault="00D77B3E" w:rsidP="001024C4">
      <w:pPr>
        <w:widowControl/>
        <w:jc w:val="left"/>
        <w:rPr>
          <w:rFonts w:ascii="Times New Roman" w:eastAsia="SimSun" w:hAnsi="Times New Roman" w:cs="Times New Roman"/>
          <w:color w:val="1F497D"/>
          <w:kern w:val="0"/>
          <w:sz w:val="22"/>
        </w:rPr>
      </w:pPr>
    </w:p>
    <w:p w14:paraId="24C8EC2B" w14:textId="77777777" w:rsidR="00D77B3E" w:rsidRPr="0033750C" w:rsidRDefault="00D77B3E" w:rsidP="001024C4">
      <w:pPr>
        <w:widowControl/>
        <w:jc w:val="left"/>
        <w:rPr>
          <w:rFonts w:ascii="Times New Roman" w:eastAsia="SimSun" w:hAnsi="Times New Roman" w:cs="Times New Roman"/>
          <w:color w:val="1F497D"/>
          <w:kern w:val="0"/>
          <w:sz w:val="22"/>
        </w:rPr>
      </w:pPr>
    </w:p>
    <w:p w14:paraId="3FCBFF3C" w14:textId="265BA4AB"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100B83B5"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0C67A986" w14:textId="25D67C05"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greatly appreciate your prompt response and the clarity you provided regarding the tutor responsibilities for the MAEG5715. Your detailed explanation has given me a comprehensive understanding of the role and its expectations.</w:t>
      </w:r>
    </w:p>
    <w:p w14:paraId="7FDF2150"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326E580E" w14:textId="60D8444A"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enthused by the prospect of contributing to the success of the course and supporting fellow students in their academic journey. Considering the information you provided and my enthusiasm for the position, </w:t>
      </w:r>
      <w:r w:rsidRPr="0033750C">
        <w:rPr>
          <w:rFonts w:ascii="Times New Roman" w:eastAsia="SimSun" w:hAnsi="Times New Roman" w:cs="Times New Roman"/>
          <w:b/>
          <w:bCs/>
          <w:color w:val="1F497D"/>
          <w:kern w:val="0"/>
          <w:sz w:val="22"/>
        </w:rPr>
        <w:t>I intend to submit my application for</w:t>
      </w:r>
      <w:r w:rsidR="00164E6B" w:rsidRPr="0033750C">
        <w:rPr>
          <w:rFonts w:ascii="Times New Roman" w:eastAsia="SimSun" w:hAnsi="Times New Roman" w:cs="Times New Roman"/>
          <w:b/>
          <w:bCs/>
          <w:color w:val="1F497D"/>
          <w:kern w:val="0"/>
          <w:sz w:val="22"/>
        </w:rPr>
        <w:t xml:space="preserve"> </w:t>
      </w:r>
      <w:r w:rsidR="00E37E83" w:rsidRPr="0033750C">
        <w:rPr>
          <w:rFonts w:ascii="Times New Roman" w:eastAsia="SimSun" w:hAnsi="Times New Roman" w:cs="Times New Roman"/>
          <w:b/>
          <w:bCs/>
          <w:color w:val="1F497D"/>
          <w:kern w:val="0"/>
          <w:sz w:val="22"/>
        </w:rPr>
        <w:t xml:space="preserve">the </w:t>
      </w:r>
      <w:r w:rsidRPr="0033750C">
        <w:rPr>
          <w:rFonts w:ascii="Times New Roman" w:eastAsia="SimSun" w:hAnsi="Times New Roman" w:cs="Times New Roman"/>
          <w:b/>
          <w:bCs/>
          <w:color w:val="1F497D"/>
          <w:kern w:val="0"/>
          <w:sz w:val="22"/>
        </w:rPr>
        <w:t>TA role</w:t>
      </w:r>
      <w:r w:rsidR="00E37E83" w:rsidRPr="0033750C">
        <w:rPr>
          <w:rFonts w:ascii="Times New Roman" w:eastAsia="SimSun" w:hAnsi="Times New Roman" w:cs="Times New Roman"/>
          <w:b/>
          <w:bCs/>
          <w:color w:val="1F497D"/>
          <w:kern w:val="0"/>
          <w:sz w:val="22"/>
        </w:rPr>
        <w:t xml:space="preserve"> of your course</w:t>
      </w:r>
      <w:r w:rsidRPr="0033750C">
        <w:rPr>
          <w:rFonts w:ascii="Times New Roman" w:eastAsia="SimSun" w:hAnsi="Times New Roman" w:cs="Times New Roman"/>
          <w:b/>
          <w:bCs/>
          <w:color w:val="1F497D"/>
          <w:kern w:val="0"/>
          <w:sz w:val="22"/>
        </w:rPr>
        <w:t xml:space="preserve"> to Ms. Winnie</w:t>
      </w:r>
      <w:r w:rsidRPr="0033750C">
        <w:rPr>
          <w:rFonts w:ascii="Times New Roman" w:eastAsia="SimSun" w:hAnsi="Times New Roman" w:cs="Times New Roman"/>
          <w:color w:val="1F497D"/>
          <w:kern w:val="0"/>
          <w:sz w:val="22"/>
        </w:rPr>
        <w:t xml:space="preserve">, the Programme Assistant of MSc in MAE. </w:t>
      </w:r>
    </w:p>
    <w:p w14:paraId="66D55AF6"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5C4858BF" w14:textId="4B2C2A5B"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ommitted to upholding the standards of the course and to assisting you in ensuring a valuable learning experience for all students. </w:t>
      </w:r>
    </w:p>
    <w:p w14:paraId="57169B0D"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32383C3" w14:textId="5E817FD6"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once again for your guidance and responsiveness. Looking forward to the opportunity to collaborate and contribute to the success of MAEG5715.</w:t>
      </w:r>
    </w:p>
    <w:p w14:paraId="72D07F54"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482C361"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8E48FE"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7A6200" w14:textId="77777777" w:rsidR="001024C4" w:rsidRPr="0033750C" w:rsidRDefault="001024C4" w:rsidP="00FA2FAA">
      <w:pPr>
        <w:widowControl/>
        <w:jc w:val="left"/>
        <w:rPr>
          <w:rFonts w:ascii="Times New Roman" w:eastAsia="SimSun" w:hAnsi="Times New Roman" w:cs="Times New Roman"/>
          <w:color w:val="1F497D"/>
          <w:kern w:val="0"/>
          <w:sz w:val="22"/>
        </w:rPr>
      </w:pPr>
    </w:p>
    <w:p w14:paraId="62AA715E" w14:textId="77777777" w:rsidR="001024C4" w:rsidRPr="0033750C" w:rsidRDefault="001024C4" w:rsidP="00FA2FAA">
      <w:pPr>
        <w:widowControl/>
        <w:jc w:val="left"/>
        <w:rPr>
          <w:rFonts w:ascii="Times New Roman" w:eastAsia="SimSun" w:hAnsi="Times New Roman" w:cs="Times New Roman"/>
          <w:color w:val="1F497D"/>
          <w:kern w:val="0"/>
          <w:sz w:val="22"/>
        </w:rPr>
      </w:pPr>
    </w:p>
    <w:p w14:paraId="1DFF66B4" w14:textId="200E60F6"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Regarding TA Duties for MAEG5715: Computer Interface and Simulation</w:t>
      </w:r>
    </w:p>
    <w:p w14:paraId="01F204D9" w14:textId="6D52D698"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3CB0A1AB"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5D8620F" w14:textId="28BBBEF4"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Liuchao Jin, a Ph.D. student from MAE</w:t>
      </w:r>
      <w:r w:rsidR="0031055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am writing to inquire about the duties of TA for your course—MAEG5715: Computer Interface and Simulation for the upcoming term.</w:t>
      </w:r>
    </w:p>
    <w:p w14:paraId="1936B58A"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269B5CB2" w14:textId="3D4AD6E0"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fter carefully reviewing the comprehensive course syllabus and the recruitment advertisement, I am captivated by the prospect of contributing to this engaging learning opportunity. However, before formalizing my application, I would appreciate the privilege of seeking further insights into the ro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sponsibilities and expectations. Specifically, I am keen to understand the following:</w:t>
      </w:r>
    </w:p>
    <w:p w14:paraId="7D38B12E" w14:textId="5C7437B4" w:rsidR="00FA2FAA" w:rsidRPr="0033750C" w:rsidRDefault="00FA2FAA">
      <w:pPr>
        <w:pStyle w:val="af0"/>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Homework Assignments: Could you kindly provide an approximate count of the homework assignments that TAs will be involved in grading throughout the term?</w:t>
      </w:r>
    </w:p>
    <w:p w14:paraId="02F21FB6" w14:textId="77777777" w:rsidR="00FA2FAA" w:rsidRPr="0033750C" w:rsidRDefault="00FA2FAA">
      <w:pPr>
        <w:pStyle w:val="af0"/>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esentation Evaluation: Does the TA role involve assessing and grading student presentations during the course?</w:t>
      </w:r>
    </w:p>
    <w:p w14:paraId="1796FC2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insights will be invaluable in ensuring I am fully prepared to meet the expectations and responsibilities of the TA role.</w:t>
      </w:r>
    </w:p>
    <w:p w14:paraId="1654FAE7"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552A3E5E" w14:textId="35CFE682"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provide a more comprehensive overview of my background, I have attached my CV for your reference. Additionally, I invite you to explore my personal website at </w:t>
      </w:r>
      <w:hyperlink r:id="rId43"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for a deeper understanding of my academic pursuits and achievements.</w:t>
      </w:r>
    </w:p>
    <w:p w14:paraId="50A77CCE"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46BD0D0" w14:textId="010E104D"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considering my inquiries. Your guidance in this regard would greatly </w:t>
      </w:r>
      <w:r w:rsidR="007467F0"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me in aligning my application and aspirations effectively.</w:t>
      </w:r>
    </w:p>
    <w:p w14:paraId="77369D91"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6C7E4A3A" w14:textId="0547B3FF"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sponse.</w:t>
      </w:r>
    </w:p>
    <w:p w14:paraId="15FEDBC8"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3F28FA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7EBC62"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89D2F" w14:textId="77777777" w:rsidR="00FA2FAA" w:rsidRPr="0033750C" w:rsidRDefault="00FA2FAA" w:rsidP="006E13A2">
      <w:pPr>
        <w:widowControl/>
        <w:jc w:val="left"/>
        <w:rPr>
          <w:rFonts w:ascii="Times New Roman" w:eastAsia="SimSun" w:hAnsi="Times New Roman" w:cs="Times New Roman"/>
          <w:color w:val="1F497D"/>
          <w:kern w:val="0"/>
          <w:sz w:val="22"/>
        </w:rPr>
      </w:pPr>
    </w:p>
    <w:p w14:paraId="1CF78EF6" w14:textId="77777777" w:rsidR="00FA2FAA" w:rsidRPr="0033750C" w:rsidRDefault="00FA2FAA" w:rsidP="006E13A2">
      <w:pPr>
        <w:widowControl/>
        <w:jc w:val="left"/>
        <w:rPr>
          <w:rFonts w:ascii="Times New Roman" w:eastAsia="SimSun" w:hAnsi="Times New Roman" w:cs="Times New Roman"/>
          <w:color w:val="1F497D"/>
          <w:kern w:val="0"/>
          <w:sz w:val="22"/>
        </w:rPr>
      </w:pPr>
    </w:p>
    <w:p w14:paraId="4A3A3C08" w14:textId="7632FBEC"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71DCF01"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1707F80E" w14:textId="7C61BB8B"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ave addressed the issues as mentioned and have successfully reduced the manuscript size to below 100 MB. I have resubmitted the revised version, and the submission has been transferred to your system for approval.</w:t>
      </w:r>
    </w:p>
    <w:p w14:paraId="30121245"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3F1189C0" w14:textId="0BB773D4"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check it when you have time? Thank you so much for your patient help.</w:t>
      </w:r>
    </w:p>
    <w:p w14:paraId="017ADF28"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27C3F4F9"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99BDAA"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51271" w14:textId="77777777" w:rsidR="006E13A2" w:rsidRPr="0033750C" w:rsidRDefault="006E13A2" w:rsidP="00140FCC">
      <w:pPr>
        <w:widowControl/>
        <w:jc w:val="left"/>
        <w:rPr>
          <w:rFonts w:ascii="Times New Roman" w:eastAsia="SimSun" w:hAnsi="Times New Roman" w:cs="Times New Roman"/>
          <w:color w:val="1F497D"/>
          <w:kern w:val="0"/>
          <w:sz w:val="22"/>
        </w:rPr>
      </w:pPr>
    </w:p>
    <w:p w14:paraId="21D3824B" w14:textId="77777777" w:rsidR="006E13A2" w:rsidRPr="0033750C" w:rsidRDefault="006E13A2" w:rsidP="00140FCC">
      <w:pPr>
        <w:widowControl/>
        <w:jc w:val="left"/>
        <w:rPr>
          <w:rFonts w:ascii="Times New Roman" w:eastAsia="SimSun" w:hAnsi="Times New Roman" w:cs="Times New Roman"/>
          <w:color w:val="1F497D"/>
          <w:kern w:val="0"/>
          <w:sz w:val="22"/>
        </w:rPr>
      </w:pPr>
    </w:p>
    <w:p w14:paraId="5F73CD29" w14:textId="05517A75"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C,</w:t>
      </w:r>
    </w:p>
    <w:p w14:paraId="7892836B"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5766E293" w14:textId="411BF213" w:rsidR="00140FCC" w:rsidRPr="0033750C" w:rsidRDefault="00140FCC" w:rsidP="00140F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ly review the attached comments. Thank you.</w:t>
      </w:r>
    </w:p>
    <w:p w14:paraId="118DE617"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210F11A6"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24C487"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82F694" w14:textId="2E110EDC" w:rsidR="00386464" w:rsidRPr="0033750C" w:rsidRDefault="00140FCC"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386464" w:rsidRPr="0033750C">
        <w:rPr>
          <w:rFonts w:ascii="Times New Roman" w:eastAsia="SimSun" w:hAnsi="Times New Roman" w:cs="Times New Roman"/>
          <w:color w:val="1F497D"/>
          <w:kern w:val="0"/>
          <w:sz w:val="22"/>
        </w:rPr>
        <w:t>Dear Prof. Liao,</w:t>
      </w:r>
    </w:p>
    <w:p w14:paraId="3D3A8620"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616FBD62" w14:textId="65359B73" w:rsidR="00386464" w:rsidRPr="0033750C" w:rsidRDefault="00386464" w:rsidP="0038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pproval and our te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ffort! Your patient help is greatly appreciated. Wishing you all the best.</w:t>
      </w:r>
    </w:p>
    <w:p w14:paraId="319F6E04"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16C146E6"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C9A76C"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EDE765" w14:textId="77777777" w:rsidR="00386464" w:rsidRPr="0033750C" w:rsidRDefault="00386464" w:rsidP="00940D78">
      <w:pPr>
        <w:widowControl/>
        <w:jc w:val="left"/>
        <w:rPr>
          <w:rFonts w:ascii="Times New Roman" w:eastAsia="SimSun" w:hAnsi="Times New Roman" w:cs="Times New Roman"/>
          <w:color w:val="1F497D"/>
          <w:kern w:val="0"/>
          <w:sz w:val="22"/>
        </w:rPr>
      </w:pPr>
    </w:p>
    <w:p w14:paraId="7EC1C3D6" w14:textId="77777777" w:rsidR="00386464" w:rsidRPr="0033750C" w:rsidRDefault="00386464" w:rsidP="00940D78">
      <w:pPr>
        <w:widowControl/>
        <w:jc w:val="left"/>
        <w:rPr>
          <w:rFonts w:ascii="Times New Roman" w:eastAsia="SimSun" w:hAnsi="Times New Roman" w:cs="Times New Roman"/>
          <w:color w:val="1F497D"/>
          <w:kern w:val="0"/>
          <w:sz w:val="22"/>
        </w:rPr>
      </w:pPr>
    </w:p>
    <w:p w14:paraId="39E69C7F" w14:textId="3CD2D1A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0E7805"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0AF593" w14:textId="1B64B966"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response and for taking the time to review the revised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eased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made the necessary updates to the cover letter in the submission system and have now changed the corresponding author to you for final approval.</w:t>
      </w:r>
    </w:p>
    <w:p w14:paraId="0F2A5F82"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EE62B9" w14:textId="771197CA"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guidance throughout this process.</w:t>
      </w:r>
    </w:p>
    <w:p w14:paraId="25D1984F"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727BF485"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6096A4"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1B6E86" w14:textId="77777777" w:rsidR="00940D78" w:rsidRPr="0033750C" w:rsidRDefault="00940D78" w:rsidP="00B30B45">
      <w:pPr>
        <w:widowControl/>
        <w:jc w:val="left"/>
        <w:rPr>
          <w:rFonts w:ascii="Times New Roman" w:eastAsia="SimSun" w:hAnsi="Times New Roman" w:cs="Times New Roman"/>
          <w:color w:val="1F497D"/>
          <w:kern w:val="0"/>
          <w:sz w:val="22"/>
        </w:rPr>
      </w:pPr>
    </w:p>
    <w:p w14:paraId="4AF52704" w14:textId="77777777" w:rsidR="00940D78" w:rsidRPr="0033750C" w:rsidRDefault="00940D78" w:rsidP="00B30B45">
      <w:pPr>
        <w:widowControl/>
        <w:jc w:val="left"/>
        <w:rPr>
          <w:rFonts w:ascii="Times New Roman" w:eastAsia="SimSun" w:hAnsi="Times New Roman" w:cs="Times New Roman"/>
          <w:color w:val="1F497D"/>
          <w:kern w:val="0"/>
          <w:sz w:val="22"/>
        </w:rPr>
      </w:pPr>
    </w:p>
    <w:p w14:paraId="538E7050" w14:textId="7C6BB469"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1A779C8F"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658FCED2" w14:textId="036368CE" w:rsidR="00B30B45" w:rsidRPr="0033750C" w:rsidRDefault="00B30B45" w:rsidP="00B30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ave restarted my PC. Please check whether it is ok. Thank you and by the wa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Jin.</w:t>
      </w:r>
    </w:p>
    <w:p w14:paraId="58FE3863"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2BC60F99"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512E0E"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1AD83" w14:textId="77777777" w:rsidR="00B30B45" w:rsidRPr="0033750C" w:rsidRDefault="00B30B45" w:rsidP="00CB17E9">
      <w:pPr>
        <w:widowControl/>
        <w:jc w:val="left"/>
        <w:rPr>
          <w:rFonts w:ascii="Times New Roman" w:eastAsia="SimSun" w:hAnsi="Times New Roman" w:cs="Times New Roman"/>
          <w:color w:val="1F497D"/>
          <w:kern w:val="0"/>
          <w:sz w:val="22"/>
        </w:rPr>
      </w:pPr>
    </w:p>
    <w:p w14:paraId="40911901" w14:textId="19790A57" w:rsidR="00B30B45" w:rsidRPr="0033750C" w:rsidRDefault="00B30B45" w:rsidP="00CB17E9">
      <w:pPr>
        <w:widowControl/>
        <w:jc w:val="left"/>
        <w:rPr>
          <w:rFonts w:ascii="Times New Roman" w:eastAsia="SimSun" w:hAnsi="Times New Roman" w:cs="Times New Roman"/>
          <w:color w:val="1F497D"/>
          <w:kern w:val="0"/>
          <w:sz w:val="22"/>
        </w:rPr>
      </w:pPr>
    </w:p>
    <w:p w14:paraId="4EE836EA" w14:textId="421BD39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D8F9E6D"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749C8A7" w14:textId="49A52362"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we have successfully completed the paper titled “Big Data, Machine Learning, and Digital Twin Assisted Additive Manufacturing: A Review.” </w:t>
      </w:r>
    </w:p>
    <w:p w14:paraId="64A3AF78"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68F71B9" w14:textId="11DEA2AF"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through the following link: </w:t>
      </w:r>
      <w:hyperlink r:id="rId44" w:history="1">
        <w:r w:rsidRPr="0033750C">
          <w:rPr>
            <w:rStyle w:val="ae"/>
            <w:rFonts w:ascii="Times New Roman" w:eastAsia="SimSun" w:hAnsi="Times New Roman" w:cs="Times New Roman"/>
            <w:kern w:val="0"/>
            <w:sz w:val="22"/>
          </w:rPr>
          <w:t>Manuscript Link</w:t>
        </w:r>
      </w:hyperlink>
      <w:r w:rsidRPr="0033750C">
        <w:rPr>
          <w:rFonts w:ascii="Times New Roman" w:eastAsia="SimSun" w:hAnsi="Times New Roman" w:cs="Times New Roman"/>
          <w:color w:val="1F497D"/>
          <w:kern w:val="0"/>
          <w:sz w:val="22"/>
        </w:rPr>
        <w:t>. Additionally, I have already uploaded the relevant materials and manuscript to the Additive Manufacturing submission system.</w:t>
      </w:r>
    </w:p>
    <w:p w14:paraId="780AABF5"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4C73C99E" w14:textId="5489B089"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fore proceeding, could you please review the manuscript and its contents? If you find this version satisfactory and without any concerns, I will proceed to transfer the materials to your submission system. </w:t>
      </w:r>
    </w:p>
    <w:p w14:paraId="110A96BB"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5E453FBA" w14:textId="146DEEC0"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there is a requirement to upload a cover letter to the submission system. For your convenience, I have attached the cover letter to this email. If possible, could you please remove the cover letter that I initially uploaded in the submission system and replace it with your version? </w:t>
      </w:r>
    </w:p>
    <w:p w14:paraId="21AA9A77"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60474674" w14:textId="14B7176D"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ongoing help and guidance throughout this process. Your expertise is invaluable. Looking forward to your feedback and guidance. Please feel free to reach out if you have any questions or need further information.</w:t>
      </w:r>
    </w:p>
    <w:p w14:paraId="712712A4"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2966A7F5"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463758"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39A407" w14:textId="77777777" w:rsidR="00CB17E9" w:rsidRPr="0033750C" w:rsidRDefault="00CB17E9" w:rsidP="00F445B5">
      <w:pPr>
        <w:widowControl/>
        <w:jc w:val="left"/>
        <w:rPr>
          <w:rFonts w:ascii="Times New Roman" w:eastAsia="SimSun" w:hAnsi="Times New Roman" w:cs="Times New Roman"/>
          <w:color w:val="1F497D"/>
          <w:kern w:val="0"/>
          <w:sz w:val="22"/>
        </w:rPr>
      </w:pPr>
    </w:p>
    <w:p w14:paraId="7F071CC9" w14:textId="77777777" w:rsidR="00CB17E9" w:rsidRPr="0033750C" w:rsidRDefault="00CB17E9" w:rsidP="00F445B5">
      <w:pPr>
        <w:widowControl/>
        <w:jc w:val="left"/>
        <w:rPr>
          <w:rFonts w:ascii="Times New Roman" w:eastAsia="SimSun" w:hAnsi="Times New Roman" w:cs="Times New Roman"/>
          <w:color w:val="1F497D"/>
          <w:kern w:val="0"/>
          <w:sz w:val="22"/>
        </w:rPr>
      </w:pPr>
    </w:p>
    <w:p w14:paraId="5980C631" w14:textId="1A566255"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C403AFD"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5A8ED858" w14:textId="2FB90E48"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nted to express my heartfelt gratitude for your continuous guidance and support throughout the publication process of our recent article. </w:t>
      </w:r>
    </w:p>
    <w:p w14:paraId="7F69541F"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7F23B51B"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insightful feedback and mentorship have been instrumental in shaping the success of this work. I am truly appreciative of the knowledge and expertise you shared, which significantly enhanced the quality of our research.</w:t>
      </w:r>
    </w:p>
    <w:p w14:paraId="17E7C213"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10D10B8" w14:textId="0E52541C"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am in the final stages of preparing another paper, which I will be sharing with you soon. Your continued guidance and insights would be invaluable as I work towards its completion.</w:t>
      </w:r>
    </w:p>
    <w:p w14:paraId="5D473710"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09D053FB" w14:textId="79495BC4"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unwavering support and mentorship. Wish you a pleasant day!</w:t>
      </w:r>
    </w:p>
    <w:p w14:paraId="2727791E"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50E82DC"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EF210"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D9FFB" w14:textId="77777777" w:rsidR="00F445B5" w:rsidRPr="0033750C" w:rsidRDefault="00F445B5" w:rsidP="00CB6F44">
      <w:pPr>
        <w:widowControl/>
        <w:jc w:val="left"/>
        <w:rPr>
          <w:rFonts w:ascii="Times New Roman" w:eastAsia="SimSun" w:hAnsi="Times New Roman" w:cs="Times New Roman"/>
          <w:color w:val="1F497D"/>
          <w:kern w:val="0"/>
          <w:sz w:val="22"/>
        </w:rPr>
      </w:pPr>
    </w:p>
    <w:p w14:paraId="5CBCFE9D" w14:textId="77777777" w:rsidR="00F445B5" w:rsidRPr="0033750C" w:rsidRDefault="00F445B5" w:rsidP="00CB6F44">
      <w:pPr>
        <w:widowControl/>
        <w:jc w:val="left"/>
        <w:rPr>
          <w:rFonts w:ascii="Times New Roman" w:eastAsia="SimSun" w:hAnsi="Times New Roman" w:cs="Times New Roman"/>
          <w:color w:val="1F497D"/>
          <w:kern w:val="0"/>
          <w:sz w:val="22"/>
        </w:rPr>
      </w:pPr>
    </w:p>
    <w:p w14:paraId="23BF00F9" w14:textId="54AF1B73"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19528F2"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69F2620"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for providing us with the link to the suggested changes and comments on the paper. We greatly appreciate your valuable feedback.</w:t>
      </w:r>
    </w:p>
    <w:p w14:paraId="12866348"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489B89D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st assured, our team will diligently review all the comments and suggestions outlined in the pdf file. We are committed to incorporating the necessary revisions to ensure the quality and accuracy of the paper. We will collaborate closely to address each point raised and provide a revised version that aligns seamlessly with your expectations.</w:t>
      </w:r>
    </w:p>
    <w:p w14:paraId="1203B7ED"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3B3C92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re grateful for your guidance and input throughout this process. Your insights have been instrumental in refining the paper, and we are eager to work towards the final version that reflects the highest standards.</w:t>
      </w:r>
    </w:p>
    <w:p w14:paraId="1337BC2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5C39CA61" w14:textId="31B77E06"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We will</w:t>
      </w:r>
      <w:r w:rsidRPr="0033750C">
        <w:rPr>
          <w:rFonts w:ascii="Times New Roman" w:eastAsia="SimSun" w:hAnsi="Times New Roman" w:cs="Times New Roman"/>
          <w:color w:val="1F497D"/>
          <w:kern w:val="0"/>
          <w:sz w:val="22"/>
        </w:rPr>
        <w:t xml:space="preserve"> make every effort to complete the revisions as promptly as possible and </w:t>
      </w:r>
      <w:r w:rsidRPr="0033750C">
        <w:rPr>
          <w:rFonts w:ascii="Times New Roman" w:eastAsia="SimSun" w:hAnsi="Times New Roman" w:cs="Times New Roman"/>
          <w:b/>
          <w:bCs/>
          <w:color w:val="1F497D"/>
          <w:kern w:val="0"/>
          <w:sz w:val="22"/>
        </w:rPr>
        <w:t>share the final version of the paper with you shortly</w:t>
      </w:r>
      <w:r w:rsidRPr="0033750C">
        <w:rPr>
          <w:rFonts w:ascii="Times New Roman" w:eastAsia="SimSun" w:hAnsi="Times New Roman" w:cs="Times New Roman"/>
          <w:color w:val="1F497D"/>
          <w:kern w:val="0"/>
          <w:sz w:val="22"/>
        </w:rPr>
        <w:t>.</w:t>
      </w:r>
    </w:p>
    <w:p w14:paraId="3015DD8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77515D2D" w14:textId="144B1B28"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help and support.</w:t>
      </w:r>
    </w:p>
    <w:p w14:paraId="7DA1341B"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07709138"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FCD37"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89F6C" w14:textId="77777777" w:rsidR="00CB6F44" w:rsidRPr="0033750C" w:rsidRDefault="00CB6F44" w:rsidP="003F21DD">
      <w:pPr>
        <w:widowControl/>
        <w:jc w:val="left"/>
        <w:rPr>
          <w:rFonts w:ascii="Times New Roman" w:eastAsia="SimSun" w:hAnsi="Times New Roman" w:cs="Times New Roman"/>
          <w:color w:val="1F497D"/>
          <w:kern w:val="0"/>
          <w:sz w:val="22"/>
        </w:rPr>
      </w:pPr>
    </w:p>
    <w:p w14:paraId="0912727E" w14:textId="77777777" w:rsidR="00CB6F44" w:rsidRPr="0033750C" w:rsidRDefault="00CB6F44" w:rsidP="003F21DD">
      <w:pPr>
        <w:widowControl/>
        <w:jc w:val="left"/>
        <w:rPr>
          <w:rFonts w:ascii="Times New Roman" w:eastAsia="SimSun" w:hAnsi="Times New Roman" w:cs="Times New Roman"/>
          <w:color w:val="1F497D"/>
          <w:kern w:val="0"/>
          <w:sz w:val="22"/>
        </w:rPr>
      </w:pPr>
    </w:p>
    <w:p w14:paraId="19AB61ED" w14:textId="3DA8A01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for Guest Editor Position in MDPI Materials Journal</w:t>
      </w:r>
    </w:p>
    <w:p w14:paraId="41A8FEFA" w14:textId="3B99E322"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aterials Office,</w:t>
      </w:r>
    </w:p>
    <w:p w14:paraId="0B4A9F34"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181886" w14:textId="3EB38BD8"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specializing in 3D &amp; 4D printing at The Chinese University of Hong Kong (CUHK). I am writing to express my keen interest in the Guest Editor position for the forthcoming issue of the Materials Journal in MDPI.</w:t>
      </w:r>
    </w:p>
    <w:p w14:paraId="3671773D"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9F83F98" w14:textId="68DE4640"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prospect of contributing to the field of materials science and engineering as a Guest Editor is tremendously exciting. The esteemed reputation of the Materials Journal and its </w:t>
      </w:r>
      <w:r w:rsidRPr="0033750C">
        <w:rPr>
          <w:rFonts w:ascii="Times New Roman" w:eastAsia="SimSun" w:hAnsi="Times New Roman" w:cs="Times New Roman"/>
          <w:color w:val="1F497D"/>
          <w:kern w:val="0"/>
          <w:sz w:val="22"/>
        </w:rPr>
        <w:lastRenderedPageBreak/>
        <w:t>commitment to advancing knowledge in the realm of materials have greatly impressed me. As an aspiring academic and researcher, I am eager to collaborate 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ditorial team and contribute to the rigorous review and editing process that ensures the high-quality content for which MDPI is renowned.</w:t>
      </w:r>
    </w:p>
    <w:p w14:paraId="03AC7B4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02B441" w14:textId="6F959B72"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research focuses on 3D &amp; 4D printing, aligning well with the themes explored within the Materials Journal. Through my academic journey, I have developed a deep appreciation for meticulous research, attention to detail, and the dissemination of cutting-edge findings. By joining the editorial efforts of the Materials Journal, I aim to foster an environment of knowledge exchange and enrichment.</w:t>
      </w:r>
    </w:p>
    <w:p w14:paraId="01C9EA73"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A33E02C" w14:textId="7D106AE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ttached my CV to provide you with a comprehensive overview of my academic background, research accomplishments, and relevant experiences. And you can also visit my personal website at </w:t>
      </w:r>
      <w:hyperlink r:id="rId45"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My commitment to excellence, coupled with my passion for materials science, drives me to seek this opportunity to contribute as a Guest Editor.</w:t>
      </w:r>
    </w:p>
    <w:p w14:paraId="732BB9C5"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F82BDD7" w14:textId="7316112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nthusiastic about the possibility of collaborating with MDPI and the Materials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steemed team. If you require any additional information or have any queries, please do not hesitate to reach out to me. I am readily available via email at </w:t>
      </w:r>
      <w:hyperlink r:id="rId46" w:history="1">
        <w:r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w:t>
      </w:r>
    </w:p>
    <w:p w14:paraId="05B9C3F1"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1511C41B" w14:textId="429E9824"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look forward to the possibility of contributing to the Materials Journal as a Guest Editor.</w:t>
      </w:r>
    </w:p>
    <w:p w14:paraId="09E1EEF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59CEC04"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1735BC"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BBEF4" w14:textId="77777777" w:rsidR="003F21DD" w:rsidRPr="0033750C" w:rsidRDefault="003F21DD" w:rsidP="00985D76">
      <w:pPr>
        <w:widowControl/>
        <w:jc w:val="left"/>
        <w:rPr>
          <w:rFonts w:ascii="Times New Roman" w:eastAsia="SimSun" w:hAnsi="Times New Roman" w:cs="Times New Roman"/>
          <w:color w:val="1F497D"/>
          <w:kern w:val="0"/>
          <w:sz w:val="22"/>
        </w:rPr>
      </w:pPr>
    </w:p>
    <w:p w14:paraId="5DCAA1AB" w14:textId="77777777" w:rsidR="003F21DD" w:rsidRPr="0033750C" w:rsidRDefault="003F21DD" w:rsidP="00985D76">
      <w:pPr>
        <w:widowControl/>
        <w:jc w:val="left"/>
        <w:rPr>
          <w:rFonts w:ascii="Times New Roman" w:eastAsia="SimSun" w:hAnsi="Times New Roman" w:cs="Times New Roman"/>
          <w:color w:val="1F497D"/>
          <w:kern w:val="0"/>
          <w:sz w:val="22"/>
        </w:rPr>
      </w:pPr>
    </w:p>
    <w:p w14:paraId="0FD9AFE4" w14:textId="3DD98B8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GH General Office,</w:t>
      </w:r>
    </w:p>
    <w:p w14:paraId="2D3D6637"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54587410" w14:textId="77AF4663" w:rsidR="00985D76" w:rsidRPr="0033750C" w:rsidRDefault="00985D76" w:rsidP="00985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I appreciate your clarification regarding the bank code. I will proceed with entering the appropriate account number without including the bank code “012.” Thank you.</w:t>
      </w:r>
    </w:p>
    <w:p w14:paraId="60696200"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45E1922F"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B1FC66"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DF25D5" w14:textId="77777777" w:rsidR="00985D76" w:rsidRPr="0033750C" w:rsidRDefault="00985D76" w:rsidP="00C53A98">
      <w:pPr>
        <w:widowControl/>
        <w:jc w:val="left"/>
        <w:rPr>
          <w:rFonts w:ascii="Times New Roman" w:eastAsia="SimSun" w:hAnsi="Times New Roman" w:cs="Times New Roman"/>
          <w:color w:val="1F497D"/>
          <w:kern w:val="0"/>
          <w:sz w:val="22"/>
        </w:rPr>
      </w:pPr>
    </w:p>
    <w:p w14:paraId="45F98114" w14:textId="77777777" w:rsidR="00985D76" w:rsidRPr="0033750C" w:rsidRDefault="00985D76" w:rsidP="00C53A98">
      <w:pPr>
        <w:widowControl/>
        <w:jc w:val="left"/>
        <w:rPr>
          <w:rFonts w:ascii="Times New Roman" w:eastAsia="SimSun" w:hAnsi="Times New Roman" w:cs="Times New Roman"/>
          <w:color w:val="1F497D"/>
          <w:kern w:val="0"/>
          <w:sz w:val="22"/>
        </w:rPr>
      </w:pPr>
    </w:p>
    <w:p w14:paraId="0386C7BB" w14:textId="36BB2EA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3894" w:rsidRPr="0033750C">
        <w:rPr>
          <w:rFonts w:ascii="Times New Roman" w:eastAsia="SimSun" w:hAnsi="Times New Roman" w:cs="Times New Roman"/>
          <w:color w:val="1F497D"/>
          <w:kern w:val="0"/>
          <w:sz w:val="22"/>
        </w:rPr>
        <w:t>PGH General Office</w:t>
      </w:r>
      <w:r w:rsidRPr="0033750C">
        <w:rPr>
          <w:rFonts w:ascii="Times New Roman" w:eastAsia="SimSun" w:hAnsi="Times New Roman" w:cs="Times New Roman"/>
          <w:color w:val="1F497D"/>
          <w:kern w:val="0"/>
          <w:sz w:val="22"/>
        </w:rPr>
        <w:t>,</w:t>
      </w:r>
    </w:p>
    <w:p w14:paraId="64A8FD37"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BE40BA9"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in the process of applying for the refund of the HK$3,500 resident deposit as per the instructions provided in your recent communication. </w:t>
      </w:r>
      <w:r w:rsidRPr="0033750C">
        <w:rPr>
          <w:rFonts w:ascii="Times New Roman" w:eastAsia="SimSun" w:hAnsi="Times New Roman" w:cs="Times New Roman"/>
          <w:color w:val="1F497D"/>
          <w:kern w:val="0"/>
          <w:sz w:val="22"/>
        </w:rPr>
        <w:lastRenderedPageBreak/>
        <w:t>However, I have encountered an issue regarding the account number length for option (a2) "Please arrange to transfer the said amount (HKD) to my Saving Account."</w:t>
      </w:r>
    </w:p>
    <w:p w14:paraId="66A017B3"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6BA2EE8" w14:textId="50AB8082"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ystem is indicating that the </w:t>
      </w:r>
      <w:r w:rsidRPr="0033750C">
        <w:rPr>
          <w:rFonts w:ascii="Times New Roman" w:eastAsia="SimSun" w:hAnsi="Times New Roman" w:cs="Times New Roman"/>
          <w:b/>
          <w:bCs/>
          <w:color w:val="1F497D"/>
          <w:kern w:val="0"/>
          <w:sz w:val="22"/>
        </w:rPr>
        <w:t>account number must be between 8 and 12 characters</w:t>
      </w:r>
      <w:r w:rsidRPr="0033750C">
        <w:rPr>
          <w:rFonts w:ascii="Times New Roman" w:eastAsia="SimSun" w:hAnsi="Times New Roman" w:cs="Times New Roman"/>
          <w:color w:val="1F497D"/>
          <w:kern w:val="0"/>
          <w:sz w:val="22"/>
        </w:rPr>
        <w:t xml:space="preserve"> </w:t>
      </w:r>
      <w:r w:rsidR="00763894" w:rsidRPr="0033750C">
        <w:rPr>
          <w:rFonts w:ascii="Times New Roman" w:eastAsia="SimSun" w:hAnsi="Times New Roman" w:cs="Times New Roman"/>
          <w:color w:val="1F497D"/>
          <w:kern w:val="0"/>
          <w:sz w:val="22"/>
        </w:rPr>
        <w:t xml:space="preserve">as shown in figure below, </w:t>
      </w:r>
      <w:r w:rsidRPr="0033750C">
        <w:rPr>
          <w:rFonts w:ascii="Times New Roman" w:eastAsia="SimSun" w:hAnsi="Times New Roman" w:cs="Times New Roman"/>
          <w:color w:val="1F497D"/>
          <w:kern w:val="0"/>
          <w:sz w:val="22"/>
        </w:rPr>
        <w:t xml:space="preserve">whereas </w:t>
      </w:r>
      <w:r w:rsidRPr="0033750C">
        <w:rPr>
          <w:rFonts w:ascii="Times New Roman" w:eastAsia="SimSun" w:hAnsi="Times New Roman" w:cs="Times New Roman"/>
          <w:b/>
          <w:bCs/>
          <w:color w:val="1F497D"/>
          <w:kern w:val="0"/>
          <w:sz w:val="22"/>
        </w:rPr>
        <w:t>my account number consists of 14 characters</w:t>
      </w:r>
      <w:r w:rsidRPr="0033750C">
        <w:rPr>
          <w:rFonts w:ascii="Times New Roman" w:eastAsia="SimSun" w:hAnsi="Times New Roman" w:cs="Times New Roman"/>
          <w:color w:val="1F497D"/>
          <w:kern w:val="0"/>
          <w:sz w:val="22"/>
        </w:rPr>
        <w:t xml:space="preserve">. Could you kindly advise on how I should proceed in this situation? </w:t>
      </w:r>
    </w:p>
    <w:p w14:paraId="4FA63DF1"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6C6663FF" w14:textId="2D6FA60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help in this matter would be greatly appreciated. Thank you for your attention.</w:t>
      </w:r>
    </w:p>
    <w:p w14:paraId="4F755C30"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F170F32"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AEB7D3"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AE9B79" w14:textId="77777777" w:rsidR="00C53A98" w:rsidRPr="0033750C" w:rsidRDefault="00C53A98" w:rsidP="00C43269">
      <w:pPr>
        <w:widowControl/>
        <w:jc w:val="left"/>
        <w:rPr>
          <w:rFonts w:ascii="Times New Roman" w:eastAsia="SimSun" w:hAnsi="Times New Roman" w:cs="Times New Roman"/>
          <w:color w:val="1F497D"/>
          <w:kern w:val="0"/>
          <w:sz w:val="22"/>
        </w:rPr>
      </w:pPr>
    </w:p>
    <w:p w14:paraId="066DE9A6" w14:textId="77777777" w:rsidR="00C53A98" w:rsidRPr="0033750C" w:rsidRDefault="00C53A98" w:rsidP="00C43269">
      <w:pPr>
        <w:widowControl/>
        <w:jc w:val="left"/>
        <w:rPr>
          <w:rFonts w:ascii="Times New Roman" w:eastAsia="SimSun" w:hAnsi="Times New Roman" w:cs="Times New Roman"/>
          <w:color w:val="1F497D"/>
          <w:kern w:val="0"/>
          <w:sz w:val="22"/>
        </w:rPr>
      </w:pPr>
    </w:p>
    <w:p w14:paraId="07B9F761" w14:textId="518F6DA3"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0453F1E0" w14:textId="77777777" w:rsidR="00C43269" w:rsidRPr="0033750C" w:rsidRDefault="00C43269" w:rsidP="00C43269">
      <w:pPr>
        <w:widowControl/>
        <w:ind w:firstLine="420"/>
        <w:jc w:val="left"/>
        <w:rPr>
          <w:rFonts w:ascii="Times New Roman" w:eastAsia="SimSun" w:hAnsi="Times New Roman" w:cs="Times New Roman"/>
          <w:color w:val="1F497D"/>
          <w:kern w:val="0"/>
          <w:sz w:val="22"/>
        </w:rPr>
      </w:pPr>
    </w:p>
    <w:p w14:paraId="5EF3506C" w14:textId="689D406A" w:rsidR="0099197C"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kind words. I greatly appreciate your guidance throughout the publication process. Your support has been invaluable in helping me understand the process of paper publication.</w:t>
      </w:r>
    </w:p>
    <w:p w14:paraId="37612A4F"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57F1667E" w14:textId="09982942" w:rsidR="00C43269"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continue applying this knowledge and experience in my career endeavors. Your encouragement means a lot to me. Thank you.</w:t>
      </w:r>
    </w:p>
    <w:p w14:paraId="4BE29F9B"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6657A3F2"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397B6A"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BC687D" w14:textId="77777777" w:rsidR="00C43269" w:rsidRPr="0033750C" w:rsidRDefault="00C43269" w:rsidP="00CA3D14">
      <w:pPr>
        <w:widowControl/>
        <w:jc w:val="left"/>
        <w:rPr>
          <w:rFonts w:ascii="Times New Roman" w:eastAsia="SimSun" w:hAnsi="Times New Roman" w:cs="Times New Roman"/>
          <w:color w:val="1F497D"/>
          <w:kern w:val="0"/>
          <w:sz w:val="22"/>
        </w:rPr>
      </w:pPr>
    </w:p>
    <w:p w14:paraId="737FC51E" w14:textId="77777777" w:rsidR="00C43269" w:rsidRPr="0033750C" w:rsidRDefault="00C43269" w:rsidP="00CA3D14">
      <w:pPr>
        <w:widowControl/>
        <w:jc w:val="left"/>
        <w:rPr>
          <w:rFonts w:ascii="Times New Roman" w:eastAsia="SimSun" w:hAnsi="Times New Roman" w:cs="Times New Roman"/>
          <w:color w:val="1F497D"/>
          <w:kern w:val="0"/>
          <w:sz w:val="22"/>
        </w:rPr>
      </w:pPr>
    </w:p>
    <w:p w14:paraId="194C36A6" w14:textId="7F0164AA"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SSA Team,</w:t>
      </w:r>
    </w:p>
    <w:p w14:paraId="1BD93920"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1A6DEE6" w14:textId="19B64CA1" w:rsidR="00CA3D14" w:rsidRPr="0033750C" w:rsidRDefault="00CA3D14" w:rsidP="00CA3D14">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hope this email finds you well. I am writing to inquire about the recent development concerning the Grammarly Premium group purchase that took place last October. I participated in this group purchase and noticed that, despite the promotional materials indicating an expiration date of October 19, 2023, the subscription seems to have expired prematurely in </w:t>
      </w:r>
      <w:r w:rsidR="002F0069" w:rsidRPr="0033750C">
        <w:rPr>
          <w:rFonts w:ascii="Times New Roman" w:eastAsia="SimSun" w:hAnsi="Times New Roman" w:cs="Times New Roman"/>
          <w:color w:val="1F497D"/>
          <w:kern w:val="0"/>
          <w:sz w:val="22"/>
        </w:rPr>
        <w:t>late July</w:t>
      </w:r>
      <w:r w:rsidRPr="0033750C">
        <w:rPr>
          <w:rFonts w:ascii="Times New Roman" w:eastAsia="SimSun" w:hAnsi="Times New Roman" w:cs="Times New Roman"/>
          <w:color w:val="1F497D"/>
          <w:kern w:val="0"/>
          <w:sz w:val="22"/>
        </w:rPr>
        <w:t>.</w:t>
      </w:r>
      <w:r w:rsidR="002F0069" w:rsidRPr="0033750C">
        <w:rPr>
          <w:rFonts w:ascii="Times New Roman" w:eastAsia="SimSun" w:hAnsi="Times New Roman" w:cs="Times New Roman"/>
          <w:color w:val="1F497D"/>
          <w:kern w:val="0"/>
          <w:sz w:val="22"/>
        </w:rPr>
        <w:t xml:space="preserve"> </w:t>
      </w:r>
      <w:r w:rsidR="002F0069" w:rsidRPr="0033750C">
        <w:rPr>
          <w:rFonts w:ascii="Times New Roman" w:eastAsia="SimSun" w:hAnsi="Times New Roman" w:cs="Times New Roman"/>
          <w:b/>
          <w:bCs/>
          <w:color w:val="1F497D"/>
          <w:kern w:val="0"/>
          <w:sz w:val="22"/>
        </w:rPr>
        <w:t>Till now, almost one month has passed but the problem is still there.</w:t>
      </w:r>
    </w:p>
    <w:p w14:paraId="19C1E8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3EF8097D" w14:textId="4C2869BD" w:rsidR="00CA3D14" w:rsidRPr="0033750C" w:rsidRDefault="00CA3D14" w:rsidP="002F00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kindly clarify why the subscription has become inactive well before the specified expiration date? I was under the impression that the subscription would remain valid until October 19, 2023, as stated in the promotional information.</w:t>
      </w:r>
    </w:p>
    <w:p w14:paraId="4C90CE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A45AF9D"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reover, I would like to understand whether there is a way to extend the subscription period or reactivate the account to ensure that I receive the full benefit of the subscription period I initially signed up for.</w:t>
      </w:r>
    </w:p>
    <w:p w14:paraId="0E6EFA9F"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642BD03" w14:textId="52915E68"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prompt response and assistance with this matter would be greatly appreciated. Thank you for your attention and support.</w:t>
      </w:r>
    </w:p>
    <w:p w14:paraId="77533139"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959F1E1"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1441E"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5D70C6" w14:textId="77777777" w:rsidR="00CA3D14" w:rsidRPr="0033750C" w:rsidRDefault="00CA3D14" w:rsidP="00371717">
      <w:pPr>
        <w:widowControl/>
        <w:jc w:val="left"/>
        <w:rPr>
          <w:rFonts w:ascii="Times New Roman" w:eastAsia="SimSun" w:hAnsi="Times New Roman" w:cs="Times New Roman"/>
          <w:color w:val="1F497D"/>
          <w:kern w:val="0"/>
          <w:sz w:val="22"/>
        </w:rPr>
      </w:pPr>
    </w:p>
    <w:p w14:paraId="4FB97862" w14:textId="77777777" w:rsidR="00CA3D14" w:rsidRPr="0033750C" w:rsidRDefault="00CA3D14" w:rsidP="00371717">
      <w:pPr>
        <w:widowControl/>
        <w:jc w:val="left"/>
        <w:rPr>
          <w:rFonts w:ascii="Times New Roman" w:eastAsia="SimSun" w:hAnsi="Times New Roman" w:cs="Times New Roman"/>
          <w:color w:val="1F497D"/>
          <w:kern w:val="0"/>
          <w:sz w:val="22"/>
        </w:rPr>
      </w:pPr>
    </w:p>
    <w:p w14:paraId="5F5D00BA" w14:textId="2F75A7F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Michelle Narvasa,</w:t>
      </w:r>
    </w:p>
    <w:p w14:paraId="0DF1B897"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22C6BA06" w14:textId="28EE8178"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update and for trying to re-upload the fil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the upload is now successful.</w:t>
      </w:r>
    </w:p>
    <w:p w14:paraId="3CDB3CBD"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050B0C70" w14:textId="7D756044"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in processing the manuscript,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ooking forward to the next steps. Thank you.</w:t>
      </w:r>
    </w:p>
    <w:p w14:paraId="77965634"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62CF5BDD"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0417AF"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F2172A" w14:textId="77777777" w:rsidR="00371717" w:rsidRPr="0033750C" w:rsidRDefault="00371717" w:rsidP="0085343E">
      <w:pPr>
        <w:widowControl/>
        <w:jc w:val="left"/>
        <w:rPr>
          <w:rFonts w:ascii="Times New Roman" w:eastAsia="SimSun" w:hAnsi="Times New Roman" w:cs="Times New Roman"/>
          <w:color w:val="1F497D"/>
          <w:kern w:val="0"/>
          <w:sz w:val="22"/>
        </w:rPr>
      </w:pPr>
    </w:p>
    <w:p w14:paraId="4ED869BB" w14:textId="77777777" w:rsidR="00371717" w:rsidRPr="0033750C" w:rsidRDefault="00371717" w:rsidP="0085343E">
      <w:pPr>
        <w:widowControl/>
        <w:jc w:val="left"/>
        <w:rPr>
          <w:rFonts w:ascii="Times New Roman" w:eastAsia="SimSun" w:hAnsi="Times New Roman" w:cs="Times New Roman"/>
          <w:color w:val="1F497D"/>
          <w:kern w:val="0"/>
          <w:sz w:val="22"/>
        </w:rPr>
      </w:pPr>
    </w:p>
    <w:p w14:paraId="5FEEA0AD" w14:textId="74F073A2"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71717" w:rsidRPr="0033750C">
        <w:rPr>
          <w:rFonts w:ascii="Times New Roman" w:eastAsia="SimSun" w:hAnsi="Times New Roman" w:cs="Times New Roman"/>
          <w:color w:val="1F497D"/>
          <w:kern w:val="0"/>
          <w:sz w:val="22"/>
        </w:rPr>
        <w:t>Dr. Michelle Narvasa</w:t>
      </w:r>
      <w:r w:rsidRPr="0033750C">
        <w:rPr>
          <w:rFonts w:ascii="Times New Roman" w:eastAsia="SimSun" w:hAnsi="Times New Roman" w:cs="Times New Roman"/>
          <w:color w:val="1F497D"/>
          <w:kern w:val="0"/>
          <w:sz w:val="22"/>
        </w:rPr>
        <w:t>,</w:t>
      </w:r>
    </w:p>
    <w:p w14:paraId="6096F585"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1D4A3B36" w14:textId="08E91064" w:rsidR="0085343E" w:rsidRPr="0033750C" w:rsidRDefault="0085343E" w:rsidP="008534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files, I would prefer to use the LaTe</w:t>
      </w:r>
      <w:r w:rsidR="00371717" w:rsidRPr="0033750C">
        <w:rPr>
          <w:rFonts w:ascii="Times New Roman" w:eastAsia="SimSun" w:hAnsi="Times New Roman" w:cs="Times New Roman"/>
          <w:color w:val="1F497D"/>
          <w:kern w:val="0"/>
          <w:sz w:val="22"/>
        </w:rPr>
        <w:t>X</w:t>
      </w:r>
      <w:r w:rsidRPr="0033750C">
        <w:rPr>
          <w:rFonts w:ascii="Times New Roman" w:eastAsia="SimSun" w:hAnsi="Times New Roman" w:cs="Times New Roman"/>
          <w:color w:val="1F497D"/>
          <w:kern w:val="0"/>
          <w:sz w:val="22"/>
        </w:rPr>
        <w:t xml:space="preserve"> source files. However, to ensure a smooth process, I have also </w:t>
      </w:r>
      <w:r w:rsidR="00371717" w:rsidRPr="0033750C">
        <w:rPr>
          <w:rFonts w:ascii="Times New Roman" w:eastAsia="SimSun" w:hAnsi="Times New Roman" w:cs="Times New Roman"/>
          <w:color w:val="1F497D"/>
          <w:kern w:val="0"/>
          <w:sz w:val="22"/>
        </w:rPr>
        <w:t>provided</w:t>
      </w:r>
      <w:r w:rsidRPr="0033750C">
        <w:rPr>
          <w:rFonts w:ascii="Times New Roman" w:eastAsia="SimSun" w:hAnsi="Times New Roman" w:cs="Times New Roman"/>
          <w:color w:val="1F497D"/>
          <w:kern w:val="0"/>
          <w:sz w:val="22"/>
        </w:rPr>
        <w:t xml:space="preserve"> the Word document files as an alternative. </w:t>
      </w:r>
    </w:p>
    <w:p w14:paraId="43CE5B10"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7A5932FC" w14:textId="6C2E17A0" w:rsidR="0085343E" w:rsidRPr="0033750C" w:rsidRDefault="0085343E"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r w:rsidR="00371717" w:rsidRPr="0033750C">
        <w:rPr>
          <w:rFonts w:ascii="Times New Roman" w:eastAsia="SimSun" w:hAnsi="Times New Roman" w:cs="Times New Roman"/>
          <w:color w:val="1F497D"/>
          <w:kern w:val="0"/>
          <w:sz w:val="22"/>
        </w:rPr>
        <w:t>.</w:t>
      </w:r>
    </w:p>
    <w:p w14:paraId="6BA676F2"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4B05F278"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3C86D"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D2FB7" w14:textId="77777777" w:rsidR="0085343E" w:rsidRPr="0033750C" w:rsidRDefault="0085343E" w:rsidP="008F3536">
      <w:pPr>
        <w:widowControl/>
        <w:jc w:val="left"/>
        <w:rPr>
          <w:rFonts w:ascii="Times New Roman" w:eastAsia="SimSun" w:hAnsi="Times New Roman" w:cs="Times New Roman"/>
          <w:color w:val="1F497D"/>
          <w:kern w:val="0"/>
          <w:sz w:val="22"/>
        </w:rPr>
      </w:pPr>
    </w:p>
    <w:p w14:paraId="241BF765" w14:textId="77777777" w:rsidR="0085343E" w:rsidRPr="0033750C" w:rsidRDefault="0085343E" w:rsidP="008F3536">
      <w:pPr>
        <w:widowControl/>
        <w:jc w:val="left"/>
        <w:rPr>
          <w:rFonts w:ascii="Times New Roman" w:eastAsia="SimSun" w:hAnsi="Times New Roman" w:cs="Times New Roman"/>
          <w:color w:val="1F497D"/>
          <w:kern w:val="0"/>
          <w:sz w:val="22"/>
        </w:rPr>
      </w:pPr>
    </w:p>
    <w:p w14:paraId="2325BDDD" w14:textId="4FAC67EE"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chelle,</w:t>
      </w:r>
    </w:p>
    <w:p w14:paraId="79F18FBD"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40D540E8" w14:textId="29A26A0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Thank you for your congratulations on the acceptance of our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delighted to provide the clean, editable manuscript source files you require to proceed with the pre-publication processes.</w:t>
      </w:r>
    </w:p>
    <w:p w14:paraId="5027DC2C"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5519150E" w14:textId="2EB73DE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tached to this email, you will find the following clean, editable manuscript source files for your convenience:</w:t>
      </w:r>
    </w:p>
    <w:p w14:paraId="3E49A4EF" w14:textId="77777777"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d Document (.docx)</w:t>
      </w:r>
    </w:p>
    <w:p w14:paraId="2A493F6A" w14:textId="76A8FE37"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TeX Source Files (.</w:t>
      </w:r>
      <w:r w:rsidR="00321CC0" w:rsidRPr="0033750C">
        <w:rPr>
          <w:rFonts w:ascii="Times New Roman" w:eastAsia="SimSun" w:hAnsi="Times New Roman" w:cs="Times New Roman"/>
          <w:color w:val="1F497D"/>
          <w:kern w:val="0"/>
          <w:sz w:val="22"/>
        </w:rPr>
        <w:t>zip</w:t>
      </w:r>
      <w:r w:rsidRPr="0033750C">
        <w:rPr>
          <w:rFonts w:ascii="Times New Roman" w:eastAsia="SimSun" w:hAnsi="Times New Roman" w:cs="Times New Roman"/>
          <w:color w:val="1F497D"/>
          <w:kern w:val="0"/>
          <w:sz w:val="22"/>
        </w:rPr>
        <w:t>)</w:t>
      </w:r>
    </w:p>
    <w:p w14:paraId="57129023" w14:textId="31908F7B"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DF Source File</w:t>
      </w:r>
    </w:p>
    <w:p w14:paraId="21A966F3"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01929C54" w14:textId="3956678F"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continued help and prompt attention to our submission. Should you have any further inquiries or require any additional inform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to us.</w:t>
      </w:r>
    </w:p>
    <w:p w14:paraId="7FA86E7B" w14:textId="77777777" w:rsidR="00321CC0" w:rsidRPr="0033750C" w:rsidRDefault="00321CC0" w:rsidP="00321CC0">
      <w:pPr>
        <w:widowControl/>
        <w:jc w:val="left"/>
        <w:rPr>
          <w:rFonts w:ascii="Times New Roman" w:eastAsia="SimSun" w:hAnsi="Times New Roman" w:cs="Times New Roman"/>
          <w:color w:val="1F497D"/>
          <w:kern w:val="0"/>
          <w:sz w:val="22"/>
        </w:rPr>
      </w:pPr>
    </w:p>
    <w:p w14:paraId="420D9DBE"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694F47"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D0F4BD" w14:textId="77777777" w:rsidR="008F3536" w:rsidRPr="0033750C" w:rsidRDefault="008F3536" w:rsidP="002D7D23">
      <w:pPr>
        <w:widowControl/>
        <w:jc w:val="left"/>
        <w:rPr>
          <w:rFonts w:ascii="Times New Roman" w:eastAsia="SimSun" w:hAnsi="Times New Roman" w:cs="Times New Roman"/>
          <w:color w:val="1F497D"/>
          <w:kern w:val="0"/>
          <w:sz w:val="22"/>
        </w:rPr>
      </w:pPr>
    </w:p>
    <w:p w14:paraId="32CAA4EC" w14:textId="77777777" w:rsidR="008F3536" w:rsidRPr="0033750C" w:rsidRDefault="008F3536" w:rsidP="002D7D23">
      <w:pPr>
        <w:widowControl/>
        <w:jc w:val="left"/>
        <w:rPr>
          <w:rFonts w:ascii="Times New Roman" w:eastAsia="SimSun" w:hAnsi="Times New Roman" w:cs="Times New Roman"/>
          <w:color w:val="1F497D"/>
          <w:kern w:val="0"/>
          <w:sz w:val="22"/>
        </w:rPr>
      </w:pPr>
    </w:p>
    <w:p w14:paraId="1CFA87C1" w14:textId="3349D705"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5236C57D"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DA9C8FE" w14:textId="3B1387A2" w:rsidR="002D7D23" w:rsidRPr="0033750C" w:rsidRDefault="002D7D23" w:rsidP="002D7D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ingchao and I have a meeting tonight. So, we need to go back. I apologize for any inconvenience this may cause. However, we would be delighted to meet you tomorrow at a time that is convenient for you. </w:t>
      </w:r>
    </w:p>
    <w:p w14:paraId="45907710"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1119181F" w14:textId="2D55AD31" w:rsidR="002D7D23" w:rsidRPr="0033750C" w:rsidRDefault="002D7D23" w:rsidP="002D7D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we look forward to meeting with you tomorrow.</w:t>
      </w:r>
    </w:p>
    <w:p w14:paraId="025260BC"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ABF16F6"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E08999"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164CAD" w14:textId="77777777" w:rsidR="002D7D23" w:rsidRPr="0033750C" w:rsidRDefault="002D7D23" w:rsidP="005E4445">
      <w:pPr>
        <w:widowControl/>
        <w:jc w:val="left"/>
        <w:rPr>
          <w:rFonts w:ascii="Times New Roman" w:eastAsia="SimSun" w:hAnsi="Times New Roman" w:cs="Times New Roman"/>
          <w:color w:val="1F497D"/>
          <w:kern w:val="0"/>
          <w:sz w:val="22"/>
        </w:rPr>
      </w:pPr>
    </w:p>
    <w:p w14:paraId="350F09DF" w14:textId="77777777" w:rsidR="002D7D23" w:rsidRPr="0033750C" w:rsidRDefault="002D7D23" w:rsidP="005E4445">
      <w:pPr>
        <w:widowControl/>
        <w:jc w:val="left"/>
        <w:rPr>
          <w:rFonts w:ascii="Times New Roman" w:eastAsia="SimSun" w:hAnsi="Times New Roman" w:cs="Times New Roman"/>
          <w:color w:val="1F497D"/>
          <w:kern w:val="0"/>
          <w:sz w:val="22"/>
        </w:rPr>
      </w:pPr>
    </w:p>
    <w:p w14:paraId="23D903A3" w14:textId="7088396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6D4BB2" w14:textId="77777777" w:rsidR="005E4445" w:rsidRPr="0033750C" w:rsidRDefault="005E4445" w:rsidP="005E4445">
      <w:pPr>
        <w:widowControl/>
        <w:ind w:firstLine="420"/>
        <w:jc w:val="left"/>
        <w:rPr>
          <w:rFonts w:ascii="Times New Roman" w:eastAsia="SimSun" w:hAnsi="Times New Roman" w:cs="Times New Roman"/>
          <w:color w:val="1F497D"/>
          <w:kern w:val="0"/>
          <w:sz w:val="22"/>
        </w:rPr>
      </w:pPr>
    </w:p>
    <w:p w14:paraId="0395CB33" w14:textId="63BCA8F5" w:rsidR="005E4445"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We have completed the manuscript titled “Big Data, Machine Learning, and Digital Twin Assisted Additive Manufacturing: A Review.” The PDF file of the manuscript is attached to this email. We highly value your expertise and would greatly appreciate your feedback on the work. I</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lso share</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n</w:t>
      </w:r>
      <w:r w:rsidR="005E4445" w:rsidRPr="0033750C">
        <w:rPr>
          <w:rFonts w:ascii="Times New Roman" w:eastAsia="SimSun" w:hAnsi="Times New Roman" w:cs="Times New Roman"/>
          <w:color w:val="1F497D"/>
          <w:kern w:val="0"/>
          <w:sz w:val="22"/>
        </w:rPr>
        <w:t xml:space="preserve"> Overleaf project</w:t>
      </w:r>
      <w:r w:rsidRPr="0033750C">
        <w:rPr>
          <w:rFonts w:ascii="Times New Roman" w:eastAsia="SimSun" w:hAnsi="Times New Roman" w:cs="Times New Roman"/>
          <w:color w:val="1F497D"/>
          <w:kern w:val="0"/>
          <w:sz w:val="22"/>
        </w:rPr>
        <w:t xml:space="preserve"> with you so that you can modify it if you want. </w:t>
      </w:r>
    </w:p>
    <w:p w14:paraId="4D3175D1" w14:textId="16176591" w:rsidR="00BF0E5A" w:rsidRPr="0033750C" w:rsidRDefault="00BF0E5A" w:rsidP="00BF0E5A">
      <w:pPr>
        <w:widowControl/>
        <w:ind w:firstLine="420"/>
        <w:jc w:val="left"/>
        <w:rPr>
          <w:rFonts w:ascii="Times New Roman" w:eastAsia="SimSun" w:hAnsi="Times New Roman" w:cs="Times New Roman"/>
          <w:color w:val="1F497D"/>
          <w:kern w:val="0"/>
          <w:sz w:val="22"/>
        </w:rPr>
      </w:pPr>
    </w:p>
    <w:p w14:paraId="1AA030FD" w14:textId="0E840E10" w:rsidR="002E06B2" w:rsidRPr="0033750C" w:rsidRDefault="002E06B2" w:rsidP="00BF0E5A">
      <w:pPr>
        <w:widowControl/>
        <w:ind w:firstLine="420"/>
        <w:jc w:val="left"/>
        <w:rPr>
          <w:rFonts w:ascii="Times New Roman" w:eastAsia="SimSun" w:hAnsi="Times New Roman" w:cs="Times New Roman"/>
          <w:color w:val="1F497D"/>
          <w:kern w:val="0"/>
          <w:sz w:val="22"/>
        </w:rPr>
      </w:pPr>
    </w:p>
    <w:p w14:paraId="33D093A3" w14:textId="77777777" w:rsidR="002E06B2" w:rsidRPr="0033750C" w:rsidRDefault="002E06B2" w:rsidP="002E06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the submission of our manuscript, we are considering three suitable journals: </w:t>
      </w:r>
      <w:r w:rsidRPr="0033750C">
        <w:rPr>
          <w:rFonts w:ascii="Times New Roman" w:eastAsia="SimSun" w:hAnsi="Times New Roman" w:cs="Times New Roman"/>
          <w:i/>
          <w:color w:val="1F497D"/>
          <w:kern w:val="0"/>
          <w:sz w:val="22"/>
        </w:rPr>
        <w:t>Additive Manufactur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i/>
          <w:color w:val="1F497D"/>
          <w:kern w:val="0"/>
          <w:sz w:val="22"/>
        </w:rPr>
        <w:t>Engineering</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Journal of Intelligent Manufacturing</w:t>
      </w:r>
      <w:r w:rsidRPr="0033750C">
        <w:rPr>
          <w:rFonts w:ascii="Times New Roman" w:eastAsia="SimSun" w:hAnsi="Times New Roman" w:cs="Times New Roman"/>
          <w:color w:val="1F497D"/>
          <w:kern w:val="0"/>
          <w:sz w:val="22"/>
        </w:rPr>
        <w:t xml:space="preserve">. </w:t>
      </w:r>
    </w:p>
    <w:p w14:paraId="7B1C3F78" w14:textId="291CCD55" w:rsidR="002E06B2" w:rsidRPr="0033750C" w:rsidRDefault="002E06B2" w:rsidP="00BF0E5A">
      <w:pPr>
        <w:widowControl/>
        <w:ind w:firstLine="420"/>
        <w:jc w:val="left"/>
        <w:rPr>
          <w:rFonts w:ascii="Times New Roman" w:eastAsia="SimSun" w:hAnsi="Times New Roman" w:cs="Times New Roman"/>
          <w:color w:val="1F497D"/>
          <w:kern w:val="0"/>
          <w:sz w:val="22"/>
        </w:rPr>
      </w:pPr>
    </w:p>
    <w:p w14:paraId="75CD2A58" w14:textId="329B6EB0" w:rsidR="00BF0E5A"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nuscript and looking forward to your reply.</w:t>
      </w:r>
    </w:p>
    <w:p w14:paraId="0AC94EFB" w14:textId="77777777" w:rsidR="00BF0E5A" w:rsidRPr="0033750C" w:rsidRDefault="00BF0E5A" w:rsidP="005E4445">
      <w:pPr>
        <w:widowControl/>
        <w:ind w:firstLine="420"/>
        <w:jc w:val="left"/>
        <w:rPr>
          <w:rFonts w:ascii="Times New Roman" w:eastAsia="SimSun" w:hAnsi="Times New Roman" w:cs="Times New Roman"/>
          <w:color w:val="1F497D"/>
          <w:kern w:val="0"/>
          <w:sz w:val="22"/>
        </w:rPr>
      </w:pPr>
    </w:p>
    <w:p w14:paraId="24A10F4A"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D4405B"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9C0CC" w14:textId="77777777" w:rsidR="005E4445" w:rsidRPr="0033750C" w:rsidRDefault="005E4445" w:rsidP="007841EF">
      <w:pPr>
        <w:widowControl/>
        <w:jc w:val="left"/>
        <w:rPr>
          <w:rFonts w:ascii="Times New Roman" w:eastAsia="SimSun" w:hAnsi="Times New Roman" w:cs="Times New Roman"/>
          <w:color w:val="1F497D"/>
          <w:kern w:val="0"/>
          <w:sz w:val="22"/>
        </w:rPr>
      </w:pPr>
    </w:p>
    <w:p w14:paraId="5D7D1D47" w14:textId="77777777" w:rsidR="005E4445" w:rsidRPr="0033750C" w:rsidRDefault="005E4445" w:rsidP="007841EF">
      <w:pPr>
        <w:widowControl/>
        <w:jc w:val="left"/>
        <w:rPr>
          <w:rFonts w:ascii="Times New Roman" w:eastAsia="SimSun" w:hAnsi="Times New Roman" w:cs="Times New Roman"/>
          <w:color w:val="1F497D"/>
          <w:kern w:val="0"/>
          <w:sz w:val="22"/>
        </w:rPr>
      </w:pPr>
    </w:p>
    <w:p w14:paraId="3D6702E0" w14:textId="0F662A9A"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33E61BC6"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7D73A06B"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inquiry regarding the procedure for purchasing research items from Taobao, especially for items below 500 HKD.</w:t>
      </w:r>
    </w:p>
    <w:p w14:paraId="57DE2B3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12DEBD4"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 our group, for items with a value below 500 HKD, there is usually no need to seek approval from the professor individually. Instead, we have the flexibility to use our individual Taobao accounts to make such purchases.</w:t>
      </w:r>
    </w:p>
    <w:p w14:paraId="59BCD29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BE8F6DA" w14:textId="4FBFCB88"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you can go ahead and make the purchase using your own Taobao account. Once the transaction is completed, kindly take screenshots of the order confirmation and the payment record. Afterward, please hand over these screenshots to Ms. Maggie in room 204.</w:t>
      </w:r>
    </w:p>
    <w:p w14:paraId="7352ED5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F67D11B" w14:textId="367210E4"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more information, feel free to let me k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w:t>
      </w:r>
    </w:p>
    <w:p w14:paraId="2BB8EEC2"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CCDDEB7"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E5C728"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821E3" w14:textId="77777777" w:rsidR="007841EF" w:rsidRPr="0033750C" w:rsidRDefault="007841EF" w:rsidP="00001D61">
      <w:pPr>
        <w:widowControl/>
        <w:jc w:val="left"/>
        <w:rPr>
          <w:rFonts w:ascii="Times New Roman" w:eastAsia="SimSun" w:hAnsi="Times New Roman" w:cs="Times New Roman"/>
          <w:color w:val="1F497D"/>
          <w:kern w:val="0"/>
          <w:sz w:val="22"/>
        </w:rPr>
      </w:pPr>
    </w:p>
    <w:p w14:paraId="5BD60ABE" w14:textId="77777777" w:rsidR="007841EF" w:rsidRPr="0033750C" w:rsidRDefault="007841EF" w:rsidP="00001D61">
      <w:pPr>
        <w:widowControl/>
        <w:jc w:val="left"/>
        <w:rPr>
          <w:rFonts w:ascii="Times New Roman" w:eastAsia="SimSun" w:hAnsi="Times New Roman" w:cs="Times New Roman"/>
          <w:color w:val="1F497D"/>
          <w:kern w:val="0"/>
          <w:sz w:val="22"/>
        </w:rPr>
      </w:pPr>
    </w:p>
    <w:p w14:paraId="7D9E4ED2" w14:textId="3848CC65"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D42D47C"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D77E1E3" w14:textId="6F180EE9"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ply. I apologize for any confusion, but it seems that I am unable to add the time period to the “Thesis/Research and other academic activities” section. The system does not allow me to add specific time periods in this section. So, I have completed the re-submission of the Study Plan to you.</w:t>
      </w:r>
    </w:p>
    <w:p w14:paraId="028264F0"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0AB24F0D" w14:textId="308B7A9A"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ce again, thank you for your kindness and patience. I look forward to the next steps and the endorsement from my supervisor. Have a good day! </w:t>
      </w:r>
    </w:p>
    <w:p w14:paraId="6942B075"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B21A99D"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4D84F"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775A8" w14:textId="77777777" w:rsidR="00001D61" w:rsidRPr="0033750C" w:rsidRDefault="00001D61" w:rsidP="00776096">
      <w:pPr>
        <w:widowControl/>
        <w:jc w:val="left"/>
        <w:rPr>
          <w:rFonts w:ascii="Times New Roman" w:eastAsia="SimSun" w:hAnsi="Times New Roman" w:cs="Times New Roman"/>
          <w:color w:val="1F497D"/>
          <w:kern w:val="0"/>
          <w:sz w:val="22"/>
        </w:rPr>
      </w:pPr>
    </w:p>
    <w:p w14:paraId="62A5619A" w14:textId="77777777" w:rsidR="00001D61" w:rsidRPr="0033750C" w:rsidRDefault="00001D61" w:rsidP="00776096">
      <w:pPr>
        <w:widowControl/>
        <w:jc w:val="left"/>
        <w:rPr>
          <w:rFonts w:ascii="Times New Roman" w:eastAsia="SimSun" w:hAnsi="Times New Roman" w:cs="Times New Roman"/>
          <w:color w:val="1F497D"/>
          <w:kern w:val="0"/>
          <w:sz w:val="22"/>
        </w:rPr>
      </w:pPr>
    </w:p>
    <w:p w14:paraId="7792083B" w14:textId="48398B64"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852BB24"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16665DA" w14:textId="58AAB2E4"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received a notification that my Study Plan has been returned for revision by the Supervisor or Programme Administrator of my Division via the Study Plan and Progress Report Online System. Howev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entirely sure about the specific reasons for the return.</w:t>
      </w:r>
    </w:p>
    <w:p w14:paraId="005E5B81"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3EE9085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kindly provide me with more details regarding the revisions required or any feedback from the Supervisor? I would like to ensure that I address the necessary changes effectively.</w:t>
      </w:r>
    </w:p>
    <w:p w14:paraId="0CF25026"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6A772DE8" w14:textId="782B67B2"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support. I look forward to resolving this matter promptly.</w:t>
      </w:r>
    </w:p>
    <w:p w14:paraId="178F703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9291BC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1AD2B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1B701250" w14:textId="77777777" w:rsidR="0021575D" w:rsidRPr="0033750C" w:rsidRDefault="0021575D" w:rsidP="00F7380D">
      <w:pPr>
        <w:widowControl/>
        <w:jc w:val="left"/>
        <w:rPr>
          <w:rFonts w:ascii="Times New Roman" w:eastAsia="SimSun" w:hAnsi="Times New Roman" w:cs="Times New Roman"/>
          <w:color w:val="1F497D"/>
          <w:kern w:val="0"/>
          <w:sz w:val="22"/>
        </w:rPr>
      </w:pPr>
    </w:p>
    <w:p w14:paraId="6B6C65FD" w14:textId="77777777" w:rsidR="00776096" w:rsidRPr="0033750C" w:rsidRDefault="00776096" w:rsidP="00F7380D">
      <w:pPr>
        <w:widowControl/>
        <w:jc w:val="left"/>
        <w:rPr>
          <w:rFonts w:ascii="Times New Roman" w:eastAsia="SimSun" w:hAnsi="Times New Roman" w:cs="Times New Roman"/>
          <w:color w:val="1F497D"/>
          <w:kern w:val="0"/>
          <w:sz w:val="22"/>
        </w:rPr>
      </w:pPr>
    </w:p>
    <w:p w14:paraId="454EB567" w14:textId="77777777" w:rsidR="00776096" w:rsidRPr="0033750C" w:rsidRDefault="00776096" w:rsidP="00F7380D">
      <w:pPr>
        <w:widowControl/>
        <w:jc w:val="left"/>
        <w:rPr>
          <w:rFonts w:ascii="Times New Roman" w:eastAsia="SimSun" w:hAnsi="Times New Roman" w:cs="Times New Roman"/>
          <w:color w:val="1F497D"/>
          <w:kern w:val="0"/>
          <w:sz w:val="22"/>
        </w:rPr>
      </w:pPr>
    </w:p>
    <w:p w14:paraId="47831A24"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0B8EB498"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71A4B212" w14:textId="35DD6EC2"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w:t>
      </w:r>
      <w:r w:rsidR="0027111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have reviewed and updated the form to meet the requirement of 300 words. Here, attached, you will find the revised Form B with the appropriate word count.</w:t>
      </w:r>
    </w:p>
    <w:p w14:paraId="56504A02"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3811B295" w14:textId="1E7F846E"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825190" w:rsidRPr="0033750C">
        <w:rPr>
          <w:rFonts w:ascii="Times New Roman" w:eastAsia="SimSun" w:hAnsi="Times New Roman" w:cs="Times New Roman"/>
          <w:color w:val="1F497D"/>
          <w:kern w:val="0"/>
          <w:sz w:val="22"/>
        </w:rPr>
        <w:t>patient help</w:t>
      </w:r>
      <w:r w:rsidRPr="0033750C">
        <w:rPr>
          <w:rFonts w:ascii="Times New Roman" w:eastAsia="SimSun" w:hAnsi="Times New Roman" w:cs="Times New Roman"/>
          <w:color w:val="1F497D"/>
          <w:kern w:val="0"/>
          <w:sz w:val="22"/>
        </w:rPr>
        <w:t xml:space="preserve"> and support.</w:t>
      </w:r>
    </w:p>
    <w:p w14:paraId="63C4D9A9"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19FCC89C"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A8D148"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34E1B" w14:textId="77777777" w:rsidR="000A5032" w:rsidRPr="0033750C" w:rsidRDefault="000A5032" w:rsidP="0021575D">
      <w:pPr>
        <w:widowControl/>
        <w:jc w:val="left"/>
        <w:rPr>
          <w:rFonts w:ascii="Times New Roman" w:eastAsia="SimSun" w:hAnsi="Times New Roman" w:cs="Times New Roman"/>
          <w:color w:val="1F497D"/>
          <w:kern w:val="0"/>
          <w:sz w:val="22"/>
        </w:rPr>
      </w:pPr>
    </w:p>
    <w:p w14:paraId="513DB62F" w14:textId="77777777" w:rsidR="000A5032" w:rsidRPr="0033750C" w:rsidRDefault="000A5032" w:rsidP="0021575D">
      <w:pPr>
        <w:widowControl/>
        <w:jc w:val="left"/>
        <w:rPr>
          <w:rFonts w:ascii="Times New Roman" w:eastAsia="SimSun" w:hAnsi="Times New Roman" w:cs="Times New Roman"/>
          <w:color w:val="1F497D"/>
          <w:kern w:val="0"/>
          <w:sz w:val="22"/>
        </w:rPr>
      </w:pPr>
    </w:p>
    <w:p w14:paraId="0C34D532" w14:textId="4F1D35BC"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1E3A9B7"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0FBB47A6"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email and for sharing the feedback from my supervisor on Form A. I have reviewed the comments, and everything else looks good.</w:t>
      </w:r>
    </w:p>
    <w:p w14:paraId="1EB860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226C5AF3" w14:textId="2D876949"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noticed one small typo in the Overall Comment section. My name is typed as “JING Liuchao,” but it should be “JIN Liuchao”</w:t>
      </w:r>
      <w:r w:rsidR="00B14255" w:rsidRPr="0033750C">
        <w:rPr>
          <w:rFonts w:ascii="Times New Roman" w:eastAsia="SimSun" w:hAnsi="Times New Roman" w:cs="Times New Roman"/>
          <w:color w:val="1F497D"/>
          <w:kern w:val="0"/>
          <w:sz w:val="22"/>
        </w:rPr>
        <w:t xml:space="preserve"> as shown in figure below.</w:t>
      </w:r>
      <w:r w:rsidRPr="0033750C">
        <w:rPr>
          <w:rFonts w:ascii="Times New Roman" w:eastAsia="SimSun" w:hAnsi="Times New Roman" w:cs="Times New Roman"/>
          <w:color w:val="1F497D"/>
          <w:kern w:val="0"/>
          <w:sz w:val="22"/>
        </w:rPr>
        <w:t xml:space="preserve"> I have already corrected the typo and resent the updated Form A to you.</w:t>
      </w:r>
    </w:p>
    <w:p w14:paraId="31E9CD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718EF3E3" w14:textId="617D2D15" w:rsidR="0021575D" w:rsidRPr="0033750C" w:rsidRDefault="00B14255"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21575D" w:rsidRPr="0033750C">
        <w:rPr>
          <w:rFonts w:ascii="Times New Roman" w:eastAsia="SimSun" w:hAnsi="Times New Roman" w:cs="Times New Roman"/>
          <w:color w:val="1F497D"/>
          <w:kern w:val="0"/>
          <w:sz w:val="22"/>
        </w:rPr>
        <w:t xml:space="preserve">I will confirm with you </w:t>
      </w:r>
      <w:r w:rsidRPr="0033750C">
        <w:rPr>
          <w:rFonts w:ascii="Times New Roman" w:eastAsia="SimSun" w:hAnsi="Times New Roman" w:cs="Times New Roman"/>
          <w:color w:val="1F497D"/>
          <w:kern w:val="0"/>
          <w:sz w:val="22"/>
        </w:rPr>
        <w:t xml:space="preserve">that there are no additional updates on Form B. </w:t>
      </w:r>
    </w:p>
    <w:p w14:paraId="142F3B09"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1B250030" w14:textId="72F88D93"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attention to detail, and I apologize for any inconvenience caused by the typo.</w:t>
      </w:r>
    </w:p>
    <w:p w14:paraId="5A7D2BEB" w14:textId="77777777" w:rsidR="00B14255" w:rsidRPr="0033750C" w:rsidRDefault="00B14255" w:rsidP="0021575D">
      <w:pPr>
        <w:widowControl/>
        <w:ind w:firstLine="420"/>
        <w:jc w:val="left"/>
        <w:rPr>
          <w:rFonts w:ascii="Times New Roman" w:eastAsia="SimSun" w:hAnsi="Times New Roman" w:cs="Times New Roman"/>
          <w:color w:val="1F497D"/>
          <w:kern w:val="0"/>
          <w:sz w:val="22"/>
        </w:rPr>
      </w:pPr>
    </w:p>
    <w:p w14:paraId="7584EFC6"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F83EE"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645091" w14:textId="77777777" w:rsidR="0021575D" w:rsidRPr="0033750C" w:rsidRDefault="0021575D" w:rsidP="00F7380D">
      <w:pPr>
        <w:widowControl/>
        <w:jc w:val="left"/>
        <w:rPr>
          <w:rFonts w:ascii="Times New Roman" w:eastAsia="SimSun" w:hAnsi="Times New Roman" w:cs="Times New Roman"/>
          <w:color w:val="1F497D"/>
          <w:kern w:val="0"/>
          <w:sz w:val="22"/>
        </w:rPr>
      </w:pPr>
    </w:p>
    <w:p w14:paraId="2EABB468" w14:textId="77777777" w:rsidR="0021575D" w:rsidRPr="0033750C" w:rsidRDefault="0021575D" w:rsidP="00F7380D">
      <w:pPr>
        <w:widowControl/>
        <w:jc w:val="left"/>
        <w:rPr>
          <w:rFonts w:ascii="Times New Roman" w:eastAsia="SimSun" w:hAnsi="Times New Roman" w:cs="Times New Roman"/>
          <w:color w:val="1F497D"/>
          <w:kern w:val="0"/>
          <w:sz w:val="22"/>
        </w:rPr>
      </w:pPr>
    </w:p>
    <w:p w14:paraId="2B9D7F61" w14:textId="6173B320"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542C863A"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436F4B55" w14:textId="70B82CB2" w:rsidR="00F7380D" w:rsidRPr="0033750C" w:rsidRDefault="00F7380D"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ice to meet you. Here is the official guideline from GitHub about how to make </w:t>
      </w:r>
      <w:r w:rsidR="0012474C"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personal page (</w:t>
      </w:r>
      <w:hyperlink r:id="rId47" w:history="1">
        <w:r w:rsidRPr="0033750C">
          <w:rPr>
            <w:rStyle w:val="ae"/>
            <w:rFonts w:ascii="Times New Roman" w:eastAsia="SimSun" w:hAnsi="Times New Roman" w:cs="Times New Roman"/>
            <w:kern w:val="0"/>
            <w:sz w:val="22"/>
          </w:rPr>
          <w:t>https://pages.github.com/</w:t>
        </w:r>
      </w:hyperlink>
      <w:r w:rsidRPr="0033750C">
        <w:rPr>
          <w:rFonts w:ascii="Times New Roman" w:eastAsia="SimSun" w:hAnsi="Times New Roman" w:cs="Times New Roman"/>
          <w:color w:val="1F497D"/>
          <w:kern w:val="0"/>
          <w:sz w:val="22"/>
        </w:rPr>
        <w:t xml:space="preserve">). My website was forked from a famous academic personal page named “academicpages” and I modified it according to my personal information. Here is the link: </w:t>
      </w:r>
      <w:hyperlink r:id="rId48" w:history="1">
        <w:r w:rsidRPr="0033750C">
          <w:rPr>
            <w:rStyle w:val="ae"/>
            <w:rFonts w:ascii="Times New Roman" w:eastAsia="SimSun" w:hAnsi="Times New Roman" w:cs="Times New Roman"/>
            <w:kern w:val="0"/>
            <w:sz w:val="22"/>
          </w:rPr>
          <w:t>https://github.com/academicpages/academicpages.github.io</w:t>
        </w:r>
      </w:hyperlink>
      <w:r w:rsidRPr="0033750C">
        <w:rPr>
          <w:rFonts w:ascii="Times New Roman" w:eastAsia="SimSun" w:hAnsi="Times New Roman" w:cs="Times New Roman"/>
          <w:color w:val="1F497D"/>
          <w:kern w:val="0"/>
          <w:sz w:val="22"/>
        </w:rPr>
        <w:t xml:space="preserve">. You can fork it directly to make your personal pages or you can google search GitHub homepage, there are a lot of templates on it. Besides, ChatGPT is one of my best friends. Whenever I meet some problems with coding (for construction of personal page, java or </w:t>
      </w:r>
      <w:r w:rsidRPr="0033750C">
        <w:rPr>
          <w:rFonts w:ascii="Times New Roman" w:eastAsia="SimSun" w:hAnsi="Times New Roman" w:cs="Times New Roman"/>
          <w:color w:val="1F497D"/>
          <w:kern w:val="0"/>
          <w:sz w:val="22"/>
        </w:rPr>
        <w:lastRenderedPageBreak/>
        <w:t>markdown language are needed), I will ask ChatGPT and it will always answer my questions correctly.</w:t>
      </w:r>
    </w:p>
    <w:p w14:paraId="527DE8D9" w14:textId="77777777" w:rsidR="0012474C" w:rsidRPr="0033750C" w:rsidRDefault="0012474C" w:rsidP="00F7380D">
      <w:pPr>
        <w:widowControl/>
        <w:ind w:firstLine="420"/>
        <w:jc w:val="left"/>
        <w:rPr>
          <w:rFonts w:ascii="Times New Roman" w:eastAsia="SimSun" w:hAnsi="Times New Roman" w:cs="Times New Roman"/>
          <w:color w:val="1F497D"/>
          <w:kern w:val="0"/>
          <w:sz w:val="22"/>
        </w:rPr>
      </w:pPr>
    </w:p>
    <w:p w14:paraId="0AFA80A8" w14:textId="79BF3844" w:rsidR="0012474C" w:rsidRPr="0033750C" w:rsidRDefault="0012474C"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information proves helpful to you as you embark on creating your personal page. You are most welcome, and I look forward to the possibility of collaborating in the future.</w:t>
      </w:r>
    </w:p>
    <w:p w14:paraId="1FA9E083"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5316B2E4"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D9C29A"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E41973" w14:textId="77777777" w:rsidR="00F7380D" w:rsidRPr="0033750C" w:rsidRDefault="00F7380D" w:rsidP="00823066">
      <w:pPr>
        <w:widowControl/>
        <w:jc w:val="left"/>
        <w:rPr>
          <w:rFonts w:ascii="Times New Roman" w:eastAsia="SimSun" w:hAnsi="Times New Roman" w:cs="Times New Roman"/>
          <w:color w:val="1F497D"/>
          <w:kern w:val="0"/>
          <w:sz w:val="22"/>
        </w:rPr>
      </w:pPr>
    </w:p>
    <w:p w14:paraId="34D006B1" w14:textId="77777777" w:rsidR="00F7380D" w:rsidRPr="0033750C" w:rsidRDefault="00F7380D" w:rsidP="00823066">
      <w:pPr>
        <w:widowControl/>
        <w:jc w:val="left"/>
        <w:rPr>
          <w:rFonts w:ascii="Times New Roman" w:eastAsia="SimSun" w:hAnsi="Times New Roman" w:cs="Times New Roman"/>
          <w:color w:val="1F497D"/>
          <w:kern w:val="0"/>
          <w:sz w:val="22"/>
        </w:rPr>
      </w:pPr>
    </w:p>
    <w:p w14:paraId="7EE4D08D" w14:textId="28B14C7C"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B219FAB"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14743041" w14:textId="48A4D4A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excited to extend a warm welcome to all of you as new members of our group. Congratulations on becoming a part of our team!</w:t>
      </w:r>
    </w:p>
    <w:p w14:paraId="486BD82D"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580F4D6D" w14:textId="56246A8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a current member of the group, and I am thrilled to have you on board. If you have any questions or need assistance with anything related to the group, feel free to reach out to me. You can add me on WeChat (ID: Liuchao_Jin) or connect with me on WhatsApp (+852 9570 5790).</w:t>
      </w:r>
    </w:p>
    <w:p w14:paraId="37572E4F"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7D6F0C1B" w14:textId="45AB6287"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welcome to the group!</w:t>
      </w:r>
    </w:p>
    <w:p w14:paraId="04646F55"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28306E75"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A41B6"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AD1ABF" w14:textId="1489A0A7" w:rsidR="00EE11D9" w:rsidRPr="0033750C" w:rsidRDefault="00823066"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EE11D9" w:rsidRPr="0033750C">
        <w:rPr>
          <w:rFonts w:ascii="Times New Roman" w:eastAsia="SimSun" w:hAnsi="Times New Roman" w:cs="Times New Roman"/>
          <w:color w:val="1F497D"/>
          <w:kern w:val="0"/>
          <w:sz w:val="22"/>
        </w:rPr>
        <w:t>Dear Ms. Kan,</w:t>
      </w:r>
    </w:p>
    <w:p w14:paraId="70E7EAD9"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6A2B0518"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regarding the annual report for the Hong Kong PhD Fellowship Scheme (HKPFS). I would like to inform you that I have completed both Form (A) and Form (B) as requested. I have attached the completed Annual Report Form (A) in Word format and the completed and signed Annual Report Form (B) in PDF format to this email.</w:t>
      </w:r>
    </w:p>
    <w:p w14:paraId="0F6F49B5"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3B6B4C04"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Form (A), I have provided the required information, including the assessment of my performance during the reporting period. In addition, I have filled out the sections related to coursework undertaken, course grades, semester GPA, cumulative GPA, publications/papers presented in the past year, overseas research-related activities participated in, related outputs of those activities, and the amount of conference and research-related travel allowance utilized.</w:t>
      </w:r>
    </w:p>
    <w:p w14:paraId="1E501630"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016FF606" w14:textId="25F7A7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Form (B), I have included a summary of my study progress in the specified section, comprising 300 words.</w:t>
      </w:r>
    </w:p>
    <w:p w14:paraId="0835722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2F7BFE09" w14:textId="1DFF1D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guidance and patient help throughout this process. Wish you all the best. </w:t>
      </w:r>
    </w:p>
    <w:p w14:paraId="6B8ED2E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42CD7297"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B1E418"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C8678" w14:textId="77777777" w:rsidR="00EE11D9" w:rsidRPr="0033750C" w:rsidRDefault="00EE11D9" w:rsidP="00454B5D">
      <w:pPr>
        <w:widowControl/>
        <w:jc w:val="left"/>
        <w:rPr>
          <w:rFonts w:ascii="Times New Roman" w:eastAsia="SimSun" w:hAnsi="Times New Roman" w:cs="Times New Roman"/>
          <w:color w:val="1F497D"/>
          <w:kern w:val="0"/>
          <w:sz w:val="22"/>
        </w:rPr>
      </w:pPr>
    </w:p>
    <w:p w14:paraId="6458471D" w14:textId="77777777" w:rsidR="00EE11D9" w:rsidRPr="0033750C" w:rsidRDefault="00EE11D9" w:rsidP="00454B5D">
      <w:pPr>
        <w:widowControl/>
        <w:jc w:val="left"/>
        <w:rPr>
          <w:rFonts w:ascii="Times New Roman" w:eastAsia="SimSun" w:hAnsi="Times New Roman" w:cs="Times New Roman"/>
          <w:color w:val="1F497D"/>
          <w:kern w:val="0"/>
          <w:sz w:val="22"/>
        </w:rPr>
      </w:pPr>
    </w:p>
    <w:p w14:paraId="16268A57" w14:textId="501F85AE"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Zhai,</w:t>
      </w:r>
    </w:p>
    <w:p w14:paraId="5F95FBB4"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1091AC78" w14:textId="3C18C61D" w:rsidR="00454B5D" w:rsidRPr="0033750C" w:rsidRDefault="00454B5D" w:rsidP="00454B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resentation materials (PDF+PPT) are attached to this email. Thank you and hope you all the best!</w:t>
      </w:r>
    </w:p>
    <w:p w14:paraId="3F9240F3"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68D27D72"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37014"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DD34A5" w14:textId="77777777" w:rsidR="00454B5D" w:rsidRPr="0033750C" w:rsidRDefault="00454B5D" w:rsidP="00C93D36">
      <w:pPr>
        <w:widowControl/>
        <w:jc w:val="left"/>
        <w:rPr>
          <w:rFonts w:ascii="Times New Roman" w:eastAsia="SimSun" w:hAnsi="Times New Roman" w:cs="Times New Roman"/>
          <w:color w:val="1F497D"/>
          <w:kern w:val="0"/>
          <w:sz w:val="22"/>
        </w:rPr>
      </w:pPr>
    </w:p>
    <w:p w14:paraId="3B03A6E6" w14:textId="77777777" w:rsidR="00454B5D" w:rsidRPr="0033750C" w:rsidRDefault="00454B5D" w:rsidP="00C93D36">
      <w:pPr>
        <w:widowControl/>
        <w:jc w:val="left"/>
        <w:rPr>
          <w:rFonts w:ascii="Times New Roman" w:eastAsia="SimSun" w:hAnsi="Times New Roman" w:cs="Times New Roman"/>
          <w:color w:val="1F497D"/>
          <w:kern w:val="0"/>
          <w:sz w:val="22"/>
        </w:rPr>
      </w:pPr>
    </w:p>
    <w:p w14:paraId="05530824" w14:textId="1D3951CB"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Chan,</w:t>
      </w:r>
    </w:p>
    <w:p w14:paraId="5D6C0D5D"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501D17AB" w14:textId="562E831F"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rrangement. I confirm my availability and look forward to seeing you tomorrow at SHB-G01A at 09:30.</w:t>
      </w:r>
    </w:p>
    <w:p w14:paraId="0721D051"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4BC97333" w14:textId="7687F791"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see you tomorrow!</w:t>
      </w:r>
    </w:p>
    <w:p w14:paraId="2A7D27D6"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0A5549A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F6D17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CFB046" w14:textId="77777777" w:rsidR="00C93D36" w:rsidRPr="0033750C" w:rsidRDefault="00C93D36" w:rsidP="00FD52C7">
      <w:pPr>
        <w:widowControl/>
        <w:jc w:val="left"/>
        <w:rPr>
          <w:rFonts w:ascii="Times New Roman" w:eastAsia="SimSun" w:hAnsi="Times New Roman" w:cs="Times New Roman"/>
          <w:color w:val="1F497D"/>
          <w:kern w:val="0"/>
          <w:sz w:val="22"/>
        </w:rPr>
      </w:pPr>
    </w:p>
    <w:p w14:paraId="15CD701F" w14:textId="77777777" w:rsidR="00C93D36" w:rsidRPr="0033750C" w:rsidRDefault="00C93D36" w:rsidP="00FD52C7">
      <w:pPr>
        <w:widowControl/>
        <w:jc w:val="left"/>
        <w:rPr>
          <w:rFonts w:ascii="Times New Roman" w:eastAsia="SimSun" w:hAnsi="Times New Roman" w:cs="Times New Roman"/>
          <w:color w:val="1F497D"/>
          <w:kern w:val="0"/>
          <w:sz w:val="22"/>
        </w:rPr>
      </w:pPr>
    </w:p>
    <w:p w14:paraId="1DBD5178" w14:textId="6EAA495D" w:rsidR="00AC2D2D" w:rsidRPr="0033750C" w:rsidRDefault="00AC2D2D"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49" w:history="1">
        <w:r w:rsidRPr="0033750C">
          <w:rPr>
            <w:rStyle w:val="ae"/>
            <w:rFonts w:ascii="Times New Roman" w:eastAsia="SimSun" w:hAnsi="Times New Roman" w:cs="Times New Roman"/>
            <w:kern w:val="0"/>
            <w:sz w:val="22"/>
          </w:rPr>
          <w:t>maesemcuhk@gmail.com</w:t>
        </w:r>
      </w:hyperlink>
      <w:r w:rsidRPr="0033750C">
        <w:rPr>
          <w:rFonts w:ascii="Times New Roman" w:eastAsia="SimSun" w:hAnsi="Times New Roman" w:cs="Times New Roman"/>
          <w:color w:val="1F497D"/>
          <w:kern w:val="0"/>
          <w:sz w:val="22"/>
        </w:rPr>
        <w:t xml:space="preserve"> </w:t>
      </w:r>
    </w:p>
    <w:p w14:paraId="7F2147D6" w14:textId="24604ED7"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Make an Appointment for Tensile, Compression, Three-Point Bending, and Hardness Tes</w:t>
      </w:r>
      <w:r w:rsidR="00AC2D2D" w:rsidRPr="0033750C">
        <w:rPr>
          <w:rFonts w:ascii="Times New Roman" w:eastAsia="SimSun" w:hAnsi="Times New Roman" w:cs="Times New Roman"/>
          <w:color w:val="1F497D"/>
          <w:kern w:val="0"/>
          <w:sz w:val="22"/>
        </w:rPr>
        <w:t>t</w:t>
      </w:r>
    </w:p>
    <w:p w14:paraId="03DCB828" w14:textId="3D2ADF04"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7D55E189"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9F1CB9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from the Department of Mechanical and Automation Engineering at CUHK (Student ID: 1155184008). I am writing to request an appointment for conducting Tensile, Compression, Three-Point Bending, and Hardness Tests on a Low Melting Point Alloy.</w:t>
      </w:r>
    </w:p>
    <w:p w14:paraId="1C1B95D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694FAE2B" w14:textId="682B7D51"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the photos of the test parts to this email for your reference. These tests are essential for my research project as they will provide crucial data on the materi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properties and behavior for different materials.</w:t>
      </w:r>
    </w:p>
    <w:p w14:paraId="30D9A4C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289240A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onsidering the complexity of the tests, I anticipate that the entire session will require approximately </w:t>
      </w:r>
      <w:r w:rsidRPr="0033750C">
        <w:rPr>
          <w:rFonts w:ascii="Times New Roman" w:eastAsia="SimSun" w:hAnsi="Times New Roman" w:cs="Times New Roman"/>
          <w:b/>
          <w:bCs/>
          <w:color w:val="1F497D"/>
          <w:kern w:val="0"/>
          <w:sz w:val="22"/>
        </w:rPr>
        <w:t>3 hours</w:t>
      </w:r>
      <w:r w:rsidRPr="0033750C">
        <w:rPr>
          <w:rFonts w:ascii="Times New Roman" w:eastAsia="SimSun" w:hAnsi="Times New Roman" w:cs="Times New Roman"/>
          <w:color w:val="1F497D"/>
          <w:kern w:val="0"/>
          <w:sz w:val="22"/>
        </w:rPr>
        <w:t xml:space="preserve"> to complete. I kindly request your assistance in scheduling a suitable time slot for the tests.</w:t>
      </w:r>
    </w:p>
    <w:p w14:paraId="0DC62307"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53A8269" w14:textId="12B5C2C9"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available for the tests either </w:t>
      </w:r>
      <w:r w:rsidRPr="0033750C">
        <w:rPr>
          <w:rFonts w:ascii="Times New Roman" w:eastAsia="SimSun" w:hAnsi="Times New Roman" w:cs="Times New Roman"/>
          <w:b/>
          <w:bCs/>
          <w:color w:val="1F497D"/>
          <w:kern w:val="0"/>
          <w:sz w:val="22"/>
        </w:rPr>
        <w:t>this Friday</w:t>
      </w:r>
      <w:r w:rsidRPr="0033750C">
        <w:rPr>
          <w:rFonts w:ascii="Times New Roman" w:eastAsia="SimSun" w:hAnsi="Times New Roman" w:cs="Times New Roman"/>
          <w:color w:val="1F497D"/>
          <w:kern w:val="0"/>
          <w:sz w:val="22"/>
        </w:rPr>
        <w:t xml:space="preserve"> (14 July) or during the </w:t>
      </w:r>
      <w:r w:rsidRPr="0033750C">
        <w:rPr>
          <w:rFonts w:ascii="Times New Roman" w:eastAsia="SimSun" w:hAnsi="Times New Roman" w:cs="Times New Roman"/>
          <w:b/>
          <w:bCs/>
          <w:color w:val="1F497D"/>
          <w:kern w:val="0"/>
          <w:sz w:val="22"/>
        </w:rPr>
        <w:t>next week</w:t>
      </w:r>
      <w:r w:rsidRPr="0033750C">
        <w:rPr>
          <w:rFonts w:ascii="Times New Roman" w:eastAsia="SimSun" w:hAnsi="Times New Roman" w:cs="Times New Roman"/>
          <w:color w:val="1F497D"/>
          <w:kern w:val="0"/>
          <w:sz w:val="22"/>
        </w:rPr>
        <w:t>. Please let me know your preferred date and time within this timeframe. Additionally, if there are any specific requirements or preparations needed for the tests, please inform me in advance so that I can make the necessary arrangements.</w:t>
      </w:r>
    </w:p>
    <w:p w14:paraId="30A9B8D5"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7A24902D" w14:textId="2069DFE5"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support and help in facilitating this appointment are highly appreciated. The results from these tests will significantly contribute to the advancement of my research, and I am eager to proceed with the experiments.</w:t>
      </w:r>
    </w:p>
    <w:p w14:paraId="67BC158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56EE6460" w14:textId="6CE59373"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I look forward to your </w:t>
      </w:r>
      <w:r w:rsidR="004E46FF" w:rsidRPr="0033750C">
        <w:rPr>
          <w:rFonts w:ascii="Times New Roman" w:eastAsia="SimSun" w:hAnsi="Times New Roman" w:cs="Times New Roman"/>
          <w:color w:val="1F497D"/>
          <w:kern w:val="0"/>
          <w:sz w:val="22"/>
        </w:rPr>
        <w:t>r</w:t>
      </w:r>
      <w:r w:rsidRPr="0033750C">
        <w:rPr>
          <w:rFonts w:ascii="Times New Roman" w:eastAsia="SimSun" w:hAnsi="Times New Roman" w:cs="Times New Roman"/>
          <w:color w:val="1F497D"/>
          <w:kern w:val="0"/>
          <w:sz w:val="22"/>
        </w:rPr>
        <w:t>esponse, and I am available to provide any additional information or answer any questions you may have.</w:t>
      </w:r>
    </w:p>
    <w:p w14:paraId="31F4674C" w14:textId="4D2FF70A"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82B8D8E"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CEFE8EF" w14:textId="5C8961D8"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I have rebooted my departmental PC as instructed. I am pleased to inform you that it is now successfully connected to the Internet.</w:t>
      </w:r>
    </w:p>
    <w:p w14:paraId="4AC817E7"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7E997406" w14:textId="339D0B1F"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assistance in resolving this matter quickly. Have a good day! </w:t>
      </w:r>
    </w:p>
    <w:p w14:paraId="62EF7DD8"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004FC72"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557B67"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B0C0D9" w14:textId="77777777" w:rsidR="006D1692" w:rsidRPr="0033750C" w:rsidRDefault="006D1692" w:rsidP="00967956">
      <w:pPr>
        <w:widowControl/>
        <w:jc w:val="left"/>
        <w:rPr>
          <w:rFonts w:ascii="Times New Roman" w:eastAsia="SimSun" w:hAnsi="Times New Roman" w:cs="Times New Roman"/>
          <w:color w:val="1F497D"/>
          <w:kern w:val="0"/>
          <w:sz w:val="22"/>
        </w:rPr>
      </w:pPr>
    </w:p>
    <w:p w14:paraId="3C981899" w14:textId="77777777" w:rsidR="006D1692" w:rsidRPr="0033750C" w:rsidRDefault="006D1692" w:rsidP="00967956">
      <w:pPr>
        <w:widowControl/>
        <w:jc w:val="left"/>
        <w:rPr>
          <w:rFonts w:ascii="Times New Roman" w:eastAsia="SimSun" w:hAnsi="Times New Roman" w:cs="Times New Roman"/>
          <w:color w:val="1F497D"/>
          <w:kern w:val="0"/>
          <w:sz w:val="22"/>
        </w:rPr>
      </w:pPr>
    </w:p>
    <w:p w14:paraId="7EBB63C5" w14:textId="78E321E4"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5EF7E6A" w14:textId="77777777" w:rsidR="00967956" w:rsidRPr="0033750C" w:rsidRDefault="00967956" w:rsidP="00967956">
      <w:pPr>
        <w:widowControl/>
        <w:jc w:val="left"/>
        <w:rPr>
          <w:rFonts w:ascii="Times New Roman" w:eastAsia="SimSun" w:hAnsi="Times New Roman" w:cs="Times New Roman"/>
          <w:color w:val="1F497D"/>
          <w:kern w:val="0"/>
          <w:sz w:val="22"/>
        </w:rPr>
      </w:pPr>
    </w:p>
    <w:p w14:paraId="7FD1A07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2805EE1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068BC1C0"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3A948A9D"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6F9674C9" w14:textId="52CD9D5D"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7A0B355B"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1B0AEB75"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527CF3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47CB859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D0BE21"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D7341E" w14:textId="77777777" w:rsidR="00967956" w:rsidRPr="0033750C" w:rsidRDefault="00967956" w:rsidP="00F32EAB">
      <w:pPr>
        <w:widowControl/>
        <w:jc w:val="left"/>
        <w:rPr>
          <w:rFonts w:ascii="Times New Roman" w:eastAsia="SimSun" w:hAnsi="Times New Roman" w:cs="Times New Roman"/>
          <w:color w:val="1F497D"/>
          <w:kern w:val="0"/>
          <w:sz w:val="22"/>
        </w:rPr>
      </w:pPr>
    </w:p>
    <w:p w14:paraId="2DDE8DEF" w14:textId="77777777" w:rsidR="00967956" w:rsidRPr="0033750C" w:rsidRDefault="00967956" w:rsidP="00F32EAB">
      <w:pPr>
        <w:widowControl/>
        <w:jc w:val="left"/>
        <w:rPr>
          <w:rFonts w:ascii="Times New Roman" w:eastAsia="SimSun" w:hAnsi="Times New Roman" w:cs="Times New Roman"/>
          <w:color w:val="1F497D"/>
          <w:kern w:val="0"/>
          <w:sz w:val="22"/>
        </w:rPr>
      </w:pPr>
    </w:p>
    <w:p w14:paraId="7D270F85" w14:textId="5FF750AB" w:rsidR="00F32EAB" w:rsidRPr="0033750C" w:rsidRDefault="00F32EAB" w:rsidP="00F32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肖妮老师：</w:t>
      </w:r>
    </w:p>
    <w:p w14:paraId="7108D2BE"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297EC0F9" w14:textId="71B6132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您好！我希望您一切安好。我已经完成了附件中的统计信息表，并附在了这封邮件中将其发送给您。</w:t>
      </w:r>
    </w:p>
    <w:p w14:paraId="1DFB7517"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5CC520A3" w14:textId="4E4103D9"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您需要我提供任何其他文件或信息，请随时告知我。感谢您的耐心指导和帮助。</w:t>
      </w:r>
    </w:p>
    <w:p w14:paraId="3FD49265"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4CB9E2B8" w14:textId="1181E90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期待与您进一步的沟通。</w:t>
      </w:r>
    </w:p>
    <w:p w14:paraId="7DD2F02C"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70264E87" w14:textId="77777777" w:rsidR="00F32EAB" w:rsidRPr="0033750C" w:rsidRDefault="00F32EAB" w:rsidP="00F32EAB">
      <w:pPr>
        <w:pStyle w:val="af2"/>
        <w:ind w:firstLine="420"/>
      </w:pPr>
      <w:r w:rsidRPr="0033750C">
        <w:t>此致</w:t>
      </w:r>
    </w:p>
    <w:p w14:paraId="1CF14D11" w14:textId="05B3DE2F" w:rsidR="00F32EAB" w:rsidRPr="0033750C" w:rsidRDefault="00F32EAB" w:rsidP="00F32EAB">
      <w:pPr>
        <w:pStyle w:val="af4"/>
        <w:ind w:left="0"/>
      </w:pPr>
      <w:r w:rsidRPr="0033750C">
        <w:t>敬礼！</w:t>
      </w:r>
    </w:p>
    <w:p w14:paraId="422CA771" w14:textId="12D5804A" w:rsidR="00F32EAB" w:rsidRPr="0033750C" w:rsidRDefault="00F32EAB" w:rsidP="00F32EAB">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47B25A9C" w14:textId="086C1135" w:rsidR="00F32EAB" w:rsidRPr="0033750C" w:rsidRDefault="00F32EAB" w:rsidP="00F32EAB">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日</w:t>
      </w:r>
    </w:p>
    <w:p w14:paraId="65D14616" w14:textId="77777777" w:rsidR="00F32EAB" w:rsidRPr="0033750C" w:rsidRDefault="00F32EAB" w:rsidP="00A52134">
      <w:pPr>
        <w:widowControl/>
        <w:jc w:val="left"/>
        <w:rPr>
          <w:rFonts w:ascii="Times New Roman" w:eastAsia="SimSun" w:hAnsi="Times New Roman" w:cs="Times New Roman"/>
          <w:color w:val="1F497D"/>
          <w:kern w:val="0"/>
          <w:sz w:val="22"/>
        </w:rPr>
      </w:pPr>
    </w:p>
    <w:p w14:paraId="0FE153E4" w14:textId="46207264"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ggestion for Purchasing Taylor &amp; Francis Online Database</w:t>
      </w:r>
    </w:p>
    <w:p w14:paraId="720B5B25" w14:textId="01C9A93D"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UHK Library,</w:t>
      </w:r>
    </w:p>
    <w:p w14:paraId="38B4885D"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5BFA741F" w14:textId="640100C6"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 PhD student from the Department of Mechanical and Automation Engineering at CUHK (Student ID: 1155184008). I am writing to suggest that the CUHK Library consider purchasing the Taylor &amp; Francis Online database.</w:t>
      </w:r>
    </w:p>
    <w:p w14:paraId="3245AC51"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35F07E36" w14:textId="623168BC"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ylor &amp; Francis Online is a renowned and extensive database that encompasses a wide range of academic disciplines, including engineering. It hosts a vast collection of scholarly articles and research papers, which are instrumental for scientific research and academic advancement. The databas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prehensive coverage in the field of engineering makes it an invaluable resource for researchers, students, and faculty members alike.</w:t>
      </w:r>
    </w:p>
    <w:p w14:paraId="6626AED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750E440C" w14:textId="3B3BFD3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like to emphasize the importance of acquiring the Taylor &amp; Francis Online database for our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ibrary. Without access to this database, the progress of scientific research in the engineering field may be seriously hindered. Many pivotal research articles and cutting-edge advancements in engineering are published exclusively in this database. By providing access to Taylor &amp; Francis Online, our library would enable researchers and students to explore a vast array of high-quality content, facilitating their research endeavors and fostering academic excellence.</w:t>
      </w:r>
    </w:p>
    <w:p w14:paraId="3F556750"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4A6931B7" w14:textId="12F6D8AF"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kindly suggest the CUHK Library to consider the potential benefits that the Taylor &amp; Francis Online database would bring to our academic community. The inclusion of this database in our libra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llection would not only enhance the research capabilities of our students and faculty but also contribute to the overall quality of scientific output at CUHK.</w:t>
      </w:r>
    </w:p>
    <w:p w14:paraId="40A5288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62B95150" w14:textId="42327F0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I believe that acquiring the Taylor &amp; Francis Online database would be a valuable investment in the future of scientific research at our university. If you require any further information or have any questions regarding this suggestion, please do not hesitate to contact me.</w:t>
      </w:r>
      <w:r w:rsidR="000E4EBA" w:rsidRPr="0033750C">
        <w:rPr>
          <w:rFonts w:ascii="Times New Roman" w:eastAsia="SimSun" w:hAnsi="Times New Roman" w:cs="Times New Roman"/>
          <w:color w:val="1F497D"/>
          <w:kern w:val="0"/>
          <w:sz w:val="22"/>
        </w:rPr>
        <w:t xml:space="preserve"> Looking forward to your reply.</w:t>
      </w:r>
    </w:p>
    <w:p w14:paraId="6D270697"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0DCC1749"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A5F1F5"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B4196" w14:textId="77777777" w:rsidR="00A52134" w:rsidRPr="0033750C" w:rsidRDefault="00A52134" w:rsidP="004618BD">
      <w:pPr>
        <w:widowControl/>
        <w:jc w:val="left"/>
        <w:rPr>
          <w:rFonts w:ascii="Times New Roman" w:eastAsia="SimSun" w:hAnsi="Times New Roman" w:cs="Times New Roman"/>
          <w:color w:val="1F497D"/>
          <w:kern w:val="0"/>
          <w:sz w:val="22"/>
        </w:rPr>
      </w:pPr>
    </w:p>
    <w:p w14:paraId="2F83E595" w14:textId="77777777" w:rsidR="00A52134" w:rsidRPr="0033750C" w:rsidRDefault="00A52134" w:rsidP="004618BD">
      <w:pPr>
        <w:widowControl/>
        <w:jc w:val="left"/>
        <w:rPr>
          <w:rFonts w:ascii="Times New Roman" w:eastAsia="SimSun" w:hAnsi="Times New Roman" w:cs="Times New Roman"/>
          <w:color w:val="1F497D"/>
          <w:kern w:val="0"/>
          <w:sz w:val="22"/>
        </w:rPr>
      </w:pPr>
    </w:p>
    <w:p w14:paraId="34231094" w14:textId="3E8FD8FB"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eter,</w:t>
      </w:r>
    </w:p>
    <w:p w14:paraId="403FD50F" w14:textId="77777777" w:rsidR="004618BD" w:rsidRPr="0033750C" w:rsidRDefault="004618BD" w:rsidP="004618BD">
      <w:pPr>
        <w:widowControl/>
        <w:ind w:firstLine="420"/>
        <w:jc w:val="left"/>
        <w:rPr>
          <w:rFonts w:ascii="Times New Roman" w:eastAsia="SimSun" w:hAnsi="Times New Roman" w:cs="Times New Roman"/>
          <w:color w:val="1F497D"/>
          <w:kern w:val="0"/>
          <w:sz w:val="22"/>
        </w:rPr>
      </w:pPr>
    </w:p>
    <w:p w14:paraId="38FEA3DF" w14:textId="09520DC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reply and for remembering me from our class in the fall of 2020.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you still recall my research on the English training program and my German teacher. It was a memorable project for me, and I appreciate your kind words about it.</w:t>
      </w:r>
    </w:p>
    <w:p w14:paraId="1BE17C01"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345EEB9C" w14:textId="53DDD8D1"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deed, studying in Hong Kong has been a great experience so far. Despite the challenges brought by the pandemic,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managing well and trying to stay positive. I understand that this period has been tough for many young people around the world, and I feel fortunate to have the opportunity to continue my studies.</w:t>
      </w:r>
    </w:p>
    <w:p w14:paraId="388190D2"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D9D9743" w14:textId="537D798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words about uncertainty during your own youth resonate with m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forting to know that such feelings are not uncommon. I appreciate your support and encouragement.</w:t>
      </w:r>
    </w:p>
    <w:p w14:paraId="01C0D06B"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C3A73E6" w14:textId="4AE36066" w:rsidR="004618BD"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definitely stay in touch, and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f I need any assistance. Your offer to help means a lot to me. I will continue to work hard and maintain a positive outlook, just as I did in our class. Thank you again for your kind words.</w:t>
      </w:r>
    </w:p>
    <w:p w14:paraId="3FC03F80" w14:textId="77777777" w:rsidR="005309B5" w:rsidRPr="0033750C" w:rsidRDefault="005309B5" w:rsidP="00787CB9">
      <w:pPr>
        <w:widowControl/>
        <w:ind w:firstLine="420"/>
        <w:jc w:val="left"/>
        <w:rPr>
          <w:rFonts w:ascii="Times New Roman" w:eastAsia="SimSun" w:hAnsi="Times New Roman" w:cs="Times New Roman"/>
          <w:color w:val="1F497D"/>
          <w:kern w:val="0"/>
          <w:sz w:val="22"/>
        </w:rPr>
      </w:pPr>
    </w:p>
    <w:p w14:paraId="497D329E"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0BBF19"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7ACB74" w14:textId="77777777" w:rsidR="004618BD" w:rsidRPr="0033750C" w:rsidRDefault="004618BD" w:rsidP="00FC58FB">
      <w:pPr>
        <w:widowControl/>
        <w:jc w:val="left"/>
        <w:rPr>
          <w:rFonts w:ascii="Times New Roman" w:eastAsia="SimSun" w:hAnsi="Times New Roman" w:cs="Times New Roman"/>
          <w:color w:val="1F497D"/>
          <w:kern w:val="0"/>
          <w:sz w:val="22"/>
        </w:rPr>
      </w:pPr>
    </w:p>
    <w:p w14:paraId="5FEA21E4" w14:textId="77777777" w:rsidR="004618BD" w:rsidRPr="0033750C" w:rsidRDefault="004618BD" w:rsidP="00FC58FB">
      <w:pPr>
        <w:widowControl/>
        <w:jc w:val="left"/>
        <w:rPr>
          <w:rFonts w:ascii="Times New Roman" w:eastAsia="SimSun" w:hAnsi="Times New Roman" w:cs="Times New Roman"/>
          <w:color w:val="1F497D"/>
          <w:kern w:val="0"/>
          <w:sz w:val="22"/>
        </w:rPr>
      </w:pPr>
    </w:p>
    <w:p w14:paraId="352E068C" w14:textId="47DC0CF6" w:rsidR="004A1D97" w:rsidRPr="0033750C" w:rsidRDefault="004A1D97"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rvey and Update from Your Former Student, Liuchao Jin</w:t>
      </w:r>
    </w:p>
    <w:p w14:paraId="03080C1C" w14:textId="77777777" w:rsidR="004A1D97" w:rsidRPr="0033750C" w:rsidRDefault="004A1D97" w:rsidP="00FC58FB">
      <w:pPr>
        <w:widowControl/>
        <w:jc w:val="left"/>
        <w:rPr>
          <w:rFonts w:ascii="Times New Roman" w:eastAsia="SimSun" w:hAnsi="Times New Roman" w:cs="Times New Roman"/>
          <w:color w:val="1F497D"/>
          <w:kern w:val="0"/>
          <w:sz w:val="22"/>
        </w:rPr>
      </w:pPr>
    </w:p>
    <w:p w14:paraId="5556F8C0" w14:textId="4145FC0C"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408E5" w:rsidRPr="0033750C">
        <w:rPr>
          <w:rFonts w:ascii="Times New Roman" w:eastAsia="SimSun" w:hAnsi="Times New Roman" w:cs="Times New Roman"/>
          <w:color w:val="1F497D"/>
          <w:kern w:val="0"/>
          <w:sz w:val="22"/>
        </w:rPr>
        <w:t>Peter</w:t>
      </w:r>
      <w:r w:rsidRPr="0033750C">
        <w:rPr>
          <w:rFonts w:ascii="Times New Roman" w:eastAsia="SimSun" w:hAnsi="Times New Roman" w:cs="Times New Roman"/>
          <w:color w:val="1F497D"/>
          <w:kern w:val="0"/>
          <w:sz w:val="22"/>
        </w:rPr>
        <w:t>,</w:t>
      </w:r>
    </w:p>
    <w:p w14:paraId="2E78DE2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8902379" w14:textId="6D32CD5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in good health and high spirits. My name is Liuchao Jin, and I was one of your students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It has been almost two years since you taught us, and I wanted to take this opportunity to reconnect and provide you with an update on my life. I have heard from many other students, and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en wonderful to maintain these connections.</w:t>
      </w:r>
    </w:p>
    <w:p w14:paraId="1CAD7F3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6F766C2"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would like to express my gratitude for your dedication and the impact you had on our lives during your time in Chengdu. The knowledge and experiences you shared with us have had a lasting influence, and I am grateful for the guidance you provided.</w:t>
      </w:r>
    </w:p>
    <w:p w14:paraId="1C2DF64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A4D8E15" w14:textId="02C2CA7C"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delighted to learn that you are planning to stay in touch with your former students by sending regular updates. Serena (</w:t>
      </w:r>
      <w:r w:rsidRPr="0033750C">
        <w:rPr>
          <w:rFonts w:ascii="Times New Roman" w:eastAsia="SimSun" w:hAnsi="Times New Roman" w:cs="Times New Roman"/>
          <w:color w:val="1F497D"/>
          <w:kern w:val="0"/>
          <w:sz w:val="22"/>
        </w:rPr>
        <w:t>李懿娟</w:t>
      </w:r>
      <w:r w:rsidRPr="0033750C">
        <w:rPr>
          <w:rFonts w:ascii="Times New Roman" w:eastAsia="SimSun" w:hAnsi="Times New Roman" w:cs="Times New Roman"/>
          <w:color w:val="1F497D"/>
          <w:kern w:val="0"/>
          <w:sz w:val="22"/>
        </w:rPr>
        <w:t>), who was my classmate for several semesters, will be assisting you with this endeavor. I believ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fantastic initiative, and it will be an excellent opportunity for all of us to stay connected and share our experiences.</w:t>
      </w:r>
    </w:p>
    <w:p w14:paraId="7C508D5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394C7C3C" w14:textId="491895A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ing your time in Fuling, I recall the paper letters you sent to your former students before the advent of internet and phon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markable how technology has transformed our ability to connect, and I am excited about the prospect of receiving your updates via email and WeChat, just as we did in Fuling. I still cherish those memories and the insights we gained from your experiences and the surveys you conducted.</w:t>
      </w:r>
    </w:p>
    <w:p w14:paraId="4646D40D"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641D0CA"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peaking of surveys, I vividly remember your practice of sending surveys to your former students in Fuling, seeking to understand how our lives had changed and our thoughts on various matters. It was a valuable exercise that helped us reflect on our journey and provided you with meaningful insights. I am thrilled to participate in the surveys once again, knowing that my responses will remain anonymous. Your commitment to understanding larger trends and tendencies within our group of students is commendable, and I look forward to contributing to this ongoing dialogue.</w:t>
      </w:r>
    </w:p>
    <w:p w14:paraId="45F3959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CBEDB9C" w14:textId="6CEF179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consideration regarding the anonymity of our responses. Should you ever find the need to quote something by name, I am more than willing to be contacted directly to provide my consent. Maintaining privacy and respecting each individu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fort level is paramount, and I fully support your approach in this matter.</w:t>
      </w:r>
    </w:p>
    <w:p w14:paraId="30FBBF0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4DC0A5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 a personal note, things have been going well for me. Since your time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I have been pursuing [briefly mention your academic or professional pursuits or any significant life events]. I have been fortunate to have supportive mentors and colleagues who have helped shape my journey.</w:t>
      </w:r>
    </w:p>
    <w:p w14:paraId="4886930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6DC3A6C5" w14:textId="18698C4A"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the glimpse into your life and the experiences you have shared in your email. It is fascinating to read about your writing projects, particularly the book that serves as a follow-up to </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iver Town.</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insights you gained during your teaching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xml:space="preserve"> and the transformations in your daughter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ives provide a rich backdrop for this work. I eagerly anticipate its publication in the fall of 2024, knowing it will offer valuable perspectives and engaging storytelling.</w:t>
      </w:r>
    </w:p>
    <w:p w14:paraId="05E1BFF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08F2075"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observations regarding education in different cultures resonate with me. The extremes in both the Chinese and American systems highlight the strengths and weaknesses of each approach. The contrasting emphasis on physical activity and academics is intriguing, and I appreciate your efforts to strike a balance for your daughters. It is heartening to hear that they have maintained their connection to the Chinese language and culture.</w:t>
      </w:r>
    </w:p>
    <w:p w14:paraId="4DDCF04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FFAFACF" w14:textId="04CD5C3B"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ving in a small town certainly has its charms, and I can understand your preference for the tranquil mountainous setting of Ridgway. It must be a refreshing change from the bustling cit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experienced. The community you described, with its diverse range of residents, sounds like a fascinating place to call home. I appreciate how you mentioned the sense of interconnectedness and the opportunity to engage with people from various background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r w:rsidRPr="0033750C">
        <w:rPr>
          <w:rFonts w:ascii="Times New Roman" w:eastAsia="SimSun" w:hAnsi="Times New Roman" w:cs="Times New Roman"/>
          <w:color w:val="1F497D"/>
          <w:kern w:val="0"/>
          <w:sz w:val="22"/>
        </w:rPr>
        <w:lastRenderedPageBreak/>
        <w:t>through these interactions that we gain new perspectives and broaden our understanding of the world.</w:t>
      </w:r>
    </w:p>
    <w:p w14:paraId="4A74AC51"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E9A60E6" w14:textId="3EEC4792" w:rsidR="007408E5" w:rsidRPr="0033750C" w:rsidRDefault="004A1D97"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your question about the changes I have witnessed in China since you left, I can provide some insights based on my observations. China has continued to undergo rapid development and transformation in various sectors. The count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conomy has expanded, and technological advancements have played a significant role in driving innovation and improving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ives. There has been an increased focus on environmental sustainability, with the government implementing policies to address pollution and promote renewable energy sources. Additionally, ther</w:t>
      </w:r>
      <w:r w:rsidR="007408E5" w:rsidRPr="0033750C">
        <w:rPr>
          <w:rFonts w:ascii="Times New Roman" w:eastAsia="SimSun" w:hAnsi="Times New Roman" w:cs="Times New Roman"/>
          <w:color w:val="1F497D"/>
          <w:kern w:val="0"/>
          <w:sz w:val="22"/>
        </w:rPr>
        <w:t>e has been a greater emphasis on cultural preservation and heritage, as well as initiatives to promote international exchange and understanding.</w:t>
      </w:r>
    </w:p>
    <w:p w14:paraId="53840FC0"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0C5D1B6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erms of societal changes, there has been a growing awareness and discourse around social issues such as gender equality, mental health, and individual rights. Younger generations are more vocal about their opinions and aspirations, and there is a burgeoning entrepreneurial spirit among the youth. The advent of social media platforms has also facilitated the sharing of ideas and the formation of online communities.</w:t>
      </w:r>
    </w:p>
    <w:p w14:paraId="6AF22D44"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67BF6F87" w14:textId="52470FFB"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eve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mportant to note that these observations are based on my perspective, and there may be nuances and complexities that I have not fully captured. China is a vast and diverse country with regional variations, and experiences may differ depending on o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ocation and social background.</w:t>
      </w:r>
    </w:p>
    <w:p w14:paraId="3626888D"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7F516262"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I want to express my gratitude for your dedication as a teacher and for reaching out to your former students. Your commitment to maintaining these connections is commendable, and I eagerly await your updates and the opportunity to contribute to the surveys. Please feel free to reach out if you have any further questions or if there is anything else I can assist you with.</w:t>
      </w:r>
    </w:p>
    <w:p w14:paraId="70384FA5"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3B546B7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all the best in your writing projects and your endeavors in Ridgway.</w:t>
      </w:r>
    </w:p>
    <w:p w14:paraId="30ACB909"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20B70BB3" w14:textId="77777777"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14C2E" w14:textId="294891A5"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98BFFC" w14:textId="77777777" w:rsidR="00FC58FB" w:rsidRPr="0033750C" w:rsidRDefault="00FC58FB" w:rsidP="00DE6D0A">
      <w:pPr>
        <w:widowControl/>
        <w:jc w:val="left"/>
        <w:rPr>
          <w:rFonts w:ascii="Times New Roman" w:eastAsia="SimSun" w:hAnsi="Times New Roman" w:cs="Times New Roman"/>
          <w:color w:val="1F497D"/>
          <w:kern w:val="0"/>
          <w:sz w:val="22"/>
        </w:rPr>
      </w:pPr>
    </w:p>
    <w:p w14:paraId="48EDB78D" w14:textId="65946FFA"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62A77217" w14:textId="77777777" w:rsidR="00DE6D0A" w:rsidRPr="0033750C" w:rsidRDefault="00DE6D0A" w:rsidP="00DE6D0A">
      <w:pPr>
        <w:widowControl/>
        <w:ind w:firstLine="420"/>
        <w:jc w:val="left"/>
        <w:rPr>
          <w:rFonts w:ascii="Times New Roman" w:eastAsia="SimSun" w:hAnsi="Times New Roman" w:cs="Times New Roman"/>
          <w:color w:val="1F497D"/>
          <w:kern w:val="0"/>
          <w:sz w:val="22"/>
        </w:rPr>
      </w:pPr>
    </w:p>
    <w:p w14:paraId="7ED6233A" w14:textId="1B0079FC" w:rsidR="00DE6D0A" w:rsidRPr="0033750C" w:rsidRDefault="00722D84" w:rsidP="00DE6D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seeing you tomorrow in AB1-206.</w:t>
      </w:r>
    </w:p>
    <w:p w14:paraId="7C5474C9" w14:textId="77777777" w:rsidR="00722D84" w:rsidRPr="0033750C" w:rsidRDefault="00722D84" w:rsidP="00DE6D0A">
      <w:pPr>
        <w:widowControl/>
        <w:ind w:firstLine="420"/>
        <w:jc w:val="left"/>
        <w:rPr>
          <w:rFonts w:ascii="Times New Roman" w:eastAsia="SimSun" w:hAnsi="Times New Roman" w:cs="Times New Roman"/>
          <w:color w:val="1F497D"/>
          <w:kern w:val="0"/>
          <w:sz w:val="22"/>
        </w:rPr>
      </w:pPr>
    </w:p>
    <w:p w14:paraId="78126F2A"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F8B47"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FEC1784" w14:textId="77777777" w:rsidR="00DE6D0A" w:rsidRPr="0033750C" w:rsidRDefault="00DE6D0A" w:rsidP="00D01B31">
      <w:pPr>
        <w:widowControl/>
        <w:jc w:val="left"/>
        <w:rPr>
          <w:rFonts w:ascii="Times New Roman" w:eastAsia="SimSun" w:hAnsi="Times New Roman" w:cs="Times New Roman"/>
          <w:color w:val="1F497D"/>
          <w:kern w:val="0"/>
          <w:sz w:val="22"/>
        </w:rPr>
      </w:pPr>
    </w:p>
    <w:p w14:paraId="17BD0176" w14:textId="77777777" w:rsidR="00DE6D0A" w:rsidRPr="0033750C" w:rsidRDefault="00DE6D0A" w:rsidP="00D01B31">
      <w:pPr>
        <w:widowControl/>
        <w:jc w:val="left"/>
        <w:rPr>
          <w:rFonts w:ascii="Times New Roman" w:eastAsia="SimSun" w:hAnsi="Times New Roman" w:cs="Times New Roman"/>
          <w:color w:val="1F497D"/>
          <w:kern w:val="0"/>
          <w:sz w:val="22"/>
        </w:rPr>
      </w:pPr>
    </w:p>
    <w:p w14:paraId="2B071A7B" w14:textId="7F4F13F1"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4A8F9AC1"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31B23898" w14:textId="4B8B4C4E" w:rsidR="00D01B31" w:rsidRPr="0033750C" w:rsidRDefault="00D01B31" w:rsidP="00D01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ank you for your prompt response. I appreciate your suggestion regarding the experiment schedule. </w:t>
      </w:r>
      <w:r w:rsidRPr="0033750C">
        <w:rPr>
          <w:rFonts w:ascii="Times New Roman" w:eastAsia="SimSun" w:hAnsi="Times New Roman" w:cs="Times New Roman"/>
          <w:b/>
          <w:color w:val="1F497D"/>
          <w:kern w:val="0"/>
          <w:sz w:val="22"/>
        </w:rPr>
        <w:t>14:00 on 13 Jun</w:t>
      </w:r>
      <w:r w:rsidRPr="0033750C">
        <w:rPr>
          <w:rFonts w:ascii="Times New Roman" w:eastAsia="SimSun" w:hAnsi="Times New Roman" w:cs="Times New Roman"/>
          <w:color w:val="1F497D"/>
          <w:kern w:val="0"/>
          <w:sz w:val="22"/>
        </w:rPr>
        <w:t xml:space="preserve"> works well for me. I will be available at that time to discuss the detailed instructions and guidelines for using the fume hood and handling DCM.</w:t>
      </w:r>
    </w:p>
    <w:p w14:paraId="39FB2726"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1D31DB04"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BD9FC"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8C7C87" w14:textId="77777777" w:rsidR="00D01B31" w:rsidRPr="0033750C" w:rsidRDefault="00D01B31" w:rsidP="005C031C">
      <w:pPr>
        <w:widowControl/>
        <w:jc w:val="left"/>
        <w:rPr>
          <w:rFonts w:ascii="Times New Roman" w:eastAsia="SimSun" w:hAnsi="Times New Roman" w:cs="Times New Roman"/>
          <w:color w:val="1F497D"/>
          <w:kern w:val="0"/>
          <w:sz w:val="22"/>
        </w:rPr>
      </w:pPr>
    </w:p>
    <w:p w14:paraId="0BD5FAE7" w14:textId="77777777" w:rsidR="00D01B31" w:rsidRPr="0033750C" w:rsidRDefault="00D01B31" w:rsidP="005C031C">
      <w:pPr>
        <w:widowControl/>
        <w:jc w:val="left"/>
        <w:rPr>
          <w:rFonts w:ascii="Times New Roman" w:eastAsia="SimSun" w:hAnsi="Times New Roman" w:cs="Times New Roman"/>
          <w:color w:val="1F497D"/>
          <w:kern w:val="0"/>
          <w:sz w:val="22"/>
        </w:rPr>
      </w:pPr>
    </w:p>
    <w:p w14:paraId="411B0057" w14:textId="1D922D06"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43E8CF70"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E2526F5"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Firstly, I would like to express my gratitude for your prompt response and valuable guidance regarding the use of Dichloromethane (DCM) in my experiments. Your safety recommendations are duly noted, and I fully understand the importance of carrying out my research in a safe and controlled environment.</w:t>
      </w:r>
    </w:p>
    <w:p w14:paraId="32545D0C"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70581D37" w14:textId="3485E09D"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and guidance in facilitating the reservation process. If there are any specific instructions or procedures I need to follow, please provide me with the necessary information. Additionally, if there are any guidelines regarding personal protective equipment or the proper disposal of chemical waste, I would be grateful to receive those as well.</w:t>
      </w:r>
    </w:p>
    <w:p w14:paraId="0F06AA2D" w14:textId="0DBB2A3C" w:rsidR="005C031C" w:rsidRPr="0033750C" w:rsidRDefault="005C031C" w:rsidP="005C031C">
      <w:pPr>
        <w:widowControl/>
        <w:ind w:firstLine="420"/>
        <w:jc w:val="left"/>
        <w:rPr>
          <w:rFonts w:ascii="Times New Roman" w:eastAsia="SimSun" w:hAnsi="Times New Roman" w:cs="Times New Roman"/>
          <w:color w:val="1F497D"/>
          <w:kern w:val="0"/>
          <w:sz w:val="22"/>
        </w:rPr>
      </w:pPr>
    </w:p>
    <w:p w14:paraId="605007E0" w14:textId="5EED98F9"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order to finalize the reservation, I kindly need your help in determining the availability of the fume hood. Additionally, it would be helpful to know </w:t>
      </w:r>
      <w:r w:rsidRPr="0033750C">
        <w:rPr>
          <w:rFonts w:ascii="Times New Roman" w:eastAsia="SimSun" w:hAnsi="Times New Roman" w:cs="Times New Roman"/>
          <w:b/>
          <w:color w:val="1F497D"/>
          <w:kern w:val="0"/>
          <w:sz w:val="22"/>
        </w:rPr>
        <w:t>when you will be available</w:t>
      </w:r>
      <w:r w:rsidRPr="0033750C">
        <w:rPr>
          <w:rFonts w:ascii="Times New Roman" w:eastAsia="SimSun" w:hAnsi="Times New Roman" w:cs="Times New Roman"/>
          <w:color w:val="1F497D"/>
          <w:kern w:val="0"/>
          <w:sz w:val="22"/>
        </w:rPr>
        <w:t xml:space="preserve"> to provide me with detailed instructions on the appropriate use of the fume hood, as well as guidelines for personal protective equipment and proper disposal of chemical waste generated during the experiment.</w:t>
      </w:r>
    </w:p>
    <w:p w14:paraId="7F65C7A1"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AE223FE" w14:textId="575ABDDF"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guidance and help. Looking forward to your reply. </w:t>
      </w:r>
    </w:p>
    <w:p w14:paraId="38970292"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108B96ED"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29B8CB"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88197C" w14:textId="77777777" w:rsidR="005C031C" w:rsidRPr="0033750C" w:rsidRDefault="005C031C" w:rsidP="00B162F1">
      <w:pPr>
        <w:widowControl/>
        <w:jc w:val="left"/>
        <w:rPr>
          <w:rFonts w:ascii="Times New Roman" w:eastAsia="SimSun" w:hAnsi="Times New Roman" w:cs="Times New Roman"/>
          <w:color w:val="1F497D"/>
          <w:kern w:val="0"/>
          <w:sz w:val="22"/>
        </w:rPr>
      </w:pPr>
    </w:p>
    <w:p w14:paraId="4564A501" w14:textId="77777777" w:rsidR="005C031C" w:rsidRPr="0033750C" w:rsidRDefault="005C031C" w:rsidP="00B162F1">
      <w:pPr>
        <w:widowControl/>
        <w:jc w:val="left"/>
        <w:rPr>
          <w:rFonts w:ascii="Times New Roman" w:eastAsia="SimSun" w:hAnsi="Times New Roman" w:cs="Times New Roman"/>
          <w:color w:val="1F497D"/>
          <w:kern w:val="0"/>
          <w:sz w:val="22"/>
        </w:rPr>
      </w:pPr>
    </w:p>
    <w:p w14:paraId="0A7D81AA" w14:textId="36466385"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JIN,</w:t>
      </w:r>
    </w:p>
    <w:p w14:paraId="0BE40032"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3A95E4E8" w14:textId="7924D433"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reaching out, and congratulations on your upcoming enrollment as a freshman on August 1, 2023. </w:t>
      </w:r>
      <w:r w:rsidR="00EE3B87" w:rsidRPr="0033750C">
        <w:rPr>
          <w:rFonts w:ascii="Times New Roman" w:eastAsia="SimSun" w:hAnsi="Times New Roman" w:cs="Times New Roman"/>
          <w:color w:val="1F497D"/>
          <w:kern w:val="0"/>
          <w:sz w:val="22"/>
        </w:rPr>
        <w:t xml:space="preserve">Welcome to our </w:t>
      </w:r>
      <w:r w:rsidR="00C47203" w:rsidRPr="0033750C">
        <w:rPr>
          <w:rFonts w:ascii="Times New Roman" w:eastAsia="SimSun" w:hAnsi="Times New Roman" w:cs="Times New Roman"/>
          <w:color w:val="1F497D"/>
          <w:kern w:val="0"/>
          <w:sz w:val="22"/>
        </w:rPr>
        <w:t>lab</w:t>
      </w:r>
      <w:r w:rsidR="00EE3B87" w:rsidRPr="0033750C">
        <w:rPr>
          <w:rFonts w:ascii="Times New Roman" w:eastAsia="SimSun" w:hAnsi="Times New Roman" w:cs="Times New Roman"/>
          <w:color w:val="1F497D"/>
          <w:kern w:val="0"/>
          <w:sz w:val="22"/>
        </w:rPr>
        <w:t xml:space="preserve"> with open arms!</w:t>
      </w:r>
      <w:r w:rsidRPr="0033750C">
        <w:rPr>
          <w:rFonts w:ascii="Times New Roman" w:eastAsia="SimSun" w:hAnsi="Times New Roman" w:cs="Times New Roman"/>
          <w:color w:val="1F497D"/>
          <w:kern w:val="0"/>
          <w:sz w:val="22"/>
        </w:rPr>
        <w:t xml:space="preserve"> </w:t>
      </w:r>
    </w:p>
    <w:p w14:paraId="237B7AF7"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532911AC" w14:textId="50B7ABBD"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ainly, I would be happy to connect with you on WeChat. My WeChat ID is Liuchao_Jin or 18258525750. Please feel free to add me, and we can stay in touch for any future communication or </w:t>
      </w:r>
      <w:r w:rsidR="00EE3B87"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you may need.</w:t>
      </w:r>
    </w:p>
    <w:p w14:paraId="6997D94F"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BD9E9B6" w14:textId="757DFB1E"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look forward to connecting with you on WeChat and </w:t>
      </w:r>
      <w:r w:rsidR="00C47203" w:rsidRPr="0033750C">
        <w:rPr>
          <w:rFonts w:ascii="Times New Roman" w:eastAsia="SimSun" w:hAnsi="Times New Roman" w:cs="Times New Roman"/>
          <w:color w:val="1F497D"/>
          <w:kern w:val="0"/>
          <w:sz w:val="22"/>
        </w:rPr>
        <w:t>cooperate with</w:t>
      </w:r>
      <w:r w:rsidRPr="0033750C">
        <w:rPr>
          <w:rFonts w:ascii="Times New Roman" w:eastAsia="SimSun" w:hAnsi="Times New Roman" w:cs="Times New Roman"/>
          <w:color w:val="1F497D"/>
          <w:kern w:val="0"/>
          <w:sz w:val="22"/>
        </w:rPr>
        <w:t xml:space="preserve"> you throughout your academic journey. If you have any further questions or require any information, please do not hesitate to reach out.</w:t>
      </w:r>
    </w:p>
    <w:p w14:paraId="401FEFFD"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1E7AAA9"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8ACA11"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585C5" w14:textId="77777777" w:rsidR="00B162F1" w:rsidRPr="0033750C" w:rsidRDefault="00B162F1" w:rsidP="0038661F">
      <w:pPr>
        <w:widowControl/>
        <w:jc w:val="left"/>
        <w:rPr>
          <w:rFonts w:ascii="Times New Roman" w:eastAsia="SimSun" w:hAnsi="Times New Roman" w:cs="Times New Roman"/>
          <w:color w:val="1F497D"/>
          <w:kern w:val="0"/>
          <w:sz w:val="22"/>
        </w:rPr>
      </w:pPr>
    </w:p>
    <w:p w14:paraId="0E2A5EA4" w14:textId="77777777" w:rsidR="00B162F1" w:rsidRPr="0033750C" w:rsidRDefault="00B162F1" w:rsidP="0038661F">
      <w:pPr>
        <w:widowControl/>
        <w:jc w:val="left"/>
        <w:rPr>
          <w:rFonts w:ascii="Times New Roman" w:eastAsia="SimSun" w:hAnsi="Times New Roman" w:cs="Times New Roman"/>
          <w:color w:val="1F497D"/>
          <w:kern w:val="0"/>
          <w:sz w:val="22"/>
        </w:rPr>
      </w:pPr>
    </w:p>
    <w:p w14:paraId="0A8B2B6C" w14:textId="411999B4" w:rsidR="00673BA4" w:rsidRPr="0033750C" w:rsidRDefault="00673BA4"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50" w:history="1">
        <w:r w:rsidRPr="0033750C">
          <w:rPr>
            <w:rStyle w:val="ae"/>
            <w:rFonts w:ascii="Times New Roman" w:eastAsia="SimSun" w:hAnsi="Times New Roman" w:cs="Times New Roman"/>
            <w:kern w:val="0"/>
            <w:sz w:val="22"/>
          </w:rPr>
          <w:t>rcyxy@opic.sz.gov.cn</w:t>
        </w:r>
      </w:hyperlink>
      <w:r w:rsidRPr="0033750C">
        <w:rPr>
          <w:rFonts w:ascii="Times New Roman" w:eastAsia="SimSun" w:hAnsi="Times New Roman" w:cs="Times New Roman"/>
          <w:color w:val="1F497D"/>
          <w:kern w:val="0"/>
          <w:sz w:val="22"/>
        </w:rPr>
        <w:t xml:space="preserve"> </w:t>
      </w:r>
    </w:p>
    <w:p w14:paraId="7E383505" w14:textId="43BB7BDA" w:rsidR="00BC473F" w:rsidRPr="0033750C" w:rsidRDefault="00BC473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Application Materials for “SHENZHEN NEXT” Study Tour Program</w:t>
      </w:r>
    </w:p>
    <w:bookmarkEnd w:id="30"/>
    <w:p w14:paraId="27BEDB38" w14:textId="70EAE3F5"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FECBE6C"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E4996F0" w14:textId="6B27373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submit my application materials for the “SHENZHEN NEXT” study tour program. I am excited about the opportunity to participate in this program and further enhance my knowledge and understanding of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velopment.</w:t>
      </w:r>
      <w:r w:rsidR="009D518D" w:rsidRPr="0033750C">
        <w:rPr>
          <w:rFonts w:ascii="Times New Roman" w:eastAsia="SimSun" w:hAnsi="Times New Roman" w:cs="Times New Roman"/>
          <w:color w:val="1F497D"/>
          <w:kern w:val="0"/>
          <w:sz w:val="22"/>
        </w:rPr>
        <w:t xml:space="preserve"> I will send application files to you through two emails because of the file size limitation. </w:t>
      </w:r>
    </w:p>
    <w:p w14:paraId="383040B7"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70CAC340" w14:textId="722D16FE"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w:t>
      </w:r>
      <w:r w:rsidR="009D518D" w:rsidRPr="0033750C">
        <w:rPr>
          <w:rFonts w:ascii="Times New Roman" w:eastAsia="SimSun" w:hAnsi="Times New Roman" w:cs="Times New Roman"/>
          <w:color w:val="1F497D"/>
          <w:kern w:val="0"/>
          <w:sz w:val="22"/>
        </w:rPr>
        <w:t xml:space="preserve"> in this email (1</w:t>
      </w:r>
      <w:r w:rsidR="009D518D" w:rsidRPr="0033750C">
        <w:rPr>
          <w:rFonts w:ascii="Times New Roman" w:eastAsia="SimSun" w:hAnsi="Times New Roman" w:cs="Times New Roman"/>
          <w:color w:val="1F497D"/>
          <w:kern w:val="0"/>
          <w:sz w:val="22"/>
          <w:vertAlign w:val="superscript"/>
        </w:rPr>
        <w:t>st</w:t>
      </w:r>
      <w:r w:rsidR="009D518D"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p>
    <w:p w14:paraId="09EFF503" w14:textId="3FCC0E3A"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HENZHEN NEXT” study tour program application form: I have completed and signed the application form, providing all the necessary information as required.</w:t>
      </w:r>
    </w:p>
    <w:p w14:paraId="252E7C52" w14:textId="68091D0D"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ducational background documents: I have included copies of my studying certificates, diplomas, and credentials to demonstrate my educational qualifications and achievements.</w:t>
      </w:r>
    </w:p>
    <w:p w14:paraId="32DAC3D0" w14:textId="44D7A45D"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ertificate of honor</w:t>
      </w:r>
      <w:r w:rsidR="009D518D" w:rsidRPr="0033750C">
        <w:rPr>
          <w:rFonts w:ascii="Times New Roman" w:eastAsia="SimSun" w:hAnsi="Times New Roman" w:cs="Times New Roman"/>
          <w:color w:val="1F497D"/>
          <w:kern w:val="0"/>
          <w:sz w:val="22"/>
        </w:rPr>
        <w:t xml:space="preserve"> (file 1)</w:t>
      </w:r>
      <w:r w:rsidRPr="0033750C">
        <w:rPr>
          <w:rFonts w:ascii="Times New Roman" w:eastAsia="SimSun" w:hAnsi="Times New Roman" w:cs="Times New Roman"/>
          <w:color w:val="1F497D"/>
          <w:kern w:val="0"/>
          <w:sz w:val="22"/>
        </w:rPr>
        <w:t>: I have enclosed a copy of my certificate of honor, which highlights my outstanding contributions or achievements in a relevant field.</w:t>
      </w:r>
    </w:p>
    <w:p w14:paraId="0D96C733" w14:textId="7A55BB31"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adshow PPT / Project introduction: I have prepared a comprehensive and engaging CV that introduces my project and its potential impact. </w:t>
      </w:r>
    </w:p>
    <w:p w14:paraId="6C64B1B0"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6E0195AF" w14:textId="61774D4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that the “SHENZHEN NEXT” study tour program will provide me with valuable insights into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novation ecosystem, technological advancements, and urban development. I am eager to learn from experts and industry leaders during the study tour and contribute to the program through active participation and meaningful interactions.</w:t>
      </w:r>
    </w:p>
    <w:p w14:paraId="4DD85861"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4EB817B7" w14:textId="4C7AAE48"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Should there be any additional documents or information required, please do not hesitate to let me know. I look forward to the opportunity to join the “SHENZHEN NEXT” study tour program and contribute to its success.</w:t>
      </w:r>
    </w:p>
    <w:p w14:paraId="0D13DD0B"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772B4F4" w14:textId="77777777"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94B694" w14:textId="1E48400E"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CE2549" w14:textId="03795750" w:rsidR="009D518D" w:rsidRPr="0033750C" w:rsidRDefault="009D518D" w:rsidP="0038661F">
      <w:pPr>
        <w:widowControl/>
        <w:jc w:val="left"/>
        <w:rPr>
          <w:rFonts w:ascii="Times New Roman" w:eastAsia="SimSun" w:hAnsi="Times New Roman" w:cs="Times New Roman"/>
          <w:color w:val="1F497D"/>
          <w:kern w:val="0"/>
          <w:sz w:val="22"/>
        </w:rPr>
      </w:pPr>
    </w:p>
    <w:p w14:paraId="53135D53"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8F02008"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4B33A20F" w14:textId="623CE74B"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 in this email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w:t>
      </w:r>
    </w:p>
    <w:p w14:paraId="5031CB9D" w14:textId="27C4ADC0" w:rsidR="009D518D" w:rsidRPr="0033750C" w:rsidRDefault="009D518D">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ificate of honor (file 2): I have enclosed a copy of my certificate of honor, which highlights my outstanding contributions or achievements in a relevant field. </w:t>
      </w:r>
    </w:p>
    <w:p w14:paraId="3F4A7990" w14:textId="77777777" w:rsidR="009D518D" w:rsidRPr="0033750C" w:rsidRDefault="009D518D" w:rsidP="009D518D">
      <w:pPr>
        <w:widowControl/>
        <w:jc w:val="left"/>
        <w:rPr>
          <w:rFonts w:ascii="Times New Roman" w:eastAsia="SimSun" w:hAnsi="Times New Roman" w:cs="Times New Roman"/>
          <w:color w:val="1F497D"/>
          <w:kern w:val="0"/>
          <w:sz w:val="22"/>
        </w:rPr>
      </w:pPr>
    </w:p>
    <w:p w14:paraId="3705EE0E" w14:textId="020F708F"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ank you for your attention and have a good day! </w:t>
      </w:r>
    </w:p>
    <w:p w14:paraId="468CF8FC"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215D2A11"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239476"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1739DA" w14:textId="77777777" w:rsidR="009D518D" w:rsidRPr="0033750C" w:rsidRDefault="009D518D" w:rsidP="0038661F">
      <w:pPr>
        <w:widowControl/>
        <w:jc w:val="left"/>
        <w:rPr>
          <w:rFonts w:ascii="Times New Roman" w:eastAsia="SimSun" w:hAnsi="Times New Roman" w:cs="Times New Roman"/>
          <w:color w:val="1F497D"/>
          <w:kern w:val="0"/>
          <w:sz w:val="22"/>
        </w:rPr>
      </w:pPr>
    </w:p>
    <w:p w14:paraId="658FB04E" w14:textId="71690142" w:rsidR="005E0F9A" w:rsidRPr="0033750C" w:rsidRDefault="005E0F9A" w:rsidP="005E0F9A">
      <w:pPr>
        <w:widowControl/>
        <w:jc w:val="left"/>
        <w:rPr>
          <w:rFonts w:ascii="Times New Roman" w:eastAsia="SimSun" w:hAnsi="Times New Roman" w:cs="Times New Roman"/>
          <w:color w:val="1F497D"/>
          <w:kern w:val="0"/>
          <w:sz w:val="22"/>
        </w:rPr>
      </w:pPr>
    </w:p>
    <w:p w14:paraId="64623CAE" w14:textId="77777777" w:rsidR="0038661F" w:rsidRPr="0033750C" w:rsidRDefault="0038661F" w:rsidP="005E0F9A">
      <w:pPr>
        <w:widowControl/>
        <w:jc w:val="left"/>
        <w:rPr>
          <w:rFonts w:ascii="Times New Roman" w:eastAsia="SimSun" w:hAnsi="Times New Roman" w:cs="Times New Roman"/>
          <w:color w:val="1F497D"/>
          <w:kern w:val="0"/>
          <w:sz w:val="22"/>
        </w:rPr>
      </w:pPr>
    </w:p>
    <w:p w14:paraId="3B6E7FA5" w14:textId="2A368296"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me Hood Booking Request for PLA Dissolution Experiments</w:t>
      </w:r>
    </w:p>
    <w:p w14:paraId="7B5E3FDA" w14:textId="55112793"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69C49237"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6A157ED4" w14:textId="3A148C50"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I was wondering whether I can book a fume hood in our department for a period of </w:t>
      </w:r>
      <w:r w:rsidRPr="0033750C">
        <w:rPr>
          <w:rFonts w:ascii="Times New Roman" w:eastAsia="SimSun" w:hAnsi="Times New Roman" w:cs="Times New Roman"/>
          <w:b/>
          <w:color w:val="1F497D"/>
          <w:kern w:val="0"/>
          <w:sz w:val="22"/>
        </w:rPr>
        <w:t>20 days</w:t>
      </w:r>
      <w:r w:rsidRPr="0033750C">
        <w:rPr>
          <w:rFonts w:ascii="Times New Roman" w:eastAsia="SimSun" w:hAnsi="Times New Roman" w:cs="Times New Roman"/>
          <w:color w:val="1F497D"/>
          <w:kern w:val="0"/>
          <w:sz w:val="22"/>
        </w:rPr>
        <w:t xml:space="preserve"> starting </w:t>
      </w:r>
      <w:r w:rsidRPr="0033750C">
        <w:rPr>
          <w:rFonts w:ascii="Times New Roman" w:eastAsia="SimSun" w:hAnsi="Times New Roman" w:cs="Times New Roman"/>
          <w:b/>
          <w:color w:val="1F497D"/>
          <w:kern w:val="0"/>
          <w:sz w:val="22"/>
        </w:rPr>
        <w:t>from next week</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color w:val="1F497D"/>
          <w:kern w:val="0"/>
          <w:sz w:val="22"/>
        </w:rPr>
        <w:t>Everyday</w:t>
      </w:r>
      <w:r w:rsidRPr="0033750C">
        <w:rPr>
          <w:rFonts w:ascii="Times New Roman" w:eastAsia="SimSun" w:hAnsi="Times New Roman" w:cs="Times New Roman"/>
          <w:color w:val="1F497D"/>
          <w:kern w:val="0"/>
          <w:sz w:val="22"/>
        </w:rPr>
        <w:t xml:space="preserve">, I will need the fume hood for approximately </w:t>
      </w:r>
      <w:r w:rsidRPr="0033750C">
        <w:rPr>
          <w:rFonts w:ascii="Times New Roman" w:eastAsia="SimSun" w:hAnsi="Times New Roman" w:cs="Times New Roman"/>
          <w:b/>
          <w:color w:val="1F497D"/>
          <w:kern w:val="0"/>
          <w:sz w:val="22"/>
        </w:rPr>
        <w:t>one hour</w:t>
      </w:r>
      <w:r w:rsidRPr="0033750C">
        <w:rPr>
          <w:rFonts w:ascii="Times New Roman" w:eastAsia="SimSun" w:hAnsi="Times New Roman" w:cs="Times New Roman"/>
          <w:color w:val="1F497D"/>
          <w:kern w:val="0"/>
          <w:sz w:val="22"/>
        </w:rPr>
        <w:t xml:space="preserve"> to carry out the PLA dissolution experiments. The purpose of this request is to conduct experiments involving the use of Dichloromethane (DCM) for the dissolution of Poly(lactic acid) (PLA) as part of my Ph.D. research under the supervision of Prof. Wei-Hsin Liao.</w:t>
      </w:r>
    </w:p>
    <w:p w14:paraId="55AF6C7F"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45E22A0A" w14:textId="6A7C57F3"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ame is Liuchao Jin, and I am a Ph.D. student with a student ID of 1155184008. The experiments I will be conducting require the use of a fume hood to ensure proper ventilation and safety measures while handling DCM.</w:t>
      </w:r>
    </w:p>
    <w:p w14:paraId="10739CA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1D2A5DDD" w14:textId="2360562A"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availability of the fume hood may depend on the needs of other researchers in the department. In case the requested dates are not feasible, I am open to alternative arrangements or adjustments that can still meet the requirements of my research. Your guidance and help in this matter would be greatly appreciated.</w:t>
      </w:r>
    </w:p>
    <w:p w14:paraId="7D5FBA61"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5C7E05EF" w14:textId="0E367051"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at your convenience. I am looking forward to your positive response.</w:t>
      </w:r>
    </w:p>
    <w:p w14:paraId="69B694D6"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0CA49DFA" w14:textId="70307647"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help.</w:t>
      </w:r>
    </w:p>
    <w:p w14:paraId="30A1BA0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224D2908"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BEE01"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9C7016" w14:textId="77777777" w:rsidR="005E0F9A" w:rsidRPr="0033750C" w:rsidRDefault="005E0F9A" w:rsidP="009D0442">
      <w:pPr>
        <w:widowControl/>
        <w:jc w:val="left"/>
        <w:rPr>
          <w:rFonts w:ascii="Times New Roman" w:eastAsia="SimSun" w:hAnsi="Times New Roman" w:cs="Times New Roman"/>
          <w:color w:val="1F497D"/>
          <w:kern w:val="0"/>
          <w:sz w:val="22"/>
        </w:rPr>
      </w:pPr>
    </w:p>
    <w:p w14:paraId="62B2AB30" w14:textId="77777777" w:rsidR="005E0F9A" w:rsidRPr="0033750C" w:rsidRDefault="005E0F9A" w:rsidP="009D0442">
      <w:pPr>
        <w:widowControl/>
        <w:jc w:val="left"/>
        <w:rPr>
          <w:rFonts w:ascii="Times New Roman" w:eastAsia="SimSun" w:hAnsi="Times New Roman" w:cs="Times New Roman"/>
          <w:color w:val="1F497D"/>
          <w:kern w:val="0"/>
          <w:sz w:val="22"/>
        </w:rPr>
      </w:pPr>
    </w:p>
    <w:p w14:paraId="5F5281C3" w14:textId="7684E0D8"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916E3C9"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6E2D6092" w14:textId="553282E9"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pleased to inform you that I have successfully placed an order through the DGS system. This accomplishment was possible due to your generous help and guidance.</w:t>
      </w:r>
    </w:p>
    <w:p w14:paraId="5DDEB6FA"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441E6B10"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nted to express my sincere gratitude for your help throughout this process. Your willingness to quickly answer questions and resolve issues was truly appreciated.</w:t>
      </w:r>
    </w:p>
    <w:p w14:paraId="5DFE2146"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794F59CF" w14:textId="77D84F5B"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dedication.</w:t>
      </w:r>
    </w:p>
    <w:p w14:paraId="0ABCC09D"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063608D3"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D4C8F"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F3DC92" w14:textId="77777777" w:rsidR="009D0442" w:rsidRPr="0033750C" w:rsidRDefault="009D0442" w:rsidP="00A130A7">
      <w:pPr>
        <w:widowControl/>
        <w:jc w:val="left"/>
        <w:rPr>
          <w:rFonts w:ascii="Times New Roman" w:eastAsia="SimSun" w:hAnsi="Times New Roman" w:cs="Times New Roman"/>
          <w:color w:val="1F497D"/>
          <w:kern w:val="0"/>
          <w:sz w:val="22"/>
        </w:rPr>
      </w:pPr>
    </w:p>
    <w:p w14:paraId="277F6993" w14:textId="77777777" w:rsidR="009D0442" w:rsidRPr="0033750C" w:rsidRDefault="009D0442" w:rsidP="00A130A7">
      <w:pPr>
        <w:widowControl/>
        <w:jc w:val="left"/>
        <w:rPr>
          <w:rFonts w:ascii="Times New Roman" w:eastAsia="SimSun" w:hAnsi="Times New Roman" w:cs="Times New Roman"/>
          <w:color w:val="1F497D"/>
          <w:kern w:val="0"/>
          <w:sz w:val="22"/>
        </w:rPr>
      </w:pPr>
    </w:p>
    <w:p w14:paraId="0BD0AB91" w14:textId="77777777" w:rsidR="009D0442" w:rsidRPr="0033750C" w:rsidRDefault="009D0442" w:rsidP="00A130A7">
      <w:pPr>
        <w:widowControl/>
        <w:jc w:val="left"/>
        <w:rPr>
          <w:rFonts w:ascii="Times New Roman" w:eastAsia="SimSun" w:hAnsi="Times New Roman" w:cs="Times New Roman"/>
          <w:color w:val="1F497D"/>
          <w:kern w:val="0"/>
          <w:sz w:val="22"/>
        </w:rPr>
      </w:pPr>
    </w:p>
    <w:p w14:paraId="445DFAF8" w14:textId="5E01F2E9"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471D269" w14:textId="77777777" w:rsidR="00A130A7" w:rsidRPr="0033750C" w:rsidRDefault="00A130A7" w:rsidP="00A130A7">
      <w:pPr>
        <w:widowControl/>
        <w:ind w:firstLine="420"/>
        <w:jc w:val="left"/>
        <w:rPr>
          <w:rFonts w:ascii="Times New Roman" w:eastAsia="SimSun" w:hAnsi="Times New Roman" w:cs="Times New Roman"/>
          <w:color w:val="1F497D"/>
          <w:kern w:val="0"/>
          <w:sz w:val="22"/>
        </w:rPr>
      </w:pPr>
    </w:p>
    <w:p w14:paraId="0D2D2EA7" w14:textId="710FCD65"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swift response and action in upgrading the user privileges for our DGS account to “Advanced User”. I appreciate your support in this matter.</w:t>
      </w:r>
    </w:p>
    <w:p w14:paraId="19636E93"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1695AFD5"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checked the inventory system, and it appears to be working well now.</w:t>
      </w:r>
    </w:p>
    <w:p w14:paraId="07873B39"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69F7C010" w14:textId="750CC64E"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I noticed that we are unable to edit the delivery location in the system, and unfortunately, </w:t>
      </w:r>
      <w:r w:rsidRPr="0033750C">
        <w:rPr>
          <w:rFonts w:ascii="Times New Roman" w:eastAsia="SimSun" w:hAnsi="Times New Roman" w:cs="Times New Roman"/>
          <w:b/>
          <w:bCs/>
          <w:color w:val="1F497D"/>
          <w:kern w:val="0"/>
          <w:sz w:val="22"/>
        </w:rPr>
        <w:t>our lab</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location isn</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t included in the current list</w:t>
      </w:r>
      <w:r w:rsidRPr="0033750C">
        <w:rPr>
          <w:rFonts w:ascii="Times New Roman" w:eastAsia="SimSun" w:hAnsi="Times New Roman" w:cs="Times New Roman"/>
          <w:color w:val="1F497D"/>
          <w:kern w:val="0"/>
          <w:sz w:val="22"/>
        </w:rPr>
        <w:t>. As such, could I kindly request that our la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location, </w:t>
      </w:r>
      <w:r w:rsidRPr="0033750C">
        <w:rPr>
          <w:rFonts w:ascii="Times New Roman" w:eastAsia="SimSun" w:hAnsi="Times New Roman" w:cs="Times New Roman"/>
          <w:b/>
          <w:bCs/>
          <w:color w:val="1F497D"/>
          <w:kern w:val="0"/>
          <w:sz w:val="22"/>
        </w:rPr>
        <w:t>Room 201, William M.W. Mong Engineering Building (ERB201)</w:t>
      </w:r>
      <w:r w:rsidRPr="0033750C">
        <w:rPr>
          <w:rFonts w:ascii="Times New Roman" w:eastAsia="SimSun" w:hAnsi="Times New Roman" w:cs="Times New Roman"/>
          <w:color w:val="1F497D"/>
          <w:kern w:val="0"/>
          <w:sz w:val="22"/>
        </w:rPr>
        <w:t>, be added to the location list in the system?</w:t>
      </w:r>
    </w:p>
    <w:p w14:paraId="60901527"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4E465350" w14:textId="34F861AB" w:rsidR="00A130A7"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attention to these matters.</w:t>
      </w:r>
    </w:p>
    <w:p w14:paraId="6A49DEFE"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7AF6F9C7"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D93FB3"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352F8" w14:textId="77777777" w:rsidR="00A130A7" w:rsidRPr="0033750C" w:rsidRDefault="00A130A7" w:rsidP="0046219E">
      <w:pPr>
        <w:widowControl/>
        <w:jc w:val="left"/>
        <w:rPr>
          <w:rFonts w:ascii="Times New Roman" w:eastAsia="SimSun" w:hAnsi="Times New Roman" w:cs="Times New Roman"/>
          <w:color w:val="1F497D"/>
          <w:kern w:val="0"/>
          <w:sz w:val="22"/>
        </w:rPr>
      </w:pPr>
    </w:p>
    <w:p w14:paraId="69678B75" w14:textId="77777777" w:rsidR="00A130A7" w:rsidRPr="0033750C" w:rsidRDefault="00A130A7" w:rsidP="0046219E">
      <w:pPr>
        <w:widowControl/>
        <w:jc w:val="left"/>
        <w:rPr>
          <w:rFonts w:ascii="Times New Roman" w:eastAsia="SimSun" w:hAnsi="Times New Roman" w:cs="Times New Roman"/>
          <w:color w:val="1F497D"/>
          <w:kern w:val="0"/>
          <w:sz w:val="22"/>
        </w:rPr>
      </w:pPr>
    </w:p>
    <w:p w14:paraId="7F00D3BE" w14:textId="10E2D73A"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DC82C70" w14:textId="77777777" w:rsidR="0046219E" w:rsidRPr="0033750C" w:rsidRDefault="0046219E" w:rsidP="0046219E">
      <w:pPr>
        <w:widowControl/>
        <w:ind w:firstLine="420"/>
        <w:jc w:val="left"/>
        <w:rPr>
          <w:rFonts w:ascii="Times New Roman" w:eastAsia="SimSun" w:hAnsi="Times New Roman" w:cs="Times New Roman"/>
          <w:color w:val="1F497D"/>
          <w:kern w:val="0"/>
          <w:sz w:val="22"/>
        </w:rPr>
      </w:pPr>
    </w:p>
    <w:p w14:paraId="43EEAB57" w14:textId="1F3B9FD0"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regarding the Dangerous Goods Stores (DGS) account for our research group under Prof. Wei-Hsin Liao, the account name being “SMS”.</w:t>
      </w:r>
    </w:p>
    <w:p w14:paraId="362FF987"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69849079" w14:textId="4EEEA6EC"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using this account, I noticed that the current User Rank is set to “Regular User”. This restriction limits some of the functionalities we require, specifically the ability to check out the inventory, which, as I understand, is only available to “Advanced Users” (as depicted in the attached figure).</w:t>
      </w:r>
    </w:p>
    <w:p w14:paraId="1DA76965"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50FE0EDB" w14:textId="6CF7DA99" w:rsidR="00175738" w:rsidRPr="0033750C" w:rsidRDefault="00E5712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en the significance of this functionality for the smooth execution of our ongoing experiments, I was wondering whether you could be so kind as to upgrade the User Rank for the account “SMS” from “Regular User” to “Advanced User”.</w:t>
      </w:r>
    </w:p>
    <w:p w14:paraId="7B8A010F" w14:textId="77777777" w:rsidR="00E57128" w:rsidRPr="0033750C" w:rsidRDefault="00E57128" w:rsidP="00175738">
      <w:pPr>
        <w:widowControl/>
        <w:ind w:firstLine="420"/>
        <w:jc w:val="left"/>
        <w:rPr>
          <w:rFonts w:ascii="Times New Roman" w:eastAsia="SimSun" w:hAnsi="Times New Roman" w:cs="Times New Roman"/>
          <w:color w:val="1F497D"/>
          <w:kern w:val="0"/>
          <w:sz w:val="22"/>
        </w:rPr>
      </w:pPr>
    </w:p>
    <w:p w14:paraId="3D8CD6AD"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attention to this matter would be greatly appreciated. If there is any additional information required or any process I need to follow for this change, please let me know.</w:t>
      </w:r>
    </w:p>
    <w:p w14:paraId="5F1492FF"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1D96C4AD" w14:textId="386DEB06" w:rsidR="0046219E"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FA4786" w:rsidRPr="0033750C">
        <w:rPr>
          <w:rFonts w:ascii="Times New Roman" w:eastAsia="SimSun" w:hAnsi="Times New Roman" w:cs="Times New Roman"/>
          <w:color w:val="1F497D"/>
          <w:kern w:val="0"/>
          <w:sz w:val="22"/>
        </w:rPr>
        <w:t xml:space="preserve">help and looking forward to </w:t>
      </w:r>
      <w:r w:rsidR="00A248BD" w:rsidRPr="0033750C">
        <w:rPr>
          <w:rFonts w:ascii="Times New Roman" w:eastAsia="SimSun" w:hAnsi="Times New Roman" w:cs="Times New Roman"/>
          <w:color w:val="1F497D"/>
          <w:kern w:val="0"/>
          <w:sz w:val="22"/>
        </w:rPr>
        <w:t>your reply</w:t>
      </w:r>
      <w:r w:rsidRPr="0033750C">
        <w:rPr>
          <w:rFonts w:ascii="Times New Roman" w:eastAsia="SimSun" w:hAnsi="Times New Roman" w:cs="Times New Roman"/>
          <w:color w:val="1F497D"/>
          <w:kern w:val="0"/>
          <w:sz w:val="22"/>
        </w:rPr>
        <w:t>.</w:t>
      </w:r>
    </w:p>
    <w:p w14:paraId="4C3D29C4"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3C03F0F2"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F546B"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6DB295" w14:textId="77777777" w:rsidR="0046219E" w:rsidRPr="0033750C" w:rsidRDefault="0046219E" w:rsidP="009816BF">
      <w:pPr>
        <w:widowControl/>
        <w:jc w:val="left"/>
        <w:rPr>
          <w:rFonts w:ascii="Times New Roman" w:eastAsia="SimSun" w:hAnsi="Times New Roman" w:cs="Times New Roman"/>
          <w:color w:val="1F497D"/>
          <w:kern w:val="0"/>
          <w:sz w:val="22"/>
        </w:rPr>
      </w:pPr>
    </w:p>
    <w:p w14:paraId="00B370F3" w14:textId="77777777" w:rsidR="0046219E" w:rsidRPr="0033750C" w:rsidRDefault="0046219E" w:rsidP="009816BF">
      <w:pPr>
        <w:widowControl/>
        <w:jc w:val="left"/>
        <w:rPr>
          <w:rFonts w:ascii="Times New Roman" w:eastAsia="SimSun" w:hAnsi="Times New Roman" w:cs="Times New Roman"/>
          <w:color w:val="1F497D"/>
          <w:kern w:val="0"/>
          <w:sz w:val="22"/>
        </w:rPr>
      </w:pPr>
    </w:p>
    <w:p w14:paraId="41436A30" w14:textId="7B68DB56"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24D8482" w14:textId="77777777" w:rsidR="009816BF" w:rsidRPr="0033750C" w:rsidRDefault="009816BF" w:rsidP="009816BF">
      <w:pPr>
        <w:widowControl/>
        <w:ind w:firstLine="420"/>
        <w:jc w:val="left"/>
        <w:rPr>
          <w:rFonts w:ascii="Times New Roman" w:eastAsia="SimSun" w:hAnsi="Times New Roman" w:cs="Times New Roman"/>
          <w:color w:val="1F497D"/>
          <w:kern w:val="0"/>
          <w:sz w:val="22"/>
        </w:rPr>
      </w:pPr>
    </w:p>
    <w:p w14:paraId="424A2DF7" w14:textId="38997241" w:rsidR="009816BF" w:rsidRPr="0033750C" w:rsidRDefault="00914AC3" w:rsidP="009816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your prompt response and for providing the necessary information for the DGS account. Very much appreciate your help. Take care, stay safe, and keep healthy. </w:t>
      </w:r>
    </w:p>
    <w:p w14:paraId="4D6FED3D" w14:textId="77777777" w:rsidR="00914AC3" w:rsidRPr="0033750C" w:rsidRDefault="00914AC3" w:rsidP="009816BF">
      <w:pPr>
        <w:widowControl/>
        <w:ind w:firstLine="420"/>
        <w:jc w:val="left"/>
        <w:rPr>
          <w:rFonts w:ascii="Times New Roman" w:eastAsia="SimSun" w:hAnsi="Times New Roman" w:cs="Times New Roman"/>
          <w:color w:val="1F497D"/>
          <w:kern w:val="0"/>
          <w:sz w:val="22"/>
        </w:rPr>
      </w:pPr>
    </w:p>
    <w:p w14:paraId="6BDFE040"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AF595"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4C829FC" w14:textId="77777777" w:rsidR="009816BF" w:rsidRPr="0033750C" w:rsidRDefault="009816BF" w:rsidP="00D31255">
      <w:pPr>
        <w:widowControl/>
        <w:jc w:val="left"/>
        <w:rPr>
          <w:rFonts w:ascii="Times New Roman" w:eastAsia="SimSun" w:hAnsi="Times New Roman" w:cs="Times New Roman"/>
          <w:color w:val="1F497D"/>
          <w:kern w:val="0"/>
          <w:sz w:val="22"/>
        </w:rPr>
      </w:pPr>
    </w:p>
    <w:p w14:paraId="4CBE72B5" w14:textId="77777777" w:rsidR="009816BF" w:rsidRPr="0033750C" w:rsidRDefault="009816BF" w:rsidP="00D31255">
      <w:pPr>
        <w:widowControl/>
        <w:jc w:val="left"/>
        <w:rPr>
          <w:rFonts w:ascii="Times New Roman" w:eastAsia="SimSun" w:hAnsi="Times New Roman" w:cs="Times New Roman"/>
          <w:color w:val="1F497D"/>
          <w:kern w:val="0"/>
          <w:sz w:val="22"/>
        </w:rPr>
      </w:pPr>
    </w:p>
    <w:p w14:paraId="17C75F93" w14:textId="7DFF787E"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HKPFS Annual Assessment Form and Conference Attendance</w:t>
      </w:r>
    </w:p>
    <w:p w14:paraId="06C0CE43" w14:textId="35B910D4"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DB58488"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7BD7A5DE" w14:textId="2D211DDD"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a Ph.D. student under the supervision of Prof. Wei-Hsin Liao, with the student ID of 1155184008. I am writing this email to inquire about a few important matters related to the Hong Kong Ph.D. Fellowship Scheme (HKPFS).</w:t>
      </w:r>
    </w:p>
    <w:p w14:paraId="1B033AE0"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65F6555A" w14:textId="4F2BFAC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noticed that some students from other departments have already received their annual assessment forms for HKPFS. As the deadline for submitting this form is fast approaching, I would like to confirm whether this form has been received by our depart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eneral office. If it has, could you kindly send it to me so that I can fill it?</w:t>
      </w:r>
    </w:p>
    <w:p w14:paraId="36353D74"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33836A3A"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condly, I am planning to attend an international conference in October this year. As this will be a valuable opportunity for my academic development, I would like to know the process for obtaining leave for the duration of the conference. Furthermore, I am also interested in understanding the procedure for claiming the round-trip travel expenses from the HKPFS funding.</w:t>
      </w:r>
    </w:p>
    <w:p w14:paraId="538EF9CD"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2F12194C" w14:textId="3FC61704"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se processes may be complicated, and I greatly appreciate your guidance and help. Please let me know if there is any additional information required from my side or any forms that I need to fill out.</w:t>
      </w:r>
    </w:p>
    <w:p w14:paraId="64613AB2"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45598747" w14:textId="2D6DCBD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support.</w:t>
      </w:r>
    </w:p>
    <w:p w14:paraId="6831092F"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16A77D52"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7F740E"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111172" w14:textId="77777777" w:rsidR="00D31255" w:rsidRPr="0033750C" w:rsidRDefault="00D31255" w:rsidP="008D62AE">
      <w:pPr>
        <w:widowControl/>
        <w:jc w:val="left"/>
        <w:rPr>
          <w:rFonts w:ascii="Times New Roman" w:eastAsia="SimSun" w:hAnsi="Times New Roman" w:cs="Times New Roman"/>
          <w:color w:val="1F497D"/>
          <w:kern w:val="0"/>
          <w:sz w:val="22"/>
        </w:rPr>
      </w:pPr>
    </w:p>
    <w:p w14:paraId="63B3E0B8" w14:textId="77777777" w:rsidR="00D31255" w:rsidRPr="0033750C" w:rsidRDefault="00D31255" w:rsidP="008D62AE">
      <w:pPr>
        <w:widowControl/>
        <w:jc w:val="left"/>
        <w:rPr>
          <w:rFonts w:ascii="Times New Roman" w:eastAsia="SimSun" w:hAnsi="Times New Roman" w:cs="Times New Roman"/>
          <w:color w:val="1F497D"/>
          <w:kern w:val="0"/>
          <w:sz w:val="22"/>
        </w:rPr>
      </w:pPr>
    </w:p>
    <w:p w14:paraId="79BF7EC4" w14:textId="12D72BB1"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ss Zhu,</w:t>
      </w:r>
    </w:p>
    <w:p w14:paraId="426F1C44" w14:textId="77777777" w:rsidR="008D62AE" w:rsidRPr="0033750C" w:rsidRDefault="008D62AE" w:rsidP="008D62AE">
      <w:pPr>
        <w:widowControl/>
        <w:ind w:firstLine="420"/>
        <w:jc w:val="left"/>
        <w:rPr>
          <w:rFonts w:ascii="Times New Roman" w:eastAsia="SimSun" w:hAnsi="Times New Roman" w:cs="Times New Roman"/>
          <w:color w:val="1F497D"/>
          <w:kern w:val="0"/>
          <w:sz w:val="22"/>
        </w:rPr>
      </w:pPr>
    </w:p>
    <w:p w14:paraId="4C140BCA" w14:textId="0E103D66" w:rsidR="008D62AE" w:rsidRPr="0033750C" w:rsidRDefault="001F7E7C" w:rsidP="008D62A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like to express my deepest apologies for the oversight in my previous email, where I addressed you as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r.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stead of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iss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Please accept my sincere apologies for this unintentional error.</w:t>
      </w:r>
    </w:p>
    <w:p w14:paraId="28B6650C" w14:textId="77777777" w:rsidR="001F7E7C" w:rsidRPr="0033750C" w:rsidRDefault="001F7E7C" w:rsidP="008D62AE">
      <w:pPr>
        <w:widowControl/>
        <w:ind w:firstLine="420"/>
        <w:jc w:val="left"/>
        <w:rPr>
          <w:rFonts w:ascii="Times New Roman" w:eastAsia="SimSun" w:hAnsi="Times New Roman" w:cs="Times New Roman"/>
          <w:color w:val="1F497D"/>
          <w:kern w:val="0"/>
          <w:sz w:val="22"/>
        </w:rPr>
      </w:pPr>
    </w:p>
    <w:p w14:paraId="38150F29"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F37C60"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C2FCD" w14:textId="77777777" w:rsidR="008D62AE" w:rsidRPr="0033750C" w:rsidRDefault="008D62AE" w:rsidP="005D7BD5">
      <w:pPr>
        <w:widowControl/>
        <w:jc w:val="left"/>
        <w:rPr>
          <w:rFonts w:ascii="Times New Roman" w:eastAsia="SimSun" w:hAnsi="Times New Roman" w:cs="Times New Roman"/>
          <w:color w:val="1F497D"/>
          <w:kern w:val="0"/>
          <w:sz w:val="22"/>
        </w:rPr>
      </w:pPr>
    </w:p>
    <w:p w14:paraId="2F6611A4" w14:textId="77777777" w:rsidR="008D62AE" w:rsidRPr="0033750C" w:rsidRDefault="008D62AE" w:rsidP="005D7BD5">
      <w:pPr>
        <w:widowControl/>
        <w:jc w:val="left"/>
        <w:rPr>
          <w:rFonts w:ascii="Times New Roman" w:eastAsia="SimSun" w:hAnsi="Times New Roman" w:cs="Times New Roman"/>
          <w:color w:val="1F497D"/>
          <w:kern w:val="0"/>
          <w:sz w:val="22"/>
        </w:rPr>
      </w:pPr>
    </w:p>
    <w:p w14:paraId="5C7F3E38" w14:textId="4A22AD7B"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6E7B" w:rsidRPr="0033750C">
        <w:rPr>
          <w:rFonts w:ascii="Times New Roman" w:eastAsia="SimSun" w:hAnsi="Times New Roman" w:cs="Times New Roman"/>
          <w:color w:val="1F497D"/>
          <w:kern w:val="0"/>
          <w:sz w:val="22"/>
        </w:rPr>
        <w:t>Mr. Zhu</w:t>
      </w:r>
      <w:r w:rsidRPr="0033750C">
        <w:rPr>
          <w:rFonts w:ascii="Times New Roman" w:eastAsia="SimSun" w:hAnsi="Times New Roman" w:cs="Times New Roman"/>
          <w:color w:val="1F497D"/>
          <w:kern w:val="0"/>
          <w:sz w:val="22"/>
        </w:rPr>
        <w:t>,</w:t>
      </w:r>
    </w:p>
    <w:p w14:paraId="1882D246" w14:textId="77777777" w:rsidR="005D7BD5" w:rsidRPr="0033750C" w:rsidRDefault="005D7BD5" w:rsidP="005D7BD5">
      <w:pPr>
        <w:widowControl/>
        <w:ind w:firstLine="420"/>
        <w:jc w:val="left"/>
        <w:rPr>
          <w:rFonts w:ascii="Times New Roman" w:eastAsia="SimSun" w:hAnsi="Times New Roman" w:cs="Times New Roman"/>
          <w:color w:val="1F497D"/>
          <w:kern w:val="0"/>
          <w:sz w:val="22"/>
        </w:rPr>
      </w:pPr>
    </w:p>
    <w:p w14:paraId="0400D47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email and for offering me a place in the SUSTech Fellowship Program. I am incredibly honored and excited to accept this opportunity.</w:t>
      </w:r>
    </w:p>
    <w:p w14:paraId="2EE4068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CDBBB23" w14:textId="4027F972"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reviewed the offer letter thoroughly and I am pleased to confirm my acceptance of the Fellowship Program. Please find attached the signed </w:t>
      </w:r>
      <w:r w:rsidR="00906CF1" w:rsidRPr="0033750C">
        <w:rPr>
          <w:rFonts w:ascii="Times New Roman" w:eastAsia="SimSun" w:hAnsi="Times New Roman" w:cs="Times New Roman"/>
          <w:color w:val="1F497D"/>
          <w:kern w:val="0"/>
          <w:sz w:val="22"/>
        </w:rPr>
        <w:t>“Letter of Consent - Liuchao</w:t>
      </w:r>
      <w:r w:rsidR="0084279B" w:rsidRPr="0033750C">
        <w:rPr>
          <w:rFonts w:ascii="Times New Roman" w:eastAsia="SimSun" w:hAnsi="Times New Roman" w:cs="Times New Roman"/>
          <w:color w:val="1F497D"/>
          <w:kern w:val="0"/>
          <w:sz w:val="22"/>
        </w:rPr>
        <w:t xml:space="preserve"> JIN</w:t>
      </w:r>
      <w:r w:rsidR="00906CF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as requested.</w:t>
      </w:r>
    </w:p>
    <w:p w14:paraId="14A73A35"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6E70CCE8"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are any further steps or procedures that I should be aware of, or any additional information I need to provide, I would be very grateful if you could inform me.</w:t>
      </w:r>
    </w:p>
    <w:p w14:paraId="7871CF52"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16F2CE14" w14:textId="6747733D" w:rsidR="005D7BD5"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this fantastic opportunity. I am very much looking forward to joining SUSTech and contributing to the vibrant academic community.</w:t>
      </w:r>
    </w:p>
    <w:p w14:paraId="7620278B"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BD89B52"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CB929F"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B5315"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C542FA"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4A8B7C" w14:textId="77777777" w:rsidR="005D7BD5" w:rsidRPr="0033750C" w:rsidRDefault="005D7BD5" w:rsidP="00743637">
      <w:pPr>
        <w:widowControl/>
        <w:jc w:val="left"/>
        <w:rPr>
          <w:rFonts w:ascii="Times New Roman" w:eastAsia="SimSun" w:hAnsi="Times New Roman" w:cs="Times New Roman"/>
          <w:color w:val="1F497D"/>
          <w:kern w:val="0"/>
          <w:sz w:val="22"/>
        </w:rPr>
      </w:pPr>
    </w:p>
    <w:p w14:paraId="7743FDE4" w14:textId="1A7D7C04" w:rsidR="00A449EC" w:rsidRPr="0033750C" w:rsidRDefault="00A449EC"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51" w:history="1">
        <w:r w:rsidR="00733FAF" w:rsidRPr="0033750C">
          <w:rPr>
            <w:rStyle w:val="ae"/>
            <w:rFonts w:ascii="Times New Roman" w:eastAsia="SimSun" w:hAnsi="Times New Roman" w:cs="Times New Roman"/>
            <w:kern w:val="0"/>
            <w:sz w:val="22"/>
          </w:rPr>
          <w:t>whliao@mae.cuhk.edu.hk</w:t>
        </w:r>
      </w:hyperlink>
      <w:r w:rsidR="00733FAF" w:rsidRPr="0033750C">
        <w:rPr>
          <w:rFonts w:ascii="Times New Roman" w:eastAsia="SimSun" w:hAnsi="Times New Roman" w:cs="Times New Roman"/>
          <w:color w:val="1F497D"/>
          <w:kern w:val="0"/>
          <w:sz w:val="22"/>
        </w:rPr>
        <w:t xml:space="preserve">; </w:t>
      </w:r>
      <w:hyperlink r:id="rId52" w:history="1">
        <w:r w:rsidR="00733FAF" w:rsidRPr="0033750C">
          <w:rPr>
            <w:rStyle w:val="ae"/>
            <w:rFonts w:ascii="Times New Roman" w:eastAsia="SimSun" w:hAnsi="Times New Roman" w:cs="Times New Roman"/>
            <w:kern w:val="0"/>
            <w:sz w:val="22"/>
          </w:rPr>
          <w:t>bmchen@cuhk.edu.hk</w:t>
        </w:r>
      </w:hyperlink>
      <w:r w:rsidR="00733FAF" w:rsidRPr="0033750C">
        <w:rPr>
          <w:rFonts w:ascii="Times New Roman" w:eastAsia="SimSun" w:hAnsi="Times New Roman" w:cs="Times New Roman"/>
          <w:color w:val="1F497D"/>
          <w:kern w:val="0"/>
          <w:sz w:val="22"/>
        </w:rPr>
        <w:t xml:space="preserve">; </w:t>
      </w:r>
      <w:hyperlink r:id="rId53" w:history="1">
        <w:r w:rsidR="00F5764B" w:rsidRPr="0033750C">
          <w:rPr>
            <w:rStyle w:val="ae"/>
            <w:rFonts w:ascii="Times New Roman" w:eastAsia="SimSun" w:hAnsi="Times New Roman" w:cs="Times New Roman"/>
            <w:kern w:val="0"/>
            <w:sz w:val="22"/>
          </w:rPr>
          <w:t>ylkan@mae.cuhk.edu.hk</w:t>
        </w:r>
      </w:hyperlink>
      <w:r w:rsidR="00F5764B" w:rsidRPr="0033750C">
        <w:rPr>
          <w:rFonts w:ascii="Times New Roman" w:eastAsia="SimSun" w:hAnsi="Times New Roman" w:cs="Times New Roman"/>
          <w:color w:val="1F497D"/>
          <w:kern w:val="0"/>
          <w:sz w:val="22"/>
        </w:rPr>
        <w:t xml:space="preserve">; </w:t>
      </w:r>
      <w:hyperlink r:id="rId54" w:history="1">
        <w:r w:rsidR="00F5764B" w:rsidRPr="0033750C">
          <w:rPr>
            <w:rStyle w:val="ae"/>
            <w:rFonts w:ascii="Times New Roman" w:eastAsia="SimSun" w:hAnsi="Times New Roman" w:cs="Times New Roman"/>
            <w:kern w:val="0"/>
            <w:sz w:val="22"/>
          </w:rPr>
          <w:t>phwong@mae.cuhk.edu.hk</w:t>
        </w:r>
      </w:hyperlink>
      <w:r w:rsidR="00F5764B" w:rsidRPr="0033750C">
        <w:rPr>
          <w:rFonts w:ascii="Times New Roman" w:eastAsia="SimSun" w:hAnsi="Times New Roman" w:cs="Times New Roman"/>
          <w:color w:val="1F497D"/>
          <w:kern w:val="0"/>
          <w:sz w:val="22"/>
        </w:rPr>
        <w:t xml:space="preserve">; </w:t>
      </w:r>
    </w:p>
    <w:p w14:paraId="72E3F87B" w14:textId="04AA0174" w:rsidR="00F5764B" w:rsidRPr="0033750C" w:rsidRDefault="00F5764B"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c:</w:t>
      </w:r>
      <w:r w:rsidR="00285099" w:rsidRPr="0033750C">
        <w:rPr>
          <w:rFonts w:ascii="Times New Roman" w:eastAsia="SimSun" w:hAnsi="Times New Roman" w:cs="Times New Roman"/>
          <w:color w:val="1F497D"/>
          <w:kern w:val="0"/>
          <w:sz w:val="22"/>
        </w:rPr>
        <w:t xml:space="preserve"> </w:t>
      </w:r>
      <w:hyperlink r:id="rId55" w:history="1">
        <w:r w:rsidR="00285099" w:rsidRPr="0033750C">
          <w:rPr>
            <w:rStyle w:val="ae"/>
            <w:rFonts w:ascii="Times New Roman" w:eastAsia="SimSun" w:hAnsi="Times New Roman" w:cs="Times New Roman"/>
            <w:kern w:val="0"/>
            <w:sz w:val="22"/>
          </w:rPr>
          <w:t>dengzy22@link.cuhk.edu.hk</w:t>
        </w:r>
      </w:hyperlink>
      <w:r w:rsidR="00285099" w:rsidRPr="0033750C">
        <w:rPr>
          <w:rFonts w:ascii="Times New Roman" w:eastAsia="SimSun" w:hAnsi="Times New Roman" w:cs="Times New Roman"/>
          <w:color w:val="1F497D"/>
          <w:kern w:val="0"/>
          <w:sz w:val="22"/>
        </w:rPr>
        <w:t xml:space="preserve">; </w:t>
      </w:r>
      <w:hyperlink r:id="rId56" w:history="1">
        <w:r w:rsidR="005964DC" w:rsidRPr="0033750C">
          <w:rPr>
            <w:rStyle w:val="ae"/>
            <w:rFonts w:ascii="Times New Roman" w:eastAsia="SimSun" w:hAnsi="Times New Roman" w:cs="Times New Roman"/>
            <w:kern w:val="0"/>
            <w:sz w:val="22"/>
          </w:rPr>
          <w:t>zxguo@link.cuhk.edu.hk</w:t>
        </w:r>
      </w:hyperlink>
      <w:r w:rsidR="005964DC" w:rsidRPr="0033750C">
        <w:rPr>
          <w:rFonts w:ascii="Times New Roman" w:eastAsia="SimSun" w:hAnsi="Times New Roman" w:cs="Times New Roman"/>
          <w:color w:val="1F497D"/>
          <w:kern w:val="0"/>
          <w:sz w:val="22"/>
        </w:rPr>
        <w:t xml:space="preserve">; </w:t>
      </w:r>
      <w:hyperlink r:id="rId57" w:history="1">
        <w:r w:rsidR="005964DC" w:rsidRPr="0033750C">
          <w:rPr>
            <w:rStyle w:val="ae"/>
            <w:rFonts w:ascii="Times New Roman" w:eastAsia="SimSun" w:hAnsi="Times New Roman" w:cs="Times New Roman"/>
            <w:kern w:val="0"/>
            <w:sz w:val="22"/>
          </w:rPr>
          <w:t>1155186689@link.cuhk.edu.hk</w:t>
        </w:r>
      </w:hyperlink>
      <w:r w:rsidR="005964DC" w:rsidRPr="0033750C">
        <w:rPr>
          <w:rFonts w:ascii="Times New Roman" w:eastAsia="SimSun" w:hAnsi="Times New Roman" w:cs="Times New Roman"/>
          <w:color w:val="1F497D"/>
          <w:kern w:val="0"/>
          <w:sz w:val="22"/>
        </w:rPr>
        <w:t xml:space="preserve">; </w:t>
      </w:r>
      <w:hyperlink r:id="rId58" w:history="1">
        <w:r w:rsidR="00114E7D" w:rsidRPr="0033750C">
          <w:rPr>
            <w:rStyle w:val="ae"/>
            <w:rFonts w:ascii="Times New Roman" w:eastAsia="SimSun" w:hAnsi="Times New Roman" w:cs="Times New Roman"/>
            <w:kern w:val="0"/>
            <w:sz w:val="22"/>
          </w:rPr>
          <w:t>1155179289@link.cuhk.edu.hk</w:t>
        </w:r>
      </w:hyperlink>
      <w:r w:rsidR="00114E7D" w:rsidRPr="0033750C">
        <w:rPr>
          <w:rFonts w:ascii="Times New Roman" w:eastAsia="SimSun" w:hAnsi="Times New Roman" w:cs="Times New Roman"/>
          <w:color w:val="1F497D"/>
          <w:kern w:val="0"/>
          <w:sz w:val="22"/>
        </w:rPr>
        <w:t xml:space="preserve">; </w:t>
      </w:r>
      <w:hyperlink r:id="rId59" w:history="1">
        <w:r w:rsidR="00FB11B9" w:rsidRPr="0033750C">
          <w:rPr>
            <w:rStyle w:val="ae"/>
            <w:rFonts w:ascii="Times New Roman" w:eastAsia="SimSun" w:hAnsi="Times New Roman" w:cs="Times New Roman"/>
            <w:kern w:val="0"/>
            <w:sz w:val="22"/>
          </w:rPr>
          <w:t>liuchao.jin@link.cuhk.edu.hk</w:t>
        </w:r>
      </w:hyperlink>
      <w:r w:rsidR="00FB11B9" w:rsidRPr="0033750C">
        <w:rPr>
          <w:rFonts w:ascii="Times New Roman" w:eastAsia="SimSun" w:hAnsi="Times New Roman" w:cs="Times New Roman"/>
          <w:color w:val="1F497D"/>
          <w:kern w:val="0"/>
          <w:sz w:val="22"/>
        </w:rPr>
        <w:t xml:space="preserve">; </w:t>
      </w:r>
      <w:hyperlink r:id="rId60" w:history="1">
        <w:r w:rsidR="00114E7D" w:rsidRPr="0033750C">
          <w:rPr>
            <w:rStyle w:val="ae"/>
            <w:rFonts w:ascii="Times New Roman" w:eastAsia="SimSun" w:hAnsi="Times New Roman" w:cs="Times New Roman"/>
            <w:kern w:val="0"/>
            <w:sz w:val="22"/>
          </w:rPr>
          <w:t>1155186649@link.cuhk.edu.hk</w:t>
        </w:r>
      </w:hyperlink>
      <w:r w:rsidR="00114E7D" w:rsidRPr="0033750C">
        <w:rPr>
          <w:rFonts w:ascii="Times New Roman" w:eastAsia="SimSun" w:hAnsi="Times New Roman" w:cs="Times New Roman"/>
          <w:color w:val="1F497D"/>
          <w:kern w:val="0"/>
          <w:sz w:val="22"/>
        </w:rPr>
        <w:t xml:space="preserve">; </w:t>
      </w:r>
      <w:hyperlink r:id="rId61" w:history="1">
        <w:r w:rsidR="00114E7D" w:rsidRPr="0033750C">
          <w:rPr>
            <w:rStyle w:val="ae"/>
            <w:rFonts w:ascii="Times New Roman" w:eastAsia="SimSun" w:hAnsi="Times New Roman" w:cs="Times New Roman"/>
            <w:kern w:val="0"/>
            <w:sz w:val="22"/>
          </w:rPr>
          <w:t>qtlu@link.cuhk.edu.hk</w:t>
        </w:r>
      </w:hyperlink>
      <w:r w:rsidR="00114E7D" w:rsidRPr="0033750C">
        <w:rPr>
          <w:rFonts w:ascii="Times New Roman" w:eastAsia="SimSun" w:hAnsi="Times New Roman" w:cs="Times New Roman"/>
          <w:color w:val="1F497D"/>
          <w:kern w:val="0"/>
          <w:sz w:val="22"/>
        </w:rPr>
        <w:t xml:space="preserve">; </w:t>
      </w:r>
      <w:hyperlink r:id="rId62" w:history="1">
        <w:r w:rsidR="00285099" w:rsidRPr="0033750C">
          <w:rPr>
            <w:rStyle w:val="ae"/>
            <w:rFonts w:ascii="Times New Roman" w:eastAsia="SimSun" w:hAnsi="Times New Roman" w:cs="Times New Roman"/>
            <w:kern w:val="0"/>
            <w:sz w:val="22"/>
          </w:rPr>
          <w:t>1155186662@link.cuhk.edu.hk</w:t>
        </w:r>
      </w:hyperlink>
      <w:r w:rsidR="00285099" w:rsidRPr="0033750C">
        <w:rPr>
          <w:rFonts w:ascii="Times New Roman" w:eastAsia="SimSun" w:hAnsi="Times New Roman" w:cs="Times New Roman"/>
          <w:color w:val="1F497D"/>
          <w:kern w:val="0"/>
          <w:sz w:val="22"/>
        </w:rPr>
        <w:t xml:space="preserve">; </w:t>
      </w:r>
      <w:hyperlink r:id="rId63" w:history="1">
        <w:r w:rsidR="00285099" w:rsidRPr="0033750C">
          <w:rPr>
            <w:rStyle w:val="ae"/>
            <w:rFonts w:ascii="Times New Roman" w:eastAsia="SimSun" w:hAnsi="Times New Roman" w:cs="Times New Roman"/>
            <w:kern w:val="0"/>
            <w:sz w:val="22"/>
          </w:rPr>
          <w:t>1155170424@link.cuhk.edu.hk</w:t>
        </w:r>
      </w:hyperlink>
      <w:r w:rsidR="00285099" w:rsidRPr="0033750C">
        <w:rPr>
          <w:rFonts w:ascii="Times New Roman" w:eastAsia="SimSun" w:hAnsi="Times New Roman" w:cs="Times New Roman"/>
          <w:color w:val="1F497D"/>
          <w:kern w:val="0"/>
          <w:sz w:val="22"/>
        </w:rPr>
        <w:t xml:space="preserve">; </w:t>
      </w:r>
    </w:p>
    <w:p w14:paraId="14756BF7" w14:textId="77777777" w:rsidR="00A449EC" w:rsidRPr="0033750C" w:rsidRDefault="00A449EC" w:rsidP="00743637">
      <w:pPr>
        <w:widowControl/>
        <w:jc w:val="left"/>
        <w:rPr>
          <w:rFonts w:ascii="Times New Roman" w:eastAsia="SimSun" w:hAnsi="Times New Roman" w:cs="Times New Roman"/>
          <w:color w:val="1F497D"/>
          <w:kern w:val="0"/>
          <w:sz w:val="22"/>
        </w:rPr>
      </w:pPr>
    </w:p>
    <w:p w14:paraId="2CC08C2A" w14:textId="06701229" w:rsidR="006C662A" w:rsidRPr="0033750C" w:rsidRDefault="00B83CA6"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w:t>
      </w:r>
      <w:r w:rsidR="006C662A" w:rsidRPr="0033750C">
        <w:rPr>
          <w:rFonts w:ascii="Times New Roman" w:eastAsia="SimSun" w:hAnsi="Times New Roman" w:cs="Times New Roman"/>
          <w:color w:val="1F497D"/>
          <w:kern w:val="0"/>
          <w:sz w:val="22"/>
        </w:rPr>
        <w:t>ear Prof. Liao, Prof. Chen, Ms. Kan,</w:t>
      </w:r>
      <w:r w:rsidR="00DD09A8" w:rsidRPr="0033750C">
        <w:rPr>
          <w:rFonts w:ascii="Times New Roman" w:eastAsia="SimSun" w:hAnsi="Times New Roman" w:cs="Times New Roman"/>
          <w:color w:val="1F497D"/>
          <w:kern w:val="0"/>
          <w:sz w:val="22"/>
        </w:rPr>
        <w:t xml:space="preserve"> and</w:t>
      </w:r>
      <w:r w:rsidR="006C662A" w:rsidRPr="0033750C">
        <w:rPr>
          <w:rFonts w:ascii="Times New Roman" w:eastAsia="SimSun" w:hAnsi="Times New Roman" w:cs="Times New Roman"/>
          <w:color w:val="1F497D"/>
          <w:kern w:val="0"/>
          <w:sz w:val="22"/>
        </w:rPr>
        <w:t xml:space="preserve"> Amy,</w:t>
      </w:r>
    </w:p>
    <w:p w14:paraId="68AA5006"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69051FA8" w14:textId="49E74714" w:rsidR="006C662A" w:rsidRPr="0033750C" w:rsidRDefault="002C383E"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thi</w:t>
      </w:r>
      <w:r w:rsidR="00037E91" w:rsidRPr="0033750C">
        <w:rPr>
          <w:rFonts w:ascii="Times New Roman" w:eastAsia="SimSun" w:hAnsi="Times New Roman" w:cs="Times New Roman"/>
          <w:color w:val="1F497D"/>
          <w:kern w:val="0"/>
          <w:sz w:val="22"/>
        </w:rPr>
        <w:t xml:space="preserve">nk the email we just received is not a good solution for the Candidacy Exam. </w:t>
      </w:r>
      <w:r w:rsidR="0000186C" w:rsidRPr="0033750C">
        <w:rPr>
          <w:rFonts w:ascii="Times New Roman" w:eastAsia="SimSun" w:hAnsi="Times New Roman" w:cs="Times New Roman"/>
          <w:color w:val="1F497D"/>
          <w:kern w:val="0"/>
          <w:sz w:val="22"/>
        </w:rPr>
        <w:t>Here are f</w:t>
      </w:r>
      <w:r w:rsidR="00E47621" w:rsidRPr="0033750C">
        <w:rPr>
          <w:rFonts w:ascii="Times New Roman" w:eastAsia="SimSun" w:hAnsi="Times New Roman" w:cs="Times New Roman"/>
          <w:color w:val="1F497D"/>
          <w:kern w:val="0"/>
          <w:sz w:val="22"/>
        </w:rPr>
        <w:t>our reasons</w:t>
      </w:r>
      <w:r w:rsidR="00037E91" w:rsidRPr="0033750C">
        <w:rPr>
          <w:rFonts w:ascii="Times New Roman" w:eastAsia="SimSun" w:hAnsi="Times New Roman" w:cs="Times New Roman"/>
          <w:color w:val="1F497D"/>
          <w:kern w:val="0"/>
          <w:sz w:val="22"/>
        </w:rPr>
        <w:t xml:space="preserve">: </w:t>
      </w:r>
    </w:p>
    <w:p w14:paraId="42B49120" w14:textId="545CA5FB" w:rsidR="00F67EB5" w:rsidRPr="0033750C" w:rsidRDefault="00BA4288">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w:t>
      </w:r>
      <w:r w:rsidR="009C5875" w:rsidRPr="0033750C">
        <w:rPr>
          <w:rFonts w:ascii="Times New Roman" w:eastAsia="SimSun" w:hAnsi="Times New Roman" w:cs="Times New Roman"/>
          <w:color w:val="1F497D"/>
          <w:kern w:val="0"/>
          <w:sz w:val="22"/>
        </w:rPr>
        <w:t xml:space="preserve"> Candidacy Exam is</w:t>
      </w:r>
      <w:r w:rsidRPr="0033750C">
        <w:rPr>
          <w:rFonts w:ascii="Times New Roman" w:eastAsia="SimSun" w:hAnsi="Times New Roman" w:cs="Times New Roman"/>
          <w:color w:val="1F497D"/>
          <w:kern w:val="0"/>
          <w:sz w:val="22"/>
        </w:rPr>
        <w:t xml:space="preserve"> postponed arbitrarily</w:t>
      </w:r>
      <w:r w:rsidR="009C5875" w:rsidRPr="0033750C">
        <w:rPr>
          <w:rFonts w:ascii="Times New Roman" w:eastAsia="SimSun" w:hAnsi="Times New Roman" w:cs="Times New Roman"/>
          <w:color w:val="1F497D"/>
          <w:kern w:val="0"/>
          <w:sz w:val="22"/>
        </w:rPr>
        <w:t xml:space="preserve"> </w:t>
      </w:r>
      <w:r w:rsidR="00F67EB5" w:rsidRPr="0033750C">
        <w:rPr>
          <w:rFonts w:ascii="Times New Roman" w:eastAsia="SimSun" w:hAnsi="Times New Roman" w:cs="Times New Roman"/>
          <w:color w:val="1F497D"/>
          <w:kern w:val="0"/>
          <w:sz w:val="22"/>
        </w:rPr>
        <w:t xml:space="preserve">as if the </w:t>
      </w:r>
      <w:r w:rsidR="009C5875" w:rsidRPr="0033750C">
        <w:rPr>
          <w:rFonts w:ascii="Times New Roman" w:eastAsia="SimSun" w:hAnsi="Times New Roman" w:cs="Times New Roman"/>
          <w:color w:val="1F497D"/>
          <w:kern w:val="0"/>
          <w:sz w:val="22"/>
        </w:rPr>
        <w:t>CE</w:t>
      </w:r>
      <w:r w:rsidR="00F67EB5" w:rsidRPr="0033750C">
        <w:rPr>
          <w:rFonts w:ascii="Times New Roman" w:eastAsia="SimSun" w:hAnsi="Times New Roman" w:cs="Times New Roman"/>
          <w:color w:val="1F497D"/>
          <w:kern w:val="0"/>
          <w:sz w:val="22"/>
        </w:rPr>
        <w:t xml:space="preserve"> is very </w:t>
      </w:r>
      <w:r w:rsidR="001F6DAD" w:rsidRPr="0033750C">
        <w:rPr>
          <w:rFonts w:ascii="Times New Roman" w:eastAsia="SimSun" w:hAnsi="Times New Roman" w:cs="Times New Roman"/>
          <w:color w:val="1F497D"/>
          <w:kern w:val="0"/>
          <w:sz w:val="22"/>
        </w:rPr>
        <w:t>sloppy</w:t>
      </w:r>
      <w:r w:rsidR="00F67EB5" w:rsidRPr="0033750C">
        <w:rPr>
          <w:rFonts w:ascii="Times New Roman" w:eastAsia="SimSun" w:hAnsi="Times New Roman" w:cs="Times New Roman"/>
          <w:color w:val="1F497D"/>
          <w:kern w:val="0"/>
          <w:sz w:val="22"/>
        </w:rPr>
        <w:t>.</w:t>
      </w:r>
    </w:p>
    <w:p w14:paraId="24305803" w14:textId="592D1E54" w:rsidR="00F67EB5"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people have already made their own arrangements after May 19, including annual leave, research tasks (experiments, papers), and attending meetings.</w:t>
      </w:r>
      <w:r w:rsidR="00F062C1" w:rsidRPr="0033750C">
        <w:rPr>
          <w:rFonts w:ascii="Times New Roman" w:eastAsia="SimSun" w:hAnsi="Times New Roman" w:cs="Times New Roman"/>
          <w:color w:val="1F497D"/>
          <w:kern w:val="0"/>
          <w:sz w:val="22"/>
        </w:rPr>
        <w:t xml:space="preserve"> Some annual leave </w:t>
      </w:r>
      <w:r w:rsidR="00F062C1" w:rsidRPr="0033750C">
        <w:rPr>
          <w:rFonts w:ascii="Times New Roman" w:eastAsia="SimSun" w:hAnsi="Times New Roman" w:cs="Times New Roman"/>
          <w:color w:val="1F497D"/>
          <w:kern w:val="0"/>
          <w:sz w:val="22"/>
        </w:rPr>
        <w:lastRenderedPageBreak/>
        <w:t xml:space="preserve">application is </w:t>
      </w:r>
      <w:r w:rsidR="00A761CB" w:rsidRPr="0033750C">
        <w:rPr>
          <w:rFonts w:ascii="Times New Roman" w:eastAsia="SimSun" w:hAnsi="Times New Roman" w:cs="Times New Roman"/>
          <w:color w:val="1F497D"/>
          <w:kern w:val="0"/>
          <w:sz w:val="22"/>
        </w:rPr>
        <w:t>already in Ms. Kan</w:t>
      </w:r>
      <w:r w:rsidR="00722F9A">
        <w:rPr>
          <w:rFonts w:ascii="Times New Roman" w:eastAsia="SimSun" w:hAnsi="Times New Roman" w:cs="Times New Roman"/>
          <w:color w:val="1F497D"/>
          <w:kern w:val="0"/>
          <w:sz w:val="22"/>
        </w:rPr>
        <w:t>’</w:t>
      </w:r>
      <w:r w:rsidR="00A761CB" w:rsidRPr="0033750C">
        <w:rPr>
          <w:rFonts w:ascii="Times New Roman" w:eastAsia="SimSun" w:hAnsi="Times New Roman" w:cs="Times New Roman"/>
          <w:color w:val="1F497D"/>
          <w:kern w:val="0"/>
          <w:sz w:val="22"/>
        </w:rPr>
        <w:t>s office and some are on the way</w:t>
      </w:r>
      <w:r w:rsidR="00C360A4"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Especially on June 2, some people were no longer in Hong Kong.</w:t>
      </w:r>
      <w:r w:rsidR="00A56C1B" w:rsidRPr="0033750C">
        <w:rPr>
          <w:rFonts w:ascii="Times New Roman" w:eastAsia="SimSun" w:hAnsi="Times New Roman" w:cs="Times New Roman"/>
          <w:color w:val="1F497D"/>
          <w:kern w:val="0"/>
          <w:sz w:val="22"/>
        </w:rPr>
        <w:t xml:space="preserve"> </w:t>
      </w:r>
      <w:r w:rsidR="00CA0C42" w:rsidRPr="0033750C">
        <w:rPr>
          <w:rFonts w:ascii="Times New Roman" w:eastAsia="SimSun" w:hAnsi="Times New Roman" w:cs="Times New Roman"/>
          <w:color w:val="1F497D"/>
          <w:kern w:val="0"/>
          <w:sz w:val="22"/>
        </w:rPr>
        <w:t xml:space="preserve">And arbitrarily postponing exams will also cause financial loss </w:t>
      </w:r>
      <w:r w:rsidR="00C55C73" w:rsidRPr="0033750C">
        <w:rPr>
          <w:rFonts w:ascii="Times New Roman" w:eastAsia="SimSun" w:hAnsi="Times New Roman" w:cs="Times New Roman"/>
          <w:color w:val="1F497D"/>
          <w:kern w:val="0"/>
          <w:sz w:val="22"/>
        </w:rPr>
        <w:t>for us</w:t>
      </w:r>
      <w:r w:rsidR="00CA0C42" w:rsidRPr="0033750C">
        <w:rPr>
          <w:rFonts w:ascii="Times New Roman" w:eastAsia="SimSun" w:hAnsi="Times New Roman" w:cs="Times New Roman"/>
          <w:color w:val="1F497D"/>
          <w:kern w:val="0"/>
          <w:sz w:val="22"/>
        </w:rPr>
        <w:t>.</w:t>
      </w:r>
    </w:p>
    <w:p w14:paraId="6DAD2754" w14:textId="1F2E2345" w:rsidR="00F67EB5"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owing students from ENGG5402 and MAEG5140 courses to bring a piece of A4 paper in</w:t>
      </w:r>
      <w:r w:rsidR="004F4FB5" w:rsidRPr="0033750C">
        <w:rPr>
          <w:rFonts w:ascii="Times New Roman" w:eastAsia="SimSun" w:hAnsi="Times New Roman" w:cs="Times New Roman"/>
          <w:color w:val="1F497D"/>
          <w:kern w:val="0"/>
          <w:sz w:val="22"/>
        </w:rPr>
        <w:t xml:space="preserve"> this time</w:t>
      </w:r>
      <w:r w:rsidRPr="0033750C">
        <w:rPr>
          <w:rFonts w:ascii="Times New Roman" w:eastAsia="SimSun" w:hAnsi="Times New Roman" w:cs="Times New Roman"/>
          <w:color w:val="1F497D"/>
          <w:kern w:val="0"/>
          <w:sz w:val="22"/>
        </w:rPr>
        <w:t xml:space="preserve"> would solve all problems.</w:t>
      </w:r>
    </w:p>
    <w:p w14:paraId="09217073" w14:textId="4334197B" w:rsidR="00037E91"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previous Candidacy Exams, A4 papers were allowed to </w:t>
      </w:r>
      <w:r w:rsidR="003D7F27" w:rsidRPr="0033750C">
        <w:rPr>
          <w:rFonts w:ascii="Times New Roman" w:eastAsia="SimSun" w:hAnsi="Times New Roman" w:cs="Times New Roman"/>
          <w:color w:val="1F497D"/>
          <w:kern w:val="0"/>
          <w:sz w:val="22"/>
        </w:rPr>
        <w:t xml:space="preserve">be </w:t>
      </w:r>
      <w:r w:rsidRPr="0033750C">
        <w:rPr>
          <w:rFonts w:ascii="Times New Roman" w:eastAsia="SimSun" w:hAnsi="Times New Roman" w:cs="Times New Roman"/>
          <w:color w:val="1F497D"/>
          <w:kern w:val="0"/>
          <w:sz w:val="22"/>
        </w:rPr>
        <w:t>brought in. Why is it suddenly notified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ring them in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fair to us this year.</w:t>
      </w:r>
    </w:p>
    <w:p w14:paraId="049C6945"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7F7F2B7E" w14:textId="64E0EC8A" w:rsidR="006C662A" w:rsidRPr="0033750C" w:rsidRDefault="008F11B0"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kindly hope that you can seriously consider the overall situation and reconsider the solution to this issue.</w:t>
      </w:r>
      <w:r w:rsidR="00DD09A8" w:rsidRPr="0033750C">
        <w:rPr>
          <w:rFonts w:ascii="Times New Roman" w:eastAsia="SimSun" w:hAnsi="Times New Roman" w:cs="Times New Roman"/>
          <w:color w:val="1F497D"/>
          <w:kern w:val="0"/>
          <w:sz w:val="22"/>
        </w:rPr>
        <w:t xml:space="preserve"> Thank you for your time and patience.</w:t>
      </w:r>
    </w:p>
    <w:p w14:paraId="4CB48027"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43A529EA"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5D65E" w14:textId="2D53F070"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000E68ED" w:rsidRPr="0033750C">
        <w:rPr>
          <w:rFonts w:ascii="Times New Roman" w:eastAsia="SimSun" w:hAnsi="Times New Roman" w:cs="Times New Roman"/>
          <w:color w:val="1F497D"/>
          <w:kern w:val="0"/>
          <w:sz w:val="22"/>
        </w:rPr>
        <w:t>DENG Zhiyu</w:t>
      </w:r>
    </w:p>
    <w:p w14:paraId="3C3D9E41"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GUO Zixuan</w:t>
      </w:r>
    </w:p>
    <w:p w14:paraId="22ECEFBE"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3. HAN Bingxin</w:t>
      </w:r>
    </w:p>
    <w:p w14:paraId="7D768F81" w14:textId="41483F2A" w:rsidR="00D32CAC"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 JIN Liuchao</w:t>
      </w:r>
    </w:p>
    <w:p w14:paraId="76B6147A" w14:textId="61FBD60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w:t>
      </w:r>
      <w:r w:rsidR="006C662A" w:rsidRPr="0033750C">
        <w:rPr>
          <w:rFonts w:ascii="Times New Roman" w:eastAsia="SimSun" w:hAnsi="Times New Roman" w:cs="Times New Roman"/>
          <w:color w:val="1F497D"/>
          <w:kern w:val="0"/>
          <w:sz w:val="22"/>
        </w:rPr>
        <w:t>. LI Chenzui</w:t>
      </w:r>
    </w:p>
    <w:p w14:paraId="423C7EF6" w14:textId="14BA805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6C662A" w:rsidRPr="0033750C">
        <w:rPr>
          <w:rFonts w:ascii="Times New Roman" w:eastAsia="SimSun" w:hAnsi="Times New Roman" w:cs="Times New Roman"/>
          <w:color w:val="1F497D"/>
          <w:kern w:val="0"/>
          <w:sz w:val="22"/>
        </w:rPr>
        <w:t>. LIN Haoyan</w:t>
      </w:r>
    </w:p>
    <w:p w14:paraId="25DF79E9" w14:textId="4BF34D2F"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6C662A" w:rsidRPr="0033750C">
        <w:rPr>
          <w:rFonts w:ascii="Times New Roman" w:eastAsia="SimSun" w:hAnsi="Times New Roman" w:cs="Times New Roman"/>
          <w:color w:val="1F497D"/>
          <w:kern w:val="0"/>
          <w:sz w:val="22"/>
        </w:rPr>
        <w:t>. LU Qitao</w:t>
      </w:r>
    </w:p>
    <w:p w14:paraId="0954B19F" w14:textId="1B55BDD8"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8</w:t>
      </w:r>
      <w:r w:rsidR="006C662A" w:rsidRPr="0033750C">
        <w:rPr>
          <w:rFonts w:ascii="Times New Roman" w:eastAsia="SimSun" w:hAnsi="Times New Roman" w:cs="Times New Roman"/>
          <w:color w:val="1F497D"/>
          <w:kern w:val="0"/>
          <w:sz w:val="22"/>
        </w:rPr>
        <w:t>. PENG Cheng</w:t>
      </w:r>
    </w:p>
    <w:p w14:paraId="112EC94D" w14:textId="73C7E6DD"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9</w:t>
      </w:r>
      <w:r w:rsidR="006C662A" w:rsidRPr="0033750C">
        <w:rPr>
          <w:rFonts w:ascii="Times New Roman" w:eastAsia="SimSun" w:hAnsi="Times New Roman" w:cs="Times New Roman"/>
          <w:color w:val="1F497D"/>
          <w:kern w:val="0"/>
          <w:sz w:val="22"/>
        </w:rPr>
        <w:t>. WANG Feiran</w:t>
      </w:r>
    </w:p>
    <w:p w14:paraId="4AED4CB7" w14:textId="21BEE45E"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0</w:t>
      </w:r>
      <w:r w:rsidR="006C662A" w:rsidRPr="0033750C">
        <w:rPr>
          <w:rFonts w:ascii="Times New Roman" w:eastAsia="SimSun" w:hAnsi="Times New Roman" w:cs="Times New Roman"/>
          <w:color w:val="1F497D"/>
          <w:kern w:val="0"/>
          <w:sz w:val="22"/>
        </w:rPr>
        <w:t>. YANG Guidong</w:t>
      </w:r>
    </w:p>
    <w:p w14:paraId="03249AC3" w14:textId="77777777" w:rsidR="006C662A" w:rsidRPr="0033750C" w:rsidRDefault="006C662A" w:rsidP="00743637">
      <w:pPr>
        <w:widowControl/>
        <w:jc w:val="left"/>
        <w:rPr>
          <w:rFonts w:ascii="Times New Roman" w:eastAsia="SimSun" w:hAnsi="Times New Roman" w:cs="Times New Roman"/>
          <w:color w:val="1F497D"/>
          <w:kern w:val="0"/>
          <w:sz w:val="22"/>
        </w:rPr>
      </w:pPr>
    </w:p>
    <w:p w14:paraId="41DC75FE" w14:textId="71CDE705" w:rsidR="00D26031" w:rsidRPr="0033750C" w:rsidRDefault="00D26031"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quest for </w:t>
      </w:r>
      <w:r w:rsidR="00BE040F" w:rsidRPr="0033750C">
        <w:rPr>
          <w:rFonts w:ascii="Times New Roman" w:eastAsia="SimSun" w:hAnsi="Times New Roman" w:cs="Times New Roman"/>
          <w:color w:val="1F497D"/>
          <w:kern w:val="0"/>
          <w:sz w:val="22"/>
        </w:rPr>
        <w:t>Ph.D. Candidacy Exam</w:t>
      </w:r>
      <w:r w:rsidRPr="0033750C">
        <w:rPr>
          <w:rFonts w:ascii="Times New Roman" w:eastAsia="SimSun" w:hAnsi="Times New Roman" w:cs="Times New Roman"/>
          <w:color w:val="1F497D"/>
          <w:kern w:val="0"/>
          <w:sz w:val="22"/>
        </w:rPr>
        <w:t xml:space="preserve"> </w:t>
      </w:r>
    </w:p>
    <w:p w14:paraId="737CB1AE" w14:textId="1BCDD120"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11B95554" w14:textId="77777777" w:rsidR="00743637" w:rsidRPr="0033750C" w:rsidRDefault="00743637" w:rsidP="00743637">
      <w:pPr>
        <w:widowControl/>
        <w:ind w:firstLine="420"/>
        <w:jc w:val="left"/>
        <w:rPr>
          <w:rFonts w:ascii="Times New Roman" w:eastAsia="SimSun" w:hAnsi="Times New Roman" w:cs="Times New Roman"/>
          <w:color w:val="1F497D"/>
          <w:kern w:val="0"/>
          <w:sz w:val="22"/>
        </w:rPr>
      </w:pPr>
    </w:p>
    <w:p w14:paraId="1A19FB75" w14:textId="6E940F1E" w:rsidR="00225F56" w:rsidRPr="0033750C" w:rsidRDefault="00D26031"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hope this email finds you well. We are writing to you because w</w:t>
      </w:r>
      <w:r w:rsidR="001F64CE" w:rsidRPr="0033750C">
        <w:rPr>
          <w:rFonts w:ascii="Times New Roman" w:eastAsia="SimSun" w:hAnsi="Times New Roman" w:cs="Times New Roman"/>
          <w:color w:val="1F497D"/>
          <w:kern w:val="0"/>
          <w:sz w:val="22"/>
        </w:rPr>
        <w:t>e think it is unreasonable for such a major change</w:t>
      </w:r>
      <w:r w:rsidR="00A83FF2" w:rsidRPr="0033750C">
        <w:rPr>
          <w:rFonts w:ascii="Times New Roman" w:eastAsia="SimSun" w:hAnsi="Times New Roman" w:cs="Times New Roman"/>
          <w:color w:val="1F497D"/>
          <w:kern w:val="0"/>
          <w:sz w:val="22"/>
        </w:rPr>
        <w:t xml:space="preserve"> (closed-book &amp; closed-note)</w:t>
      </w:r>
      <w:r w:rsidR="001F64CE" w:rsidRPr="0033750C">
        <w:rPr>
          <w:rFonts w:ascii="Times New Roman" w:eastAsia="SimSun" w:hAnsi="Times New Roman" w:cs="Times New Roman"/>
          <w:color w:val="1F497D"/>
          <w:kern w:val="0"/>
          <w:sz w:val="22"/>
        </w:rPr>
        <w:t xml:space="preserve"> to be notified just</w:t>
      </w:r>
      <w:r w:rsidR="000922F6" w:rsidRPr="0033750C">
        <w:rPr>
          <w:rFonts w:ascii="Times New Roman" w:eastAsia="SimSun" w:hAnsi="Times New Roman" w:cs="Times New Roman"/>
          <w:color w:val="1F497D"/>
          <w:kern w:val="0"/>
          <w:sz w:val="22"/>
        </w:rPr>
        <w:t xml:space="preserve"> </w:t>
      </w:r>
      <w:r w:rsidR="000922F6" w:rsidRPr="0033750C">
        <w:rPr>
          <w:rFonts w:ascii="Times New Roman" w:eastAsia="SimSun" w:hAnsi="Times New Roman" w:cs="Times New Roman"/>
          <w:b/>
          <w:bCs/>
          <w:color w:val="1F497D"/>
          <w:kern w:val="0"/>
          <w:sz w:val="22"/>
        </w:rPr>
        <w:t>less than</w:t>
      </w:r>
      <w:r w:rsidR="001F64CE" w:rsidRPr="0033750C">
        <w:rPr>
          <w:rFonts w:ascii="Times New Roman" w:eastAsia="SimSun" w:hAnsi="Times New Roman" w:cs="Times New Roman"/>
          <w:b/>
          <w:bCs/>
          <w:color w:val="1F497D"/>
          <w:kern w:val="0"/>
          <w:sz w:val="22"/>
        </w:rPr>
        <w:t xml:space="preserve"> two days</w:t>
      </w:r>
      <w:r w:rsidR="001F64CE" w:rsidRPr="0033750C">
        <w:rPr>
          <w:rFonts w:ascii="Times New Roman" w:eastAsia="SimSun" w:hAnsi="Times New Roman" w:cs="Times New Roman"/>
          <w:color w:val="1F497D"/>
          <w:kern w:val="0"/>
          <w:sz w:val="22"/>
        </w:rPr>
        <w:t xml:space="preserve"> before the exam. We have been preparing for the Candidacy Exam according to the information from instructors for almost a month.</w:t>
      </w:r>
      <w:r w:rsidR="000922F6" w:rsidRPr="0033750C">
        <w:rPr>
          <w:rFonts w:ascii="Times New Roman" w:eastAsia="SimSun" w:hAnsi="Times New Roman" w:cs="Times New Roman"/>
          <w:color w:val="1F497D"/>
          <w:kern w:val="0"/>
          <w:sz w:val="22"/>
        </w:rPr>
        <w:t xml:space="preserve"> Some instructors informed </w:t>
      </w:r>
      <w:r w:rsidRPr="0033750C">
        <w:rPr>
          <w:rFonts w:ascii="Times New Roman" w:eastAsia="SimSun" w:hAnsi="Times New Roman" w:cs="Times New Roman"/>
          <w:color w:val="1F497D"/>
          <w:kern w:val="0"/>
          <w:sz w:val="22"/>
        </w:rPr>
        <w:t>us we can bring one A4 paper for their courses.</w:t>
      </w:r>
      <w:r w:rsidR="001F64CE" w:rsidRPr="0033750C">
        <w:rPr>
          <w:rFonts w:ascii="Times New Roman" w:eastAsia="SimSun" w:hAnsi="Times New Roman" w:cs="Times New Roman"/>
          <w:color w:val="1F497D"/>
          <w:kern w:val="0"/>
          <w:sz w:val="22"/>
        </w:rPr>
        <w:t xml:space="preserve"> The sudden change of the rules resulted in a huge amount of things to memorize, especially for some difficult courses, which cannot be completed in two days at all. Even if this rule needs to be changed this year, it is acceptable to notify us at least half a month in advance instead of just less than two days before the exam begins.</w:t>
      </w:r>
      <w:r w:rsidR="001C5712" w:rsidRPr="0033750C">
        <w:rPr>
          <w:rFonts w:ascii="Times New Roman" w:eastAsia="SimSun" w:hAnsi="Times New Roman" w:cs="Times New Roman"/>
          <w:color w:val="1F497D"/>
          <w:kern w:val="0"/>
          <w:sz w:val="22"/>
        </w:rPr>
        <w:t xml:space="preserve"> Moreover, Prof. Fei Chen (ENGG5402 Advanced Robotics) and Prof. Wing Lam Tsang (MAEG5140 Materails Charaterization Techniques) have formally announced that we can bring double-sided A4 paper for the CE</w:t>
      </w:r>
      <w:r w:rsidR="00225F56" w:rsidRPr="0033750C">
        <w:rPr>
          <w:rFonts w:ascii="Times New Roman" w:eastAsia="SimSun" w:hAnsi="Times New Roman" w:cs="Times New Roman"/>
          <w:color w:val="1F497D"/>
          <w:kern w:val="0"/>
          <w:sz w:val="22"/>
        </w:rPr>
        <w:t xml:space="preserve"> as shown in figures below:</w:t>
      </w:r>
    </w:p>
    <w:p w14:paraId="652EBF23" w14:textId="77777777" w:rsidR="00225F56" w:rsidRPr="0033750C" w:rsidRDefault="00225F56" w:rsidP="00743637">
      <w:pPr>
        <w:widowControl/>
        <w:ind w:firstLine="420"/>
        <w:jc w:val="left"/>
        <w:rPr>
          <w:rFonts w:ascii="Times New Roman" w:eastAsia="SimSun" w:hAnsi="Times New Roman" w:cs="Times New Roman"/>
          <w:color w:val="1F497D"/>
          <w:kern w:val="0"/>
          <w:sz w:val="22"/>
        </w:rPr>
      </w:pPr>
    </w:p>
    <w:p w14:paraId="10CFA9E5" w14:textId="71D0753E" w:rsidR="0025046B" w:rsidRPr="0033750C" w:rsidRDefault="000922F6"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we sincerely request that the closed-book &amp; closed-note rule not be implemented in May this year. The regulation could come into force this November with advance notice.</w:t>
      </w:r>
    </w:p>
    <w:p w14:paraId="40C81C4A" w14:textId="77777777" w:rsidR="003249FB" w:rsidRPr="0033750C" w:rsidRDefault="003249FB" w:rsidP="00743637">
      <w:pPr>
        <w:widowControl/>
        <w:ind w:firstLine="420"/>
        <w:jc w:val="left"/>
        <w:rPr>
          <w:rFonts w:ascii="Times New Roman" w:eastAsia="SimSun" w:hAnsi="Times New Roman" w:cs="Times New Roman"/>
          <w:color w:val="1F497D"/>
          <w:kern w:val="0"/>
          <w:sz w:val="22"/>
        </w:rPr>
      </w:pPr>
    </w:p>
    <w:p w14:paraId="7DDA5BA9" w14:textId="6D4E0EE8" w:rsidR="003249FB" w:rsidRPr="0033750C" w:rsidRDefault="003249FB"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can </w:t>
      </w:r>
      <w:r w:rsidR="00C74233" w:rsidRPr="0033750C">
        <w:rPr>
          <w:rFonts w:ascii="Times New Roman" w:eastAsia="SimSun" w:hAnsi="Times New Roman" w:cs="Times New Roman"/>
          <w:color w:val="1F497D"/>
          <w:kern w:val="0"/>
          <w:sz w:val="22"/>
        </w:rPr>
        <w:t xml:space="preserve">consider </w:t>
      </w:r>
      <w:r w:rsidR="00D14B74" w:rsidRPr="0033750C">
        <w:rPr>
          <w:rFonts w:ascii="Times New Roman" w:eastAsia="SimSun" w:hAnsi="Times New Roman" w:cs="Times New Roman"/>
          <w:color w:val="1F497D"/>
          <w:kern w:val="0"/>
          <w:sz w:val="22"/>
        </w:rPr>
        <w:t>our</w:t>
      </w:r>
      <w:r w:rsidR="000922F6" w:rsidRPr="0033750C">
        <w:rPr>
          <w:rFonts w:ascii="Times New Roman" w:eastAsia="SimSun" w:hAnsi="Times New Roman" w:cs="Times New Roman"/>
          <w:color w:val="1F497D"/>
          <w:kern w:val="0"/>
          <w:sz w:val="22"/>
        </w:rPr>
        <w:t xml:space="preserve"> request carefully</w:t>
      </w:r>
      <w:r w:rsidR="00D14B74" w:rsidRPr="0033750C">
        <w:rPr>
          <w:rFonts w:ascii="Times New Roman" w:eastAsia="SimSun" w:hAnsi="Times New Roman" w:cs="Times New Roman"/>
          <w:color w:val="1F497D"/>
          <w:kern w:val="0"/>
          <w:sz w:val="22"/>
        </w:rPr>
        <w:t xml:space="preserve"> </w:t>
      </w:r>
      <w:r w:rsidR="00A83FF2" w:rsidRPr="0033750C">
        <w:rPr>
          <w:rFonts w:ascii="Times New Roman" w:eastAsia="SimSun" w:hAnsi="Times New Roman" w:cs="Times New Roman"/>
          <w:color w:val="1F497D"/>
          <w:kern w:val="0"/>
          <w:sz w:val="22"/>
        </w:rPr>
        <w:t>and looking forward to your earliest reply.</w:t>
      </w:r>
      <w:r w:rsidR="00065511" w:rsidRPr="0033750C">
        <w:rPr>
          <w:rFonts w:ascii="Times New Roman" w:eastAsia="SimSun" w:hAnsi="Times New Roman" w:cs="Times New Roman"/>
          <w:color w:val="1F497D"/>
          <w:kern w:val="0"/>
          <w:sz w:val="22"/>
        </w:rPr>
        <w:t xml:space="preserve"> Thank you so much for your help! </w:t>
      </w:r>
    </w:p>
    <w:p w14:paraId="00614F17" w14:textId="77777777" w:rsidR="001F64CE" w:rsidRPr="0033750C" w:rsidRDefault="001F64CE" w:rsidP="00743637">
      <w:pPr>
        <w:widowControl/>
        <w:ind w:firstLine="420"/>
        <w:jc w:val="left"/>
        <w:rPr>
          <w:rFonts w:ascii="Times New Roman" w:eastAsia="SimSun" w:hAnsi="Times New Roman" w:cs="Times New Roman"/>
          <w:color w:val="1F497D"/>
          <w:kern w:val="0"/>
          <w:sz w:val="22"/>
        </w:rPr>
      </w:pPr>
    </w:p>
    <w:p w14:paraId="0656385B" w14:textId="77777777"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0185EB" w14:textId="1172AE45" w:rsidR="00E9286D" w:rsidRPr="0033750C" w:rsidRDefault="00E9286D" w:rsidP="00E928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JIN Liuchao</w:t>
      </w:r>
    </w:p>
    <w:p w14:paraId="342EC139" w14:textId="504CD228"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003A12B8" w:rsidRPr="0033750C">
        <w:rPr>
          <w:rFonts w:ascii="Times New Roman" w:eastAsia="SimSun" w:hAnsi="Times New Roman" w:cs="Times New Roman"/>
          <w:color w:val="1F497D"/>
          <w:kern w:val="0"/>
          <w:sz w:val="22"/>
        </w:rPr>
        <w:t>GUO Zixuan</w:t>
      </w:r>
    </w:p>
    <w:p w14:paraId="00B77915" w14:textId="54C6EFE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003A12B8" w:rsidRPr="0033750C">
        <w:rPr>
          <w:rFonts w:ascii="Times New Roman" w:eastAsia="SimSun" w:hAnsi="Times New Roman" w:cs="Times New Roman"/>
          <w:color w:val="1F497D"/>
          <w:kern w:val="0"/>
          <w:sz w:val="22"/>
        </w:rPr>
        <w:t>HAN Bingxin</w:t>
      </w:r>
    </w:p>
    <w:p w14:paraId="16ECE228" w14:textId="17706D27"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003A12B8" w:rsidRPr="0033750C">
        <w:rPr>
          <w:rFonts w:ascii="Times New Roman" w:eastAsia="SimSun" w:hAnsi="Times New Roman" w:cs="Times New Roman"/>
          <w:color w:val="1F497D"/>
          <w:kern w:val="0"/>
          <w:sz w:val="22"/>
        </w:rPr>
        <w:t>LI Chenzui</w:t>
      </w:r>
    </w:p>
    <w:p w14:paraId="18ACC7ED" w14:textId="4D1E5A2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003A12B8" w:rsidRPr="0033750C">
        <w:rPr>
          <w:rFonts w:ascii="Times New Roman" w:eastAsia="SimSun" w:hAnsi="Times New Roman" w:cs="Times New Roman"/>
          <w:color w:val="1F497D"/>
          <w:kern w:val="0"/>
          <w:sz w:val="22"/>
        </w:rPr>
        <w:t>LIN Haoyan</w:t>
      </w:r>
    </w:p>
    <w:p w14:paraId="377E9173" w14:textId="5224A49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6. </w:t>
      </w:r>
      <w:r w:rsidR="003A12B8" w:rsidRPr="0033750C">
        <w:rPr>
          <w:rFonts w:ascii="Times New Roman" w:eastAsia="SimSun" w:hAnsi="Times New Roman" w:cs="Times New Roman"/>
          <w:color w:val="1F497D"/>
          <w:kern w:val="0"/>
          <w:sz w:val="22"/>
        </w:rPr>
        <w:t>LU Qitao</w:t>
      </w:r>
    </w:p>
    <w:p w14:paraId="0D9EA968" w14:textId="3CB3F4B3"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7. </w:t>
      </w:r>
      <w:r w:rsidR="003A12B8" w:rsidRPr="0033750C">
        <w:rPr>
          <w:rFonts w:ascii="Times New Roman" w:eastAsia="SimSun" w:hAnsi="Times New Roman" w:cs="Times New Roman"/>
          <w:color w:val="1F497D"/>
          <w:kern w:val="0"/>
          <w:sz w:val="22"/>
        </w:rPr>
        <w:t>PENG Cheng</w:t>
      </w:r>
    </w:p>
    <w:p w14:paraId="1AD5B4A1" w14:textId="632F44EE"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8. </w:t>
      </w:r>
      <w:r w:rsidR="003A12B8" w:rsidRPr="0033750C">
        <w:rPr>
          <w:rFonts w:ascii="Times New Roman" w:eastAsia="SimSun" w:hAnsi="Times New Roman" w:cs="Times New Roman"/>
          <w:color w:val="1F497D"/>
          <w:kern w:val="0"/>
          <w:sz w:val="22"/>
        </w:rPr>
        <w:t>WANG Feiran</w:t>
      </w:r>
    </w:p>
    <w:p w14:paraId="66A61F71" w14:textId="0412D06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9. </w:t>
      </w:r>
      <w:r w:rsidR="003A12B8" w:rsidRPr="0033750C">
        <w:rPr>
          <w:rFonts w:ascii="Times New Roman" w:eastAsia="SimSun" w:hAnsi="Times New Roman" w:cs="Times New Roman"/>
          <w:color w:val="1F497D"/>
          <w:kern w:val="0"/>
          <w:sz w:val="22"/>
        </w:rPr>
        <w:t>YANG Guidong</w:t>
      </w:r>
    </w:p>
    <w:p w14:paraId="0393C632" w14:textId="77777777" w:rsidR="00743637" w:rsidRPr="0033750C" w:rsidRDefault="00743637" w:rsidP="006939BD">
      <w:pPr>
        <w:widowControl/>
        <w:jc w:val="left"/>
        <w:rPr>
          <w:rFonts w:ascii="Times New Roman" w:eastAsia="SimSun" w:hAnsi="Times New Roman" w:cs="Times New Roman"/>
          <w:color w:val="1F497D"/>
          <w:kern w:val="0"/>
          <w:sz w:val="22"/>
        </w:rPr>
      </w:pPr>
    </w:p>
    <w:p w14:paraId="11D35551" w14:textId="77777777" w:rsidR="00743637" w:rsidRPr="0033750C" w:rsidRDefault="00743637" w:rsidP="006939BD">
      <w:pPr>
        <w:widowControl/>
        <w:jc w:val="left"/>
        <w:rPr>
          <w:rFonts w:ascii="Times New Roman" w:eastAsia="SimSun" w:hAnsi="Times New Roman" w:cs="Times New Roman"/>
          <w:color w:val="1F497D"/>
          <w:kern w:val="0"/>
          <w:sz w:val="22"/>
        </w:rPr>
      </w:pPr>
    </w:p>
    <w:p w14:paraId="21128D88" w14:textId="57271812"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FCC65A2"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F63DFC7"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inquire whether we are allowed to bring an A4 paper for some courses, like ENGG5402 Advanced Robotics, in the coming Ph.D. Candidacy Exam. Because I get the information from the course instructor that we are permitted to bring one double-sided A4 paper. The same information also comes from MAEG5140 Materials Characterization Techniques. </w:t>
      </w:r>
    </w:p>
    <w:p w14:paraId="758CACA8"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0C8A14B"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1BE08241"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0EF1C072"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709E2B"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E45FEE" w14:textId="77777777" w:rsidR="006939BD" w:rsidRPr="0033750C" w:rsidRDefault="006939BD" w:rsidP="0096422B">
      <w:pPr>
        <w:widowControl/>
        <w:jc w:val="left"/>
        <w:rPr>
          <w:rFonts w:ascii="Times New Roman" w:eastAsia="SimSun" w:hAnsi="Times New Roman" w:cs="Times New Roman"/>
          <w:color w:val="1F497D"/>
          <w:kern w:val="0"/>
          <w:sz w:val="22"/>
        </w:rPr>
      </w:pPr>
    </w:p>
    <w:p w14:paraId="310ED51D" w14:textId="77777777" w:rsidR="006939BD" w:rsidRPr="0033750C" w:rsidRDefault="006939BD" w:rsidP="0096422B">
      <w:pPr>
        <w:widowControl/>
        <w:jc w:val="left"/>
        <w:rPr>
          <w:rFonts w:ascii="Times New Roman" w:eastAsia="SimSun" w:hAnsi="Times New Roman" w:cs="Times New Roman"/>
          <w:color w:val="1F497D"/>
          <w:kern w:val="0"/>
          <w:sz w:val="22"/>
        </w:rPr>
      </w:pPr>
    </w:p>
    <w:p w14:paraId="76A23418" w14:textId="6F4123FF" w:rsidR="0096422B" w:rsidRPr="0033750C" w:rsidRDefault="0096422B" w:rsidP="009642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Ph.D. Candidacy Exam</w:t>
      </w:r>
    </w:p>
    <w:p w14:paraId="138F2C46" w14:textId="77777777" w:rsidR="0096422B" w:rsidRPr="0033750C" w:rsidRDefault="0096422B" w:rsidP="008D4806">
      <w:pPr>
        <w:widowControl/>
        <w:jc w:val="left"/>
        <w:rPr>
          <w:rFonts w:ascii="Times New Roman" w:eastAsia="SimSun" w:hAnsi="Times New Roman" w:cs="Times New Roman"/>
          <w:color w:val="1F497D"/>
          <w:kern w:val="0"/>
          <w:sz w:val="22"/>
        </w:rPr>
      </w:pPr>
    </w:p>
    <w:p w14:paraId="1EEB86F6" w14:textId="77FBD7B5"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CA54A4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1F8EF79A" w14:textId="2FF7D0DA" w:rsidR="006B6429" w:rsidRPr="0033750C" w:rsidRDefault="006B6429" w:rsidP="006B64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some courses, like ENGG5402 Advanced Robotics</w:t>
      </w:r>
      <w:r w:rsidR="00C9578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 the coming Ph.D. Candidacy Exam.</w:t>
      </w:r>
      <w:r w:rsidR="00C95785" w:rsidRPr="0033750C">
        <w:rPr>
          <w:rFonts w:ascii="Times New Roman" w:eastAsia="SimSun" w:hAnsi="Times New Roman" w:cs="Times New Roman"/>
          <w:color w:val="1F497D"/>
          <w:kern w:val="0"/>
          <w:sz w:val="22"/>
        </w:rPr>
        <w:t xml:space="preserve"> Because I get the information from the course instructor</w:t>
      </w:r>
      <w:r w:rsidR="00DD6918" w:rsidRPr="0033750C">
        <w:rPr>
          <w:rFonts w:ascii="Times New Roman" w:eastAsia="SimSun" w:hAnsi="Times New Roman" w:cs="Times New Roman"/>
          <w:color w:val="1F497D"/>
          <w:kern w:val="0"/>
          <w:sz w:val="22"/>
        </w:rPr>
        <w:t xml:space="preserve"> that we are permitted to bring </w:t>
      </w:r>
      <w:r w:rsidR="00954032" w:rsidRPr="0033750C">
        <w:rPr>
          <w:rFonts w:ascii="Times New Roman" w:eastAsia="SimSun" w:hAnsi="Times New Roman" w:cs="Times New Roman"/>
          <w:color w:val="1F497D"/>
          <w:kern w:val="0"/>
          <w:sz w:val="22"/>
        </w:rPr>
        <w:t xml:space="preserve">one </w:t>
      </w:r>
      <w:r w:rsidR="00DD6918" w:rsidRPr="0033750C">
        <w:rPr>
          <w:rFonts w:ascii="Times New Roman" w:eastAsia="SimSun" w:hAnsi="Times New Roman" w:cs="Times New Roman"/>
          <w:color w:val="1F497D"/>
          <w:kern w:val="0"/>
          <w:sz w:val="22"/>
        </w:rPr>
        <w:t>double-sided A4 paper</w:t>
      </w:r>
      <w:r w:rsidR="00954032" w:rsidRPr="0033750C">
        <w:rPr>
          <w:rFonts w:ascii="Times New Roman" w:eastAsia="SimSun" w:hAnsi="Times New Roman" w:cs="Times New Roman"/>
          <w:color w:val="1F497D"/>
          <w:kern w:val="0"/>
          <w:sz w:val="22"/>
        </w:rPr>
        <w:t xml:space="preserve">. The same information also comes from </w:t>
      </w:r>
      <w:r w:rsidR="0096422B" w:rsidRPr="0033750C">
        <w:rPr>
          <w:rFonts w:ascii="Times New Roman" w:eastAsia="SimSun" w:hAnsi="Times New Roman" w:cs="Times New Roman"/>
          <w:color w:val="1F497D"/>
          <w:kern w:val="0"/>
          <w:sz w:val="22"/>
        </w:rPr>
        <w:t xml:space="preserve">MAEG5140 Materials Characterization Techniques. </w:t>
      </w:r>
    </w:p>
    <w:p w14:paraId="0610FEA4" w14:textId="77777777" w:rsidR="0096422B" w:rsidRPr="0033750C" w:rsidRDefault="0096422B" w:rsidP="006B6429">
      <w:pPr>
        <w:widowControl/>
        <w:ind w:firstLine="420"/>
        <w:jc w:val="left"/>
        <w:rPr>
          <w:rFonts w:ascii="Times New Roman" w:eastAsia="SimSun" w:hAnsi="Times New Roman" w:cs="Times New Roman"/>
          <w:color w:val="1F497D"/>
          <w:kern w:val="0"/>
          <w:sz w:val="22"/>
        </w:rPr>
      </w:pPr>
    </w:p>
    <w:p w14:paraId="3D865166" w14:textId="77777777" w:rsidR="0096422B" w:rsidRPr="0033750C" w:rsidRDefault="0096422B" w:rsidP="00964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0635A5B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532424F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ABFC3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0D172" w14:textId="77777777" w:rsidR="008D4806" w:rsidRPr="0033750C" w:rsidRDefault="008D4806" w:rsidP="009C4F44">
      <w:pPr>
        <w:widowControl/>
        <w:jc w:val="left"/>
        <w:rPr>
          <w:rFonts w:ascii="Times New Roman" w:eastAsia="SimSun" w:hAnsi="Times New Roman" w:cs="Times New Roman"/>
          <w:color w:val="1F497D"/>
          <w:kern w:val="0"/>
          <w:sz w:val="22"/>
        </w:rPr>
      </w:pPr>
    </w:p>
    <w:p w14:paraId="4DD9284A" w14:textId="77777777" w:rsidR="008D4806" w:rsidRPr="0033750C" w:rsidRDefault="008D4806" w:rsidP="009C4F44">
      <w:pPr>
        <w:widowControl/>
        <w:jc w:val="left"/>
        <w:rPr>
          <w:rFonts w:ascii="Times New Roman" w:eastAsia="SimSun" w:hAnsi="Times New Roman" w:cs="Times New Roman"/>
          <w:color w:val="1F497D"/>
          <w:kern w:val="0"/>
          <w:sz w:val="22"/>
        </w:rPr>
      </w:pPr>
    </w:p>
    <w:p w14:paraId="488A6627" w14:textId="4B4FC22D"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GG5402 Advanced Robotics Ph.D. Candidacy Exam</w:t>
      </w:r>
    </w:p>
    <w:p w14:paraId="4CF93F2C" w14:textId="77777777" w:rsidR="009C4F44" w:rsidRPr="0033750C" w:rsidRDefault="009C4F44" w:rsidP="009C4F44">
      <w:pPr>
        <w:widowControl/>
        <w:jc w:val="left"/>
        <w:rPr>
          <w:rFonts w:ascii="Times New Roman" w:eastAsia="SimSun" w:hAnsi="Times New Roman" w:cs="Times New Roman"/>
          <w:color w:val="1F497D"/>
          <w:kern w:val="0"/>
          <w:sz w:val="22"/>
        </w:rPr>
      </w:pPr>
    </w:p>
    <w:p w14:paraId="1CDD2ED3" w14:textId="298ADCFE"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6C5A0AD3" w14:textId="77777777" w:rsidR="009C4F44" w:rsidRPr="0033750C" w:rsidRDefault="009C4F44" w:rsidP="009C4F44">
      <w:pPr>
        <w:widowControl/>
        <w:ind w:firstLine="420"/>
        <w:jc w:val="left"/>
        <w:rPr>
          <w:rFonts w:ascii="Times New Roman" w:eastAsia="SimSun" w:hAnsi="Times New Roman" w:cs="Times New Roman"/>
          <w:color w:val="1F497D"/>
          <w:kern w:val="0"/>
          <w:sz w:val="22"/>
        </w:rPr>
      </w:pPr>
    </w:p>
    <w:p w14:paraId="3EABFB43" w14:textId="7CF321D5" w:rsidR="009C4F44" w:rsidRPr="0033750C" w:rsidRDefault="00E50834" w:rsidP="009C4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information. Your guidance has been very helpful and valuable. Wish you all the best.</w:t>
      </w:r>
    </w:p>
    <w:p w14:paraId="298B0164" w14:textId="77777777" w:rsidR="00E50834" w:rsidRPr="0033750C" w:rsidRDefault="00E50834" w:rsidP="009C4F44">
      <w:pPr>
        <w:widowControl/>
        <w:ind w:firstLine="420"/>
        <w:jc w:val="left"/>
        <w:rPr>
          <w:rFonts w:ascii="Times New Roman" w:eastAsia="SimSun" w:hAnsi="Times New Roman" w:cs="Times New Roman"/>
          <w:color w:val="1F497D"/>
          <w:kern w:val="0"/>
          <w:sz w:val="22"/>
        </w:rPr>
      </w:pPr>
    </w:p>
    <w:p w14:paraId="003D334A" w14:textId="77777777"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E555B4" w14:textId="5FF87EB3"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217975" w14:textId="2E3D74F1" w:rsidR="00E50834" w:rsidRPr="0033750C" w:rsidRDefault="00E50834" w:rsidP="009C4F44">
      <w:pPr>
        <w:widowControl/>
        <w:jc w:val="left"/>
        <w:rPr>
          <w:rFonts w:ascii="Times New Roman" w:eastAsia="SimSun" w:hAnsi="Times New Roman" w:cs="Times New Roman"/>
          <w:color w:val="1F497D"/>
          <w:kern w:val="0"/>
          <w:sz w:val="22"/>
        </w:rPr>
      </w:pPr>
    </w:p>
    <w:p w14:paraId="76C77BC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DE47069"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1FB9545F"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the course - ENGG5402 Advanced Robotics in the coming Ph.D. Candidacy Exam.</w:t>
      </w:r>
    </w:p>
    <w:p w14:paraId="23E68D6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5ECAF6BD"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2B68A07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67E05C4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0FD5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BC0990" w14:textId="77777777" w:rsidR="00E50834" w:rsidRPr="0033750C" w:rsidRDefault="00E50834" w:rsidP="009C4F44">
      <w:pPr>
        <w:widowControl/>
        <w:jc w:val="left"/>
        <w:rPr>
          <w:rFonts w:ascii="Times New Roman" w:eastAsia="SimSun" w:hAnsi="Times New Roman" w:cs="Times New Roman"/>
          <w:color w:val="1F497D"/>
          <w:kern w:val="0"/>
          <w:sz w:val="22"/>
        </w:rPr>
      </w:pPr>
    </w:p>
    <w:p w14:paraId="62B169F1" w14:textId="77777777" w:rsidR="009C4F44" w:rsidRPr="0033750C" w:rsidRDefault="009C4F44" w:rsidP="00044F76">
      <w:pPr>
        <w:widowControl/>
        <w:jc w:val="left"/>
        <w:rPr>
          <w:rFonts w:ascii="Times New Roman" w:eastAsia="SimSun" w:hAnsi="Times New Roman" w:cs="Times New Roman"/>
          <w:color w:val="1F497D"/>
          <w:kern w:val="0"/>
          <w:sz w:val="22"/>
        </w:rPr>
      </w:pPr>
    </w:p>
    <w:p w14:paraId="121A7A94" w14:textId="77777777" w:rsidR="009C4F44" w:rsidRPr="0033750C" w:rsidRDefault="009C4F44" w:rsidP="00044F76">
      <w:pPr>
        <w:widowControl/>
        <w:jc w:val="left"/>
        <w:rPr>
          <w:rFonts w:ascii="Times New Roman" w:eastAsia="SimSun" w:hAnsi="Times New Roman" w:cs="Times New Roman"/>
          <w:color w:val="1F497D"/>
          <w:kern w:val="0"/>
          <w:sz w:val="22"/>
        </w:rPr>
      </w:pPr>
    </w:p>
    <w:p w14:paraId="7FD55922" w14:textId="4B3A2E99"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6C978CB"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16BAB7AF" w14:textId="2C14CC2E" w:rsidR="00044F76" w:rsidRPr="0033750C" w:rsidRDefault="00044F76" w:rsidP="00044F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is one typo in Low 4. Here attached the revised version. Sorry for invonvenience. </w:t>
      </w:r>
    </w:p>
    <w:p w14:paraId="1425632F"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795AB4CC"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6F531"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FD0605" w14:textId="77777777" w:rsidR="00044F76" w:rsidRPr="0033750C" w:rsidRDefault="00044F76" w:rsidP="00B64C7D">
      <w:pPr>
        <w:widowControl/>
        <w:jc w:val="left"/>
        <w:rPr>
          <w:rFonts w:ascii="Times New Roman" w:eastAsia="SimSun" w:hAnsi="Times New Roman" w:cs="Times New Roman"/>
          <w:color w:val="1F497D"/>
          <w:kern w:val="0"/>
          <w:sz w:val="22"/>
        </w:rPr>
      </w:pPr>
    </w:p>
    <w:p w14:paraId="7AE3F2AE" w14:textId="77777777" w:rsidR="00044F76" w:rsidRPr="0033750C" w:rsidRDefault="00044F76" w:rsidP="00B64C7D">
      <w:pPr>
        <w:widowControl/>
        <w:jc w:val="left"/>
        <w:rPr>
          <w:rFonts w:ascii="Times New Roman" w:eastAsia="SimSun" w:hAnsi="Times New Roman" w:cs="Times New Roman"/>
          <w:color w:val="1F497D"/>
          <w:kern w:val="0"/>
          <w:sz w:val="22"/>
        </w:rPr>
      </w:pPr>
    </w:p>
    <w:p w14:paraId="7D4AAD0A" w14:textId="68DCD4FE"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Connecting on WeChat for Candidacy Exam Preparation</w:t>
      </w:r>
    </w:p>
    <w:p w14:paraId="582A2CE1" w14:textId="76BC66D1"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1155179289@link.cuhk.edu.hk</w:t>
      </w:r>
    </w:p>
    <w:p w14:paraId="36413088" w14:textId="5B699A20"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henzui,</w:t>
      </w:r>
    </w:p>
    <w:p w14:paraId="7DEFA758"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A33EA12" w14:textId="25B3B508"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ice to meet you. I hope this email finds you well. My name is Liuchao JIN, and I noticed that we are both scheduled to take the Candidacy Exam this May, as mentioned in the email from Amy Wong. I thought it might be helpful for us to connect on WeChat to communicate and support each other while preparing for the exam.</w:t>
      </w:r>
    </w:p>
    <w:p w14:paraId="54A77D5E"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38816E45" w14:textId="7D6AB9C0"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WeChat ID is: 18258525750. If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interested in connecting, please feel free to add me, and we can share resources or discuss any questions we may have during the review process. I believe that collaborating in our preparation could be beneficial for both of us.</w:t>
      </w:r>
    </w:p>
    <w:p w14:paraId="58700EDA"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52296A98" w14:textId="34C16706"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look forward to potentially connecting with you and wish you the best of luck in your exam preparations.</w:t>
      </w:r>
    </w:p>
    <w:p w14:paraId="7A9A17D5"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9EB35A5"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75A80C"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DF635B" w14:textId="77777777" w:rsidR="00B64C7D" w:rsidRPr="0033750C" w:rsidRDefault="00B64C7D" w:rsidP="00007196">
      <w:pPr>
        <w:widowControl/>
        <w:jc w:val="left"/>
        <w:rPr>
          <w:rFonts w:ascii="Times New Roman" w:eastAsia="SimSun" w:hAnsi="Times New Roman" w:cs="Times New Roman"/>
          <w:color w:val="1F497D"/>
          <w:kern w:val="0"/>
          <w:sz w:val="22"/>
        </w:rPr>
      </w:pPr>
    </w:p>
    <w:p w14:paraId="75897B04" w14:textId="77777777" w:rsidR="00B64C7D" w:rsidRPr="0033750C" w:rsidRDefault="00B64C7D" w:rsidP="00007196">
      <w:pPr>
        <w:widowControl/>
        <w:jc w:val="left"/>
        <w:rPr>
          <w:rFonts w:ascii="Times New Roman" w:eastAsia="SimSun" w:hAnsi="Times New Roman" w:cs="Times New Roman"/>
          <w:color w:val="1F497D"/>
          <w:kern w:val="0"/>
          <w:sz w:val="22"/>
        </w:rPr>
      </w:pPr>
    </w:p>
    <w:p w14:paraId="074D4FAB" w14:textId="01F38031" w:rsidR="00C13D0D" w:rsidRPr="0033750C" w:rsidRDefault="00C13D0D"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udent Samples of HW5 for MAEG4050 Modern Control Systems Analysis and Design</w:t>
      </w:r>
    </w:p>
    <w:p w14:paraId="4D644894" w14:textId="69EC82D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1B412C4F"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73B32962" w14:textId="3764371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Liuchao JIN, the tutor for MAEG4050 Modern Control Systems Analysis and Design. I am writing to provide you with the student samples for Homework 5, which are attached to this email.</w:t>
      </w:r>
    </w:p>
    <w:p w14:paraId="085A199E"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19677213" w14:textId="3EC0330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encounter any issues or have any questions, please do not hesitate to contact me. Thank you for your attention.</w:t>
      </w:r>
    </w:p>
    <w:p w14:paraId="1E3F1529"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3B4778B5"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EE8501"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F5E32" w14:textId="77777777" w:rsidR="00C13D0D" w:rsidRPr="0033750C" w:rsidRDefault="00C13D0D" w:rsidP="00007196">
      <w:pPr>
        <w:widowControl/>
        <w:jc w:val="left"/>
        <w:rPr>
          <w:rFonts w:ascii="Times New Roman" w:eastAsia="SimSun" w:hAnsi="Times New Roman" w:cs="Times New Roman"/>
          <w:color w:val="1F497D"/>
          <w:kern w:val="0"/>
          <w:sz w:val="22"/>
        </w:rPr>
      </w:pPr>
    </w:p>
    <w:p w14:paraId="2330DA07" w14:textId="77777777" w:rsidR="00C13D0D" w:rsidRPr="0033750C" w:rsidRDefault="00C13D0D" w:rsidP="00007196">
      <w:pPr>
        <w:widowControl/>
        <w:jc w:val="left"/>
        <w:rPr>
          <w:rFonts w:ascii="Times New Roman" w:eastAsia="SimSun" w:hAnsi="Times New Roman" w:cs="Times New Roman"/>
          <w:color w:val="1F497D"/>
          <w:kern w:val="0"/>
          <w:sz w:val="22"/>
        </w:rPr>
      </w:pPr>
    </w:p>
    <w:p w14:paraId="464F9CFE" w14:textId="07FD8054"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7469B34"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46705FA3" w14:textId="6671EE9A" w:rsidR="00007196" w:rsidRPr="0033750C" w:rsidRDefault="00007196" w:rsidP="00007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recordings for HW5. If you have any questions or require further information, please do not hesitate to contact me.</w:t>
      </w:r>
    </w:p>
    <w:p w14:paraId="6011CE19"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261C85C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44DDF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9D6F7B" w14:textId="77777777" w:rsidR="00007196" w:rsidRPr="0033750C" w:rsidRDefault="00007196" w:rsidP="00732C05">
      <w:pPr>
        <w:widowControl/>
        <w:jc w:val="left"/>
        <w:rPr>
          <w:rFonts w:ascii="Times New Roman" w:eastAsia="SimSun" w:hAnsi="Times New Roman" w:cs="Times New Roman"/>
          <w:color w:val="1F497D"/>
          <w:kern w:val="0"/>
          <w:sz w:val="22"/>
        </w:rPr>
      </w:pPr>
    </w:p>
    <w:p w14:paraId="03A4048F" w14:textId="77777777" w:rsidR="00007196" w:rsidRPr="0033750C" w:rsidRDefault="00007196" w:rsidP="00732C05">
      <w:pPr>
        <w:widowControl/>
        <w:jc w:val="left"/>
        <w:rPr>
          <w:rFonts w:ascii="Times New Roman" w:eastAsia="SimSun" w:hAnsi="Times New Roman" w:cs="Times New Roman"/>
          <w:color w:val="1F497D"/>
          <w:kern w:val="0"/>
          <w:sz w:val="22"/>
        </w:rPr>
      </w:pPr>
    </w:p>
    <w:p w14:paraId="5CA91BA8" w14:textId="50CA802C"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uidong,</w:t>
      </w:r>
    </w:p>
    <w:p w14:paraId="5E96F1F8" w14:textId="77777777" w:rsidR="00732C05" w:rsidRPr="0033750C" w:rsidRDefault="00732C05" w:rsidP="00732C05">
      <w:pPr>
        <w:widowControl/>
        <w:ind w:firstLine="420"/>
        <w:jc w:val="left"/>
        <w:rPr>
          <w:rFonts w:ascii="Times New Roman" w:eastAsia="SimSun" w:hAnsi="Times New Roman" w:cs="Times New Roman"/>
          <w:color w:val="1F497D"/>
          <w:kern w:val="0"/>
          <w:sz w:val="22"/>
        </w:rPr>
      </w:pPr>
    </w:p>
    <w:p w14:paraId="158AAD05"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doing well. I received an email from Winnie Wong regarding the Annual Banquet of MSc Programme, which is scheduled for May 12, 2023, at 6:45 p.m. at Garden Room, 2/F, New World Millennium Hong Kong Hotel, Tsimshatsui, Kowloon.</w:t>
      </w:r>
    </w:p>
    <w:p w14:paraId="041C488D"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C17F162" w14:textId="06CA2E93"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ought it would be a great idea if we could go to the event together. Would you like to join me? If so, I suggest we add each other on WeChat to make coordinating our attendance more convenient. My WeChat ID is: 18258525750. Please feel free to add me. </w:t>
      </w:r>
    </w:p>
    <w:p w14:paraId="4D94243A"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197E33A" w14:textId="730DA6FF" w:rsidR="00732C05"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ooking forward to attending the banquet with you and enjoying the evening together. Have a good night! </w:t>
      </w:r>
    </w:p>
    <w:p w14:paraId="2C3563A0"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7AF4FF35"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EF9DF9"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66FD751D" w14:textId="77777777" w:rsidR="00732C05" w:rsidRPr="0033750C" w:rsidRDefault="00732C05" w:rsidP="00596442">
      <w:pPr>
        <w:widowControl/>
        <w:jc w:val="left"/>
        <w:rPr>
          <w:rFonts w:ascii="Times New Roman" w:eastAsia="SimSun" w:hAnsi="Times New Roman" w:cs="Times New Roman"/>
          <w:color w:val="1F497D"/>
          <w:kern w:val="0"/>
          <w:sz w:val="22"/>
        </w:rPr>
      </w:pPr>
    </w:p>
    <w:p w14:paraId="4658EDD7" w14:textId="77777777" w:rsidR="00732C05" w:rsidRPr="0033750C" w:rsidRDefault="00732C05" w:rsidP="00596442">
      <w:pPr>
        <w:widowControl/>
        <w:jc w:val="left"/>
        <w:rPr>
          <w:rFonts w:ascii="Times New Roman" w:eastAsia="SimSun" w:hAnsi="Times New Roman" w:cs="Times New Roman"/>
          <w:color w:val="1F497D"/>
          <w:kern w:val="0"/>
          <w:sz w:val="22"/>
        </w:rPr>
      </w:pPr>
    </w:p>
    <w:p w14:paraId="20F96DD3" w14:textId="2482BB52" w:rsidR="001B63DD" w:rsidRPr="0033750C" w:rsidRDefault="001B63DD" w:rsidP="00596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Research Proposal for Candidacy Exam</w:t>
      </w:r>
    </w:p>
    <w:p w14:paraId="5CC75D89"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75C3CD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5895F4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my student ID is 1155184008. I am currently working under the supervision of Prof. Wei-Hsin Liao. In accordance with the requirements for the upcoming Candidacy Exam written part on May 19, 2023, I am submitting my research proposal to you.</w:t>
      </w:r>
    </w:p>
    <w:p w14:paraId="0BE1B0C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6C4811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the attached PDF document containing my research proposal. As mentioned in your email, I understand that this proposal can be revised and submitted again at least one week before the actual oral exam, if needed.</w:t>
      </w:r>
    </w:p>
    <w:p w14:paraId="23E44ABA"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081379D8"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require further information, please do not hesitate to contact me. I look forward to your confirmation of receipt and any additional information about the Candidacy Exam questions.</w:t>
      </w:r>
    </w:p>
    <w:p w14:paraId="6E3616C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2C13C84D"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patient help.</w:t>
      </w:r>
    </w:p>
    <w:p w14:paraId="0DF7F1E4"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7C0768FA"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534504"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4D3C4" w14:textId="77777777" w:rsidR="001B63DD" w:rsidRPr="0033750C" w:rsidRDefault="001B63DD" w:rsidP="00DC7010">
      <w:pPr>
        <w:widowControl/>
        <w:jc w:val="left"/>
        <w:rPr>
          <w:rFonts w:ascii="Times New Roman" w:eastAsia="SimSun" w:hAnsi="Times New Roman" w:cs="Times New Roman"/>
          <w:color w:val="1F497D"/>
          <w:kern w:val="0"/>
          <w:sz w:val="22"/>
        </w:rPr>
      </w:pPr>
    </w:p>
    <w:p w14:paraId="63C65E64" w14:textId="77777777" w:rsidR="001B63DD" w:rsidRPr="0033750C" w:rsidRDefault="001B63DD" w:rsidP="00DC7010">
      <w:pPr>
        <w:widowControl/>
        <w:jc w:val="left"/>
        <w:rPr>
          <w:rFonts w:ascii="Times New Roman" w:eastAsia="SimSun" w:hAnsi="Times New Roman" w:cs="Times New Roman"/>
          <w:color w:val="1F497D"/>
          <w:kern w:val="0"/>
          <w:sz w:val="22"/>
        </w:rPr>
      </w:pPr>
    </w:p>
    <w:p w14:paraId="0566E946" w14:textId="77777777" w:rsidR="001B63DD" w:rsidRPr="0033750C" w:rsidRDefault="001B63DD" w:rsidP="00DC7010">
      <w:pPr>
        <w:widowControl/>
        <w:jc w:val="left"/>
        <w:rPr>
          <w:rFonts w:ascii="Times New Roman" w:eastAsia="SimSun" w:hAnsi="Times New Roman" w:cs="Times New Roman"/>
          <w:color w:val="1F497D"/>
          <w:kern w:val="0"/>
          <w:sz w:val="22"/>
        </w:rPr>
      </w:pPr>
    </w:p>
    <w:p w14:paraId="2B33753D" w14:textId="4C201232"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0257362"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0830EE4F" w14:textId="55122E75"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invitation to the Annual Banquet of the MSc Programme on May 12, 2023 (Friday) night. I am pleased to inform you that I will be able to attend the event. I appreciate the opportunity to join my fellow MSc tutors and classmates at the banquet and look forward to a wonderful evening.</w:t>
      </w:r>
    </w:p>
    <w:p w14:paraId="583300ED"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37B765B8"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any further information or confirmation is needed from me before the event. I eagerly await the details regarding the exact time and venue.</w:t>
      </w:r>
    </w:p>
    <w:p w14:paraId="11C62867"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12BFCE8C" w14:textId="5CA353C9"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I look forward to meeting everyone at the banquet.</w:t>
      </w:r>
    </w:p>
    <w:p w14:paraId="791A5503"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6363921F"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E9911D"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C3230B6" w14:textId="77777777" w:rsidR="00DC7010" w:rsidRPr="0033750C" w:rsidRDefault="00DC7010" w:rsidP="00A2130D">
      <w:pPr>
        <w:widowControl/>
        <w:jc w:val="left"/>
        <w:rPr>
          <w:rFonts w:ascii="Times New Roman" w:eastAsia="SimSun" w:hAnsi="Times New Roman" w:cs="Times New Roman"/>
          <w:color w:val="1F497D"/>
          <w:kern w:val="0"/>
          <w:sz w:val="22"/>
        </w:rPr>
      </w:pPr>
    </w:p>
    <w:p w14:paraId="1E367BAE" w14:textId="77777777" w:rsidR="00DC7010" w:rsidRPr="0033750C" w:rsidRDefault="00DC7010" w:rsidP="00A2130D">
      <w:pPr>
        <w:widowControl/>
        <w:jc w:val="left"/>
        <w:rPr>
          <w:rFonts w:ascii="Times New Roman" w:eastAsia="SimSun" w:hAnsi="Times New Roman" w:cs="Times New Roman"/>
          <w:color w:val="1F497D"/>
          <w:kern w:val="0"/>
          <w:sz w:val="22"/>
        </w:rPr>
      </w:pPr>
    </w:p>
    <w:p w14:paraId="5DC51ADB" w14:textId="3C838FF5"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hing Man,</w:t>
      </w:r>
    </w:p>
    <w:p w14:paraId="6DA41E72" w14:textId="77777777" w:rsidR="00A2130D" w:rsidRPr="0033750C" w:rsidRDefault="00A2130D" w:rsidP="00A2130D">
      <w:pPr>
        <w:widowControl/>
        <w:ind w:firstLine="420"/>
        <w:jc w:val="left"/>
        <w:rPr>
          <w:rFonts w:ascii="Times New Roman" w:eastAsia="SimSun" w:hAnsi="Times New Roman" w:cs="Times New Roman"/>
          <w:color w:val="1F497D"/>
          <w:kern w:val="0"/>
          <w:sz w:val="22"/>
        </w:rPr>
      </w:pPr>
    </w:p>
    <w:p w14:paraId="0F067398" w14:textId="74943BCC"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understand that this is a busy period with finals and exams, </w:t>
      </w:r>
      <w:r w:rsidR="00960ACB" w:rsidRPr="0033750C">
        <w:rPr>
          <w:rFonts w:ascii="Times New Roman" w:eastAsia="SimSun" w:hAnsi="Times New Roman" w:cs="Times New Roman"/>
          <w:color w:val="1F497D"/>
          <w:kern w:val="0"/>
          <w:sz w:val="22"/>
        </w:rPr>
        <w:t xml:space="preserve">and I appreciate your effort in completing the homework despite the challenges. </w:t>
      </w:r>
      <w:r w:rsidRPr="0033750C">
        <w:rPr>
          <w:rFonts w:ascii="Times New Roman" w:eastAsia="SimSun" w:hAnsi="Times New Roman" w:cs="Times New Roman"/>
          <w:color w:val="1F497D"/>
          <w:kern w:val="0"/>
          <w:sz w:val="22"/>
        </w:rPr>
        <w:t>I can see that you have already attached your homework to this email, and I will ensure that it is submitted for grading.</w:t>
      </w:r>
    </w:p>
    <w:p w14:paraId="058D509C"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195A219A"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future, if you encounter any difficulties or foresee any delays in submitting assignments, please inform me in advance so that we can make suitable arrangements.</w:t>
      </w:r>
    </w:p>
    <w:p w14:paraId="31C7DBE0"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0A57BA6F" w14:textId="5B4AEC6D" w:rsidR="00A2130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best of luck with your finals and exams.</w:t>
      </w:r>
    </w:p>
    <w:p w14:paraId="3EAD3E16"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6297E16E"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02022"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E9BD3" w14:textId="77777777" w:rsidR="00A2130D" w:rsidRPr="0033750C" w:rsidRDefault="00A2130D" w:rsidP="001F37AA">
      <w:pPr>
        <w:widowControl/>
        <w:jc w:val="left"/>
        <w:rPr>
          <w:rFonts w:ascii="Times New Roman" w:eastAsia="SimSun" w:hAnsi="Times New Roman" w:cs="Times New Roman"/>
          <w:color w:val="1F497D"/>
          <w:kern w:val="0"/>
          <w:sz w:val="22"/>
        </w:rPr>
      </w:pPr>
    </w:p>
    <w:p w14:paraId="40216FA6" w14:textId="77777777" w:rsidR="00A2130D" w:rsidRPr="0033750C" w:rsidRDefault="00A2130D" w:rsidP="001F37AA">
      <w:pPr>
        <w:widowControl/>
        <w:jc w:val="left"/>
        <w:rPr>
          <w:rFonts w:ascii="Times New Roman" w:eastAsia="SimSun" w:hAnsi="Times New Roman" w:cs="Times New Roman"/>
          <w:color w:val="1F497D"/>
          <w:kern w:val="0"/>
          <w:sz w:val="22"/>
        </w:rPr>
      </w:pPr>
    </w:p>
    <w:p w14:paraId="78FD09B6" w14:textId="25CCE2B1"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E6A886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77FF7F80" w14:textId="1183CA4E" w:rsidR="001F37AA" w:rsidRPr="0033750C" w:rsidRDefault="001F37AA" w:rsidP="001F37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granting me access to the course materials for MAEG5130 Computational Mechanics on Blackboard. I can access them now. I greatly appreciate your patient help. Your guidance has been very helpfu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valuable. Wish you all the best.</w:t>
      </w:r>
    </w:p>
    <w:p w14:paraId="1FCB588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570FCC71"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22FAFF"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499B6C" w14:textId="77777777" w:rsidR="001F37AA" w:rsidRPr="0033750C" w:rsidRDefault="001F37AA" w:rsidP="00BE5E05">
      <w:pPr>
        <w:widowControl/>
        <w:jc w:val="left"/>
        <w:rPr>
          <w:rFonts w:ascii="Times New Roman" w:eastAsia="SimSun" w:hAnsi="Times New Roman" w:cs="Times New Roman"/>
          <w:color w:val="1F497D"/>
          <w:kern w:val="0"/>
          <w:sz w:val="22"/>
        </w:rPr>
      </w:pPr>
    </w:p>
    <w:p w14:paraId="04084A94" w14:textId="77777777" w:rsidR="001F37AA" w:rsidRPr="0033750C" w:rsidRDefault="001F37AA" w:rsidP="00BE5E05">
      <w:pPr>
        <w:widowControl/>
        <w:jc w:val="left"/>
        <w:rPr>
          <w:rFonts w:ascii="Times New Roman" w:eastAsia="SimSun" w:hAnsi="Times New Roman" w:cs="Times New Roman"/>
          <w:color w:val="1F497D"/>
          <w:kern w:val="0"/>
          <w:sz w:val="22"/>
        </w:rPr>
      </w:pPr>
    </w:p>
    <w:p w14:paraId="76A2CC19" w14:textId="6BDC7884"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E7CD00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F2BAC29" w14:textId="5A97272E"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My student ID is </w:t>
      </w:r>
      <w:r w:rsidRPr="0033750C">
        <w:rPr>
          <w:rFonts w:ascii="Times New Roman" w:eastAsia="SimSun" w:hAnsi="Times New Roman" w:cs="Times New Roman"/>
          <w:b/>
          <w:color w:val="1F497D"/>
          <w:kern w:val="0"/>
          <w:sz w:val="22"/>
        </w:rPr>
        <w:t>1155184008</w:t>
      </w:r>
      <w:r w:rsidRPr="0033750C">
        <w:rPr>
          <w:rFonts w:ascii="Times New Roman" w:eastAsia="SimSun" w:hAnsi="Times New Roman" w:cs="Times New Roman"/>
          <w:color w:val="1F497D"/>
          <w:kern w:val="0"/>
          <w:sz w:val="22"/>
        </w:rPr>
        <w:t>. I appreciate your help in providing me access to the course materials for MAEG5130 Computational Mechanics.</w:t>
      </w:r>
    </w:p>
    <w:p w14:paraId="797880E0"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50571" w14:textId="2EB53D1D"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o the course materials, I wanted to share with you that I am currently reading the book titled “A First Course in Finite Elements” (2nd edition). I have found it to be quite useful and have already read up to Chapter 10. I believe this book will be a valuable resource as I continue to prepare for the Ph.D. Candidacy Examination.</w:t>
      </w:r>
    </w:p>
    <w:p w14:paraId="38DE8177"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97277" w14:textId="106FA0DB"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assistance and support. I look forward to gaining access to the course materials on Blackboard and further deepening my knowledge of computational mechanics.</w:t>
      </w:r>
    </w:p>
    <w:p w14:paraId="7AF4055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2A8F780"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2BD327"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9F981B" w14:textId="77777777" w:rsidR="00BE5E05" w:rsidRPr="0033750C" w:rsidRDefault="00BE5E05" w:rsidP="00F05AC9">
      <w:pPr>
        <w:widowControl/>
        <w:jc w:val="left"/>
        <w:rPr>
          <w:rFonts w:ascii="Times New Roman" w:eastAsia="SimSun" w:hAnsi="Times New Roman" w:cs="Times New Roman"/>
          <w:color w:val="1F497D"/>
          <w:kern w:val="0"/>
          <w:sz w:val="22"/>
        </w:rPr>
      </w:pPr>
    </w:p>
    <w:p w14:paraId="1CD01ADA" w14:textId="77777777" w:rsidR="00BE5E05" w:rsidRPr="0033750C" w:rsidRDefault="00BE5E05" w:rsidP="00F05AC9">
      <w:pPr>
        <w:widowControl/>
        <w:jc w:val="left"/>
        <w:rPr>
          <w:rFonts w:ascii="Times New Roman" w:eastAsia="SimSun" w:hAnsi="Times New Roman" w:cs="Times New Roman"/>
          <w:color w:val="1F497D"/>
          <w:kern w:val="0"/>
          <w:sz w:val="22"/>
        </w:rPr>
      </w:pPr>
    </w:p>
    <w:p w14:paraId="4B9235F4" w14:textId="1F9B1DBA"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Assistance in Installing and Updating Apps on My Department Computer</w:t>
      </w:r>
    </w:p>
    <w:p w14:paraId="522191DC" w14:textId="77777777" w:rsidR="00F05AC9" w:rsidRPr="0033750C" w:rsidRDefault="00F05AC9" w:rsidP="00F05AC9">
      <w:pPr>
        <w:widowControl/>
        <w:jc w:val="left"/>
        <w:rPr>
          <w:rFonts w:ascii="Times New Roman" w:eastAsia="SimSun" w:hAnsi="Times New Roman" w:cs="Times New Roman"/>
          <w:color w:val="1F497D"/>
          <w:kern w:val="0"/>
          <w:sz w:val="22"/>
        </w:rPr>
      </w:pPr>
    </w:p>
    <w:p w14:paraId="16F39F41" w14:textId="753AB340"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1B314733"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2B37E80E" w14:textId="0C46002E"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under the supervision of Prof. Wei-Hsin Liao. My Student ID is 1155184008, and my office is located in ERB 201. I am writing to ask for your help in installing and updating several apps on my department computer.</w:t>
      </w:r>
    </w:p>
    <w:p w14:paraId="26960847"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09E4760" w14:textId="51BDC094"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would like to install the following three apps on my computer:</w:t>
      </w:r>
    </w:p>
    <w:p w14:paraId="2324EB51"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tHub Desktop</w:t>
      </w:r>
    </w:p>
    <w:p w14:paraId="5A645A2A"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om</w:t>
      </w:r>
    </w:p>
    <w:p w14:paraId="56E3F1FF"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yConnect</w:t>
      </w:r>
    </w:p>
    <w:p w14:paraId="0B6698ED"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01C79D54"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lready downloaded the installation packages for these apps. However, I need your help to authorize the installation on my department computer.</w:t>
      </w:r>
    </w:p>
    <w:p w14:paraId="61EB6340"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4F101594" w14:textId="7C6D74A2"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appreciate it if you could update the following three apps on my computer:</w:t>
      </w:r>
    </w:p>
    <w:p w14:paraId="3718BEDC"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Chat</w:t>
      </w:r>
    </w:p>
    <w:p w14:paraId="4B5ECD92"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Q</w:t>
      </w:r>
    </w:p>
    <w:p w14:paraId="0F01371A"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dao Dict</w:t>
      </w:r>
    </w:p>
    <w:p w14:paraId="65BD9D35"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3CABAADA"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your convenience, you can access my computer remotely using TeamViewer. My TeamViewer ID is 1 754 212 816, and the password is 3i4vxg9g.</w:t>
      </w:r>
    </w:p>
    <w:p w14:paraId="20C62ED6"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6DFF7FB6" w14:textId="2EC2CBCD"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when you might be able to help me with this task, or if you need any additional information. Your help is greatly appreciated, and I look forward to having these apps installed and updated on my computer.</w:t>
      </w:r>
    </w:p>
    <w:p w14:paraId="7DD35D41"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7163C968" w14:textId="30AD756F"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time and support.</w:t>
      </w:r>
    </w:p>
    <w:p w14:paraId="5CC103AC"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ACE1BC2" w14:textId="77777777"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B9D91" w14:textId="22368AD6"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78ECD7" w14:textId="3722B751" w:rsidR="00381027" w:rsidRPr="0033750C" w:rsidRDefault="00381027" w:rsidP="00F05AC9">
      <w:pPr>
        <w:widowControl/>
        <w:jc w:val="left"/>
        <w:rPr>
          <w:rFonts w:ascii="Times New Roman" w:eastAsia="SimSun" w:hAnsi="Times New Roman" w:cs="Times New Roman"/>
          <w:color w:val="1F497D"/>
          <w:kern w:val="0"/>
          <w:sz w:val="22"/>
        </w:rPr>
      </w:pPr>
    </w:p>
    <w:p w14:paraId="1CB0FEE7" w14:textId="134BA628"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4D2FB417"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B97E5E2" w14:textId="31ADD419" w:rsidR="00381027" w:rsidRPr="0033750C" w:rsidRDefault="00381027" w:rsidP="003810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just checked there is no anydesk on my computer. So, how can we do?</w:t>
      </w:r>
    </w:p>
    <w:p w14:paraId="6D5AEFD5"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4AFAB53"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4C6D2F"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DF75A4" w14:textId="77777777" w:rsidR="00381027" w:rsidRPr="0033750C" w:rsidRDefault="00381027" w:rsidP="00F05AC9">
      <w:pPr>
        <w:widowControl/>
        <w:jc w:val="left"/>
        <w:rPr>
          <w:rFonts w:ascii="Times New Roman" w:eastAsia="SimSun" w:hAnsi="Times New Roman" w:cs="Times New Roman"/>
          <w:color w:val="1F497D"/>
          <w:kern w:val="0"/>
          <w:sz w:val="22"/>
        </w:rPr>
      </w:pPr>
    </w:p>
    <w:p w14:paraId="2361CBB6" w14:textId="77777777" w:rsidR="00F05AC9" w:rsidRPr="0033750C" w:rsidRDefault="00F05AC9" w:rsidP="00C3786F">
      <w:pPr>
        <w:widowControl/>
        <w:jc w:val="left"/>
        <w:rPr>
          <w:rFonts w:ascii="Times New Roman" w:eastAsia="SimSun" w:hAnsi="Times New Roman" w:cs="Times New Roman"/>
          <w:color w:val="1F497D"/>
          <w:kern w:val="0"/>
          <w:sz w:val="22"/>
        </w:rPr>
      </w:pPr>
    </w:p>
    <w:p w14:paraId="58322649" w14:textId="77777777" w:rsidR="00F05AC9" w:rsidRPr="0033750C" w:rsidRDefault="00F05AC9" w:rsidP="00C3786F">
      <w:pPr>
        <w:widowControl/>
        <w:jc w:val="left"/>
        <w:rPr>
          <w:rFonts w:ascii="Times New Roman" w:eastAsia="SimSun" w:hAnsi="Times New Roman" w:cs="Times New Roman"/>
          <w:color w:val="1F497D"/>
          <w:kern w:val="0"/>
          <w:sz w:val="22"/>
        </w:rPr>
      </w:pPr>
    </w:p>
    <w:p w14:paraId="105ABC97" w14:textId="79D0BEBC"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0401B35E"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66EBEC21" w14:textId="5BC0D8D7" w:rsidR="00C3786F" w:rsidRPr="0033750C" w:rsidRDefault="00C3786F" w:rsidP="00C3786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to my email. I greatly appreciate your patience and help, and I am looking forward to receiving further details. Have a good day!</w:t>
      </w:r>
    </w:p>
    <w:p w14:paraId="3A6210C7"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03CE971E"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88074F"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5200B1" w14:textId="77777777" w:rsidR="00C3786F" w:rsidRPr="0033750C" w:rsidRDefault="00C3786F" w:rsidP="00CB46E5">
      <w:pPr>
        <w:widowControl/>
        <w:jc w:val="left"/>
        <w:rPr>
          <w:rFonts w:ascii="Times New Roman" w:eastAsia="SimSun" w:hAnsi="Times New Roman" w:cs="Times New Roman"/>
          <w:color w:val="1F497D"/>
          <w:kern w:val="0"/>
          <w:sz w:val="22"/>
        </w:rPr>
      </w:pPr>
    </w:p>
    <w:p w14:paraId="13A086A9" w14:textId="77777777" w:rsidR="00C3786F" w:rsidRPr="0033750C" w:rsidRDefault="00C3786F" w:rsidP="00CB46E5">
      <w:pPr>
        <w:widowControl/>
        <w:jc w:val="left"/>
        <w:rPr>
          <w:rFonts w:ascii="Times New Roman" w:eastAsia="SimSun" w:hAnsi="Times New Roman" w:cs="Times New Roman"/>
          <w:color w:val="1F497D"/>
          <w:kern w:val="0"/>
          <w:sz w:val="22"/>
        </w:rPr>
      </w:pPr>
    </w:p>
    <w:p w14:paraId="16A290D4" w14:textId="26F156ED"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759AC6B1"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20CF20FB" w14:textId="3B09E1AB" w:rsidR="00CB46E5" w:rsidRPr="0033750C" w:rsidRDefault="00CB46E5" w:rsidP="00CB46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providing clarification on the exam scope for MAEG5070 Nonlinear Control Systems in the Ph.D. Candidacy Examination. I appreciate your guidance and will ensure that I thoroughly review all the topics covered in the course during the 2022 academic year. Have a good day! </w:t>
      </w:r>
    </w:p>
    <w:p w14:paraId="5EF03005"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4530F861"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B567C0"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3AF3AF" w14:textId="77777777" w:rsidR="00CB46E5" w:rsidRPr="0033750C" w:rsidRDefault="00CB46E5" w:rsidP="003478DC">
      <w:pPr>
        <w:widowControl/>
        <w:jc w:val="left"/>
        <w:rPr>
          <w:rFonts w:ascii="Times New Roman" w:eastAsia="SimSun" w:hAnsi="Times New Roman" w:cs="Times New Roman"/>
          <w:color w:val="1F497D"/>
          <w:kern w:val="0"/>
          <w:sz w:val="22"/>
        </w:rPr>
      </w:pPr>
    </w:p>
    <w:p w14:paraId="39A8AA85" w14:textId="77777777" w:rsidR="00CB46E5" w:rsidRPr="0033750C" w:rsidRDefault="00CB46E5" w:rsidP="003478DC">
      <w:pPr>
        <w:widowControl/>
        <w:jc w:val="left"/>
        <w:rPr>
          <w:rFonts w:ascii="Times New Roman" w:eastAsia="SimSun" w:hAnsi="Times New Roman" w:cs="Times New Roman"/>
          <w:color w:val="1F497D"/>
          <w:kern w:val="0"/>
          <w:sz w:val="22"/>
        </w:rPr>
      </w:pPr>
    </w:p>
    <w:p w14:paraId="564019AF" w14:textId="53A3455C"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Inquiry for MAEG5070 Nonlinear Control Systems Exam Scope for Ph.D. Candidacy Examination</w:t>
      </w:r>
    </w:p>
    <w:p w14:paraId="74263AFE" w14:textId="77777777" w:rsidR="003478DC" w:rsidRPr="0033750C" w:rsidRDefault="003478DC" w:rsidP="003478DC">
      <w:pPr>
        <w:widowControl/>
        <w:jc w:val="left"/>
        <w:rPr>
          <w:rFonts w:ascii="Times New Roman" w:eastAsia="SimSun" w:hAnsi="Times New Roman" w:cs="Times New Roman"/>
          <w:color w:val="1F497D"/>
          <w:kern w:val="0"/>
          <w:sz w:val="22"/>
        </w:rPr>
      </w:pPr>
    </w:p>
    <w:p w14:paraId="79B21C1B" w14:textId="5F7522E6"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40ED1F23"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13553B30" w14:textId="47A3EEF7"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with Student ID 1155184008. I am writing to you because I have decided to choose your course, MAEG5070 Nonlinear Control Systems, as an exam subject in my upcoming Ph.D. Candidacy Examination this May.</w:t>
      </w:r>
    </w:p>
    <w:p w14:paraId="47CC696B"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F50491" w14:textId="430D9441"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 I have been reviewing the content of your course, I have found that it covers a wide range of topics, which has made it challenging for me to determine the specific areas to focus on in my preparation. In order to be well-prepared for the examination, I kindly need your guidance on the exam scope for MAEG5070 Nonlinear Control Systems in the Candidacy Examination.</w:t>
      </w:r>
    </w:p>
    <w:p w14:paraId="5DBCE838"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731E2E5A" w14:textId="3325995E"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clarify whether the exam will primarily cover the theoretical aspects or the design aspects of nonlinear control systems? This information would be extremely helpful for me to review the course content more carefully and in greater detail, allowing me to better allocate my study time and resources.</w:t>
      </w:r>
    </w:p>
    <w:p w14:paraId="00D67ECA"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5E26871E" w14:textId="7E533C4D"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eagerly awaiting your response.</w:t>
      </w:r>
    </w:p>
    <w:p w14:paraId="7AAA75EC"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1A646A"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8AFA2C"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5A85D30D" w14:textId="77777777" w:rsidR="003478DC" w:rsidRPr="0033750C" w:rsidRDefault="003478DC" w:rsidP="00D86600">
      <w:pPr>
        <w:widowControl/>
        <w:jc w:val="left"/>
        <w:rPr>
          <w:rFonts w:ascii="Times New Roman" w:eastAsia="SimSun" w:hAnsi="Times New Roman" w:cs="Times New Roman"/>
          <w:color w:val="1F497D"/>
          <w:kern w:val="0"/>
          <w:sz w:val="22"/>
        </w:rPr>
      </w:pPr>
    </w:p>
    <w:p w14:paraId="71549E0C" w14:textId="77777777" w:rsidR="003478DC" w:rsidRPr="0033750C" w:rsidRDefault="003478DC" w:rsidP="00D86600">
      <w:pPr>
        <w:widowControl/>
        <w:jc w:val="left"/>
        <w:rPr>
          <w:rFonts w:ascii="Times New Roman" w:eastAsia="SimSun" w:hAnsi="Times New Roman" w:cs="Times New Roman"/>
          <w:color w:val="1F497D"/>
          <w:kern w:val="0"/>
          <w:sz w:val="22"/>
        </w:rPr>
      </w:pPr>
    </w:p>
    <w:p w14:paraId="1E003CBF" w14:textId="5AFE8581" w:rsidR="00FC54BD" w:rsidRPr="0033750C" w:rsidRDefault="00FC54BD"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w:t>
      </w:r>
      <w:r w:rsidR="00063454" w:rsidRPr="0033750C">
        <w:rPr>
          <w:rFonts w:ascii="Times New Roman" w:eastAsia="SimSun" w:hAnsi="Times New Roman" w:cs="Times New Roman"/>
          <w:color w:val="1F497D"/>
          <w:kern w:val="0"/>
          <w:sz w:val="22"/>
        </w:rPr>
        <w:t xml:space="preserve">Inquiry </w:t>
      </w:r>
      <w:r w:rsidRPr="0033750C">
        <w:rPr>
          <w:rFonts w:ascii="Times New Roman" w:eastAsia="SimSun" w:hAnsi="Times New Roman" w:cs="Times New Roman"/>
          <w:color w:val="1F497D"/>
          <w:kern w:val="0"/>
          <w:sz w:val="22"/>
        </w:rPr>
        <w:t xml:space="preserve">for MAEG5130 Computational Mechanics Review Materials and Exam Scope for </w:t>
      </w:r>
      <w:r w:rsidR="00063454"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 xml:space="preserve"> Candidacy Examination</w:t>
      </w:r>
    </w:p>
    <w:p w14:paraId="647F0279" w14:textId="77777777" w:rsidR="00FC54BD" w:rsidRPr="0033750C" w:rsidRDefault="00FC54BD" w:rsidP="00D86600">
      <w:pPr>
        <w:widowControl/>
        <w:jc w:val="left"/>
        <w:rPr>
          <w:rFonts w:ascii="Times New Roman" w:eastAsia="SimSun" w:hAnsi="Times New Roman" w:cs="Times New Roman"/>
          <w:color w:val="1F497D"/>
          <w:kern w:val="0"/>
          <w:sz w:val="22"/>
        </w:rPr>
      </w:pPr>
    </w:p>
    <w:p w14:paraId="3602EC57" w14:textId="1752F49E"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293183F3" w14:textId="77777777" w:rsidR="00D86600" w:rsidRPr="0033750C" w:rsidRDefault="00D86600" w:rsidP="00D86600">
      <w:pPr>
        <w:widowControl/>
        <w:ind w:firstLine="420"/>
        <w:jc w:val="left"/>
        <w:rPr>
          <w:rFonts w:ascii="Times New Roman" w:eastAsia="SimSun" w:hAnsi="Times New Roman" w:cs="Times New Roman"/>
          <w:color w:val="1F497D"/>
          <w:kern w:val="0"/>
          <w:sz w:val="22"/>
        </w:rPr>
      </w:pPr>
    </w:p>
    <w:p w14:paraId="2740089E" w14:textId="540348F2"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under the supervision of Prof. Wei-Hsin Liao with Student ID 1155184008. I am writing to you because I have decided to choose your course, MAEG5130 Computational Mechanics, as an exam subject in the upcoming Ph.D. Candidacy Examination this May.</w:t>
      </w:r>
    </w:p>
    <w:p w14:paraId="5E9757A2"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6F09D191" w14:textId="1B424ED7"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lways been fascinated by finite elements and their applications in solving complex engineering problems. Although I have not had the chance to take your course, I believe that your expertise in this area will significantly benefit my research and enhance my understanding of computational mechanics.</w:t>
      </w:r>
      <w:r w:rsidR="00BC6DAA" w:rsidRPr="0033750C">
        <w:rPr>
          <w:rFonts w:ascii="Times New Roman" w:eastAsia="SimSun" w:hAnsi="Times New Roman" w:cs="Times New Roman"/>
          <w:color w:val="1F497D"/>
          <w:kern w:val="0"/>
          <w:sz w:val="22"/>
        </w:rPr>
        <w:t xml:space="preserve"> </w:t>
      </w:r>
    </w:p>
    <w:p w14:paraId="66B9A135"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7A6A6011" w14:textId="2A2CDB59"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order to better prepare for the examination, I </w:t>
      </w:r>
      <w:r w:rsidR="00107AF4" w:rsidRPr="0033750C">
        <w:rPr>
          <w:rFonts w:ascii="Times New Roman" w:eastAsia="SimSun" w:hAnsi="Times New Roman" w:cs="Times New Roman"/>
          <w:color w:val="1F497D"/>
          <w:kern w:val="0"/>
          <w:sz w:val="22"/>
        </w:rPr>
        <w:t>was wondering whether you could be so kind to provide me with</w:t>
      </w:r>
      <w:r w:rsidRPr="0033750C">
        <w:rPr>
          <w:rFonts w:ascii="Times New Roman" w:eastAsia="SimSun" w:hAnsi="Times New Roman" w:cs="Times New Roman"/>
          <w:color w:val="1F497D"/>
          <w:kern w:val="0"/>
          <w:sz w:val="22"/>
        </w:rPr>
        <w:t xml:space="preserve"> the review materials of your course, including lecture notes, homework assignments and their solutions, as well as the midterm and final exams with their answers. These materials would be incredibly helpful in allowing me to gain a deeper understanding of the course content and ensure I am well-prepared for the examination.</w:t>
      </w:r>
    </w:p>
    <w:p w14:paraId="5DF4690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046D3CE2" w14:textId="576365B9"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greatly appreciate it if you could provide me with the general exam scope of MAEG5130 Computational Mechanics for the Candidacy Examination. This information would help me to focus my study efforts and cover the essential topics that will be assessed during the exam.</w:t>
      </w:r>
      <w:r w:rsidR="00BC6DAA" w:rsidRPr="0033750C">
        <w:rPr>
          <w:rFonts w:ascii="Times New Roman" w:eastAsia="SimSun" w:hAnsi="Times New Roman" w:cs="Times New Roman"/>
          <w:color w:val="1F497D"/>
          <w:kern w:val="0"/>
          <w:sz w:val="22"/>
        </w:rPr>
        <w:t xml:space="preserve"> </w:t>
      </w:r>
    </w:p>
    <w:p w14:paraId="6DC564B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455121D7" w14:textId="6BDFC7FA" w:rsidR="00D8660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looking forward to learning from your course materials and advancing my knowledge in computational mechanics.</w:t>
      </w:r>
    </w:p>
    <w:p w14:paraId="62D6BA17"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548C0B7F"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A1F18A"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EB3D0C" w14:textId="77777777" w:rsidR="00D86600" w:rsidRPr="0033750C" w:rsidRDefault="00D86600" w:rsidP="005F5039">
      <w:pPr>
        <w:widowControl/>
        <w:jc w:val="left"/>
        <w:rPr>
          <w:rFonts w:ascii="Times New Roman" w:eastAsia="SimSun" w:hAnsi="Times New Roman" w:cs="Times New Roman"/>
          <w:color w:val="1F497D"/>
          <w:kern w:val="0"/>
          <w:sz w:val="22"/>
        </w:rPr>
      </w:pPr>
    </w:p>
    <w:p w14:paraId="0DB363A8" w14:textId="77777777" w:rsidR="00D86600" w:rsidRPr="0033750C" w:rsidRDefault="00D86600" w:rsidP="005F5039">
      <w:pPr>
        <w:widowControl/>
        <w:jc w:val="left"/>
        <w:rPr>
          <w:rFonts w:ascii="Times New Roman" w:eastAsia="SimSun" w:hAnsi="Times New Roman" w:cs="Times New Roman"/>
          <w:color w:val="1F497D"/>
          <w:kern w:val="0"/>
          <w:sz w:val="22"/>
        </w:rPr>
      </w:pPr>
    </w:p>
    <w:p w14:paraId="310401DC" w14:textId="3691AD55"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01C82E8A"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082714B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mptly updating the assignment settings to allow multiple attempts in the Advanced Robotics (ENGG5402) course. I appreciate your assistance and the swift action taken to address this matter.</w:t>
      </w:r>
    </w:p>
    <w:p w14:paraId="5E53761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E74679"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is change will undoubtedly help me and my fellow classmates in submitting our refined work and ensuring the best possible outcome. We are grateful for your support and understanding.</w:t>
      </w:r>
    </w:p>
    <w:p w14:paraId="3D87672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19433324" w14:textId="0E8DED50"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have a great day!</w:t>
      </w:r>
    </w:p>
    <w:p w14:paraId="242EB57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0DBB21"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0ACAB"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3B8100" w14:textId="77777777" w:rsidR="005F5039" w:rsidRPr="0033750C" w:rsidRDefault="005F5039" w:rsidP="00726030">
      <w:pPr>
        <w:widowControl/>
        <w:jc w:val="left"/>
        <w:rPr>
          <w:rFonts w:ascii="Times New Roman" w:eastAsia="SimSun" w:hAnsi="Times New Roman" w:cs="Times New Roman"/>
          <w:color w:val="1F497D"/>
          <w:kern w:val="0"/>
          <w:sz w:val="22"/>
        </w:rPr>
      </w:pPr>
    </w:p>
    <w:p w14:paraId="3DD860BD" w14:textId="77777777" w:rsidR="005F5039" w:rsidRPr="0033750C" w:rsidRDefault="005F5039" w:rsidP="00726030">
      <w:pPr>
        <w:widowControl/>
        <w:jc w:val="left"/>
        <w:rPr>
          <w:rFonts w:ascii="Times New Roman" w:eastAsia="SimSun" w:hAnsi="Times New Roman" w:cs="Times New Roman"/>
          <w:color w:val="1F497D"/>
          <w:kern w:val="0"/>
          <w:sz w:val="22"/>
        </w:rPr>
      </w:pPr>
    </w:p>
    <w:p w14:paraId="19FC5949" w14:textId="76D0A860"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2EE8773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7F3920A" w14:textId="791ED543"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support in allowing multiple submission attempts for the Advanced Robotics (ENGG5402) assignment.</w:t>
      </w:r>
    </w:p>
    <w:p w14:paraId="66365502"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D682397"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understanding and willingness to accommodate this request. It will undoubtedly help me and my fellow classmates to submit our best work before the deadline. I am grateful for your attention to this matter and look forward to the updated settings on BlackBoard.</w:t>
      </w:r>
    </w:p>
    <w:p w14:paraId="2F2A26F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00FA097C" w14:textId="2D5304F8"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I hope you have a great day.</w:t>
      </w:r>
    </w:p>
    <w:p w14:paraId="07E923AF"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160AA7B9"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D1320F"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584447" w14:textId="77777777" w:rsidR="00726030" w:rsidRPr="0033750C" w:rsidRDefault="00726030" w:rsidP="00255670">
      <w:pPr>
        <w:widowControl/>
        <w:jc w:val="left"/>
        <w:rPr>
          <w:rFonts w:ascii="Times New Roman" w:eastAsia="SimSun" w:hAnsi="Times New Roman" w:cs="Times New Roman"/>
          <w:color w:val="1F497D"/>
          <w:kern w:val="0"/>
          <w:sz w:val="22"/>
        </w:rPr>
      </w:pPr>
    </w:p>
    <w:p w14:paraId="6F473655" w14:textId="77777777" w:rsidR="00726030" w:rsidRPr="0033750C" w:rsidRDefault="00726030" w:rsidP="00255670">
      <w:pPr>
        <w:widowControl/>
        <w:jc w:val="left"/>
        <w:rPr>
          <w:rFonts w:ascii="Times New Roman" w:eastAsia="SimSun" w:hAnsi="Times New Roman" w:cs="Times New Roman"/>
          <w:color w:val="1F497D"/>
          <w:kern w:val="0"/>
          <w:sz w:val="22"/>
        </w:rPr>
      </w:pPr>
    </w:p>
    <w:p w14:paraId="6393CC1D" w14:textId="640EC995" w:rsidR="000E6DDB" w:rsidRPr="0033750C" w:rsidRDefault="000E6DDB"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Multiple Assignment Attempts in Advanced Robotics (ENGG5402)</w:t>
      </w:r>
    </w:p>
    <w:p w14:paraId="0D41CA87"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30036473"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231BF04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student in the Advanced Robotics (ENGG5402) course. My student ID is 1155184008.</w:t>
      </w:r>
    </w:p>
    <w:p w14:paraId="01DDB7E7"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1E4BF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request a modification to the assignment settings on BlackBoard for our current assignment. Currently, the settings allow for only a single submission attempt. However, after submitting my assignment once, I have made some changes to my work and would like to submit it again.</w:t>
      </w:r>
    </w:p>
    <w:p w14:paraId="2F9F261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785328D"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adjust the assignment settings on BlackBoard to allow for multiple submission attempts? This change would enable me to resubmit my updated work for evaluation.</w:t>
      </w:r>
    </w:p>
    <w:p w14:paraId="1BF0F7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65F769A"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may have set the current settings to maintain a consistent submission process for all students. However, I believe that allowing multiple submission attempts could be beneficial for those who wish to improve their work before the deadline.</w:t>
      </w:r>
    </w:p>
    <w:p w14:paraId="1755A07B"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C45FD37" w14:textId="4AFA3A71"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assistance in this matter. I appreciate your support in helping me submit the best possible work for this assignment.</w:t>
      </w:r>
    </w:p>
    <w:p w14:paraId="426D2954"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64100C22"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AE566E"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E002D9" w14:textId="77777777" w:rsidR="000E6DDB" w:rsidRPr="0033750C" w:rsidRDefault="000E6DDB" w:rsidP="00255670">
      <w:pPr>
        <w:widowControl/>
        <w:jc w:val="left"/>
        <w:rPr>
          <w:rFonts w:ascii="Times New Roman" w:eastAsia="SimSun" w:hAnsi="Times New Roman" w:cs="Times New Roman"/>
          <w:color w:val="1F497D"/>
          <w:kern w:val="0"/>
          <w:sz w:val="22"/>
        </w:rPr>
      </w:pPr>
    </w:p>
    <w:p w14:paraId="6C6F55F6" w14:textId="77777777" w:rsidR="000E6DDB" w:rsidRPr="0033750C" w:rsidRDefault="000E6DDB" w:rsidP="00255670">
      <w:pPr>
        <w:widowControl/>
        <w:jc w:val="left"/>
        <w:rPr>
          <w:rFonts w:ascii="Times New Roman" w:eastAsia="SimSun" w:hAnsi="Times New Roman" w:cs="Times New Roman"/>
          <w:color w:val="1F497D"/>
          <w:kern w:val="0"/>
          <w:sz w:val="22"/>
        </w:rPr>
      </w:pPr>
    </w:p>
    <w:p w14:paraId="1E958E46" w14:textId="77777777" w:rsidR="000E6DDB" w:rsidRPr="0033750C" w:rsidRDefault="000E6DDB" w:rsidP="00255670">
      <w:pPr>
        <w:widowControl/>
        <w:jc w:val="left"/>
        <w:rPr>
          <w:rFonts w:ascii="Times New Roman" w:eastAsia="SimSun" w:hAnsi="Times New Roman" w:cs="Times New Roman"/>
          <w:color w:val="1F497D"/>
          <w:kern w:val="0"/>
          <w:sz w:val="22"/>
        </w:rPr>
      </w:pPr>
    </w:p>
    <w:p w14:paraId="471D747E" w14:textId="77777777" w:rsidR="000E6DDB" w:rsidRPr="0033750C" w:rsidRDefault="000E6DDB" w:rsidP="00255670">
      <w:pPr>
        <w:widowControl/>
        <w:jc w:val="left"/>
        <w:rPr>
          <w:rFonts w:ascii="Times New Roman" w:eastAsia="SimSun" w:hAnsi="Times New Roman" w:cs="Times New Roman"/>
          <w:color w:val="1F497D"/>
          <w:kern w:val="0"/>
          <w:sz w:val="22"/>
        </w:rPr>
      </w:pPr>
    </w:p>
    <w:p w14:paraId="49B0588C" w14:textId="77777777" w:rsidR="000E6DDB" w:rsidRPr="0033750C" w:rsidRDefault="000E6DDB" w:rsidP="00255670">
      <w:pPr>
        <w:widowControl/>
        <w:jc w:val="left"/>
        <w:rPr>
          <w:rFonts w:ascii="Times New Roman" w:eastAsia="SimSun" w:hAnsi="Times New Roman" w:cs="Times New Roman"/>
          <w:color w:val="1F497D"/>
          <w:kern w:val="0"/>
          <w:sz w:val="22"/>
        </w:rPr>
      </w:pPr>
    </w:p>
    <w:p w14:paraId="1AD64E25" w14:textId="380A6561"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ression of Interest in Attending GYSS 2024 and CV Submission</w:t>
      </w:r>
    </w:p>
    <w:p w14:paraId="3EBF4189" w14:textId="200F4BE2"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A41EC53" w14:textId="05DEEA35"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3CBA335" w14:textId="38955B81"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w:t>
      </w:r>
    </w:p>
    <w:p w14:paraId="486A13D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4FC2245C" w14:textId="77441114"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Supervisor: Prof. Wei-Hsin Liao). I am writing to express my strong interest in attending the Global Young Scientists Summit (GYSS) 2024, which will take place in Singapore from 08-12 January 2024.</w:t>
      </w:r>
    </w:p>
    <w:p w14:paraId="65F9C772"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A653B1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about the opportunity to engage with distinguished speakers and fellow young scientists from various fields during the Summit. I believe that participating in GYSS 2024 will provide me with valuable insights into the latest developments in my research area and help me broaden my perspectives through interdisciplinary work.</w:t>
      </w:r>
    </w:p>
    <w:p w14:paraId="58983FDD"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63D6D3B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my CV to this email for your review and consideration. As you will see from my CV, I am deeply committed to my research and have been actively involved in several projects that align with the goals of GYSS. I am confident that my participation in the Summit will not only enhance my own research endeavors but also contribute to the discussions and collaborations among the attendees.</w:t>
      </w:r>
    </w:p>
    <w:p w14:paraId="4384991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0F245D3"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Department will nominate one PhD student to the Faculty of Engineering for further review and consideration by the University. I would be extremely grateful for your support in nominating me for this prestigious event.</w:t>
      </w:r>
    </w:p>
    <w:p w14:paraId="796D7F2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78B3CA4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require any further information or supporting documents from me. I look forward to your positive response and the opportunity to represent our University at GYSS 2024.</w:t>
      </w:r>
    </w:p>
    <w:p w14:paraId="246471E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DD8AA06" w14:textId="01220785"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11871F7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BFF7641"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687FCB"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324F1A" w14:textId="77777777" w:rsidR="00255670" w:rsidRPr="0033750C" w:rsidRDefault="00255670" w:rsidP="00E50A26">
      <w:pPr>
        <w:widowControl/>
        <w:jc w:val="left"/>
        <w:rPr>
          <w:rFonts w:ascii="Times New Roman" w:eastAsia="SimSun" w:hAnsi="Times New Roman" w:cs="Times New Roman"/>
          <w:color w:val="1F497D"/>
          <w:kern w:val="0"/>
          <w:sz w:val="22"/>
        </w:rPr>
      </w:pPr>
    </w:p>
    <w:p w14:paraId="330901C6" w14:textId="77777777" w:rsidR="00255670" w:rsidRPr="0033750C" w:rsidRDefault="00255670" w:rsidP="00E50A26">
      <w:pPr>
        <w:widowControl/>
        <w:jc w:val="left"/>
        <w:rPr>
          <w:rFonts w:ascii="Times New Roman" w:eastAsia="SimSun" w:hAnsi="Times New Roman" w:cs="Times New Roman"/>
          <w:color w:val="1F497D"/>
          <w:kern w:val="0"/>
          <w:sz w:val="22"/>
        </w:rPr>
      </w:pPr>
    </w:p>
    <w:p w14:paraId="0BDB67E7" w14:textId="63118ADC"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p Up Printing Fee—Liuchao JIN</w:t>
      </w:r>
    </w:p>
    <w:p w14:paraId="54FB4EA3" w14:textId="6DAFC9BE"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Djin,</w:t>
      </w:r>
    </w:p>
    <w:p w14:paraId="4804AD77"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767F776F" w14:textId="5FC4AE83"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I am writing to you because I was wondering whether you could be so kind as to help me top up my card with HKD 300 for the printing fee.</w:t>
      </w:r>
    </w:p>
    <w:p w14:paraId="1315C8ED"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45C9D948" w14:textId="5BFC0099"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 and I hope you enjoy your holiday!</w:t>
      </w:r>
    </w:p>
    <w:p w14:paraId="6BA166EF"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29F6DF7A"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E82083"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B04F39" w14:textId="77777777" w:rsidR="00E50A26" w:rsidRPr="0033750C" w:rsidRDefault="00E50A26" w:rsidP="00BF3E78">
      <w:pPr>
        <w:widowControl/>
        <w:jc w:val="left"/>
        <w:rPr>
          <w:rFonts w:ascii="Times New Roman" w:eastAsia="SimSun" w:hAnsi="Times New Roman" w:cs="Times New Roman"/>
          <w:color w:val="1F497D"/>
          <w:kern w:val="0"/>
          <w:sz w:val="22"/>
        </w:rPr>
      </w:pPr>
    </w:p>
    <w:p w14:paraId="2512956D" w14:textId="77777777" w:rsidR="00E50A26" w:rsidRPr="0033750C" w:rsidRDefault="00E50A26" w:rsidP="00BF3E78">
      <w:pPr>
        <w:widowControl/>
        <w:jc w:val="left"/>
        <w:rPr>
          <w:rFonts w:ascii="Times New Roman" w:eastAsia="SimSun" w:hAnsi="Times New Roman" w:cs="Times New Roman"/>
          <w:color w:val="1F497D"/>
          <w:kern w:val="0"/>
          <w:sz w:val="22"/>
        </w:rPr>
      </w:pPr>
    </w:p>
    <w:p w14:paraId="41E47C76" w14:textId="71DC2209" w:rsidR="00E57428" w:rsidRPr="0033750C" w:rsidRDefault="00E5742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Declaration Form for CE (Written Part)—Liuchao JIN</w:t>
      </w:r>
    </w:p>
    <w:p w14:paraId="560C65C9" w14:textId="2B6E4F49"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B3637" w:rsidRPr="0033750C">
        <w:rPr>
          <w:rFonts w:ascii="Times New Roman" w:eastAsia="SimSun" w:hAnsi="Times New Roman" w:cs="Times New Roman"/>
          <w:color w:val="1F497D"/>
          <w:kern w:val="0"/>
          <w:sz w:val="22"/>
        </w:rPr>
        <w:t>Ms. Wong</w:t>
      </w:r>
      <w:r w:rsidRPr="0033750C">
        <w:rPr>
          <w:rFonts w:ascii="Times New Roman" w:eastAsia="SimSun" w:hAnsi="Times New Roman" w:cs="Times New Roman"/>
          <w:color w:val="1F497D"/>
          <w:kern w:val="0"/>
          <w:sz w:val="22"/>
        </w:rPr>
        <w:t>,</w:t>
      </w:r>
    </w:p>
    <w:p w14:paraId="34A9AB82"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492F0856" w14:textId="01AF67E2" w:rsidR="00E57428" w:rsidRPr="0033750C" w:rsidRDefault="00BF3E7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DB3637" w:rsidRPr="0033750C">
        <w:rPr>
          <w:rFonts w:ascii="Times New Roman" w:eastAsia="SimSun" w:hAnsi="Times New Roman" w:cs="Times New Roman"/>
          <w:color w:val="1F497D"/>
          <w:kern w:val="0"/>
          <w:sz w:val="22"/>
        </w:rPr>
        <w:t xml:space="preserve"> Liuchao JIN (Student ID: 1155184008, Supervisor: Wei-Hsin Liao). </w:t>
      </w:r>
      <w:r w:rsidR="00E57428" w:rsidRPr="0033750C">
        <w:rPr>
          <w:rFonts w:ascii="Times New Roman" w:eastAsia="SimSun" w:hAnsi="Times New Roman" w:cs="Times New Roman"/>
          <w:color w:val="1F497D"/>
          <w:kern w:val="0"/>
          <w:sz w:val="22"/>
        </w:rPr>
        <w:t>I am pleased to submit the declaration form for CE (written part), which is attached to this email. Please let me know if you require any additional information.</w:t>
      </w:r>
    </w:p>
    <w:p w14:paraId="2C5FA42F" w14:textId="77777777" w:rsidR="00E57428" w:rsidRPr="0033750C" w:rsidRDefault="00E57428" w:rsidP="00E57428">
      <w:pPr>
        <w:widowControl/>
        <w:ind w:firstLine="420"/>
        <w:jc w:val="left"/>
        <w:rPr>
          <w:rFonts w:ascii="Times New Roman" w:eastAsia="SimSun" w:hAnsi="Times New Roman" w:cs="Times New Roman"/>
          <w:color w:val="1F497D"/>
          <w:kern w:val="0"/>
          <w:sz w:val="22"/>
        </w:rPr>
      </w:pPr>
    </w:p>
    <w:p w14:paraId="6C256BBF" w14:textId="6C2A69DA" w:rsidR="00BF3E78" w:rsidRPr="0033750C" w:rsidRDefault="00E5742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I hope you enjoy your holiday!</w:t>
      </w:r>
    </w:p>
    <w:p w14:paraId="72A37033"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03145170"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4E15F"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46BD5B" w14:textId="77777777" w:rsidR="00BF3E78" w:rsidRPr="0033750C" w:rsidRDefault="00BF3E78" w:rsidP="00025926">
      <w:pPr>
        <w:widowControl/>
        <w:jc w:val="left"/>
        <w:rPr>
          <w:rFonts w:ascii="Times New Roman" w:eastAsia="SimSun" w:hAnsi="Times New Roman" w:cs="Times New Roman"/>
          <w:color w:val="1F497D"/>
          <w:kern w:val="0"/>
          <w:sz w:val="22"/>
        </w:rPr>
      </w:pPr>
    </w:p>
    <w:p w14:paraId="068922E5" w14:textId="77777777" w:rsidR="00BF3E78" w:rsidRPr="0033750C" w:rsidRDefault="00BF3E78" w:rsidP="00025926">
      <w:pPr>
        <w:widowControl/>
        <w:jc w:val="left"/>
        <w:rPr>
          <w:rFonts w:ascii="Times New Roman" w:eastAsia="SimSun" w:hAnsi="Times New Roman" w:cs="Times New Roman"/>
          <w:color w:val="1F497D"/>
          <w:kern w:val="0"/>
          <w:sz w:val="22"/>
        </w:rPr>
      </w:pPr>
    </w:p>
    <w:p w14:paraId="78F75EB4" w14:textId="19DB20E1"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1F9F" w:rsidRPr="0033750C">
        <w:rPr>
          <w:rFonts w:ascii="Times New Roman" w:eastAsia="SimSun" w:hAnsi="Times New Roman" w:cs="Times New Roman"/>
          <w:color w:val="1F497D"/>
          <w:kern w:val="0"/>
          <w:sz w:val="22"/>
        </w:rPr>
        <w:t>Mr. Sim</w:t>
      </w:r>
      <w:r w:rsidRPr="0033750C">
        <w:rPr>
          <w:rFonts w:ascii="Times New Roman" w:eastAsia="SimSun" w:hAnsi="Times New Roman" w:cs="Times New Roman"/>
          <w:color w:val="1F497D"/>
          <w:kern w:val="0"/>
          <w:sz w:val="22"/>
        </w:rPr>
        <w:t>,</w:t>
      </w:r>
    </w:p>
    <w:p w14:paraId="44F920F1"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47199A4" w14:textId="5CE11B6D" w:rsidR="00025926" w:rsidRPr="0033750C" w:rsidRDefault="00025926" w:rsidP="000259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I was just confused by the figure you provided</w:t>
      </w:r>
      <w:r w:rsidR="00C560F8" w:rsidRPr="0033750C">
        <w:rPr>
          <w:rFonts w:ascii="Times New Roman" w:eastAsia="SimSun" w:hAnsi="Times New Roman" w:cs="Times New Roman"/>
          <w:color w:val="1F497D"/>
          <w:kern w:val="0"/>
          <w:sz w:val="22"/>
        </w:rPr>
        <w:t xml:space="preserve"> </w:t>
      </w:r>
      <w:r w:rsidR="00F1553E" w:rsidRPr="0033750C">
        <w:rPr>
          <w:rFonts w:ascii="Times New Roman" w:eastAsia="SimSun" w:hAnsi="Times New Roman" w:cs="Times New Roman"/>
          <w:color w:val="1F497D"/>
          <w:kern w:val="0"/>
          <w:sz w:val="22"/>
        </w:rPr>
        <w:t xml:space="preserve">in the new homework </w:t>
      </w:r>
      <w:r w:rsidR="00C560F8" w:rsidRPr="0033750C">
        <w:rPr>
          <w:rFonts w:ascii="Times New Roman" w:eastAsia="SimSun" w:hAnsi="Times New Roman" w:cs="Times New Roman"/>
          <w:color w:val="1F497D"/>
          <w:kern w:val="0"/>
          <w:sz w:val="22"/>
        </w:rPr>
        <w:t>so I search</w:t>
      </w:r>
      <w:r w:rsidR="004B7E35" w:rsidRPr="0033750C">
        <w:rPr>
          <w:rFonts w:ascii="Times New Roman" w:eastAsia="SimSun" w:hAnsi="Times New Roman" w:cs="Times New Roman"/>
          <w:color w:val="1F497D"/>
          <w:kern w:val="0"/>
          <w:sz w:val="22"/>
        </w:rPr>
        <w:t>ed “One Leg Hopping Bot”</w:t>
      </w:r>
      <w:r w:rsidR="00560CE5" w:rsidRPr="0033750C">
        <w:rPr>
          <w:rFonts w:ascii="Times New Roman" w:eastAsia="SimSun" w:hAnsi="Times New Roman" w:cs="Times New Roman"/>
          <w:color w:val="1F497D"/>
          <w:kern w:val="0"/>
          <w:sz w:val="22"/>
        </w:rPr>
        <w:t xml:space="preserve"> on Google. And the first result was this paper. </w:t>
      </w:r>
      <w:r w:rsidR="004F6EB9" w:rsidRPr="0033750C">
        <w:rPr>
          <w:rFonts w:ascii="Times New Roman" w:eastAsia="SimSun" w:hAnsi="Times New Roman" w:cs="Times New Roman"/>
          <w:color w:val="1F497D"/>
          <w:kern w:val="0"/>
          <w:sz w:val="22"/>
        </w:rPr>
        <w:t xml:space="preserve">I </w:t>
      </w:r>
      <w:r w:rsidR="009013D9" w:rsidRPr="0033750C">
        <w:rPr>
          <w:rFonts w:ascii="Times New Roman" w:eastAsia="SimSun" w:hAnsi="Times New Roman" w:cs="Times New Roman"/>
          <w:color w:val="1F497D"/>
          <w:kern w:val="0"/>
          <w:sz w:val="22"/>
        </w:rPr>
        <w:t xml:space="preserve">did not intend </w:t>
      </w:r>
      <w:r w:rsidR="004F6EB9" w:rsidRPr="0033750C">
        <w:rPr>
          <w:rFonts w:ascii="Times New Roman" w:eastAsia="SimSun" w:hAnsi="Times New Roman" w:cs="Times New Roman"/>
          <w:color w:val="1F497D"/>
          <w:kern w:val="0"/>
          <w:sz w:val="22"/>
        </w:rPr>
        <w:t xml:space="preserve">to just copy and paste but in order to </w:t>
      </w:r>
      <w:r w:rsidR="00AA7B6E" w:rsidRPr="0033750C">
        <w:rPr>
          <w:rFonts w:ascii="Times New Roman" w:eastAsia="SimSun" w:hAnsi="Times New Roman" w:cs="Times New Roman"/>
          <w:color w:val="1F497D"/>
          <w:kern w:val="0"/>
          <w:sz w:val="22"/>
        </w:rPr>
        <w:t xml:space="preserve">make my effort not </w:t>
      </w:r>
      <w:r w:rsidR="00491F9F" w:rsidRPr="0033750C">
        <w:rPr>
          <w:rFonts w:ascii="Times New Roman" w:eastAsia="SimSun" w:hAnsi="Times New Roman" w:cs="Times New Roman"/>
          <w:color w:val="1F497D"/>
          <w:kern w:val="0"/>
          <w:sz w:val="22"/>
        </w:rPr>
        <w:t xml:space="preserve">to </w:t>
      </w:r>
      <w:r w:rsidR="00AA7B6E" w:rsidRPr="0033750C">
        <w:rPr>
          <w:rFonts w:ascii="Times New Roman" w:eastAsia="SimSun" w:hAnsi="Times New Roman" w:cs="Times New Roman"/>
          <w:color w:val="1F497D"/>
          <w:kern w:val="0"/>
          <w:sz w:val="22"/>
        </w:rPr>
        <w:t>vanish like last week</w:t>
      </w:r>
      <w:r w:rsidR="009332B8" w:rsidRPr="0033750C">
        <w:rPr>
          <w:rFonts w:ascii="Times New Roman" w:eastAsia="SimSun" w:hAnsi="Times New Roman" w:cs="Times New Roman"/>
          <w:color w:val="1F497D"/>
          <w:kern w:val="0"/>
          <w:sz w:val="22"/>
        </w:rPr>
        <w:t xml:space="preserve">, it takes me </w:t>
      </w:r>
      <w:r w:rsidR="000C273C" w:rsidRPr="0033750C">
        <w:rPr>
          <w:rFonts w:ascii="Times New Roman" w:eastAsia="SimSun" w:hAnsi="Times New Roman" w:cs="Times New Roman"/>
          <w:color w:val="1F497D"/>
          <w:kern w:val="0"/>
          <w:sz w:val="22"/>
        </w:rPr>
        <w:t>almost</w:t>
      </w:r>
      <w:r w:rsidR="009D161D" w:rsidRPr="0033750C">
        <w:rPr>
          <w:rFonts w:ascii="Times New Roman" w:eastAsia="SimSun" w:hAnsi="Times New Roman" w:cs="Times New Roman"/>
          <w:color w:val="1F497D"/>
          <w:kern w:val="0"/>
          <w:sz w:val="22"/>
        </w:rPr>
        <w:t xml:space="preserve"> a</w:t>
      </w:r>
      <w:r w:rsidR="000C273C" w:rsidRPr="0033750C">
        <w:rPr>
          <w:rFonts w:ascii="Times New Roman" w:eastAsia="SimSun" w:hAnsi="Times New Roman" w:cs="Times New Roman"/>
          <w:color w:val="1F497D"/>
          <w:kern w:val="0"/>
          <w:sz w:val="22"/>
        </w:rPr>
        <w:t xml:space="preserve"> whole day to think about </w:t>
      </w:r>
      <w:r w:rsidR="009013D9" w:rsidRPr="0033750C">
        <w:rPr>
          <w:rFonts w:ascii="Times New Roman" w:eastAsia="SimSun" w:hAnsi="Times New Roman" w:cs="Times New Roman"/>
          <w:color w:val="1F497D"/>
          <w:kern w:val="0"/>
          <w:sz w:val="22"/>
        </w:rPr>
        <w:t>previous</w:t>
      </w:r>
      <w:r w:rsidR="000C273C" w:rsidRPr="0033750C">
        <w:rPr>
          <w:rFonts w:ascii="Times New Roman" w:eastAsia="SimSun" w:hAnsi="Times New Roman" w:cs="Times New Roman"/>
          <w:color w:val="1F497D"/>
          <w:kern w:val="0"/>
          <w:sz w:val="22"/>
        </w:rPr>
        <w:t xml:space="preserve"> question and type </w:t>
      </w:r>
      <w:r w:rsidR="002902F1" w:rsidRPr="0033750C">
        <w:rPr>
          <w:rFonts w:ascii="Times New Roman" w:eastAsia="SimSun" w:hAnsi="Times New Roman" w:cs="Times New Roman"/>
          <w:color w:val="1F497D"/>
          <w:kern w:val="0"/>
          <w:sz w:val="22"/>
        </w:rPr>
        <w:t xml:space="preserve">it </w:t>
      </w:r>
      <w:r w:rsidR="000C273C" w:rsidRPr="0033750C">
        <w:rPr>
          <w:rFonts w:ascii="Times New Roman" w:eastAsia="SimSun" w:hAnsi="Times New Roman" w:cs="Times New Roman"/>
          <w:color w:val="1F497D"/>
          <w:kern w:val="0"/>
          <w:sz w:val="22"/>
        </w:rPr>
        <w:t>in</w:t>
      </w:r>
      <w:r w:rsidR="00D66CF4" w:rsidRPr="0033750C">
        <w:rPr>
          <w:rFonts w:ascii="Times New Roman" w:eastAsia="SimSun" w:hAnsi="Times New Roman" w:cs="Times New Roman"/>
          <w:color w:val="1F497D"/>
          <w:kern w:val="0"/>
          <w:sz w:val="22"/>
        </w:rPr>
        <w:t xml:space="preserve"> (I hope you will not change </w:t>
      </w:r>
      <w:r w:rsidR="00491F9F" w:rsidRPr="0033750C">
        <w:rPr>
          <w:rFonts w:ascii="Times New Roman" w:eastAsia="SimSun" w:hAnsi="Times New Roman" w:cs="Times New Roman"/>
          <w:color w:val="1F497D"/>
          <w:kern w:val="0"/>
          <w:sz w:val="22"/>
        </w:rPr>
        <w:t xml:space="preserve">the </w:t>
      </w:r>
      <w:r w:rsidR="00D66CF4" w:rsidRPr="0033750C">
        <w:rPr>
          <w:rFonts w:ascii="Times New Roman" w:eastAsia="SimSun" w:hAnsi="Times New Roman" w:cs="Times New Roman"/>
          <w:color w:val="1F497D"/>
          <w:kern w:val="0"/>
          <w:sz w:val="22"/>
        </w:rPr>
        <w:t>homework question again</w:t>
      </w:r>
      <w:r w:rsidR="009D161D" w:rsidRPr="0033750C">
        <w:rPr>
          <w:rFonts w:ascii="Times New Roman" w:eastAsia="SimSun" w:hAnsi="Times New Roman" w:cs="Times New Roman"/>
          <w:color w:val="1F497D"/>
          <w:kern w:val="0"/>
          <w:sz w:val="22"/>
        </w:rPr>
        <w:t xml:space="preserve"> after you find this question can also be copied and pasted</w:t>
      </w:r>
      <w:r w:rsidR="00027A63" w:rsidRPr="0033750C">
        <w:rPr>
          <w:rFonts w:ascii="Times New Roman" w:eastAsia="SimSun" w:hAnsi="Times New Roman" w:cs="Times New Roman"/>
          <w:color w:val="1F497D"/>
          <w:kern w:val="0"/>
          <w:sz w:val="22"/>
        </w:rPr>
        <w:t xml:space="preserve">) so I send this email to you. </w:t>
      </w:r>
      <w:r w:rsidR="00027A63"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351FE51F"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3A5A71D"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8B6A3"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0E4DDE" w14:textId="77777777" w:rsidR="00025926" w:rsidRPr="0033750C" w:rsidRDefault="00025926" w:rsidP="00BF43C4">
      <w:pPr>
        <w:widowControl/>
        <w:jc w:val="left"/>
        <w:rPr>
          <w:rFonts w:ascii="Times New Roman" w:eastAsia="SimSun" w:hAnsi="Times New Roman" w:cs="Times New Roman"/>
          <w:color w:val="1F497D"/>
          <w:kern w:val="0"/>
          <w:sz w:val="22"/>
        </w:rPr>
      </w:pPr>
    </w:p>
    <w:p w14:paraId="09115505" w14:textId="77777777" w:rsidR="00025926" w:rsidRPr="0033750C" w:rsidRDefault="00025926" w:rsidP="00BF43C4">
      <w:pPr>
        <w:widowControl/>
        <w:jc w:val="left"/>
        <w:rPr>
          <w:rFonts w:ascii="Times New Roman" w:eastAsia="SimSun" w:hAnsi="Times New Roman" w:cs="Times New Roman"/>
          <w:color w:val="1F497D"/>
          <w:kern w:val="0"/>
          <w:sz w:val="22"/>
        </w:rPr>
      </w:pPr>
    </w:p>
    <w:p w14:paraId="12D17CBD" w14:textId="12CE2294"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w:t>
      </w:r>
    </w:p>
    <w:p w14:paraId="09AB282B"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630B45E" w14:textId="2C3A0068" w:rsidR="00BF43C4" w:rsidRPr="0033750C" w:rsidRDefault="00BF43C4" w:rsidP="00BF43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ut the revised homework 2 is on one paper attached. How can we do?</w:t>
      </w:r>
    </w:p>
    <w:p w14:paraId="15843D36"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D2D09E7"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13E188C3"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621A7F" w14:textId="77777777" w:rsidR="00BF43C4" w:rsidRPr="0033750C" w:rsidRDefault="00BF43C4" w:rsidP="00725065">
      <w:pPr>
        <w:widowControl/>
        <w:jc w:val="left"/>
        <w:rPr>
          <w:rFonts w:ascii="Times New Roman" w:eastAsia="SimSun" w:hAnsi="Times New Roman" w:cs="Times New Roman"/>
          <w:color w:val="1F497D"/>
          <w:kern w:val="0"/>
          <w:sz w:val="22"/>
        </w:rPr>
      </w:pPr>
    </w:p>
    <w:p w14:paraId="251ADE5E" w14:textId="77777777" w:rsidR="00BF43C4" w:rsidRPr="0033750C" w:rsidRDefault="00BF43C4" w:rsidP="00725065">
      <w:pPr>
        <w:widowControl/>
        <w:jc w:val="left"/>
        <w:rPr>
          <w:rFonts w:ascii="Times New Roman" w:eastAsia="SimSun" w:hAnsi="Times New Roman" w:cs="Times New Roman"/>
          <w:color w:val="1F497D"/>
          <w:kern w:val="0"/>
          <w:sz w:val="22"/>
        </w:rPr>
      </w:pPr>
    </w:p>
    <w:p w14:paraId="4217C30C" w14:textId="0CAABB32"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s),</w:t>
      </w:r>
    </w:p>
    <w:p w14:paraId="24A26AC5"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05E6BF04" w14:textId="7533C32F" w:rsidR="007216AF" w:rsidRPr="0033750C" w:rsidRDefault="007216AF" w:rsidP="007216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ubmitted this version of homework in case of you change homework 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003ABFD1"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68DD73B7"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AD1591"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C74F37" w14:textId="77777777" w:rsidR="007216AF" w:rsidRPr="0033750C" w:rsidRDefault="007216AF" w:rsidP="00725065">
      <w:pPr>
        <w:widowControl/>
        <w:jc w:val="left"/>
        <w:rPr>
          <w:rFonts w:ascii="Times New Roman" w:eastAsia="SimSun" w:hAnsi="Times New Roman" w:cs="Times New Roman"/>
          <w:color w:val="1F497D"/>
          <w:kern w:val="0"/>
          <w:sz w:val="22"/>
        </w:rPr>
      </w:pPr>
    </w:p>
    <w:p w14:paraId="382E9CA6" w14:textId="77777777" w:rsidR="007216AF" w:rsidRPr="0033750C" w:rsidRDefault="007216AF" w:rsidP="00725065">
      <w:pPr>
        <w:widowControl/>
        <w:jc w:val="left"/>
        <w:rPr>
          <w:rFonts w:ascii="Times New Roman" w:eastAsia="SimSun" w:hAnsi="Times New Roman" w:cs="Times New Roman"/>
          <w:color w:val="1F497D"/>
          <w:kern w:val="0"/>
          <w:sz w:val="22"/>
        </w:rPr>
      </w:pPr>
    </w:p>
    <w:p w14:paraId="7ABD0FE5" w14:textId="77777777" w:rsidR="007216AF" w:rsidRPr="0033750C" w:rsidRDefault="007216AF" w:rsidP="00725065">
      <w:pPr>
        <w:widowControl/>
        <w:jc w:val="left"/>
        <w:rPr>
          <w:rFonts w:ascii="Times New Roman" w:eastAsia="SimSun" w:hAnsi="Times New Roman" w:cs="Times New Roman"/>
          <w:color w:val="1F497D"/>
          <w:kern w:val="0"/>
          <w:sz w:val="22"/>
        </w:rPr>
      </w:pPr>
    </w:p>
    <w:p w14:paraId="02B9E855" w14:textId="279F4B5C"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0A11" w:rsidRPr="0033750C">
        <w:rPr>
          <w:rFonts w:ascii="Times New Roman" w:eastAsia="SimSun" w:hAnsi="Times New Roman" w:cs="Times New Roman"/>
          <w:color w:val="1F497D"/>
          <w:kern w:val="0"/>
          <w:sz w:val="22"/>
        </w:rPr>
        <w:t>Ms. Mok</w:t>
      </w:r>
      <w:r w:rsidRPr="0033750C">
        <w:rPr>
          <w:rFonts w:ascii="Times New Roman" w:eastAsia="SimSun" w:hAnsi="Times New Roman" w:cs="Times New Roman"/>
          <w:color w:val="1F497D"/>
          <w:kern w:val="0"/>
          <w:sz w:val="22"/>
        </w:rPr>
        <w:t>,</w:t>
      </w:r>
    </w:p>
    <w:p w14:paraId="3112C35F" w14:textId="77777777" w:rsidR="00725065" w:rsidRPr="0033750C" w:rsidRDefault="00725065" w:rsidP="00725065">
      <w:pPr>
        <w:widowControl/>
        <w:ind w:firstLine="420"/>
        <w:jc w:val="left"/>
        <w:rPr>
          <w:rFonts w:ascii="Times New Roman" w:eastAsia="SimSun" w:hAnsi="Times New Roman" w:cs="Times New Roman"/>
          <w:color w:val="1F497D"/>
          <w:kern w:val="0"/>
          <w:sz w:val="22"/>
        </w:rPr>
      </w:pPr>
    </w:p>
    <w:p w14:paraId="1784961F" w14:textId="7684D488" w:rsidR="00725065" w:rsidRPr="0033750C" w:rsidRDefault="00980A11" w:rsidP="007250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mistake. Actually, the total score is correct because the mark for question 4 is 17. I revised the paper and send it to you via this email. Many thanks for your help. </w:t>
      </w:r>
    </w:p>
    <w:p w14:paraId="55981A13" w14:textId="77777777" w:rsidR="004B094C" w:rsidRPr="0033750C" w:rsidRDefault="004B094C" w:rsidP="00725065">
      <w:pPr>
        <w:widowControl/>
        <w:ind w:firstLine="420"/>
        <w:jc w:val="left"/>
        <w:rPr>
          <w:rFonts w:ascii="Times New Roman" w:eastAsia="SimSun" w:hAnsi="Times New Roman" w:cs="Times New Roman"/>
          <w:color w:val="1F497D"/>
          <w:kern w:val="0"/>
          <w:sz w:val="22"/>
        </w:rPr>
      </w:pPr>
    </w:p>
    <w:p w14:paraId="547FE9EB"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3DC139"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BBC136" w14:textId="77777777" w:rsidR="00725065" w:rsidRPr="0033750C" w:rsidRDefault="00725065" w:rsidP="002C6F27">
      <w:pPr>
        <w:widowControl/>
        <w:jc w:val="left"/>
        <w:rPr>
          <w:rFonts w:ascii="Times New Roman" w:eastAsia="SimSun" w:hAnsi="Times New Roman" w:cs="Times New Roman"/>
          <w:color w:val="1F497D"/>
          <w:kern w:val="0"/>
          <w:sz w:val="22"/>
        </w:rPr>
      </w:pPr>
    </w:p>
    <w:p w14:paraId="0AEEB59C" w14:textId="77777777" w:rsidR="00725065" w:rsidRPr="0033750C" w:rsidRDefault="00725065" w:rsidP="002C6F27">
      <w:pPr>
        <w:widowControl/>
        <w:jc w:val="left"/>
        <w:rPr>
          <w:rFonts w:ascii="Times New Roman" w:eastAsia="SimSun" w:hAnsi="Times New Roman" w:cs="Times New Roman"/>
          <w:color w:val="1F497D"/>
          <w:kern w:val="0"/>
          <w:sz w:val="22"/>
        </w:rPr>
      </w:pPr>
    </w:p>
    <w:p w14:paraId="496CB99F" w14:textId="63F00B4F"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B19E9B5"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48E56F3B" w14:textId="71AF5046" w:rsidR="009E5AF6" w:rsidRPr="0033750C" w:rsidRDefault="009E5AF6"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reaching out to you to provide the necessary documents</w:t>
      </w:r>
      <w:r w:rsidR="002A6294" w:rsidRPr="0033750C">
        <w:rPr>
          <w:rFonts w:ascii="Times New Roman" w:eastAsia="SimSun" w:hAnsi="Times New Roman" w:cs="Times New Roman"/>
          <w:color w:val="1F497D"/>
          <w:kern w:val="0"/>
          <w:sz w:val="22"/>
        </w:rPr>
        <w:t xml:space="preserve"> that need your help </w:t>
      </w:r>
      <w:r w:rsidRPr="0033750C">
        <w:rPr>
          <w:rFonts w:ascii="Times New Roman" w:eastAsia="SimSun" w:hAnsi="Times New Roman" w:cs="Times New Roman"/>
          <w:color w:val="1F497D"/>
          <w:kern w:val="0"/>
          <w:sz w:val="22"/>
        </w:rPr>
        <w:t>for my application</w:t>
      </w:r>
      <w:r w:rsidR="008F422C" w:rsidRPr="0033750C">
        <w:rPr>
          <w:rFonts w:ascii="Times New Roman" w:eastAsia="SimSun" w:hAnsi="Times New Roman" w:cs="Times New Roman"/>
          <w:color w:val="1F497D"/>
          <w:kern w:val="0"/>
          <w:sz w:val="22"/>
        </w:rPr>
        <w:t xml:space="preserve"> of the SUSTech Fellowship Program</w:t>
      </w:r>
      <w:r w:rsidRPr="0033750C">
        <w:rPr>
          <w:rFonts w:ascii="Times New Roman" w:eastAsia="SimSun" w:hAnsi="Times New Roman" w:cs="Times New Roman"/>
          <w:color w:val="1F497D"/>
          <w:kern w:val="0"/>
          <w:sz w:val="22"/>
        </w:rPr>
        <w:t>. Enclosed in this email, you will find two important documents:</w:t>
      </w:r>
    </w:p>
    <w:p w14:paraId="3EE0573A" w14:textId="2F37E22B" w:rsidR="002C6F2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Supporting Letter signed by the supervisor of SUSTech</w:t>
      </w:r>
      <w:r w:rsidR="00A217D3" w:rsidRPr="0033750C">
        <w:rPr>
          <w:rFonts w:ascii="Times New Roman" w:eastAsia="SimSun" w:hAnsi="Times New Roman" w:cs="Times New Roman"/>
          <w:color w:val="1F497D"/>
          <w:kern w:val="0"/>
          <w:sz w:val="22"/>
        </w:rPr>
        <w:t xml:space="preserve">. </w:t>
      </w:r>
      <w:r w:rsidR="008F422C" w:rsidRPr="0033750C">
        <w:rPr>
          <w:rFonts w:ascii="Times New Roman" w:eastAsia="SimSun" w:hAnsi="Times New Roman" w:cs="Times New Roman"/>
          <w:color w:val="1F497D"/>
          <w:kern w:val="0"/>
          <w:sz w:val="22"/>
        </w:rPr>
        <w:t>This document needs to be completed by the SUSTech Supervisor.</w:t>
      </w:r>
    </w:p>
    <w:p w14:paraId="54D35AC8" w14:textId="443642E4" w:rsidR="008119C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Research Proposal signed by the applicant and both supervisors</w:t>
      </w:r>
      <w:r w:rsidR="00A217D3" w:rsidRPr="0033750C">
        <w:rPr>
          <w:rFonts w:ascii="Times New Roman" w:eastAsia="SimSun" w:hAnsi="Times New Roman" w:cs="Times New Roman"/>
          <w:color w:val="1F497D"/>
          <w:kern w:val="0"/>
          <w:sz w:val="22"/>
        </w:rPr>
        <w:t xml:space="preserve">. </w:t>
      </w:r>
      <w:r w:rsidR="009E5AF6" w:rsidRPr="0033750C">
        <w:rPr>
          <w:rFonts w:ascii="Times New Roman" w:eastAsia="SimSun" w:hAnsi="Times New Roman" w:cs="Times New Roman"/>
          <w:color w:val="1F497D"/>
          <w:kern w:val="0"/>
          <w:sz w:val="22"/>
        </w:rPr>
        <w:t xml:space="preserve">My CUHK supervisor and I have already signed this document. I can bring the original hard copy to you at SUSTech for your signature, and also take the opportunity to visit your lab this week. Alternatively, we can proceed with </w:t>
      </w:r>
      <w:r w:rsidR="002A6294" w:rsidRPr="0033750C">
        <w:rPr>
          <w:rFonts w:ascii="Times New Roman" w:eastAsia="SimSun" w:hAnsi="Times New Roman" w:cs="Times New Roman"/>
          <w:color w:val="1F497D"/>
          <w:kern w:val="0"/>
          <w:sz w:val="22"/>
        </w:rPr>
        <w:t>this</w:t>
      </w:r>
      <w:r w:rsidR="009E5AF6" w:rsidRPr="0033750C">
        <w:rPr>
          <w:rFonts w:ascii="Times New Roman" w:eastAsia="SimSun" w:hAnsi="Times New Roman" w:cs="Times New Roman"/>
          <w:color w:val="1F497D"/>
          <w:kern w:val="0"/>
          <w:sz w:val="22"/>
        </w:rPr>
        <w:t xml:space="preserve"> electronic copy for the application. You can simply print it out, sign it, scan it, and send it back to me.</w:t>
      </w:r>
    </w:p>
    <w:p w14:paraId="2DCC4545" w14:textId="108A4654" w:rsidR="009E5AF6" w:rsidRPr="0033750C" w:rsidRDefault="009E5AF6" w:rsidP="002C6F27">
      <w:pPr>
        <w:widowControl/>
        <w:ind w:firstLine="420"/>
        <w:jc w:val="left"/>
        <w:rPr>
          <w:rFonts w:ascii="Times New Roman" w:eastAsia="SimSun" w:hAnsi="Times New Roman" w:cs="Times New Roman"/>
          <w:color w:val="1F497D"/>
          <w:kern w:val="0"/>
          <w:sz w:val="22"/>
        </w:rPr>
      </w:pPr>
    </w:p>
    <w:p w14:paraId="035CFB95" w14:textId="11B51028" w:rsidR="009E5AF6" w:rsidRPr="0033750C" w:rsidRDefault="009E5AF6" w:rsidP="009E5A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w:t>
      </w:r>
      <w:r w:rsidR="008F422C" w:rsidRPr="0033750C">
        <w:rPr>
          <w:rFonts w:ascii="Times New Roman" w:eastAsia="SimSun" w:hAnsi="Times New Roman" w:cs="Times New Roman"/>
          <w:color w:val="1F497D"/>
          <w:kern w:val="0"/>
          <w:sz w:val="22"/>
        </w:rPr>
        <w:t>there are any issues or concerns</w:t>
      </w:r>
      <w:r w:rsidRPr="0033750C">
        <w:rPr>
          <w:rFonts w:ascii="Times New Roman" w:eastAsia="SimSun" w:hAnsi="Times New Roman" w:cs="Times New Roman"/>
          <w:color w:val="1F497D"/>
          <w:kern w:val="0"/>
          <w:sz w:val="22"/>
        </w:rPr>
        <w: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113432" w:rsidRPr="0033750C">
        <w:rPr>
          <w:rFonts w:ascii="Times New Roman" w:eastAsia="SimSun" w:hAnsi="Times New Roman" w:cs="Times New Roman"/>
          <w:color w:val="1F497D"/>
          <w:kern w:val="0"/>
          <w:sz w:val="22"/>
        </w:rPr>
        <w:t>Thank you so much for your patient help and l</w:t>
      </w:r>
      <w:r w:rsidR="008F422C" w:rsidRPr="0033750C">
        <w:rPr>
          <w:rFonts w:ascii="Times New Roman" w:eastAsia="SimSun" w:hAnsi="Times New Roman" w:cs="Times New Roman"/>
          <w:color w:val="1F497D"/>
          <w:kern w:val="0"/>
          <w:sz w:val="22"/>
        </w:rPr>
        <w:t>ooking forward to your reply.</w:t>
      </w:r>
    </w:p>
    <w:p w14:paraId="6844C16D"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6335AA01"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C7E160"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45A8C7" w14:textId="77777777" w:rsidR="002C6F27" w:rsidRPr="0033750C" w:rsidRDefault="002C6F27" w:rsidP="00483984">
      <w:pPr>
        <w:widowControl/>
        <w:jc w:val="left"/>
        <w:rPr>
          <w:rFonts w:ascii="Times New Roman" w:eastAsia="SimSun" w:hAnsi="Times New Roman" w:cs="Times New Roman"/>
          <w:color w:val="1F497D"/>
          <w:kern w:val="0"/>
          <w:sz w:val="22"/>
        </w:rPr>
      </w:pPr>
    </w:p>
    <w:p w14:paraId="06D8E242" w14:textId="77777777" w:rsidR="002C6F27" w:rsidRPr="0033750C" w:rsidRDefault="002C6F27" w:rsidP="00483984">
      <w:pPr>
        <w:widowControl/>
        <w:jc w:val="left"/>
        <w:rPr>
          <w:rFonts w:ascii="Times New Roman" w:eastAsia="SimSun" w:hAnsi="Times New Roman" w:cs="Times New Roman"/>
          <w:color w:val="1F497D"/>
          <w:kern w:val="0"/>
          <w:sz w:val="22"/>
        </w:rPr>
      </w:pPr>
    </w:p>
    <w:p w14:paraId="411498D2" w14:textId="0268BAF4"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E37754C"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3E98E87E" w14:textId="551C84D6" w:rsidR="00483984" w:rsidRPr="0033750C" w:rsidRDefault="00483984" w:rsidP="00483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Very much appreciate your reply. See you at 10:30.</w:t>
      </w:r>
    </w:p>
    <w:p w14:paraId="0B1BEF63"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49BB52A0"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5D9DAA"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C9C74E" w14:textId="77777777" w:rsidR="00483984" w:rsidRPr="0033750C" w:rsidRDefault="00483984" w:rsidP="000571E4">
      <w:pPr>
        <w:widowControl/>
        <w:jc w:val="left"/>
        <w:rPr>
          <w:rFonts w:ascii="Times New Roman" w:eastAsia="SimSun" w:hAnsi="Times New Roman" w:cs="Times New Roman"/>
          <w:color w:val="1F497D"/>
          <w:kern w:val="0"/>
          <w:sz w:val="22"/>
        </w:rPr>
      </w:pPr>
    </w:p>
    <w:p w14:paraId="4424F640" w14:textId="77777777" w:rsidR="00483984" w:rsidRPr="0033750C" w:rsidRDefault="00483984" w:rsidP="000571E4">
      <w:pPr>
        <w:widowControl/>
        <w:jc w:val="left"/>
        <w:rPr>
          <w:rFonts w:ascii="Times New Roman" w:eastAsia="SimSun" w:hAnsi="Times New Roman" w:cs="Times New Roman"/>
          <w:color w:val="1F497D"/>
          <w:kern w:val="0"/>
          <w:sz w:val="22"/>
        </w:rPr>
      </w:pPr>
    </w:p>
    <w:p w14:paraId="1A336774" w14:textId="77777777" w:rsidR="00483984" w:rsidRPr="0033750C" w:rsidRDefault="00483984" w:rsidP="000571E4">
      <w:pPr>
        <w:widowControl/>
        <w:jc w:val="left"/>
        <w:rPr>
          <w:rFonts w:ascii="Times New Roman" w:eastAsia="SimSun" w:hAnsi="Times New Roman" w:cs="Times New Roman"/>
          <w:color w:val="1F497D"/>
          <w:kern w:val="0"/>
          <w:sz w:val="22"/>
        </w:rPr>
      </w:pPr>
    </w:p>
    <w:p w14:paraId="03276079" w14:textId="5907C592"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for sign up the documents</w:t>
      </w:r>
    </w:p>
    <w:p w14:paraId="18ACB117" w14:textId="77777777" w:rsidR="000571E4" w:rsidRPr="0033750C" w:rsidRDefault="000571E4" w:rsidP="000571E4">
      <w:pPr>
        <w:widowControl/>
        <w:jc w:val="left"/>
        <w:rPr>
          <w:rFonts w:ascii="Times New Roman" w:eastAsia="SimSun" w:hAnsi="Times New Roman" w:cs="Times New Roman"/>
          <w:color w:val="1F497D"/>
          <w:kern w:val="0"/>
          <w:sz w:val="22"/>
        </w:rPr>
      </w:pPr>
    </w:p>
    <w:p w14:paraId="34127C80"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3F0D5F"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4332C70" w14:textId="3ACA5D92" w:rsidR="000571E4" w:rsidRPr="0033750C" w:rsidRDefault="000571E4"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w:t>
      </w:r>
      <w:r w:rsidR="00023E22" w:rsidRPr="0033750C">
        <w:rPr>
          <w:rFonts w:ascii="Times New Roman" w:eastAsia="SimSun" w:hAnsi="Times New Roman" w:cs="Times New Roman"/>
          <w:color w:val="1F497D"/>
          <w:kern w:val="0"/>
          <w:sz w:val="22"/>
        </w:rPr>
        <w:t xml:space="preserve"> to</w:t>
      </w:r>
      <w:r w:rsidRPr="0033750C">
        <w:rPr>
          <w:rFonts w:ascii="Times New Roman" w:eastAsia="SimSun" w:hAnsi="Times New Roman" w:cs="Times New Roman"/>
          <w:color w:val="1F497D"/>
          <w:kern w:val="0"/>
          <w:sz w:val="22"/>
        </w:rPr>
        <w:t xml:space="preserve"> make an appointment to visit yo</w:t>
      </w:r>
      <w:r w:rsidR="00023E22" w:rsidRPr="0033750C">
        <w:rPr>
          <w:rFonts w:ascii="Times New Roman" w:eastAsia="SimSun" w:hAnsi="Times New Roman" w:cs="Times New Roman"/>
          <w:color w:val="1F497D"/>
          <w:kern w:val="0"/>
          <w:sz w:val="22"/>
        </w:rPr>
        <w:t>u to sign</w:t>
      </w:r>
      <w:r w:rsidRPr="0033750C">
        <w:rPr>
          <w:rFonts w:ascii="Times New Roman" w:eastAsia="SimSun" w:hAnsi="Times New Roman" w:cs="Times New Roman"/>
          <w:color w:val="1F497D"/>
          <w:kern w:val="0"/>
          <w:sz w:val="22"/>
        </w:rPr>
        <w:t xml:space="preserve"> up</w:t>
      </w:r>
      <w:r w:rsidR="00023E22" w:rsidRPr="0033750C">
        <w:rPr>
          <w:rFonts w:ascii="Times New Roman" w:eastAsia="SimSun" w:hAnsi="Times New Roman" w:cs="Times New Roman"/>
          <w:color w:val="1F497D"/>
          <w:kern w:val="0"/>
          <w:sz w:val="22"/>
        </w:rPr>
        <w:t xml:space="preserve"> for</w:t>
      </w:r>
      <w:r w:rsidRPr="0033750C">
        <w:rPr>
          <w:rFonts w:ascii="Times New Roman" w:eastAsia="SimSun" w:hAnsi="Times New Roman" w:cs="Times New Roman"/>
          <w:color w:val="1F497D"/>
          <w:kern w:val="0"/>
          <w:sz w:val="22"/>
        </w:rPr>
        <w:t xml:space="preserve"> two documents in the early next week. One for application of SUSTech Fellowship Program (the deadline is April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and the other for PhD Candidacy Examination (the deadline is April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I will come up with Qitao. He also wants your sign-up for PhD Candidacy Examination.</w:t>
      </w:r>
      <w:r w:rsidR="00CE415E" w:rsidRPr="0033750C">
        <w:rPr>
          <w:rFonts w:ascii="Times New Roman" w:eastAsia="SimSun" w:hAnsi="Times New Roman" w:cs="Times New Roman"/>
          <w:color w:val="1F497D"/>
          <w:kern w:val="0"/>
          <w:sz w:val="22"/>
        </w:rPr>
        <w:t xml:space="preserve"> I was wondering when it is available for you in your office next week.</w:t>
      </w:r>
    </w:p>
    <w:p w14:paraId="76AA095B"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DB4485A" w14:textId="663A444B" w:rsidR="000571E4" w:rsidRPr="0033750C" w:rsidRDefault="00CE415E"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of. Qi Ge fully supported my application for SUSTech Fellowship Program. </w:t>
      </w:r>
      <w:r w:rsidR="006B252D" w:rsidRPr="0033750C">
        <w:rPr>
          <w:rFonts w:ascii="Times New Roman" w:eastAsia="SimSun" w:hAnsi="Times New Roman" w:cs="Times New Roman"/>
          <w:color w:val="1F497D"/>
          <w:kern w:val="0"/>
          <w:sz w:val="22"/>
        </w:rPr>
        <w:t>His laboratory is well-equipped with advanced experimental facilities and staffed with brilliant researchers. He has agreed to accommodate our requirement of having two corresponding authors for our essay, and has also allowed me to list The Chinese University of Hong Kong as my first affiliation</w:t>
      </w:r>
      <w:r w:rsidR="000C62A9" w:rsidRPr="0033750C">
        <w:rPr>
          <w:rFonts w:ascii="Times New Roman" w:eastAsia="SimSun" w:hAnsi="Times New Roman" w:cs="Times New Roman"/>
          <w:color w:val="1F497D"/>
          <w:kern w:val="0"/>
          <w:sz w:val="22"/>
        </w:rPr>
        <w:t>.</w:t>
      </w:r>
      <w:r w:rsidR="006B252D" w:rsidRPr="0033750C">
        <w:rPr>
          <w:rFonts w:ascii="Times New Roman" w:hAnsi="Times New Roman" w:cs="Times New Roman"/>
        </w:rPr>
        <w:t xml:space="preserve"> </w:t>
      </w:r>
      <w:r w:rsidR="006B252D" w:rsidRPr="0033750C">
        <w:rPr>
          <w:rFonts w:ascii="Times New Roman" w:eastAsia="SimSun" w:hAnsi="Times New Roman" w:cs="Times New Roman"/>
          <w:color w:val="1F497D"/>
          <w:kern w:val="0"/>
          <w:sz w:val="22"/>
        </w:rPr>
        <w:t>I strongly believe that my exchange with his laboratory will pave the way for future exchanges and collaborations between our two</w:t>
      </w:r>
      <w:r w:rsidR="005114D0" w:rsidRPr="0033750C">
        <w:rPr>
          <w:rFonts w:ascii="Times New Roman" w:eastAsia="SimSun" w:hAnsi="Times New Roman" w:cs="Times New Roman"/>
          <w:color w:val="1F497D"/>
          <w:kern w:val="0"/>
          <w:sz w:val="22"/>
        </w:rPr>
        <w:t xml:space="preserve"> laboratories. </w:t>
      </w:r>
      <w:r w:rsidRPr="0033750C">
        <w:rPr>
          <w:rFonts w:ascii="Times New Roman" w:eastAsia="SimSun" w:hAnsi="Times New Roman" w:cs="Times New Roman"/>
          <w:color w:val="1F497D"/>
          <w:kern w:val="0"/>
          <w:sz w:val="22"/>
        </w:rPr>
        <w:t>I have completed the preparation of my application materials, which I have attached to this email. These materials include my CV, personal statement, and research proposal. And the research proposal needs to be signed by the applicant and both supervisors</w:t>
      </w:r>
      <w:r w:rsidR="00F537C3" w:rsidRPr="0033750C">
        <w:rPr>
          <w:rFonts w:ascii="Times New Roman" w:eastAsia="SimSun" w:hAnsi="Times New Roman" w:cs="Times New Roman"/>
          <w:color w:val="1F497D"/>
          <w:kern w:val="0"/>
          <w:sz w:val="22"/>
        </w:rPr>
        <w:t xml:space="preserve">. </w:t>
      </w:r>
    </w:p>
    <w:p w14:paraId="0CC7F4D5" w14:textId="6E084686" w:rsidR="005114D0" w:rsidRPr="0033750C" w:rsidRDefault="005114D0" w:rsidP="000571E4">
      <w:pPr>
        <w:widowControl/>
        <w:ind w:firstLine="420"/>
        <w:jc w:val="left"/>
        <w:rPr>
          <w:rFonts w:ascii="Times New Roman" w:eastAsia="SimSun" w:hAnsi="Times New Roman" w:cs="Times New Roman"/>
          <w:color w:val="1F497D"/>
          <w:kern w:val="0"/>
          <w:sz w:val="22"/>
        </w:rPr>
      </w:pPr>
    </w:p>
    <w:p w14:paraId="60E3F83C" w14:textId="44D3131D" w:rsidR="00CE41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Qitao and I plan to take our candidacy examination in May. Do you think that this timeline is feasible? If so, we would be grateful if you could help us sign the declaration form for the candidacy examination.</w:t>
      </w:r>
    </w:p>
    <w:p w14:paraId="70910C1C" w14:textId="77777777" w:rsidR="006B252D" w:rsidRPr="0033750C" w:rsidRDefault="006B252D" w:rsidP="000571E4">
      <w:pPr>
        <w:widowControl/>
        <w:ind w:firstLine="420"/>
        <w:jc w:val="left"/>
        <w:rPr>
          <w:rFonts w:ascii="Times New Roman" w:eastAsia="SimSun" w:hAnsi="Times New Roman" w:cs="Times New Roman"/>
          <w:color w:val="1F497D"/>
          <w:kern w:val="0"/>
          <w:sz w:val="22"/>
        </w:rPr>
      </w:pPr>
    </w:p>
    <w:p w14:paraId="57111F78" w14:textId="645AE083" w:rsidR="00E736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ad this email. I look forward to hearing from you soon.</w:t>
      </w:r>
    </w:p>
    <w:p w14:paraId="0D63F7AE" w14:textId="77777777" w:rsidR="00023E22" w:rsidRPr="0033750C" w:rsidRDefault="00023E22" w:rsidP="000571E4">
      <w:pPr>
        <w:widowControl/>
        <w:ind w:firstLine="420"/>
        <w:jc w:val="left"/>
        <w:rPr>
          <w:rFonts w:ascii="Times New Roman" w:eastAsia="SimSun" w:hAnsi="Times New Roman" w:cs="Times New Roman"/>
          <w:color w:val="1F497D"/>
          <w:kern w:val="0"/>
          <w:sz w:val="22"/>
        </w:rPr>
      </w:pPr>
    </w:p>
    <w:p w14:paraId="6E22A2F1"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D1E1F3"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60FDC" w14:textId="77777777" w:rsidR="000571E4" w:rsidRPr="0033750C" w:rsidRDefault="000571E4" w:rsidP="00EA67B7">
      <w:pPr>
        <w:widowControl/>
        <w:jc w:val="left"/>
        <w:rPr>
          <w:rFonts w:ascii="Times New Roman" w:eastAsia="SimSun" w:hAnsi="Times New Roman" w:cs="Times New Roman"/>
          <w:color w:val="1F497D"/>
          <w:kern w:val="0"/>
          <w:sz w:val="22"/>
        </w:rPr>
      </w:pPr>
    </w:p>
    <w:p w14:paraId="6C4DE3C1" w14:textId="77777777" w:rsidR="000571E4" w:rsidRPr="0033750C" w:rsidRDefault="000571E4" w:rsidP="00EA67B7">
      <w:pPr>
        <w:widowControl/>
        <w:jc w:val="left"/>
        <w:rPr>
          <w:rFonts w:ascii="Times New Roman" w:eastAsia="SimSun" w:hAnsi="Times New Roman" w:cs="Times New Roman"/>
          <w:color w:val="1F497D"/>
          <w:kern w:val="0"/>
          <w:sz w:val="22"/>
        </w:rPr>
      </w:pPr>
    </w:p>
    <w:p w14:paraId="09C5A240" w14:textId="11FB2F2F"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4050 Midterm Exam Student Samples</w:t>
      </w:r>
    </w:p>
    <w:p w14:paraId="2C725912" w14:textId="135D9FBC"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9CFD730"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59CD5C8F" w14:textId="7F746019"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utor for MAEG4050 Modern Control Systems Analysis and Desig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student samples for the midterm exam, which are attached to this email. </w:t>
      </w:r>
    </w:p>
    <w:p w14:paraId="4FA885AF"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3BEA15EA" w14:textId="078A7EEE"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 for your attention.</w:t>
      </w:r>
    </w:p>
    <w:p w14:paraId="435D7F66" w14:textId="2799DC1C" w:rsidR="00EA67B7" w:rsidRPr="0033750C" w:rsidRDefault="00EA67B7" w:rsidP="00EA67B7">
      <w:pPr>
        <w:widowControl/>
        <w:ind w:firstLine="420"/>
        <w:jc w:val="left"/>
        <w:rPr>
          <w:rFonts w:ascii="Times New Roman" w:eastAsia="SimSun" w:hAnsi="Times New Roman" w:cs="Times New Roman"/>
          <w:color w:val="1F497D"/>
          <w:kern w:val="0"/>
          <w:sz w:val="22"/>
        </w:rPr>
      </w:pPr>
    </w:p>
    <w:p w14:paraId="1E579331"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B688D5"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BF2715" w14:textId="77777777" w:rsidR="00EA67B7" w:rsidRPr="0033750C" w:rsidRDefault="00EA67B7" w:rsidP="00D40DFC">
      <w:pPr>
        <w:widowControl/>
        <w:jc w:val="left"/>
        <w:rPr>
          <w:rFonts w:ascii="Times New Roman" w:eastAsia="SimSun" w:hAnsi="Times New Roman" w:cs="Times New Roman"/>
          <w:color w:val="1F497D"/>
          <w:kern w:val="0"/>
          <w:sz w:val="22"/>
        </w:rPr>
      </w:pPr>
    </w:p>
    <w:p w14:paraId="03674944" w14:textId="77777777" w:rsidR="00EA67B7" w:rsidRPr="0033750C" w:rsidRDefault="00EA67B7" w:rsidP="00D40DFC">
      <w:pPr>
        <w:widowControl/>
        <w:jc w:val="left"/>
        <w:rPr>
          <w:rFonts w:ascii="Times New Roman" w:eastAsia="SimSun" w:hAnsi="Times New Roman" w:cs="Times New Roman"/>
          <w:color w:val="1F497D"/>
          <w:kern w:val="0"/>
          <w:sz w:val="22"/>
        </w:rPr>
      </w:pPr>
    </w:p>
    <w:p w14:paraId="2112F2EB" w14:textId="534B1B68" w:rsidR="00361358" w:rsidRPr="0033750C" w:rsidRDefault="00361358"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alified Exam: Take it this M</w:t>
      </w:r>
      <w:r w:rsidR="00B22699" w:rsidRPr="0033750C">
        <w:rPr>
          <w:rFonts w:ascii="Times New Roman" w:eastAsia="SimSun" w:hAnsi="Times New Roman" w:cs="Times New Roman"/>
          <w:color w:val="1F497D"/>
          <w:kern w:val="0"/>
          <w:sz w:val="22"/>
        </w:rPr>
        <w:t>ay</w:t>
      </w:r>
    </w:p>
    <w:p w14:paraId="40131F4B" w14:textId="4583A072"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rse: Only one course left for the program.</w:t>
      </w:r>
    </w:p>
    <w:p w14:paraId="65AF1B3D" w14:textId="3C92CE7A"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ation: I prefer 2 years because I want more stable outcome.</w:t>
      </w:r>
    </w:p>
    <w:p w14:paraId="6707F695" w14:textId="77777777" w:rsidR="00B22699" w:rsidRPr="0033750C" w:rsidRDefault="00B22699" w:rsidP="00D40DFC">
      <w:pPr>
        <w:widowControl/>
        <w:jc w:val="left"/>
        <w:rPr>
          <w:rFonts w:ascii="Times New Roman" w:eastAsia="SimSun" w:hAnsi="Times New Roman" w:cs="Times New Roman"/>
          <w:color w:val="1F497D"/>
          <w:kern w:val="0"/>
          <w:sz w:val="22"/>
        </w:rPr>
      </w:pPr>
    </w:p>
    <w:p w14:paraId="1F678621" w14:textId="77777777" w:rsidR="00361358" w:rsidRPr="0033750C" w:rsidRDefault="00361358" w:rsidP="00D40DFC">
      <w:pPr>
        <w:widowControl/>
        <w:jc w:val="left"/>
        <w:rPr>
          <w:rFonts w:ascii="Times New Roman" w:eastAsia="SimSun" w:hAnsi="Times New Roman" w:cs="Times New Roman"/>
          <w:color w:val="1F497D"/>
          <w:kern w:val="0"/>
          <w:sz w:val="22"/>
        </w:rPr>
      </w:pPr>
    </w:p>
    <w:p w14:paraId="2D2535B0" w14:textId="5DD40534"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ing the first week, I helped Hongpe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xoskeleton project. My main responsibilities included conducting tests and providing feedback on the various aspects of the exoskelet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design. </w:t>
      </w:r>
    </w:p>
    <w:p w14:paraId="07897430" w14:textId="77777777" w:rsidR="00D40DFC" w:rsidRPr="0033750C" w:rsidRDefault="00D40DFC" w:rsidP="00D40DFC">
      <w:pPr>
        <w:widowControl/>
        <w:jc w:val="left"/>
        <w:rPr>
          <w:rFonts w:ascii="Times New Roman" w:eastAsia="SimSun" w:hAnsi="Times New Roman" w:cs="Times New Roman"/>
          <w:color w:val="1F497D"/>
          <w:kern w:val="0"/>
          <w:sz w:val="22"/>
        </w:rPr>
      </w:pPr>
    </w:p>
    <w:p w14:paraId="73DA0DA7" w14:textId="3F3B0159"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second week, I shifted my focus to the exciting field of soft robotics, specifically the design optimization of soft robots. This involved extensive research into the latest advancements in soft robot design, as well as analyzing various design parameters and their impact on the performance of soft robots.</w:t>
      </w:r>
    </w:p>
    <w:p w14:paraId="41E35D6E" w14:textId="77777777" w:rsidR="00D40DFC" w:rsidRPr="0033750C" w:rsidRDefault="00D40DFC" w:rsidP="00430FAC">
      <w:pPr>
        <w:widowControl/>
        <w:jc w:val="left"/>
        <w:rPr>
          <w:rFonts w:ascii="Times New Roman" w:eastAsia="SimSun" w:hAnsi="Times New Roman" w:cs="Times New Roman"/>
          <w:color w:val="1F497D"/>
          <w:kern w:val="0"/>
          <w:sz w:val="22"/>
        </w:rPr>
      </w:pPr>
    </w:p>
    <w:p w14:paraId="4FC4A0AF" w14:textId="0F4AC139"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455531FD" w14:textId="77777777" w:rsidR="00430FAC" w:rsidRPr="0033750C" w:rsidRDefault="00430FAC" w:rsidP="00430FAC">
      <w:pPr>
        <w:widowControl/>
        <w:ind w:firstLine="420"/>
        <w:jc w:val="left"/>
        <w:rPr>
          <w:rFonts w:ascii="Times New Roman" w:eastAsia="SimSun" w:hAnsi="Times New Roman" w:cs="Times New Roman"/>
          <w:color w:val="1F497D"/>
          <w:kern w:val="0"/>
          <w:sz w:val="22"/>
        </w:rPr>
      </w:pPr>
    </w:p>
    <w:p w14:paraId="472A0FAB" w14:textId="4559ABC2"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had a discussion with my supervisor, Professor Wei-Hsin Liao, regarding the SUSTech Fellowship Program, and he </w:t>
      </w:r>
      <w:r w:rsidR="00C75B7A" w:rsidRPr="0033750C">
        <w:rPr>
          <w:rFonts w:ascii="Times New Roman" w:eastAsia="SimSun" w:hAnsi="Times New Roman" w:cs="Times New Roman"/>
          <w:color w:val="1F497D"/>
          <w:kern w:val="0"/>
          <w:sz w:val="22"/>
        </w:rPr>
        <w:t>fully</w:t>
      </w:r>
      <w:r w:rsidRPr="0033750C">
        <w:rPr>
          <w:rFonts w:ascii="Times New Roman" w:eastAsia="SimSun" w:hAnsi="Times New Roman" w:cs="Times New Roman"/>
          <w:color w:val="1F497D"/>
          <w:kern w:val="0"/>
          <w:sz w:val="22"/>
        </w:rPr>
        <w:t xml:space="preserve"> support</w:t>
      </w:r>
      <w:r w:rsidR="00C75B7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w:t>
      </w:r>
      <w:r w:rsidR="00171375"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application. In terms of authorship, he has agreed to accept two corresponding authors for the essay, and for the first affiliation of </w:t>
      </w:r>
      <w:r w:rsidR="00C75B7A" w:rsidRPr="0033750C">
        <w:rPr>
          <w:rFonts w:ascii="Times New Roman" w:eastAsia="SimSun" w:hAnsi="Times New Roman" w:cs="Times New Roman"/>
          <w:color w:val="1F497D"/>
          <w:kern w:val="0"/>
          <w:sz w:val="22"/>
        </w:rPr>
        <w:t>mine</w:t>
      </w:r>
      <w:r w:rsidRPr="0033750C">
        <w:rPr>
          <w:rFonts w:ascii="Times New Roman" w:eastAsia="SimSun" w:hAnsi="Times New Roman" w:cs="Times New Roman"/>
          <w:color w:val="1F497D"/>
          <w:kern w:val="0"/>
          <w:sz w:val="22"/>
        </w:rPr>
        <w:t>, he suggested that it would be preferable to list The Chinese University of Hong Kong.</w:t>
      </w:r>
      <w:r w:rsidR="00745F39" w:rsidRPr="0033750C">
        <w:rPr>
          <w:rFonts w:ascii="Times New Roman" w:eastAsia="SimSun" w:hAnsi="Times New Roman" w:cs="Times New Roman"/>
          <w:color w:val="1F497D"/>
          <w:kern w:val="0"/>
          <w:sz w:val="22"/>
        </w:rPr>
        <w:t xml:space="preserve"> He also expressed his willingness to maintain in-depth exchanges and cooperation with you.</w:t>
      </w:r>
    </w:p>
    <w:p w14:paraId="33A7F534"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4D769CD0" w14:textId="5B602EC8"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I have completed the preparation of my application materials, which I have attached to this email. These materials include my CV, personal statement, and research proposal, all of which have been carefully crafted to highlight my skills, experience, and academic achievements.</w:t>
      </w:r>
      <w:r w:rsidR="00F375DE" w:rsidRPr="0033750C">
        <w:rPr>
          <w:rFonts w:ascii="Times New Roman" w:eastAsia="SimSun" w:hAnsi="Times New Roman" w:cs="Times New Roman"/>
          <w:color w:val="1F497D"/>
          <w:kern w:val="0"/>
          <w:sz w:val="22"/>
        </w:rPr>
        <w:t xml:space="preserve"> </w:t>
      </w:r>
    </w:p>
    <w:p w14:paraId="5A6AB7FE"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6A66B8FB" w14:textId="4B2182B5" w:rsidR="00430FAC"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view my application materials. I am eager to hear your feedback and look forward to discussing my application further with you.</w:t>
      </w:r>
    </w:p>
    <w:p w14:paraId="28996BA0"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01D35F83"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3E568"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28BB47" w14:textId="77777777" w:rsidR="00430FAC" w:rsidRPr="0033750C" w:rsidRDefault="00430FAC" w:rsidP="0052045B">
      <w:pPr>
        <w:widowControl/>
        <w:jc w:val="left"/>
        <w:rPr>
          <w:rFonts w:ascii="Times New Roman" w:eastAsia="SimSun" w:hAnsi="Times New Roman" w:cs="Times New Roman"/>
          <w:color w:val="1F497D"/>
          <w:kern w:val="0"/>
          <w:sz w:val="22"/>
        </w:rPr>
      </w:pPr>
    </w:p>
    <w:p w14:paraId="432078BC" w14:textId="77777777" w:rsidR="00430FAC" w:rsidRPr="0033750C" w:rsidRDefault="00430FAC" w:rsidP="0052045B">
      <w:pPr>
        <w:widowControl/>
        <w:jc w:val="left"/>
        <w:rPr>
          <w:rFonts w:ascii="Times New Roman" w:eastAsia="SimSun" w:hAnsi="Times New Roman" w:cs="Times New Roman"/>
          <w:color w:val="1F497D"/>
          <w:kern w:val="0"/>
          <w:sz w:val="22"/>
        </w:rPr>
      </w:pPr>
    </w:p>
    <w:p w14:paraId="64B75248" w14:textId="55A557A7" w:rsidR="00BC27D3" w:rsidRPr="0033750C" w:rsidRDefault="00BC27D3"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iscuss exchange opportunities through SUSTech Fellowship Program</w:t>
      </w:r>
    </w:p>
    <w:p w14:paraId="120C77ED" w14:textId="77777777" w:rsidR="00BC27D3" w:rsidRPr="0033750C" w:rsidRDefault="00BC27D3" w:rsidP="0052045B">
      <w:pPr>
        <w:widowControl/>
        <w:jc w:val="left"/>
        <w:rPr>
          <w:rFonts w:ascii="Times New Roman" w:eastAsia="SimSun" w:hAnsi="Times New Roman" w:cs="Times New Roman"/>
          <w:color w:val="1F497D"/>
          <w:kern w:val="0"/>
          <w:sz w:val="22"/>
        </w:rPr>
      </w:pPr>
    </w:p>
    <w:p w14:paraId="6510D4E1" w14:textId="113CDA91"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B5346E"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51C39B1F" w14:textId="77777777" w:rsidR="0052045B" w:rsidRPr="0033750C" w:rsidRDefault="0052045B" w:rsidP="0052045B">
      <w:pPr>
        <w:widowControl/>
        <w:ind w:firstLine="420"/>
        <w:jc w:val="left"/>
        <w:rPr>
          <w:rFonts w:ascii="Times New Roman" w:eastAsia="SimSun" w:hAnsi="Times New Roman" w:cs="Times New Roman"/>
          <w:color w:val="1F497D"/>
          <w:kern w:val="0"/>
          <w:sz w:val="22"/>
        </w:rPr>
      </w:pPr>
    </w:p>
    <w:p w14:paraId="033EC3E5" w14:textId="77AC1552"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because I am considering an exchange opportunity through the SUSTech Fellowship Program (</w:t>
      </w:r>
      <w:hyperlink r:id="rId64" w:anchor="/fellowship/enHome" w:history="1">
        <w:r w:rsidR="00B5346E" w:rsidRPr="0033750C">
          <w:rPr>
            <w:rStyle w:val="ae"/>
            <w:rFonts w:ascii="Times New Roman" w:eastAsia="SimSun" w:hAnsi="Times New Roman" w:cs="Times New Roman"/>
            <w:kern w:val="0"/>
            <w:sz w:val="22"/>
          </w:rPr>
          <w:t>https://fellow.sustech.edu.cn/#/fellowship/enHome</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t Southern University of Science and Technology (SUSTech), and I have contacted Prof. Qi Ge (</w:t>
      </w:r>
      <w:hyperlink r:id="rId65" w:history="1">
        <w:r w:rsidR="00B5346E" w:rsidRPr="0033750C">
          <w:rPr>
            <w:rStyle w:val="ae"/>
            <w:rFonts w:ascii="Times New Roman" w:eastAsia="SimSun" w:hAnsi="Times New Roman" w:cs="Times New Roman"/>
            <w:kern w:val="0"/>
            <w:sz w:val="22"/>
          </w:rPr>
          <w:t>https://faculty.sustech.edu.cn/geq/en/</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s a potential co-supervisor for this opportunity</w:t>
      </w:r>
      <w:r w:rsidR="00B5346E" w:rsidRPr="0033750C">
        <w:rPr>
          <w:rFonts w:ascii="Times New Roman" w:eastAsia="SimSun" w:hAnsi="Times New Roman" w:cs="Times New Roman"/>
          <w:color w:val="1F497D"/>
          <w:kern w:val="0"/>
          <w:sz w:val="22"/>
        </w:rPr>
        <w:t>. He has a great achievement in 4D printing</w:t>
      </w:r>
      <w:r w:rsidRPr="0033750C">
        <w:rPr>
          <w:rFonts w:ascii="Times New Roman" w:eastAsia="SimSun" w:hAnsi="Times New Roman" w:cs="Times New Roman"/>
          <w:color w:val="1F497D"/>
          <w:kern w:val="0"/>
          <w:sz w:val="22"/>
        </w:rPr>
        <w:t>.</w:t>
      </w:r>
    </w:p>
    <w:p w14:paraId="19EDD84C"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48FA69D" w14:textId="3BBCA2AC"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believe this opportunity will allow me to broaden my research experience and expertise, and contribute to my overall academic growth. Therefore, I would like to </w:t>
      </w:r>
      <w:r w:rsidR="00B5346E"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your approval and support for this exchange opportunity.</w:t>
      </w:r>
    </w:p>
    <w:p w14:paraId="25F7BF10"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C697D1D" w14:textId="2AB83795"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if we could discuss this matter further </w:t>
      </w:r>
      <w:r w:rsidR="00B5346E" w:rsidRPr="0033750C">
        <w:rPr>
          <w:rFonts w:ascii="Times New Roman" w:eastAsia="SimSun" w:hAnsi="Times New Roman" w:cs="Times New Roman"/>
          <w:color w:val="1F497D"/>
          <w:kern w:val="0"/>
          <w:sz w:val="22"/>
        </w:rPr>
        <w:t>after the group</w:t>
      </w:r>
      <w:r w:rsidRPr="0033750C">
        <w:rPr>
          <w:rFonts w:ascii="Times New Roman" w:eastAsia="SimSun" w:hAnsi="Times New Roman" w:cs="Times New Roman"/>
          <w:color w:val="1F497D"/>
          <w:kern w:val="0"/>
          <w:sz w:val="22"/>
        </w:rPr>
        <w:t xml:space="preserve"> meeting</w:t>
      </w:r>
      <w:r w:rsidR="00B5346E" w:rsidRPr="0033750C">
        <w:rPr>
          <w:rFonts w:ascii="Times New Roman" w:eastAsia="SimSun" w:hAnsi="Times New Roman" w:cs="Times New Roman"/>
          <w:color w:val="1F497D"/>
          <w:kern w:val="0"/>
          <w:sz w:val="22"/>
        </w:rPr>
        <w:t xml:space="preserve"> this Friday</w:t>
      </w:r>
      <w:r w:rsidRPr="0033750C">
        <w:rPr>
          <w:rFonts w:ascii="Times New Roman" w:eastAsia="SimSun" w:hAnsi="Times New Roman" w:cs="Times New Roman"/>
          <w:color w:val="1F497D"/>
          <w:kern w:val="0"/>
          <w:sz w:val="22"/>
        </w:rPr>
        <w:t>. I would appreciate any guidance or advice you can offer regarding this opportunity.</w:t>
      </w:r>
    </w:p>
    <w:p w14:paraId="65F19321"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78F238A" w14:textId="2A9BEB47" w:rsidR="0052045B"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support. I look forward to discussing this further with you during our group meeting.</w:t>
      </w:r>
    </w:p>
    <w:p w14:paraId="3A9DCE3F"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9535920"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8EDAFE"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8C18F" w14:textId="77777777" w:rsidR="0052045B" w:rsidRPr="0033750C" w:rsidRDefault="0052045B" w:rsidP="002E6F30">
      <w:pPr>
        <w:widowControl/>
        <w:jc w:val="left"/>
        <w:rPr>
          <w:rFonts w:ascii="Times New Roman" w:eastAsia="SimSun" w:hAnsi="Times New Roman" w:cs="Times New Roman"/>
          <w:color w:val="1F497D"/>
          <w:kern w:val="0"/>
          <w:sz w:val="22"/>
        </w:rPr>
      </w:pPr>
    </w:p>
    <w:p w14:paraId="4A4C1D67" w14:textId="77777777" w:rsidR="0052045B" w:rsidRPr="0033750C" w:rsidRDefault="0052045B" w:rsidP="002E6F30">
      <w:pPr>
        <w:widowControl/>
        <w:jc w:val="left"/>
        <w:rPr>
          <w:rFonts w:ascii="Times New Roman" w:eastAsia="SimSun" w:hAnsi="Times New Roman" w:cs="Times New Roman"/>
          <w:color w:val="1F497D"/>
          <w:kern w:val="0"/>
          <w:sz w:val="22"/>
        </w:rPr>
      </w:pPr>
    </w:p>
    <w:p w14:paraId="2BEF0CBD" w14:textId="2E067F3D"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0CC87FF6"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02E1B6EB" w14:textId="72D859B2" w:rsidR="002E6F30" w:rsidRPr="0033750C" w:rsidRDefault="002E6F30" w:rsidP="002E6F30">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ow about 2 p.m.? 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waiting for you in the room.  </w:t>
      </w:r>
    </w:p>
    <w:p w14:paraId="283311D7"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4A402EFD"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576E23"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C679" w14:textId="77777777" w:rsidR="002E6F30" w:rsidRPr="0033750C" w:rsidRDefault="002E6F30" w:rsidP="0082327A">
      <w:pPr>
        <w:widowControl/>
        <w:jc w:val="left"/>
        <w:rPr>
          <w:rFonts w:ascii="Times New Roman" w:eastAsia="SimSun" w:hAnsi="Times New Roman" w:cs="Times New Roman"/>
          <w:color w:val="1F497D"/>
          <w:kern w:val="0"/>
          <w:sz w:val="22"/>
        </w:rPr>
      </w:pPr>
    </w:p>
    <w:p w14:paraId="0CBF8F74" w14:textId="77777777" w:rsidR="002E6F30" w:rsidRPr="0033750C" w:rsidRDefault="002E6F30" w:rsidP="0082327A">
      <w:pPr>
        <w:widowControl/>
        <w:jc w:val="left"/>
        <w:rPr>
          <w:rFonts w:ascii="Times New Roman" w:eastAsia="SimSun" w:hAnsi="Times New Roman" w:cs="Times New Roman"/>
          <w:color w:val="1F497D"/>
          <w:kern w:val="0"/>
          <w:sz w:val="22"/>
        </w:rPr>
      </w:pPr>
    </w:p>
    <w:p w14:paraId="267CE429" w14:textId="4FC9D364" w:rsidR="00EE76CF" w:rsidRPr="0033750C" w:rsidRDefault="00EE76CF"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自我介绍</w:t>
      </w:r>
    </w:p>
    <w:p w14:paraId="1E973851" w14:textId="3760BA5E" w:rsidR="00EE76CF"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研究兴趣</w:t>
      </w:r>
    </w:p>
    <w:p w14:paraId="621A6638" w14:textId="77777777" w:rsidR="00B208C0" w:rsidRPr="0033750C" w:rsidRDefault="00B208C0" w:rsidP="00B208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未来打算</w:t>
      </w:r>
    </w:p>
    <w:p w14:paraId="1D327EAA" w14:textId="562BCD71" w:rsidR="00B208C0"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工资期望</w:t>
      </w:r>
    </w:p>
    <w:p w14:paraId="47EA6D37" w14:textId="77777777" w:rsidR="00EE76CF" w:rsidRPr="0033750C" w:rsidRDefault="00EE76CF" w:rsidP="0082327A">
      <w:pPr>
        <w:widowControl/>
        <w:jc w:val="left"/>
        <w:rPr>
          <w:rFonts w:ascii="Times New Roman" w:eastAsia="SimSun" w:hAnsi="Times New Roman" w:cs="Times New Roman"/>
          <w:color w:val="1F497D"/>
          <w:kern w:val="0"/>
          <w:sz w:val="22"/>
        </w:rPr>
      </w:pPr>
    </w:p>
    <w:p w14:paraId="7C42B58F" w14:textId="2049BD28"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263C3C0B"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20214C10" w14:textId="4C7B5B9B" w:rsidR="0082327A" w:rsidRPr="0033750C" w:rsidRDefault="0082327A" w:rsidP="0082327A">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Please wait for 10 minutes. I forget to paste the meeting information in the last email. Thank you. </w:t>
      </w:r>
    </w:p>
    <w:p w14:paraId="386FCD1E"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341CC06E"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4E0F0F35"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6746F" w14:textId="77777777" w:rsidR="0082327A" w:rsidRPr="0033750C" w:rsidRDefault="0082327A" w:rsidP="0065290C">
      <w:pPr>
        <w:widowControl/>
        <w:jc w:val="left"/>
        <w:rPr>
          <w:rFonts w:ascii="Times New Roman" w:eastAsia="SimSun" w:hAnsi="Times New Roman" w:cs="Times New Roman"/>
          <w:color w:val="1F497D"/>
          <w:kern w:val="0"/>
          <w:sz w:val="22"/>
        </w:rPr>
      </w:pPr>
    </w:p>
    <w:p w14:paraId="5C09A395" w14:textId="77777777" w:rsidR="0082327A" w:rsidRPr="0033750C" w:rsidRDefault="0082327A" w:rsidP="0065290C">
      <w:pPr>
        <w:widowControl/>
        <w:jc w:val="left"/>
        <w:rPr>
          <w:rFonts w:ascii="Times New Roman" w:eastAsia="SimSun" w:hAnsi="Times New Roman" w:cs="Times New Roman"/>
          <w:color w:val="1F497D"/>
          <w:kern w:val="0"/>
          <w:sz w:val="22"/>
        </w:rPr>
      </w:pPr>
    </w:p>
    <w:p w14:paraId="5E90D05C" w14:textId="235DAEDA"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74963249"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3A497E9B" w14:textId="24C180B7" w:rsidR="00FC12B4" w:rsidRPr="0033750C" w:rsidRDefault="00FC12B4" w:rsidP="00FC12B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Glad to hear from you again. How about let</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do a quick video meeting this Saturday afternoon? Would you be available then?</w:t>
      </w:r>
    </w:p>
    <w:p w14:paraId="54C29E9A" w14:textId="28CB9DA3"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ere is the room for tomorrow</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meeting.</w:t>
      </w:r>
    </w:p>
    <w:p w14:paraId="023DF964" w14:textId="3CCDD53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1E8343A2" w14:textId="77B30059"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Join Zoom meeting: </w:t>
      </w:r>
    </w:p>
    <w:p w14:paraId="2CC66A81" w14:textId="13C68E90" w:rsidR="0065290C" w:rsidRPr="0033750C" w:rsidRDefault="00000000" w:rsidP="0065290C">
      <w:pPr>
        <w:widowControl/>
        <w:ind w:firstLine="420"/>
        <w:jc w:val="left"/>
        <w:rPr>
          <w:rFonts w:ascii="Times New Roman" w:eastAsia="SimSun" w:hAnsi="Times New Roman" w:cs="Times New Roman"/>
          <w:color w:val="1F497D"/>
          <w:kern w:val="0"/>
          <w:sz w:val="22"/>
          <w:lang w:val="en-HK"/>
        </w:rPr>
      </w:pPr>
      <w:hyperlink r:id="rId66" w:history="1">
        <w:r w:rsidR="0065290C" w:rsidRPr="0033750C">
          <w:rPr>
            <w:rStyle w:val="ae"/>
            <w:rFonts w:ascii="Times New Roman" w:eastAsia="SimSun" w:hAnsi="Times New Roman" w:cs="Times New Roman"/>
            <w:kern w:val="0"/>
            <w:sz w:val="22"/>
            <w:lang w:val="en-HK"/>
          </w:rPr>
          <w:t>https://cuhk.zoom.us/j/96803713725</w:t>
        </w:r>
      </w:hyperlink>
      <w:r w:rsidR="0065290C" w:rsidRPr="0033750C">
        <w:rPr>
          <w:rFonts w:ascii="Times New Roman" w:eastAsia="SimSun" w:hAnsi="Times New Roman" w:cs="Times New Roman"/>
          <w:color w:val="1F497D"/>
          <w:kern w:val="0"/>
          <w:sz w:val="22"/>
          <w:lang w:val="en-HK"/>
        </w:rPr>
        <w:t xml:space="preserve"> </w:t>
      </w:r>
    </w:p>
    <w:p w14:paraId="3F78B050" w14:textId="47A6BF0E"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eeting ID: 968 0371 3725</w:t>
      </w:r>
    </w:p>
    <w:p w14:paraId="62FC576C" w14:textId="05B2B430"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33B742C5" w14:textId="5E307AE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See you tomorrow! </w:t>
      </w:r>
    </w:p>
    <w:p w14:paraId="308AD3EE"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58F12036"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D8DC9"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D221F" w14:textId="77777777" w:rsidR="0065290C" w:rsidRPr="0033750C" w:rsidRDefault="0065290C" w:rsidP="00C37374">
      <w:pPr>
        <w:widowControl/>
        <w:jc w:val="left"/>
        <w:rPr>
          <w:rFonts w:ascii="Times New Roman" w:eastAsia="SimSun" w:hAnsi="Times New Roman" w:cs="Times New Roman"/>
          <w:color w:val="1F497D"/>
          <w:kern w:val="0"/>
          <w:sz w:val="22"/>
        </w:rPr>
      </w:pPr>
    </w:p>
    <w:p w14:paraId="02BB17E8" w14:textId="77777777" w:rsidR="0065290C" w:rsidRPr="0033750C" w:rsidRDefault="0065290C" w:rsidP="00C37374">
      <w:pPr>
        <w:widowControl/>
        <w:jc w:val="left"/>
        <w:rPr>
          <w:rFonts w:ascii="Times New Roman" w:eastAsia="SimSun" w:hAnsi="Times New Roman" w:cs="Times New Roman"/>
          <w:color w:val="1F497D"/>
          <w:kern w:val="0"/>
          <w:sz w:val="22"/>
        </w:rPr>
      </w:pPr>
    </w:p>
    <w:p w14:paraId="3AA70470" w14:textId="7502AD31"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346218DA"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430E3F55" w14:textId="7C754B91" w:rsidR="00612D0D" w:rsidRPr="0033750C" w:rsidRDefault="00FC12B4" w:rsidP="00612D0D">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Thank you for your prompt response and for sharing the link to the university</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s faculty application procedure. I appreciate your guidance and Mr. Jiang will make sure to follow the process accordingly. Enjoy your coming weekend. </w:t>
      </w:r>
    </w:p>
    <w:p w14:paraId="14A07467" w14:textId="77777777" w:rsidR="00612D0D" w:rsidRPr="0033750C" w:rsidRDefault="00612D0D" w:rsidP="00612D0D">
      <w:pPr>
        <w:widowControl/>
        <w:ind w:firstLine="420"/>
        <w:jc w:val="left"/>
        <w:rPr>
          <w:rFonts w:ascii="Times New Roman" w:eastAsia="SimSun" w:hAnsi="Times New Roman" w:cs="Times New Roman"/>
          <w:color w:val="1F497D"/>
          <w:kern w:val="0"/>
          <w:sz w:val="22"/>
          <w:lang w:val="en-HK"/>
        </w:rPr>
      </w:pPr>
    </w:p>
    <w:p w14:paraId="6A9E42B2"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71981B"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55CD0B" w14:textId="77777777" w:rsidR="00612D0D" w:rsidRPr="0033750C" w:rsidRDefault="00612D0D" w:rsidP="00F2381B">
      <w:pPr>
        <w:widowControl/>
        <w:jc w:val="left"/>
        <w:rPr>
          <w:rFonts w:ascii="Times New Roman" w:eastAsia="SimSun" w:hAnsi="Times New Roman" w:cs="Times New Roman"/>
          <w:color w:val="1F497D"/>
          <w:kern w:val="0"/>
          <w:sz w:val="22"/>
        </w:rPr>
      </w:pPr>
    </w:p>
    <w:p w14:paraId="1BB99C1F" w14:textId="77777777" w:rsidR="00612D0D" w:rsidRPr="0033750C" w:rsidRDefault="00612D0D" w:rsidP="00F2381B">
      <w:pPr>
        <w:widowControl/>
        <w:jc w:val="left"/>
        <w:rPr>
          <w:rFonts w:ascii="Times New Roman" w:eastAsia="SimSun" w:hAnsi="Times New Roman" w:cs="Times New Roman"/>
          <w:color w:val="1F497D"/>
          <w:kern w:val="0"/>
          <w:sz w:val="22"/>
        </w:rPr>
      </w:pPr>
    </w:p>
    <w:p w14:paraId="463A4E39" w14:textId="7AA80AF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5D7C7CF"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01ACA12F" w14:textId="5F5BCA04" w:rsidR="00612D0D" w:rsidRPr="0033750C" w:rsidRDefault="00F2381B"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lso fine. Actually, the part we want to test is a printed plane, as shown in figure attached. </w:t>
      </w:r>
      <w:r w:rsidR="00612D0D"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612D0D" w:rsidRPr="0033750C">
        <w:rPr>
          <w:rFonts w:ascii="Times New Roman" w:eastAsia="SimSun" w:hAnsi="Times New Roman" w:cs="Times New Roman"/>
          <w:color w:val="1F497D"/>
          <w:kern w:val="0"/>
          <w:sz w:val="22"/>
        </w:rPr>
        <w:t>m curious to know your thoughts on whether or not we can get an accurate roughness measurement for this plane. Your expertise in this area would be invaluable to us.</w:t>
      </w:r>
    </w:p>
    <w:p w14:paraId="56B02DE9"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3FDE396F"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back from you soon!</w:t>
      </w:r>
    </w:p>
    <w:p w14:paraId="5C613359" w14:textId="07812D1F" w:rsidR="00F2381B" w:rsidRPr="0033750C" w:rsidRDefault="00F2381B" w:rsidP="00F2381B">
      <w:pPr>
        <w:widowControl/>
        <w:ind w:firstLine="420"/>
        <w:jc w:val="left"/>
        <w:rPr>
          <w:rFonts w:ascii="Times New Roman" w:eastAsia="SimSun" w:hAnsi="Times New Roman" w:cs="Times New Roman"/>
          <w:color w:val="1F497D"/>
          <w:kern w:val="0"/>
          <w:sz w:val="22"/>
        </w:rPr>
      </w:pPr>
    </w:p>
    <w:p w14:paraId="17FBD7B1"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338E6C88"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E65EF7"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D881F" w14:textId="77777777" w:rsidR="00F2381B" w:rsidRPr="0033750C" w:rsidRDefault="00F2381B" w:rsidP="00C37374">
      <w:pPr>
        <w:widowControl/>
        <w:jc w:val="left"/>
        <w:rPr>
          <w:rFonts w:ascii="Times New Roman" w:eastAsia="SimSun" w:hAnsi="Times New Roman" w:cs="Times New Roman"/>
          <w:color w:val="1F497D"/>
          <w:kern w:val="0"/>
          <w:sz w:val="22"/>
        </w:rPr>
      </w:pPr>
    </w:p>
    <w:p w14:paraId="68F626C5" w14:textId="77777777" w:rsidR="00F2381B" w:rsidRPr="0033750C" w:rsidRDefault="00F2381B" w:rsidP="00C37374">
      <w:pPr>
        <w:widowControl/>
        <w:jc w:val="left"/>
        <w:rPr>
          <w:rFonts w:ascii="Times New Roman" w:eastAsia="SimSun" w:hAnsi="Times New Roman" w:cs="Times New Roman"/>
          <w:color w:val="1F497D"/>
          <w:kern w:val="0"/>
          <w:sz w:val="22"/>
        </w:rPr>
      </w:pPr>
    </w:p>
    <w:p w14:paraId="597AB20B" w14:textId="617BE467" w:rsidR="00110769" w:rsidRPr="0033750C" w:rsidRDefault="00110769"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67" w:history="1">
        <w:r w:rsidRPr="0033750C">
          <w:rPr>
            <w:rStyle w:val="ae"/>
            <w:rFonts w:ascii="Times New Roman" w:eastAsia="SimSun" w:hAnsi="Times New Roman" w:cs="Times New Roman"/>
            <w:kern w:val="0"/>
            <w:sz w:val="22"/>
          </w:rPr>
          <w:t>reed@westlake.edu.cn</w:t>
        </w:r>
      </w:hyperlink>
      <w:r w:rsidRPr="0033750C">
        <w:rPr>
          <w:rFonts w:ascii="Times New Roman" w:eastAsia="SimSun" w:hAnsi="Times New Roman" w:cs="Times New Roman"/>
          <w:color w:val="1F497D"/>
          <w:kern w:val="0"/>
          <w:sz w:val="22"/>
        </w:rPr>
        <w:t xml:space="preserve"> </w:t>
      </w:r>
    </w:p>
    <w:p w14:paraId="67329E4B" w14:textId="4B2067BF" w:rsidR="000B4A00"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c: </w:t>
      </w:r>
      <w:hyperlink r:id="rId68" w:history="1">
        <w:r w:rsidRPr="0033750C">
          <w:rPr>
            <w:rStyle w:val="ae"/>
            <w:rFonts w:ascii="Times New Roman" w:eastAsia="SimSun" w:hAnsi="Times New Roman" w:cs="Times New Roman"/>
            <w:kern w:val="0"/>
            <w:sz w:val="22"/>
          </w:rPr>
          <w:t>jjia547@aucklanduni.ac.nz</w:t>
        </w:r>
      </w:hyperlink>
      <w:r w:rsidRPr="0033750C">
        <w:rPr>
          <w:rFonts w:ascii="Times New Roman" w:eastAsia="SimSun" w:hAnsi="Times New Roman" w:cs="Times New Roman"/>
          <w:color w:val="1F497D"/>
          <w:kern w:val="0"/>
          <w:sz w:val="22"/>
        </w:rPr>
        <w:t xml:space="preserve"> </w:t>
      </w:r>
    </w:p>
    <w:p w14:paraId="3ABA4C09" w14:textId="151BE36C" w:rsidR="00110769"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Recommend Dr. Jingchao Jiang </w:t>
      </w:r>
      <w:r w:rsidRPr="0033750C">
        <w:rPr>
          <w:rFonts w:ascii="Times New Roman" w:eastAsia="SimSun" w:hAnsi="Times New Roman" w:cs="Times New Roman"/>
          <w:color w:val="1F497D"/>
          <w:kern w:val="0"/>
          <w:sz w:val="22"/>
          <w:lang w:val="en-HK"/>
        </w:rPr>
        <w:t>for a faculty position at Westlake University</w:t>
      </w:r>
    </w:p>
    <w:p w14:paraId="6D79D296" w14:textId="530D27BC"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590ABBE" w14:textId="77777777" w:rsidR="00C37374" w:rsidRPr="0033750C" w:rsidRDefault="00C37374" w:rsidP="00C37374">
      <w:pPr>
        <w:widowControl/>
        <w:ind w:firstLine="420"/>
        <w:jc w:val="left"/>
        <w:rPr>
          <w:rFonts w:ascii="Times New Roman" w:eastAsia="SimSun" w:hAnsi="Times New Roman" w:cs="Times New Roman"/>
          <w:color w:val="1F497D"/>
          <w:kern w:val="0"/>
          <w:sz w:val="22"/>
        </w:rPr>
      </w:pPr>
    </w:p>
    <w:p w14:paraId="4B59BCE4" w14:textId="7AAE340D" w:rsidR="00C37374" w:rsidRPr="0033750C" w:rsidRDefault="00CC51AE"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Long time no see. </w:t>
      </w:r>
      <w:r w:rsidR="00C37374" w:rsidRPr="0033750C">
        <w:rPr>
          <w:rFonts w:ascii="Times New Roman" w:eastAsia="SimSun" w:hAnsi="Times New Roman" w:cs="Times New Roman"/>
          <w:color w:val="1F497D"/>
          <w:kern w:val="0"/>
          <w:sz w:val="22"/>
          <w:lang w:val="en-HK"/>
        </w:rPr>
        <w:t xml:space="preserve">How are you? Hope you are doing well. </w:t>
      </w:r>
    </w:p>
    <w:p w14:paraId="69FE4B4A" w14:textId="5B9B430D" w:rsidR="00C6036F" w:rsidRPr="0033750C" w:rsidRDefault="00C6036F" w:rsidP="00C37374">
      <w:pPr>
        <w:widowControl/>
        <w:ind w:firstLine="420"/>
        <w:jc w:val="left"/>
        <w:rPr>
          <w:rFonts w:ascii="Times New Roman" w:eastAsia="SimSun" w:hAnsi="Times New Roman" w:cs="Times New Roman"/>
          <w:color w:val="1F497D"/>
          <w:kern w:val="0"/>
          <w:sz w:val="22"/>
          <w:lang w:val="en-HK"/>
        </w:rPr>
      </w:pPr>
    </w:p>
    <w:p w14:paraId="6DB3AA11" w14:textId="069DA5DE" w:rsidR="00B73DAA" w:rsidRPr="0033750C" w:rsidRDefault="00110769"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Liuchao Jin from SCUPI 2018. </w:t>
      </w:r>
      <w:r w:rsidR="00C6036F" w:rsidRPr="0033750C">
        <w:rPr>
          <w:rFonts w:ascii="Times New Roman" w:eastAsia="SimSun" w:hAnsi="Times New Roman" w:cs="Times New Roman"/>
          <w:color w:val="1F497D"/>
          <w:kern w:val="0"/>
          <w:sz w:val="22"/>
          <w:lang w:val="en-HK"/>
        </w:rPr>
        <w:t>I am writing to recommend an excellent senior of mine, Dr. Jingchao Jiang, for a faculty position at the School of Engineering in Westlake University</w:t>
      </w:r>
      <w:r w:rsidR="00C856A9" w:rsidRPr="0033750C">
        <w:rPr>
          <w:rFonts w:ascii="Times New Roman" w:eastAsia="SimSun" w:hAnsi="Times New Roman" w:cs="Times New Roman"/>
          <w:color w:val="1F497D"/>
          <w:kern w:val="0"/>
          <w:sz w:val="22"/>
          <w:lang w:val="en-HK"/>
        </w:rPr>
        <w:t xml:space="preserve"> for the direction of material science and engineering</w:t>
      </w:r>
      <w:r w:rsidR="00C6036F" w:rsidRPr="0033750C">
        <w:rPr>
          <w:rFonts w:ascii="Times New Roman" w:eastAsia="SimSun" w:hAnsi="Times New Roman" w:cs="Times New Roman"/>
          <w:color w:val="1F497D"/>
          <w:kern w:val="0"/>
          <w:sz w:val="22"/>
          <w:lang w:val="en-HK"/>
        </w:rPr>
        <w:t>. As Jiang</w:t>
      </w:r>
      <w:r w:rsidR="00722F9A">
        <w:rPr>
          <w:rFonts w:ascii="Times New Roman" w:eastAsia="SimSun" w:hAnsi="Times New Roman" w:cs="Times New Roman"/>
          <w:color w:val="1F497D"/>
          <w:kern w:val="0"/>
          <w:sz w:val="22"/>
          <w:lang w:val="en-HK"/>
        </w:rPr>
        <w:t>’</w:t>
      </w:r>
      <w:r w:rsidR="00C6036F" w:rsidRPr="0033750C">
        <w:rPr>
          <w:rFonts w:ascii="Times New Roman" w:eastAsia="SimSun" w:hAnsi="Times New Roman" w:cs="Times New Roman"/>
          <w:color w:val="1F497D"/>
          <w:kern w:val="0"/>
          <w:sz w:val="22"/>
          <w:lang w:val="en-HK"/>
        </w:rPr>
        <w:t xml:space="preserve">s </w:t>
      </w:r>
      <w:r w:rsidR="00B73DAA" w:rsidRPr="0033750C">
        <w:rPr>
          <w:rFonts w:ascii="Times New Roman" w:eastAsia="SimSun" w:hAnsi="Times New Roman" w:cs="Times New Roman"/>
          <w:color w:val="1F497D"/>
          <w:kern w:val="0"/>
          <w:sz w:val="22"/>
          <w:lang w:val="en-HK"/>
        </w:rPr>
        <w:t>lab</w:t>
      </w:r>
      <w:r w:rsidR="00C6036F" w:rsidRPr="0033750C">
        <w:rPr>
          <w:rFonts w:ascii="Times New Roman" w:eastAsia="SimSun" w:hAnsi="Times New Roman" w:cs="Times New Roman"/>
          <w:color w:val="1F497D"/>
          <w:kern w:val="0"/>
          <w:sz w:val="22"/>
          <w:lang w:val="en-HK"/>
        </w:rPr>
        <w:t>mate, I had the pleasure of witnessing his exceptional academic skills and personal qualities.</w:t>
      </w:r>
      <w:r w:rsidR="00B73DAA" w:rsidRPr="0033750C">
        <w:rPr>
          <w:rFonts w:ascii="Times New Roman" w:eastAsia="SimSun" w:hAnsi="Times New Roman" w:cs="Times New Roman"/>
          <w:color w:val="1F497D"/>
          <w:kern w:val="0"/>
          <w:sz w:val="22"/>
          <w:lang w:val="en-HK"/>
        </w:rPr>
        <w:t xml:space="preserve"> </w:t>
      </w:r>
    </w:p>
    <w:p w14:paraId="59A321DA" w14:textId="77777777" w:rsidR="00B73DAA" w:rsidRPr="0033750C" w:rsidRDefault="00B73DAA" w:rsidP="00C37374">
      <w:pPr>
        <w:widowControl/>
        <w:ind w:firstLine="420"/>
        <w:jc w:val="left"/>
        <w:rPr>
          <w:rFonts w:ascii="Times New Roman" w:eastAsia="SimSun" w:hAnsi="Times New Roman" w:cs="Times New Roman"/>
          <w:color w:val="1F497D"/>
          <w:kern w:val="0"/>
          <w:sz w:val="22"/>
          <w:lang w:val="en-HK"/>
        </w:rPr>
      </w:pPr>
    </w:p>
    <w:p w14:paraId="6E683C83" w14:textId="7C82A9EC" w:rsidR="00C6036F" w:rsidRPr="0033750C" w:rsidRDefault="00B73DAA"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Dr. Jiang got his Ph.D. from the University of Auckland. He was granted of </w:t>
      </w:r>
      <w:r w:rsidRPr="0033750C">
        <w:rPr>
          <w:rFonts w:ascii="Times New Roman" w:eastAsia="SimSun" w:hAnsi="Times New Roman" w:cs="Times New Roman"/>
          <w:b/>
          <w:color w:val="1F497D"/>
          <w:kern w:val="0"/>
          <w:sz w:val="22"/>
          <w:lang w:val="en-HK"/>
        </w:rPr>
        <w:t>World</w:t>
      </w:r>
      <w:r w:rsidR="00722F9A">
        <w:rPr>
          <w:rFonts w:ascii="Times New Roman" w:eastAsia="SimSun" w:hAnsi="Times New Roman" w:cs="Times New Roman"/>
          <w:b/>
          <w:color w:val="1F497D"/>
          <w:kern w:val="0"/>
          <w:sz w:val="22"/>
          <w:lang w:val="en-HK"/>
        </w:rPr>
        <w:t>’</w:t>
      </w:r>
      <w:r w:rsidRPr="0033750C">
        <w:rPr>
          <w:rFonts w:ascii="Times New Roman" w:eastAsia="SimSun" w:hAnsi="Times New Roman" w:cs="Times New Roman"/>
          <w:b/>
          <w:color w:val="1F497D"/>
          <w:kern w:val="0"/>
          <w:sz w:val="22"/>
          <w:lang w:val="en-HK"/>
        </w:rPr>
        <w:t>s Top 1% Scientists</w:t>
      </w:r>
      <w:r w:rsidRPr="0033750C">
        <w:rPr>
          <w:rFonts w:ascii="Times New Roman" w:eastAsia="SimSun" w:hAnsi="Times New Roman" w:cs="Times New Roman"/>
          <w:color w:val="1F497D"/>
          <w:kern w:val="0"/>
          <w:sz w:val="22"/>
          <w:lang w:val="en-HK"/>
        </w:rPr>
        <w:t xml:space="preserve"> by Elsevier and Stanford University. He has published </w:t>
      </w:r>
      <w:r w:rsidRPr="0033750C">
        <w:rPr>
          <w:rFonts w:ascii="Times New Roman" w:eastAsia="SimSun" w:hAnsi="Times New Roman" w:cs="Times New Roman"/>
          <w:b/>
          <w:color w:val="1F497D"/>
          <w:kern w:val="0"/>
          <w:sz w:val="22"/>
          <w:lang w:val="en-HK"/>
        </w:rPr>
        <w:t>27 papers</w:t>
      </w:r>
      <w:r w:rsidRPr="0033750C">
        <w:rPr>
          <w:rFonts w:ascii="Times New Roman" w:eastAsia="SimSun" w:hAnsi="Times New Roman" w:cs="Times New Roman"/>
          <w:color w:val="1F497D"/>
          <w:kern w:val="0"/>
          <w:sz w:val="22"/>
          <w:lang w:val="en-HK"/>
        </w:rPr>
        <w:t xml:space="preserve"> in intentionally leading journals, including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8</w:t>
      </w:r>
      <w:r w:rsidRPr="0033750C">
        <w:rPr>
          <w:rFonts w:ascii="Times New Roman" w:eastAsia="SimSun" w:hAnsi="Times New Roman" w:cs="Times New Roman"/>
          <w:b/>
          <w:color w:val="1F497D"/>
          <w:kern w:val="0"/>
          <w:sz w:val="22"/>
          <w:lang w:val="en-HK"/>
        </w:rPr>
        <w:t xml:space="preserve"> first/corresponding-author journal papers</w:t>
      </w:r>
      <w:r w:rsidRPr="0033750C">
        <w:rPr>
          <w:rFonts w:ascii="Times New Roman" w:eastAsia="SimSun" w:hAnsi="Times New Roman" w:cs="Times New Roman"/>
          <w:color w:val="1F497D"/>
          <w:kern w:val="0"/>
          <w:sz w:val="22"/>
          <w:lang w:val="en-HK"/>
        </w:rPr>
        <w:t xml:space="preserve"> and </w:t>
      </w:r>
      <w:r w:rsidRPr="0033750C">
        <w:rPr>
          <w:rFonts w:ascii="Times New Roman" w:eastAsia="SimSun" w:hAnsi="Times New Roman" w:cs="Times New Roman"/>
          <w:b/>
          <w:color w:val="1F497D"/>
          <w:kern w:val="0"/>
          <w:sz w:val="22"/>
          <w:lang w:val="en-HK"/>
        </w:rPr>
        <w:t>3 highly cited papers</w:t>
      </w:r>
      <w:r w:rsidRPr="0033750C">
        <w:rPr>
          <w:rFonts w:ascii="Times New Roman" w:eastAsia="SimSun" w:hAnsi="Times New Roman" w:cs="Times New Roman"/>
          <w:color w:val="1F497D"/>
          <w:kern w:val="0"/>
          <w:sz w:val="22"/>
          <w:lang w:val="en-HK"/>
        </w:rPr>
        <w:t xml:space="preserve"> in Web of Science, attracting more than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6</w:t>
      </w:r>
      <w:r w:rsidRPr="0033750C">
        <w:rPr>
          <w:rFonts w:ascii="Times New Roman" w:eastAsia="SimSun" w:hAnsi="Times New Roman" w:cs="Times New Roman"/>
          <w:b/>
          <w:color w:val="1F497D"/>
          <w:kern w:val="0"/>
          <w:sz w:val="22"/>
          <w:lang w:val="en-HK"/>
        </w:rPr>
        <w:t>00 citations</w:t>
      </w:r>
      <w:r w:rsidRPr="0033750C">
        <w:rPr>
          <w:rFonts w:ascii="Times New Roman" w:eastAsia="SimSun" w:hAnsi="Times New Roman" w:cs="Times New Roman"/>
          <w:color w:val="1F497D"/>
          <w:kern w:val="0"/>
          <w:sz w:val="22"/>
          <w:lang w:val="en-HK"/>
        </w:rPr>
        <w:t>. His research interests are in the general area of additive manufacturing, including improving additive manufacturing processes, development of new additive manufacturing techniques, and new applications of additive manufacturing.</w:t>
      </w:r>
    </w:p>
    <w:p w14:paraId="6D4FB663" w14:textId="2614E57C" w:rsidR="0089768E" w:rsidRPr="0033750C" w:rsidRDefault="0089768E" w:rsidP="00C37374">
      <w:pPr>
        <w:widowControl/>
        <w:ind w:firstLine="420"/>
        <w:jc w:val="left"/>
        <w:rPr>
          <w:rFonts w:ascii="Times New Roman" w:eastAsia="SimSun" w:hAnsi="Times New Roman" w:cs="Times New Roman"/>
          <w:color w:val="1F497D"/>
          <w:kern w:val="0"/>
          <w:sz w:val="22"/>
          <w:lang w:val="en-HK"/>
        </w:rPr>
      </w:pPr>
    </w:p>
    <w:p w14:paraId="76A49A64" w14:textId="3D62DD69"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 believe that Dr. Jiang would be an excellent addition to the faculty at </w:t>
      </w:r>
      <w:r w:rsidR="00C856A9" w:rsidRPr="0033750C">
        <w:rPr>
          <w:rFonts w:ascii="Times New Roman" w:eastAsia="SimSun" w:hAnsi="Times New Roman" w:cs="Times New Roman"/>
          <w:color w:val="1F497D"/>
          <w:kern w:val="0"/>
          <w:sz w:val="22"/>
          <w:lang w:val="en-HK"/>
        </w:rPr>
        <w:t>Westlake University</w:t>
      </w:r>
      <w:r w:rsidRPr="0033750C">
        <w:rPr>
          <w:rFonts w:ascii="Times New Roman" w:eastAsia="SimSun" w:hAnsi="Times New Roman" w:cs="Times New Roman"/>
          <w:color w:val="1F497D"/>
          <w:kern w:val="0"/>
          <w:sz w:val="22"/>
          <w:lang w:val="en-HK"/>
        </w:rPr>
        <w:t xml:space="preserve">. </w:t>
      </w:r>
      <w:r w:rsidR="00C856A9" w:rsidRPr="0033750C">
        <w:rPr>
          <w:rFonts w:ascii="Times New Roman" w:eastAsia="SimSun" w:hAnsi="Times New Roman" w:cs="Times New Roman"/>
          <w:color w:val="1F497D"/>
          <w:kern w:val="0"/>
          <w:sz w:val="22"/>
          <w:lang w:val="en-HK"/>
        </w:rPr>
        <w:t>He</w:t>
      </w:r>
      <w:r w:rsidRPr="0033750C">
        <w:rPr>
          <w:rFonts w:ascii="Times New Roman" w:eastAsia="SimSun" w:hAnsi="Times New Roman" w:cs="Times New Roman"/>
          <w:color w:val="1F497D"/>
          <w:kern w:val="0"/>
          <w:sz w:val="22"/>
          <w:lang w:val="en-HK"/>
        </w:rPr>
        <w:t xml:space="preserve"> has the academic credentials, leadership qualities, and personal characteristics necessary to make a positive impact in the broader academic community.</w:t>
      </w:r>
    </w:p>
    <w:p w14:paraId="23C3E9BD" w14:textId="77777777"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p>
    <w:p w14:paraId="0AB480B8" w14:textId="54662AE8" w:rsidR="0089768E" w:rsidRPr="0033750C" w:rsidRDefault="000B4A00"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His CV is attached to this email. </w:t>
      </w:r>
      <w:r w:rsidR="0089768E" w:rsidRPr="0033750C">
        <w:rPr>
          <w:rFonts w:ascii="Times New Roman" w:eastAsia="SimSun" w:hAnsi="Times New Roman" w:cs="Times New Roman"/>
          <w:color w:val="1F497D"/>
          <w:kern w:val="0"/>
          <w:sz w:val="22"/>
          <w:lang w:val="en-HK"/>
        </w:rPr>
        <w:t>Thank you for your consideration of this recommendation.</w:t>
      </w:r>
      <w:r w:rsidR="00CC51AE" w:rsidRPr="0033750C">
        <w:rPr>
          <w:rFonts w:ascii="Times New Roman" w:eastAsia="SimSun" w:hAnsi="Times New Roman" w:cs="Times New Roman"/>
          <w:color w:val="1F497D"/>
          <w:kern w:val="0"/>
          <w:sz w:val="22"/>
          <w:lang w:val="en-HK"/>
        </w:rPr>
        <w:t xml:space="preserve"> </w:t>
      </w:r>
    </w:p>
    <w:p w14:paraId="2D224878" w14:textId="1742DEB7" w:rsidR="00C37374" w:rsidRPr="0033750C" w:rsidRDefault="00C37374" w:rsidP="00C37374">
      <w:pPr>
        <w:widowControl/>
        <w:ind w:firstLine="420"/>
        <w:jc w:val="left"/>
        <w:rPr>
          <w:rFonts w:ascii="Times New Roman" w:eastAsia="SimSun" w:hAnsi="Times New Roman" w:cs="Times New Roman"/>
          <w:color w:val="1F497D"/>
          <w:kern w:val="0"/>
          <w:sz w:val="22"/>
          <w:lang w:val="en-HK"/>
        </w:rPr>
      </w:pPr>
    </w:p>
    <w:p w14:paraId="21AF11D5"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BD7B1"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1052EF" w14:textId="77777777" w:rsidR="00C37374" w:rsidRPr="0033750C" w:rsidRDefault="00C37374" w:rsidP="00296DFC">
      <w:pPr>
        <w:widowControl/>
        <w:jc w:val="left"/>
        <w:rPr>
          <w:rFonts w:ascii="Times New Roman" w:eastAsia="SimSun" w:hAnsi="Times New Roman" w:cs="Times New Roman"/>
          <w:color w:val="1F497D"/>
          <w:kern w:val="0"/>
          <w:sz w:val="22"/>
        </w:rPr>
      </w:pPr>
    </w:p>
    <w:p w14:paraId="3A4AFC5D" w14:textId="77777777" w:rsidR="00C37374" w:rsidRPr="0033750C" w:rsidRDefault="00C37374" w:rsidP="00296DFC">
      <w:pPr>
        <w:widowControl/>
        <w:jc w:val="left"/>
        <w:rPr>
          <w:rFonts w:ascii="Times New Roman" w:eastAsia="SimSun" w:hAnsi="Times New Roman" w:cs="Times New Roman"/>
          <w:color w:val="1F497D"/>
          <w:kern w:val="0"/>
          <w:sz w:val="22"/>
        </w:rPr>
      </w:pPr>
    </w:p>
    <w:p w14:paraId="1114FEA6" w14:textId="77777777" w:rsidR="00C37374" w:rsidRPr="0033750C" w:rsidRDefault="00C37374" w:rsidP="00296DFC">
      <w:pPr>
        <w:widowControl/>
        <w:jc w:val="left"/>
        <w:rPr>
          <w:rFonts w:ascii="Times New Roman" w:eastAsia="SimSun" w:hAnsi="Times New Roman" w:cs="Times New Roman"/>
          <w:color w:val="1F497D"/>
          <w:kern w:val="0"/>
          <w:sz w:val="22"/>
        </w:rPr>
      </w:pPr>
    </w:p>
    <w:p w14:paraId="53703253" w14:textId="69C04B48"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12478F7E"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D0C34A" w14:textId="10FEECDC"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It is a great pleasure to receive your email. You have a strong background and your CV is really impressive to me. Your experience is also very consistent with our research direction. Before our meeting, I want to highlight one important point. </w:t>
      </w:r>
    </w:p>
    <w:p w14:paraId="76E0A7E0"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23952CD8" w14:textId="2F85B63E"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This recruitment of RA is not an official channel. Because the supervisor of our laboratory, Prof. Wei-Hsin Liao, does not typically recruit MSc or undergraduate students for scientific research, but our laboratory is eager to have more people to do scientific research with us, so this recruitment was initiated by our Ph.D. students and postdoc. The salary is offered by myself and the corresponding guidance and supervision are undertaken by me and the postdoctoral fellows in our laboratory. Our purpose is to make our results better and faster </w:t>
      </w:r>
      <w:r w:rsidRPr="0033750C">
        <w:rPr>
          <w:rFonts w:ascii="Times New Roman" w:eastAsia="SimSun" w:hAnsi="Times New Roman" w:cs="Times New Roman"/>
          <w:color w:val="1F497D"/>
          <w:kern w:val="0"/>
          <w:sz w:val="22"/>
          <w:lang w:val="en-HK"/>
        </w:rPr>
        <w:lastRenderedPageBreak/>
        <w:t>to publish, and to help MSc and undergraduate students make progress and get a stepping stone towards a better future. </w:t>
      </w:r>
    </w:p>
    <w:p w14:paraId="2CE626AC"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61EEC9D1" w14:textId="3447B8A9"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f you are interested in joining us, we can arrange a meeting via Zoom. I look forward to hearing from you. </w:t>
      </w:r>
    </w:p>
    <w:p w14:paraId="20C134BD"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10FA06"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5476F8"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BF80F9" w14:textId="77777777" w:rsidR="00296DFC" w:rsidRPr="0033750C" w:rsidRDefault="00296DFC" w:rsidP="00331BE8">
      <w:pPr>
        <w:widowControl/>
        <w:jc w:val="left"/>
        <w:rPr>
          <w:rFonts w:ascii="Times New Roman" w:eastAsia="SimSun" w:hAnsi="Times New Roman" w:cs="Times New Roman"/>
          <w:color w:val="1F497D"/>
          <w:kern w:val="0"/>
          <w:sz w:val="22"/>
        </w:rPr>
      </w:pPr>
    </w:p>
    <w:p w14:paraId="156EB707" w14:textId="77777777" w:rsidR="00296DFC" w:rsidRPr="0033750C" w:rsidRDefault="00296DFC" w:rsidP="00331BE8">
      <w:pPr>
        <w:widowControl/>
        <w:jc w:val="left"/>
        <w:rPr>
          <w:rFonts w:ascii="Times New Roman" w:eastAsia="SimSun" w:hAnsi="Times New Roman" w:cs="Times New Roman"/>
          <w:color w:val="1F497D"/>
          <w:kern w:val="0"/>
          <w:sz w:val="22"/>
        </w:rPr>
      </w:pPr>
    </w:p>
    <w:p w14:paraId="4B618EFE" w14:textId="48C3AA72"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8B7838E" w14:textId="77777777" w:rsidR="00331BE8" w:rsidRPr="0033750C" w:rsidRDefault="00331BE8" w:rsidP="00331BE8">
      <w:pPr>
        <w:widowControl/>
        <w:jc w:val="left"/>
        <w:rPr>
          <w:rFonts w:ascii="Times New Roman" w:eastAsia="SimSun" w:hAnsi="Times New Roman" w:cs="Times New Roman"/>
          <w:color w:val="1F497D"/>
          <w:kern w:val="0"/>
          <w:sz w:val="22"/>
        </w:rPr>
      </w:pPr>
    </w:p>
    <w:p w14:paraId="333EE442" w14:textId="65AFB8B5"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w:t>
      </w:r>
      <w:r w:rsidR="00D40E05" w:rsidRPr="0033750C">
        <w:rPr>
          <w:rFonts w:ascii="Times New Roman" w:eastAsia="SimSun" w:hAnsi="Times New Roman" w:cs="Times New Roman"/>
          <w:color w:val="1F497D"/>
          <w:kern w:val="0"/>
          <w:sz w:val="22"/>
        </w:rPr>
        <w:t>Yip</w:t>
      </w:r>
      <w:r w:rsidRPr="0033750C">
        <w:rPr>
          <w:rFonts w:ascii="Times New Roman" w:eastAsia="SimSun" w:hAnsi="Times New Roman" w:cs="Times New Roman"/>
          <w:color w:val="1F497D"/>
          <w:kern w:val="0"/>
          <w:sz w:val="22"/>
        </w:rPr>
        <w:t>,</w:t>
      </w:r>
    </w:p>
    <w:p w14:paraId="0EC7939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976CD7F"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7DB64458"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5468E18C" w14:textId="7BCC4D69"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56A1A22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D7B540"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B51195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46D8B5"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F45C03"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CD66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081FEA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2187419D" w14:textId="3CCFBA03"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CECF601" w14:textId="77777777" w:rsidR="00807727" w:rsidRPr="0033750C" w:rsidRDefault="00807727" w:rsidP="00807727">
      <w:pPr>
        <w:widowControl/>
        <w:ind w:firstLine="420"/>
        <w:jc w:val="left"/>
        <w:rPr>
          <w:rFonts w:ascii="Times New Roman" w:eastAsia="SimSun" w:hAnsi="Times New Roman" w:cs="Times New Roman"/>
          <w:color w:val="1F497D"/>
          <w:kern w:val="0"/>
          <w:sz w:val="22"/>
        </w:rPr>
      </w:pPr>
    </w:p>
    <w:p w14:paraId="09A679A1" w14:textId="1AD5D517" w:rsidR="00807727" w:rsidRPr="0033750C" w:rsidRDefault="00807727" w:rsidP="00807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quite sure when I will be available in the office. Before you come, you can check the following link to see wheth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in the office: </w:t>
      </w:r>
    </w:p>
    <w:p w14:paraId="58538183" w14:textId="1497985F" w:rsidR="00807727" w:rsidRPr="0033750C" w:rsidRDefault="00000000" w:rsidP="00807727">
      <w:pPr>
        <w:widowControl/>
        <w:ind w:firstLine="420"/>
        <w:jc w:val="left"/>
        <w:rPr>
          <w:rFonts w:ascii="Times New Roman" w:eastAsia="SimSun" w:hAnsi="Times New Roman" w:cs="Times New Roman"/>
          <w:color w:val="1F497D"/>
          <w:kern w:val="0"/>
          <w:sz w:val="22"/>
        </w:rPr>
      </w:pPr>
      <w:hyperlink r:id="rId69" w:history="1">
        <w:r w:rsidR="00807727" w:rsidRPr="0033750C">
          <w:rPr>
            <w:rStyle w:val="ae"/>
            <w:rFonts w:ascii="Times New Roman" w:eastAsia="SimSun" w:hAnsi="Times New Roman" w:cs="Times New Roman"/>
            <w:kern w:val="0"/>
            <w:sz w:val="22"/>
          </w:rPr>
          <w:t xml:space="preserve">Book time with JIN, Liuchao: Make an appointment with Mr. Liuchao JIN </w:t>
        </w:r>
      </w:hyperlink>
    </w:p>
    <w:p w14:paraId="5294D33A" w14:textId="00A7C316" w:rsidR="00807727" w:rsidRPr="0033750C" w:rsidRDefault="00807727" w:rsidP="00807727">
      <w:pPr>
        <w:widowControl/>
        <w:ind w:firstLine="420"/>
        <w:jc w:val="left"/>
        <w:rPr>
          <w:rFonts w:ascii="Times New Roman" w:eastAsia="SimSun" w:hAnsi="Times New Roman" w:cs="Times New Roman"/>
          <w:iCs/>
          <w:color w:val="1F497D"/>
          <w:kern w:val="0"/>
          <w:sz w:val="22"/>
        </w:rPr>
      </w:pPr>
    </w:p>
    <w:p w14:paraId="3EF3C263" w14:textId="255431B5" w:rsidR="00E4707E" w:rsidRPr="0033750C" w:rsidRDefault="00E4707E" w:rsidP="00807727">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oking forward to seeing you. </w:t>
      </w:r>
    </w:p>
    <w:p w14:paraId="3B0D19E9" w14:textId="77777777" w:rsidR="00E4707E" w:rsidRPr="0033750C" w:rsidRDefault="00E4707E" w:rsidP="00807727">
      <w:pPr>
        <w:widowControl/>
        <w:ind w:firstLine="420"/>
        <w:jc w:val="left"/>
        <w:rPr>
          <w:rFonts w:ascii="Times New Roman" w:eastAsia="SimSun" w:hAnsi="Times New Roman" w:cs="Times New Roman"/>
          <w:iCs/>
          <w:color w:val="1F497D"/>
          <w:kern w:val="0"/>
          <w:sz w:val="22"/>
        </w:rPr>
      </w:pPr>
    </w:p>
    <w:p w14:paraId="32784BB0"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FC5CD4"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B1DB28" w14:textId="6C8F597D" w:rsidR="00807727" w:rsidRPr="0033750C" w:rsidRDefault="00807727" w:rsidP="009F55C8">
      <w:pPr>
        <w:widowControl/>
        <w:jc w:val="left"/>
        <w:rPr>
          <w:rFonts w:ascii="Times New Roman" w:eastAsia="SimSun" w:hAnsi="Times New Roman" w:cs="Times New Roman"/>
          <w:color w:val="1F497D"/>
          <w:kern w:val="0"/>
          <w:sz w:val="22"/>
        </w:rPr>
      </w:pPr>
    </w:p>
    <w:p w14:paraId="5269023A" w14:textId="77777777" w:rsidR="00807727" w:rsidRPr="0033750C" w:rsidRDefault="00807727" w:rsidP="009F55C8">
      <w:pPr>
        <w:widowControl/>
        <w:jc w:val="left"/>
        <w:rPr>
          <w:rFonts w:ascii="Times New Roman" w:eastAsia="SimSun" w:hAnsi="Times New Roman" w:cs="Times New Roman"/>
          <w:color w:val="1F497D"/>
          <w:kern w:val="0"/>
          <w:sz w:val="22"/>
        </w:rPr>
      </w:pPr>
    </w:p>
    <w:p w14:paraId="4661EB41" w14:textId="4D143E96"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358AF7BA" w14:textId="77777777" w:rsidR="009F55C8" w:rsidRPr="0033750C" w:rsidRDefault="009F55C8" w:rsidP="009F55C8">
      <w:pPr>
        <w:widowControl/>
        <w:ind w:firstLine="420"/>
        <w:jc w:val="left"/>
        <w:rPr>
          <w:rFonts w:ascii="Times New Roman" w:eastAsia="SimSun" w:hAnsi="Times New Roman" w:cs="Times New Roman"/>
          <w:color w:val="1F497D"/>
          <w:kern w:val="0"/>
          <w:sz w:val="22"/>
        </w:rPr>
      </w:pPr>
    </w:p>
    <w:p w14:paraId="3981BD4F" w14:textId="6274BDF9" w:rsidR="009F55C8" w:rsidRPr="0033750C" w:rsidRDefault="00AE4989" w:rsidP="009F55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w:t>
      </w:r>
      <w:r w:rsidR="00F72EC1"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it. </w:t>
      </w:r>
      <w:r w:rsidR="00E30405" w:rsidRPr="0033750C">
        <w:rPr>
          <w:rFonts w:ascii="Times New Roman" w:eastAsia="SimSun" w:hAnsi="Times New Roman" w:cs="Times New Roman"/>
          <w:color w:val="1F497D"/>
          <w:kern w:val="0"/>
          <w:sz w:val="22"/>
        </w:rPr>
        <w:t xml:space="preserve">Thank you for providing me with the details for the online interview. </w:t>
      </w:r>
      <w:r w:rsidRPr="0033750C">
        <w:rPr>
          <w:rFonts w:ascii="Times New Roman" w:eastAsia="SimSun" w:hAnsi="Times New Roman" w:cs="Times New Roman"/>
          <w:color w:val="1F497D"/>
          <w:kern w:val="0"/>
          <w:sz w:val="22"/>
        </w:rPr>
        <w:t xml:space="preserve">See you on Thursday! </w:t>
      </w:r>
    </w:p>
    <w:p w14:paraId="4EBF112F" w14:textId="77777777" w:rsidR="001B058B" w:rsidRPr="0033750C" w:rsidRDefault="001B058B" w:rsidP="009F55C8">
      <w:pPr>
        <w:widowControl/>
        <w:ind w:firstLine="420"/>
        <w:jc w:val="left"/>
        <w:rPr>
          <w:rFonts w:ascii="Times New Roman" w:eastAsia="SimSun" w:hAnsi="Times New Roman" w:cs="Times New Roman"/>
          <w:color w:val="1F497D"/>
          <w:kern w:val="0"/>
          <w:sz w:val="22"/>
        </w:rPr>
      </w:pPr>
    </w:p>
    <w:p w14:paraId="41486261"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F3058C"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754F0F48" w14:textId="77777777" w:rsidR="009F55C8" w:rsidRPr="0033750C" w:rsidRDefault="009F55C8" w:rsidP="001C11C0">
      <w:pPr>
        <w:widowControl/>
        <w:jc w:val="left"/>
        <w:rPr>
          <w:rFonts w:ascii="Times New Roman" w:eastAsia="SimSun" w:hAnsi="Times New Roman" w:cs="Times New Roman"/>
          <w:color w:val="1F497D"/>
          <w:kern w:val="0"/>
          <w:sz w:val="22"/>
        </w:rPr>
      </w:pPr>
    </w:p>
    <w:p w14:paraId="25C3DA07" w14:textId="77777777" w:rsidR="009F55C8" w:rsidRPr="0033750C" w:rsidRDefault="009F55C8" w:rsidP="001C11C0">
      <w:pPr>
        <w:widowControl/>
        <w:jc w:val="left"/>
        <w:rPr>
          <w:rFonts w:ascii="Times New Roman" w:eastAsia="SimSun" w:hAnsi="Times New Roman" w:cs="Times New Roman"/>
          <w:color w:val="1F497D"/>
          <w:kern w:val="0"/>
          <w:sz w:val="22"/>
        </w:rPr>
      </w:pPr>
    </w:p>
    <w:p w14:paraId="6340C211" w14:textId="77777777" w:rsidR="009F55C8" w:rsidRPr="0033750C" w:rsidRDefault="009F55C8" w:rsidP="001C11C0">
      <w:pPr>
        <w:widowControl/>
        <w:jc w:val="left"/>
        <w:rPr>
          <w:rFonts w:ascii="Times New Roman" w:eastAsia="SimSun" w:hAnsi="Times New Roman" w:cs="Times New Roman"/>
          <w:color w:val="1F497D"/>
          <w:kern w:val="0"/>
          <w:sz w:val="22"/>
        </w:rPr>
      </w:pPr>
    </w:p>
    <w:p w14:paraId="3DA7EAE2" w14:textId="65901349" w:rsidR="009F0C85" w:rsidRPr="0033750C" w:rsidRDefault="009F0C85"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STech Fellowship Program Application—Liuchao JIN—CUHK </w:t>
      </w:r>
    </w:p>
    <w:p w14:paraId="12767AF2" w14:textId="31D1188F"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6573EE6" w14:textId="1C4B56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0FF497D9" w14:textId="3251182C"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Jin, a </w:t>
      </w:r>
      <w:r w:rsidR="009F0C85" w:rsidRPr="0033750C">
        <w:rPr>
          <w:rFonts w:ascii="Times New Roman" w:eastAsia="SimSun" w:hAnsi="Times New Roman" w:cs="Times New Roman"/>
          <w:color w:val="1F497D"/>
          <w:kern w:val="0"/>
          <w:sz w:val="22"/>
        </w:rPr>
        <w:t>first-year</w:t>
      </w:r>
      <w:r w:rsidRPr="0033750C">
        <w:rPr>
          <w:rFonts w:ascii="Times New Roman" w:eastAsia="SimSun" w:hAnsi="Times New Roman" w:cs="Times New Roman"/>
          <w:color w:val="1F497D"/>
          <w:kern w:val="0"/>
          <w:sz w:val="22"/>
        </w:rPr>
        <w:t xml:space="preserve"> Ph.D. student from the Smart Materials and Structure</w:t>
      </w:r>
      <w:r w:rsidR="009F0C8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Laboratory at The Chinese University of Hong Kong, under the guidance of Prof. Wei-Hsin Liao. As a passionate researcher in the field of 4D printing and soft robotics, I am thrilled to apply for the SUSTech Fellowship Program (</w:t>
      </w:r>
      <w:hyperlink r:id="rId70" w:anchor="/fellowship/cnHome" w:history="1">
        <w:r w:rsidRPr="0033750C">
          <w:rPr>
            <w:rStyle w:val="ae"/>
            <w:rFonts w:ascii="Times New Roman" w:eastAsia="SimSun" w:hAnsi="Times New Roman" w:cs="Times New Roman"/>
            <w:kern w:val="0"/>
            <w:sz w:val="22"/>
          </w:rPr>
          <w:t>https://fellow.sustech.edu.cn/#/fellowship/cnHome</w:t>
        </w:r>
      </w:hyperlink>
      <w:r w:rsidRPr="0033750C">
        <w:rPr>
          <w:rFonts w:ascii="Times New Roman" w:eastAsia="SimSun" w:hAnsi="Times New Roman" w:cs="Times New Roman"/>
          <w:color w:val="1F497D"/>
          <w:kern w:val="0"/>
          <w:sz w:val="22"/>
        </w:rPr>
        <w:t>), and I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lp but think that you would be the perfect supervisor to guide me through this journey.</w:t>
      </w:r>
    </w:p>
    <w:p w14:paraId="357228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77806B28" w14:textId="4C54692A"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lab has been making some strides in the area of 4D printing, and I am eager to work with you and your team to explore this fascinating field further. I </w:t>
      </w:r>
      <w:r w:rsidR="009F0C85" w:rsidRPr="0033750C">
        <w:rPr>
          <w:rFonts w:ascii="Times New Roman" w:eastAsia="SimSun" w:hAnsi="Times New Roman" w:cs="Times New Roman"/>
          <w:color w:val="1F497D"/>
          <w:kern w:val="0"/>
          <w:sz w:val="22"/>
        </w:rPr>
        <w:t xml:space="preserve">believe </w:t>
      </w:r>
      <w:r w:rsidRPr="0033750C">
        <w:rPr>
          <w:rFonts w:ascii="Times New Roman" w:eastAsia="SimSun" w:hAnsi="Times New Roman" w:cs="Times New Roman"/>
          <w:color w:val="1F497D"/>
          <w:kern w:val="0"/>
          <w:sz w:val="22"/>
        </w:rPr>
        <w:t>that your expertise and guidance will provide me with a unique and valuable research experience that will greatly benefit my career as a researcher.</w:t>
      </w:r>
    </w:p>
    <w:p w14:paraId="149BDA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3A120CFE" w14:textId="66FD0E0F"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your reference, I have attached my CV to this email, and you can also visit my homepage at </w:t>
      </w:r>
      <w:hyperlink r:id="rId71" w:history="1">
        <w:r w:rsidR="009F0C85" w:rsidRPr="0033750C">
          <w:rPr>
            <w:rStyle w:val="ae"/>
            <w:rFonts w:ascii="Times New Roman" w:eastAsia="SimSun" w:hAnsi="Times New Roman" w:cs="Times New Roman"/>
            <w:kern w:val="0"/>
            <w:sz w:val="22"/>
          </w:rPr>
          <w:t>https://liuchao-jin.github.io/</w:t>
        </w:r>
      </w:hyperlink>
      <w:r w:rsidR="009F0C8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or more information about my background.</w:t>
      </w:r>
    </w:p>
    <w:p w14:paraId="61894A62"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1140E102" w14:textId="6AF770D5" w:rsidR="005874D2"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consider my application. I look forward to hearing from you soon.</w:t>
      </w:r>
    </w:p>
    <w:p w14:paraId="17955D64" w14:textId="777777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582C7D60"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2A09F"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073D59" w14:textId="77777777" w:rsidR="001C11C0" w:rsidRPr="0033750C" w:rsidRDefault="001C11C0" w:rsidP="008C1396">
      <w:pPr>
        <w:widowControl/>
        <w:jc w:val="left"/>
        <w:rPr>
          <w:rFonts w:ascii="Times New Roman" w:eastAsia="SimSun" w:hAnsi="Times New Roman" w:cs="Times New Roman"/>
          <w:color w:val="1F497D"/>
          <w:kern w:val="0"/>
          <w:sz w:val="22"/>
        </w:rPr>
      </w:pPr>
    </w:p>
    <w:p w14:paraId="759C9113" w14:textId="77777777" w:rsidR="001C11C0" w:rsidRPr="0033750C" w:rsidRDefault="001C11C0" w:rsidP="008C1396">
      <w:pPr>
        <w:widowControl/>
        <w:jc w:val="left"/>
        <w:rPr>
          <w:rFonts w:ascii="Times New Roman" w:eastAsia="SimSun" w:hAnsi="Times New Roman" w:cs="Times New Roman"/>
          <w:color w:val="1F497D"/>
          <w:kern w:val="0"/>
          <w:sz w:val="22"/>
        </w:rPr>
      </w:pPr>
    </w:p>
    <w:p w14:paraId="5A981BDB" w14:textId="11C9610B"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18719899" w14:textId="77777777" w:rsidR="008C1396" w:rsidRPr="0033750C" w:rsidRDefault="008C1396" w:rsidP="008C1396">
      <w:pPr>
        <w:widowControl/>
        <w:jc w:val="left"/>
        <w:rPr>
          <w:rFonts w:ascii="Times New Roman" w:eastAsia="SimSun" w:hAnsi="Times New Roman" w:cs="Times New Roman"/>
          <w:color w:val="1F497D"/>
          <w:kern w:val="0"/>
          <w:sz w:val="22"/>
        </w:rPr>
      </w:pPr>
    </w:p>
    <w:p w14:paraId="58F7D89B"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73DA6E6"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5338914E"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3C2B4FAD"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649C80BA" w14:textId="1867035E"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3035A73"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12B1E9C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4E628F1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36188C12"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26E25"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8642B7" w14:textId="77777777" w:rsidR="008C1396" w:rsidRPr="0033750C" w:rsidRDefault="008C1396" w:rsidP="00B61269">
      <w:pPr>
        <w:widowControl/>
        <w:jc w:val="left"/>
        <w:rPr>
          <w:rFonts w:ascii="Times New Roman" w:eastAsia="SimSun" w:hAnsi="Times New Roman" w:cs="Times New Roman"/>
          <w:color w:val="1F497D"/>
          <w:kern w:val="0"/>
          <w:sz w:val="22"/>
        </w:rPr>
      </w:pPr>
    </w:p>
    <w:p w14:paraId="2DA97FC9" w14:textId="77777777" w:rsidR="008C1396" w:rsidRPr="0033750C" w:rsidRDefault="008C1396" w:rsidP="00B61269">
      <w:pPr>
        <w:widowControl/>
        <w:jc w:val="left"/>
        <w:rPr>
          <w:rFonts w:ascii="Times New Roman" w:eastAsia="SimSun" w:hAnsi="Times New Roman" w:cs="Times New Roman"/>
          <w:color w:val="1F497D"/>
          <w:kern w:val="0"/>
          <w:sz w:val="22"/>
        </w:rPr>
      </w:pPr>
    </w:p>
    <w:p w14:paraId="37B36302" w14:textId="53BA505A"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7EA1EFC" w14:textId="77777777" w:rsidR="00B61269" w:rsidRPr="0033750C" w:rsidRDefault="00B61269" w:rsidP="00B61269">
      <w:pPr>
        <w:widowControl/>
        <w:jc w:val="left"/>
        <w:rPr>
          <w:rFonts w:ascii="Times New Roman" w:eastAsia="SimSun" w:hAnsi="Times New Roman" w:cs="Times New Roman"/>
          <w:color w:val="1F497D"/>
          <w:kern w:val="0"/>
          <w:sz w:val="22"/>
        </w:rPr>
      </w:pPr>
    </w:p>
    <w:p w14:paraId="6BB3B2E3"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7E2ACB8"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7E08EB3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37350ED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09878190" w14:textId="62271C4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2E8225E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51F5491D"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4A02C5D6"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676C769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0E3C2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8274DD" w14:textId="77777777" w:rsidR="00B61269" w:rsidRPr="0033750C" w:rsidRDefault="00B61269" w:rsidP="00987FCE">
      <w:pPr>
        <w:widowControl/>
        <w:jc w:val="left"/>
        <w:rPr>
          <w:rFonts w:ascii="Times New Roman" w:eastAsia="SimSun" w:hAnsi="Times New Roman" w:cs="Times New Roman"/>
          <w:color w:val="1F497D"/>
          <w:kern w:val="0"/>
          <w:sz w:val="22"/>
        </w:rPr>
      </w:pPr>
    </w:p>
    <w:p w14:paraId="038DC55A" w14:textId="77777777" w:rsidR="00B61269" w:rsidRPr="0033750C" w:rsidRDefault="00B61269" w:rsidP="00987FCE">
      <w:pPr>
        <w:widowControl/>
        <w:jc w:val="left"/>
        <w:rPr>
          <w:rFonts w:ascii="Times New Roman" w:eastAsia="SimSun" w:hAnsi="Times New Roman" w:cs="Times New Roman"/>
          <w:color w:val="1F497D"/>
          <w:kern w:val="0"/>
          <w:sz w:val="22"/>
        </w:rPr>
      </w:pPr>
    </w:p>
    <w:p w14:paraId="448EDCA4" w14:textId="77777777" w:rsidR="00B61269" w:rsidRPr="0033750C" w:rsidRDefault="00B61269" w:rsidP="00987FCE">
      <w:pPr>
        <w:widowControl/>
        <w:jc w:val="left"/>
        <w:rPr>
          <w:rFonts w:ascii="Times New Roman" w:eastAsia="SimSun" w:hAnsi="Times New Roman" w:cs="Times New Roman"/>
          <w:color w:val="1F497D"/>
          <w:kern w:val="0"/>
          <w:sz w:val="22"/>
        </w:rPr>
      </w:pPr>
    </w:p>
    <w:p w14:paraId="4D3F9AC5" w14:textId="70D8B46E"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1C214711" w14:textId="77777777" w:rsidR="00987FCE" w:rsidRPr="0033750C" w:rsidRDefault="00987FCE" w:rsidP="00987FCE">
      <w:pPr>
        <w:widowControl/>
        <w:jc w:val="left"/>
        <w:rPr>
          <w:rFonts w:ascii="Times New Roman" w:eastAsia="SimSun" w:hAnsi="Times New Roman" w:cs="Times New Roman"/>
          <w:color w:val="1F497D"/>
          <w:kern w:val="0"/>
          <w:sz w:val="22"/>
        </w:rPr>
      </w:pPr>
    </w:p>
    <w:p w14:paraId="43B0264D"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7BA2A9E"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C01D6A7" w14:textId="52616D8A"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0D9483B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2A56BA6" w14:textId="442C370F"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F1F7999"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4F3E48DB" w14:textId="64292516"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980B182"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3A721BD4"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27473"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D69CB7" w14:textId="77777777" w:rsidR="00987FCE" w:rsidRPr="0033750C" w:rsidRDefault="00987FCE" w:rsidP="00987FCE">
      <w:pPr>
        <w:widowControl/>
        <w:jc w:val="left"/>
        <w:rPr>
          <w:rFonts w:ascii="Times New Roman" w:eastAsia="SimSun" w:hAnsi="Times New Roman" w:cs="Times New Roman"/>
          <w:color w:val="1F497D"/>
          <w:kern w:val="0"/>
          <w:sz w:val="22"/>
        </w:rPr>
      </w:pPr>
    </w:p>
    <w:p w14:paraId="1A8DCEB4" w14:textId="77777777" w:rsidR="00987FCE" w:rsidRPr="0033750C" w:rsidRDefault="00987FCE" w:rsidP="00987FCE">
      <w:pPr>
        <w:widowControl/>
        <w:jc w:val="left"/>
        <w:rPr>
          <w:rFonts w:ascii="Times New Roman" w:eastAsia="SimSun" w:hAnsi="Times New Roman" w:cs="Times New Roman"/>
          <w:color w:val="1F497D"/>
          <w:kern w:val="0"/>
          <w:sz w:val="22"/>
        </w:rPr>
      </w:pPr>
    </w:p>
    <w:p w14:paraId="3183C27E" w14:textId="2D47121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6C92B8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0E968B2B"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4065B6E7"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1926A44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One of the objectives of my post on Xiaohongshu is to build my own team, so that after graduation, I will be more competitive in applying for a faculty position at a university.</w:t>
      </w:r>
    </w:p>
    <w:p w14:paraId="7A79AC0E"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28CA9AF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lastRenderedPageBreak/>
        <w:t xml:space="preserve">I look forward to keeping in touch and exploring potential future collaborations. Additionally, I have added your WeChat account (provided by Mr. Ruize Xue) and appreciate the opportunity to connect with you. Thank you! </w:t>
      </w:r>
    </w:p>
    <w:p w14:paraId="7FA87FC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7E3BB588"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B02F7F"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C16374" w14:textId="77777777" w:rsidR="00987FCE" w:rsidRPr="0033750C" w:rsidRDefault="00987FCE" w:rsidP="006E0EC0">
      <w:pPr>
        <w:widowControl/>
        <w:jc w:val="left"/>
        <w:rPr>
          <w:rFonts w:ascii="Times New Roman" w:eastAsia="SimSun" w:hAnsi="Times New Roman" w:cs="Times New Roman"/>
          <w:color w:val="1F497D"/>
          <w:kern w:val="0"/>
          <w:sz w:val="22"/>
        </w:rPr>
      </w:pPr>
    </w:p>
    <w:p w14:paraId="34295A8E" w14:textId="77777777" w:rsidR="00987FCE" w:rsidRPr="0033750C" w:rsidRDefault="00987FCE" w:rsidP="006E0EC0">
      <w:pPr>
        <w:widowControl/>
        <w:jc w:val="left"/>
        <w:rPr>
          <w:rFonts w:ascii="Times New Roman" w:eastAsia="SimSun" w:hAnsi="Times New Roman" w:cs="Times New Roman"/>
          <w:color w:val="1F497D"/>
          <w:kern w:val="0"/>
          <w:sz w:val="22"/>
        </w:rPr>
      </w:pPr>
    </w:p>
    <w:p w14:paraId="31C0C91F" w14:textId="07110CEB"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Xia,</w:t>
      </w:r>
    </w:p>
    <w:p w14:paraId="4BF06621" w14:textId="77777777" w:rsidR="006E0EC0" w:rsidRPr="0033750C" w:rsidRDefault="006E0EC0" w:rsidP="006E0EC0">
      <w:pPr>
        <w:widowControl/>
        <w:ind w:firstLine="420"/>
        <w:jc w:val="left"/>
        <w:rPr>
          <w:rFonts w:ascii="Times New Roman" w:eastAsia="SimSun" w:hAnsi="Times New Roman" w:cs="Times New Roman"/>
          <w:color w:val="1F497D"/>
          <w:kern w:val="0"/>
          <w:sz w:val="22"/>
        </w:rPr>
      </w:pPr>
    </w:p>
    <w:p w14:paraId="608ADED9"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4A940306"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2B44CF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One of the objectives of my post on Xiaohongshu is to build my own team, so that after graduation, I will be more competitive in applying for a faculty position at a university.</w:t>
      </w:r>
    </w:p>
    <w:p w14:paraId="09C61A54"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0FECCE80"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0ABAD1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3BF0D84C"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A6B9A6"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3C860" w14:textId="77777777" w:rsidR="006E0EC0" w:rsidRPr="0033750C" w:rsidRDefault="006E0EC0" w:rsidP="00EB7253">
      <w:pPr>
        <w:widowControl/>
        <w:jc w:val="left"/>
        <w:rPr>
          <w:rFonts w:ascii="Times New Roman" w:eastAsia="SimSun" w:hAnsi="Times New Roman" w:cs="Times New Roman"/>
          <w:color w:val="1F497D"/>
          <w:kern w:val="0"/>
          <w:sz w:val="22"/>
        </w:rPr>
      </w:pPr>
    </w:p>
    <w:p w14:paraId="770C6663" w14:textId="77777777" w:rsidR="006E0EC0" w:rsidRPr="0033750C" w:rsidRDefault="006E0EC0" w:rsidP="00EB7253">
      <w:pPr>
        <w:widowControl/>
        <w:jc w:val="left"/>
        <w:rPr>
          <w:rFonts w:ascii="Times New Roman" w:eastAsia="SimSun" w:hAnsi="Times New Roman" w:cs="Times New Roman"/>
          <w:color w:val="1F497D"/>
          <w:kern w:val="0"/>
          <w:sz w:val="22"/>
        </w:rPr>
      </w:pPr>
    </w:p>
    <w:p w14:paraId="57320442" w14:textId="498B10B2"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34DA44B3" w14:textId="77777777" w:rsidR="00EB7253" w:rsidRPr="0033750C" w:rsidRDefault="00EB7253" w:rsidP="00EB7253">
      <w:pPr>
        <w:widowControl/>
        <w:ind w:firstLine="420"/>
        <w:jc w:val="left"/>
        <w:rPr>
          <w:rFonts w:ascii="Times New Roman" w:eastAsia="SimSun" w:hAnsi="Times New Roman" w:cs="Times New Roman"/>
          <w:color w:val="1F497D"/>
          <w:kern w:val="0"/>
          <w:sz w:val="22"/>
        </w:rPr>
      </w:pPr>
    </w:p>
    <w:p w14:paraId="0987552A" w14:textId="4EF93B48"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Here is the link for the meeting. </w:t>
      </w:r>
    </w:p>
    <w:p w14:paraId="71FDB4E9" w14:textId="40D6BFC2"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Liuchao JIN is inviting you to a scheduled Zoom meeting.</w:t>
      </w:r>
    </w:p>
    <w:p w14:paraId="2D12357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E993859" w14:textId="5F68C5E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Topic: Peng and Jin</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s Meeting</w:t>
      </w:r>
    </w:p>
    <w:p w14:paraId="47137151"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Time: Mar 11, 2023 10:00 AM Beijing, Shanghai</w:t>
      </w:r>
    </w:p>
    <w:p w14:paraId="4FEF191A"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2A2CAC5"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Join Zoom Meeting</w:t>
      </w:r>
    </w:p>
    <w:p w14:paraId="5A49B69D"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https://cuhk.zoom.us/j/99549893828</w:t>
      </w:r>
    </w:p>
    <w:p w14:paraId="58EF971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3A0BC73" w14:textId="4A6410BF"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Meeting ID: 995 4989 3828</w:t>
      </w:r>
    </w:p>
    <w:p w14:paraId="7BE3562F" w14:textId="6F724222"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0D5FFE48" w14:textId="3A183CFC"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Thank you and see you tomorrow! </w:t>
      </w:r>
    </w:p>
    <w:p w14:paraId="69E2E777"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86A6510"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B3F61F"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0BD688" w14:textId="77777777" w:rsidR="00EB7253" w:rsidRPr="0033750C" w:rsidRDefault="00EB7253" w:rsidP="00EB7253">
      <w:pPr>
        <w:widowControl/>
        <w:jc w:val="left"/>
        <w:rPr>
          <w:rFonts w:ascii="Times New Roman" w:eastAsia="SimSun" w:hAnsi="Times New Roman" w:cs="Times New Roman"/>
          <w:color w:val="1F497D"/>
          <w:kern w:val="0"/>
          <w:sz w:val="22"/>
        </w:rPr>
      </w:pPr>
    </w:p>
    <w:p w14:paraId="41045BC4" w14:textId="77777777" w:rsidR="00EB7253" w:rsidRPr="0033750C" w:rsidRDefault="00EB7253" w:rsidP="002E63ED">
      <w:pPr>
        <w:widowControl/>
        <w:jc w:val="left"/>
        <w:rPr>
          <w:rFonts w:ascii="Times New Roman" w:eastAsia="SimSun" w:hAnsi="Times New Roman" w:cs="Times New Roman"/>
          <w:color w:val="1F497D"/>
          <w:kern w:val="0"/>
          <w:sz w:val="22"/>
        </w:rPr>
      </w:pPr>
    </w:p>
    <w:p w14:paraId="677B4AE6" w14:textId="77777777" w:rsidR="00EB7253" w:rsidRPr="0033750C" w:rsidRDefault="00EB7253" w:rsidP="002E63ED">
      <w:pPr>
        <w:widowControl/>
        <w:jc w:val="left"/>
        <w:rPr>
          <w:rFonts w:ascii="Times New Roman" w:eastAsia="SimSun" w:hAnsi="Times New Roman" w:cs="Times New Roman"/>
          <w:color w:val="1F497D"/>
          <w:kern w:val="0"/>
          <w:sz w:val="22"/>
        </w:rPr>
      </w:pPr>
    </w:p>
    <w:p w14:paraId="2D7297BE" w14:textId="5F414EDD"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203413A4" w14:textId="77777777" w:rsidR="002E63ED" w:rsidRPr="0033750C" w:rsidRDefault="002E63ED" w:rsidP="002E63ED">
      <w:pPr>
        <w:widowControl/>
        <w:ind w:firstLine="420"/>
        <w:jc w:val="left"/>
        <w:rPr>
          <w:rFonts w:ascii="Times New Roman" w:eastAsia="SimSun" w:hAnsi="Times New Roman" w:cs="Times New Roman"/>
          <w:color w:val="1F497D"/>
          <w:kern w:val="0"/>
          <w:sz w:val="22"/>
        </w:rPr>
      </w:pPr>
    </w:p>
    <w:p w14:paraId="78AEDEE0"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67A92FC8"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09B07F6"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One of the objectives of my post on Xiaohongshu is to build my own team, so that after graduation, I will be more competitive in applying for a faculty position at a university.</w:t>
      </w:r>
    </w:p>
    <w:p w14:paraId="368D4F52"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04FDC216" w14:textId="446C85E3" w:rsidR="004619B4"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1182C21F"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1D821F2"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9B37FA"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F989F" w14:textId="77777777" w:rsidR="002E63ED" w:rsidRPr="0033750C" w:rsidRDefault="002E63ED" w:rsidP="009C5147">
      <w:pPr>
        <w:widowControl/>
        <w:jc w:val="left"/>
        <w:rPr>
          <w:rFonts w:ascii="Times New Roman" w:eastAsia="SimSun" w:hAnsi="Times New Roman" w:cs="Times New Roman"/>
          <w:color w:val="1F497D"/>
          <w:kern w:val="0"/>
          <w:sz w:val="22"/>
        </w:rPr>
      </w:pPr>
    </w:p>
    <w:p w14:paraId="22DA581A" w14:textId="77777777" w:rsidR="002E63ED" w:rsidRPr="0033750C" w:rsidRDefault="002E63ED" w:rsidP="009C5147">
      <w:pPr>
        <w:widowControl/>
        <w:jc w:val="left"/>
        <w:rPr>
          <w:rFonts w:ascii="Times New Roman" w:eastAsia="SimSun" w:hAnsi="Times New Roman" w:cs="Times New Roman"/>
          <w:color w:val="1F497D"/>
          <w:kern w:val="0"/>
          <w:sz w:val="22"/>
        </w:rPr>
      </w:pPr>
    </w:p>
    <w:p w14:paraId="7A6E835A" w14:textId="346F09DE" w:rsidR="009C5147" w:rsidRPr="0033750C" w:rsidRDefault="009C5147" w:rsidP="009C51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CB21205" w14:textId="77777777" w:rsidR="009C5147" w:rsidRPr="0033750C" w:rsidRDefault="009C5147" w:rsidP="009C5147">
      <w:pPr>
        <w:widowControl/>
        <w:ind w:firstLine="420"/>
        <w:jc w:val="left"/>
        <w:rPr>
          <w:rFonts w:ascii="Times New Roman" w:eastAsia="SimSun" w:hAnsi="Times New Roman" w:cs="Times New Roman"/>
          <w:color w:val="1F497D"/>
          <w:kern w:val="0"/>
          <w:sz w:val="22"/>
        </w:rPr>
      </w:pPr>
    </w:p>
    <w:p w14:paraId="566A539C" w14:textId="0B5ADE41" w:rsidR="009C5147" w:rsidRPr="0033750C" w:rsidRDefault="009C5147" w:rsidP="009C51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answer.</w:t>
      </w:r>
    </w:p>
    <w:p w14:paraId="6EA214CE" w14:textId="51AEC281"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B050D28"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6BD6AE24" w14:textId="0BEBE9C2" w:rsidR="002B47AB" w:rsidRPr="0033750C" w:rsidRDefault="002B47AB" w:rsidP="002B47A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ther we could   </w:t>
      </w:r>
    </w:p>
    <w:p w14:paraId="48166302"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1DE12DAD"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A2198A"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F0EC8" w14:textId="77777777" w:rsidR="002B47AB" w:rsidRPr="0033750C" w:rsidRDefault="002B47AB" w:rsidP="00BE6DA3">
      <w:pPr>
        <w:widowControl/>
        <w:jc w:val="left"/>
        <w:rPr>
          <w:rFonts w:ascii="Times New Roman" w:eastAsia="SimSun" w:hAnsi="Times New Roman" w:cs="Times New Roman"/>
          <w:color w:val="1F497D"/>
          <w:kern w:val="0"/>
          <w:sz w:val="22"/>
        </w:rPr>
      </w:pPr>
    </w:p>
    <w:p w14:paraId="6A953DBE" w14:textId="77777777" w:rsidR="002B47AB" w:rsidRPr="0033750C" w:rsidRDefault="002B47AB" w:rsidP="00BE6DA3">
      <w:pPr>
        <w:widowControl/>
        <w:jc w:val="left"/>
        <w:rPr>
          <w:rFonts w:ascii="Times New Roman" w:eastAsia="SimSun" w:hAnsi="Times New Roman" w:cs="Times New Roman"/>
          <w:color w:val="1F497D"/>
          <w:kern w:val="0"/>
          <w:sz w:val="22"/>
        </w:rPr>
      </w:pPr>
    </w:p>
    <w:p w14:paraId="5C923677" w14:textId="7DB6D84F"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0405EAD"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707CFED1" w14:textId="3CCFA985" w:rsidR="005621C7" w:rsidRPr="0033750C" w:rsidRDefault="005621C7" w:rsidP="00562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3:30-17:30 next Mon and Tue are suitable for us. Thank you for your help and see you next Monday! </w:t>
      </w:r>
    </w:p>
    <w:p w14:paraId="06488E64"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288B4C8D"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475DF"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836D11" w14:textId="77777777" w:rsidR="005621C7" w:rsidRPr="0033750C" w:rsidRDefault="005621C7" w:rsidP="00457293">
      <w:pPr>
        <w:widowControl/>
        <w:jc w:val="left"/>
        <w:rPr>
          <w:rFonts w:ascii="Times New Roman" w:eastAsia="SimSun" w:hAnsi="Times New Roman" w:cs="Times New Roman"/>
          <w:color w:val="1F497D"/>
          <w:kern w:val="0"/>
          <w:sz w:val="22"/>
        </w:rPr>
      </w:pPr>
    </w:p>
    <w:p w14:paraId="5E938640" w14:textId="77777777" w:rsidR="005621C7" w:rsidRPr="0033750C" w:rsidRDefault="005621C7" w:rsidP="00457293">
      <w:pPr>
        <w:widowControl/>
        <w:jc w:val="left"/>
        <w:rPr>
          <w:rFonts w:ascii="Times New Roman" w:eastAsia="SimSun" w:hAnsi="Times New Roman" w:cs="Times New Roman"/>
          <w:color w:val="1F497D"/>
          <w:kern w:val="0"/>
          <w:sz w:val="22"/>
        </w:rPr>
      </w:pPr>
    </w:p>
    <w:p w14:paraId="04773460" w14:textId="49FBDE7F" w:rsidR="00457293" w:rsidRPr="0033750C" w:rsidRDefault="00457293" w:rsidP="004572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6C20EEA9" w14:textId="77777777" w:rsidR="00457293" w:rsidRPr="0033750C" w:rsidRDefault="00457293" w:rsidP="00457293">
      <w:pPr>
        <w:widowControl/>
        <w:ind w:firstLine="420"/>
        <w:jc w:val="left"/>
        <w:rPr>
          <w:rFonts w:ascii="Times New Roman" w:eastAsia="SimSun" w:hAnsi="Times New Roman" w:cs="Times New Roman"/>
          <w:color w:val="1F497D"/>
          <w:kern w:val="0"/>
          <w:sz w:val="22"/>
        </w:rPr>
      </w:pPr>
    </w:p>
    <w:p w14:paraId="4CD3CBB4"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request a reschedule of our DMA test for this afternoon. During our testing this morning, we discovered that the temperature control of the sample was slower than expected, and we would like to increase the number of sampling </w:t>
      </w:r>
      <w:r w:rsidRPr="0033750C">
        <w:rPr>
          <w:rFonts w:ascii="Times New Roman" w:eastAsia="SimSun" w:hAnsi="Times New Roman" w:cs="Times New Roman"/>
          <w:color w:val="1F497D"/>
          <w:kern w:val="0"/>
          <w:sz w:val="22"/>
        </w:rPr>
        <w:lastRenderedPageBreak/>
        <w:t>points for the next test. Unfortunately, 2.5 hours will not be sufficient for us to conduct the next sample adequately.</w:t>
      </w:r>
    </w:p>
    <w:p w14:paraId="743AA0E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083C253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I would like to request for another 8 consecutive hours of lab time next week (Mon-Fri) to conduct the test thoroughly. In addition, I would appreciate it if you could guide me for the first hour on how to operate the MTS machine correctly. With your guidance, I will be able to conduct the remaining 7 hours of the test independently.</w:t>
      </w:r>
    </w:p>
    <w:p w14:paraId="066CCB0F"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6CCB08BE" w14:textId="7BE2AB19" w:rsidR="00457293"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understanding, and I look forward to hearing back from you soon to schedule the new appointment.</w:t>
      </w:r>
    </w:p>
    <w:p w14:paraId="6AB64C82" w14:textId="77777777" w:rsidR="002B47AB" w:rsidRPr="0033750C" w:rsidRDefault="002B47AB" w:rsidP="00BE6DA3">
      <w:pPr>
        <w:widowControl/>
        <w:jc w:val="left"/>
        <w:rPr>
          <w:rFonts w:ascii="Times New Roman" w:eastAsia="SimSun" w:hAnsi="Times New Roman" w:cs="Times New Roman"/>
          <w:color w:val="1F497D"/>
          <w:kern w:val="0"/>
          <w:sz w:val="22"/>
        </w:rPr>
      </w:pPr>
    </w:p>
    <w:p w14:paraId="71A92BF2" w14:textId="3C74DFB1"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Iris,</w:t>
      </w:r>
    </w:p>
    <w:p w14:paraId="0207D509"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01845FF6" w14:textId="238325DC" w:rsidR="00BE6DA3" w:rsidRPr="0033750C" w:rsidRDefault="00BE6DA3" w:rsidP="00BE6DA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ve you so much. Miss you very much. You are my ideal. </w:t>
      </w:r>
    </w:p>
    <w:p w14:paraId="4E6221DB"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25B9B5F5" w14:textId="77777777"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8631D9" w14:textId="64B2398D"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boyfriend, Liuchao Jin</w:t>
      </w:r>
    </w:p>
    <w:p w14:paraId="6D00597F" w14:textId="77777777" w:rsidR="00BE6DA3" w:rsidRPr="0033750C" w:rsidRDefault="00BE6DA3" w:rsidP="00677481">
      <w:pPr>
        <w:widowControl/>
        <w:jc w:val="left"/>
        <w:rPr>
          <w:rFonts w:ascii="Times New Roman" w:eastAsia="SimSun" w:hAnsi="Times New Roman" w:cs="Times New Roman"/>
          <w:color w:val="1F497D"/>
          <w:kern w:val="0"/>
          <w:sz w:val="22"/>
        </w:rPr>
      </w:pPr>
    </w:p>
    <w:p w14:paraId="74D3852E" w14:textId="77777777" w:rsidR="00BE6DA3" w:rsidRPr="0033750C" w:rsidRDefault="00BE6DA3" w:rsidP="00677481">
      <w:pPr>
        <w:widowControl/>
        <w:jc w:val="left"/>
        <w:rPr>
          <w:rFonts w:ascii="Times New Roman" w:eastAsia="SimSun" w:hAnsi="Times New Roman" w:cs="Times New Roman"/>
          <w:color w:val="1F497D"/>
          <w:kern w:val="0"/>
          <w:sz w:val="22"/>
        </w:rPr>
      </w:pPr>
    </w:p>
    <w:p w14:paraId="18CA8FB1" w14:textId="41765CD1"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DF73818"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002FC372" w14:textId="7A2155A5" w:rsidR="00677481" w:rsidRPr="0033750C" w:rsidRDefault="00677481" w:rsidP="00677481">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n you will be in the office today so that I can pick up the exam paper from you. Thanks and looking forward to your reply!   </w:t>
      </w:r>
    </w:p>
    <w:p w14:paraId="41CAEAF3"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441B4F78"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47E8A"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7C260D" w14:textId="77777777" w:rsidR="00677481" w:rsidRPr="0033750C" w:rsidRDefault="00677481" w:rsidP="00EE1D75">
      <w:pPr>
        <w:widowControl/>
        <w:jc w:val="left"/>
        <w:rPr>
          <w:rFonts w:ascii="Times New Roman" w:eastAsia="SimSun" w:hAnsi="Times New Roman" w:cs="Times New Roman"/>
          <w:color w:val="1F497D"/>
          <w:kern w:val="0"/>
          <w:sz w:val="22"/>
        </w:rPr>
      </w:pPr>
    </w:p>
    <w:p w14:paraId="67C4D047" w14:textId="77777777" w:rsidR="00677481" w:rsidRPr="0033750C" w:rsidRDefault="00677481" w:rsidP="00EE1D75">
      <w:pPr>
        <w:widowControl/>
        <w:jc w:val="left"/>
        <w:rPr>
          <w:rFonts w:ascii="Times New Roman" w:eastAsia="SimSun" w:hAnsi="Times New Roman" w:cs="Times New Roman"/>
          <w:color w:val="1F497D"/>
          <w:kern w:val="0"/>
          <w:sz w:val="22"/>
        </w:rPr>
      </w:pPr>
    </w:p>
    <w:p w14:paraId="413FAF51" w14:textId="20CCB191"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ycfeng@mae.cuhk.edu.hk</w:t>
      </w:r>
    </w:p>
    <w:p w14:paraId="2FA996CD" w14:textId="44DBD9CF"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bmission of Homework 01 for MAEG5160 - Design for Additive Manufacturing</w:t>
      </w:r>
    </w:p>
    <w:p w14:paraId="67CDF38D" w14:textId="19119B80" w:rsidR="009D1DDD" w:rsidRPr="0033750C" w:rsidRDefault="009D1DDD" w:rsidP="009D1DDD">
      <w:pPr>
        <w:widowControl/>
        <w:jc w:val="left"/>
        <w:rPr>
          <w:rFonts w:ascii="Times New Roman" w:eastAsia="SimSun" w:hAnsi="Times New Roman" w:cs="Times New Roman"/>
          <w:color w:val="1F497D"/>
          <w:kern w:val="0"/>
          <w:sz w:val="22"/>
        </w:rPr>
      </w:pPr>
      <w:bookmarkStart w:id="59" w:name="OLE_LINK68"/>
      <w:r w:rsidRPr="0033750C">
        <w:rPr>
          <w:rFonts w:ascii="Times New Roman" w:eastAsia="SimSun" w:hAnsi="Times New Roman" w:cs="Times New Roman"/>
          <w:color w:val="1F497D"/>
          <w:kern w:val="0"/>
          <w:sz w:val="22"/>
        </w:rPr>
        <w:t>Dear Mr. FENG Yuncong,</w:t>
      </w:r>
    </w:p>
    <w:p w14:paraId="63054595"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6ADC994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his email to submit my Homework 01 for the course MAEG5160 - Design for Additive Manufacturing. As per the course requirements, I have attached two files to this email that include the MATLAB source code for function top_chair and a user instruction document for this MATLAB code.</w:t>
      </w:r>
    </w:p>
    <w:p w14:paraId="2BF00C3C"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3312278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and my Student ID is 1155184008. I hope that you receive my submission without any problem.</w:t>
      </w:r>
    </w:p>
    <w:p w14:paraId="5A821AD6"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C4C6C91"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encounter any difficulty in accessing the attached files or if there is any other issue with my submission.</w:t>
      </w:r>
    </w:p>
    <w:p w14:paraId="2AEDD4F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F98AC4C" w14:textId="2E352011"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471BEA24"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2F16BF72"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B381B"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9"/>
    <w:p w14:paraId="3470FBF5" w14:textId="77777777" w:rsidR="009D1DDD" w:rsidRPr="0033750C" w:rsidRDefault="009D1DDD" w:rsidP="00F71C65">
      <w:pPr>
        <w:widowControl/>
        <w:jc w:val="left"/>
        <w:rPr>
          <w:rFonts w:ascii="Times New Roman" w:eastAsia="SimSun" w:hAnsi="Times New Roman" w:cs="Times New Roman"/>
          <w:color w:val="1F497D"/>
          <w:kern w:val="0"/>
          <w:sz w:val="22"/>
        </w:rPr>
      </w:pPr>
    </w:p>
    <w:p w14:paraId="30848ACF" w14:textId="77777777" w:rsidR="009D1DDD" w:rsidRPr="0033750C" w:rsidRDefault="009D1DDD" w:rsidP="00F71C65">
      <w:pPr>
        <w:widowControl/>
        <w:jc w:val="left"/>
        <w:rPr>
          <w:rFonts w:ascii="Times New Roman" w:eastAsia="SimSun" w:hAnsi="Times New Roman" w:cs="Times New Roman"/>
          <w:color w:val="1F497D"/>
          <w:kern w:val="0"/>
          <w:sz w:val="22"/>
        </w:rPr>
      </w:pPr>
    </w:p>
    <w:p w14:paraId="1FDF5289" w14:textId="6D7EB221"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D0AD015" w14:textId="02DDA95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C8C285C" w14:textId="06591C40" w:rsidR="00F71C65" w:rsidRPr="0033750C" w:rsidRDefault="00F71C65" w:rsidP="00F71C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3F0013D8" w14:textId="77777777" w:rsidR="00F71C65" w:rsidRPr="0033750C" w:rsidRDefault="00F71C65" w:rsidP="00F71C65">
      <w:pPr>
        <w:widowControl/>
        <w:ind w:firstLine="420"/>
        <w:jc w:val="left"/>
        <w:rPr>
          <w:rFonts w:ascii="Times New Roman" w:eastAsia="SimSun" w:hAnsi="Times New Roman" w:cs="Times New Roman"/>
          <w:color w:val="1F497D"/>
          <w:kern w:val="0"/>
          <w:sz w:val="22"/>
        </w:rPr>
      </w:pPr>
    </w:p>
    <w:p w14:paraId="27F555D2" w14:textId="77777777"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1DF70D" w14:textId="09EA31A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6A53F5" w14:textId="77777777" w:rsidR="00F71C65" w:rsidRPr="0033750C" w:rsidRDefault="00F71C65" w:rsidP="006B5EBA">
      <w:pPr>
        <w:widowControl/>
        <w:jc w:val="left"/>
        <w:rPr>
          <w:rFonts w:ascii="Times New Roman" w:eastAsia="SimSun" w:hAnsi="Times New Roman" w:cs="Times New Roman"/>
          <w:color w:val="1F497D"/>
          <w:kern w:val="0"/>
          <w:sz w:val="22"/>
        </w:rPr>
      </w:pPr>
    </w:p>
    <w:p w14:paraId="70AC43C5" w14:textId="129B85D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1BB0D1AF"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6C040636" w14:textId="743776C6" w:rsidR="006B5EBA" w:rsidRPr="0033750C" w:rsidRDefault="006B5EBA" w:rsidP="006B5E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6A047E88"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49770B36"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F5EE5B"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5C5E9D" w14:textId="77777777" w:rsidR="006B5EBA" w:rsidRPr="0033750C" w:rsidRDefault="006B5EBA" w:rsidP="004E52E0">
      <w:pPr>
        <w:widowControl/>
        <w:jc w:val="left"/>
        <w:rPr>
          <w:rFonts w:ascii="Times New Roman" w:eastAsia="SimSun" w:hAnsi="Times New Roman" w:cs="Times New Roman"/>
          <w:color w:val="1F497D"/>
          <w:kern w:val="0"/>
          <w:sz w:val="22"/>
        </w:rPr>
      </w:pPr>
    </w:p>
    <w:p w14:paraId="4CAF0053" w14:textId="77777777" w:rsidR="006B5EBA" w:rsidRPr="0033750C" w:rsidRDefault="006B5EBA" w:rsidP="004E52E0">
      <w:pPr>
        <w:widowControl/>
        <w:jc w:val="left"/>
        <w:rPr>
          <w:rFonts w:ascii="Times New Roman" w:eastAsia="SimSun" w:hAnsi="Times New Roman" w:cs="Times New Roman"/>
          <w:color w:val="1F497D"/>
          <w:kern w:val="0"/>
          <w:sz w:val="22"/>
        </w:rPr>
      </w:pPr>
    </w:p>
    <w:p w14:paraId="6DB199F6" w14:textId="14A658F2"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16C64DB"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46661461"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5289984"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1963359" w14:textId="450AC90B"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a Ph.D. student from the Department of Mechanical and Automation Engineering (Student ID: 1155184008, Supervisor: Wei-Hsin Liao). I am writing to inquire about the availability of the DMA test on </w:t>
      </w:r>
      <w:r w:rsidRPr="0033750C">
        <w:rPr>
          <w:rFonts w:ascii="Times New Roman" w:eastAsia="SimSun" w:hAnsi="Times New Roman" w:cs="Times New Roman"/>
          <w:b/>
          <w:color w:val="1F497D"/>
          <w:kern w:val="0"/>
          <w:sz w:val="22"/>
        </w:rPr>
        <w:t>Thursday or Friday next week (Mar 2</w:t>
      </w:r>
      <w:r w:rsidRPr="0033750C">
        <w:rPr>
          <w:rFonts w:ascii="Times New Roman" w:eastAsia="SimSun" w:hAnsi="Times New Roman" w:cs="Times New Roman"/>
          <w:b/>
          <w:color w:val="1F497D"/>
          <w:kern w:val="0"/>
          <w:sz w:val="22"/>
          <w:vertAlign w:val="superscript"/>
        </w:rPr>
        <w:t>nd</w:t>
      </w:r>
      <w:r w:rsidRPr="0033750C">
        <w:rPr>
          <w:rFonts w:ascii="Times New Roman" w:eastAsia="SimSun" w:hAnsi="Times New Roman" w:cs="Times New Roman"/>
          <w:b/>
          <w:color w:val="1F497D"/>
          <w:kern w:val="0"/>
          <w:sz w:val="22"/>
        </w:rPr>
        <w:t xml:space="preserve"> or 3</w:t>
      </w:r>
      <w:r w:rsidRPr="0033750C">
        <w:rPr>
          <w:rFonts w:ascii="Times New Roman" w:eastAsia="SimSun" w:hAnsi="Times New Roman" w:cs="Times New Roman"/>
          <w:b/>
          <w:color w:val="1F497D"/>
          <w:kern w:val="0"/>
          <w:sz w:val="22"/>
          <w:vertAlign w:val="superscript"/>
        </w:rPr>
        <w:t>rd</w:t>
      </w:r>
      <w:r w:rsidRPr="0033750C">
        <w:rPr>
          <w:rFonts w:ascii="Times New Roman" w:eastAsia="SimSun" w:hAnsi="Times New Roman" w:cs="Times New Roman"/>
          <w:b/>
          <w:color w:val="1F497D"/>
          <w:kern w:val="0"/>
          <w:sz w:val="22"/>
        </w:rPr>
        <w:t>)</w:t>
      </w:r>
      <w:r w:rsidRPr="0033750C">
        <w:rPr>
          <w:rFonts w:ascii="Times New Roman" w:eastAsia="SimSun" w:hAnsi="Times New Roman" w:cs="Times New Roman"/>
          <w:color w:val="1F497D"/>
          <w:kern w:val="0"/>
          <w:sz w:val="22"/>
        </w:rPr>
        <w:t>.</w:t>
      </w:r>
    </w:p>
    <w:p w14:paraId="4A3CA15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3076A4B" w14:textId="6284D65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deally, we would require a time slot of approximately </w:t>
      </w:r>
      <w:r w:rsidRPr="0033750C">
        <w:rPr>
          <w:rFonts w:ascii="Times New Roman" w:eastAsia="SimSun" w:hAnsi="Times New Roman" w:cs="Times New Roman"/>
          <w:b/>
          <w:color w:val="1F497D"/>
          <w:kern w:val="0"/>
          <w:sz w:val="22"/>
        </w:rPr>
        <w:t>5 hours</w:t>
      </w:r>
      <w:r w:rsidRPr="0033750C">
        <w:rPr>
          <w:rFonts w:ascii="Times New Roman" w:eastAsia="SimSun" w:hAnsi="Times New Roman" w:cs="Times New Roman"/>
          <w:color w:val="1F497D"/>
          <w:kern w:val="0"/>
          <w:sz w:val="22"/>
        </w:rPr>
        <w:t>. The experiment set-up is the same as that done in this week. Your patient help would be greatly appreciated.</w:t>
      </w:r>
    </w:p>
    <w:p w14:paraId="1E857C3D"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1FC0475"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C43BD3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DBFCAF8"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DA559A"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8268E6" w14:textId="77777777" w:rsidR="004E52E0" w:rsidRPr="0033750C" w:rsidRDefault="004E52E0" w:rsidP="00EE1E92">
      <w:pPr>
        <w:widowControl/>
        <w:jc w:val="left"/>
        <w:rPr>
          <w:rFonts w:ascii="Times New Roman" w:eastAsia="SimSun" w:hAnsi="Times New Roman" w:cs="Times New Roman"/>
          <w:color w:val="1F497D"/>
          <w:kern w:val="0"/>
          <w:sz w:val="22"/>
        </w:rPr>
      </w:pPr>
    </w:p>
    <w:p w14:paraId="6387D98B" w14:textId="77777777" w:rsidR="004E52E0" w:rsidRPr="0033750C" w:rsidRDefault="004E52E0" w:rsidP="00EE1E92">
      <w:pPr>
        <w:widowControl/>
        <w:jc w:val="left"/>
        <w:rPr>
          <w:rFonts w:ascii="Times New Roman" w:eastAsia="SimSun" w:hAnsi="Times New Roman" w:cs="Times New Roman"/>
          <w:color w:val="1F497D"/>
          <w:kern w:val="0"/>
          <w:sz w:val="22"/>
        </w:rPr>
      </w:pPr>
    </w:p>
    <w:p w14:paraId="17A672FD" w14:textId="19FEEAF1"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6796195E"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0458139A" w14:textId="65B7300D" w:rsidR="00EE1E92" w:rsidRPr="0033750C" w:rsidRDefault="00EE1E92" w:rsidP="00EE1E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on Wednesday! </w:t>
      </w:r>
    </w:p>
    <w:p w14:paraId="41F4B65D"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6404E932"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31415"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4F6B0E" w14:textId="77777777" w:rsidR="00EE1E92" w:rsidRPr="0033750C" w:rsidRDefault="00EE1E92" w:rsidP="004D5B7C">
      <w:pPr>
        <w:widowControl/>
        <w:jc w:val="left"/>
        <w:rPr>
          <w:rFonts w:ascii="Times New Roman" w:eastAsia="SimSun" w:hAnsi="Times New Roman" w:cs="Times New Roman"/>
          <w:color w:val="1F497D"/>
          <w:kern w:val="0"/>
          <w:sz w:val="22"/>
        </w:rPr>
      </w:pPr>
    </w:p>
    <w:p w14:paraId="60E6F734" w14:textId="77777777" w:rsidR="00EE1E92" w:rsidRPr="0033750C" w:rsidRDefault="00EE1E92" w:rsidP="004D5B7C">
      <w:pPr>
        <w:widowControl/>
        <w:jc w:val="left"/>
        <w:rPr>
          <w:rFonts w:ascii="Times New Roman" w:eastAsia="SimSun" w:hAnsi="Times New Roman" w:cs="Times New Roman"/>
          <w:color w:val="1F497D"/>
          <w:kern w:val="0"/>
          <w:sz w:val="22"/>
        </w:rPr>
      </w:pPr>
    </w:p>
    <w:p w14:paraId="085D4C2B" w14:textId="60CAD8AB"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E3FCE22"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7A8A1B71" w14:textId="37E77345" w:rsidR="004D5B7C" w:rsidRPr="0033750C" w:rsidRDefault="004D5B7C" w:rsidP="004D5B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hickness of the printed parts we want to test is 5 mm. Many thanks for your attention. </w:t>
      </w:r>
    </w:p>
    <w:p w14:paraId="1F4BC0E1"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383330E9"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E824D3"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760376" w14:textId="77777777" w:rsidR="004D5B7C" w:rsidRPr="0033750C" w:rsidRDefault="004D5B7C" w:rsidP="00D45D89">
      <w:pPr>
        <w:widowControl/>
        <w:jc w:val="left"/>
        <w:rPr>
          <w:rFonts w:ascii="Times New Roman" w:eastAsia="SimSun" w:hAnsi="Times New Roman" w:cs="Times New Roman"/>
          <w:color w:val="1F497D"/>
          <w:kern w:val="0"/>
          <w:sz w:val="22"/>
        </w:rPr>
      </w:pPr>
    </w:p>
    <w:p w14:paraId="53FF689E" w14:textId="77777777" w:rsidR="004D5B7C" w:rsidRPr="0033750C" w:rsidRDefault="004D5B7C" w:rsidP="00D45D89">
      <w:pPr>
        <w:widowControl/>
        <w:jc w:val="left"/>
        <w:rPr>
          <w:rFonts w:ascii="Times New Roman" w:eastAsia="SimSun" w:hAnsi="Times New Roman" w:cs="Times New Roman"/>
          <w:color w:val="1F497D"/>
          <w:kern w:val="0"/>
          <w:sz w:val="22"/>
        </w:rPr>
      </w:pPr>
    </w:p>
    <w:p w14:paraId="5F3B7AF4"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7E8D6B5"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6CA64034" w14:textId="3B837C42" w:rsidR="00D45D89" w:rsidRPr="0033750C" w:rsidRDefault="00D45D89" w:rsidP="00D45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coming! </w:t>
      </w:r>
    </w:p>
    <w:p w14:paraId="40F9F630"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50666D79"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2933A"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4BEDD" w14:textId="77777777" w:rsidR="00D45D89" w:rsidRPr="0033750C" w:rsidRDefault="00D45D89" w:rsidP="00E43E12">
      <w:pPr>
        <w:widowControl/>
        <w:jc w:val="left"/>
        <w:rPr>
          <w:rFonts w:ascii="Times New Roman" w:eastAsia="SimSun" w:hAnsi="Times New Roman" w:cs="Times New Roman"/>
          <w:color w:val="1F497D"/>
          <w:kern w:val="0"/>
          <w:sz w:val="22"/>
        </w:rPr>
      </w:pPr>
    </w:p>
    <w:p w14:paraId="0F66363D" w14:textId="77777777" w:rsidR="006B53D0" w:rsidRPr="0033750C" w:rsidRDefault="006B53D0" w:rsidP="003D7626">
      <w:pPr>
        <w:widowControl/>
        <w:jc w:val="left"/>
        <w:rPr>
          <w:rFonts w:ascii="Times New Roman" w:eastAsia="SimSun" w:hAnsi="Times New Roman" w:cs="Times New Roman"/>
          <w:color w:val="1F497D"/>
          <w:kern w:val="0"/>
          <w:sz w:val="22"/>
        </w:rPr>
      </w:pPr>
    </w:p>
    <w:p w14:paraId="52815D0E"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7DBC8BD"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5B0CEA7"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AF4CE42"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1C99A1E8" w14:textId="1FFDCE5D"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from the Department of Mechanical and Automation Engineering (Student ID: 1155184008, Supervisor: Wei-Hsin Liao). I am writing to inquire about the availability of the DMA test this week (Wednesday to Friday).</w:t>
      </w:r>
    </w:p>
    <w:p w14:paraId="4CE4F25C"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C3CB6B1" w14:textId="7D5FE69B"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deally, we would require a time slot of approximately 2 hours for the first trial. Would it be possible for you to assist us in booking the test during this period? Your assistance would be greatly appreciated.</w:t>
      </w:r>
    </w:p>
    <w:p w14:paraId="631EBC72" w14:textId="03F4E14C" w:rsidR="003B7954" w:rsidRPr="0033750C" w:rsidRDefault="003B7954" w:rsidP="003B7954">
      <w:pPr>
        <w:widowControl/>
        <w:ind w:firstLine="420"/>
        <w:jc w:val="left"/>
        <w:rPr>
          <w:rFonts w:ascii="Times New Roman" w:eastAsia="SimSun" w:hAnsi="Times New Roman" w:cs="Times New Roman"/>
          <w:color w:val="1F497D"/>
          <w:kern w:val="0"/>
          <w:sz w:val="22"/>
        </w:rPr>
      </w:pPr>
    </w:p>
    <w:p w14:paraId="6473E4A4" w14:textId="43AE1795"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182DA13"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20398CE7"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DF4345"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259BE0" w14:textId="2B8B05B2" w:rsidR="00E43E12" w:rsidRPr="0033750C" w:rsidRDefault="00016DD1"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6CD9D87C"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7C52ED7A" w14:textId="4EEEBBE5" w:rsidR="00E43E12" w:rsidRPr="0033750C" w:rsidRDefault="00087EC3" w:rsidP="00E43E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atient help and kindness today. Really touched. Happy New Year and have a good night! </w:t>
      </w:r>
    </w:p>
    <w:p w14:paraId="146D58D5"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41F5B26E"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CAF1A4"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CBB9C" w14:textId="77777777" w:rsidR="00E43E12" w:rsidRPr="0033750C" w:rsidRDefault="00E43E12" w:rsidP="00E80E74">
      <w:pPr>
        <w:widowControl/>
        <w:jc w:val="left"/>
        <w:rPr>
          <w:rFonts w:ascii="Times New Roman" w:eastAsia="SimSun" w:hAnsi="Times New Roman" w:cs="Times New Roman"/>
          <w:color w:val="1F497D"/>
          <w:kern w:val="0"/>
          <w:sz w:val="22"/>
        </w:rPr>
      </w:pPr>
    </w:p>
    <w:p w14:paraId="43284681" w14:textId="77777777" w:rsidR="00E43E12" w:rsidRPr="0033750C" w:rsidRDefault="00E43E12" w:rsidP="00E80E74">
      <w:pPr>
        <w:widowControl/>
        <w:jc w:val="left"/>
        <w:rPr>
          <w:rFonts w:ascii="Times New Roman" w:eastAsia="SimSun" w:hAnsi="Times New Roman" w:cs="Times New Roman"/>
          <w:color w:val="1F497D"/>
          <w:kern w:val="0"/>
          <w:sz w:val="22"/>
        </w:rPr>
      </w:pPr>
    </w:p>
    <w:p w14:paraId="659CBBDC" w14:textId="2485FC2E"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D0C19" w:rsidRPr="0033750C">
        <w:rPr>
          <w:rFonts w:ascii="Times New Roman" w:eastAsia="SimSun" w:hAnsi="Times New Roman" w:cs="Times New Roman"/>
          <w:color w:val="1F497D"/>
          <w:kern w:val="0"/>
          <w:sz w:val="22"/>
        </w:rPr>
        <w:t>Sir</w:t>
      </w:r>
      <w:r w:rsidR="00105BC7" w:rsidRPr="0033750C">
        <w:rPr>
          <w:rFonts w:ascii="Times New Roman" w:eastAsia="SimSun" w:hAnsi="Times New Roman" w:cs="Times New Roman"/>
          <w:color w:val="1F497D"/>
          <w:kern w:val="0"/>
          <w:sz w:val="22"/>
        </w:rPr>
        <w:t>/Madam</w:t>
      </w:r>
      <w:r w:rsidRPr="0033750C">
        <w:rPr>
          <w:rFonts w:ascii="Times New Roman" w:eastAsia="SimSun" w:hAnsi="Times New Roman" w:cs="Times New Roman"/>
          <w:color w:val="1F497D"/>
          <w:kern w:val="0"/>
          <w:sz w:val="22"/>
        </w:rPr>
        <w:t>,</w:t>
      </w:r>
    </w:p>
    <w:p w14:paraId="48DFC4CF" w14:textId="77777777" w:rsidR="00E80E74" w:rsidRPr="0033750C" w:rsidRDefault="00E80E74" w:rsidP="00E80E74">
      <w:pPr>
        <w:widowControl/>
        <w:ind w:firstLine="420"/>
        <w:jc w:val="left"/>
        <w:rPr>
          <w:rFonts w:ascii="Times New Roman" w:eastAsia="SimSun" w:hAnsi="Times New Roman" w:cs="Times New Roman"/>
          <w:color w:val="1F497D"/>
          <w:kern w:val="0"/>
          <w:sz w:val="22"/>
        </w:rPr>
      </w:pPr>
    </w:p>
    <w:p w14:paraId="03C56879"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745A7B3"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73077BC2" w14:textId="35CFF6D0" w:rsidR="00BA64C8"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from the Department of Mechanical and Automation Engineering (Student ID: 1155184008, Supervisor: Wei-Hsin Liao).</w:t>
      </w:r>
      <w:r w:rsidR="002E41D8"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002E41D8" w:rsidRPr="0033750C">
        <w:rPr>
          <w:rFonts w:ascii="Times New Roman" w:eastAsia="SimSun" w:hAnsi="Times New Roman" w:cs="Times New Roman"/>
          <w:color w:val="1F497D"/>
          <w:kern w:val="0"/>
          <w:sz w:val="22"/>
        </w:rPr>
        <w:t>m writing to you because I was wondering whether we could book the machine for the tensile test to test our samples</w:t>
      </w:r>
      <w:r w:rsidR="00533A9B" w:rsidRPr="0033750C">
        <w:rPr>
          <w:rFonts w:ascii="Times New Roman" w:eastAsia="SimSun" w:hAnsi="Times New Roman" w:cs="Times New Roman"/>
          <w:color w:val="1F497D"/>
          <w:kern w:val="0"/>
          <w:sz w:val="22"/>
        </w:rPr>
        <w:t xml:space="preserve"> in our department</w:t>
      </w:r>
      <w:r w:rsidR="002E41D8" w:rsidRPr="0033750C">
        <w:rPr>
          <w:rFonts w:ascii="Times New Roman" w:eastAsia="SimSun" w:hAnsi="Times New Roman" w:cs="Times New Roman"/>
          <w:color w:val="1F497D"/>
          <w:kern w:val="0"/>
          <w:sz w:val="22"/>
        </w:rPr>
        <w:t>.</w:t>
      </w:r>
      <w:r w:rsidR="00BA64C8" w:rsidRPr="0033750C">
        <w:rPr>
          <w:rFonts w:ascii="Times New Roman" w:eastAsia="SimSun" w:hAnsi="Times New Roman" w:cs="Times New Roman"/>
          <w:color w:val="1F497D"/>
          <w:kern w:val="0"/>
          <w:sz w:val="22"/>
        </w:rPr>
        <w:t xml:space="preserve"> </w:t>
      </w:r>
      <w:r w:rsidR="005A5275" w:rsidRPr="0033750C">
        <w:rPr>
          <w:rFonts w:ascii="Times New Roman" w:eastAsia="SimSun" w:hAnsi="Times New Roman" w:cs="Times New Roman"/>
          <w:color w:val="1F497D"/>
          <w:kern w:val="0"/>
          <w:sz w:val="22"/>
        </w:rPr>
        <w:t xml:space="preserve">The time we need is about 2.5 hours. Could you be so kind to help us book it? </w:t>
      </w:r>
    </w:p>
    <w:p w14:paraId="7A565A71" w14:textId="5DD8ACDE" w:rsidR="005A5275" w:rsidRPr="0033750C" w:rsidRDefault="005A5275" w:rsidP="00444F1C">
      <w:pPr>
        <w:widowControl/>
        <w:ind w:firstLine="420"/>
        <w:jc w:val="left"/>
        <w:rPr>
          <w:rFonts w:ascii="Times New Roman" w:eastAsia="SimSun" w:hAnsi="Times New Roman" w:cs="Times New Roman"/>
          <w:color w:val="1F497D"/>
          <w:kern w:val="0"/>
          <w:sz w:val="22"/>
        </w:rPr>
      </w:pPr>
    </w:p>
    <w:p w14:paraId="222A3314" w14:textId="014287D8" w:rsidR="00E80E74" w:rsidRPr="0033750C" w:rsidRDefault="005A5275" w:rsidP="005A52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7DBF28C"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47F6425C"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5C90D3"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2F61EF" w14:textId="77777777" w:rsidR="00E80E74" w:rsidRPr="0033750C" w:rsidRDefault="00E80E74" w:rsidP="00016DD1">
      <w:pPr>
        <w:widowControl/>
        <w:jc w:val="left"/>
        <w:rPr>
          <w:rFonts w:ascii="Times New Roman" w:eastAsia="SimSun" w:hAnsi="Times New Roman" w:cs="Times New Roman"/>
          <w:color w:val="1F497D"/>
          <w:kern w:val="0"/>
          <w:sz w:val="22"/>
        </w:rPr>
      </w:pPr>
    </w:p>
    <w:p w14:paraId="3AEB07F3" w14:textId="77777777" w:rsidR="00E80E74" w:rsidRPr="0033750C" w:rsidRDefault="00E80E74" w:rsidP="00016DD1">
      <w:pPr>
        <w:widowControl/>
        <w:jc w:val="left"/>
        <w:rPr>
          <w:rFonts w:ascii="Times New Roman" w:eastAsia="SimSun" w:hAnsi="Times New Roman" w:cs="Times New Roman"/>
          <w:color w:val="1F497D"/>
          <w:kern w:val="0"/>
          <w:sz w:val="22"/>
        </w:rPr>
      </w:pPr>
    </w:p>
    <w:p w14:paraId="20393489" w14:textId="13CD02A4"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DA120B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97202F9" w14:textId="42296052"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1:00 am is OK. Many thanks for your patient help. See you tomorrow! </w:t>
      </w:r>
    </w:p>
    <w:p w14:paraId="65E8DE26"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19F53E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1FD8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15468A" w14:textId="77777777" w:rsidR="00016DD1" w:rsidRPr="0033750C" w:rsidRDefault="00016DD1" w:rsidP="00016DD1">
      <w:pPr>
        <w:widowControl/>
        <w:jc w:val="left"/>
        <w:rPr>
          <w:rFonts w:ascii="Times New Roman" w:eastAsia="SimSun" w:hAnsi="Times New Roman" w:cs="Times New Roman"/>
          <w:color w:val="1F497D"/>
          <w:kern w:val="0"/>
          <w:sz w:val="22"/>
        </w:rPr>
      </w:pPr>
    </w:p>
    <w:p w14:paraId="0E7100D2" w14:textId="77777777" w:rsidR="00016DD1" w:rsidRPr="0033750C" w:rsidRDefault="00016DD1" w:rsidP="00016DD1">
      <w:pPr>
        <w:widowControl/>
        <w:jc w:val="left"/>
        <w:rPr>
          <w:rFonts w:ascii="Times New Roman" w:eastAsia="SimSun" w:hAnsi="Times New Roman" w:cs="Times New Roman"/>
          <w:color w:val="1F497D"/>
          <w:kern w:val="0"/>
          <w:sz w:val="22"/>
        </w:rPr>
      </w:pPr>
    </w:p>
    <w:p w14:paraId="281B3F4F" w14:textId="3F3FD23B"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858830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7BBB615" w14:textId="7B4A4609"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Billy for more information. Have a good day! </w:t>
      </w:r>
    </w:p>
    <w:p w14:paraId="79C04647"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605500A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08332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A06FA5" w14:textId="77777777" w:rsidR="00016DD1" w:rsidRPr="0033750C" w:rsidRDefault="00016DD1" w:rsidP="00143763">
      <w:pPr>
        <w:widowControl/>
        <w:jc w:val="left"/>
        <w:rPr>
          <w:rFonts w:ascii="Times New Roman" w:eastAsia="SimSun" w:hAnsi="Times New Roman" w:cs="Times New Roman"/>
          <w:color w:val="1F497D"/>
          <w:kern w:val="0"/>
          <w:sz w:val="22"/>
        </w:rPr>
      </w:pPr>
    </w:p>
    <w:p w14:paraId="43A83C39" w14:textId="77777777" w:rsidR="00016DD1" w:rsidRPr="0033750C" w:rsidRDefault="00016DD1" w:rsidP="00143763">
      <w:pPr>
        <w:widowControl/>
        <w:jc w:val="left"/>
        <w:rPr>
          <w:rFonts w:ascii="Times New Roman" w:eastAsia="SimSun" w:hAnsi="Times New Roman" w:cs="Times New Roman"/>
          <w:color w:val="1F497D"/>
          <w:kern w:val="0"/>
          <w:sz w:val="22"/>
        </w:rPr>
      </w:pPr>
    </w:p>
    <w:p w14:paraId="511D6C3D" w14:textId="46E7BF71"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w,</w:t>
      </w:r>
    </w:p>
    <w:p w14:paraId="70CE4B3B"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36BFDA7D" w14:textId="526013F5" w:rsidR="00143763" w:rsidRPr="0033750C" w:rsidRDefault="00143763" w:rsidP="001437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information. Have a good day! </w:t>
      </w:r>
    </w:p>
    <w:p w14:paraId="792DCE11"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6D474827"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A7E23F"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87032" w14:textId="77777777" w:rsidR="00143763" w:rsidRPr="0033750C" w:rsidRDefault="00143763" w:rsidP="003306D6">
      <w:pPr>
        <w:widowControl/>
        <w:jc w:val="left"/>
        <w:rPr>
          <w:rFonts w:ascii="Times New Roman" w:eastAsia="SimSun" w:hAnsi="Times New Roman" w:cs="Times New Roman"/>
          <w:color w:val="1F497D"/>
          <w:kern w:val="0"/>
          <w:sz w:val="22"/>
        </w:rPr>
      </w:pPr>
    </w:p>
    <w:p w14:paraId="5A6E3613" w14:textId="77777777" w:rsidR="00143763" w:rsidRPr="0033750C" w:rsidRDefault="00143763" w:rsidP="003306D6">
      <w:pPr>
        <w:widowControl/>
        <w:jc w:val="left"/>
        <w:rPr>
          <w:rFonts w:ascii="Times New Roman" w:eastAsia="SimSun" w:hAnsi="Times New Roman" w:cs="Times New Roman"/>
          <w:color w:val="1F497D"/>
          <w:kern w:val="0"/>
          <w:sz w:val="22"/>
        </w:rPr>
      </w:pPr>
    </w:p>
    <w:p w14:paraId="32C841E5" w14:textId="5556BCBF"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r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Photo</w:t>
      </w:r>
    </w:p>
    <w:p w14:paraId="7905C079" w14:textId="33D1FAA5"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CB5D592"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3B83B041" w14:textId="3664D0B0" w:rsidR="003306D6" w:rsidRPr="0033750C" w:rsidRDefault="003306D6" w:rsidP="003306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your photo. Please check whether there is any problem. </w:t>
      </w:r>
      <w:r w:rsidR="001C760A" w:rsidRPr="0033750C">
        <w:rPr>
          <w:rFonts w:ascii="Times New Roman" w:eastAsia="SimSun" w:hAnsi="Times New Roman" w:cs="Times New Roman"/>
          <w:color w:val="1F497D"/>
          <w:kern w:val="0"/>
          <w:sz w:val="22"/>
        </w:rPr>
        <w:t xml:space="preserve">Happy new year! </w:t>
      </w:r>
    </w:p>
    <w:p w14:paraId="460D6E93"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0C57E9C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F374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7ED01" w14:textId="77777777" w:rsidR="003306D6" w:rsidRPr="0033750C" w:rsidRDefault="003306D6" w:rsidP="0075312F">
      <w:pPr>
        <w:widowControl/>
        <w:jc w:val="left"/>
        <w:rPr>
          <w:rFonts w:ascii="Times New Roman" w:eastAsia="SimSun" w:hAnsi="Times New Roman" w:cs="Times New Roman"/>
          <w:color w:val="1F497D"/>
          <w:kern w:val="0"/>
          <w:sz w:val="22"/>
        </w:rPr>
      </w:pPr>
    </w:p>
    <w:p w14:paraId="7E68556C" w14:textId="77777777" w:rsidR="003306D6" w:rsidRPr="0033750C" w:rsidRDefault="003306D6" w:rsidP="0075312F">
      <w:pPr>
        <w:widowControl/>
        <w:jc w:val="left"/>
        <w:rPr>
          <w:rFonts w:ascii="Times New Roman" w:eastAsia="SimSun" w:hAnsi="Times New Roman" w:cs="Times New Roman"/>
          <w:color w:val="1F497D"/>
          <w:kern w:val="0"/>
          <w:sz w:val="22"/>
        </w:rPr>
      </w:pPr>
    </w:p>
    <w:p w14:paraId="7B94080C" w14:textId="77777777" w:rsidR="003306D6" w:rsidRPr="0033750C" w:rsidRDefault="003306D6" w:rsidP="0075312F">
      <w:pPr>
        <w:widowControl/>
        <w:jc w:val="left"/>
        <w:rPr>
          <w:rFonts w:ascii="Times New Roman" w:eastAsia="SimSun" w:hAnsi="Times New Roman" w:cs="Times New Roman"/>
          <w:color w:val="1F497D"/>
          <w:kern w:val="0"/>
          <w:sz w:val="22"/>
        </w:rPr>
      </w:pPr>
    </w:p>
    <w:p w14:paraId="0BC14544" w14:textId="03A211DD" w:rsidR="00CF40BA" w:rsidRPr="0033750C" w:rsidRDefault="00CF40BA"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RPg Study Plan</w:t>
      </w:r>
    </w:p>
    <w:p w14:paraId="4AC34B95" w14:textId="6DDB2903"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377D61"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08D1BB72"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110C9A5"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2C14B8DA" w14:textId="04E436CF"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F40BA" w:rsidRPr="0033750C">
        <w:rPr>
          <w:rFonts w:ascii="Times New Roman" w:eastAsia="SimSun" w:hAnsi="Times New Roman" w:cs="Times New Roman"/>
          <w:color w:val="1F497D"/>
          <w:kern w:val="0"/>
          <w:sz w:val="22"/>
        </w:rPr>
        <w:t xml:space="preserve">we can not get access to the section on CUSIS where RPg Study Plan needs to be submitted so far, as shown in the figure below. I was wondering when the system will be fixed because the deadline for the study plan is approaching soon. </w:t>
      </w:r>
    </w:p>
    <w:p w14:paraId="32044B0D"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69C012FA"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8A4F82F"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3BD1E41D"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28F97C"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4B27A" w14:textId="77777777" w:rsidR="0075312F" w:rsidRPr="0033750C" w:rsidRDefault="0075312F" w:rsidP="002D3702">
      <w:pPr>
        <w:widowControl/>
        <w:jc w:val="left"/>
        <w:rPr>
          <w:rFonts w:ascii="Times New Roman" w:eastAsia="SimSun" w:hAnsi="Times New Roman" w:cs="Times New Roman"/>
          <w:color w:val="1F497D"/>
          <w:kern w:val="0"/>
          <w:sz w:val="22"/>
        </w:rPr>
      </w:pPr>
    </w:p>
    <w:p w14:paraId="49869307" w14:textId="77777777" w:rsidR="0075312F" w:rsidRPr="0033750C" w:rsidRDefault="0075312F" w:rsidP="002D3702">
      <w:pPr>
        <w:widowControl/>
        <w:jc w:val="left"/>
        <w:rPr>
          <w:rFonts w:ascii="Times New Roman" w:eastAsia="SimSun" w:hAnsi="Times New Roman" w:cs="Times New Roman"/>
          <w:color w:val="1F497D"/>
          <w:kern w:val="0"/>
          <w:sz w:val="22"/>
        </w:rPr>
      </w:pPr>
    </w:p>
    <w:p w14:paraId="22339751" w14:textId="6C4FB95A"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m,</w:t>
      </w:r>
    </w:p>
    <w:p w14:paraId="3040CE00"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1C9BA927" w14:textId="615949A6" w:rsidR="002D3702" w:rsidRPr="0033750C" w:rsidRDefault="002D3702" w:rsidP="002D37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Mr. Wong for more information. Enjoy your coming holiday and happy new year! </w:t>
      </w:r>
    </w:p>
    <w:p w14:paraId="1AB4F8AA"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2BB44DC7"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1891BA"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371AA5" w14:textId="77777777" w:rsidR="002D3702" w:rsidRPr="0033750C" w:rsidRDefault="002D3702" w:rsidP="002926B0">
      <w:pPr>
        <w:widowControl/>
        <w:jc w:val="left"/>
        <w:rPr>
          <w:rFonts w:ascii="Times New Roman" w:eastAsia="SimSun" w:hAnsi="Times New Roman" w:cs="Times New Roman"/>
          <w:color w:val="1F497D"/>
          <w:kern w:val="0"/>
          <w:sz w:val="22"/>
        </w:rPr>
      </w:pPr>
    </w:p>
    <w:p w14:paraId="07494DA0" w14:textId="77777777" w:rsidR="002D3702" w:rsidRPr="0033750C" w:rsidRDefault="002D3702" w:rsidP="002926B0">
      <w:pPr>
        <w:widowControl/>
        <w:jc w:val="left"/>
        <w:rPr>
          <w:rFonts w:ascii="Times New Roman" w:eastAsia="SimSun" w:hAnsi="Times New Roman" w:cs="Times New Roman"/>
          <w:color w:val="1F497D"/>
          <w:kern w:val="0"/>
          <w:sz w:val="22"/>
        </w:rPr>
      </w:pPr>
    </w:p>
    <w:p w14:paraId="2603CE8E" w14:textId="54060DB9"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7B17D5C7" w14:textId="695088C4"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Ian,</w:t>
      </w:r>
    </w:p>
    <w:p w14:paraId="5C713C56"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7F24919F" w14:textId="12233684" w:rsidR="002926B0" w:rsidRPr="0033750C" w:rsidRDefault="002926B0" w:rsidP="002926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38F36D8F"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6DBED6E5"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470820"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D30BE" w14:textId="77777777" w:rsidR="002926B0" w:rsidRPr="0033750C" w:rsidRDefault="002926B0" w:rsidP="005E0AFA">
      <w:pPr>
        <w:widowControl/>
        <w:jc w:val="left"/>
        <w:rPr>
          <w:rFonts w:ascii="Times New Roman" w:eastAsia="SimSun" w:hAnsi="Times New Roman" w:cs="Times New Roman"/>
          <w:color w:val="1F497D"/>
          <w:kern w:val="0"/>
          <w:sz w:val="22"/>
        </w:rPr>
      </w:pPr>
    </w:p>
    <w:p w14:paraId="68B06F69" w14:textId="6239FD74"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0607A40B" w14:textId="7AD8C2A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E2CF87C"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129B657A" w14:textId="52051C39" w:rsidR="005E0AFA" w:rsidRPr="0033750C" w:rsidRDefault="005E0AFA" w:rsidP="005E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6E90B722"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40CE8DEF"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27E9F5"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E869F5" w14:textId="77777777" w:rsidR="005E0AFA" w:rsidRPr="0033750C" w:rsidRDefault="005E0AFA" w:rsidP="00786DA3">
      <w:pPr>
        <w:widowControl/>
        <w:jc w:val="left"/>
        <w:rPr>
          <w:rFonts w:ascii="Times New Roman" w:eastAsia="SimSun" w:hAnsi="Times New Roman" w:cs="Times New Roman"/>
          <w:color w:val="1F497D"/>
          <w:kern w:val="0"/>
          <w:sz w:val="22"/>
        </w:rPr>
      </w:pPr>
    </w:p>
    <w:p w14:paraId="4C5578C9" w14:textId="77777777" w:rsidR="005E0AFA" w:rsidRPr="0033750C" w:rsidRDefault="005E0AFA" w:rsidP="00786DA3">
      <w:pPr>
        <w:widowControl/>
        <w:jc w:val="left"/>
        <w:rPr>
          <w:rFonts w:ascii="Times New Roman" w:eastAsia="SimSun" w:hAnsi="Times New Roman" w:cs="Times New Roman"/>
          <w:color w:val="1F497D"/>
          <w:kern w:val="0"/>
          <w:sz w:val="22"/>
        </w:rPr>
      </w:pPr>
    </w:p>
    <w:p w14:paraId="79739C51" w14:textId="27358C56"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72" w:history="1">
        <w:r w:rsidRPr="0033750C">
          <w:rPr>
            <w:rStyle w:val="ae"/>
            <w:rFonts w:ascii="Times New Roman" w:eastAsia="SimSun" w:hAnsi="Times New Roman" w:cs="Times New Roman"/>
            <w:kern w:val="0"/>
            <w:sz w:val="22"/>
          </w:rPr>
          <w:t>mowong@cuhk.edu.hk</w:t>
        </w:r>
      </w:hyperlink>
      <w:r w:rsidRPr="0033750C">
        <w:rPr>
          <w:rFonts w:ascii="Times New Roman" w:eastAsia="SimSun" w:hAnsi="Times New Roman" w:cs="Times New Roman"/>
          <w:color w:val="1F497D"/>
          <w:kern w:val="0"/>
          <w:sz w:val="22"/>
        </w:rPr>
        <w:t xml:space="preserve"> </w:t>
      </w:r>
    </w:p>
    <w:p w14:paraId="6340D53F" w14:textId="0E3C9975"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73"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4941BB9C"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9C734D2" w14:textId="0F3A8F5B"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ong,</w:t>
      </w:r>
    </w:p>
    <w:p w14:paraId="6A4264BB" w14:textId="79A4E7EA"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837F3D0"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661FD1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101F514C" w14:textId="19173742"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w:t>
      </w:r>
      <w:r w:rsidRPr="0033750C">
        <w:rPr>
          <w:rFonts w:ascii="Times New Roman" w:eastAsia="SimSun" w:hAnsi="Times New Roman" w:cs="Times New Roman"/>
          <w:b/>
          <w:color w:val="1F497D"/>
          <w:kern w:val="0"/>
          <w:sz w:val="22"/>
        </w:rPr>
        <w:t>DCM</w:t>
      </w:r>
      <w:r w:rsidRPr="0033750C">
        <w:rPr>
          <w:rFonts w:ascii="Times New Roman" w:eastAsia="SimSun" w:hAnsi="Times New Roman" w:cs="Times New Roman"/>
          <w:color w:val="1F497D"/>
          <w:kern w:val="0"/>
          <w:sz w:val="22"/>
        </w:rPr>
        <w:t xml:space="preserve">. I was wondering what the price for them is and how we can pay for them. </w:t>
      </w:r>
    </w:p>
    <w:p w14:paraId="1C7E91A6"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EA65A42"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EE15E5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76EDB4BA"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B4473"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608E7A" w14:textId="77777777" w:rsidR="00786DA3" w:rsidRPr="0033750C" w:rsidRDefault="00786DA3" w:rsidP="000B5821">
      <w:pPr>
        <w:widowControl/>
        <w:jc w:val="left"/>
        <w:rPr>
          <w:rFonts w:ascii="Times New Roman" w:eastAsia="SimSun" w:hAnsi="Times New Roman" w:cs="Times New Roman"/>
          <w:color w:val="1F497D"/>
          <w:kern w:val="0"/>
          <w:sz w:val="22"/>
        </w:rPr>
      </w:pPr>
    </w:p>
    <w:p w14:paraId="237C7A7C" w14:textId="77777777" w:rsidR="00786DA3" w:rsidRPr="0033750C" w:rsidRDefault="00786DA3" w:rsidP="000B5821">
      <w:pPr>
        <w:widowControl/>
        <w:jc w:val="left"/>
        <w:rPr>
          <w:rFonts w:ascii="Times New Roman" w:eastAsia="SimSun" w:hAnsi="Times New Roman" w:cs="Times New Roman"/>
          <w:color w:val="1F497D"/>
          <w:kern w:val="0"/>
          <w:sz w:val="22"/>
        </w:rPr>
      </w:pPr>
    </w:p>
    <w:p w14:paraId="5633B585" w14:textId="6E468C2D"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74" w:history="1">
        <w:r w:rsidRPr="0033750C">
          <w:rPr>
            <w:rStyle w:val="ae"/>
            <w:rFonts w:ascii="Times New Roman" w:eastAsia="SimSun" w:hAnsi="Times New Roman" w:cs="Times New Roman"/>
            <w:kern w:val="0"/>
            <w:sz w:val="22"/>
          </w:rPr>
          <w:t>nicoleli@orientalab.com</w:t>
        </w:r>
      </w:hyperlink>
    </w:p>
    <w:p w14:paraId="18C79320" w14:textId="5B352158"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75" w:history="1">
        <w:r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xml:space="preserve">; </w:t>
      </w:r>
      <w:hyperlink r:id="rId76"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B63E40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022EC8BE"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57D7D459"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4DC239FE" w14:textId="6640F581"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2F3798E5"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02F157F2"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FC78EB7"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25BAFE57"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BC23C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C9C911" w14:textId="77777777" w:rsidR="000B5821" w:rsidRPr="0033750C" w:rsidRDefault="000B5821" w:rsidP="0073739D">
      <w:pPr>
        <w:widowControl/>
        <w:jc w:val="left"/>
        <w:rPr>
          <w:rFonts w:ascii="Times New Roman" w:eastAsia="SimSun" w:hAnsi="Times New Roman" w:cs="Times New Roman"/>
          <w:color w:val="1F497D"/>
          <w:kern w:val="0"/>
          <w:sz w:val="22"/>
        </w:rPr>
      </w:pPr>
    </w:p>
    <w:p w14:paraId="6369356E" w14:textId="77777777" w:rsidR="000B5821" w:rsidRPr="0033750C" w:rsidRDefault="000B5821" w:rsidP="0073739D">
      <w:pPr>
        <w:widowControl/>
        <w:jc w:val="left"/>
        <w:rPr>
          <w:rFonts w:ascii="Times New Roman" w:eastAsia="SimSun" w:hAnsi="Times New Roman" w:cs="Times New Roman"/>
          <w:color w:val="1F497D"/>
          <w:kern w:val="0"/>
          <w:sz w:val="22"/>
        </w:rPr>
      </w:pPr>
    </w:p>
    <w:p w14:paraId="67D55174" w14:textId="7E3F347B"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09B9"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w:t>
      </w:r>
    </w:p>
    <w:p w14:paraId="7DA2C107"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67D42D57" w14:textId="49BB2DF4"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51DC4FED" w14:textId="77777777" w:rsidR="0073739D" w:rsidRPr="0033750C" w:rsidRDefault="00000000" w:rsidP="0073739D">
      <w:pPr>
        <w:widowControl/>
        <w:ind w:firstLine="420"/>
        <w:jc w:val="left"/>
        <w:rPr>
          <w:rFonts w:ascii="Times New Roman" w:eastAsia="SimSun" w:hAnsi="Times New Roman" w:cs="Times New Roman"/>
          <w:color w:val="1F497D"/>
          <w:kern w:val="0"/>
          <w:sz w:val="22"/>
        </w:rPr>
      </w:pPr>
      <w:hyperlink r:id="rId77" w:history="1">
        <w:r w:rsidR="0073739D" w:rsidRPr="0033750C">
          <w:rPr>
            <w:rStyle w:val="ae"/>
            <w:rFonts w:ascii="Times New Roman" w:eastAsia="SimSun" w:hAnsi="Times New Roman" w:cs="Times New Roman"/>
            <w:kern w:val="0"/>
            <w:sz w:val="22"/>
          </w:rPr>
          <w:t>https://drive.google.com/drive/folders/1EtubrqwGfsWC6PoZ83mc9M383bh5lUne?usp=sharing</w:t>
        </w:r>
      </w:hyperlink>
      <w:r w:rsidR="0073739D" w:rsidRPr="0033750C">
        <w:rPr>
          <w:rFonts w:ascii="Times New Roman" w:eastAsia="SimSun" w:hAnsi="Times New Roman" w:cs="Times New Roman"/>
          <w:color w:val="1F497D"/>
          <w:kern w:val="0"/>
          <w:sz w:val="22"/>
        </w:rPr>
        <w:t xml:space="preserve"> </w:t>
      </w:r>
    </w:p>
    <w:p w14:paraId="0BF31177"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06F1B7F5" w14:textId="77777777"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022AEE8D" w14:textId="77777777" w:rsidR="0073739D" w:rsidRPr="0033750C" w:rsidRDefault="0073739D" w:rsidP="0073739D">
      <w:pPr>
        <w:widowControl/>
        <w:jc w:val="left"/>
        <w:rPr>
          <w:rFonts w:ascii="Times New Roman" w:eastAsia="SimSun" w:hAnsi="Times New Roman" w:cs="Times New Roman"/>
          <w:color w:val="1F497D"/>
          <w:kern w:val="0"/>
          <w:sz w:val="22"/>
        </w:rPr>
      </w:pPr>
    </w:p>
    <w:p w14:paraId="440E41B5"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FB9638"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5C9B8" w14:textId="77777777" w:rsidR="00CE09B9" w:rsidRPr="0033750C" w:rsidRDefault="00CE09B9" w:rsidP="0073739D">
      <w:pPr>
        <w:widowControl/>
        <w:jc w:val="left"/>
        <w:rPr>
          <w:rFonts w:ascii="Times New Roman" w:eastAsia="SimSun" w:hAnsi="Times New Roman" w:cs="Times New Roman"/>
          <w:color w:val="1F497D"/>
          <w:kern w:val="0"/>
          <w:sz w:val="22"/>
        </w:rPr>
      </w:pPr>
    </w:p>
    <w:p w14:paraId="238CB3AA" w14:textId="77777777" w:rsidR="00CE09B9" w:rsidRPr="0033750C" w:rsidRDefault="00CE09B9" w:rsidP="0073739D">
      <w:pPr>
        <w:widowControl/>
        <w:jc w:val="left"/>
        <w:rPr>
          <w:rFonts w:ascii="Times New Roman" w:eastAsia="SimSun" w:hAnsi="Times New Roman" w:cs="Times New Roman"/>
          <w:color w:val="1F497D"/>
          <w:kern w:val="0"/>
          <w:sz w:val="22"/>
        </w:rPr>
      </w:pPr>
    </w:p>
    <w:p w14:paraId="2C90FC63" w14:textId="3A337701"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12F3FB3"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2E1508A9" w14:textId="7926558B"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3C11F107" w14:textId="00047FC7" w:rsidR="0073739D" w:rsidRPr="0033750C" w:rsidRDefault="00000000" w:rsidP="0073739D">
      <w:pPr>
        <w:widowControl/>
        <w:ind w:firstLine="420"/>
        <w:jc w:val="left"/>
        <w:rPr>
          <w:rFonts w:ascii="Times New Roman" w:eastAsia="SimSun" w:hAnsi="Times New Roman" w:cs="Times New Roman"/>
          <w:color w:val="1F497D"/>
          <w:kern w:val="0"/>
          <w:sz w:val="22"/>
        </w:rPr>
      </w:pPr>
      <w:hyperlink r:id="rId78" w:history="1">
        <w:r w:rsidR="0073739D" w:rsidRPr="0033750C">
          <w:rPr>
            <w:rStyle w:val="ae"/>
            <w:rFonts w:ascii="Times New Roman" w:eastAsia="SimSun" w:hAnsi="Times New Roman" w:cs="Times New Roman"/>
            <w:kern w:val="0"/>
            <w:sz w:val="22"/>
          </w:rPr>
          <w:t>https://drive.google.com/drive/folders/1EtubrqwGfsWC6PoZ83mc9M383bh5lUne?usp=sharing</w:t>
        </w:r>
      </w:hyperlink>
      <w:r w:rsidR="0073739D" w:rsidRPr="0033750C">
        <w:rPr>
          <w:rFonts w:ascii="Times New Roman" w:eastAsia="SimSun" w:hAnsi="Times New Roman" w:cs="Times New Roman"/>
          <w:color w:val="1F497D"/>
          <w:kern w:val="0"/>
          <w:sz w:val="22"/>
        </w:rPr>
        <w:t xml:space="preserve"> </w:t>
      </w:r>
    </w:p>
    <w:p w14:paraId="5ECB31ED"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34472757" w14:textId="1973385A"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28BD1112" w14:textId="77777777" w:rsidR="0073739D" w:rsidRPr="0033750C" w:rsidRDefault="0073739D" w:rsidP="0073739D">
      <w:pPr>
        <w:widowControl/>
        <w:jc w:val="left"/>
        <w:rPr>
          <w:rFonts w:ascii="Times New Roman" w:eastAsia="SimSun" w:hAnsi="Times New Roman" w:cs="Times New Roman"/>
          <w:color w:val="1F497D"/>
          <w:kern w:val="0"/>
          <w:sz w:val="22"/>
        </w:rPr>
      </w:pPr>
    </w:p>
    <w:p w14:paraId="7844988E"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9D888D"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E6D770" w14:textId="77777777" w:rsidR="0073739D" w:rsidRPr="0033750C" w:rsidRDefault="0073739D" w:rsidP="00C868C5">
      <w:pPr>
        <w:widowControl/>
        <w:jc w:val="left"/>
        <w:rPr>
          <w:rFonts w:ascii="Times New Roman" w:eastAsia="SimSun" w:hAnsi="Times New Roman" w:cs="Times New Roman"/>
          <w:color w:val="1F497D"/>
          <w:kern w:val="0"/>
          <w:sz w:val="22"/>
        </w:rPr>
      </w:pPr>
    </w:p>
    <w:p w14:paraId="6D609069" w14:textId="77777777" w:rsidR="0073739D" w:rsidRPr="0033750C" w:rsidRDefault="0073739D" w:rsidP="00C868C5">
      <w:pPr>
        <w:widowControl/>
        <w:jc w:val="left"/>
        <w:rPr>
          <w:rFonts w:ascii="Times New Roman" w:eastAsia="SimSun" w:hAnsi="Times New Roman" w:cs="Times New Roman"/>
          <w:color w:val="1F497D"/>
          <w:kern w:val="0"/>
          <w:sz w:val="22"/>
        </w:rPr>
      </w:pPr>
    </w:p>
    <w:p w14:paraId="05073A7A" w14:textId="65E3C099"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015B1FA2" w14:textId="77777777" w:rsidR="00C868C5" w:rsidRPr="0033750C" w:rsidRDefault="00C868C5" w:rsidP="00C868C5">
      <w:pPr>
        <w:widowControl/>
        <w:jc w:val="left"/>
        <w:rPr>
          <w:rFonts w:ascii="Times New Roman" w:eastAsia="SimSun" w:hAnsi="Times New Roman" w:cs="Times New Roman"/>
          <w:color w:val="1F497D"/>
          <w:kern w:val="0"/>
          <w:sz w:val="22"/>
        </w:rPr>
      </w:pPr>
    </w:p>
    <w:p w14:paraId="1FD93E01"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C2C7006"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7FD27C57"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8F91C40"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7BDACD4" w14:textId="4FCC87EA"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four files attached to this email? These four files print first. </w:t>
      </w:r>
    </w:p>
    <w:p w14:paraId="629BF1DE"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139ABBFA" w14:textId="77777777" w:rsidR="00C868C5" w:rsidRPr="0033750C" w:rsidRDefault="00C868C5">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12A67AF8" w14:textId="585D3E01" w:rsidR="00C868C5" w:rsidRPr="0033750C" w:rsidRDefault="00C868C5">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100% </w:t>
      </w:r>
    </w:p>
    <w:p w14:paraId="74F2AFED"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D540326" w14:textId="5D7454C2"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w:t>
      </w:r>
    </w:p>
    <w:p w14:paraId="3B097995" w14:textId="77777777" w:rsidR="00C868C5" w:rsidRPr="0033750C" w:rsidRDefault="00C868C5" w:rsidP="00C868C5">
      <w:pPr>
        <w:widowControl/>
        <w:jc w:val="left"/>
        <w:rPr>
          <w:rFonts w:ascii="Times New Roman" w:eastAsia="SimSun" w:hAnsi="Times New Roman" w:cs="Times New Roman"/>
          <w:color w:val="1F497D"/>
          <w:kern w:val="0"/>
          <w:sz w:val="22"/>
        </w:rPr>
      </w:pPr>
    </w:p>
    <w:p w14:paraId="758A2C7B"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D96557"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C50C98" w14:textId="77777777" w:rsidR="00C868C5" w:rsidRPr="0033750C" w:rsidRDefault="00C868C5" w:rsidP="00EA766A">
      <w:pPr>
        <w:widowControl/>
        <w:jc w:val="left"/>
        <w:rPr>
          <w:rFonts w:ascii="Times New Roman" w:eastAsia="SimSun" w:hAnsi="Times New Roman" w:cs="Times New Roman"/>
          <w:color w:val="1F497D"/>
          <w:kern w:val="0"/>
          <w:sz w:val="22"/>
        </w:rPr>
      </w:pPr>
    </w:p>
    <w:p w14:paraId="54958D51" w14:textId="77777777" w:rsidR="00C868C5" w:rsidRPr="0033750C" w:rsidRDefault="00C868C5" w:rsidP="00EA766A">
      <w:pPr>
        <w:widowControl/>
        <w:jc w:val="left"/>
        <w:rPr>
          <w:rFonts w:ascii="Times New Roman" w:eastAsia="SimSun" w:hAnsi="Times New Roman" w:cs="Times New Roman"/>
          <w:color w:val="1F497D"/>
          <w:kern w:val="0"/>
          <w:sz w:val="22"/>
        </w:rPr>
      </w:pPr>
    </w:p>
    <w:p w14:paraId="3045E8F8" w14:textId="77777777" w:rsidR="00C868C5" w:rsidRPr="0033750C" w:rsidRDefault="00C868C5" w:rsidP="00EA766A">
      <w:pPr>
        <w:widowControl/>
        <w:jc w:val="left"/>
        <w:rPr>
          <w:rFonts w:ascii="Times New Roman" w:eastAsia="SimSun" w:hAnsi="Times New Roman" w:cs="Times New Roman"/>
          <w:color w:val="1F497D"/>
          <w:kern w:val="0"/>
          <w:sz w:val="22"/>
        </w:rPr>
      </w:pPr>
    </w:p>
    <w:p w14:paraId="738EAE86" w14:textId="085B43D5"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5745 Course Record</w:t>
      </w:r>
    </w:p>
    <w:p w14:paraId="4897FDDD" w14:textId="11F15D22"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9F2E998" w14:textId="77777777" w:rsidR="00EA766A" w:rsidRPr="0033750C" w:rsidRDefault="00EA766A" w:rsidP="00EA766A">
      <w:pPr>
        <w:widowControl/>
        <w:ind w:firstLine="420"/>
        <w:jc w:val="left"/>
        <w:rPr>
          <w:rFonts w:ascii="Times New Roman" w:eastAsia="SimSun" w:hAnsi="Times New Roman" w:cs="Times New Roman"/>
          <w:color w:val="1F497D"/>
          <w:kern w:val="0"/>
          <w:sz w:val="22"/>
        </w:rPr>
      </w:pPr>
    </w:p>
    <w:p w14:paraId="46F82BAF" w14:textId="05E6DD6B" w:rsidR="00EA766A" w:rsidRPr="0033750C" w:rsidRDefault="00EA766A" w:rsidP="00EA76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have done the recording for course MAEG5745, which is attached to this email. Here are things left needed to be done. </w:t>
      </w:r>
    </w:p>
    <w:p w14:paraId="36032754" w14:textId="342B02CA"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midterm exam, I only scan three copies of top, mid, and low. So, two more samples for each level need to be scanned. The test paper is in your office. Could I come to pick up the midterm test or could you help me to scan two more samples?</w:t>
      </w:r>
    </w:p>
    <w:p w14:paraId="7116CF1B" w14:textId="60851EB9"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idterm exam, the test paper and solution manual needed. </w:t>
      </w:r>
    </w:p>
    <w:p w14:paraId="6DF879A5" w14:textId="54DE201D"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final exam, 5 samples of each level needed. I can help to scan it after the grading is finished. And also, the test paper and solution manual are needed. </w:t>
      </w:r>
    </w:p>
    <w:p w14:paraId="6882ED45" w14:textId="4FF20781" w:rsidR="00EA766A" w:rsidRPr="0033750C" w:rsidRDefault="00EA766A" w:rsidP="00EA766A">
      <w:pPr>
        <w:widowControl/>
        <w:ind w:left="420"/>
        <w:jc w:val="left"/>
        <w:rPr>
          <w:rFonts w:ascii="Times New Roman" w:eastAsia="SimSun" w:hAnsi="Times New Roman" w:cs="Times New Roman"/>
          <w:color w:val="1F497D"/>
          <w:kern w:val="0"/>
          <w:sz w:val="22"/>
        </w:rPr>
      </w:pPr>
    </w:p>
    <w:p w14:paraId="1316BCED" w14:textId="0E47A15F" w:rsidR="00EA766A" w:rsidRPr="0033750C" w:rsidRDefault="00EA766A" w:rsidP="00EA766A">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enjoy your weekend! </w:t>
      </w:r>
    </w:p>
    <w:p w14:paraId="39B0ACA5" w14:textId="77777777" w:rsidR="00EA766A" w:rsidRPr="0033750C" w:rsidRDefault="00EA766A" w:rsidP="00EA766A">
      <w:pPr>
        <w:widowControl/>
        <w:jc w:val="left"/>
        <w:rPr>
          <w:rFonts w:ascii="Times New Roman" w:eastAsia="SimSun" w:hAnsi="Times New Roman" w:cs="Times New Roman"/>
          <w:color w:val="1F497D"/>
          <w:kern w:val="0"/>
          <w:sz w:val="22"/>
        </w:rPr>
      </w:pPr>
    </w:p>
    <w:p w14:paraId="49DC0823"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310A86"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D4F863" w14:textId="77777777" w:rsidR="00EA766A" w:rsidRPr="0033750C" w:rsidRDefault="00EA766A" w:rsidP="00062724">
      <w:pPr>
        <w:widowControl/>
        <w:jc w:val="left"/>
        <w:rPr>
          <w:rFonts w:ascii="Times New Roman" w:eastAsia="SimSun" w:hAnsi="Times New Roman" w:cs="Times New Roman"/>
          <w:color w:val="1F497D"/>
          <w:kern w:val="0"/>
          <w:sz w:val="22"/>
        </w:rPr>
      </w:pPr>
    </w:p>
    <w:p w14:paraId="4DE796FB" w14:textId="77777777" w:rsidR="00EA766A" w:rsidRPr="0033750C" w:rsidRDefault="00EA766A" w:rsidP="00062724">
      <w:pPr>
        <w:widowControl/>
        <w:jc w:val="left"/>
        <w:rPr>
          <w:rFonts w:ascii="Times New Roman" w:eastAsia="SimSun" w:hAnsi="Times New Roman" w:cs="Times New Roman"/>
          <w:color w:val="1F497D"/>
          <w:kern w:val="0"/>
          <w:sz w:val="22"/>
        </w:rPr>
      </w:pPr>
    </w:p>
    <w:p w14:paraId="08A3E401" w14:textId="7449CA6C"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6EB51C" w14:textId="77777777" w:rsidR="00062724" w:rsidRPr="0033750C" w:rsidRDefault="00062724" w:rsidP="00062724">
      <w:pPr>
        <w:widowControl/>
        <w:ind w:firstLine="420"/>
        <w:jc w:val="left"/>
        <w:rPr>
          <w:rFonts w:ascii="Times New Roman" w:eastAsia="SimSun" w:hAnsi="Times New Roman" w:cs="Times New Roman"/>
          <w:color w:val="1F497D"/>
          <w:kern w:val="0"/>
          <w:sz w:val="22"/>
        </w:rPr>
      </w:pPr>
    </w:p>
    <w:p w14:paraId="3C26B63C" w14:textId="687741B3" w:rsidR="00062724" w:rsidRPr="0033750C" w:rsidRDefault="00062724" w:rsidP="000627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Enjoy your Christmas holiday! Take care, stay safe, and keep health. </w:t>
      </w:r>
    </w:p>
    <w:p w14:paraId="3429E514" w14:textId="77777777" w:rsidR="00062724" w:rsidRPr="0033750C" w:rsidRDefault="00062724" w:rsidP="00062724">
      <w:pPr>
        <w:widowControl/>
        <w:jc w:val="left"/>
        <w:rPr>
          <w:rFonts w:ascii="Times New Roman" w:eastAsia="SimSun" w:hAnsi="Times New Roman" w:cs="Times New Roman"/>
          <w:color w:val="1F497D"/>
          <w:kern w:val="0"/>
          <w:sz w:val="22"/>
        </w:rPr>
      </w:pPr>
    </w:p>
    <w:p w14:paraId="4645FC78"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F35706"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F38DBA" w14:textId="77777777" w:rsidR="00062724" w:rsidRPr="0033750C" w:rsidRDefault="00062724" w:rsidP="005A1CBE">
      <w:pPr>
        <w:widowControl/>
        <w:jc w:val="left"/>
        <w:rPr>
          <w:rFonts w:ascii="Times New Roman" w:eastAsia="SimSun" w:hAnsi="Times New Roman" w:cs="Times New Roman"/>
          <w:color w:val="1F497D"/>
          <w:kern w:val="0"/>
          <w:sz w:val="22"/>
        </w:rPr>
      </w:pPr>
    </w:p>
    <w:p w14:paraId="4A1AFE8B" w14:textId="77777777" w:rsidR="00062724" w:rsidRPr="0033750C" w:rsidRDefault="00062724" w:rsidP="005A1CBE">
      <w:pPr>
        <w:widowControl/>
        <w:jc w:val="left"/>
        <w:rPr>
          <w:rFonts w:ascii="Times New Roman" w:eastAsia="SimSun" w:hAnsi="Times New Roman" w:cs="Times New Roman"/>
          <w:color w:val="1F497D"/>
          <w:kern w:val="0"/>
          <w:sz w:val="22"/>
        </w:rPr>
      </w:pPr>
    </w:p>
    <w:p w14:paraId="6CDC7CF1" w14:textId="6390EE83" w:rsidR="005A1CBE" w:rsidRPr="0033750C" w:rsidRDefault="005A1CBE" w:rsidP="005A1C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张老师：</w:t>
      </w:r>
    </w:p>
    <w:p w14:paraId="61B215E5" w14:textId="77777777"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7FEE536" w14:textId="43747BB3"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的近半年（</w:t>
      </w:r>
      <w:r w:rsidRPr="0033750C">
        <w:rPr>
          <w:rFonts w:ascii="Times New Roman" w:eastAsia="SimSun" w:hAnsi="Times New Roman" w:cs="Times New Roman"/>
          <w:color w:val="1F497D"/>
          <w:kern w:val="0"/>
          <w:sz w:val="22"/>
        </w:rPr>
        <w:t>2022.6-2022.12</w:t>
      </w:r>
      <w:r w:rsidRPr="0033750C">
        <w:rPr>
          <w:rFonts w:ascii="Times New Roman" w:eastAsia="SimSun" w:hAnsi="Times New Roman" w:cs="Times New Roman"/>
          <w:color w:val="1F497D"/>
          <w:kern w:val="0"/>
          <w:sz w:val="22"/>
        </w:rPr>
        <w:t>）的个人情况汇报附在这封邮件中了。祝老师工作顺利！</w:t>
      </w:r>
    </w:p>
    <w:p w14:paraId="58ABF520" w14:textId="77777777" w:rsidR="005A1CBE" w:rsidRPr="0033750C" w:rsidRDefault="005A1CBE" w:rsidP="005A1CBE">
      <w:pPr>
        <w:pStyle w:val="af2"/>
        <w:ind w:firstLine="420"/>
      </w:pPr>
      <w:r w:rsidRPr="0033750C">
        <w:t>此致</w:t>
      </w:r>
    </w:p>
    <w:p w14:paraId="57E7A26B" w14:textId="77777777" w:rsidR="005A1CBE" w:rsidRPr="0033750C" w:rsidRDefault="005A1CBE" w:rsidP="005A1CBE">
      <w:pPr>
        <w:pStyle w:val="af4"/>
        <w:ind w:left="0"/>
      </w:pPr>
      <w:r w:rsidRPr="0033750C">
        <w:t>敬礼！</w:t>
      </w:r>
    </w:p>
    <w:p w14:paraId="6C4EBBE2" w14:textId="77777777" w:rsidR="005A1CBE" w:rsidRPr="0033750C" w:rsidRDefault="005A1CBE" w:rsidP="005A1CBE">
      <w:pPr>
        <w:pStyle w:val="af4"/>
        <w:ind w:left="0"/>
        <w:jc w:val="right"/>
      </w:pPr>
      <w:r w:rsidRPr="0033750C">
        <w:t>金刘超</w:t>
      </w:r>
    </w:p>
    <w:p w14:paraId="238AC537" w14:textId="497F6112" w:rsidR="005A1CBE" w:rsidRPr="0033750C" w:rsidRDefault="005A1CBE" w:rsidP="005A1CBE">
      <w:pPr>
        <w:pStyle w:val="af4"/>
        <w:ind w:left="0"/>
        <w:jc w:val="right"/>
      </w:pPr>
      <w:r w:rsidRPr="0033750C">
        <w:t>2022</w:t>
      </w:r>
      <w:r w:rsidRPr="0033750C">
        <w:t>年</w:t>
      </w:r>
      <w:r w:rsidRPr="0033750C">
        <w:t>12</w:t>
      </w:r>
      <w:r w:rsidRPr="0033750C">
        <w:t>月</w:t>
      </w:r>
      <w:r w:rsidRPr="0033750C">
        <w:t>16</w:t>
      </w:r>
      <w:r w:rsidRPr="0033750C">
        <w:t>日</w:t>
      </w:r>
    </w:p>
    <w:p w14:paraId="5F3B1C8A" w14:textId="79C2D490" w:rsidR="00B75B69" w:rsidRPr="0033750C" w:rsidRDefault="00B75B69" w:rsidP="0037149E">
      <w:pPr>
        <w:widowControl/>
        <w:jc w:val="left"/>
        <w:rPr>
          <w:rFonts w:ascii="Times New Roman" w:eastAsia="SimSun" w:hAnsi="Times New Roman" w:cs="Times New Roman"/>
          <w:color w:val="1F497D"/>
          <w:kern w:val="0"/>
          <w:sz w:val="22"/>
        </w:rPr>
      </w:pPr>
    </w:p>
    <w:p w14:paraId="426190DF" w14:textId="33FF9EE4" w:rsidR="00B75B69" w:rsidRPr="0033750C" w:rsidRDefault="00B75B69" w:rsidP="0037149E">
      <w:pPr>
        <w:widowControl/>
        <w:jc w:val="left"/>
        <w:rPr>
          <w:rFonts w:ascii="Times New Roman" w:eastAsia="SimSun" w:hAnsi="Times New Roman" w:cs="Times New Roman"/>
          <w:color w:val="1F497D"/>
          <w:kern w:val="0"/>
          <w:sz w:val="22"/>
        </w:rPr>
      </w:pPr>
    </w:p>
    <w:p w14:paraId="595425FD"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424A2F" w14:textId="77777777" w:rsidR="00B75B69" w:rsidRPr="0033750C" w:rsidRDefault="00B75B69" w:rsidP="00B75B69">
      <w:pPr>
        <w:widowControl/>
        <w:ind w:firstLine="420"/>
        <w:jc w:val="left"/>
        <w:rPr>
          <w:rFonts w:ascii="Times New Roman" w:eastAsia="SimSun" w:hAnsi="Times New Roman" w:cs="Times New Roman"/>
          <w:color w:val="1F497D"/>
          <w:kern w:val="0"/>
          <w:sz w:val="22"/>
        </w:rPr>
      </w:pPr>
    </w:p>
    <w:p w14:paraId="6624966F" w14:textId="5703C54E" w:rsidR="00B75B69" w:rsidRPr="0033750C" w:rsidRDefault="00B75B69" w:rsidP="00B75B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is only related to </w:t>
      </w:r>
      <w:r w:rsidRPr="0033750C">
        <w:rPr>
          <w:rFonts w:ascii="Times New Roman" w:eastAsia="SimSun" w:hAnsi="Times New Roman" w:cs="Times New Roman"/>
          <w:i/>
          <w:color w:val="1F497D"/>
          <w:kern w:val="0"/>
          <w:sz w:val="22"/>
        </w:rPr>
        <w:t>T</w:t>
      </w:r>
      <w:r w:rsidRPr="0033750C">
        <w:rPr>
          <w:rFonts w:ascii="Times New Roman" w:eastAsia="SimSun" w:hAnsi="Times New Roman" w:cs="Times New Roman"/>
          <w:color w:val="1F497D"/>
          <w:kern w:val="0"/>
          <w:sz w:val="22"/>
        </w:rPr>
        <w:t xml:space="preserve">, it is the derivative. </w:t>
      </w:r>
    </w:p>
    <w:p w14:paraId="24AC045B" w14:textId="77777777" w:rsidR="00B75B69" w:rsidRPr="0033750C" w:rsidRDefault="00B75B69" w:rsidP="00B75B69">
      <w:pPr>
        <w:widowControl/>
        <w:jc w:val="left"/>
        <w:rPr>
          <w:rFonts w:ascii="Times New Roman" w:eastAsia="SimSun" w:hAnsi="Times New Roman" w:cs="Times New Roman"/>
          <w:color w:val="1F497D"/>
          <w:kern w:val="0"/>
          <w:sz w:val="22"/>
        </w:rPr>
      </w:pPr>
    </w:p>
    <w:p w14:paraId="762FDD57"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B3AFC"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7F6F89" w14:textId="77777777" w:rsidR="00B75B69" w:rsidRPr="0033750C" w:rsidRDefault="00B75B69" w:rsidP="0037149E">
      <w:pPr>
        <w:widowControl/>
        <w:jc w:val="left"/>
        <w:rPr>
          <w:rFonts w:ascii="Times New Roman" w:eastAsia="SimSun" w:hAnsi="Times New Roman" w:cs="Times New Roman"/>
          <w:color w:val="1F497D"/>
          <w:kern w:val="0"/>
          <w:sz w:val="22"/>
        </w:rPr>
      </w:pPr>
    </w:p>
    <w:p w14:paraId="725C00A8" w14:textId="114D5824"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m,</w:t>
      </w:r>
    </w:p>
    <w:p w14:paraId="4E922AAF" w14:textId="77777777" w:rsidR="0037149E" w:rsidRPr="0033750C" w:rsidRDefault="0037149E" w:rsidP="0037149E">
      <w:pPr>
        <w:widowControl/>
        <w:ind w:firstLine="420"/>
        <w:jc w:val="left"/>
        <w:rPr>
          <w:rFonts w:ascii="Times New Roman" w:eastAsia="SimSun" w:hAnsi="Times New Roman" w:cs="Times New Roman"/>
          <w:color w:val="1F497D"/>
          <w:kern w:val="0"/>
          <w:sz w:val="22"/>
        </w:rPr>
      </w:pPr>
    </w:p>
    <w:p w14:paraId="587C6CF1" w14:textId="6DA68447"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Yes. You can use any course material. </w:t>
      </w:r>
    </w:p>
    <w:p w14:paraId="386C2C92" w14:textId="2B6FD674"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8F6C0C5"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4E1657"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382045" w14:textId="77777777" w:rsidR="0037149E" w:rsidRPr="0033750C" w:rsidRDefault="0037149E" w:rsidP="008C4F7F">
      <w:pPr>
        <w:widowControl/>
        <w:jc w:val="left"/>
        <w:rPr>
          <w:rFonts w:ascii="Times New Roman" w:eastAsia="SimSun" w:hAnsi="Times New Roman" w:cs="Times New Roman"/>
          <w:color w:val="1F497D"/>
          <w:kern w:val="0"/>
          <w:sz w:val="22"/>
        </w:rPr>
      </w:pPr>
    </w:p>
    <w:p w14:paraId="651F06FD" w14:textId="77777777" w:rsidR="0037149E" w:rsidRPr="0033750C" w:rsidRDefault="0037149E" w:rsidP="008C4F7F">
      <w:pPr>
        <w:widowControl/>
        <w:jc w:val="left"/>
        <w:rPr>
          <w:rFonts w:ascii="Times New Roman" w:eastAsia="SimSun" w:hAnsi="Times New Roman" w:cs="Times New Roman"/>
          <w:color w:val="1F497D"/>
          <w:kern w:val="0"/>
          <w:sz w:val="22"/>
        </w:rPr>
      </w:pPr>
    </w:p>
    <w:p w14:paraId="67016C1D" w14:textId="633AE2E3"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C9D806F"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0154EB62" w14:textId="7A13CE16"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Update the solution. </w:t>
      </w:r>
    </w:p>
    <w:p w14:paraId="31D6C5E6" w14:textId="77777777" w:rsidR="008C4F7F" w:rsidRPr="0033750C" w:rsidRDefault="008C4F7F" w:rsidP="008C4F7F">
      <w:pPr>
        <w:widowControl/>
        <w:jc w:val="left"/>
        <w:rPr>
          <w:rFonts w:ascii="Times New Roman" w:eastAsia="SimSun" w:hAnsi="Times New Roman" w:cs="Times New Roman"/>
          <w:color w:val="1F497D"/>
          <w:kern w:val="0"/>
          <w:sz w:val="22"/>
        </w:rPr>
      </w:pPr>
    </w:p>
    <w:p w14:paraId="1772E45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AED681"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5F404C" w14:textId="77777777" w:rsidR="008C4F7F" w:rsidRPr="0033750C" w:rsidRDefault="008C4F7F" w:rsidP="008C4F7F">
      <w:pPr>
        <w:widowControl/>
        <w:jc w:val="left"/>
        <w:rPr>
          <w:rFonts w:ascii="Times New Roman" w:eastAsia="SimSun" w:hAnsi="Times New Roman" w:cs="Times New Roman"/>
          <w:color w:val="1F497D"/>
          <w:kern w:val="0"/>
          <w:sz w:val="22"/>
        </w:rPr>
      </w:pPr>
    </w:p>
    <w:p w14:paraId="2833D1B9" w14:textId="77777777" w:rsidR="008C4F7F" w:rsidRPr="0033750C" w:rsidRDefault="008C4F7F" w:rsidP="008C4F7F">
      <w:pPr>
        <w:widowControl/>
        <w:jc w:val="left"/>
        <w:rPr>
          <w:rFonts w:ascii="Times New Roman" w:eastAsia="SimSun" w:hAnsi="Times New Roman" w:cs="Times New Roman"/>
          <w:color w:val="1F497D"/>
          <w:kern w:val="0"/>
          <w:sz w:val="22"/>
        </w:rPr>
      </w:pPr>
    </w:p>
    <w:p w14:paraId="03A69A8B" w14:textId="4D3292BA"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9837E8B"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726BE256" w14:textId="36440079"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solution. </w:t>
      </w:r>
    </w:p>
    <w:p w14:paraId="2FD6FFB2" w14:textId="77777777" w:rsidR="008C4F7F" w:rsidRPr="0033750C" w:rsidRDefault="008C4F7F" w:rsidP="008C4F7F">
      <w:pPr>
        <w:widowControl/>
        <w:jc w:val="left"/>
        <w:rPr>
          <w:rFonts w:ascii="Times New Roman" w:eastAsia="SimSun" w:hAnsi="Times New Roman" w:cs="Times New Roman"/>
          <w:color w:val="1F497D"/>
          <w:kern w:val="0"/>
          <w:sz w:val="22"/>
        </w:rPr>
      </w:pPr>
    </w:p>
    <w:p w14:paraId="661C0C47"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0FFDF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6EC266" w14:textId="77777777" w:rsidR="008C4F7F" w:rsidRPr="0033750C" w:rsidRDefault="008C4F7F" w:rsidP="00687AD9">
      <w:pPr>
        <w:widowControl/>
        <w:jc w:val="left"/>
        <w:rPr>
          <w:rFonts w:ascii="Times New Roman" w:eastAsia="SimSun" w:hAnsi="Times New Roman" w:cs="Times New Roman"/>
          <w:color w:val="1F497D"/>
          <w:kern w:val="0"/>
          <w:sz w:val="22"/>
        </w:rPr>
      </w:pPr>
    </w:p>
    <w:p w14:paraId="16ACF102" w14:textId="77777777" w:rsidR="008C4F7F" w:rsidRPr="0033750C" w:rsidRDefault="008C4F7F" w:rsidP="00687AD9">
      <w:pPr>
        <w:widowControl/>
        <w:jc w:val="left"/>
        <w:rPr>
          <w:rFonts w:ascii="Times New Roman" w:eastAsia="SimSun" w:hAnsi="Times New Roman" w:cs="Times New Roman"/>
          <w:color w:val="1F497D"/>
          <w:kern w:val="0"/>
          <w:sz w:val="22"/>
        </w:rPr>
      </w:pPr>
    </w:p>
    <w:p w14:paraId="443C41F1" w14:textId="6A24891C"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1047D01" w14:textId="77777777" w:rsidR="00687AD9" w:rsidRPr="0033750C" w:rsidRDefault="00687AD9" w:rsidP="00687AD9">
      <w:pPr>
        <w:widowControl/>
        <w:jc w:val="left"/>
        <w:rPr>
          <w:rFonts w:ascii="Times New Roman" w:eastAsia="SimSun" w:hAnsi="Times New Roman" w:cs="Times New Roman"/>
          <w:color w:val="1F497D"/>
          <w:kern w:val="0"/>
          <w:sz w:val="22"/>
        </w:rPr>
      </w:pPr>
    </w:p>
    <w:p w14:paraId="48DA963C" w14:textId="02C6D5CB"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4C26513"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30AC453F"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E95654"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21A1C98E" w14:textId="7B9D5474"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two files attached to this email? </w:t>
      </w:r>
      <w:r w:rsidRPr="0033750C">
        <w:rPr>
          <w:rFonts w:ascii="Times New Roman" w:eastAsia="SimSun" w:hAnsi="Times New Roman" w:cs="Times New Roman"/>
          <w:b/>
          <w:color w:val="1F497D"/>
          <w:kern w:val="0"/>
          <w:sz w:val="22"/>
        </w:rPr>
        <w:t>Each file needs to be printed for 32 copies.</w:t>
      </w:r>
      <w:r w:rsidRPr="0033750C">
        <w:rPr>
          <w:rFonts w:ascii="Times New Roman" w:eastAsia="SimSun" w:hAnsi="Times New Roman" w:cs="Times New Roman"/>
          <w:color w:val="1F497D"/>
          <w:kern w:val="0"/>
          <w:sz w:val="22"/>
        </w:rPr>
        <w:t xml:space="preserve"> So, the total piece of </w:t>
      </w:r>
      <w:r w:rsidR="004D1390" w:rsidRPr="0033750C">
        <w:rPr>
          <w:rFonts w:ascii="Times New Roman" w:eastAsia="SimSun" w:hAnsi="Times New Roman" w:cs="Times New Roman"/>
          <w:color w:val="1F497D"/>
          <w:kern w:val="0"/>
          <w:sz w:val="22"/>
        </w:rPr>
        <w:t>parts</w:t>
      </w:r>
      <w:r w:rsidRPr="0033750C">
        <w:rPr>
          <w:rFonts w:ascii="Times New Roman" w:eastAsia="SimSun" w:hAnsi="Times New Roman" w:cs="Times New Roman"/>
          <w:color w:val="1F497D"/>
          <w:kern w:val="0"/>
          <w:sz w:val="22"/>
        </w:rPr>
        <w:t xml:space="preserve"> is 64.</w:t>
      </w:r>
    </w:p>
    <w:p w14:paraId="56BE1BC9"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563CC7A2"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C374FB"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096BA6F1"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30% </w:t>
      </w:r>
    </w:p>
    <w:p w14:paraId="01F01271"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placement of the part, the hole on the part should be upward. </w:t>
      </w:r>
    </w:p>
    <w:p w14:paraId="720036F0"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0D4896BF" w14:textId="352501E5"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have a wonderful </w:t>
      </w:r>
      <w:r w:rsidR="004D1390" w:rsidRPr="0033750C">
        <w:rPr>
          <w:rFonts w:ascii="Times New Roman" w:eastAsia="SimSun" w:hAnsi="Times New Roman" w:cs="Times New Roman"/>
          <w:color w:val="1F497D"/>
          <w:kern w:val="0"/>
          <w:sz w:val="22"/>
        </w:rPr>
        <w:t>night</w:t>
      </w:r>
      <w:r w:rsidRPr="0033750C">
        <w:rPr>
          <w:rFonts w:ascii="Times New Roman" w:eastAsia="SimSun" w:hAnsi="Times New Roman" w:cs="Times New Roman"/>
          <w:color w:val="1F497D"/>
          <w:kern w:val="0"/>
          <w:sz w:val="22"/>
        </w:rPr>
        <w:t xml:space="preserve">. </w:t>
      </w:r>
    </w:p>
    <w:p w14:paraId="34CBC3AD" w14:textId="77777777" w:rsidR="00687AD9" w:rsidRPr="0033750C" w:rsidRDefault="00687AD9" w:rsidP="00687AD9">
      <w:pPr>
        <w:widowControl/>
        <w:jc w:val="left"/>
        <w:rPr>
          <w:rFonts w:ascii="Times New Roman" w:eastAsia="SimSun" w:hAnsi="Times New Roman" w:cs="Times New Roman"/>
          <w:color w:val="1F497D"/>
          <w:kern w:val="0"/>
          <w:sz w:val="22"/>
        </w:rPr>
      </w:pPr>
    </w:p>
    <w:p w14:paraId="081E96B9"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88E6A4"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D6382C" w14:textId="77777777" w:rsidR="00687AD9" w:rsidRPr="0033750C" w:rsidRDefault="00687AD9" w:rsidP="009E4A9F">
      <w:pPr>
        <w:widowControl/>
        <w:jc w:val="left"/>
        <w:rPr>
          <w:rFonts w:ascii="Times New Roman" w:eastAsia="SimSun" w:hAnsi="Times New Roman" w:cs="Times New Roman"/>
          <w:color w:val="1F497D"/>
          <w:kern w:val="0"/>
          <w:sz w:val="22"/>
        </w:rPr>
      </w:pPr>
    </w:p>
    <w:p w14:paraId="09E8F3B8" w14:textId="77777777" w:rsidR="00687AD9" w:rsidRPr="0033750C" w:rsidRDefault="00687AD9" w:rsidP="009E4A9F">
      <w:pPr>
        <w:widowControl/>
        <w:jc w:val="left"/>
        <w:rPr>
          <w:rFonts w:ascii="Times New Roman" w:eastAsia="SimSun" w:hAnsi="Times New Roman" w:cs="Times New Roman"/>
          <w:color w:val="1F497D"/>
          <w:kern w:val="0"/>
          <w:sz w:val="22"/>
        </w:rPr>
      </w:pPr>
    </w:p>
    <w:p w14:paraId="2B3683DB" w14:textId="4A35B837"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79" w:history="1">
        <w:r w:rsidRPr="0033750C">
          <w:rPr>
            <w:rStyle w:val="ae"/>
            <w:rFonts w:ascii="Times New Roman" w:eastAsia="SimSun" w:hAnsi="Times New Roman" w:cs="Times New Roman"/>
            <w:kern w:val="0"/>
            <w:sz w:val="22"/>
          </w:rPr>
          <w:t>nicoleli@orientalab.com</w:t>
        </w:r>
      </w:hyperlink>
    </w:p>
    <w:p w14:paraId="0F87D040" w14:textId="3C692831"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c: </w:t>
      </w:r>
      <w:hyperlink r:id="rId80"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92A93E0" w14:textId="5AD8469D"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82BC8C6" w14:textId="3177CB06"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42C2427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63ACD531" w14:textId="35B877F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88FE56C"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317C0C9F" w14:textId="232A78A4"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3A0557E5" w14:textId="7A09C282" w:rsidR="009E4A9F" w:rsidRPr="0033750C" w:rsidRDefault="009E4A9F" w:rsidP="009E4A9F">
      <w:pPr>
        <w:widowControl/>
        <w:ind w:firstLine="420"/>
        <w:jc w:val="left"/>
        <w:rPr>
          <w:rFonts w:ascii="Times New Roman" w:eastAsia="SimSun" w:hAnsi="Times New Roman" w:cs="Times New Roman"/>
          <w:color w:val="1F497D"/>
          <w:kern w:val="0"/>
          <w:sz w:val="22"/>
        </w:rPr>
      </w:pPr>
    </w:p>
    <w:p w14:paraId="09774C8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EFCF73D"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49A5EA4D"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1A71A6"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B45697" w14:textId="77777777" w:rsidR="009E4A9F" w:rsidRPr="0033750C" w:rsidRDefault="009E4A9F" w:rsidP="003274F6">
      <w:pPr>
        <w:widowControl/>
        <w:jc w:val="left"/>
        <w:rPr>
          <w:rFonts w:ascii="Times New Roman" w:eastAsia="SimSun" w:hAnsi="Times New Roman" w:cs="Times New Roman"/>
          <w:color w:val="1F497D"/>
          <w:kern w:val="0"/>
          <w:sz w:val="22"/>
        </w:rPr>
      </w:pPr>
    </w:p>
    <w:p w14:paraId="32015522" w14:textId="77777777" w:rsidR="009E4A9F" w:rsidRPr="0033750C" w:rsidRDefault="009E4A9F" w:rsidP="003274F6">
      <w:pPr>
        <w:widowControl/>
        <w:jc w:val="left"/>
        <w:rPr>
          <w:rFonts w:ascii="Times New Roman" w:eastAsia="SimSun" w:hAnsi="Times New Roman" w:cs="Times New Roman"/>
          <w:color w:val="1F497D"/>
          <w:kern w:val="0"/>
          <w:sz w:val="22"/>
        </w:rPr>
      </w:pPr>
    </w:p>
    <w:p w14:paraId="4C15CC69" w14:textId="156A81C6"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B4FC7C9"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3EB05C96"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also miss Joyce toooo. Hope she will enjoy the journey. </w:t>
      </w:r>
    </w:p>
    <w:p w14:paraId="0EDCB5FF"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443EA066"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C3BB4"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38F961" w14:textId="77777777" w:rsidR="003274F6" w:rsidRPr="0033750C" w:rsidRDefault="003274F6" w:rsidP="0089449C">
      <w:pPr>
        <w:widowControl/>
        <w:jc w:val="left"/>
        <w:rPr>
          <w:rFonts w:ascii="Times New Roman" w:eastAsia="SimSun" w:hAnsi="Times New Roman" w:cs="Times New Roman"/>
          <w:color w:val="1F497D"/>
          <w:kern w:val="0"/>
          <w:sz w:val="22"/>
        </w:rPr>
      </w:pPr>
    </w:p>
    <w:p w14:paraId="20D2A522" w14:textId="77777777" w:rsidR="003274F6" w:rsidRPr="0033750C" w:rsidRDefault="003274F6" w:rsidP="0089449C">
      <w:pPr>
        <w:widowControl/>
        <w:jc w:val="left"/>
        <w:rPr>
          <w:rFonts w:ascii="Times New Roman" w:eastAsia="SimSun" w:hAnsi="Times New Roman" w:cs="Times New Roman"/>
          <w:color w:val="1F497D"/>
          <w:kern w:val="0"/>
          <w:sz w:val="22"/>
        </w:rPr>
      </w:pPr>
    </w:p>
    <w:p w14:paraId="0ABA6817" w14:textId="7BC3C7BD"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C37F0D4"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791ED0E0" w14:textId="73D8DAE0" w:rsidR="0089449C" w:rsidRPr="0033750C" w:rsidRDefault="0089449C" w:rsidP="008944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also miss Joyce toooo. Hope she will enjoy the journey. </w:t>
      </w:r>
    </w:p>
    <w:p w14:paraId="2E4015BD"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6B8ED0F2"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F2B339"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CD8EF" w14:textId="77777777" w:rsidR="0089449C" w:rsidRPr="0033750C" w:rsidRDefault="0089449C" w:rsidP="00CE1FB8">
      <w:pPr>
        <w:widowControl/>
        <w:jc w:val="left"/>
        <w:rPr>
          <w:rFonts w:ascii="Times New Roman" w:eastAsia="SimSun" w:hAnsi="Times New Roman" w:cs="Times New Roman"/>
          <w:color w:val="1F497D"/>
          <w:kern w:val="0"/>
          <w:sz w:val="22"/>
        </w:rPr>
      </w:pPr>
    </w:p>
    <w:p w14:paraId="1EADC063" w14:textId="77777777" w:rsidR="0089449C" w:rsidRPr="0033750C" w:rsidRDefault="0089449C" w:rsidP="00CE1FB8">
      <w:pPr>
        <w:widowControl/>
        <w:jc w:val="left"/>
        <w:rPr>
          <w:rFonts w:ascii="Times New Roman" w:eastAsia="SimSun" w:hAnsi="Times New Roman" w:cs="Times New Roman"/>
          <w:color w:val="1F497D"/>
          <w:kern w:val="0"/>
          <w:sz w:val="22"/>
        </w:rPr>
      </w:pPr>
    </w:p>
    <w:p w14:paraId="45F1CB11" w14:textId="380B2596"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8081547"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19253749" w14:textId="7EB0805C" w:rsidR="00CE1FB8" w:rsidRPr="0033750C" w:rsidRDefault="00CE1FB8" w:rsidP="00CE1FB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can also submit the original file (29 MB) now. Very nice. </w:t>
      </w:r>
    </w:p>
    <w:p w14:paraId="43C6B3FA"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38F34A1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6E777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B23C40" w14:textId="77777777" w:rsidR="00CE1FB8" w:rsidRPr="0033750C" w:rsidRDefault="00CE1FB8" w:rsidP="00D11500">
      <w:pPr>
        <w:widowControl/>
        <w:jc w:val="left"/>
        <w:rPr>
          <w:rFonts w:ascii="Times New Roman" w:eastAsia="SimSun" w:hAnsi="Times New Roman" w:cs="Times New Roman"/>
          <w:color w:val="1F497D"/>
          <w:kern w:val="0"/>
          <w:sz w:val="22"/>
        </w:rPr>
      </w:pPr>
    </w:p>
    <w:p w14:paraId="23C7E03A" w14:textId="77777777" w:rsidR="00CE1FB8" w:rsidRPr="0033750C" w:rsidRDefault="00CE1FB8" w:rsidP="00D11500">
      <w:pPr>
        <w:widowControl/>
        <w:jc w:val="left"/>
        <w:rPr>
          <w:rFonts w:ascii="Times New Roman" w:eastAsia="SimSun" w:hAnsi="Times New Roman" w:cs="Times New Roman"/>
          <w:color w:val="1F497D"/>
          <w:kern w:val="0"/>
          <w:sz w:val="22"/>
        </w:rPr>
      </w:pPr>
    </w:p>
    <w:p w14:paraId="44E8EAAD" w14:textId="1DBE2CC2"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367FBDD3"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5DA20C5C" w14:textId="1B0EE146" w:rsidR="00D11500" w:rsidRPr="0033750C" w:rsidRDefault="00D11500" w:rsidP="00D115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did it! Very appreciated for your help and have a good day. </w:t>
      </w:r>
    </w:p>
    <w:p w14:paraId="2CC114EB"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064C39A4"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54BF9E2"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70D4E9" w14:textId="77777777" w:rsidR="00D11500" w:rsidRPr="0033750C" w:rsidRDefault="00D11500" w:rsidP="003F6A9D">
      <w:pPr>
        <w:widowControl/>
        <w:jc w:val="left"/>
        <w:rPr>
          <w:rFonts w:ascii="Times New Roman" w:eastAsia="SimSun" w:hAnsi="Times New Roman" w:cs="Times New Roman"/>
          <w:color w:val="1F497D"/>
          <w:kern w:val="0"/>
          <w:sz w:val="22"/>
        </w:rPr>
      </w:pPr>
    </w:p>
    <w:p w14:paraId="4654F933" w14:textId="77777777" w:rsidR="00D11500" w:rsidRPr="0033750C" w:rsidRDefault="00D11500" w:rsidP="003F6A9D">
      <w:pPr>
        <w:widowControl/>
        <w:jc w:val="left"/>
        <w:rPr>
          <w:rFonts w:ascii="Times New Roman" w:eastAsia="SimSun" w:hAnsi="Times New Roman" w:cs="Times New Roman"/>
          <w:color w:val="1F497D"/>
          <w:kern w:val="0"/>
          <w:sz w:val="22"/>
        </w:rPr>
      </w:pPr>
    </w:p>
    <w:p w14:paraId="09DC5BD3" w14:textId="79A4E793"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5BB5E0E"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601425F6" w14:textId="124E990C" w:rsidR="003F6A9D" w:rsidRPr="0033750C" w:rsidRDefault="003F6A9D" w:rsidP="003F6A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Let me try. </w:t>
      </w:r>
    </w:p>
    <w:p w14:paraId="00013745"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49B210EE"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406383"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C8ED9" w14:textId="77777777" w:rsidR="003F6A9D" w:rsidRPr="0033750C" w:rsidRDefault="003F6A9D" w:rsidP="00215B8E">
      <w:pPr>
        <w:widowControl/>
        <w:jc w:val="left"/>
        <w:rPr>
          <w:rFonts w:ascii="Times New Roman" w:eastAsia="SimSun" w:hAnsi="Times New Roman" w:cs="Times New Roman"/>
          <w:color w:val="1F497D"/>
          <w:kern w:val="0"/>
          <w:sz w:val="22"/>
        </w:rPr>
      </w:pPr>
    </w:p>
    <w:p w14:paraId="258C13B2" w14:textId="77777777" w:rsidR="003F6A9D" w:rsidRPr="0033750C" w:rsidRDefault="003F6A9D" w:rsidP="00215B8E">
      <w:pPr>
        <w:widowControl/>
        <w:jc w:val="left"/>
        <w:rPr>
          <w:rFonts w:ascii="Times New Roman" w:eastAsia="SimSun" w:hAnsi="Times New Roman" w:cs="Times New Roman"/>
          <w:color w:val="1F497D"/>
          <w:kern w:val="0"/>
          <w:sz w:val="22"/>
        </w:rPr>
      </w:pPr>
    </w:p>
    <w:p w14:paraId="6A14112D" w14:textId="4960E709"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1EE3DC1E"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6802C8A" w14:textId="689CF5C1"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nd a pure email with </w:t>
      </w:r>
      <w:r w:rsidR="00BD247E" w:rsidRPr="0033750C">
        <w:rPr>
          <w:rFonts w:ascii="Times New Roman" w:eastAsia="SimSun" w:hAnsi="Times New Roman" w:cs="Times New Roman"/>
          <w:color w:val="1F497D"/>
          <w:kern w:val="0"/>
          <w:sz w:val="22"/>
        </w:rPr>
        <w:t xml:space="preserve">an </w:t>
      </w:r>
      <w:r w:rsidRPr="0033750C">
        <w:rPr>
          <w:rFonts w:ascii="Times New Roman" w:eastAsia="SimSun" w:hAnsi="Times New Roman" w:cs="Times New Roman"/>
          <w:color w:val="1F497D"/>
          <w:kern w:val="0"/>
          <w:sz w:val="22"/>
        </w:rPr>
        <w:t xml:space="preserve">attachment </w:t>
      </w:r>
      <w:r w:rsidR="00BD247E" w:rsidRPr="0033750C">
        <w:rPr>
          <w:rFonts w:ascii="Times New Roman" w:eastAsia="SimSun" w:hAnsi="Times New Roman" w:cs="Times New Roman"/>
          <w:color w:val="1F497D"/>
          <w:kern w:val="0"/>
          <w:sz w:val="22"/>
        </w:rPr>
        <w:t xml:space="preserve">to you </w:t>
      </w:r>
      <w:r w:rsidRPr="0033750C">
        <w:rPr>
          <w:rFonts w:ascii="Times New Roman" w:eastAsia="SimSun" w:hAnsi="Times New Roman" w:cs="Times New Roman"/>
          <w:color w:val="1F497D"/>
          <w:kern w:val="0"/>
          <w:sz w:val="22"/>
        </w:rPr>
        <w:t xml:space="preserve">and it seems successful. Could you please help me to upload it onto </w:t>
      </w:r>
      <w:r w:rsidR="00BD247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system? </w:t>
      </w:r>
    </w:p>
    <w:p w14:paraId="1E39621B"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1A757396"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009C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340799" w14:textId="77777777" w:rsidR="00215B8E" w:rsidRPr="0033750C" w:rsidRDefault="00215B8E" w:rsidP="00215B8E">
      <w:pPr>
        <w:widowControl/>
        <w:jc w:val="left"/>
        <w:rPr>
          <w:rFonts w:ascii="Times New Roman" w:eastAsia="SimSun" w:hAnsi="Times New Roman" w:cs="Times New Roman"/>
          <w:color w:val="1F497D"/>
          <w:kern w:val="0"/>
          <w:sz w:val="22"/>
        </w:rPr>
      </w:pPr>
    </w:p>
    <w:p w14:paraId="6240C6B6" w14:textId="77777777" w:rsidR="00215B8E" w:rsidRPr="0033750C" w:rsidRDefault="00215B8E" w:rsidP="00215B8E">
      <w:pPr>
        <w:widowControl/>
        <w:jc w:val="left"/>
        <w:rPr>
          <w:rFonts w:ascii="Times New Roman" w:eastAsia="SimSun" w:hAnsi="Times New Roman" w:cs="Times New Roman"/>
          <w:color w:val="1F497D"/>
          <w:kern w:val="0"/>
          <w:sz w:val="22"/>
        </w:rPr>
      </w:pPr>
    </w:p>
    <w:p w14:paraId="793D584A" w14:textId="5614424F"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1710A84"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8AD38B4" w14:textId="00FF8326"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I tried it yesterday. I cannot send it as an attachment to you as shown in the email below. The size of my file is about 29 MB, which is not very large I think.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Many thanks for your patient help and looking forward to your reply. </w:t>
      </w:r>
    </w:p>
    <w:p w14:paraId="18652790"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7BAB6E70"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B8C88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1CE0E" w14:textId="77777777" w:rsidR="00215B8E" w:rsidRPr="0033750C" w:rsidRDefault="00215B8E" w:rsidP="002E04E1">
      <w:pPr>
        <w:widowControl/>
        <w:jc w:val="left"/>
        <w:rPr>
          <w:rFonts w:ascii="Times New Roman" w:eastAsia="SimSun" w:hAnsi="Times New Roman" w:cs="Times New Roman"/>
          <w:color w:val="1F497D"/>
          <w:kern w:val="0"/>
          <w:sz w:val="22"/>
        </w:rPr>
      </w:pPr>
    </w:p>
    <w:p w14:paraId="596455D3" w14:textId="77777777" w:rsidR="00215B8E" w:rsidRPr="0033750C" w:rsidRDefault="00215B8E" w:rsidP="002E04E1">
      <w:pPr>
        <w:widowControl/>
        <w:jc w:val="left"/>
        <w:rPr>
          <w:rFonts w:ascii="Times New Roman" w:eastAsia="SimSun" w:hAnsi="Times New Roman" w:cs="Times New Roman"/>
          <w:color w:val="1F497D"/>
          <w:kern w:val="0"/>
          <w:sz w:val="22"/>
        </w:rPr>
      </w:pPr>
    </w:p>
    <w:p w14:paraId="1ACF983A" w14:textId="227ABAFE"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90FB2BA" w14:textId="12453FA4" w:rsidR="002E04E1" w:rsidRPr="0033750C" w:rsidRDefault="002E04E1" w:rsidP="002E04E1">
      <w:pPr>
        <w:widowControl/>
        <w:ind w:firstLine="420"/>
        <w:jc w:val="left"/>
        <w:rPr>
          <w:rFonts w:ascii="Times New Roman" w:eastAsia="SimSun" w:hAnsi="Times New Roman" w:cs="Times New Roman"/>
          <w:color w:val="1F497D"/>
          <w:kern w:val="0"/>
          <w:sz w:val="22"/>
        </w:rPr>
      </w:pPr>
    </w:p>
    <w:p w14:paraId="5A485240" w14:textId="1DC8D23D" w:rsidR="002E04E1" w:rsidRPr="0033750C" w:rsidRDefault="002E04E1" w:rsidP="002E0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my report. Thank you so much for your patient help! </w:t>
      </w:r>
    </w:p>
    <w:p w14:paraId="2388426F" w14:textId="77777777" w:rsidR="002E04E1" w:rsidRPr="0033750C" w:rsidRDefault="002E04E1" w:rsidP="002E04E1">
      <w:pPr>
        <w:widowControl/>
        <w:ind w:firstLine="420"/>
        <w:jc w:val="left"/>
        <w:rPr>
          <w:rFonts w:ascii="Times New Roman" w:eastAsia="SimSun" w:hAnsi="Times New Roman" w:cs="Times New Roman"/>
          <w:color w:val="1F497D"/>
          <w:kern w:val="0"/>
          <w:sz w:val="22"/>
        </w:rPr>
      </w:pPr>
    </w:p>
    <w:p w14:paraId="3D69665B"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887638"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0E8A72" w14:textId="77777777" w:rsidR="002E04E1" w:rsidRPr="0033750C" w:rsidRDefault="002E04E1" w:rsidP="00036DC1">
      <w:pPr>
        <w:widowControl/>
        <w:jc w:val="left"/>
        <w:rPr>
          <w:rFonts w:ascii="Times New Roman" w:eastAsia="SimSun" w:hAnsi="Times New Roman" w:cs="Times New Roman"/>
          <w:color w:val="1F497D"/>
          <w:kern w:val="0"/>
          <w:sz w:val="22"/>
        </w:rPr>
      </w:pPr>
    </w:p>
    <w:p w14:paraId="0383135E" w14:textId="77777777" w:rsidR="002E04E1" w:rsidRPr="0033750C" w:rsidRDefault="002E04E1" w:rsidP="00036DC1">
      <w:pPr>
        <w:widowControl/>
        <w:jc w:val="left"/>
        <w:rPr>
          <w:rFonts w:ascii="Times New Roman" w:eastAsia="SimSun" w:hAnsi="Times New Roman" w:cs="Times New Roman"/>
          <w:color w:val="1F497D"/>
          <w:kern w:val="0"/>
          <w:sz w:val="22"/>
        </w:rPr>
      </w:pPr>
    </w:p>
    <w:p w14:paraId="1F36F7DD" w14:textId="77777777" w:rsidR="002E04E1" w:rsidRPr="0033750C" w:rsidRDefault="002E04E1" w:rsidP="00036DC1">
      <w:pPr>
        <w:widowControl/>
        <w:jc w:val="left"/>
        <w:rPr>
          <w:rFonts w:ascii="Times New Roman" w:eastAsia="SimSun" w:hAnsi="Times New Roman" w:cs="Times New Roman"/>
          <w:color w:val="1F497D"/>
          <w:kern w:val="0"/>
          <w:sz w:val="22"/>
        </w:rPr>
      </w:pPr>
    </w:p>
    <w:p w14:paraId="4578DB61" w14:textId="568AA05D"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884F214"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2F47BAF0" w14:textId="551A97C3" w:rsidR="00036DC1" w:rsidRPr="0033750C" w:rsidRDefault="00036DC1" w:rsidP="00036D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till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k as shown in video attached. </w:t>
      </w:r>
    </w:p>
    <w:p w14:paraId="6DDB6293"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146195FE"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7EC3FD06"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E78B6" w14:textId="77777777" w:rsidR="00036DC1" w:rsidRPr="0033750C" w:rsidRDefault="00036DC1" w:rsidP="008F52EB">
      <w:pPr>
        <w:widowControl/>
        <w:jc w:val="left"/>
        <w:rPr>
          <w:rFonts w:ascii="Times New Roman" w:eastAsia="SimSun" w:hAnsi="Times New Roman" w:cs="Times New Roman"/>
          <w:color w:val="1F497D"/>
          <w:kern w:val="0"/>
          <w:sz w:val="22"/>
        </w:rPr>
      </w:pPr>
    </w:p>
    <w:p w14:paraId="164A749F" w14:textId="77777777" w:rsidR="00036DC1" w:rsidRPr="0033750C" w:rsidRDefault="00036DC1" w:rsidP="008F52EB">
      <w:pPr>
        <w:widowControl/>
        <w:jc w:val="left"/>
        <w:rPr>
          <w:rFonts w:ascii="Times New Roman" w:eastAsia="SimSun" w:hAnsi="Times New Roman" w:cs="Times New Roman"/>
          <w:color w:val="1F497D"/>
          <w:kern w:val="0"/>
          <w:sz w:val="22"/>
        </w:rPr>
      </w:pPr>
    </w:p>
    <w:p w14:paraId="67D730D2" w14:textId="77777777" w:rsidR="00036DC1" w:rsidRPr="0033750C" w:rsidRDefault="00036DC1" w:rsidP="008F52EB">
      <w:pPr>
        <w:widowControl/>
        <w:jc w:val="left"/>
        <w:rPr>
          <w:rFonts w:ascii="Times New Roman" w:eastAsia="SimSun" w:hAnsi="Times New Roman" w:cs="Times New Roman"/>
          <w:color w:val="1F497D"/>
          <w:kern w:val="0"/>
          <w:sz w:val="22"/>
        </w:rPr>
      </w:pPr>
    </w:p>
    <w:p w14:paraId="62EEAC4C" w14:textId="4168AD8F"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954BF24"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1E2D4200" w14:textId="58AFCD41" w:rsidR="008F52EB" w:rsidRPr="0033750C" w:rsidRDefault="008F52EB" w:rsidP="008F52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ctually, the problem still existed. After </w:t>
      </w:r>
      <w:r w:rsidR="00CA0010" w:rsidRPr="0033750C">
        <w:rPr>
          <w:rFonts w:ascii="Times New Roman" w:eastAsia="SimSun" w:hAnsi="Times New Roman" w:cs="Times New Roman"/>
          <w:color w:val="1F497D"/>
          <w:kern w:val="0"/>
          <w:sz w:val="22"/>
        </w:rPr>
        <w:t>submission, there is no response as shown in video attached to this email. I don</w:t>
      </w:r>
      <w:r w:rsidR="00722F9A">
        <w:rPr>
          <w:rFonts w:ascii="Times New Roman" w:eastAsia="SimSun" w:hAnsi="Times New Roman" w:cs="Times New Roman"/>
          <w:color w:val="1F497D"/>
          <w:kern w:val="0"/>
          <w:sz w:val="22"/>
        </w:rPr>
        <w:t>’</w:t>
      </w:r>
      <w:r w:rsidR="00CA0010" w:rsidRPr="0033750C">
        <w:rPr>
          <w:rFonts w:ascii="Times New Roman" w:eastAsia="SimSun" w:hAnsi="Times New Roman" w:cs="Times New Roman"/>
          <w:color w:val="1F497D"/>
          <w:kern w:val="0"/>
          <w:sz w:val="22"/>
        </w:rPr>
        <w:t xml:space="preserve">t know why. Thank you so much for your patient help and looking forward to your reply. </w:t>
      </w:r>
    </w:p>
    <w:p w14:paraId="4949BE8F"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2D205582"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7D22BC"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03D1F4" w14:textId="77777777" w:rsidR="008F52EB" w:rsidRPr="0033750C" w:rsidRDefault="008F52EB" w:rsidP="00AD5BAC">
      <w:pPr>
        <w:widowControl/>
        <w:jc w:val="left"/>
        <w:rPr>
          <w:rFonts w:ascii="Times New Roman" w:eastAsia="SimSun" w:hAnsi="Times New Roman" w:cs="Times New Roman"/>
          <w:color w:val="1F497D"/>
          <w:kern w:val="0"/>
          <w:sz w:val="22"/>
        </w:rPr>
      </w:pPr>
    </w:p>
    <w:p w14:paraId="54B98246" w14:textId="77777777" w:rsidR="008F52EB" w:rsidRPr="0033750C" w:rsidRDefault="008F52EB" w:rsidP="00AD5BAC">
      <w:pPr>
        <w:widowControl/>
        <w:jc w:val="left"/>
        <w:rPr>
          <w:rFonts w:ascii="Times New Roman" w:eastAsia="SimSun" w:hAnsi="Times New Roman" w:cs="Times New Roman"/>
          <w:color w:val="1F497D"/>
          <w:kern w:val="0"/>
          <w:sz w:val="22"/>
        </w:rPr>
      </w:pPr>
    </w:p>
    <w:p w14:paraId="2D8085D6" w14:textId="579A4798" w:rsidR="003624FA" w:rsidRPr="0033750C" w:rsidRDefault="003624FA"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8006</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erm-End Report</w:t>
      </w:r>
      <w:r w:rsidR="00B15BF5" w:rsidRPr="0033750C">
        <w:rPr>
          <w:rFonts w:ascii="Times New Roman" w:eastAsia="SimSun" w:hAnsi="Times New Roman" w:cs="Times New Roman"/>
          <w:color w:val="1F497D"/>
          <w:kern w:val="0"/>
          <w:sz w:val="22"/>
        </w:rPr>
        <w:t xml:space="preserve"> – JIN Liuchao</w:t>
      </w:r>
    </w:p>
    <w:p w14:paraId="389F2403" w14:textId="4CEFFB1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C35570A" w14:textId="77777777" w:rsidR="00AD5BAC" w:rsidRPr="0033750C" w:rsidRDefault="00AD5BAC" w:rsidP="00AD5BAC">
      <w:pPr>
        <w:widowControl/>
        <w:ind w:firstLine="420"/>
        <w:jc w:val="left"/>
        <w:rPr>
          <w:rFonts w:ascii="Times New Roman" w:eastAsia="SimSun" w:hAnsi="Times New Roman" w:cs="Times New Roman"/>
          <w:color w:val="1F497D"/>
          <w:kern w:val="0"/>
          <w:sz w:val="22"/>
        </w:rPr>
      </w:pPr>
    </w:p>
    <w:p w14:paraId="1D666F46" w14:textId="2F935BFB" w:rsidR="003624FA"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w:t>
      </w:r>
      <w:r w:rsidR="00AD5BAC" w:rsidRPr="0033750C">
        <w:rPr>
          <w:rFonts w:ascii="Times New Roman" w:eastAsia="SimSun" w:hAnsi="Times New Roman" w:cs="Times New Roman"/>
          <w:color w:val="1F497D"/>
          <w:kern w:val="0"/>
          <w:sz w:val="22"/>
        </w:rPr>
        <w:t>Due to a technical problem, we cannot submit the MAEG8006</w:t>
      </w:r>
      <w:r w:rsidR="00AD5BAC" w:rsidRPr="0033750C">
        <w:rPr>
          <w:rFonts w:ascii="Times New Roman" w:hAnsi="Times New Roman" w:cs="Times New Roman"/>
        </w:rPr>
        <w:t xml:space="preserve"> </w:t>
      </w:r>
      <w:r w:rsidR="00AD5BAC" w:rsidRPr="0033750C">
        <w:rPr>
          <w:rFonts w:ascii="Times New Roman" w:eastAsia="SimSun" w:hAnsi="Times New Roman" w:cs="Times New Roman"/>
          <w:color w:val="1F497D"/>
          <w:kern w:val="0"/>
          <w:sz w:val="22"/>
        </w:rPr>
        <w:t xml:space="preserve">term-end report to the system so I am sending it as an attachment in this email to you. </w:t>
      </w:r>
    </w:p>
    <w:p w14:paraId="3718040C" w14:textId="77777777" w:rsidR="003624FA" w:rsidRPr="0033750C" w:rsidRDefault="003624FA" w:rsidP="00AD5BAC">
      <w:pPr>
        <w:widowControl/>
        <w:ind w:firstLine="420"/>
        <w:jc w:val="left"/>
        <w:rPr>
          <w:rFonts w:ascii="Times New Roman" w:eastAsia="SimSun" w:hAnsi="Times New Roman" w:cs="Times New Roman"/>
          <w:color w:val="1F497D"/>
          <w:kern w:val="0"/>
          <w:sz w:val="22"/>
        </w:rPr>
      </w:pPr>
    </w:p>
    <w:p w14:paraId="314AD942" w14:textId="03646C10" w:rsidR="00AD5BAC"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AD5BAC" w:rsidRPr="0033750C">
        <w:rPr>
          <w:rFonts w:ascii="Times New Roman" w:eastAsia="SimSun" w:hAnsi="Times New Roman" w:cs="Times New Roman"/>
          <w:color w:val="1F497D"/>
          <w:kern w:val="0"/>
          <w:sz w:val="22"/>
        </w:rPr>
        <w:t xml:space="preserve">Thank you very much for squeezing time out of your busy schedule to look through these materials. Have a good day! </w:t>
      </w:r>
    </w:p>
    <w:p w14:paraId="2F90C42D" w14:textId="0C26384F" w:rsidR="00AD5BAC" w:rsidRPr="0033750C" w:rsidRDefault="00AD5BAC" w:rsidP="00AD5BAC">
      <w:pPr>
        <w:widowControl/>
        <w:ind w:firstLine="420"/>
        <w:jc w:val="left"/>
        <w:rPr>
          <w:rFonts w:ascii="Times New Roman" w:eastAsia="SimSun" w:hAnsi="Times New Roman" w:cs="Times New Roman"/>
          <w:color w:val="1F497D"/>
          <w:kern w:val="0"/>
          <w:sz w:val="22"/>
        </w:rPr>
      </w:pPr>
    </w:p>
    <w:p w14:paraId="5FC2B57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9264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E7B19B" w14:textId="77777777" w:rsidR="00AD5BAC" w:rsidRPr="0033750C" w:rsidRDefault="00AD5BAC" w:rsidP="001101DE">
      <w:pPr>
        <w:widowControl/>
        <w:jc w:val="left"/>
        <w:rPr>
          <w:rFonts w:ascii="Times New Roman" w:eastAsia="SimSun" w:hAnsi="Times New Roman" w:cs="Times New Roman"/>
          <w:color w:val="1F497D"/>
          <w:kern w:val="0"/>
          <w:sz w:val="22"/>
        </w:rPr>
      </w:pPr>
    </w:p>
    <w:p w14:paraId="62F052A3" w14:textId="77777777" w:rsidR="00AD5BAC" w:rsidRPr="0033750C" w:rsidRDefault="00AD5BAC" w:rsidP="001101DE">
      <w:pPr>
        <w:widowControl/>
        <w:jc w:val="left"/>
        <w:rPr>
          <w:rFonts w:ascii="Times New Roman" w:eastAsia="SimSun" w:hAnsi="Times New Roman" w:cs="Times New Roman"/>
          <w:color w:val="1F497D"/>
          <w:kern w:val="0"/>
          <w:sz w:val="22"/>
        </w:rPr>
      </w:pPr>
    </w:p>
    <w:p w14:paraId="1B562FEE" w14:textId="3495692A"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4799128"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56C28140" w14:textId="2A8510EC" w:rsidR="001101DE" w:rsidRPr="0033750C" w:rsidRDefault="001101DE" w:rsidP="001101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t is. </w:t>
      </w:r>
    </w:p>
    <w:p w14:paraId="7EE5464B"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3CC6A77A"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3D374"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82582" w14:textId="77777777" w:rsidR="001101DE" w:rsidRPr="0033750C" w:rsidRDefault="001101DE" w:rsidP="00315DCA">
      <w:pPr>
        <w:widowControl/>
        <w:jc w:val="left"/>
        <w:rPr>
          <w:rFonts w:ascii="Times New Roman" w:eastAsia="SimSun" w:hAnsi="Times New Roman" w:cs="Times New Roman"/>
          <w:color w:val="1F497D"/>
          <w:kern w:val="0"/>
          <w:sz w:val="22"/>
        </w:rPr>
      </w:pPr>
    </w:p>
    <w:p w14:paraId="3ED8B9A1" w14:textId="77777777" w:rsidR="001101DE" w:rsidRPr="0033750C" w:rsidRDefault="001101DE" w:rsidP="00315DCA">
      <w:pPr>
        <w:widowControl/>
        <w:jc w:val="left"/>
        <w:rPr>
          <w:rFonts w:ascii="Times New Roman" w:eastAsia="SimSun" w:hAnsi="Times New Roman" w:cs="Times New Roman"/>
          <w:color w:val="1F497D"/>
          <w:kern w:val="0"/>
          <w:sz w:val="22"/>
        </w:rPr>
      </w:pPr>
    </w:p>
    <w:p w14:paraId="5B6A9C20" w14:textId="0303AB8C"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3F45C8E"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708F80C2" w14:textId="4B740EF7" w:rsidR="00315DCA" w:rsidRPr="0033750C" w:rsidRDefault="00315DCA" w:rsidP="00315DC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get the answer for the acceleration part same as you. </w:t>
      </w:r>
    </w:p>
    <w:p w14:paraId="4C4B9620"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0ACB2903"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F11455"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E0C75" w14:textId="77777777" w:rsidR="00315DCA" w:rsidRPr="0033750C" w:rsidRDefault="00315DCA" w:rsidP="00D17D27">
      <w:pPr>
        <w:widowControl/>
        <w:jc w:val="left"/>
        <w:rPr>
          <w:rFonts w:ascii="Times New Roman" w:eastAsia="SimSun" w:hAnsi="Times New Roman" w:cs="Times New Roman"/>
          <w:color w:val="1F497D"/>
          <w:kern w:val="0"/>
          <w:sz w:val="22"/>
        </w:rPr>
      </w:pPr>
    </w:p>
    <w:p w14:paraId="45690FE0" w14:textId="1EE53B58" w:rsidR="00315DCA" w:rsidRPr="0033750C" w:rsidRDefault="00315DCA" w:rsidP="00315DCA">
      <w:pPr>
        <w:widowControl/>
        <w:jc w:val="left"/>
        <w:rPr>
          <w:rFonts w:ascii="Times New Roman" w:eastAsia="SimSun" w:hAnsi="Times New Roman" w:cs="Times New Roman"/>
          <w:color w:val="1F497D"/>
          <w:kern w:val="0"/>
          <w:sz w:val="22"/>
        </w:rPr>
      </w:pPr>
    </w:p>
    <w:p w14:paraId="44B7D4C6" w14:textId="77777777" w:rsidR="00315DCA" w:rsidRPr="0033750C" w:rsidRDefault="00315DCA" w:rsidP="00D17D27">
      <w:pPr>
        <w:widowControl/>
        <w:jc w:val="left"/>
        <w:rPr>
          <w:rFonts w:ascii="Times New Roman" w:eastAsia="SimSun" w:hAnsi="Times New Roman" w:cs="Times New Roman"/>
          <w:color w:val="1F497D"/>
          <w:kern w:val="0"/>
          <w:sz w:val="22"/>
        </w:rPr>
      </w:pPr>
    </w:p>
    <w:p w14:paraId="41A06CAE" w14:textId="77777777" w:rsidR="00315DCA" w:rsidRPr="0033750C" w:rsidRDefault="00315DCA" w:rsidP="00D17D27">
      <w:pPr>
        <w:widowControl/>
        <w:jc w:val="left"/>
        <w:rPr>
          <w:rFonts w:ascii="Times New Roman" w:eastAsia="SimSun" w:hAnsi="Times New Roman" w:cs="Times New Roman"/>
          <w:color w:val="1F497D"/>
          <w:kern w:val="0"/>
          <w:sz w:val="22"/>
        </w:rPr>
      </w:pPr>
    </w:p>
    <w:p w14:paraId="321BE836" w14:textId="4CE9D515"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1BEE"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13448222" w14:textId="420E1383" w:rsidR="00D17D27" w:rsidRPr="0033750C" w:rsidRDefault="00D17D27" w:rsidP="00D17D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0.306 is……actually wrong answer. </w:t>
      </w:r>
    </w:p>
    <w:p w14:paraId="464111D1"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495552FF"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5DD2D5"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532BD" w14:textId="77777777" w:rsidR="00D17D27" w:rsidRPr="0033750C" w:rsidRDefault="00D17D27" w:rsidP="00212FBF">
      <w:pPr>
        <w:widowControl/>
        <w:jc w:val="left"/>
        <w:rPr>
          <w:rFonts w:ascii="Times New Roman" w:eastAsia="SimSun" w:hAnsi="Times New Roman" w:cs="Times New Roman"/>
          <w:color w:val="1F497D"/>
          <w:kern w:val="0"/>
          <w:sz w:val="22"/>
        </w:rPr>
      </w:pPr>
    </w:p>
    <w:p w14:paraId="599E89DE" w14:textId="77777777" w:rsidR="00D17D27" w:rsidRPr="0033750C" w:rsidRDefault="00D17D27" w:rsidP="00212FBF">
      <w:pPr>
        <w:widowControl/>
        <w:jc w:val="left"/>
        <w:rPr>
          <w:rFonts w:ascii="Times New Roman" w:eastAsia="SimSun" w:hAnsi="Times New Roman" w:cs="Times New Roman"/>
          <w:color w:val="1F497D"/>
          <w:kern w:val="0"/>
          <w:sz w:val="22"/>
        </w:rPr>
      </w:pPr>
    </w:p>
    <w:p w14:paraId="47D02554" w14:textId="41B86243"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734D9B7"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6190FEEC" w14:textId="7740FAA3" w:rsidR="00212FBF" w:rsidRPr="0033750C" w:rsidRDefault="00212FBF" w:rsidP="00212F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Angular velocity (rad/s) is used to calculate the transient time. You can see that it is </w:t>
      </w:r>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r w:rsidRPr="0033750C">
        <w:rPr>
          <w:rFonts w:ascii="Times New Roman" w:eastAsia="SimSun" w:hAnsi="Times New Roman" w:cs="Times New Roman"/>
          <w:color w:val="1F497D"/>
          <w:kern w:val="0"/>
          <w:sz w:val="22"/>
        </w:rPr>
        <w:t>, the natural frequency, which is rad/s.</w:t>
      </w:r>
    </w:p>
    <w:p w14:paraId="12907B7A"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4BDDC5B2"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F6175B"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4CBC22" w14:textId="77777777" w:rsidR="00212FBF" w:rsidRPr="0033750C" w:rsidRDefault="00212FBF" w:rsidP="004D32F0">
      <w:pPr>
        <w:widowControl/>
        <w:jc w:val="left"/>
        <w:rPr>
          <w:rFonts w:ascii="Times New Roman" w:eastAsia="SimSun" w:hAnsi="Times New Roman" w:cs="Times New Roman"/>
          <w:color w:val="1F497D"/>
          <w:kern w:val="0"/>
          <w:sz w:val="22"/>
        </w:rPr>
      </w:pPr>
    </w:p>
    <w:p w14:paraId="4514BE2A" w14:textId="77777777" w:rsidR="00212FBF" w:rsidRPr="0033750C" w:rsidRDefault="00212FBF" w:rsidP="004D32F0">
      <w:pPr>
        <w:widowControl/>
        <w:jc w:val="left"/>
        <w:rPr>
          <w:rFonts w:ascii="Times New Roman" w:eastAsia="SimSun" w:hAnsi="Times New Roman" w:cs="Times New Roman"/>
          <w:color w:val="1F497D"/>
          <w:kern w:val="0"/>
          <w:sz w:val="22"/>
        </w:rPr>
      </w:pPr>
    </w:p>
    <w:p w14:paraId="04D1381E" w14:textId="04DA484F"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627757"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01893766" w14:textId="5F6E039E" w:rsidR="004D32F0" w:rsidRPr="0033750C" w:rsidRDefault="004D32F0" w:rsidP="004D32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For indirect method, the sensor range can be smaller than the force range. </w:t>
      </w:r>
    </w:p>
    <w:p w14:paraId="081F0206"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289D5BF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DE42D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5A1599" w14:textId="77777777" w:rsidR="004D32F0" w:rsidRPr="0033750C" w:rsidRDefault="004D32F0" w:rsidP="00EF5CFC">
      <w:pPr>
        <w:widowControl/>
        <w:jc w:val="left"/>
        <w:rPr>
          <w:rFonts w:ascii="Times New Roman" w:eastAsia="SimSun" w:hAnsi="Times New Roman" w:cs="Times New Roman"/>
          <w:color w:val="1F497D"/>
          <w:kern w:val="0"/>
          <w:sz w:val="22"/>
        </w:rPr>
      </w:pPr>
    </w:p>
    <w:p w14:paraId="61152FA2" w14:textId="77777777" w:rsidR="004D32F0" w:rsidRPr="0033750C" w:rsidRDefault="004D32F0" w:rsidP="00EF5CFC">
      <w:pPr>
        <w:widowControl/>
        <w:jc w:val="left"/>
        <w:rPr>
          <w:rFonts w:ascii="Times New Roman" w:eastAsia="SimSun" w:hAnsi="Times New Roman" w:cs="Times New Roman"/>
          <w:color w:val="1F497D"/>
          <w:kern w:val="0"/>
          <w:sz w:val="22"/>
        </w:rPr>
      </w:pPr>
    </w:p>
    <w:p w14:paraId="155BBB64" w14:textId="03FB771C"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B30A698"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4740910" w14:textId="7202A895" w:rsidR="00EF5CFC" w:rsidRPr="0033750C" w:rsidRDefault="00EF5CFC" w:rsidP="00EF5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w:t>
      </w:r>
    </w:p>
    <w:p w14:paraId="428C5765"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D019A75"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8F2908"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B8BA3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8252DD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5BC81E2" w14:textId="60CBDE8A"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BCF6969"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4F0B9E5C" w14:textId="7AB8C14E" w:rsidR="0056329D" w:rsidRPr="0033750C" w:rsidRDefault="0056329D" w:rsidP="005632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you are right. Where is this sentence from? </w:t>
      </w:r>
    </w:p>
    <w:p w14:paraId="0BC718A0"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7008667F"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511512"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41EC19" w14:textId="77777777" w:rsidR="0056329D" w:rsidRPr="0033750C" w:rsidRDefault="0056329D" w:rsidP="00D0603C">
      <w:pPr>
        <w:widowControl/>
        <w:jc w:val="left"/>
        <w:rPr>
          <w:rFonts w:ascii="Times New Roman" w:eastAsia="SimSun" w:hAnsi="Times New Roman" w:cs="Times New Roman"/>
          <w:color w:val="1F497D"/>
          <w:kern w:val="0"/>
          <w:sz w:val="22"/>
        </w:rPr>
      </w:pPr>
    </w:p>
    <w:p w14:paraId="2B8418EA" w14:textId="77777777" w:rsidR="0056329D" w:rsidRPr="0033750C" w:rsidRDefault="0056329D" w:rsidP="00D0603C">
      <w:pPr>
        <w:widowControl/>
        <w:jc w:val="left"/>
        <w:rPr>
          <w:rFonts w:ascii="Times New Roman" w:eastAsia="SimSun" w:hAnsi="Times New Roman" w:cs="Times New Roman"/>
          <w:color w:val="1F497D"/>
          <w:kern w:val="0"/>
          <w:sz w:val="22"/>
        </w:rPr>
      </w:pPr>
    </w:p>
    <w:p w14:paraId="1FA3DCD6" w14:textId="550B3F31"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C5BBEED"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16B88B5A" w14:textId="0FB37FFD" w:rsidR="00D0603C" w:rsidRPr="0033750C" w:rsidRDefault="00D0603C" w:rsidP="00D060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y pleasure. Hope you can get a lot through this course. Have a good day! </w:t>
      </w:r>
    </w:p>
    <w:p w14:paraId="40C6BBE9"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2323A6AC"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BDE3D6"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84F059" w14:textId="77777777" w:rsidR="00D0603C" w:rsidRPr="0033750C" w:rsidRDefault="00D0603C" w:rsidP="00A3345D">
      <w:pPr>
        <w:widowControl/>
        <w:jc w:val="left"/>
        <w:rPr>
          <w:rFonts w:ascii="Times New Roman" w:eastAsia="SimSun" w:hAnsi="Times New Roman" w:cs="Times New Roman"/>
          <w:color w:val="1F497D"/>
          <w:kern w:val="0"/>
          <w:sz w:val="22"/>
        </w:rPr>
      </w:pPr>
    </w:p>
    <w:p w14:paraId="592FF3AB" w14:textId="77777777" w:rsidR="00D0603C" w:rsidRPr="0033750C" w:rsidRDefault="00D0603C" w:rsidP="00A3345D">
      <w:pPr>
        <w:widowControl/>
        <w:jc w:val="left"/>
        <w:rPr>
          <w:rFonts w:ascii="Times New Roman" w:eastAsia="SimSun" w:hAnsi="Times New Roman" w:cs="Times New Roman"/>
          <w:color w:val="1F497D"/>
          <w:kern w:val="0"/>
          <w:sz w:val="22"/>
        </w:rPr>
      </w:pPr>
    </w:p>
    <w:p w14:paraId="00FC97EC" w14:textId="46056CE9"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55CE23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0760567F" w14:textId="56DC9B29" w:rsidR="00A3345D" w:rsidRPr="0033750C" w:rsidRDefault="00A3345D" w:rsidP="00A33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 hurry. I will be here for a long time. See you then. </w:t>
      </w:r>
    </w:p>
    <w:p w14:paraId="15E2E96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3D21E9A4" w14:textId="77777777"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0D19C2" w14:textId="0D3429D6"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11740B" w14:textId="77777777" w:rsidR="00A3345D" w:rsidRPr="0033750C" w:rsidRDefault="00A3345D" w:rsidP="00D848F5">
      <w:pPr>
        <w:widowControl/>
        <w:jc w:val="left"/>
        <w:rPr>
          <w:rFonts w:ascii="Times New Roman" w:eastAsia="SimSun" w:hAnsi="Times New Roman" w:cs="Times New Roman"/>
          <w:color w:val="1F497D"/>
          <w:kern w:val="0"/>
          <w:sz w:val="22"/>
        </w:rPr>
      </w:pPr>
    </w:p>
    <w:p w14:paraId="452D96BD" w14:textId="77777777" w:rsidR="00A3345D" w:rsidRPr="0033750C" w:rsidRDefault="00A3345D" w:rsidP="00D848F5">
      <w:pPr>
        <w:widowControl/>
        <w:jc w:val="left"/>
        <w:rPr>
          <w:rFonts w:ascii="Times New Roman" w:eastAsia="SimSun" w:hAnsi="Times New Roman" w:cs="Times New Roman"/>
          <w:color w:val="1F497D"/>
          <w:kern w:val="0"/>
          <w:sz w:val="22"/>
        </w:rPr>
      </w:pPr>
    </w:p>
    <w:p w14:paraId="3EE8F0AC" w14:textId="719D936C"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965D3D9"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BCB0E72" w14:textId="21F6DF7D" w:rsidR="00D848F5" w:rsidRPr="0033750C" w:rsidRDefault="00D848F5" w:rsidP="00D848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47F617AF"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6F78079" w14:textId="77777777"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EB84B7" w14:textId="77777777" w:rsidR="0071157D" w:rsidRPr="0033750C" w:rsidRDefault="0071157D" w:rsidP="007115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BF73E" w14:textId="77777777" w:rsidR="00D848F5" w:rsidRPr="0033750C" w:rsidRDefault="00D848F5" w:rsidP="00CC23E3">
      <w:pPr>
        <w:widowControl/>
        <w:jc w:val="left"/>
        <w:rPr>
          <w:rFonts w:ascii="Times New Roman" w:eastAsia="SimSun" w:hAnsi="Times New Roman" w:cs="Times New Roman"/>
          <w:color w:val="1F497D"/>
          <w:kern w:val="0"/>
          <w:sz w:val="22"/>
        </w:rPr>
      </w:pPr>
    </w:p>
    <w:p w14:paraId="5F1B8C79" w14:textId="77777777" w:rsidR="00D848F5" w:rsidRPr="0033750C" w:rsidRDefault="00D848F5" w:rsidP="00CC23E3">
      <w:pPr>
        <w:widowControl/>
        <w:jc w:val="left"/>
        <w:rPr>
          <w:rFonts w:ascii="Times New Roman" w:eastAsia="SimSun" w:hAnsi="Times New Roman" w:cs="Times New Roman"/>
          <w:color w:val="1F497D"/>
          <w:kern w:val="0"/>
          <w:sz w:val="22"/>
        </w:rPr>
      </w:pPr>
    </w:p>
    <w:p w14:paraId="3EE6F491" w14:textId="6BE8DAB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ONZAGA,</w:t>
      </w:r>
    </w:p>
    <w:p w14:paraId="3D412482" w14:textId="77777777" w:rsidR="00CC23E3" w:rsidRPr="0033750C" w:rsidRDefault="00CC23E3" w:rsidP="00CC23E3">
      <w:pPr>
        <w:widowControl/>
        <w:ind w:firstLine="420"/>
        <w:jc w:val="left"/>
        <w:rPr>
          <w:rFonts w:ascii="Times New Roman" w:eastAsia="SimSun" w:hAnsi="Times New Roman" w:cs="Times New Roman"/>
          <w:color w:val="1F497D"/>
          <w:kern w:val="0"/>
          <w:sz w:val="22"/>
        </w:rPr>
      </w:pPr>
    </w:p>
    <w:p w14:paraId="677C35B3" w14:textId="2324F822"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C4FFD9A" w14:textId="03C0E134" w:rsidR="00CC23E3" w:rsidRPr="0033750C" w:rsidRDefault="00CC23E3" w:rsidP="00CC23E3">
      <w:pPr>
        <w:widowControl/>
        <w:ind w:firstLine="420"/>
        <w:jc w:val="left"/>
        <w:rPr>
          <w:rFonts w:ascii="Times New Roman" w:eastAsia="SimSun" w:hAnsi="Times New Roman" w:cs="Times New Roman"/>
          <w:color w:val="1F497D"/>
          <w:kern w:val="0"/>
          <w:sz w:val="22"/>
        </w:rPr>
      </w:pPr>
    </w:p>
    <w:p w14:paraId="198C3CB8" w14:textId="61383E45"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Yu Zhang from Sichuan University. Since </w:t>
      </w:r>
      <w:r w:rsidR="0036505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last time I contacted you, l have submitted my application to the Graduate School on 2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ctober and my application number is 23324348.</w:t>
      </w:r>
      <w:r w:rsidR="0036505E" w:rsidRPr="0033750C">
        <w:rPr>
          <w:rFonts w:ascii="Times New Roman" w:hAnsi="Times New Roman" w:cs="Times New Roman"/>
        </w:rPr>
        <w:t xml:space="preserve"> </w:t>
      </w:r>
      <w:r w:rsidR="0036505E" w:rsidRPr="0033750C">
        <w:rPr>
          <w:rFonts w:ascii="Times New Roman" w:eastAsia="SimSun" w:hAnsi="Times New Roman" w:cs="Times New Roman"/>
          <w:color w:val="1F497D"/>
          <w:kern w:val="0"/>
          <w:sz w:val="22"/>
        </w:rPr>
        <w:t xml:space="preserve">l sincerely hope l can have opportunities to learn from your experience and expertise. l believe that l will be a valuable addition to your team. I will wait for the application results patiently. </w:t>
      </w:r>
    </w:p>
    <w:p w14:paraId="4FCEEFB5" w14:textId="45B9CECF" w:rsidR="00CC23E3" w:rsidRPr="0033750C" w:rsidRDefault="00CC23E3" w:rsidP="00CC23E3">
      <w:pPr>
        <w:widowControl/>
        <w:ind w:firstLine="420"/>
        <w:jc w:val="left"/>
        <w:rPr>
          <w:rFonts w:ascii="Times New Roman" w:eastAsia="SimSun" w:hAnsi="Times New Roman" w:cs="Times New Roman"/>
          <w:color w:val="1F497D"/>
          <w:kern w:val="0"/>
          <w:sz w:val="22"/>
        </w:rPr>
      </w:pPr>
    </w:p>
    <w:p w14:paraId="043FAAB4" w14:textId="2378828A" w:rsidR="0036505E" w:rsidRPr="0033750C" w:rsidRDefault="0036505E"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precious time and patient help. Have a good day! </w:t>
      </w:r>
    </w:p>
    <w:p w14:paraId="2910E4B9" w14:textId="77777777" w:rsidR="0036505E" w:rsidRPr="0033750C" w:rsidRDefault="0036505E" w:rsidP="00CC23E3">
      <w:pPr>
        <w:widowControl/>
        <w:ind w:firstLine="420"/>
        <w:jc w:val="left"/>
        <w:rPr>
          <w:rFonts w:ascii="Times New Roman" w:eastAsia="SimSun" w:hAnsi="Times New Roman" w:cs="Times New Roman"/>
          <w:color w:val="1F497D"/>
          <w:kern w:val="0"/>
          <w:sz w:val="22"/>
        </w:rPr>
      </w:pPr>
    </w:p>
    <w:p w14:paraId="50CED00A" w14:textId="7777777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0FEEF1" w14:textId="53072CA8" w:rsidR="00CC23E3" w:rsidRPr="0033750C" w:rsidRDefault="0036505E"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542D8677" w14:textId="77777777" w:rsidR="00CC23E3" w:rsidRPr="0033750C" w:rsidRDefault="00CC23E3" w:rsidP="0081545D">
      <w:pPr>
        <w:widowControl/>
        <w:jc w:val="left"/>
        <w:rPr>
          <w:rFonts w:ascii="Times New Roman" w:eastAsia="SimSun" w:hAnsi="Times New Roman" w:cs="Times New Roman"/>
          <w:color w:val="1F497D"/>
          <w:kern w:val="0"/>
          <w:sz w:val="22"/>
        </w:rPr>
      </w:pPr>
    </w:p>
    <w:p w14:paraId="30657284" w14:textId="77777777" w:rsidR="00CC23E3" w:rsidRPr="0033750C" w:rsidRDefault="00CC23E3" w:rsidP="0081545D">
      <w:pPr>
        <w:widowControl/>
        <w:jc w:val="left"/>
        <w:rPr>
          <w:rFonts w:ascii="Times New Roman" w:eastAsia="SimSun" w:hAnsi="Times New Roman" w:cs="Times New Roman"/>
          <w:color w:val="1F497D"/>
          <w:kern w:val="0"/>
          <w:sz w:val="22"/>
        </w:rPr>
      </w:pPr>
    </w:p>
    <w:p w14:paraId="5F84D9FE" w14:textId="718C59FF"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6ABD9F1"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116CA042" w14:textId="45AD9DD3" w:rsidR="0081545D" w:rsidRPr="0033750C" w:rsidRDefault="0081545D" w:rsidP="00815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patient reply and have a good day! </w:t>
      </w:r>
    </w:p>
    <w:p w14:paraId="0F4CC94A"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0FD2D009"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83ACEF"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B488F2" w14:textId="77777777" w:rsidR="0081545D" w:rsidRPr="0033750C" w:rsidRDefault="0081545D" w:rsidP="00560D19">
      <w:pPr>
        <w:widowControl/>
        <w:jc w:val="left"/>
        <w:rPr>
          <w:rFonts w:ascii="Times New Roman" w:eastAsia="SimSun" w:hAnsi="Times New Roman" w:cs="Times New Roman"/>
          <w:color w:val="1F497D"/>
          <w:kern w:val="0"/>
          <w:sz w:val="22"/>
        </w:rPr>
      </w:pPr>
    </w:p>
    <w:p w14:paraId="0BC35447" w14:textId="77777777" w:rsidR="0081545D" w:rsidRPr="0033750C" w:rsidRDefault="0081545D" w:rsidP="00560D19">
      <w:pPr>
        <w:widowControl/>
        <w:jc w:val="left"/>
        <w:rPr>
          <w:rFonts w:ascii="Times New Roman" w:eastAsia="SimSun" w:hAnsi="Times New Roman" w:cs="Times New Roman"/>
          <w:color w:val="1F497D"/>
          <w:kern w:val="0"/>
          <w:sz w:val="22"/>
        </w:rPr>
      </w:pPr>
    </w:p>
    <w:p w14:paraId="06B80385" w14:textId="21F6951E"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Guest Room in PGH 3</w:t>
      </w:r>
      <w:r w:rsidR="00E73DAF" w:rsidRPr="0033750C">
        <w:rPr>
          <w:rFonts w:ascii="Times New Roman" w:eastAsia="SimSun" w:hAnsi="Times New Roman" w:cs="Times New Roman"/>
          <w:color w:val="1F497D"/>
          <w:kern w:val="0"/>
          <w:sz w:val="22"/>
        </w:rPr>
        <w:t xml:space="preserve"> </w:t>
      </w:r>
    </w:p>
    <w:p w14:paraId="58FF98AC" w14:textId="2E8385FD"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090D852"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2FC7B9D3"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C30AD0B"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126B4D39" w14:textId="7158595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the guest room in PGH 3</w:t>
      </w:r>
      <w:r w:rsidR="00E73DAF" w:rsidRPr="0033750C">
        <w:rPr>
          <w:rFonts w:ascii="Times New Roman" w:eastAsia="SimSun" w:hAnsi="Times New Roman" w:cs="Times New Roman"/>
          <w:color w:val="1F497D"/>
          <w:kern w:val="0"/>
          <w:sz w:val="22"/>
        </w:rPr>
        <w:t xml:space="preserve"> or PGH 1</w:t>
      </w:r>
      <w:r w:rsidRPr="0033750C">
        <w:rPr>
          <w:rFonts w:ascii="Times New Roman" w:eastAsia="SimSun" w:hAnsi="Times New Roman" w:cs="Times New Roman"/>
          <w:color w:val="1F497D"/>
          <w:kern w:val="0"/>
          <w:sz w:val="22"/>
        </w:rPr>
        <w:t xml:space="preserve"> is available for rent and what the price is. </w:t>
      </w:r>
    </w:p>
    <w:p w14:paraId="19858698" w14:textId="3289282C" w:rsidR="00560D19" w:rsidRPr="0033750C" w:rsidRDefault="00560D19" w:rsidP="00560D19">
      <w:pPr>
        <w:widowControl/>
        <w:ind w:firstLine="420"/>
        <w:jc w:val="left"/>
        <w:rPr>
          <w:rFonts w:ascii="Times New Roman" w:eastAsia="SimSun" w:hAnsi="Times New Roman" w:cs="Times New Roman"/>
          <w:color w:val="1F497D"/>
          <w:kern w:val="0"/>
          <w:sz w:val="22"/>
        </w:rPr>
      </w:pPr>
    </w:p>
    <w:p w14:paraId="52D6E73E" w14:textId="5C639F4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brother from the mainland will come to visit me on 12 Dec. He will stay here about 10 day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convenient if he can live in the guest room. </w:t>
      </w:r>
    </w:p>
    <w:p w14:paraId="397E4F76"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3DBB2DD8"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0DA985A"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6D138936"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83D8A0"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A54CA" w14:textId="77777777" w:rsidR="00560D19" w:rsidRPr="0033750C" w:rsidRDefault="00560D19" w:rsidP="00BF48B1">
      <w:pPr>
        <w:widowControl/>
        <w:jc w:val="left"/>
        <w:rPr>
          <w:rFonts w:ascii="Times New Roman" w:eastAsia="SimSun" w:hAnsi="Times New Roman" w:cs="Times New Roman"/>
          <w:color w:val="1F497D"/>
          <w:kern w:val="0"/>
          <w:sz w:val="22"/>
        </w:rPr>
      </w:pPr>
    </w:p>
    <w:p w14:paraId="75F527AA" w14:textId="77777777" w:rsidR="00560D19" w:rsidRPr="0033750C" w:rsidRDefault="00560D19" w:rsidP="00BF48B1">
      <w:pPr>
        <w:widowControl/>
        <w:jc w:val="left"/>
        <w:rPr>
          <w:rFonts w:ascii="Times New Roman" w:eastAsia="SimSun" w:hAnsi="Times New Roman" w:cs="Times New Roman"/>
          <w:color w:val="1F497D"/>
          <w:kern w:val="0"/>
          <w:sz w:val="22"/>
        </w:rPr>
      </w:pPr>
    </w:p>
    <w:p w14:paraId="6BE14059" w14:textId="20D3BC8D"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53F151F0" w14:textId="77777777" w:rsidR="00BF48B1" w:rsidRPr="0033750C" w:rsidRDefault="00BF48B1" w:rsidP="00BF48B1">
      <w:pPr>
        <w:widowControl/>
        <w:jc w:val="left"/>
        <w:rPr>
          <w:rFonts w:ascii="Times New Roman" w:eastAsia="SimSun" w:hAnsi="Times New Roman" w:cs="Times New Roman"/>
          <w:color w:val="1F497D"/>
          <w:kern w:val="0"/>
          <w:sz w:val="22"/>
        </w:rPr>
      </w:pPr>
    </w:p>
    <w:p w14:paraId="1A9637C0" w14:textId="123D479F"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FE57ABF"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1A2BB7D"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AFF9CE7"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0B331261" w14:textId="167FF4B2"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seven files attached to this email? Here are the requirements: </w:t>
      </w:r>
    </w:p>
    <w:p w14:paraId="4154B927"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6A4FE38F"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15D9CF5A"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5FF46079" w14:textId="7B218EA9"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could you scale the size of the parts along the x-axis to 40 mm for each file before printing via uniform scaling?</w:t>
      </w:r>
    </w:p>
    <w:p w14:paraId="3D25E550"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7A1B055" w14:textId="2CFE2456"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enjoy your weekend! </w:t>
      </w:r>
    </w:p>
    <w:p w14:paraId="10F6AC2F" w14:textId="77777777" w:rsidR="00BF48B1" w:rsidRPr="0033750C" w:rsidRDefault="00BF48B1" w:rsidP="00BF48B1">
      <w:pPr>
        <w:widowControl/>
        <w:jc w:val="left"/>
        <w:rPr>
          <w:rFonts w:ascii="Times New Roman" w:eastAsia="SimSun" w:hAnsi="Times New Roman" w:cs="Times New Roman"/>
          <w:color w:val="1F497D"/>
          <w:kern w:val="0"/>
          <w:sz w:val="22"/>
        </w:rPr>
      </w:pPr>
    </w:p>
    <w:p w14:paraId="623851ED"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ABDC8C"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6C8A73" w14:textId="77777777" w:rsidR="00BF48B1" w:rsidRPr="0033750C" w:rsidRDefault="00BF48B1" w:rsidP="00D216EE">
      <w:pPr>
        <w:widowControl/>
        <w:jc w:val="left"/>
        <w:rPr>
          <w:rFonts w:ascii="Times New Roman" w:eastAsia="SimSun" w:hAnsi="Times New Roman" w:cs="Times New Roman"/>
          <w:color w:val="1F497D"/>
          <w:kern w:val="0"/>
          <w:sz w:val="22"/>
        </w:rPr>
      </w:pPr>
    </w:p>
    <w:p w14:paraId="415090D5" w14:textId="77777777" w:rsidR="00BF48B1" w:rsidRPr="0033750C" w:rsidRDefault="00BF48B1" w:rsidP="00D216EE">
      <w:pPr>
        <w:widowControl/>
        <w:jc w:val="left"/>
        <w:rPr>
          <w:rFonts w:ascii="Times New Roman" w:eastAsia="SimSun" w:hAnsi="Times New Roman" w:cs="Times New Roman"/>
          <w:color w:val="1F497D"/>
          <w:kern w:val="0"/>
          <w:sz w:val="22"/>
        </w:rPr>
      </w:pPr>
    </w:p>
    <w:p w14:paraId="518C9E00" w14:textId="77777777" w:rsidR="00BF48B1" w:rsidRPr="0033750C" w:rsidRDefault="00BF48B1" w:rsidP="00D216EE">
      <w:pPr>
        <w:widowControl/>
        <w:jc w:val="left"/>
        <w:rPr>
          <w:rFonts w:ascii="Times New Roman" w:eastAsia="SimSun" w:hAnsi="Times New Roman" w:cs="Times New Roman"/>
          <w:color w:val="1F497D"/>
          <w:kern w:val="0"/>
          <w:sz w:val="22"/>
        </w:rPr>
      </w:pPr>
    </w:p>
    <w:p w14:paraId="481A461E" w14:textId="4AD1112C"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3300D4E6" w14:textId="77777777" w:rsidR="00D216EE" w:rsidRPr="0033750C" w:rsidRDefault="00D216EE" w:rsidP="00D216EE">
      <w:pPr>
        <w:widowControl/>
        <w:jc w:val="left"/>
        <w:rPr>
          <w:rFonts w:ascii="Times New Roman" w:eastAsia="SimSun" w:hAnsi="Times New Roman" w:cs="Times New Roman"/>
          <w:color w:val="1F497D"/>
          <w:kern w:val="0"/>
          <w:sz w:val="22"/>
        </w:rPr>
      </w:pPr>
    </w:p>
    <w:p w14:paraId="41F459E4"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6294D9A"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0992FB9E"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6CB9ABD"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57197144" w14:textId="7FE4179B"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9953E9" w:rsidRPr="0033750C">
        <w:rPr>
          <w:rFonts w:ascii="Times New Roman" w:eastAsia="SimSun" w:hAnsi="Times New Roman" w:cs="Times New Roman"/>
          <w:color w:val="1F497D"/>
          <w:kern w:val="0"/>
          <w:sz w:val="22"/>
        </w:rPr>
        <w:t xml:space="preserve">two </w:t>
      </w:r>
      <w:r w:rsidRPr="0033750C">
        <w:rPr>
          <w:rFonts w:ascii="Times New Roman" w:eastAsia="SimSun" w:hAnsi="Times New Roman" w:cs="Times New Roman"/>
          <w:color w:val="1F497D"/>
          <w:kern w:val="0"/>
          <w:sz w:val="22"/>
        </w:rPr>
        <w:t>files attached to this email?</w:t>
      </w:r>
      <w:r w:rsidR="009953E9" w:rsidRPr="0033750C">
        <w:rPr>
          <w:rFonts w:ascii="Times New Roman" w:eastAsia="SimSun" w:hAnsi="Times New Roman" w:cs="Times New Roman"/>
          <w:color w:val="1F497D"/>
          <w:kern w:val="0"/>
          <w:sz w:val="22"/>
        </w:rPr>
        <w:t xml:space="preserve"> I have modified it so that it will not fall down during print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color w:val="1F497D"/>
          <w:kern w:val="0"/>
          <w:sz w:val="22"/>
        </w:rPr>
        <w:t xml:space="preserve">Each file needs to be printed for </w:t>
      </w:r>
      <w:r w:rsidR="009953E9" w:rsidRPr="0033750C">
        <w:rPr>
          <w:rFonts w:ascii="Times New Roman" w:eastAsia="SimSun" w:hAnsi="Times New Roman" w:cs="Times New Roman"/>
          <w:b/>
          <w:color w:val="1F497D"/>
          <w:kern w:val="0"/>
          <w:sz w:val="22"/>
        </w:rPr>
        <w:t>16</w:t>
      </w:r>
      <w:r w:rsidRPr="0033750C">
        <w:rPr>
          <w:rFonts w:ascii="Times New Roman" w:eastAsia="SimSun" w:hAnsi="Times New Roman" w:cs="Times New Roman"/>
          <w:b/>
          <w:color w:val="1F497D"/>
          <w:kern w:val="0"/>
          <w:sz w:val="22"/>
        </w:rPr>
        <w:t xml:space="preserve"> copies.</w:t>
      </w:r>
      <w:r w:rsidRPr="0033750C">
        <w:rPr>
          <w:rFonts w:ascii="Times New Roman" w:eastAsia="SimSun" w:hAnsi="Times New Roman" w:cs="Times New Roman"/>
          <w:color w:val="1F497D"/>
          <w:kern w:val="0"/>
          <w:sz w:val="22"/>
        </w:rPr>
        <w:t xml:space="preserve"> So, the total piece of part is </w:t>
      </w:r>
      <w:r w:rsidR="009953E9" w:rsidRPr="0033750C">
        <w:rPr>
          <w:rFonts w:ascii="Times New Roman" w:eastAsia="SimSun" w:hAnsi="Times New Roman" w:cs="Times New Roman"/>
          <w:color w:val="1F497D"/>
          <w:kern w:val="0"/>
          <w:sz w:val="22"/>
        </w:rPr>
        <w:t>32</w:t>
      </w:r>
      <w:r w:rsidRPr="0033750C">
        <w:rPr>
          <w:rFonts w:ascii="Times New Roman" w:eastAsia="SimSun" w:hAnsi="Times New Roman" w:cs="Times New Roman"/>
          <w:color w:val="1F497D"/>
          <w:kern w:val="0"/>
          <w:sz w:val="22"/>
        </w:rPr>
        <w:t>.</w:t>
      </w:r>
    </w:p>
    <w:p w14:paraId="2BFC234C" w14:textId="3AA13FCD"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02E2DDE6" w14:textId="77777777" w:rsidR="00D216EE"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73EAE9" w14:textId="77777777" w:rsidR="00503A50"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D3F41E5" w14:textId="0390A14D" w:rsidR="00503A50"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w:t>
      </w:r>
      <w:r w:rsidR="00E20A0A" w:rsidRPr="0033750C">
        <w:rPr>
          <w:rFonts w:ascii="Times New Roman" w:eastAsia="SimSun" w:hAnsi="Times New Roman" w:cs="Times New Roman"/>
          <w:color w:val="1F497D"/>
          <w:kern w:val="0"/>
          <w:sz w:val="22"/>
        </w:rPr>
        <w:t xml:space="preserve">30% </w:t>
      </w:r>
    </w:p>
    <w:p w14:paraId="3B77973C" w14:textId="6AAD5133" w:rsidR="00D216EE" w:rsidRPr="0033750C" w:rsidRDefault="00503A50">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placement of the part, the hole on the part should be upward</w:t>
      </w:r>
      <w:r w:rsidR="009953E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p>
    <w:p w14:paraId="7A51B634" w14:textId="77777777" w:rsidR="009953E9" w:rsidRPr="0033750C" w:rsidRDefault="009953E9" w:rsidP="00D216EE">
      <w:pPr>
        <w:widowControl/>
        <w:ind w:firstLine="420"/>
        <w:jc w:val="left"/>
        <w:rPr>
          <w:rFonts w:ascii="Times New Roman" w:eastAsia="SimSun" w:hAnsi="Times New Roman" w:cs="Times New Roman"/>
          <w:color w:val="1F497D"/>
          <w:kern w:val="0"/>
          <w:sz w:val="22"/>
        </w:rPr>
      </w:pPr>
    </w:p>
    <w:p w14:paraId="75F1AC44" w14:textId="706F5661"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r w:rsidR="00523ED5" w:rsidRPr="0033750C">
        <w:rPr>
          <w:rFonts w:ascii="Times New Roman" w:eastAsia="SimSun" w:hAnsi="Times New Roman" w:cs="Times New Roman"/>
          <w:color w:val="1F497D"/>
          <w:kern w:val="0"/>
          <w:sz w:val="22"/>
        </w:rPr>
        <w:t>have a wonderful day</w:t>
      </w:r>
      <w:r w:rsidRPr="0033750C">
        <w:rPr>
          <w:rFonts w:ascii="Times New Roman" w:eastAsia="SimSun" w:hAnsi="Times New Roman" w:cs="Times New Roman"/>
          <w:color w:val="1F497D"/>
          <w:kern w:val="0"/>
          <w:sz w:val="22"/>
        </w:rPr>
        <w:t xml:space="preserve">. </w:t>
      </w:r>
    </w:p>
    <w:p w14:paraId="536A93E1" w14:textId="77777777" w:rsidR="00D216EE" w:rsidRPr="0033750C" w:rsidRDefault="00D216EE" w:rsidP="00D216EE">
      <w:pPr>
        <w:widowControl/>
        <w:jc w:val="left"/>
        <w:rPr>
          <w:rFonts w:ascii="Times New Roman" w:eastAsia="SimSun" w:hAnsi="Times New Roman" w:cs="Times New Roman"/>
          <w:color w:val="1F497D"/>
          <w:kern w:val="0"/>
          <w:sz w:val="22"/>
        </w:rPr>
      </w:pPr>
    </w:p>
    <w:p w14:paraId="3AB7FD39"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7A4F6B"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4D2F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DAD5BA7" w14:textId="77777777" w:rsidR="00D216EE" w:rsidRPr="0033750C" w:rsidRDefault="00D216EE" w:rsidP="002A3651">
      <w:pPr>
        <w:widowControl/>
        <w:jc w:val="left"/>
        <w:rPr>
          <w:rFonts w:ascii="Times New Roman" w:eastAsia="SimSun" w:hAnsi="Times New Roman" w:cs="Times New Roman"/>
          <w:color w:val="1F497D"/>
          <w:kern w:val="0"/>
          <w:sz w:val="22"/>
        </w:rPr>
      </w:pPr>
    </w:p>
    <w:p w14:paraId="528B612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F25D7BD" w14:textId="6EA1DC3F"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9D24879"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p>
    <w:p w14:paraId="54F36F4D" w14:textId="507ACE63"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reply!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really </w:t>
      </w:r>
      <w:r w:rsidR="00A322AB" w:rsidRPr="0033750C">
        <w:rPr>
          <w:rFonts w:ascii="Times New Roman" w:eastAsia="SimSun" w:hAnsi="Times New Roman" w:cs="Times New Roman"/>
          <w:color w:val="1F497D"/>
          <w:kern w:val="0"/>
          <w:sz w:val="22"/>
        </w:rPr>
        <w:t>helpful</w:t>
      </w:r>
      <w:r w:rsidRPr="0033750C">
        <w:rPr>
          <w:rFonts w:ascii="Times New Roman" w:eastAsia="SimSun" w:hAnsi="Times New Roman" w:cs="Times New Roman"/>
          <w:color w:val="1F497D"/>
          <w:kern w:val="0"/>
          <w:sz w:val="22"/>
        </w:rPr>
        <w:t>. I can fully understand</w:t>
      </w:r>
      <w:r w:rsidR="00A322AB" w:rsidRPr="0033750C">
        <w:rPr>
          <w:rFonts w:ascii="Times New Roman" w:eastAsia="SimSun" w:hAnsi="Times New Roman" w:cs="Times New Roman"/>
          <w:color w:val="1F497D"/>
          <w:kern w:val="0"/>
          <w:sz w:val="22"/>
        </w:rPr>
        <w:t xml:space="preserve">. Have a good day! </w:t>
      </w:r>
    </w:p>
    <w:p w14:paraId="1A01B025"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4DCF46BE"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9D5EB"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7AA5CA" w14:textId="77777777" w:rsidR="002A3651" w:rsidRPr="0033750C" w:rsidRDefault="002A3651" w:rsidP="0009011B">
      <w:pPr>
        <w:widowControl/>
        <w:jc w:val="left"/>
        <w:rPr>
          <w:rFonts w:ascii="Times New Roman" w:eastAsia="SimSun" w:hAnsi="Times New Roman" w:cs="Times New Roman"/>
          <w:color w:val="1F497D"/>
          <w:kern w:val="0"/>
          <w:sz w:val="22"/>
        </w:rPr>
      </w:pPr>
    </w:p>
    <w:p w14:paraId="4A3D5D01" w14:textId="77777777" w:rsidR="002A3651" w:rsidRPr="0033750C" w:rsidRDefault="002A3651" w:rsidP="0009011B">
      <w:pPr>
        <w:widowControl/>
        <w:jc w:val="left"/>
        <w:rPr>
          <w:rFonts w:ascii="Times New Roman" w:eastAsia="SimSun" w:hAnsi="Times New Roman" w:cs="Times New Roman"/>
          <w:color w:val="1F497D"/>
          <w:kern w:val="0"/>
          <w:sz w:val="22"/>
        </w:rPr>
      </w:pPr>
    </w:p>
    <w:p w14:paraId="4039D1E0" w14:textId="0F36F40D" w:rsidR="00444106" w:rsidRPr="0033750C" w:rsidRDefault="00444106"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Question about Minimum Phase</w:t>
      </w:r>
    </w:p>
    <w:p w14:paraId="025011CD" w14:textId="53C824D5"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4C7A3BD"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4CF556E4" w14:textId="7717F211"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D44C80B"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30B0D8E0" w14:textId="702BC08C"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one question about the minimum phase. What if there are some terms in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cancelled?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is the numerator and denominator as shown in figure below:)</w:t>
      </w:r>
    </w:p>
    <w:p w14:paraId="25BAA21C" w14:textId="0F8DFD5E" w:rsidR="0009011B" w:rsidRPr="0033750C" w:rsidRDefault="0009011B" w:rsidP="0009011B">
      <w:pPr>
        <w:widowControl/>
        <w:ind w:firstLine="420"/>
        <w:jc w:val="left"/>
        <w:rPr>
          <w:rFonts w:ascii="Times New Roman" w:eastAsia="SimSun" w:hAnsi="Times New Roman" w:cs="Times New Roman"/>
          <w:color w:val="1F497D"/>
          <w:kern w:val="0"/>
          <w:sz w:val="22"/>
        </w:rPr>
      </w:pPr>
    </w:p>
    <w:p w14:paraId="553DB519" w14:textId="5AA50F6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94D4694" w14:textId="1F9DF3C1"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ctually, this happened in last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as shown in figure below.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so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is actually equal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 xml:space="preserve">. So, is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still equal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equal to 4? </w:t>
      </w:r>
    </w:p>
    <w:p w14:paraId="292039BC" w14:textId="5453B4E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2A506A1F" w14:textId="477DF84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MATLAB code to calculate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w:t>
      </w:r>
    </w:p>
    <w:p w14:paraId="6CFC35F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syms </w:t>
      </w:r>
      <w:r w:rsidRPr="0033750C">
        <w:rPr>
          <w:rFonts w:ascii="Times New Roman" w:hAnsi="Times New Roman" w:cs="Times New Roman"/>
          <w:color w:val="A709F5"/>
          <w:kern w:val="0"/>
          <w:sz w:val="14"/>
          <w:szCs w:val="36"/>
          <w:lang w:val="en-HK"/>
        </w:rPr>
        <w:t>s lambda</w:t>
      </w:r>
      <w:r w:rsidRPr="0033750C">
        <w:rPr>
          <w:rFonts w:ascii="Times New Roman" w:hAnsi="Times New Roman" w:cs="Times New Roman"/>
          <w:kern w:val="0"/>
          <w:sz w:val="14"/>
          <w:szCs w:val="36"/>
          <w:lang w:val="en-HK"/>
        </w:rPr>
        <w:t>;</w:t>
      </w:r>
    </w:p>
    <w:p w14:paraId="22AEA6D6"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A = [1, 0, 0;</w:t>
      </w:r>
    </w:p>
    <w:p w14:paraId="2143277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2, 1, 0;</w:t>
      </w:r>
    </w:p>
    <w:p w14:paraId="284D3A19"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0, 1, lambda;</w:t>
      </w:r>
    </w:p>
    <w:p w14:paraId="35BAAA5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5524F27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B = [2;</w:t>
      </w:r>
    </w:p>
    <w:p w14:paraId="0575AD0D"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0;</w:t>
      </w:r>
    </w:p>
    <w:p w14:paraId="0E7C7097"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0;</w:t>
      </w:r>
    </w:p>
    <w:p w14:paraId="56F8126B"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05E76A3E"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C = [0, 1, 0;</w:t>
      </w:r>
    </w:p>
    <w:p w14:paraId="19E3780F"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46819F6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H = C*inv(s*eye(3)-A)*B;</w:t>
      </w:r>
    </w:p>
    <w:p w14:paraId="0DB6292C"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142AA924" w14:textId="29794614"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nd here is result for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p>
    <w:p w14:paraId="46AB3348" w14:textId="0417F290"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 = 4/(s - 1)^2</w:t>
      </w:r>
    </w:p>
    <w:p w14:paraId="02E8859C" w14:textId="2D5A544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05990E5"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65FB1ED" w14:textId="17C6622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4039A5D8"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9C13A6"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6873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386B2A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062AF71E" w14:textId="55299CA4"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3956F3E5"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p>
    <w:p w14:paraId="57D7624B" w14:textId="44698C9C"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r w:rsidRPr="0033750C">
        <w:rPr>
          <w:rFonts w:ascii="Times New Roman" w:eastAsia="SimSun" w:hAnsi="Times New Roman" w:cs="Times New Roman"/>
          <w:color w:val="1F497D"/>
          <w:kern w:val="0"/>
          <w:sz w:val="22"/>
        </w:rPr>
        <w:t xml:space="preserve"> is read from figure provided at the peak. Just approximately read the corresponding value. Thanks and have a good day! </w:t>
      </w:r>
    </w:p>
    <w:p w14:paraId="7CE2C9BC"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362201E"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76EB41"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CFC71B" w14:textId="77777777" w:rsidR="00FD62A8" w:rsidRPr="0033750C" w:rsidRDefault="00FD62A8" w:rsidP="006C353D">
      <w:pPr>
        <w:widowControl/>
        <w:jc w:val="left"/>
        <w:rPr>
          <w:rFonts w:ascii="Times New Roman" w:eastAsia="SimSun" w:hAnsi="Times New Roman" w:cs="Times New Roman"/>
          <w:color w:val="1F497D"/>
          <w:kern w:val="0"/>
          <w:sz w:val="22"/>
        </w:rPr>
      </w:pPr>
    </w:p>
    <w:p w14:paraId="5BB9E8F5" w14:textId="77777777" w:rsidR="00FD62A8" w:rsidRPr="0033750C" w:rsidRDefault="00FD62A8" w:rsidP="006C353D">
      <w:pPr>
        <w:widowControl/>
        <w:jc w:val="left"/>
        <w:rPr>
          <w:rFonts w:ascii="Times New Roman" w:eastAsia="SimSun" w:hAnsi="Times New Roman" w:cs="Times New Roman"/>
          <w:color w:val="1F497D"/>
          <w:kern w:val="0"/>
          <w:sz w:val="22"/>
        </w:rPr>
      </w:pPr>
    </w:p>
    <w:p w14:paraId="32A3B348" w14:textId="46162C9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Lab Oven</w:t>
      </w:r>
    </w:p>
    <w:p w14:paraId="3CC81F2A" w14:textId="16576AA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81" w:history="1">
        <w:r w:rsidRPr="0033750C">
          <w:rPr>
            <w:rStyle w:val="ae"/>
            <w:rFonts w:ascii="Times New Roman" w:eastAsia="SimSun" w:hAnsi="Times New Roman" w:cs="Times New Roman"/>
            <w:kern w:val="0"/>
            <w:sz w:val="22"/>
          </w:rPr>
          <w:t>whliao@cuhk.edu.hk</w:t>
        </w:r>
      </w:hyperlink>
    </w:p>
    <w:p w14:paraId="2FAFDE9F" w14:textId="137A2885"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82" w:history="1">
        <w:r w:rsidRPr="0033750C">
          <w:rPr>
            <w:rStyle w:val="ae"/>
            <w:rFonts w:ascii="Times New Roman" w:eastAsia="SimSun" w:hAnsi="Times New Roman" w:cs="Times New Roman"/>
            <w:kern w:val="0"/>
            <w:sz w:val="22"/>
          </w:rPr>
          <w:t>jingchaojiang@cuhk.edu.hk</w:t>
        </w:r>
      </w:hyperlink>
      <w:r w:rsidRPr="0033750C">
        <w:rPr>
          <w:rFonts w:ascii="Times New Roman" w:eastAsia="SimSun" w:hAnsi="Times New Roman" w:cs="Times New Roman"/>
          <w:color w:val="1F497D"/>
          <w:kern w:val="0"/>
          <w:sz w:val="22"/>
        </w:rPr>
        <w:t xml:space="preserve">; </w:t>
      </w:r>
      <w:hyperlink r:id="rId83"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hyperlink r:id="rId84" w:history="1">
        <w:r w:rsidRPr="0033750C">
          <w:rPr>
            <w:rStyle w:val="ae"/>
            <w:rFonts w:ascii="Times New Roman" w:eastAsia="SimSun" w:hAnsi="Times New Roman" w:cs="Times New Roman"/>
            <w:kern w:val="0"/>
            <w:sz w:val="22"/>
          </w:rPr>
          <w:t>zhangkangcas@gmail.com</w:t>
        </w:r>
      </w:hyperlink>
      <w:r w:rsidRPr="0033750C">
        <w:rPr>
          <w:rFonts w:ascii="Times New Roman" w:eastAsia="SimSun" w:hAnsi="Times New Roman" w:cs="Times New Roman"/>
          <w:color w:val="1F497D"/>
          <w:kern w:val="0"/>
          <w:sz w:val="22"/>
        </w:rPr>
        <w:t xml:space="preserve">; </w:t>
      </w:r>
      <w:hyperlink r:id="rId85" w:history="1">
        <w:r w:rsidRPr="0033750C">
          <w:rPr>
            <w:rStyle w:val="ae"/>
            <w:rFonts w:ascii="Times New Roman" w:eastAsia="SimSun" w:hAnsi="Times New Roman" w:cs="Times New Roman"/>
            <w:kern w:val="0"/>
            <w:sz w:val="22"/>
          </w:rPr>
          <w:t>qtlu@link.cuhk.edu.hk</w:t>
        </w:r>
      </w:hyperlink>
      <w:r w:rsidRPr="0033750C">
        <w:rPr>
          <w:rFonts w:ascii="Times New Roman" w:eastAsia="SimSun" w:hAnsi="Times New Roman" w:cs="Times New Roman"/>
          <w:color w:val="1F497D"/>
          <w:kern w:val="0"/>
          <w:sz w:val="22"/>
        </w:rPr>
        <w:t xml:space="preserve">; </w:t>
      </w:r>
      <w:hyperlink r:id="rId86" w:history="1">
        <w:r w:rsidRPr="0033750C">
          <w:rPr>
            <w:rStyle w:val="ae"/>
            <w:rFonts w:ascii="Times New Roman" w:eastAsia="SimSun" w:hAnsi="Times New Roman" w:cs="Times New Roman"/>
            <w:kern w:val="0"/>
            <w:sz w:val="22"/>
          </w:rPr>
          <w:t>zhichaoshen@cuhk.edu.hk</w:t>
        </w:r>
      </w:hyperlink>
      <w:r w:rsidRPr="0033750C">
        <w:rPr>
          <w:rFonts w:ascii="Times New Roman" w:eastAsia="SimSun" w:hAnsi="Times New Roman" w:cs="Times New Roman"/>
          <w:color w:val="1F497D"/>
          <w:kern w:val="0"/>
          <w:sz w:val="22"/>
        </w:rPr>
        <w:t xml:space="preserve"> </w:t>
      </w:r>
    </w:p>
    <w:p w14:paraId="469B0E16" w14:textId="06671CCA"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784246" w14:textId="77777777" w:rsidR="006C353D" w:rsidRPr="0033750C" w:rsidRDefault="006C353D" w:rsidP="006C353D">
      <w:pPr>
        <w:widowControl/>
        <w:ind w:firstLine="420"/>
        <w:jc w:val="left"/>
        <w:rPr>
          <w:rFonts w:ascii="Times New Roman" w:eastAsia="SimSun" w:hAnsi="Times New Roman" w:cs="Times New Roman"/>
          <w:color w:val="1F497D"/>
          <w:kern w:val="0"/>
          <w:sz w:val="22"/>
        </w:rPr>
      </w:pPr>
    </w:p>
    <w:p w14:paraId="319360EE" w14:textId="3AE62886" w:rsidR="006C353D" w:rsidRPr="0033750C" w:rsidRDefault="006C353D" w:rsidP="006C35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heard from </w:t>
      </w:r>
      <w:r w:rsidR="00EC66B1" w:rsidRPr="0033750C">
        <w:rPr>
          <w:rFonts w:ascii="Times New Roman" w:eastAsia="SimSun" w:hAnsi="Times New Roman" w:cs="Times New Roman"/>
          <w:color w:val="1F497D"/>
          <w:kern w:val="0"/>
          <w:sz w:val="22"/>
        </w:rPr>
        <w:t xml:space="preserve">Mr. </w:t>
      </w:r>
      <w:r w:rsidRPr="0033750C">
        <w:rPr>
          <w:rFonts w:ascii="Times New Roman" w:eastAsia="SimSun" w:hAnsi="Times New Roman" w:cs="Times New Roman"/>
          <w:color w:val="1F497D"/>
          <w:kern w:val="0"/>
          <w:sz w:val="22"/>
        </w:rPr>
        <w:t xml:space="preserve">Zhang Kang and </w:t>
      </w:r>
      <w:r w:rsidR="00EC66B1"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 xml:space="preserve">Lai Asta that someone </w:t>
      </w:r>
      <w:r w:rsidR="00EC66B1" w:rsidRPr="0033750C">
        <w:rPr>
          <w:rFonts w:ascii="Times New Roman" w:eastAsia="SimSun" w:hAnsi="Times New Roman" w:cs="Times New Roman"/>
          <w:color w:val="1F497D"/>
          <w:kern w:val="0"/>
          <w:sz w:val="22"/>
        </w:rPr>
        <w:t>donated</w:t>
      </w:r>
      <w:r w:rsidRPr="0033750C">
        <w:rPr>
          <w:rFonts w:ascii="Times New Roman" w:eastAsia="SimSun" w:hAnsi="Times New Roman" w:cs="Times New Roman"/>
          <w:color w:val="1F497D"/>
          <w:kern w:val="0"/>
          <w:sz w:val="22"/>
        </w:rPr>
        <w:t xml:space="preserve"> an oven to our lab. We </w:t>
      </w:r>
      <w:r w:rsidR="00EC66B1" w:rsidRPr="0033750C">
        <w:rPr>
          <w:rFonts w:ascii="Times New Roman" w:eastAsia="SimSun" w:hAnsi="Times New Roman" w:cs="Times New Roman"/>
          <w:color w:val="1F497D"/>
          <w:kern w:val="0"/>
          <w:sz w:val="22"/>
        </w:rPr>
        <w:t xml:space="preserve">would like to try using </w:t>
      </w:r>
      <w:r w:rsidRPr="0033750C">
        <w:rPr>
          <w:rFonts w:ascii="Times New Roman" w:eastAsia="SimSun" w:hAnsi="Times New Roman" w:cs="Times New Roman"/>
          <w:color w:val="1F497D"/>
          <w:kern w:val="0"/>
          <w:sz w:val="22"/>
        </w:rPr>
        <w:t>an oven to reheat our printed part</w:t>
      </w:r>
      <w:r w:rsidR="00EC66B1" w:rsidRPr="0033750C">
        <w:rPr>
          <w:rFonts w:ascii="Times New Roman" w:eastAsia="SimSun" w:hAnsi="Times New Roman" w:cs="Times New Roman"/>
          <w:color w:val="1F497D"/>
          <w:kern w:val="0"/>
          <w:sz w:val="22"/>
        </w:rPr>
        <w:t xml:space="preserve"> for LMPA and see whether the property of printed part can be further improved</w:t>
      </w:r>
      <w:r w:rsidRPr="0033750C">
        <w:rPr>
          <w:rFonts w:ascii="Times New Roman" w:eastAsia="SimSun" w:hAnsi="Times New Roman" w:cs="Times New Roman"/>
          <w:color w:val="1F497D"/>
          <w:kern w:val="0"/>
          <w:sz w:val="22"/>
        </w:rPr>
        <w:t>. So, we were wondering whether there is any news on donated ovens</w:t>
      </w:r>
      <w:r w:rsidR="00EC66B1" w:rsidRPr="0033750C">
        <w:rPr>
          <w:rFonts w:ascii="Times New Roman" w:eastAsia="SimSun" w:hAnsi="Times New Roman" w:cs="Times New Roman"/>
          <w:color w:val="1F497D"/>
          <w:kern w:val="0"/>
          <w:sz w:val="22"/>
        </w:rPr>
        <w:t>?</w:t>
      </w:r>
    </w:p>
    <w:p w14:paraId="06B56E5B" w14:textId="795756B9" w:rsidR="00EC66B1" w:rsidRPr="0033750C" w:rsidRDefault="00EC66B1" w:rsidP="006C353D">
      <w:pPr>
        <w:widowControl/>
        <w:ind w:firstLine="420"/>
        <w:jc w:val="left"/>
        <w:rPr>
          <w:rFonts w:ascii="Times New Roman" w:eastAsia="SimSun" w:hAnsi="Times New Roman" w:cs="Times New Roman"/>
          <w:color w:val="1F497D"/>
          <w:kern w:val="0"/>
          <w:sz w:val="22"/>
        </w:rPr>
      </w:pPr>
    </w:p>
    <w:p w14:paraId="275F6360" w14:textId="77777777" w:rsidR="00EC66B1"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Your assistance will be appreciated and looking forward to your reply. </w:t>
      </w:r>
    </w:p>
    <w:p w14:paraId="7DFA5AB5" w14:textId="2427D692" w:rsidR="006C353D"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876C034" w14:textId="77777777"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B8347A" w14:textId="106951D9"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75B618" w14:textId="1DEAC5BC" w:rsidR="00CA6377" w:rsidRPr="0033750C" w:rsidRDefault="00CA6377" w:rsidP="006C353D">
      <w:pPr>
        <w:widowControl/>
        <w:jc w:val="left"/>
        <w:rPr>
          <w:rFonts w:ascii="Times New Roman" w:eastAsia="SimSun" w:hAnsi="Times New Roman" w:cs="Times New Roman"/>
          <w:color w:val="1F497D"/>
          <w:kern w:val="0"/>
          <w:sz w:val="22"/>
        </w:rPr>
      </w:pPr>
    </w:p>
    <w:p w14:paraId="41A98B36"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04E5FAD"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p>
    <w:p w14:paraId="79B92724" w14:textId="4CD3B25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got the furnace from Mr. Allan Mok and put it in our office (ERB 201). It is very nice. Thank you so much for your help! </w:t>
      </w:r>
    </w:p>
    <w:p w14:paraId="4F1F923A"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939A88B"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039E70"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6F33" w14:textId="55A6D051" w:rsidR="00E64E9B" w:rsidRPr="0033750C" w:rsidRDefault="00E64E9B" w:rsidP="006C353D">
      <w:pPr>
        <w:widowControl/>
        <w:jc w:val="left"/>
        <w:rPr>
          <w:rFonts w:ascii="Times New Roman" w:eastAsia="SimSun" w:hAnsi="Times New Roman" w:cs="Times New Roman"/>
          <w:color w:val="1F497D"/>
          <w:kern w:val="0"/>
          <w:sz w:val="22"/>
        </w:rPr>
      </w:pPr>
    </w:p>
    <w:p w14:paraId="7B9296A1" w14:textId="77777777" w:rsidR="00E64E9B" w:rsidRPr="0033750C" w:rsidRDefault="00E64E9B" w:rsidP="006C353D">
      <w:pPr>
        <w:widowControl/>
        <w:jc w:val="left"/>
        <w:rPr>
          <w:rFonts w:ascii="Times New Roman" w:eastAsia="SimSun" w:hAnsi="Times New Roman" w:cs="Times New Roman"/>
          <w:color w:val="1F497D"/>
          <w:kern w:val="0"/>
          <w:sz w:val="22"/>
        </w:rPr>
      </w:pPr>
    </w:p>
    <w:p w14:paraId="17825B91"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EFF7FD8"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p>
    <w:p w14:paraId="5CD72C67" w14:textId="78B2D6EB"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rompt reply. We will check with Mr. Allan Mok. Have a good day! </w:t>
      </w:r>
    </w:p>
    <w:p w14:paraId="45CF499A"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3C477F26"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E5A55B"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CC5268" w14:textId="77777777" w:rsidR="00CA6377" w:rsidRPr="0033750C" w:rsidRDefault="00CA6377" w:rsidP="006C353D">
      <w:pPr>
        <w:widowControl/>
        <w:jc w:val="left"/>
        <w:rPr>
          <w:rFonts w:ascii="Times New Roman" w:eastAsia="SimSun" w:hAnsi="Times New Roman" w:cs="Times New Roman"/>
          <w:color w:val="1F497D"/>
          <w:kern w:val="0"/>
          <w:sz w:val="22"/>
        </w:rPr>
      </w:pPr>
    </w:p>
    <w:p w14:paraId="6773AF9D" w14:textId="77777777" w:rsidR="006C353D" w:rsidRPr="0033750C" w:rsidRDefault="006C353D" w:rsidP="00810CFA">
      <w:pPr>
        <w:widowControl/>
        <w:jc w:val="left"/>
        <w:rPr>
          <w:rFonts w:ascii="Times New Roman" w:eastAsia="SimSun" w:hAnsi="Times New Roman" w:cs="Times New Roman"/>
          <w:color w:val="1F497D"/>
          <w:kern w:val="0"/>
          <w:sz w:val="22"/>
        </w:rPr>
      </w:pPr>
    </w:p>
    <w:p w14:paraId="1383E955" w14:textId="77777777" w:rsidR="006C353D" w:rsidRPr="0033750C" w:rsidRDefault="006C353D" w:rsidP="00810CFA">
      <w:pPr>
        <w:widowControl/>
        <w:jc w:val="left"/>
        <w:rPr>
          <w:rFonts w:ascii="Times New Roman" w:eastAsia="SimSun" w:hAnsi="Times New Roman" w:cs="Times New Roman"/>
          <w:color w:val="1F497D"/>
          <w:kern w:val="0"/>
          <w:sz w:val="22"/>
        </w:rPr>
      </w:pPr>
    </w:p>
    <w:p w14:paraId="587F16CF" w14:textId="5C2506D4"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1E9ADFF6"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B6E209D" w14:textId="6401D81F" w:rsidR="00810CFA" w:rsidRPr="0033750C" w:rsidRDefault="00810CFA" w:rsidP="00810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hurry. I just want to check</w:t>
      </w:r>
      <w:r w:rsidR="00442957" w:rsidRPr="0033750C">
        <w:rPr>
          <w:rFonts w:ascii="Times New Roman" w:eastAsia="SimSun" w:hAnsi="Times New Roman" w:cs="Times New Roman"/>
          <w:color w:val="1F497D"/>
          <w:kern w:val="0"/>
          <w:sz w:val="22"/>
        </w:rPr>
        <w:t xml:space="preserve"> whether it is feasible. Thank you again for your patient help! </w:t>
      </w:r>
    </w:p>
    <w:p w14:paraId="0AE60440"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53DBD3A"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9139D5"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362B45" w14:textId="77777777" w:rsidR="00810CFA" w:rsidRPr="0033750C" w:rsidRDefault="00810CFA" w:rsidP="00A5269D">
      <w:pPr>
        <w:widowControl/>
        <w:jc w:val="left"/>
        <w:rPr>
          <w:rFonts w:ascii="Times New Roman" w:eastAsia="SimSun" w:hAnsi="Times New Roman" w:cs="Times New Roman"/>
          <w:color w:val="1F497D"/>
          <w:kern w:val="0"/>
          <w:sz w:val="22"/>
        </w:rPr>
      </w:pPr>
    </w:p>
    <w:p w14:paraId="3F2DBB81" w14:textId="77777777" w:rsidR="00810CFA" w:rsidRPr="0033750C" w:rsidRDefault="00810CFA" w:rsidP="00A5269D">
      <w:pPr>
        <w:widowControl/>
        <w:jc w:val="left"/>
        <w:rPr>
          <w:rFonts w:ascii="Times New Roman" w:eastAsia="SimSun" w:hAnsi="Times New Roman" w:cs="Times New Roman"/>
          <w:color w:val="1F497D"/>
          <w:kern w:val="0"/>
          <w:sz w:val="22"/>
        </w:rPr>
      </w:pPr>
    </w:p>
    <w:p w14:paraId="1B4E6F56" w14:textId="7A26D7B2"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B11E78C"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68ECAD44"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ABFE783"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0F217651"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the five documents sent to you earlier can be printed? Will something go wrong? I notice that the size is quite large. </w:t>
      </w:r>
    </w:p>
    <w:p w14:paraId="11C4C038"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440EE010"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9B696BD"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3CC18ABB"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3F901"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93055C" w14:textId="77777777" w:rsidR="00A5269D" w:rsidRPr="0033750C" w:rsidRDefault="00A5269D" w:rsidP="0045464B">
      <w:pPr>
        <w:widowControl/>
        <w:jc w:val="left"/>
        <w:rPr>
          <w:rFonts w:ascii="Times New Roman" w:eastAsia="SimSun" w:hAnsi="Times New Roman" w:cs="Times New Roman"/>
          <w:color w:val="1F497D"/>
          <w:kern w:val="0"/>
          <w:sz w:val="22"/>
        </w:rPr>
      </w:pPr>
    </w:p>
    <w:p w14:paraId="17AB2245" w14:textId="77777777" w:rsidR="00A5269D" w:rsidRPr="0033750C" w:rsidRDefault="00A5269D" w:rsidP="0045464B">
      <w:pPr>
        <w:widowControl/>
        <w:jc w:val="left"/>
        <w:rPr>
          <w:rFonts w:ascii="Times New Roman" w:eastAsia="SimSun" w:hAnsi="Times New Roman" w:cs="Times New Roman"/>
          <w:color w:val="1F497D"/>
          <w:kern w:val="0"/>
          <w:sz w:val="22"/>
        </w:rPr>
      </w:pPr>
    </w:p>
    <w:p w14:paraId="77660A27" w14:textId="2741857F"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0A08384" w14:textId="77777777" w:rsidR="0045464B" w:rsidRPr="0033750C" w:rsidRDefault="0045464B" w:rsidP="0045464B">
      <w:pPr>
        <w:widowControl/>
        <w:ind w:firstLine="420"/>
        <w:jc w:val="left"/>
        <w:rPr>
          <w:rFonts w:ascii="Times New Roman" w:eastAsia="SimSun" w:hAnsi="Times New Roman" w:cs="Times New Roman"/>
          <w:color w:val="1F497D"/>
          <w:kern w:val="0"/>
          <w:sz w:val="22"/>
        </w:rPr>
      </w:pPr>
    </w:p>
    <w:p w14:paraId="2397061B" w14:textId="77777777" w:rsidR="003B0373" w:rsidRPr="0033750C" w:rsidRDefault="0045464B"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CD2A0C"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D941281" w14:textId="45F71E2B" w:rsidR="0045464B"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the five documents sent to you earlier can be printed? Will something go wrong? I notice that the size is quite large. </w:t>
      </w:r>
    </w:p>
    <w:p w14:paraId="3CBCFADA" w14:textId="0F21DC8B" w:rsidR="003B0373" w:rsidRPr="0033750C" w:rsidRDefault="003B0373" w:rsidP="003B0373">
      <w:pPr>
        <w:widowControl/>
        <w:ind w:firstLine="420"/>
        <w:jc w:val="left"/>
        <w:rPr>
          <w:rFonts w:ascii="Times New Roman" w:eastAsia="SimSun" w:hAnsi="Times New Roman" w:cs="Times New Roman"/>
          <w:color w:val="1F497D"/>
          <w:kern w:val="0"/>
          <w:sz w:val="22"/>
        </w:rPr>
      </w:pPr>
    </w:p>
    <w:p w14:paraId="78010B61"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1168535"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496B4BB"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A049EA"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BF1DF" w14:textId="77777777" w:rsidR="0045464B" w:rsidRPr="0033750C" w:rsidRDefault="0045464B" w:rsidP="00BE5998">
      <w:pPr>
        <w:widowControl/>
        <w:jc w:val="left"/>
        <w:rPr>
          <w:rFonts w:ascii="Times New Roman" w:eastAsia="SimSun" w:hAnsi="Times New Roman" w:cs="Times New Roman"/>
          <w:color w:val="1F497D"/>
          <w:kern w:val="0"/>
          <w:sz w:val="22"/>
        </w:rPr>
      </w:pPr>
    </w:p>
    <w:p w14:paraId="551A9229" w14:textId="77777777" w:rsidR="0045464B" w:rsidRPr="0033750C" w:rsidRDefault="0045464B" w:rsidP="00BE5998">
      <w:pPr>
        <w:widowControl/>
        <w:jc w:val="left"/>
        <w:rPr>
          <w:rFonts w:ascii="Times New Roman" w:eastAsia="SimSun" w:hAnsi="Times New Roman" w:cs="Times New Roman"/>
          <w:color w:val="1F497D"/>
          <w:kern w:val="0"/>
          <w:sz w:val="22"/>
        </w:rPr>
      </w:pPr>
    </w:p>
    <w:p w14:paraId="0DCF8514" w14:textId="124AA7F8"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D30F79A"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72D1852F" w14:textId="133911BB"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tl. file can be edited in SolidWorks, but the robustness of the model is poor. To execute STL file with micros scale-level drawing fi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use software called Rhino (</w:t>
      </w:r>
      <w:hyperlink r:id="rId87" w:history="1">
        <w:r w:rsidRPr="0033750C">
          <w:rPr>
            <w:rStyle w:val="ae"/>
            <w:rFonts w:ascii="Times New Roman" w:eastAsia="SimSun" w:hAnsi="Times New Roman" w:cs="Times New Roman"/>
            <w:kern w:val="0"/>
            <w:sz w:val="22"/>
          </w:rPr>
          <w:t>https://www.rhino3d.com/</w:t>
        </w:r>
      </w:hyperlink>
      <w:r w:rsidRPr="0033750C">
        <w:rPr>
          <w:rFonts w:ascii="Times New Roman" w:eastAsia="SimSun" w:hAnsi="Times New Roman" w:cs="Times New Roman"/>
          <w:color w:val="1F497D"/>
          <w:kern w:val="0"/>
          <w:sz w:val="22"/>
        </w:rPr>
        <w:t>).</w:t>
      </w:r>
    </w:p>
    <w:p w14:paraId="17E35730"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6AEF5CCC"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7BC800B5"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42D010AC"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1C6622"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2FB001" w14:textId="697FE868" w:rsidR="00BE5998" w:rsidRPr="0033750C" w:rsidRDefault="00BE5998" w:rsidP="001D3B38">
      <w:pPr>
        <w:widowControl/>
        <w:jc w:val="left"/>
        <w:rPr>
          <w:rFonts w:ascii="Times New Roman" w:eastAsia="SimSun" w:hAnsi="Times New Roman" w:cs="Times New Roman"/>
          <w:color w:val="1F497D"/>
          <w:kern w:val="0"/>
          <w:sz w:val="22"/>
        </w:rPr>
      </w:pPr>
    </w:p>
    <w:p w14:paraId="6B03DA03" w14:textId="77777777" w:rsidR="00BE5998" w:rsidRPr="0033750C" w:rsidRDefault="00BE5998" w:rsidP="001D3B38">
      <w:pPr>
        <w:widowControl/>
        <w:jc w:val="left"/>
        <w:rPr>
          <w:rFonts w:ascii="Times New Roman" w:eastAsia="SimSun" w:hAnsi="Times New Roman" w:cs="Times New Roman"/>
          <w:color w:val="1F497D"/>
          <w:kern w:val="0"/>
          <w:sz w:val="22"/>
        </w:rPr>
      </w:pPr>
    </w:p>
    <w:p w14:paraId="63CC4E2E" w14:textId="46F4ECDD"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2FE016B9"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3754FBB3" w14:textId="6980EAA8"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new email signature. Test 1 2 3 and have a good day! </w:t>
      </w:r>
    </w:p>
    <w:p w14:paraId="5248C862"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4D3C46F2"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7A889C"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09106C" w14:textId="77777777" w:rsidR="001D3B38" w:rsidRPr="0033750C" w:rsidRDefault="001D3B38" w:rsidP="001D3B38">
      <w:pPr>
        <w:widowControl/>
        <w:jc w:val="left"/>
        <w:rPr>
          <w:rFonts w:ascii="Times New Roman" w:eastAsia="SimSun" w:hAnsi="Times New Roman" w:cs="Times New Roman"/>
          <w:color w:val="1F497D"/>
          <w:kern w:val="0"/>
          <w:sz w:val="22"/>
        </w:rPr>
      </w:pPr>
    </w:p>
    <w:p w14:paraId="50BC5316" w14:textId="77777777" w:rsidR="001D3B38" w:rsidRPr="0033750C" w:rsidRDefault="001D3B38" w:rsidP="001D3B38">
      <w:pPr>
        <w:widowControl/>
        <w:jc w:val="left"/>
        <w:rPr>
          <w:rFonts w:ascii="Times New Roman" w:eastAsia="SimSun" w:hAnsi="Times New Roman" w:cs="Times New Roman"/>
          <w:color w:val="1F497D"/>
          <w:kern w:val="0"/>
          <w:sz w:val="22"/>
        </w:rPr>
      </w:pPr>
    </w:p>
    <w:p w14:paraId="6DEB97B9" w14:textId="4BC7F2D9"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2289490"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69D811A1" w14:textId="4C5ACCF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refer to the following code: </w:t>
      </w:r>
    </w:p>
    <w:p w14:paraId="512057FC"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yms x</w:t>
      </w:r>
    </w:p>
    <w:p w14:paraId="64CC2EA8" w14:textId="7A918976"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lve(x^4+x==0);</w:t>
      </w:r>
    </w:p>
    <w:p w14:paraId="3C5379EA" w14:textId="6978DE32" w:rsidR="001D3B38" w:rsidRPr="0033750C" w:rsidRDefault="001D3B38" w:rsidP="001D3B38">
      <w:pPr>
        <w:widowControl/>
        <w:ind w:firstLine="420"/>
        <w:jc w:val="left"/>
        <w:rPr>
          <w:rFonts w:ascii="Times New Roman" w:eastAsia="SimSun" w:hAnsi="Times New Roman" w:cs="Times New Roman"/>
          <w:color w:val="1F497D"/>
          <w:kern w:val="0"/>
          <w:sz w:val="22"/>
        </w:rPr>
      </w:pPr>
    </w:p>
    <w:p w14:paraId="5CF11C59" w14:textId="67B1531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18CD39CD"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0826CFD5"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C7F7"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79AABCB8" w14:textId="77777777" w:rsidR="001D3B38" w:rsidRPr="0033750C" w:rsidRDefault="001D3B38" w:rsidP="00584D1B">
      <w:pPr>
        <w:widowControl/>
        <w:jc w:val="left"/>
        <w:rPr>
          <w:rFonts w:ascii="Times New Roman" w:eastAsia="SimSun" w:hAnsi="Times New Roman" w:cs="Times New Roman"/>
          <w:color w:val="1F497D"/>
          <w:kern w:val="0"/>
          <w:sz w:val="22"/>
        </w:rPr>
      </w:pPr>
    </w:p>
    <w:p w14:paraId="55CB28DD" w14:textId="77777777" w:rsidR="001D3B38" w:rsidRPr="0033750C" w:rsidRDefault="001D3B38" w:rsidP="00584D1B">
      <w:pPr>
        <w:widowControl/>
        <w:jc w:val="left"/>
        <w:rPr>
          <w:rFonts w:ascii="Times New Roman" w:eastAsia="SimSun" w:hAnsi="Times New Roman" w:cs="Times New Roman"/>
          <w:color w:val="1F497D"/>
          <w:kern w:val="0"/>
          <w:sz w:val="22"/>
        </w:rPr>
      </w:pPr>
    </w:p>
    <w:p w14:paraId="6D82F93C" w14:textId="2616DA8D"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F44D5C5" w14:textId="77777777" w:rsidR="00584D1B" w:rsidRPr="0033750C" w:rsidRDefault="00584D1B" w:rsidP="00584D1B">
      <w:pPr>
        <w:widowControl/>
        <w:jc w:val="left"/>
        <w:rPr>
          <w:rFonts w:ascii="Times New Roman" w:eastAsia="SimSun" w:hAnsi="Times New Roman" w:cs="Times New Roman"/>
          <w:color w:val="1F497D"/>
          <w:kern w:val="0"/>
          <w:sz w:val="22"/>
        </w:rPr>
      </w:pPr>
    </w:p>
    <w:p w14:paraId="18ED953D" w14:textId="77777777" w:rsidR="00584D1B" w:rsidRPr="0033750C" w:rsidRDefault="00584D1B" w:rsidP="00584D1B">
      <w:pPr>
        <w:widowControl/>
        <w:jc w:val="left"/>
        <w:rPr>
          <w:rFonts w:ascii="Times New Roman" w:eastAsia="SimSun" w:hAnsi="Times New Roman" w:cs="Times New Roman"/>
          <w:color w:val="1F497D"/>
          <w:kern w:val="0"/>
          <w:sz w:val="22"/>
        </w:rPr>
      </w:pPr>
    </w:p>
    <w:p w14:paraId="3F22A846" w14:textId="7EC9A5E1"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F9E6809"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B09FC9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92CB041"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4272A7D2" w14:textId="708D4FB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five files attached to this email? Here are the requirements: </w:t>
      </w:r>
    </w:p>
    <w:p w14:paraId="439D0705" w14:textId="77777777" w:rsidR="00584D1B" w:rsidRPr="0033750C" w:rsidRDefault="00584D1B">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2FE6425A" w14:textId="19A769DE" w:rsidR="00584D1B" w:rsidRPr="0033750C" w:rsidRDefault="00584D1B">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15% (grid)</w:t>
      </w:r>
    </w:p>
    <w:p w14:paraId="1BF6F510"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C24217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1254E24" w14:textId="77777777" w:rsidR="00584D1B" w:rsidRPr="0033750C" w:rsidRDefault="00584D1B" w:rsidP="00584D1B">
      <w:pPr>
        <w:widowControl/>
        <w:jc w:val="left"/>
        <w:rPr>
          <w:rFonts w:ascii="Times New Roman" w:eastAsia="SimSun" w:hAnsi="Times New Roman" w:cs="Times New Roman"/>
          <w:color w:val="1F497D"/>
          <w:kern w:val="0"/>
          <w:sz w:val="22"/>
        </w:rPr>
      </w:pPr>
    </w:p>
    <w:p w14:paraId="4F3388A1"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0D6242"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1CE377" w14:textId="77777777" w:rsidR="00584D1B" w:rsidRPr="0033750C" w:rsidRDefault="00584D1B" w:rsidP="00584D1B">
      <w:pPr>
        <w:widowControl/>
        <w:jc w:val="left"/>
        <w:rPr>
          <w:rFonts w:ascii="Times New Roman" w:eastAsia="SimSun" w:hAnsi="Times New Roman" w:cs="Times New Roman"/>
          <w:color w:val="1F497D"/>
          <w:kern w:val="0"/>
          <w:sz w:val="22"/>
        </w:rPr>
      </w:pPr>
    </w:p>
    <w:p w14:paraId="53AA1634" w14:textId="77777777" w:rsidR="00584D1B" w:rsidRPr="0033750C" w:rsidRDefault="00584D1B" w:rsidP="00584D1B">
      <w:pPr>
        <w:widowControl/>
        <w:jc w:val="left"/>
        <w:rPr>
          <w:rFonts w:ascii="Times New Roman" w:eastAsia="SimSun" w:hAnsi="Times New Roman" w:cs="Times New Roman"/>
          <w:color w:val="1F497D"/>
          <w:kern w:val="0"/>
          <w:sz w:val="22"/>
        </w:rPr>
      </w:pPr>
    </w:p>
    <w:p w14:paraId="3D9FD6AC" w14:textId="434F48D6"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7FB4AC5"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3E702994" w14:textId="4090A741"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refer to following link: </w:t>
      </w:r>
    </w:p>
    <w:p w14:paraId="086D30A0" w14:textId="60BCBAE7" w:rsidR="00584D1B" w:rsidRPr="0033750C" w:rsidRDefault="00000000" w:rsidP="00584D1B">
      <w:pPr>
        <w:widowControl/>
        <w:ind w:firstLine="420"/>
        <w:jc w:val="left"/>
        <w:rPr>
          <w:rFonts w:ascii="Times New Roman" w:eastAsia="SimSun" w:hAnsi="Times New Roman" w:cs="Times New Roman"/>
          <w:color w:val="1F497D"/>
          <w:kern w:val="0"/>
          <w:sz w:val="22"/>
        </w:rPr>
      </w:pPr>
      <w:hyperlink r:id="rId88" w:history="1">
        <w:r w:rsidR="00584D1B" w:rsidRPr="0033750C">
          <w:rPr>
            <w:rStyle w:val="ae"/>
            <w:rFonts w:ascii="Times New Roman" w:eastAsia="SimSun" w:hAnsi="Times New Roman" w:cs="Times New Roman"/>
            <w:kern w:val="0"/>
            <w:sz w:val="22"/>
          </w:rPr>
          <w:t>https://ww2.mathworks.cn/matlabcentral/answers/107508-solving-a-nonlinear-equation-using-newton-raphson-method</w:t>
        </w:r>
      </w:hyperlink>
    </w:p>
    <w:p w14:paraId="363C01BB" w14:textId="4F42BC33"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night! </w:t>
      </w:r>
    </w:p>
    <w:p w14:paraId="6FF7ED9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1562264D"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64223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2A94DC" w14:textId="709D5E76" w:rsidR="00584D1B" w:rsidRPr="0033750C" w:rsidRDefault="00584D1B" w:rsidP="00584D1B">
      <w:pPr>
        <w:widowControl/>
        <w:jc w:val="left"/>
        <w:rPr>
          <w:rFonts w:ascii="Times New Roman" w:eastAsia="SimSun" w:hAnsi="Times New Roman" w:cs="Times New Roman"/>
          <w:color w:val="1F497D"/>
          <w:kern w:val="0"/>
          <w:sz w:val="22"/>
        </w:rPr>
      </w:pPr>
    </w:p>
    <w:p w14:paraId="603DCAF4" w14:textId="77777777" w:rsidR="00584D1B" w:rsidRPr="0033750C" w:rsidRDefault="00584D1B" w:rsidP="00584D1B">
      <w:pPr>
        <w:widowControl/>
        <w:jc w:val="left"/>
        <w:rPr>
          <w:rFonts w:ascii="Times New Roman" w:eastAsia="SimSun" w:hAnsi="Times New Roman" w:cs="Times New Roman"/>
          <w:color w:val="1F497D"/>
          <w:kern w:val="0"/>
          <w:sz w:val="22"/>
        </w:rPr>
      </w:pPr>
    </w:p>
    <w:p w14:paraId="68B4B9CD" w14:textId="5C3F519B"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848ECB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20AD79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Y has changed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3</w:t>
      </w:r>
      <w:r w:rsidRPr="0033750C">
        <w:rPr>
          <w:rFonts w:ascii="Times New Roman" w:eastAsia="SimSun" w:hAnsi="Times New Roman" w:cs="Times New Roman"/>
          <w:color w:val="1F497D"/>
          <w:kern w:val="0"/>
          <w:sz w:val="22"/>
        </w:rPr>
        <w:t xml:space="preserve"> yesterday in the announcement. Have a good day! </w:t>
      </w:r>
    </w:p>
    <w:p w14:paraId="3A0F82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0002D538"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BA6E0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58E13" w14:textId="77777777" w:rsidR="00975056" w:rsidRPr="0033750C" w:rsidRDefault="00975056" w:rsidP="00B86453">
      <w:pPr>
        <w:widowControl/>
        <w:jc w:val="left"/>
        <w:rPr>
          <w:rFonts w:ascii="Times New Roman" w:eastAsia="SimSun" w:hAnsi="Times New Roman" w:cs="Times New Roman"/>
          <w:color w:val="1F497D"/>
          <w:kern w:val="0"/>
          <w:sz w:val="22"/>
        </w:rPr>
      </w:pPr>
    </w:p>
    <w:p w14:paraId="3F8E3DC3" w14:textId="77777777" w:rsidR="00975056" w:rsidRPr="0033750C" w:rsidRDefault="00975056" w:rsidP="00B86453">
      <w:pPr>
        <w:widowControl/>
        <w:jc w:val="left"/>
        <w:rPr>
          <w:rFonts w:ascii="Times New Roman" w:eastAsia="SimSun" w:hAnsi="Times New Roman" w:cs="Times New Roman"/>
          <w:color w:val="1F497D"/>
          <w:kern w:val="0"/>
          <w:sz w:val="22"/>
        </w:rPr>
      </w:pPr>
    </w:p>
    <w:p w14:paraId="22BC09D8" w14:textId="0D382FCB" w:rsidR="00B86453" w:rsidRPr="0033750C" w:rsidRDefault="00B86453" w:rsidP="00B864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2D2772A" w14:textId="77777777" w:rsidR="00B86453" w:rsidRPr="0033750C" w:rsidRDefault="00B86453" w:rsidP="00B86453">
      <w:pPr>
        <w:widowControl/>
        <w:ind w:firstLine="420"/>
        <w:jc w:val="left"/>
        <w:rPr>
          <w:rFonts w:ascii="Times New Roman" w:eastAsia="SimSun" w:hAnsi="Times New Roman" w:cs="Times New Roman"/>
          <w:color w:val="1F497D"/>
          <w:kern w:val="0"/>
          <w:sz w:val="22"/>
        </w:rPr>
      </w:pPr>
    </w:p>
    <w:p w14:paraId="7F325BF9" w14:textId="10B9655F" w:rsidR="00B86453" w:rsidRPr="0033750C" w:rsidRDefault="00B86453" w:rsidP="00B864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ill be available on Wednesday during the following time: 8:00-15:00 18:00-22:00. Is it OK? If so, see you on Wednes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و</w:t>
      </w:r>
      <w:r w:rsidRPr="0033750C">
        <w:rPr>
          <w:rFonts w:ascii="Segoe UI Symbol" w:eastAsia="SimSun" w:hAnsi="Segoe UI Symbol" w:cs="Segoe UI Symbol"/>
          <w:color w:val="1F497D"/>
          <w:kern w:val="0"/>
          <w:sz w:val="22"/>
        </w:rPr>
        <w:t>✧</w:t>
      </w:r>
    </w:p>
    <w:p w14:paraId="74F1F737" w14:textId="10FE2BA5"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1A5F9A3"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5766910B" w14:textId="187298F2" w:rsidR="00EE1D75" w:rsidRPr="0033750C" w:rsidRDefault="00EE1D75" w:rsidP="00EE1D75">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Could I pick up them on Tuesday? I have a conference tomorrow. It</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 xml:space="preserve">s hard for me to come back. Thank you so much for your help! </w:t>
      </w:r>
    </w:p>
    <w:p w14:paraId="49FF57DE"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63DAB597"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7548CE"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9A3D64" w14:textId="77777777" w:rsidR="00EE1D75" w:rsidRPr="0033750C" w:rsidRDefault="00EE1D75" w:rsidP="00966E86">
      <w:pPr>
        <w:widowControl/>
        <w:jc w:val="left"/>
        <w:rPr>
          <w:rFonts w:ascii="Times New Roman" w:eastAsia="SimSun" w:hAnsi="Times New Roman" w:cs="Times New Roman"/>
          <w:color w:val="1F497D"/>
          <w:kern w:val="0"/>
          <w:sz w:val="22"/>
        </w:rPr>
      </w:pPr>
    </w:p>
    <w:p w14:paraId="50673729" w14:textId="77777777" w:rsidR="00EE1D75" w:rsidRPr="0033750C" w:rsidRDefault="00EE1D75" w:rsidP="00966E86">
      <w:pPr>
        <w:widowControl/>
        <w:jc w:val="left"/>
        <w:rPr>
          <w:rFonts w:ascii="Times New Roman" w:eastAsia="SimSun" w:hAnsi="Times New Roman" w:cs="Times New Roman"/>
          <w:color w:val="1F497D"/>
          <w:kern w:val="0"/>
          <w:sz w:val="22"/>
        </w:rPr>
      </w:pPr>
    </w:p>
    <w:p w14:paraId="568CC22D" w14:textId="2E3207EF"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7102212B"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9BF733E"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i/>
          <w:color w:val="1F497D"/>
          <w:kern w:val="0"/>
          <w:sz w:val="22"/>
        </w:rPr>
        <w:t>g</w:t>
      </w:r>
      <w:r w:rsidRPr="0033750C">
        <w:rPr>
          <w:rFonts w:ascii="Times New Roman" w:eastAsia="SimSun" w:hAnsi="Times New Roman" w:cs="Times New Roman"/>
          <w:i/>
          <w:color w:val="1F497D"/>
          <w:kern w:val="0"/>
          <w:sz w:val="22"/>
          <w:vertAlign w:val="subscript"/>
        </w:rPr>
        <w:t>c</w:t>
      </w:r>
      <w:r w:rsidRPr="0033750C">
        <w:rPr>
          <w:rFonts w:ascii="Times New Roman" w:eastAsia="SimSun" w:hAnsi="Times New Roman" w:cs="Times New Roman"/>
          <w:color w:val="1F497D"/>
          <w:kern w:val="0"/>
          <w:sz w:val="22"/>
        </w:rPr>
        <w:t xml:space="preserve"> is a constant. Please refer to page 36. Have a good day! </w:t>
      </w:r>
    </w:p>
    <w:p w14:paraId="40B4FED8"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AA17EE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8E6D5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C03C47" w14:textId="77777777" w:rsidR="00966E86" w:rsidRPr="0033750C" w:rsidRDefault="00966E86" w:rsidP="00DF06DC">
      <w:pPr>
        <w:widowControl/>
        <w:jc w:val="left"/>
        <w:rPr>
          <w:rFonts w:ascii="Times New Roman" w:eastAsia="SimSun" w:hAnsi="Times New Roman" w:cs="Times New Roman"/>
          <w:color w:val="1F497D"/>
          <w:kern w:val="0"/>
          <w:sz w:val="22"/>
        </w:rPr>
      </w:pPr>
    </w:p>
    <w:p w14:paraId="5450E82F" w14:textId="77777777" w:rsidR="00966E86" w:rsidRPr="0033750C" w:rsidRDefault="00966E86" w:rsidP="00DF06DC">
      <w:pPr>
        <w:widowControl/>
        <w:jc w:val="left"/>
        <w:rPr>
          <w:rFonts w:ascii="Times New Roman" w:eastAsia="SimSun" w:hAnsi="Times New Roman" w:cs="Times New Roman"/>
          <w:color w:val="1F497D"/>
          <w:kern w:val="0"/>
          <w:sz w:val="22"/>
        </w:rPr>
      </w:pPr>
    </w:p>
    <w:p w14:paraId="72311540" w14:textId="35D555FF"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ng,</w:t>
      </w:r>
    </w:p>
    <w:p w14:paraId="60093634"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5C714FC4" w14:textId="4544507F" w:rsidR="00DF06DC" w:rsidRPr="0033750C" w:rsidRDefault="00DF06DC" w:rsidP="00DF06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question, notice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and substituting </w:t>
      </w:r>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1</w:t>
      </w:r>
      <w:r w:rsidRPr="0033750C">
        <w:rPr>
          <w:rFonts w:ascii="Times New Roman" w:eastAsia="SimSun" w:hAnsi="Times New Roman" w:cs="Times New Roman"/>
          <w:color w:val="1F497D"/>
          <w:kern w:val="0"/>
          <w:sz w:val="22"/>
        </w:rPr>
        <w:t xml:space="preserve"> = 0.01</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into the calculation of </w:t>
      </w:r>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TD</w:t>
      </w:r>
      <w:r w:rsidRPr="0033750C">
        <w:rPr>
          <w:rFonts w:ascii="Times New Roman" w:eastAsia="SimSun" w:hAnsi="Times New Roman" w:cs="Times New Roman"/>
          <w:color w:val="1F497D"/>
          <w:kern w:val="0"/>
          <w:sz w:val="22"/>
        </w:rPr>
        <w:t xml:space="preserve">, you can cancel all resistance term. Have a good day! </w:t>
      </w:r>
    </w:p>
    <w:p w14:paraId="020DFB1B"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6D66F9AC"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85248A"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A5193" w14:textId="77777777" w:rsidR="00DF06DC" w:rsidRPr="0033750C" w:rsidRDefault="00DF06DC" w:rsidP="00FD1D09">
      <w:pPr>
        <w:widowControl/>
        <w:jc w:val="left"/>
        <w:rPr>
          <w:rFonts w:ascii="Times New Roman" w:eastAsia="SimSun" w:hAnsi="Times New Roman" w:cs="Times New Roman"/>
          <w:color w:val="1F497D"/>
          <w:kern w:val="0"/>
          <w:sz w:val="22"/>
        </w:rPr>
      </w:pPr>
    </w:p>
    <w:p w14:paraId="79E8C742" w14:textId="77777777" w:rsidR="00DF06DC" w:rsidRPr="0033750C" w:rsidRDefault="00DF06DC" w:rsidP="00FD1D09">
      <w:pPr>
        <w:widowControl/>
        <w:jc w:val="left"/>
        <w:rPr>
          <w:rFonts w:ascii="Times New Roman" w:eastAsia="SimSun" w:hAnsi="Times New Roman" w:cs="Times New Roman"/>
          <w:color w:val="1F497D"/>
          <w:kern w:val="0"/>
          <w:sz w:val="22"/>
        </w:rPr>
      </w:pPr>
    </w:p>
    <w:p w14:paraId="4BD5A8DF" w14:textId="4688671E" w:rsidR="00FD1D09" w:rsidRPr="0033750C" w:rsidRDefault="00FD1D09" w:rsidP="00FD1D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5EBC63C7" w14:textId="77777777" w:rsidR="00FD1D09" w:rsidRPr="0033750C" w:rsidRDefault="00FD1D09" w:rsidP="00FD1D09">
      <w:pPr>
        <w:widowControl/>
        <w:ind w:firstLine="420"/>
        <w:jc w:val="left"/>
        <w:rPr>
          <w:rFonts w:ascii="Times New Roman" w:eastAsia="SimSun" w:hAnsi="Times New Roman" w:cs="Times New Roman"/>
          <w:color w:val="1F497D"/>
          <w:kern w:val="0"/>
          <w:sz w:val="22"/>
        </w:rPr>
      </w:pPr>
    </w:p>
    <w:p w14:paraId="4FA2CCA3" w14:textId="67E9EA15" w:rsidR="002F14F3" w:rsidRPr="0033750C" w:rsidRDefault="00FD1D09"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we need to plot a graph from 0°C to 50°C only and the output at 50°C is correct.</w:t>
      </w:r>
      <w:r w:rsidR="002F14F3" w:rsidRPr="0033750C">
        <w:rPr>
          <w:rFonts w:ascii="Times New Roman" w:eastAsia="SimSun" w:hAnsi="Times New Roman" w:cs="Times New Roman"/>
          <w:color w:val="1F497D"/>
          <w:kern w:val="0"/>
          <w:sz w:val="22"/>
        </w:rPr>
        <w:t>Dear Qitao,</w:t>
      </w:r>
    </w:p>
    <w:p w14:paraId="33915F4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253A6895" w14:textId="6D1AD93D"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print once the printer is available! Have a good night! </w:t>
      </w:r>
    </w:p>
    <w:p w14:paraId="6EF3A99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4CCAE9FB"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7F1176"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CEF451" w14:textId="77777777" w:rsidR="002F14F3" w:rsidRPr="0033750C" w:rsidRDefault="002F14F3" w:rsidP="002F14F3">
      <w:pPr>
        <w:widowControl/>
        <w:jc w:val="left"/>
        <w:rPr>
          <w:rFonts w:ascii="Times New Roman" w:eastAsia="SimSun" w:hAnsi="Times New Roman" w:cs="Times New Roman"/>
          <w:color w:val="1F497D"/>
          <w:kern w:val="0"/>
          <w:sz w:val="22"/>
        </w:rPr>
      </w:pPr>
    </w:p>
    <w:p w14:paraId="713CE744" w14:textId="77777777" w:rsidR="002F14F3" w:rsidRPr="0033750C" w:rsidRDefault="002F14F3" w:rsidP="002F14F3">
      <w:pPr>
        <w:widowControl/>
        <w:jc w:val="left"/>
        <w:rPr>
          <w:rFonts w:ascii="Times New Roman" w:eastAsia="SimSun" w:hAnsi="Times New Roman" w:cs="Times New Roman"/>
          <w:color w:val="1F497D"/>
          <w:kern w:val="0"/>
          <w:sz w:val="22"/>
        </w:rPr>
      </w:pPr>
    </w:p>
    <w:p w14:paraId="5A0303EA" w14:textId="657FC1DB"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40B9FF3A"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3A811808" w14:textId="3D8EA1C4" w:rsidR="00B352A3" w:rsidRPr="0033750C" w:rsidRDefault="00B352A3" w:rsidP="00B352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0583BB15"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29ACD5BE"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0ADF1"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1F304F60" w14:textId="77777777" w:rsidR="00B352A3" w:rsidRPr="0033750C" w:rsidRDefault="00B352A3" w:rsidP="00837D35">
      <w:pPr>
        <w:widowControl/>
        <w:jc w:val="left"/>
        <w:rPr>
          <w:rFonts w:ascii="Times New Roman" w:eastAsia="SimSun" w:hAnsi="Times New Roman" w:cs="Times New Roman"/>
          <w:color w:val="1F497D"/>
          <w:kern w:val="0"/>
          <w:sz w:val="22"/>
        </w:rPr>
      </w:pPr>
    </w:p>
    <w:p w14:paraId="11BB5044" w14:textId="77777777" w:rsidR="00B352A3" w:rsidRPr="0033750C" w:rsidRDefault="00B352A3" w:rsidP="00837D35">
      <w:pPr>
        <w:widowControl/>
        <w:jc w:val="left"/>
        <w:rPr>
          <w:rFonts w:ascii="Times New Roman" w:eastAsia="SimSun" w:hAnsi="Times New Roman" w:cs="Times New Roman"/>
          <w:color w:val="1F497D"/>
          <w:kern w:val="0"/>
          <w:sz w:val="22"/>
        </w:rPr>
      </w:pPr>
    </w:p>
    <w:p w14:paraId="7017A09C" w14:textId="1B61CB2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57974A9"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2F7D5821" w14:textId="78C032F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et at my office (Room 201, William M.W. Mong Engineering Building) first and then go to the meeting room to have the exam on Friday. See you then. </w:t>
      </w:r>
    </w:p>
    <w:p w14:paraId="76AAB091"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0D44AEE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8481"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D6583" w14:textId="77777777" w:rsidR="00837D35" w:rsidRPr="0033750C" w:rsidRDefault="00837D35" w:rsidP="00837D35">
      <w:pPr>
        <w:widowControl/>
        <w:jc w:val="left"/>
        <w:rPr>
          <w:rFonts w:ascii="Times New Roman" w:eastAsia="SimSun" w:hAnsi="Times New Roman" w:cs="Times New Roman"/>
          <w:color w:val="1F497D"/>
          <w:kern w:val="0"/>
          <w:sz w:val="22"/>
        </w:rPr>
      </w:pPr>
    </w:p>
    <w:p w14:paraId="2C165716" w14:textId="77777777" w:rsidR="00837D35" w:rsidRPr="0033750C" w:rsidRDefault="00837D35" w:rsidP="00837D35">
      <w:pPr>
        <w:widowControl/>
        <w:jc w:val="left"/>
        <w:rPr>
          <w:rFonts w:ascii="Times New Roman" w:eastAsia="SimSun" w:hAnsi="Times New Roman" w:cs="Times New Roman"/>
          <w:color w:val="1F497D"/>
          <w:kern w:val="0"/>
          <w:sz w:val="22"/>
        </w:rPr>
      </w:pPr>
    </w:p>
    <w:p w14:paraId="5EF4D792" w14:textId="68FC24A2"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71FEE35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4D60553C" w14:textId="68AA8350"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sked Joyce for the help to book the meeting room for the make-up exam. Many thanks for your help and have a good day! </w:t>
      </w:r>
    </w:p>
    <w:p w14:paraId="03B2B4BE"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79CC9D9C"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7598A"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9AEA29" w14:textId="77777777" w:rsidR="00837D35" w:rsidRPr="0033750C" w:rsidRDefault="00837D35" w:rsidP="00837D35">
      <w:pPr>
        <w:widowControl/>
        <w:jc w:val="left"/>
        <w:rPr>
          <w:rFonts w:ascii="Times New Roman" w:eastAsia="SimSun" w:hAnsi="Times New Roman" w:cs="Times New Roman"/>
          <w:color w:val="1F497D"/>
          <w:kern w:val="0"/>
          <w:sz w:val="22"/>
        </w:rPr>
      </w:pPr>
    </w:p>
    <w:p w14:paraId="749A4FD0" w14:textId="77777777" w:rsidR="00837D35" w:rsidRPr="0033750C" w:rsidRDefault="00837D35" w:rsidP="00837D35">
      <w:pPr>
        <w:widowControl/>
        <w:jc w:val="left"/>
        <w:rPr>
          <w:rFonts w:ascii="Times New Roman" w:eastAsia="SimSun" w:hAnsi="Times New Roman" w:cs="Times New Roman"/>
          <w:color w:val="1F497D"/>
          <w:kern w:val="0"/>
          <w:sz w:val="22"/>
        </w:rPr>
      </w:pPr>
    </w:p>
    <w:p w14:paraId="2AF2D02A" w14:textId="5B15F664"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4028ABA8"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347FD39E" w14:textId="2CBC5AB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atient help. I will come to pick the room key one day before the exam. Have a good day! </w:t>
      </w:r>
    </w:p>
    <w:p w14:paraId="26E6167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63F974D4"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03C46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083D35" w14:textId="77777777" w:rsidR="00837D35" w:rsidRPr="0033750C" w:rsidRDefault="00837D35" w:rsidP="00C4393E">
      <w:pPr>
        <w:widowControl/>
        <w:jc w:val="left"/>
        <w:rPr>
          <w:rFonts w:ascii="Times New Roman" w:eastAsia="SimSun" w:hAnsi="Times New Roman" w:cs="Times New Roman"/>
          <w:color w:val="1F497D"/>
          <w:kern w:val="0"/>
          <w:sz w:val="22"/>
        </w:rPr>
      </w:pPr>
    </w:p>
    <w:p w14:paraId="4EE46490" w14:textId="77777777" w:rsidR="00837D35" w:rsidRPr="0033750C" w:rsidRDefault="00837D35" w:rsidP="00C4393E">
      <w:pPr>
        <w:widowControl/>
        <w:jc w:val="left"/>
        <w:rPr>
          <w:rFonts w:ascii="Times New Roman" w:eastAsia="SimSun" w:hAnsi="Times New Roman" w:cs="Times New Roman"/>
          <w:color w:val="1F497D"/>
          <w:kern w:val="0"/>
          <w:sz w:val="22"/>
        </w:rPr>
      </w:pPr>
    </w:p>
    <w:p w14:paraId="53196B0B" w14:textId="40210C5F"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112C740B"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716C84D0" w14:textId="30ED0BB0"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you could help me to book a meeting room this Friday (Nov. 11) from 11:00 to 14:00 since one student in this course needs to attend the make-up exam so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have a quiet place. </w:t>
      </w:r>
    </w:p>
    <w:p w14:paraId="6B300FF4"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E0EF2A"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943EAE9"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97BF84"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B00BF"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440208" w14:textId="77777777" w:rsidR="00C4393E" w:rsidRPr="0033750C" w:rsidRDefault="00C4393E" w:rsidP="00504131">
      <w:pPr>
        <w:widowControl/>
        <w:jc w:val="left"/>
        <w:rPr>
          <w:rFonts w:ascii="Times New Roman" w:eastAsia="SimSun" w:hAnsi="Times New Roman" w:cs="Times New Roman"/>
          <w:color w:val="1F497D"/>
          <w:kern w:val="0"/>
          <w:sz w:val="22"/>
        </w:rPr>
      </w:pPr>
    </w:p>
    <w:p w14:paraId="504DC8B3" w14:textId="77777777" w:rsidR="00C4393E" w:rsidRPr="0033750C" w:rsidRDefault="00C4393E" w:rsidP="00504131">
      <w:pPr>
        <w:widowControl/>
        <w:jc w:val="left"/>
        <w:rPr>
          <w:rFonts w:ascii="Times New Roman" w:eastAsia="SimSun" w:hAnsi="Times New Roman" w:cs="Times New Roman"/>
          <w:color w:val="1F497D"/>
          <w:kern w:val="0"/>
          <w:sz w:val="22"/>
        </w:rPr>
      </w:pPr>
    </w:p>
    <w:p w14:paraId="3D6F114A" w14:textId="6A0EAE9E"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68F711F5"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6978C82E" w14:textId="6E5B4421"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you could help me to book a meeting room this Friday (Nov. 11) from 11:00 to 14:00 since one student in this course needs to attend the make-up exam. </w:t>
      </w:r>
    </w:p>
    <w:p w14:paraId="7B5BB940" w14:textId="08DECC02" w:rsidR="00504131" w:rsidRPr="0033750C" w:rsidRDefault="00504131" w:rsidP="00504131">
      <w:pPr>
        <w:widowControl/>
        <w:ind w:firstLine="420"/>
        <w:jc w:val="left"/>
        <w:rPr>
          <w:rFonts w:ascii="Times New Roman" w:eastAsia="SimSun" w:hAnsi="Times New Roman" w:cs="Times New Roman"/>
          <w:color w:val="1F497D"/>
          <w:kern w:val="0"/>
          <w:sz w:val="22"/>
        </w:rPr>
      </w:pPr>
    </w:p>
    <w:p w14:paraId="029D1C7C"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9A4874B"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17E72862"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04ECCE"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754BE4" w14:textId="77777777" w:rsidR="00504131" w:rsidRPr="0033750C" w:rsidRDefault="00504131" w:rsidP="0017654C">
      <w:pPr>
        <w:widowControl/>
        <w:jc w:val="left"/>
        <w:rPr>
          <w:rFonts w:ascii="Times New Roman" w:eastAsia="SimSun" w:hAnsi="Times New Roman" w:cs="Times New Roman"/>
          <w:color w:val="1F497D"/>
          <w:kern w:val="0"/>
          <w:sz w:val="22"/>
        </w:rPr>
      </w:pPr>
    </w:p>
    <w:p w14:paraId="1F132B41" w14:textId="77777777" w:rsidR="00504131" w:rsidRPr="0033750C" w:rsidRDefault="00504131" w:rsidP="0017654C">
      <w:pPr>
        <w:widowControl/>
        <w:jc w:val="left"/>
        <w:rPr>
          <w:rFonts w:ascii="Times New Roman" w:eastAsia="SimSun" w:hAnsi="Times New Roman" w:cs="Times New Roman"/>
          <w:color w:val="1F497D"/>
          <w:kern w:val="0"/>
          <w:sz w:val="22"/>
        </w:rPr>
      </w:pPr>
    </w:p>
    <w:p w14:paraId="53589B8A" w14:textId="6EED423E"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0953D541"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1422C1F4" w14:textId="6C5EF7F2" w:rsidR="0017654C" w:rsidRPr="0033750C" w:rsidRDefault="0017654C" w:rsidP="001765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and have a good 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و</w:t>
      </w:r>
      <w:r w:rsidRPr="0033750C">
        <w:rPr>
          <w:rFonts w:ascii="Segoe UI Symbol" w:eastAsia="SimSun" w:hAnsi="Segoe UI Symbol" w:cs="Segoe UI Symbol"/>
          <w:color w:val="1F497D"/>
          <w:kern w:val="0"/>
          <w:sz w:val="22"/>
        </w:rPr>
        <w:t>✧</w:t>
      </w:r>
    </w:p>
    <w:p w14:paraId="1477653E"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4373A675"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C5B36A"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9AC51C" w14:textId="77777777" w:rsidR="0017654C" w:rsidRPr="0033750C" w:rsidRDefault="0017654C" w:rsidP="003E5871">
      <w:pPr>
        <w:widowControl/>
        <w:jc w:val="left"/>
        <w:rPr>
          <w:rFonts w:ascii="Times New Roman" w:eastAsia="SimSun" w:hAnsi="Times New Roman" w:cs="Times New Roman"/>
          <w:color w:val="1F497D"/>
          <w:kern w:val="0"/>
          <w:sz w:val="22"/>
        </w:rPr>
      </w:pPr>
    </w:p>
    <w:p w14:paraId="5E21D797" w14:textId="77777777" w:rsidR="0017654C" w:rsidRPr="0033750C" w:rsidRDefault="0017654C" w:rsidP="003E5871">
      <w:pPr>
        <w:widowControl/>
        <w:jc w:val="left"/>
        <w:rPr>
          <w:rFonts w:ascii="Times New Roman" w:eastAsia="SimSun" w:hAnsi="Times New Roman" w:cs="Times New Roman"/>
          <w:color w:val="1F497D"/>
          <w:kern w:val="0"/>
          <w:sz w:val="22"/>
        </w:rPr>
      </w:pPr>
    </w:p>
    <w:p w14:paraId="66685AB7" w14:textId="47889751"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 Help in Replace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w:t>
      </w:r>
    </w:p>
    <w:p w14:paraId="774F75A2" w14:textId="1904C0E2"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3E60B8EB"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486947D3" w14:textId="0DB0D4EE"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you could help us find someone to replace the water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 It ha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en changed for almost five months. It looks very dirty as shown in the picture below and the water coming out of it has a very bad smell. I noticed last year that the filter was replaced once a month. It may be that the person responsible for replacing the filter element this year forgot to do it.</w:t>
      </w:r>
    </w:p>
    <w:p w14:paraId="349F9260" w14:textId="68BF3E8B" w:rsidR="003E5871" w:rsidRPr="0033750C" w:rsidRDefault="003E5871" w:rsidP="003E5871">
      <w:pPr>
        <w:widowControl/>
        <w:ind w:firstLine="420"/>
        <w:jc w:val="left"/>
        <w:rPr>
          <w:rFonts w:ascii="Times New Roman" w:eastAsia="SimSun" w:hAnsi="Times New Roman" w:cs="Times New Roman"/>
          <w:color w:val="1F497D"/>
          <w:kern w:val="0"/>
          <w:sz w:val="22"/>
        </w:rPr>
      </w:pPr>
    </w:p>
    <w:p w14:paraId="2CC6177A"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BCF5A41"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09F534CF"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A3CC"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2C6FF1" w14:textId="77777777" w:rsidR="003E5871" w:rsidRPr="0033750C" w:rsidRDefault="003E5871" w:rsidP="00C02422">
      <w:pPr>
        <w:widowControl/>
        <w:jc w:val="left"/>
        <w:rPr>
          <w:rFonts w:ascii="Times New Roman" w:eastAsia="SimSun" w:hAnsi="Times New Roman" w:cs="Times New Roman"/>
          <w:color w:val="1F497D"/>
          <w:kern w:val="0"/>
          <w:sz w:val="22"/>
        </w:rPr>
      </w:pPr>
    </w:p>
    <w:p w14:paraId="7523BE7B" w14:textId="77777777" w:rsidR="003E5871" w:rsidRPr="0033750C" w:rsidRDefault="003E5871" w:rsidP="00C02422">
      <w:pPr>
        <w:widowControl/>
        <w:jc w:val="left"/>
        <w:rPr>
          <w:rFonts w:ascii="Times New Roman" w:eastAsia="SimSun" w:hAnsi="Times New Roman" w:cs="Times New Roman"/>
          <w:color w:val="1F497D"/>
          <w:kern w:val="0"/>
          <w:sz w:val="22"/>
        </w:rPr>
      </w:pPr>
    </w:p>
    <w:p w14:paraId="2761484F" w14:textId="47CF41FF"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A1FBD43"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7641A2D1" w14:textId="12665381" w:rsidR="00C02422" w:rsidRPr="0033750C" w:rsidRDefault="00C02422" w:rsidP="00C0242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od! Thank you for informing me of th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ait for comfirmation. Have a good night! </w:t>
      </w:r>
    </w:p>
    <w:p w14:paraId="4F101580"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3715A6CB"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C84AC"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A7254B" w14:textId="77777777" w:rsidR="00C02422" w:rsidRPr="0033750C" w:rsidRDefault="00C02422" w:rsidP="002E60B2">
      <w:pPr>
        <w:widowControl/>
        <w:jc w:val="left"/>
        <w:rPr>
          <w:rFonts w:ascii="Times New Roman" w:eastAsia="SimSun" w:hAnsi="Times New Roman" w:cs="Times New Roman"/>
          <w:color w:val="1F497D"/>
          <w:kern w:val="0"/>
          <w:sz w:val="22"/>
        </w:rPr>
      </w:pPr>
    </w:p>
    <w:p w14:paraId="28DC52CD" w14:textId="77777777" w:rsidR="00C02422" w:rsidRPr="0033750C" w:rsidRDefault="00C02422" w:rsidP="002E60B2">
      <w:pPr>
        <w:widowControl/>
        <w:jc w:val="left"/>
        <w:rPr>
          <w:rFonts w:ascii="Times New Roman" w:eastAsia="SimSun" w:hAnsi="Times New Roman" w:cs="Times New Roman"/>
          <w:color w:val="1F497D"/>
          <w:kern w:val="0"/>
          <w:sz w:val="22"/>
        </w:rPr>
      </w:pPr>
    </w:p>
    <w:p w14:paraId="6A12004F" w14:textId="77777777" w:rsidR="002F14F3" w:rsidRPr="0033750C" w:rsidRDefault="002F14F3" w:rsidP="002F14F3">
      <w:pPr>
        <w:widowControl/>
        <w:jc w:val="left"/>
        <w:rPr>
          <w:rFonts w:ascii="Times New Roman" w:eastAsia="SimSun" w:hAnsi="Times New Roman" w:cs="Times New Roman"/>
          <w:color w:val="1F497D"/>
          <w:kern w:val="0"/>
          <w:sz w:val="22"/>
        </w:rPr>
      </w:pPr>
    </w:p>
    <w:p w14:paraId="3C6BE712" w14:textId="44E6ECAA"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8C622D"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6CF3BF48" w14:textId="332FD8B5"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Sorry, I will not be on campus tomorrow afternoon. But I will return to campus after 6:30 p.m. How about tomorrow night? Or we can meet on zoom? Looking forward to your reply! </w:t>
      </w:r>
    </w:p>
    <w:p w14:paraId="5DFE1501"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7778BE45"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86762"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2F27AB" w14:textId="77777777" w:rsidR="002F14F3" w:rsidRPr="0033750C" w:rsidRDefault="002F14F3" w:rsidP="002E60B2">
      <w:pPr>
        <w:widowControl/>
        <w:jc w:val="left"/>
        <w:rPr>
          <w:rFonts w:ascii="Times New Roman" w:eastAsia="SimSun" w:hAnsi="Times New Roman" w:cs="Times New Roman"/>
          <w:color w:val="1F497D"/>
          <w:kern w:val="0"/>
          <w:sz w:val="22"/>
        </w:rPr>
      </w:pPr>
    </w:p>
    <w:p w14:paraId="200B9F59" w14:textId="77777777" w:rsidR="002F14F3" w:rsidRPr="0033750C" w:rsidRDefault="002F14F3" w:rsidP="002E60B2">
      <w:pPr>
        <w:widowControl/>
        <w:jc w:val="left"/>
        <w:rPr>
          <w:rFonts w:ascii="Times New Roman" w:eastAsia="SimSun" w:hAnsi="Times New Roman" w:cs="Times New Roman"/>
          <w:color w:val="1F497D"/>
          <w:kern w:val="0"/>
          <w:sz w:val="22"/>
        </w:rPr>
      </w:pPr>
    </w:p>
    <w:p w14:paraId="08C6C5A3" w14:textId="314E6DF0"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4C98A494"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4066E54F" w14:textId="3B9F1742"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14C2494" w14:textId="4124274B" w:rsidR="002E60B2" w:rsidRPr="0033750C" w:rsidRDefault="002E60B2" w:rsidP="002E60B2">
      <w:pPr>
        <w:widowControl/>
        <w:ind w:firstLine="420"/>
        <w:jc w:val="left"/>
        <w:rPr>
          <w:rFonts w:ascii="Times New Roman" w:eastAsia="SimSun" w:hAnsi="Times New Roman" w:cs="Times New Roman"/>
          <w:color w:val="1F497D"/>
          <w:kern w:val="0"/>
          <w:sz w:val="22"/>
        </w:rPr>
      </w:pPr>
    </w:p>
    <w:p w14:paraId="230446CF" w14:textId="3313BFC5"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ve you decided which time period you are going to take the make-up exam next week?</w:t>
      </w:r>
    </w:p>
    <w:p w14:paraId="4677E2F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004ADA5A"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 and have a good night!</w:t>
      </w:r>
    </w:p>
    <w:p w14:paraId="52A7602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7A206725"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2200C2"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153E7" w14:textId="77777777" w:rsidR="002E60B2" w:rsidRPr="0033750C" w:rsidRDefault="002E60B2" w:rsidP="00031F95">
      <w:pPr>
        <w:widowControl/>
        <w:jc w:val="left"/>
        <w:rPr>
          <w:rFonts w:ascii="Times New Roman" w:eastAsia="SimSun" w:hAnsi="Times New Roman" w:cs="Times New Roman"/>
          <w:color w:val="1F497D"/>
          <w:kern w:val="0"/>
          <w:sz w:val="22"/>
        </w:rPr>
      </w:pPr>
    </w:p>
    <w:p w14:paraId="0117CAAB" w14:textId="77777777" w:rsidR="002E60B2" w:rsidRPr="0033750C" w:rsidRDefault="002E60B2" w:rsidP="00031F95">
      <w:pPr>
        <w:widowControl/>
        <w:jc w:val="left"/>
        <w:rPr>
          <w:rFonts w:ascii="Times New Roman" w:eastAsia="SimSun" w:hAnsi="Times New Roman" w:cs="Times New Roman"/>
          <w:color w:val="1F497D"/>
          <w:kern w:val="0"/>
          <w:sz w:val="22"/>
        </w:rPr>
      </w:pPr>
    </w:p>
    <w:p w14:paraId="4C5623A2" w14:textId="0ABC9E76"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FA1E99A"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218B7411" w14:textId="214BB120" w:rsidR="00031F95" w:rsidRPr="0033750C" w:rsidRDefault="00031F95" w:rsidP="00031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good. See you next week! </w:t>
      </w:r>
    </w:p>
    <w:p w14:paraId="7DF06FB6"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0BFA9A86"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6AE78"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A0C809" w14:textId="77777777" w:rsidR="00031F95" w:rsidRPr="0033750C" w:rsidRDefault="00031F95" w:rsidP="0007104A">
      <w:pPr>
        <w:widowControl/>
        <w:jc w:val="left"/>
        <w:rPr>
          <w:rFonts w:ascii="Times New Roman" w:eastAsia="SimSun" w:hAnsi="Times New Roman" w:cs="Times New Roman"/>
          <w:color w:val="1F497D"/>
          <w:kern w:val="0"/>
          <w:sz w:val="22"/>
        </w:rPr>
      </w:pPr>
    </w:p>
    <w:p w14:paraId="69466323" w14:textId="77777777" w:rsidR="00031F95" w:rsidRPr="0033750C" w:rsidRDefault="00031F95" w:rsidP="0007104A">
      <w:pPr>
        <w:widowControl/>
        <w:jc w:val="left"/>
        <w:rPr>
          <w:rFonts w:ascii="Times New Roman" w:eastAsia="SimSun" w:hAnsi="Times New Roman" w:cs="Times New Roman"/>
          <w:color w:val="1F497D"/>
          <w:kern w:val="0"/>
          <w:sz w:val="22"/>
        </w:rPr>
      </w:pPr>
    </w:p>
    <w:p w14:paraId="7AF0240E" w14:textId="2126D1AB"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A42C29"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5D12111D" w14:textId="5FBF9334" w:rsidR="0007104A" w:rsidRPr="0033750C" w:rsidRDefault="0007104A" w:rsidP="000710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I will be in office before 3:30 pm and after that I will have a class until 6:30. Thank you and have a wonderful weekend!</w:t>
      </w:r>
    </w:p>
    <w:p w14:paraId="19277F72"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1B510033"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815875"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AEF2B0" w14:textId="77777777" w:rsidR="0007104A" w:rsidRPr="0033750C" w:rsidRDefault="0007104A" w:rsidP="006143F1">
      <w:pPr>
        <w:widowControl/>
        <w:jc w:val="left"/>
        <w:rPr>
          <w:rFonts w:ascii="Times New Roman" w:eastAsia="SimSun" w:hAnsi="Times New Roman" w:cs="Times New Roman"/>
          <w:color w:val="1F497D"/>
          <w:kern w:val="0"/>
          <w:sz w:val="22"/>
        </w:rPr>
      </w:pPr>
    </w:p>
    <w:p w14:paraId="4836D758" w14:textId="77777777" w:rsidR="0007104A" w:rsidRPr="0033750C" w:rsidRDefault="0007104A" w:rsidP="006143F1">
      <w:pPr>
        <w:widowControl/>
        <w:jc w:val="left"/>
        <w:rPr>
          <w:rFonts w:ascii="Times New Roman" w:eastAsia="SimSun" w:hAnsi="Times New Roman" w:cs="Times New Roman"/>
          <w:color w:val="1F497D"/>
          <w:kern w:val="0"/>
          <w:sz w:val="22"/>
        </w:rPr>
      </w:pPr>
    </w:p>
    <w:p w14:paraId="07E1EE17" w14:textId="33A125E0"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71478" w:rsidRPr="0033750C">
        <w:rPr>
          <w:rFonts w:ascii="Times New Roman" w:eastAsia="SimSun" w:hAnsi="Times New Roman" w:cs="Times New Roman"/>
          <w:color w:val="1F497D"/>
          <w:kern w:val="0"/>
          <w:sz w:val="22"/>
        </w:rPr>
        <w:t>Catherine</w:t>
      </w:r>
      <w:r w:rsidRPr="0033750C">
        <w:rPr>
          <w:rFonts w:ascii="Times New Roman" w:eastAsia="SimSun" w:hAnsi="Times New Roman" w:cs="Times New Roman"/>
          <w:color w:val="1F497D"/>
          <w:kern w:val="0"/>
          <w:sz w:val="22"/>
        </w:rPr>
        <w:t>,</w:t>
      </w:r>
    </w:p>
    <w:p w14:paraId="01779461"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0B2E3CDF" w14:textId="1B166BDD" w:rsidR="006143F1" w:rsidRPr="0033750C" w:rsidRDefault="00C71478"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time periods that are available for me and I will be in my office (ERB 201): </w:t>
      </w:r>
    </w:p>
    <w:p w14:paraId="5B23251E" w14:textId="2A6ADD75"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onday: 8:00-13:00 1</w:t>
      </w:r>
      <w:r w:rsidR="00C71478" w:rsidRPr="0033750C">
        <w:rPr>
          <w:rFonts w:ascii="Times New Roman" w:eastAsia="SimSun" w:hAnsi="Times New Roman" w:cs="Times New Roman"/>
          <w:color w:val="1F497D"/>
          <w:kern w:val="0"/>
          <w:sz w:val="22"/>
        </w:rPr>
        <w:t>4</w:t>
      </w:r>
      <w:r w:rsidRPr="0033750C">
        <w:rPr>
          <w:rFonts w:ascii="Times New Roman" w:eastAsia="SimSun" w:hAnsi="Times New Roman" w:cs="Times New Roman"/>
          <w:color w:val="1F497D"/>
          <w:kern w:val="0"/>
          <w:sz w:val="22"/>
        </w:rPr>
        <w:t>:</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22:00</w:t>
      </w:r>
    </w:p>
    <w:p w14:paraId="6E53C3BE" w14:textId="48A3FBF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 19:00-22:00</w:t>
      </w:r>
    </w:p>
    <w:p w14:paraId="1E8933AE" w14:textId="0D2207C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71EE1946" w14:textId="79FD9BA9"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00-15:30 18:00-22:00</w:t>
      </w:r>
    </w:p>
    <w:p w14:paraId="51A7910D" w14:textId="2F08D2EF"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11:00-22:00</w:t>
      </w:r>
    </w:p>
    <w:p w14:paraId="2866E061"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aturday: 8:00-22:00</w:t>
      </w:r>
    </w:p>
    <w:p w14:paraId="0DBABA2A" w14:textId="0FDD8210"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nday: 9:00-22:00</w:t>
      </w:r>
    </w:p>
    <w:p w14:paraId="0090DF50" w14:textId="3FD368D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2C6AEA4F" w14:textId="4124D56C"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xam will last 150 minutes. Please select time that is suitable for you. </w:t>
      </w:r>
    </w:p>
    <w:p w14:paraId="3D1C6FEB" w14:textId="06FE627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68152043" w14:textId="56DE1155"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 and have a good night!</w:t>
      </w:r>
    </w:p>
    <w:p w14:paraId="204BD46E"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p>
    <w:p w14:paraId="78B1AB68"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9BB34"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49A765" w14:textId="77777777" w:rsidR="00C71478" w:rsidRPr="0033750C" w:rsidRDefault="00C71478" w:rsidP="00C71478">
      <w:pPr>
        <w:widowControl/>
        <w:jc w:val="left"/>
        <w:rPr>
          <w:rFonts w:ascii="Times New Roman" w:eastAsia="SimSun" w:hAnsi="Times New Roman" w:cs="Times New Roman"/>
          <w:color w:val="1F497D"/>
          <w:kern w:val="0"/>
          <w:sz w:val="22"/>
        </w:rPr>
      </w:pPr>
    </w:p>
    <w:p w14:paraId="6D904CFB" w14:textId="564C8A3D" w:rsidR="00C71478" w:rsidRPr="0033750C" w:rsidRDefault="00C71478" w:rsidP="006143F1">
      <w:pPr>
        <w:widowControl/>
        <w:ind w:firstLine="420"/>
        <w:jc w:val="left"/>
        <w:rPr>
          <w:rFonts w:ascii="Times New Roman" w:eastAsia="SimSun" w:hAnsi="Times New Roman" w:cs="Times New Roman"/>
          <w:color w:val="1F497D"/>
          <w:kern w:val="0"/>
          <w:sz w:val="22"/>
        </w:rPr>
      </w:pPr>
    </w:p>
    <w:p w14:paraId="1AAEEE38" w14:textId="77777777" w:rsidR="006143F1" w:rsidRPr="0033750C" w:rsidRDefault="006143F1" w:rsidP="006143F1">
      <w:pPr>
        <w:widowControl/>
        <w:jc w:val="left"/>
        <w:rPr>
          <w:rFonts w:ascii="Times New Roman" w:eastAsia="SimSun" w:hAnsi="Times New Roman" w:cs="Times New Roman"/>
          <w:color w:val="1F497D"/>
          <w:kern w:val="0"/>
          <w:sz w:val="22"/>
        </w:rPr>
      </w:pPr>
    </w:p>
    <w:p w14:paraId="3E79A105" w14:textId="77777777" w:rsidR="006143F1" w:rsidRPr="0033750C" w:rsidRDefault="006143F1" w:rsidP="006143F1">
      <w:pPr>
        <w:widowControl/>
        <w:jc w:val="left"/>
        <w:rPr>
          <w:rFonts w:ascii="Times New Roman" w:eastAsia="SimSun" w:hAnsi="Times New Roman" w:cs="Times New Roman"/>
          <w:color w:val="1F497D"/>
          <w:kern w:val="0"/>
          <w:sz w:val="22"/>
        </w:rPr>
      </w:pPr>
    </w:p>
    <w:p w14:paraId="77C38DB0" w14:textId="43F58EF2"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241F99AB"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6B56EAFE" w14:textId="3D5DF36D"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reat work! Here attached the revised version of the manuscript. Thank you and have a good night! </w:t>
      </w:r>
    </w:p>
    <w:p w14:paraId="0082031F" w14:textId="77777777" w:rsidR="006143F1" w:rsidRPr="0033750C" w:rsidRDefault="006143F1" w:rsidP="006143F1">
      <w:pPr>
        <w:widowControl/>
        <w:jc w:val="left"/>
        <w:rPr>
          <w:rFonts w:ascii="Times New Roman" w:eastAsia="SimSun" w:hAnsi="Times New Roman" w:cs="Times New Roman"/>
          <w:color w:val="1F497D"/>
          <w:kern w:val="0"/>
          <w:sz w:val="22"/>
        </w:rPr>
      </w:pPr>
    </w:p>
    <w:p w14:paraId="16BE5EA8"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4214D2"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2723C9" w14:textId="77777777" w:rsidR="006143F1" w:rsidRPr="0033750C" w:rsidRDefault="006143F1" w:rsidP="00674089">
      <w:pPr>
        <w:widowControl/>
        <w:jc w:val="left"/>
        <w:rPr>
          <w:rFonts w:ascii="Times New Roman" w:eastAsia="SimSun" w:hAnsi="Times New Roman" w:cs="Times New Roman"/>
          <w:color w:val="1F497D"/>
          <w:kern w:val="0"/>
          <w:sz w:val="22"/>
        </w:rPr>
      </w:pPr>
    </w:p>
    <w:p w14:paraId="047364E0" w14:textId="77777777" w:rsidR="006143F1" w:rsidRPr="0033750C" w:rsidRDefault="006143F1" w:rsidP="00674089">
      <w:pPr>
        <w:widowControl/>
        <w:jc w:val="left"/>
        <w:rPr>
          <w:rFonts w:ascii="Times New Roman" w:eastAsia="SimSun" w:hAnsi="Times New Roman" w:cs="Times New Roman"/>
          <w:color w:val="1F497D"/>
          <w:kern w:val="0"/>
          <w:sz w:val="22"/>
        </w:rPr>
      </w:pPr>
    </w:p>
    <w:p w14:paraId="23B87DEC" w14:textId="77777777" w:rsidR="006143F1" w:rsidRPr="0033750C" w:rsidRDefault="006143F1" w:rsidP="00674089">
      <w:pPr>
        <w:widowControl/>
        <w:jc w:val="left"/>
        <w:rPr>
          <w:rFonts w:ascii="Times New Roman" w:eastAsia="SimSun" w:hAnsi="Times New Roman" w:cs="Times New Roman"/>
          <w:color w:val="1F497D"/>
          <w:kern w:val="0"/>
          <w:sz w:val="22"/>
        </w:rPr>
      </w:pPr>
    </w:p>
    <w:p w14:paraId="714EE80A" w14:textId="59F1939B"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ENQI,</w:t>
      </w:r>
    </w:p>
    <w:p w14:paraId="7B28BE64" w14:textId="77777777" w:rsidR="00674089" w:rsidRPr="0033750C" w:rsidRDefault="00674089" w:rsidP="00674089">
      <w:pPr>
        <w:widowControl/>
        <w:ind w:firstLine="420"/>
        <w:jc w:val="left"/>
        <w:rPr>
          <w:rFonts w:ascii="Times New Roman" w:eastAsia="SimSun" w:hAnsi="Times New Roman" w:cs="Times New Roman"/>
          <w:color w:val="1F497D"/>
          <w:kern w:val="0"/>
          <w:sz w:val="22"/>
        </w:rPr>
      </w:pPr>
    </w:p>
    <w:p w14:paraId="651CFEC8" w14:textId="05DE439E" w:rsidR="00674089" w:rsidRPr="0033750C" w:rsidRDefault="00674089" w:rsidP="006740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grade has been uploaded onto the BlackBoard. Please take a look at it. Thanks and have a good day!</w:t>
      </w:r>
    </w:p>
    <w:p w14:paraId="2467339F" w14:textId="77777777" w:rsidR="00674089" w:rsidRPr="0033750C" w:rsidRDefault="00674089" w:rsidP="00674089">
      <w:pPr>
        <w:widowControl/>
        <w:jc w:val="left"/>
        <w:rPr>
          <w:rFonts w:ascii="Times New Roman" w:eastAsia="SimSun" w:hAnsi="Times New Roman" w:cs="Times New Roman"/>
          <w:color w:val="1F497D"/>
          <w:kern w:val="0"/>
          <w:sz w:val="22"/>
        </w:rPr>
      </w:pPr>
    </w:p>
    <w:p w14:paraId="263422FF"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2F4802"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6C706F" w14:textId="77777777" w:rsidR="00674089" w:rsidRPr="0033750C" w:rsidRDefault="00674089" w:rsidP="002D5366">
      <w:pPr>
        <w:widowControl/>
        <w:jc w:val="left"/>
        <w:rPr>
          <w:rFonts w:ascii="Times New Roman" w:eastAsia="SimSun" w:hAnsi="Times New Roman" w:cs="Times New Roman"/>
          <w:color w:val="1F497D"/>
          <w:kern w:val="0"/>
          <w:sz w:val="22"/>
        </w:rPr>
      </w:pPr>
    </w:p>
    <w:p w14:paraId="723B8AF6" w14:textId="77777777" w:rsidR="00674089" w:rsidRPr="0033750C" w:rsidRDefault="00674089" w:rsidP="002D5366">
      <w:pPr>
        <w:widowControl/>
        <w:jc w:val="left"/>
        <w:rPr>
          <w:rFonts w:ascii="Times New Roman" w:eastAsia="SimSun" w:hAnsi="Times New Roman" w:cs="Times New Roman"/>
          <w:color w:val="1F497D"/>
          <w:kern w:val="0"/>
          <w:sz w:val="22"/>
        </w:rPr>
      </w:pPr>
    </w:p>
    <w:p w14:paraId="56EE0EC7" w14:textId="23223442"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5B9D072" w14:textId="77777777" w:rsidR="002D5366" w:rsidRPr="0033750C" w:rsidRDefault="002D5366" w:rsidP="002D5366">
      <w:pPr>
        <w:widowControl/>
        <w:ind w:firstLine="420"/>
        <w:jc w:val="left"/>
        <w:rPr>
          <w:rFonts w:ascii="Times New Roman" w:eastAsia="SimSun" w:hAnsi="Times New Roman" w:cs="Times New Roman"/>
          <w:color w:val="1F497D"/>
          <w:kern w:val="0"/>
          <w:sz w:val="22"/>
        </w:rPr>
      </w:pPr>
    </w:p>
    <w:p w14:paraId="447E6B52" w14:textId="40F278FF" w:rsidR="002D5366" w:rsidRPr="0033750C" w:rsidRDefault="002D5366" w:rsidP="002D53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See you on Thursday! </w:t>
      </w:r>
    </w:p>
    <w:p w14:paraId="40E814B0" w14:textId="77777777" w:rsidR="002D5366" w:rsidRPr="0033750C" w:rsidRDefault="002D5366" w:rsidP="002D5366">
      <w:pPr>
        <w:widowControl/>
        <w:jc w:val="left"/>
        <w:rPr>
          <w:rFonts w:ascii="Times New Roman" w:eastAsia="SimSun" w:hAnsi="Times New Roman" w:cs="Times New Roman"/>
          <w:color w:val="1F497D"/>
          <w:kern w:val="0"/>
          <w:sz w:val="22"/>
        </w:rPr>
      </w:pPr>
    </w:p>
    <w:p w14:paraId="226E6CFF"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5829F0"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48234A" w14:textId="77777777" w:rsidR="002D5366" w:rsidRPr="0033750C" w:rsidRDefault="002D5366" w:rsidP="00C67B45">
      <w:pPr>
        <w:widowControl/>
        <w:jc w:val="left"/>
        <w:rPr>
          <w:rFonts w:ascii="Times New Roman" w:eastAsia="SimSun" w:hAnsi="Times New Roman" w:cs="Times New Roman"/>
          <w:color w:val="1F497D"/>
          <w:kern w:val="0"/>
          <w:sz w:val="22"/>
        </w:rPr>
      </w:pPr>
    </w:p>
    <w:p w14:paraId="455131BE" w14:textId="77777777" w:rsidR="002D5366" w:rsidRPr="0033750C" w:rsidRDefault="002D5366" w:rsidP="00C67B45">
      <w:pPr>
        <w:widowControl/>
        <w:jc w:val="left"/>
        <w:rPr>
          <w:rFonts w:ascii="Times New Roman" w:eastAsia="SimSun" w:hAnsi="Times New Roman" w:cs="Times New Roman"/>
          <w:color w:val="1F497D"/>
          <w:kern w:val="0"/>
          <w:sz w:val="22"/>
        </w:rPr>
      </w:pPr>
    </w:p>
    <w:p w14:paraId="30A6C2F9" w14:textId="7B7EAA1E"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8928C66"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7920D288" w14:textId="17EFAC5A" w:rsidR="00C67B45" w:rsidRPr="0033750C" w:rsidRDefault="00C67B45" w:rsidP="00C67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 I did nothing during this period.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ing on.</w:t>
      </w:r>
    </w:p>
    <w:p w14:paraId="7B39B56C"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6FF1E08D"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4065DA"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3A4F39" w14:textId="77777777" w:rsidR="00C67B45" w:rsidRPr="0033750C" w:rsidRDefault="00C67B45" w:rsidP="00706F12">
      <w:pPr>
        <w:widowControl/>
        <w:jc w:val="left"/>
        <w:rPr>
          <w:rFonts w:ascii="Times New Roman" w:eastAsia="SimSun" w:hAnsi="Times New Roman" w:cs="Times New Roman"/>
          <w:color w:val="1F497D"/>
          <w:kern w:val="0"/>
          <w:sz w:val="22"/>
        </w:rPr>
      </w:pPr>
    </w:p>
    <w:p w14:paraId="1F08D381" w14:textId="77777777" w:rsidR="00C67B45" w:rsidRPr="0033750C" w:rsidRDefault="00C67B45" w:rsidP="00706F12">
      <w:pPr>
        <w:widowControl/>
        <w:jc w:val="left"/>
        <w:rPr>
          <w:rFonts w:ascii="Times New Roman" w:eastAsia="SimSun" w:hAnsi="Times New Roman" w:cs="Times New Roman"/>
          <w:color w:val="1F497D"/>
          <w:kern w:val="0"/>
          <w:sz w:val="22"/>
        </w:rPr>
      </w:pPr>
    </w:p>
    <w:p w14:paraId="28654E95" w14:textId="04FDFE13"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1846313" w14:textId="77777777" w:rsidR="00706F12" w:rsidRPr="0033750C" w:rsidRDefault="00706F12" w:rsidP="00706F12">
      <w:pPr>
        <w:widowControl/>
        <w:ind w:firstLine="420"/>
        <w:jc w:val="left"/>
        <w:rPr>
          <w:rFonts w:ascii="Times New Roman" w:eastAsia="SimSun" w:hAnsi="Times New Roman" w:cs="Times New Roman"/>
          <w:color w:val="1F497D"/>
          <w:kern w:val="0"/>
          <w:sz w:val="22"/>
        </w:rPr>
      </w:pPr>
    </w:p>
    <w:p w14:paraId="292785AC" w14:textId="06C29E2E" w:rsidR="00706F12" w:rsidRPr="0033750C" w:rsidRDefault="00706F12" w:rsidP="00706F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Welcome!</w:t>
      </w:r>
    </w:p>
    <w:p w14:paraId="6C3FE7A8" w14:textId="77777777" w:rsidR="00706F12" w:rsidRPr="0033750C" w:rsidRDefault="00706F12" w:rsidP="00706F12">
      <w:pPr>
        <w:widowControl/>
        <w:jc w:val="left"/>
        <w:rPr>
          <w:rFonts w:ascii="Times New Roman" w:eastAsia="SimSun" w:hAnsi="Times New Roman" w:cs="Times New Roman"/>
          <w:color w:val="1F497D"/>
          <w:kern w:val="0"/>
          <w:sz w:val="22"/>
        </w:rPr>
      </w:pPr>
    </w:p>
    <w:p w14:paraId="6AA6FF81"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4F239"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2104" w14:textId="77777777" w:rsidR="00706F12" w:rsidRPr="0033750C" w:rsidRDefault="00706F12" w:rsidP="004859FB">
      <w:pPr>
        <w:widowControl/>
        <w:jc w:val="left"/>
        <w:rPr>
          <w:rFonts w:ascii="Times New Roman" w:eastAsia="SimSun" w:hAnsi="Times New Roman" w:cs="Times New Roman"/>
          <w:color w:val="1F497D"/>
          <w:kern w:val="0"/>
          <w:sz w:val="22"/>
        </w:rPr>
      </w:pPr>
    </w:p>
    <w:p w14:paraId="035D2BC8" w14:textId="77777777" w:rsidR="00706F12" w:rsidRPr="0033750C" w:rsidRDefault="00706F12" w:rsidP="004859FB">
      <w:pPr>
        <w:widowControl/>
        <w:jc w:val="left"/>
        <w:rPr>
          <w:rFonts w:ascii="Times New Roman" w:eastAsia="SimSun" w:hAnsi="Times New Roman" w:cs="Times New Roman"/>
          <w:color w:val="1F497D"/>
          <w:kern w:val="0"/>
          <w:sz w:val="22"/>
        </w:rPr>
      </w:pPr>
    </w:p>
    <w:p w14:paraId="1E3DF5E7" w14:textId="49EF7B62"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kmok@mae.cuhk.edu.hk</w:t>
      </w:r>
    </w:p>
    <w:p w14:paraId="4A0F674C" w14:textId="77777777" w:rsidR="004859FB" w:rsidRPr="0033750C" w:rsidRDefault="004859FB" w:rsidP="004859FB">
      <w:pPr>
        <w:widowControl/>
        <w:jc w:val="left"/>
        <w:rPr>
          <w:rFonts w:ascii="Times New Roman" w:eastAsia="SimSun" w:hAnsi="Times New Roman" w:cs="Times New Roman"/>
          <w:color w:val="1F497D"/>
          <w:kern w:val="0"/>
          <w:sz w:val="22"/>
        </w:rPr>
      </w:pPr>
    </w:p>
    <w:p w14:paraId="4BFABA48"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6CC936AB" w14:textId="77777777" w:rsidR="004859FB" w:rsidRPr="0033750C" w:rsidRDefault="004859FB" w:rsidP="004859FB">
      <w:pPr>
        <w:widowControl/>
        <w:jc w:val="left"/>
        <w:rPr>
          <w:rFonts w:ascii="Times New Roman" w:eastAsia="SimSun" w:hAnsi="Times New Roman" w:cs="Times New Roman"/>
          <w:color w:val="1F497D"/>
          <w:kern w:val="0"/>
          <w:sz w:val="22"/>
        </w:rPr>
      </w:pPr>
    </w:p>
    <w:p w14:paraId="7E432824" w14:textId="77777777" w:rsidR="004859FB" w:rsidRPr="0033750C" w:rsidRDefault="004859FB" w:rsidP="004859FB">
      <w:pPr>
        <w:widowControl/>
        <w:jc w:val="left"/>
        <w:rPr>
          <w:rFonts w:ascii="Times New Roman" w:eastAsia="SimSun" w:hAnsi="Times New Roman" w:cs="Times New Roman"/>
          <w:color w:val="1F497D"/>
          <w:kern w:val="0"/>
          <w:sz w:val="22"/>
        </w:rPr>
      </w:pPr>
      <w:bookmarkStart w:id="60" w:name="OLE_LINK67"/>
      <w:r w:rsidRPr="0033750C">
        <w:rPr>
          <w:rFonts w:ascii="Times New Roman" w:eastAsia="SimSun" w:hAnsi="Times New Roman" w:cs="Times New Roman"/>
          <w:color w:val="1F497D"/>
          <w:kern w:val="0"/>
          <w:sz w:val="22"/>
        </w:rPr>
        <w:t>Dear Mr. Allan,</w:t>
      </w:r>
    </w:p>
    <w:p w14:paraId="7167EE2D"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3B29335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6A3D90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46CA2A33" w14:textId="6745ACA3"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one file attached to this email? Here are the requirements: </w:t>
      </w:r>
    </w:p>
    <w:p w14:paraId="73DFD3B6"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6CC9EC0B"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97156D0" w14:textId="77777777" w:rsidR="004859FB" w:rsidRPr="0033750C" w:rsidRDefault="004859FB" w:rsidP="004859FB">
      <w:pPr>
        <w:widowControl/>
        <w:jc w:val="left"/>
        <w:rPr>
          <w:rFonts w:ascii="Times New Roman" w:eastAsia="SimSun" w:hAnsi="Times New Roman" w:cs="Times New Roman"/>
          <w:color w:val="1F497D"/>
          <w:kern w:val="0"/>
          <w:sz w:val="22"/>
        </w:rPr>
      </w:pPr>
    </w:p>
    <w:p w14:paraId="2C1C23EF"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B4E68"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0"/>
    <w:p w14:paraId="4255CE67" w14:textId="77777777" w:rsidR="004859FB" w:rsidRPr="0033750C" w:rsidRDefault="004859FB" w:rsidP="000E2AC2">
      <w:pPr>
        <w:widowControl/>
        <w:jc w:val="left"/>
        <w:rPr>
          <w:rFonts w:ascii="Times New Roman" w:eastAsia="SimSun" w:hAnsi="Times New Roman" w:cs="Times New Roman"/>
          <w:color w:val="1F497D"/>
          <w:kern w:val="0"/>
          <w:sz w:val="22"/>
        </w:rPr>
      </w:pPr>
    </w:p>
    <w:p w14:paraId="44F8F78F" w14:textId="77777777" w:rsidR="004859FB" w:rsidRPr="0033750C" w:rsidRDefault="004859FB" w:rsidP="000E2AC2">
      <w:pPr>
        <w:widowControl/>
        <w:jc w:val="left"/>
        <w:rPr>
          <w:rFonts w:ascii="Times New Roman" w:eastAsia="SimSun" w:hAnsi="Times New Roman" w:cs="Times New Roman"/>
          <w:color w:val="1F497D"/>
          <w:kern w:val="0"/>
          <w:sz w:val="22"/>
        </w:rPr>
      </w:pPr>
    </w:p>
    <w:p w14:paraId="1F7005AF" w14:textId="70DC0D59"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796D19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39EB2F76" w14:textId="7AD0A98F"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midterm score has been uploaded onto BlackBoard. Please check it. Here are the statistics for this exam: </w:t>
      </w:r>
    </w:p>
    <w:tbl>
      <w:tblPr>
        <w:tblW w:w="8092" w:type="dxa"/>
        <w:shd w:val="clear" w:color="auto" w:fill="FFFFFF"/>
        <w:tblCellMar>
          <w:top w:w="15" w:type="dxa"/>
          <w:left w:w="15" w:type="dxa"/>
          <w:bottom w:w="15" w:type="dxa"/>
          <w:right w:w="15" w:type="dxa"/>
        </w:tblCellMar>
        <w:tblLook w:val="04A0" w:firstRow="1" w:lastRow="0" w:firstColumn="1" w:lastColumn="0" w:noHBand="0" w:noVBand="1"/>
      </w:tblPr>
      <w:tblGrid>
        <w:gridCol w:w="4788"/>
        <w:gridCol w:w="3304"/>
      </w:tblGrid>
      <w:tr w:rsidR="000E2AC2" w:rsidRPr="0033750C" w14:paraId="5B88FAFE" w14:textId="77777777" w:rsidTr="000E2AC2">
        <w:tc>
          <w:tcPr>
            <w:tcW w:w="0" w:type="auto"/>
            <w:shd w:val="clear" w:color="auto" w:fill="FFFFFF"/>
            <w:tcMar>
              <w:top w:w="60" w:type="dxa"/>
              <w:left w:w="180" w:type="dxa"/>
              <w:bottom w:w="60" w:type="dxa"/>
              <w:right w:w="180" w:type="dxa"/>
            </w:tcMar>
            <w:vAlign w:val="center"/>
            <w:hideMark/>
          </w:tcPr>
          <w:p w14:paraId="37E44897"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aximum Value</w:t>
            </w:r>
          </w:p>
        </w:tc>
        <w:tc>
          <w:tcPr>
            <w:tcW w:w="0" w:type="auto"/>
            <w:shd w:val="clear" w:color="auto" w:fill="FFFFFF"/>
            <w:tcMar>
              <w:top w:w="60" w:type="dxa"/>
              <w:left w:w="180" w:type="dxa"/>
              <w:bottom w:w="60" w:type="dxa"/>
              <w:right w:w="180" w:type="dxa"/>
            </w:tcMar>
            <w:vAlign w:val="center"/>
            <w:hideMark/>
          </w:tcPr>
          <w:p w14:paraId="4BC18E9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00.00</w:t>
            </w:r>
          </w:p>
        </w:tc>
      </w:tr>
      <w:tr w:rsidR="000E2AC2" w:rsidRPr="0033750C" w14:paraId="189E6C9E" w14:textId="77777777" w:rsidTr="000E2AC2">
        <w:tc>
          <w:tcPr>
            <w:tcW w:w="0" w:type="auto"/>
            <w:shd w:val="clear" w:color="auto" w:fill="FFFFFF"/>
            <w:tcMar>
              <w:top w:w="60" w:type="dxa"/>
              <w:left w:w="180" w:type="dxa"/>
              <w:bottom w:w="60" w:type="dxa"/>
              <w:right w:w="180" w:type="dxa"/>
            </w:tcMar>
            <w:vAlign w:val="center"/>
            <w:hideMark/>
          </w:tcPr>
          <w:p w14:paraId="2F0840D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Average</w:t>
            </w:r>
          </w:p>
        </w:tc>
        <w:tc>
          <w:tcPr>
            <w:tcW w:w="0" w:type="auto"/>
            <w:shd w:val="clear" w:color="auto" w:fill="FFFFFF"/>
            <w:tcMar>
              <w:top w:w="60" w:type="dxa"/>
              <w:left w:w="180" w:type="dxa"/>
              <w:bottom w:w="60" w:type="dxa"/>
              <w:right w:w="180" w:type="dxa"/>
            </w:tcMar>
            <w:vAlign w:val="center"/>
            <w:hideMark/>
          </w:tcPr>
          <w:p w14:paraId="6AAD623B"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4.59615</w:t>
            </w:r>
          </w:p>
        </w:tc>
      </w:tr>
      <w:tr w:rsidR="000E2AC2" w:rsidRPr="0033750C" w14:paraId="0A6CCE34" w14:textId="77777777" w:rsidTr="000E2AC2">
        <w:tc>
          <w:tcPr>
            <w:tcW w:w="0" w:type="auto"/>
            <w:shd w:val="clear" w:color="auto" w:fill="FFFFFF"/>
            <w:tcMar>
              <w:top w:w="60" w:type="dxa"/>
              <w:left w:w="180" w:type="dxa"/>
              <w:bottom w:w="60" w:type="dxa"/>
              <w:right w:w="180" w:type="dxa"/>
            </w:tcMar>
            <w:vAlign w:val="center"/>
            <w:hideMark/>
          </w:tcPr>
          <w:p w14:paraId="10B9B48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edian</w:t>
            </w:r>
          </w:p>
        </w:tc>
        <w:tc>
          <w:tcPr>
            <w:tcW w:w="0" w:type="auto"/>
            <w:shd w:val="clear" w:color="auto" w:fill="FFFFFF"/>
            <w:tcMar>
              <w:top w:w="60" w:type="dxa"/>
              <w:left w:w="180" w:type="dxa"/>
              <w:bottom w:w="60" w:type="dxa"/>
              <w:right w:w="180" w:type="dxa"/>
            </w:tcMar>
            <w:vAlign w:val="center"/>
            <w:hideMark/>
          </w:tcPr>
          <w:p w14:paraId="3F50662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7.00</w:t>
            </w:r>
          </w:p>
        </w:tc>
      </w:tr>
      <w:tr w:rsidR="000E2AC2" w:rsidRPr="0033750C" w14:paraId="06E146D2" w14:textId="77777777" w:rsidTr="000E2AC2">
        <w:tc>
          <w:tcPr>
            <w:tcW w:w="0" w:type="auto"/>
            <w:shd w:val="clear" w:color="auto" w:fill="FFFFFF"/>
            <w:tcMar>
              <w:top w:w="60" w:type="dxa"/>
              <w:left w:w="180" w:type="dxa"/>
              <w:bottom w:w="60" w:type="dxa"/>
              <w:right w:w="180" w:type="dxa"/>
            </w:tcMar>
            <w:vAlign w:val="center"/>
            <w:hideMark/>
          </w:tcPr>
          <w:p w14:paraId="0B2F4C0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lastRenderedPageBreak/>
              <w:t>Standard Deviation</w:t>
            </w:r>
          </w:p>
        </w:tc>
        <w:tc>
          <w:tcPr>
            <w:tcW w:w="0" w:type="auto"/>
            <w:shd w:val="clear" w:color="auto" w:fill="FFFFFF"/>
            <w:tcMar>
              <w:top w:w="60" w:type="dxa"/>
              <w:left w:w="180" w:type="dxa"/>
              <w:bottom w:w="60" w:type="dxa"/>
              <w:right w:w="180" w:type="dxa"/>
            </w:tcMar>
            <w:vAlign w:val="center"/>
            <w:hideMark/>
          </w:tcPr>
          <w:p w14:paraId="30855A2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4.59881</w:t>
            </w:r>
          </w:p>
        </w:tc>
      </w:tr>
      <w:tr w:rsidR="000E2AC2" w:rsidRPr="0033750C" w14:paraId="4BAF156A" w14:textId="77777777" w:rsidTr="000E2AC2">
        <w:tc>
          <w:tcPr>
            <w:tcW w:w="0" w:type="auto"/>
            <w:shd w:val="clear" w:color="auto" w:fill="FFFFFF"/>
            <w:tcMar>
              <w:top w:w="60" w:type="dxa"/>
              <w:left w:w="180" w:type="dxa"/>
              <w:bottom w:w="60" w:type="dxa"/>
              <w:right w:w="180" w:type="dxa"/>
            </w:tcMar>
            <w:vAlign w:val="center"/>
            <w:hideMark/>
          </w:tcPr>
          <w:p w14:paraId="0B668AEF"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Variance</w:t>
            </w:r>
          </w:p>
        </w:tc>
        <w:tc>
          <w:tcPr>
            <w:tcW w:w="0" w:type="auto"/>
            <w:shd w:val="clear" w:color="auto" w:fill="FFFFFF"/>
            <w:tcMar>
              <w:top w:w="60" w:type="dxa"/>
              <w:left w:w="180" w:type="dxa"/>
              <w:bottom w:w="60" w:type="dxa"/>
              <w:right w:w="180" w:type="dxa"/>
            </w:tcMar>
            <w:vAlign w:val="center"/>
            <w:hideMark/>
          </w:tcPr>
          <w:p w14:paraId="77EC9F7A"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213.12536</w:t>
            </w:r>
          </w:p>
        </w:tc>
      </w:tr>
    </w:tbl>
    <w:p w14:paraId="2B3A2FE0"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5FF408A4" w14:textId="750A9AD5"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come to my office (ERB 201) to pick up your test paper during the tutorial (Thursday 9:30-10:30 am). You can also pick it up at the following times when you pass by my office (most likely I will be in the office). </w:t>
      </w:r>
    </w:p>
    <w:p w14:paraId="12F43852" w14:textId="2801270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5:00-22:00</w:t>
      </w:r>
    </w:p>
    <w:p w14:paraId="0ADBF1E3" w14:textId="4586A58B"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00 19:00-22:00</w:t>
      </w:r>
    </w:p>
    <w:p w14:paraId="70F0AA89" w14:textId="11E01ED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10268D0E" w14:textId="31FE13F3"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B501E27" w14:textId="61A111BD"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nd enjoy your weekend! </w:t>
      </w:r>
    </w:p>
    <w:p w14:paraId="2FFC538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E1DDEC6"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8459E"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EECF1A" w14:textId="77777777" w:rsidR="000E2AC2" w:rsidRPr="0033750C" w:rsidRDefault="000E2AC2" w:rsidP="00F36362">
      <w:pPr>
        <w:widowControl/>
        <w:jc w:val="left"/>
        <w:rPr>
          <w:rFonts w:ascii="Times New Roman" w:eastAsia="SimSun" w:hAnsi="Times New Roman" w:cs="Times New Roman"/>
          <w:color w:val="1F497D"/>
          <w:kern w:val="0"/>
          <w:sz w:val="22"/>
        </w:rPr>
      </w:pPr>
    </w:p>
    <w:p w14:paraId="5F56C929" w14:textId="77777777" w:rsidR="000E2AC2" w:rsidRPr="0033750C" w:rsidRDefault="000E2AC2" w:rsidP="00F36362">
      <w:pPr>
        <w:widowControl/>
        <w:jc w:val="left"/>
        <w:rPr>
          <w:rFonts w:ascii="Times New Roman" w:eastAsia="SimSun" w:hAnsi="Times New Roman" w:cs="Times New Roman"/>
          <w:color w:val="1F497D"/>
          <w:kern w:val="0"/>
          <w:sz w:val="22"/>
        </w:rPr>
      </w:pPr>
    </w:p>
    <w:p w14:paraId="203A3670" w14:textId="268BE181"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4471BF5"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67088BD3" w14:textId="17D04370" w:rsidR="00F36362" w:rsidRPr="0033750C" w:rsidRDefault="00F36362" w:rsidP="00F363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take care of this submission. Thanks for your information and have a good day!</w:t>
      </w:r>
    </w:p>
    <w:p w14:paraId="4DE90760"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7FCCD306"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8959F"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B82C0E" w14:textId="77777777" w:rsidR="00F36362" w:rsidRPr="0033750C" w:rsidRDefault="00F36362" w:rsidP="008B77FD">
      <w:pPr>
        <w:widowControl/>
        <w:jc w:val="left"/>
        <w:rPr>
          <w:rFonts w:ascii="Times New Roman" w:eastAsia="SimSun" w:hAnsi="Times New Roman" w:cs="Times New Roman"/>
          <w:color w:val="1F497D"/>
          <w:kern w:val="0"/>
          <w:sz w:val="22"/>
        </w:rPr>
      </w:pPr>
    </w:p>
    <w:p w14:paraId="0BBB01A1" w14:textId="77777777" w:rsidR="00F36362" w:rsidRPr="0033750C" w:rsidRDefault="00F36362" w:rsidP="008B77FD">
      <w:pPr>
        <w:widowControl/>
        <w:jc w:val="left"/>
        <w:rPr>
          <w:rFonts w:ascii="Times New Roman" w:eastAsia="SimSun" w:hAnsi="Times New Roman" w:cs="Times New Roman"/>
          <w:color w:val="1F497D"/>
          <w:kern w:val="0"/>
          <w:sz w:val="22"/>
        </w:rPr>
      </w:pPr>
    </w:p>
    <w:p w14:paraId="2215C629" w14:textId="517EE243"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85FD236"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F1027C0" w14:textId="1C0BC2E2" w:rsidR="008B77FD" w:rsidRPr="0033750C" w:rsidRDefault="008B77FD" w:rsidP="008B77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sked Mr. Allan whether we can get access to </w:t>
      </w:r>
      <w:r w:rsidR="00E1729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3D Printing room. The answer is not. In order to maintain the good quality of the 3D Printer, no student can use these 3D printers by themselves. We can only send the model to Mr. Allan and ask him for h</w:t>
      </w:r>
      <w:r w:rsidR="00E1729A" w:rsidRPr="0033750C">
        <w:rPr>
          <w:rFonts w:ascii="Times New Roman" w:eastAsia="SimSun" w:hAnsi="Times New Roman" w:cs="Times New Roman"/>
          <w:color w:val="1F497D"/>
          <w:kern w:val="0"/>
          <w:sz w:val="22"/>
        </w:rPr>
        <w:t>elp printing</w:t>
      </w:r>
      <w:r w:rsidRPr="0033750C">
        <w:rPr>
          <w:rFonts w:ascii="Times New Roman" w:eastAsia="SimSun" w:hAnsi="Times New Roman" w:cs="Times New Roman"/>
          <w:color w:val="1F497D"/>
          <w:kern w:val="0"/>
          <w:sz w:val="22"/>
        </w:rPr>
        <w:t xml:space="preserve"> it out. And also, </w:t>
      </w:r>
      <w:r w:rsidR="00E1729A" w:rsidRPr="0033750C">
        <w:rPr>
          <w:rFonts w:ascii="Times New Roman" w:eastAsia="SimSun" w:hAnsi="Times New Roman" w:cs="Times New Roman"/>
          <w:color w:val="1F497D"/>
          <w:kern w:val="0"/>
          <w:sz w:val="22"/>
        </w:rPr>
        <w:t xml:space="preserve">he said </w:t>
      </w:r>
      <w:r w:rsidRPr="0033750C">
        <w:rPr>
          <w:rFonts w:ascii="Times New Roman" w:eastAsia="SimSun" w:hAnsi="Times New Roman" w:cs="Times New Roman"/>
          <w:color w:val="1F497D"/>
          <w:kern w:val="0"/>
          <w:sz w:val="22"/>
        </w:rPr>
        <w:t>PLA is the only material choice if we want Mr. Allan to help print</w:t>
      </w:r>
      <w:r w:rsidR="00E1729A" w:rsidRPr="0033750C">
        <w:rPr>
          <w:rFonts w:ascii="Times New Roman" w:eastAsia="SimSun" w:hAnsi="Times New Roman" w:cs="Times New Roman"/>
          <w:color w:val="1F497D"/>
          <w:kern w:val="0"/>
          <w:sz w:val="22"/>
        </w:rPr>
        <w:t>, no other choice</w:t>
      </w:r>
      <w:r w:rsidRPr="0033750C">
        <w:rPr>
          <w:rFonts w:ascii="Times New Roman" w:eastAsia="SimSun" w:hAnsi="Times New Roman" w:cs="Times New Roman"/>
          <w:color w:val="1F497D"/>
          <w:kern w:val="0"/>
          <w:sz w:val="22"/>
        </w:rPr>
        <w:t>.</w:t>
      </w:r>
      <w:r w:rsidR="00E1729A" w:rsidRPr="0033750C">
        <w:rPr>
          <w:rFonts w:ascii="Times New Roman" w:eastAsia="SimSun" w:hAnsi="Times New Roman" w:cs="Times New Roman"/>
          <w:color w:val="1F497D"/>
          <w:kern w:val="0"/>
          <w:sz w:val="22"/>
        </w:rPr>
        <w:t xml:space="preserve"> Considering this situation, maybe it is better for us to buy a new one? Maybe the RMB5980 one? What do you think?</w:t>
      </w:r>
    </w:p>
    <w:p w14:paraId="39D1CB30"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06CD37E"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FA678F"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21DB4" w14:textId="46AA6898" w:rsidR="008B77FD" w:rsidRPr="0033750C" w:rsidRDefault="008B77FD" w:rsidP="008D00B5">
      <w:pPr>
        <w:widowControl/>
        <w:jc w:val="left"/>
        <w:rPr>
          <w:rFonts w:ascii="Times New Roman" w:eastAsia="SimSun" w:hAnsi="Times New Roman" w:cs="Times New Roman"/>
          <w:color w:val="1F497D"/>
          <w:kern w:val="0"/>
          <w:sz w:val="22"/>
        </w:rPr>
      </w:pPr>
    </w:p>
    <w:p w14:paraId="127B5FC5" w14:textId="77777777" w:rsidR="008B77FD" w:rsidRPr="0033750C" w:rsidRDefault="008B77FD" w:rsidP="008D00B5">
      <w:pPr>
        <w:widowControl/>
        <w:jc w:val="left"/>
        <w:rPr>
          <w:rFonts w:ascii="Times New Roman" w:eastAsia="SimSun" w:hAnsi="Times New Roman" w:cs="Times New Roman"/>
          <w:color w:val="1F497D"/>
          <w:kern w:val="0"/>
          <w:sz w:val="22"/>
        </w:rPr>
      </w:pPr>
    </w:p>
    <w:p w14:paraId="564A7815" w14:textId="48609B49"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1ED9899" w14:textId="77777777" w:rsidR="008D00B5" w:rsidRPr="0033750C" w:rsidRDefault="008D00B5" w:rsidP="008D00B5">
      <w:pPr>
        <w:widowControl/>
        <w:ind w:firstLine="420"/>
        <w:jc w:val="left"/>
        <w:rPr>
          <w:rFonts w:ascii="Times New Roman" w:eastAsia="SimSun" w:hAnsi="Times New Roman" w:cs="Times New Roman"/>
          <w:color w:val="1F497D"/>
          <w:kern w:val="0"/>
          <w:sz w:val="22"/>
        </w:rPr>
      </w:pPr>
    </w:p>
    <w:p w14:paraId="1D1D5680" w14:textId="427E4C88" w:rsidR="008D00B5" w:rsidRPr="0033750C" w:rsidRDefault="008D00B5" w:rsidP="008262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It is USD. </w:t>
      </w:r>
      <w:r w:rsidR="00826228" w:rsidRPr="0033750C">
        <w:rPr>
          <w:rFonts w:ascii="Times New Roman" w:eastAsia="SimSun" w:hAnsi="Times New Roman" w:cs="Times New Roman"/>
          <w:color w:val="1F497D"/>
          <w:kern w:val="0"/>
          <w:sz w:val="22"/>
        </w:rPr>
        <w:t>If you think it</w:t>
      </w:r>
      <w:r w:rsidR="00722F9A">
        <w:rPr>
          <w:rFonts w:ascii="Times New Roman" w:eastAsia="SimSun" w:hAnsi="Times New Roman" w:cs="Times New Roman"/>
          <w:color w:val="1F497D"/>
          <w:kern w:val="0"/>
          <w:sz w:val="22"/>
        </w:rPr>
        <w:t>’</w:t>
      </w:r>
      <w:r w:rsidR="00826228" w:rsidRPr="0033750C">
        <w:rPr>
          <w:rFonts w:ascii="Times New Roman" w:eastAsia="SimSun" w:hAnsi="Times New Roman" w:cs="Times New Roman"/>
          <w:color w:val="1F497D"/>
          <w:kern w:val="0"/>
          <w:sz w:val="22"/>
        </w:rPr>
        <w:t>s too expensive, we can purchase the 3</w:t>
      </w:r>
      <w:r w:rsidR="00826228" w:rsidRPr="0033750C">
        <w:rPr>
          <w:rFonts w:ascii="Times New Roman" w:eastAsia="SimSun" w:hAnsi="Times New Roman" w:cs="Times New Roman"/>
          <w:color w:val="1F497D"/>
          <w:kern w:val="0"/>
          <w:sz w:val="22"/>
          <w:vertAlign w:val="superscript"/>
        </w:rPr>
        <w:t>rd</w:t>
      </w:r>
      <w:r w:rsidR="00826228" w:rsidRPr="0033750C">
        <w:rPr>
          <w:rFonts w:ascii="Times New Roman" w:eastAsia="SimSun" w:hAnsi="Times New Roman" w:cs="Times New Roman"/>
          <w:color w:val="1F497D"/>
          <w:kern w:val="0"/>
          <w:sz w:val="22"/>
        </w:rPr>
        <w:t xml:space="preserve"> generation of the current printer (2</w:t>
      </w:r>
      <w:r w:rsidR="00826228" w:rsidRPr="0033750C">
        <w:rPr>
          <w:rFonts w:ascii="Times New Roman" w:eastAsia="SimSun" w:hAnsi="Times New Roman" w:cs="Times New Roman"/>
          <w:color w:val="1F497D"/>
          <w:kern w:val="0"/>
          <w:sz w:val="22"/>
          <w:vertAlign w:val="superscript"/>
        </w:rPr>
        <w:t>nd</w:t>
      </w:r>
      <w:r w:rsidR="00826228" w:rsidRPr="0033750C">
        <w:rPr>
          <w:rFonts w:ascii="Times New Roman" w:eastAsia="SimSun" w:hAnsi="Times New Roman" w:cs="Times New Roman"/>
          <w:color w:val="1F497D"/>
          <w:kern w:val="0"/>
          <w:sz w:val="22"/>
        </w:rPr>
        <w:t xml:space="preserve"> generation) from the mainland, which costs about RMB5980, but Raise3d should have better performance. What do you think? Looking forward to your reply.  </w:t>
      </w:r>
    </w:p>
    <w:p w14:paraId="5FB00F93" w14:textId="77777777" w:rsidR="00826228" w:rsidRPr="0033750C" w:rsidRDefault="00826228" w:rsidP="00826228">
      <w:pPr>
        <w:widowControl/>
        <w:ind w:firstLine="420"/>
        <w:jc w:val="left"/>
        <w:rPr>
          <w:rFonts w:ascii="Times New Roman" w:eastAsia="SimSun" w:hAnsi="Times New Roman" w:cs="Times New Roman"/>
          <w:color w:val="1F497D"/>
          <w:kern w:val="0"/>
          <w:sz w:val="22"/>
        </w:rPr>
      </w:pPr>
    </w:p>
    <w:p w14:paraId="098C3722"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2BC387"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bookmarkEnd w:id="31"/>
    <w:p w14:paraId="33FF931A" w14:textId="77777777" w:rsidR="008D00B5" w:rsidRPr="0033750C" w:rsidRDefault="008D00B5" w:rsidP="00980F1A">
      <w:pPr>
        <w:widowControl/>
        <w:jc w:val="left"/>
        <w:rPr>
          <w:rFonts w:ascii="Times New Roman" w:eastAsia="SimSun" w:hAnsi="Times New Roman" w:cs="Times New Roman"/>
          <w:color w:val="1F497D"/>
          <w:kern w:val="0"/>
          <w:sz w:val="22"/>
        </w:rPr>
      </w:pPr>
    </w:p>
    <w:p w14:paraId="1A62AB18" w14:textId="77777777" w:rsidR="008D00B5" w:rsidRPr="0033750C" w:rsidRDefault="008D00B5" w:rsidP="00980F1A">
      <w:pPr>
        <w:widowControl/>
        <w:jc w:val="left"/>
        <w:rPr>
          <w:rFonts w:ascii="Times New Roman" w:eastAsia="SimSun" w:hAnsi="Times New Roman" w:cs="Times New Roman"/>
          <w:color w:val="1F497D"/>
          <w:kern w:val="0"/>
          <w:sz w:val="22"/>
        </w:rPr>
      </w:pPr>
    </w:p>
    <w:p w14:paraId="07822A67" w14:textId="6EBB16B2"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A16831" w14:textId="77777777" w:rsidR="00980F1A" w:rsidRPr="0033750C" w:rsidRDefault="00980F1A" w:rsidP="00980F1A">
      <w:pPr>
        <w:widowControl/>
        <w:ind w:firstLine="420"/>
        <w:jc w:val="left"/>
        <w:rPr>
          <w:rFonts w:ascii="Times New Roman" w:eastAsia="SimSun" w:hAnsi="Times New Roman" w:cs="Times New Roman"/>
          <w:color w:val="1F497D"/>
          <w:kern w:val="0"/>
          <w:sz w:val="22"/>
        </w:rPr>
      </w:pPr>
    </w:p>
    <w:p w14:paraId="7626F12C" w14:textId="20CEDAB8" w:rsidR="00980F1A" w:rsidRPr="0033750C" w:rsidRDefault="00980F1A" w:rsidP="00980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nsulted Mr. Allan about the 3D Printer. He suggested </w:t>
      </w:r>
      <w:r w:rsidR="00E84614" w:rsidRPr="0033750C">
        <w:rPr>
          <w:rFonts w:ascii="Times New Roman" w:eastAsia="SimSun" w:hAnsi="Times New Roman" w:cs="Times New Roman"/>
          <w:color w:val="1F497D"/>
          <w:kern w:val="0"/>
          <w:sz w:val="22"/>
        </w:rPr>
        <w:t>us to</w:t>
      </w:r>
      <w:r w:rsidRPr="0033750C">
        <w:rPr>
          <w:rFonts w:ascii="Times New Roman" w:eastAsia="SimSun" w:hAnsi="Times New Roman" w:cs="Times New Roman"/>
          <w:color w:val="1F497D"/>
          <w:kern w:val="0"/>
          <w:sz w:val="22"/>
        </w:rPr>
        <w:t xml:space="preserve"> buy</w:t>
      </w:r>
      <w:r w:rsidR="00E84614"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w:t>
      </w:r>
      <w:r w:rsidR="00E8461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3D Printer</w:t>
      </w:r>
      <w:r w:rsidR="00E84614" w:rsidRPr="0033750C">
        <w:rPr>
          <w:rFonts w:ascii="Times New Roman" w:eastAsia="SimSun" w:hAnsi="Times New Roman" w:cs="Times New Roman"/>
          <w:color w:val="1F497D"/>
          <w:kern w:val="0"/>
          <w:sz w:val="22"/>
        </w:rPr>
        <w:t xml:space="preserve"> called Raise3d (</w:t>
      </w:r>
      <w:hyperlink r:id="rId89" w:history="1">
        <w:r w:rsidR="00E84614" w:rsidRPr="0033750C">
          <w:rPr>
            <w:rStyle w:val="ae"/>
            <w:rFonts w:ascii="Times New Roman" w:eastAsia="SimSun" w:hAnsi="Times New Roman" w:cs="Times New Roman"/>
            <w:kern w:val="0"/>
            <w:sz w:val="22"/>
          </w:rPr>
          <w:t>https://www.raise3d.com/pro2-series/</w:t>
        </w:r>
      </w:hyperlink>
      <w:r w:rsidR="00E84614" w:rsidRPr="0033750C">
        <w:rPr>
          <w:rFonts w:ascii="Times New Roman" w:eastAsia="SimSun" w:hAnsi="Times New Roman" w:cs="Times New Roman"/>
          <w:color w:val="1F497D"/>
          <w:kern w:val="0"/>
          <w:sz w:val="22"/>
        </w:rPr>
        <w:t xml:space="preserve">). We investigated this printer, whose performance is very excellent and totally meets our needs. Its price is about $3999. </w:t>
      </w:r>
      <w:r w:rsidR="00337387" w:rsidRPr="0033750C">
        <w:rPr>
          <w:rFonts w:ascii="Times New Roman" w:eastAsia="SimSun" w:hAnsi="Times New Roman" w:cs="Times New Roman"/>
          <w:color w:val="1F497D"/>
          <w:kern w:val="0"/>
          <w:sz w:val="22"/>
        </w:rPr>
        <w:t>We were wondering whether we can buy one. If it is ok, w</w:t>
      </w:r>
      <w:r w:rsidR="00E84614" w:rsidRPr="0033750C">
        <w:rPr>
          <w:rFonts w:ascii="Times New Roman" w:eastAsia="SimSun" w:hAnsi="Times New Roman" w:cs="Times New Roman"/>
          <w:color w:val="1F497D"/>
          <w:kern w:val="0"/>
          <w:sz w:val="22"/>
        </w:rPr>
        <w:t xml:space="preserve">e will contact this company to further check the detail. </w:t>
      </w:r>
    </w:p>
    <w:p w14:paraId="371C8EFB" w14:textId="5DA5F87E" w:rsidR="00337387" w:rsidRPr="0033750C" w:rsidRDefault="00337387" w:rsidP="00980F1A">
      <w:pPr>
        <w:widowControl/>
        <w:ind w:firstLine="420"/>
        <w:jc w:val="left"/>
        <w:rPr>
          <w:rFonts w:ascii="Times New Roman" w:eastAsia="SimSun" w:hAnsi="Times New Roman" w:cs="Times New Roman"/>
          <w:color w:val="1F497D"/>
          <w:kern w:val="0"/>
          <w:sz w:val="22"/>
        </w:rPr>
      </w:pPr>
    </w:p>
    <w:p w14:paraId="42EEDE8B" w14:textId="309CD1EA" w:rsidR="00337387" w:rsidRPr="0033750C" w:rsidRDefault="00337387" w:rsidP="003373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4EFF08DD" w14:textId="77777777" w:rsidR="00980F1A" w:rsidRPr="0033750C" w:rsidRDefault="00980F1A" w:rsidP="00980F1A">
      <w:pPr>
        <w:widowControl/>
        <w:jc w:val="left"/>
        <w:rPr>
          <w:rFonts w:ascii="Times New Roman" w:eastAsia="SimSun" w:hAnsi="Times New Roman" w:cs="Times New Roman"/>
          <w:color w:val="1F497D"/>
          <w:kern w:val="0"/>
          <w:sz w:val="22"/>
        </w:rPr>
      </w:pPr>
    </w:p>
    <w:p w14:paraId="2903E512"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77B4C4"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713689" w14:textId="77777777" w:rsidR="00980F1A" w:rsidRPr="0033750C" w:rsidRDefault="00980F1A" w:rsidP="001A4752">
      <w:pPr>
        <w:widowControl/>
        <w:jc w:val="left"/>
        <w:rPr>
          <w:rFonts w:ascii="Times New Roman" w:eastAsia="SimSun" w:hAnsi="Times New Roman" w:cs="Times New Roman"/>
          <w:color w:val="1F497D"/>
          <w:kern w:val="0"/>
          <w:sz w:val="22"/>
        </w:rPr>
      </w:pPr>
    </w:p>
    <w:p w14:paraId="41918AAF" w14:textId="77777777" w:rsidR="00980F1A" w:rsidRPr="0033750C" w:rsidRDefault="00980F1A" w:rsidP="001A4752">
      <w:pPr>
        <w:widowControl/>
        <w:jc w:val="left"/>
        <w:rPr>
          <w:rFonts w:ascii="Times New Roman" w:eastAsia="SimSun" w:hAnsi="Times New Roman" w:cs="Times New Roman"/>
          <w:color w:val="1F497D"/>
          <w:kern w:val="0"/>
          <w:sz w:val="22"/>
        </w:rPr>
      </w:pPr>
    </w:p>
    <w:p w14:paraId="1FA1B8B8" w14:textId="2745F33F"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1A383639"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52A231FC" w14:textId="63A481B8" w:rsidR="001A4752" w:rsidRPr="0033750C" w:rsidRDefault="001A4752" w:rsidP="001A4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Have a good day! </w:t>
      </w:r>
    </w:p>
    <w:p w14:paraId="39AC796B"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28BAD9CF"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2AF2C"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369AD" w14:textId="77777777" w:rsidR="001A4752" w:rsidRPr="0033750C" w:rsidRDefault="001A4752" w:rsidP="00F330CC">
      <w:pPr>
        <w:widowControl/>
        <w:jc w:val="left"/>
        <w:rPr>
          <w:rFonts w:ascii="Times New Roman" w:eastAsia="SimSun" w:hAnsi="Times New Roman" w:cs="Times New Roman"/>
          <w:color w:val="1F497D"/>
          <w:kern w:val="0"/>
          <w:sz w:val="22"/>
        </w:rPr>
      </w:pPr>
    </w:p>
    <w:p w14:paraId="33DF7BEB" w14:textId="77777777" w:rsidR="001A4752" w:rsidRPr="0033750C" w:rsidRDefault="001A4752" w:rsidP="00F330CC">
      <w:pPr>
        <w:widowControl/>
        <w:jc w:val="left"/>
        <w:rPr>
          <w:rFonts w:ascii="Times New Roman" w:eastAsia="SimSun" w:hAnsi="Times New Roman" w:cs="Times New Roman"/>
          <w:color w:val="1F497D"/>
          <w:kern w:val="0"/>
          <w:sz w:val="22"/>
        </w:rPr>
      </w:pPr>
    </w:p>
    <w:p w14:paraId="0C6A260C" w14:textId="7D39F7AC"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42413F" w14:textId="77777777" w:rsidR="00F330CC" w:rsidRPr="0033750C" w:rsidRDefault="00F330CC" w:rsidP="00F330CC">
      <w:pPr>
        <w:widowControl/>
        <w:ind w:firstLine="420"/>
        <w:jc w:val="left"/>
        <w:rPr>
          <w:rFonts w:ascii="Times New Roman" w:eastAsia="SimSun" w:hAnsi="Times New Roman" w:cs="Times New Roman"/>
          <w:color w:val="1F497D"/>
          <w:kern w:val="0"/>
          <w:sz w:val="22"/>
        </w:rPr>
      </w:pPr>
    </w:p>
    <w:p w14:paraId="13CB952A" w14:textId="2E943BF7" w:rsidR="00F330CC" w:rsidRPr="0033750C" w:rsidRDefault="00F330CC" w:rsidP="00F330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I will check with ERB203. Many thanks for your help! Have a good day! </w:t>
      </w:r>
    </w:p>
    <w:p w14:paraId="0426298E" w14:textId="77777777" w:rsidR="00F330CC" w:rsidRPr="0033750C" w:rsidRDefault="00F330CC" w:rsidP="00F330CC">
      <w:pPr>
        <w:widowControl/>
        <w:jc w:val="left"/>
        <w:rPr>
          <w:rFonts w:ascii="Times New Roman" w:eastAsia="SimSun" w:hAnsi="Times New Roman" w:cs="Times New Roman"/>
          <w:color w:val="1F497D"/>
          <w:kern w:val="0"/>
          <w:sz w:val="22"/>
        </w:rPr>
      </w:pPr>
    </w:p>
    <w:p w14:paraId="4714D007"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D732A"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B9F78" w14:textId="77777777" w:rsidR="00F330CC" w:rsidRPr="0033750C" w:rsidRDefault="00F330CC" w:rsidP="00DC3D67">
      <w:pPr>
        <w:widowControl/>
        <w:jc w:val="left"/>
        <w:rPr>
          <w:rFonts w:ascii="Times New Roman" w:eastAsia="SimSun" w:hAnsi="Times New Roman" w:cs="Times New Roman"/>
          <w:color w:val="1F497D"/>
          <w:kern w:val="0"/>
          <w:sz w:val="22"/>
        </w:rPr>
      </w:pPr>
    </w:p>
    <w:p w14:paraId="7DC868D1" w14:textId="77777777" w:rsidR="00F330CC" w:rsidRPr="0033750C" w:rsidRDefault="00F330CC" w:rsidP="00DC3D67">
      <w:pPr>
        <w:widowControl/>
        <w:jc w:val="left"/>
        <w:rPr>
          <w:rFonts w:ascii="Times New Roman" w:eastAsia="SimSun" w:hAnsi="Times New Roman" w:cs="Times New Roman"/>
          <w:color w:val="1F497D"/>
          <w:kern w:val="0"/>
          <w:sz w:val="22"/>
        </w:rPr>
      </w:pPr>
    </w:p>
    <w:p w14:paraId="42944B99" w14:textId="4371BF65" w:rsidR="008C102C" w:rsidRPr="0033750C" w:rsidRDefault="008C102C"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lp Needed for 3D Printing</w:t>
      </w:r>
    </w:p>
    <w:p w14:paraId="7AEBDFE7" w14:textId="55C6B17F"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45F9A1A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14BB132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7DB9630"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437350E2" w14:textId="5D493E49"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aw that one technical staff tested “positive” in ERB107. Please take care and stay safe! </w:t>
      </w:r>
    </w:p>
    <w:p w14:paraId="5DE75993"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B95BB2B" w14:textId="6767014D" w:rsidR="00DC3D67" w:rsidRPr="0033750C" w:rsidRDefault="00DC3D67" w:rsidP="00F864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F86448" w:rsidRPr="0033750C">
        <w:rPr>
          <w:rFonts w:ascii="Times New Roman" w:eastAsia="SimSun" w:hAnsi="Times New Roman" w:cs="Times New Roman"/>
          <w:color w:val="1F497D"/>
          <w:kern w:val="0"/>
          <w:sz w:val="22"/>
        </w:rPr>
        <w:t>one</w:t>
      </w:r>
      <w:r w:rsidRPr="0033750C">
        <w:rPr>
          <w:rFonts w:ascii="Times New Roman" w:eastAsia="SimSun" w:hAnsi="Times New Roman" w:cs="Times New Roman"/>
          <w:color w:val="1F497D"/>
          <w:kern w:val="0"/>
          <w:sz w:val="22"/>
        </w:rPr>
        <w:t xml:space="preserve"> file attached to this email? </w:t>
      </w:r>
    </w:p>
    <w:p w14:paraId="6CEAF083" w14:textId="77777777" w:rsidR="00F86448" w:rsidRPr="0033750C" w:rsidRDefault="00F86448" w:rsidP="00F86448">
      <w:pPr>
        <w:widowControl/>
        <w:ind w:firstLine="420"/>
        <w:jc w:val="left"/>
        <w:rPr>
          <w:rFonts w:ascii="Times New Roman" w:eastAsia="SimSun" w:hAnsi="Times New Roman" w:cs="Times New Roman"/>
          <w:color w:val="1F497D"/>
          <w:kern w:val="0"/>
          <w:sz w:val="22"/>
        </w:rPr>
      </w:pPr>
    </w:p>
    <w:p w14:paraId="3996DC8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6B96BF18" w14:textId="77777777" w:rsidR="00DC3D67" w:rsidRPr="0033750C" w:rsidRDefault="00DC3D67" w:rsidP="00DC3D67">
      <w:pPr>
        <w:widowControl/>
        <w:jc w:val="left"/>
        <w:rPr>
          <w:rFonts w:ascii="Times New Roman" w:eastAsia="SimSun" w:hAnsi="Times New Roman" w:cs="Times New Roman"/>
          <w:color w:val="1F497D"/>
          <w:kern w:val="0"/>
          <w:sz w:val="22"/>
        </w:rPr>
      </w:pPr>
    </w:p>
    <w:p w14:paraId="112DE153"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9EC52"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A656EB" w14:textId="77777777" w:rsidR="00DC3D67" w:rsidRPr="0033750C" w:rsidRDefault="00DC3D67" w:rsidP="00DC3D67">
      <w:pPr>
        <w:widowControl/>
        <w:jc w:val="left"/>
        <w:rPr>
          <w:rFonts w:ascii="Times New Roman" w:eastAsia="SimSun" w:hAnsi="Times New Roman" w:cs="Times New Roman"/>
          <w:color w:val="1F497D"/>
          <w:kern w:val="0"/>
          <w:sz w:val="22"/>
        </w:rPr>
      </w:pPr>
    </w:p>
    <w:p w14:paraId="0F9FA78F" w14:textId="77777777" w:rsidR="00DC3D67" w:rsidRPr="0033750C" w:rsidRDefault="00DC3D67" w:rsidP="00DC3D67">
      <w:pPr>
        <w:widowControl/>
        <w:jc w:val="left"/>
        <w:rPr>
          <w:rFonts w:ascii="Times New Roman" w:eastAsia="SimSun" w:hAnsi="Times New Roman" w:cs="Times New Roman"/>
          <w:color w:val="1F497D"/>
          <w:kern w:val="0"/>
          <w:sz w:val="22"/>
        </w:rPr>
      </w:pPr>
    </w:p>
    <w:p w14:paraId="3446279A"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26A14D1"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AAD4F8C"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5D17B7D"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707B3BC8" w14:textId="2797B1FD"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cannot reach PGH 3 during the daytime so that I cannot pick up the Cantonese Class – Deposit Refund during office hour. Could you please help me put the refund at the counter in PGH 3? I will pick it about 10 pm today! </w:t>
      </w:r>
    </w:p>
    <w:p w14:paraId="42B14B89"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6ABA58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1FB09CF"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6B42025"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41EC08"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2"/>
    <w:bookmarkEnd w:id="33"/>
    <w:p w14:paraId="7C30ADB1" w14:textId="72845B87" w:rsidR="00DC3D67" w:rsidRPr="0033750C" w:rsidRDefault="00DC3D67" w:rsidP="00300D7C">
      <w:pPr>
        <w:widowControl/>
        <w:jc w:val="left"/>
        <w:rPr>
          <w:rFonts w:ascii="Times New Roman" w:eastAsia="SimSun" w:hAnsi="Times New Roman" w:cs="Times New Roman"/>
          <w:color w:val="1F497D"/>
          <w:kern w:val="0"/>
          <w:sz w:val="22"/>
        </w:rPr>
      </w:pPr>
    </w:p>
    <w:p w14:paraId="5AB8508A" w14:textId="6BF699C5" w:rsidR="00DC3D67" w:rsidRPr="0033750C" w:rsidRDefault="00DC3D67" w:rsidP="00300D7C">
      <w:pPr>
        <w:widowControl/>
        <w:jc w:val="left"/>
        <w:rPr>
          <w:rFonts w:ascii="Times New Roman" w:eastAsia="SimSun" w:hAnsi="Times New Roman" w:cs="Times New Roman"/>
          <w:color w:val="1F497D"/>
          <w:kern w:val="0"/>
          <w:sz w:val="22"/>
        </w:rPr>
      </w:pPr>
    </w:p>
    <w:p w14:paraId="6E75FA06" w14:textId="77777777" w:rsidR="00DC3D67" w:rsidRPr="0033750C" w:rsidRDefault="00DC3D67" w:rsidP="00300D7C">
      <w:pPr>
        <w:widowControl/>
        <w:jc w:val="left"/>
        <w:rPr>
          <w:rFonts w:ascii="Times New Roman" w:eastAsia="SimSun" w:hAnsi="Times New Roman" w:cs="Times New Roman"/>
          <w:color w:val="1F497D"/>
          <w:kern w:val="0"/>
          <w:sz w:val="22"/>
        </w:rPr>
      </w:pPr>
    </w:p>
    <w:p w14:paraId="7098D069" w14:textId="4AD583DE" w:rsidR="00006EAD" w:rsidRPr="0033750C" w:rsidRDefault="00006EAD"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3D Printer Needed</w:t>
      </w:r>
    </w:p>
    <w:p w14:paraId="3481342D" w14:textId="7C69596E"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BBB64C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8CADC14" w14:textId="03EF91C1"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BB83796"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166693A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e to the relatively low accuracy, unexpected problems sometimes, and heavy workload of the current printer, we are considering purchasing another printer. There are two options we have investigated. </w:t>
      </w:r>
    </w:p>
    <w:p w14:paraId="3FB8CE24"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14280E3" w14:textId="263978C0"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 is the Ultimaker S3, which takes about HKD38000. Because it is too expensive, Xiaoya and I visited the agency of Ultimaker in Hong Kong. To be honest,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any advantages of Ultimaker S3 compared with our current printer except for the stability and excellent after-sales service. </w:t>
      </w:r>
    </w:p>
    <w:p w14:paraId="5528AF40"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3F173776" w14:textId="6DF91726"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option is to purchase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of the current printer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from the mainland, which costs about RMB5980. The merchants advertise that the accuracy and stability of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are greatly improved compared to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And their engineers are also very serious and responsible. He can answer any questions in a timely manner.</w:t>
      </w:r>
      <w:r w:rsidR="00006EAD" w:rsidRPr="0033750C">
        <w:rPr>
          <w:rFonts w:ascii="Times New Roman" w:eastAsia="SimSun" w:hAnsi="Times New Roman" w:cs="Times New Roman"/>
          <w:color w:val="1F497D"/>
          <w:kern w:val="0"/>
          <w:sz w:val="22"/>
        </w:rPr>
        <w:t xml:space="preserve"> </w:t>
      </w:r>
    </w:p>
    <w:p w14:paraId="07FA00CC" w14:textId="1CFD4C7B" w:rsidR="00006EAD" w:rsidRPr="0033750C" w:rsidRDefault="00006EAD" w:rsidP="00300D7C">
      <w:pPr>
        <w:widowControl/>
        <w:ind w:firstLine="420"/>
        <w:jc w:val="left"/>
        <w:rPr>
          <w:rFonts w:ascii="Times New Roman" w:eastAsia="SimSun" w:hAnsi="Times New Roman" w:cs="Times New Roman"/>
          <w:color w:val="1F497D"/>
          <w:kern w:val="0"/>
          <w:sz w:val="22"/>
        </w:rPr>
      </w:pPr>
    </w:p>
    <w:p w14:paraId="3C6BD144" w14:textId="1F6026BC" w:rsidR="00006EAD" w:rsidRPr="0033750C" w:rsidRDefault="00006EAD"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the way, we have found some strange properties of SMP and are about to conduct some tests to further verify the finding. </w:t>
      </w:r>
    </w:p>
    <w:p w14:paraId="2C9C1E4C" w14:textId="7882A66F" w:rsidR="00006EAD" w:rsidRPr="0033750C" w:rsidRDefault="00006EAD" w:rsidP="00300D7C">
      <w:pPr>
        <w:widowControl/>
        <w:ind w:firstLine="420"/>
        <w:jc w:val="left"/>
        <w:rPr>
          <w:rFonts w:ascii="Times New Roman" w:eastAsia="SimSun" w:hAnsi="Times New Roman" w:cs="Times New Roman"/>
          <w:color w:val="1F497D"/>
          <w:kern w:val="0"/>
          <w:sz w:val="22"/>
        </w:rPr>
      </w:pPr>
    </w:p>
    <w:p w14:paraId="4737EC41" w14:textId="21EC39EA" w:rsidR="00006EAD" w:rsidRPr="0033750C" w:rsidRDefault="00006EAD"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Your precious suggestion will be greatly appreciated about the 3D printer and looking forward to your reply. </w:t>
      </w:r>
    </w:p>
    <w:p w14:paraId="78B770AC" w14:textId="77777777" w:rsidR="00300D7C" w:rsidRPr="0033750C" w:rsidRDefault="00300D7C" w:rsidP="00300D7C">
      <w:pPr>
        <w:widowControl/>
        <w:jc w:val="left"/>
        <w:rPr>
          <w:rFonts w:ascii="Times New Roman" w:eastAsia="SimSun" w:hAnsi="Times New Roman" w:cs="Times New Roman"/>
          <w:color w:val="1F497D"/>
          <w:kern w:val="0"/>
          <w:sz w:val="22"/>
        </w:rPr>
      </w:pPr>
    </w:p>
    <w:p w14:paraId="306A6947"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5586C1"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D6A48" w14:textId="77777777" w:rsidR="00300D7C" w:rsidRPr="0033750C" w:rsidRDefault="00300D7C" w:rsidP="001724EB">
      <w:pPr>
        <w:widowControl/>
        <w:jc w:val="left"/>
        <w:rPr>
          <w:rFonts w:ascii="Times New Roman" w:eastAsia="SimSun" w:hAnsi="Times New Roman" w:cs="Times New Roman"/>
          <w:color w:val="1F497D"/>
          <w:kern w:val="0"/>
          <w:sz w:val="22"/>
        </w:rPr>
      </w:pPr>
    </w:p>
    <w:p w14:paraId="6D56C2EF" w14:textId="77777777" w:rsidR="00300D7C" w:rsidRPr="0033750C" w:rsidRDefault="00300D7C" w:rsidP="001724EB">
      <w:pPr>
        <w:widowControl/>
        <w:jc w:val="left"/>
        <w:rPr>
          <w:rFonts w:ascii="Times New Roman" w:eastAsia="SimSun" w:hAnsi="Times New Roman" w:cs="Times New Roman"/>
          <w:color w:val="1F497D"/>
          <w:kern w:val="0"/>
          <w:sz w:val="22"/>
        </w:rPr>
      </w:pPr>
    </w:p>
    <w:p w14:paraId="48BD7167" w14:textId="1CD332F6"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ang,</w:t>
      </w:r>
    </w:p>
    <w:p w14:paraId="26B46638" w14:textId="77777777" w:rsidR="001724EB" w:rsidRPr="0033750C" w:rsidRDefault="001724EB" w:rsidP="001724EB">
      <w:pPr>
        <w:widowControl/>
        <w:ind w:firstLine="420"/>
        <w:jc w:val="left"/>
        <w:rPr>
          <w:rFonts w:ascii="Times New Roman" w:eastAsia="SimSun" w:hAnsi="Times New Roman" w:cs="Times New Roman"/>
          <w:color w:val="1F497D"/>
          <w:kern w:val="0"/>
          <w:sz w:val="22"/>
        </w:rPr>
      </w:pPr>
    </w:p>
    <w:p w14:paraId="6F85C510" w14:textId="4370A501" w:rsidR="001724EB" w:rsidRPr="0033750C" w:rsidRDefault="001724EB" w:rsidP="001724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understanding is correct. The Nyquist rates should be less tha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sampling rate to avoid aliased.</w:t>
      </w:r>
      <w:r w:rsidR="007900A5" w:rsidRPr="0033750C">
        <w:rPr>
          <w:rFonts w:ascii="Times New Roman" w:eastAsia="SimSun" w:hAnsi="Times New Roman" w:cs="Times New Roman"/>
          <w:color w:val="1F497D"/>
          <w:kern w:val="0"/>
          <w:sz w:val="22"/>
        </w:rPr>
        <w:t xml:space="preserve"> Have a good day! </w:t>
      </w:r>
    </w:p>
    <w:p w14:paraId="79E5DB10" w14:textId="77777777" w:rsidR="001724EB" w:rsidRPr="0033750C" w:rsidRDefault="001724EB" w:rsidP="001724EB">
      <w:pPr>
        <w:widowControl/>
        <w:jc w:val="left"/>
        <w:rPr>
          <w:rFonts w:ascii="Times New Roman" w:eastAsia="SimSun" w:hAnsi="Times New Roman" w:cs="Times New Roman"/>
          <w:color w:val="1F497D"/>
          <w:kern w:val="0"/>
          <w:sz w:val="22"/>
        </w:rPr>
      </w:pPr>
    </w:p>
    <w:p w14:paraId="0211F684"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2AE99E"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BA8BCB" w14:textId="77777777" w:rsidR="001724EB" w:rsidRPr="0033750C" w:rsidRDefault="001724EB" w:rsidP="009917A6">
      <w:pPr>
        <w:widowControl/>
        <w:jc w:val="left"/>
        <w:rPr>
          <w:rFonts w:ascii="Times New Roman" w:eastAsia="SimSun" w:hAnsi="Times New Roman" w:cs="Times New Roman"/>
          <w:color w:val="1F497D"/>
          <w:kern w:val="0"/>
          <w:sz w:val="22"/>
        </w:rPr>
      </w:pPr>
    </w:p>
    <w:p w14:paraId="4D296967" w14:textId="77777777" w:rsidR="001724EB" w:rsidRPr="0033750C" w:rsidRDefault="001724EB" w:rsidP="009917A6">
      <w:pPr>
        <w:widowControl/>
        <w:jc w:val="left"/>
        <w:rPr>
          <w:rFonts w:ascii="Times New Roman" w:eastAsia="SimSun" w:hAnsi="Times New Roman" w:cs="Times New Roman"/>
          <w:color w:val="1F497D"/>
          <w:kern w:val="0"/>
          <w:sz w:val="22"/>
        </w:rPr>
      </w:pPr>
    </w:p>
    <w:p w14:paraId="2942F98F" w14:textId="3891D1C6"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kmok@mae.cuhk.edu.hk</w:t>
      </w:r>
    </w:p>
    <w:p w14:paraId="2B4006CF" w14:textId="245B77C4" w:rsidR="009917A6" w:rsidRPr="0033750C" w:rsidRDefault="009917A6" w:rsidP="009917A6">
      <w:pPr>
        <w:widowControl/>
        <w:jc w:val="left"/>
        <w:rPr>
          <w:rFonts w:ascii="Times New Roman" w:eastAsia="SimSun" w:hAnsi="Times New Roman" w:cs="Times New Roman"/>
          <w:color w:val="1F497D"/>
          <w:kern w:val="0"/>
          <w:sz w:val="22"/>
        </w:rPr>
      </w:pPr>
    </w:p>
    <w:p w14:paraId="640E5A44" w14:textId="405C0477" w:rsidR="00317F79" w:rsidRPr="0033750C" w:rsidRDefault="00317F79"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D707E20" w14:textId="77777777" w:rsidR="00317F79" w:rsidRPr="0033750C" w:rsidRDefault="00317F79" w:rsidP="009917A6">
      <w:pPr>
        <w:widowControl/>
        <w:jc w:val="left"/>
        <w:rPr>
          <w:rFonts w:ascii="Times New Roman" w:eastAsia="SimSun" w:hAnsi="Times New Roman" w:cs="Times New Roman"/>
          <w:color w:val="1F497D"/>
          <w:kern w:val="0"/>
          <w:sz w:val="22"/>
        </w:rPr>
      </w:pPr>
    </w:p>
    <w:p w14:paraId="362DF448" w14:textId="096CBA9E" w:rsidR="009917A6" w:rsidRPr="0033750C" w:rsidRDefault="009917A6" w:rsidP="009917A6">
      <w:pPr>
        <w:widowControl/>
        <w:jc w:val="left"/>
        <w:rPr>
          <w:rFonts w:ascii="Times New Roman" w:eastAsia="SimSun" w:hAnsi="Times New Roman" w:cs="Times New Roman"/>
          <w:color w:val="1F497D"/>
          <w:kern w:val="0"/>
          <w:sz w:val="22"/>
        </w:rPr>
      </w:pPr>
      <w:bookmarkStart w:id="61" w:name="OLE_LINK62"/>
      <w:bookmarkStart w:id="62" w:name="OLE_LINK63"/>
      <w:r w:rsidRPr="0033750C">
        <w:rPr>
          <w:rFonts w:ascii="Times New Roman" w:eastAsia="SimSun" w:hAnsi="Times New Roman" w:cs="Times New Roman"/>
          <w:color w:val="1F497D"/>
          <w:kern w:val="0"/>
          <w:sz w:val="22"/>
        </w:rPr>
        <w:t>Dear Mr. Allan,</w:t>
      </w:r>
    </w:p>
    <w:p w14:paraId="1C013770" w14:textId="6A34ADF5" w:rsidR="009917A6" w:rsidRPr="0033750C" w:rsidRDefault="009917A6" w:rsidP="009917A6">
      <w:pPr>
        <w:widowControl/>
        <w:ind w:firstLine="420"/>
        <w:jc w:val="left"/>
        <w:rPr>
          <w:rFonts w:ascii="Times New Roman" w:eastAsia="SimSun" w:hAnsi="Times New Roman" w:cs="Times New Roman"/>
          <w:color w:val="1F497D"/>
          <w:kern w:val="0"/>
          <w:sz w:val="22"/>
        </w:rPr>
      </w:pPr>
    </w:p>
    <w:p w14:paraId="02028D5D" w14:textId="1D0B9236" w:rsidR="009C67E4"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01D96F2"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75B88FE3" w14:textId="1F3BC179"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Could you please be so kind to help me print t</w:t>
      </w:r>
      <w:r w:rsidR="009C67E4" w:rsidRPr="0033750C">
        <w:rPr>
          <w:rFonts w:ascii="Times New Roman" w:eastAsia="SimSun" w:hAnsi="Times New Roman" w:cs="Times New Roman"/>
          <w:color w:val="1F497D"/>
          <w:kern w:val="0"/>
          <w:sz w:val="22"/>
        </w:rPr>
        <w:t>wo</w:t>
      </w:r>
      <w:r w:rsidRPr="0033750C">
        <w:rPr>
          <w:rFonts w:ascii="Times New Roman" w:eastAsia="SimSun" w:hAnsi="Times New Roman" w:cs="Times New Roman"/>
          <w:color w:val="1F497D"/>
          <w:kern w:val="0"/>
          <w:sz w:val="22"/>
        </w:rPr>
        <w:t xml:space="preserve"> files attached to this email? Here are the requirements: </w:t>
      </w:r>
    </w:p>
    <w:p w14:paraId="2E20B38A" w14:textId="195DD4F6"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3FBFA793" w14:textId="3C9D2ADD"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4822F55" w14:textId="55F4931D"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366AA74F" w14:textId="3AEE95C1" w:rsidR="009917A6"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so, could you check that the value of size along </w:t>
      </w:r>
      <w:r w:rsidR="0035516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x-axis is about 50 mm for each file before printing?</w:t>
      </w:r>
    </w:p>
    <w:p w14:paraId="46C4DAFA"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385D6929" w14:textId="5CFB5E3E"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the way, do you know any place on campus that can conduct the dynamic mechanical analysis (DMA) test? </w:t>
      </w:r>
    </w:p>
    <w:p w14:paraId="4FB42B15"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p>
    <w:p w14:paraId="4F2852E8"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474ED41" w14:textId="77777777" w:rsidR="009917A6" w:rsidRPr="0033750C" w:rsidRDefault="009917A6" w:rsidP="00317F79">
      <w:pPr>
        <w:widowControl/>
        <w:jc w:val="left"/>
        <w:rPr>
          <w:rFonts w:ascii="Times New Roman" w:eastAsia="SimSun" w:hAnsi="Times New Roman" w:cs="Times New Roman"/>
          <w:color w:val="1F497D"/>
          <w:kern w:val="0"/>
          <w:sz w:val="22"/>
        </w:rPr>
      </w:pPr>
    </w:p>
    <w:p w14:paraId="54BE9EC5"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DDC256"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1"/>
    <w:bookmarkEnd w:id="62"/>
    <w:p w14:paraId="1E74DE27" w14:textId="77777777" w:rsidR="009917A6" w:rsidRPr="0033750C" w:rsidRDefault="009917A6" w:rsidP="00B70C24">
      <w:pPr>
        <w:widowControl/>
        <w:jc w:val="left"/>
        <w:rPr>
          <w:rFonts w:ascii="Times New Roman" w:eastAsia="SimSun" w:hAnsi="Times New Roman" w:cs="Times New Roman"/>
          <w:color w:val="1F497D"/>
          <w:kern w:val="0"/>
          <w:sz w:val="22"/>
        </w:rPr>
      </w:pPr>
    </w:p>
    <w:p w14:paraId="08797298" w14:textId="77777777" w:rsidR="009917A6" w:rsidRPr="0033750C" w:rsidRDefault="009917A6" w:rsidP="00B70C24">
      <w:pPr>
        <w:widowControl/>
        <w:jc w:val="left"/>
        <w:rPr>
          <w:rFonts w:ascii="Times New Roman" w:eastAsia="SimSun" w:hAnsi="Times New Roman" w:cs="Times New Roman"/>
          <w:color w:val="1F497D"/>
          <w:kern w:val="0"/>
          <w:sz w:val="22"/>
        </w:rPr>
      </w:pPr>
    </w:p>
    <w:p w14:paraId="780901F2" w14:textId="047B47AD"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9C8818"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6C1DB8D6" w14:textId="5D362498" w:rsidR="00B70C24" w:rsidRPr="0033750C" w:rsidRDefault="00B70C24" w:rsidP="00B70C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Sorry for late reply. I had class this afternoon. Could you please come to ERB201 on Thursday morning. Many thanks and have a good night! </w:t>
      </w:r>
    </w:p>
    <w:p w14:paraId="4B48EBD1"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478B975A"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A3D26"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A43826" w14:textId="77777777" w:rsidR="00B70C24" w:rsidRPr="0033750C" w:rsidRDefault="00B70C24" w:rsidP="00582644">
      <w:pPr>
        <w:widowControl/>
        <w:jc w:val="left"/>
        <w:rPr>
          <w:rFonts w:ascii="Times New Roman" w:eastAsia="SimSun" w:hAnsi="Times New Roman" w:cs="Times New Roman"/>
          <w:color w:val="1F497D"/>
          <w:kern w:val="0"/>
          <w:sz w:val="22"/>
        </w:rPr>
      </w:pPr>
    </w:p>
    <w:p w14:paraId="18B1CCC3" w14:textId="77777777" w:rsidR="00B70C24" w:rsidRPr="0033750C" w:rsidRDefault="00B70C24" w:rsidP="00582644">
      <w:pPr>
        <w:widowControl/>
        <w:jc w:val="left"/>
        <w:rPr>
          <w:rFonts w:ascii="Times New Roman" w:eastAsia="SimSun" w:hAnsi="Times New Roman" w:cs="Times New Roman"/>
          <w:color w:val="1F497D"/>
          <w:kern w:val="0"/>
          <w:sz w:val="22"/>
        </w:rPr>
      </w:pPr>
    </w:p>
    <w:p w14:paraId="70B5DDFD" w14:textId="220AF04F"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0C121D89"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2E03D687" w14:textId="4BD7909E" w:rsidR="00582644" w:rsidRPr="0033750C" w:rsidRDefault="00582644" w:rsidP="005826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No need to submit it to BlackBoard again. Have a good night! </w:t>
      </w:r>
    </w:p>
    <w:p w14:paraId="6449D700"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7FCA12A8"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ABA4F"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1DC1A3" w14:textId="77777777" w:rsidR="00582644" w:rsidRPr="0033750C" w:rsidRDefault="00582644" w:rsidP="00447317">
      <w:pPr>
        <w:widowControl/>
        <w:jc w:val="left"/>
        <w:rPr>
          <w:rFonts w:ascii="Times New Roman" w:eastAsia="SimSun" w:hAnsi="Times New Roman" w:cs="Times New Roman"/>
          <w:color w:val="1F497D"/>
          <w:kern w:val="0"/>
          <w:sz w:val="22"/>
        </w:rPr>
      </w:pPr>
    </w:p>
    <w:p w14:paraId="184A2D3B" w14:textId="77777777" w:rsidR="00582644" w:rsidRPr="0033750C" w:rsidRDefault="00582644" w:rsidP="00447317">
      <w:pPr>
        <w:widowControl/>
        <w:jc w:val="left"/>
        <w:rPr>
          <w:rFonts w:ascii="Times New Roman" w:eastAsia="SimSun" w:hAnsi="Times New Roman" w:cs="Times New Roman"/>
          <w:color w:val="1F497D"/>
          <w:kern w:val="0"/>
          <w:sz w:val="22"/>
        </w:rPr>
      </w:pPr>
    </w:p>
    <w:p w14:paraId="104F7FEE" w14:textId="4E9A80C0"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ing</w:t>
      </w:r>
      <w:r w:rsidR="00FE5CAE" w:rsidRPr="0033750C">
        <w:rPr>
          <w:rFonts w:ascii="Times New Roman" w:eastAsia="SimSun" w:hAnsi="Times New Roman" w:cs="Times New Roman"/>
          <w:color w:val="1F497D"/>
          <w:kern w:val="0"/>
          <w:sz w:val="22"/>
        </w:rPr>
        <w:t>ying</w:t>
      </w:r>
      <w:r w:rsidRPr="0033750C">
        <w:rPr>
          <w:rFonts w:ascii="Times New Roman" w:eastAsia="SimSun" w:hAnsi="Times New Roman" w:cs="Times New Roman"/>
          <w:color w:val="1F497D"/>
          <w:kern w:val="0"/>
          <w:sz w:val="22"/>
        </w:rPr>
        <w:t xml:space="preserve">, </w:t>
      </w:r>
    </w:p>
    <w:p w14:paraId="54EB82E2" w14:textId="77777777" w:rsidR="00447317" w:rsidRPr="0033750C" w:rsidRDefault="00447317" w:rsidP="00447317">
      <w:pPr>
        <w:widowControl/>
        <w:ind w:firstLine="420"/>
        <w:jc w:val="left"/>
        <w:rPr>
          <w:rFonts w:ascii="Times New Roman" w:eastAsia="SimSun" w:hAnsi="Times New Roman" w:cs="Times New Roman"/>
          <w:color w:val="1F497D"/>
          <w:kern w:val="0"/>
          <w:sz w:val="22"/>
        </w:rPr>
      </w:pPr>
    </w:p>
    <w:p w14:paraId="5B9B1E80" w14:textId="08A5E738" w:rsidR="00447317" w:rsidRPr="0033750C" w:rsidRDefault="00412CFD"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a friend during the eco-tour. </w:t>
      </w:r>
      <w:r w:rsidR="00FE5CAE" w:rsidRPr="0033750C">
        <w:rPr>
          <w:rFonts w:ascii="Times New Roman" w:eastAsia="SimSun" w:hAnsi="Times New Roman" w:cs="Times New Roman"/>
          <w:color w:val="1F497D"/>
          <w:kern w:val="0"/>
          <w:sz w:val="22"/>
        </w:rPr>
        <w:t>I heard on the coach bus that you have AirDrop</w:t>
      </w:r>
      <w:r w:rsidRPr="0033750C">
        <w:rPr>
          <w:rFonts w:ascii="Times New Roman" w:eastAsia="SimSun" w:hAnsi="Times New Roman" w:cs="Times New Roman"/>
          <w:color w:val="1F497D"/>
          <w:kern w:val="0"/>
          <w:sz w:val="22"/>
        </w:rPr>
        <w:t xml:space="preserve"> so you have </w:t>
      </w:r>
      <w:r w:rsidR="00FC2516" w:rsidRPr="0033750C">
        <w:rPr>
          <w:rFonts w:ascii="Times New Roman" w:eastAsia="SimSun" w:hAnsi="Times New Roman" w:cs="Times New Roman"/>
          <w:color w:val="1F497D"/>
          <w:kern w:val="0"/>
          <w:sz w:val="22"/>
        </w:rPr>
        <w:t>all</w:t>
      </w:r>
      <w:r w:rsidRPr="0033750C">
        <w:rPr>
          <w:rFonts w:ascii="Times New Roman" w:eastAsia="SimSun" w:hAnsi="Times New Roman" w:cs="Times New Roman"/>
          <w:color w:val="1F497D"/>
          <w:kern w:val="0"/>
          <w:sz w:val="22"/>
        </w:rPr>
        <w:t xml:space="preserve"> photo</w:t>
      </w:r>
      <w:r w:rsidR="00FC2516" w:rsidRPr="0033750C">
        <w:rPr>
          <w:rFonts w:ascii="Times New Roman" w:eastAsia="SimSun" w:hAnsi="Times New Roman" w:cs="Times New Roman"/>
          <w:color w:val="1F497D"/>
          <w:kern w:val="0"/>
          <w:sz w:val="22"/>
        </w:rPr>
        <w:t>s</w:t>
      </w:r>
      <w:r w:rsidR="001C372E" w:rsidRPr="0033750C">
        <w:rPr>
          <w:rFonts w:ascii="Times New Roman" w:eastAsia="SimSun" w:hAnsi="Times New Roman" w:cs="Times New Roman"/>
          <w:color w:val="1F497D"/>
          <w:kern w:val="0"/>
          <w:sz w:val="22"/>
        </w:rPr>
        <w:t xml:space="preserve"> taken by Alice. Could you be so kind to send these photos to me</w:t>
      </w:r>
      <w:r w:rsidRPr="0033750C">
        <w:rPr>
          <w:rFonts w:ascii="Times New Roman" w:eastAsia="SimSun" w:hAnsi="Times New Roman" w:cs="Times New Roman"/>
          <w:color w:val="1F497D"/>
          <w:kern w:val="0"/>
          <w:sz w:val="22"/>
        </w:rPr>
        <w:t xml:space="preserve"> </w:t>
      </w:r>
      <w:r w:rsidR="00D86F94" w:rsidRPr="0033750C">
        <w:rPr>
          <w:rFonts w:ascii="Times New Roman" w:eastAsia="SimSun" w:hAnsi="Times New Roman" w:cs="Times New Roman"/>
          <w:color w:val="1F497D"/>
          <w:kern w:val="0"/>
          <w:sz w:val="22"/>
        </w:rPr>
        <w:t xml:space="preserve">via WeChat? My WeChat ID is: Liuchao_Jin. Many thanks for your patient help! </w:t>
      </w:r>
    </w:p>
    <w:p w14:paraId="68EDF7A1" w14:textId="08ABF5B7" w:rsidR="00447317" w:rsidRPr="0033750C" w:rsidRDefault="00447317"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3A4DB508" w14:textId="77777777" w:rsidR="00D86F94" w:rsidRPr="0033750C" w:rsidRDefault="00D86F94" w:rsidP="00D86F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F89F376" w14:textId="77777777" w:rsidR="00D86F94" w:rsidRPr="0033750C" w:rsidRDefault="00D86F94" w:rsidP="00447317">
      <w:pPr>
        <w:widowControl/>
        <w:ind w:firstLine="420"/>
        <w:jc w:val="left"/>
        <w:rPr>
          <w:rFonts w:ascii="Times New Roman" w:eastAsia="SimSun" w:hAnsi="Times New Roman" w:cs="Times New Roman"/>
          <w:color w:val="1F497D"/>
          <w:kern w:val="0"/>
          <w:sz w:val="22"/>
        </w:rPr>
      </w:pPr>
    </w:p>
    <w:p w14:paraId="0C41C13F"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9F34A0"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2BFB9" w14:textId="77777777" w:rsidR="00447317" w:rsidRPr="0033750C" w:rsidRDefault="00447317" w:rsidP="00834BA7">
      <w:pPr>
        <w:widowControl/>
        <w:jc w:val="left"/>
        <w:rPr>
          <w:rFonts w:ascii="Times New Roman" w:eastAsia="SimSun" w:hAnsi="Times New Roman" w:cs="Times New Roman"/>
          <w:color w:val="1F497D"/>
          <w:kern w:val="0"/>
          <w:sz w:val="22"/>
        </w:rPr>
      </w:pPr>
    </w:p>
    <w:p w14:paraId="689DFF14" w14:textId="77777777" w:rsidR="00447317" w:rsidRPr="0033750C" w:rsidRDefault="00447317" w:rsidP="00834BA7">
      <w:pPr>
        <w:widowControl/>
        <w:jc w:val="left"/>
        <w:rPr>
          <w:rFonts w:ascii="Times New Roman" w:eastAsia="SimSun" w:hAnsi="Times New Roman" w:cs="Times New Roman"/>
          <w:color w:val="1F497D"/>
          <w:kern w:val="0"/>
          <w:sz w:val="22"/>
        </w:rPr>
      </w:pPr>
    </w:p>
    <w:p w14:paraId="5481BFEB" w14:textId="04E1E1BF" w:rsidR="00161CFE" w:rsidRPr="0033750C" w:rsidRDefault="008D1725"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friends, </w:t>
      </w:r>
    </w:p>
    <w:p w14:paraId="3B6714F1" w14:textId="77777777" w:rsidR="001111F5" w:rsidRPr="0033750C" w:rsidRDefault="001111F5" w:rsidP="00161CFE">
      <w:pPr>
        <w:widowControl/>
        <w:ind w:firstLine="420"/>
        <w:jc w:val="left"/>
        <w:rPr>
          <w:rFonts w:ascii="Times New Roman" w:eastAsia="SimSun" w:hAnsi="Times New Roman" w:cs="Times New Roman"/>
          <w:color w:val="1F497D"/>
          <w:kern w:val="0"/>
          <w:sz w:val="22"/>
        </w:rPr>
      </w:pPr>
    </w:p>
    <w:p w14:paraId="321CEC72" w14:textId="018DE3C1" w:rsidR="008D1725" w:rsidRPr="0033750C" w:rsidRDefault="00C83B9F"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ery n</w:t>
      </w:r>
      <w:r w:rsidR="00AD670C" w:rsidRPr="0033750C">
        <w:rPr>
          <w:rFonts w:ascii="Times New Roman" w:eastAsia="SimSun" w:hAnsi="Times New Roman" w:cs="Times New Roman"/>
          <w:color w:val="1F497D"/>
          <w:kern w:val="0"/>
          <w:sz w:val="22"/>
        </w:rPr>
        <w:t>ice to meet you all</w:t>
      </w:r>
      <w:r w:rsidR="00F6222C" w:rsidRPr="0033750C">
        <w:rPr>
          <w:rFonts w:ascii="Times New Roman" w:eastAsia="SimSun" w:hAnsi="Times New Roman" w:cs="Times New Roman"/>
          <w:color w:val="1F497D"/>
          <w:kern w:val="0"/>
          <w:sz w:val="22"/>
        </w:rPr>
        <w:t xml:space="preserve">. I felt </w:t>
      </w:r>
      <w:r w:rsidR="00700E4D" w:rsidRPr="0033750C">
        <w:rPr>
          <w:rFonts w:ascii="Times New Roman" w:eastAsia="SimSun" w:hAnsi="Times New Roman" w:cs="Times New Roman"/>
          <w:color w:val="1F497D"/>
          <w:kern w:val="0"/>
          <w:sz w:val="22"/>
        </w:rPr>
        <w:t xml:space="preserve">excited and </w:t>
      </w:r>
      <w:r w:rsidRPr="0033750C">
        <w:rPr>
          <w:rFonts w:ascii="Times New Roman" w:eastAsia="SimSun" w:hAnsi="Times New Roman" w:cs="Times New Roman"/>
          <w:color w:val="1F497D"/>
          <w:kern w:val="0"/>
          <w:sz w:val="22"/>
        </w:rPr>
        <w:t xml:space="preserve">happy during this eco-tour. </w:t>
      </w:r>
      <w:r w:rsidR="008D1725" w:rsidRPr="0033750C">
        <w:rPr>
          <w:rFonts w:ascii="Times New Roman" w:eastAsia="SimSun" w:hAnsi="Times New Roman" w:cs="Times New Roman"/>
          <w:color w:val="1F497D"/>
          <w:kern w:val="0"/>
          <w:sz w:val="22"/>
        </w:rPr>
        <w:t xml:space="preserve">Here </w:t>
      </w:r>
      <w:r w:rsidR="00161CFE" w:rsidRPr="0033750C">
        <w:rPr>
          <w:rFonts w:ascii="Times New Roman" w:eastAsia="SimSun" w:hAnsi="Times New Roman" w:cs="Times New Roman"/>
          <w:color w:val="1F497D"/>
          <w:kern w:val="0"/>
          <w:sz w:val="22"/>
        </w:rPr>
        <w:t>attached</w:t>
      </w:r>
      <w:r w:rsidR="008D1725" w:rsidRPr="0033750C">
        <w:rPr>
          <w:rFonts w:ascii="Times New Roman" w:eastAsia="SimSun" w:hAnsi="Times New Roman" w:cs="Times New Roman"/>
          <w:color w:val="1F497D"/>
          <w:kern w:val="0"/>
          <w:sz w:val="22"/>
        </w:rPr>
        <w:t xml:space="preserve"> one of the photos</w:t>
      </w:r>
      <w:r w:rsidR="00161CFE" w:rsidRPr="0033750C">
        <w:rPr>
          <w:rFonts w:ascii="Times New Roman" w:eastAsia="SimSun" w:hAnsi="Times New Roman" w:cs="Times New Roman"/>
          <w:color w:val="1F497D"/>
          <w:kern w:val="0"/>
          <w:sz w:val="22"/>
        </w:rPr>
        <w:t xml:space="preserve"> I took</w:t>
      </w:r>
      <w:r w:rsidRPr="0033750C">
        <w:rPr>
          <w:rFonts w:ascii="Times New Roman" w:eastAsia="SimSun" w:hAnsi="Times New Roman" w:cs="Times New Roman"/>
          <w:color w:val="1F497D"/>
          <w:kern w:val="0"/>
          <w:sz w:val="22"/>
        </w:rPr>
        <w:t xml:space="preserve">. </w:t>
      </w:r>
      <w:r w:rsidR="005F7D64" w:rsidRPr="0033750C">
        <w:rPr>
          <w:rFonts w:ascii="Times New Roman" w:eastAsia="SimSun" w:hAnsi="Times New Roman" w:cs="Times New Roman"/>
          <w:color w:val="1F497D"/>
          <w:kern w:val="0"/>
          <w:sz w:val="22"/>
        </w:rPr>
        <w:t>So</w:t>
      </w:r>
      <w:r w:rsidRPr="0033750C">
        <w:rPr>
          <w:rFonts w:ascii="Times New Roman" w:eastAsia="SimSun" w:hAnsi="Times New Roman" w:cs="Times New Roman"/>
          <w:color w:val="1F497D"/>
          <w:kern w:val="0"/>
          <w:sz w:val="22"/>
        </w:rPr>
        <w:t>me of you</w:t>
      </w:r>
      <w:r w:rsidR="005F7D64" w:rsidRPr="0033750C">
        <w:rPr>
          <w:rFonts w:ascii="Times New Roman" w:eastAsia="SimSun" w:hAnsi="Times New Roman" w:cs="Times New Roman"/>
          <w:color w:val="1F497D"/>
          <w:kern w:val="0"/>
          <w:sz w:val="22"/>
        </w:rPr>
        <w:t xml:space="preserve"> maybe</w:t>
      </w:r>
      <w:r w:rsidRPr="0033750C">
        <w:rPr>
          <w:rFonts w:ascii="Times New Roman" w:eastAsia="SimSun" w:hAnsi="Times New Roman" w:cs="Times New Roman"/>
          <w:color w:val="1F497D"/>
          <w:kern w:val="0"/>
          <w:sz w:val="22"/>
        </w:rPr>
        <w:t xml:space="preserve"> appeared in this photo so I pass this </w:t>
      </w:r>
      <w:r w:rsidR="00902ECC"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 xml:space="preserve">to you. </w:t>
      </w:r>
    </w:p>
    <w:p w14:paraId="43C65333" w14:textId="2A72A225" w:rsidR="00C83B9F" w:rsidRPr="0033750C" w:rsidRDefault="00C83B9F" w:rsidP="00161CFE">
      <w:pPr>
        <w:widowControl/>
        <w:ind w:firstLine="420"/>
        <w:jc w:val="left"/>
        <w:rPr>
          <w:rFonts w:ascii="Times New Roman" w:eastAsia="SimSun" w:hAnsi="Times New Roman" w:cs="Times New Roman"/>
          <w:color w:val="1F497D"/>
          <w:kern w:val="0"/>
          <w:sz w:val="22"/>
        </w:rPr>
      </w:pPr>
    </w:p>
    <w:p w14:paraId="0AC33E63" w14:textId="337A138A" w:rsidR="00C83B9F" w:rsidRPr="0033750C" w:rsidRDefault="00FC4034"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WeChat ID is: Liuchao_Jin; and WhatsApp is +852 9570 5790.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we can often play together in the future</w:t>
      </w:r>
      <w:r w:rsidR="00AF4231" w:rsidRPr="0033750C">
        <w:rPr>
          <w:rFonts w:ascii="Times New Roman" w:eastAsia="SimSun" w:hAnsi="Times New Roman" w:cs="Times New Roman"/>
          <w:color w:val="1F497D"/>
          <w:kern w:val="0"/>
          <w:sz w:val="22"/>
        </w:rPr>
        <w:t xml:space="preserve">. </w:t>
      </w:r>
    </w:p>
    <w:p w14:paraId="061042E4" w14:textId="38E2D96E" w:rsidR="00AF4231" w:rsidRPr="0033750C" w:rsidRDefault="00AF4231" w:rsidP="00161CFE">
      <w:pPr>
        <w:widowControl/>
        <w:ind w:firstLine="420"/>
        <w:jc w:val="left"/>
        <w:rPr>
          <w:rFonts w:ascii="Times New Roman" w:eastAsia="SimSun" w:hAnsi="Times New Roman" w:cs="Times New Roman"/>
          <w:color w:val="1F497D"/>
          <w:kern w:val="0"/>
          <w:sz w:val="22"/>
        </w:rPr>
      </w:pPr>
    </w:p>
    <w:p w14:paraId="38086F06" w14:textId="77777777"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and have a wonderful weekend! </w:t>
      </w:r>
    </w:p>
    <w:p w14:paraId="71BC1811" w14:textId="7511697A"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134CB36E"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C4A39"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4253A" w14:textId="0C44D27A" w:rsidR="004265BF" w:rsidRPr="0033750C" w:rsidRDefault="004265BF" w:rsidP="00834BA7">
      <w:pPr>
        <w:widowControl/>
        <w:jc w:val="left"/>
        <w:rPr>
          <w:rFonts w:ascii="Times New Roman" w:eastAsia="SimSun" w:hAnsi="Times New Roman" w:cs="Times New Roman"/>
          <w:color w:val="1F497D"/>
          <w:kern w:val="0"/>
          <w:sz w:val="22"/>
        </w:rPr>
      </w:pPr>
    </w:p>
    <w:p w14:paraId="474B52D5" w14:textId="77777777" w:rsidR="004265BF" w:rsidRPr="0033750C" w:rsidRDefault="004265BF" w:rsidP="00834BA7">
      <w:pPr>
        <w:widowControl/>
        <w:jc w:val="left"/>
        <w:rPr>
          <w:rFonts w:ascii="Times New Roman" w:eastAsia="SimSun" w:hAnsi="Times New Roman" w:cs="Times New Roman"/>
          <w:color w:val="1F497D"/>
          <w:kern w:val="0"/>
          <w:sz w:val="22"/>
        </w:rPr>
      </w:pPr>
    </w:p>
    <w:p w14:paraId="11D56EA4" w14:textId="67EAAB5B"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023410"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58AFC48A" w14:textId="6286F2EE" w:rsidR="00834BA7" w:rsidRPr="0033750C" w:rsidRDefault="00834BA7" w:rsidP="00834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anks for your reply. We will complete the procurement as soon as possible and move forward with the experiment. Have a wonderful weekend! </w:t>
      </w:r>
    </w:p>
    <w:p w14:paraId="6A13D4D9"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15D96632"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324C14"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713C93" w14:textId="77777777" w:rsidR="00834BA7" w:rsidRPr="0033750C" w:rsidRDefault="00834BA7" w:rsidP="00A347F2">
      <w:pPr>
        <w:widowControl/>
        <w:jc w:val="left"/>
        <w:rPr>
          <w:rFonts w:ascii="Times New Roman" w:eastAsia="SimSun" w:hAnsi="Times New Roman" w:cs="Times New Roman"/>
          <w:color w:val="1F497D"/>
          <w:kern w:val="0"/>
          <w:sz w:val="22"/>
        </w:rPr>
      </w:pPr>
    </w:p>
    <w:p w14:paraId="78954718" w14:textId="77777777" w:rsidR="00834BA7" w:rsidRPr="0033750C" w:rsidRDefault="00834BA7" w:rsidP="00A347F2">
      <w:pPr>
        <w:widowControl/>
        <w:jc w:val="left"/>
        <w:rPr>
          <w:rFonts w:ascii="Times New Roman" w:eastAsia="SimSun" w:hAnsi="Times New Roman" w:cs="Times New Roman"/>
          <w:color w:val="1F497D"/>
          <w:kern w:val="0"/>
          <w:sz w:val="22"/>
        </w:rPr>
      </w:pPr>
    </w:p>
    <w:p w14:paraId="739F169C" w14:textId="542DB568"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39334AA5"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7FC37793" w14:textId="3DBC4A9D" w:rsidR="00A347F2" w:rsidRPr="0033750C" w:rsidRDefault="00A347F2" w:rsidP="00A347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Please go ahead and submit the handwriting copy of assignment 1 ASAP. Have a good day! </w:t>
      </w:r>
    </w:p>
    <w:p w14:paraId="08CF483A"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13129C6F"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080D1D"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2D33F2" w14:textId="77777777" w:rsidR="00A347F2" w:rsidRPr="0033750C" w:rsidRDefault="00A347F2" w:rsidP="005F7016">
      <w:pPr>
        <w:widowControl/>
        <w:jc w:val="left"/>
        <w:rPr>
          <w:rFonts w:ascii="Times New Roman" w:eastAsia="SimSun" w:hAnsi="Times New Roman" w:cs="Times New Roman"/>
          <w:color w:val="1F497D"/>
          <w:kern w:val="0"/>
          <w:sz w:val="22"/>
        </w:rPr>
      </w:pPr>
    </w:p>
    <w:p w14:paraId="01109134" w14:textId="77777777" w:rsidR="00A347F2" w:rsidRPr="0033750C" w:rsidRDefault="00A347F2" w:rsidP="005F7016">
      <w:pPr>
        <w:widowControl/>
        <w:jc w:val="left"/>
        <w:rPr>
          <w:rFonts w:ascii="Times New Roman" w:eastAsia="SimSun" w:hAnsi="Times New Roman" w:cs="Times New Roman"/>
          <w:color w:val="1F497D"/>
          <w:kern w:val="0"/>
          <w:sz w:val="22"/>
        </w:rPr>
      </w:pPr>
    </w:p>
    <w:p w14:paraId="689992C0" w14:textId="3F2ECA38"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669FB401"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17C9658E" w14:textId="6C8D688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Thanks for you suggestion! Have a good weekend! </w:t>
      </w:r>
    </w:p>
    <w:p w14:paraId="2449AE3D"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39AE0FBC"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9E7443"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5C7B3" w14:textId="77777777" w:rsidR="005F7016" w:rsidRPr="0033750C" w:rsidRDefault="005F7016" w:rsidP="005F7016">
      <w:pPr>
        <w:widowControl/>
        <w:jc w:val="left"/>
        <w:rPr>
          <w:rFonts w:ascii="Times New Roman" w:eastAsia="SimSun" w:hAnsi="Times New Roman" w:cs="Times New Roman"/>
          <w:color w:val="1F497D"/>
          <w:kern w:val="0"/>
          <w:sz w:val="22"/>
        </w:rPr>
      </w:pPr>
    </w:p>
    <w:p w14:paraId="53B8837F" w14:textId="77777777" w:rsidR="005F7016" w:rsidRPr="0033750C" w:rsidRDefault="005F7016" w:rsidP="005F7016">
      <w:pPr>
        <w:widowControl/>
        <w:jc w:val="left"/>
        <w:rPr>
          <w:rFonts w:ascii="Times New Roman" w:eastAsia="SimSun" w:hAnsi="Times New Roman" w:cs="Times New Roman"/>
          <w:color w:val="1F497D"/>
          <w:kern w:val="0"/>
          <w:sz w:val="22"/>
        </w:rPr>
      </w:pPr>
    </w:p>
    <w:p w14:paraId="62A0E16F" w14:textId="754ADACB"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0F558DB"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6F5EBB39" w14:textId="4B83ACA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one another student who has problem because he submitted the typed homework. What do you think about his submission? Deduct 5 or 10 points? Or do nothing because he will submit hand-writing homework later?</w:t>
      </w:r>
    </w:p>
    <w:p w14:paraId="2041689A"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0856AF32"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BBD14"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005BEC" w14:textId="77777777" w:rsidR="005F7016" w:rsidRPr="0033750C" w:rsidRDefault="005F7016" w:rsidP="00B2406C">
      <w:pPr>
        <w:widowControl/>
        <w:jc w:val="left"/>
        <w:rPr>
          <w:rFonts w:ascii="Times New Roman" w:eastAsia="SimSun" w:hAnsi="Times New Roman" w:cs="Times New Roman"/>
          <w:color w:val="1F497D"/>
          <w:kern w:val="0"/>
          <w:sz w:val="22"/>
        </w:rPr>
      </w:pPr>
    </w:p>
    <w:p w14:paraId="52FA2D18" w14:textId="77777777" w:rsidR="005F7016" w:rsidRPr="0033750C" w:rsidRDefault="005F7016" w:rsidP="00B2406C">
      <w:pPr>
        <w:widowControl/>
        <w:jc w:val="left"/>
        <w:rPr>
          <w:rFonts w:ascii="Times New Roman" w:eastAsia="SimSun" w:hAnsi="Times New Roman" w:cs="Times New Roman"/>
          <w:color w:val="1F497D"/>
          <w:kern w:val="0"/>
          <w:sz w:val="22"/>
        </w:rPr>
      </w:pPr>
    </w:p>
    <w:p w14:paraId="02CAF0DF" w14:textId="3AD3308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SMP Purchase </w:t>
      </w:r>
    </w:p>
    <w:p w14:paraId="7CEAF390" w14:textId="36C4227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90" w:history="1">
        <w:r w:rsidR="00C75197" w:rsidRPr="0033750C">
          <w:rPr>
            <w:rStyle w:val="ae"/>
            <w:rFonts w:ascii="Times New Roman" w:eastAsia="SimSun" w:hAnsi="Times New Roman" w:cs="Times New Roman"/>
            <w:kern w:val="0"/>
            <w:sz w:val="22"/>
          </w:rPr>
          <w:t>whliao@cuhk.edu.hk</w:t>
        </w:r>
      </w:hyperlink>
    </w:p>
    <w:p w14:paraId="1FAACB9B" w14:textId="4669A35E" w:rsidR="00C75197" w:rsidRPr="0033750C" w:rsidRDefault="00C75197"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91" w:history="1">
        <w:r w:rsidRPr="0033750C">
          <w:rPr>
            <w:rStyle w:val="ae"/>
            <w:rFonts w:ascii="Times New Roman" w:eastAsia="SimSun" w:hAnsi="Times New Roman" w:cs="Times New Roman"/>
            <w:kern w:val="0"/>
            <w:sz w:val="22"/>
          </w:rPr>
          <w:t>zhaoxuan505@163.com</w:t>
        </w:r>
      </w:hyperlink>
      <w:r w:rsidRPr="0033750C">
        <w:rPr>
          <w:rFonts w:ascii="Times New Roman" w:eastAsia="SimSun" w:hAnsi="Times New Roman" w:cs="Times New Roman"/>
          <w:color w:val="1F497D"/>
          <w:kern w:val="0"/>
          <w:sz w:val="22"/>
        </w:rPr>
        <w:t xml:space="preserve"> </w:t>
      </w:r>
    </w:p>
    <w:p w14:paraId="16F3A957" w14:textId="2762307D"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CB4345E"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9E4B39E" w14:textId="71D1FB34"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ant to buy some SMP Materials for 3D printing from SMP Technologies Inc. Yerlan, Xiaoya, and me need to use this material. The minimum purchase quantity for this material is 5 rolls, which cost USD 1,039.00 (Material: USD 790.00, Shipping fee: USD 249.00). </w:t>
      </w:r>
    </w:p>
    <w:p w14:paraId="4BC301B2" w14:textId="1324E408"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7E2BB54" w14:textId="77777777" w:rsidR="007B0D8D" w:rsidRPr="0033750C" w:rsidRDefault="007B0D8D" w:rsidP="007B0D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Your assistance will be appreciated and looking forward to your reply. </w:t>
      </w:r>
    </w:p>
    <w:p w14:paraId="15CB91FD"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DAC455E"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DF24E" w14:textId="562A003C"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57ED5E" w14:textId="5C39F461" w:rsidR="00B2406C" w:rsidRPr="0033750C" w:rsidRDefault="00B2406C" w:rsidP="00B2406C">
      <w:pPr>
        <w:widowControl/>
        <w:jc w:val="left"/>
        <w:rPr>
          <w:rFonts w:ascii="Times New Roman" w:eastAsia="SimSun" w:hAnsi="Times New Roman" w:cs="Times New Roman"/>
          <w:color w:val="1F497D"/>
          <w:kern w:val="0"/>
          <w:sz w:val="22"/>
        </w:rPr>
      </w:pPr>
    </w:p>
    <w:p w14:paraId="4827A496" w14:textId="42E56A2B"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33E1E8C8"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7CAC15C5" w14:textId="005CFBD6"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I will pay attention to this submission. Thanks for your information. </w:t>
      </w:r>
    </w:p>
    <w:p w14:paraId="70CC33F4"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64F20E8D"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251B41"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612726" w14:textId="77777777" w:rsidR="00B2406C" w:rsidRPr="0033750C" w:rsidRDefault="00B2406C" w:rsidP="00B2406C">
      <w:pPr>
        <w:widowControl/>
        <w:jc w:val="left"/>
        <w:rPr>
          <w:rFonts w:ascii="Times New Roman" w:eastAsia="SimSun" w:hAnsi="Times New Roman" w:cs="Times New Roman"/>
          <w:color w:val="1F497D"/>
          <w:kern w:val="0"/>
          <w:sz w:val="22"/>
        </w:rPr>
      </w:pPr>
    </w:p>
    <w:p w14:paraId="397D4D99" w14:textId="77777777" w:rsidR="00B2406C" w:rsidRPr="0033750C" w:rsidRDefault="00B2406C" w:rsidP="009E1E34">
      <w:pPr>
        <w:widowControl/>
        <w:jc w:val="left"/>
        <w:rPr>
          <w:rFonts w:ascii="Times New Roman" w:eastAsia="SimSun" w:hAnsi="Times New Roman" w:cs="Times New Roman"/>
          <w:color w:val="1F497D"/>
          <w:kern w:val="0"/>
          <w:sz w:val="22"/>
        </w:rPr>
      </w:pPr>
    </w:p>
    <w:p w14:paraId="5D797112" w14:textId="77777777" w:rsidR="00B2406C" w:rsidRPr="0033750C" w:rsidRDefault="00B2406C" w:rsidP="009E1E34">
      <w:pPr>
        <w:widowControl/>
        <w:jc w:val="left"/>
        <w:rPr>
          <w:rFonts w:ascii="Times New Roman" w:eastAsia="SimSun" w:hAnsi="Times New Roman" w:cs="Times New Roman"/>
          <w:color w:val="1F497D"/>
          <w:kern w:val="0"/>
          <w:sz w:val="22"/>
        </w:rPr>
      </w:pPr>
    </w:p>
    <w:p w14:paraId="38E28765" w14:textId="1716B70F"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570EEE1"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A6FEF48"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being late. </w:t>
      </w:r>
    </w:p>
    <w:p w14:paraId="1024EEC7"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C1CC8A0" w14:textId="01BEDA69"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quite interested in Yu To Sang Memorial Scholarship. The excel form for nomination is attached to this email. Thanks so much for your patient help! </w:t>
      </w:r>
    </w:p>
    <w:p w14:paraId="66EB8B9B" w14:textId="75579515" w:rsidR="009E1E34" w:rsidRPr="0033750C" w:rsidRDefault="009E1E34" w:rsidP="009E1E34">
      <w:pPr>
        <w:widowControl/>
        <w:ind w:firstLine="420"/>
        <w:jc w:val="left"/>
        <w:rPr>
          <w:rFonts w:ascii="Times New Roman" w:eastAsia="SimSun" w:hAnsi="Times New Roman" w:cs="Times New Roman"/>
          <w:color w:val="1F497D"/>
          <w:kern w:val="0"/>
          <w:sz w:val="22"/>
        </w:rPr>
      </w:pPr>
    </w:p>
    <w:p w14:paraId="4BF103AE"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A62C80C"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7498E8B"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EE6467"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9800DD" w14:textId="77777777" w:rsidR="009E1E34" w:rsidRPr="0033750C" w:rsidRDefault="009E1E34" w:rsidP="00685DEF">
      <w:pPr>
        <w:widowControl/>
        <w:jc w:val="left"/>
        <w:rPr>
          <w:rFonts w:ascii="Times New Roman" w:eastAsia="SimSun" w:hAnsi="Times New Roman" w:cs="Times New Roman"/>
          <w:color w:val="1F497D"/>
          <w:kern w:val="0"/>
          <w:sz w:val="22"/>
        </w:rPr>
      </w:pPr>
    </w:p>
    <w:p w14:paraId="6015A186" w14:textId="77777777" w:rsidR="009E1E34" w:rsidRPr="0033750C" w:rsidRDefault="009E1E34" w:rsidP="00685DEF">
      <w:pPr>
        <w:widowControl/>
        <w:jc w:val="left"/>
        <w:rPr>
          <w:rFonts w:ascii="Times New Roman" w:eastAsia="SimSun" w:hAnsi="Times New Roman" w:cs="Times New Roman"/>
          <w:color w:val="1F497D"/>
          <w:kern w:val="0"/>
          <w:sz w:val="22"/>
        </w:rPr>
      </w:pPr>
    </w:p>
    <w:p w14:paraId="5B1F3EF9" w14:textId="7565DE7F"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8BFB9E3"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4E4B14BA" w14:textId="03494144" w:rsidR="00685DEF" w:rsidRPr="0033750C" w:rsidRDefault="00685DEF" w:rsidP="00685D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again. Sure, you can use Excel. Go ahead! Have a good night!</w:t>
      </w:r>
    </w:p>
    <w:p w14:paraId="3167068D"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5873270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D7FF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71068A" w14:textId="58149B85" w:rsidR="00685DEF" w:rsidRPr="0033750C" w:rsidRDefault="00685DEF" w:rsidP="002A61E1">
      <w:pPr>
        <w:widowControl/>
        <w:jc w:val="left"/>
        <w:rPr>
          <w:rFonts w:ascii="Times New Roman" w:eastAsia="SimSun" w:hAnsi="Times New Roman" w:cs="Times New Roman"/>
          <w:color w:val="1F497D"/>
          <w:kern w:val="0"/>
          <w:sz w:val="22"/>
        </w:rPr>
      </w:pPr>
    </w:p>
    <w:p w14:paraId="299F30C8" w14:textId="77777777" w:rsidR="00685DEF" w:rsidRPr="0033750C" w:rsidRDefault="00685DEF" w:rsidP="002A61E1">
      <w:pPr>
        <w:widowControl/>
        <w:jc w:val="left"/>
        <w:rPr>
          <w:rFonts w:ascii="Times New Roman" w:eastAsia="SimSun" w:hAnsi="Times New Roman" w:cs="Times New Roman"/>
          <w:color w:val="1F497D"/>
          <w:kern w:val="0"/>
          <w:sz w:val="22"/>
        </w:rPr>
      </w:pPr>
    </w:p>
    <w:p w14:paraId="3361EAC3" w14:textId="36CEAA88"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ng,</w:t>
      </w:r>
    </w:p>
    <w:p w14:paraId="4E7815CD"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635373D9" w14:textId="2D3B5D95" w:rsidR="002A61E1" w:rsidRPr="0033750C" w:rsidRDefault="002A61E1" w:rsidP="002A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ing the confidence interval of the area is correct. Have a good day!</w:t>
      </w:r>
    </w:p>
    <w:p w14:paraId="10E13E2E"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1390460B"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BD14A"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88BB5D" w14:textId="77777777" w:rsidR="002A61E1" w:rsidRPr="0033750C" w:rsidRDefault="002A61E1" w:rsidP="008208BB">
      <w:pPr>
        <w:widowControl/>
        <w:jc w:val="left"/>
        <w:rPr>
          <w:rFonts w:ascii="Times New Roman" w:eastAsia="SimSun" w:hAnsi="Times New Roman" w:cs="Times New Roman"/>
          <w:color w:val="1F497D"/>
          <w:kern w:val="0"/>
          <w:sz w:val="22"/>
        </w:rPr>
      </w:pPr>
    </w:p>
    <w:p w14:paraId="24C1A19E" w14:textId="77777777" w:rsidR="002A61E1" w:rsidRPr="0033750C" w:rsidRDefault="002A61E1" w:rsidP="008208BB">
      <w:pPr>
        <w:widowControl/>
        <w:jc w:val="left"/>
        <w:rPr>
          <w:rFonts w:ascii="Times New Roman" w:eastAsia="SimSun" w:hAnsi="Times New Roman" w:cs="Times New Roman"/>
          <w:color w:val="1F497D"/>
          <w:kern w:val="0"/>
          <w:sz w:val="22"/>
        </w:rPr>
      </w:pPr>
    </w:p>
    <w:p w14:paraId="040754C9" w14:textId="3A8894CF"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000F4F73"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84C4F61"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128E0419" w14:textId="41BB8BE4" w:rsidR="008208BB" w:rsidRPr="0033750C" w:rsidRDefault="00D6127A" w:rsidP="008208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ay you calculated </w:t>
      </w:r>
      <w:r w:rsidR="009A6892" w:rsidRPr="0033750C">
        <w:rPr>
          <w:rFonts w:ascii="Times New Roman" w:eastAsia="SimSun" w:hAnsi="Times New Roman" w:cs="Times New Roman"/>
          <w:color w:val="1F497D"/>
          <w:kern w:val="0"/>
          <w:sz w:val="22"/>
        </w:rPr>
        <w:t xml:space="preserve">the </w:t>
      </w:r>
      <w:r w:rsidR="00EB68A4" w:rsidRPr="0033750C">
        <w:rPr>
          <w:rFonts w:ascii="Times New Roman" w:eastAsia="SimSun" w:hAnsi="Times New Roman" w:cs="Times New Roman"/>
          <w:color w:val="1F497D"/>
          <w:kern w:val="0"/>
          <w:sz w:val="22"/>
        </w:rPr>
        <w:t>expected number of data is correct</w:t>
      </w:r>
      <w:r w:rsidR="00BA22F3" w:rsidRPr="0033750C">
        <w:rPr>
          <w:rFonts w:ascii="Times New Roman" w:eastAsia="SimSun" w:hAnsi="Times New Roman" w:cs="Times New Roman"/>
          <w:color w:val="1F497D"/>
          <w:kern w:val="0"/>
          <w:sz w:val="22"/>
        </w:rPr>
        <w:t xml:space="preserve">. Sure, it is true that </w:t>
      </w:r>
      <w:r w:rsidR="00C44230" w:rsidRPr="0033750C">
        <w:rPr>
          <w:rFonts w:ascii="Times New Roman" w:eastAsia="SimSun" w:hAnsi="Times New Roman" w:cs="Times New Roman"/>
          <w:color w:val="1F497D"/>
          <w:kern w:val="0"/>
          <w:sz w:val="22"/>
        </w:rPr>
        <w:t xml:space="preserve">the </w:t>
      </w:r>
      <w:r w:rsidR="00BA22F3" w:rsidRPr="0033750C">
        <w:rPr>
          <w:rFonts w:ascii="Times New Roman" w:eastAsia="SimSun" w:hAnsi="Times New Roman" w:cs="Times New Roman"/>
          <w:color w:val="1F497D"/>
          <w:kern w:val="0"/>
          <w:sz w:val="22"/>
        </w:rPr>
        <w:t>expected number of data can be not</w:t>
      </w:r>
      <w:r w:rsidR="009A6892" w:rsidRPr="0033750C">
        <w:rPr>
          <w:rFonts w:ascii="Times New Roman" w:eastAsia="SimSun" w:hAnsi="Times New Roman" w:cs="Times New Roman"/>
          <w:color w:val="1F497D"/>
          <w:kern w:val="0"/>
          <w:sz w:val="22"/>
        </w:rPr>
        <w:t xml:space="preserve"> equal to</w:t>
      </w:r>
      <w:r w:rsidR="00BA22F3" w:rsidRPr="0033750C">
        <w:rPr>
          <w:rFonts w:ascii="Times New Roman" w:eastAsia="SimSun" w:hAnsi="Times New Roman" w:cs="Times New Roman"/>
          <w:color w:val="1F497D"/>
          <w:kern w:val="0"/>
          <w:sz w:val="22"/>
        </w:rPr>
        <w:t xml:space="preserve"> </w:t>
      </w:r>
      <w:r w:rsidR="00C44230" w:rsidRPr="0033750C">
        <w:rPr>
          <w:rFonts w:ascii="Times New Roman" w:eastAsia="SimSun" w:hAnsi="Times New Roman" w:cs="Times New Roman"/>
          <w:color w:val="1F497D"/>
          <w:kern w:val="0"/>
          <w:sz w:val="22"/>
        </w:rPr>
        <w:t xml:space="preserve">the </w:t>
      </w:r>
      <w:r w:rsidR="009A6892" w:rsidRPr="0033750C">
        <w:rPr>
          <w:rFonts w:ascii="Times New Roman" w:eastAsia="SimSun" w:hAnsi="Times New Roman" w:cs="Times New Roman"/>
          <w:color w:val="1F497D"/>
          <w:kern w:val="0"/>
          <w:sz w:val="22"/>
        </w:rPr>
        <w:t>a</w:t>
      </w:r>
      <w:r w:rsidR="00BA22F3" w:rsidRPr="0033750C">
        <w:rPr>
          <w:rFonts w:ascii="Times New Roman" w:eastAsia="SimSun" w:hAnsi="Times New Roman" w:cs="Times New Roman"/>
          <w:color w:val="1F497D"/>
          <w:kern w:val="0"/>
          <w:sz w:val="22"/>
        </w:rPr>
        <w:t>ctual n</w:t>
      </w:r>
      <w:r w:rsidR="009A6892" w:rsidRPr="0033750C">
        <w:rPr>
          <w:rFonts w:ascii="Times New Roman" w:eastAsia="SimSun" w:hAnsi="Times New Roman" w:cs="Times New Roman"/>
          <w:color w:val="1F497D"/>
          <w:kern w:val="0"/>
          <w:sz w:val="22"/>
        </w:rPr>
        <w:t xml:space="preserve">umber of data. </w:t>
      </w:r>
      <w:r w:rsidR="00C44230" w:rsidRPr="0033750C">
        <w:rPr>
          <w:rFonts w:ascii="Times New Roman" w:eastAsia="SimSun" w:hAnsi="Times New Roman" w:cs="Times New Roman"/>
          <w:color w:val="1F497D"/>
          <w:kern w:val="0"/>
          <w:sz w:val="22"/>
        </w:rPr>
        <w:t>Have a good night!</w:t>
      </w:r>
    </w:p>
    <w:p w14:paraId="6D3FEDF9"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489960D1"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241967"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4F140" w14:textId="77777777" w:rsidR="008208BB" w:rsidRPr="0033750C" w:rsidRDefault="008208BB" w:rsidP="00BA7726">
      <w:pPr>
        <w:widowControl/>
        <w:jc w:val="left"/>
        <w:rPr>
          <w:rFonts w:ascii="Times New Roman" w:eastAsia="SimSun" w:hAnsi="Times New Roman" w:cs="Times New Roman"/>
          <w:color w:val="1F497D"/>
          <w:kern w:val="0"/>
          <w:sz w:val="22"/>
        </w:rPr>
      </w:pPr>
    </w:p>
    <w:p w14:paraId="3F60EA3F" w14:textId="0E6ED88A" w:rsidR="008208BB" w:rsidRPr="0033750C" w:rsidRDefault="008208BB" w:rsidP="00BA7726">
      <w:pPr>
        <w:widowControl/>
        <w:jc w:val="left"/>
        <w:rPr>
          <w:rFonts w:ascii="Times New Roman" w:eastAsia="SimSun" w:hAnsi="Times New Roman" w:cs="Times New Roman"/>
          <w:color w:val="1F497D"/>
          <w:kern w:val="0"/>
          <w:sz w:val="22"/>
        </w:rPr>
      </w:pPr>
    </w:p>
    <w:p w14:paraId="4D75EEBD" w14:textId="4054A2E0" w:rsidR="00DB3F48" w:rsidRPr="0033750C" w:rsidRDefault="00DB3F48" w:rsidP="00BA7726">
      <w:pPr>
        <w:widowControl/>
        <w:jc w:val="left"/>
        <w:rPr>
          <w:rFonts w:ascii="Times New Roman" w:eastAsia="SimSun" w:hAnsi="Times New Roman" w:cs="Times New Roman"/>
          <w:color w:val="1F497D"/>
          <w:kern w:val="0"/>
          <w:sz w:val="22"/>
        </w:rPr>
      </w:pPr>
    </w:p>
    <w:p w14:paraId="63F2AE0A" w14:textId="5D844DA3"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ao,</w:t>
      </w:r>
    </w:p>
    <w:p w14:paraId="700BB409"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0C06A785"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765562AB"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44B733A8"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57F7C"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F93987" w14:textId="3920B4D4" w:rsidR="00DB3F48" w:rsidRPr="0033750C" w:rsidRDefault="00DB3F48" w:rsidP="00BA7726">
      <w:pPr>
        <w:widowControl/>
        <w:jc w:val="left"/>
        <w:rPr>
          <w:rFonts w:ascii="Times New Roman" w:eastAsia="SimSun" w:hAnsi="Times New Roman" w:cs="Times New Roman"/>
          <w:color w:val="1F497D"/>
          <w:kern w:val="0"/>
          <w:sz w:val="22"/>
        </w:rPr>
      </w:pPr>
    </w:p>
    <w:p w14:paraId="36C5F91D" w14:textId="77777777" w:rsidR="00DB3F48" w:rsidRPr="0033750C" w:rsidRDefault="00DB3F48" w:rsidP="00BA7726">
      <w:pPr>
        <w:widowControl/>
        <w:jc w:val="left"/>
        <w:rPr>
          <w:rFonts w:ascii="Times New Roman" w:eastAsia="SimSun" w:hAnsi="Times New Roman" w:cs="Times New Roman"/>
          <w:color w:val="1F497D"/>
          <w:kern w:val="0"/>
          <w:sz w:val="22"/>
        </w:rPr>
      </w:pPr>
    </w:p>
    <w:p w14:paraId="237118A5" w14:textId="2157C658"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Tang,</w:t>
      </w:r>
    </w:p>
    <w:p w14:paraId="44CB439D"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44EDB76D" w14:textId="678084DC" w:rsidR="00BA7726" w:rsidRPr="0033750C" w:rsidRDefault="00BA7726" w:rsidP="00BA77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6EA29ED2"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6FB3D067"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EF1D5"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94ED17" w14:textId="77777777" w:rsidR="00BA7726" w:rsidRPr="0033750C" w:rsidRDefault="00BA7726" w:rsidP="00DA6C41">
      <w:pPr>
        <w:widowControl/>
        <w:jc w:val="left"/>
        <w:rPr>
          <w:rFonts w:ascii="Times New Roman" w:eastAsia="SimSun" w:hAnsi="Times New Roman" w:cs="Times New Roman"/>
          <w:color w:val="1F497D"/>
          <w:kern w:val="0"/>
          <w:sz w:val="22"/>
        </w:rPr>
      </w:pPr>
    </w:p>
    <w:p w14:paraId="0F35F127" w14:textId="77777777" w:rsidR="00BA7726" w:rsidRPr="0033750C" w:rsidRDefault="00BA7726" w:rsidP="00DA6C41">
      <w:pPr>
        <w:widowControl/>
        <w:jc w:val="left"/>
        <w:rPr>
          <w:rFonts w:ascii="Times New Roman" w:eastAsia="SimSun" w:hAnsi="Times New Roman" w:cs="Times New Roman"/>
          <w:color w:val="1F497D"/>
          <w:kern w:val="0"/>
          <w:sz w:val="22"/>
        </w:rPr>
      </w:pPr>
    </w:p>
    <w:p w14:paraId="50C3693A" w14:textId="6C5836A9"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B8E6"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2ACA3FCD" w14:textId="61F61F9D"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haha. Sorry for the small typo. </w:t>
      </w:r>
    </w:p>
    <w:p w14:paraId="2BFE52D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56BD0B39"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472FC"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B5DB5" w14:textId="77777777" w:rsidR="00DA6C41" w:rsidRPr="0033750C" w:rsidRDefault="00DA6C41" w:rsidP="00DA6C41">
      <w:pPr>
        <w:widowControl/>
        <w:jc w:val="left"/>
        <w:rPr>
          <w:rFonts w:ascii="Times New Roman" w:eastAsia="SimSun" w:hAnsi="Times New Roman" w:cs="Times New Roman"/>
          <w:color w:val="1F497D"/>
          <w:kern w:val="0"/>
          <w:sz w:val="22"/>
        </w:rPr>
      </w:pPr>
    </w:p>
    <w:p w14:paraId="71DD4595" w14:textId="77777777" w:rsidR="00DA6C41" w:rsidRPr="0033750C" w:rsidRDefault="00DA6C41" w:rsidP="00DA6C41">
      <w:pPr>
        <w:widowControl/>
        <w:jc w:val="left"/>
        <w:rPr>
          <w:rFonts w:ascii="Times New Roman" w:eastAsia="SimSun" w:hAnsi="Times New Roman" w:cs="Times New Roman"/>
          <w:color w:val="1F497D"/>
          <w:kern w:val="0"/>
          <w:sz w:val="22"/>
        </w:rPr>
      </w:pPr>
    </w:p>
    <w:p w14:paraId="1C467A1E" w14:textId="7966A538"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56C79D1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312CCA87" w14:textId="06DC49EA"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note that there is a typo on Page 61 of Ch 2 Uncertainty Data Analysis slides. There should be a square on the numerator when calculating the degree of freedom as shown in the red font in the figure below.</w:t>
      </w:r>
    </w:p>
    <w:p w14:paraId="0F9ADC2C"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42FD3463"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CFA0D8"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2CE502" w14:textId="77777777" w:rsidR="00DA6C41" w:rsidRPr="0033750C" w:rsidRDefault="00DA6C41" w:rsidP="00B26F0D">
      <w:pPr>
        <w:widowControl/>
        <w:jc w:val="left"/>
        <w:rPr>
          <w:rFonts w:ascii="Times New Roman" w:eastAsia="SimSun" w:hAnsi="Times New Roman" w:cs="Times New Roman"/>
          <w:color w:val="1F497D"/>
          <w:kern w:val="0"/>
          <w:sz w:val="22"/>
        </w:rPr>
      </w:pPr>
    </w:p>
    <w:p w14:paraId="47F4FACE" w14:textId="77777777" w:rsidR="00DA6C41" w:rsidRPr="0033750C" w:rsidRDefault="00DA6C41" w:rsidP="00B26F0D">
      <w:pPr>
        <w:widowControl/>
        <w:jc w:val="left"/>
        <w:rPr>
          <w:rFonts w:ascii="Times New Roman" w:eastAsia="SimSun" w:hAnsi="Times New Roman" w:cs="Times New Roman"/>
          <w:color w:val="1F497D"/>
          <w:kern w:val="0"/>
          <w:sz w:val="22"/>
        </w:rPr>
      </w:pPr>
    </w:p>
    <w:p w14:paraId="75FF8A31" w14:textId="0A5A5ED6"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han,</w:t>
      </w:r>
    </w:p>
    <w:p w14:paraId="67658132"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3C1A3DB2" w14:textId="1A5C0FD1" w:rsidR="00B26F0D" w:rsidRPr="0033750C" w:rsidRDefault="00B26F0D" w:rsidP="00B26F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 my pleasure.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55BDAA08"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6830E2F9"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530BE6"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9CAE1" w14:textId="77777777" w:rsidR="00B26F0D" w:rsidRPr="0033750C" w:rsidRDefault="00B26F0D" w:rsidP="00592599">
      <w:pPr>
        <w:widowControl/>
        <w:jc w:val="left"/>
        <w:rPr>
          <w:rFonts w:ascii="Times New Roman" w:eastAsia="SimSun" w:hAnsi="Times New Roman" w:cs="Times New Roman"/>
          <w:color w:val="1F497D"/>
          <w:kern w:val="0"/>
          <w:sz w:val="22"/>
        </w:rPr>
      </w:pPr>
    </w:p>
    <w:p w14:paraId="36124576" w14:textId="77777777" w:rsidR="00B26F0D" w:rsidRPr="0033750C" w:rsidRDefault="00B26F0D" w:rsidP="00592599">
      <w:pPr>
        <w:widowControl/>
        <w:jc w:val="left"/>
        <w:rPr>
          <w:rFonts w:ascii="Times New Roman" w:eastAsia="SimSun" w:hAnsi="Times New Roman" w:cs="Times New Roman"/>
          <w:color w:val="1F497D"/>
          <w:kern w:val="0"/>
          <w:sz w:val="22"/>
        </w:rPr>
      </w:pPr>
    </w:p>
    <w:p w14:paraId="27FB152A" w14:textId="37C906AF"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5D097D"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CE4DD7" w:rsidRPr="0033750C">
        <w:rPr>
          <w:rFonts w:ascii="Times New Roman" w:eastAsia="SimSun" w:hAnsi="Times New Roman" w:cs="Times New Roman"/>
          <w:color w:val="1F497D"/>
          <w:kern w:val="0"/>
          <w:sz w:val="22"/>
        </w:rPr>
        <w:t>GONZAGA</w:t>
      </w:r>
      <w:r w:rsidRPr="0033750C">
        <w:rPr>
          <w:rFonts w:ascii="Times New Roman" w:eastAsia="SimSun" w:hAnsi="Times New Roman" w:cs="Times New Roman"/>
          <w:color w:val="1F497D"/>
          <w:kern w:val="0"/>
          <w:sz w:val="22"/>
        </w:rPr>
        <w:t>,</w:t>
      </w:r>
    </w:p>
    <w:p w14:paraId="6667BF20"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14A213AD" w14:textId="6A264C63" w:rsidR="00592599" w:rsidRPr="0033750C" w:rsidRDefault="00592599" w:rsidP="005925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information and patient help. Have a good day</w:t>
      </w:r>
      <w:r w:rsidR="002637F1" w:rsidRPr="0033750C">
        <w:rPr>
          <w:rFonts w:ascii="Times New Roman" w:eastAsia="SimSun" w:hAnsi="Times New Roman" w:cs="Times New Roman"/>
          <w:color w:val="1F497D"/>
          <w:kern w:val="0"/>
          <w:sz w:val="22"/>
        </w:rPr>
        <w:t>!</w:t>
      </w:r>
    </w:p>
    <w:p w14:paraId="40B18E14"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28D97F3C" w14:textId="77777777"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F2DACB" w14:textId="68514AEF" w:rsidR="00592599" w:rsidRPr="0033750C" w:rsidRDefault="005D097D"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750E0700" w14:textId="044B3C5F" w:rsidR="00592599" w:rsidRPr="0033750C" w:rsidRDefault="00592599" w:rsidP="002E7F1A">
      <w:pPr>
        <w:widowControl/>
        <w:jc w:val="left"/>
        <w:rPr>
          <w:rFonts w:ascii="Times New Roman" w:eastAsia="SimSun" w:hAnsi="Times New Roman" w:cs="Times New Roman"/>
          <w:color w:val="1F497D"/>
          <w:kern w:val="0"/>
          <w:sz w:val="22"/>
        </w:rPr>
      </w:pPr>
    </w:p>
    <w:p w14:paraId="5557AC54" w14:textId="1F7AE59D" w:rsidR="00592599" w:rsidRPr="0033750C" w:rsidRDefault="00592599" w:rsidP="002E7F1A">
      <w:pPr>
        <w:widowControl/>
        <w:jc w:val="left"/>
        <w:rPr>
          <w:rFonts w:ascii="Times New Roman" w:eastAsia="SimSun" w:hAnsi="Times New Roman" w:cs="Times New Roman"/>
          <w:color w:val="1F497D"/>
          <w:kern w:val="0"/>
          <w:sz w:val="22"/>
        </w:rPr>
      </w:pPr>
    </w:p>
    <w:p w14:paraId="48C77C5F" w14:textId="77777777" w:rsidR="00592599" w:rsidRPr="0033750C" w:rsidRDefault="00592599" w:rsidP="002E7F1A">
      <w:pPr>
        <w:widowControl/>
        <w:jc w:val="left"/>
        <w:rPr>
          <w:rFonts w:ascii="Times New Roman" w:eastAsia="SimSun" w:hAnsi="Times New Roman" w:cs="Times New Roman"/>
          <w:color w:val="1F497D"/>
          <w:kern w:val="0"/>
          <w:sz w:val="22"/>
        </w:rPr>
      </w:pPr>
    </w:p>
    <w:p w14:paraId="551C6854" w14:textId="77777777" w:rsidR="00592599" w:rsidRPr="0033750C" w:rsidRDefault="00592599" w:rsidP="002E7F1A">
      <w:pPr>
        <w:widowControl/>
        <w:jc w:val="left"/>
        <w:rPr>
          <w:rFonts w:ascii="Times New Roman" w:eastAsia="SimSun" w:hAnsi="Times New Roman" w:cs="Times New Roman"/>
          <w:color w:val="1F497D"/>
          <w:kern w:val="0"/>
          <w:sz w:val="22"/>
        </w:rPr>
      </w:pPr>
    </w:p>
    <w:p w14:paraId="564F4784" w14:textId="362F715A"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A77780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6181C205" w14:textId="16D09E4E" w:rsidR="002E7F1A" w:rsidRPr="0033750C" w:rsidRDefault="002E7F1A" w:rsidP="002E7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l is ok. Many thanks for your help and enjoy your coming holiday! </w:t>
      </w:r>
    </w:p>
    <w:p w14:paraId="49FD134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0CD9865A"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03F254"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0A2C5E" w14:textId="77777777" w:rsidR="002E7F1A" w:rsidRPr="0033750C" w:rsidRDefault="002E7F1A" w:rsidP="0019442D">
      <w:pPr>
        <w:widowControl/>
        <w:jc w:val="left"/>
        <w:rPr>
          <w:rFonts w:ascii="Times New Roman" w:eastAsia="SimSun" w:hAnsi="Times New Roman" w:cs="Times New Roman"/>
          <w:color w:val="1F497D"/>
          <w:kern w:val="0"/>
          <w:sz w:val="22"/>
        </w:rPr>
      </w:pPr>
    </w:p>
    <w:p w14:paraId="1EBD1159" w14:textId="77777777" w:rsidR="002E7F1A" w:rsidRPr="0033750C" w:rsidRDefault="002E7F1A" w:rsidP="0019442D">
      <w:pPr>
        <w:widowControl/>
        <w:jc w:val="left"/>
        <w:rPr>
          <w:rFonts w:ascii="Times New Roman" w:eastAsia="SimSun" w:hAnsi="Times New Roman" w:cs="Times New Roman"/>
          <w:color w:val="1F497D"/>
          <w:kern w:val="0"/>
          <w:sz w:val="22"/>
        </w:rPr>
      </w:pPr>
    </w:p>
    <w:p w14:paraId="29ABD0DD" w14:textId="5D54F161"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786FFF" w14:textId="26D40EA8"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Access to G05</w:t>
      </w:r>
    </w:p>
    <w:p w14:paraId="0A6D6EF2"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345DD35"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4A4402EF"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E316C02"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974E9D8" w14:textId="72921530"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you could open access to ERB G05 for our group. Here is the information about us: </w:t>
      </w:r>
    </w:p>
    <w:p w14:paraId="50E92844" w14:textId="75BDE9AE" w:rsidR="0019442D" w:rsidRPr="0033750C" w:rsidRDefault="0019442D" w:rsidP="0019442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b/>
          <w:color w:val="1F497D"/>
          <w:kern w:val="0"/>
          <w:sz w:val="22"/>
        </w:rPr>
        <w:t>Name</w:t>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t>Student ID / Working ID</w:t>
      </w:r>
    </w:p>
    <w:p w14:paraId="35B8A1A3" w14:textId="11BAAAEE"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ingchao Jiang</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362</w:t>
      </w:r>
    </w:p>
    <w:p w14:paraId="11921DFD" w14:textId="413C2389"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Xiaoya Zhai</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639</w:t>
      </w:r>
    </w:p>
    <w:p w14:paraId="5E0B435C" w14:textId="3B2C05A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4008</w:t>
      </w:r>
    </w:p>
    <w:p w14:paraId="745802EB" w14:textId="22E1AB11"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itao Lu</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8233</w:t>
      </w:r>
    </w:p>
    <w:p w14:paraId="5C2F0C3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071DB6C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9FA55A7"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3B49B38"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2B38BFC"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29C25" w14:textId="77777777" w:rsidR="0019442D" w:rsidRPr="0033750C" w:rsidRDefault="0019442D" w:rsidP="00D21F49">
      <w:pPr>
        <w:widowControl/>
        <w:jc w:val="left"/>
        <w:rPr>
          <w:rFonts w:ascii="Times New Roman" w:eastAsia="SimSun" w:hAnsi="Times New Roman" w:cs="Times New Roman"/>
          <w:color w:val="1F497D"/>
          <w:kern w:val="0"/>
          <w:sz w:val="22"/>
        </w:rPr>
      </w:pPr>
    </w:p>
    <w:p w14:paraId="05C31FE9" w14:textId="77777777" w:rsidR="0019442D" w:rsidRPr="0033750C" w:rsidRDefault="0019442D" w:rsidP="00D21F49">
      <w:pPr>
        <w:widowControl/>
        <w:jc w:val="left"/>
        <w:rPr>
          <w:rFonts w:ascii="Times New Roman" w:eastAsia="SimSun" w:hAnsi="Times New Roman" w:cs="Times New Roman"/>
          <w:color w:val="1F497D"/>
          <w:kern w:val="0"/>
          <w:sz w:val="22"/>
        </w:rPr>
      </w:pPr>
    </w:p>
    <w:p w14:paraId="0E0A7093" w14:textId="3D2D1673"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8D6FE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6A0AA2BE" w14:textId="5DE23133" w:rsidR="00D21F49" w:rsidRPr="0033750C" w:rsidRDefault="00D21F49" w:rsidP="00D21F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resident of PGH 3-816B (Name: Liuchao JIN; Student ID: 1155184008). The link you provided for Recruitment of New PGHRA Executive Members 22/23 (https://docs.google.com/forms/d/e/1FAIpQLSfu4zVG1G0zY_2KFttIU6JFO1Ynq9CXIRKBXsDAl0XeQ76XMQ/viewform?usp=sf_link) cannot work. Could you please be so kind to check it? Thanks for your patient help and looking forward to your reply. </w:t>
      </w:r>
    </w:p>
    <w:p w14:paraId="35124B3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19DC1795"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81751D"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C0C1D" w14:textId="77777777" w:rsidR="00D21F49" w:rsidRPr="0033750C" w:rsidRDefault="00D21F49" w:rsidP="00E51C7D">
      <w:pPr>
        <w:widowControl/>
        <w:jc w:val="left"/>
        <w:rPr>
          <w:rFonts w:ascii="Times New Roman" w:eastAsia="SimSun" w:hAnsi="Times New Roman" w:cs="Times New Roman"/>
          <w:color w:val="1F497D"/>
          <w:kern w:val="0"/>
          <w:sz w:val="22"/>
        </w:rPr>
      </w:pPr>
    </w:p>
    <w:p w14:paraId="40015443" w14:textId="77777777" w:rsidR="00D21F49" w:rsidRPr="0033750C" w:rsidRDefault="00D21F49" w:rsidP="00E51C7D">
      <w:pPr>
        <w:widowControl/>
        <w:jc w:val="left"/>
        <w:rPr>
          <w:rFonts w:ascii="Times New Roman" w:eastAsia="SimSun" w:hAnsi="Times New Roman" w:cs="Times New Roman"/>
          <w:color w:val="1F497D"/>
          <w:kern w:val="0"/>
          <w:sz w:val="22"/>
        </w:rPr>
      </w:pPr>
    </w:p>
    <w:p w14:paraId="225E2D04" w14:textId="63C963AA" w:rsidR="00E51C7D" w:rsidRPr="0033750C" w:rsidRDefault="00E51C7D" w:rsidP="00E51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卢暖老师：</w:t>
      </w:r>
    </w:p>
    <w:p w14:paraId="11F1A795" w14:textId="77777777"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EB6AA49" w14:textId="6CD42372"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收到老师的邮件。谢谢提醒，我会按时到研招网系统进行报名。</w:t>
      </w:r>
    </w:p>
    <w:p w14:paraId="1E377A67" w14:textId="5B1212F6"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w:t>
      </w:r>
    </w:p>
    <w:p w14:paraId="40AFA456" w14:textId="77777777" w:rsidR="00E51C7D" w:rsidRPr="0033750C" w:rsidRDefault="00E51C7D" w:rsidP="00E51C7D">
      <w:pPr>
        <w:pStyle w:val="af2"/>
        <w:ind w:firstLine="420"/>
      </w:pPr>
      <w:r w:rsidRPr="0033750C">
        <w:t>此致</w:t>
      </w:r>
    </w:p>
    <w:p w14:paraId="2D404DC9" w14:textId="77777777" w:rsidR="00E51C7D" w:rsidRPr="0033750C" w:rsidRDefault="00E51C7D" w:rsidP="00E51C7D">
      <w:pPr>
        <w:pStyle w:val="af4"/>
        <w:ind w:left="0"/>
      </w:pPr>
      <w:r w:rsidRPr="0033750C">
        <w:t>敬礼！</w:t>
      </w:r>
    </w:p>
    <w:p w14:paraId="16F4E9FE" w14:textId="233397B2" w:rsidR="00E51C7D" w:rsidRPr="0033750C" w:rsidRDefault="00E51C7D" w:rsidP="00E51C7D">
      <w:pPr>
        <w:pStyle w:val="af4"/>
        <w:ind w:left="0"/>
        <w:jc w:val="right"/>
      </w:pPr>
      <w:r w:rsidRPr="0033750C">
        <w:t>张羽</w:t>
      </w:r>
    </w:p>
    <w:p w14:paraId="4CC1842C" w14:textId="47CB2AC5" w:rsidR="00E51C7D" w:rsidRPr="0033750C" w:rsidRDefault="00E51C7D" w:rsidP="00E51C7D">
      <w:pPr>
        <w:pStyle w:val="af4"/>
        <w:ind w:left="0"/>
        <w:jc w:val="right"/>
      </w:pPr>
      <w:r w:rsidRPr="0033750C">
        <w:t>2022</w:t>
      </w:r>
      <w:r w:rsidRPr="0033750C">
        <w:t>年</w:t>
      </w:r>
      <w:r w:rsidRPr="0033750C">
        <w:t>9</w:t>
      </w:r>
      <w:r w:rsidRPr="0033750C">
        <w:t>月</w:t>
      </w:r>
      <w:r w:rsidRPr="0033750C">
        <w:t>26</w:t>
      </w:r>
      <w:r w:rsidRPr="0033750C">
        <w:t>日</w:t>
      </w:r>
    </w:p>
    <w:p w14:paraId="75365B14" w14:textId="77777777" w:rsidR="00E51C7D" w:rsidRPr="0033750C" w:rsidRDefault="00E51C7D" w:rsidP="009757A9">
      <w:pPr>
        <w:widowControl/>
        <w:jc w:val="left"/>
        <w:rPr>
          <w:rFonts w:ascii="Times New Roman" w:eastAsia="SimSun" w:hAnsi="Times New Roman" w:cs="Times New Roman"/>
          <w:color w:val="1F497D"/>
          <w:kern w:val="0"/>
          <w:sz w:val="22"/>
        </w:rPr>
      </w:pPr>
    </w:p>
    <w:p w14:paraId="5D4607AF" w14:textId="77777777" w:rsidR="00E51C7D" w:rsidRPr="0033750C" w:rsidRDefault="00E51C7D" w:rsidP="009757A9">
      <w:pPr>
        <w:widowControl/>
        <w:jc w:val="left"/>
        <w:rPr>
          <w:rFonts w:ascii="Times New Roman" w:eastAsia="SimSun" w:hAnsi="Times New Roman" w:cs="Times New Roman"/>
          <w:color w:val="1F497D"/>
          <w:kern w:val="0"/>
          <w:sz w:val="22"/>
        </w:rPr>
      </w:pPr>
    </w:p>
    <w:p w14:paraId="358976EB" w14:textId="41510BFF"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m, </w:t>
      </w:r>
    </w:p>
    <w:p w14:paraId="75A3F2BB"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2DA3D636" w14:textId="06AD75A2" w:rsidR="009757A9" w:rsidRPr="0033750C" w:rsidRDefault="009757A9"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help and information. Have a good day.</w:t>
      </w:r>
    </w:p>
    <w:p w14:paraId="47868644" w14:textId="0ED9C44F" w:rsidR="00EF6C66" w:rsidRPr="0033750C" w:rsidRDefault="00EF6C66" w:rsidP="009757A9">
      <w:pPr>
        <w:widowControl/>
        <w:ind w:firstLine="420"/>
        <w:jc w:val="left"/>
        <w:rPr>
          <w:rFonts w:ascii="Times New Roman" w:eastAsia="SimSun" w:hAnsi="Times New Roman" w:cs="Times New Roman"/>
          <w:color w:val="1F497D"/>
          <w:kern w:val="0"/>
          <w:sz w:val="22"/>
        </w:rPr>
      </w:pPr>
    </w:p>
    <w:p w14:paraId="534CC9DD" w14:textId="428729FB" w:rsidR="00EF6C66" w:rsidRPr="0033750C" w:rsidRDefault="00EF6C66"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 feel honored to receive your reply.I received Elai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mail too because of your thorough consideration. I will submit application as soon as possible.Thanks for your help.</w:t>
      </w:r>
    </w:p>
    <w:p w14:paraId="015DAD36"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01CAB10F" w14:textId="77777777"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F74804" w14:textId="121F7392"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3F6EB3B1" w14:textId="77777777" w:rsidR="009757A9" w:rsidRPr="0033750C" w:rsidRDefault="009757A9" w:rsidP="00414554">
      <w:pPr>
        <w:widowControl/>
        <w:jc w:val="left"/>
        <w:rPr>
          <w:rFonts w:ascii="Times New Roman" w:eastAsia="SimSun" w:hAnsi="Times New Roman" w:cs="Times New Roman"/>
          <w:color w:val="1F497D"/>
          <w:kern w:val="0"/>
          <w:sz w:val="22"/>
        </w:rPr>
      </w:pPr>
    </w:p>
    <w:p w14:paraId="64FF69C4" w14:textId="77777777" w:rsidR="009757A9" w:rsidRPr="0033750C" w:rsidRDefault="009757A9" w:rsidP="00414554">
      <w:pPr>
        <w:widowControl/>
        <w:jc w:val="left"/>
        <w:rPr>
          <w:rFonts w:ascii="Times New Roman" w:eastAsia="SimSun" w:hAnsi="Times New Roman" w:cs="Times New Roman"/>
          <w:color w:val="1F497D"/>
          <w:kern w:val="0"/>
          <w:sz w:val="22"/>
        </w:rPr>
      </w:pPr>
    </w:p>
    <w:p w14:paraId="54115715" w14:textId="14F0627F" w:rsidR="006C7BAC" w:rsidRPr="0033750C" w:rsidRDefault="006C7BAC"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ant Chair 1 and Fridge</w:t>
      </w:r>
    </w:p>
    <w:p w14:paraId="3B73DA85" w14:textId="0F448E3C"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6C7BAC" w:rsidRPr="0033750C">
        <w:rPr>
          <w:rFonts w:ascii="Times New Roman" w:eastAsia="SimSun" w:hAnsi="Times New Roman" w:cs="Times New Roman"/>
          <w:color w:val="1F497D"/>
          <w:kern w:val="0"/>
          <w:sz w:val="22"/>
        </w:rPr>
        <w:t>Cally</w:t>
      </w:r>
      <w:r w:rsidRPr="0033750C">
        <w:rPr>
          <w:rFonts w:ascii="Times New Roman" w:eastAsia="SimSun" w:hAnsi="Times New Roman" w:cs="Times New Roman"/>
          <w:color w:val="1F497D"/>
          <w:kern w:val="0"/>
          <w:sz w:val="22"/>
        </w:rPr>
        <w:t>,</w:t>
      </w:r>
    </w:p>
    <w:p w14:paraId="6692EB64"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D5D5BAF" w14:textId="37010B2A" w:rsidR="00414554" w:rsidRPr="0033750C" w:rsidRDefault="00414554" w:rsidP="004145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6C7BAC" w:rsidRPr="0033750C">
        <w:rPr>
          <w:rFonts w:ascii="Times New Roman" w:eastAsia="SimSun" w:hAnsi="Times New Roman" w:cs="Times New Roman"/>
          <w:color w:val="1F497D"/>
          <w:kern w:val="0"/>
          <w:sz w:val="22"/>
        </w:rPr>
        <w:t>you because I need the free Chair 1</w:t>
      </w:r>
      <w:r w:rsidRPr="0033750C">
        <w:rPr>
          <w:rFonts w:ascii="Times New Roman" w:eastAsia="SimSun" w:hAnsi="Times New Roman" w:cs="Times New Roman"/>
          <w:color w:val="1F497D"/>
          <w:kern w:val="0"/>
          <w:sz w:val="22"/>
        </w:rPr>
        <w:t xml:space="preserve"> </w:t>
      </w:r>
      <w:r w:rsidR="006C7BAC" w:rsidRPr="0033750C">
        <w:rPr>
          <w:rFonts w:ascii="Times New Roman" w:eastAsia="SimSun" w:hAnsi="Times New Roman" w:cs="Times New Roman"/>
          <w:color w:val="1F497D"/>
          <w:kern w:val="0"/>
          <w:sz w:val="22"/>
        </w:rPr>
        <w:t xml:space="preserve">and Fridge for our lab. I was wondering whether they are still available. </w:t>
      </w:r>
    </w:p>
    <w:p w14:paraId="705DDB34" w14:textId="5BAF5299" w:rsidR="006C7BAC" w:rsidRPr="0033750C" w:rsidRDefault="006C7BAC" w:rsidP="00414554">
      <w:pPr>
        <w:widowControl/>
        <w:ind w:firstLine="420"/>
        <w:jc w:val="left"/>
        <w:rPr>
          <w:rFonts w:ascii="Times New Roman" w:eastAsia="SimSun" w:hAnsi="Times New Roman" w:cs="Times New Roman"/>
          <w:color w:val="1F497D"/>
          <w:kern w:val="0"/>
          <w:sz w:val="22"/>
        </w:rPr>
      </w:pPr>
    </w:p>
    <w:p w14:paraId="646F8485" w14:textId="77777777" w:rsidR="006C7BAC" w:rsidRPr="0033750C" w:rsidRDefault="006C7BAC" w:rsidP="006C7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Your assistance will be appreciated and looking forward to your reply. </w:t>
      </w:r>
    </w:p>
    <w:p w14:paraId="719301D1"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FB9A670" w14:textId="77777777"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2E5BE" w14:textId="3EF91C4E"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BFB593" w14:textId="56A5AF0E" w:rsidR="00C04B62" w:rsidRPr="0033750C" w:rsidRDefault="00C04B62" w:rsidP="00414554">
      <w:pPr>
        <w:widowControl/>
        <w:jc w:val="left"/>
        <w:rPr>
          <w:rFonts w:ascii="Times New Roman" w:eastAsia="SimSun" w:hAnsi="Times New Roman" w:cs="Times New Roman"/>
          <w:color w:val="1F497D"/>
          <w:kern w:val="0"/>
          <w:sz w:val="22"/>
        </w:rPr>
      </w:pPr>
    </w:p>
    <w:p w14:paraId="11F9309A"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ly,</w:t>
      </w:r>
    </w:p>
    <w:p w14:paraId="1FCA3D45"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2FB12087" w14:textId="0757ACDF" w:rsidR="00C04B62" w:rsidRPr="0033750C" w:rsidRDefault="00C04B62" w:rsidP="00C0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reply and help. Looking forward to your reply next time if they become available 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sidRPr="0033750C">
        <w:rPr>
          <w:rFonts w:ascii="Times New Roman" w:eastAsia="SimSun" w:hAnsi="Times New Roman" w:cs="Times New Roman"/>
          <w:color w:val="1F497D"/>
          <w:kern w:val="0"/>
          <w:sz w:val="22"/>
        </w:rPr>
        <w:t>.</w:t>
      </w:r>
    </w:p>
    <w:p w14:paraId="3939A0A7"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72D4F6B0"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08BDD6"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39803B" w14:textId="77777777" w:rsidR="00C04B62" w:rsidRPr="0033750C" w:rsidRDefault="00C04B62" w:rsidP="00414554">
      <w:pPr>
        <w:widowControl/>
        <w:jc w:val="left"/>
        <w:rPr>
          <w:rFonts w:ascii="Times New Roman" w:eastAsia="SimSun" w:hAnsi="Times New Roman" w:cs="Times New Roman"/>
          <w:color w:val="1F497D"/>
          <w:kern w:val="0"/>
          <w:sz w:val="22"/>
        </w:rPr>
      </w:pPr>
    </w:p>
    <w:p w14:paraId="0B85063A" w14:textId="77777777" w:rsidR="00414554" w:rsidRPr="0033750C" w:rsidRDefault="00414554" w:rsidP="0090734D">
      <w:pPr>
        <w:widowControl/>
        <w:jc w:val="left"/>
        <w:rPr>
          <w:rFonts w:ascii="Times New Roman" w:eastAsia="SimSun" w:hAnsi="Times New Roman" w:cs="Times New Roman"/>
          <w:color w:val="1F497D"/>
          <w:kern w:val="0"/>
          <w:sz w:val="22"/>
        </w:rPr>
      </w:pPr>
    </w:p>
    <w:p w14:paraId="5AAD0A60" w14:textId="77777777" w:rsidR="00414554" w:rsidRPr="0033750C" w:rsidRDefault="00414554" w:rsidP="0090734D">
      <w:pPr>
        <w:widowControl/>
        <w:jc w:val="left"/>
        <w:rPr>
          <w:rFonts w:ascii="Times New Roman" w:eastAsia="SimSun" w:hAnsi="Times New Roman" w:cs="Times New Roman"/>
          <w:color w:val="1F497D"/>
          <w:kern w:val="0"/>
          <w:sz w:val="22"/>
        </w:rPr>
      </w:pPr>
    </w:p>
    <w:p w14:paraId="02D3C585" w14:textId="094C9998"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Zhang,</w:t>
      </w:r>
    </w:p>
    <w:p w14:paraId="114D22E9"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574102D6" w14:textId="008E4D5C" w:rsidR="0090734D" w:rsidRPr="0033750C" w:rsidRDefault="0090734D" w:rsidP="00907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7416B371"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25EEDEE1"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E915B5"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E09239" w14:textId="5B567630" w:rsidR="0090734D" w:rsidRPr="0033750C" w:rsidRDefault="0090734D" w:rsidP="00250E3E">
      <w:pPr>
        <w:widowControl/>
        <w:jc w:val="left"/>
        <w:rPr>
          <w:rFonts w:ascii="Times New Roman" w:eastAsia="SimSun" w:hAnsi="Times New Roman" w:cs="Times New Roman"/>
          <w:color w:val="1F497D"/>
          <w:kern w:val="0"/>
          <w:sz w:val="22"/>
        </w:rPr>
      </w:pPr>
    </w:p>
    <w:p w14:paraId="1F00F56B" w14:textId="77777777" w:rsidR="0090734D" w:rsidRPr="0033750C" w:rsidRDefault="0090734D" w:rsidP="00250E3E">
      <w:pPr>
        <w:widowControl/>
        <w:jc w:val="left"/>
        <w:rPr>
          <w:rFonts w:ascii="Times New Roman" w:eastAsia="SimSun" w:hAnsi="Times New Roman" w:cs="Times New Roman"/>
          <w:color w:val="1F497D"/>
          <w:kern w:val="0"/>
          <w:sz w:val="22"/>
        </w:rPr>
      </w:pPr>
    </w:p>
    <w:p w14:paraId="7F18E675" w14:textId="5A7FA4C2"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94E022C"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2D988BE4" w14:textId="4FB03B78" w:rsidR="00250E3E" w:rsidRPr="0033750C" w:rsidRDefault="00250E3E" w:rsidP="00250E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the </w:t>
      </w:r>
      <w:r w:rsidRPr="0033750C">
        <w:rPr>
          <w:rFonts w:ascii="Times New Roman" w:eastAsia="SimSun" w:hAnsi="Times New Roman" w:cs="Times New Roman"/>
          <w:i/>
          <w:color w:val="1F497D"/>
          <w:kern w:val="0"/>
          <w:sz w:val="22"/>
        </w:rPr>
        <w:t>Laboratory Safety Examination Exemption Application Form</w:t>
      </w:r>
      <w:r w:rsidRPr="0033750C">
        <w:rPr>
          <w:rFonts w:ascii="Times New Roman" w:eastAsia="SimSun" w:hAnsi="Times New Roman" w:cs="Times New Roman"/>
          <w:color w:val="1F497D"/>
          <w:kern w:val="0"/>
          <w:sz w:val="22"/>
        </w:rPr>
        <w:t>, which is attached to this email.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Thank you so much for your patient help and have a good day! </w:t>
      </w:r>
    </w:p>
    <w:p w14:paraId="34A759EE"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503B8757"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C3E275"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B0E2FB" w14:textId="77777777" w:rsidR="00250E3E" w:rsidRPr="0033750C" w:rsidRDefault="00250E3E" w:rsidP="00201E78">
      <w:pPr>
        <w:widowControl/>
        <w:jc w:val="left"/>
        <w:rPr>
          <w:rFonts w:ascii="Times New Roman" w:eastAsia="SimSun" w:hAnsi="Times New Roman" w:cs="Times New Roman"/>
          <w:color w:val="1F497D"/>
          <w:kern w:val="0"/>
          <w:sz w:val="22"/>
        </w:rPr>
      </w:pPr>
    </w:p>
    <w:p w14:paraId="7DFA1C34" w14:textId="77777777" w:rsidR="00250E3E" w:rsidRPr="0033750C" w:rsidRDefault="00250E3E" w:rsidP="00201E78">
      <w:pPr>
        <w:widowControl/>
        <w:jc w:val="left"/>
        <w:rPr>
          <w:rFonts w:ascii="Times New Roman" w:eastAsia="SimSun" w:hAnsi="Times New Roman" w:cs="Times New Roman"/>
          <w:color w:val="1F497D"/>
          <w:kern w:val="0"/>
          <w:sz w:val="22"/>
        </w:rPr>
      </w:pPr>
    </w:p>
    <w:p w14:paraId="273D848A" w14:textId="7A0070F3"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E126E08"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2414292F" w14:textId="2EBDEABA" w:rsidR="00201E78" w:rsidRPr="0033750C" w:rsidRDefault="00201E78" w:rsidP="00201E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b/>
          <w:color w:val="1F497D"/>
          <w:kern w:val="0"/>
          <w:sz w:val="22"/>
        </w:rPr>
        <w:t>requirements</w:t>
      </w:r>
      <w:r w:rsidRPr="0033750C">
        <w:rPr>
          <w:rFonts w:ascii="Times New Roman" w:eastAsia="SimSun" w:hAnsi="Times New Roman" w:cs="Times New Roman"/>
          <w:color w:val="1F497D"/>
          <w:kern w:val="0"/>
          <w:sz w:val="22"/>
        </w:rPr>
        <w:t xml:space="preserve"> for submitting assignments </w:t>
      </w:r>
      <w:r w:rsidR="007D51EC" w:rsidRPr="0033750C">
        <w:rPr>
          <w:rFonts w:ascii="Times New Roman" w:eastAsia="SimSun" w:hAnsi="Times New Roman" w:cs="Times New Roman"/>
          <w:color w:val="1F497D"/>
          <w:kern w:val="0"/>
          <w:sz w:val="22"/>
        </w:rPr>
        <w:t>have been</w:t>
      </w:r>
      <w:r w:rsidRPr="0033750C">
        <w:rPr>
          <w:rFonts w:ascii="Times New Roman" w:eastAsia="SimSun" w:hAnsi="Times New Roman" w:cs="Times New Roman"/>
          <w:color w:val="1F497D"/>
          <w:kern w:val="0"/>
          <w:sz w:val="22"/>
        </w:rPr>
        <w:t xml:space="preserve"> uploaded on the BlackBoard. </w:t>
      </w:r>
      <w:r w:rsidR="00422CAB" w:rsidRPr="0033750C">
        <w:rPr>
          <w:rFonts w:ascii="Times New Roman" w:eastAsia="SimSun" w:hAnsi="Times New Roman" w:cs="Times New Roman"/>
          <w:color w:val="1F497D"/>
          <w:kern w:val="0"/>
          <w:sz w:val="22"/>
        </w:rPr>
        <w:t xml:space="preserve">Please note that </w:t>
      </w:r>
      <w:r w:rsidR="00422CAB" w:rsidRPr="0033750C">
        <w:rPr>
          <w:rFonts w:ascii="Times New Roman" w:eastAsia="SimSun" w:hAnsi="Times New Roman" w:cs="Times New Roman"/>
          <w:b/>
          <w:color w:val="1F497D"/>
          <w:kern w:val="0"/>
          <w:sz w:val="22"/>
        </w:rPr>
        <w:t>all assignments</w:t>
      </w:r>
      <w:r w:rsidR="00422CAB" w:rsidRPr="0033750C">
        <w:rPr>
          <w:rFonts w:ascii="Times New Roman" w:eastAsia="SimSun" w:hAnsi="Times New Roman" w:cs="Times New Roman"/>
          <w:color w:val="1F497D"/>
          <w:kern w:val="0"/>
          <w:sz w:val="22"/>
        </w:rPr>
        <w:t xml:space="preserve"> are submitted </w:t>
      </w:r>
      <w:r w:rsidR="00422CAB" w:rsidRPr="0033750C">
        <w:rPr>
          <w:rFonts w:ascii="Times New Roman" w:eastAsia="SimSun" w:hAnsi="Times New Roman" w:cs="Times New Roman"/>
          <w:b/>
          <w:color w:val="1F497D"/>
          <w:kern w:val="0"/>
          <w:sz w:val="22"/>
        </w:rPr>
        <w:t>via BlackBoard</w:t>
      </w:r>
      <w:r w:rsidR="00422CAB" w:rsidRPr="0033750C">
        <w:rPr>
          <w:rFonts w:ascii="Times New Roman" w:eastAsia="SimSun" w:hAnsi="Times New Roman" w:cs="Times New Roman"/>
          <w:color w:val="1F497D"/>
          <w:kern w:val="0"/>
          <w:sz w:val="22"/>
        </w:rPr>
        <w:t xml:space="preserve"> instead of hardcopy. </w:t>
      </w:r>
      <w:r w:rsidR="007D51EC" w:rsidRPr="0033750C">
        <w:rPr>
          <w:rFonts w:ascii="Times New Roman" w:eastAsia="SimSun" w:hAnsi="Times New Roman" w:cs="Times New Roman"/>
          <w:color w:val="1F497D"/>
          <w:kern w:val="0"/>
          <w:sz w:val="22"/>
        </w:rPr>
        <w:t>The first assignment will come out around 29</w:t>
      </w:r>
      <w:r w:rsidR="007D51EC" w:rsidRPr="0033750C">
        <w:rPr>
          <w:rFonts w:ascii="Times New Roman" w:eastAsia="SimSun" w:hAnsi="Times New Roman" w:cs="Times New Roman"/>
          <w:color w:val="1F497D"/>
          <w:kern w:val="0"/>
          <w:sz w:val="22"/>
          <w:vertAlign w:val="superscript"/>
        </w:rPr>
        <w:t>th</w:t>
      </w:r>
      <w:r w:rsidR="007D51EC" w:rsidRPr="0033750C">
        <w:rPr>
          <w:rFonts w:ascii="Times New Roman" w:eastAsia="SimSun" w:hAnsi="Times New Roman" w:cs="Times New Roman"/>
          <w:color w:val="1F497D"/>
          <w:kern w:val="0"/>
          <w:sz w:val="22"/>
        </w:rPr>
        <w:t xml:space="preserve"> Sept. </w:t>
      </w:r>
      <w:r w:rsidR="00422CAB" w:rsidRPr="0033750C">
        <w:rPr>
          <w:rFonts w:ascii="Times New Roman" w:eastAsia="SimSun" w:hAnsi="Times New Roman" w:cs="Times New Roman"/>
          <w:color w:val="1F497D"/>
          <w:kern w:val="0"/>
          <w:sz w:val="22"/>
        </w:rPr>
        <w:t>P</w:t>
      </w:r>
      <w:r w:rsidRPr="0033750C">
        <w:rPr>
          <w:rFonts w:ascii="Times New Roman" w:eastAsia="SimSun" w:hAnsi="Times New Roman" w:cs="Times New Roman"/>
          <w:color w:val="1F497D"/>
          <w:kern w:val="0"/>
          <w:sz w:val="22"/>
        </w:rPr>
        <w:t xml:space="preserve">lease </w:t>
      </w:r>
      <w:r w:rsidR="007D51EC" w:rsidRPr="0033750C">
        <w:rPr>
          <w:rFonts w:ascii="Times New Roman" w:eastAsia="SimSun" w:hAnsi="Times New Roman" w:cs="Times New Roman"/>
          <w:color w:val="1F497D"/>
          <w:kern w:val="0"/>
          <w:sz w:val="22"/>
        </w:rPr>
        <w:t xml:space="preserve">pay attention to the BlackBoard and </w:t>
      </w:r>
      <w:r w:rsidRPr="0033750C">
        <w:rPr>
          <w:rFonts w:ascii="Times New Roman" w:eastAsia="SimSun" w:hAnsi="Times New Roman" w:cs="Times New Roman"/>
          <w:color w:val="1F497D"/>
          <w:kern w:val="0"/>
          <w:sz w:val="22"/>
        </w:rPr>
        <w:t>read everything</w:t>
      </w:r>
      <w:r w:rsidR="00422C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carefully</w:t>
      </w:r>
      <w:r w:rsidR="007D51EC" w:rsidRPr="0033750C">
        <w:rPr>
          <w:rFonts w:ascii="Times New Roman" w:eastAsia="SimSun" w:hAnsi="Times New Roman" w:cs="Times New Roman"/>
          <w:color w:val="1F497D"/>
          <w:kern w:val="0"/>
          <w:sz w:val="22"/>
        </w:rPr>
        <w:t xml:space="preserve"> before starting the assignment</w:t>
      </w:r>
      <w:r w:rsidRPr="0033750C">
        <w:rPr>
          <w:rFonts w:ascii="Times New Roman" w:eastAsia="SimSun" w:hAnsi="Times New Roman" w:cs="Times New Roman"/>
          <w:color w:val="1F497D"/>
          <w:kern w:val="0"/>
          <w:sz w:val="22"/>
        </w:rPr>
        <w:t>.</w:t>
      </w:r>
      <w:r w:rsidR="007D51EC" w:rsidRPr="0033750C">
        <w:rPr>
          <w:rFonts w:ascii="Times New Roman" w:eastAsia="SimSun" w:hAnsi="Times New Roman" w:cs="Times New Roman"/>
          <w:color w:val="1F497D"/>
          <w:kern w:val="0"/>
          <w:sz w:val="22"/>
        </w:rPr>
        <w:t xml:space="preserve"> Thanks for your attention. </w:t>
      </w:r>
    </w:p>
    <w:p w14:paraId="347CC8B7"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322CE9C0"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10395B"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AE69F5" w14:textId="77777777" w:rsidR="00201E78" w:rsidRPr="0033750C" w:rsidRDefault="00201E78" w:rsidP="009C5BC6">
      <w:pPr>
        <w:widowControl/>
        <w:jc w:val="left"/>
        <w:rPr>
          <w:rFonts w:ascii="Times New Roman" w:eastAsia="SimSun" w:hAnsi="Times New Roman" w:cs="Times New Roman"/>
          <w:color w:val="1F497D"/>
          <w:kern w:val="0"/>
          <w:sz w:val="22"/>
        </w:rPr>
      </w:pPr>
    </w:p>
    <w:p w14:paraId="2AA56C6E" w14:textId="77777777" w:rsidR="00201E78" w:rsidRPr="0033750C" w:rsidRDefault="00201E78" w:rsidP="009C5BC6">
      <w:pPr>
        <w:widowControl/>
        <w:jc w:val="left"/>
        <w:rPr>
          <w:rFonts w:ascii="Times New Roman" w:eastAsia="SimSun" w:hAnsi="Times New Roman" w:cs="Times New Roman"/>
          <w:color w:val="1F497D"/>
          <w:kern w:val="0"/>
          <w:sz w:val="22"/>
        </w:rPr>
      </w:pPr>
    </w:p>
    <w:p w14:paraId="3460244B" w14:textId="1823A609"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75D2EE8"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7CDD5611" w14:textId="3AEA875A" w:rsidR="009C5BC6" w:rsidRPr="0033750C" w:rsidRDefault="009C5BC6" w:rsidP="009C5B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 as shown in attachment. If it is ok, I will return to the dormitory today. Thanks for your attention.</w:t>
      </w:r>
    </w:p>
    <w:p w14:paraId="523BB792"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57FE3D5F"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853D7A"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B299F" w14:textId="77777777" w:rsidR="009C5BC6" w:rsidRPr="0033750C" w:rsidRDefault="009C5BC6" w:rsidP="00B66B09">
      <w:pPr>
        <w:widowControl/>
        <w:jc w:val="left"/>
        <w:rPr>
          <w:rFonts w:ascii="Times New Roman" w:eastAsia="SimSun" w:hAnsi="Times New Roman" w:cs="Times New Roman"/>
          <w:color w:val="1F497D"/>
          <w:kern w:val="0"/>
          <w:sz w:val="22"/>
        </w:rPr>
      </w:pPr>
    </w:p>
    <w:p w14:paraId="2B2D8D1B" w14:textId="77777777" w:rsidR="009C5BC6" w:rsidRPr="0033750C" w:rsidRDefault="009C5BC6" w:rsidP="00B66B09">
      <w:pPr>
        <w:widowControl/>
        <w:jc w:val="left"/>
        <w:rPr>
          <w:rFonts w:ascii="Times New Roman" w:eastAsia="SimSun" w:hAnsi="Times New Roman" w:cs="Times New Roman"/>
          <w:color w:val="1F497D"/>
          <w:kern w:val="0"/>
          <w:sz w:val="22"/>
        </w:rPr>
      </w:pPr>
    </w:p>
    <w:p w14:paraId="2A26FA61" w14:textId="77777777" w:rsidR="009C5BC6" w:rsidRPr="0033750C" w:rsidRDefault="009C5BC6" w:rsidP="00B66B09">
      <w:pPr>
        <w:widowControl/>
        <w:jc w:val="left"/>
        <w:rPr>
          <w:rFonts w:ascii="Times New Roman" w:eastAsia="SimSun" w:hAnsi="Times New Roman" w:cs="Times New Roman"/>
          <w:color w:val="1F497D"/>
          <w:kern w:val="0"/>
          <w:sz w:val="22"/>
        </w:rPr>
      </w:pPr>
    </w:p>
    <w:p w14:paraId="07B11208" w14:textId="0D8B0AB8"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F0D830A"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3468F113" w14:textId="7A1DDAC7" w:rsidR="00B66B09" w:rsidRPr="0033750C" w:rsidRDefault="00B66B09" w:rsidP="00B66B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w:t>
      </w:r>
      <w:r w:rsidR="00BD248C" w:rsidRPr="0033750C">
        <w:rPr>
          <w:rFonts w:ascii="Times New Roman" w:eastAsia="SimSun" w:hAnsi="Times New Roman" w:cs="Times New Roman"/>
          <w:color w:val="1F497D"/>
          <w:kern w:val="0"/>
          <w:sz w:val="22"/>
        </w:rPr>
        <w:t xml:space="preserve"> as shown in attachment</w:t>
      </w:r>
      <w:r w:rsidRPr="0033750C">
        <w:rPr>
          <w:rFonts w:ascii="Times New Roman" w:eastAsia="SimSun" w:hAnsi="Times New Roman" w:cs="Times New Roman"/>
          <w:color w:val="1F497D"/>
          <w:kern w:val="0"/>
          <w:sz w:val="22"/>
        </w:rPr>
        <w:t>. Thanks for your attention.</w:t>
      </w:r>
    </w:p>
    <w:p w14:paraId="38F52298"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2F3D0001"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35F796"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E94BC2" w14:textId="77777777" w:rsidR="00B66B09" w:rsidRPr="0033750C" w:rsidRDefault="00B66B09" w:rsidP="00FA14E7">
      <w:pPr>
        <w:widowControl/>
        <w:jc w:val="left"/>
        <w:rPr>
          <w:rFonts w:ascii="Times New Roman" w:eastAsia="SimSun" w:hAnsi="Times New Roman" w:cs="Times New Roman"/>
          <w:color w:val="1F497D"/>
          <w:kern w:val="0"/>
          <w:sz w:val="22"/>
        </w:rPr>
      </w:pPr>
    </w:p>
    <w:p w14:paraId="5C822422" w14:textId="77777777" w:rsidR="00B66B09" w:rsidRPr="0033750C" w:rsidRDefault="00B66B09" w:rsidP="00FA14E7">
      <w:pPr>
        <w:widowControl/>
        <w:jc w:val="left"/>
        <w:rPr>
          <w:rFonts w:ascii="Times New Roman" w:eastAsia="SimSun" w:hAnsi="Times New Roman" w:cs="Times New Roman"/>
          <w:color w:val="1F497D"/>
          <w:kern w:val="0"/>
          <w:sz w:val="22"/>
        </w:rPr>
      </w:pPr>
    </w:p>
    <w:p w14:paraId="3129E78B" w14:textId="300C220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FA4948B"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7E35231"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46D4F665" w14:textId="610C6648" w:rsidR="00FA14E7" w:rsidRPr="0033750C" w:rsidRDefault="007F7E56"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reply. I will assign a delegate to pick it up for me up. BTW, these three days, I tested the COVID every day, and the results were all negative. Thanks for your attention.</w:t>
      </w:r>
    </w:p>
    <w:p w14:paraId="72FD5D4D"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CF1404A"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3C57AF"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BC93B" w14:textId="77777777" w:rsidR="00FA14E7" w:rsidRPr="0033750C" w:rsidRDefault="00FA14E7" w:rsidP="00FA14E7">
      <w:pPr>
        <w:widowControl/>
        <w:jc w:val="left"/>
        <w:rPr>
          <w:rFonts w:ascii="Times New Roman" w:eastAsia="SimSun" w:hAnsi="Times New Roman" w:cs="Times New Roman"/>
          <w:color w:val="1F497D"/>
          <w:kern w:val="0"/>
          <w:sz w:val="22"/>
        </w:rPr>
      </w:pPr>
    </w:p>
    <w:p w14:paraId="138321A7" w14:textId="77777777" w:rsidR="00FA14E7" w:rsidRPr="0033750C" w:rsidRDefault="00FA14E7" w:rsidP="00FA14E7">
      <w:pPr>
        <w:widowControl/>
        <w:jc w:val="left"/>
        <w:rPr>
          <w:rFonts w:ascii="Times New Roman" w:eastAsia="SimSun" w:hAnsi="Times New Roman" w:cs="Times New Roman"/>
          <w:color w:val="1F497D"/>
          <w:kern w:val="0"/>
          <w:sz w:val="22"/>
        </w:rPr>
      </w:pPr>
    </w:p>
    <w:p w14:paraId="5435DB46" w14:textId="77777777" w:rsidR="00FA14E7" w:rsidRPr="0033750C" w:rsidRDefault="00FA14E7" w:rsidP="00FA14E7">
      <w:pPr>
        <w:widowControl/>
        <w:jc w:val="left"/>
        <w:rPr>
          <w:rFonts w:ascii="Times New Roman" w:eastAsia="SimSun" w:hAnsi="Times New Roman" w:cs="Times New Roman"/>
          <w:color w:val="1F497D"/>
          <w:kern w:val="0"/>
          <w:sz w:val="22"/>
        </w:rPr>
      </w:pPr>
    </w:p>
    <w:p w14:paraId="0FA341BF" w14:textId="28AEC7DB"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051DFB68"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A426F0A"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11AABD8F" w14:textId="673C224C" w:rsidR="00FA14E7" w:rsidRPr="0033750C" w:rsidRDefault="00FA14E7"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resident of PGH 3-816B (Name: Liuchao JIN; Student ID: 1155184008). My roommate has gotten COVID. I stayed in the hotel off-campus by myself for seven days until 20 Sept. So, I can not go to dormitory to pick up free musk immediately. </w:t>
      </w:r>
      <w:r w:rsidRPr="0033750C">
        <w:rPr>
          <w:rFonts w:ascii="Times New Roman" w:eastAsia="SimSun" w:hAnsi="Times New Roman" w:cs="Times New Roman"/>
          <w:b/>
          <w:color w:val="1F497D"/>
          <w:kern w:val="0"/>
          <w:sz w:val="22"/>
        </w:rPr>
        <w:t>Could you please leave a pack of musk for me?</w:t>
      </w:r>
      <w:r w:rsidRPr="0033750C">
        <w:rPr>
          <w:rFonts w:ascii="Times New Roman" w:eastAsia="SimSun" w:hAnsi="Times New Roman" w:cs="Times New Roman"/>
          <w:color w:val="1F497D"/>
          <w:kern w:val="0"/>
          <w:sz w:val="22"/>
        </w:rPr>
        <w:t xml:space="preserve"> Thank you so much for your help and effort. Have a good night! </w:t>
      </w:r>
    </w:p>
    <w:p w14:paraId="5E36D224"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8289BF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F3903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485280" w14:textId="77777777" w:rsidR="00FA14E7" w:rsidRPr="0033750C" w:rsidRDefault="00FA14E7" w:rsidP="00F312B5">
      <w:pPr>
        <w:widowControl/>
        <w:jc w:val="left"/>
        <w:rPr>
          <w:rFonts w:ascii="Times New Roman" w:hAnsi="Times New Roman" w:cs="Times New Roman"/>
        </w:rPr>
      </w:pPr>
    </w:p>
    <w:p w14:paraId="3E27A3EF" w14:textId="77777777" w:rsidR="00FA14E7" w:rsidRPr="0033750C" w:rsidRDefault="00FA14E7" w:rsidP="00F312B5">
      <w:pPr>
        <w:widowControl/>
        <w:jc w:val="left"/>
        <w:rPr>
          <w:rFonts w:ascii="Times New Roman" w:hAnsi="Times New Roman" w:cs="Times New Roman"/>
        </w:rPr>
      </w:pPr>
    </w:p>
    <w:p w14:paraId="4E2CBB87" w14:textId="17757201" w:rsidR="00F312B5" w:rsidRPr="0033750C" w:rsidRDefault="00000000" w:rsidP="00F312B5">
      <w:pPr>
        <w:widowControl/>
        <w:jc w:val="left"/>
        <w:rPr>
          <w:rFonts w:ascii="Times New Roman" w:eastAsia="SimSun" w:hAnsi="Times New Roman" w:cs="Times New Roman"/>
          <w:color w:val="1F497D"/>
          <w:kern w:val="0"/>
          <w:sz w:val="22"/>
        </w:rPr>
      </w:pPr>
      <w:hyperlink r:id="rId92" w:history="1">
        <w:r w:rsidR="00FA14E7" w:rsidRPr="0033750C">
          <w:rPr>
            <w:rStyle w:val="ae"/>
            <w:rFonts w:ascii="Times New Roman" w:hAnsi="Times New Roman" w:cs="Times New Roman"/>
          </w:rPr>
          <w:t>wkmok@mae.cuhk.edu.hk</w:t>
        </w:r>
      </w:hyperlink>
      <w:r w:rsidR="00F312B5" w:rsidRPr="0033750C">
        <w:rPr>
          <w:rFonts w:ascii="Times New Roman" w:hAnsi="Times New Roman" w:cs="Times New Roman"/>
        </w:rPr>
        <w:t xml:space="preserve"> </w:t>
      </w:r>
      <w:r w:rsidR="00F312B5" w:rsidRPr="0033750C">
        <w:rPr>
          <w:rFonts w:ascii="Times New Roman" w:eastAsia="SimSun" w:hAnsi="Times New Roman" w:cs="Times New Roman"/>
          <w:color w:val="1F497D"/>
          <w:kern w:val="0"/>
          <w:sz w:val="22"/>
        </w:rPr>
        <w:t xml:space="preserve"> </w:t>
      </w:r>
    </w:p>
    <w:p w14:paraId="2522F8CB" w14:textId="24BD0071"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Electricity Break</w:t>
      </w:r>
    </w:p>
    <w:p w14:paraId="49AF59EA" w14:textId="06CBC68D"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Mok,</w:t>
      </w:r>
    </w:p>
    <w:p w14:paraId="67193B80"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531531E7"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7898DE3"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4E0C8101" w14:textId="5FC06C20"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There are some physical problems with the electricity in ERB 201. Half of the sockets have lost their power. I was wondering whether you could be so kind to help me fix this problem tomorrow. Many thanks for your patient help! </w:t>
      </w:r>
    </w:p>
    <w:p w14:paraId="50BDE598"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201DD71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3D0F27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71F24453" w14:textId="77777777"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40B7A" w14:textId="24394838"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945B18" w14:textId="0A777DE4" w:rsidR="00DC5B10" w:rsidRPr="0033750C" w:rsidRDefault="00DC5B10" w:rsidP="00F312B5">
      <w:pPr>
        <w:widowControl/>
        <w:jc w:val="left"/>
        <w:rPr>
          <w:rFonts w:ascii="Times New Roman" w:eastAsia="SimSun" w:hAnsi="Times New Roman" w:cs="Times New Roman"/>
          <w:color w:val="1F497D"/>
          <w:kern w:val="0"/>
          <w:sz w:val="22"/>
        </w:rPr>
      </w:pPr>
    </w:p>
    <w:p w14:paraId="21869483"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Mok,</w:t>
      </w:r>
    </w:p>
    <w:p w14:paraId="42FC2175"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0A72EB58" w14:textId="2189EB9C" w:rsidR="00DC5B10" w:rsidRPr="0033750C" w:rsidRDefault="00DC5B10" w:rsidP="00DC5B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oblem has been solved by Paul. Thanks so much for your attention and have a good day! </w:t>
      </w:r>
    </w:p>
    <w:p w14:paraId="75BB3C13"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2AFC8C15"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96B9C0"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2542F6" w14:textId="77777777" w:rsidR="00DC5B10" w:rsidRPr="0033750C" w:rsidRDefault="00DC5B10" w:rsidP="00F312B5">
      <w:pPr>
        <w:widowControl/>
        <w:jc w:val="left"/>
        <w:rPr>
          <w:rFonts w:ascii="Times New Roman" w:eastAsia="SimSun" w:hAnsi="Times New Roman" w:cs="Times New Roman"/>
          <w:color w:val="1F497D"/>
          <w:kern w:val="0"/>
          <w:sz w:val="22"/>
        </w:rPr>
      </w:pPr>
    </w:p>
    <w:p w14:paraId="09ED082A" w14:textId="77777777" w:rsidR="00F312B5" w:rsidRPr="0033750C" w:rsidRDefault="00F312B5" w:rsidP="000F634F">
      <w:pPr>
        <w:widowControl/>
        <w:jc w:val="left"/>
        <w:rPr>
          <w:rFonts w:ascii="Times New Roman" w:eastAsia="SimSun" w:hAnsi="Times New Roman" w:cs="Times New Roman"/>
          <w:color w:val="1F497D"/>
          <w:kern w:val="0"/>
          <w:sz w:val="22"/>
        </w:rPr>
      </w:pPr>
    </w:p>
    <w:p w14:paraId="03A43909" w14:textId="77777777" w:rsidR="00F312B5" w:rsidRPr="0033750C" w:rsidRDefault="00F312B5" w:rsidP="000F634F">
      <w:pPr>
        <w:widowControl/>
        <w:jc w:val="left"/>
        <w:rPr>
          <w:rFonts w:ascii="Times New Roman" w:eastAsia="SimSun" w:hAnsi="Times New Roman" w:cs="Times New Roman"/>
          <w:color w:val="1F497D"/>
          <w:kern w:val="0"/>
          <w:sz w:val="22"/>
        </w:rPr>
      </w:pPr>
    </w:p>
    <w:p w14:paraId="528476FB" w14:textId="655EDF2A"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ED54C55"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8223D33" w14:textId="740CA5B4"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and have a good day! </w:t>
      </w:r>
    </w:p>
    <w:p w14:paraId="74928BCA"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3509C26A"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742410"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EB105A" w14:textId="77777777" w:rsidR="000F634F" w:rsidRPr="0033750C" w:rsidRDefault="000F634F" w:rsidP="000F634F">
      <w:pPr>
        <w:widowControl/>
        <w:jc w:val="left"/>
        <w:rPr>
          <w:rFonts w:ascii="Times New Roman" w:eastAsia="SimSun" w:hAnsi="Times New Roman" w:cs="Times New Roman"/>
          <w:color w:val="1F497D"/>
          <w:kern w:val="0"/>
          <w:sz w:val="22"/>
        </w:rPr>
      </w:pPr>
    </w:p>
    <w:p w14:paraId="2A9FE0EC" w14:textId="77777777" w:rsidR="000F634F" w:rsidRPr="0033750C" w:rsidRDefault="000F634F" w:rsidP="000F634F">
      <w:pPr>
        <w:widowControl/>
        <w:jc w:val="left"/>
        <w:rPr>
          <w:rFonts w:ascii="Times New Roman" w:eastAsia="SimSun" w:hAnsi="Times New Roman" w:cs="Times New Roman"/>
          <w:color w:val="1F497D"/>
          <w:kern w:val="0"/>
          <w:sz w:val="22"/>
        </w:rPr>
      </w:pPr>
    </w:p>
    <w:p w14:paraId="731C28E9" w14:textId="15DF17C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1A5A795E"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BEED568" w14:textId="4114BADA"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Many thanks for your patient help! </w:t>
      </w:r>
    </w:p>
    <w:p w14:paraId="347DAA7C"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54021742"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6F43325D"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7FF00F7E"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78F62C3"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2E3C8E" w14:textId="77777777" w:rsidR="000F634F" w:rsidRPr="0033750C" w:rsidRDefault="000F634F" w:rsidP="00723D5A">
      <w:pPr>
        <w:widowControl/>
        <w:jc w:val="left"/>
        <w:rPr>
          <w:rFonts w:ascii="Times New Roman" w:eastAsia="SimSun" w:hAnsi="Times New Roman" w:cs="Times New Roman"/>
          <w:color w:val="1F497D"/>
          <w:kern w:val="0"/>
          <w:sz w:val="22"/>
        </w:rPr>
      </w:pPr>
    </w:p>
    <w:p w14:paraId="4F41A8EF" w14:textId="77777777" w:rsidR="000F634F" w:rsidRPr="0033750C" w:rsidRDefault="000F634F" w:rsidP="00723D5A">
      <w:pPr>
        <w:widowControl/>
        <w:jc w:val="left"/>
        <w:rPr>
          <w:rFonts w:ascii="Times New Roman" w:eastAsia="SimSun" w:hAnsi="Times New Roman" w:cs="Times New Roman"/>
          <w:color w:val="1F497D"/>
          <w:kern w:val="0"/>
          <w:sz w:val="22"/>
        </w:rPr>
      </w:pPr>
    </w:p>
    <w:p w14:paraId="30C068C2" w14:textId="12B98B28" w:rsidR="005C03E4" w:rsidRPr="0033750C" w:rsidRDefault="00000000" w:rsidP="00723D5A">
      <w:pPr>
        <w:widowControl/>
        <w:jc w:val="left"/>
        <w:rPr>
          <w:rFonts w:ascii="Times New Roman" w:eastAsia="SimSun" w:hAnsi="Times New Roman" w:cs="Times New Roman"/>
          <w:color w:val="1F497D"/>
          <w:kern w:val="0"/>
          <w:sz w:val="22"/>
        </w:rPr>
      </w:pPr>
      <w:hyperlink r:id="rId93" w:history="1">
        <w:r w:rsidR="000F634F" w:rsidRPr="0033750C">
          <w:rPr>
            <w:rStyle w:val="ae"/>
            <w:rFonts w:ascii="Times New Roman" w:eastAsia="SimSun" w:hAnsi="Times New Roman" w:cs="Times New Roman"/>
            <w:kern w:val="0"/>
            <w:sz w:val="22"/>
          </w:rPr>
          <w:t>mhwong@mae.cuhk.edu.hk</w:t>
        </w:r>
      </w:hyperlink>
      <w:r w:rsidR="005C03E4" w:rsidRPr="0033750C">
        <w:rPr>
          <w:rFonts w:ascii="Times New Roman" w:eastAsia="SimSun" w:hAnsi="Times New Roman" w:cs="Times New Roman"/>
          <w:color w:val="1F497D"/>
          <w:kern w:val="0"/>
          <w:sz w:val="22"/>
        </w:rPr>
        <w:t xml:space="preserve"> </w:t>
      </w:r>
    </w:p>
    <w:p w14:paraId="01462841" w14:textId="7E58D3C0" w:rsidR="005C03E4" w:rsidRPr="0033750C" w:rsidRDefault="005C03E4"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Door Lock Break</w:t>
      </w:r>
    </w:p>
    <w:p w14:paraId="2DBFF7FF" w14:textId="49F619BC"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899CF13"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7FA9D2C8" w14:textId="33FFBEDA" w:rsidR="00723D5A" w:rsidRPr="0033750C" w:rsidRDefault="00723D5A" w:rsidP="00723D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w:t>
      </w:r>
      <w:r w:rsidR="005C03E4" w:rsidRPr="0033750C">
        <w:rPr>
          <w:rFonts w:ascii="Times New Roman" w:eastAsia="SimSun" w:hAnsi="Times New Roman" w:cs="Times New Roman"/>
          <w:color w:val="1F497D"/>
          <w:kern w:val="0"/>
          <w:sz w:val="22"/>
        </w:rPr>
        <w:t xml:space="preserve">Many thanks for your patient help! </w:t>
      </w:r>
    </w:p>
    <w:p w14:paraId="43B4F398" w14:textId="0FF1ED75" w:rsidR="005C03E4" w:rsidRPr="0033750C" w:rsidRDefault="005C03E4" w:rsidP="00723D5A">
      <w:pPr>
        <w:widowControl/>
        <w:ind w:firstLine="420"/>
        <w:jc w:val="left"/>
        <w:rPr>
          <w:rFonts w:ascii="Times New Roman" w:eastAsia="SimSun" w:hAnsi="Times New Roman" w:cs="Times New Roman"/>
          <w:color w:val="1F497D"/>
          <w:kern w:val="0"/>
          <w:sz w:val="22"/>
        </w:rPr>
      </w:pPr>
    </w:p>
    <w:p w14:paraId="65159BC7" w14:textId="77777777" w:rsidR="005C03E4" w:rsidRPr="0033750C" w:rsidRDefault="005C03E4" w:rsidP="005C03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1083C6A"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24028ECB"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2CC4E3"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F90A21" w14:textId="77777777" w:rsidR="00723D5A" w:rsidRPr="0033750C" w:rsidRDefault="00723D5A" w:rsidP="006C091C">
      <w:pPr>
        <w:widowControl/>
        <w:jc w:val="left"/>
        <w:rPr>
          <w:rFonts w:ascii="Times New Roman" w:eastAsia="SimSun" w:hAnsi="Times New Roman" w:cs="Times New Roman"/>
          <w:color w:val="1F497D"/>
          <w:kern w:val="0"/>
          <w:sz w:val="22"/>
        </w:rPr>
      </w:pPr>
    </w:p>
    <w:p w14:paraId="31E98198" w14:textId="77777777" w:rsidR="00723D5A" w:rsidRPr="0033750C" w:rsidRDefault="00723D5A" w:rsidP="006C091C">
      <w:pPr>
        <w:widowControl/>
        <w:jc w:val="left"/>
        <w:rPr>
          <w:rFonts w:ascii="Times New Roman" w:eastAsia="SimSun" w:hAnsi="Times New Roman" w:cs="Times New Roman"/>
          <w:color w:val="1F497D"/>
          <w:kern w:val="0"/>
          <w:sz w:val="22"/>
        </w:rPr>
      </w:pPr>
    </w:p>
    <w:p w14:paraId="105526D8" w14:textId="77777777" w:rsidR="00723D5A" w:rsidRPr="0033750C" w:rsidRDefault="00723D5A" w:rsidP="006C091C">
      <w:pPr>
        <w:widowControl/>
        <w:jc w:val="left"/>
        <w:rPr>
          <w:rFonts w:ascii="Times New Roman" w:eastAsia="SimSun" w:hAnsi="Times New Roman" w:cs="Times New Roman"/>
          <w:color w:val="1F497D"/>
          <w:kern w:val="0"/>
          <w:sz w:val="22"/>
        </w:rPr>
      </w:pPr>
    </w:p>
    <w:p w14:paraId="24C19FDB" w14:textId="661D6268"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331E48B6"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2BD831C7" w14:textId="1E540D61"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help.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now. Have a wonderful day! </w:t>
      </w:r>
    </w:p>
    <w:p w14:paraId="1FFA79F5"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7257D99"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504F5E"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149578" w14:textId="77777777" w:rsidR="006C091C" w:rsidRPr="0033750C" w:rsidRDefault="006C091C" w:rsidP="002F2C55">
      <w:pPr>
        <w:widowControl/>
        <w:jc w:val="left"/>
        <w:rPr>
          <w:rFonts w:ascii="Times New Roman" w:eastAsia="SimSun" w:hAnsi="Times New Roman" w:cs="Times New Roman"/>
          <w:color w:val="1F497D"/>
          <w:kern w:val="0"/>
          <w:sz w:val="22"/>
        </w:rPr>
      </w:pPr>
    </w:p>
    <w:p w14:paraId="0FEA2607" w14:textId="77777777" w:rsidR="006C091C" w:rsidRPr="0033750C" w:rsidRDefault="006C091C" w:rsidP="002F2C55">
      <w:pPr>
        <w:widowControl/>
        <w:jc w:val="left"/>
        <w:rPr>
          <w:rFonts w:ascii="Times New Roman" w:eastAsia="SimSun" w:hAnsi="Times New Roman" w:cs="Times New Roman"/>
          <w:color w:val="1F497D"/>
          <w:kern w:val="0"/>
          <w:sz w:val="22"/>
        </w:rPr>
      </w:pPr>
    </w:p>
    <w:p w14:paraId="5BE4F7A4" w14:textId="3EB70FE9" w:rsidR="00A6759B" w:rsidRPr="0033750C" w:rsidRDefault="00A6759B"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7B0D63F" w14:textId="3098403B" w:rsidR="002F2C55" w:rsidRPr="0033750C" w:rsidRDefault="002F2C55"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617ED14" w14:textId="77777777" w:rsidR="002F2C55" w:rsidRPr="0033750C" w:rsidRDefault="002F2C55" w:rsidP="002F2C55">
      <w:pPr>
        <w:widowControl/>
        <w:ind w:firstLine="420"/>
        <w:jc w:val="left"/>
        <w:rPr>
          <w:rFonts w:ascii="Times New Roman" w:eastAsia="SimSun" w:hAnsi="Times New Roman" w:cs="Times New Roman"/>
          <w:color w:val="1F497D"/>
          <w:kern w:val="0"/>
          <w:sz w:val="22"/>
        </w:rPr>
      </w:pPr>
    </w:p>
    <w:p w14:paraId="1EEEFFF8" w14:textId="4036ABF9" w:rsidR="002F2C55" w:rsidRPr="0033750C" w:rsidRDefault="002F2C55" w:rsidP="002F2C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w:t>
      </w:r>
      <w:r w:rsidR="00A6759B"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16B</w:t>
      </w:r>
      <w:r w:rsidR="00A6759B" w:rsidRPr="0033750C">
        <w:rPr>
          <w:rFonts w:ascii="Times New Roman" w:eastAsia="SimSun" w:hAnsi="Times New Roman" w:cs="Times New Roman"/>
          <w:color w:val="1F497D"/>
          <w:kern w:val="0"/>
          <w:sz w:val="22"/>
        </w:rPr>
        <w:t xml:space="preserve"> (Name: Liuchao JIN; Student ID: 1155184008). My roommate has gotten COVID but I didn</w:t>
      </w:r>
      <w:r w:rsidR="00722F9A">
        <w:rPr>
          <w:rFonts w:ascii="Times New Roman" w:eastAsia="SimSun" w:hAnsi="Times New Roman" w:cs="Times New Roman"/>
          <w:color w:val="1F497D"/>
          <w:kern w:val="0"/>
          <w:sz w:val="22"/>
        </w:rPr>
        <w:t>’</w:t>
      </w:r>
      <w:r w:rsidR="00A6759B" w:rsidRPr="0033750C">
        <w:rPr>
          <w:rFonts w:ascii="Times New Roman" w:eastAsia="SimSun" w:hAnsi="Times New Roman" w:cs="Times New Roman"/>
          <w:color w:val="1F497D"/>
          <w:kern w:val="0"/>
          <w:sz w:val="22"/>
        </w:rPr>
        <w:t xml:space="preserve">t stay with him for the last two nights. I will stay in the hotel off-campus by myself for seven days. Thank you so much for your help and effort. Have a good night! </w:t>
      </w:r>
    </w:p>
    <w:p w14:paraId="36F8FDDF" w14:textId="77777777" w:rsidR="00A6759B" w:rsidRPr="0033750C" w:rsidRDefault="00A6759B" w:rsidP="00A6759B">
      <w:pPr>
        <w:widowControl/>
        <w:ind w:firstLine="420"/>
        <w:jc w:val="left"/>
        <w:rPr>
          <w:rFonts w:ascii="Times New Roman" w:eastAsia="SimSun" w:hAnsi="Times New Roman" w:cs="Times New Roman"/>
          <w:color w:val="1F497D"/>
          <w:kern w:val="0"/>
          <w:sz w:val="22"/>
        </w:rPr>
      </w:pPr>
    </w:p>
    <w:p w14:paraId="09302889" w14:textId="77777777"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8FBF0D" w14:textId="6889C91C"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F523F9" w14:textId="3F71B10B" w:rsidR="006C091C" w:rsidRPr="0033750C" w:rsidRDefault="006C091C" w:rsidP="00A6759B">
      <w:pPr>
        <w:widowControl/>
        <w:jc w:val="left"/>
        <w:rPr>
          <w:rFonts w:ascii="Times New Roman" w:eastAsia="SimSun" w:hAnsi="Times New Roman" w:cs="Times New Roman"/>
          <w:color w:val="1F497D"/>
          <w:kern w:val="0"/>
          <w:sz w:val="22"/>
        </w:rPr>
      </w:pPr>
    </w:p>
    <w:p w14:paraId="64252BF5"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1143F82"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00D5081E" w14:textId="23548E56"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COVID test result has come out, which is negative as shown in the attachment. Thanks for your notice! </w:t>
      </w:r>
    </w:p>
    <w:p w14:paraId="07A5089F"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14870B2"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3183F51"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07A1C592" w14:textId="77777777" w:rsidR="006C091C" w:rsidRPr="0033750C" w:rsidRDefault="006C091C" w:rsidP="00A6759B">
      <w:pPr>
        <w:widowControl/>
        <w:jc w:val="left"/>
        <w:rPr>
          <w:rFonts w:ascii="Times New Roman" w:eastAsia="SimSun" w:hAnsi="Times New Roman" w:cs="Times New Roman"/>
          <w:color w:val="1F497D"/>
          <w:kern w:val="0"/>
          <w:sz w:val="22"/>
        </w:rPr>
      </w:pPr>
    </w:p>
    <w:p w14:paraId="55E00C9E" w14:textId="77777777" w:rsidR="002F2C55" w:rsidRPr="0033750C" w:rsidRDefault="002F2C55" w:rsidP="00E33527">
      <w:pPr>
        <w:widowControl/>
        <w:jc w:val="left"/>
        <w:rPr>
          <w:rFonts w:ascii="Times New Roman" w:eastAsia="SimSun" w:hAnsi="Times New Roman" w:cs="Times New Roman"/>
          <w:color w:val="1F497D"/>
          <w:kern w:val="0"/>
          <w:sz w:val="22"/>
        </w:rPr>
      </w:pPr>
    </w:p>
    <w:p w14:paraId="2E300111" w14:textId="77777777" w:rsidR="002F2C55" w:rsidRPr="0033750C" w:rsidRDefault="002F2C55" w:rsidP="00E33527">
      <w:pPr>
        <w:widowControl/>
        <w:jc w:val="left"/>
        <w:rPr>
          <w:rFonts w:ascii="Times New Roman" w:eastAsia="SimSun" w:hAnsi="Times New Roman" w:cs="Times New Roman"/>
          <w:color w:val="1F497D"/>
          <w:kern w:val="0"/>
          <w:sz w:val="22"/>
        </w:rPr>
      </w:pPr>
    </w:p>
    <w:p w14:paraId="28B81F4E" w14:textId="0F50EA0F" w:rsidR="00D03408" w:rsidRPr="0033750C" w:rsidRDefault="00D03408"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limited Assignment Attempts before Deadline</w:t>
      </w:r>
    </w:p>
    <w:p w14:paraId="7D6F7F66" w14:textId="28E3080A" w:rsidR="003760D6" w:rsidRPr="0033750C" w:rsidRDefault="003760D6"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55C0971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58714E2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DD03797"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AF18500" w14:textId="49994737" w:rsidR="00D03408"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D03408" w:rsidRPr="0033750C">
        <w:rPr>
          <w:rFonts w:ascii="Times New Roman" w:eastAsia="SimSun" w:hAnsi="Times New Roman" w:cs="Times New Roman"/>
          <w:color w:val="1F497D"/>
          <w:kern w:val="0"/>
          <w:sz w:val="22"/>
        </w:rPr>
        <w:t>; Course: MAEG5070 Nonlinear Control Systems</w:t>
      </w:r>
      <w:r w:rsidRPr="0033750C">
        <w:rPr>
          <w:rFonts w:ascii="Times New Roman" w:eastAsia="SimSun" w:hAnsi="Times New Roman" w:cs="Times New Roman"/>
          <w:color w:val="1F497D"/>
          <w:kern w:val="0"/>
          <w:sz w:val="22"/>
        </w:rPr>
        <w:t>). This afternoon, I asked you in the class whether the assignment is single attempt, multiple attempt</w:t>
      </w:r>
      <w:r w:rsidR="00D03408"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or unlimited attempt</w:t>
      </w:r>
      <w:r w:rsidR="00D03408" w:rsidRPr="0033750C">
        <w:rPr>
          <w:rFonts w:ascii="Times New Roman" w:eastAsia="SimSun" w:hAnsi="Times New Roman" w:cs="Times New Roman"/>
          <w:color w:val="1F497D"/>
          <w:kern w:val="0"/>
          <w:sz w:val="22"/>
        </w:rPr>
        <w:t>s when submitting</w:t>
      </w:r>
      <w:r w:rsidRPr="0033750C">
        <w:rPr>
          <w:rFonts w:ascii="Times New Roman" w:eastAsia="SimSun" w:hAnsi="Times New Roman" w:cs="Times New Roman"/>
          <w:color w:val="1F497D"/>
          <w:kern w:val="0"/>
          <w:sz w:val="22"/>
        </w:rPr>
        <w:t xml:space="preserve">. I got the answer that the homework can be submitted unlimited times before the deadline. So, I happily submitted my Assignment 01 just now. However, I found that I </w:t>
      </w:r>
      <w:r w:rsidR="00D03408" w:rsidRPr="0033750C">
        <w:rPr>
          <w:rFonts w:ascii="Times New Roman" w:eastAsia="SimSun" w:hAnsi="Times New Roman" w:cs="Times New Roman"/>
          <w:color w:val="1F497D"/>
          <w:kern w:val="0"/>
          <w:sz w:val="22"/>
        </w:rPr>
        <w:t>could</w:t>
      </w:r>
      <w:r w:rsidRPr="0033750C">
        <w:rPr>
          <w:rFonts w:ascii="Times New Roman" w:eastAsia="SimSun" w:hAnsi="Times New Roman" w:cs="Times New Roman"/>
          <w:color w:val="1F497D"/>
          <w:kern w:val="0"/>
          <w:sz w:val="22"/>
        </w:rPr>
        <w:t xml:space="preserve"> not Start New bottom</w:t>
      </w:r>
      <w:r w:rsidR="00D03408" w:rsidRPr="0033750C">
        <w:rPr>
          <w:rFonts w:ascii="Times New Roman" w:eastAsia="SimSun" w:hAnsi="Times New Roman" w:cs="Times New Roman"/>
          <w:color w:val="1F497D"/>
          <w:kern w:val="0"/>
          <w:sz w:val="22"/>
        </w:rPr>
        <w:t xml:space="preserve"> in that page as shown in figure below so that I can not submit assignment again once I find there is any problem in my assignment. </w:t>
      </w:r>
    </w:p>
    <w:p w14:paraId="09D41917" w14:textId="3FAE8BB6" w:rsidR="00D03408"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drawing>
          <wp:inline distT="0" distB="0" distL="0" distR="0" wp14:anchorId="26328CE7" wp14:editId="4151E7CA">
            <wp:extent cx="5274310" cy="240855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274310" cy="2408555"/>
                    </a:xfrm>
                    <a:prstGeom prst="rect">
                      <a:avLst/>
                    </a:prstGeom>
                  </pic:spPr>
                </pic:pic>
              </a:graphicData>
            </a:graphic>
          </wp:inline>
        </w:drawing>
      </w:r>
    </w:p>
    <w:p w14:paraId="7AABB8F2"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503AF904" w14:textId="7E360D5E" w:rsidR="003760D6" w:rsidRPr="0033750C" w:rsidRDefault="00D03408"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be so kind to help change the assignment setup as shown in figure below from single attempt to unlimited attempts?</w:t>
      </w:r>
    </w:p>
    <w:p w14:paraId="093C05B2" w14:textId="0F6D0D38" w:rsidR="003760D6"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drawing>
          <wp:inline distT="0" distB="0" distL="0" distR="0" wp14:anchorId="65A0CD98" wp14:editId="62DF1B46">
            <wp:extent cx="5274310" cy="1343025"/>
            <wp:effectExtent l="0" t="0" r="254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274310" cy="1343025"/>
                    </a:xfrm>
                    <a:prstGeom prst="rect">
                      <a:avLst/>
                    </a:prstGeom>
                  </pic:spPr>
                </pic:pic>
              </a:graphicData>
            </a:graphic>
          </wp:inline>
        </w:drawing>
      </w:r>
    </w:p>
    <w:p w14:paraId="2540DB28"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016FE466" w14:textId="20C0F341"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C99DDA5"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5D8CC72"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281DFD"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B2269F" w14:textId="77777777" w:rsidR="003760D6" w:rsidRPr="0033750C" w:rsidRDefault="003760D6" w:rsidP="00E33527">
      <w:pPr>
        <w:widowControl/>
        <w:jc w:val="left"/>
        <w:rPr>
          <w:rFonts w:ascii="Times New Roman" w:eastAsia="SimSun" w:hAnsi="Times New Roman" w:cs="Times New Roman"/>
          <w:color w:val="1F497D"/>
          <w:kern w:val="0"/>
          <w:sz w:val="22"/>
        </w:rPr>
      </w:pPr>
    </w:p>
    <w:p w14:paraId="5E0A4C06" w14:textId="77777777" w:rsidR="003760D6" w:rsidRPr="0033750C" w:rsidRDefault="003760D6" w:rsidP="00E33527">
      <w:pPr>
        <w:widowControl/>
        <w:jc w:val="left"/>
        <w:rPr>
          <w:rFonts w:ascii="Times New Roman" w:eastAsia="SimSun" w:hAnsi="Times New Roman" w:cs="Times New Roman"/>
          <w:color w:val="1F497D"/>
          <w:kern w:val="0"/>
          <w:sz w:val="22"/>
        </w:rPr>
      </w:pPr>
    </w:p>
    <w:p w14:paraId="3ED5EEF7" w14:textId="54806E0A"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CHEUNG, </w:t>
      </w:r>
    </w:p>
    <w:p w14:paraId="303D55AB"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1F87D75F" w14:textId="395E2CB5" w:rsidR="00E33527" w:rsidRPr="0033750C" w:rsidRDefault="00E33527" w:rsidP="00E335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The tutorials are mainly for Q&amp;A, similar to the office hour, i.e. if you have problems with the course, you can ask me during the tutorial. But, if you have no problem, you are not required to attend the tutorial. So, this will not be counted towards attendance. In this case, if you have any problem, could you please come to my office on Monday night from 7 pm to 8 pm or by appointment? Thanks and have a good night!</w:t>
      </w:r>
    </w:p>
    <w:p w14:paraId="404F8972"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4658B321"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DCD539"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ECDC8C" w14:textId="77777777" w:rsidR="00E33527" w:rsidRPr="0033750C" w:rsidRDefault="00E33527" w:rsidP="00E33527">
      <w:pPr>
        <w:widowControl/>
        <w:jc w:val="left"/>
        <w:rPr>
          <w:rFonts w:ascii="Times New Roman" w:eastAsia="SimSun" w:hAnsi="Times New Roman" w:cs="Times New Roman"/>
          <w:color w:val="1F497D"/>
          <w:kern w:val="0"/>
          <w:sz w:val="22"/>
        </w:rPr>
      </w:pPr>
    </w:p>
    <w:p w14:paraId="7615D694" w14:textId="77777777" w:rsidR="00E33527" w:rsidRPr="0033750C" w:rsidRDefault="00E33527" w:rsidP="00FD411F">
      <w:pPr>
        <w:widowControl/>
        <w:jc w:val="left"/>
        <w:rPr>
          <w:rFonts w:ascii="Times New Roman" w:eastAsia="SimSun" w:hAnsi="Times New Roman" w:cs="Times New Roman"/>
          <w:color w:val="1F497D"/>
          <w:kern w:val="0"/>
          <w:sz w:val="22"/>
        </w:rPr>
      </w:pPr>
    </w:p>
    <w:p w14:paraId="114AEB4F" w14:textId="730731FE" w:rsidR="00A949FA" w:rsidRPr="0033750C" w:rsidRDefault="00A949FA"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 Time &amp; Location</w:t>
      </w:r>
    </w:p>
    <w:p w14:paraId="6806F36C" w14:textId="06EB7096"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all, </w:t>
      </w:r>
    </w:p>
    <w:p w14:paraId="0ECBEE8C"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3246FA8E" w14:textId="7D76B5CE" w:rsidR="00FD411F" w:rsidRPr="0033750C" w:rsidRDefault="00FD411F" w:rsidP="00FD41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ccording to the availability of the majority of students, the tutorial will be held on</w:t>
      </w:r>
      <w:r w:rsidRPr="0033750C">
        <w:rPr>
          <w:rFonts w:ascii="Times New Roman" w:hAnsi="Times New Roman" w:cs="Times New Roman"/>
        </w:rPr>
        <w:t xml:space="preserve"> </w:t>
      </w:r>
      <w:r w:rsidRPr="0033750C">
        <w:rPr>
          <w:rFonts w:ascii="Times New Roman" w:eastAsia="SimSun" w:hAnsi="Times New Roman" w:cs="Times New Roman"/>
          <w:b/>
          <w:color w:val="1F497D"/>
          <w:kern w:val="0"/>
          <w:sz w:val="22"/>
        </w:rPr>
        <w:t>9:30-10:30 a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color w:val="1F497D"/>
          <w:kern w:val="0"/>
          <w:sz w:val="22"/>
        </w:rPr>
        <w:t>Thursday</w:t>
      </w:r>
      <w:r w:rsidRPr="0033750C">
        <w:rPr>
          <w:rFonts w:ascii="Times New Roman" w:eastAsia="SimSun" w:hAnsi="Times New Roman" w:cs="Times New Roman"/>
          <w:color w:val="1F497D"/>
          <w:kern w:val="0"/>
          <w:sz w:val="22"/>
        </w:rPr>
        <w:t xml:space="preserve"> (starting from week 2) at </w:t>
      </w:r>
      <w:r w:rsidR="005925A7" w:rsidRPr="0033750C">
        <w:rPr>
          <w:rFonts w:ascii="Times New Roman" w:eastAsia="SimSun" w:hAnsi="Times New Roman" w:cs="Times New Roman"/>
          <w:color w:val="1F497D"/>
          <w:kern w:val="0"/>
          <w:sz w:val="22"/>
        </w:rPr>
        <w:t>my office (</w:t>
      </w:r>
      <w:r w:rsidRPr="0033750C">
        <w:rPr>
          <w:rFonts w:ascii="Times New Roman" w:eastAsia="SimSun" w:hAnsi="Times New Roman" w:cs="Times New Roman"/>
          <w:b/>
          <w:color w:val="1F497D"/>
          <w:kern w:val="0"/>
          <w:sz w:val="22"/>
        </w:rPr>
        <w:t>ERB 201</w:t>
      </w:r>
      <w:r w:rsidR="005925A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tutorials are mainly for </w:t>
      </w:r>
      <w:r w:rsidRPr="0033750C">
        <w:rPr>
          <w:rFonts w:ascii="Times New Roman" w:eastAsia="SimSun" w:hAnsi="Times New Roman" w:cs="Times New Roman"/>
          <w:b/>
          <w:color w:val="1F497D"/>
          <w:kern w:val="0"/>
          <w:sz w:val="22"/>
        </w:rPr>
        <w:t>Q&amp;A</w:t>
      </w:r>
      <w:r w:rsidRPr="0033750C">
        <w:rPr>
          <w:rFonts w:ascii="Times New Roman" w:eastAsia="SimSun" w:hAnsi="Times New Roman" w:cs="Times New Roman"/>
          <w:color w:val="1F497D"/>
          <w:kern w:val="0"/>
          <w:sz w:val="22"/>
        </w:rPr>
        <w:t xml:space="preserve">, similar to the office hour, i.e. if you have </w:t>
      </w:r>
      <w:r w:rsidR="00A949FA" w:rsidRPr="0033750C">
        <w:rPr>
          <w:rFonts w:ascii="Times New Roman" w:eastAsia="SimSun" w:hAnsi="Times New Roman" w:cs="Times New Roman"/>
          <w:color w:val="1F497D"/>
          <w:kern w:val="0"/>
          <w:sz w:val="22"/>
        </w:rPr>
        <w:t xml:space="preserve">any </w:t>
      </w:r>
      <w:r w:rsidRPr="0033750C">
        <w:rPr>
          <w:rFonts w:ascii="Times New Roman" w:eastAsia="SimSun" w:hAnsi="Times New Roman" w:cs="Times New Roman"/>
          <w:color w:val="1F497D"/>
          <w:kern w:val="0"/>
          <w:sz w:val="22"/>
        </w:rPr>
        <w:t xml:space="preserve">problems with the course, </w:t>
      </w:r>
      <w:r w:rsidR="005925A7" w:rsidRPr="0033750C">
        <w:rPr>
          <w:rFonts w:ascii="Times New Roman" w:eastAsia="SimSun" w:hAnsi="Times New Roman" w:cs="Times New Roman"/>
          <w:color w:val="1F497D"/>
          <w:kern w:val="0"/>
          <w:sz w:val="22"/>
        </w:rPr>
        <w:t>please don</w:t>
      </w:r>
      <w:r w:rsidR="00722F9A">
        <w:rPr>
          <w:rFonts w:ascii="Times New Roman" w:eastAsia="SimSun" w:hAnsi="Times New Roman" w:cs="Times New Roman"/>
          <w:color w:val="1F497D"/>
          <w:kern w:val="0"/>
          <w:sz w:val="22"/>
        </w:rPr>
        <w:t>’</w:t>
      </w:r>
      <w:r w:rsidR="005925A7" w:rsidRPr="0033750C">
        <w:rPr>
          <w:rFonts w:ascii="Times New Roman" w:eastAsia="SimSun" w:hAnsi="Times New Roman" w:cs="Times New Roman"/>
          <w:color w:val="1F497D"/>
          <w:kern w:val="0"/>
          <w:sz w:val="22"/>
        </w:rPr>
        <w:t>t hesitate to come to</w:t>
      </w:r>
      <w:r w:rsidRPr="0033750C">
        <w:rPr>
          <w:rFonts w:ascii="Times New Roman" w:eastAsia="SimSun" w:hAnsi="Times New Roman" w:cs="Times New Roman"/>
          <w:color w:val="1F497D"/>
          <w:kern w:val="0"/>
          <w:sz w:val="22"/>
        </w:rPr>
        <w:t xml:space="preserve"> me during the tutorial. Thanks!</w:t>
      </w:r>
    </w:p>
    <w:p w14:paraId="487A7DE9" w14:textId="2D580F32" w:rsidR="00FD411F" w:rsidRPr="0033750C" w:rsidRDefault="00FD411F" w:rsidP="00FD411F">
      <w:pPr>
        <w:widowControl/>
        <w:ind w:firstLine="420"/>
        <w:jc w:val="left"/>
        <w:rPr>
          <w:rFonts w:ascii="Times New Roman" w:eastAsia="SimSun" w:hAnsi="Times New Roman" w:cs="Times New Roman"/>
          <w:color w:val="1F497D"/>
          <w:kern w:val="0"/>
          <w:sz w:val="22"/>
        </w:rPr>
      </w:pPr>
    </w:p>
    <w:p w14:paraId="40BE24D1"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7405D"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BB07B"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2B5F8569" w14:textId="7791DFE3"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0A8DE21E"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00284BA1" w14:textId="758EFE47" w:rsidR="00563E3F" w:rsidRPr="0033750C" w:rsidRDefault="00563E3F" w:rsidP="00563E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No Objection Letter (NOL). And I have also completed the registration o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student helper system via CUSIS. Many thanks for your help and have a wonderful holiday! </w:t>
      </w:r>
    </w:p>
    <w:p w14:paraId="24EA11D8"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42BB4158"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C6A5D6"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C0638A" w14:textId="77777777" w:rsidR="00563E3F" w:rsidRPr="0033750C" w:rsidRDefault="00563E3F" w:rsidP="00BB2DBA">
      <w:pPr>
        <w:widowControl/>
        <w:jc w:val="left"/>
        <w:rPr>
          <w:rFonts w:ascii="Times New Roman" w:eastAsia="SimSun" w:hAnsi="Times New Roman" w:cs="Times New Roman"/>
          <w:color w:val="1F497D"/>
          <w:kern w:val="0"/>
          <w:sz w:val="22"/>
        </w:rPr>
      </w:pPr>
    </w:p>
    <w:p w14:paraId="29C2A5CD" w14:textId="77777777" w:rsidR="00563E3F" w:rsidRPr="0033750C" w:rsidRDefault="00563E3F" w:rsidP="00BB2DBA">
      <w:pPr>
        <w:widowControl/>
        <w:jc w:val="left"/>
        <w:rPr>
          <w:rFonts w:ascii="Times New Roman" w:eastAsia="SimSun" w:hAnsi="Times New Roman" w:cs="Times New Roman"/>
          <w:color w:val="1F497D"/>
          <w:kern w:val="0"/>
          <w:sz w:val="22"/>
        </w:rPr>
      </w:pPr>
    </w:p>
    <w:p w14:paraId="2B98F44B" w14:textId="5BB78052"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5E0A0F0"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358AD9CD" w14:textId="2CD97DCC" w:rsidR="00BB2DBA" w:rsidRPr="0033750C" w:rsidRDefault="00BB2DBA" w:rsidP="00BB2D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the photo just taken. </w:t>
      </w:r>
      <w:r w:rsidR="009277A9" w:rsidRPr="0033750C">
        <w:rPr>
          <w:rFonts w:ascii="Times New Roman" w:eastAsia="SimSun" w:hAnsi="Times New Roman" w:cs="Times New Roman"/>
          <w:color w:val="1F497D"/>
          <w:kern w:val="0"/>
          <w:sz w:val="22"/>
        </w:rPr>
        <w:t>Happy Mid-Autumn Festival Teacher</w:t>
      </w:r>
      <w:r w:rsidR="00722F9A">
        <w:rPr>
          <w:rFonts w:ascii="Times New Roman" w:eastAsia="SimSun" w:hAnsi="Times New Roman" w:cs="Times New Roman"/>
          <w:color w:val="1F497D"/>
          <w:kern w:val="0"/>
          <w:sz w:val="22"/>
        </w:rPr>
        <w:t>’</w:t>
      </w:r>
      <w:r w:rsidR="009277A9" w:rsidRPr="0033750C">
        <w:rPr>
          <w:rFonts w:ascii="Times New Roman" w:eastAsia="SimSun" w:hAnsi="Times New Roman" w:cs="Times New Roman"/>
          <w:color w:val="1F497D"/>
          <w:kern w:val="0"/>
          <w:sz w:val="22"/>
        </w:rPr>
        <w:t xml:space="preserve">s Day! </w:t>
      </w:r>
      <w:r w:rsidRPr="0033750C">
        <w:rPr>
          <w:rFonts w:ascii="Times New Roman" w:eastAsia="SimSun" w:hAnsi="Times New Roman" w:cs="Times New Roman"/>
          <w:color w:val="1F497D"/>
          <w:kern w:val="0"/>
          <w:sz w:val="22"/>
        </w:rPr>
        <w:t xml:space="preserve">Enjoy your holiday! </w:t>
      </w:r>
    </w:p>
    <w:p w14:paraId="2AD2534F"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61D2BC43"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8D49E0"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D8BB5B" w14:textId="77777777" w:rsidR="00BB2DBA" w:rsidRPr="0033750C" w:rsidRDefault="00BB2DBA" w:rsidP="00F13040">
      <w:pPr>
        <w:widowControl/>
        <w:jc w:val="left"/>
        <w:rPr>
          <w:rFonts w:ascii="Times New Roman" w:eastAsia="SimSun" w:hAnsi="Times New Roman" w:cs="Times New Roman"/>
          <w:color w:val="1F497D"/>
          <w:kern w:val="0"/>
          <w:sz w:val="22"/>
        </w:rPr>
      </w:pPr>
    </w:p>
    <w:p w14:paraId="2D8D94FA" w14:textId="77777777" w:rsidR="00BB2DBA" w:rsidRPr="0033750C" w:rsidRDefault="00BB2DBA" w:rsidP="00F13040">
      <w:pPr>
        <w:widowControl/>
        <w:jc w:val="left"/>
        <w:rPr>
          <w:rFonts w:ascii="Times New Roman" w:eastAsia="SimSun" w:hAnsi="Times New Roman" w:cs="Times New Roman"/>
          <w:color w:val="1F497D"/>
          <w:kern w:val="0"/>
          <w:sz w:val="22"/>
        </w:rPr>
      </w:pPr>
    </w:p>
    <w:p w14:paraId="1EEC4AAB" w14:textId="4B9851F9"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kwleung@mae.cuhk.edu.hk</w:t>
      </w:r>
    </w:p>
    <w:p w14:paraId="69F95404" w14:textId="59B4D53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sername and Password of WiFi ERGWAVE</w:t>
      </w:r>
    </w:p>
    <w:p w14:paraId="1D190BC0"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64E4869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2E0D01EA"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40F2F6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6010FA98" w14:textId="77777777" w:rsidR="007333A3"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t>
      </w:r>
      <w:r w:rsidR="007333A3" w:rsidRPr="0033750C">
        <w:rPr>
          <w:rFonts w:ascii="Times New Roman" w:eastAsia="SimSun" w:hAnsi="Times New Roman" w:cs="Times New Roman"/>
          <w:color w:val="1F497D"/>
          <w:kern w:val="0"/>
          <w:sz w:val="22"/>
        </w:rPr>
        <w:t>whether I can apply for</w:t>
      </w:r>
      <w:r w:rsidRPr="0033750C">
        <w:rPr>
          <w:rFonts w:ascii="Times New Roman" w:eastAsia="SimSun" w:hAnsi="Times New Roman" w:cs="Times New Roman"/>
          <w:color w:val="1F497D"/>
          <w:kern w:val="0"/>
          <w:sz w:val="22"/>
        </w:rPr>
        <w:t xml:space="preserve"> </w:t>
      </w:r>
      <w:r w:rsidR="007333A3"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username and password for the WiFi “ERGWAVE”</w:t>
      </w:r>
      <w:r w:rsidR="007333A3" w:rsidRPr="0033750C">
        <w:rPr>
          <w:rFonts w:ascii="Times New Roman" w:eastAsia="SimSun" w:hAnsi="Times New Roman" w:cs="Times New Roman"/>
          <w:color w:val="1F497D"/>
          <w:kern w:val="0"/>
          <w:sz w:val="22"/>
        </w:rPr>
        <w:t xml:space="preserve"> because there are some problems with WiFi “CUHK1x” now</w:t>
      </w:r>
      <w:r w:rsidRPr="0033750C">
        <w:rPr>
          <w:rFonts w:ascii="Times New Roman" w:eastAsia="SimSun" w:hAnsi="Times New Roman" w:cs="Times New Roman"/>
          <w:color w:val="1F497D"/>
          <w:kern w:val="0"/>
          <w:sz w:val="22"/>
        </w:rPr>
        <w:t>.</w:t>
      </w:r>
    </w:p>
    <w:p w14:paraId="41A3C062" w14:textId="77777777" w:rsidR="007333A3" w:rsidRPr="0033750C" w:rsidRDefault="007333A3" w:rsidP="00F13040">
      <w:pPr>
        <w:widowControl/>
        <w:ind w:firstLine="420"/>
        <w:jc w:val="left"/>
        <w:rPr>
          <w:rFonts w:ascii="Times New Roman" w:eastAsia="SimSun" w:hAnsi="Times New Roman" w:cs="Times New Roman"/>
          <w:color w:val="1F497D"/>
          <w:kern w:val="0"/>
          <w:sz w:val="22"/>
        </w:rPr>
      </w:pPr>
    </w:p>
    <w:p w14:paraId="42183D87" w14:textId="77777777" w:rsidR="007333A3" w:rsidRPr="0033750C" w:rsidRDefault="007333A3" w:rsidP="007333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58403B8"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548F6124"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E7DDE" w14:textId="6745725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1709D" w14:textId="5F8A2986" w:rsidR="00F939B7" w:rsidRPr="0033750C" w:rsidRDefault="00F939B7" w:rsidP="00F13040">
      <w:pPr>
        <w:widowControl/>
        <w:jc w:val="left"/>
        <w:rPr>
          <w:rFonts w:ascii="Times New Roman" w:eastAsia="SimSun" w:hAnsi="Times New Roman" w:cs="Times New Roman"/>
          <w:color w:val="1F497D"/>
          <w:kern w:val="0"/>
          <w:sz w:val="22"/>
        </w:rPr>
      </w:pPr>
    </w:p>
    <w:p w14:paraId="774F42C6"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6C1A2B0"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6E0D9D5D" w14:textId="1EDCA3D7" w:rsidR="00F939B7" w:rsidRPr="0033750C" w:rsidRDefault="00F939B7" w:rsidP="00F939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CUHK1x” was broken yesterday afternoon and night. </w:t>
      </w:r>
      <w:r w:rsidR="00BF2906" w:rsidRPr="0033750C">
        <w:rPr>
          <w:rFonts w:ascii="Times New Roman" w:eastAsia="SimSun" w:hAnsi="Times New Roman" w:cs="Times New Roman"/>
          <w:color w:val="1F497D"/>
          <w:kern w:val="0"/>
          <w:sz w:val="22"/>
        </w:rPr>
        <w:t xml:space="preserve">It is ok now. Thanks for your information and help. </w:t>
      </w:r>
    </w:p>
    <w:p w14:paraId="2C9BC076"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1B5AF9E4"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31521C"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67E87F" w14:textId="77777777" w:rsidR="00F939B7" w:rsidRPr="0033750C" w:rsidRDefault="00F939B7" w:rsidP="00F13040">
      <w:pPr>
        <w:widowControl/>
        <w:jc w:val="left"/>
        <w:rPr>
          <w:rFonts w:ascii="Times New Roman" w:eastAsia="SimSun" w:hAnsi="Times New Roman" w:cs="Times New Roman"/>
          <w:color w:val="1F497D"/>
          <w:kern w:val="0"/>
          <w:sz w:val="22"/>
        </w:rPr>
      </w:pPr>
    </w:p>
    <w:p w14:paraId="4E1F9D21" w14:textId="77777777" w:rsidR="00F13040" w:rsidRPr="0033750C" w:rsidRDefault="00F13040" w:rsidP="001C4FF7">
      <w:pPr>
        <w:widowControl/>
        <w:jc w:val="left"/>
        <w:rPr>
          <w:rFonts w:ascii="Times New Roman" w:eastAsia="SimSun" w:hAnsi="Times New Roman" w:cs="Times New Roman"/>
          <w:color w:val="1F497D"/>
          <w:kern w:val="0"/>
          <w:sz w:val="22"/>
        </w:rPr>
      </w:pPr>
    </w:p>
    <w:p w14:paraId="690FD1B0" w14:textId="77777777" w:rsidR="00F13040" w:rsidRPr="0033750C" w:rsidRDefault="00F13040" w:rsidP="001C4FF7">
      <w:pPr>
        <w:widowControl/>
        <w:jc w:val="left"/>
        <w:rPr>
          <w:rFonts w:ascii="Times New Roman" w:eastAsia="SimSun" w:hAnsi="Times New Roman" w:cs="Times New Roman"/>
          <w:color w:val="1F497D"/>
          <w:kern w:val="0"/>
          <w:sz w:val="22"/>
        </w:rPr>
      </w:pPr>
    </w:p>
    <w:p w14:paraId="785A6FE0" w14:textId="2DDBEC95"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4082E8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792BAC10" w14:textId="099111DD" w:rsidR="001C4FF7" w:rsidRPr="0033750C" w:rsidRDefault="001C4FF7" w:rsidP="001C4F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tutorials are mainly for Q&amp;A, similar to the office hour, i.e. if you have problems with the course, you can ask me during the tutorial. But, if you have no problem, you are not required to attend the tutorial. So, this will not be counted towards attendance. Thanks and have a good day!</w:t>
      </w:r>
    </w:p>
    <w:p w14:paraId="1B74DC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6D492E32"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E2B4D"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25B187" w14:textId="77777777" w:rsidR="001C4FF7" w:rsidRPr="0033750C" w:rsidRDefault="001C4FF7" w:rsidP="004232BD">
      <w:pPr>
        <w:widowControl/>
        <w:jc w:val="left"/>
        <w:rPr>
          <w:rFonts w:ascii="Times New Roman" w:eastAsia="SimSun" w:hAnsi="Times New Roman" w:cs="Times New Roman"/>
          <w:color w:val="1F497D"/>
          <w:kern w:val="0"/>
          <w:sz w:val="22"/>
        </w:rPr>
      </w:pPr>
    </w:p>
    <w:p w14:paraId="2FC37489" w14:textId="77777777" w:rsidR="001C4FF7" w:rsidRPr="0033750C" w:rsidRDefault="001C4FF7" w:rsidP="004232BD">
      <w:pPr>
        <w:widowControl/>
        <w:jc w:val="left"/>
        <w:rPr>
          <w:rFonts w:ascii="Times New Roman" w:eastAsia="SimSun" w:hAnsi="Times New Roman" w:cs="Times New Roman"/>
          <w:color w:val="1F497D"/>
          <w:kern w:val="0"/>
          <w:sz w:val="22"/>
        </w:rPr>
      </w:pPr>
    </w:p>
    <w:p w14:paraId="4A187AF0" w14:textId="46185D63"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28311624"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E2B2B75" w14:textId="6F083207" w:rsidR="004232BD" w:rsidRPr="0033750C" w:rsidRDefault="004232BD" w:rsidP="004232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tutorials are mainly for Q&amp;A, similar to the office hour, i.e. if you have problems with the course, you can ask me during the tutorial. But, if you have no problem, you are not required to attend the tutorial. So, this will not be counted towards attendance. Thanks and have a good night!</w:t>
      </w:r>
    </w:p>
    <w:p w14:paraId="592F132D"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DFF7FEF"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DBE4D1"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A97D22" w14:textId="77777777" w:rsidR="004232BD" w:rsidRPr="0033750C" w:rsidRDefault="004232BD" w:rsidP="00A71658">
      <w:pPr>
        <w:widowControl/>
        <w:jc w:val="left"/>
        <w:rPr>
          <w:rFonts w:ascii="Times New Roman" w:eastAsia="SimSun" w:hAnsi="Times New Roman" w:cs="Times New Roman"/>
          <w:color w:val="1F497D"/>
          <w:kern w:val="0"/>
          <w:sz w:val="22"/>
        </w:rPr>
      </w:pPr>
    </w:p>
    <w:p w14:paraId="77B0862E" w14:textId="77777777" w:rsidR="004232BD" w:rsidRPr="0033750C" w:rsidRDefault="004232BD" w:rsidP="00A71658">
      <w:pPr>
        <w:widowControl/>
        <w:jc w:val="left"/>
        <w:rPr>
          <w:rFonts w:ascii="Times New Roman" w:eastAsia="SimSun" w:hAnsi="Times New Roman" w:cs="Times New Roman"/>
          <w:color w:val="1F497D"/>
          <w:kern w:val="0"/>
          <w:sz w:val="22"/>
        </w:rPr>
      </w:pPr>
    </w:p>
    <w:p w14:paraId="673C9C62" w14:textId="7A32533F"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1B48473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3EE0431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If you have any problem, could you please come to my office on Monday night from 7 pm to 8 pm or by appointment? Looking forward to your reply. </w:t>
      </w:r>
    </w:p>
    <w:p w14:paraId="3C79F7AF"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2E1FCEDD"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4FC968"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8413FD" w14:textId="77777777" w:rsidR="00A71658" w:rsidRPr="0033750C" w:rsidRDefault="00A71658" w:rsidP="00D278C5">
      <w:pPr>
        <w:widowControl/>
        <w:jc w:val="left"/>
        <w:rPr>
          <w:rFonts w:ascii="Times New Roman" w:eastAsia="SimSun" w:hAnsi="Times New Roman" w:cs="Times New Roman"/>
          <w:color w:val="1F497D"/>
          <w:kern w:val="0"/>
          <w:sz w:val="22"/>
        </w:rPr>
      </w:pPr>
    </w:p>
    <w:p w14:paraId="5A22AA8D" w14:textId="77777777" w:rsidR="00A71658" w:rsidRPr="0033750C" w:rsidRDefault="00A71658" w:rsidP="00D278C5">
      <w:pPr>
        <w:widowControl/>
        <w:jc w:val="left"/>
        <w:rPr>
          <w:rFonts w:ascii="Times New Roman" w:eastAsia="SimSun" w:hAnsi="Times New Roman" w:cs="Times New Roman"/>
          <w:color w:val="1F497D"/>
          <w:kern w:val="0"/>
          <w:sz w:val="22"/>
        </w:rPr>
      </w:pPr>
    </w:p>
    <w:p w14:paraId="3881D106" w14:textId="77777777" w:rsidR="00A71658" w:rsidRPr="0033750C" w:rsidRDefault="00A71658" w:rsidP="00D278C5">
      <w:pPr>
        <w:widowControl/>
        <w:jc w:val="left"/>
        <w:rPr>
          <w:rFonts w:ascii="Times New Roman" w:eastAsia="SimSun" w:hAnsi="Times New Roman" w:cs="Times New Roman"/>
          <w:color w:val="1F497D"/>
          <w:kern w:val="0"/>
          <w:sz w:val="22"/>
        </w:rPr>
      </w:pPr>
    </w:p>
    <w:p w14:paraId="5284207C" w14:textId="7EF5D88F"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31DF297D"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43E4C34" w14:textId="1F859C5E" w:rsidR="00D278C5" w:rsidRPr="0033750C" w:rsidRDefault="00D278C5" w:rsidP="00D27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If you have any problem, could you please come to my office on Monday night from 7 pm to 8 pm</w:t>
      </w:r>
      <w:r w:rsidR="00A71658" w:rsidRPr="0033750C">
        <w:rPr>
          <w:rFonts w:ascii="Times New Roman" w:eastAsia="SimSun" w:hAnsi="Times New Roman" w:cs="Times New Roman"/>
          <w:color w:val="1F497D"/>
          <w:kern w:val="0"/>
          <w:sz w:val="22"/>
        </w:rPr>
        <w:t xml:space="preserve"> or by appointment? Looking forward to your reply. </w:t>
      </w:r>
    </w:p>
    <w:p w14:paraId="64FE06A9"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0525BD6"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99DD6E"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50E662" w14:textId="77777777" w:rsidR="00D278C5" w:rsidRPr="0033750C" w:rsidRDefault="00D278C5" w:rsidP="0008502D">
      <w:pPr>
        <w:widowControl/>
        <w:jc w:val="left"/>
        <w:rPr>
          <w:rFonts w:ascii="Times New Roman" w:eastAsia="SimSun" w:hAnsi="Times New Roman" w:cs="Times New Roman"/>
          <w:color w:val="1F497D"/>
          <w:kern w:val="0"/>
          <w:sz w:val="22"/>
        </w:rPr>
      </w:pPr>
    </w:p>
    <w:p w14:paraId="59F4401A" w14:textId="77777777" w:rsidR="00D278C5" w:rsidRPr="0033750C" w:rsidRDefault="00D278C5" w:rsidP="0008502D">
      <w:pPr>
        <w:widowControl/>
        <w:jc w:val="left"/>
        <w:rPr>
          <w:rFonts w:ascii="Times New Roman" w:eastAsia="SimSun" w:hAnsi="Times New Roman" w:cs="Times New Roman"/>
          <w:color w:val="1F497D"/>
          <w:kern w:val="0"/>
          <w:sz w:val="22"/>
        </w:rPr>
      </w:pPr>
    </w:p>
    <w:p w14:paraId="233C6649" w14:textId="77777777" w:rsidR="00D278C5" w:rsidRPr="0033750C" w:rsidRDefault="00D278C5" w:rsidP="0008502D">
      <w:pPr>
        <w:widowControl/>
        <w:jc w:val="left"/>
        <w:rPr>
          <w:rFonts w:ascii="Times New Roman" w:eastAsia="SimSun" w:hAnsi="Times New Roman" w:cs="Times New Roman"/>
          <w:color w:val="1F497D"/>
          <w:kern w:val="0"/>
          <w:sz w:val="22"/>
        </w:rPr>
      </w:pPr>
    </w:p>
    <w:p w14:paraId="5DF003DD" w14:textId="0A4C1132" w:rsidR="002339A8" w:rsidRPr="0033750C" w:rsidRDefault="002339A8"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w:t>
      </w:r>
    </w:p>
    <w:p w14:paraId="00BA6E4F" w14:textId="120827EA"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24B460" w14:textId="062C83D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4CB6756" w14:textId="6E134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 Measurement and Instrumentation. I am the TA of this course, Liuchao JIN.</w:t>
      </w:r>
    </w:p>
    <w:p w14:paraId="7F24E921" w14:textId="088A168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348FD911" w14:textId="03F52CC8"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venue and time of the course are as follows:</w:t>
      </w:r>
    </w:p>
    <w:p w14:paraId="193D4B20" w14:textId="6550A756"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 6:30 p.m. – 9:30 p.m. Lecture Theatre 5, 2/F, Yasumoto International Academic Park</w:t>
      </w:r>
    </w:p>
    <w:p w14:paraId="62307079" w14:textId="7757B0D0" w:rsidR="00841620" w:rsidRPr="0033750C" w:rsidRDefault="00841620" w:rsidP="0008502D">
      <w:pPr>
        <w:widowControl/>
        <w:ind w:firstLine="420"/>
        <w:jc w:val="left"/>
        <w:rPr>
          <w:rFonts w:ascii="Times New Roman" w:eastAsia="SimSun" w:hAnsi="Times New Roman" w:cs="Times New Roman"/>
          <w:color w:val="1F497D"/>
          <w:kern w:val="0"/>
          <w:sz w:val="22"/>
        </w:rPr>
      </w:pPr>
    </w:p>
    <w:p w14:paraId="7A271A1D" w14:textId="4EE30071"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te that </w:t>
      </w:r>
      <w:r w:rsidR="005A5ACB"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he course outline and part of our course materials have been released on Blackboard (</w:t>
      </w:r>
      <w:hyperlink r:id="rId96" w:history="1">
        <w:r w:rsidRPr="0033750C">
          <w:rPr>
            <w:rStyle w:val="ae"/>
            <w:rFonts w:ascii="Times New Roman" w:eastAsia="SimSun" w:hAnsi="Times New Roman" w:cs="Times New Roman"/>
            <w:kern w:val="0"/>
            <w:sz w:val="22"/>
          </w:rPr>
          <w:t>https://blackboard.cuhk.edu.hk/</w:t>
        </w:r>
      </w:hyperlink>
      <w:r w:rsidRPr="0033750C">
        <w:rPr>
          <w:rFonts w:ascii="Times New Roman" w:eastAsia="SimSun" w:hAnsi="Times New Roman" w:cs="Times New Roman"/>
          <w:color w:val="1F497D"/>
          <w:kern w:val="0"/>
          <w:sz w:val="22"/>
        </w:rPr>
        <w:t>). You can check them for more information.</w:t>
      </w:r>
    </w:p>
    <w:p w14:paraId="7781E296" w14:textId="77777777" w:rsidR="00841620" w:rsidRPr="0033750C" w:rsidRDefault="00841620" w:rsidP="0008502D">
      <w:pPr>
        <w:widowControl/>
        <w:ind w:firstLine="420"/>
        <w:jc w:val="left"/>
        <w:rPr>
          <w:rFonts w:ascii="Times New Roman" w:eastAsia="SimSun" w:hAnsi="Times New Roman" w:cs="Times New Roman"/>
          <w:color w:val="1F497D"/>
          <w:kern w:val="0"/>
          <w:sz w:val="22"/>
        </w:rPr>
      </w:pPr>
    </w:p>
    <w:p w14:paraId="015C1E87" w14:textId="05601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select your </w:t>
      </w:r>
      <w:r w:rsidRPr="0033750C">
        <w:rPr>
          <w:rFonts w:ascii="Times New Roman" w:eastAsia="SimSun" w:hAnsi="Times New Roman" w:cs="Times New Roman"/>
          <w:b/>
          <w:color w:val="1F497D"/>
          <w:kern w:val="0"/>
          <w:sz w:val="22"/>
        </w:rPr>
        <w:t>time</w:t>
      </w:r>
      <w:r w:rsidRPr="0033750C">
        <w:rPr>
          <w:rFonts w:ascii="Times New Roman" w:eastAsia="SimSun" w:hAnsi="Times New Roman" w:cs="Times New Roman"/>
          <w:color w:val="1F497D"/>
          <w:kern w:val="0"/>
          <w:sz w:val="22"/>
        </w:rPr>
        <w:t xml:space="preserve"> available for the </w:t>
      </w:r>
      <w:r w:rsidRPr="0033750C">
        <w:rPr>
          <w:rFonts w:ascii="Times New Roman" w:eastAsia="SimSun" w:hAnsi="Times New Roman" w:cs="Times New Roman"/>
          <w:b/>
          <w:color w:val="1F497D"/>
          <w:kern w:val="0"/>
          <w:sz w:val="22"/>
        </w:rPr>
        <w:t>tutorial</w:t>
      </w:r>
      <w:r w:rsidRPr="0033750C">
        <w:rPr>
          <w:rFonts w:ascii="Times New Roman" w:eastAsia="SimSun" w:hAnsi="Times New Roman" w:cs="Times New Roman"/>
          <w:color w:val="1F497D"/>
          <w:kern w:val="0"/>
          <w:sz w:val="22"/>
        </w:rPr>
        <w:t xml:space="preserve"> via the following link before </w:t>
      </w:r>
      <w:r w:rsidR="00EC6E9B" w:rsidRPr="0033750C">
        <w:rPr>
          <w:rFonts w:ascii="Times New Roman" w:eastAsia="SimSun" w:hAnsi="Times New Roman" w:cs="Times New Roman"/>
          <w:b/>
          <w:color w:val="1F497D"/>
          <w:kern w:val="0"/>
          <w:sz w:val="22"/>
        </w:rPr>
        <w:t>11</w:t>
      </w:r>
      <w:r w:rsidR="00EC6E9B" w:rsidRPr="0033750C">
        <w:rPr>
          <w:rFonts w:ascii="Times New Roman" w:eastAsia="SimSun" w:hAnsi="Times New Roman" w:cs="Times New Roman"/>
          <w:b/>
          <w:color w:val="1F497D"/>
          <w:kern w:val="0"/>
          <w:sz w:val="22"/>
          <w:vertAlign w:val="superscript"/>
        </w:rPr>
        <w:t>th</w:t>
      </w:r>
      <w:r w:rsidR="00EC6E9B" w:rsidRPr="0033750C">
        <w:rPr>
          <w:rFonts w:ascii="Times New Roman" w:eastAsia="SimSun" w:hAnsi="Times New Roman" w:cs="Times New Roman"/>
          <w:b/>
          <w:color w:val="1F497D"/>
          <w:kern w:val="0"/>
          <w:sz w:val="22"/>
        </w:rPr>
        <w:t xml:space="preserve"> </w:t>
      </w:r>
      <w:r w:rsidRPr="0033750C">
        <w:rPr>
          <w:rFonts w:ascii="Times New Roman" w:eastAsia="SimSun" w:hAnsi="Times New Roman" w:cs="Times New Roman"/>
          <w:b/>
          <w:color w:val="1F497D"/>
          <w:kern w:val="0"/>
          <w:sz w:val="22"/>
        </w:rPr>
        <w:t>Sept.</w:t>
      </w:r>
      <w:r w:rsidRPr="0033750C">
        <w:rPr>
          <w:rFonts w:ascii="Times New Roman" w:eastAsia="SimSun" w:hAnsi="Times New Roman" w:cs="Times New Roman"/>
          <w:color w:val="1F497D"/>
          <w:kern w:val="0"/>
          <w:sz w:val="22"/>
        </w:rPr>
        <w:t xml:space="preserve">: </w:t>
      </w:r>
      <w:hyperlink r:id="rId97" w:history="1">
        <w:r w:rsidR="00841620" w:rsidRPr="0033750C">
          <w:rPr>
            <w:rStyle w:val="ae"/>
            <w:rFonts w:ascii="Times New Roman" w:eastAsia="SimSun" w:hAnsi="Times New Roman" w:cs="Times New Roman"/>
            <w:kern w:val="0"/>
            <w:sz w:val="22"/>
          </w:rPr>
          <w:t>https://forms.gle/SDqHbyVP8VCucomD7</w:t>
        </w:r>
      </w:hyperlink>
      <w:r w:rsidR="00841620" w:rsidRPr="0033750C">
        <w:rPr>
          <w:rFonts w:ascii="Times New Roman" w:eastAsia="SimSun" w:hAnsi="Times New Roman" w:cs="Times New Roman"/>
          <w:color w:val="1F497D"/>
          <w:kern w:val="0"/>
          <w:sz w:val="22"/>
        </w:rPr>
        <w:t xml:space="preserve">. </w:t>
      </w:r>
    </w:p>
    <w:p w14:paraId="460BD50B"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43E63F14" w14:textId="73EB8238"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w:t>
      </w:r>
      <w:r w:rsidR="00EC6E9B"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00EC6E9B" w:rsidRPr="0033750C">
        <w:rPr>
          <w:rFonts w:ascii="Times New Roman" w:eastAsia="SimSun" w:hAnsi="Times New Roman" w:cs="Times New Roman"/>
          <w:color w:val="1F497D"/>
          <w:kern w:val="0"/>
          <w:sz w:val="22"/>
        </w:rPr>
        <w:t>t hesitate</w:t>
      </w:r>
      <w:r w:rsidRPr="0033750C">
        <w:rPr>
          <w:rFonts w:ascii="Times New Roman" w:eastAsia="SimSun" w:hAnsi="Times New Roman" w:cs="Times New Roman"/>
          <w:color w:val="1F497D"/>
          <w:kern w:val="0"/>
          <w:sz w:val="22"/>
        </w:rPr>
        <w:t xml:space="preserve"> to contact me (</w:t>
      </w:r>
      <w:hyperlink r:id="rId98" w:history="1">
        <w:r w:rsidR="00EC6E9B"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come to my office (ERB201) during</w:t>
      </w:r>
      <w:r w:rsidR="00841620"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tutorial, or by appointment if you have any questions. Thanks!</w:t>
      </w:r>
    </w:p>
    <w:p w14:paraId="0C48090A"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30ECBFD"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B48E11"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4376AC" w14:textId="77777777" w:rsidR="0008502D" w:rsidRPr="0033750C" w:rsidRDefault="0008502D" w:rsidP="000D469F">
      <w:pPr>
        <w:widowControl/>
        <w:jc w:val="left"/>
        <w:rPr>
          <w:rFonts w:ascii="Times New Roman" w:eastAsia="SimSun" w:hAnsi="Times New Roman" w:cs="Times New Roman"/>
          <w:color w:val="1F497D"/>
          <w:kern w:val="0"/>
          <w:sz w:val="22"/>
        </w:rPr>
      </w:pPr>
    </w:p>
    <w:p w14:paraId="6B4E8868" w14:textId="77777777" w:rsidR="0008502D" w:rsidRPr="0033750C" w:rsidRDefault="0008502D" w:rsidP="000D469F">
      <w:pPr>
        <w:widowControl/>
        <w:jc w:val="left"/>
        <w:rPr>
          <w:rFonts w:ascii="Times New Roman" w:eastAsia="SimSun" w:hAnsi="Times New Roman" w:cs="Times New Roman"/>
          <w:color w:val="1F497D"/>
          <w:kern w:val="0"/>
          <w:sz w:val="22"/>
        </w:rPr>
      </w:pPr>
    </w:p>
    <w:p w14:paraId="758A7CA2" w14:textId="742C8746"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B14774" w14:textId="4C2654A8"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Help about the Internet Problem in ERB 201</w:t>
      </w:r>
    </w:p>
    <w:p w14:paraId="709BDCA1" w14:textId="3AA74FE8"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66BF012"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15E5A574"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6090E7C"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03E88E75" w14:textId="7C80369C"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are some problems </w:t>
      </w:r>
      <w:r w:rsidR="00F16F42"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the Internet connection </w:t>
      </w:r>
      <w:r w:rsidR="00803012" w:rsidRPr="0033750C">
        <w:rPr>
          <w:rFonts w:ascii="Times New Roman" w:eastAsia="SimSun" w:hAnsi="Times New Roman" w:cs="Times New Roman"/>
          <w:color w:val="1F497D"/>
          <w:kern w:val="0"/>
          <w:sz w:val="22"/>
        </w:rPr>
        <w:t xml:space="preserve">(Internet cable) </w:t>
      </w:r>
      <w:r w:rsidRPr="0033750C">
        <w:rPr>
          <w:rFonts w:ascii="Times New Roman" w:eastAsia="SimSun" w:hAnsi="Times New Roman" w:cs="Times New Roman"/>
          <w:color w:val="1F497D"/>
          <w:kern w:val="0"/>
          <w:sz w:val="22"/>
        </w:rPr>
        <w:t xml:space="preserve">in ERB 201 from yesterday. </w:t>
      </w:r>
      <w:r w:rsidR="007A3C50" w:rsidRPr="0033750C">
        <w:rPr>
          <w:rFonts w:ascii="Times New Roman" w:eastAsia="SimSun" w:hAnsi="Times New Roman" w:cs="Times New Roman"/>
          <w:color w:val="1F497D"/>
          <w:kern w:val="0"/>
          <w:sz w:val="22"/>
        </w:rPr>
        <w:t xml:space="preserve">We </w:t>
      </w:r>
      <w:r w:rsidR="00803012" w:rsidRPr="0033750C">
        <w:rPr>
          <w:rFonts w:ascii="Times New Roman" w:eastAsia="SimSun" w:hAnsi="Times New Roman" w:cs="Times New Roman"/>
          <w:color w:val="1F497D"/>
          <w:kern w:val="0"/>
          <w:sz w:val="22"/>
        </w:rPr>
        <w:t>originally</w:t>
      </w:r>
      <w:r w:rsidR="007A3C50" w:rsidRPr="0033750C">
        <w:rPr>
          <w:rFonts w:ascii="Times New Roman" w:eastAsia="SimSun" w:hAnsi="Times New Roman" w:cs="Times New Roman"/>
          <w:color w:val="1F497D"/>
          <w:kern w:val="0"/>
          <w:sz w:val="22"/>
        </w:rPr>
        <w:t xml:space="preserve"> </w:t>
      </w:r>
      <w:r w:rsidR="00803012" w:rsidRPr="0033750C">
        <w:rPr>
          <w:rFonts w:ascii="Times New Roman" w:eastAsia="SimSun" w:hAnsi="Times New Roman" w:cs="Times New Roman"/>
          <w:color w:val="1F497D"/>
          <w:kern w:val="0"/>
          <w:sz w:val="22"/>
        </w:rPr>
        <w:t>thought</w:t>
      </w:r>
      <w:r w:rsidR="007A3C50" w:rsidRPr="0033750C">
        <w:rPr>
          <w:rFonts w:ascii="Times New Roman" w:eastAsia="SimSun" w:hAnsi="Times New Roman" w:cs="Times New Roman"/>
          <w:color w:val="1F497D"/>
          <w:kern w:val="0"/>
          <w:sz w:val="22"/>
        </w:rPr>
        <w:t xml:space="preserve"> it was the problem of the whole building, because at that time we found that the official website of our department</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ww.mae.cuhk.edu.hk</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as</w:t>
      </w:r>
      <w:r w:rsidR="00803012" w:rsidRPr="0033750C">
        <w:rPr>
          <w:rFonts w:ascii="Times New Roman" w:eastAsia="SimSun" w:hAnsi="Times New Roman" w:cs="Times New Roman"/>
          <w:color w:val="1F497D"/>
          <w:kern w:val="0"/>
          <w:sz w:val="22"/>
        </w:rPr>
        <w:t xml:space="preserve"> </w:t>
      </w:r>
      <w:r w:rsidR="007A3C50" w:rsidRPr="0033750C">
        <w:rPr>
          <w:rFonts w:ascii="Times New Roman" w:eastAsia="SimSun" w:hAnsi="Times New Roman" w:cs="Times New Roman"/>
          <w:color w:val="1F497D"/>
          <w:kern w:val="0"/>
          <w:sz w:val="22"/>
        </w:rPr>
        <w:t>also inaccessible. But we still can</w:t>
      </w:r>
      <w:r w:rsidR="00722F9A">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t connect to the Internet</w:t>
      </w:r>
      <w:r w:rsidR="00803012" w:rsidRPr="0033750C">
        <w:rPr>
          <w:rFonts w:ascii="Times New Roman" w:eastAsia="SimSun" w:hAnsi="Times New Roman" w:cs="Times New Roman"/>
          <w:color w:val="1F497D"/>
          <w:kern w:val="0"/>
          <w:sz w:val="22"/>
        </w:rPr>
        <w:t xml:space="preserve"> today. Could you help us to check this problem? </w:t>
      </w:r>
    </w:p>
    <w:p w14:paraId="3BD8F69F" w14:textId="0D7A04B6" w:rsidR="00F16F42" w:rsidRPr="0033750C" w:rsidRDefault="00F16F42" w:rsidP="000D469F">
      <w:pPr>
        <w:widowControl/>
        <w:ind w:firstLine="420"/>
        <w:jc w:val="left"/>
        <w:rPr>
          <w:rFonts w:ascii="Times New Roman" w:eastAsia="SimSun" w:hAnsi="Times New Roman" w:cs="Times New Roman"/>
          <w:color w:val="1F497D"/>
          <w:kern w:val="0"/>
          <w:sz w:val="22"/>
        </w:rPr>
      </w:pPr>
    </w:p>
    <w:p w14:paraId="0DD04CDA" w14:textId="77777777" w:rsidR="00F16F42" w:rsidRPr="0033750C" w:rsidRDefault="00F16F42" w:rsidP="00F16F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BADDDF9"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2829472A" w14:textId="77777777"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9BE874" w14:textId="5BCD1065"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FAE508" w14:textId="083144CB" w:rsidR="008E4BDA" w:rsidRPr="0033750C" w:rsidRDefault="008E4BDA" w:rsidP="000D469F">
      <w:pPr>
        <w:widowControl/>
        <w:jc w:val="left"/>
        <w:rPr>
          <w:rFonts w:ascii="Times New Roman" w:eastAsia="SimSun" w:hAnsi="Times New Roman" w:cs="Times New Roman"/>
          <w:color w:val="1F497D"/>
          <w:kern w:val="0"/>
          <w:sz w:val="22"/>
        </w:rPr>
      </w:pPr>
    </w:p>
    <w:p w14:paraId="696FEC8F"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5D31B65"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2B9F22B1" w14:textId="0FF14BEA" w:rsidR="008E4BDA" w:rsidRPr="0033750C" w:rsidRDefault="008E4BDA" w:rsidP="008E4B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ured to receive your reply. Many thanks for your patient help. Yes, we have rebooted our dept. pc many times but the problem still existed. W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w:t>
      </w:r>
    </w:p>
    <w:p w14:paraId="1302B75F"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6A416D88"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3F92F" w14:textId="03549F2A"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AB2BF" w14:textId="785834D5" w:rsidR="009D2186" w:rsidRPr="0033750C" w:rsidRDefault="009D2186" w:rsidP="008E4BDA">
      <w:pPr>
        <w:widowControl/>
        <w:jc w:val="left"/>
        <w:rPr>
          <w:rFonts w:ascii="Times New Roman" w:eastAsia="SimSun" w:hAnsi="Times New Roman" w:cs="Times New Roman"/>
          <w:color w:val="1F497D"/>
          <w:kern w:val="0"/>
          <w:sz w:val="22"/>
        </w:rPr>
      </w:pPr>
    </w:p>
    <w:p w14:paraId="0D65B405"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11B7D7E5"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54E228E2" w14:textId="69894D48" w:rsidR="009D2186" w:rsidRPr="0033750C" w:rsidRDefault="009D2186" w:rsidP="009D21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can connect now! So happy. You have helped us a lot. Thanks so much for your help and have a good day!  </w:t>
      </w:r>
    </w:p>
    <w:p w14:paraId="034744E4"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602A89AF"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0FAE2"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EFD25A" w14:textId="77777777" w:rsidR="009D2186" w:rsidRPr="0033750C" w:rsidRDefault="009D2186" w:rsidP="008E4BDA">
      <w:pPr>
        <w:widowControl/>
        <w:jc w:val="left"/>
        <w:rPr>
          <w:rFonts w:ascii="Times New Roman" w:eastAsia="SimSun" w:hAnsi="Times New Roman" w:cs="Times New Roman"/>
          <w:color w:val="1F497D"/>
          <w:kern w:val="0"/>
          <w:sz w:val="22"/>
        </w:rPr>
      </w:pPr>
    </w:p>
    <w:p w14:paraId="30E7BCB8" w14:textId="453FAE6B" w:rsidR="00AD564A" w:rsidRPr="0033750C" w:rsidRDefault="00AD564A" w:rsidP="008E4BDA">
      <w:pPr>
        <w:widowControl/>
        <w:jc w:val="left"/>
        <w:rPr>
          <w:rFonts w:ascii="Times New Roman" w:eastAsia="SimSun" w:hAnsi="Times New Roman" w:cs="Times New Roman"/>
          <w:color w:val="1F497D"/>
          <w:kern w:val="0"/>
          <w:sz w:val="22"/>
        </w:rPr>
      </w:pPr>
    </w:p>
    <w:p w14:paraId="7218164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11AA33E"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15F53D18" w14:textId="4B1308DD" w:rsidR="00AD564A" w:rsidRPr="0033750C" w:rsidRDefault="00AD564A" w:rsidP="00AD56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I have checked the cable connection but no problem was found, the Internet still cannot be connected. Could you be so kind to help us check the problem after you finish checking the problem in your office? Thank you so much for your help! </w:t>
      </w:r>
    </w:p>
    <w:p w14:paraId="7C3584B4"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2C30D61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911A92"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314F7" w14:textId="77777777" w:rsidR="00AD564A" w:rsidRPr="0033750C" w:rsidRDefault="00AD564A" w:rsidP="008E4BDA">
      <w:pPr>
        <w:widowControl/>
        <w:jc w:val="left"/>
        <w:rPr>
          <w:rFonts w:ascii="Times New Roman" w:eastAsia="SimSun" w:hAnsi="Times New Roman" w:cs="Times New Roman"/>
          <w:color w:val="1F497D"/>
          <w:kern w:val="0"/>
          <w:sz w:val="22"/>
        </w:rPr>
      </w:pPr>
    </w:p>
    <w:p w14:paraId="6528CDE6" w14:textId="77777777" w:rsidR="008E4BDA" w:rsidRPr="0033750C" w:rsidRDefault="008E4BDA" w:rsidP="000D469F">
      <w:pPr>
        <w:widowControl/>
        <w:jc w:val="left"/>
        <w:rPr>
          <w:rFonts w:ascii="Times New Roman" w:eastAsia="SimSun" w:hAnsi="Times New Roman" w:cs="Times New Roman"/>
          <w:color w:val="1F497D"/>
          <w:kern w:val="0"/>
          <w:sz w:val="22"/>
        </w:rPr>
      </w:pPr>
    </w:p>
    <w:p w14:paraId="6B838F17" w14:textId="77777777" w:rsidR="000D469F" w:rsidRPr="0033750C" w:rsidRDefault="000D469F" w:rsidP="006E6497">
      <w:pPr>
        <w:widowControl/>
        <w:jc w:val="left"/>
        <w:rPr>
          <w:rFonts w:ascii="Times New Roman" w:eastAsia="SimSun" w:hAnsi="Times New Roman" w:cs="Times New Roman"/>
          <w:color w:val="1F497D"/>
          <w:kern w:val="0"/>
          <w:sz w:val="22"/>
        </w:rPr>
      </w:pPr>
    </w:p>
    <w:p w14:paraId="1C22797E" w14:textId="1871E706" w:rsidR="000D469F" w:rsidRPr="0033750C" w:rsidRDefault="000D469F" w:rsidP="006E6497">
      <w:pPr>
        <w:widowControl/>
        <w:jc w:val="left"/>
        <w:rPr>
          <w:rFonts w:ascii="Times New Roman" w:eastAsia="SimSun" w:hAnsi="Times New Roman" w:cs="Times New Roman"/>
          <w:color w:val="1F497D"/>
          <w:kern w:val="0"/>
          <w:sz w:val="22"/>
        </w:rPr>
      </w:pPr>
    </w:p>
    <w:p w14:paraId="159514E8"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134FB4A4"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73D1BF6E" w14:textId="0713E6C8" w:rsidR="00803012" w:rsidRPr="0033750C" w:rsidRDefault="00803012" w:rsidP="008030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11:30</w:t>
      </w:r>
      <w:r w:rsidR="00F16F42"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m is ok for me. See you then at your office. </w:t>
      </w:r>
    </w:p>
    <w:p w14:paraId="50A9E695"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20FFB347"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8D79C5"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B88361" w14:textId="77777777" w:rsidR="00803012" w:rsidRPr="0033750C" w:rsidRDefault="00803012" w:rsidP="006E6497">
      <w:pPr>
        <w:widowControl/>
        <w:jc w:val="left"/>
        <w:rPr>
          <w:rFonts w:ascii="Times New Roman" w:eastAsia="SimSun" w:hAnsi="Times New Roman" w:cs="Times New Roman"/>
          <w:color w:val="1F497D"/>
          <w:kern w:val="0"/>
          <w:sz w:val="22"/>
        </w:rPr>
      </w:pPr>
    </w:p>
    <w:p w14:paraId="79CE0B7E" w14:textId="77777777" w:rsidR="000D469F" w:rsidRPr="0033750C" w:rsidRDefault="000D469F" w:rsidP="006E6497">
      <w:pPr>
        <w:widowControl/>
        <w:jc w:val="left"/>
        <w:rPr>
          <w:rFonts w:ascii="Times New Roman" w:eastAsia="SimSun" w:hAnsi="Times New Roman" w:cs="Times New Roman"/>
          <w:color w:val="1F497D"/>
          <w:kern w:val="0"/>
          <w:sz w:val="22"/>
        </w:rPr>
      </w:pPr>
    </w:p>
    <w:p w14:paraId="695600C3" w14:textId="719B9C74"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3682B7B"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2184DD19" w14:textId="10B95EA7" w:rsidR="006E6497" w:rsidRPr="0033750C" w:rsidRDefault="006E6497" w:rsidP="006E64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ured to receive your reply. Many thanks for your patient help. I have a TA training this afternoon from 14:30 to 16:30. All the TAs need to attend this training. Could we m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earlier or later? Thank you so much for your precious time. Looking forward to your reply. </w:t>
      </w:r>
    </w:p>
    <w:p w14:paraId="0122DCD5"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317E7534"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630A9B"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63635D" w14:textId="77777777" w:rsidR="006E6497" w:rsidRPr="0033750C" w:rsidRDefault="006E6497" w:rsidP="000E5370">
      <w:pPr>
        <w:widowControl/>
        <w:jc w:val="left"/>
        <w:rPr>
          <w:rFonts w:ascii="Times New Roman" w:eastAsia="SimSun" w:hAnsi="Times New Roman" w:cs="Times New Roman"/>
          <w:color w:val="1F497D"/>
          <w:kern w:val="0"/>
          <w:sz w:val="22"/>
        </w:rPr>
      </w:pPr>
    </w:p>
    <w:p w14:paraId="3C1E169B" w14:textId="77777777" w:rsidR="006E6497" w:rsidRPr="0033750C" w:rsidRDefault="006E6497" w:rsidP="000E5370">
      <w:pPr>
        <w:widowControl/>
        <w:jc w:val="left"/>
        <w:rPr>
          <w:rFonts w:ascii="Times New Roman" w:eastAsia="SimSun" w:hAnsi="Times New Roman" w:cs="Times New Roman"/>
          <w:color w:val="1F497D"/>
          <w:kern w:val="0"/>
          <w:sz w:val="22"/>
        </w:rPr>
      </w:pPr>
    </w:p>
    <w:p w14:paraId="4C0D27C5" w14:textId="72E7A7D2"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FBB84DD"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4D80A3A0" w14:textId="1BA25D7E" w:rsidR="000E5370" w:rsidRPr="0033750C" w:rsidRDefault="000E5370" w:rsidP="000E53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ured to receive your reply. Many thanks for your patient help. Take care, stay safe, and keep healthy! </w:t>
      </w:r>
    </w:p>
    <w:p w14:paraId="5B1222CA"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61CD8E46"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D80D0A"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16AF40" w14:textId="77777777" w:rsidR="000E5370" w:rsidRPr="0033750C" w:rsidRDefault="000E5370" w:rsidP="002B2BA7">
      <w:pPr>
        <w:widowControl/>
        <w:jc w:val="left"/>
        <w:rPr>
          <w:rFonts w:ascii="Times New Roman" w:eastAsia="SimSun" w:hAnsi="Times New Roman" w:cs="Times New Roman"/>
          <w:color w:val="1F497D"/>
          <w:kern w:val="0"/>
          <w:sz w:val="22"/>
        </w:rPr>
      </w:pPr>
    </w:p>
    <w:p w14:paraId="1F7AFB73" w14:textId="77777777" w:rsidR="000E5370" w:rsidRPr="0033750C" w:rsidRDefault="000E5370" w:rsidP="002B2BA7">
      <w:pPr>
        <w:widowControl/>
        <w:jc w:val="left"/>
        <w:rPr>
          <w:rFonts w:ascii="Times New Roman" w:eastAsia="SimSun" w:hAnsi="Times New Roman" w:cs="Times New Roman"/>
          <w:color w:val="1F497D"/>
          <w:kern w:val="0"/>
          <w:sz w:val="22"/>
        </w:rPr>
      </w:pPr>
    </w:p>
    <w:p w14:paraId="2BCE7B5F" w14:textId="054E14A7" w:rsidR="00CA56D6" w:rsidRPr="0033750C" w:rsidRDefault="00CA56D6"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12C5C498" w14:textId="51BF1D28"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li@mae.cuhk.edu.hk</w:t>
      </w:r>
    </w:p>
    <w:p w14:paraId="2623ACB4" w14:textId="2C6069D5"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41A54B09"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D3C6358"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0BC2753"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1D3D547A" w14:textId="6CB19C14"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other supplements </w:t>
      </w:r>
      <w:r w:rsidR="00CA56D6"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applying for Teaching Assistant</w:t>
      </w:r>
      <w:r w:rsidR="00816B97" w:rsidRPr="0033750C">
        <w:rPr>
          <w:rFonts w:ascii="Times New Roman" w:eastAsia="SimSun" w:hAnsi="Times New Roman" w:cs="Times New Roman"/>
          <w:color w:val="1F497D"/>
          <w:kern w:val="0"/>
          <w:sz w:val="22"/>
        </w:rPr>
        <w:t xml:space="preserve"> in Course—MAEG 5745: Measurement and Instrumentations.</w:t>
      </w:r>
    </w:p>
    <w:p w14:paraId="54DE7E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69769C1" w14:textId="1EED3F89" w:rsidR="002B2BA7" w:rsidRPr="0033750C" w:rsidRDefault="00816B9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Ms. Wong forwarded to you, </w:t>
      </w:r>
      <w:r w:rsidR="002B2BA7" w:rsidRPr="0033750C">
        <w:rPr>
          <w:rFonts w:ascii="Times New Roman" w:eastAsia="SimSun" w:hAnsi="Times New Roman" w:cs="Times New Roman"/>
          <w:color w:val="1F497D"/>
          <w:kern w:val="0"/>
          <w:sz w:val="22"/>
        </w:rPr>
        <w:t xml:space="preserve">I had </w:t>
      </w:r>
      <w:r w:rsidRPr="0033750C">
        <w:rPr>
          <w:rFonts w:ascii="Times New Roman" w:eastAsia="SimSun" w:hAnsi="Times New Roman" w:cs="Times New Roman"/>
          <w:color w:val="1F497D"/>
          <w:kern w:val="0"/>
          <w:sz w:val="22"/>
        </w:rPr>
        <w:t xml:space="preserve">previous </w:t>
      </w:r>
      <w:r w:rsidR="002B2BA7" w:rsidRPr="0033750C">
        <w:rPr>
          <w:rFonts w:ascii="Times New Roman" w:eastAsia="SimSun" w:hAnsi="Times New Roman" w:cs="Times New Roman"/>
          <w:color w:val="1F497D"/>
          <w:kern w:val="0"/>
          <w:sz w:val="22"/>
        </w:rPr>
        <w:t xml:space="preserve">experience </w:t>
      </w:r>
      <w:r w:rsidRPr="0033750C">
        <w:rPr>
          <w:rFonts w:ascii="Times New Roman" w:eastAsia="SimSun" w:hAnsi="Times New Roman" w:cs="Times New Roman"/>
          <w:color w:val="1F497D"/>
          <w:kern w:val="0"/>
          <w:sz w:val="22"/>
        </w:rPr>
        <w:t>to be a teaching assistant for the course—Mechanical Measurements, which was almost the same as MAEG 5745</w:t>
      </w:r>
      <w:r w:rsidR="002B2BA7" w:rsidRPr="0033750C">
        <w:rPr>
          <w:rFonts w:ascii="Times New Roman" w:eastAsia="SimSun" w:hAnsi="Times New Roman" w:cs="Times New Roman"/>
          <w:color w:val="1F497D"/>
          <w:kern w:val="0"/>
          <w:sz w:val="22"/>
        </w:rPr>
        <w:t xml:space="preserve">. </w:t>
      </w:r>
      <w:r w:rsidR="002D12B2" w:rsidRPr="0033750C">
        <w:rPr>
          <w:rFonts w:ascii="Times New Roman" w:eastAsia="SimSun" w:hAnsi="Times New Roman" w:cs="Times New Roman"/>
          <w:color w:val="1F497D"/>
          <w:kern w:val="0"/>
          <w:sz w:val="22"/>
        </w:rPr>
        <w:t xml:space="preserve">In </w:t>
      </w:r>
      <w:r w:rsidR="002D12B2" w:rsidRPr="0033750C">
        <w:rPr>
          <w:rFonts w:ascii="Times New Roman" w:eastAsia="SimSun" w:hAnsi="Times New Roman" w:cs="Times New Roman"/>
          <w:color w:val="1F497D"/>
          <w:kern w:val="0"/>
          <w:sz w:val="22"/>
        </w:rPr>
        <w:lastRenderedPageBreak/>
        <w:t xml:space="preserve">addition, I have taken the courses that covered the topics in MAEG 5745 like Mechatronics, whose syllabuses are attached to this email. </w:t>
      </w:r>
    </w:p>
    <w:p w14:paraId="29C0FC9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6BA5E6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56781E8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5936E5F2"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205FC3"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04F5A" w14:textId="18D6E1B9" w:rsidR="002B2BA7" w:rsidRPr="0033750C" w:rsidRDefault="002B2BA7" w:rsidP="00D558D1">
      <w:pPr>
        <w:widowControl/>
        <w:jc w:val="left"/>
        <w:rPr>
          <w:rFonts w:ascii="Times New Roman" w:eastAsia="SimSun" w:hAnsi="Times New Roman" w:cs="Times New Roman"/>
          <w:color w:val="1F497D"/>
          <w:kern w:val="0"/>
          <w:sz w:val="22"/>
        </w:rPr>
      </w:pPr>
    </w:p>
    <w:p w14:paraId="069E32C1" w14:textId="7E0DC098" w:rsidR="002B2BA7" w:rsidRPr="0033750C" w:rsidRDefault="002B2BA7" w:rsidP="00D558D1">
      <w:pPr>
        <w:widowControl/>
        <w:jc w:val="left"/>
        <w:rPr>
          <w:rFonts w:ascii="Times New Roman" w:eastAsia="SimSun" w:hAnsi="Times New Roman" w:cs="Times New Roman"/>
          <w:color w:val="1F497D"/>
          <w:kern w:val="0"/>
          <w:sz w:val="22"/>
        </w:rPr>
      </w:pPr>
    </w:p>
    <w:p w14:paraId="70A2870B" w14:textId="77777777" w:rsidR="002B2BA7" w:rsidRPr="0033750C" w:rsidRDefault="002B2BA7" w:rsidP="00D558D1">
      <w:pPr>
        <w:widowControl/>
        <w:jc w:val="left"/>
        <w:rPr>
          <w:rFonts w:ascii="Times New Roman" w:eastAsia="SimSun" w:hAnsi="Times New Roman" w:cs="Times New Roman"/>
          <w:color w:val="1F497D"/>
          <w:kern w:val="0"/>
          <w:sz w:val="22"/>
        </w:rPr>
      </w:pPr>
    </w:p>
    <w:p w14:paraId="4C176BAC" w14:textId="02BDA519" w:rsidR="00D558D1" w:rsidRPr="0033750C" w:rsidRDefault="00000000" w:rsidP="00D558D1">
      <w:pPr>
        <w:widowControl/>
        <w:jc w:val="left"/>
        <w:rPr>
          <w:rFonts w:ascii="Times New Roman" w:eastAsia="SimSun" w:hAnsi="Times New Roman" w:cs="Times New Roman"/>
          <w:color w:val="1F497D"/>
          <w:kern w:val="0"/>
          <w:sz w:val="22"/>
        </w:rPr>
      </w:pPr>
      <w:hyperlink r:id="rId99" w:history="1">
        <w:r w:rsidR="002B2BA7" w:rsidRPr="0033750C">
          <w:rPr>
            <w:rStyle w:val="ae"/>
            <w:rFonts w:ascii="Times New Roman" w:eastAsia="SimSun" w:hAnsi="Times New Roman" w:cs="Times New Roman"/>
            <w:kern w:val="0"/>
            <w:sz w:val="22"/>
          </w:rPr>
          <w:t>fkwong@mae.cuhk.edu.hk</w:t>
        </w:r>
      </w:hyperlink>
    </w:p>
    <w:p w14:paraId="70C198B2" w14:textId="70063832" w:rsidR="00CA19C8" w:rsidRPr="0033750C" w:rsidRDefault="00CA19C8"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7B38A240" w14:textId="0E9AC95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6B55FB2"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724FF9D"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16EFC9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263ED8F2" w14:textId="2A208151"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part-time Teaching Assistant</w:t>
      </w:r>
      <w:r w:rsidR="00CA19C8"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MSc course of MAEG 5745: Measurement and Instrumentations. </w:t>
      </w:r>
    </w:p>
    <w:p w14:paraId="56E32F8A"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9DDA698" w14:textId="43721B3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d the exact same experience before. I used to be a teaching assistant </w:t>
      </w:r>
      <w:r w:rsidR="00CA19C8" w:rsidRPr="0033750C">
        <w:rPr>
          <w:rFonts w:ascii="Times New Roman" w:eastAsia="SimSun" w:hAnsi="Times New Roman" w:cs="Times New Roman"/>
          <w:color w:val="1F497D"/>
          <w:kern w:val="0"/>
          <w:sz w:val="22"/>
        </w:rPr>
        <w:t>for the course—</w:t>
      </w:r>
      <w:r w:rsidRPr="0033750C">
        <w:rPr>
          <w:rFonts w:ascii="Times New Roman" w:eastAsia="SimSun" w:hAnsi="Times New Roman" w:cs="Times New Roman"/>
          <w:color w:val="1F497D"/>
          <w:kern w:val="0"/>
          <w:sz w:val="22"/>
        </w:rPr>
        <w:t>Mechanical</w:t>
      </w:r>
      <w:r w:rsidR="00CA19C8"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Measurements</w:t>
      </w:r>
      <w:r w:rsidR="00CA19C8"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almost </w:t>
      </w:r>
      <w:r w:rsidR="00CA19C8" w:rsidRPr="0033750C">
        <w:rPr>
          <w:rFonts w:ascii="Times New Roman" w:eastAsia="SimSun" w:hAnsi="Times New Roman" w:cs="Times New Roman"/>
          <w:color w:val="1F497D"/>
          <w:kern w:val="0"/>
          <w:sz w:val="22"/>
        </w:rPr>
        <w:t>the same as</w:t>
      </w:r>
      <w:r w:rsidRPr="0033750C">
        <w:rPr>
          <w:rFonts w:ascii="Times New Roman" w:eastAsia="SimSun" w:hAnsi="Times New Roman" w:cs="Times New Roman"/>
          <w:color w:val="1F497D"/>
          <w:kern w:val="0"/>
          <w:sz w:val="22"/>
        </w:rPr>
        <w:t xml:space="preserve"> MAEG 5745. The syllabus for the course I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teaching assistant for is attached to this email. My CV is also attached to this email.</w:t>
      </w:r>
      <w:r w:rsidR="00CA19C8" w:rsidRPr="0033750C">
        <w:rPr>
          <w:rFonts w:ascii="Times New Roman" w:eastAsia="SimSun" w:hAnsi="Times New Roman" w:cs="Times New Roman"/>
          <w:color w:val="1F497D"/>
          <w:kern w:val="0"/>
          <w:sz w:val="22"/>
        </w:rPr>
        <w:t xml:space="preserve"> Thank you very much for squeezing time out of your busy schedule to look through my material.</w:t>
      </w:r>
    </w:p>
    <w:p w14:paraId="074CD85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175114CA" w14:textId="77777777" w:rsidR="00CA19C8" w:rsidRPr="0033750C" w:rsidRDefault="00CA19C8" w:rsidP="00CA19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7F93FDC7"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6B7BB174"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539A38"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8BC465" w14:textId="77777777" w:rsidR="00D558D1" w:rsidRPr="0033750C" w:rsidRDefault="00D558D1" w:rsidP="00813DD6">
      <w:pPr>
        <w:widowControl/>
        <w:jc w:val="left"/>
        <w:rPr>
          <w:rFonts w:ascii="Times New Roman" w:eastAsia="SimSun" w:hAnsi="Times New Roman" w:cs="Times New Roman"/>
          <w:color w:val="1F497D"/>
          <w:kern w:val="0"/>
          <w:sz w:val="22"/>
        </w:rPr>
      </w:pPr>
    </w:p>
    <w:p w14:paraId="441BD7F5" w14:textId="77777777" w:rsidR="00D558D1" w:rsidRPr="0033750C" w:rsidRDefault="00D558D1" w:rsidP="00813DD6">
      <w:pPr>
        <w:widowControl/>
        <w:jc w:val="left"/>
        <w:rPr>
          <w:rFonts w:ascii="Times New Roman" w:eastAsia="SimSun" w:hAnsi="Times New Roman" w:cs="Times New Roman"/>
          <w:color w:val="1F497D"/>
          <w:kern w:val="0"/>
          <w:sz w:val="22"/>
        </w:rPr>
      </w:pPr>
    </w:p>
    <w:p w14:paraId="105AB363" w14:textId="32FA36FA"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echen@cuhk.edu.hk</w:t>
      </w:r>
    </w:p>
    <w:p w14:paraId="148C6EA3" w14:textId="6B57E232"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Updates for New Semester Work</w:t>
      </w:r>
    </w:p>
    <w:p w14:paraId="6A7D115E" w14:textId="33E2E15D"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284FB73A" w14:textId="77777777" w:rsidR="00BC5966" w:rsidRPr="0033750C" w:rsidRDefault="00BC5966" w:rsidP="00813DD6">
      <w:pPr>
        <w:widowControl/>
        <w:ind w:firstLine="420"/>
        <w:jc w:val="left"/>
        <w:rPr>
          <w:rFonts w:ascii="Times New Roman" w:eastAsia="SimSun" w:hAnsi="Times New Roman" w:cs="Times New Roman"/>
          <w:color w:val="1F497D"/>
          <w:kern w:val="0"/>
          <w:sz w:val="22"/>
        </w:rPr>
      </w:pPr>
    </w:p>
    <w:p w14:paraId="295A5E5B" w14:textId="020F8436" w:rsidR="00805301" w:rsidRPr="0033750C" w:rsidRDefault="00813DD6"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w:t>
      </w:r>
      <w:r w:rsidR="00805301" w:rsidRPr="0033750C">
        <w:rPr>
          <w:rFonts w:ascii="Times New Roman" w:eastAsia="SimSun" w:hAnsi="Times New Roman" w:cs="Times New Roman"/>
          <w:color w:val="1F497D"/>
          <w:kern w:val="0"/>
          <w:sz w:val="22"/>
        </w:rPr>
        <w:t xml:space="preserve"> you are doing well! </w:t>
      </w:r>
    </w:p>
    <w:p w14:paraId="3818E3C5" w14:textId="77777777" w:rsidR="00805301" w:rsidRPr="0033750C" w:rsidRDefault="00805301" w:rsidP="00813DD6">
      <w:pPr>
        <w:widowControl/>
        <w:ind w:firstLine="420"/>
        <w:jc w:val="left"/>
        <w:rPr>
          <w:rFonts w:ascii="Times New Roman" w:eastAsia="SimSun" w:hAnsi="Times New Roman" w:cs="Times New Roman"/>
          <w:color w:val="1F497D"/>
          <w:kern w:val="0"/>
          <w:sz w:val="22"/>
        </w:rPr>
      </w:pPr>
    </w:p>
    <w:p w14:paraId="0CC974DD" w14:textId="6CAD891F" w:rsidR="00B736A7" w:rsidRPr="0033750C" w:rsidRDefault="00805301"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tutor for your course—MAEG4070 Engineering Optimization. </w:t>
      </w:r>
      <w:r w:rsidR="00813DD6" w:rsidRPr="0033750C">
        <w:rPr>
          <w:rFonts w:ascii="Times New Roman" w:eastAsia="SimSun" w:hAnsi="Times New Roman" w:cs="Times New Roman"/>
          <w:color w:val="1F497D"/>
          <w:kern w:val="0"/>
          <w:sz w:val="22"/>
        </w:rPr>
        <w:t xml:space="preserve">I am writing to ask </w:t>
      </w:r>
      <w:r w:rsidR="00CE2C3D" w:rsidRPr="0033750C">
        <w:rPr>
          <w:rFonts w:ascii="Times New Roman" w:eastAsia="SimSun" w:hAnsi="Times New Roman" w:cs="Times New Roman"/>
          <w:color w:val="1F497D"/>
          <w:kern w:val="0"/>
          <w:sz w:val="22"/>
        </w:rPr>
        <w:t>whether</w:t>
      </w:r>
      <w:r w:rsidR="00813DD6" w:rsidRPr="0033750C">
        <w:rPr>
          <w:rFonts w:ascii="Times New Roman" w:eastAsia="SimSun" w:hAnsi="Times New Roman" w:cs="Times New Roman"/>
          <w:color w:val="1F497D"/>
          <w:kern w:val="0"/>
          <w:sz w:val="22"/>
        </w:rPr>
        <w:t xml:space="preserve"> I need to do anything before school starts. If you need </w:t>
      </w:r>
      <w:r w:rsidR="00B736A7" w:rsidRPr="0033750C">
        <w:rPr>
          <w:rFonts w:ascii="Times New Roman" w:eastAsia="SimSun" w:hAnsi="Times New Roman" w:cs="Times New Roman"/>
          <w:color w:val="1F497D"/>
          <w:kern w:val="0"/>
          <w:sz w:val="22"/>
        </w:rPr>
        <w:t>any help</w:t>
      </w:r>
      <w:r w:rsidR="00813DD6" w:rsidRPr="0033750C">
        <w:rPr>
          <w:rFonts w:ascii="Times New Roman" w:eastAsia="SimSun" w:hAnsi="Times New Roman" w:cs="Times New Roman"/>
          <w:color w:val="1F497D"/>
          <w:kern w:val="0"/>
          <w:sz w:val="22"/>
        </w:rPr>
        <w:t xml:space="preserve"> before </w:t>
      </w:r>
      <w:r w:rsidR="00B736A7" w:rsidRPr="0033750C">
        <w:rPr>
          <w:rFonts w:ascii="Times New Roman" w:eastAsia="SimSun" w:hAnsi="Times New Roman" w:cs="Times New Roman"/>
          <w:color w:val="1F497D"/>
          <w:kern w:val="0"/>
          <w:sz w:val="22"/>
        </w:rPr>
        <w:t>semester</w:t>
      </w:r>
      <w:r w:rsidR="00813DD6" w:rsidRPr="0033750C">
        <w:rPr>
          <w:rFonts w:ascii="Times New Roman" w:eastAsia="SimSun" w:hAnsi="Times New Roman" w:cs="Times New Roman"/>
          <w:color w:val="1F497D"/>
          <w:kern w:val="0"/>
          <w:sz w:val="22"/>
        </w:rPr>
        <w:t xml:space="preserve"> starts, please </w:t>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w:t>
      </w:r>
      <w:r w:rsidR="00813DD6" w:rsidRPr="0033750C">
        <w:rPr>
          <w:rFonts w:ascii="Times New Roman" w:eastAsia="SimSun" w:hAnsi="Times New Roman" w:cs="Times New Roman"/>
          <w:color w:val="1F497D"/>
          <w:kern w:val="0"/>
          <w:sz w:val="22"/>
        </w:rPr>
        <w:t xml:space="preserve">. </w:t>
      </w:r>
      <w:r w:rsidR="00B736A7" w:rsidRPr="0033750C">
        <w:rPr>
          <w:rFonts w:ascii="Times New Roman" w:eastAsia="SimSun" w:hAnsi="Times New Roman" w:cs="Times New Roman"/>
          <w:color w:val="1F497D"/>
          <w:kern w:val="0"/>
          <w:sz w:val="22"/>
        </w:rPr>
        <w:t xml:space="preserve">In addition, my </w:t>
      </w:r>
      <w:r w:rsidR="00CE2C3D" w:rsidRPr="0033750C">
        <w:rPr>
          <w:rFonts w:ascii="Times New Roman" w:eastAsia="SimSun" w:hAnsi="Times New Roman" w:cs="Times New Roman"/>
          <w:color w:val="1F497D"/>
          <w:kern w:val="0"/>
          <w:sz w:val="22"/>
        </w:rPr>
        <w:t xml:space="preserve">latest </w:t>
      </w:r>
      <w:r w:rsidR="00B736A7" w:rsidRPr="0033750C">
        <w:rPr>
          <w:rFonts w:ascii="Times New Roman" w:eastAsia="SimSun" w:hAnsi="Times New Roman" w:cs="Times New Roman"/>
          <w:color w:val="1F497D"/>
          <w:kern w:val="0"/>
          <w:sz w:val="22"/>
        </w:rPr>
        <w:t xml:space="preserve">CV is also attached to this email to introduce me better. </w:t>
      </w:r>
    </w:p>
    <w:p w14:paraId="1723DCD8"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3A11B6A9" w14:textId="55DC0CA1" w:rsidR="00813DD6" w:rsidRPr="0033750C" w:rsidRDefault="00B736A7"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luck and looking forward to your reply. </w:t>
      </w:r>
    </w:p>
    <w:p w14:paraId="75DD653C"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54995101"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18C56483"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B04E1" w14:textId="77777777" w:rsidR="00813DD6" w:rsidRPr="0033750C" w:rsidRDefault="00813DD6" w:rsidP="004A4D17">
      <w:pPr>
        <w:widowControl/>
        <w:jc w:val="left"/>
        <w:rPr>
          <w:rFonts w:ascii="Times New Roman" w:eastAsia="SimSun" w:hAnsi="Times New Roman" w:cs="Times New Roman"/>
          <w:color w:val="1F497D"/>
          <w:kern w:val="0"/>
          <w:sz w:val="22"/>
        </w:rPr>
      </w:pPr>
    </w:p>
    <w:p w14:paraId="5E735156" w14:textId="14F6B542"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09043C11"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2DD95E1F" w14:textId="54B88E62" w:rsidR="00DC250C" w:rsidRPr="0033750C" w:rsidRDefault="00DC250C" w:rsidP="00DC25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We will make our design in these days and send to you ASAP. Thanks for your help and have a good day.</w:t>
      </w:r>
    </w:p>
    <w:p w14:paraId="473B3864"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06FCA6AE"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931C68"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3168C0" w14:textId="75BF8461" w:rsidR="00813DD6" w:rsidRPr="0033750C" w:rsidRDefault="00813DD6" w:rsidP="004A4D17">
      <w:pPr>
        <w:widowControl/>
        <w:jc w:val="left"/>
        <w:rPr>
          <w:rFonts w:ascii="Times New Roman" w:eastAsia="SimSun" w:hAnsi="Times New Roman" w:cs="Times New Roman"/>
          <w:color w:val="1F497D"/>
          <w:kern w:val="0"/>
          <w:sz w:val="22"/>
        </w:rPr>
      </w:pPr>
    </w:p>
    <w:p w14:paraId="4F46690F" w14:textId="5B394CF9" w:rsidR="00DC250C" w:rsidRPr="0033750C" w:rsidRDefault="00DC250C" w:rsidP="004A4D17">
      <w:pPr>
        <w:widowControl/>
        <w:jc w:val="left"/>
        <w:rPr>
          <w:rFonts w:ascii="Times New Roman" w:eastAsia="SimSun" w:hAnsi="Times New Roman" w:cs="Times New Roman"/>
          <w:color w:val="1F497D"/>
          <w:kern w:val="0"/>
          <w:sz w:val="22"/>
        </w:rPr>
      </w:pPr>
    </w:p>
    <w:p w14:paraId="404AD535" w14:textId="77777777" w:rsidR="00DC250C" w:rsidRPr="0033750C" w:rsidRDefault="00DC250C" w:rsidP="004A4D17">
      <w:pPr>
        <w:widowControl/>
        <w:jc w:val="left"/>
        <w:rPr>
          <w:rFonts w:ascii="Times New Roman" w:eastAsia="SimSun" w:hAnsi="Times New Roman" w:cs="Times New Roman"/>
          <w:color w:val="1F497D"/>
          <w:kern w:val="0"/>
          <w:sz w:val="22"/>
        </w:rPr>
      </w:pPr>
    </w:p>
    <w:p w14:paraId="1E6BF57B" w14:textId="6566F77D"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Conference in October</w:t>
      </w:r>
    </w:p>
    <w:p w14:paraId="055B6065" w14:textId="1B36BFE2"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1D8DB917" w14:textId="77777777" w:rsidR="004A4D17" w:rsidRPr="0033750C" w:rsidRDefault="004A4D17" w:rsidP="004A4D17">
      <w:pPr>
        <w:widowControl/>
        <w:ind w:firstLine="420"/>
        <w:jc w:val="left"/>
        <w:rPr>
          <w:rFonts w:ascii="Times New Roman" w:eastAsia="SimSun" w:hAnsi="Times New Roman" w:cs="Times New Roman"/>
          <w:color w:val="1F497D"/>
          <w:kern w:val="0"/>
          <w:sz w:val="22"/>
        </w:rPr>
      </w:pPr>
    </w:p>
    <w:p w14:paraId="3E0EF637" w14:textId="4701EDE3"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4E19438" w14:textId="3D002028" w:rsidR="004A4D17" w:rsidRPr="0033750C" w:rsidRDefault="004A4D17" w:rsidP="004A4D17">
      <w:pPr>
        <w:widowControl/>
        <w:ind w:firstLine="420"/>
        <w:jc w:val="left"/>
        <w:rPr>
          <w:rFonts w:ascii="Times New Roman" w:eastAsia="SimSun" w:hAnsi="Times New Roman" w:cs="Times New Roman"/>
          <w:color w:val="1F497D"/>
          <w:kern w:val="0"/>
          <w:sz w:val="22"/>
        </w:rPr>
      </w:pPr>
    </w:p>
    <w:p w14:paraId="48DE6304" w14:textId="4A05833A"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undergraduate paper about 6 Degree of Freedom Unified Tracking Controller for Tilt-Rotor Multi-Rotor Unmanned Aerial Vehicles Based on The Unit Dual Quaternion was accepted by the 2022 5th IEEE International Conference on Unmanned Systems</w:t>
      </w:r>
      <w:r w:rsidR="00B05751" w:rsidRPr="0033750C">
        <w:rPr>
          <w:rFonts w:ascii="Times New Roman" w:eastAsia="SimSun" w:hAnsi="Times New Roman" w:cs="Times New Roman"/>
          <w:color w:val="1F497D"/>
          <w:kern w:val="0"/>
          <w:sz w:val="22"/>
        </w:rPr>
        <w:t xml:space="preserve"> (ICUS)</w:t>
      </w:r>
      <w:r w:rsidRPr="0033750C">
        <w:rPr>
          <w:rFonts w:ascii="Times New Roman" w:eastAsia="SimSun" w:hAnsi="Times New Roman" w:cs="Times New Roman"/>
          <w:color w:val="1F497D"/>
          <w:kern w:val="0"/>
          <w:sz w:val="22"/>
        </w:rPr>
        <w:t xml:space="preserve">, which will be </w:t>
      </w:r>
      <w:r w:rsidR="00DC250C" w:rsidRPr="0033750C">
        <w:rPr>
          <w:rFonts w:ascii="Times New Roman" w:eastAsia="SimSun" w:hAnsi="Times New Roman" w:cs="Times New Roman"/>
          <w:color w:val="1F497D"/>
          <w:kern w:val="0"/>
          <w:sz w:val="22"/>
        </w:rPr>
        <w:t xml:space="preserve">held </w:t>
      </w:r>
      <w:r w:rsidRPr="0033750C">
        <w:rPr>
          <w:rFonts w:ascii="Times New Roman" w:eastAsia="SimSun" w:hAnsi="Times New Roman" w:cs="Times New Roman"/>
          <w:color w:val="1F497D"/>
          <w:kern w:val="0"/>
          <w:sz w:val="22"/>
        </w:rPr>
        <w:t>in Guangzhou from October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 16</w:t>
      </w:r>
      <w:r w:rsidRPr="0033750C">
        <w:rPr>
          <w:rFonts w:ascii="Times New Roman" w:eastAsia="SimSun" w:hAnsi="Times New Roman" w:cs="Times New Roman"/>
          <w:color w:val="1F497D"/>
          <w:kern w:val="0"/>
          <w:sz w:val="22"/>
          <w:vertAlign w:val="superscript"/>
        </w:rPr>
        <w:t>th</w:t>
      </w:r>
      <w:r w:rsidR="00521034" w:rsidRPr="0033750C">
        <w:rPr>
          <w:rFonts w:ascii="Times New Roman" w:eastAsia="SimSun" w:hAnsi="Times New Roman" w:cs="Times New Roman"/>
          <w:color w:val="1F497D"/>
          <w:kern w:val="0"/>
          <w:sz w:val="22"/>
        </w:rPr>
        <w:t xml:space="preserve">. Now, we need to decide who will attend the </w:t>
      </w:r>
      <w:r w:rsidR="00B05751" w:rsidRPr="0033750C">
        <w:rPr>
          <w:rFonts w:ascii="Times New Roman" w:eastAsia="SimSun" w:hAnsi="Times New Roman" w:cs="Times New Roman"/>
          <w:color w:val="1F497D"/>
          <w:kern w:val="0"/>
          <w:sz w:val="22"/>
        </w:rPr>
        <w:t>meeting</w:t>
      </w:r>
      <w:r w:rsidR="00521034" w:rsidRPr="0033750C">
        <w:rPr>
          <w:rFonts w:ascii="Times New Roman" w:eastAsia="SimSun" w:hAnsi="Times New Roman" w:cs="Times New Roman"/>
          <w:color w:val="1F497D"/>
          <w:kern w:val="0"/>
          <w:sz w:val="22"/>
        </w:rPr>
        <w:t xml:space="preserve">. My undergraduate advisor suggested me to </w:t>
      </w:r>
      <w:r w:rsidR="00B05751" w:rsidRPr="0033750C">
        <w:rPr>
          <w:rFonts w:ascii="Times New Roman" w:eastAsia="SimSun" w:hAnsi="Times New Roman" w:cs="Times New Roman"/>
          <w:color w:val="1F497D"/>
          <w:kern w:val="0"/>
          <w:sz w:val="22"/>
        </w:rPr>
        <w:t xml:space="preserve">attending </w:t>
      </w:r>
      <w:r w:rsidR="00521034" w:rsidRPr="0033750C">
        <w:rPr>
          <w:rFonts w:ascii="Times New Roman" w:eastAsia="SimSun" w:hAnsi="Times New Roman" w:cs="Times New Roman"/>
          <w:color w:val="1F497D"/>
          <w:kern w:val="0"/>
          <w:sz w:val="22"/>
        </w:rPr>
        <w:t>this conference</w:t>
      </w:r>
      <w:r w:rsidR="00CE2C3D" w:rsidRPr="0033750C">
        <w:rPr>
          <w:rFonts w:ascii="Times New Roman" w:eastAsia="SimSun" w:hAnsi="Times New Roman" w:cs="Times New Roman"/>
          <w:color w:val="1F497D"/>
          <w:kern w:val="0"/>
          <w:sz w:val="22"/>
        </w:rPr>
        <w:t xml:space="preserve"> and he can reimburse all expenses. My opportunity cost is that I will miss two weeks of classes. </w:t>
      </w:r>
      <w:r w:rsidRPr="0033750C">
        <w:rPr>
          <w:rFonts w:ascii="Times New Roman" w:eastAsia="SimSun" w:hAnsi="Times New Roman" w:cs="Times New Roman"/>
          <w:color w:val="1F497D"/>
          <w:kern w:val="0"/>
          <w:sz w:val="22"/>
        </w:rPr>
        <w:t>I was wondering when it is available for you</w:t>
      </w:r>
      <w:r w:rsidR="00DC250C" w:rsidRPr="0033750C">
        <w:rPr>
          <w:rFonts w:ascii="Times New Roman" w:eastAsia="SimSun" w:hAnsi="Times New Roman" w:cs="Times New Roman"/>
          <w:color w:val="1F497D"/>
          <w:kern w:val="0"/>
          <w:sz w:val="22"/>
        </w:rPr>
        <w:t xml:space="preserve"> these days</w:t>
      </w:r>
      <w:r w:rsidR="00CE2C3D" w:rsidRPr="0033750C">
        <w:rPr>
          <w:rFonts w:ascii="Times New Roman" w:eastAsia="SimSun" w:hAnsi="Times New Roman" w:cs="Times New Roman"/>
          <w:color w:val="1F497D"/>
          <w:kern w:val="0"/>
          <w:sz w:val="22"/>
        </w:rPr>
        <w:t xml:space="preserve"> so that we can have further discussion about this planning. </w:t>
      </w:r>
    </w:p>
    <w:p w14:paraId="727CE3F4" w14:textId="77777777" w:rsidR="00CE2C3D" w:rsidRPr="0033750C" w:rsidRDefault="00CE2C3D" w:rsidP="004A4D17">
      <w:pPr>
        <w:widowControl/>
        <w:ind w:firstLine="420"/>
        <w:jc w:val="left"/>
        <w:rPr>
          <w:rFonts w:ascii="Times New Roman" w:eastAsia="SimSun" w:hAnsi="Times New Roman" w:cs="Times New Roman"/>
          <w:color w:val="1F497D"/>
          <w:kern w:val="0"/>
          <w:sz w:val="22"/>
        </w:rPr>
      </w:pPr>
    </w:p>
    <w:p w14:paraId="5F0862B6" w14:textId="2D48643A" w:rsidR="004A4D17" w:rsidRPr="0033750C" w:rsidRDefault="00CE2C3D" w:rsidP="00CE2C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D39BD7E" w14:textId="77777777" w:rsidR="00CE2C3D" w:rsidRPr="0033750C" w:rsidRDefault="00CE2C3D" w:rsidP="00CE2C3D">
      <w:pPr>
        <w:widowControl/>
        <w:ind w:firstLine="420"/>
        <w:jc w:val="left"/>
        <w:rPr>
          <w:rFonts w:ascii="Times New Roman" w:eastAsia="SimSun" w:hAnsi="Times New Roman" w:cs="Times New Roman"/>
          <w:color w:val="1F497D"/>
          <w:kern w:val="0"/>
          <w:sz w:val="22"/>
        </w:rPr>
      </w:pPr>
    </w:p>
    <w:p w14:paraId="5FBFCBF0"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FF9EA3"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CAF75" w14:textId="7F29122B" w:rsidR="004A4D17" w:rsidRPr="0033750C" w:rsidRDefault="004A4D17" w:rsidP="007B7CD1">
      <w:pPr>
        <w:widowControl/>
        <w:jc w:val="left"/>
        <w:rPr>
          <w:rFonts w:ascii="Times New Roman" w:eastAsia="SimSun" w:hAnsi="Times New Roman" w:cs="Times New Roman"/>
          <w:color w:val="1F497D"/>
          <w:kern w:val="0"/>
          <w:sz w:val="22"/>
        </w:rPr>
      </w:pPr>
    </w:p>
    <w:p w14:paraId="65AAEDF6" w14:textId="6977D766" w:rsidR="004A4D17" w:rsidRPr="0033750C" w:rsidRDefault="004A4D17" w:rsidP="007B7CD1">
      <w:pPr>
        <w:widowControl/>
        <w:jc w:val="left"/>
        <w:rPr>
          <w:rFonts w:ascii="Times New Roman" w:eastAsia="SimSun" w:hAnsi="Times New Roman" w:cs="Times New Roman"/>
          <w:color w:val="1F497D"/>
          <w:kern w:val="0"/>
          <w:sz w:val="22"/>
        </w:rPr>
      </w:pPr>
    </w:p>
    <w:p w14:paraId="358F4683" w14:textId="5490DCFD" w:rsidR="004A4D17" w:rsidRPr="0033750C" w:rsidRDefault="004A4D17" w:rsidP="007B7CD1">
      <w:pPr>
        <w:widowControl/>
        <w:jc w:val="left"/>
        <w:rPr>
          <w:rFonts w:ascii="Times New Roman" w:eastAsia="SimSun" w:hAnsi="Times New Roman" w:cs="Times New Roman"/>
          <w:color w:val="1F497D"/>
          <w:kern w:val="0"/>
          <w:sz w:val="22"/>
        </w:rPr>
      </w:pPr>
    </w:p>
    <w:p w14:paraId="547AC81A" w14:textId="77777777" w:rsidR="004A4D17" w:rsidRPr="0033750C" w:rsidRDefault="004A4D17" w:rsidP="007B7CD1">
      <w:pPr>
        <w:widowControl/>
        <w:jc w:val="left"/>
        <w:rPr>
          <w:rFonts w:ascii="Times New Roman" w:eastAsia="SimSun" w:hAnsi="Times New Roman" w:cs="Times New Roman"/>
          <w:color w:val="1F497D"/>
          <w:kern w:val="0"/>
          <w:sz w:val="22"/>
        </w:rPr>
      </w:pPr>
    </w:p>
    <w:p w14:paraId="2D82BD02" w14:textId="129C7E1A" w:rsidR="00901BC3" w:rsidRPr="0033750C" w:rsidRDefault="00901BC3"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hanged my password but the system said that my password was incorrect. I tried to recover my password through forget password, but I can not the recovery code in my Email (Other).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and how to get the password again. </w:t>
      </w:r>
    </w:p>
    <w:p w14:paraId="273579EB" w14:textId="42D25262" w:rsidR="00901BC3" w:rsidRPr="0033750C" w:rsidRDefault="00901BC3" w:rsidP="007B7CD1">
      <w:pPr>
        <w:widowControl/>
        <w:jc w:val="left"/>
        <w:rPr>
          <w:rFonts w:ascii="Times New Roman" w:eastAsia="SimSun" w:hAnsi="Times New Roman" w:cs="Times New Roman"/>
          <w:color w:val="1F497D"/>
          <w:kern w:val="0"/>
          <w:sz w:val="22"/>
        </w:rPr>
      </w:pPr>
    </w:p>
    <w:p w14:paraId="1159F78A" w14:textId="7A8AF344"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37A2AC5" w14:textId="77777777" w:rsidR="00644C44" w:rsidRPr="0033750C" w:rsidRDefault="00644C44" w:rsidP="00644C44">
      <w:pPr>
        <w:widowControl/>
        <w:ind w:firstLine="420"/>
        <w:jc w:val="left"/>
        <w:rPr>
          <w:rFonts w:ascii="Times New Roman" w:eastAsia="SimSun" w:hAnsi="Times New Roman" w:cs="Times New Roman"/>
          <w:color w:val="1F497D"/>
          <w:kern w:val="0"/>
          <w:sz w:val="22"/>
        </w:rPr>
      </w:pPr>
    </w:p>
    <w:p w14:paraId="03F266BF" w14:textId="6EB748A0" w:rsidR="00644C44" w:rsidRPr="0033750C" w:rsidRDefault="00644C44" w:rsidP="00644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attached the photo of my CU Link Card. Thanks for your help.</w:t>
      </w:r>
    </w:p>
    <w:p w14:paraId="055C70AD" w14:textId="77777777" w:rsidR="00644C44" w:rsidRPr="0033750C" w:rsidRDefault="00644C44" w:rsidP="00644C44">
      <w:pPr>
        <w:widowControl/>
        <w:jc w:val="left"/>
        <w:rPr>
          <w:rFonts w:ascii="Times New Roman" w:eastAsia="SimSun" w:hAnsi="Times New Roman" w:cs="Times New Roman"/>
          <w:color w:val="1F497D"/>
          <w:kern w:val="0"/>
          <w:sz w:val="22"/>
        </w:rPr>
      </w:pPr>
    </w:p>
    <w:p w14:paraId="465B54AB"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8CC0A53"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AF5A56" w14:textId="77295BD2" w:rsidR="00644C44" w:rsidRPr="0033750C" w:rsidRDefault="00644C44" w:rsidP="007B7CD1">
      <w:pPr>
        <w:widowControl/>
        <w:jc w:val="left"/>
        <w:rPr>
          <w:rFonts w:ascii="Times New Roman" w:eastAsia="SimSun" w:hAnsi="Times New Roman" w:cs="Times New Roman"/>
          <w:color w:val="1F497D"/>
          <w:kern w:val="0"/>
          <w:sz w:val="22"/>
        </w:rPr>
      </w:pPr>
    </w:p>
    <w:p w14:paraId="08B48B8B" w14:textId="77777777" w:rsidR="00644C44" w:rsidRPr="0033750C" w:rsidRDefault="00644C44" w:rsidP="007B7CD1">
      <w:pPr>
        <w:widowControl/>
        <w:jc w:val="left"/>
        <w:rPr>
          <w:rFonts w:ascii="Times New Roman" w:eastAsia="SimSun" w:hAnsi="Times New Roman" w:cs="Times New Roman"/>
          <w:color w:val="1F497D"/>
          <w:kern w:val="0"/>
          <w:sz w:val="22"/>
        </w:rPr>
      </w:pPr>
    </w:p>
    <w:p w14:paraId="131655FE" w14:textId="7893BEBE" w:rsidR="00644C44" w:rsidRPr="0033750C" w:rsidRDefault="00644C44"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Here attached the photo of my CU Link Card. Thanks for your help. </w:t>
      </w:r>
    </w:p>
    <w:p w14:paraId="255FB9F3" w14:textId="77777777" w:rsidR="00901BC3" w:rsidRPr="0033750C" w:rsidRDefault="00901BC3" w:rsidP="007B7CD1">
      <w:pPr>
        <w:widowControl/>
        <w:jc w:val="left"/>
        <w:rPr>
          <w:rFonts w:ascii="Times New Roman" w:eastAsia="SimSun" w:hAnsi="Times New Roman" w:cs="Times New Roman"/>
          <w:color w:val="1F497D"/>
          <w:kern w:val="0"/>
          <w:sz w:val="22"/>
        </w:rPr>
      </w:pPr>
    </w:p>
    <w:p w14:paraId="5FA478EC" w14:textId="4992F221"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3BFDDE3" w14:textId="77777777" w:rsidR="007B7CD1" w:rsidRPr="0033750C" w:rsidRDefault="007B7CD1" w:rsidP="007B7CD1">
      <w:pPr>
        <w:widowControl/>
        <w:ind w:firstLine="420"/>
        <w:jc w:val="left"/>
        <w:rPr>
          <w:rFonts w:ascii="Times New Roman" w:eastAsia="SimSun" w:hAnsi="Times New Roman" w:cs="Times New Roman"/>
          <w:color w:val="1F497D"/>
          <w:kern w:val="0"/>
          <w:sz w:val="22"/>
        </w:rPr>
      </w:pPr>
    </w:p>
    <w:p w14:paraId="32B01360" w14:textId="2798C360" w:rsidR="007B7CD1" w:rsidRPr="0033750C" w:rsidRDefault="007B7CD1" w:rsidP="007B7C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ere wondering which directions below should be put on the current poster. </w:t>
      </w:r>
    </w:p>
    <w:p w14:paraId="2A8BFD3D" w14:textId="7954B6FE" w:rsidR="007B7CD1" w:rsidRPr="0033750C" w:rsidRDefault="007B7CD1">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ergy harvesting </w:t>
      </w:r>
      <w:r w:rsidR="002F6F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W</w:t>
      </w:r>
      <w:r w:rsidR="002F6F39" w:rsidRPr="0033750C">
        <w:rPr>
          <w:rFonts w:ascii="Times New Roman" w:eastAsia="SimSun" w:hAnsi="Times New Roman" w:cs="Times New Roman"/>
          <w:color w:val="1F497D"/>
          <w:kern w:val="0"/>
          <w:sz w:val="22"/>
        </w:rPr>
        <w:t>atch, Fluid Shock Absorber)</w:t>
      </w:r>
    </w:p>
    <w:p w14:paraId="74DC3B30" w14:textId="488215A7" w:rsidR="007B7CD1" w:rsidRPr="0033750C" w:rsidRDefault="007B7CD1">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Vibration Control </w:t>
      </w:r>
      <w:r w:rsidR="00083655" w:rsidRPr="0033750C">
        <w:rPr>
          <w:rFonts w:ascii="Times New Roman" w:eastAsia="SimSun" w:hAnsi="Times New Roman" w:cs="Times New Roman"/>
          <w:color w:val="1F497D"/>
          <w:kern w:val="0"/>
          <w:sz w:val="22"/>
        </w:rPr>
        <w:t>(High</w:t>
      </w:r>
      <w:r w:rsidR="008641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Speed Rail)</w:t>
      </w:r>
    </w:p>
    <w:p w14:paraId="43610998" w14:textId="365ACC67" w:rsidR="002F6F39" w:rsidRPr="0033750C" w:rsidRDefault="002F6F39">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oskeletons</w:t>
      </w:r>
    </w:p>
    <w:p w14:paraId="5460609C" w14:textId="638456C1" w:rsidR="00E44142" w:rsidRPr="0033750C" w:rsidRDefault="00E44142">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D Printing</w:t>
      </w:r>
    </w:p>
    <w:p w14:paraId="6701091F" w14:textId="387E75BB" w:rsidR="00864139" w:rsidRPr="0033750C" w:rsidRDefault="00864139" w:rsidP="00864139">
      <w:pPr>
        <w:widowControl/>
        <w:jc w:val="left"/>
        <w:rPr>
          <w:rFonts w:ascii="Times New Roman" w:eastAsia="SimSun" w:hAnsi="Times New Roman" w:cs="Times New Roman"/>
          <w:color w:val="1F497D"/>
          <w:kern w:val="0"/>
          <w:sz w:val="22"/>
        </w:rPr>
      </w:pPr>
    </w:p>
    <w:p w14:paraId="6677681D" w14:textId="50B24F01" w:rsidR="00864139" w:rsidRPr="0033750C" w:rsidRDefault="00864139" w:rsidP="008641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TW, could we replace the old pictures in the previous poster with some latest pictures to demonstrate our current research?</w:t>
      </w:r>
    </w:p>
    <w:p w14:paraId="27E40F69" w14:textId="018D5C1D" w:rsidR="007B7CD1" w:rsidRPr="0033750C" w:rsidRDefault="007B7CD1" w:rsidP="00DE6159">
      <w:pPr>
        <w:widowControl/>
        <w:jc w:val="left"/>
        <w:rPr>
          <w:rFonts w:ascii="Times New Roman" w:eastAsia="SimSun" w:hAnsi="Times New Roman" w:cs="Times New Roman"/>
          <w:color w:val="1F497D"/>
          <w:kern w:val="0"/>
          <w:sz w:val="22"/>
        </w:rPr>
      </w:pPr>
    </w:p>
    <w:p w14:paraId="2BAF20E2" w14:textId="0B2CC4FF" w:rsidR="00864139" w:rsidRPr="0033750C" w:rsidRDefault="00864139" w:rsidP="00DB3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C277A58" w14:textId="1DB30C08" w:rsidR="00DB3C9A" w:rsidRPr="0033750C" w:rsidRDefault="00DB3C9A" w:rsidP="00DE6159">
      <w:pPr>
        <w:widowControl/>
        <w:jc w:val="left"/>
        <w:rPr>
          <w:rFonts w:ascii="Times New Roman" w:eastAsia="SimSun" w:hAnsi="Times New Roman" w:cs="Times New Roman"/>
          <w:color w:val="1F497D"/>
          <w:kern w:val="0"/>
          <w:sz w:val="22"/>
        </w:rPr>
      </w:pPr>
    </w:p>
    <w:p w14:paraId="732FF832"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519A31"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79EA89" w14:textId="77777777" w:rsidR="007B7CD1" w:rsidRPr="0033750C" w:rsidRDefault="007B7CD1" w:rsidP="004E4C9A">
      <w:pPr>
        <w:widowControl/>
        <w:jc w:val="left"/>
        <w:rPr>
          <w:rFonts w:ascii="Times New Roman" w:eastAsia="SimSun" w:hAnsi="Times New Roman" w:cs="Times New Roman"/>
          <w:color w:val="1F497D"/>
          <w:kern w:val="0"/>
          <w:sz w:val="22"/>
        </w:rPr>
      </w:pPr>
    </w:p>
    <w:p w14:paraId="5AFAB953" w14:textId="77777777" w:rsidR="007B7CD1" w:rsidRPr="0033750C" w:rsidRDefault="007B7CD1" w:rsidP="004E4C9A">
      <w:pPr>
        <w:widowControl/>
        <w:jc w:val="left"/>
        <w:rPr>
          <w:rFonts w:ascii="Times New Roman" w:eastAsia="SimSun" w:hAnsi="Times New Roman" w:cs="Times New Roman"/>
          <w:color w:val="1F497D"/>
          <w:kern w:val="0"/>
          <w:sz w:val="22"/>
        </w:rPr>
      </w:pPr>
    </w:p>
    <w:p w14:paraId="24B9635F" w14:textId="012747D0"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7260BD9"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09A189F5" w14:textId="11E0D8DF" w:rsidR="004E4C9A" w:rsidRPr="0033750C" w:rsidRDefault="004E4C9A" w:rsidP="004E4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ill finish it ASAP. Have a good day! </w:t>
      </w:r>
    </w:p>
    <w:p w14:paraId="153634E1"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5B974A0B"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06B93"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94154" w14:textId="77777777" w:rsidR="004E4C9A" w:rsidRPr="0033750C" w:rsidRDefault="004E4C9A" w:rsidP="006D4EE0">
      <w:pPr>
        <w:widowControl/>
        <w:jc w:val="left"/>
        <w:rPr>
          <w:rFonts w:ascii="Times New Roman" w:eastAsia="SimSun" w:hAnsi="Times New Roman" w:cs="Times New Roman"/>
          <w:color w:val="1F497D"/>
          <w:kern w:val="0"/>
          <w:sz w:val="22"/>
        </w:rPr>
      </w:pPr>
    </w:p>
    <w:p w14:paraId="66F6CA3D" w14:textId="77777777" w:rsidR="004E4C9A" w:rsidRPr="0033750C" w:rsidRDefault="004E4C9A" w:rsidP="006D4EE0">
      <w:pPr>
        <w:widowControl/>
        <w:jc w:val="left"/>
        <w:rPr>
          <w:rFonts w:ascii="Times New Roman" w:eastAsia="SimSun" w:hAnsi="Times New Roman" w:cs="Times New Roman"/>
          <w:color w:val="1F497D"/>
          <w:kern w:val="0"/>
          <w:sz w:val="22"/>
        </w:rPr>
      </w:pPr>
    </w:p>
    <w:p w14:paraId="6792C902" w14:textId="1E4C0F61"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536323D"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C503F7B" w14:textId="1064219F" w:rsidR="006D4EE0" w:rsidRPr="0033750C" w:rsidRDefault="006D4EE0" w:rsidP="006D4E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s nice. Thank you so much for your precious tim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keep in touch. Take care, stay safe, and keep healthy!</w:t>
      </w:r>
    </w:p>
    <w:p w14:paraId="4DA016EB"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19C08EB"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0EE727"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A77141" w14:textId="77777777" w:rsidR="006D4EE0" w:rsidRPr="0033750C" w:rsidRDefault="006D4EE0" w:rsidP="00215F93">
      <w:pPr>
        <w:widowControl/>
        <w:jc w:val="left"/>
        <w:rPr>
          <w:rFonts w:ascii="Times New Roman" w:eastAsia="SimSun" w:hAnsi="Times New Roman" w:cs="Times New Roman"/>
          <w:color w:val="1F497D"/>
          <w:kern w:val="0"/>
          <w:sz w:val="22"/>
        </w:rPr>
      </w:pPr>
    </w:p>
    <w:p w14:paraId="33E15BFD" w14:textId="77777777" w:rsidR="006D4EE0" w:rsidRPr="0033750C" w:rsidRDefault="006D4EE0" w:rsidP="00215F93">
      <w:pPr>
        <w:widowControl/>
        <w:jc w:val="left"/>
        <w:rPr>
          <w:rFonts w:ascii="Times New Roman" w:eastAsia="SimSun" w:hAnsi="Times New Roman" w:cs="Times New Roman"/>
          <w:color w:val="1F497D"/>
          <w:kern w:val="0"/>
          <w:sz w:val="22"/>
        </w:rPr>
      </w:pPr>
    </w:p>
    <w:p w14:paraId="40A9DC43" w14:textId="0AB098C4"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F73BEF2"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256E2DDD" w14:textId="269F8A79" w:rsidR="00215F93" w:rsidRPr="0033750C" w:rsidRDefault="00215F93"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unds good. </w:t>
      </w:r>
      <w:r w:rsidR="00876DC5" w:rsidRPr="0033750C">
        <w:rPr>
          <w:rFonts w:ascii="Times New Roman" w:eastAsia="SimSun" w:hAnsi="Times New Roman" w:cs="Times New Roman"/>
          <w:color w:val="1F497D"/>
          <w:kern w:val="0"/>
          <w:sz w:val="22"/>
        </w:rPr>
        <w:t>Overleaf</w:t>
      </w:r>
      <w:r w:rsidRPr="0033750C">
        <w:rPr>
          <w:rFonts w:ascii="Times New Roman" w:eastAsia="SimSun" w:hAnsi="Times New Roman" w:cs="Times New Roman"/>
          <w:color w:val="1F497D"/>
          <w:kern w:val="0"/>
          <w:sz w:val="22"/>
        </w:rPr>
        <w:t xml:space="preserve"> is </w:t>
      </w:r>
      <w:r w:rsidR="00876DC5"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really amazing app for </w:t>
      </w:r>
      <w:r w:rsidR="00876DC5" w:rsidRPr="0033750C">
        <w:rPr>
          <w:rFonts w:ascii="Times New Roman" w:eastAsia="SimSun" w:hAnsi="Times New Roman" w:cs="Times New Roman"/>
          <w:color w:val="1F497D"/>
          <w:kern w:val="0"/>
          <w:sz w:val="22"/>
        </w:rPr>
        <w:t xml:space="preserve">paper writing. Hope you will enjoy it. </w:t>
      </w:r>
    </w:p>
    <w:p w14:paraId="53B96295" w14:textId="0A07DC21" w:rsidR="00876DC5" w:rsidRPr="0033750C" w:rsidRDefault="00876DC5" w:rsidP="00215F93">
      <w:pPr>
        <w:widowControl/>
        <w:ind w:firstLine="420"/>
        <w:jc w:val="left"/>
        <w:rPr>
          <w:rFonts w:ascii="Times New Roman" w:eastAsia="SimSun" w:hAnsi="Times New Roman" w:cs="Times New Roman"/>
          <w:color w:val="1F497D"/>
          <w:kern w:val="0"/>
          <w:sz w:val="22"/>
        </w:rPr>
      </w:pPr>
    </w:p>
    <w:p w14:paraId="6A9483FA" w14:textId="62E4618A" w:rsidR="00876DC5" w:rsidRPr="0033750C" w:rsidRDefault="00876DC5"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started my four-year Ph.D. studies recently at the Chinese University of Hong Kong. My research directions are soft robots, 4D printing, and smart structures. Thank you for your continued help and encouragement. </w:t>
      </w:r>
    </w:p>
    <w:p w14:paraId="0EE24763"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19D95B1D"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891936"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BB540" w14:textId="77777777" w:rsidR="00215F93" w:rsidRPr="0033750C" w:rsidRDefault="00215F93" w:rsidP="00ED16A7">
      <w:pPr>
        <w:widowControl/>
        <w:jc w:val="left"/>
        <w:rPr>
          <w:rFonts w:ascii="Times New Roman" w:eastAsia="SimSun" w:hAnsi="Times New Roman" w:cs="Times New Roman"/>
          <w:color w:val="1F497D"/>
          <w:kern w:val="0"/>
          <w:sz w:val="22"/>
        </w:rPr>
      </w:pPr>
    </w:p>
    <w:p w14:paraId="1073AC68" w14:textId="77777777" w:rsidR="00215F93" w:rsidRPr="0033750C" w:rsidRDefault="00215F93" w:rsidP="00ED16A7">
      <w:pPr>
        <w:widowControl/>
        <w:jc w:val="left"/>
        <w:rPr>
          <w:rFonts w:ascii="Times New Roman" w:eastAsia="SimSun" w:hAnsi="Times New Roman" w:cs="Times New Roman"/>
          <w:color w:val="1F497D"/>
          <w:kern w:val="0"/>
          <w:sz w:val="22"/>
        </w:rPr>
      </w:pPr>
    </w:p>
    <w:p w14:paraId="3DF0503B" w14:textId="03E55828"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742AFBD"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523322C7" w14:textId="508D653B"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Here is the user guide for Overleaf (LaTeX), which is attached to this email. The project I shared with you yesterday is a collaborative format, so any changes we make in that project can be seen by each other in real</w:t>
      </w:r>
      <w:r w:rsidR="00876DC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ime. If you have further questio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w:t>
      </w:r>
    </w:p>
    <w:p w14:paraId="0ECA03E3"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7703DBE6" w14:textId="714CFC5C"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have a wonderful day. </w:t>
      </w:r>
    </w:p>
    <w:p w14:paraId="6A180ED9"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37FE84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24A1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F1264F" w14:textId="5ABC9286" w:rsidR="00ED16A7" w:rsidRPr="0033750C" w:rsidRDefault="00ED16A7" w:rsidP="00FB4A76">
      <w:pPr>
        <w:widowControl/>
        <w:jc w:val="left"/>
        <w:rPr>
          <w:rFonts w:ascii="Times New Roman" w:eastAsia="SimSun" w:hAnsi="Times New Roman" w:cs="Times New Roman"/>
          <w:color w:val="1F497D"/>
          <w:kern w:val="0"/>
          <w:sz w:val="22"/>
        </w:rPr>
      </w:pPr>
    </w:p>
    <w:p w14:paraId="0F4DFD05" w14:textId="77777777" w:rsidR="00ED16A7" w:rsidRPr="0033750C" w:rsidRDefault="00ED16A7" w:rsidP="00FB4A76">
      <w:pPr>
        <w:widowControl/>
        <w:jc w:val="left"/>
        <w:rPr>
          <w:rFonts w:ascii="Times New Roman" w:eastAsia="SimSun" w:hAnsi="Times New Roman" w:cs="Times New Roman"/>
          <w:color w:val="1F497D"/>
          <w:kern w:val="0"/>
          <w:sz w:val="22"/>
        </w:rPr>
      </w:pPr>
    </w:p>
    <w:p w14:paraId="6B19E03E" w14:textId="77777777" w:rsidR="00ED16A7" w:rsidRPr="0033750C" w:rsidRDefault="00ED16A7" w:rsidP="00FB4A76">
      <w:pPr>
        <w:widowControl/>
        <w:jc w:val="left"/>
        <w:rPr>
          <w:rFonts w:ascii="Times New Roman" w:eastAsia="SimSun" w:hAnsi="Times New Roman" w:cs="Times New Roman"/>
          <w:color w:val="1F497D"/>
          <w:kern w:val="0"/>
          <w:sz w:val="22"/>
        </w:rPr>
      </w:pPr>
    </w:p>
    <w:p w14:paraId="1CBB9740" w14:textId="20DFD4BD"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63A6274C"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83E8B06" w14:textId="528CA020"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safe and doing well!</w:t>
      </w:r>
    </w:p>
    <w:p w14:paraId="126869C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6D0A62AB" w14:textId="2B38020C"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initial changes and adjustments based on Reviewer #2</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comments and criticisms. The files are attached to this email. File #1 is the revised paper and file #2 is the reply to reviewer. </w:t>
      </w:r>
    </w:p>
    <w:p w14:paraId="1981F28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4AAFCACB" w14:textId="2942EB95"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he LaTeX source code for the manuscripts was sent to you in the previous email. If you need the word version, I will convert them to word and send them to you tomorrow. Looking forward to your further comments on the manuscripts to improve our paper.</w:t>
      </w:r>
    </w:p>
    <w:p w14:paraId="5264D10B" w14:textId="3335D724" w:rsidR="00FB4A76" w:rsidRPr="0033750C" w:rsidRDefault="00FB4A76" w:rsidP="00FB4A76">
      <w:pPr>
        <w:widowControl/>
        <w:ind w:firstLine="420"/>
        <w:jc w:val="left"/>
        <w:rPr>
          <w:rFonts w:ascii="Times New Roman" w:eastAsia="SimSun" w:hAnsi="Times New Roman" w:cs="Times New Roman"/>
          <w:color w:val="1F497D"/>
          <w:kern w:val="0"/>
          <w:sz w:val="22"/>
        </w:rPr>
      </w:pPr>
    </w:p>
    <w:p w14:paraId="0361856B" w14:textId="34CFD817"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have a good night. </w:t>
      </w:r>
    </w:p>
    <w:p w14:paraId="338B55A6"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CE35DBD"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901738"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778FF6" w14:textId="77777777" w:rsidR="00FB4A76" w:rsidRPr="0033750C" w:rsidRDefault="00FB4A76" w:rsidP="00F933EF">
      <w:pPr>
        <w:widowControl/>
        <w:jc w:val="left"/>
        <w:rPr>
          <w:rFonts w:ascii="Times New Roman" w:eastAsia="SimSun" w:hAnsi="Times New Roman" w:cs="Times New Roman"/>
          <w:color w:val="1F497D"/>
          <w:kern w:val="0"/>
          <w:sz w:val="22"/>
        </w:rPr>
      </w:pPr>
    </w:p>
    <w:p w14:paraId="017265E4" w14:textId="77777777" w:rsidR="00FB4A76" w:rsidRPr="0033750C" w:rsidRDefault="00FB4A76" w:rsidP="00F933EF">
      <w:pPr>
        <w:widowControl/>
        <w:jc w:val="left"/>
        <w:rPr>
          <w:rFonts w:ascii="Times New Roman" w:eastAsia="SimSun" w:hAnsi="Times New Roman" w:cs="Times New Roman"/>
          <w:color w:val="1F497D"/>
          <w:kern w:val="0"/>
          <w:sz w:val="22"/>
        </w:rPr>
      </w:pPr>
    </w:p>
    <w:p w14:paraId="1C033822" w14:textId="2BDABC31"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28D21E1" w14:textId="70B2AF96" w:rsidR="00F933EF" w:rsidRPr="0033750C" w:rsidRDefault="00F933EF" w:rsidP="00F933EF">
      <w:pPr>
        <w:widowControl/>
        <w:ind w:firstLine="420"/>
        <w:jc w:val="left"/>
        <w:rPr>
          <w:rFonts w:ascii="Times New Roman" w:eastAsia="SimSun" w:hAnsi="Times New Roman" w:cs="Times New Roman"/>
          <w:color w:val="1F497D"/>
          <w:kern w:val="0"/>
          <w:sz w:val="22"/>
        </w:rPr>
      </w:pPr>
    </w:p>
    <w:p w14:paraId="30D3B7CC"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ow are you? Hope you are doing well!</w:t>
      </w:r>
    </w:p>
    <w:p w14:paraId="1206FAE4"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50F69D53" w14:textId="43B6458E" w:rsidR="00231C74" w:rsidRPr="0033750C" w:rsidRDefault="00F933EF"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231C74" w:rsidRPr="0033750C">
        <w:rPr>
          <w:rFonts w:ascii="Times New Roman" w:eastAsia="SimSun" w:hAnsi="Times New Roman" w:cs="Times New Roman"/>
          <w:color w:val="1F497D"/>
          <w:kern w:val="0"/>
          <w:sz w:val="22"/>
        </w:rPr>
        <w:t>. I</w:t>
      </w:r>
      <w:r w:rsidR="00722F9A">
        <w:rPr>
          <w:rFonts w:ascii="Times New Roman" w:eastAsia="SimSun" w:hAnsi="Times New Roman" w:cs="Times New Roman"/>
          <w:color w:val="1F497D"/>
          <w:kern w:val="0"/>
          <w:sz w:val="22"/>
        </w:rPr>
        <w:t>’</w:t>
      </w:r>
      <w:r w:rsidR="00231C74" w:rsidRPr="0033750C">
        <w:rPr>
          <w:rFonts w:ascii="Times New Roman" w:eastAsia="SimSun" w:hAnsi="Times New Roman" w:cs="Times New Roman"/>
          <w:color w:val="1F497D"/>
          <w:kern w:val="0"/>
          <w:sz w:val="22"/>
        </w:rPr>
        <w:t xml:space="preserve">m writing to upload my Bank Account, which is attached to this email. </w:t>
      </w:r>
    </w:p>
    <w:p w14:paraId="1D401029" w14:textId="71ACF0A2"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30E60CF"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DE3B11C"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8E86979"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22FB55"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0B3D6A" w14:textId="77777777" w:rsidR="00F933EF" w:rsidRPr="0033750C" w:rsidRDefault="00F933EF" w:rsidP="00CC6AEA">
      <w:pPr>
        <w:widowControl/>
        <w:jc w:val="left"/>
        <w:rPr>
          <w:rFonts w:ascii="Times New Roman" w:eastAsia="SimSun" w:hAnsi="Times New Roman" w:cs="Times New Roman"/>
          <w:color w:val="1F497D"/>
          <w:kern w:val="0"/>
          <w:sz w:val="22"/>
        </w:rPr>
      </w:pPr>
    </w:p>
    <w:p w14:paraId="1B15B525" w14:textId="77777777" w:rsidR="00F933EF" w:rsidRPr="0033750C" w:rsidRDefault="00F933EF" w:rsidP="00CC6AEA">
      <w:pPr>
        <w:widowControl/>
        <w:jc w:val="left"/>
        <w:rPr>
          <w:rFonts w:ascii="Times New Roman" w:eastAsia="SimSun" w:hAnsi="Times New Roman" w:cs="Times New Roman"/>
          <w:color w:val="1F497D"/>
          <w:kern w:val="0"/>
          <w:sz w:val="22"/>
        </w:rPr>
      </w:pPr>
    </w:p>
    <w:p w14:paraId="35A49CA4" w14:textId="2992C24E" w:rsidR="00CC6AEA" w:rsidRPr="0033750C" w:rsidRDefault="00000000" w:rsidP="00CC6AEA">
      <w:pPr>
        <w:widowControl/>
        <w:jc w:val="left"/>
        <w:rPr>
          <w:rFonts w:ascii="Times New Roman" w:eastAsia="SimSun" w:hAnsi="Times New Roman" w:cs="Times New Roman"/>
          <w:color w:val="1F497D"/>
          <w:kern w:val="0"/>
          <w:sz w:val="22"/>
        </w:rPr>
      </w:pPr>
      <w:hyperlink r:id="rId100" w:history="1">
        <w:r w:rsidR="00F933EF" w:rsidRPr="0033750C">
          <w:rPr>
            <w:rStyle w:val="ae"/>
            <w:rFonts w:ascii="Times New Roman" w:eastAsia="SimSun" w:hAnsi="Times New Roman" w:cs="Times New Roman"/>
            <w:kern w:val="0"/>
            <w:sz w:val="22"/>
          </w:rPr>
          <w:t>areum.jeong@scupi.cn</w:t>
        </w:r>
      </w:hyperlink>
    </w:p>
    <w:p w14:paraId="1EA78A99" w14:textId="0343CAC6" w:rsidR="00CD5C08" w:rsidRPr="0033750C" w:rsidRDefault="00000000" w:rsidP="00CC6AEA">
      <w:pPr>
        <w:widowControl/>
        <w:jc w:val="left"/>
        <w:rPr>
          <w:rFonts w:ascii="Times New Roman" w:eastAsia="SimSun" w:hAnsi="Times New Roman" w:cs="Times New Roman"/>
          <w:color w:val="1F497D"/>
          <w:kern w:val="0"/>
          <w:sz w:val="22"/>
        </w:rPr>
      </w:pPr>
      <w:hyperlink r:id="rId101" w:history="1">
        <w:r w:rsidR="00CD5C08" w:rsidRPr="0033750C">
          <w:rPr>
            <w:rStyle w:val="ae"/>
            <w:rFonts w:ascii="Times New Roman" w:eastAsia="SimSun" w:hAnsi="Times New Roman" w:cs="Times New Roman"/>
            <w:kern w:val="0"/>
            <w:sz w:val="22"/>
          </w:rPr>
          <w:t>areumjeong@ucla.edu</w:t>
        </w:r>
      </w:hyperlink>
    </w:p>
    <w:p w14:paraId="229158A1" w14:textId="2E70A293"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quire about Ph.D. Study </w:t>
      </w:r>
      <w:r w:rsidR="00577985" w:rsidRPr="0033750C">
        <w:rPr>
          <w:rFonts w:ascii="Times New Roman" w:eastAsia="SimSun" w:hAnsi="Times New Roman" w:cs="Times New Roman"/>
          <w:color w:val="1F497D"/>
          <w:kern w:val="0"/>
          <w:sz w:val="22"/>
        </w:rPr>
        <w:t xml:space="preserve">for Theater and Performance Studies at </w:t>
      </w:r>
      <w:r w:rsidRPr="0033750C">
        <w:rPr>
          <w:rFonts w:ascii="Times New Roman" w:eastAsia="SimSun" w:hAnsi="Times New Roman" w:cs="Times New Roman"/>
          <w:color w:val="1F497D"/>
          <w:kern w:val="0"/>
          <w:sz w:val="22"/>
        </w:rPr>
        <w:t>UCLA</w:t>
      </w:r>
    </w:p>
    <w:p w14:paraId="3D01EE5B" w14:textId="70BF8AF0"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Jeong, </w:t>
      </w:r>
    </w:p>
    <w:p w14:paraId="0E21F90C"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485BE89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08F7FC7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1322BFAE" w14:textId="77A2186D" w:rsidR="00CC6AEA" w:rsidRPr="0033750C" w:rsidRDefault="00CC6AEA" w:rsidP="00EC6E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Student ID: 201814152105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D5C08" w:rsidRPr="0033750C">
        <w:rPr>
          <w:rFonts w:ascii="Times New Roman" w:eastAsia="SimSun" w:hAnsi="Times New Roman" w:cs="Times New Roman"/>
          <w:color w:val="1F497D"/>
          <w:kern w:val="0"/>
          <w:sz w:val="22"/>
        </w:rPr>
        <w:t>one of my best friends</w:t>
      </w:r>
      <w:r w:rsidR="00577985" w:rsidRPr="0033750C">
        <w:rPr>
          <w:rFonts w:ascii="Times New Roman" w:eastAsia="SimSun" w:hAnsi="Times New Roman" w:cs="Times New Roman"/>
          <w:color w:val="1F497D"/>
          <w:kern w:val="0"/>
          <w:sz w:val="22"/>
        </w:rPr>
        <w:t xml:space="preserve"> from Art College in Sichuan University</w:t>
      </w:r>
      <w:r w:rsidR="00412A86" w:rsidRPr="0033750C">
        <w:rPr>
          <w:rFonts w:ascii="Times New Roman" w:eastAsia="SimSun" w:hAnsi="Times New Roman" w:cs="Times New Roman"/>
          <w:color w:val="1F497D"/>
          <w:kern w:val="0"/>
          <w:sz w:val="22"/>
        </w:rPr>
        <w:t>-Yu Cheung-</w:t>
      </w:r>
      <w:r w:rsidR="00CD5C08" w:rsidRPr="0033750C">
        <w:rPr>
          <w:rFonts w:ascii="Times New Roman" w:eastAsia="SimSun" w:hAnsi="Times New Roman" w:cs="Times New Roman"/>
          <w:color w:val="1F497D"/>
          <w:kern w:val="0"/>
          <w:sz w:val="22"/>
        </w:rPr>
        <w:t>wants</w:t>
      </w:r>
      <w:r w:rsidR="00412A86" w:rsidRPr="0033750C">
        <w:rPr>
          <w:rFonts w:ascii="Times New Roman" w:eastAsia="SimSun" w:hAnsi="Times New Roman" w:cs="Times New Roman"/>
          <w:color w:val="1F497D"/>
          <w:kern w:val="0"/>
          <w:sz w:val="22"/>
        </w:rPr>
        <w:t xml:space="preserve"> </w:t>
      </w:r>
      <w:r w:rsidR="00CD5C08" w:rsidRPr="0033750C">
        <w:rPr>
          <w:rFonts w:ascii="Times New Roman" w:eastAsia="SimSun" w:hAnsi="Times New Roman" w:cs="Times New Roman"/>
          <w:color w:val="1F497D"/>
          <w:kern w:val="0"/>
          <w:sz w:val="22"/>
        </w:rPr>
        <w:t xml:space="preserve">to apply for </w:t>
      </w:r>
      <w:r w:rsidR="00577985" w:rsidRPr="0033750C">
        <w:rPr>
          <w:rFonts w:ascii="Times New Roman" w:eastAsia="SimSun" w:hAnsi="Times New Roman" w:cs="Times New Roman"/>
          <w:color w:val="1F497D"/>
          <w:kern w:val="0"/>
          <w:sz w:val="22"/>
        </w:rPr>
        <w:t xml:space="preserve">Ph.D. Study in Theater and Performance Studies at UCLA. </w:t>
      </w:r>
      <w:r w:rsidR="00412A86" w:rsidRPr="0033750C">
        <w:rPr>
          <w:rFonts w:ascii="Times New Roman" w:eastAsia="SimSun" w:hAnsi="Times New Roman" w:cs="Times New Roman"/>
          <w:color w:val="1F497D"/>
          <w:kern w:val="0"/>
          <w:sz w:val="22"/>
        </w:rPr>
        <w:t xml:space="preserve">I notice that you also have relevant experience in this major at this university, so I was wondering whether you could be so kind to give her </w:t>
      </w:r>
      <w:r w:rsidR="005A1800" w:rsidRPr="0033750C">
        <w:rPr>
          <w:rFonts w:ascii="Times New Roman" w:eastAsia="SimSun" w:hAnsi="Times New Roman" w:cs="Times New Roman"/>
          <w:color w:val="1F497D"/>
          <w:kern w:val="0"/>
          <w:sz w:val="22"/>
        </w:rPr>
        <w:t>previous</w:t>
      </w:r>
      <w:r w:rsidR="00412A86" w:rsidRPr="0033750C">
        <w:rPr>
          <w:rFonts w:ascii="Times New Roman" w:eastAsia="SimSun" w:hAnsi="Times New Roman" w:cs="Times New Roman"/>
          <w:color w:val="1F497D"/>
          <w:kern w:val="0"/>
          <w:sz w:val="22"/>
        </w:rPr>
        <w:t xml:space="preserve"> suggestions about </w:t>
      </w:r>
      <w:r w:rsidR="005A1800" w:rsidRPr="0033750C">
        <w:rPr>
          <w:rFonts w:ascii="Times New Roman" w:eastAsia="SimSun" w:hAnsi="Times New Roman" w:cs="Times New Roman"/>
          <w:color w:val="1F497D"/>
          <w:kern w:val="0"/>
          <w:sz w:val="22"/>
        </w:rPr>
        <w:t xml:space="preserve">the </w:t>
      </w:r>
      <w:r w:rsidR="00412A86" w:rsidRPr="0033750C">
        <w:rPr>
          <w:rFonts w:ascii="Times New Roman" w:eastAsia="SimSun" w:hAnsi="Times New Roman" w:cs="Times New Roman"/>
          <w:color w:val="1F497D"/>
          <w:kern w:val="0"/>
          <w:sz w:val="22"/>
        </w:rPr>
        <w:t>Ph.D. application</w:t>
      </w:r>
      <w:r w:rsidR="00EC6EA8" w:rsidRPr="0033750C">
        <w:rPr>
          <w:rFonts w:ascii="Times New Roman" w:eastAsia="SimSun" w:hAnsi="Times New Roman" w:cs="Times New Roman"/>
          <w:color w:val="1F497D"/>
          <w:kern w:val="0"/>
          <w:sz w:val="22"/>
        </w:rPr>
        <w:t xml:space="preserve"> at UCLA</w:t>
      </w:r>
      <w:r w:rsidR="00412A86" w:rsidRPr="0033750C">
        <w:rPr>
          <w:rFonts w:ascii="Times New Roman" w:eastAsia="SimSun" w:hAnsi="Times New Roman" w:cs="Times New Roman"/>
          <w:color w:val="1F497D"/>
          <w:kern w:val="0"/>
          <w:sz w:val="22"/>
        </w:rPr>
        <w:t>.</w:t>
      </w:r>
      <w:r w:rsidR="00EC6EA8" w:rsidRPr="0033750C">
        <w:rPr>
          <w:rFonts w:ascii="Times New Roman" w:eastAsia="SimSun" w:hAnsi="Times New Roman" w:cs="Times New Roman"/>
          <w:color w:val="1F497D"/>
          <w:kern w:val="0"/>
          <w:sz w:val="22"/>
        </w:rPr>
        <w:t xml:space="preserve"> Her CV is attached to this email. </w:t>
      </w:r>
      <w:r w:rsidR="005A1800" w:rsidRPr="0033750C">
        <w:rPr>
          <w:rFonts w:ascii="Times New Roman" w:eastAsia="SimSun" w:hAnsi="Times New Roman" w:cs="Times New Roman"/>
          <w:color w:val="1F497D"/>
          <w:kern w:val="0"/>
          <w:sz w:val="22"/>
        </w:rPr>
        <w:t xml:space="preserve">If it is available for you, can she make an appointment with you to have a further discussion? </w:t>
      </w:r>
    </w:p>
    <w:p w14:paraId="038235E8" w14:textId="77777777" w:rsidR="00EC6EA8" w:rsidRPr="0033750C" w:rsidRDefault="00EC6EA8" w:rsidP="00EC6EA8">
      <w:pPr>
        <w:widowControl/>
        <w:ind w:firstLine="420"/>
        <w:jc w:val="left"/>
        <w:rPr>
          <w:rFonts w:ascii="Times New Roman" w:eastAsia="SimSun" w:hAnsi="Times New Roman" w:cs="Times New Roman"/>
          <w:color w:val="1F497D"/>
          <w:kern w:val="0"/>
          <w:sz w:val="22"/>
        </w:rPr>
      </w:pPr>
    </w:p>
    <w:p w14:paraId="37202C9C" w14:textId="46FD3E10" w:rsidR="00CC6AEA" w:rsidRPr="0033750C" w:rsidRDefault="005A1800"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very sorry to disturb you during the summer vacation. Hope you have a </w:t>
      </w:r>
      <w:r w:rsidR="009F046A" w:rsidRPr="0033750C">
        <w:rPr>
          <w:rFonts w:ascii="Times New Roman" w:eastAsia="SimSun" w:hAnsi="Times New Roman" w:cs="Times New Roman"/>
          <w:color w:val="1F497D"/>
          <w:kern w:val="0"/>
          <w:sz w:val="22"/>
        </w:rPr>
        <w:t>wonderful</w:t>
      </w:r>
      <w:r w:rsidRPr="0033750C">
        <w:rPr>
          <w:rFonts w:ascii="Times New Roman" w:eastAsia="SimSun" w:hAnsi="Times New Roman" w:cs="Times New Roman"/>
          <w:color w:val="1F497D"/>
          <w:kern w:val="0"/>
          <w:sz w:val="22"/>
        </w:rPr>
        <w:t xml:space="preserve"> holiday. </w:t>
      </w:r>
      <w:r w:rsidR="00CC6AEA" w:rsidRPr="0033750C">
        <w:rPr>
          <w:rFonts w:ascii="Times New Roman" w:eastAsia="SimSun" w:hAnsi="Times New Roman" w:cs="Times New Roman"/>
          <w:color w:val="1F497D"/>
          <w:kern w:val="0"/>
          <w:sz w:val="22"/>
        </w:rPr>
        <w:t xml:space="preserve">Your assistance will be greatly appreciated and looking forward to your reply. </w:t>
      </w:r>
    </w:p>
    <w:p w14:paraId="685C3190"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33E659CC"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0FC3F3"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00F7D" w14:textId="77777777" w:rsidR="00CC6AEA" w:rsidRPr="0033750C" w:rsidRDefault="00CC6AEA" w:rsidP="00941A3B">
      <w:pPr>
        <w:widowControl/>
        <w:jc w:val="left"/>
        <w:rPr>
          <w:rFonts w:ascii="Times New Roman" w:eastAsia="SimSun" w:hAnsi="Times New Roman" w:cs="Times New Roman"/>
          <w:color w:val="1F497D"/>
          <w:kern w:val="0"/>
          <w:sz w:val="22"/>
        </w:rPr>
      </w:pPr>
    </w:p>
    <w:p w14:paraId="41569755" w14:textId="77777777" w:rsidR="00CC6AEA" w:rsidRPr="0033750C" w:rsidRDefault="00CC6AEA" w:rsidP="00941A3B">
      <w:pPr>
        <w:widowControl/>
        <w:jc w:val="left"/>
        <w:rPr>
          <w:rFonts w:ascii="Times New Roman" w:eastAsia="SimSun" w:hAnsi="Times New Roman" w:cs="Times New Roman"/>
          <w:color w:val="1F497D"/>
          <w:kern w:val="0"/>
          <w:sz w:val="22"/>
        </w:rPr>
      </w:pPr>
    </w:p>
    <w:p w14:paraId="57348C10" w14:textId="1DBEF1FF" w:rsidR="00D167C2" w:rsidRPr="0033750C" w:rsidRDefault="00D167C2"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0FBB9012" w14:textId="3EE44B96" w:rsidR="005B4E0E" w:rsidRPr="0033750C" w:rsidRDefault="005B4E0E"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e about Work Computer Purchases</w:t>
      </w:r>
    </w:p>
    <w:p w14:paraId="47BA60B4" w14:textId="3D59E1C4"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ung, </w:t>
      </w:r>
    </w:p>
    <w:p w14:paraId="541CB8EC" w14:textId="64CCF152" w:rsidR="00941A3B" w:rsidRPr="0033750C" w:rsidRDefault="00941A3B" w:rsidP="00941A3B">
      <w:pPr>
        <w:widowControl/>
        <w:ind w:firstLine="420"/>
        <w:jc w:val="left"/>
        <w:rPr>
          <w:rFonts w:ascii="Times New Roman" w:eastAsia="SimSun" w:hAnsi="Times New Roman" w:cs="Times New Roman"/>
          <w:color w:val="1F497D"/>
          <w:kern w:val="0"/>
          <w:sz w:val="22"/>
        </w:rPr>
      </w:pPr>
    </w:p>
    <w:p w14:paraId="71CA5116" w14:textId="77777777"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2552BA85" w14:textId="77777777" w:rsidR="005B4E0E" w:rsidRPr="0033750C" w:rsidRDefault="005B4E0E" w:rsidP="00941A3B">
      <w:pPr>
        <w:widowControl/>
        <w:ind w:firstLine="420"/>
        <w:jc w:val="left"/>
        <w:rPr>
          <w:rFonts w:ascii="Times New Roman" w:eastAsia="SimSun" w:hAnsi="Times New Roman" w:cs="Times New Roman"/>
          <w:color w:val="1F497D"/>
          <w:kern w:val="0"/>
          <w:sz w:val="22"/>
        </w:rPr>
      </w:pPr>
    </w:p>
    <w:p w14:paraId="2D9C44E4" w14:textId="04790C03" w:rsidR="00941A3B"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Room: ERB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can get a work computer from you. </w:t>
      </w:r>
    </w:p>
    <w:p w14:paraId="2F380861" w14:textId="13A64888" w:rsidR="00B50269" w:rsidRPr="0033750C" w:rsidRDefault="00B50269" w:rsidP="00941A3B">
      <w:pPr>
        <w:widowControl/>
        <w:ind w:firstLine="420"/>
        <w:jc w:val="left"/>
        <w:rPr>
          <w:rFonts w:ascii="Times New Roman" w:eastAsia="SimSun" w:hAnsi="Times New Roman" w:cs="Times New Roman"/>
          <w:color w:val="1F497D"/>
          <w:kern w:val="0"/>
          <w:sz w:val="22"/>
        </w:rPr>
      </w:pPr>
    </w:p>
    <w:p w14:paraId="6D395455" w14:textId="72FE28B8" w:rsidR="00B50269"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received CU Link Card </w:t>
      </w:r>
      <w:r w:rsidR="00D167C2" w:rsidRPr="0033750C">
        <w:rPr>
          <w:rFonts w:ascii="Times New Roman" w:eastAsia="SimSun" w:hAnsi="Times New Roman" w:cs="Times New Roman"/>
          <w:color w:val="1F497D"/>
          <w:kern w:val="0"/>
          <w:sz w:val="22"/>
        </w:rPr>
        <w:t>yesterday</w:t>
      </w:r>
      <w:r w:rsidR="00B2423A" w:rsidRPr="0033750C">
        <w:rPr>
          <w:rFonts w:ascii="Times New Roman" w:eastAsia="SimSun" w:hAnsi="Times New Roman" w:cs="Times New Roman"/>
          <w:color w:val="1F497D"/>
          <w:kern w:val="0"/>
          <w:sz w:val="22"/>
        </w:rPr>
        <w:t xml:space="preserve"> so I can use CUHK1x WiFi now. Here </w:t>
      </w:r>
      <w:r w:rsidR="005B4E0E" w:rsidRPr="0033750C">
        <w:rPr>
          <w:rFonts w:ascii="Times New Roman" w:eastAsia="SimSun" w:hAnsi="Times New Roman" w:cs="Times New Roman"/>
          <w:color w:val="1F497D"/>
          <w:kern w:val="0"/>
          <w:sz w:val="22"/>
        </w:rPr>
        <w:t>are</w:t>
      </w:r>
      <w:r w:rsidR="00B2423A" w:rsidRPr="0033750C">
        <w:rPr>
          <w:rFonts w:ascii="Times New Roman" w:eastAsia="SimSun" w:hAnsi="Times New Roman" w:cs="Times New Roman"/>
          <w:color w:val="1F497D"/>
          <w:kern w:val="0"/>
          <w:sz w:val="22"/>
        </w:rPr>
        <w:t xml:space="preserve"> the software</w:t>
      </w:r>
      <w:r w:rsidR="005B4E0E" w:rsidRPr="0033750C">
        <w:rPr>
          <w:rFonts w:ascii="Times New Roman" w:eastAsia="SimSun" w:hAnsi="Times New Roman" w:cs="Times New Roman"/>
          <w:color w:val="1F497D"/>
          <w:kern w:val="0"/>
          <w:sz w:val="22"/>
        </w:rPr>
        <w:t>s</w:t>
      </w:r>
      <w:r w:rsidR="00B2423A" w:rsidRPr="0033750C">
        <w:rPr>
          <w:rFonts w:ascii="Times New Roman" w:eastAsia="SimSun" w:hAnsi="Times New Roman" w:cs="Times New Roman"/>
          <w:color w:val="1F497D"/>
          <w:kern w:val="0"/>
          <w:sz w:val="22"/>
        </w:rPr>
        <w:t xml:space="preserve"> I need </w:t>
      </w:r>
      <w:r w:rsidR="005B4E0E" w:rsidRPr="0033750C">
        <w:rPr>
          <w:rFonts w:ascii="Times New Roman" w:eastAsia="SimSun" w:hAnsi="Times New Roman" w:cs="Times New Roman"/>
          <w:color w:val="1F497D"/>
          <w:kern w:val="0"/>
          <w:sz w:val="22"/>
        </w:rPr>
        <w:t>o</w:t>
      </w:r>
      <w:r w:rsidR="00B2423A" w:rsidRPr="0033750C">
        <w:rPr>
          <w:rFonts w:ascii="Times New Roman" w:eastAsia="SimSun" w:hAnsi="Times New Roman" w:cs="Times New Roman"/>
          <w:color w:val="1F497D"/>
          <w:kern w:val="0"/>
          <w:sz w:val="22"/>
        </w:rPr>
        <w:t xml:space="preserve">n my computer: </w:t>
      </w:r>
    </w:p>
    <w:p w14:paraId="2B3BB51D" w14:textId="2C9FE750" w:rsidR="00B2423A" w:rsidRPr="0033750C" w:rsidRDefault="00B2423A" w:rsidP="00941A3B">
      <w:pPr>
        <w:widowControl/>
        <w:ind w:firstLine="420"/>
        <w:jc w:val="left"/>
        <w:rPr>
          <w:rFonts w:ascii="Times New Roman" w:eastAsia="SimSun" w:hAnsi="Times New Roman" w:cs="Times New Roman"/>
          <w:color w:val="1F497D"/>
          <w:kern w:val="0"/>
          <w:sz w:val="22"/>
        </w:rPr>
      </w:pPr>
    </w:p>
    <w:p w14:paraId="0D79B05F" w14:textId="0B5E85C9" w:rsidR="00B2423A" w:rsidRPr="0033750C" w:rsidRDefault="00B2423A">
      <w:pPr>
        <w:pStyle w:val="af0"/>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ftware on the list: Microsoft Office, Acrobat Reader, Internet Browser, Matlab,</w:t>
      </w:r>
      <w:r w:rsidR="005B4E0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Solidworks, AutoCAD, Visual Studio, Labview.</w:t>
      </w:r>
    </w:p>
    <w:p w14:paraId="7E7BB2C6" w14:textId="56288B0C" w:rsidR="00B2423A" w:rsidRPr="0033750C" w:rsidRDefault="00B2423A" w:rsidP="00941A3B">
      <w:pPr>
        <w:widowControl/>
        <w:ind w:firstLine="420"/>
        <w:jc w:val="left"/>
        <w:rPr>
          <w:rFonts w:ascii="Times New Roman" w:eastAsia="SimSun" w:hAnsi="Times New Roman" w:cs="Times New Roman"/>
          <w:color w:val="1F497D"/>
          <w:kern w:val="0"/>
          <w:sz w:val="22"/>
        </w:rPr>
      </w:pPr>
    </w:p>
    <w:p w14:paraId="6C6B318F" w14:textId="6C3136F3" w:rsidR="00B2423A" w:rsidRPr="0033750C" w:rsidRDefault="00B2423A">
      <w:pPr>
        <w:pStyle w:val="af0"/>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ee software not on the list: Google Chrome, ToDesk</w:t>
      </w:r>
      <w:r w:rsidR="007727A1" w:rsidRPr="0033750C">
        <w:rPr>
          <w:rFonts w:ascii="Times New Roman" w:eastAsia="SimSun" w:hAnsi="Times New Roman" w:cs="Times New Roman"/>
          <w:color w:val="1F497D"/>
          <w:kern w:val="0"/>
          <w:sz w:val="22"/>
        </w:rPr>
        <w:t>, Zoom</w:t>
      </w:r>
      <w:r w:rsidRPr="0033750C">
        <w:rPr>
          <w:rFonts w:ascii="Times New Roman" w:eastAsia="SimSun" w:hAnsi="Times New Roman" w:cs="Times New Roman"/>
          <w:color w:val="1F497D"/>
          <w:kern w:val="0"/>
          <w:sz w:val="22"/>
        </w:rPr>
        <w:t>, WeChat</w:t>
      </w:r>
      <w:r w:rsidR="005B4E0E" w:rsidRPr="0033750C">
        <w:rPr>
          <w:rFonts w:ascii="Times New Roman" w:eastAsia="SimSun" w:hAnsi="Times New Roman" w:cs="Times New Roman"/>
          <w:color w:val="1F497D"/>
          <w:kern w:val="0"/>
          <w:sz w:val="22"/>
        </w:rPr>
        <w:t>, Baidu Disk, Tencent QQ, Youdao Dictionary, PotPlayer, WPS Office</w:t>
      </w:r>
      <w:r w:rsidRPr="0033750C">
        <w:rPr>
          <w:rFonts w:ascii="Times New Roman" w:eastAsia="SimSun" w:hAnsi="Times New Roman" w:cs="Times New Roman"/>
          <w:color w:val="1F497D"/>
          <w:kern w:val="0"/>
          <w:sz w:val="22"/>
        </w:rPr>
        <w:t xml:space="preserve"> </w:t>
      </w:r>
      <w:r w:rsidR="005B4E0E" w:rsidRPr="0033750C">
        <w:rPr>
          <w:rFonts w:ascii="Times New Roman" w:eastAsia="SimSun" w:hAnsi="Times New Roman" w:cs="Times New Roman"/>
          <w:color w:val="1F497D"/>
          <w:kern w:val="0"/>
          <w:sz w:val="22"/>
        </w:rPr>
        <w:t>(If I have permission to install these softwares on my computer, I can install it myself. If not, could you be so kind to help me install them?)</w:t>
      </w:r>
      <w:r w:rsidRPr="0033750C">
        <w:rPr>
          <w:rFonts w:ascii="Times New Roman" w:eastAsia="SimSun" w:hAnsi="Times New Roman" w:cs="Times New Roman"/>
          <w:color w:val="1F497D"/>
          <w:kern w:val="0"/>
          <w:sz w:val="22"/>
        </w:rPr>
        <w:t>.</w:t>
      </w:r>
    </w:p>
    <w:p w14:paraId="481AF0BC" w14:textId="77777777" w:rsidR="005B4E0E" w:rsidRPr="0033750C" w:rsidRDefault="005B4E0E" w:rsidP="005B4E0E">
      <w:pPr>
        <w:pStyle w:val="af0"/>
        <w:rPr>
          <w:rFonts w:ascii="Times New Roman" w:eastAsia="SimSun" w:hAnsi="Times New Roman" w:cs="Times New Roman"/>
          <w:color w:val="1F497D"/>
          <w:kern w:val="0"/>
          <w:sz w:val="22"/>
        </w:rPr>
      </w:pPr>
    </w:p>
    <w:p w14:paraId="4AA9448D" w14:textId="53B56B21"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464B25E5" w14:textId="77777777" w:rsidR="00B50269" w:rsidRPr="0033750C" w:rsidRDefault="00B50269" w:rsidP="00941A3B">
      <w:pPr>
        <w:widowControl/>
        <w:ind w:firstLine="420"/>
        <w:jc w:val="left"/>
        <w:rPr>
          <w:rFonts w:ascii="Times New Roman" w:eastAsia="SimSun" w:hAnsi="Times New Roman" w:cs="Times New Roman"/>
          <w:color w:val="1F497D"/>
          <w:kern w:val="0"/>
          <w:sz w:val="22"/>
        </w:rPr>
      </w:pPr>
    </w:p>
    <w:p w14:paraId="5F0BA33C"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822EC7"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70965C" w14:textId="77777777" w:rsidR="00941A3B" w:rsidRPr="0033750C" w:rsidRDefault="00941A3B" w:rsidP="000F6AF5">
      <w:pPr>
        <w:widowControl/>
        <w:jc w:val="left"/>
        <w:rPr>
          <w:rFonts w:ascii="Times New Roman" w:eastAsia="SimSun" w:hAnsi="Times New Roman" w:cs="Times New Roman"/>
          <w:color w:val="1F497D"/>
          <w:kern w:val="0"/>
          <w:sz w:val="22"/>
        </w:rPr>
      </w:pPr>
    </w:p>
    <w:p w14:paraId="280AF734" w14:textId="77777777" w:rsidR="00941A3B" w:rsidRPr="0033750C" w:rsidRDefault="00941A3B" w:rsidP="000F6AF5">
      <w:pPr>
        <w:widowControl/>
        <w:jc w:val="left"/>
        <w:rPr>
          <w:rFonts w:ascii="Times New Roman" w:eastAsia="SimSun" w:hAnsi="Times New Roman" w:cs="Times New Roman"/>
          <w:color w:val="1F497D"/>
          <w:kern w:val="0"/>
          <w:sz w:val="22"/>
        </w:rPr>
      </w:pPr>
    </w:p>
    <w:p w14:paraId="09634F01" w14:textId="064534E5"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1DA9B9A"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7A902C4C" w14:textId="14C82A51" w:rsidR="000F6AF5" w:rsidRPr="0033750C" w:rsidRDefault="000F6AF5" w:rsidP="000F6A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conducted </w:t>
      </w:r>
      <w:r w:rsidR="009337B3"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COVID test last night and the results </w:t>
      </w:r>
      <w:r w:rsidR="009337B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negative as shown in the attachment. My student ID is 1155184008 and my room number is </w:t>
      </w:r>
      <w:r w:rsidR="009337B3" w:rsidRPr="0033750C">
        <w:rPr>
          <w:rFonts w:ascii="Times New Roman" w:eastAsia="SimSun" w:hAnsi="Times New Roman" w:cs="Times New Roman"/>
          <w:color w:val="1F497D"/>
          <w:kern w:val="0"/>
          <w:sz w:val="22"/>
        </w:rPr>
        <w:t xml:space="preserve">PGH 3-816B. Thank you for your notice. </w:t>
      </w:r>
    </w:p>
    <w:p w14:paraId="08005926"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1068ABE6"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9746A9"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7E8C66" w14:textId="77777777" w:rsidR="000F6AF5" w:rsidRPr="0033750C" w:rsidRDefault="000F6AF5" w:rsidP="000F6AF5">
      <w:pPr>
        <w:widowControl/>
        <w:jc w:val="left"/>
        <w:rPr>
          <w:rFonts w:ascii="Times New Roman" w:eastAsia="SimSun" w:hAnsi="Times New Roman" w:cs="Times New Roman"/>
          <w:color w:val="1F497D"/>
          <w:kern w:val="0"/>
          <w:sz w:val="22"/>
        </w:rPr>
      </w:pPr>
    </w:p>
    <w:p w14:paraId="080D82E5" w14:textId="77777777" w:rsidR="000F6AF5" w:rsidRPr="0033750C" w:rsidRDefault="000F6AF5" w:rsidP="00C940E3">
      <w:pPr>
        <w:widowControl/>
        <w:jc w:val="left"/>
        <w:rPr>
          <w:rFonts w:ascii="Times New Roman" w:eastAsia="SimSun" w:hAnsi="Times New Roman" w:cs="Times New Roman"/>
          <w:color w:val="1F497D"/>
          <w:kern w:val="0"/>
          <w:sz w:val="22"/>
        </w:rPr>
      </w:pPr>
    </w:p>
    <w:p w14:paraId="5F74296E" w14:textId="7667D2C3"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6665B8C"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33C8F38"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6C57D6CC" w14:textId="00D8373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72C9DB5" w14:textId="7357F0C9"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thinking a lot about this paper in the past few days. At first, I thought this paper should not be treated as a review because there are too few studies on underwater autonomous charging of robotic fish, and most of the current studies focus on AUV underwater charging, and at that time I thought this paper was just an idea so it should be submitted to a conference, not a journal. But then I thought about it carefully, the review is a paper describing the development status of each branch of this technology at this stage, and it is not necessary to have a lot of progress in the overall research. So, this paper can describe the development status of each branch even though there is little research on the overall technology.</w:t>
      </w:r>
    </w:p>
    <w:p w14:paraId="7FABD425"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73A7D30C" w14:textId="4EA2B4D6"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is thought, when we are writing a review about one of the technologies,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just write about what we think is feasible in this technology, we need to write about the development in other directions as well, whether it is feasible or not. For example, when </w:t>
      </w:r>
      <w:r w:rsidRPr="0033750C">
        <w:rPr>
          <w:rFonts w:ascii="Times New Roman" w:eastAsia="SimSun" w:hAnsi="Times New Roman" w:cs="Times New Roman"/>
          <w:color w:val="1F497D"/>
          <w:kern w:val="0"/>
          <w:sz w:val="22"/>
        </w:rPr>
        <w:lastRenderedPageBreak/>
        <w:t>reviewing marine renewable energy,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just introduce wave energy harvesting because I think wave energy harvester is more feasible than other methods of absorbing energy. I need to describe other ways of absorbing energy (e.g. solar, wind) in detail, and specify their respective advantages and disadvantages. This is also the fundamental reason why the reviewer pointed out that our paper is not comprehensive. I was wondering whether my thought about the comments from the reviewer is appropriate. If so, I will change our paper in this direction and make the language more academic.</w:t>
      </w:r>
    </w:p>
    <w:p w14:paraId="1E4B5CEF" w14:textId="4C38EE5A" w:rsidR="00C940E3" w:rsidRPr="0033750C" w:rsidRDefault="00C940E3" w:rsidP="00C940E3">
      <w:pPr>
        <w:widowControl/>
        <w:ind w:firstLine="420"/>
        <w:jc w:val="left"/>
        <w:rPr>
          <w:rFonts w:ascii="Times New Roman" w:eastAsia="SimSun" w:hAnsi="Times New Roman" w:cs="Times New Roman"/>
          <w:color w:val="1F497D"/>
          <w:kern w:val="0"/>
          <w:sz w:val="22"/>
        </w:rPr>
      </w:pPr>
    </w:p>
    <w:p w14:paraId="3F1CCF02" w14:textId="64D63013"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FDED730"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08587237"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26F63"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150B80" w14:textId="77777777" w:rsidR="00C940E3" w:rsidRPr="0033750C" w:rsidRDefault="00C940E3" w:rsidP="006306FD">
      <w:pPr>
        <w:widowControl/>
        <w:jc w:val="left"/>
        <w:rPr>
          <w:rFonts w:ascii="Times New Roman" w:eastAsia="SimSun" w:hAnsi="Times New Roman" w:cs="Times New Roman"/>
          <w:color w:val="1F497D"/>
          <w:kern w:val="0"/>
          <w:sz w:val="22"/>
        </w:rPr>
      </w:pPr>
    </w:p>
    <w:p w14:paraId="0EBF6436" w14:textId="77777777" w:rsidR="00C940E3" w:rsidRPr="0033750C" w:rsidRDefault="00C940E3" w:rsidP="006306FD">
      <w:pPr>
        <w:widowControl/>
        <w:jc w:val="left"/>
        <w:rPr>
          <w:rFonts w:ascii="Times New Roman" w:eastAsia="SimSun" w:hAnsi="Times New Roman" w:cs="Times New Roman"/>
          <w:color w:val="1F497D"/>
          <w:kern w:val="0"/>
          <w:sz w:val="22"/>
        </w:rPr>
      </w:pPr>
    </w:p>
    <w:p w14:paraId="0CB01C12" w14:textId="5F670889"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2B7C"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 xml:space="preserve">, </w:t>
      </w:r>
    </w:p>
    <w:p w14:paraId="5B319D1B"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964ED7D" w14:textId="7C03C0F0"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my new email. </w:t>
      </w:r>
      <w:r w:rsidR="00762B7C" w:rsidRPr="0033750C">
        <w:rPr>
          <w:rFonts w:ascii="Times New Roman" w:eastAsia="SimSun" w:hAnsi="Times New Roman" w:cs="Times New Roman"/>
          <w:color w:val="1F497D"/>
          <w:kern w:val="0"/>
          <w:sz w:val="22"/>
        </w:rPr>
        <w:t xml:space="preserve">Have a good night! </w:t>
      </w:r>
    </w:p>
    <w:p w14:paraId="4FF799F1"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68D9A1F8"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784C2"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680689" w14:textId="77777777" w:rsidR="006306FD" w:rsidRPr="0033750C" w:rsidRDefault="006306FD" w:rsidP="00530379">
      <w:pPr>
        <w:widowControl/>
        <w:jc w:val="left"/>
        <w:rPr>
          <w:rFonts w:ascii="Times New Roman" w:eastAsia="SimSun" w:hAnsi="Times New Roman" w:cs="Times New Roman"/>
          <w:color w:val="1F497D"/>
          <w:kern w:val="0"/>
          <w:sz w:val="22"/>
        </w:rPr>
      </w:pPr>
    </w:p>
    <w:p w14:paraId="656B0471" w14:textId="77777777" w:rsidR="006306FD" w:rsidRPr="0033750C" w:rsidRDefault="006306FD" w:rsidP="00530379">
      <w:pPr>
        <w:widowControl/>
        <w:jc w:val="left"/>
        <w:rPr>
          <w:rFonts w:ascii="Times New Roman" w:eastAsia="SimSun" w:hAnsi="Times New Roman" w:cs="Times New Roman"/>
          <w:color w:val="1F497D"/>
          <w:kern w:val="0"/>
          <w:sz w:val="22"/>
        </w:rPr>
      </w:pPr>
    </w:p>
    <w:p w14:paraId="017F536D" w14:textId="77777777" w:rsidR="006306FD" w:rsidRPr="0033750C" w:rsidRDefault="006306FD" w:rsidP="00530379">
      <w:pPr>
        <w:widowControl/>
        <w:jc w:val="left"/>
        <w:rPr>
          <w:rFonts w:ascii="Times New Roman" w:eastAsia="SimSun" w:hAnsi="Times New Roman" w:cs="Times New Roman"/>
          <w:color w:val="1F497D"/>
          <w:kern w:val="0"/>
          <w:sz w:val="22"/>
        </w:rPr>
      </w:pPr>
    </w:p>
    <w:p w14:paraId="18390FD1" w14:textId="5596491A"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011C2507"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3F0DA5E1" w14:textId="3305D07D"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my new email. You are my ideal forever!</w:t>
      </w:r>
    </w:p>
    <w:p w14:paraId="4342A23C"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80F1BC6" w14:textId="62EAD2E0"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A8C4F2" w14:textId="37969A0D"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A0C17D" w14:textId="5D2B9267" w:rsidR="00DC4576" w:rsidRPr="0033750C" w:rsidRDefault="00DC4576" w:rsidP="00530379">
      <w:pPr>
        <w:widowControl/>
        <w:jc w:val="left"/>
        <w:rPr>
          <w:rFonts w:ascii="Times New Roman" w:eastAsia="SimSun" w:hAnsi="Times New Roman" w:cs="Times New Roman"/>
          <w:color w:val="1F497D"/>
          <w:kern w:val="0"/>
          <w:sz w:val="22"/>
        </w:rPr>
      </w:pPr>
    </w:p>
    <w:p w14:paraId="6A96F597"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3C5890AD"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2CB30920" w14:textId="5019205C" w:rsidR="00DC4576" w:rsidRPr="0033750C" w:rsidRDefault="00DC4576" w:rsidP="00DC45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corrected some errors in my previous email signature. Now, this signature is almost perfect I think. If there is any further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Many thanks for your help! </w:t>
      </w:r>
    </w:p>
    <w:p w14:paraId="6B71E704"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0BB86EDB"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17856"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9C69E2" w14:textId="77777777" w:rsidR="00DC4576" w:rsidRPr="0033750C" w:rsidRDefault="00DC4576" w:rsidP="00530379">
      <w:pPr>
        <w:widowControl/>
        <w:jc w:val="left"/>
        <w:rPr>
          <w:rFonts w:ascii="Times New Roman" w:eastAsia="SimSun" w:hAnsi="Times New Roman" w:cs="Times New Roman"/>
          <w:color w:val="1F497D"/>
          <w:kern w:val="0"/>
          <w:sz w:val="22"/>
        </w:rPr>
      </w:pPr>
    </w:p>
    <w:p w14:paraId="76B8F72B" w14:textId="77777777" w:rsidR="006306FD" w:rsidRPr="0033750C" w:rsidRDefault="006306FD" w:rsidP="00530379">
      <w:pPr>
        <w:widowControl/>
        <w:jc w:val="left"/>
        <w:rPr>
          <w:rFonts w:ascii="Times New Roman" w:eastAsia="SimSun" w:hAnsi="Times New Roman" w:cs="Times New Roman"/>
          <w:color w:val="1F497D"/>
          <w:kern w:val="0"/>
          <w:sz w:val="22"/>
        </w:rPr>
      </w:pPr>
    </w:p>
    <w:p w14:paraId="5C9A6C57" w14:textId="77777777" w:rsidR="006306FD" w:rsidRPr="0033750C" w:rsidRDefault="006306FD" w:rsidP="00530379">
      <w:pPr>
        <w:widowControl/>
        <w:jc w:val="left"/>
        <w:rPr>
          <w:rFonts w:ascii="Times New Roman" w:eastAsia="SimSun" w:hAnsi="Times New Roman" w:cs="Times New Roman"/>
          <w:color w:val="1F497D"/>
          <w:kern w:val="0"/>
          <w:sz w:val="22"/>
        </w:rPr>
      </w:pPr>
    </w:p>
    <w:p w14:paraId="6CECAE09" w14:textId="60209253" w:rsidR="00EE224B" w:rsidRPr="0033750C" w:rsidRDefault="00EE224B"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mchen@mae.cuhk.edu.hk</w:t>
      </w:r>
    </w:p>
    <w:p w14:paraId="24DBA672" w14:textId="77777777" w:rsidR="00EE224B" w:rsidRPr="0033750C" w:rsidRDefault="00EE224B" w:rsidP="00530379">
      <w:pPr>
        <w:widowControl/>
        <w:jc w:val="left"/>
        <w:rPr>
          <w:rFonts w:ascii="Times New Roman" w:eastAsia="SimSun" w:hAnsi="Times New Roman" w:cs="Times New Roman"/>
          <w:color w:val="1F497D"/>
          <w:kern w:val="0"/>
          <w:sz w:val="22"/>
        </w:rPr>
      </w:pPr>
    </w:p>
    <w:p w14:paraId="6E1CBC4D" w14:textId="4EDD8F9F"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utor of Course ENGG2720B + ESTR 2014 Complex Variables for Engineers</w:t>
      </w:r>
    </w:p>
    <w:p w14:paraId="03B632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5096D5C1" w14:textId="5F70C158"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4593295A" w14:textId="77777777" w:rsidR="00530379" w:rsidRPr="0033750C" w:rsidRDefault="00530379" w:rsidP="00530379">
      <w:pPr>
        <w:widowControl/>
        <w:jc w:val="left"/>
        <w:rPr>
          <w:rFonts w:ascii="Times New Roman" w:eastAsia="SimSun" w:hAnsi="Times New Roman" w:cs="Times New Roman"/>
          <w:color w:val="1F497D"/>
          <w:kern w:val="0"/>
          <w:sz w:val="22"/>
        </w:rPr>
      </w:pPr>
    </w:p>
    <w:p w14:paraId="39A63A90"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39216A20" w14:textId="77777777" w:rsidR="00530379" w:rsidRPr="0033750C" w:rsidRDefault="00530379" w:rsidP="00530379">
      <w:pPr>
        <w:widowControl/>
        <w:jc w:val="left"/>
        <w:rPr>
          <w:rFonts w:ascii="Times New Roman" w:eastAsia="SimSun" w:hAnsi="Times New Roman" w:cs="Times New Roman"/>
          <w:color w:val="1F497D"/>
          <w:kern w:val="0"/>
          <w:sz w:val="22"/>
        </w:rPr>
      </w:pPr>
    </w:p>
    <w:p w14:paraId="51F10FDC" w14:textId="4EDF5322"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there is a tutor vacancy for the course ENGG2720B + ESTR 2014 Complex Variables for Engineers this semester. If so, I really want to apply for the tutor of this course. I have submitted the preferences form for the tutor and selected this course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preference. My CV is attached to this email and here is the reason why I want to be the tutor of Complex Variables for Engineers.</w:t>
      </w:r>
    </w:p>
    <w:p w14:paraId="27FA5AA4" w14:textId="77777777" w:rsidR="00530379" w:rsidRPr="0033750C" w:rsidRDefault="00530379" w:rsidP="00530379">
      <w:pPr>
        <w:widowControl/>
        <w:jc w:val="left"/>
        <w:rPr>
          <w:rFonts w:ascii="Times New Roman" w:eastAsia="SimSun" w:hAnsi="Times New Roman" w:cs="Times New Roman"/>
          <w:color w:val="1F497D"/>
          <w:kern w:val="0"/>
          <w:sz w:val="22"/>
        </w:rPr>
      </w:pPr>
    </w:p>
    <w:p w14:paraId="4A7418C0" w14:textId="56E4AA4C"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ing my undergraduate, I conducted some basic research related to (dual) quaternion. I deeply learned that some small changes to the description method of the system will lead to the huge simplification of the system. Therefore, during my graduate study and research, I want to get more involved in some mathematical tools like complex variables. Although I 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learned this course, I will follow every class and listen to your lecture carefully so that I can handle the class material and help students acquire the knowledge more smoothly. </w:t>
      </w:r>
    </w:p>
    <w:p w14:paraId="62E649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378D669E"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46A68EA5" w14:textId="77777777" w:rsidR="00530379" w:rsidRPr="0033750C" w:rsidRDefault="00530379" w:rsidP="00530379">
      <w:pPr>
        <w:widowControl/>
        <w:jc w:val="left"/>
        <w:rPr>
          <w:rFonts w:ascii="Times New Roman" w:eastAsia="SimSun" w:hAnsi="Times New Roman" w:cs="Times New Roman"/>
          <w:color w:val="1F497D"/>
          <w:kern w:val="0"/>
          <w:sz w:val="22"/>
        </w:rPr>
      </w:pPr>
    </w:p>
    <w:p w14:paraId="7EBB2236" w14:textId="77777777"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D40063" w14:textId="6C1C5C63"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BAA2A" w14:textId="2075983F" w:rsidR="00530379" w:rsidRPr="0033750C" w:rsidRDefault="00530379" w:rsidP="008764F3">
      <w:pPr>
        <w:widowControl/>
        <w:jc w:val="left"/>
        <w:rPr>
          <w:rFonts w:ascii="Times New Roman" w:eastAsia="SimSun" w:hAnsi="Times New Roman" w:cs="Times New Roman"/>
          <w:color w:val="1F497D"/>
          <w:kern w:val="0"/>
          <w:sz w:val="22"/>
        </w:rPr>
      </w:pPr>
    </w:p>
    <w:p w14:paraId="5A5E6846" w14:textId="72D338E4" w:rsidR="00737FB4" w:rsidRPr="0033750C" w:rsidRDefault="00737FB4" w:rsidP="008764F3">
      <w:pPr>
        <w:widowControl/>
        <w:jc w:val="left"/>
        <w:rPr>
          <w:rFonts w:ascii="Times New Roman" w:eastAsia="SimSun" w:hAnsi="Times New Roman" w:cs="Times New Roman"/>
          <w:color w:val="1F497D"/>
          <w:kern w:val="0"/>
          <w:sz w:val="22"/>
        </w:rPr>
      </w:pPr>
    </w:p>
    <w:p w14:paraId="5B3A81A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32B66306"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586B09FB" w14:textId="6E58E130" w:rsidR="00737FB4" w:rsidRPr="0033750C" w:rsidRDefault="00737FB4" w:rsidP="005B5D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I have submitted the application form</w:t>
      </w:r>
      <w:r w:rsidR="005B5D79" w:rsidRPr="0033750C">
        <w:rPr>
          <w:rFonts w:ascii="Times New Roman" w:eastAsia="SimSun" w:hAnsi="Times New Roman" w:cs="Times New Roman"/>
          <w:color w:val="1F497D"/>
          <w:kern w:val="0"/>
          <w:sz w:val="22"/>
        </w:rPr>
        <w:t>, and</w:t>
      </w:r>
      <w:r w:rsidRPr="0033750C">
        <w:rPr>
          <w:rFonts w:ascii="Times New Roman" w:eastAsia="SimSun" w:hAnsi="Times New Roman" w:cs="Times New Roman"/>
          <w:color w:val="1F497D"/>
          <w:kern w:val="0"/>
          <w:sz w:val="22"/>
        </w:rPr>
        <w:t xml:space="preserve"> Joyce already knew i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ait for the f</w:t>
      </w:r>
      <w:r w:rsidR="005B5D79" w:rsidRPr="0033750C">
        <w:rPr>
          <w:rFonts w:ascii="Times New Roman" w:eastAsia="SimSun" w:hAnsi="Times New Roman" w:cs="Times New Roman"/>
          <w:color w:val="1F497D"/>
          <w:kern w:val="0"/>
          <w:sz w:val="22"/>
        </w:rPr>
        <w:t>inal news. Have a good night!</w:t>
      </w:r>
    </w:p>
    <w:p w14:paraId="714F2488"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1D6ADA85"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4DEF3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3A7F83" w14:textId="77777777" w:rsidR="00737FB4" w:rsidRPr="0033750C" w:rsidRDefault="00737FB4" w:rsidP="008764F3">
      <w:pPr>
        <w:widowControl/>
        <w:jc w:val="left"/>
        <w:rPr>
          <w:rFonts w:ascii="Times New Roman" w:eastAsia="SimSun" w:hAnsi="Times New Roman" w:cs="Times New Roman"/>
          <w:color w:val="1F497D"/>
          <w:kern w:val="0"/>
          <w:sz w:val="22"/>
        </w:rPr>
      </w:pPr>
    </w:p>
    <w:p w14:paraId="4DF598D4" w14:textId="4B1FBE7D"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61F4D4AE"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02AC7000" w14:textId="12E1E833" w:rsidR="008764F3" w:rsidRPr="0033750C" w:rsidRDefault="008764F3" w:rsidP="00876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 See you at 3 pm this afternoon!</w:t>
      </w:r>
    </w:p>
    <w:p w14:paraId="2C516ECB"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4B141D77" w14:textId="77777777" w:rsidR="008764F3" w:rsidRPr="0033750C" w:rsidRDefault="008764F3" w:rsidP="008764F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BB4628" w14:textId="77777777"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737C10" w14:textId="77777777" w:rsidR="008764F3" w:rsidRPr="0033750C" w:rsidRDefault="008764F3" w:rsidP="006E0BF0">
      <w:pPr>
        <w:widowControl/>
        <w:jc w:val="left"/>
        <w:rPr>
          <w:rFonts w:ascii="Times New Roman" w:eastAsia="SimSun" w:hAnsi="Times New Roman" w:cs="Times New Roman"/>
          <w:color w:val="1F497D"/>
          <w:kern w:val="0"/>
          <w:sz w:val="22"/>
        </w:rPr>
      </w:pPr>
    </w:p>
    <w:p w14:paraId="06177BD0" w14:textId="77777777" w:rsidR="008764F3" w:rsidRPr="0033750C" w:rsidRDefault="008764F3" w:rsidP="006E0BF0">
      <w:pPr>
        <w:widowControl/>
        <w:jc w:val="left"/>
        <w:rPr>
          <w:rFonts w:ascii="Times New Roman" w:eastAsia="SimSun" w:hAnsi="Times New Roman" w:cs="Times New Roman"/>
          <w:color w:val="1F497D"/>
          <w:kern w:val="0"/>
          <w:sz w:val="22"/>
        </w:rPr>
      </w:pPr>
    </w:p>
    <w:p w14:paraId="43902623" w14:textId="226B3686"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C13DCAB"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71053853" w14:textId="4153CE2B"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p>
    <w:p w14:paraId="4719261B" w14:textId="77777777" w:rsidR="00E76D9B" w:rsidRPr="0033750C" w:rsidRDefault="00E76D9B" w:rsidP="006E0BF0">
      <w:pPr>
        <w:widowControl/>
        <w:ind w:firstLine="420"/>
        <w:jc w:val="left"/>
        <w:rPr>
          <w:rFonts w:ascii="Times New Roman" w:eastAsia="SimSun" w:hAnsi="Times New Roman" w:cs="Times New Roman"/>
          <w:color w:val="1F497D"/>
          <w:kern w:val="0"/>
          <w:sz w:val="22"/>
        </w:rPr>
      </w:pPr>
    </w:p>
    <w:p w14:paraId="2C1AB98A" w14:textId="2AAB8D21"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rrived in Hong Kong yesterday and stayed in the hotel</w:t>
      </w:r>
      <w:r w:rsidR="00476059" w:rsidRPr="0033750C">
        <w:rPr>
          <w:rFonts w:ascii="Times New Roman" w:eastAsia="SimSun" w:hAnsi="Times New Roman" w:cs="Times New Roman"/>
          <w:color w:val="1F497D"/>
          <w:kern w:val="0"/>
          <w:sz w:val="22"/>
        </w:rPr>
        <w:t xml:space="preserve"> for one night. </w:t>
      </w:r>
      <w:r w:rsidR="002868B8" w:rsidRPr="0033750C">
        <w:rPr>
          <w:rFonts w:ascii="Times New Roman" w:eastAsia="SimSun" w:hAnsi="Times New Roman" w:cs="Times New Roman"/>
          <w:color w:val="1F497D"/>
          <w:kern w:val="0"/>
          <w:sz w:val="22"/>
        </w:rPr>
        <w:t xml:space="preserve">Everything goes very smoothly. </w:t>
      </w:r>
      <w:r w:rsidR="00476059" w:rsidRPr="0033750C">
        <w:rPr>
          <w:rFonts w:ascii="Times New Roman" w:eastAsia="SimSun" w:hAnsi="Times New Roman" w:cs="Times New Roman"/>
          <w:color w:val="1F497D"/>
          <w:kern w:val="0"/>
          <w:sz w:val="22"/>
        </w:rPr>
        <w:t xml:space="preserve">I will come to campus today. </w:t>
      </w:r>
      <w:r w:rsidR="002868B8" w:rsidRPr="0033750C">
        <w:rPr>
          <w:rFonts w:ascii="Times New Roman" w:eastAsia="SimSun" w:hAnsi="Times New Roman" w:cs="Times New Roman"/>
          <w:color w:val="1F497D"/>
          <w:kern w:val="0"/>
          <w:sz w:val="22"/>
        </w:rPr>
        <w:t xml:space="preserve">See you then. </w:t>
      </w:r>
    </w:p>
    <w:p w14:paraId="704ECECC"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1A6051B0" w14:textId="77777777" w:rsidR="006E0BF0" w:rsidRPr="0033750C" w:rsidRDefault="006E0BF0" w:rsidP="006E0BF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2A7DDD" w14:textId="77777777"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A6E53C" w14:textId="77777777" w:rsidR="006E0BF0" w:rsidRPr="0033750C" w:rsidRDefault="006E0BF0" w:rsidP="006E6410">
      <w:pPr>
        <w:widowControl/>
        <w:jc w:val="left"/>
        <w:rPr>
          <w:rFonts w:ascii="Times New Roman" w:eastAsia="SimSun" w:hAnsi="Times New Roman" w:cs="Times New Roman"/>
          <w:color w:val="1F497D"/>
          <w:kern w:val="0"/>
          <w:sz w:val="22"/>
        </w:rPr>
      </w:pPr>
    </w:p>
    <w:p w14:paraId="288CFB44" w14:textId="77777777" w:rsidR="006E0BF0" w:rsidRPr="0033750C" w:rsidRDefault="006E0BF0" w:rsidP="006E6410">
      <w:pPr>
        <w:widowControl/>
        <w:jc w:val="left"/>
        <w:rPr>
          <w:rFonts w:ascii="Times New Roman" w:eastAsia="SimSun" w:hAnsi="Times New Roman" w:cs="Times New Roman"/>
          <w:color w:val="1F497D"/>
          <w:kern w:val="0"/>
          <w:sz w:val="22"/>
        </w:rPr>
      </w:pPr>
    </w:p>
    <w:p w14:paraId="3F9D0790" w14:textId="25B4EA4B"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0637E320"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291104DD" w14:textId="0DB308DA" w:rsidR="006E6410" w:rsidRPr="0033750C" w:rsidRDefault="006E6410" w:rsidP="006E64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updating your email address. 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quarantine when entering Hong Kong and the school starts on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The weather in Guangdong and Hong Kong is quite good, the highest temperature is about 30 degrees, which is very comfortable. I am about to start my Ph.D. journey. Hope you are doing well in your life in America.</w:t>
      </w:r>
    </w:p>
    <w:p w14:paraId="0CF45BA5"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156C75C0" w14:textId="77777777" w:rsidR="006E6410" w:rsidRPr="0033750C" w:rsidRDefault="006E6410" w:rsidP="006E641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EE120D" w14:textId="77777777"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38B0E40" w14:textId="77777777" w:rsidR="006E6410" w:rsidRPr="0033750C" w:rsidRDefault="006E6410" w:rsidP="00702165">
      <w:pPr>
        <w:widowControl/>
        <w:jc w:val="left"/>
        <w:rPr>
          <w:rFonts w:ascii="Times New Roman" w:eastAsia="SimSun" w:hAnsi="Times New Roman" w:cs="Times New Roman"/>
          <w:color w:val="1F497D"/>
          <w:kern w:val="0"/>
          <w:sz w:val="22"/>
        </w:rPr>
      </w:pPr>
    </w:p>
    <w:p w14:paraId="36BE5A5A" w14:textId="77777777" w:rsidR="006E6410" w:rsidRPr="0033750C" w:rsidRDefault="006E6410" w:rsidP="00702165">
      <w:pPr>
        <w:widowControl/>
        <w:jc w:val="left"/>
        <w:rPr>
          <w:rFonts w:ascii="Times New Roman" w:eastAsia="SimSun" w:hAnsi="Times New Roman" w:cs="Times New Roman"/>
          <w:color w:val="1F497D"/>
          <w:kern w:val="0"/>
          <w:sz w:val="22"/>
        </w:rPr>
      </w:pPr>
    </w:p>
    <w:p w14:paraId="000472B8" w14:textId="58AE6DFD"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5B1A3BB" w14:textId="77777777" w:rsidR="00702165" w:rsidRPr="0033750C" w:rsidRDefault="00702165" w:rsidP="00702165">
      <w:pPr>
        <w:widowControl/>
        <w:ind w:firstLine="420"/>
        <w:jc w:val="left"/>
        <w:rPr>
          <w:rFonts w:ascii="Times New Roman" w:eastAsia="SimSun" w:hAnsi="Times New Roman" w:cs="Times New Roman"/>
          <w:color w:val="1F497D"/>
          <w:kern w:val="0"/>
          <w:sz w:val="22"/>
        </w:rPr>
      </w:pPr>
    </w:p>
    <w:p w14:paraId="067D177E" w14:textId="1CF52753" w:rsidR="00702165" w:rsidRPr="0033750C" w:rsidRDefault="00702165" w:rsidP="007021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updating </w:t>
      </w:r>
      <w:r w:rsidR="00041C25" w:rsidRPr="0033750C">
        <w:rPr>
          <w:rFonts w:ascii="Times New Roman" w:eastAsia="SimSun" w:hAnsi="Times New Roman" w:cs="Times New Roman"/>
          <w:color w:val="1F497D"/>
          <w:kern w:val="0"/>
          <w:sz w:val="22"/>
        </w:rPr>
        <w:t xml:space="preserve">your </w:t>
      </w:r>
      <w:r w:rsidRPr="0033750C">
        <w:rPr>
          <w:rFonts w:ascii="Times New Roman" w:eastAsia="SimSun" w:hAnsi="Times New Roman" w:cs="Times New Roman"/>
          <w:color w:val="1F497D"/>
          <w:kern w:val="0"/>
          <w:sz w:val="22"/>
        </w:rPr>
        <w:t xml:space="preserve">email address. </w:t>
      </w:r>
      <w:r w:rsidR="004D2511" w:rsidRPr="0033750C">
        <w:rPr>
          <w:rFonts w:ascii="Times New Roman" w:eastAsia="SimSun" w:hAnsi="Times New Roman" w:cs="Times New Roman"/>
          <w:color w:val="1F497D"/>
          <w:kern w:val="0"/>
          <w:sz w:val="22"/>
        </w:rPr>
        <w:t>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t need to quarantine when entering Hong Kong</w:t>
      </w:r>
      <w:r w:rsidR="00100976" w:rsidRPr="0033750C">
        <w:rPr>
          <w:rFonts w:ascii="Times New Roman" w:eastAsia="SimSun" w:hAnsi="Times New Roman" w:cs="Times New Roman"/>
          <w:color w:val="1F497D"/>
          <w:kern w:val="0"/>
          <w:sz w:val="22"/>
        </w:rPr>
        <w:t xml:space="preserve"> and the s</w:t>
      </w:r>
      <w:r w:rsidR="004D2511" w:rsidRPr="0033750C">
        <w:rPr>
          <w:rFonts w:ascii="Times New Roman" w:eastAsia="SimSun" w:hAnsi="Times New Roman" w:cs="Times New Roman"/>
          <w:color w:val="1F497D"/>
          <w:kern w:val="0"/>
          <w:sz w:val="22"/>
        </w:rPr>
        <w:t>chool starts on August 1</w:t>
      </w:r>
      <w:r w:rsidR="004D2511" w:rsidRPr="0033750C">
        <w:rPr>
          <w:rFonts w:ascii="Times New Roman" w:eastAsia="SimSun" w:hAnsi="Times New Roman" w:cs="Times New Roman"/>
          <w:color w:val="1F497D"/>
          <w:kern w:val="0"/>
          <w:sz w:val="22"/>
          <w:vertAlign w:val="superscript"/>
        </w:rPr>
        <w:t>st</w:t>
      </w:r>
      <w:r w:rsidR="00100976" w:rsidRPr="0033750C">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 xml:space="preserve"> The weather in Guangdong and Hong Kong is quite good, the highest temperature is about 30 degrees, which is very comfortable.</w:t>
      </w:r>
      <w:r w:rsidR="00100976" w:rsidRPr="0033750C">
        <w:rPr>
          <w:rFonts w:ascii="Times New Roman" w:eastAsia="SimSun" w:hAnsi="Times New Roman" w:cs="Times New Roman"/>
          <w:color w:val="1F497D"/>
          <w:kern w:val="0"/>
          <w:sz w:val="22"/>
        </w:rPr>
        <w:t xml:space="preserve"> I am about to start my Ph</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D</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 xml:space="preserve"> journey.</w:t>
      </w:r>
      <w:r w:rsidR="004763D1" w:rsidRPr="0033750C">
        <w:rPr>
          <w:rFonts w:ascii="Times New Roman" w:eastAsia="SimSun" w:hAnsi="Times New Roman" w:cs="Times New Roman"/>
          <w:color w:val="1F497D"/>
          <w:kern w:val="0"/>
          <w:sz w:val="22"/>
        </w:rPr>
        <w:t xml:space="preserve"> Hope you are doing well in your life in America.</w:t>
      </w:r>
    </w:p>
    <w:p w14:paraId="74423099" w14:textId="77777777" w:rsidR="004763D1" w:rsidRPr="0033750C" w:rsidRDefault="004763D1" w:rsidP="00702165">
      <w:pPr>
        <w:widowControl/>
        <w:ind w:firstLine="420"/>
        <w:jc w:val="left"/>
        <w:rPr>
          <w:rFonts w:ascii="Times New Roman" w:eastAsia="SimSun" w:hAnsi="Times New Roman" w:cs="Times New Roman"/>
          <w:color w:val="1F497D"/>
          <w:kern w:val="0"/>
          <w:sz w:val="22"/>
        </w:rPr>
      </w:pPr>
    </w:p>
    <w:p w14:paraId="07FAE337" w14:textId="77777777" w:rsidR="00702165" w:rsidRPr="0033750C" w:rsidRDefault="00702165" w:rsidP="0070216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EB6F6D" w14:textId="77777777"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A4A625" w14:textId="77777777" w:rsidR="00702165" w:rsidRPr="0033750C" w:rsidRDefault="00702165" w:rsidP="00DC70BD">
      <w:pPr>
        <w:widowControl/>
        <w:jc w:val="left"/>
        <w:rPr>
          <w:rFonts w:ascii="Times New Roman" w:eastAsia="SimSun" w:hAnsi="Times New Roman" w:cs="Times New Roman"/>
          <w:color w:val="1F497D"/>
          <w:kern w:val="0"/>
          <w:sz w:val="22"/>
        </w:rPr>
      </w:pPr>
    </w:p>
    <w:p w14:paraId="7BD0456D" w14:textId="77777777" w:rsidR="00702165" w:rsidRPr="0033750C" w:rsidRDefault="00702165" w:rsidP="00DC70BD">
      <w:pPr>
        <w:widowControl/>
        <w:jc w:val="left"/>
        <w:rPr>
          <w:rFonts w:ascii="Times New Roman" w:eastAsia="SimSun" w:hAnsi="Times New Roman" w:cs="Times New Roman"/>
          <w:color w:val="1F497D"/>
          <w:kern w:val="0"/>
          <w:sz w:val="22"/>
        </w:rPr>
      </w:pPr>
    </w:p>
    <w:p w14:paraId="27054811" w14:textId="23868CB2"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0AA8C72"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79DAA3D6" w14:textId="788C849C" w:rsidR="00DC70BD" w:rsidRPr="0033750C" w:rsidRDefault="00DC70BD" w:rsidP="00DC70BD">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Many thanks for greeting. I have settled down in Guangdong today and everything goes well. I cannot wait to see you on campus. Have a good night!</w:t>
      </w:r>
    </w:p>
    <w:p w14:paraId="53CC524F"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607E8D6B" w14:textId="77777777" w:rsidR="00DC70BD" w:rsidRPr="0033750C" w:rsidRDefault="00DC70BD" w:rsidP="00DC70B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043136" w14:textId="77777777"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2B6359D" w14:textId="77777777" w:rsidR="00DC70BD" w:rsidRPr="0033750C" w:rsidRDefault="00DC70BD" w:rsidP="00E00736">
      <w:pPr>
        <w:widowControl/>
        <w:jc w:val="left"/>
        <w:rPr>
          <w:rFonts w:ascii="Times New Roman" w:eastAsia="SimSun" w:hAnsi="Times New Roman" w:cs="Times New Roman"/>
          <w:color w:val="1F497D"/>
          <w:kern w:val="0"/>
          <w:sz w:val="22"/>
        </w:rPr>
      </w:pPr>
    </w:p>
    <w:p w14:paraId="3B1B8AFC" w14:textId="77777777" w:rsidR="00DC70BD" w:rsidRPr="0033750C" w:rsidRDefault="00DC70BD" w:rsidP="00E00736">
      <w:pPr>
        <w:widowControl/>
        <w:jc w:val="left"/>
        <w:rPr>
          <w:rFonts w:ascii="Times New Roman" w:eastAsia="SimSun" w:hAnsi="Times New Roman" w:cs="Times New Roman"/>
          <w:color w:val="1F497D"/>
          <w:kern w:val="0"/>
          <w:sz w:val="22"/>
        </w:rPr>
      </w:pPr>
    </w:p>
    <w:p w14:paraId="4A2216D4" w14:textId="2AAFB20D" w:rsidR="00E00736" w:rsidRPr="0033750C" w:rsidRDefault="00E00736" w:rsidP="00E007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8D28E06" w14:textId="77777777" w:rsidR="00E00736" w:rsidRPr="0033750C" w:rsidRDefault="00E00736" w:rsidP="00E00736">
      <w:pPr>
        <w:widowControl/>
        <w:ind w:firstLine="420"/>
        <w:jc w:val="left"/>
        <w:rPr>
          <w:rFonts w:ascii="Times New Roman" w:eastAsia="SimSun" w:hAnsi="Times New Roman" w:cs="Times New Roman"/>
          <w:color w:val="1F497D"/>
          <w:kern w:val="0"/>
          <w:sz w:val="22"/>
        </w:rPr>
      </w:pPr>
    </w:p>
    <w:p w14:paraId="65A24AB3" w14:textId="017D2B24" w:rsidR="00621429" w:rsidRPr="0033750C" w:rsidRDefault="00E00736" w:rsidP="00621429">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Many thanks for informing me of that.</w:t>
      </w:r>
      <w:r w:rsidR="00621429" w:rsidRPr="0033750C">
        <w:rPr>
          <w:rFonts w:ascii="Times New Roman" w:eastAsia="SimSun" w:hAnsi="Times New Roman" w:cs="Times New Roman"/>
          <w:color w:val="1F497D"/>
          <w:kern w:val="0"/>
          <w:sz w:val="22"/>
        </w:rPr>
        <w:t xml:space="preserve"> Happy!</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so sorry to bother you so many times before. </w:t>
      </w:r>
      <w:r w:rsidR="00621429" w:rsidRPr="0033750C">
        <w:rPr>
          <w:rFonts w:ascii="Times New Roman" w:eastAsia="SimSun" w:hAnsi="Times New Roman" w:cs="Times New Roman"/>
          <w:color w:val="1F497D"/>
          <w:kern w:val="0"/>
          <w:sz w:val="22"/>
        </w:rPr>
        <w:t xml:space="preserve">Hope you are doing well in your work and life. </w:t>
      </w:r>
      <w:r w:rsidR="00621429" w:rsidRPr="0033750C">
        <w:rPr>
          <w:rFonts w:ascii="Times New Roman" w:eastAsia="SimSun" w:hAnsi="Times New Roman" w:cs="Times New Roman"/>
          <w:b/>
          <w:bCs/>
          <w:color w:val="1F497D"/>
          <w:kern w:val="0"/>
          <w:sz w:val="22"/>
        </w:rPr>
        <w:t xml:space="preserve">Looking forward to seeing you on campus! </w:t>
      </w:r>
    </w:p>
    <w:p w14:paraId="13C77F05" w14:textId="77777777" w:rsidR="00621429" w:rsidRPr="0033750C" w:rsidRDefault="00621429" w:rsidP="00621429">
      <w:pPr>
        <w:widowControl/>
        <w:ind w:firstLine="420"/>
        <w:jc w:val="left"/>
        <w:rPr>
          <w:rFonts w:ascii="Times New Roman" w:eastAsia="SimSun" w:hAnsi="Times New Roman" w:cs="Times New Roman"/>
          <w:color w:val="1F497D"/>
          <w:kern w:val="0"/>
          <w:sz w:val="22"/>
        </w:rPr>
      </w:pPr>
    </w:p>
    <w:p w14:paraId="67608C8D" w14:textId="77777777" w:rsidR="00621429" w:rsidRPr="0033750C" w:rsidRDefault="00621429" w:rsidP="0062142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FCDDBA" w14:textId="77777777" w:rsidR="00621429" w:rsidRPr="0033750C" w:rsidRDefault="00621429" w:rsidP="006214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542977" w14:textId="77777777" w:rsidR="00621429" w:rsidRPr="0033750C" w:rsidRDefault="00621429" w:rsidP="00621429">
      <w:pPr>
        <w:widowControl/>
        <w:ind w:firstLine="420"/>
        <w:jc w:val="left"/>
        <w:rPr>
          <w:rFonts w:ascii="Times New Roman" w:eastAsia="SimSun" w:hAnsi="Times New Roman" w:cs="Times New Roman"/>
          <w:b/>
          <w:bCs/>
          <w:color w:val="1F497D"/>
          <w:kern w:val="0"/>
          <w:sz w:val="22"/>
        </w:rPr>
      </w:pPr>
    </w:p>
    <w:p w14:paraId="7312A914" w14:textId="34D0AB66" w:rsidR="00E00736" w:rsidRPr="0033750C" w:rsidRDefault="00621429"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568C7B9" w14:textId="4B721815"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4FC30BD4"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08A9952B" w14:textId="462E5815" w:rsidR="00BA7AAC" w:rsidRPr="0033750C" w:rsidRDefault="00BA7AAC" w:rsidP="00BA7AAC">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w:t>
      </w:r>
      <w:r w:rsidRPr="0033750C">
        <w:rPr>
          <w:rFonts w:ascii="Times New Roman" w:eastAsia="SimSun" w:hAnsi="Times New Roman" w:cs="Times New Roman"/>
          <w:b/>
          <w:bCs/>
          <w:color w:val="1F497D"/>
          <w:kern w:val="0"/>
          <w:sz w:val="22"/>
        </w:rPr>
        <w:t>have gotten</w:t>
      </w:r>
      <w:r w:rsidRPr="0033750C">
        <w:rPr>
          <w:rFonts w:ascii="Times New Roman" w:eastAsia="SimSun" w:hAnsi="Times New Roman" w:cs="Times New Roman"/>
          <w:color w:val="1F497D"/>
          <w:kern w:val="0"/>
          <w:sz w:val="22"/>
        </w:rPr>
        <w:t xml:space="preserve"> the </w:t>
      </w:r>
      <w:r w:rsidRPr="0033750C">
        <w:rPr>
          <w:rFonts w:ascii="Times New Roman" w:eastAsia="SimSun" w:hAnsi="Times New Roman" w:cs="Times New Roman"/>
          <w:b/>
          <w:bCs/>
          <w:color w:val="1F497D"/>
          <w:kern w:val="0"/>
          <w:sz w:val="22"/>
        </w:rPr>
        <w:t>revised e-visa</w:t>
      </w:r>
      <w:r w:rsidRPr="0033750C">
        <w:rPr>
          <w:rFonts w:ascii="Times New Roman" w:eastAsia="SimSun" w:hAnsi="Times New Roman" w:cs="Times New Roman"/>
          <w:color w:val="1F497D"/>
          <w:kern w:val="0"/>
          <w:sz w:val="22"/>
        </w:rPr>
        <w:t xml:space="preserve"> from the Graduate School this afternoon and have </w:t>
      </w:r>
      <w:r w:rsidRPr="0033750C">
        <w:rPr>
          <w:rFonts w:ascii="Times New Roman" w:eastAsia="SimSun" w:hAnsi="Times New Roman" w:cs="Times New Roman"/>
          <w:b/>
          <w:bCs/>
          <w:color w:val="1F497D"/>
          <w:kern w:val="0"/>
          <w:sz w:val="22"/>
        </w:rPr>
        <w:t>submitted</w:t>
      </w:r>
      <w:r w:rsidRPr="0033750C">
        <w:rPr>
          <w:rFonts w:ascii="Times New Roman" w:eastAsia="SimSun" w:hAnsi="Times New Roman" w:cs="Times New Roman"/>
          <w:color w:val="1F497D"/>
          <w:kern w:val="0"/>
          <w:sz w:val="22"/>
        </w:rPr>
        <w:t xml:space="preserve"> the application form for </w:t>
      </w:r>
      <w:r w:rsidRPr="0033750C">
        <w:rPr>
          <w:rFonts w:ascii="Times New Roman" w:eastAsia="SimSun" w:hAnsi="Times New Roman" w:cs="Times New Roman"/>
          <w:b/>
          <w:bCs/>
          <w:color w:val="1F497D"/>
          <w:kern w:val="0"/>
          <w:sz w:val="22"/>
        </w:rPr>
        <w:t>EEP</w:t>
      </w:r>
      <w:r w:rsidRPr="0033750C">
        <w:rPr>
          <w:rFonts w:ascii="Times New Roman" w:eastAsia="SimSun" w:hAnsi="Times New Roman" w:cs="Times New Roman"/>
          <w:color w:val="1F497D"/>
          <w:kern w:val="0"/>
          <w:sz w:val="22"/>
        </w:rPr>
        <w:t xml:space="preserve"> in my hometown this afternoon.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t>
      </w:r>
      <w:r w:rsidR="00E00736" w:rsidRPr="0033750C">
        <w:rPr>
          <w:rFonts w:ascii="Times New Roman" w:eastAsia="SimSun" w:hAnsi="Times New Roman" w:cs="Times New Roman"/>
          <w:color w:val="1F497D"/>
          <w:kern w:val="0"/>
          <w:sz w:val="22"/>
        </w:rPr>
        <w:t>on</w:t>
      </w:r>
      <w:r w:rsidRPr="0033750C">
        <w:rPr>
          <w:rFonts w:ascii="Times New Roman" w:eastAsia="SimSun" w:hAnsi="Times New Roman" w:cs="Times New Roman"/>
          <w:color w:val="1F497D"/>
          <w:kern w:val="0"/>
          <w:sz w:val="22"/>
        </w:rPr>
        <w:t xml:space="preserve"> the train to Guangdong. I will stay </w:t>
      </w:r>
      <w:r w:rsidR="00E00736" w:rsidRPr="0033750C">
        <w:rPr>
          <w:rFonts w:ascii="Times New Roman" w:eastAsia="SimSun" w:hAnsi="Times New Roman" w:cs="Times New Roman"/>
          <w:color w:val="1F497D"/>
          <w:kern w:val="0"/>
          <w:sz w:val="22"/>
        </w:rPr>
        <w:t>in</w:t>
      </w:r>
      <w:r w:rsidRPr="0033750C">
        <w:rPr>
          <w:rFonts w:ascii="Times New Roman" w:eastAsia="SimSun" w:hAnsi="Times New Roman" w:cs="Times New Roman"/>
          <w:color w:val="1F497D"/>
          <w:kern w:val="0"/>
          <w:sz w:val="22"/>
        </w:rPr>
        <w:t xml:space="preserve"> Guangdong for 14 days and then enter Hong Kong</w:t>
      </w:r>
      <w:r w:rsidR="00E00736" w:rsidRPr="0033750C">
        <w:rPr>
          <w:rFonts w:ascii="Times New Roman" w:eastAsia="SimSun" w:hAnsi="Times New Roman" w:cs="Times New Roman"/>
          <w:color w:val="1F497D"/>
          <w:kern w:val="0"/>
          <w:sz w:val="22"/>
        </w:rPr>
        <w:t xml:space="preserve"> via come2hk</w:t>
      </w:r>
      <w:r w:rsidRPr="0033750C">
        <w:rPr>
          <w:rFonts w:ascii="Times New Roman" w:eastAsia="SimSun" w:hAnsi="Times New Roman" w:cs="Times New Roman"/>
          <w:color w:val="1F497D"/>
          <w:kern w:val="0"/>
          <w:sz w:val="22"/>
        </w:rPr>
        <w:t xml:space="preserve">. I think I </w:t>
      </w:r>
      <w:r w:rsidRPr="0033750C">
        <w:rPr>
          <w:rFonts w:ascii="Times New Roman" w:eastAsia="SimSun" w:hAnsi="Times New Roman" w:cs="Times New Roman"/>
          <w:b/>
          <w:bCs/>
          <w:color w:val="1F497D"/>
          <w:kern w:val="0"/>
          <w:sz w:val="22"/>
        </w:rPr>
        <w:t>can</w:t>
      </w:r>
      <w:r w:rsidRPr="0033750C">
        <w:rPr>
          <w:rFonts w:ascii="Times New Roman" w:eastAsia="SimSun" w:hAnsi="Times New Roman" w:cs="Times New Roman"/>
          <w:color w:val="1F497D"/>
          <w:kern w:val="0"/>
          <w:sz w:val="22"/>
        </w:rPr>
        <w:t xml:space="preserve"> come to campus </w:t>
      </w:r>
      <w:r w:rsidRPr="0033750C">
        <w:rPr>
          <w:rFonts w:ascii="Times New Roman" w:eastAsia="SimSun" w:hAnsi="Times New Roman" w:cs="Times New Roman"/>
          <w:b/>
          <w:bCs/>
          <w:color w:val="1F497D"/>
          <w:kern w:val="0"/>
          <w:sz w:val="22"/>
        </w:rPr>
        <w:t>on time</w:t>
      </w:r>
      <w:r w:rsidRPr="0033750C">
        <w:rPr>
          <w:rFonts w:ascii="Times New Roman" w:eastAsia="SimSun" w:hAnsi="Times New Roman" w:cs="Times New Roman"/>
          <w:color w:val="1F497D"/>
          <w:kern w:val="0"/>
          <w:sz w:val="22"/>
        </w:rPr>
        <w:t xml:space="preserve">. Thank you for your patient help last time. </w:t>
      </w:r>
      <w:r w:rsidRPr="0033750C">
        <w:rPr>
          <w:rFonts w:ascii="Times New Roman" w:eastAsia="SimSun" w:hAnsi="Times New Roman" w:cs="Times New Roman"/>
          <w:b/>
          <w:bCs/>
          <w:color w:val="1F497D"/>
          <w:kern w:val="0"/>
          <w:sz w:val="22"/>
        </w:rPr>
        <w:t xml:space="preserve">Looking forward to seeing you on campus! </w:t>
      </w:r>
    </w:p>
    <w:p w14:paraId="6CCC3B3B"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72093181" w14:textId="77777777" w:rsidR="00BA7AAC" w:rsidRPr="0033750C" w:rsidRDefault="00BA7AAC" w:rsidP="00BA7AA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BD116E" w14:textId="77777777"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3A97BE" w14:textId="77777777" w:rsidR="00BA7AAC" w:rsidRPr="0033750C" w:rsidRDefault="00BA7AAC" w:rsidP="007F6F4C">
      <w:pPr>
        <w:widowControl/>
        <w:jc w:val="left"/>
        <w:rPr>
          <w:rFonts w:ascii="Times New Roman" w:eastAsia="SimSun" w:hAnsi="Times New Roman" w:cs="Times New Roman"/>
          <w:color w:val="1F497D"/>
          <w:kern w:val="0"/>
          <w:sz w:val="22"/>
        </w:rPr>
      </w:pPr>
    </w:p>
    <w:p w14:paraId="165F375F" w14:textId="77777777" w:rsidR="00BA7AAC" w:rsidRPr="0033750C" w:rsidRDefault="00BA7AAC" w:rsidP="007F6F4C">
      <w:pPr>
        <w:widowControl/>
        <w:jc w:val="left"/>
        <w:rPr>
          <w:rFonts w:ascii="Times New Roman" w:eastAsia="SimSun" w:hAnsi="Times New Roman" w:cs="Times New Roman"/>
          <w:color w:val="1F497D"/>
          <w:kern w:val="0"/>
          <w:sz w:val="22"/>
        </w:rPr>
      </w:pPr>
    </w:p>
    <w:p w14:paraId="5B00647E" w14:textId="77777777" w:rsidR="00BA7AAC" w:rsidRPr="0033750C" w:rsidRDefault="00BA7AAC" w:rsidP="007F6F4C">
      <w:pPr>
        <w:widowControl/>
        <w:jc w:val="left"/>
        <w:rPr>
          <w:rFonts w:ascii="Times New Roman" w:eastAsia="SimSun" w:hAnsi="Times New Roman" w:cs="Times New Roman"/>
          <w:color w:val="1F497D"/>
          <w:kern w:val="0"/>
          <w:sz w:val="22"/>
        </w:rPr>
      </w:pPr>
    </w:p>
    <w:p w14:paraId="5155D0AE" w14:textId="121C2E97" w:rsidR="0011776B" w:rsidRPr="0033750C" w:rsidRDefault="00000000" w:rsidP="007F6F4C">
      <w:pPr>
        <w:widowControl/>
        <w:jc w:val="left"/>
        <w:rPr>
          <w:rFonts w:ascii="Times New Roman" w:eastAsia="SimSun" w:hAnsi="Times New Roman" w:cs="Times New Roman"/>
          <w:color w:val="1F497D"/>
          <w:kern w:val="0"/>
          <w:sz w:val="22"/>
        </w:rPr>
      </w:pPr>
      <w:hyperlink r:id="rId102" w:history="1">
        <w:r w:rsidR="00BA7AAC" w:rsidRPr="0033750C">
          <w:rPr>
            <w:rStyle w:val="ae"/>
            <w:rFonts w:ascii="Times New Roman" w:eastAsia="SimSun" w:hAnsi="Times New Roman" w:cs="Times New Roman"/>
            <w:kern w:val="0"/>
            <w:sz w:val="22"/>
          </w:rPr>
          <w:t>qmmr@immd.gov.hk</w:t>
        </w:r>
      </w:hyperlink>
      <w:r w:rsidR="0011776B" w:rsidRPr="0033750C">
        <w:rPr>
          <w:rFonts w:ascii="Times New Roman" w:eastAsia="SimSun" w:hAnsi="Times New Roman" w:cs="Times New Roman"/>
          <w:color w:val="1F497D"/>
          <w:kern w:val="0"/>
          <w:sz w:val="22"/>
        </w:rPr>
        <w:t xml:space="preserve"> </w:t>
      </w:r>
    </w:p>
    <w:p w14:paraId="65F90E5D" w14:textId="231FDC97" w:rsidR="00F0071E" w:rsidRPr="0033750C" w:rsidRDefault="00000000" w:rsidP="007F6F4C">
      <w:pPr>
        <w:widowControl/>
        <w:jc w:val="left"/>
        <w:rPr>
          <w:rFonts w:ascii="Times New Roman" w:eastAsia="SimSun" w:hAnsi="Times New Roman" w:cs="Times New Roman"/>
          <w:color w:val="1F497D"/>
          <w:kern w:val="0"/>
          <w:sz w:val="22"/>
        </w:rPr>
      </w:pPr>
      <w:hyperlink r:id="rId103" w:history="1">
        <w:r w:rsidR="0011776B" w:rsidRPr="0033750C">
          <w:rPr>
            <w:rStyle w:val="ae"/>
            <w:rFonts w:ascii="Times New Roman" w:eastAsia="SimSun" w:hAnsi="Times New Roman" w:cs="Times New Roman"/>
            <w:kern w:val="0"/>
            <w:sz w:val="22"/>
          </w:rPr>
          <w:t>enquiry@immd.gov.hk</w:t>
        </w:r>
      </w:hyperlink>
      <w:r w:rsidR="004970F5" w:rsidRPr="0033750C">
        <w:rPr>
          <w:rFonts w:ascii="Times New Roman" w:eastAsia="SimSun" w:hAnsi="Times New Roman" w:cs="Times New Roman"/>
          <w:color w:val="1F497D"/>
          <w:kern w:val="0"/>
          <w:sz w:val="22"/>
        </w:rPr>
        <w:t xml:space="preserve"> </w:t>
      </w:r>
    </w:p>
    <w:p w14:paraId="11A3339A" w14:textId="65575380" w:rsidR="000432B1" w:rsidRPr="0033750C" w:rsidRDefault="000432B1" w:rsidP="00F0071E">
      <w:pPr>
        <w:widowControl/>
        <w:jc w:val="left"/>
        <w:rPr>
          <w:rFonts w:ascii="Times New Roman" w:eastAsia="SimSun" w:hAnsi="Times New Roman" w:cs="Times New Roman"/>
          <w:color w:val="1F497D"/>
          <w:kern w:val="0"/>
          <w:sz w:val="22"/>
        </w:rPr>
      </w:pPr>
    </w:p>
    <w:p w14:paraId="622B4691" w14:textId="6E565CEB" w:rsidR="000432B1" w:rsidRPr="0033750C" w:rsidRDefault="000432B1"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Progress of E-Visa Revision</w:t>
      </w:r>
      <w:r w:rsidR="004970F5" w:rsidRPr="0033750C">
        <w:rPr>
          <w:rFonts w:ascii="Times New Roman" w:eastAsia="SimSun" w:hAnsi="Times New Roman" w:cs="Times New Roman"/>
          <w:color w:val="1F497D"/>
          <w:kern w:val="0"/>
          <w:sz w:val="22"/>
        </w:rPr>
        <w:t xml:space="preserve"> </w:t>
      </w:r>
    </w:p>
    <w:p w14:paraId="2A7BAAE1" w14:textId="77777777" w:rsidR="000432B1" w:rsidRPr="0033750C" w:rsidRDefault="000432B1" w:rsidP="00F0071E">
      <w:pPr>
        <w:widowControl/>
        <w:jc w:val="left"/>
        <w:rPr>
          <w:rFonts w:ascii="Times New Roman" w:eastAsia="SimSun" w:hAnsi="Times New Roman" w:cs="Times New Roman"/>
          <w:color w:val="1F497D"/>
          <w:kern w:val="0"/>
          <w:sz w:val="22"/>
        </w:rPr>
      </w:pPr>
    </w:p>
    <w:p w14:paraId="130B1E1B" w14:textId="4D87D07E" w:rsidR="00F0071E" w:rsidRPr="0033750C" w:rsidRDefault="00F0071E" w:rsidP="00F0071E">
      <w:pPr>
        <w:widowControl/>
        <w:jc w:val="left"/>
        <w:rPr>
          <w:rFonts w:ascii="Times New Roman" w:eastAsia="SimSun" w:hAnsi="Times New Roman" w:cs="Times New Roman"/>
          <w:color w:val="1F497D"/>
          <w:kern w:val="0"/>
          <w:sz w:val="22"/>
        </w:rPr>
      </w:pPr>
      <w:bookmarkStart w:id="63" w:name="OLE_LINK61"/>
      <w:r w:rsidRPr="0033750C">
        <w:rPr>
          <w:rFonts w:ascii="Times New Roman" w:eastAsia="SimSun" w:hAnsi="Times New Roman" w:cs="Times New Roman"/>
          <w:color w:val="1F497D"/>
          <w:kern w:val="0"/>
          <w:sz w:val="22"/>
        </w:rPr>
        <w:t>Dear Sir/Madam,</w:t>
      </w:r>
      <w:r w:rsidR="004970F5" w:rsidRPr="0033750C">
        <w:rPr>
          <w:rFonts w:ascii="Times New Roman" w:eastAsia="SimSun" w:hAnsi="Times New Roman" w:cs="Times New Roman"/>
          <w:color w:val="1F497D"/>
          <w:kern w:val="0"/>
          <w:sz w:val="22"/>
        </w:rPr>
        <w:t xml:space="preserve"> </w:t>
      </w:r>
    </w:p>
    <w:p w14:paraId="2C8EB1B9"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752AC37"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FAE20A"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B8B7A0B" w14:textId="46C7B568"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how my e-visa revis</w:t>
      </w:r>
      <w:r w:rsidR="000432B1" w:rsidRPr="0033750C">
        <w:rPr>
          <w:rFonts w:ascii="Times New Roman" w:eastAsia="SimSun" w:hAnsi="Times New Roman" w:cs="Times New Roman"/>
          <w:color w:val="1F497D"/>
          <w:kern w:val="0"/>
          <w:sz w:val="22"/>
        </w:rPr>
        <w:t>ion</w:t>
      </w:r>
      <w:r w:rsidRPr="0033750C">
        <w:rPr>
          <w:rFonts w:ascii="Times New Roman" w:eastAsia="SimSun" w:hAnsi="Times New Roman" w:cs="Times New Roman"/>
          <w:color w:val="1F497D"/>
          <w:kern w:val="0"/>
          <w:sz w:val="22"/>
        </w:rPr>
        <w:t xml:space="preserve"> was going. </w:t>
      </w:r>
    </w:p>
    <w:p w14:paraId="20D5BDC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0006219" w14:textId="4572BEB4" w:rsidR="00F0071E" w:rsidRPr="0033750C" w:rsidRDefault="00F0071E" w:rsidP="00F0071E">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I got from IMMD 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at the Chinese University of Hong Kong has liaised with the IMMD for revision.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w:t>
      </w:r>
      <w:r w:rsidR="000432B1" w:rsidRPr="0033750C">
        <w:rPr>
          <w:rFonts w:ascii="Times New Roman" w:eastAsia="SimSun" w:hAnsi="Times New Roman" w:cs="Times New Roman"/>
          <w:b/>
          <w:bCs/>
          <w:color w:val="FF0000"/>
          <w:kern w:val="0"/>
          <w:sz w:val="22"/>
        </w:rPr>
        <w:t>5</w:t>
      </w:r>
      <w:r w:rsidRPr="0033750C">
        <w:rPr>
          <w:rFonts w:ascii="Times New Roman" w:eastAsia="SimSun" w:hAnsi="Times New Roman" w:cs="Times New Roman"/>
          <w:b/>
          <w:bCs/>
          <w:color w:val="FF0000"/>
          <w:kern w:val="0"/>
          <w:sz w:val="22"/>
          <w:vertAlign w:val="superscript"/>
        </w:rPr>
        <w:t>th</w:t>
      </w:r>
      <w:r w:rsidR="008D5492" w:rsidRPr="0033750C">
        <w:rPr>
          <w:rFonts w:ascii="Times New Roman" w:eastAsia="SimSun" w:hAnsi="Times New Roman" w:cs="Times New Roman"/>
          <w:b/>
          <w:bCs/>
          <w:color w:val="FF0000"/>
          <w:kern w:val="0"/>
          <w:sz w:val="22"/>
        </w:rPr>
        <w:t>, which</w:t>
      </w:r>
      <w:r w:rsidRPr="0033750C">
        <w:rPr>
          <w:rFonts w:ascii="Times New Roman" w:eastAsia="SimSun" w:hAnsi="Times New Roman" w:cs="Times New Roman"/>
          <w:b/>
          <w:bCs/>
          <w:color w:val="FF0000"/>
          <w:kern w:val="0"/>
          <w:sz w:val="22"/>
        </w:rPr>
        <w:t xml:space="preserve"> </w:t>
      </w:r>
      <w:r w:rsidR="008D5492" w:rsidRPr="0033750C">
        <w:rPr>
          <w:rFonts w:ascii="Times New Roman" w:eastAsia="SimSun" w:hAnsi="Times New Roman" w:cs="Times New Roman"/>
          <w:b/>
          <w:bCs/>
          <w:color w:val="FF0000"/>
          <w:kern w:val="0"/>
          <w:sz w:val="22"/>
        </w:rPr>
        <w:t xml:space="preserve">will result in a financial loss of more than HK$10,000. </w:t>
      </w:r>
      <w:r w:rsidRPr="0033750C">
        <w:rPr>
          <w:rFonts w:ascii="Times New Roman" w:eastAsia="SimSun" w:hAnsi="Times New Roman" w:cs="Times New Roman"/>
          <w:color w:val="1F497D"/>
          <w:kern w:val="0"/>
          <w:sz w:val="22"/>
        </w:rPr>
        <w:t>I was wondering when my revised e-visa will be issued.</w:t>
      </w:r>
      <w:r w:rsidR="004970F5" w:rsidRPr="0033750C">
        <w:rPr>
          <w:rFonts w:ascii="Times New Roman" w:eastAsia="SimSun" w:hAnsi="Times New Roman" w:cs="Times New Roman"/>
          <w:color w:val="1F497D"/>
          <w:kern w:val="0"/>
          <w:sz w:val="22"/>
        </w:rPr>
        <w:t xml:space="preserve"> </w:t>
      </w:r>
    </w:p>
    <w:p w14:paraId="49C025F5"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6B7D0FC7" w14:textId="639822F2"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time-ampl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istakes. </w:t>
      </w:r>
    </w:p>
    <w:p w14:paraId="37D33516"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CA86722" w14:textId="2A545C56"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The </w:t>
      </w:r>
      <w:r w:rsidRPr="0033750C">
        <w:rPr>
          <w:rFonts w:ascii="Times New Roman" w:eastAsia="SimSun" w:hAnsi="Times New Roman" w:cs="Times New Roman"/>
          <w:color w:val="FF0000"/>
          <w:kern w:val="0"/>
          <w:sz w:val="22"/>
        </w:rPr>
        <w:t>registration date</w:t>
      </w:r>
      <w:r w:rsidRPr="0033750C">
        <w:rPr>
          <w:rFonts w:ascii="Times New Roman" w:eastAsia="SimSun" w:hAnsi="Times New Roman" w:cs="Times New Roman"/>
          <w:color w:val="1F497D"/>
          <w:kern w:val="0"/>
          <w:sz w:val="22"/>
        </w:rPr>
        <w:t xml:space="preserve"> for CUHK is </w:t>
      </w:r>
      <w:r w:rsidRPr="0033750C">
        <w:rPr>
          <w:rFonts w:ascii="Times New Roman" w:eastAsia="SimSun" w:hAnsi="Times New Roman" w:cs="Times New Roman"/>
          <w:b/>
          <w:bCs/>
          <w:color w:val="FF0000"/>
          <w:kern w:val="0"/>
          <w:sz w:val="22"/>
        </w:rPr>
        <w:t>August 1</w:t>
      </w:r>
      <w:r w:rsidRPr="0033750C">
        <w:rPr>
          <w:rFonts w:ascii="Times New Roman" w:eastAsia="SimSun" w:hAnsi="Times New Roman" w:cs="Times New Roman"/>
          <w:b/>
          <w:bCs/>
          <w:color w:val="FF0000"/>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I would be grateful if you could help me to revise the e-visa </w:t>
      </w:r>
      <w:r w:rsidRPr="0033750C">
        <w:rPr>
          <w:rFonts w:ascii="Times New Roman" w:eastAsia="SimSun" w:hAnsi="Times New Roman" w:cs="Times New Roman"/>
          <w:b/>
          <w:bCs/>
          <w:color w:val="1F497D"/>
          <w:kern w:val="0"/>
          <w:sz w:val="22"/>
        </w:rPr>
        <w:t>as soon as possible</w:t>
      </w:r>
      <w:r w:rsidRPr="0033750C">
        <w:rPr>
          <w:rFonts w:ascii="Times New Roman" w:eastAsia="SimSun" w:hAnsi="Times New Roman" w:cs="Times New Roman"/>
          <w:color w:val="1F497D"/>
          <w:kern w:val="0"/>
          <w:sz w:val="22"/>
        </w:rPr>
        <w:t xml:space="preserve">. </w:t>
      </w:r>
    </w:p>
    <w:p w14:paraId="23894A89" w14:textId="0A64251E"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376748D"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personal information: </w:t>
      </w:r>
    </w:p>
    <w:p w14:paraId="62620A88"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63ADDEB" w14:textId="4C37E9F5"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r w:rsidR="004970F5" w:rsidRPr="0033750C">
        <w:rPr>
          <w:rFonts w:ascii="Times New Roman" w:eastAsia="SimSun" w:hAnsi="Times New Roman" w:cs="Times New Roman"/>
          <w:color w:val="1F497D"/>
          <w:kern w:val="0"/>
          <w:sz w:val="22"/>
        </w:rPr>
        <w:t xml:space="preserve"> </w:t>
      </w:r>
    </w:p>
    <w:p w14:paraId="7B606A64" w14:textId="77777777"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Jin, Liuchao </w:t>
      </w:r>
    </w:p>
    <w:p w14:paraId="3CDE7F5B" w14:textId="18173638"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 (last time): MEEN-0012196-22</w:t>
      </w:r>
      <w:r w:rsidR="004970F5" w:rsidRPr="0033750C">
        <w:rPr>
          <w:rFonts w:ascii="Times New Roman" w:eastAsia="SimSun" w:hAnsi="Times New Roman" w:cs="Times New Roman"/>
          <w:color w:val="1F497D"/>
          <w:kern w:val="0"/>
          <w:sz w:val="22"/>
        </w:rPr>
        <w:t xml:space="preserve"> </w:t>
      </w:r>
    </w:p>
    <w:p w14:paraId="3EC897CE"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30749A32"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further problem, please feel free to contact me. </w:t>
      </w:r>
    </w:p>
    <w:p w14:paraId="044C3A46"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4FD32AC" w14:textId="4E59879F" w:rsidR="00F0071E"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08DE69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ED35312" w14:textId="77777777" w:rsidR="00F0071E" w:rsidRPr="0033750C" w:rsidRDefault="00F0071E" w:rsidP="00F0071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269FD2" w14:textId="77777777" w:rsidR="00F0071E" w:rsidRPr="0033750C" w:rsidRDefault="00F0071E"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3"/>
    <w:p w14:paraId="554C0D19"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7DC0BB"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872162" w14:textId="2D844FF1" w:rsidR="007F6F4C" w:rsidRPr="0033750C" w:rsidRDefault="00000000" w:rsidP="007F6F4C">
      <w:pPr>
        <w:widowControl/>
        <w:jc w:val="left"/>
        <w:rPr>
          <w:rFonts w:ascii="Times New Roman" w:eastAsia="SimSun" w:hAnsi="Times New Roman" w:cs="Times New Roman"/>
          <w:color w:val="1F497D"/>
          <w:kern w:val="0"/>
          <w:sz w:val="22"/>
        </w:rPr>
      </w:pPr>
      <w:hyperlink r:id="rId104" w:history="1">
        <w:r w:rsidR="00F0071E" w:rsidRPr="0033750C">
          <w:rPr>
            <w:rStyle w:val="ae"/>
            <w:rFonts w:ascii="Times New Roman" w:eastAsia="SimSun" w:hAnsi="Times New Roman" w:cs="Times New Roman"/>
            <w:kern w:val="0"/>
            <w:sz w:val="22"/>
          </w:rPr>
          <w:t>enquiry@immd.gov.hk</w:t>
        </w:r>
      </w:hyperlink>
    </w:p>
    <w:p w14:paraId="23991D30" w14:textId="77777777" w:rsidR="007F6F4C" w:rsidRPr="0033750C" w:rsidRDefault="007F6F4C" w:rsidP="007F6F4C">
      <w:pPr>
        <w:widowControl/>
        <w:jc w:val="left"/>
        <w:rPr>
          <w:rFonts w:ascii="Times New Roman" w:eastAsia="SimSun" w:hAnsi="Times New Roman" w:cs="Times New Roman"/>
          <w:color w:val="1F497D"/>
          <w:kern w:val="0"/>
          <w:sz w:val="22"/>
        </w:rPr>
      </w:pPr>
    </w:p>
    <w:p w14:paraId="39E44A81" w14:textId="4577EBB5"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Progress of E-Visa</w:t>
      </w:r>
      <w:r w:rsidR="000432B1" w:rsidRPr="0033750C">
        <w:rPr>
          <w:rFonts w:ascii="Times New Roman" w:eastAsia="SimSun" w:hAnsi="Times New Roman" w:cs="Times New Roman"/>
          <w:color w:val="1F497D"/>
          <w:kern w:val="0"/>
          <w:sz w:val="22"/>
        </w:rPr>
        <w:t xml:space="preserve"> Revision</w:t>
      </w:r>
    </w:p>
    <w:p w14:paraId="060B132E" w14:textId="77777777" w:rsidR="007F6F4C" w:rsidRPr="0033750C" w:rsidRDefault="007F6F4C" w:rsidP="007F6F4C">
      <w:pPr>
        <w:widowControl/>
        <w:jc w:val="left"/>
        <w:rPr>
          <w:rFonts w:ascii="Times New Roman" w:eastAsia="SimSun" w:hAnsi="Times New Roman" w:cs="Times New Roman"/>
          <w:color w:val="1F497D"/>
          <w:kern w:val="0"/>
          <w:sz w:val="22"/>
        </w:rPr>
      </w:pPr>
    </w:p>
    <w:p w14:paraId="71EB76CB"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7139349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3AA385F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2E56E0A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F4EF35" w14:textId="41918A96"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check the progress of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revised e-visa. </w:t>
      </w:r>
    </w:p>
    <w:p w14:paraId="7901C99D" w14:textId="54A0821F" w:rsidR="007F6F4C" w:rsidRPr="0033750C" w:rsidRDefault="007F6F4C" w:rsidP="007F6F4C">
      <w:pPr>
        <w:widowControl/>
        <w:ind w:firstLine="420"/>
        <w:jc w:val="left"/>
        <w:rPr>
          <w:rFonts w:ascii="Times New Roman" w:eastAsia="SimSun" w:hAnsi="Times New Roman" w:cs="Times New Roman"/>
          <w:color w:val="1F497D"/>
          <w:kern w:val="0"/>
          <w:sz w:val="22"/>
        </w:rPr>
      </w:pPr>
    </w:p>
    <w:p w14:paraId="2CACC34B" w14:textId="17E16E11"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visa I got </w:t>
      </w:r>
      <w:r w:rsidR="004677F4" w:rsidRPr="0033750C">
        <w:rPr>
          <w:rFonts w:ascii="Times New Roman" w:eastAsia="SimSun" w:hAnsi="Times New Roman" w:cs="Times New Roman"/>
          <w:color w:val="1F497D"/>
          <w:kern w:val="0"/>
          <w:sz w:val="22"/>
        </w:rPr>
        <w:t xml:space="preserve">from IMMD </w:t>
      </w:r>
      <w:r w:rsidRPr="0033750C">
        <w:rPr>
          <w:rFonts w:ascii="Times New Roman" w:eastAsia="SimSun" w:hAnsi="Times New Roman" w:cs="Times New Roman"/>
          <w:color w:val="1F497D"/>
          <w:kern w:val="0"/>
          <w:sz w:val="22"/>
        </w:rPr>
        <w:t>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w:t>
      </w:r>
      <w:r w:rsidR="004677F4"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Chinese University of Hong Kong</w:t>
      </w:r>
      <w:r w:rsidR="00E461DD" w:rsidRPr="0033750C">
        <w:rPr>
          <w:rFonts w:ascii="Times New Roman" w:eastAsia="SimSun" w:hAnsi="Times New Roman" w:cs="Times New Roman"/>
          <w:color w:val="1F497D"/>
          <w:kern w:val="0"/>
          <w:sz w:val="22"/>
        </w:rPr>
        <w:t xml:space="preserve"> has liaised with the IMMD for revision. I was wondering when my revised e-visa will be issued. Here </w:t>
      </w:r>
      <w:r w:rsidR="004677F4" w:rsidRPr="0033750C">
        <w:rPr>
          <w:rFonts w:ascii="Times New Roman" w:eastAsia="SimSun" w:hAnsi="Times New Roman" w:cs="Times New Roman"/>
          <w:color w:val="1F497D"/>
          <w:kern w:val="0"/>
          <w:sz w:val="22"/>
        </w:rPr>
        <w:t>is</w:t>
      </w:r>
      <w:r w:rsidR="00E461DD" w:rsidRPr="0033750C">
        <w:rPr>
          <w:rFonts w:ascii="Times New Roman" w:eastAsia="SimSun" w:hAnsi="Times New Roman" w:cs="Times New Roman"/>
          <w:color w:val="1F497D"/>
          <w:kern w:val="0"/>
          <w:sz w:val="22"/>
        </w:rPr>
        <w:t xml:space="preserve"> my personal information: </w:t>
      </w:r>
    </w:p>
    <w:p w14:paraId="34342F3F" w14:textId="510550EA" w:rsidR="00E461DD" w:rsidRPr="0033750C" w:rsidRDefault="00E461DD" w:rsidP="007F6F4C">
      <w:pPr>
        <w:widowControl/>
        <w:ind w:firstLine="420"/>
        <w:jc w:val="left"/>
        <w:rPr>
          <w:rFonts w:ascii="Times New Roman" w:eastAsia="SimSun" w:hAnsi="Times New Roman" w:cs="Times New Roman"/>
          <w:color w:val="1F497D"/>
          <w:kern w:val="0"/>
          <w:sz w:val="22"/>
        </w:rPr>
      </w:pPr>
    </w:p>
    <w:p w14:paraId="53FDF05B" w14:textId="6B574F93"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p>
    <w:p w14:paraId="0F949D63" w14:textId="36E718CE"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Jin, Liuchao </w:t>
      </w:r>
    </w:p>
    <w:p w14:paraId="5AAF67FB" w14:textId="6FB49AEB"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w:t>
      </w:r>
      <w:r w:rsidR="004677F4" w:rsidRPr="0033750C">
        <w:rPr>
          <w:rFonts w:ascii="Times New Roman" w:eastAsia="SimSun" w:hAnsi="Times New Roman" w:cs="Times New Roman"/>
          <w:color w:val="1F497D"/>
          <w:kern w:val="0"/>
          <w:sz w:val="22"/>
        </w:rPr>
        <w:t xml:space="preserve"> (last time)</w:t>
      </w:r>
      <w:r w:rsidRPr="0033750C">
        <w:rPr>
          <w:rFonts w:ascii="Times New Roman" w:eastAsia="SimSun" w:hAnsi="Times New Roman" w:cs="Times New Roman"/>
          <w:color w:val="1F497D"/>
          <w:kern w:val="0"/>
          <w:sz w:val="22"/>
        </w:rPr>
        <w:t>:</w:t>
      </w:r>
      <w:r w:rsidR="004677F4" w:rsidRPr="0033750C">
        <w:rPr>
          <w:rFonts w:ascii="Times New Roman" w:eastAsia="SimSun" w:hAnsi="Times New Roman" w:cs="Times New Roman"/>
          <w:color w:val="1F497D"/>
          <w:kern w:val="0"/>
          <w:sz w:val="22"/>
        </w:rPr>
        <w:t xml:space="preserve"> MEEN-0012196-22</w:t>
      </w:r>
    </w:p>
    <w:p w14:paraId="3089B938"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2E1389" w14:textId="60A9869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there is any</w:t>
      </w:r>
      <w:r w:rsidR="004677F4" w:rsidRPr="0033750C">
        <w:rPr>
          <w:rFonts w:ascii="Times New Roman" w:eastAsia="SimSun" w:hAnsi="Times New Roman" w:cs="Times New Roman"/>
          <w:color w:val="1F497D"/>
          <w:kern w:val="0"/>
          <w:sz w:val="22"/>
        </w:rPr>
        <w:t xml:space="preserve"> further</w:t>
      </w:r>
      <w:r w:rsidRPr="0033750C">
        <w:rPr>
          <w:rFonts w:ascii="Times New Roman" w:eastAsia="SimSun" w:hAnsi="Times New Roman" w:cs="Times New Roman"/>
          <w:color w:val="1F497D"/>
          <w:kern w:val="0"/>
          <w:sz w:val="22"/>
        </w:rPr>
        <w:t xml:space="preserve"> problem, please feel free to contact me. </w:t>
      </w:r>
    </w:p>
    <w:p w14:paraId="63B0645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0105EA7F"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B01C6E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6E3871AB" w14:textId="77777777" w:rsidR="007F6F4C" w:rsidRPr="0033750C" w:rsidRDefault="007F6F4C" w:rsidP="007F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DAC0E"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B7A09D6" w14:textId="77777777" w:rsidR="007F6F4C" w:rsidRPr="0033750C" w:rsidRDefault="007F6F4C" w:rsidP="001F5ACE">
      <w:pPr>
        <w:widowControl/>
        <w:jc w:val="left"/>
        <w:rPr>
          <w:rFonts w:ascii="Times New Roman" w:eastAsia="SimSun" w:hAnsi="Times New Roman" w:cs="Times New Roman"/>
          <w:color w:val="1F497D"/>
          <w:kern w:val="0"/>
          <w:sz w:val="22"/>
        </w:rPr>
      </w:pPr>
    </w:p>
    <w:p w14:paraId="6BA96963" w14:textId="77777777" w:rsidR="007F6F4C" w:rsidRPr="0033750C" w:rsidRDefault="007F6F4C" w:rsidP="001F5ACE">
      <w:pPr>
        <w:widowControl/>
        <w:jc w:val="left"/>
        <w:rPr>
          <w:rFonts w:ascii="Times New Roman" w:eastAsia="SimSun" w:hAnsi="Times New Roman" w:cs="Times New Roman"/>
          <w:color w:val="1F497D"/>
          <w:kern w:val="0"/>
          <w:sz w:val="22"/>
        </w:rPr>
      </w:pPr>
    </w:p>
    <w:p w14:paraId="02FBC64E" w14:textId="77777777" w:rsidR="007F6F4C" w:rsidRPr="0033750C" w:rsidRDefault="007F6F4C" w:rsidP="001F5ACE">
      <w:pPr>
        <w:widowControl/>
        <w:jc w:val="left"/>
        <w:rPr>
          <w:rFonts w:ascii="Times New Roman" w:eastAsia="SimSun" w:hAnsi="Times New Roman" w:cs="Times New Roman"/>
          <w:color w:val="1F497D"/>
          <w:kern w:val="0"/>
          <w:sz w:val="22"/>
        </w:rPr>
      </w:pPr>
    </w:p>
    <w:p w14:paraId="67AE0C98" w14:textId="5D3CDD1F" w:rsidR="009731E5" w:rsidRPr="0033750C" w:rsidRDefault="009731E5"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English Score Report” Condition – Liuchao Jin</w:t>
      </w:r>
    </w:p>
    <w:p w14:paraId="619EFBF4" w14:textId="77777777" w:rsidR="009731E5" w:rsidRPr="0033750C" w:rsidRDefault="009731E5" w:rsidP="001F5ACE">
      <w:pPr>
        <w:widowControl/>
        <w:jc w:val="left"/>
        <w:rPr>
          <w:rFonts w:ascii="Times New Roman" w:eastAsia="SimSun" w:hAnsi="Times New Roman" w:cs="Times New Roman"/>
          <w:color w:val="1F497D"/>
          <w:kern w:val="0"/>
          <w:sz w:val="22"/>
        </w:rPr>
      </w:pPr>
    </w:p>
    <w:p w14:paraId="6ECE6619" w14:textId="15492F04"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E0701" w:rsidRPr="0033750C">
        <w:rPr>
          <w:rFonts w:ascii="Times New Roman" w:eastAsia="SimSun" w:hAnsi="Times New Roman" w:cs="Times New Roman"/>
          <w:color w:val="1F497D"/>
          <w:kern w:val="0"/>
          <w:sz w:val="22"/>
        </w:rPr>
        <w:t>Sir/Madam</w:t>
      </w:r>
      <w:r w:rsidRPr="0033750C">
        <w:rPr>
          <w:rFonts w:ascii="Times New Roman" w:eastAsia="SimSun" w:hAnsi="Times New Roman" w:cs="Times New Roman"/>
          <w:color w:val="1F497D"/>
          <w:kern w:val="0"/>
          <w:sz w:val="22"/>
        </w:rPr>
        <w:t>,</w:t>
      </w:r>
      <w:r w:rsidR="006B6AE3" w:rsidRPr="0033750C">
        <w:rPr>
          <w:rFonts w:ascii="Times New Roman" w:eastAsia="SimSun" w:hAnsi="Times New Roman" w:cs="Times New Roman"/>
          <w:color w:val="1F497D"/>
          <w:kern w:val="0"/>
          <w:sz w:val="22"/>
        </w:rPr>
        <w:t xml:space="preserve"> </w:t>
      </w:r>
    </w:p>
    <w:p w14:paraId="7F2FB0BC"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589DF1C" w14:textId="1540DC10"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4470FB3" w14:textId="65324794" w:rsidR="001F5ACE" w:rsidRPr="0033750C" w:rsidRDefault="001F5ACE" w:rsidP="001F5ACE">
      <w:pPr>
        <w:widowControl/>
        <w:ind w:firstLine="420"/>
        <w:jc w:val="left"/>
        <w:rPr>
          <w:rFonts w:ascii="Times New Roman" w:eastAsia="SimSun" w:hAnsi="Times New Roman" w:cs="Times New Roman"/>
          <w:color w:val="1F497D"/>
          <w:kern w:val="0"/>
          <w:sz w:val="22"/>
        </w:rPr>
      </w:pPr>
    </w:p>
    <w:p w14:paraId="185EC8EB" w14:textId="556BABF6"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check</w:t>
      </w:r>
      <w:r w:rsidR="00554DBA" w:rsidRPr="0033750C">
        <w:rPr>
          <w:rFonts w:ascii="Times New Roman" w:eastAsia="SimSun" w:hAnsi="Times New Roman" w:cs="Times New Roman"/>
          <w:color w:val="1F497D"/>
          <w:kern w:val="0"/>
          <w:sz w:val="22"/>
        </w:rPr>
        <w:t xml:space="preserve"> my “English score report” condition. Here is my information. </w:t>
      </w:r>
    </w:p>
    <w:p w14:paraId="7937741E" w14:textId="5F6E8B0C" w:rsidR="00554DBA" w:rsidRPr="0033750C" w:rsidRDefault="00554DBA" w:rsidP="001F5ACE">
      <w:pPr>
        <w:widowControl/>
        <w:ind w:firstLine="420"/>
        <w:jc w:val="left"/>
        <w:rPr>
          <w:rFonts w:ascii="Times New Roman" w:eastAsia="SimSun" w:hAnsi="Times New Roman" w:cs="Times New Roman"/>
          <w:color w:val="1F497D"/>
          <w:kern w:val="0"/>
          <w:sz w:val="22"/>
        </w:rPr>
      </w:pPr>
    </w:p>
    <w:p w14:paraId="642C1CC4" w14:textId="1159ECD3"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full name: Liuchao Jin</w:t>
      </w:r>
      <w:r w:rsidR="000F6116" w:rsidRPr="0033750C">
        <w:rPr>
          <w:rFonts w:ascii="Times New Roman" w:eastAsia="SimSun" w:hAnsi="Times New Roman" w:cs="Times New Roman"/>
          <w:color w:val="1F497D"/>
          <w:kern w:val="0"/>
          <w:sz w:val="22"/>
        </w:rPr>
        <w:t xml:space="preserve"> </w:t>
      </w:r>
    </w:p>
    <w:p w14:paraId="5B510FD6" w14:textId="61338A9F"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number: 22311025</w:t>
      </w:r>
      <w:r w:rsidR="000F6116" w:rsidRPr="0033750C">
        <w:rPr>
          <w:rFonts w:ascii="Times New Roman" w:eastAsia="SimSun" w:hAnsi="Times New Roman" w:cs="Times New Roman"/>
          <w:color w:val="1F497D"/>
          <w:kern w:val="0"/>
          <w:sz w:val="22"/>
        </w:rPr>
        <w:t xml:space="preserve"> </w:t>
      </w:r>
    </w:p>
    <w:p w14:paraId="6324F3BF" w14:textId="4C2C793A"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gramme of study: Ph.D. in Mechanical and Automation Engineering</w:t>
      </w:r>
      <w:r w:rsidR="000F6116" w:rsidRPr="0033750C">
        <w:rPr>
          <w:rFonts w:ascii="Times New Roman" w:eastAsia="SimSun" w:hAnsi="Times New Roman" w:cs="Times New Roman"/>
          <w:color w:val="1F497D"/>
          <w:kern w:val="0"/>
          <w:sz w:val="22"/>
        </w:rPr>
        <w:t xml:space="preserve"> </w:t>
      </w:r>
    </w:p>
    <w:p w14:paraId="0D91C23A" w14:textId="1C282BFE"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rder record of English score report: </w:t>
      </w:r>
      <w:r w:rsidR="009731E5" w:rsidRPr="0033750C">
        <w:rPr>
          <w:rFonts w:ascii="Times New Roman" w:eastAsia="SimSun" w:hAnsi="Times New Roman" w:cs="Times New Roman"/>
          <w:color w:val="1F497D"/>
          <w:kern w:val="0"/>
          <w:sz w:val="22"/>
        </w:rPr>
        <w:t>attached to this email in Attachment 1</w:t>
      </w:r>
      <w:r w:rsidR="000F6116" w:rsidRPr="0033750C">
        <w:rPr>
          <w:rFonts w:ascii="Times New Roman" w:eastAsia="SimSun" w:hAnsi="Times New Roman" w:cs="Times New Roman"/>
          <w:color w:val="1F497D"/>
          <w:kern w:val="0"/>
          <w:sz w:val="22"/>
        </w:rPr>
        <w:t xml:space="preserve"> </w:t>
      </w:r>
    </w:p>
    <w:p w14:paraId="2ED937C8" w14:textId="58785A2C"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anned copy of your examinee report</w:t>
      </w:r>
      <w:r w:rsidR="009731E5" w:rsidRPr="0033750C">
        <w:rPr>
          <w:rFonts w:ascii="Times New Roman" w:eastAsia="SimSun" w:hAnsi="Times New Roman" w:cs="Times New Roman"/>
          <w:color w:val="1F497D"/>
          <w:kern w:val="0"/>
          <w:sz w:val="22"/>
        </w:rPr>
        <w:t>: attached to this email in Attachment 2</w:t>
      </w:r>
      <w:r w:rsidR="000F6116" w:rsidRPr="0033750C">
        <w:rPr>
          <w:rFonts w:ascii="Times New Roman" w:eastAsia="SimSun" w:hAnsi="Times New Roman" w:cs="Times New Roman"/>
          <w:color w:val="1F497D"/>
          <w:kern w:val="0"/>
          <w:sz w:val="22"/>
        </w:rPr>
        <w:t xml:space="preserve"> </w:t>
      </w:r>
    </w:p>
    <w:p w14:paraId="49EF16E1" w14:textId="0C4C9BA3" w:rsidR="009731E5" w:rsidRPr="0033750C" w:rsidRDefault="009731E5" w:rsidP="00554DBA">
      <w:pPr>
        <w:widowControl/>
        <w:ind w:firstLine="420"/>
        <w:jc w:val="left"/>
        <w:rPr>
          <w:rFonts w:ascii="Times New Roman" w:eastAsia="SimSun" w:hAnsi="Times New Roman" w:cs="Times New Roman"/>
          <w:color w:val="1F497D"/>
          <w:kern w:val="0"/>
          <w:sz w:val="22"/>
        </w:rPr>
      </w:pPr>
    </w:p>
    <w:p w14:paraId="04396407" w14:textId="3BA999E5" w:rsidR="006B6AE3" w:rsidRPr="0033750C" w:rsidRDefault="006B6AE3"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problem, please feel free to contact me. </w:t>
      </w:r>
    </w:p>
    <w:p w14:paraId="441CA4C0" w14:textId="77777777" w:rsidR="006B6AE3" w:rsidRPr="0033750C" w:rsidRDefault="006B6AE3" w:rsidP="00D7791C">
      <w:pPr>
        <w:widowControl/>
        <w:ind w:firstLine="420"/>
        <w:jc w:val="left"/>
        <w:rPr>
          <w:rFonts w:ascii="Times New Roman" w:eastAsia="SimSun" w:hAnsi="Times New Roman" w:cs="Times New Roman"/>
          <w:color w:val="1F497D"/>
          <w:kern w:val="0"/>
          <w:sz w:val="22"/>
        </w:rPr>
      </w:pPr>
    </w:p>
    <w:p w14:paraId="779AE4E8" w14:textId="0EC05995" w:rsidR="00D7791C" w:rsidRPr="0033750C" w:rsidRDefault="00D7791C"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C79478D"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74E9AA5" w14:textId="77777777" w:rsidR="001F5ACE" w:rsidRPr="0033750C" w:rsidRDefault="001F5ACE" w:rsidP="001F5AC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8F530D" w14:textId="77777777"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E3DA73" w14:textId="77777777" w:rsidR="001F5ACE" w:rsidRPr="0033750C" w:rsidRDefault="001F5ACE" w:rsidP="00C22720">
      <w:pPr>
        <w:widowControl/>
        <w:jc w:val="left"/>
        <w:rPr>
          <w:rFonts w:ascii="Times New Roman" w:eastAsia="SimSun" w:hAnsi="Times New Roman" w:cs="Times New Roman"/>
          <w:color w:val="1F497D"/>
          <w:kern w:val="0"/>
          <w:sz w:val="22"/>
        </w:rPr>
      </w:pPr>
    </w:p>
    <w:p w14:paraId="03F6DF57" w14:textId="77777777" w:rsidR="001F5ACE" w:rsidRPr="0033750C" w:rsidRDefault="001F5ACE" w:rsidP="00C22720">
      <w:pPr>
        <w:widowControl/>
        <w:jc w:val="left"/>
        <w:rPr>
          <w:rFonts w:ascii="Times New Roman" w:eastAsia="SimSun" w:hAnsi="Times New Roman" w:cs="Times New Roman"/>
          <w:color w:val="1F497D"/>
          <w:kern w:val="0"/>
          <w:sz w:val="22"/>
        </w:rPr>
      </w:pPr>
    </w:p>
    <w:p w14:paraId="49DB5E67" w14:textId="7E404DD5" w:rsidR="00C22720" w:rsidRPr="0033750C" w:rsidRDefault="00C22720" w:rsidP="00C227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6666025B"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7FC176BF" w14:textId="4A6205D1" w:rsidR="00C22720" w:rsidRPr="0033750C" w:rsidRDefault="00C22720" w:rsidP="00C227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of that. Your help is greatly appreciated. I will wait for the updated e-visa patiently. Have a good day! </w:t>
      </w:r>
    </w:p>
    <w:p w14:paraId="1C0FBDF2"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3BF57BB7" w14:textId="77777777" w:rsidR="00C22720" w:rsidRPr="0033750C" w:rsidRDefault="00C22720" w:rsidP="00C2272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EA5651" w14:textId="091B0BE9" w:rsidR="00C22720" w:rsidRPr="0033750C" w:rsidRDefault="00C22720"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308D0DD" w14:textId="77777777" w:rsidR="00C22720" w:rsidRPr="0033750C" w:rsidRDefault="00C22720" w:rsidP="001E2412">
      <w:pPr>
        <w:widowControl/>
        <w:jc w:val="left"/>
        <w:rPr>
          <w:rFonts w:ascii="Times New Roman" w:eastAsia="SimSun" w:hAnsi="Times New Roman" w:cs="Times New Roman"/>
          <w:color w:val="1F497D"/>
          <w:kern w:val="0"/>
          <w:sz w:val="22"/>
        </w:rPr>
      </w:pPr>
    </w:p>
    <w:p w14:paraId="7BE2E0EA" w14:textId="77777777" w:rsidR="00C22720" w:rsidRPr="0033750C" w:rsidRDefault="00C22720" w:rsidP="001E2412">
      <w:pPr>
        <w:widowControl/>
        <w:jc w:val="left"/>
        <w:rPr>
          <w:rFonts w:ascii="Times New Roman" w:eastAsia="SimSun" w:hAnsi="Times New Roman" w:cs="Times New Roman"/>
          <w:color w:val="1F497D"/>
          <w:kern w:val="0"/>
          <w:sz w:val="22"/>
        </w:rPr>
      </w:pPr>
    </w:p>
    <w:p w14:paraId="063BDBA9" w14:textId="24416596"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5766003" w14:textId="13287D1A"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35416FB" w14:textId="1EC2CA1D"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is email finds you well.</w:t>
      </w:r>
      <w:r w:rsidR="00C22720" w:rsidRPr="0033750C">
        <w:rPr>
          <w:rFonts w:ascii="Times New Roman" w:eastAsia="SimSun" w:hAnsi="Times New Roman" w:cs="Times New Roman"/>
          <w:color w:val="1F497D"/>
          <w:kern w:val="0"/>
          <w:sz w:val="22"/>
        </w:rPr>
        <w:t xml:space="preserve"> </w:t>
      </w:r>
    </w:p>
    <w:p w14:paraId="434A443C" w14:textId="536D0D1C"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99CD0B4" w14:textId="371FCC26"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t>
      </w:r>
      <w:r w:rsidR="00400948" w:rsidRPr="0033750C">
        <w:rPr>
          <w:rFonts w:ascii="Times New Roman" w:eastAsia="SimSun" w:hAnsi="Times New Roman" w:cs="Times New Roman"/>
          <w:color w:val="1F497D"/>
          <w:kern w:val="0"/>
          <w:sz w:val="22"/>
        </w:rPr>
        <w:t xml:space="preserve">revise </w:t>
      </w:r>
      <w:r w:rsidRPr="0033750C">
        <w:rPr>
          <w:rFonts w:ascii="Times New Roman" w:eastAsia="SimSun" w:hAnsi="Times New Roman" w:cs="Times New Roman"/>
          <w:color w:val="1F497D"/>
          <w:kern w:val="0"/>
          <w:sz w:val="22"/>
        </w:rPr>
        <w:t xml:space="preserve">was going. </w:t>
      </w:r>
    </w:p>
    <w:p w14:paraId="6E83FA2C"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15AC284" w14:textId="177BC949" w:rsidR="001E2412" w:rsidRPr="0033750C" w:rsidRDefault="001E2412" w:rsidP="001E241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0</w:t>
      </w:r>
      <w:r w:rsidRPr="0033750C">
        <w:rPr>
          <w:rFonts w:ascii="Times New Roman" w:eastAsia="SimSun" w:hAnsi="Times New Roman" w:cs="Times New Roman"/>
          <w:b/>
          <w:bCs/>
          <w:color w:val="FF0000"/>
          <w:kern w:val="0"/>
          <w:sz w:val="22"/>
          <w:vertAlign w:val="superscript"/>
        </w:rPr>
        <w:t>th</w:t>
      </w:r>
      <w:r w:rsidRPr="0033750C">
        <w:rPr>
          <w:rFonts w:ascii="Times New Roman" w:eastAsia="SimSun" w:hAnsi="Times New Roman" w:cs="Times New Roman"/>
          <w:b/>
          <w:bCs/>
          <w:color w:val="FF0000"/>
          <w:kern w:val="0"/>
          <w:sz w:val="22"/>
        </w:rPr>
        <w:t>.</w:t>
      </w:r>
      <w:r w:rsidR="00C22720" w:rsidRPr="0033750C">
        <w:rPr>
          <w:rFonts w:ascii="Times New Roman" w:eastAsia="SimSun" w:hAnsi="Times New Roman" w:cs="Times New Roman"/>
          <w:b/>
          <w:bCs/>
          <w:color w:val="FF0000"/>
          <w:kern w:val="0"/>
          <w:sz w:val="22"/>
        </w:rPr>
        <w:t xml:space="preserve"> </w:t>
      </w:r>
    </w:p>
    <w:p w14:paraId="61E4F906"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2F5D007C" w14:textId="43D55F2A"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time-ampl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r w:rsidR="00C22720" w:rsidRPr="0033750C">
        <w:rPr>
          <w:rFonts w:ascii="Times New Roman" w:eastAsia="SimSun" w:hAnsi="Times New Roman" w:cs="Times New Roman"/>
          <w:color w:val="1F497D"/>
          <w:kern w:val="0"/>
          <w:sz w:val="22"/>
        </w:rPr>
        <w:t xml:space="preserve"> </w:t>
      </w:r>
    </w:p>
    <w:p w14:paraId="1DE85137"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00A26768" w14:textId="7424E4A2"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The registration date for CUHK is </w:t>
      </w:r>
      <w:r w:rsidRPr="0033750C">
        <w:rPr>
          <w:rFonts w:ascii="Times New Roman" w:eastAsia="SimSun" w:hAnsi="Times New Roman" w:cs="Times New Roman"/>
          <w:b/>
          <w:bCs/>
          <w:color w:val="1F497D"/>
          <w:kern w:val="0"/>
          <w:sz w:val="22"/>
        </w:rPr>
        <w:t>August 1</w:t>
      </w:r>
      <w:r w:rsidRPr="0033750C">
        <w:rPr>
          <w:rFonts w:ascii="Times New Roman" w:eastAsia="SimSun" w:hAnsi="Times New Roman" w:cs="Times New Roman"/>
          <w:b/>
          <w:bCs/>
          <w:color w:val="1F497D"/>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w:t>
      </w:r>
      <w:r w:rsidR="00400948" w:rsidRPr="0033750C">
        <w:rPr>
          <w:rFonts w:ascii="Times New Roman" w:eastAsia="SimSun" w:hAnsi="Times New Roman" w:cs="Times New Roman"/>
          <w:color w:val="1F497D"/>
          <w:kern w:val="0"/>
          <w:sz w:val="22"/>
        </w:rPr>
        <w:t xml:space="preserve">I would be grateful if you could help me </w:t>
      </w:r>
      <w:r w:rsidR="00400948" w:rsidRPr="0033750C">
        <w:rPr>
          <w:rFonts w:ascii="Times New Roman" w:eastAsia="SimSun" w:hAnsi="Times New Roman" w:cs="Times New Roman"/>
          <w:b/>
          <w:bCs/>
          <w:color w:val="1F497D"/>
          <w:kern w:val="0"/>
          <w:sz w:val="22"/>
        </w:rPr>
        <w:t>remind</w:t>
      </w:r>
      <w:r w:rsidR="00400948" w:rsidRPr="0033750C">
        <w:rPr>
          <w:rFonts w:ascii="Times New Roman" w:eastAsia="SimSun" w:hAnsi="Times New Roman" w:cs="Times New Roman"/>
          <w:color w:val="1F497D"/>
          <w:kern w:val="0"/>
          <w:sz w:val="22"/>
        </w:rPr>
        <w:t xml:space="preserve"> the </w:t>
      </w:r>
      <w:r w:rsidR="00400948" w:rsidRPr="0033750C">
        <w:rPr>
          <w:rFonts w:ascii="Times New Roman" w:eastAsia="SimSun" w:hAnsi="Times New Roman" w:cs="Times New Roman"/>
          <w:b/>
          <w:bCs/>
          <w:color w:val="1F497D"/>
          <w:kern w:val="0"/>
          <w:sz w:val="22"/>
        </w:rPr>
        <w:t>Immigration Department</w:t>
      </w:r>
      <w:r w:rsidR="00400948" w:rsidRPr="0033750C">
        <w:rPr>
          <w:rFonts w:ascii="Times New Roman" w:eastAsia="SimSun" w:hAnsi="Times New Roman" w:cs="Times New Roman"/>
          <w:color w:val="1F497D"/>
          <w:kern w:val="0"/>
          <w:sz w:val="22"/>
        </w:rPr>
        <w:t xml:space="preserve"> to revise the e-visa </w:t>
      </w:r>
      <w:r w:rsidR="00400948" w:rsidRPr="0033750C">
        <w:rPr>
          <w:rFonts w:ascii="Times New Roman" w:eastAsia="SimSun" w:hAnsi="Times New Roman" w:cs="Times New Roman"/>
          <w:b/>
          <w:bCs/>
          <w:color w:val="1F497D"/>
          <w:kern w:val="0"/>
          <w:sz w:val="22"/>
        </w:rPr>
        <w:t>as soon as possible</w:t>
      </w:r>
      <w:r w:rsidR="00400948" w:rsidRPr="0033750C">
        <w:rPr>
          <w:rFonts w:ascii="Times New Roman" w:eastAsia="SimSun" w:hAnsi="Times New Roman" w:cs="Times New Roman"/>
          <w:color w:val="1F497D"/>
          <w:kern w:val="0"/>
          <w:sz w:val="22"/>
        </w:rPr>
        <w:t>.</w:t>
      </w:r>
      <w:r w:rsidR="00C22720" w:rsidRPr="0033750C">
        <w:rPr>
          <w:rFonts w:ascii="Times New Roman" w:eastAsia="SimSun" w:hAnsi="Times New Roman" w:cs="Times New Roman"/>
          <w:color w:val="1F497D"/>
          <w:kern w:val="0"/>
          <w:sz w:val="22"/>
        </w:rPr>
        <w:t xml:space="preserve"> </w:t>
      </w:r>
    </w:p>
    <w:p w14:paraId="1EF7B0A9" w14:textId="77777777" w:rsidR="00400948" w:rsidRPr="0033750C" w:rsidRDefault="00400948" w:rsidP="001E2412">
      <w:pPr>
        <w:widowControl/>
        <w:ind w:firstLine="420"/>
        <w:jc w:val="left"/>
        <w:rPr>
          <w:rFonts w:ascii="Times New Roman" w:eastAsia="SimSun" w:hAnsi="Times New Roman" w:cs="Times New Roman"/>
          <w:color w:val="1F497D"/>
          <w:kern w:val="0"/>
          <w:sz w:val="22"/>
        </w:rPr>
      </w:pPr>
    </w:p>
    <w:p w14:paraId="7165ADCF" w14:textId="64C9E4C5"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305A47A3"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5D222A2B" w14:textId="77777777" w:rsidR="001E2412" w:rsidRPr="0033750C" w:rsidRDefault="001E2412" w:rsidP="001E241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89841" w14:textId="77777777"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54EED92"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10B837A8"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2C7B17A3" w14:textId="2FFCCFAF" w:rsidR="00BC72DC" w:rsidRPr="0033750C" w:rsidRDefault="00BC72DC"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Help Needed </w:t>
      </w:r>
      <w:r w:rsidR="001F61C2"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 Liuchao Jin</w:t>
      </w:r>
    </w:p>
    <w:p w14:paraId="28B36E1B" w14:textId="6364C8E0"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iss Wong, </w:t>
      </w:r>
    </w:p>
    <w:p w14:paraId="64687426"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9ED4A8B" w14:textId="5664644B"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591EBEB"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3C6F614F" w14:textId="1C276A7B"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met a serious problem with the e-visa application. It will be greatly appreciated if you could do me a favour.</w:t>
      </w:r>
    </w:p>
    <w:p w14:paraId="7BF8AADA"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28443016" w14:textId="0D64F2C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Mr. Tony Lee from Graduate School told me that he was liaising with the IMMD for revision. However, this mistake ruins all my schedu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ard for me to go to campus on time if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the e-visa before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6820D1FC"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40F01BB9" w14:textId="6A98AA6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ubmitted the visa application material to Graduate School on 20/2/2022. And the Graduate School sent a visa application to HKSAR IMMD on 10/5/2022 and collected Visa from HKSAR IMMD on 2/6/2022. After this, I still cannot view my visa because, on the application system, it said: Please do not download the e-visa from the Immigration </w:t>
      </w:r>
      <w:r w:rsidRPr="0033750C">
        <w:rPr>
          <w:rFonts w:ascii="Times New Roman" w:eastAsia="SimSun" w:hAnsi="Times New Roman" w:cs="Times New Roman"/>
          <w:color w:val="1F497D"/>
          <w:kern w:val="0"/>
          <w:sz w:val="22"/>
        </w:rPr>
        <w:lastRenderedPageBreak/>
        <w:t>Department until you are informed by Graduate School. Duplicated visa fee will not be refunded. However, the Graduate School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inform me until 23/6/2022. Mr. Tony Lee told me that some particulars as printed on the “e-visa” available for download from the IMMD website were wrong. Till now, there is no further information about when my e-visa can be issued.</w:t>
      </w:r>
    </w:p>
    <w:p w14:paraId="62C3CEEF"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09F7488E" w14:textId="6C915891" w:rsidR="000B543C"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originally planned to go to Guangdong Province on July 10th and stay there for more than 14 days so that I can go to HK via come2hk Scheme without quarantine. I booked all the air tickets to Shenzhen and the hotel in Shenzhen. All planning is </w:t>
      </w:r>
      <w:r w:rsidR="001F61C2" w:rsidRPr="0033750C">
        <w:rPr>
          <w:rFonts w:ascii="Times New Roman" w:eastAsia="SimSun" w:hAnsi="Times New Roman" w:cs="Times New Roman"/>
          <w:color w:val="1F497D"/>
          <w:kern w:val="0"/>
          <w:sz w:val="22"/>
        </w:rPr>
        <w:t xml:space="preserve">time-ample </w:t>
      </w:r>
      <w:r w:rsidRPr="0033750C">
        <w:rPr>
          <w:rFonts w:ascii="Times New Roman" w:eastAsia="SimSun" w:hAnsi="Times New Roman" w:cs="Times New Roman"/>
          <w:color w:val="1F497D"/>
          <w:kern w:val="0"/>
          <w:sz w:val="22"/>
        </w:rPr>
        <w:t>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p>
    <w:p w14:paraId="24A52C99"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1C665515" w14:textId="4FA9D413" w:rsidR="000B543C" w:rsidRPr="0033750C" w:rsidRDefault="000A1ED0"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14 working days for me to apply for the Exit-Entry Permit for Travelling to and from Hong Kong and Macao (EEP) in my hometown after I get the e-visa. </w:t>
      </w:r>
      <w:r w:rsidR="009F7818" w:rsidRPr="0033750C">
        <w:rPr>
          <w:rFonts w:ascii="Times New Roman" w:eastAsia="SimSun" w:hAnsi="Times New Roman" w:cs="Times New Roman"/>
          <w:color w:val="1F497D"/>
          <w:kern w:val="0"/>
          <w:sz w:val="22"/>
        </w:rPr>
        <w:t xml:space="preserve">Besides, I also need another 14 days to stay in Guangdong. </w:t>
      </w:r>
      <w:r w:rsidRPr="0033750C">
        <w:rPr>
          <w:rFonts w:ascii="Times New Roman" w:eastAsia="SimSun" w:hAnsi="Times New Roman" w:cs="Times New Roman"/>
          <w:color w:val="1F497D"/>
          <w:kern w:val="0"/>
          <w:sz w:val="22"/>
        </w:rPr>
        <w:t xml:space="preserve">The registration </w:t>
      </w:r>
      <w:r w:rsidR="009F7818" w:rsidRPr="0033750C">
        <w:rPr>
          <w:rFonts w:ascii="Times New Roman" w:eastAsia="SimSun" w:hAnsi="Times New Roman" w:cs="Times New Roman"/>
          <w:color w:val="1F497D"/>
          <w:kern w:val="0"/>
          <w:sz w:val="22"/>
        </w:rPr>
        <w:t>date</w:t>
      </w:r>
      <w:r w:rsidRPr="0033750C">
        <w:rPr>
          <w:rFonts w:ascii="Times New Roman" w:eastAsia="SimSun" w:hAnsi="Times New Roman" w:cs="Times New Roman"/>
          <w:color w:val="1F497D"/>
          <w:kern w:val="0"/>
          <w:sz w:val="22"/>
        </w:rPr>
        <w:t xml:space="preserv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much time before getting the e-visa.</w:t>
      </w:r>
      <w:r w:rsidR="009F7818" w:rsidRPr="0033750C">
        <w:rPr>
          <w:rFonts w:ascii="Times New Roman" w:eastAsia="SimSun" w:hAnsi="Times New Roman" w:cs="Times New Roman"/>
          <w:color w:val="1F497D"/>
          <w:kern w:val="0"/>
          <w:sz w:val="22"/>
        </w:rPr>
        <w:t xml:space="preserve"> I would be grateful if you could help me </w:t>
      </w:r>
      <w:r w:rsidR="00193059" w:rsidRPr="0033750C">
        <w:rPr>
          <w:rFonts w:ascii="Times New Roman" w:eastAsia="SimSun" w:hAnsi="Times New Roman" w:cs="Times New Roman"/>
          <w:color w:val="1F497D"/>
          <w:kern w:val="0"/>
          <w:sz w:val="22"/>
        </w:rPr>
        <w:t xml:space="preserve">deal with this problem. </w:t>
      </w:r>
    </w:p>
    <w:p w14:paraId="7E556961"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C1A1DA1" w14:textId="07FA85FC"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w:t>
      </w:r>
      <w:r w:rsidR="000A1ED0" w:rsidRPr="0033750C">
        <w:rPr>
          <w:rFonts w:ascii="Times New Roman" w:eastAsia="SimSun" w:hAnsi="Times New Roman" w:cs="Times New Roman"/>
          <w:color w:val="1F497D"/>
          <w:kern w:val="0"/>
          <w:sz w:val="22"/>
        </w:rPr>
        <w:t xml:space="preserve"> </w:t>
      </w:r>
    </w:p>
    <w:p w14:paraId="169F4ACD"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40EF917D"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1AD46BF"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8801CCA" w14:textId="77777777" w:rsidR="00886B62" w:rsidRPr="0033750C" w:rsidRDefault="00886B62" w:rsidP="00BE0F77">
      <w:pPr>
        <w:widowControl/>
        <w:jc w:val="left"/>
        <w:rPr>
          <w:rFonts w:ascii="Times New Roman" w:eastAsia="SimSun" w:hAnsi="Times New Roman" w:cs="Times New Roman"/>
          <w:color w:val="1F497D"/>
          <w:kern w:val="0"/>
          <w:sz w:val="22"/>
        </w:rPr>
      </w:pPr>
    </w:p>
    <w:p w14:paraId="4733C904" w14:textId="77777777" w:rsidR="00886B62" w:rsidRPr="0033750C" w:rsidRDefault="00886B62" w:rsidP="00BE0F77">
      <w:pPr>
        <w:widowControl/>
        <w:jc w:val="left"/>
        <w:rPr>
          <w:rFonts w:ascii="Times New Roman" w:eastAsia="SimSun" w:hAnsi="Times New Roman" w:cs="Times New Roman"/>
          <w:color w:val="1F497D"/>
          <w:kern w:val="0"/>
          <w:sz w:val="22"/>
        </w:rPr>
      </w:pPr>
    </w:p>
    <w:p w14:paraId="0F5D997E" w14:textId="75DD55DC"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4D63BA3" w14:textId="6D613478"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w:t>
      </w:r>
      <w:r w:rsidR="001E241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e,</w:t>
      </w:r>
    </w:p>
    <w:p w14:paraId="79BA8CEA" w14:textId="77777777" w:rsidR="00BE0F77" w:rsidRPr="0033750C" w:rsidRDefault="00BE0F77" w:rsidP="00BE0F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4E02981A" w14:textId="4F56C640"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as going. </w:t>
      </w:r>
    </w:p>
    <w:p w14:paraId="5636014D" w14:textId="3D129DED"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time, you told me that some particulars as printed on the “e-visa” available for download from the Immigration Department website were incorrect. However, time is very urgent,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am writing this email to you. I learned that it takes 14 working days for me to apply for the Exit-Entry Permit for Travelling to and from Hong Kong and Macao (EEP). Al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considering going to Hong Kong via come2hk Scheme. So, I must travel to and stay in Guangdong Province for 14 days. The registration tim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much time before getting the e-visa. I would be grateful if you could help me remind the Immigration Department to revise the e-visa as soon as possible.  </w:t>
      </w:r>
    </w:p>
    <w:p w14:paraId="1BB2BBA1" w14:textId="60B273AA" w:rsidR="00C57DA8" w:rsidRPr="0033750C" w:rsidRDefault="00C57DA8"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5F46BDF7" w14:textId="530751FA" w:rsidR="00BE0F77" w:rsidRPr="0033750C" w:rsidRDefault="00BE0F77" w:rsidP="00BE0F7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4850CF" w:rsidRPr="0033750C">
        <w:rPr>
          <w:rFonts w:ascii="Times New Roman" w:eastAsia="SimSun" w:hAnsi="Times New Roman" w:cs="Times New Roman"/>
          <w:color w:val="1F497D"/>
          <w:kern w:val="0"/>
          <w:sz w:val="22"/>
        </w:rPr>
        <w:t xml:space="preserve"> </w:t>
      </w:r>
    </w:p>
    <w:p w14:paraId="37F29A6D" w14:textId="77777777"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FFCD54" w14:textId="77777777" w:rsidR="00BE0F77" w:rsidRPr="0033750C" w:rsidRDefault="00BE0F77" w:rsidP="0064032B">
      <w:pPr>
        <w:widowControl/>
        <w:jc w:val="left"/>
        <w:rPr>
          <w:rFonts w:ascii="Times New Roman" w:eastAsia="SimSun" w:hAnsi="Times New Roman" w:cs="Times New Roman"/>
          <w:color w:val="1F497D"/>
          <w:kern w:val="0"/>
          <w:sz w:val="22"/>
        </w:rPr>
      </w:pPr>
    </w:p>
    <w:p w14:paraId="7D53B542" w14:textId="77777777" w:rsidR="00BE0F77" w:rsidRPr="0033750C" w:rsidRDefault="00BE0F77" w:rsidP="0064032B">
      <w:pPr>
        <w:widowControl/>
        <w:jc w:val="left"/>
        <w:rPr>
          <w:rFonts w:ascii="Times New Roman" w:eastAsia="SimSun" w:hAnsi="Times New Roman" w:cs="Times New Roman"/>
          <w:color w:val="1F497D"/>
          <w:kern w:val="0"/>
          <w:sz w:val="22"/>
        </w:rPr>
      </w:pPr>
    </w:p>
    <w:p w14:paraId="74A1F7E7" w14:textId="2274FE7D"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04B0457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7966ADE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329E9BA"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y original university email (</w:t>
      </w:r>
      <w:hyperlink r:id="rId105"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06"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29F885F9"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86F9C"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49F0104" w14:textId="77777777" w:rsidR="0064032B" w:rsidRPr="0033750C" w:rsidRDefault="0064032B" w:rsidP="0064032B">
      <w:pPr>
        <w:widowControl/>
        <w:jc w:val="left"/>
        <w:rPr>
          <w:rFonts w:ascii="Times New Roman" w:eastAsia="SimSun" w:hAnsi="Times New Roman" w:cs="Times New Roman"/>
          <w:color w:val="1F497D"/>
          <w:kern w:val="0"/>
          <w:sz w:val="22"/>
        </w:rPr>
      </w:pPr>
    </w:p>
    <w:p w14:paraId="628A7471" w14:textId="77777777" w:rsidR="0064032B" w:rsidRPr="0033750C" w:rsidRDefault="0064032B" w:rsidP="0064032B">
      <w:pPr>
        <w:widowControl/>
        <w:jc w:val="left"/>
        <w:rPr>
          <w:rFonts w:ascii="Times New Roman" w:eastAsia="SimSun" w:hAnsi="Times New Roman" w:cs="Times New Roman"/>
          <w:color w:val="1F497D"/>
          <w:kern w:val="0"/>
          <w:sz w:val="22"/>
        </w:rPr>
      </w:pPr>
    </w:p>
    <w:p w14:paraId="1753F6EA" w14:textId="52F6D65C"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0B343EE3" w14:textId="099149CA"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6E5D2FB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07FBF0CC"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07"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08"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675184DE"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6332C8"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58D14E" w14:textId="77777777" w:rsidR="0064032B" w:rsidRPr="0033750C" w:rsidRDefault="0064032B" w:rsidP="0064032B">
      <w:pPr>
        <w:widowControl/>
        <w:jc w:val="left"/>
        <w:rPr>
          <w:rFonts w:ascii="Times New Roman" w:eastAsia="SimSun" w:hAnsi="Times New Roman" w:cs="Times New Roman"/>
          <w:color w:val="1F497D"/>
          <w:kern w:val="0"/>
          <w:sz w:val="22"/>
        </w:rPr>
      </w:pPr>
    </w:p>
    <w:p w14:paraId="3EECA3C8" w14:textId="77777777" w:rsidR="0064032B" w:rsidRPr="0033750C" w:rsidRDefault="0064032B" w:rsidP="0064032B">
      <w:pPr>
        <w:widowControl/>
        <w:jc w:val="left"/>
        <w:rPr>
          <w:rFonts w:ascii="Times New Roman" w:eastAsia="SimSun" w:hAnsi="Times New Roman" w:cs="Times New Roman"/>
          <w:color w:val="1F497D"/>
          <w:kern w:val="0"/>
          <w:sz w:val="22"/>
        </w:rPr>
      </w:pPr>
    </w:p>
    <w:p w14:paraId="0986C431" w14:textId="6B628DF3"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2214559" w14:textId="75EDA48F"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16E2DFE"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1AE727C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09"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10"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30ED506A"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32AD8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93C604" w14:textId="77777777" w:rsidR="0064032B" w:rsidRPr="0033750C" w:rsidRDefault="0064032B" w:rsidP="00EE094B">
      <w:pPr>
        <w:widowControl/>
        <w:jc w:val="left"/>
        <w:rPr>
          <w:rFonts w:ascii="Times New Roman" w:eastAsia="SimSun" w:hAnsi="Times New Roman" w:cs="Times New Roman"/>
          <w:color w:val="1F497D"/>
          <w:kern w:val="0"/>
          <w:sz w:val="22"/>
        </w:rPr>
      </w:pPr>
    </w:p>
    <w:p w14:paraId="6655ED8A" w14:textId="77777777" w:rsidR="0064032B" w:rsidRPr="0033750C" w:rsidRDefault="0064032B" w:rsidP="00EE094B">
      <w:pPr>
        <w:widowControl/>
        <w:jc w:val="left"/>
        <w:rPr>
          <w:rFonts w:ascii="Times New Roman" w:eastAsia="SimSun" w:hAnsi="Times New Roman" w:cs="Times New Roman"/>
          <w:color w:val="1F497D"/>
          <w:kern w:val="0"/>
          <w:sz w:val="22"/>
        </w:rPr>
      </w:pPr>
    </w:p>
    <w:p w14:paraId="4AEB50BC" w14:textId="04204DD1"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40850C78" w14:textId="1049A833"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4B3C3F12"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4C6975"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11"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12"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4B769820" w14:textId="77777777" w:rsidR="00EE094B" w:rsidRPr="0033750C" w:rsidRDefault="00EE094B" w:rsidP="00EE094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B6EFAD" w14:textId="77777777"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88868" w14:textId="77777777" w:rsidR="00EE094B" w:rsidRPr="0033750C" w:rsidRDefault="00EE094B" w:rsidP="00282227">
      <w:pPr>
        <w:widowControl/>
        <w:jc w:val="left"/>
        <w:rPr>
          <w:rFonts w:ascii="Times New Roman" w:eastAsia="SimSun" w:hAnsi="Times New Roman" w:cs="Times New Roman"/>
          <w:color w:val="1F497D"/>
          <w:kern w:val="0"/>
          <w:sz w:val="22"/>
        </w:rPr>
      </w:pPr>
    </w:p>
    <w:p w14:paraId="5B89A77D" w14:textId="77777777" w:rsidR="00EE094B" w:rsidRPr="0033750C" w:rsidRDefault="00EE094B" w:rsidP="00282227">
      <w:pPr>
        <w:widowControl/>
        <w:jc w:val="left"/>
        <w:rPr>
          <w:rFonts w:ascii="Times New Roman" w:eastAsia="SimSun" w:hAnsi="Times New Roman" w:cs="Times New Roman"/>
          <w:color w:val="1F497D"/>
          <w:kern w:val="0"/>
          <w:sz w:val="22"/>
        </w:rPr>
      </w:pPr>
    </w:p>
    <w:p w14:paraId="2B00A768" w14:textId="36C5C0FE"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532307F6" w14:textId="18626D0C"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F557A4"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C2FD7F0"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y original university email (</w:t>
      </w:r>
      <w:hyperlink r:id="rId113"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14"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127BF639" w14:textId="77777777" w:rsidR="00282227" w:rsidRPr="0033750C" w:rsidRDefault="00282227" w:rsidP="0028222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A19FA1" w14:textId="3870F17A"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FECB347" w14:textId="16A6A275" w:rsidR="00DB04E6" w:rsidRPr="0033750C" w:rsidRDefault="00DB04E6" w:rsidP="00282227">
      <w:pPr>
        <w:widowControl/>
        <w:jc w:val="left"/>
        <w:rPr>
          <w:rFonts w:ascii="Times New Roman" w:eastAsia="SimSun" w:hAnsi="Times New Roman" w:cs="Times New Roman"/>
          <w:color w:val="1F497D"/>
          <w:kern w:val="0"/>
          <w:sz w:val="22"/>
        </w:rPr>
      </w:pPr>
    </w:p>
    <w:p w14:paraId="5EFD4A0B"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60E6728" w14:textId="7C8748D5" w:rsidR="00DB04E6" w:rsidRPr="0033750C" w:rsidRDefault="00DB04E6" w:rsidP="00DB04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information. Hope you will enjoy your life in Chin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keep in touch. </w:t>
      </w:r>
    </w:p>
    <w:p w14:paraId="278BBA23" w14:textId="77777777" w:rsidR="00DB04E6" w:rsidRPr="0033750C" w:rsidRDefault="00DB04E6" w:rsidP="00DB04E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70932D"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B3190E" w14:textId="77777777" w:rsidR="00DB04E6" w:rsidRPr="0033750C" w:rsidRDefault="00DB04E6" w:rsidP="00282227">
      <w:pPr>
        <w:widowControl/>
        <w:jc w:val="left"/>
        <w:rPr>
          <w:rFonts w:ascii="Times New Roman" w:eastAsia="SimSun" w:hAnsi="Times New Roman" w:cs="Times New Roman"/>
          <w:color w:val="1F497D"/>
          <w:kern w:val="0"/>
          <w:sz w:val="22"/>
        </w:rPr>
      </w:pPr>
    </w:p>
    <w:p w14:paraId="3167360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14B261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0A91F18" w14:textId="5F8FF8DD" w:rsidR="005B37B7" w:rsidRPr="0033750C" w:rsidRDefault="005B37B7"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952ACA6" w14:textId="781AA140"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6ED3CC59" w14:textId="27F50E70" w:rsidR="00F41667" w:rsidRPr="0033750C" w:rsidRDefault="00F4166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doing well and safe</w:t>
      </w:r>
      <w:r w:rsidR="002E2494" w:rsidRPr="0033750C">
        <w:rPr>
          <w:rFonts w:ascii="Times New Roman" w:eastAsia="SimSun" w:hAnsi="Times New Roman" w:cs="Times New Roman"/>
          <w:color w:val="1F497D"/>
          <w:kern w:val="0"/>
          <w:sz w:val="22"/>
        </w:rPr>
        <w:t xml:space="preserve">! </w:t>
      </w:r>
    </w:p>
    <w:p w14:paraId="0F9F94C2" w14:textId="506575D6" w:rsidR="005B37B7" w:rsidRPr="0033750C" w:rsidRDefault="005B37B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15"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16"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w:t>
      </w:r>
      <w:r w:rsidR="00EB7AD6" w:rsidRPr="0033750C">
        <w:rPr>
          <w:rFonts w:ascii="Times New Roman" w:eastAsia="SimSun" w:hAnsi="Times New Roman" w:cs="Times New Roman"/>
          <w:color w:val="1F497D"/>
          <w:kern w:val="0"/>
          <w:sz w:val="22"/>
        </w:rPr>
        <w:t>I would like to inform you so that I will not miss any important message from you. Thank you for your attention</w:t>
      </w:r>
      <w:r w:rsidR="005417D1" w:rsidRPr="0033750C">
        <w:rPr>
          <w:rFonts w:ascii="Times New Roman" w:eastAsia="SimSun" w:hAnsi="Times New Roman" w:cs="Times New Roman"/>
          <w:color w:val="1F497D"/>
          <w:kern w:val="0"/>
          <w:sz w:val="22"/>
        </w:rPr>
        <w:t xml:space="preserve"> and have a good </w:t>
      </w:r>
      <w:r w:rsidR="005444FE" w:rsidRPr="0033750C">
        <w:rPr>
          <w:rFonts w:ascii="Times New Roman" w:eastAsia="SimSun" w:hAnsi="Times New Roman" w:cs="Times New Roman"/>
          <w:color w:val="1F497D"/>
          <w:kern w:val="0"/>
          <w:sz w:val="22"/>
        </w:rPr>
        <w:t>day</w:t>
      </w:r>
      <w:r w:rsidR="00EB7AD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 </w:t>
      </w:r>
    </w:p>
    <w:p w14:paraId="4E95EEA4" w14:textId="77777777" w:rsidR="004433BA" w:rsidRPr="0033750C" w:rsidRDefault="004433BA" w:rsidP="004433B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0EB6F" w14:textId="77777777"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6FF7755" w14:textId="77777777" w:rsidR="004433BA" w:rsidRPr="0033750C" w:rsidRDefault="004433BA" w:rsidP="00165A3D">
      <w:pPr>
        <w:widowControl/>
        <w:jc w:val="left"/>
        <w:rPr>
          <w:rFonts w:ascii="Times New Roman" w:eastAsia="SimSun" w:hAnsi="Times New Roman" w:cs="Times New Roman"/>
          <w:color w:val="1F497D"/>
          <w:kern w:val="0"/>
          <w:sz w:val="22"/>
        </w:rPr>
      </w:pPr>
    </w:p>
    <w:p w14:paraId="3FDCEBE6" w14:textId="77777777" w:rsidR="004433BA" w:rsidRPr="0033750C" w:rsidRDefault="004433BA" w:rsidP="00165A3D">
      <w:pPr>
        <w:widowControl/>
        <w:jc w:val="left"/>
        <w:rPr>
          <w:rFonts w:ascii="Times New Roman" w:eastAsia="SimSun" w:hAnsi="Times New Roman" w:cs="Times New Roman"/>
          <w:color w:val="1F497D"/>
          <w:kern w:val="0"/>
          <w:sz w:val="22"/>
        </w:rPr>
      </w:pPr>
    </w:p>
    <w:p w14:paraId="6930E72D" w14:textId="3191C26F"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e, </w:t>
      </w:r>
    </w:p>
    <w:p w14:paraId="14219AF1" w14:textId="6F5B9526" w:rsidR="00165A3D" w:rsidRPr="0033750C" w:rsidRDefault="00165A3D" w:rsidP="00165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You</w:t>
      </w:r>
      <w:r w:rsidR="005B2483" w:rsidRPr="0033750C">
        <w:rPr>
          <w:rFonts w:ascii="Times New Roman" w:eastAsia="SimSun" w:hAnsi="Times New Roman" w:cs="Times New Roman"/>
          <w:color w:val="1F497D"/>
          <w:kern w:val="0"/>
          <w:sz w:val="22"/>
        </w:rPr>
        <w:t>r help is greatly appreciated. I will wait for the updated e-visa patiently. Have a good day!</w:t>
      </w:r>
    </w:p>
    <w:p w14:paraId="6841D11C" w14:textId="77777777" w:rsidR="00165A3D" w:rsidRPr="0033750C" w:rsidRDefault="00165A3D" w:rsidP="00165A3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01CE7" w14:textId="77777777"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D0EB173" w14:textId="77777777" w:rsidR="00165A3D" w:rsidRPr="0033750C" w:rsidRDefault="00165A3D" w:rsidP="00F47266">
      <w:pPr>
        <w:widowControl/>
        <w:jc w:val="left"/>
        <w:rPr>
          <w:rFonts w:ascii="Times New Roman" w:eastAsia="SimSun" w:hAnsi="Times New Roman" w:cs="Times New Roman"/>
          <w:color w:val="1F497D"/>
          <w:kern w:val="0"/>
          <w:sz w:val="22"/>
        </w:rPr>
      </w:pPr>
    </w:p>
    <w:p w14:paraId="336EE432" w14:textId="77777777" w:rsidR="00165A3D" w:rsidRPr="0033750C" w:rsidRDefault="00165A3D" w:rsidP="00F47266">
      <w:pPr>
        <w:widowControl/>
        <w:jc w:val="left"/>
        <w:rPr>
          <w:rFonts w:ascii="Times New Roman" w:eastAsia="SimSun" w:hAnsi="Times New Roman" w:cs="Times New Roman"/>
          <w:color w:val="1F497D"/>
          <w:kern w:val="0"/>
          <w:sz w:val="22"/>
        </w:rPr>
      </w:pPr>
    </w:p>
    <w:p w14:paraId="6F9EE3FA" w14:textId="27BA5C2D"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3D9CF032" w14:textId="03403242" w:rsidR="00F47266" w:rsidRPr="0033750C" w:rsidRDefault="00F47266" w:rsidP="00F472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final grade for MATH0230. If there is any further ques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48B78A1A" w14:textId="77777777" w:rsidR="00F47266" w:rsidRPr="0033750C" w:rsidRDefault="00F47266" w:rsidP="00F4726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39DC6A" w14:textId="77777777"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4C795D" w14:textId="77777777" w:rsidR="00F47266" w:rsidRPr="0033750C" w:rsidRDefault="00F47266" w:rsidP="00161A03">
      <w:pPr>
        <w:widowControl/>
        <w:jc w:val="left"/>
        <w:rPr>
          <w:rFonts w:ascii="Times New Roman" w:eastAsia="SimSun" w:hAnsi="Times New Roman" w:cs="Times New Roman"/>
          <w:color w:val="1F497D"/>
          <w:kern w:val="0"/>
          <w:sz w:val="22"/>
        </w:rPr>
      </w:pPr>
    </w:p>
    <w:p w14:paraId="28056C20" w14:textId="77777777" w:rsidR="00F47266" w:rsidRPr="0033750C" w:rsidRDefault="00F47266" w:rsidP="00161A03">
      <w:pPr>
        <w:widowControl/>
        <w:jc w:val="left"/>
        <w:rPr>
          <w:rFonts w:ascii="Times New Roman" w:eastAsia="SimSun" w:hAnsi="Times New Roman" w:cs="Times New Roman"/>
          <w:color w:val="1F497D"/>
          <w:kern w:val="0"/>
          <w:sz w:val="22"/>
        </w:rPr>
      </w:pPr>
    </w:p>
    <w:p w14:paraId="0CC4A948" w14:textId="77777777" w:rsidR="00F47266" w:rsidRPr="0033750C" w:rsidRDefault="00F47266" w:rsidP="00161A03">
      <w:pPr>
        <w:widowControl/>
        <w:jc w:val="left"/>
        <w:rPr>
          <w:rFonts w:ascii="Times New Roman" w:eastAsia="SimSun" w:hAnsi="Times New Roman" w:cs="Times New Roman"/>
          <w:color w:val="1F497D"/>
          <w:kern w:val="0"/>
          <w:sz w:val="22"/>
        </w:rPr>
      </w:pPr>
    </w:p>
    <w:p w14:paraId="71103013" w14:textId="7311CBCF"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304755" w14:textId="60A829AB" w:rsidR="00161A03" w:rsidRPr="0033750C" w:rsidRDefault="00161A03" w:rsidP="00161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 All the problems have solved. Have a good day!</w:t>
      </w:r>
    </w:p>
    <w:p w14:paraId="722D7C3D" w14:textId="77777777" w:rsidR="00161A03" w:rsidRPr="0033750C" w:rsidRDefault="00161A03" w:rsidP="00161A0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433BC" w14:textId="77777777"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Jin </w:t>
      </w:r>
    </w:p>
    <w:p w14:paraId="05F618DF" w14:textId="77777777" w:rsidR="00161A03" w:rsidRPr="0033750C" w:rsidRDefault="00161A03" w:rsidP="001073A4">
      <w:pPr>
        <w:widowControl/>
        <w:jc w:val="left"/>
        <w:rPr>
          <w:rFonts w:ascii="Times New Roman" w:eastAsia="SimSun" w:hAnsi="Times New Roman" w:cs="Times New Roman"/>
          <w:color w:val="1F497D"/>
          <w:kern w:val="0"/>
          <w:sz w:val="22"/>
        </w:rPr>
      </w:pPr>
    </w:p>
    <w:p w14:paraId="183CD6FC" w14:textId="77777777" w:rsidR="00161A03" w:rsidRPr="0033750C" w:rsidRDefault="00161A03" w:rsidP="001073A4">
      <w:pPr>
        <w:widowControl/>
        <w:jc w:val="left"/>
        <w:rPr>
          <w:rFonts w:ascii="Times New Roman" w:eastAsia="SimSun" w:hAnsi="Times New Roman" w:cs="Times New Roman"/>
          <w:color w:val="1F497D"/>
          <w:kern w:val="0"/>
          <w:sz w:val="22"/>
        </w:rPr>
      </w:pPr>
    </w:p>
    <w:p w14:paraId="44A05F0E" w14:textId="4D24CF98"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6B87FB" w14:textId="6E8F4204"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34C979A" w14:textId="44380365"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17"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will be expired on 07/01/2022. And I cannot change the contact information on the application system by myself, because up to now,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OnePass ID and password. Could you please help me to change the contact email address? My permanent email address is </w:t>
      </w:r>
      <w:hyperlink r:id="rId118"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need this email to receive the e-visa. </w:t>
      </w:r>
    </w:p>
    <w:p w14:paraId="3C60CC9B" w14:textId="77777777"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8963218" w14:textId="77777777" w:rsidR="001073A4" w:rsidRPr="0033750C" w:rsidRDefault="001073A4" w:rsidP="001073A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CB01D" w14:textId="77777777"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975C1D4" w14:textId="77777777" w:rsidR="001073A4" w:rsidRPr="0033750C" w:rsidRDefault="001073A4" w:rsidP="00FB4928">
      <w:pPr>
        <w:widowControl/>
        <w:jc w:val="left"/>
        <w:rPr>
          <w:rFonts w:ascii="Times New Roman" w:eastAsia="SimSun" w:hAnsi="Times New Roman" w:cs="Times New Roman"/>
          <w:color w:val="1F497D"/>
          <w:kern w:val="0"/>
          <w:sz w:val="22"/>
        </w:rPr>
      </w:pPr>
    </w:p>
    <w:p w14:paraId="21DD5F5E" w14:textId="77777777" w:rsidR="001073A4" w:rsidRPr="0033750C" w:rsidRDefault="001073A4" w:rsidP="00FB4928">
      <w:pPr>
        <w:widowControl/>
        <w:jc w:val="left"/>
        <w:rPr>
          <w:rFonts w:ascii="Times New Roman" w:eastAsia="SimSun" w:hAnsi="Times New Roman" w:cs="Times New Roman"/>
          <w:color w:val="1F497D"/>
          <w:kern w:val="0"/>
          <w:sz w:val="22"/>
        </w:rPr>
      </w:pPr>
    </w:p>
    <w:p w14:paraId="5F5B7954" w14:textId="7599A1B4"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34A7EAE" w14:textId="6670AD7F" w:rsidR="00FB4928" w:rsidRPr="0033750C" w:rsidRDefault="00FB4928" w:rsidP="00FB49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62B4E7F" w14:textId="62947808" w:rsidR="007661F3" w:rsidRPr="0033750C" w:rsidRDefault="00FB4928"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19" w:history="1">
        <w:r w:rsidR="007661F3" w:rsidRPr="0033750C">
          <w:rPr>
            <w:rStyle w:val="ae"/>
            <w:rFonts w:ascii="Times New Roman" w:eastAsia="SimSun" w:hAnsi="Times New Roman" w:cs="Times New Roman"/>
            <w:kern w:val="0"/>
            <w:sz w:val="22"/>
          </w:rPr>
          <w:t>LIJ33@pitt.edu</w:t>
        </w:r>
      </w:hyperlink>
      <w:r w:rsidR="007661F3"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ill be expired </w:t>
      </w:r>
      <w:r w:rsidR="009F7041" w:rsidRPr="0033750C">
        <w:rPr>
          <w:rFonts w:ascii="Times New Roman" w:eastAsia="SimSun" w:hAnsi="Times New Roman" w:cs="Times New Roman"/>
          <w:color w:val="1F497D"/>
          <w:kern w:val="0"/>
          <w:sz w:val="22"/>
        </w:rPr>
        <w:t>on 07/01/2022. And I cannot change the contact information on the application system</w:t>
      </w:r>
      <w:r w:rsidR="007661F3" w:rsidRPr="0033750C">
        <w:rPr>
          <w:rFonts w:ascii="Times New Roman" w:eastAsia="SimSun" w:hAnsi="Times New Roman" w:cs="Times New Roman"/>
          <w:color w:val="1F497D"/>
          <w:kern w:val="0"/>
          <w:sz w:val="22"/>
        </w:rPr>
        <w:t xml:space="preserve"> by myself</w:t>
      </w:r>
      <w:r w:rsidR="009F7041" w:rsidRPr="0033750C">
        <w:rPr>
          <w:rFonts w:ascii="Times New Roman" w:eastAsia="SimSun" w:hAnsi="Times New Roman" w:cs="Times New Roman"/>
          <w:color w:val="1F497D"/>
          <w:kern w:val="0"/>
          <w:sz w:val="22"/>
        </w:rPr>
        <w:t>, because up to now, I don</w:t>
      </w:r>
      <w:r w:rsidR="00722F9A">
        <w:rPr>
          <w:rFonts w:ascii="Times New Roman" w:eastAsia="SimSun" w:hAnsi="Times New Roman" w:cs="Times New Roman"/>
          <w:color w:val="1F497D"/>
          <w:kern w:val="0"/>
          <w:sz w:val="22"/>
        </w:rPr>
        <w:t>’</w:t>
      </w:r>
      <w:r w:rsidR="009F7041" w:rsidRPr="0033750C">
        <w:rPr>
          <w:rFonts w:ascii="Times New Roman" w:eastAsia="SimSun" w:hAnsi="Times New Roman" w:cs="Times New Roman"/>
          <w:color w:val="1F497D"/>
          <w:kern w:val="0"/>
          <w:sz w:val="22"/>
        </w:rPr>
        <w:t xml:space="preserve">t have </w:t>
      </w:r>
      <w:r w:rsidR="007661F3" w:rsidRPr="0033750C">
        <w:rPr>
          <w:rFonts w:ascii="Times New Roman" w:eastAsia="SimSun" w:hAnsi="Times New Roman" w:cs="Times New Roman"/>
          <w:color w:val="1F497D"/>
          <w:kern w:val="0"/>
          <w:sz w:val="22"/>
        </w:rPr>
        <w:t xml:space="preserve">the </w:t>
      </w:r>
      <w:r w:rsidR="009F7041" w:rsidRPr="0033750C">
        <w:rPr>
          <w:rFonts w:ascii="Times New Roman" w:eastAsia="SimSun" w:hAnsi="Times New Roman" w:cs="Times New Roman"/>
          <w:color w:val="1F497D"/>
          <w:kern w:val="0"/>
          <w:sz w:val="22"/>
        </w:rPr>
        <w:t xml:space="preserve">OnePass ID and password. Could you please help me to change the contact email address? My permanent email address is </w:t>
      </w:r>
      <w:hyperlink r:id="rId120" w:history="1">
        <w:r w:rsidR="00036D3B" w:rsidRPr="0033750C">
          <w:rPr>
            <w:rStyle w:val="ae"/>
            <w:rFonts w:ascii="Times New Roman" w:eastAsia="SimSun" w:hAnsi="Times New Roman" w:cs="Times New Roman"/>
            <w:kern w:val="0"/>
            <w:sz w:val="22"/>
          </w:rPr>
          <w:t>Liuchao.Jin@outlook.com</w:t>
        </w:r>
      </w:hyperlink>
      <w:r w:rsidR="007661F3" w:rsidRPr="0033750C">
        <w:rPr>
          <w:rFonts w:ascii="Times New Roman" w:eastAsia="SimSun" w:hAnsi="Times New Roman" w:cs="Times New Roman"/>
          <w:color w:val="1F497D"/>
          <w:kern w:val="0"/>
          <w:sz w:val="22"/>
        </w:rPr>
        <w:t xml:space="preserve">. I need this email to receive the e-visa. </w:t>
      </w:r>
    </w:p>
    <w:p w14:paraId="0A0D5963" w14:textId="2E57213C" w:rsidR="007661F3" w:rsidRPr="0033750C" w:rsidRDefault="007661F3"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EABA04" w14:textId="77777777" w:rsidR="00FB4928" w:rsidRPr="0033750C" w:rsidRDefault="00FB4928" w:rsidP="00FB492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F1F5E" w14:textId="77777777"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4CB6721" w14:textId="77777777" w:rsidR="00FB4928" w:rsidRPr="0033750C" w:rsidRDefault="00FB4928" w:rsidP="00ED429F">
      <w:pPr>
        <w:widowControl/>
        <w:jc w:val="left"/>
        <w:rPr>
          <w:rFonts w:ascii="Times New Roman" w:eastAsia="SimSun" w:hAnsi="Times New Roman" w:cs="Times New Roman"/>
          <w:color w:val="1F497D"/>
          <w:kern w:val="0"/>
          <w:sz w:val="22"/>
        </w:rPr>
      </w:pPr>
    </w:p>
    <w:p w14:paraId="59063CE8" w14:textId="77777777" w:rsidR="00FB4928" w:rsidRPr="0033750C" w:rsidRDefault="00FB4928" w:rsidP="00ED429F">
      <w:pPr>
        <w:widowControl/>
        <w:jc w:val="left"/>
        <w:rPr>
          <w:rFonts w:ascii="Times New Roman" w:eastAsia="SimSun" w:hAnsi="Times New Roman" w:cs="Times New Roman"/>
          <w:color w:val="1F497D"/>
          <w:kern w:val="0"/>
          <w:sz w:val="22"/>
        </w:rPr>
      </w:pPr>
    </w:p>
    <w:p w14:paraId="5FDE0B71" w14:textId="0A401F8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469E303" w14:textId="7C9A3BEA" w:rsidR="00ED429F" w:rsidRPr="0033750C" w:rsidRDefault="00ED429F" w:rsidP="00ED42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about that. Actually, there are some groups which has problems with their submitted files. I will let them bring their computer tomorrow morning to show you their work. See you tomorrow. </w:t>
      </w:r>
    </w:p>
    <w:p w14:paraId="4D36D8AF" w14:textId="77777777" w:rsidR="00ED429F" w:rsidRPr="0033750C" w:rsidRDefault="00ED429F" w:rsidP="00ED429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238F4F" w14:textId="7777777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4CFB4" w14:textId="77777777" w:rsidR="00ED429F" w:rsidRPr="0033750C" w:rsidRDefault="00ED429F" w:rsidP="00BF12A7">
      <w:pPr>
        <w:widowControl/>
        <w:jc w:val="left"/>
        <w:rPr>
          <w:rFonts w:ascii="Times New Roman" w:eastAsia="SimSun" w:hAnsi="Times New Roman" w:cs="Times New Roman"/>
          <w:color w:val="1F497D"/>
          <w:kern w:val="0"/>
          <w:sz w:val="22"/>
        </w:rPr>
      </w:pPr>
    </w:p>
    <w:p w14:paraId="2C8AB211" w14:textId="77777777" w:rsidR="00ED429F" w:rsidRPr="0033750C" w:rsidRDefault="00ED429F" w:rsidP="00BF12A7">
      <w:pPr>
        <w:widowControl/>
        <w:jc w:val="left"/>
        <w:rPr>
          <w:rFonts w:ascii="Times New Roman" w:eastAsia="SimSun" w:hAnsi="Times New Roman" w:cs="Times New Roman"/>
          <w:color w:val="1F497D"/>
          <w:kern w:val="0"/>
          <w:sz w:val="22"/>
        </w:rPr>
      </w:pPr>
    </w:p>
    <w:p w14:paraId="38C6DBA9" w14:textId="51F12E51"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FE5B2F1" w14:textId="60D4C4EB" w:rsidR="00BF12A7" w:rsidRPr="0033750C" w:rsidRDefault="00BF12A7" w:rsidP="00BF12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the ABET for </w:t>
      </w:r>
      <w:r w:rsidR="000F7A9B" w:rsidRPr="0033750C">
        <w:rPr>
          <w:rFonts w:ascii="Times New Roman" w:eastAsia="SimSun" w:hAnsi="Times New Roman" w:cs="Times New Roman"/>
          <w:color w:val="1F497D"/>
          <w:kern w:val="0"/>
          <w:sz w:val="22"/>
        </w:rPr>
        <w:t>syllabus, lecture notes, quizzes, and projects of Design 1 and Vibration, which is attached to this email. Could you please check it to see whether there is any problem? Thank you so much for your help! Have a good night and see you tomorrow.</w:t>
      </w:r>
    </w:p>
    <w:p w14:paraId="6A0EAB81" w14:textId="77777777" w:rsidR="00BF12A7" w:rsidRPr="0033750C" w:rsidRDefault="00BF12A7" w:rsidP="00BF12A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D6598A" w14:textId="77777777"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6E7E09D" w14:textId="77777777" w:rsidR="00BF12A7" w:rsidRPr="0033750C" w:rsidRDefault="00BF12A7" w:rsidP="00901BA9">
      <w:pPr>
        <w:widowControl/>
        <w:jc w:val="left"/>
        <w:rPr>
          <w:rFonts w:ascii="Times New Roman" w:eastAsia="SimSun" w:hAnsi="Times New Roman" w:cs="Times New Roman"/>
          <w:color w:val="1F497D"/>
          <w:kern w:val="0"/>
          <w:sz w:val="22"/>
        </w:rPr>
      </w:pPr>
    </w:p>
    <w:p w14:paraId="26B2E9FA" w14:textId="77777777" w:rsidR="00BF12A7" w:rsidRPr="0033750C" w:rsidRDefault="00BF12A7" w:rsidP="00901BA9">
      <w:pPr>
        <w:widowControl/>
        <w:jc w:val="left"/>
        <w:rPr>
          <w:rFonts w:ascii="Times New Roman" w:eastAsia="SimSun" w:hAnsi="Times New Roman" w:cs="Times New Roman"/>
          <w:color w:val="1F497D"/>
          <w:kern w:val="0"/>
          <w:sz w:val="22"/>
        </w:rPr>
      </w:pPr>
    </w:p>
    <w:p w14:paraId="012342B7" w14:textId="58A0AA52"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40C3268B" w14:textId="11E64A93" w:rsidR="00901BA9" w:rsidRPr="0033750C" w:rsidRDefault="00901BA9" w:rsidP="00901B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Yes, sure. Enjoy your weekend! </w:t>
      </w:r>
    </w:p>
    <w:p w14:paraId="19AA87F4" w14:textId="77777777" w:rsidR="00901BA9" w:rsidRPr="0033750C" w:rsidRDefault="00901BA9" w:rsidP="00901BA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2E5855" w14:textId="77777777"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34"/>
    <w:p w14:paraId="59641413" w14:textId="77777777" w:rsidR="00901BA9" w:rsidRPr="0033750C" w:rsidRDefault="00901BA9" w:rsidP="00525D15">
      <w:pPr>
        <w:widowControl/>
        <w:jc w:val="left"/>
        <w:rPr>
          <w:rFonts w:ascii="Times New Roman" w:eastAsia="SimSun" w:hAnsi="Times New Roman" w:cs="Times New Roman"/>
          <w:color w:val="1F497D"/>
          <w:kern w:val="0"/>
          <w:sz w:val="22"/>
        </w:rPr>
      </w:pPr>
    </w:p>
    <w:p w14:paraId="43C8BB60" w14:textId="77777777" w:rsidR="00901BA9" w:rsidRPr="0033750C" w:rsidRDefault="00901BA9" w:rsidP="00525D15">
      <w:pPr>
        <w:widowControl/>
        <w:jc w:val="left"/>
        <w:rPr>
          <w:rFonts w:ascii="Times New Roman" w:eastAsia="SimSun" w:hAnsi="Times New Roman" w:cs="Times New Roman"/>
          <w:color w:val="1F497D"/>
          <w:kern w:val="0"/>
          <w:sz w:val="22"/>
        </w:rPr>
      </w:pPr>
    </w:p>
    <w:p w14:paraId="6E31A210" w14:textId="77777777" w:rsidR="00901BA9" w:rsidRPr="0033750C" w:rsidRDefault="00901BA9" w:rsidP="00525D15">
      <w:pPr>
        <w:widowControl/>
        <w:jc w:val="left"/>
        <w:rPr>
          <w:rFonts w:ascii="Times New Roman" w:eastAsia="SimSun" w:hAnsi="Times New Roman" w:cs="Times New Roman"/>
          <w:color w:val="1F497D"/>
          <w:kern w:val="0"/>
          <w:sz w:val="22"/>
        </w:rPr>
      </w:pPr>
    </w:p>
    <w:p w14:paraId="20DDE913" w14:textId="06C928DF"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eflnews@ets.org</w:t>
      </w:r>
    </w:p>
    <w:p w14:paraId="3ADF5851" w14:textId="3FE3CA8A" w:rsidR="00525D15" w:rsidRPr="0033750C" w:rsidRDefault="00525D15" w:rsidP="00525D15">
      <w:pPr>
        <w:widowControl/>
        <w:jc w:val="left"/>
        <w:rPr>
          <w:rFonts w:ascii="Times New Roman" w:eastAsia="SimSun" w:hAnsi="Times New Roman" w:cs="Times New Roman"/>
          <w:color w:val="1F497D"/>
          <w:kern w:val="0"/>
          <w:sz w:val="22"/>
        </w:rPr>
      </w:pPr>
      <w:bookmarkStart w:id="64" w:name="OLE_LINK59"/>
      <w:r w:rsidRPr="0033750C">
        <w:rPr>
          <w:rFonts w:ascii="Times New Roman" w:eastAsia="SimSun" w:hAnsi="Times New Roman" w:cs="Times New Roman"/>
          <w:color w:val="1F497D"/>
          <w:kern w:val="0"/>
          <w:sz w:val="22"/>
        </w:rPr>
        <w:t xml:space="preserve">Dear Sir/Madam, </w:t>
      </w:r>
    </w:p>
    <w:p w14:paraId="254BEED3" w14:textId="2A9A8F66"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check my order status. I ordered to send additional score report to my university on April 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rder number: 133304645). However, my university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receive any report now. Could you please help me check the status of this order because the deadline for sending the score report will pass soon. </w:t>
      </w:r>
    </w:p>
    <w:p w14:paraId="7E791667" w14:textId="495D1D45"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D15CE7F" w14:textId="77777777" w:rsidR="00525D15" w:rsidRPr="0033750C" w:rsidRDefault="00525D15" w:rsidP="00525D1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9FC0AA" w14:textId="77777777"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4"/>
    <w:p w14:paraId="464EC102" w14:textId="77777777" w:rsidR="00525D15" w:rsidRPr="0033750C" w:rsidRDefault="00525D15" w:rsidP="00523346">
      <w:pPr>
        <w:widowControl/>
        <w:jc w:val="left"/>
        <w:rPr>
          <w:rFonts w:ascii="Times New Roman" w:eastAsia="SimSun" w:hAnsi="Times New Roman" w:cs="Times New Roman"/>
          <w:color w:val="1F497D"/>
          <w:kern w:val="0"/>
          <w:sz w:val="22"/>
        </w:rPr>
      </w:pPr>
    </w:p>
    <w:p w14:paraId="37DA7AA1" w14:textId="77777777" w:rsidR="00525D15" w:rsidRPr="0033750C" w:rsidRDefault="00525D15" w:rsidP="00523346">
      <w:pPr>
        <w:widowControl/>
        <w:jc w:val="left"/>
        <w:rPr>
          <w:rFonts w:ascii="Times New Roman" w:eastAsia="SimSun" w:hAnsi="Times New Roman" w:cs="Times New Roman"/>
          <w:color w:val="1F497D"/>
          <w:kern w:val="0"/>
          <w:sz w:val="22"/>
        </w:rPr>
      </w:pPr>
    </w:p>
    <w:p w14:paraId="3D7F8309" w14:textId="564F3614"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D2B953" w14:textId="1B7EFAFF" w:rsidR="00523346" w:rsidRPr="0033750C" w:rsidRDefault="00523346" w:rsidP="00523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iang Sheldon (ID: 2018141521043) said he has talked to you that he wants to get his grade in advance because he needs to graduate. I calculate his final grade, which is 81. (Exam: 70, Homework: 94, Project: 90). Thank you and have a good day!</w:t>
      </w:r>
    </w:p>
    <w:p w14:paraId="321C82D0" w14:textId="77777777" w:rsidR="00523346" w:rsidRPr="0033750C" w:rsidRDefault="00523346" w:rsidP="005233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D3415A" w14:textId="77777777"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586F2B" w14:textId="77777777" w:rsidR="00523346" w:rsidRPr="0033750C" w:rsidRDefault="00523346" w:rsidP="006161E5">
      <w:pPr>
        <w:widowControl/>
        <w:jc w:val="left"/>
        <w:rPr>
          <w:rFonts w:ascii="Times New Roman" w:eastAsia="SimSun" w:hAnsi="Times New Roman" w:cs="Times New Roman"/>
          <w:color w:val="1F497D"/>
          <w:kern w:val="0"/>
          <w:sz w:val="22"/>
        </w:rPr>
      </w:pPr>
    </w:p>
    <w:p w14:paraId="6FBCEA90" w14:textId="77777777" w:rsidR="00523346" w:rsidRPr="0033750C" w:rsidRDefault="00523346" w:rsidP="006161E5">
      <w:pPr>
        <w:widowControl/>
        <w:jc w:val="left"/>
        <w:rPr>
          <w:rFonts w:ascii="Times New Roman" w:eastAsia="SimSun" w:hAnsi="Times New Roman" w:cs="Times New Roman"/>
          <w:color w:val="1F497D"/>
          <w:kern w:val="0"/>
          <w:sz w:val="22"/>
        </w:rPr>
      </w:pPr>
    </w:p>
    <w:p w14:paraId="64634B13" w14:textId="4EAD770C"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0440945" w14:textId="03216CAB" w:rsidR="006161E5" w:rsidRPr="0033750C" w:rsidRDefault="006161E5" w:rsidP="006161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have CAD on my computer. Actually, every computer in the classroom has CAD. Have a good day. </w:t>
      </w:r>
    </w:p>
    <w:p w14:paraId="5D246F16" w14:textId="77777777" w:rsidR="006161E5" w:rsidRPr="0033750C" w:rsidRDefault="006161E5" w:rsidP="006161E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C682B8" w14:textId="77777777"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CA692EA"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84454B"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BBF5B0" w14:textId="1D5F13B8"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Or, </w:t>
      </w:r>
    </w:p>
    <w:p w14:paraId="162CEFCE" w14:textId="347F50B5" w:rsidR="00546F4C" w:rsidRPr="0033750C" w:rsidRDefault="00546F4C" w:rsidP="00546F4C">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fly to Nanjing this afternoon to do XXX resear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are free, can we make an appointment to meet tomorrow night?</w:t>
      </w:r>
    </w:p>
    <w:p w14:paraId="2D4F8CA6" w14:textId="0C939E4F"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D38090"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3002E3" w14:textId="77777777" w:rsidR="00546F4C" w:rsidRPr="0033750C" w:rsidRDefault="00546F4C" w:rsidP="00546F4C">
      <w:pPr>
        <w:widowControl/>
        <w:jc w:val="left"/>
        <w:rPr>
          <w:rFonts w:ascii="Times New Roman" w:eastAsia="SimSun" w:hAnsi="Times New Roman" w:cs="Times New Roman"/>
          <w:color w:val="1F497D"/>
          <w:kern w:val="0"/>
          <w:sz w:val="22"/>
        </w:rPr>
      </w:pPr>
    </w:p>
    <w:p w14:paraId="0EF83954" w14:textId="77777777" w:rsidR="00546F4C" w:rsidRPr="0033750C" w:rsidRDefault="00546F4C" w:rsidP="00546F4C">
      <w:pPr>
        <w:widowControl/>
        <w:jc w:val="left"/>
        <w:rPr>
          <w:rFonts w:ascii="Times New Roman" w:eastAsia="SimSun" w:hAnsi="Times New Roman" w:cs="Times New Roman"/>
          <w:color w:val="1F497D"/>
          <w:kern w:val="0"/>
          <w:sz w:val="22"/>
        </w:rPr>
      </w:pPr>
    </w:p>
    <w:p w14:paraId="2E11784C" w14:textId="06EB6116"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F40B441" w14:textId="1827E921" w:rsidR="00546F4C" w:rsidRPr="0033750C" w:rsidRDefault="00546F4C" w:rsidP="0054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ah, you are right. Sorry about this. Here attached the grading for Design 1. Have a good day!</w:t>
      </w:r>
    </w:p>
    <w:p w14:paraId="20501EBF" w14:textId="77777777"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B8460D"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35"/>
    <w:p w14:paraId="113C2107" w14:textId="77777777" w:rsidR="00546F4C" w:rsidRPr="0033750C" w:rsidRDefault="00546F4C" w:rsidP="00C75C46">
      <w:pPr>
        <w:widowControl/>
        <w:jc w:val="left"/>
        <w:rPr>
          <w:rFonts w:ascii="Times New Roman" w:eastAsia="SimSun" w:hAnsi="Times New Roman" w:cs="Times New Roman"/>
          <w:color w:val="1F497D"/>
          <w:kern w:val="0"/>
          <w:sz w:val="22"/>
        </w:rPr>
      </w:pPr>
    </w:p>
    <w:p w14:paraId="03534F2F" w14:textId="77777777" w:rsidR="00546F4C" w:rsidRPr="0033750C" w:rsidRDefault="00546F4C" w:rsidP="00C75C46">
      <w:pPr>
        <w:widowControl/>
        <w:jc w:val="left"/>
        <w:rPr>
          <w:rFonts w:ascii="Times New Roman" w:eastAsia="SimSun" w:hAnsi="Times New Roman" w:cs="Times New Roman"/>
          <w:color w:val="1F497D"/>
          <w:kern w:val="0"/>
          <w:sz w:val="22"/>
        </w:rPr>
      </w:pPr>
    </w:p>
    <w:p w14:paraId="65A28E7C" w14:textId="4ACBB108"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8411632" w14:textId="30C9C29F" w:rsidR="00C75C46" w:rsidRPr="0033750C" w:rsidRDefault="00C75C46" w:rsidP="00C75C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grading for project of design 1. The comments are attached to this email. Have a wonderful holiday!</w:t>
      </w:r>
    </w:p>
    <w:p w14:paraId="63FD4C43" w14:textId="77777777" w:rsidR="00C75C46" w:rsidRPr="0033750C" w:rsidRDefault="00C75C46" w:rsidP="00C75C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6386DA" w14:textId="77777777"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8A3988" w14:textId="77777777" w:rsidR="00C75C46" w:rsidRPr="0033750C" w:rsidRDefault="00C75C46" w:rsidP="0020430A">
      <w:pPr>
        <w:widowControl/>
        <w:jc w:val="left"/>
        <w:rPr>
          <w:rFonts w:ascii="Times New Roman" w:eastAsia="SimSun" w:hAnsi="Times New Roman" w:cs="Times New Roman"/>
          <w:color w:val="1F497D"/>
          <w:kern w:val="0"/>
          <w:sz w:val="22"/>
        </w:rPr>
      </w:pPr>
    </w:p>
    <w:p w14:paraId="15F1504E" w14:textId="77777777" w:rsidR="00C75C46" w:rsidRPr="0033750C" w:rsidRDefault="00C75C46" w:rsidP="0020430A">
      <w:pPr>
        <w:widowControl/>
        <w:jc w:val="left"/>
        <w:rPr>
          <w:rFonts w:ascii="Times New Roman" w:eastAsia="SimSun" w:hAnsi="Times New Roman" w:cs="Times New Roman"/>
          <w:color w:val="1F497D"/>
          <w:kern w:val="0"/>
          <w:sz w:val="22"/>
        </w:rPr>
      </w:pPr>
    </w:p>
    <w:p w14:paraId="7EE76010" w14:textId="15CDDF04"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D5D49C4" w14:textId="52EEBBAB" w:rsidR="0020430A" w:rsidRPr="0033750C" w:rsidRDefault="0020430A" w:rsidP="002043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grading </w:t>
      </w:r>
      <w:r w:rsidR="00E63FFC"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project </w:t>
      </w:r>
      <w:r w:rsidR="00E63FFC" w:rsidRPr="0033750C">
        <w:rPr>
          <w:rFonts w:ascii="Times New Roman" w:eastAsia="SimSun" w:hAnsi="Times New Roman" w:cs="Times New Roman"/>
          <w:color w:val="1F497D"/>
          <w:kern w:val="0"/>
          <w:sz w:val="22"/>
        </w:rPr>
        <w:t>of</w:t>
      </w:r>
      <w:r w:rsidRPr="0033750C">
        <w:rPr>
          <w:rFonts w:ascii="Times New Roman" w:eastAsia="SimSun" w:hAnsi="Times New Roman" w:cs="Times New Roman"/>
          <w:color w:val="1F497D"/>
          <w:kern w:val="0"/>
          <w:sz w:val="22"/>
        </w:rPr>
        <w:t xml:space="preserve"> vibration. The comments are attached to this email. I will start to grade project for Design 1 tomorrow. Enjoy your holiday!</w:t>
      </w:r>
    </w:p>
    <w:p w14:paraId="4EE392BC" w14:textId="77777777" w:rsidR="0020430A" w:rsidRPr="0033750C" w:rsidRDefault="0020430A" w:rsidP="0020430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81086C" w14:textId="77777777"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3FFFE7" w14:textId="77777777" w:rsidR="0020430A" w:rsidRPr="0033750C" w:rsidRDefault="0020430A" w:rsidP="001950FC">
      <w:pPr>
        <w:widowControl/>
        <w:jc w:val="left"/>
        <w:rPr>
          <w:rFonts w:ascii="Times New Roman" w:eastAsia="SimSun" w:hAnsi="Times New Roman" w:cs="Times New Roman"/>
          <w:color w:val="1F497D"/>
          <w:kern w:val="0"/>
          <w:sz w:val="22"/>
        </w:rPr>
      </w:pPr>
    </w:p>
    <w:p w14:paraId="54092BEF" w14:textId="77777777" w:rsidR="0020430A" w:rsidRPr="0033750C" w:rsidRDefault="0020430A" w:rsidP="001950FC">
      <w:pPr>
        <w:widowControl/>
        <w:jc w:val="left"/>
        <w:rPr>
          <w:rFonts w:ascii="Times New Roman" w:eastAsia="SimSun" w:hAnsi="Times New Roman" w:cs="Times New Roman"/>
          <w:color w:val="1F497D"/>
          <w:kern w:val="0"/>
          <w:sz w:val="22"/>
        </w:rPr>
      </w:pPr>
    </w:p>
    <w:p w14:paraId="49327FB5" w14:textId="564945D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4C7E241C" w14:textId="1CE81D5D" w:rsidR="001950FC" w:rsidRPr="0033750C" w:rsidRDefault="001950FC" w:rsidP="001950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iday and Saturday are both ok for me. Your time is preferred. Looking forward to your reply. </w:t>
      </w:r>
    </w:p>
    <w:p w14:paraId="6863EC43" w14:textId="77777777" w:rsidR="001950FC" w:rsidRPr="0033750C" w:rsidRDefault="001950FC" w:rsidP="001950F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BA473" w14:textId="7777777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AEE8C" w14:textId="77777777" w:rsidR="001950FC" w:rsidRPr="0033750C" w:rsidRDefault="001950FC" w:rsidP="005A5B13">
      <w:pPr>
        <w:widowControl/>
        <w:jc w:val="left"/>
        <w:rPr>
          <w:rFonts w:ascii="Times New Roman" w:eastAsia="SimSun" w:hAnsi="Times New Roman" w:cs="Times New Roman"/>
          <w:color w:val="1F497D"/>
          <w:kern w:val="0"/>
          <w:sz w:val="22"/>
        </w:rPr>
      </w:pPr>
    </w:p>
    <w:p w14:paraId="10DB5402" w14:textId="77777777" w:rsidR="001950FC" w:rsidRPr="0033750C" w:rsidRDefault="001950FC" w:rsidP="005A5B13">
      <w:pPr>
        <w:widowControl/>
        <w:jc w:val="left"/>
        <w:rPr>
          <w:rFonts w:ascii="Times New Roman" w:eastAsia="SimSun" w:hAnsi="Times New Roman" w:cs="Times New Roman"/>
          <w:color w:val="1F497D"/>
          <w:kern w:val="0"/>
          <w:sz w:val="22"/>
        </w:rPr>
      </w:pPr>
    </w:p>
    <w:p w14:paraId="139C019E" w14:textId="6FAE6811" w:rsidR="005A5B13" w:rsidRPr="0033750C" w:rsidRDefault="005A5B13" w:rsidP="005A5B13">
      <w:pPr>
        <w:widowControl/>
        <w:jc w:val="left"/>
        <w:rPr>
          <w:rFonts w:ascii="Times New Roman" w:eastAsia="SimSun" w:hAnsi="Times New Roman" w:cs="Times New Roman"/>
          <w:color w:val="1F497D"/>
          <w:kern w:val="0"/>
          <w:sz w:val="22"/>
        </w:rPr>
      </w:pPr>
      <w:bookmarkStart w:id="65" w:name="OLE_LINK57"/>
      <w:r w:rsidRPr="0033750C">
        <w:rPr>
          <w:rFonts w:ascii="Times New Roman" w:eastAsia="SimSun" w:hAnsi="Times New Roman" w:cs="Times New Roman"/>
          <w:color w:val="1F497D"/>
          <w:kern w:val="0"/>
          <w:sz w:val="22"/>
        </w:rPr>
        <w:t xml:space="preserve">Dear Prof. Fok, </w:t>
      </w:r>
    </w:p>
    <w:p w14:paraId="62F6BC00" w14:textId="4223546F" w:rsidR="005A5B13" w:rsidRPr="0033750C" w:rsidRDefault="005A5B13" w:rsidP="005A5B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told students about the extension. Thank you very much for your help. Have a good day!  </w:t>
      </w:r>
    </w:p>
    <w:p w14:paraId="2E972F48" w14:textId="77777777" w:rsidR="005A5B13" w:rsidRPr="0033750C" w:rsidRDefault="005A5B13" w:rsidP="005A5B1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FDAA7B" w14:textId="77777777" w:rsidR="005A5B13" w:rsidRPr="0033750C" w:rsidRDefault="005A5B13" w:rsidP="005A5B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5"/>
    <w:p w14:paraId="0D78F510"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200CE9"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D050A7" w14:textId="75505D81"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0BC6B32" w14:textId="7E63152B" w:rsidR="00872E2B" w:rsidRPr="0033750C" w:rsidRDefault="00872E2B" w:rsidP="00872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et up quiz 06 for vibration and there are 15 questions on it. Besides, one thing needs to be checked. Is the deadline for the project of Mechanical Design extended to Wednesday evening? Looking forward to your reply and enjoy your weekend! </w:t>
      </w:r>
    </w:p>
    <w:p w14:paraId="67694816" w14:textId="77777777" w:rsidR="00872E2B" w:rsidRPr="0033750C" w:rsidRDefault="00872E2B" w:rsidP="00872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FF558C" w14:textId="77777777"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0F911" w14:textId="77777777" w:rsidR="00872E2B" w:rsidRPr="0033750C" w:rsidRDefault="00872E2B" w:rsidP="00286003">
      <w:pPr>
        <w:widowControl/>
        <w:jc w:val="left"/>
        <w:rPr>
          <w:rFonts w:ascii="Times New Roman" w:eastAsia="SimSun" w:hAnsi="Times New Roman" w:cs="Times New Roman"/>
          <w:color w:val="1F497D"/>
          <w:kern w:val="0"/>
          <w:sz w:val="22"/>
        </w:rPr>
      </w:pPr>
    </w:p>
    <w:p w14:paraId="1DA6EC9F" w14:textId="77777777" w:rsidR="00872E2B" w:rsidRPr="0033750C" w:rsidRDefault="00872E2B" w:rsidP="00286003">
      <w:pPr>
        <w:widowControl/>
        <w:jc w:val="left"/>
        <w:rPr>
          <w:rFonts w:ascii="Times New Roman" w:eastAsia="SimSun" w:hAnsi="Times New Roman" w:cs="Times New Roman"/>
          <w:color w:val="1F497D"/>
          <w:kern w:val="0"/>
          <w:sz w:val="22"/>
        </w:rPr>
      </w:pPr>
    </w:p>
    <w:p w14:paraId="53323589" w14:textId="14BFD04E"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Namratha,</w:t>
      </w:r>
    </w:p>
    <w:p w14:paraId="0E818471"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doing? Sorry for my late reply to you because this email is lying in junk email. You are the first person to come to me. Nice to meet you.</w:t>
      </w:r>
    </w:p>
    <w:p w14:paraId="19C29182"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e following information is useful to you.</w:t>
      </w:r>
    </w:p>
    <w:p w14:paraId="5854F361" w14:textId="4614C33F"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your question, last year my Mitacs internship was online and I received all the stipends when my internship started.</w:t>
      </w:r>
      <w:r w:rsidR="00AD3B00" w:rsidRPr="0033750C">
        <w:rPr>
          <w:rFonts w:ascii="Times New Roman" w:eastAsia="SimSun" w:hAnsi="Times New Roman" w:cs="Times New Roman"/>
          <w:color w:val="1F497D"/>
          <w:kern w:val="0"/>
          <w:sz w:val="22"/>
        </w:rPr>
        <w:t xml:space="preserve"> Y</w:t>
      </w:r>
      <w:r w:rsidRPr="0033750C">
        <w:rPr>
          <w:rFonts w:ascii="Times New Roman" w:eastAsia="SimSun" w:hAnsi="Times New Roman" w:cs="Times New Roman"/>
          <w:color w:val="1F497D"/>
          <w:kern w:val="0"/>
          <w:sz w:val="22"/>
        </w:rPr>
        <w:t xml:space="preserve">ou should feel free to get in touch with </w:t>
      </w:r>
      <w:r w:rsidRPr="0033750C">
        <w:rPr>
          <w:rFonts w:ascii="Times New Roman" w:eastAsia="SimSun" w:hAnsi="Times New Roman" w:cs="Times New Roman"/>
          <w:color w:val="1F497D"/>
          <w:kern w:val="0"/>
          <w:sz w:val="22"/>
        </w:rPr>
        <w:lastRenderedPageBreak/>
        <w:t>helpdesk@mitacs.ca</w:t>
      </w:r>
      <w:r w:rsidR="00AD3B00" w:rsidRPr="0033750C">
        <w:rPr>
          <w:rFonts w:ascii="Times New Roman" w:eastAsia="SimSun" w:hAnsi="Times New Roman" w:cs="Times New Roman"/>
          <w:color w:val="1F497D"/>
          <w:kern w:val="0"/>
          <w:sz w:val="22"/>
        </w:rPr>
        <w:t xml:space="preserve"> to consult what are the specific policies for this year</w:t>
      </w:r>
      <w:r w:rsidRPr="0033750C">
        <w:rPr>
          <w:rFonts w:ascii="Times New Roman" w:eastAsia="SimSun" w:hAnsi="Times New Roman" w:cs="Times New Roman"/>
          <w:color w:val="1F497D"/>
          <w:kern w:val="0"/>
          <w:sz w:val="22"/>
        </w:rPr>
        <w:t>. My girlfriend is also participating in the Mitacs internship this year, and I will also help you ask my girlfriend if she has received messages about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bsidy. I will reply to you </w:t>
      </w:r>
      <w:r w:rsidR="00AD3B00" w:rsidRPr="0033750C">
        <w:rPr>
          <w:rFonts w:ascii="Times New Roman" w:eastAsia="SimSun" w:hAnsi="Times New Roman" w:cs="Times New Roman"/>
          <w:color w:val="1F497D"/>
          <w:kern w:val="0"/>
          <w:sz w:val="22"/>
        </w:rPr>
        <w:t>ASAP.</w:t>
      </w:r>
    </w:p>
    <w:p w14:paraId="4E09B132" w14:textId="77777777" w:rsidR="007F2C84" w:rsidRPr="0033750C" w:rsidRDefault="007F2C84" w:rsidP="00AD3B00">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gain for my late reply. I check my mailbox every day but never notice that there are emails in junk emails.</w:t>
      </w:r>
    </w:p>
    <w:p w14:paraId="5BD62127" w14:textId="6A2BA8F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stay safe, and keep healthy. </w:t>
      </w:r>
    </w:p>
    <w:p w14:paraId="3F94FA4C" w14:textId="410AF141" w:rsidR="00286003" w:rsidRPr="0033750C" w:rsidRDefault="00286003" w:rsidP="007F2C8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530E53" w14:textId="77777777"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36"/>
    <w:p w14:paraId="06F1DF6A" w14:textId="77777777" w:rsidR="00286003" w:rsidRPr="0033750C" w:rsidRDefault="00286003" w:rsidP="00CE7B79">
      <w:pPr>
        <w:widowControl/>
        <w:jc w:val="left"/>
        <w:rPr>
          <w:rFonts w:ascii="Times New Roman" w:eastAsia="SimSun" w:hAnsi="Times New Roman" w:cs="Times New Roman"/>
          <w:color w:val="1F497D"/>
          <w:kern w:val="0"/>
          <w:sz w:val="22"/>
        </w:rPr>
      </w:pPr>
    </w:p>
    <w:p w14:paraId="1ACD5B3F" w14:textId="77777777" w:rsidR="00286003" w:rsidRPr="0033750C" w:rsidRDefault="00286003" w:rsidP="00CE7B79">
      <w:pPr>
        <w:widowControl/>
        <w:jc w:val="left"/>
        <w:rPr>
          <w:rFonts w:ascii="Times New Roman" w:eastAsia="SimSun" w:hAnsi="Times New Roman" w:cs="Times New Roman"/>
          <w:color w:val="1F497D"/>
          <w:kern w:val="0"/>
          <w:sz w:val="22"/>
        </w:rPr>
      </w:pPr>
    </w:p>
    <w:p w14:paraId="3264EAA6" w14:textId="0814A36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64A6F277" w14:textId="77777777"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uestions look good. Do I need to add the formal cover page to it or just use this cover page? In addition, do I need to remind students to bring their textbooks? Because some topics need to refer to the textbook, such as the fifth question: Example 17-2 resulted in selection of a 10-in-wide A-3 polyamide flat belt. </w:t>
      </w:r>
    </w:p>
    <w:p w14:paraId="4BDD2E88" w14:textId="47BE253A"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79D5D6B" w14:textId="42B243BB" w:rsidR="00CE7B79" w:rsidRPr="0033750C" w:rsidRDefault="00CE7B79" w:rsidP="00CE7B7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15A618" w14:textId="7777777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1ACA8F" w14:textId="77777777" w:rsidR="00CE7B79" w:rsidRPr="0033750C" w:rsidRDefault="00CE7B79" w:rsidP="00FE5D1B">
      <w:pPr>
        <w:widowControl/>
        <w:jc w:val="left"/>
        <w:rPr>
          <w:rFonts w:ascii="Times New Roman" w:eastAsia="SimSun" w:hAnsi="Times New Roman" w:cs="Times New Roman"/>
          <w:color w:val="1F497D"/>
          <w:kern w:val="0"/>
          <w:sz w:val="22"/>
        </w:rPr>
      </w:pPr>
    </w:p>
    <w:p w14:paraId="28DC9C4C" w14:textId="77777777" w:rsidR="00CE7B79" w:rsidRPr="0033750C" w:rsidRDefault="00CE7B79" w:rsidP="00FE5D1B">
      <w:pPr>
        <w:widowControl/>
        <w:jc w:val="left"/>
        <w:rPr>
          <w:rFonts w:ascii="Times New Roman" w:eastAsia="SimSun" w:hAnsi="Times New Roman" w:cs="Times New Roman"/>
          <w:color w:val="1F497D"/>
          <w:kern w:val="0"/>
          <w:sz w:val="22"/>
        </w:rPr>
      </w:pPr>
    </w:p>
    <w:p w14:paraId="0348A43E" w14:textId="72D9CEBA"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14D194B3" w14:textId="54A791E0"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leasure.</w:t>
      </w:r>
    </w:p>
    <w:p w14:paraId="47425705" w14:textId="419FA3C8"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71129F1" w14:textId="77777777" w:rsidR="00FE5D1B" w:rsidRPr="0033750C" w:rsidRDefault="00FE5D1B" w:rsidP="00FE5D1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82D532" w14:textId="77777777"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F31AD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906571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C099FFD" w14:textId="2D5A3740"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Professor Who Wants to Join SCUPI</w:t>
      </w:r>
    </w:p>
    <w:p w14:paraId="5A603B40" w14:textId="4147D6D6"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2133F41C" w14:textId="30FEA5A2" w:rsidR="00171E11" w:rsidRPr="0033750C" w:rsidRDefault="00171E11" w:rsidP="00171E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professor on LinkedIn sent me a CV, and he wanted to join the faculty team of SCUPI. I am forwarding his CV to you. And I also asked him to apply for our faulty through the official channel (scupi_faculty@scu.edu.cn). Hope he succeeds.</w:t>
      </w:r>
    </w:p>
    <w:p w14:paraId="11DD0ACB" w14:textId="29D92BD8" w:rsidR="00171E11" w:rsidRPr="0033750C" w:rsidRDefault="00171E11" w:rsidP="00171E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have a good night!</w:t>
      </w:r>
    </w:p>
    <w:p w14:paraId="72EA47F8" w14:textId="77777777" w:rsidR="00171E11" w:rsidRPr="0033750C" w:rsidRDefault="00171E11" w:rsidP="00171E1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7DDD9" w14:textId="77777777" w:rsidR="00171E11" w:rsidRPr="0033750C" w:rsidRDefault="00171E11" w:rsidP="00171E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73C21B" w14:textId="77777777" w:rsidR="00171E11" w:rsidRPr="0033750C" w:rsidRDefault="00171E11" w:rsidP="00171E11">
      <w:pPr>
        <w:widowControl/>
        <w:jc w:val="left"/>
        <w:rPr>
          <w:rFonts w:ascii="Times New Roman" w:eastAsia="SimSun" w:hAnsi="Times New Roman" w:cs="Times New Roman"/>
          <w:color w:val="1F497D"/>
          <w:kern w:val="0"/>
          <w:sz w:val="22"/>
        </w:rPr>
      </w:pPr>
    </w:p>
    <w:p w14:paraId="4E0C192A" w14:textId="77777777" w:rsidR="00171E11" w:rsidRPr="0033750C" w:rsidRDefault="00171E11" w:rsidP="0063107C">
      <w:pPr>
        <w:widowControl/>
        <w:jc w:val="left"/>
        <w:rPr>
          <w:rFonts w:ascii="Times New Roman" w:eastAsia="SimSun" w:hAnsi="Times New Roman" w:cs="Times New Roman"/>
          <w:color w:val="1F497D"/>
          <w:kern w:val="0"/>
          <w:sz w:val="22"/>
        </w:rPr>
      </w:pPr>
    </w:p>
    <w:p w14:paraId="3136BA5A" w14:textId="38CDE662"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765B95" w14:textId="4539170D" w:rsidR="0063107C" w:rsidRPr="0033750C" w:rsidRDefault="0063107C" w:rsidP="006310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ait for a moment. There are some problems in this document. The attachment you sent to me is not the Mechanical Design 2 exam paper, but the Static 2 exam paper, right? Looking forward to your reply. </w:t>
      </w:r>
    </w:p>
    <w:p w14:paraId="34A407C5" w14:textId="77777777" w:rsidR="0063107C" w:rsidRPr="0033750C" w:rsidRDefault="0063107C" w:rsidP="0063107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AE397" w14:textId="77777777"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0563D9" w14:textId="77777777" w:rsidR="0063107C" w:rsidRPr="0033750C" w:rsidRDefault="0063107C" w:rsidP="006F2306">
      <w:pPr>
        <w:widowControl/>
        <w:jc w:val="left"/>
        <w:rPr>
          <w:rFonts w:ascii="Times New Roman" w:eastAsia="SimSun" w:hAnsi="Times New Roman" w:cs="Times New Roman"/>
          <w:color w:val="1F497D"/>
          <w:kern w:val="0"/>
          <w:sz w:val="22"/>
        </w:rPr>
      </w:pPr>
    </w:p>
    <w:p w14:paraId="62B41281" w14:textId="77777777" w:rsidR="0063107C" w:rsidRPr="0033750C" w:rsidRDefault="0063107C" w:rsidP="006F2306">
      <w:pPr>
        <w:widowControl/>
        <w:jc w:val="left"/>
        <w:rPr>
          <w:rFonts w:ascii="Times New Roman" w:eastAsia="SimSun" w:hAnsi="Times New Roman" w:cs="Times New Roman"/>
          <w:color w:val="1F497D"/>
          <w:kern w:val="0"/>
          <w:sz w:val="22"/>
        </w:rPr>
      </w:pPr>
    </w:p>
    <w:p w14:paraId="59E150CA"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21"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3E535E4"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22"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23"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7B5143DE"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Senior Project</w:t>
      </w:r>
    </w:p>
    <w:p w14:paraId="77A585E5" w14:textId="0F237226"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40E91E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006AE3" w14:textId="5243D8FF"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non-tech professor in the advisory committee. Our final paper and poster are attached to this email. I was wondering when it is available for you next week so that we can talk further about our project. We are honored to have you as our non-tech professor. Wish us a pleasant collaboration.</w:t>
      </w:r>
    </w:p>
    <w:p w14:paraId="51117F1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2745CCDB" w14:textId="77777777" w:rsidR="006A7352" w:rsidRPr="0033750C" w:rsidRDefault="006A7352" w:rsidP="006A735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D0C12E" w14:textId="7F34A544"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B52A3A" w14:textId="3E21A4C0" w:rsidR="00155EBF" w:rsidRPr="0033750C" w:rsidRDefault="00155EBF" w:rsidP="006A7352">
      <w:pPr>
        <w:widowControl/>
        <w:jc w:val="left"/>
        <w:rPr>
          <w:rFonts w:ascii="Times New Roman" w:eastAsia="SimSun" w:hAnsi="Times New Roman" w:cs="Times New Roman"/>
          <w:color w:val="1F497D"/>
          <w:kern w:val="0"/>
          <w:sz w:val="22"/>
        </w:rPr>
      </w:pPr>
    </w:p>
    <w:p w14:paraId="1E0FBF6C" w14:textId="543DEB1B"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D2F5777" w14:textId="31F74F1E" w:rsidR="00155EBF" w:rsidRPr="0033750C" w:rsidRDefault="00155EBF" w:rsidP="00155E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asked my teammate. We are all free at 1:30pm on next Wednesday. Enjoy your weekend and see you next Wednesday. </w:t>
      </w:r>
    </w:p>
    <w:p w14:paraId="7C3B6A23" w14:textId="77777777" w:rsidR="00155EBF" w:rsidRPr="0033750C" w:rsidRDefault="00155EBF" w:rsidP="00155EB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63AEDD" w14:textId="77777777"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BBA1DA3" w14:textId="77777777" w:rsidR="00155EBF" w:rsidRPr="0033750C" w:rsidRDefault="00155EBF" w:rsidP="006A7352">
      <w:pPr>
        <w:widowControl/>
        <w:jc w:val="left"/>
        <w:rPr>
          <w:rFonts w:ascii="Times New Roman" w:eastAsia="SimSun" w:hAnsi="Times New Roman" w:cs="Times New Roman"/>
          <w:color w:val="1F497D"/>
          <w:kern w:val="0"/>
          <w:sz w:val="22"/>
        </w:rPr>
      </w:pPr>
    </w:p>
    <w:p w14:paraId="3B474C69" w14:textId="77777777" w:rsidR="006A7352" w:rsidRPr="0033750C" w:rsidRDefault="006A7352" w:rsidP="006F2306">
      <w:pPr>
        <w:widowControl/>
        <w:jc w:val="left"/>
        <w:rPr>
          <w:rFonts w:ascii="Times New Roman" w:eastAsia="SimSun" w:hAnsi="Times New Roman" w:cs="Times New Roman"/>
          <w:color w:val="1F497D"/>
          <w:kern w:val="0"/>
          <w:sz w:val="22"/>
        </w:rPr>
      </w:pPr>
    </w:p>
    <w:p w14:paraId="1308F666" w14:textId="77777777" w:rsidR="006A7352" w:rsidRPr="0033750C" w:rsidRDefault="006A7352" w:rsidP="006F2306">
      <w:pPr>
        <w:widowControl/>
        <w:jc w:val="left"/>
        <w:rPr>
          <w:rFonts w:ascii="Times New Roman" w:eastAsia="SimSun" w:hAnsi="Times New Roman" w:cs="Times New Roman"/>
          <w:color w:val="1F497D"/>
          <w:kern w:val="0"/>
          <w:sz w:val="22"/>
        </w:rPr>
      </w:pPr>
    </w:p>
    <w:p w14:paraId="5E15E786" w14:textId="394B264C"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24"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095FE36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25"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26"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3EA403EB"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Senior Project</w:t>
      </w:r>
    </w:p>
    <w:p w14:paraId="353720DE"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1EF4BDF7"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E2873FD"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same discipline professor in the advisory committee. Our final paper and poster are attached to this email. I was wondering when it is available for you so that we can talk further about our project. We are honored to have you as our same discipline professor. Wish us a pleasant collaboration.</w:t>
      </w:r>
    </w:p>
    <w:p w14:paraId="60F680C8"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B76A9F" w14:textId="77777777" w:rsidR="006F2306" w:rsidRPr="0033750C" w:rsidRDefault="006F2306" w:rsidP="006F230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823A2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8776FC" w14:textId="77777777" w:rsidR="006F2306" w:rsidRPr="0033750C" w:rsidRDefault="006F2306" w:rsidP="001F679D">
      <w:pPr>
        <w:widowControl/>
        <w:jc w:val="left"/>
        <w:rPr>
          <w:rFonts w:ascii="Times New Roman" w:eastAsia="SimSun" w:hAnsi="Times New Roman" w:cs="Times New Roman"/>
          <w:color w:val="1F497D"/>
          <w:kern w:val="0"/>
          <w:sz w:val="22"/>
        </w:rPr>
      </w:pPr>
    </w:p>
    <w:p w14:paraId="56C4FC75" w14:textId="77777777" w:rsidR="006F2306" w:rsidRPr="0033750C" w:rsidRDefault="006F2306" w:rsidP="001F679D">
      <w:pPr>
        <w:widowControl/>
        <w:jc w:val="left"/>
        <w:rPr>
          <w:rFonts w:ascii="Times New Roman" w:eastAsia="SimSun" w:hAnsi="Times New Roman" w:cs="Times New Roman"/>
          <w:color w:val="1F497D"/>
          <w:kern w:val="0"/>
          <w:sz w:val="22"/>
        </w:rPr>
      </w:pPr>
    </w:p>
    <w:p w14:paraId="3FB9146E" w14:textId="3CEC7804"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27"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A518F29"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28"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29"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65EDF182"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Senior Project</w:t>
      </w:r>
    </w:p>
    <w:p w14:paraId="7456EB5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458FE7D0"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ow are you?</w:t>
      </w:r>
    </w:p>
    <w:p w14:paraId="3CBCE3D0" w14:textId="40E0E470"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same discipline professor in the advisory committee. Our final paper and poster are attached to this email. I was wondering when it is available for you so that we can talk further about our project. We are honored to have you as our same discipline professor. Wish us a pleasant collaboration.</w:t>
      </w:r>
    </w:p>
    <w:p w14:paraId="357C86D1"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54CDB1E" w14:textId="77777777" w:rsidR="001F679D" w:rsidRPr="0033750C" w:rsidRDefault="001F679D" w:rsidP="001F679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7EC38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9CDA71" w14:textId="77777777" w:rsidR="001F679D" w:rsidRPr="0033750C" w:rsidRDefault="001F679D" w:rsidP="00D61C1F">
      <w:pPr>
        <w:widowControl/>
        <w:jc w:val="left"/>
        <w:rPr>
          <w:rFonts w:ascii="Times New Roman" w:eastAsia="SimSun" w:hAnsi="Times New Roman" w:cs="Times New Roman"/>
          <w:color w:val="1F497D"/>
          <w:kern w:val="0"/>
          <w:sz w:val="22"/>
        </w:rPr>
      </w:pPr>
    </w:p>
    <w:p w14:paraId="32B75EB5" w14:textId="77777777" w:rsidR="001F679D" w:rsidRPr="0033750C" w:rsidRDefault="001F679D" w:rsidP="00D61C1F">
      <w:pPr>
        <w:widowControl/>
        <w:jc w:val="left"/>
        <w:rPr>
          <w:rFonts w:ascii="Times New Roman" w:eastAsia="SimSun" w:hAnsi="Times New Roman" w:cs="Times New Roman"/>
          <w:color w:val="1F497D"/>
          <w:kern w:val="0"/>
          <w:sz w:val="22"/>
        </w:rPr>
      </w:pPr>
    </w:p>
    <w:p w14:paraId="5004E44F" w14:textId="1D75291F"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30" w:history="1">
        <w:r w:rsidRPr="0033750C">
          <w:rPr>
            <w:rStyle w:val="ae"/>
            <w:rFonts w:ascii="Times New Roman" w:eastAsia="SimSun" w:hAnsi="Times New Roman" w:cs="Times New Roman"/>
            <w:kern w:val="0"/>
            <w:sz w:val="22"/>
          </w:rPr>
          <w:t>changxi.wang@scupi.cn</w:t>
        </w:r>
      </w:hyperlink>
    </w:p>
    <w:p w14:paraId="17D89998" w14:textId="0FDB69C8"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31"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32"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23A4EE62" w14:textId="041FB8E5" w:rsidR="008F464F" w:rsidRPr="0033750C" w:rsidRDefault="008F464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Senior Project</w:t>
      </w:r>
    </w:p>
    <w:p w14:paraId="181199C0" w14:textId="2E5458B5"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377EB" w:rsidRPr="0033750C">
        <w:rPr>
          <w:rFonts w:ascii="Times New Roman" w:eastAsia="SimSun" w:hAnsi="Times New Roman" w:cs="Times New Roman"/>
          <w:color w:val="1F497D"/>
          <w:kern w:val="0"/>
          <w:sz w:val="22"/>
        </w:rPr>
        <w:t>Wang</w:t>
      </w:r>
      <w:r w:rsidRPr="0033750C">
        <w:rPr>
          <w:rFonts w:ascii="Times New Roman" w:eastAsia="SimSun" w:hAnsi="Times New Roman" w:cs="Times New Roman"/>
          <w:color w:val="1F497D"/>
          <w:kern w:val="0"/>
          <w:sz w:val="22"/>
        </w:rPr>
        <w:t>,</w:t>
      </w:r>
    </w:p>
    <w:p w14:paraId="343FF061" w14:textId="36FF2B58" w:rsidR="00F352CE" w:rsidRPr="0033750C" w:rsidRDefault="00F352CE"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64428F9" w14:textId="1403082B" w:rsidR="00D61C1F" w:rsidRPr="0033750C" w:rsidRDefault="00D61C1F"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ME, Student ID:2018141521058). I am writing to you to </w:t>
      </w:r>
      <w:r w:rsidR="00F352CE" w:rsidRPr="0033750C">
        <w:rPr>
          <w:rFonts w:ascii="Times New Roman" w:eastAsia="SimSun" w:hAnsi="Times New Roman" w:cs="Times New Roman"/>
          <w:color w:val="1F497D"/>
          <w:kern w:val="0"/>
          <w:sz w:val="22"/>
        </w:rPr>
        <w:t xml:space="preserve">make an appointment with you to discuss our senior project </w:t>
      </w:r>
      <w:r w:rsidR="008F464F" w:rsidRPr="0033750C">
        <w:rPr>
          <w:rFonts w:ascii="Times New Roman" w:eastAsia="SimSun" w:hAnsi="Times New Roman" w:cs="Times New Roman"/>
          <w:color w:val="1F497D"/>
          <w:kern w:val="0"/>
          <w:sz w:val="22"/>
        </w:rPr>
        <w:t>since</w:t>
      </w:r>
      <w:r w:rsidR="00F352CE" w:rsidRPr="0033750C">
        <w:rPr>
          <w:rFonts w:ascii="Times New Roman" w:eastAsia="SimSun" w:hAnsi="Times New Roman" w:cs="Times New Roman"/>
          <w:color w:val="1F497D"/>
          <w:kern w:val="0"/>
          <w:sz w:val="22"/>
        </w:rPr>
        <w:t xml:space="preserve"> you are our </w:t>
      </w:r>
      <w:r w:rsidR="00B55D13" w:rsidRPr="0033750C">
        <w:rPr>
          <w:rFonts w:ascii="Times New Roman" w:eastAsia="SimSun" w:hAnsi="Times New Roman" w:cs="Times New Roman"/>
          <w:color w:val="1F497D"/>
          <w:kern w:val="0"/>
          <w:sz w:val="22"/>
        </w:rPr>
        <w:t>same</w:t>
      </w:r>
      <w:r w:rsidR="00F352CE" w:rsidRPr="0033750C">
        <w:rPr>
          <w:rFonts w:ascii="Times New Roman" w:eastAsia="SimSun" w:hAnsi="Times New Roman" w:cs="Times New Roman"/>
          <w:color w:val="1F497D"/>
          <w:kern w:val="0"/>
          <w:sz w:val="22"/>
        </w:rPr>
        <w:t xml:space="preserve"> discipline professor in the advisory committee. Our final paper and poster are attached to this email. I was wondering when it is available for you</w:t>
      </w:r>
      <w:r w:rsidR="008F464F" w:rsidRPr="0033750C">
        <w:rPr>
          <w:rFonts w:ascii="Times New Roman" w:eastAsia="SimSun" w:hAnsi="Times New Roman" w:cs="Times New Roman"/>
          <w:color w:val="1F497D"/>
          <w:kern w:val="0"/>
          <w:sz w:val="22"/>
        </w:rPr>
        <w:t xml:space="preserve"> so that we can talk further about our project. We are honored to have you as our </w:t>
      </w:r>
      <w:r w:rsidR="00B55D13" w:rsidRPr="0033750C">
        <w:rPr>
          <w:rFonts w:ascii="Times New Roman" w:eastAsia="SimSun" w:hAnsi="Times New Roman" w:cs="Times New Roman"/>
          <w:color w:val="1F497D"/>
          <w:kern w:val="0"/>
          <w:sz w:val="22"/>
        </w:rPr>
        <w:t>same</w:t>
      </w:r>
      <w:r w:rsidR="008F464F" w:rsidRPr="0033750C">
        <w:rPr>
          <w:rFonts w:ascii="Times New Roman" w:eastAsia="SimSun" w:hAnsi="Times New Roman" w:cs="Times New Roman"/>
          <w:color w:val="1F497D"/>
          <w:kern w:val="0"/>
          <w:sz w:val="22"/>
        </w:rPr>
        <w:t xml:space="preserve"> discipline professor. </w:t>
      </w:r>
      <w:r w:rsidR="001F679D" w:rsidRPr="0033750C">
        <w:rPr>
          <w:rFonts w:ascii="Times New Roman" w:eastAsia="SimSun" w:hAnsi="Times New Roman" w:cs="Times New Roman"/>
          <w:color w:val="1F497D"/>
          <w:kern w:val="0"/>
          <w:sz w:val="22"/>
        </w:rPr>
        <w:t>Wish us a pleasant collaboration.</w:t>
      </w:r>
    </w:p>
    <w:p w14:paraId="597E8173" w14:textId="77777777" w:rsidR="008F464F" w:rsidRPr="0033750C" w:rsidRDefault="008F464F" w:rsidP="008F46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773C3574" w14:textId="77777777" w:rsidR="00D61C1F" w:rsidRPr="0033750C" w:rsidRDefault="00D61C1F" w:rsidP="00D61C1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DB8AFD" w14:textId="0D759DE8"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3790F0" w14:textId="12C04838" w:rsidR="008377EB" w:rsidRPr="0033750C" w:rsidRDefault="008377EB" w:rsidP="00D61C1F">
      <w:pPr>
        <w:widowControl/>
        <w:jc w:val="left"/>
        <w:rPr>
          <w:rFonts w:ascii="Times New Roman" w:eastAsia="SimSun" w:hAnsi="Times New Roman" w:cs="Times New Roman"/>
          <w:color w:val="1F497D"/>
          <w:kern w:val="0"/>
          <w:sz w:val="22"/>
        </w:rPr>
      </w:pPr>
    </w:p>
    <w:p w14:paraId="7829BAED" w14:textId="77777777"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5DF9BF04" w14:textId="2AFC4D51" w:rsidR="008377EB" w:rsidRPr="0033750C" w:rsidRDefault="008377EB" w:rsidP="008377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any thanks for your help, have a good day, and see you tomorrow. </w:t>
      </w:r>
    </w:p>
    <w:p w14:paraId="5121F2B0" w14:textId="77777777" w:rsidR="008377EB" w:rsidRPr="0033750C" w:rsidRDefault="008377EB" w:rsidP="008377E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683BE8" w14:textId="76B0AE9D"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327A602" w14:textId="531886FF" w:rsidR="00BC2182" w:rsidRPr="0033750C" w:rsidRDefault="00BC2182" w:rsidP="008377EB">
      <w:pPr>
        <w:widowControl/>
        <w:jc w:val="left"/>
        <w:rPr>
          <w:rFonts w:ascii="Times New Roman" w:eastAsia="SimSun" w:hAnsi="Times New Roman" w:cs="Times New Roman"/>
          <w:color w:val="1F497D"/>
          <w:kern w:val="0"/>
          <w:sz w:val="22"/>
        </w:rPr>
      </w:pPr>
    </w:p>
    <w:p w14:paraId="66F2C0B1" w14:textId="549C114B"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09D74635" w14:textId="573FDCDE" w:rsidR="00BC2182" w:rsidRPr="0033750C" w:rsidRDefault="00BC2182" w:rsidP="00BC218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any thanks for your help, have a good day, and see you on Thursday. </w:t>
      </w:r>
    </w:p>
    <w:p w14:paraId="22AD150E" w14:textId="77777777" w:rsidR="00BC2182" w:rsidRPr="0033750C" w:rsidRDefault="00BC2182" w:rsidP="00BC218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D7D98" w14:textId="77777777"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FFD09B" w14:textId="77777777" w:rsidR="00BC2182" w:rsidRPr="0033750C" w:rsidRDefault="00BC2182" w:rsidP="008377EB">
      <w:pPr>
        <w:widowControl/>
        <w:jc w:val="left"/>
        <w:rPr>
          <w:rFonts w:ascii="Times New Roman" w:eastAsia="SimSun" w:hAnsi="Times New Roman" w:cs="Times New Roman"/>
          <w:color w:val="1F497D"/>
          <w:kern w:val="0"/>
          <w:sz w:val="22"/>
        </w:rPr>
      </w:pPr>
    </w:p>
    <w:p w14:paraId="759F37B9" w14:textId="77777777" w:rsidR="008377EB" w:rsidRPr="0033750C" w:rsidRDefault="008377EB" w:rsidP="00D61C1F">
      <w:pPr>
        <w:widowControl/>
        <w:jc w:val="left"/>
        <w:rPr>
          <w:rFonts w:ascii="Times New Roman" w:eastAsia="SimSun" w:hAnsi="Times New Roman" w:cs="Times New Roman"/>
          <w:color w:val="1F497D"/>
          <w:kern w:val="0"/>
          <w:sz w:val="22"/>
        </w:rPr>
      </w:pPr>
    </w:p>
    <w:p w14:paraId="674CB99C" w14:textId="77777777" w:rsidR="00D61C1F" w:rsidRPr="0033750C" w:rsidRDefault="00D61C1F" w:rsidP="00A12468">
      <w:pPr>
        <w:rPr>
          <w:rFonts w:ascii="Times New Roman" w:eastAsia="SimSun" w:hAnsi="Times New Roman" w:cs="Times New Roman"/>
          <w:color w:val="1F497D"/>
          <w:kern w:val="0"/>
          <w:sz w:val="22"/>
        </w:rPr>
      </w:pPr>
    </w:p>
    <w:p w14:paraId="2477840D" w14:textId="77777777" w:rsidR="00D61C1F" w:rsidRPr="0033750C" w:rsidRDefault="00D61C1F" w:rsidP="00A12468">
      <w:pPr>
        <w:rPr>
          <w:rFonts w:ascii="Times New Roman" w:eastAsia="SimSun" w:hAnsi="Times New Roman" w:cs="Times New Roman"/>
          <w:color w:val="1F497D"/>
          <w:kern w:val="0"/>
          <w:sz w:val="22"/>
        </w:rPr>
      </w:pPr>
    </w:p>
    <w:p w14:paraId="0195091A" w14:textId="057995E1" w:rsidR="00A12468" w:rsidRPr="0033750C" w:rsidRDefault="00A12468" w:rsidP="00A1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D8AD887" w14:textId="4B013709" w:rsidR="00A12468" w:rsidRPr="0033750C" w:rsidRDefault="00A12468" w:rsidP="00A1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t looks very good. Have a good night! </w:t>
      </w:r>
    </w:p>
    <w:p w14:paraId="62A181B8"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68FA4A81"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BE6F85" w14:textId="77777777" w:rsidR="00A12468" w:rsidRPr="0033750C" w:rsidRDefault="00A12468" w:rsidP="00996209">
      <w:pPr>
        <w:rPr>
          <w:rFonts w:ascii="Times New Roman" w:eastAsia="SimSun" w:hAnsi="Times New Roman" w:cs="Times New Roman"/>
          <w:color w:val="1F497D"/>
          <w:kern w:val="0"/>
          <w:sz w:val="22"/>
        </w:rPr>
      </w:pPr>
    </w:p>
    <w:p w14:paraId="6EDF24D6" w14:textId="77777777" w:rsidR="00A12468" w:rsidRPr="0033750C" w:rsidRDefault="00A12468" w:rsidP="00996209">
      <w:pPr>
        <w:rPr>
          <w:rFonts w:ascii="Times New Roman" w:eastAsia="SimSun" w:hAnsi="Times New Roman" w:cs="Times New Roman"/>
          <w:color w:val="1F497D"/>
          <w:kern w:val="0"/>
          <w:sz w:val="22"/>
        </w:rPr>
      </w:pPr>
    </w:p>
    <w:p w14:paraId="73BD0030" w14:textId="44C9055A" w:rsidR="00996209" w:rsidRPr="0033750C" w:rsidRDefault="00996209" w:rsidP="009962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4BD140B" w14:textId="0F219BFA" w:rsidR="00996209" w:rsidRPr="0033750C" w:rsidRDefault="00996209" w:rsidP="009962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want to change the time for exam 2 because they have a </w:t>
      </w:r>
      <w:r w:rsidR="00FC587E" w:rsidRPr="0033750C">
        <w:rPr>
          <w:rFonts w:ascii="Times New Roman" w:eastAsia="SimSun" w:hAnsi="Times New Roman" w:cs="Times New Roman"/>
          <w:color w:val="1F497D"/>
          <w:kern w:val="0"/>
          <w:sz w:val="22"/>
        </w:rPr>
        <w:t>fluid</w:t>
      </w:r>
      <w:r w:rsidRPr="0033750C">
        <w:rPr>
          <w:rFonts w:ascii="Times New Roman" w:eastAsia="SimSun" w:hAnsi="Times New Roman" w:cs="Times New Roman"/>
          <w:color w:val="1F497D"/>
          <w:kern w:val="0"/>
          <w:sz w:val="22"/>
        </w:rPr>
        <w:t xml:space="preserve"> exam on May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o, which is also hard. They are </w:t>
      </w:r>
      <w:r w:rsidR="00FC587E" w:rsidRPr="0033750C">
        <w:rPr>
          <w:rFonts w:ascii="Times New Roman" w:eastAsia="SimSun" w:hAnsi="Times New Roman" w:cs="Times New Roman"/>
          <w:color w:val="1F497D"/>
          <w:kern w:val="0"/>
          <w:sz w:val="22"/>
        </w:rPr>
        <w:t xml:space="preserve">worried </w:t>
      </w:r>
      <w:r w:rsidRPr="0033750C">
        <w:rPr>
          <w:rFonts w:ascii="Times New Roman" w:eastAsia="SimSun" w:hAnsi="Times New Roman" w:cs="Times New Roman"/>
          <w:color w:val="1F497D"/>
          <w:kern w:val="0"/>
          <w:sz w:val="22"/>
        </w:rPr>
        <w:t xml:space="preserve">about if these two exams are </w:t>
      </w:r>
      <w:r w:rsidR="00FC587E"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the same day, the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enough time to review for both </w:t>
      </w:r>
      <w:r w:rsidR="00FC587E" w:rsidRPr="0033750C">
        <w:rPr>
          <w:rFonts w:ascii="Times New Roman" w:eastAsia="SimSun" w:hAnsi="Times New Roman" w:cs="Times New Roman"/>
          <w:color w:val="1F497D"/>
          <w:kern w:val="0"/>
          <w:sz w:val="22"/>
        </w:rPr>
        <w:t>exams</w:t>
      </w:r>
      <w:r w:rsidRPr="0033750C">
        <w:rPr>
          <w:rFonts w:ascii="Times New Roman" w:eastAsia="SimSun" w:hAnsi="Times New Roman" w:cs="Times New Roman"/>
          <w:color w:val="1F497D"/>
          <w:kern w:val="0"/>
          <w:sz w:val="22"/>
        </w:rPr>
        <w:t>. I was wondering how you would deal with it. Thanks and looking forward to your reply.</w:t>
      </w:r>
    </w:p>
    <w:p w14:paraId="54B6C55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BD37D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6E71DB" w14:textId="77777777" w:rsidR="00996209" w:rsidRPr="0033750C" w:rsidRDefault="00996209" w:rsidP="00744FFA">
      <w:pPr>
        <w:rPr>
          <w:rFonts w:ascii="Times New Roman" w:eastAsia="SimSun" w:hAnsi="Times New Roman" w:cs="Times New Roman"/>
          <w:color w:val="1F497D"/>
          <w:kern w:val="0"/>
          <w:sz w:val="22"/>
        </w:rPr>
      </w:pPr>
    </w:p>
    <w:p w14:paraId="0BEF3B27" w14:textId="77777777" w:rsidR="00996209" w:rsidRPr="0033750C" w:rsidRDefault="00996209" w:rsidP="00744FFA">
      <w:pPr>
        <w:rPr>
          <w:rFonts w:ascii="Times New Roman" w:eastAsia="SimSun" w:hAnsi="Times New Roman" w:cs="Times New Roman"/>
          <w:color w:val="1F497D"/>
          <w:kern w:val="0"/>
          <w:sz w:val="22"/>
        </w:rPr>
      </w:pPr>
    </w:p>
    <w:p w14:paraId="41070FD9" w14:textId="3D128E7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ctor Change</w:t>
      </w:r>
    </w:p>
    <w:p w14:paraId="3068CEC4" w14:textId="251F68E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FD0F471" w14:textId="4B7F66B9" w:rsidR="00744FFA" w:rsidRPr="0033750C" w:rsidRDefault="00744FFA" w:rsidP="00744F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ince Coral Ling had a meeting that conflicted with her proctored exam, we want to swap proctored subjects, i.e. she will proctored the mechanical vibration exam tomorrow and I will proctored the subject she is TA in a few days. It will be appreciated if this will be approved by you. Many thanks and looking forward to your reply!</w:t>
      </w:r>
    </w:p>
    <w:p w14:paraId="4E3E7894" w14:textId="77777777"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A4A453" w14:textId="63322BB5"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C3B478" w14:textId="6CEF20C7" w:rsidR="00D66DDA" w:rsidRPr="0033750C" w:rsidRDefault="00D66DDA" w:rsidP="00744FFA">
      <w:pPr>
        <w:widowControl/>
        <w:jc w:val="left"/>
        <w:rPr>
          <w:rFonts w:ascii="Times New Roman" w:eastAsia="SimSun" w:hAnsi="Times New Roman" w:cs="Times New Roman"/>
          <w:color w:val="1F497D"/>
          <w:kern w:val="0"/>
          <w:sz w:val="22"/>
        </w:rPr>
      </w:pPr>
    </w:p>
    <w:p w14:paraId="47628213" w14:textId="67A57604" w:rsidR="00D66DDA" w:rsidRPr="0033750C" w:rsidRDefault="00D66DDA" w:rsidP="00D66DD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FE6A15" w:rsidRPr="0033750C">
        <w:rPr>
          <w:rFonts w:ascii="Times New Roman" w:eastAsia="SimSun" w:hAnsi="Times New Roman" w:cs="Times New Roman"/>
          <w:color w:val="1F497D"/>
          <w:kern w:val="0"/>
          <w:sz w:val="22"/>
        </w:rPr>
        <w:t>Qi</w:t>
      </w:r>
      <w:r w:rsidRPr="0033750C">
        <w:rPr>
          <w:rFonts w:ascii="Times New Roman" w:eastAsia="SimSun" w:hAnsi="Times New Roman" w:cs="Times New Roman"/>
          <w:color w:val="1F497D"/>
          <w:kern w:val="0"/>
          <w:sz w:val="22"/>
        </w:rPr>
        <w:t>,</w:t>
      </w:r>
    </w:p>
    <w:p w14:paraId="2924DFEE" w14:textId="640D8CF7" w:rsidR="00D66DDA" w:rsidRPr="0033750C" w:rsidRDefault="00FE6A15" w:rsidP="00D66D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PPY HOLIDAYS AND SEE YOU TOMORROW!</w:t>
      </w:r>
    </w:p>
    <w:p w14:paraId="06AF7CD0"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53F8C1"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C9738C" w14:textId="77777777" w:rsidR="00D66DDA" w:rsidRPr="0033750C" w:rsidRDefault="00D66DDA" w:rsidP="00744FFA">
      <w:pPr>
        <w:widowControl/>
        <w:jc w:val="left"/>
        <w:rPr>
          <w:rFonts w:ascii="Times New Roman" w:eastAsia="SimSun" w:hAnsi="Times New Roman" w:cs="Times New Roman"/>
          <w:color w:val="1F497D"/>
          <w:kern w:val="0"/>
          <w:sz w:val="22"/>
        </w:rPr>
      </w:pPr>
    </w:p>
    <w:p w14:paraId="2DB38CF1" w14:textId="77777777" w:rsidR="00744FFA" w:rsidRPr="0033750C" w:rsidRDefault="00744FFA" w:rsidP="0048209B">
      <w:pPr>
        <w:rPr>
          <w:rFonts w:ascii="Times New Roman" w:eastAsia="SimSun" w:hAnsi="Times New Roman" w:cs="Times New Roman"/>
          <w:color w:val="1F497D"/>
          <w:kern w:val="0"/>
          <w:sz w:val="22"/>
        </w:rPr>
      </w:pPr>
    </w:p>
    <w:p w14:paraId="24717A2D" w14:textId="77777777" w:rsidR="00744FFA" w:rsidRPr="0033750C" w:rsidRDefault="00744FFA" w:rsidP="0048209B">
      <w:pPr>
        <w:rPr>
          <w:rFonts w:ascii="Times New Roman" w:eastAsia="SimSun" w:hAnsi="Times New Roman" w:cs="Times New Roman"/>
          <w:color w:val="1F497D"/>
          <w:kern w:val="0"/>
          <w:sz w:val="22"/>
        </w:rPr>
      </w:pPr>
    </w:p>
    <w:p w14:paraId="583BBBA0" w14:textId="5C32D064" w:rsidR="0048209B" w:rsidRPr="0033750C" w:rsidRDefault="0048209B" w:rsidP="00482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BD10B8" w14:textId="2A051D82" w:rsidR="0048209B" w:rsidRPr="0033750C" w:rsidRDefault="0048209B" w:rsidP="00482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No problem. I will not give it to students. Thanks and have a good night!</w:t>
      </w:r>
    </w:p>
    <w:p w14:paraId="24373E68"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61F445"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F8C23F" w14:textId="77777777" w:rsidR="0048209B" w:rsidRPr="0033750C" w:rsidRDefault="0048209B" w:rsidP="00332454">
      <w:pPr>
        <w:rPr>
          <w:rFonts w:ascii="Times New Roman" w:eastAsia="SimSun" w:hAnsi="Times New Roman" w:cs="Times New Roman"/>
          <w:color w:val="1F497D"/>
          <w:kern w:val="0"/>
          <w:sz w:val="22"/>
        </w:rPr>
      </w:pPr>
    </w:p>
    <w:p w14:paraId="04947E98" w14:textId="77777777" w:rsidR="0048209B" w:rsidRPr="0033750C" w:rsidRDefault="0048209B" w:rsidP="00332454">
      <w:pPr>
        <w:rPr>
          <w:rFonts w:ascii="Times New Roman" w:eastAsia="SimSun" w:hAnsi="Times New Roman" w:cs="Times New Roman"/>
          <w:color w:val="1F497D"/>
          <w:kern w:val="0"/>
          <w:sz w:val="22"/>
        </w:rPr>
      </w:pPr>
    </w:p>
    <w:p w14:paraId="7702FB7D" w14:textId="77777777" w:rsidR="0048209B" w:rsidRPr="0033750C" w:rsidRDefault="0048209B" w:rsidP="00332454">
      <w:pPr>
        <w:rPr>
          <w:rFonts w:ascii="Times New Roman" w:eastAsia="SimSun" w:hAnsi="Times New Roman" w:cs="Times New Roman"/>
          <w:color w:val="1F497D"/>
          <w:kern w:val="0"/>
          <w:sz w:val="22"/>
        </w:rPr>
      </w:pPr>
    </w:p>
    <w:p w14:paraId="146A707B" w14:textId="4FC94258" w:rsidR="00332454" w:rsidRPr="0033750C" w:rsidRDefault="00332454" w:rsidP="0033245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5269DB26" w14:textId="480DFFD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4209310C" w14:textId="4A9781C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poster the thesis for senior project about 6 Degree of Freedom Unified Tracking Controller for Tilt-Rotor Multi-Rotor Unmanned Aerial Vehicles Based on The Unit Dual Quaternion. Could you please help me revise it? If you could help, I was wondering whether 4 p.m. on Friday is available for you. Also, our electronic version for poster is attached to this email. </w:t>
      </w:r>
    </w:p>
    <w:p w14:paraId="75AB76F1" w14:textId="77777777"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Your assistance will be greatly appreciated and looking forward to your earliest reply. </w:t>
      </w:r>
    </w:p>
    <w:p w14:paraId="4DFEF6BB"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4C5573"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7"/>
    <w:bookmarkEnd w:id="38"/>
    <w:p w14:paraId="7FB476D3" w14:textId="77777777" w:rsidR="00332454" w:rsidRPr="0033750C" w:rsidRDefault="00332454" w:rsidP="001B0229">
      <w:pPr>
        <w:widowControl/>
        <w:jc w:val="left"/>
        <w:rPr>
          <w:rFonts w:ascii="Times New Roman" w:eastAsia="SimSun" w:hAnsi="Times New Roman" w:cs="Times New Roman"/>
          <w:color w:val="1F497D"/>
          <w:kern w:val="0"/>
          <w:sz w:val="22"/>
        </w:rPr>
      </w:pPr>
    </w:p>
    <w:p w14:paraId="246366C6" w14:textId="77777777" w:rsidR="00332454" w:rsidRPr="0033750C" w:rsidRDefault="00332454" w:rsidP="001B0229">
      <w:pPr>
        <w:widowControl/>
        <w:jc w:val="left"/>
        <w:rPr>
          <w:rFonts w:ascii="Times New Roman" w:eastAsia="SimSun" w:hAnsi="Times New Roman" w:cs="Times New Roman"/>
          <w:color w:val="1F497D"/>
          <w:kern w:val="0"/>
          <w:sz w:val="22"/>
        </w:rPr>
      </w:pPr>
    </w:p>
    <w:p w14:paraId="777A621D" w14:textId="493F81CD" w:rsidR="007301C5" w:rsidRPr="0033750C" w:rsidRDefault="007301C5" w:rsidP="001B0229">
      <w:pPr>
        <w:widowControl/>
        <w:jc w:val="left"/>
        <w:rPr>
          <w:rFonts w:ascii="Times New Roman" w:eastAsia="SimSun" w:hAnsi="Times New Roman" w:cs="Times New Roman"/>
          <w:color w:val="1F497D"/>
          <w:kern w:val="0"/>
          <w:sz w:val="22"/>
        </w:rPr>
      </w:pPr>
      <w:bookmarkStart w:id="66" w:name="_Hlk115098840"/>
      <w:r w:rsidRPr="0033750C">
        <w:rPr>
          <w:rFonts w:ascii="Times New Roman" w:eastAsia="SimSun" w:hAnsi="Times New Roman" w:cs="Times New Roman"/>
          <w:color w:val="1F497D"/>
          <w:kern w:val="0"/>
          <w:sz w:val="22"/>
        </w:rPr>
        <w:t>尊敬的杨老师：</w:t>
      </w:r>
    </w:p>
    <w:p w14:paraId="791290DE" w14:textId="77777777"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4FEC9E1" w14:textId="4E623A80"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的大中小学生同上一堂航天精神思政大课活动的观后感附在这封邮件中了。祝老师工作顺利！</w:t>
      </w:r>
    </w:p>
    <w:p w14:paraId="73EB0EC7" w14:textId="77777777" w:rsidR="007301C5" w:rsidRPr="0033750C" w:rsidRDefault="007301C5" w:rsidP="007301C5">
      <w:pPr>
        <w:pStyle w:val="af2"/>
        <w:ind w:firstLine="420"/>
      </w:pPr>
      <w:r w:rsidRPr="0033750C">
        <w:t>此致</w:t>
      </w:r>
    </w:p>
    <w:p w14:paraId="296B2F78" w14:textId="12FF8EFC" w:rsidR="007301C5" w:rsidRPr="0033750C" w:rsidRDefault="007301C5" w:rsidP="007301C5">
      <w:pPr>
        <w:pStyle w:val="af4"/>
        <w:ind w:left="0"/>
      </w:pPr>
      <w:r w:rsidRPr="0033750C">
        <w:t>敬礼！</w:t>
      </w:r>
    </w:p>
    <w:p w14:paraId="711D084D" w14:textId="4A67258C" w:rsidR="007301C5" w:rsidRPr="0033750C" w:rsidRDefault="007301C5" w:rsidP="007301C5">
      <w:pPr>
        <w:pStyle w:val="af4"/>
        <w:ind w:left="0"/>
        <w:jc w:val="right"/>
      </w:pPr>
      <w:r w:rsidRPr="0033750C">
        <w:t>金刘超</w:t>
      </w:r>
    </w:p>
    <w:p w14:paraId="72184FD0" w14:textId="7BD0ECB7" w:rsidR="007301C5" w:rsidRPr="0033750C" w:rsidRDefault="007301C5" w:rsidP="007301C5">
      <w:pPr>
        <w:pStyle w:val="af4"/>
        <w:ind w:left="0"/>
        <w:jc w:val="right"/>
      </w:pPr>
      <w:r w:rsidRPr="0033750C">
        <w:t>2022</w:t>
      </w:r>
      <w:r w:rsidRPr="0033750C">
        <w:t>年</w:t>
      </w:r>
      <w:r w:rsidRPr="0033750C">
        <w:t>4</w:t>
      </w:r>
      <w:r w:rsidRPr="0033750C">
        <w:t>月</w:t>
      </w:r>
      <w:r w:rsidRPr="0033750C">
        <w:t>23</w:t>
      </w:r>
      <w:r w:rsidRPr="0033750C">
        <w:t>日</w:t>
      </w:r>
    </w:p>
    <w:bookmarkEnd w:id="66"/>
    <w:p w14:paraId="3D9E107B" w14:textId="77777777" w:rsidR="007301C5" w:rsidRPr="0033750C" w:rsidRDefault="007301C5" w:rsidP="007301C5">
      <w:pPr>
        <w:rPr>
          <w:rFonts w:ascii="Times New Roman" w:hAnsi="Times New Roman" w:cs="Times New Roman"/>
        </w:rPr>
      </w:pPr>
    </w:p>
    <w:p w14:paraId="60B37E79"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107D98C" w14:textId="4FA47CDC" w:rsidR="00406048" w:rsidRPr="0033750C" w:rsidRDefault="00406048" w:rsidP="004060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There are some problem in quiz 05 for mechanical design 1. I will come to your office tomorrow afternoon. Thanks a lot and good night!</w:t>
      </w:r>
    </w:p>
    <w:p w14:paraId="0531B7CA"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647162"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14272F" w14:textId="77777777" w:rsidR="00406048" w:rsidRPr="0033750C" w:rsidRDefault="00406048" w:rsidP="0007684E">
      <w:pPr>
        <w:widowControl/>
        <w:jc w:val="left"/>
        <w:rPr>
          <w:rFonts w:ascii="Times New Roman" w:eastAsia="SimSun" w:hAnsi="Times New Roman" w:cs="Times New Roman"/>
          <w:color w:val="1F497D"/>
          <w:kern w:val="0"/>
          <w:sz w:val="22"/>
        </w:rPr>
      </w:pPr>
    </w:p>
    <w:p w14:paraId="40C856B7" w14:textId="77777777" w:rsidR="00406048" w:rsidRPr="0033750C" w:rsidRDefault="00406048" w:rsidP="0007684E">
      <w:pPr>
        <w:widowControl/>
        <w:jc w:val="left"/>
        <w:rPr>
          <w:rFonts w:ascii="Times New Roman" w:eastAsia="SimSun" w:hAnsi="Times New Roman" w:cs="Times New Roman"/>
          <w:color w:val="1F497D"/>
          <w:kern w:val="0"/>
          <w:sz w:val="22"/>
        </w:rPr>
      </w:pPr>
    </w:p>
    <w:p w14:paraId="23DEF736" w14:textId="1A300F51" w:rsidR="007301C5" w:rsidRPr="0033750C" w:rsidRDefault="0007684E" w:rsidP="000768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00F1933" w14:textId="3E618D76" w:rsidR="0007684E" w:rsidRPr="0033750C" w:rsidRDefault="00D33ED8" w:rsidP="00D33E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printing. 49 copies of both the exam paper and the formula sheet were printed, which should be enough. I have a meeting at the Wangjiang campus at 1:30 this afternoon. Can I hide the papers in my closet and bring them to the exam classroom tomorrow morning?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worr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keep it a secret and no one will see it. Also, Please remember to bring enough answer sheets and stretch papers as well as the exam sign-up sheet with you tomorrow morning. Thanks a lot and have a good day!</w:t>
      </w:r>
    </w:p>
    <w:p w14:paraId="3EFE2E24"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3CE9E7"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2F6339" w14:textId="77777777" w:rsidR="00D33ED8" w:rsidRPr="0033750C" w:rsidRDefault="00D33ED8" w:rsidP="00D33ED8">
      <w:pPr>
        <w:widowControl/>
        <w:ind w:firstLine="420"/>
        <w:jc w:val="left"/>
        <w:rPr>
          <w:rFonts w:ascii="Times New Roman" w:eastAsia="SimSun" w:hAnsi="Times New Roman" w:cs="Times New Roman"/>
          <w:color w:val="1F497D"/>
          <w:kern w:val="0"/>
          <w:sz w:val="22"/>
        </w:rPr>
      </w:pPr>
    </w:p>
    <w:p w14:paraId="2A0614DB" w14:textId="77777777" w:rsidR="007301C5" w:rsidRPr="0033750C" w:rsidRDefault="007301C5" w:rsidP="001B0229">
      <w:pPr>
        <w:widowControl/>
        <w:jc w:val="left"/>
        <w:rPr>
          <w:rFonts w:ascii="Times New Roman" w:eastAsia="SimSun" w:hAnsi="Times New Roman" w:cs="Times New Roman"/>
          <w:color w:val="1F497D"/>
          <w:kern w:val="0"/>
          <w:sz w:val="22"/>
        </w:rPr>
      </w:pPr>
    </w:p>
    <w:p w14:paraId="55D37D9F" w14:textId="5A85FE92"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D872DD4" w14:textId="0DEF8256" w:rsidR="00032E8E" w:rsidRPr="0033750C" w:rsidRDefault="00032E8E" w:rsidP="00032E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data for IE 4 is attached to this email. Thanks and have a good day! </w:t>
      </w:r>
    </w:p>
    <w:p w14:paraId="35F5FB87"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BF37E5"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08BD2" w14:textId="77777777" w:rsidR="007301C5" w:rsidRPr="0033750C" w:rsidRDefault="007301C5" w:rsidP="001B0229">
      <w:pPr>
        <w:widowControl/>
        <w:jc w:val="left"/>
        <w:rPr>
          <w:rFonts w:ascii="Times New Roman" w:eastAsia="SimSun" w:hAnsi="Times New Roman" w:cs="Times New Roman"/>
          <w:color w:val="1F497D"/>
          <w:kern w:val="0"/>
          <w:sz w:val="22"/>
        </w:rPr>
      </w:pPr>
    </w:p>
    <w:p w14:paraId="0D41898B" w14:textId="77777777" w:rsidR="00032E8E" w:rsidRPr="0033750C" w:rsidRDefault="00032E8E" w:rsidP="001F367F">
      <w:pPr>
        <w:widowControl/>
        <w:jc w:val="left"/>
        <w:rPr>
          <w:rFonts w:ascii="Times New Roman" w:eastAsia="SimSun" w:hAnsi="Times New Roman" w:cs="Times New Roman"/>
          <w:color w:val="1F497D"/>
          <w:kern w:val="0"/>
          <w:sz w:val="22"/>
        </w:rPr>
      </w:pPr>
    </w:p>
    <w:p w14:paraId="70C1CC9C" w14:textId="77777777" w:rsidR="00032E8E" w:rsidRPr="0033750C" w:rsidRDefault="00032E8E" w:rsidP="001F367F">
      <w:pPr>
        <w:widowControl/>
        <w:jc w:val="left"/>
        <w:rPr>
          <w:rFonts w:ascii="Times New Roman" w:eastAsia="SimSun" w:hAnsi="Times New Roman" w:cs="Times New Roman"/>
          <w:color w:val="1F497D"/>
          <w:kern w:val="0"/>
          <w:sz w:val="22"/>
        </w:rPr>
      </w:pPr>
    </w:p>
    <w:p w14:paraId="319B8C0C" w14:textId="26464495"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7586E32" w14:textId="5BB047FB" w:rsidR="001F367F" w:rsidRPr="0033750C" w:rsidRDefault="001F367F" w:rsidP="001F36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Many thanks. I will print it tomorrow morning. Have a good night! </w:t>
      </w:r>
    </w:p>
    <w:p w14:paraId="568832BA"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0EFD1C"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38D6C" w14:textId="77777777" w:rsidR="001F367F" w:rsidRPr="0033750C" w:rsidRDefault="001F367F" w:rsidP="001B0229">
      <w:pPr>
        <w:widowControl/>
        <w:jc w:val="left"/>
        <w:rPr>
          <w:rFonts w:ascii="Times New Roman" w:eastAsia="SimSun" w:hAnsi="Times New Roman" w:cs="Times New Roman"/>
          <w:color w:val="1F497D"/>
          <w:kern w:val="0"/>
          <w:sz w:val="22"/>
        </w:rPr>
      </w:pPr>
    </w:p>
    <w:p w14:paraId="621A9A3A" w14:textId="77777777" w:rsidR="001F367F" w:rsidRPr="0033750C" w:rsidRDefault="001F367F" w:rsidP="001B0229">
      <w:pPr>
        <w:widowControl/>
        <w:jc w:val="left"/>
        <w:rPr>
          <w:rFonts w:ascii="Times New Roman" w:eastAsia="SimSun" w:hAnsi="Times New Roman" w:cs="Times New Roman"/>
          <w:color w:val="1F497D"/>
          <w:kern w:val="0"/>
          <w:sz w:val="22"/>
        </w:rPr>
      </w:pPr>
    </w:p>
    <w:p w14:paraId="55C2FA28" w14:textId="47354811"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403B2A7" w14:textId="3C7D17FD" w:rsidR="001B0229" w:rsidRPr="0033750C" w:rsidRDefault="001B0229" w:rsidP="001B02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ting up quiz 04 for vibration. I put 15 questions in this quiz because there are some fill in blank questions. Could you please take a look at it when it is available for you? Thanks and enjoy your weekends! </w:t>
      </w:r>
    </w:p>
    <w:p w14:paraId="0CE971DC" w14:textId="20E2D63B"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C1B972" w14:textId="77777777"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CEFF3" w14:textId="77777777" w:rsidR="001B0229" w:rsidRPr="0033750C" w:rsidRDefault="001B0229" w:rsidP="00F561E1">
      <w:pPr>
        <w:widowControl/>
        <w:jc w:val="left"/>
        <w:rPr>
          <w:rFonts w:ascii="Times New Roman" w:eastAsia="SimSun" w:hAnsi="Times New Roman" w:cs="Times New Roman"/>
          <w:color w:val="1F497D"/>
          <w:kern w:val="0"/>
          <w:sz w:val="22"/>
        </w:rPr>
      </w:pPr>
    </w:p>
    <w:p w14:paraId="2533F822" w14:textId="77777777" w:rsidR="001B0229" w:rsidRPr="0033750C" w:rsidRDefault="001B0229" w:rsidP="00F561E1">
      <w:pPr>
        <w:widowControl/>
        <w:jc w:val="left"/>
        <w:rPr>
          <w:rFonts w:ascii="Times New Roman" w:eastAsia="SimSun" w:hAnsi="Times New Roman" w:cs="Times New Roman"/>
          <w:color w:val="1F497D"/>
          <w:kern w:val="0"/>
          <w:sz w:val="22"/>
        </w:rPr>
      </w:pPr>
    </w:p>
    <w:p w14:paraId="0DE5D20B" w14:textId="014DEAC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4B7A5DF" w14:textId="26D05634"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The final paper in which the introduction is updated again is attached to this email. Your advice for this version of the draft will be greatly appreciated. Have a good day!</w:t>
      </w:r>
    </w:p>
    <w:p w14:paraId="5463267D"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C87860" w14:textId="1631D4A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B71F26" w14:textId="77777777" w:rsidR="00F561E1" w:rsidRPr="0033750C" w:rsidRDefault="00F561E1" w:rsidP="00F561E1">
      <w:pPr>
        <w:widowControl/>
        <w:jc w:val="left"/>
        <w:rPr>
          <w:rFonts w:ascii="Times New Roman" w:eastAsia="SimSun" w:hAnsi="Times New Roman" w:cs="Times New Roman"/>
          <w:color w:val="1F497D"/>
          <w:kern w:val="0"/>
          <w:sz w:val="22"/>
        </w:rPr>
      </w:pPr>
    </w:p>
    <w:p w14:paraId="77BEFB7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74C15F4A" w14:textId="77777777"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updated final paper for the senior project is attached to this email. In the days to come, we will make some minor changes, but the general framework is almost ready. Your advice for this version of the draft will be greatly appreciated. Have a good night.</w:t>
      </w:r>
    </w:p>
    <w:p w14:paraId="3971851B"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C33F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142839"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6E737902"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8DBD2BE"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787624C" w14:textId="5EF645AC"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FD2D01C" w14:textId="13E26748" w:rsidR="007C2D69" w:rsidRPr="0033750C" w:rsidRDefault="007C2D69" w:rsidP="007C2D6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OK, got it! I will grade the project as soon as possible according to the grading guide. Have a good night.</w:t>
      </w:r>
    </w:p>
    <w:p w14:paraId="25867520"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324813E2"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D370E1"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04E9F28A"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7033A2E9" w14:textId="7B9E59DA"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7FDBF9B" w14:textId="63D9E733" w:rsidR="00FB238F" w:rsidRPr="0033750C" w:rsidRDefault="00FB238F" w:rsidP="00FB238F">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Received! I have set up quiz 04 for Design 1. The deadline for it is April 21st. Could you please take a look at it when it is available for you? Besides, I have modified some typos in quiz 03 for Vibration. I will come to you next week to talk about it. Thanks and have a good weekend!</w:t>
      </w:r>
    </w:p>
    <w:p w14:paraId="2CAC53A2"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A113BC6"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19E6634"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454D236B"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7CA8A97"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F0DAC9A" w14:textId="3B549AFC"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3B1B0A50" w14:textId="3319C53C" w:rsidR="008F4832" w:rsidRPr="0033750C" w:rsidRDefault="008F4832" w:rsidP="008F483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Many thanks for your help. Have a good day!</w:t>
      </w:r>
    </w:p>
    <w:p w14:paraId="17676712"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 xml:space="preserve">Best regards, </w:t>
      </w:r>
    </w:p>
    <w:p w14:paraId="74E9E65E"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7F9F11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3065738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52AC9347" w14:textId="5AA2BE25"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419AF557" w14:textId="2CB635BE" w:rsidR="00EB2A16" w:rsidRPr="0033750C" w:rsidRDefault="00EB2A16" w:rsidP="00EB2A1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I </w:t>
      </w:r>
      <w:r w:rsidRPr="0033750C">
        <w:rPr>
          <w:rFonts w:ascii="Times New Roman" w:eastAsia="DengXian" w:hAnsi="Times New Roman" w:cs="Times New Roman"/>
          <w:b/>
          <w:bCs/>
          <w:color w:val="1F497D"/>
          <w:kern w:val="0"/>
          <w:sz w:val="22"/>
          <w:bdr w:val="none" w:sz="0" w:space="0" w:color="auto" w:frame="1"/>
        </w:rPr>
        <w:t>have</w:t>
      </w:r>
      <w:r w:rsidRPr="0033750C">
        <w:rPr>
          <w:rFonts w:ascii="Times New Roman" w:eastAsia="DengXian" w:hAnsi="Times New Roman" w:cs="Times New Roman"/>
          <w:color w:val="1F497D"/>
          <w:kern w:val="0"/>
          <w:sz w:val="22"/>
          <w:bdr w:val="none" w:sz="0" w:space="0" w:color="auto" w:frame="1"/>
        </w:rPr>
        <w:t xml:space="preserve"> made an application to PGH for hostel places on March 8</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nd sent the hand copy of the application form as well as the cheque to PGH on March 14</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I have also received the auto-reply from PGH indicating that my submission of application and the </w:t>
      </w:r>
      <w:r w:rsidR="000C6151" w:rsidRPr="0033750C">
        <w:rPr>
          <w:rFonts w:ascii="Times New Roman" w:eastAsia="DengXian" w:hAnsi="Times New Roman" w:cs="Times New Roman"/>
          <w:color w:val="1F497D"/>
          <w:kern w:val="0"/>
          <w:sz w:val="22"/>
          <w:bdr w:val="none" w:sz="0" w:space="0" w:color="auto" w:frame="1"/>
        </w:rPr>
        <w:t xml:space="preserve">courier </w:t>
      </w:r>
      <w:r w:rsidRPr="0033750C">
        <w:rPr>
          <w:rFonts w:ascii="Times New Roman" w:eastAsia="DengXian" w:hAnsi="Times New Roman" w:cs="Times New Roman"/>
          <w:color w:val="1F497D"/>
          <w:kern w:val="0"/>
          <w:sz w:val="22"/>
          <w:bdr w:val="none" w:sz="0" w:space="0" w:color="auto" w:frame="1"/>
        </w:rPr>
        <w:t xml:space="preserve">are all </w:t>
      </w:r>
      <w:r w:rsidRPr="0033750C">
        <w:rPr>
          <w:rFonts w:ascii="Times New Roman" w:eastAsia="DengXian" w:hAnsi="Times New Roman" w:cs="Times New Roman"/>
          <w:b/>
          <w:bCs/>
          <w:color w:val="1F497D"/>
          <w:kern w:val="0"/>
          <w:sz w:val="22"/>
          <w:bdr w:val="none" w:sz="0" w:space="0" w:color="auto" w:frame="1"/>
        </w:rPr>
        <w:t>successful</w:t>
      </w:r>
      <w:r w:rsidRPr="0033750C">
        <w:rPr>
          <w:rFonts w:ascii="Times New Roman" w:eastAsia="DengXian" w:hAnsi="Times New Roman" w:cs="Times New Roman"/>
          <w:color w:val="1F497D"/>
          <w:kern w:val="0"/>
          <w:sz w:val="22"/>
          <w:bdr w:val="none" w:sz="0" w:space="0" w:color="auto" w:frame="1"/>
        </w:rPr>
        <w:t xml:space="preserve">, which is shown in figure below. </w:t>
      </w:r>
      <w:r w:rsidR="004E3605" w:rsidRPr="0033750C">
        <w:rPr>
          <w:rFonts w:ascii="Times New Roman" w:eastAsia="DengXian" w:hAnsi="Times New Roman" w:cs="Times New Roman"/>
          <w:color w:val="1F497D"/>
          <w:kern w:val="0"/>
          <w:sz w:val="22"/>
          <w:bdr w:val="none" w:sz="0" w:space="0" w:color="auto" w:frame="1"/>
        </w:rPr>
        <w:t>Please don</w:t>
      </w:r>
      <w:r w:rsidR="00722F9A">
        <w:rPr>
          <w:rFonts w:ascii="Times New Roman" w:eastAsia="DengXian" w:hAnsi="Times New Roman" w:cs="Times New Roman"/>
          <w:color w:val="1F497D"/>
          <w:kern w:val="0"/>
          <w:sz w:val="22"/>
          <w:bdr w:val="none" w:sz="0" w:space="0" w:color="auto" w:frame="1"/>
        </w:rPr>
        <w:t>’</w:t>
      </w:r>
      <w:r w:rsidR="004E3605" w:rsidRPr="0033750C">
        <w:rPr>
          <w:rFonts w:ascii="Times New Roman" w:eastAsia="DengXian" w:hAnsi="Times New Roman" w:cs="Times New Roman"/>
          <w:color w:val="1F497D"/>
          <w:kern w:val="0"/>
          <w:sz w:val="22"/>
          <w:bdr w:val="none" w:sz="0" w:space="0" w:color="auto" w:frame="1"/>
        </w:rPr>
        <w:t>t hesitate to contact me if there are any further questions. Thank you so much for your patient help.</w:t>
      </w:r>
    </w:p>
    <w:p w14:paraId="340F4285" w14:textId="3736F47A" w:rsidR="004E3605" w:rsidRPr="0033750C" w:rsidRDefault="004E3605" w:rsidP="004E36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Take care, stay safe, and keep healthy!</w:t>
      </w:r>
    </w:p>
    <w:p w14:paraId="0171E7B1"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09D21FFC"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3FAFF57" w14:textId="77777777" w:rsidR="00EB2A16" w:rsidRPr="0033750C" w:rsidRDefault="00EB2A16" w:rsidP="00CB0938">
      <w:pPr>
        <w:rPr>
          <w:rFonts w:ascii="Times New Roman" w:eastAsia="SimSun" w:hAnsi="Times New Roman" w:cs="Times New Roman"/>
          <w:color w:val="1F497D"/>
          <w:kern w:val="0"/>
          <w:sz w:val="22"/>
        </w:rPr>
      </w:pPr>
    </w:p>
    <w:p w14:paraId="4D557503" w14:textId="77777777" w:rsidR="00EB2A16" w:rsidRPr="0033750C" w:rsidRDefault="00EB2A16" w:rsidP="00CB0938">
      <w:pPr>
        <w:rPr>
          <w:rFonts w:ascii="Times New Roman" w:eastAsia="SimSun" w:hAnsi="Times New Roman" w:cs="Times New Roman"/>
          <w:color w:val="1F497D"/>
          <w:kern w:val="0"/>
          <w:sz w:val="22"/>
        </w:rPr>
      </w:pPr>
    </w:p>
    <w:p w14:paraId="04C69E1E" w14:textId="77777777" w:rsidR="00EB2A16" w:rsidRPr="0033750C" w:rsidRDefault="00EB2A16" w:rsidP="00CB0938">
      <w:pPr>
        <w:rPr>
          <w:rFonts w:ascii="Times New Roman" w:eastAsia="SimSun" w:hAnsi="Times New Roman" w:cs="Times New Roman"/>
          <w:color w:val="1F497D"/>
          <w:kern w:val="0"/>
          <w:sz w:val="22"/>
        </w:rPr>
      </w:pPr>
    </w:p>
    <w:p w14:paraId="740F7076" w14:textId="6276DB44"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0F5A41A0" w14:textId="44822E7F"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14945A30" w14:textId="13CA9D6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writing the thesis for senior project about 6 Degree of Freedom Unified Tracking Controller for Tilt-Rotor Multi-Rotor Unmanned Aerial Vehicles Based on The Unit Dual Quaternion. Could you please help me revise it? If you could help, I was wondering when it is available for you. </w:t>
      </w:r>
    </w:p>
    <w:p w14:paraId="1A54ACB8" w14:textId="7777777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3D72DB0C"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58292E" w14:textId="356273AC"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C56B1" w14:textId="1796898A" w:rsidR="00CB0938" w:rsidRPr="0033750C" w:rsidRDefault="00CB0938" w:rsidP="00CB0938">
      <w:pPr>
        <w:widowControl/>
        <w:jc w:val="left"/>
        <w:rPr>
          <w:rFonts w:ascii="Times New Roman" w:eastAsia="SimSun" w:hAnsi="Times New Roman" w:cs="Times New Roman"/>
          <w:color w:val="1F497D"/>
          <w:kern w:val="0"/>
          <w:sz w:val="22"/>
        </w:rPr>
      </w:pPr>
    </w:p>
    <w:p w14:paraId="490F8B35" w14:textId="77777777"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745C4A8A" w14:textId="336D7786"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4pm on Friday is ok for me. Many thanks for your help and have a good </w:t>
      </w:r>
      <w:r w:rsidR="00E267C4" w:rsidRPr="0033750C">
        <w:rPr>
          <w:rFonts w:ascii="Times New Roman" w:eastAsia="SimSun" w:hAnsi="Times New Roman" w:cs="Times New Roman"/>
          <w:color w:val="1F497D"/>
          <w:kern w:val="0"/>
          <w:sz w:val="22"/>
        </w:rPr>
        <w:t>day</w:t>
      </w:r>
      <w:r w:rsidRPr="0033750C">
        <w:rPr>
          <w:rFonts w:ascii="Times New Roman" w:eastAsia="SimSun" w:hAnsi="Times New Roman" w:cs="Times New Roman"/>
          <w:color w:val="1F497D"/>
          <w:kern w:val="0"/>
          <w:sz w:val="22"/>
        </w:rPr>
        <w:t xml:space="preserve">! </w:t>
      </w:r>
    </w:p>
    <w:p w14:paraId="13A48B9E"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CED10"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272052" w14:textId="18A5A084" w:rsidR="00CB0938" w:rsidRPr="0033750C" w:rsidRDefault="00CB0938" w:rsidP="00CB0938">
      <w:pPr>
        <w:widowControl/>
        <w:jc w:val="left"/>
        <w:rPr>
          <w:rFonts w:ascii="Times New Roman" w:eastAsia="SimSun" w:hAnsi="Times New Roman" w:cs="Times New Roman"/>
          <w:color w:val="1F497D"/>
          <w:kern w:val="0"/>
          <w:sz w:val="22"/>
        </w:rPr>
      </w:pPr>
    </w:p>
    <w:p w14:paraId="4B7E83CD" w14:textId="77777777" w:rsidR="00CF07F4" w:rsidRPr="0033750C" w:rsidRDefault="00CF07F4" w:rsidP="00CF07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F93373F" w14:textId="514B2EAC" w:rsidR="00CF07F4" w:rsidRPr="0033750C" w:rsidRDefault="00CF07F4" w:rsidP="00CF07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e you then~</w:t>
      </w:r>
    </w:p>
    <w:p w14:paraId="5DBB5BAE"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8FC59"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A9D1" w14:textId="77777777" w:rsidR="00CF07F4" w:rsidRPr="0033750C" w:rsidRDefault="00CF07F4" w:rsidP="00CB0938">
      <w:pPr>
        <w:widowControl/>
        <w:jc w:val="left"/>
        <w:rPr>
          <w:rFonts w:ascii="Times New Roman" w:eastAsia="SimSun" w:hAnsi="Times New Roman" w:cs="Times New Roman"/>
          <w:color w:val="1F497D"/>
          <w:kern w:val="0"/>
          <w:sz w:val="22"/>
        </w:rPr>
      </w:pPr>
    </w:p>
    <w:p w14:paraId="1F0A33AD" w14:textId="77777777" w:rsidR="00CB0938" w:rsidRPr="0033750C" w:rsidRDefault="00CB0938" w:rsidP="0033286A">
      <w:pPr>
        <w:widowControl/>
        <w:jc w:val="left"/>
        <w:rPr>
          <w:rFonts w:ascii="Times New Roman" w:eastAsia="SimSun" w:hAnsi="Times New Roman" w:cs="Times New Roman"/>
          <w:color w:val="1F497D"/>
          <w:kern w:val="0"/>
          <w:sz w:val="22"/>
        </w:rPr>
      </w:pPr>
    </w:p>
    <w:p w14:paraId="2B9AFE03" w14:textId="77777777" w:rsidR="00CB0938" w:rsidRPr="0033750C" w:rsidRDefault="00CB0938" w:rsidP="0033286A">
      <w:pPr>
        <w:widowControl/>
        <w:jc w:val="left"/>
        <w:rPr>
          <w:rFonts w:ascii="Times New Roman" w:eastAsia="SimSun" w:hAnsi="Times New Roman" w:cs="Times New Roman"/>
          <w:color w:val="1F497D"/>
          <w:kern w:val="0"/>
          <w:sz w:val="22"/>
        </w:rPr>
      </w:pPr>
    </w:p>
    <w:p w14:paraId="73BDB1C8" w14:textId="656D4272"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 Draft of Final Paper for Senior Paper</w:t>
      </w:r>
    </w:p>
    <w:p w14:paraId="7B8BEAF1" w14:textId="21E1EFEA"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1C1144A" w14:textId="34CE3D7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first draft of the final paper for the senior project is attached to this email. Could you please take a look at it when it is available for you? </w:t>
      </w:r>
    </w:p>
    <w:p w14:paraId="5BCC01A9" w14:textId="0FF8611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Take care and stay safe. Your assistance will be greatly appreciated and looking forward to your reply.   </w:t>
      </w:r>
    </w:p>
    <w:p w14:paraId="273434B9" w14:textId="77777777"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D76EE2" w14:textId="3F22875F"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B01F8E" w14:textId="41B74E79" w:rsidR="00911C7A" w:rsidRPr="0033750C" w:rsidRDefault="00911C7A" w:rsidP="0033286A">
      <w:pPr>
        <w:widowControl/>
        <w:jc w:val="left"/>
        <w:rPr>
          <w:rFonts w:ascii="Times New Roman" w:eastAsia="SimSun" w:hAnsi="Times New Roman" w:cs="Times New Roman"/>
          <w:color w:val="1F497D"/>
          <w:kern w:val="0"/>
          <w:sz w:val="22"/>
        </w:rPr>
      </w:pPr>
    </w:p>
    <w:p w14:paraId="2BB2AD7E"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00B68E53" w14:textId="5295EF83" w:rsidR="00911C7A" w:rsidRPr="0033750C" w:rsidRDefault="00911C7A" w:rsidP="00911C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updated first draft of the final paper for the senior project is attached to this email. Thank you so much for your help! Have a good day.</w:t>
      </w:r>
    </w:p>
    <w:p w14:paraId="73EF6653"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58540"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4A412A" w14:textId="77777777" w:rsidR="00911C7A" w:rsidRPr="0033750C" w:rsidRDefault="00911C7A" w:rsidP="0033286A">
      <w:pPr>
        <w:widowControl/>
        <w:jc w:val="left"/>
        <w:rPr>
          <w:rFonts w:ascii="Times New Roman" w:eastAsia="SimSun" w:hAnsi="Times New Roman" w:cs="Times New Roman"/>
          <w:color w:val="1F497D"/>
          <w:kern w:val="0"/>
          <w:sz w:val="22"/>
        </w:rPr>
      </w:pPr>
    </w:p>
    <w:p w14:paraId="47F8486C" w14:textId="77777777" w:rsidR="0033286A" w:rsidRPr="0033750C" w:rsidRDefault="0033286A" w:rsidP="00C63F95">
      <w:pPr>
        <w:widowControl/>
        <w:jc w:val="left"/>
        <w:rPr>
          <w:rFonts w:ascii="Times New Roman" w:eastAsia="SimSun" w:hAnsi="Times New Roman" w:cs="Times New Roman"/>
          <w:color w:val="1F497D"/>
          <w:kern w:val="0"/>
          <w:sz w:val="22"/>
        </w:rPr>
      </w:pPr>
    </w:p>
    <w:p w14:paraId="49E544C4" w14:textId="77777777" w:rsidR="0033286A" w:rsidRPr="0033750C" w:rsidRDefault="0033286A" w:rsidP="00C63F95">
      <w:pPr>
        <w:widowControl/>
        <w:jc w:val="left"/>
        <w:rPr>
          <w:rFonts w:ascii="Times New Roman" w:eastAsia="SimSun" w:hAnsi="Times New Roman" w:cs="Times New Roman"/>
          <w:color w:val="1F497D"/>
          <w:kern w:val="0"/>
          <w:sz w:val="22"/>
        </w:rPr>
      </w:pPr>
    </w:p>
    <w:p w14:paraId="61D57269" w14:textId="1AFF296F"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930707" w14:textId="1499ED15" w:rsidR="00C63F95" w:rsidRPr="0033750C" w:rsidRDefault="00C63F95" w:rsidP="00C63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ve a wonderful weekend too!</w:t>
      </w:r>
    </w:p>
    <w:p w14:paraId="2B1B777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C28E9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99928" w14:textId="77777777" w:rsidR="00C63F95" w:rsidRPr="0033750C" w:rsidRDefault="00C63F95" w:rsidP="001F1B7A">
      <w:pPr>
        <w:widowControl/>
        <w:jc w:val="left"/>
        <w:rPr>
          <w:rFonts w:ascii="Times New Roman" w:eastAsia="SimSun" w:hAnsi="Times New Roman" w:cs="Times New Roman"/>
          <w:color w:val="1F497D"/>
          <w:kern w:val="0"/>
          <w:sz w:val="22"/>
        </w:rPr>
      </w:pPr>
    </w:p>
    <w:p w14:paraId="3A441B3B" w14:textId="77777777" w:rsidR="00C63F95" w:rsidRPr="0033750C" w:rsidRDefault="00C63F95" w:rsidP="001F1B7A">
      <w:pPr>
        <w:widowControl/>
        <w:jc w:val="left"/>
        <w:rPr>
          <w:rFonts w:ascii="Times New Roman" w:eastAsia="SimSun" w:hAnsi="Times New Roman" w:cs="Times New Roman"/>
          <w:color w:val="1F497D"/>
          <w:kern w:val="0"/>
          <w:sz w:val="22"/>
        </w:rPr>
      </w:pPr>
    </w:p>
    <w:p w14:paraId="316B0F9F" w14:textId="07C561C3" w:rsidR="000F1A5E" w:rsidRPr="0033750C" w:rsidRDefault="000F1A5E"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cision on the Acceptance of the Fellowship</w:t>
      </w:r>
    </w:p>
    <w:p w14:paraId="1F859D2B" w14:textId="2ED6251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DA4BCD9"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rateful to be informed that I have been selected to receive a Hong Kong PhD Fellowship commencing in the 2022/23 academic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happy to accept this offer and study and research in Hong Kong during Ph.D. A scanned copy of the duly completed and signed the “Reply Slip” at Annex 2 is attached to this email. </w:t>
      </w:r>
    </w:p>
    <w:p w14:paraId="2E2DA19B"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giving me this opportunity. Take care, stay safe, and keep healthy!</w:t>
      </w:r>
    </w:p>
    <w:p w14:paraId="50EF8B45" w14:textId="279D8A4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BEC5B6" w14:textId="77777777"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13EFB3" w14:textId="77777777" w:rsidR="000F1A5E" w:rsidRPr="0033750C" w:rsidRDefault="000F1A5E" w:rsidP="001F1B7A">
      <w:pPr>
        <w:widowControl/>
        <w:jc w:val="left"/>
        <w:rPr>
          <w:rFonts w:ascii="Times New Roman" w:eastAsia="SimSun" w:hAnsi="Times New Roman" w:cs="Times New Roman"/>
          <w:color w:val="1F497D"/>
          <w:kern w:val="0"/>
          <w:sz w:val="22"/>
        </w:rPr>
      </w:pPr>
    </w:p>
    <w:p w14:paraId="6D0AD65F" w14:textId="77777777" w:rsidR="000F1A5E" w:rsidRPr="0033750C" w:rsidRDefault="000F1A5E" w:rsidP="001F1B7A">
      <w:pPr>
        <w:widowControl/>
        <w:jc w:val="left"/>
        <w:rPr>
          <w:rFonts w:ascii="Times New Roman" w:eastAsia="SimSun" w:hAnsi="Times New Roman" w:cs="Times New Roman"/>
          <w:color w:val="1F497D"/>
          <w:kern w:val="0"/>
          <w:sz w:val="22"/>
        </w:rPr>
      </w:pPr>
    </w:p>
    <w:p w14:paraId="4383F21C" w14:textId="77777777" w:rsidR="000F1A5E" w:rsidRPr="0033750C" w:rsidRDefault="000F1A5E" w:rsidP="001F1B7A">
      <w:pPr>
        <w:widowControl/>
        <w:jc w:val="left"/>
        <w:rPr>
          <w:rFonts w:ascii="Times New Roman" w:eastAsia="SimSun" w:hAnsi="Times New Roman" w:cs="Times New Roman"/>
          <w:color w:val="1F497D"/>
          <w:kern w:val="0"/>
          <w:sz w:val="22"/>
        </w:rPr>
      </w:pPr>
    </w:p>
    <w:p w14:paraId="74186DF0" w14:textId="77777777" w:rsidR="000F1A5E" w:rsidRPr="0033750C" w:rsidRDefault="000F1A5E" w:rsidP="001F1B7A">
      <w:pPr>
        <w:widowControl/>
        <w:jc w:val="left"/>
        <w:rPr>
          <w:rFonts w:ascii="Times New Roman" w:eastAsia="SimSun" w:hAnsi="Times New Roman" w:cs="Times New Roman"/>
          <w:color w:val="1F497D"/>
          <w:kern w:val="0"/>
          <w:sz w:val="22"/>
        </w:rPr>
      </w:pPr>
    </w:p>
    <w:p w14:paraId="4172D274" w14:textId="77777777" w:rsidR="000F1A5E" w:rsidRPr="0033750C" w:rsidRDefault="000F1A5E" w:rsidP="001F1B7A">
      <w:pPr>
        <w:widowControl/>
        <w:jc w:val="left"/>
        <w:rPr>
          <w:rFonts w:ascii="Times New Roman" w:eastAsia="SimSun" w:hAnsi="Times New Roman" w:cs="Times New Roman"/>
          <w:color w:val="1F497D"/>
          <w:kern w:val="0"/>
          <w:sz w:val="22"/>
        </w:rPr>
      </w:pPr>
    </w:p>
    <w:p w14:paraId="495FD180" w14:textId="77777777" w:rsidR="000F1A5E" w:rsidRPr="0033750C" w:rsidRDefault="000F1A5E" w:rsidP="001F1B7A">
      <w:pPr>
        <w:widowControl/>
        <w:jc w:val="left"/>
        <w:rPr>
          <w:rFonts w:ascii="Times New Roman" w:eastAsia="SimSun" w:hAnsi="Times New Roman" w:cs="Times New Roman"/>
          <w:color w:val="1F497D"/>
          <w:kern w:val="0"/>
          <w:sz w:val="22"/>
        </w:rPr>
      </w:pPr>
    </w:p>
    <w:p w14:paraId="11E9A2DD" w14:textId="6D008E4B" w:rsidR="00EC5BFC"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News about HKPFS</w:t>
      </w:r>
    </w:p>
    <w:p w14:paraId="0DBCB4AC" w14:textId="3C332A46"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C5BFC"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38E4B159" w14:textId="2038E046" w:rsidR="001F1B7A" w:rsidRPr="0033750C" w:rsidRDefault="00566700" w:rsidP="001F1B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seeing you on the campus at CUHK</w:t>
      </w:r>
      <w:r w:rsidR="002A7B8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2A7B8A" w:rsidRPr="0033750C">
        <w:rPr>
          <w:rFonts w:ascii="Times New Roman" w:eastAsia="SimSun" w:hAnsi="Times New Roman" w:cs="Times New Roman"/>
          <w:color w:val="1F497D"/>
          <w:kern w:val="0"/>
          <w:sz w:val="22"/>
        </w:rPr>
        <w:t>I will work hard in the Ph.D. Thank you for your continued help. Take care, stay safe, and keep healthy!</w:t>
      </w:r>
    </w:p>
    <w:p w14:paraId="38748244" w14:textId="77777777"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649DC" w14:textId="6A567B52" w:rsidR="001F1B7A"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C5F1A7" w14:textId="4ED4469E" w:rsidR="00566700" w:rsidRPr="0033750C" w:rsidRDefault="00566700" w:rsidP="001F1B7A">
      <w:pPr>
        <w:widowControl/>
        <w:jc w:val="left"/>
        <w:rPr>
          <w:rFonts w:ascii="Times New Roman" w:eastAsia="SimSun" w:hAnsi="Times New Roman" w:cs="Times New Roman"/>
          <w:color w:val="1F497D"/>
          <w:kern w:val="0"/>
          <w:sz w:val="22"/>
        </w:rPr>
      </w:pPr>
    </w:p>
    <w:p w14:paraId="3CB4D4B1"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05055E8"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ow are you?</w:t>
      </w:r>
    </w:p>
    <w:p w14:paraId="24FC6353"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inform you that I have been selected to receive a Hong Kong Ph.D. Fellowship commencing in the 2022/23 academic year. I feel very honored and grateful to receive your help and supervision during my Ph.D. study and research.</w:t>
      </w:r>
    </w:p>
    <w:p w14:paraId="017B29EB"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wonderful day!</w:t>
      </w:r>
    </w:p>
    <w:p w14:paraId="6D03D829"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889B26"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A60905" w14:textId="77777777" w:rsidR="00566700" w:rsidRPr="0033750C" w:rsidRDefault="00566700" w:rsidP="001F1B7A">
      <w:pPr>
        <w:widowControl/>
        <w:jc w:val="left"/>
        <w:rPr>
          <w:rFonts w:ascii="Times New Roman" w:eastAsia="SimSun" w:hAnsi="Times New Roman" w:cs="Times New Roman"/>
          <w:color w:val="1F497D"/>
          <w:kern w:val="0"/>
          <w:sz w:val="22"/>
        </w:rPr>
      </w:pPr>
    </w:p>
    <w:p w14:paraId="7A3554A9" w14:textId="77777777" w:rsidR="001F1B7A" w:rsidRPr="0033750C" w:rsidRDefault="001F1B7A" w:rsidP="00AE5322">
      <w:pPr>
        <w:rPr>
          <w:rFonts w:ascii="Times New Roman" w:eastAsia="SimSun" w:hAnsi="Times New Roman" w:cs="Times New Roman"/>
          <w:color w:val="1F497D"/>
          <w:kern w:val="0"/>
          <w:sz w:val="22"/>
        </w:rPr>
      </w:pPr>
    </w:p>
    <w:p w14:paraId="26B240DA" w14:textId="77777777" w:rsidR="001F1B7A" w:rsidRPr="0033750C" w:rsidRDefault="001F1B7A" w:rsidP="00AE5322">
      <w:pPr>
        <w:rPr>
          <w:rFonts w:ascii="Times New Roman" w:eastAsia="SimSun" w:hAnsi="Times New Roman" w:cs="Times New Roman"/>
          <w:color w:val="1F497D"/>
          <w:kern w:val="0"/>
          <w:sz w:val="22"/>
        </w:rPr>
      </w:pPr>
    </w:p>
    <w:p w14:paraId="747BDF1D" w14:textId="77777777" w:rsidR="001F1B7A" w:rsidRPr="0033750C" w:rsidRDefault="001F1B7A" w:rsidP="00AE5322">
      <w:pPr>
        <w:rPr>
          <w:rFonts w:ascii="Times New Roman" w:eastAsia="SimSun" w:hAnsi="Times New Roman" w:cs="Times New Roman"/>
          <w:color w:val="1F497D"/>
          <w:kern w:val="0"/>
          <w:sz w:val="22"/>
        </w:rPr>
      </w:pPr>
    </w:p>
    <w:p w14:paraId="426FA883" w14:textId="1F6EB0A8"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grad-application@umich.edu</w:t>
      </w:r>
    </w:p>
    <w:p w14:paraId="76B9AC51" w14:textId="251219AC"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ange Program from Ph.D. to MSE</w:t>
      </w:r>
    </w:p>
    <w:p w14:paraId="788867F4" w14:textId="77777777" w:rsidR="00DB709C" w:rsidRPr="0033750C" w:rsidRDefault="00DB709C" w:rsidP="00AE5322">
      <w:pPr>
        <w:rPr>
          <w:rFonts w:ascii="Times New Roman" w:eastAsia="SimSun" w:hAnsi="Times New Roman" w:cs="Times New Roman"/>
          <w:color w:val="1F497D"/>
          <w:kern w:val="0"/>
          <w:sz w:val="22"/>
        </w:rPr>
      </w:pPr>
    </w:p>
    <w:p w14:paraId="09618BD2" w14:textId="11F4E0F3" w:rsidR="00DB709C" w:rsidRPr="0033750C" w:rsidRDefault="00DB709C" w:rsidP="00AE5322">
      <w:pPr>
        <w:rPr>
          <w:rFonts w:ascii="Times New Roman" w:eastAsia="SimSun" w:hAnsi="Times New Roman" w:cs="Times New Roman"/>
          <w:color w:val="1F497D"/>
          <w:kern w:val="0"/>
          <w:sz w:val="22"/>
        </w:rPr>
      </w:pPr>
    </w:p>
    <w:p w14:paraId="371A57B3"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35236"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om2521, Pingan Finance Centre,</w:t>
      </w:r>
    </w:p>
    <w:p w14:paraId="7C958F78"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99 Xiadongda Street, Jinjiang District,</w:t>
      </w:r>
    </w:p>
    <w:p w14:paraId="7A66913B" w14:textId="2D0345BC"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ngdu, 610021 CHN</w:t>
      </w:r>
    </w:p>
    <w:p w14:paraId="719700A8" w14:textId="71339152"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32A75222" w14:textId="77777777" w:rsidR="00DB709C" w:rsidRPr="0033750C" w:rsidRDefault="00DB709C" w:rsidP="00AE5322">
      <w:pPr>
        <w:rPr>
          <w:rFonts w:ascii="Times New Roman" w:eastAsia="SimSun" w:hAnsi="Times New Roman" w:cs="Times New Roman"/>
          <w:color w:val="1F497D"/>
          <w:kern w:val="0"/>
          <w:sz w:val="22"/>
        </w:rPr>
      </w:pPr>
    </w:p>
    <w:p w14:paraId="26D41C3E" w14:textId="24090716"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24C38B0" w14:textId="77777777" w:rsidR="00AE5322" w:rsidRPr="0033750C" w:rsidRDefault="00AE5322" w:rsidP="00AE5322">
      <w:pPr>
        <w:rPr>
          <w:rFonts w:ascii="Times New Roman" w:eastAsia="SimSun" w:hAnsi="Times New Roman" w:cs="Times New Roman"/>
          <w:color w:val="1F497D"/>
          <w:kern w:val="0"/>
          <w:sz w:val="22"/>
        </w:rPr>
      </w:pPr>
    </w:p>
    <w:p w14:paraId="4C64D9A9" w14:textId="0AEAF761" w:rsidR="00DB709C" w:rsidRPr="0033750C" w:rsidRDefault="00DB709C" w:rsidP="00DB709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7320E893" w14:textId="77777777" w:rsidR="00DB709C" w:rsidRPr="0033750C" w:rsidRDefault="00DB709C" w:rsidP="00DB709C">
      <w:pPr>
        <w:ind w:firstLine="420"/>
        <w:rPr>
          <w:rFonts w:ascii="Times New Roman" w:eastAsia="SimSun" w:hAnsi="Times New Roman" w:cs="Times New Roman"/>
          <w:color w:val="1F497D"/>
          <w:kern w:val="0"/>
          <w:sz w:val="22"/>
        </w:rPr>
      </w:pPr>
    </w:p>
    <w:p w14:paraId="31277A53" w14:textId="50875347" w:rsidR="00AE5322" w:rsidRPr="0033750C" w:rsidRDefault="00AE5322" w:rsidP="00AE5322">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and excited to receive the offer of MSE from </w:t>
      </w:r>
      <w:r w:rsidR="00DB709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Mich</w:t>
      </w:r>
      <w:r w:rsidR="00DB709C"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gan. I would like </w:t>
      </w:r>
      <w:r w:rsidR="00DB709C"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program changed from Ph.D. to MSE</w:t>
      </w:r>
      <w:r w:rsidR="00DB709C" w:rsidRPr="0033750C">
        <w:rPr>
          <w:rFonts w:ascii="Times New Roman" w:eastAsia="SimSun" w:hAnsi="Times New Roman" w:cs="Times New Roman"/>
          <w:color w:val="1F497D"/>
          <w:kern w:val="0"/>
          <w:sz w:val="22"/>
        </w:rPr>
        <w:t xml:space="preserve">. Thank you so much for informing me of that. </w:t>
      </w:r>
    </w:p>
    <w:p w14:paraId="729298A4" w14:textId="77777777" w:rsidR="00DB709C" w:rsidRPr="0033750C" w:rsidRDefault="00DB709C" w:rsidP="00AE5322">
      <w:pPr>
        <w:ind w:firstLine="420"/>
        <w:rPr>
          <w:rFonts w:ascii="Times New Roman" w:eastAsia="SimSun" w:hAnsi="Times New Roman" w:cs="Times New Roman"/>
          <w:color w:val="1F497D"/>
          <w:kern w:val="0"/>
          <w:sz w:val="22"/>
        </w:rPr>
      </w:pPr>
    </w:p>
    <w:p w14:paraId="1268E979" w14:textId="0165E6A3" w:rsidR="00DB709C" w:rsidRPr="0033750C" w:rsidRDefault="00DB709C" w:rsidP="00DB70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 Have a good weeke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ake care, stay safe, and keep healthy.</w:t>
      </w:r>
    </w:p>
    <w:p w14:paraId="528C9971" w14:textId="77777777" w:rsidR="00AE5322" w:rsidRPr="0033750C" w:rsidRDefault="00AE5322" w:rsidP="00AE5322">
      <w:pPr>
        <w:rPr>
          <w:rFonts w:ascii="Times New Roman" w:eastAsia="SimSun" w:hAnsi="Times New Roman" w:cs="Times New Roman"/>
          <w:color w:val="1F497D"/>
          <w:kern w:val="0"/>
          <w:sz w:val="22"/>
        </w:rPr>
      </w:pPr>
    </w:p>
    <w:p w14:paraId="76E77557"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D7D06"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153C8" w14:textId="77777777" w:rsidR="00AE5322" w:rsidRPr="0033750C" w:rsidRDefault="00AE5322" w:rsidP="003464AE">
      <w:pPr>
        <w:rPr>
          <w:rFonts w:ascii="Times New Roman" w:eastAsia="SimSun" w:hAnsi="Times New Roman" w:cs="Times New Roman"/>
          <w:color w:val="1F497D"/>
          <w:kern w:val="0"/>
          <w:sz w:val="22"/>
        </w:rPr>
      </w:pPr>
    </w:p>
    <w:p w14:paraId="7978B567" w14:textId="77777777" w:rsidR="00AE5322" w:rsidRPr="0033750C" w:rsidRDefault="00AE5322" w:rsidP="003464AE">
      <w:pPr>
        <w:rPr>
          <w:rFonts w:ascii="Times New Roman" w:eastAsia="SimSun" w:hAnsi="Times New Roman" w:cs="Times New Roman"/>
          <w:color w:val="1F497D"/>
          <w:kern w:val="0"/>
          <w:sz w:val="22"/>
        </w:rPr>
      </w:pPr>
    </w:p>
    <w:p w14:paraId="6ADD8BF4" w14:textId="7057F5AC"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larke, </w:t>
      </w:r>
    </w:p>
    <w:p w14:paraId="504EEF19" w14:textId="77777777" w:rsidR="003464AE" w:rsidRPr="0033750C" w:rsidRDefault="003464AE" w:rsidP="003464AE">
      <w:pPr>
        <w:rPr>
          <w:rFonts w:ascii="Times New Roman" w:eastAsia="SimSun" w:hAnsi="Times New Roman" w:cs="Times New Roman"/>
          <w:color w:val="1F497D"/>
          <w:kern w:val="0"/>
          <w:sz w:val="22"/>
        </w:rPr>
      </w:pPr>
    </w:p>
    <w:p w14:paraId="7F377BCD" w14:textId="77777777" w:rsidR="003464AE" w:rsidRPr="0033750C" w:rsidRDefault="003464AE" w:rsidP="003464A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E9572FE" w14:textId="77777777" w:rsidR="003464AE" w:rsidRPr="0033750C" w:rsidRDefault="003464AE" w:rsidP="003464AE">
      <w:pPr>
        <w:rPr>
          <w:rFonts w:ascii="Times New Roman" w:eastAsia="SimSun" w:hAnsi="Times New Roman" w:cs="Times New Roman"/>
          <w:color w:val="1F497D"/>
          <w:kern w:val="0"/>
          <w:sz w:val="22"/>
        </w:rPr>
      </w:pPr>
    </w:p>
    <w:p w14:paraId="16693625"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4EE1F0"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9"/>
    <w:p w14:paraId="2D3308A9" w14:textId="77777777" w:rsidR="003464AE" w:rsidRPr="0033750C" w:rsidRDefault="003464AE" w:rsidP="00AE11B8">
      <w:pPr>
        <w:rPr>
          <w:rFonts w:ascii="Times New Roman" w:eastAsia="SimSun" w:hAnsi="Times New Roman" w:cs="Times New Roman"/>
          <w:color w:val="1F497D"/>
          <w:kern w:val="0"/>
          <w:sz w:val="22"/>
        </w:rPr>
      </w:pPr>
    </w:p>
    <w:p w14:paraId="451FAA85" w14:textId="77777777" w:rsidR="003464AE" w:rsidRPr="0033750C" w:rsidRDefault="003464AE" w:rsidP="00AE11B8">
      <w:pPr>
        <w:rPr>
          <w:rFonts w:ascii="Times New Roman" w:eastAsia="SimSun" w:hAnsi="Times New Roman" w:cs="Times New Roman"/>
          <w:color w:val="1F497D"/>
          <w:kern w:val="0"/>
          <w:sz w:val="22"/>
        </w:rPr>
      </w:pPr>
    </w:p>
    <w:p w14:paraId="2FAD52C2" w14:textId="19E018AF"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274CB040" w14:textId="77777777" w:rsidR="00AE11B8" w:rsidRPr="0033750C" w:rsidRDefault="00AE11B8" w:rsidP="00AE11B8">
      <w:pPr>
        <w:rPr>
          <w:rFonts w:ascii="Times New Roman" w:eastAsia="SimSun" w:hAnsi="Times New Roman" w:cs="Times New Roman"/>
          <w:color w:val="1F497D"/>
          <w:kern w:val="0"/>
          <w:sz w:val="22"/>
        </w:rPr>
      </w:pPr>
    </w:p>
    <w:p w14:paraId="44123D93" w14:textId="43D593A1" w:rsidR="00AE11B8" w:rsidRPr="0033750C" w:rsidRDefault="00AE11B8" w:rsidP="00AE11B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Here attached the cover page for exa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0AD0FE55" w14:textId="77777777" w:rsidR="00AE11B8" w:rsidRPr="0033750C" w:rsidRDefault="00AE11B8" w:rsidP="00AE11B8">
      <w:pPr>
        <w:rPr>
          <w:rFonts w:ascii="Times New Roman" w:eastAsia="SimSun" w:hAnsi="Times New Roman" w:cs="Times New Roman"/>
          <w:color w:val="1F497D"/>
          <w:kern w:val="0"/>
          <w:sz w:val="22"/>
        </w:rPr>
      </w:pPr>
    </w:p>
    <w:p w14:paraId="0EB9B2C3"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0B98F1"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6ACFD7" w14:textId="77777777" w:rsidR="00AE11B8" w:rsidRPr="0033750C" w:rsidRDefault="00AE11B8" w:rsidP="00095AF8">
      <w:pPr>
        <w:rPr>
          <w:rFonts w:ascii="Times New Roman" w:eastAsia="SimSun" w:hAnsi="Times New Roman" w:cs="Times New Roman"/>
          <w:color w:val="1F497D"/>
          <w:kern w:val="0"/>
          <w:sz w:val="22"/>
        </w:rPr>
      </w:pPr>
    </w:p>
    <w:p w14:paraId="20FCE9A9" w14:textId="77777777" w:rsidR="00AE11B8" w:rsidRPr="0033750C" w:rsidRDefault="00AE11B8" w:rsidP="00095AF8">
      <w:pPr>
        <w:rPr>
          <w:rFonts w:ascii="Times New Roman" w:eastAsia="SimSun" w:hAnsi="Times New Roman" w:cs="Times New Roman"/>
          <w:color w:val="1F497D"/>
          <w:kern w:val="0"/>
          <w:sz w:val="22"/>
        </w:rPr>
      </w:pPr>
    </w:p>
    <w:p w14:paraId="1617F20B" w14:textId="77777777" w:rsidR="00AE11B8" w:rsidRPr="0033750C" w:rsidRDefault="00AE11B8" w:rsidP="00095AF8">
      <w:pPr>
        <w:rPr>
          <w:rFonts w:ascii="Times New Roman" w:eastAsia="SimSun" w:hAnsi="Times New Roman" w:cs="Times New Roman"/>
          <w:color w:val="1F497D"/>
          <w:kern w:val="0"/>
          <w:sz w:val="22"/>
        </w:rPr>
      </w:pPr>
    </w:p>
    <w:p w14:paraId="3EFAAE07" w14:textId="219CC400"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1F31F28" w14:textId="77777777" w:rsidR="00095AF8" w:rsidRPr="0033750C" w:rsidRDefault="00095AF8" w:rsidP="00095AF8">
      <w:pPr>
        <w:rPr>
          <w:rFonts w:ascii="Times New Roman" w:eastAsia="SimSun" w:hAnsi="Times New Roman" w:cs="Times New Roman"/>
          <w:color w:val="1F497D"/>
          <w:kern w:val="0"/>
          <w:sz w:val="22"/>
        </w:rPr>
      </w:pPr>
    </w:p>
    <w:p w14:paraId="56FF087D" w14:textId="0B784FFF" w:rsidR="00095AF8" w:rsidRPr="0033750C" w:rsidRDefault="00095AF8" w:rsidP="00095AF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all looks good, I adjusted the cover of the exam paper according to the requirement from SCUPI and wrote the instruction, can you review this instruction at your convenience?</w:t>
      </w:r>
    </w:p>
    <w:p w14:paraId="10F57DC7" w14:textId="77777777" w:rsidR="00095AF8" w:rsidRPr="0033750C" w:rsidRDefault="00095AF8" w:rsidP="00095AF8">
      <w:pPr>
        <w:rPr>
          <w:rFonts w:ascii="Times New Roman" w:eastAsia="SimSun" w:hAnsi="Times New Roman" w:cs="Times New Roman"/>
          <w:color w:val="1F497D"/>
          <w:kern w:val="0"/>
          <w:sz w:val="22"/>
        </w:rPr>
      </w:pPr>
    </w:p>
    <w:p w14:paraId="34E6F104"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B9095C"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7FC45" w14:textId="77777777" w:rsidR="00095AF8" w:rsidRPr="0033750C" w:rsidRDefault="00095AF8" w:rsidP="00DB0130">
      <w:pPr>
        <w:rPr>
          <w:rFonts w:ascii="Times New Roman" w:eastAsia="SimSun" w:hAnsi="Times New Roman" w:cs="Times New Roman"/>
          <w:color w:val="1F497D"/>
          <w:kern w:val="0"/>
          <w:sz w:val="22"/>
        </w:rPr>
      </w:pPr>
    </w:p>
    <w:p w14:paraId="4EE4EA3B" w14:textId="77777777" w:rsidR="00095AF8" w:rsidRPr="0033750C" w:rsidRDefault="00095AF8" w:rsidP="00DB0130">
      <w:pPr>
        <w:rPr>
          <w:rFonts w:ascii="Times New Roman" w:eastAsia="SimSun" w:hAnsi="Times New Roman" w:cs="Times New Roman"/>
          <w:color w:val="1F497D"/>
          <w:kern w:val="0"/>
          <w:sz w:val="22"/>
        </w:rPr>
      </w:pPr>
    </w:p>
    <w:p w14:paraId="084CE4A2" w14:textId="5335B81C"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08EBD5AD" w14:textId="77777777" w:rsidR="00DB0130" w:rsidRPr="0033750C" w:rsidRDefault="00DB0130" w:rsidP="00DB0130">
      <w:pPr>
        <w:rPr>
          <w:rFonts w:ascii="Times New Roman" w:eastAsia="SimSun" w:hAnsi="Times New Roman" w:cs="Times New Roman"/>
          <w:color w:val="1F497D"/>
          <w:kern w:val="0"/>
          <w:sz w:val="22"/>
        </w:rPr>
      </w:pPr>
    </w:p>
    <w:p w14:paraId="5A70F183" w14:textId="13909188"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ree exams when I took Mechanical Design 2.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39EE1A1D" w14:textId="77777777" w:rsidR="00DB0130" w:rsidRPr="0033750C" w:rsidRDefault="00DB0130" w:rsidP="00DB0130">
      <w:pPr>
        <w:rPr>
          <w:rFonts w:ascii="Times New Roman" w:eastAsia="SimSun" w:hAnsi="Times New Roman" w:cs="Times New Roman"/>
          <w:color w:val="1F497D"/>
          <w:kern w:val="0"/>
          <w:sz w:val="22"/>
        </w:rPr>
      </w:pPr>
    </w:p>
    <w:p w14:paraId="7E6C971C"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EDFF70" w14:textId="034902BE"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FAE454" w14:textId="77777777" w:rsidR="00DB0130" w:rsidRPr="0033750C" w:rsidRDefault="00DB0130" w:rsidP="00DB0130">
      <w:pPr>
        <w:rPr>
          <w:rFonts w:ascii="Times New Roman" w:eastAsia="SimSun" w:hAnsi="Times New Roman" w:cs="Times New Roman"/>
          <w:color w:val="1F497D"/>
          <w:kern w:val="0"/>
          <w:sz w:val="22"/>
        </w:rPr>
      </w:pPr>
    </w:p>
    <w:p w14:paraId="136D45AE"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Graduate Admissions Office, </w:t>
      </w:r>
    </w:p>
    <w:p w14:paraId="6216DD74" w14:textId="77777777" w:rsidR="00DB0130" w:rsidRPr="0033750C" w:rsidRDefault="00DB0130" w:rsidP="00DB0130">
      <w:pPr>
        <w:rPr>
          <w:rFonts w:ascii="Times New Roman" w:eastAsia="SimSun" w:hAnsi="Times New Roman" w:cs="Times New Roman"/>
          <w:color w:val="1F497D"/>
          <w:kern w:val="0"/>
          <w:sz w:val="22"/>
        </w:rPr>
      </w:pPr>
    </w:p>
    <w:p w14:paraId="223AA2A7" w14:textId="77777777"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3E7EAFA5" w14:textId="77777777" w:rsidR="00DB0130" w:rsidRPr="0033750C" w:rsidRDefault="00DB0130" w:rsidP="00DB0130">
      <w:pPr>
        <w:rPr>
          <w:rFonts w:ascii="Times New Roman" w:eastAsia="SimSun" w:hAnsi="Times New Roman" w:cs="Times New Roman"/>
          <w:color w:val="1F497D"/>
          <w:kern w:val="0"/>
          <w:sz w:val="22"/>
        </w:rPr>
      </w:pPr>
    </w:p>
    <w:p w14:paraId="1D2511A7"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22FCCD"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B60176" w14:textId="4063057A" w:rsidR="00B373B3" w:rsidRPr="0033750C" w:rsidRDefault="00B373B3" w:rsidP="00671A98">
      <w:pPr>
        <w:rPr>
          <w:rFonts w:ascii="Times New Roman" w:eastAsia="SimSun" w:hAnsi="Times New Roman" w:cs="Times New Roman"/>
          <w:color w:val="1F497D"/>
          <w:kern w:val="0"/>
          <w:sz w:val="22"/>
        </w:rPr>
      </w:pPr>
    </w:p>
    <w:p w14:paraId="76BECA7F" w14:textId="081BD7BD"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Office of Recruitment &amp; Admissions, </w:t>
      </w:r>
    </w:p>
    <w:p w14:paraId="106B6001" w14:textId="77777777" w:rsidR="00B373B3" w:rsidRPr="0033750C" w:rsidRDefault="00B373B3" w:rsidP="00B373B3">
      <w:pPr>
        <w:rPr>
          <w:rFonts w:ascii="Times New Roman" w:eastAsia="SimSun" w:hAnsi="Times New Roman" w:cs="Times New Roman"/>
          <w:color w:val="1F497D"/>
          <w:kern w:val="0"/>
          <w:sz w:val="22"/>
        </w:rPr>
      </w:pPr>
    </w:p>
    <w:p w14:paraId="024EAF34" w14:textId="77777777" w:rsidR="00B373B3" w:rsidRPr="0033750C" w:rsidRDefault="00B373B3" w:rsidP="00B373B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1FA41125" w14:textId="77777777" w:rsidR="00B373B3" w:rsidRPr="0033750C" w:rsidRDefault="00B373B3" w:rsidP="00B373B3">
      <w:pPr>
        <w:rPr>
          <w:rFonts w:ascii="Times New Roman" w:eastAsia="SimSun" w:hAnsi="Times New Roman" w:cs="Times New Roman"/>
          <w:color w:val="1F497D"/>
          <w:kern w:val="0"/>
          <w:sz w:val="22"/>
        </w:rPr>
      </w:pPr>
    </w:p>
    <w:p w14:paraId="74327535" w14:textId="77777777"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C76F02" w14:textId="62883854"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E5EB80" w14:textId="75884013" w:rsidR="00082D17" w:rsidRPr="0033750C" w:rsidRDefault="00082D17" w:rsidP="00B373B3">
      <w:pPr>
        <w:rPr>
          <w:rFonts w:ascii="Times New Roman" w:eastAsia="SimSun" w:hAnsi="Times New Roman" w:cs="Times New Roman"/>
          <w:color w:val="1F497D"/>
          <w:kern w:val="0"/>
          <w:sz w:val="22"/>
        </w:rPr>
      </w:pPr>
    </w:p>
    <w:p w14:paraId="67012C9F" w14:textId="1DEBC8B6"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Sir/Madam, </w:t>
      </w:r>
    </w:p>
    <w:p w14:paraId="3319CDCB" w14:textId="77777777" w:rsidR="00082D17" w:rsidRPr="0033750C" w:rsidRDefault="00082D17" w:rsidP="00082D17">
      <w:pPr>
        <w:rPr>
          <w:rFonts w:ascii="Times New Roman" w:eastAsia="SimSun" w:hAnsi="Times New Roman" w:cs="Times New Roman"/>
          <w:color w:val="1F497D"/>
          <w:kern w:val="0"/>
          <w:sz w:val="22"/>
        </w:rPr>
      </w:pPr>
    </w:p>
    <w:p w14:paraId="7FF8AC26" w14:textId="77777777" w:rsidR="00082D17" w:rsidRPr="0033750C" w:rsidRDefault="00082D17" w:rsidP="00082D17">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1F131FB" w14:textId="77777777" w:rsidR="00082D17" w:rsidRPr="0033750C" w:rsidRDefault="00082D17" w:rsidP="00082D17">
      <w:pPr>
        <w:rPr>
          <w:rFonts w:ascii="Times New Roman" w:eastAsia="SimSun" w:hAnsi="Times New Roman" w:cs="Times New Roman"/>
          <w:color w:val="1F497D"/>
          <w:kern w:val="0"/>
          <w:sz w:val="22"/>
        </w:rPr>
      </w:pPr>
    </w:p>
    <w:p w14:paraId="1D172D8C"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3B12A7"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0F0A0C" w14:textId="77777777" w:rsidR="00082D17" w:rsidRPr="0033750C" w:rsidRDefault="00082D17" w:rsidP="00B373B3">
      <w:pPr>
        <w:rPr>
          <w:rFonts w:ascii="Times New Roman" w:eastAsia="SimSun" w:hAnsi="Times New Roman" w:cs="Times New Roman"/>
          <w:color w:val="1F497D"/>
          <w:kern w:val="0"/>
          <w:sz w:val="22"/>
        </w:rPr>
      </w:pPr>
    </w:p>
    <w:p w14:paraId="31D5EBAB" w14:textId="77777777" w:rsidR="00B373B3" w:rsidRPr="0033750C" w:rsidRDefault="00B373B3" w:rsidP="00671A98">
      <w:pPr>
        <w:rPr>
          <w:rFonts w:ascii="Times New Roman" w:eastAsia="SimSun" w:hAnsi="Times New Roman" w:cs="Times New Roman"/>
          <w:color w:val="1F497D"/>
          <w:kern w:val="0"/>
          <w:sz w:val="22"/>
        </w:rPr>
      </w:pPr>
    </w:p>
    <w:p w14:paraId="749DFA18" w14:textId="77777777" w:rsidR="00671A98" w:rsidRPr="0033750C" w:rsidRDefault="00671A98" w:rsidP="0089728C">
      <w:pPr>
        <w:rPr>
          <w:rFonts w:ascii="Times New Roman" w:eastAsia="SimSun" w:hAnsi="Times New Roman" w:cs="Times New Roman"/>
          <w:color w:val="1F497D"/>
          <w:kern w:val="0"/>
          <w:sz w:val="22"/>
        </w:rPr>
      </w:pPr>
    </w:p>
    <w:p w14:paraId="1BC7CF7D" w14:textId="77777777" w:rsidR="00671A98" w:rsidRPr="0033750C" w:rsidRDefault="00671A98" w:rsidP="0089728C">
      <w:pPr>
        <w:rPr>
          <w:rFonts w:ascii="Times New Roman" w:eastAsia="SimSun" w:hAnsi="Times New Roman" w:cs="Times New Roman"/>
          <w:color w:val="1F497D"/>
          <w:kern w:val="0"/>
          <w:sz w:val="22"/>
        </w:rPr>
      </w:pPr>
    </w:p>
    <w:p w14:paraId="05A0D3B0" w14:textId="6B905989"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thing about next week exam</w:t>
      </w:r>
    </w:p>
    <w:p w14:paraId="18965EF6" w14:textId="70ABB08C"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BC5B472" w14:textId="4E333C8A" w:rsidR="0089728C" w:rsidRPr="0033750C" w:rsidRDefault="0089728C" w:rsidP="008972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e thing I want to tell you is that the printer for teacher in the printing room is broke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prepare ahead of time, just in case. In addition, could you send me a list of Mechanical Design 2 students with Chinese name? Because I need it to make the exam sign-up sh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this fil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ask the Academic Affairs teacher for help. If you need any other help for print out the exam paper,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me to me. </w:t>
      </w:r>
    </w:p>
    <w:p w14:paraId="4AA85247" w14:textId="77777777"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6957F8" w14:textId="43992E79"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98B17F" w14:textId="0ADE314D" w:rsidR="001F1B7A" w:rsidRPr="0033750C" w:rsidRDefault="001F1B7A" w:rsidP="0089728C">
      <w:pPr>
        <w:widowControl/>
        <w:jc w:val="left"/>
        <w:rPr>
          <w:rFonts w:ascii="Times New Roman" w:eastAsia="SimSun" w:hAnsi="Times New Roman" w:cs="Times New Roman"/>
          <w:color w:val="1F497D"/>
          <w:kern w:val="0"/>
          <w:sz w:val="22"/>
        </w:rPr>
      </w:pPr>
    </w:p>
    <w:p w14:paraId="09161A7D" w14:textId="77777777" w:rsidR="001F1B7A" w:rsidRPr="0033750C" w:rsidRDefault="001F1B7A" w:rsidP="0089728C">
      <w:pPr>
        <w:widowControl/>
        <w:jc w:val="left"/>
        <w:rPr>
          <w:rFonts w:ascii="Times New Roman" w:eastAsia="SimSun" w:hAnsi="Times New Roman" w:cs="Times New Roman"/>
          <w:color w:val="1F497D"/>
          <w:kern w:val="0"/>
          <w:sz w:val="22"/>
        </w:rPr>
      </w:pPr>
    </w:p>
    <w:p w14:paraId="755014E6" w14:textId="77777777" w:rsidR="0089728C" w:rsidRPr="0033750C" w:rsidRDefault="0089728C" w:rsidP="00B3640C">
      <w:pPr>
        <w:rPr>
          <w:rFonts w:ascii="Times New Roman" w:eastAsia="SimSun" w:hAnsi="Times New Roman" w:cs="Times New Roman"/>
          <w:color w:val="1F497D"/>
          <w:kern w:val="0"/>
          <w:sz w:val="22"/>
        </w:rPr>
      </w:pPr>
    </w:p>
    <w:p w14:paraId="2982C398" w14:textId="77777777" w:rsidR="0089728C" w:rsidRPr="0033750C" w:rsidRDefault="0089728C" w:rsidP="00B3640C">
      <w:pPr>
        <w:rPr>
          <w:rFonts w:ascii="Times New Roman" w:eastAsia="SimSun" w:hAnsi="Times New Roman" w:cs="Times New Roman"/>
          <w:color w:val="1F497D"/>
          <w:kern w:val="0"/>
          <w:sz w:val="22"/>
        </w:rPr>
      </w:pPr>
    </w:p>
    <w:p w14:paraId="4FA6DED2" w14:textId="1C3E9FBD"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Ph.D.?</w:t>
      </w:r>
    </w:p>
    <w:p w14:paraId="4FBEFE32" w14:textId="543AAD9C"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tech Admission Committee,</w:t>
      </w:r>
    </w:p>
    <w:p w14:paraId="6D2AB12F" w14:textId="55C2A0D5" w:rsidR="00B3640C" w:rsidRPr="0033750C" w:rsidRDefault="00B3640C" w:rsidP="00B3640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6A0F421" w14:textId="77777777" w:rsidR="00B3640C" w:rsidRPr="0033750C" w:rsidRDefault="00B3640C" w:rsidP="00B3640C">
      <w:pPr>
        <w:ind w:firstLine="420"/>
        <w:rPr>
          <w:rFonts w:ascii="Times New Roman" w:eastAsia="SimSun" w:hAnsi="Times New Roman" w:cs="Times New Roman"/>
          <w:color w:val="1F497D"/>
          <w:kern w:val="0"/>
          <w:sz w:val="22"/>
        </w:rPr>
      </w:pPr>
    </w:p>
    <w:p w14:paraId="19DC3CEE" w14:textId="77777777" w:rsidR="00B3640C" w:rsidRPr="0033750C" w:rsidRDefault="00B3640C">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311A3CD2" w14:textId="13E0627D" w:rsidR="00B3640C" w:rsidRPr="0033750C" w:rsidRDefault="00B3640C">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22F0704" w14:textId="77777777" w:rsidR="00B3640C" w:rsidRPr="0033750C" w:rsidRDefault="00B3640C" w:rsidP="00B3640C">
      <w:pPr>
        <w:ind w:left="360"/>
        <w:rPr>
          <w:rFonts w:ascii="Times New Roman" w:eastAsia="SimSun" w:hAnsi="Times New Roman" w:cs="Times New Roman"/>
          <w:color w:val="1F497D"/>
          <w:kern w:val="0"/>
          <w:sz w:val="22"/>
        </w:rPr>
      </w:pPr>
    </w:p>
    <w:p w14:paraId="569C0D45" w14:textId="7154621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Ph.D.</w:t>
      </w:r>
      <w:r w:rsidRPr="0033750C">
        <w:rPr>
          <w:rFonts w:ascii="Times New Roman" w:eastAsia="SimSun" w:hAnsi="Times New Roman" w:cs="Times New Roman"/>
          <w:color w:val="1F497D"/>
          <w:kern w:val="0"/>
          <w:sz w:val="22"/>
        </w:rPr>
        <w:t xml:space="preserve"> program. I got caught in the disappointment and anxiety I feel at the denial to Caltech.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hopefully get your attention and reconsideration for the admission decision have been made.</w:t>
      </w:r>
    </w:p>
    <w:p w14:paraId="60D8416E" w14:textId="77777777" w:rsidR="00B3640C" w:rsidRPr="0033750C" w:rsidRDefault="00B3640C" w:rsidP="00B3640C">
      <w:pPr>
        <w:ind w:firstLine="360"/>
        <w:rPr>
          <w:rFonts w:ascii="Times New Roman" w:eastAsia="SimSun" w:hAnsi="Times New Roman" w:cs="Times New Roman"/>
          <w:color w:val="1F497D"/>
          <w:kern w:val="0"/>
          <w:sz w:val="22"/>
        </w:rPr>
      </w:pPr>
    </w:p>
    <w:p w14:paraId="3BB5E6C2" w14:textId="635300BC"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tremendous efforts in succeeding and maintaining the GPA under strict circumstances with an average GPA of 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02501C18" w14:textId="77777777" w:rsidR="00B3640C" w:rsidRPr="0033750C" w:rsidRDefault="00B3640C" w:rsidP="00B3640C">
      <w:pPr>
        <w:ind w:firstLine="360"/>
        <w:rPr>
          <w:rFonts w:ascii="Times New Roman" w:eastAsia="SimSun" w:hAnsi="Times New Roman" w:cs="Times New Roman"/>
          <w:color w:val="1F497D"/>
          <w:kern w:val="0"/>
          <w:sz w:val="22"/>
        </w:rPr>
      </w:pPr>
    </w:p>
    <w:p w14:paraId="4C628062" w14:textId="49F5DD49"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4E56752" w14:textId="77777777" w:rsidR="00B3640C" w:rsidRPr="0033750C" w:rsidRDefault="00B3640C" w:rsidP="00B3640C">
      <w:pPr>
        <w:ind w:firstLine="360"/>
        <w:rPr>
          <w:rFonts w:ascii="Times New Roman" w:eastAsia="SimSun" w:hAnsi="Times New Roman" w:cs="Times New Roman"/>
          <w:color w:val="1F497D"/>
          <w:kern w:val="0"/>
          <w:sz w:val="22"/>
        </w:rPr>
      </w:pPr>
    </w:p>
    <w:p w14:paraId="79E41C9E" w14:textId="76E83FD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lots of effort to get myself further down the road and attend my dream university – Caltech. All the events, research, and activities I have participated in have been due to sheer love and enjoyment towards mechanical engineering. My research enthusiasm has always been and always will be the source of energy to support me to go on the road of science.</w:t>
      </w:r>
    </w:p>
    <w:p w14:paraId="6D8A5DAF" w14:textId="77777777" w:rsidR="00B3640C" w:rsidRPr="0033750C" w:rsidRDefault="00B3640C" w:rsidP="00B3640C">
      <w:pPr>
        <w:ind w:firstLine="360"/>
        <w:rPr>
          <w:rFonts w:ascii="Times New Roman" w:eastAsia="SimSun" w:hAnsi="Times New Roman" w:cs="Times New Roman"/>
          <w:color w:val="1F497D"/>
          <w:kern w:val="0"/>
          <w:sz w:val="22"/>
        </w:rPr>
      </w:pPr>
    </w:p>
    <w:p w14:paraId="3F2AE49E" w14:textId="7038E76D"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52132D51" w14:textId="77777777" w:rsidR="00B3640C" w:rsidRPr="0033750C" w:rsidRDefault="00B3640C" w:rsidP="00B3640C">
      <w:pPr>
        <w:ind w:firstLine="360"/>
        <w:rPr>
          <w:rFonts w:ascii="Times New Roman" w:eastAsia="SimSun" w:hAnsi="Times New Roman" w:cs="Times New Roman"/>
          <w:color w:val="1F497D"/>
          <w:kern w:val="0"/>
          <w:sz w:val="22"/>
        </w:rPr>
      </w:pPr>
    </w:p>
    <w:p w14:paraId="6B9147C1" w14:textId="44BE6BD8"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updated CV and paper for your reference. Please let me know if there is anything I could do or more information is needed.</w:t>
      </w:r>
    </w:p>
    <w:p w14:paraId="583C1B21" w14:textId="77777777" w:rsidR="00B3640C" w:rsidRPr="0033750C" w:rsidRDefault="00B3640C" w:rsidP="00B3640C">
      <w:pPr>
        <w:ind w:firstLine="360"/>
        <w:rPr>
          <w:rFonts w:ascii="Times New Roman" w:eastAsia="SimSun" w:hAnsi="Times New Roman" w:cs="Times New Roman"/>
          <w:color w:val="1F497D"/>
          <w:kern w:val="0"/>
          <w:sz w:val="22"/>
        </w:rPr>
      </w:pPr>
    </w:p>
    <w:p w14:paraId="3F7AA675" w14:textId="14E99CC7"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1304553" w14:textId="77777777" w:rsidR="00B3640C" w:rsidRPr="0033750C" w:rsidRDefault="00B3640C" w:rsidP="00B3640C">
      <w:pPr>
        <w:ind w:firstLine="360"/>
        <w:rPr>
          <w:rFonts w:ascii="Times New Roman" w:eastAsia="SimSun" w:hAnsi="Times New Roman" w:cs="Times New Roman"/>
          <w:color w:val="1F497D"/>
          <w:kern w:val="0"/>
          <w:sz w:val="22"/>
        </w:rPr>
      </w:pPr>
    </w:p>
    <w:p w14:paraId="5F50AD58"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16F6D1"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CF21BD" w14:textId="77777777" w:rsidR="00B3640C" w:rsidRPr="0033750C" w:rsidRDefault="00B3640C" w:rsidP="00333CCB">
      <w:pPr>
        <w:rPr>
          <w:rFonts w:ascii="Times New Roman" w:eastAsia="SimSun" w:hAnsi="Times New Roman" w:cs="Times New Roman"/>
          <w:color w:val="1F497D"/>
          <w:kern w:val="0"/>
          <w:sz w:val="22"/>
        </w:rPr>
      </w:pPr>
    </w:p>
    <w:p w14:paraId="286F4495" w14:textId="77777777" w:rsidR="00B3640C" w:rsidRPr="0033750C" w:rsidRDefault="00B3640C" w:rsidP="00333CCB">
      <w:pPr>
        <w:rPr>
          <w:rFonts w:ascii="Times New Roman" w:eastAsia="SimSun" w:hAnsi="Times New Roman" w:cs="Times New Roman"/>
          <w:color w:val="1F497D"/>
          <w:kern w:val="0"/>
          <w:sz w:val="22"/>
        </w:rPr>
      </w:pPr>
    </w:p>
    <w:p w14:paraId="1009E1E8" w14:textId="644E3C61" w:rsidR="00B3640C" w:rsidRPr="0033750C" w:rsidRDefault="00B3640C"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SM to Ph.D.?</w:t>
      </w:r>
    </w:p>
    <w:p w14:paraId="1B982EBE" w14:textId="0A1984D7" w:rsidR="00333CCB" w:rsidRPr="0033750C" w:rsidRDefault="00333CCB"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T Admission Committee,</w:t>
      </w:r>
    </w:p>
    <w:p w14:paraId="6D81E97D" w14:textId="77777777" w:rsidR="00333CCB" w:rsidRPr="0033750C" w:rsidRDefault="00333CCB" w:rsidP="00333CC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0E143AE" w14:textId="77777777" w:rsidR="00333CCB" w:rsidRPr="0033750C" w:rsidRDefault="00333CC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7CEE3A02" w14:textId="77777777" w:rsidR="00333CCB" w:rsidRPr="0033750C" w:rsidRDefault="00333CC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B3B9B14" w14:textId="274904C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SM to Ph</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D</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color w:val="1F497D"/>
          <w:kern w:val="0"/>
          <w:sz w:val="22"/>
        </w:rPr>
        <w:t xml:space="preserve"> program. I got caught in the disappointment and anxiety I feel at the denial to MIT.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hopefully get your attention and reconsideration for the admission decision have been made.</w:t>
      </w:r>
    </w:p>
    <w:p w14:paraId="442A5CDE" w14:textId="5B7FEE9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tremendous efforts in succeeding and maintaining the GPA under strict circumstances with an average GPA </w:t>
      </w:r>
      <w:r w:rsidR="006456B3" w:rsidRPr="0033750C">
        <w:rPr>
          <w:rFonts w:ascii="Times New Roman" w:eastAsia="SimSun" w:hAnsi="Times New Roman" w:cs="Times New Roman"/>
          <w:color w:val="1F497D"/>
          <w:kern w:val="0"/>
          <w:sz w:val="22"/>
        </w:rPr>
        <w:t xml:space="preserve">of </w:t>
      </w:r>
      <w:r w:rsidRPr="0033750C">
        <w:rPr>
          <w:rFonts w:ascii="Times New Roman" w:eastAsia="SimSun" w:hAnsi="Times New Roman" w:cs="Times New Roman"/>
          <w:color w:val="1F497D"/>
          <w:kern w:val="0"/>
          <w:sz w:val="22"/>
        </w:rPr>
        <w:t>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6C9C155F" w14:textId="3D1F3F65"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my novel utility patent application--air purification device--has been approved with the Patent number: 15943165. In addition to these academic achievements, I have three other patents submitted to be approved. I will keep updated with you as soon as they are </w:t>
      </w:r>
      <w:r w:rsidRPr="0033750C">
        <w:rPr>
          <w:rFonts w:ascii="Times New Roman" w:eastAsia="SimSun" w:hAnsi="Times New Roman" w:cs="Times New Roman"/>
          <w:color w:val="1F497D"/>
          <w:kern w:val="0"/>
          <w:sz w:val="22"/>
        </w:rPr>
        <w:lastRenderedPageBreak/>
        <w:t>approved successfully if needed.</w:t>
      </w:r>
    </w:p>
    <w:p w14:paraId="3AECD373" w14:textId="65695120"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lots of effort to get myself further down the road and attend my dream university – MIT. All the events, research, and activities I have participated in have been due to sheer love and enjoyment towards mechanical engineering. My research enthusiasm </w:t>
      </w:r>
      <w:r w:rsidR="00B3640C" w:rsidRPr="0033750C">
        <w:rPr>
          <w:rFonts w:ascii="Times New Roman" w:eastAsia="SimSun" w:hAnsi="Times New Roman" w:cs="Times New Roman"/>
          <w:color w:val="1F497D"/>
          <w:kern w:val="0"/>
          <w:sz w:val="22"/>
        </w:rPr>
        <w:t xml:space="preserve">has </w:t>
      </w:r>
      <w:r w:rsidRPr="0033750C">
        <w:rPr>
          <w:rFonts w:ascii="Times New Roman" w:eastAsia="SimSun" w:hAnsi="Times New Roman" w:cs="Times New Roman"/>
          <w:color w:val="1F497D"/>
          <w:kern w:val="0"/>
          <w:sz w:val="22"/>
        </w:rPr>
        <w:t>always been and always will be the source of energy to support me to go on the road of science.</w:t>
      </w:r>
    </w:p>
    <w:p w14:paraId="745ED146"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3DCF5107" w14:textId="15609F3E"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updated CV and paper for your reference. Please let me know if there is anything I could do or more information is needed.</w:t>
      </w:r>
    </w:p>
    <w:p w14:paraId="06275989"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CF59F80"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F4DC6D"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0"/>
    <w:p w14:paraId="53812D30" w14:textId="77777777" w:rsidR="00333CCB" w:rsidRPr="0033750C" w:rsidRDefault="00333CCB" w:rsidP="006D4C93">
      <w:pPr>
        <w:rPr>
          <w:rFonts w:ascii="Times New Roman" w:eastAsia="SimSun" w:hAnsi="Times New Roman" w:cs="Times New Roman"/>
          <w:color w:val="1F497D"/>
          <w:kern w:val="0"/>
          <w:sz w:val="22"/>
        </w:rPr>
      </w:pPr>
    </w:p>
    <w:p w14:paraId="6E39375B" w14:textId="77777777" w:rsidR="00333CCB" w:rsidRPr="0033750C" w:rsidRDefault="00333CCB" w:rsidP="006D4C93">
      <w:pPr>
        <w:rPr>
          <w:rFonts w:ascii="Times New Roman" w:eastAsia="SimSun" w:hAnsi="Times New Roman" w:cs="Times New Roman"/>
          <w:color w:val="1F497D"/>
          <w:kern w:val="0"/>
          <w:sz w:val="22"/>
        </w:rPr>
      </w:pPr>
    </w:p>
    <w:p w14:paraId="6C592FE8" w14:textId="1DAF6EC5" w:rsidR="00E04949" w:rsidRPr="0033750C" w:rsidRDefault="00E04949"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7AC73D9" w14:textId="11EB8A5E" w:rsidR="00E04949" w:rsidRPr="0033750C" w:rsidRDefault="00E04949" w:rsidP="00E0494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letting me know! I will give him grade as soon as possible. </w:t>
      </w:r>
    </w:p>
    <w:p w14:paraId="29C372EC" w14:textId="77777777"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C991B" w14:textId="628B7129"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810E0F" w14:textId="640518F5" w:rsidR="00D51C4D" w:rsidRPr="0033750C" w:rsidRDefault="00D51C4D" w:rsidP="00E04949">
      <w:pPr>
        <w:rPr>
          <w:rFonts w:ascii="Times New Roman" w:eastAsia="SimSun" w:hAnsi="Times New Roman" w:cs="Times New Roman"/>
          <w:color w:val="1F497D"/>
          <w:kern w:val="0"/>
          <w:sz w:val="22"/>
        </w:rPr>
      </w:pPr>
    </w:p>
    <w:p w14:paraId="329B6218" w14:textId="0E0F0C90" w:rsidR="00D51C4D" w:rsidRPr="0033750C" w:rsidRDefault="00D51C4D" w:rsidP="00E04949">
      <w:pPr>
        <w:rPr>
          <w:rFonts w:ascii="Times New Roman" w:eastAsia="SimSun" w:hAnsi="Times New Roman" w:cs="Times New Roman"/>
          <w:color w:val="1F497D"/>
          <w:kern w:val="0"/>
          <w:sz w:val="22"/>
        </w:rPr>
      </w:pPr>
    </w:p>
    <w:p w14:paraId="259BFC27" w14:textId="3F5E64EB"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iss Qi, </w:t>
      </w:r>
    </w:p>
    <w:p w14:paraId="6C253277" w14:textId="612D3043"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Now, I think this allocation is very reasonable. Thank you for your help and have a good day!</w:t>
      </w:r>
    </w:p>
    <w:p w14:paraId="1DA15B73" w14:textId="7BD48579"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and stay safe! </w:t>
      </w:r>
    </w:p>
    <w:p w14:paraId="6A0DF850"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C0348"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619B9E" w14:textId="77777777" w:rsidR="00D51C4D" w:rsidRPr="0033750C" w:rsidRDefault="00D51C4D" w:rsidP="00E04949">
      <w:pPr>
        <w:rPr>
          <w:rFonts w:ascii="Times New Roman" w:eastAsia="SimSun" w:hAnsi="Times New Roman" w:cs="Times New Roman"/>
          <w:color w:val="1F497D"/>
          <w:kern w:val="0"/>
          <w:sz w:val="22"/>
        </w:rPr>
      </w:pPr>
    </w:p>
    <w:p w14:paraId="5A3AB6FD" w14:textId="77777777" w:rsidR="00E04949" w:rsidRPr="0033750C" w:rsidRDefault="00E04949" w:rsidP="006D4C93">
      <w:pPr>
        <w:rPr>
          <w:rFonts w:ascii="Times New Roman" w:eastAsia="SimSun" w:hAnsi="Times New Roman" w:cs="Times New Roman"/>
          <w:color w:val="1F497D"/>
          <w:kern w:val="0"/>
          <w:sz w:val="22"/>
        </w:rPr>
      </w:pPr>
    </w:p>
    <w:p w14:paraId="0D2DC317" w14:textId="77777777" w:rsidR="00E04949" w:rsidRPr="0033750C" w:rsidRDefault="00E04949" w:rsidP="006D4C93">
      <w:pPr>
        <w:rPr>
          <w:rFonts w:ascii="Times New Roman" w:eastAsia="SimSun" w:hAnsi="Times New Roman" w:cs="Times New Roman"/>
          <w:color w:val="1F497D"/>
          <w:kern w:val="0"/>
          <w:sz w:val="22"/>
        </w:rPr>
      </w:pPr>
    </w:p>
    <w:p w14:paraId="75D498E2" w14:textId="77777777" w:rsidR="00E04949" w:rsidRPr="0033750C" w:rsidRDefault="00E04949" w:rsidP="006D4C93">
      <w:pPr>
        <w:rPr>
          <w:rFonts w:ascii="Times New Roman" w:eastAsia="SimSun" w:hAnsi="Times New Roman" w:cs="Times New Roman"/>
          <w:color w:val="1F497D"/>
          <w:kern w:val="0"/>
          <w:sz w:val="22"/>
        </w:rPr>
      </w:pPr>
    </w:p>
    <w:p w14:paraId="70D2EC30" w14:textId="2FA20633"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pplement Materials for Application </w:t>
      </w:r>
      <w:r w:rsidR="004D3A62" w:rsidRPr="0033750C">
        <w:rPr>
          <w:rFonts w:ascii="Times New Roman" w:eastAsia="SimSun" w:hAnsi="Times New Roman" w:cs="Times New Roman"/>
          <w:color w:val="1F497D"/>
          <w:kern w:val="0"/>
          <w:sz w:val="22"/>
        </w:rPr>
        <w:t>(Liuchao Jin &amp; Mechanical Engineering Ph.D.)</w:t>
      </w:r>
    </w:p>
    <w:p w14:paraId="66BBD6B6"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4F28E5E6" w14:textId="77777777" w:rsidR="006D4C93" w:rsidRPr="0033750C" w:rsidRDefault="006D4C93" w:rsidP="006D4C9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6F0883F7" w14:textId="77777777" w:rsidR="006D4C93" w:rsidRPr="0033750C" w:rsidRDefault="006D4C93">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9E92EF5" w14:textId="77777777" w:rsidR="006D4C93" w:rsidRPr="0033750C" w:rsidRDefault="006D4C93">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1BB23B4"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3557ACC"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154A5C0"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my novel utility patent application--air purification device--has been approved with the Patent number: 15943165. In addition to these academic achievements, I have three other patents submitted to be approved. I will keep updated with you as soon as they are </w:t>
      </w:r>
      <w:r w:rsidRPr="0033750C">
        <w:rPr>
          <w:rFonts w:ascii="Times New Roman" w:eastAsia="SimSun" w:hAnsi="Times New Roman" w:cs="Times New Roman"/>
          <w:color w:val="1F497D"/>
          <w:kern w:val="0"/>
          <w:sz w:val="22"/>
        </w:rPr>
        <w:lastRenderedPageBreak/>
        <w:t>approved successfully if needed.</w:t>
      </w:r>
    </w:p>
    <w:p w14:paraId="47676EB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660F7CFB"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7B3A97D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1E06AE7"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71D830" w14:textId="7D00C70F"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18675" w14:textId="63F001A8" w:rsidR="001B521A" w:rsidRPr="0033750C" w:rsidRDefault="001B521A" w:rsidP="006D4C93">
      <w:pPr>
        <w:rPr>
          <w:rFonts w:ascii="Times New Roman" w:eastAsia="SimSun" w:hAnsi="Times New Roman" w:cs="Times New Roman"/>
          <w:color w:val="1F497D"/>
          <w:kern w:val="0"/>
          <w:sz w:val="22"/>
        </w:rPr>
      </w:pPr>
    </w:p>
    <w:p w14:paraId="0521476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Liuchao Jin &amp; Mechanical Engineering Ph.D.)</w:t>
      </w:r>
    </w:p>
    <w:p w14:paraId="68BCE593"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31C02A38"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34207CD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5D61029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6DAC47B2"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05475B66" w14:textId="7855477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1D8A028B" w14:textId="5960063B"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082D17"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5290419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03315FC8"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18341CED"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22467C74"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13C25"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C6AFE" w14:textId="77777777" w:rsidR="001B521A" w:rsidRPr="0033750C" w:rsidRDefault="001B521A" w:rsidP="006D4C93">
      <w:pPr>
        <w:rPr>
          <w:rFonts w:ascii="Times New Roman" w:eastAsia="SimSun" w:hAnsi="Times New Roman" w:cs="Times New Roman"/>
          <w:color w:val="1F497D"/>
          <w:kern w:val="0"/>
          <w:sz w:val="22"/>
        </w:rPr>
      </w:pPr>
    </w:p>
    <w:p w14:paraId="6478B53C" w14:textId="77777777" w:rsidR="006D4C93" w:rsidRPr="0033750C" w:rsidRDefault="006D4C93" w:rsidP="007D143B">
      <w:pPr>
        <w:rPr>
          <w:rFonts w:ascii="Times New Roman" w:eastAsia="SimSun" w:hAnsi="Times New Roman" w:cs="Times New Roman"/>
          <w:color w:val="1F497D"/>
          <w:kern w:val="0"/>
          <w:sz w:val="22"/>
        </w:rPr>
      </w:pPr>
    </w:p>
    <w:p w14:paraId="4075DC90" w14:textId="77777777" w:rsidR="006D4C93" w:rsidRPr="0033750C" w:rsidRDefault="006D4C93" w:rsidP="007D143B">
      <w:pPr>
        <w:rPr>
          <w:rFonts w:ascii="Times New Roman" w:eastAsia="SimSun" w:hAnsi="Times New Roman" w:cs="Times New Roman"/>
          <w:color w:val="1F497D"/>
          <w:kern w:val="0"/>
          <w:sz w:val="22"/>
        </w:rPr>
      </w:pPr>
    </w:p>
    <w:p w14:paraId="543ADA3B" w14:textId="77777777" w:rsidR="006D4C93" w:rsidRPr="0033750C" w:rsidRDefault="006D4C93" w:rsidP="007D143B">
      <w:pPr>
        <w:rPr>
          <w:rFonts w:ascii="Times New Roman" w:eastAsia="SimSun" w:hAnsi="Times New Roman" w:cs="Times New Roman"/>
          <w:color w:val="1F497D"/>
          <w:kern w:val="0"/>
          <w:sz w:val="22"/>
        </w:rPr>
      </w:pPr>
    </w:p>
    <w:p w14:paraId="7789E790" w14:textId="049B488C"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0085642C"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18608BFB" w14:textId="77777777" w:rsidR="007D143B" w:rsidRPr="0033750C" w:rsidRDefault="007D143B" w:rsidP="007D143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AE6E52A"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6F25E74"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6B1E505F"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04FE2A40"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w:t>
      </w:r>
      <w:r w:rsidRPr="0033750C">
        <w:rPr>
          <w:rFonts w:ascii="Times New Roman" w:eastAsia="SimSun" w:hAnsi="Times New Roman" w:cs="Times New Roman"/>
          <w:color w:val="1F497D"/>
          <w:kern w:val="0"/>
          <w:sz w:val="22"/>
        </w:rPr>
        <w:lastRenderedPageBreak/>
        <w:t xml:space="preserve">Mechanical Engineering Ph.D. Program. </w:t>
      </w:r>
    </w:p>
    <w:p w14:paraId="25A795B8"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9277DB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6B0EFFC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3977E391"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4761FCD4"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52D31FA"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E2F8F3" w14:textId="72E0B9F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4B33FD" w14:textId="0FC88714" w:rsidR="001B521A" w:rsidRPr="0033750C" w:rsidRDefault="001B521A" w:rsidP="007D143B">
      <w:pPr>
        <w:rPr>
          <w:rFonts w:ascii="Times New Roman" w:eastAsia="SimSun" w:hAnsi="Times New Roman" w:cs="Times New Roman"/>
          <w:color w:val="1F497D"/>
          <w:kern w:val="0"/>
          <w:sz w:val="22"/>
        </w:rPr>
      </w:pPr>
    </w:p>
    <w:p w14:paraId="1AF2B726" w14:textId="00D820C0" w:rsidR="002F7955" w:rsidRPr="0033750C" w:rsidRDefault="002F7955"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ch-me@berkeley.edu</w:t>
      </w:r>
    </w:p>
    <w:p w14:paraId="4BB6CCC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3EDABCAB"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6884C5CF"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8A5804C"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037C53F"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4696A90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1CDE37CC"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140F5BF0" w14:textId="153761E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2C46BCF6" w14:textId="73CF1FE3"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2F7955"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30CBFABE"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1C5F088B"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04D774D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58AA4CB9"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4E2F46"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19469E" w14:textId="77777777" w:rsidR="001B521A" w:rsidRPr="0033750C" w:rsidRDefault="001B521A" w:rsidP="007D143B">
      <w:pPr>
        <w:rPr>
          <w:rFonts w:ascii="Times New Roman" w:eastAsia="SimSun" w:hAnsi="Times New Roman" w:cs="Times New Roman"/>
          <w:color w:val="1F497D"/>
          <w:kern w:val="0"/>
          <w:sz w:val="22"/>
        </w:rPr>
      </w:pPr>
    </w:p>
    <w:p w14:paraId="08810B28" w14:textId="77777777" w:rsidR="007D143B" w:rsidRPr="0033750C" w:rsidRDefault="007D143B" w:rsidP="00CE1FFC">
      <w:pPr>
        <w:rPr>
          <w:rFonts w:ascii="Times New Roman" w:eastAsia="SimSun" w:hAnsi="Times New Roman" w:cs="Times New Roman"/>
          <w:color w:val="1F497D"/>
          <w:kern w:val="0"/>
          <w:sz w:val="22"/>
        </w:rPr>
      </w:pPr>
    </w:p>
    <w:p w14:paraId="5CB4C26B" w14:textId="77777777" w:rsidR="007D143B" w:rsidRPr="0033750C" w:rsidRDefault="007D143B" w:rsidP="00CE1FFC">
      <w:pPr>
        <w:rPr>
          <w:rFonts w:ascii="Times New Roman" w:eastAsia="SimSun" w:hAnsi="Times New Roman" w:cs="Times New Roman"/>
          <w:color w:val="1F497D"/>
          <w:kern w:val="0"/>
          <w:sz w:val="22"/>
        </w:rPr>
      </w:pPr>
    </w:p>
    <w:p w14:paraId="39F97C8C" w14:textId="77777777" w:rsidR="007D143B" w:rsidRPr="0033750C" w:rsidRDefault="007D143B" w:rsidP="00CE1FFC">
      <w:pPr>
        <w:rPr>
          <w:rFonts w:ascii="Times New Roman" w:eastAsia="SimSun" w:hAnsi="Times New Roman" w:cs="Times New Roman"/>
          <w:color w:val="1F497D"/>
          <w:kern w:val="0"/>
          <w:sz w:val="22"/>
        </w:rPr>
      </w:pPr>
    </w:p>
    <w:p w14:paraId="352FC683" w14:textId="77777777" w:rsidR="007D143B" w:rsidRPr="0033750C" w:rsidRDefault="007D143B" w:rsidP="00CE1FFC">
      <w:pPr>
        <w:rPr>
          <w:rFonts w:ascii="Times New Roman" w:eastAsia="SimSun" w:hAnsi="Times New Roman" w:cs="Times New Roman"/>
          <w:color w:val="1F497D"/>
          <w:kern w:val="0"/>
          <w:sz w:val="22"/>
        </w:rPr>
      </w:pPr>
    </w:p>
    <w:p w14:paraId="06F11443" w14:textId="77777777" w:rsidR="007D143B" w:rsidRPr="0033750C" w:rsidRDefault="007D143B" w:rsidP="00CE1FFC">
      <w:pPr>
        <w:rPr>
          <w:rFonts w:ascii="Times New Roman" w:eastAsia="SimSun" w:hAnsi="Times New Roman" w:cs="Times New Roman"/>
          <w:color w:val="1F497D"/>
          <w:kern w:val="0"/>
          <w:sz w:val="22"/>
        </w:rPr>
      </w:pPr>
    </w:p>
    <w:p w14:paraId="2D10C608" w14:textId="77777777" w:rsidR="007D143B" w:rsidRPr="0033750C" w:rsidRDefault="007D143B" w:rsidP="00CE1FFC">
      <w:pPr>
        <w:rPr>
          <w:rFonts w:ascii="Times New Roman" w:eastAsia="SimSun" w:hAnsi="Times New Roman" w:cs="Times New Roman"/>
          <w:color w:val="1F497D"/>
          <w:kern w:val="0"/>
          <w:sz w:val="22"/>
        </w:rPr>
      </w:pPr>
    </w:p>
    <w:p w14:paraId="4F26D1A8" w14:textId="69A2FEAB" w:rsidR="002E0D45" w:rsidRPr="0033750C" w:rsidRDefault="00F113C5"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iscussion about Workload of TA in MATH0230</w:t>
      </w:r>
    </w:p>
    <w:p w14:paraId="3C541509" w14:textId="745A922D" w:rsidR="002E0D45" w:rsidRPr="0033750C" w:rsidRDefault="002E0D45" w:rsidP="002E0D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0955DAB9" w14:textId="221DBDFB"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that could you be so kind to tell Miss Aoxin that I want to raise my salary </w:t>
      </w:r>
      <w:r w:rsidR="002E2252" w:rsidRPr="0033750C">
        <w:rPr>
          <w:rFonts w:ascii="Times New Roman" w:eastAsia="SimSun" w:hAnsi="Times New Roman" w:cs="Times New Roman"/>
          <w:color w:val="1F497D"/>
          <w:kern w:val="0"/>
          <w:sz w:val="22"/>
        </w:rPr>
        <w:t xml:space="preserve">for MATH0230 </w:t>
      </w:r>
      <w:r w:rsidRPr="0033750C">
        <w:rPr>
          <w:rFonts w:ascii="Times New Roman" w:eastAsia="SimSun" w:hAnsi="Times New Roman" w:cs="Times New Roman"/>
          <w:color w:val="1F497D"/>
          <w:kern w:val="0"/>
          <w:sz w:val="22"/>
        </w:rPr>
        <w:t>because I think my workload is a bit heavy</w:t>
      </w:r>
      <w:r w:rsidR="00BE710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t would be great if my salary could be increased </w:t>
      </w:r>
      <w:r w:rsidR="001A3A8A" w:rsidRPr="0033750C">
        <w:rPr>
          <w:rFonts w:ascii="Times New Roman" w:eastAsia="SimSun" w:hAnsi="Times New Roman" w:cs="Times New Roman"/>
          <w:color w:val="1F497D"/>
          <w:kern w:val="0"/>
          <w:sz w:val="22"/>
        </w:rPr>
        <w:t>a bit</w:t>
      </w:r>
      <w:r w:rsidRPr="0033750C">
        <w:rPr>
          <w:rFonts w:ascii="Times New Roman" w:eastAsia="SimSun" w:hAnsi="Times New Roman" w:cs="Times New Roman"/>
          <w:color w:val="1F497D"/>
          <w:kern w:val="0"/>
          <w:sz w:val="22"/>
        </w:rPr>
        <w:t>, or I would</w:t>
      </w:r>
      <w:r w:rsidR="00FF6AD8" w:rsidRPr="0033750C">
        <w:rPr>
          <w:rFonts w:ascii="Times New Roman" w:eastAsia="SimSun" w:hAnsi="Times New Roman" w:cs="Times New Roman"/>
          <w:color w:val="1F497D"/>
          <w:kern w:val="0"/>
          <w:sz w:val="22"/>
        </w:rPr>
        <w:t xml:space="preserve"> appreciate it if I can </w:t>
      </w:r>
      <w:r w:rsidRPr="0033750C">
        <w:rPr>
          <w:rFonts w:ascii="Times New Roman" w:eastAsia="SimSun" w:hAnsi="Times New Roman" w:cs="Times New Roman"/>
          <w:color w:val="1F497D"/>
          <w:kern w:val="0"/>
          <w:sz w:val="22"/>
        </w:rPr>
        <w:t>be promoted to an A2 position. The large workload is caused by the following reasons.</w:t>
      </w:r>
    </w:p>
    <w:p w14:paraId="3DB4B011" w14:textId="370424FD"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a huge class. There are a total of 70 students in our class, which is made up of two classes, one is your class and the other is Dean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 Our class has about twice as many students as most courses.</w:t>
      </w:r>
    </w:p>
    <w:p w14:paraId="57D3533E" w14:textId="588745FE"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mount of homework in our course is a bit heavy. In general, one </w:t>
      </w:r>
      <w:r w:rsidR="002607B9" w:rsidRPr="0033750C">
        <w:rPr>
          <w:rFonts w:ascii="Times New Roman" w:eastAsia="SimSun" w:hAnsi="Times New Roman" w:cs="Times New Roman"/>
          <w:color w:val="1F497D"/>
          <w:kern w:val="0"/>
          <w:sz w:val="22"/>
        </w:rPr>
        <w:t xml:space="preserve">homework </w:t>
      </w:r>
      <w:r w:rsidRPr="0033750C">
        <w:rPr>
          <w:rFonts w:ascii="Times New Roman" w:eastAsia="SimSun" w:hAnsi="Times New Roman" w:cs="Times New Roman"/>
          <w:color w:val="1F497D"/>
          <w:kern w:val="0"/>
          <w:sz w:val="22"/>
        </w:rPr>
        <w:t xml:space="preserve">a week is a normal workload. However, our classes have assignments twice a week, which may be because our courses have four credits. </w:t>
      </w:r>
    </w:p>
    <w:p w14:paraId="612D4DE9" w14:textId="6C422B3A"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courses have one hour </w:t>
      </w:r>
      <w:r w:rsidR="002607B9" w:rsidRPr="0033750C">
        <w:rPr>
          <w:rFonts w:ascii="Times New Roman" w:eastAsia="SimSun" w:hAnsi="Times New Roman" w:cs="Times New Roman"/>
          <w:color w:val="1F497D"/>
          <w:kern w:val="0"/>
          <w:sz w:val="22"/>
        </w:rPr>
        <w:t xml:space="preserve">tutorial </w:t>
      </w:r>
      <w:r w:rsidRPr="0033750C">
        <w:rPr>
          <w:rFonts w:ascii="Times New Roman" w:eastAsia="SimSun" w:hAnsi="Times New Roman" w:cs="Times New Roman"/>
          <w:color w:val="1F497D"/>
          <w:kern w:val="0"/>
          <w:sz w:val="22"/>
        </w:rPr>
        <w:t>per week. Many other courses do not have tutorials, but our courses do. Moreover, in the tutorial, our courses will have a very large number of students, which is also very rare. Moreover, the frequency of my students asking me questions online is quite high.</w:t>
      </w:r>
    </w:p>
    <w:p w14:paraId="00B7DB3B" w14:textId="1F6134F4"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der normal circumstances, if the teaching assistant feels that the workload is too large and wants to raise his salary, he must first talk to the professor. After the evaluation, the professor will talk to the academic teacher—Miss Aoxin. So, I first come to you to discuss about workload. In addition, please do not change course settings because of this email. I think it is helpful for students to do homework twice a week, and the one</w:t>
      </w:r>
      <w:r w:rsidR="00FB7C3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our tutorial a week is also very beneficial to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arning. So, just increasing my salary a bit is the best choice. </w:t>
      </w:r>
    </w:p>
    <w:p w14:paraId="7F2A4637" w14:textId="7965C11D"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w:t>
      </w:r>
      <w:r w:rsidR="00FB7C39" w:rsidRPr="0033750C">
        <w:rPr>
          <w:rFonts w:ascii="Times New Roman" w:eastAsia="SimSun" w:hAnsi="Times New Roman" w:cs="Times New Roman"/>
          <w:color w:val="1F497D"/>
          <w:kern w:val="0"/>
          <w:sz w:val="22"/>
        </w:rPr>
        <w:t xml:space="preserve">assistance </w:t>
      </w:r>
      <w:r w:rsidRPr="0033750C">
        <w:rPr>
          <w:rFonts w:ascii="Times New Roman" w:eastAsia="SimSun" w:hAnsi="Times New Roman" w:cs="Times New Roman"/>
          <w:color w:val="1F497D"/>
          <w:kern w:val="0"/>
          <w:sz w:val="22"/>
        </w:rPr>
        <w:t>will be greatly appreciated and looking forward to your reply.   </w:t>
      </w:r>
    </w:p>
    <w:p w14:paraId="28621B8F" w14:textId="77777777"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C80E79" w14:textId="0D2B618A"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99EC2" w14:textId="275C5816" w:rsidR="008333EF" w:rsidRPr="0033750C" w:rsidRDefault="008333EF" w:rsidP="002E0D45">
      <w:pPr>
        <w:widowControl/>
        <w:jc w:val="left"/>
        <w:rPr>
          <w:rFonts w:ascii="Times New Roman" w:eastAsia="SimSun" w:hAnsi="Times New Roman" w:cs="Times New Roman"/>
          <w:color w:val="1F497D"/>
          <w:kern w:val="0"/>
          <w:sz w:val="22"/>
        </w:rPr>
      </w:pPr>
    </w:p>
    <w:p w14:paraId="10B3D50E" w14:textId="77777777" w:rsidR="008333EF" w:rsidRPr="0033750C" w:rsidRDefault="008333EF" w:rsidP="008333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43EF69B0" w14:textId="3008684E" w:rsidR="008333EF" w:rsidRPr="0033750C" w:rsidRDefault="008333EF"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is the log of hours worked in the past 3 weeks.</w:t>
      </w:r>
    </w:p>
    <w:tbl>
      <w:tblPr>
        <w:tblStyle w:val="3-5"/>
        <w:tblW w:w="0" w:type="auto"/>
        <w:tblLook w:val="04A0" w:firstRow="1" w:lastRow="0" w:firstColumn="1" w:lastColumn="0" w:noHBand="0" w:noVBand="1"/>
      </w:tblPr>
      <w:tblGrid>
        <w:gridCol w:w="4148"/>
        <w:gridCol w:w="4148"/>
      </w:tblGrid>
      <w:tr w:rsidR="008333EF" w:rsidRPr="0033750C" w14:paraId="572D5F7E" w14:textId="77777777" w:rsidTr="008333E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148" w:type="dxa"/>
          </w:tcPr>
          <w:p w14:paraId="4A772958" w14:textId="667E25B3"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em</w:t>
            </w:r>
          </w:p>
        </w:tc>
        <w:tc>
          <w:tcPr>
            <w:tcW w:w="4148" w:type="dxa"/>
          </w:tcPr>
          <w:p w14:paraId="5879E404" w14:textId="08DAA1EE" w:rsidR="008333EF" w:rsidRPr="0033750C" w:rsidRDefault="008333EF" w:rsidP="008333EF">
            <w:pPr>
              <w:widowControl/>
              <w:jc w:val="left"/>
              <w:cnfStyle w:val="100000000000" w:firstRow="1"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kload in 3 weeks</w:t>
            </w:r>
          </w:p>
        </w:tc>
      </w:tr>
      <w:tr w:rsidR="008333EF" w:rsidRPr="0033750C" w14:paraId="59DC698F"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02B55026" w14:textId="1224BE9F"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w:t>
            </w:r>
          </w:p>
        </w:tc>
        <w:tc>
          <w:tcPr>
            <w:tcW w:w="4148" w:type="dxa"/>
          </w:tcPr>
          <w:p w14:paraId="00D08073" w14:textId="143D009A" w:rsidR="008333EF" w:rsidRPr="0033750C" w:rsidRDefault="007667C7"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8333EF" w:rsidRPr="0033750C">
              <w:rPr>
                <w:rFonts w:ascii="Times New Roman" w:eastAsia="SimSun" w:hAnsi="Times New Roman" w:cs="Times New Roman"/>
                <w:color w:val="1F497D"/>
                <w:kern w:val="0"/>
                <w:sz w:val="22"/>
              </w:rPr>
              <w:t xml:space="preserve"> credit hours</w:t>
            </w:r>
          </w:p>
        </w:tc>
      </w:tr>
      <w:tr w:rsidR="008333EF" w:rsidRPr="0033750C" w14:paraId="6D78C3F8"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564E0F8" w14:textId="231D93C2"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amp; Make Solutions &amp; ABET</w:t>
            </w:r>
          </w:p>
        </w:tc>
        <w:tc>
          <w:tcPr>
            <w:tcW w:w="4148" w:type="dxa"/>
          </w:tcPr>
          <w:p w14:paraId="7A175DDC" w14:textId="2A2A4519"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w:t>
            </w:r>
            <w:r w:rsidR="007667C7"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 xml:space="preserve"> credit hours (8 homework &amp; 2 quizzes)</w:t>
            </w:r>
          </w:p>
        </w:tc>
      </w:tr>
      <w:tr w:rsidR="008333EF" w:rsidRPr="0033750C" w14:paraId="74866988"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1EA68154" w14:textId="0B08EF9D"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amp;A</w:t>
            </w:r>
          </w:p>
        </w:tc>
        <w:tc>
          <w:tcPr>
            <w:tcW w:w="4148" w:type="dxa"/>
          </w:tcPr>
          <w:p w14:paraId="74BC3D3E" w14:textId="251286EB" w:rsidR="008333EF" w:rsidRPr="0033750C" w:rsidRDefault="008333EF"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 credit hours (</w:t>
            </w:r>
            <w:r w:rsidR="007667C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5 students/day)</w:t>
            </w:r>
          </w:p>
        </w:tc>
      </w:tr>
      <w:tr w:rsidR="008333EF" w:rsidRPr="0033750C" w14:paraId="18D5DAEF"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0A8D79C" w14:textId="6B294F5F" w:rsidR="008333EF" w:rsidRPr="0033750C" w:rsidRDefault="008333EF" w:rsidP="008333E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tal: </w:t>
            </w:r>
          </w:p>
        </w:tc>
        <w:tc>
          <w:tcPr>
            <w:tcW w:w="4148" w:type="dxa"/>
          </w:tcPr>
          <w:p w14:paraId="58643F1B" w14:textId="2E1D001F"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7667C7"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 xml:space="preserve"> credit hours in 3 weeks (24 hours/week)</w:t>
            </w:r>
          </w:p>
        </w:tc>
      </w:tr>
    </w:tbl>
    <w:p w14:paraId="4D964F54" w14:textId="01EDD782" w:rsidR="008333EF" w:rsidRPr="0033750C" w:rsidRDefault="007667C7"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it will be helpful if they decided it is better to add a second TA to the class, which is also feasible. But I can also handle this workload by myself. Any solution is OK for me. Thank you very much for your help and enjoy your night. </w:t>
      </w:r>
    </w:p>
    <w:p w14:paraId="52B66F09"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CE8DE7"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1CAC1524" w14:textId="77777777" w:rsidR="008333EF" w:rsidRPr="0033750C" w:rsidRDefault="008333EF" w:rsidP="002E0D45">
      <w:pPr>
        <w:widowControl/>
        <w:jc w:val="left"/>
        <w:rPr>
          <w:rFonts w:ascii="Times New Roman" w:eastAsia="SimSun" w:hAnsi="Times New Roman" w:cs="Times New Roman"/>
          <w:color w:val="1F497D"/>
          <w:kern w:val="0"/>
          <w:sz w:val="22"/>
        </w:rPr>
      </w:pPr>
    </w:p>
    <w:p w14:paraId="5B02742A" w14:textId="77777777" w:rsidR="002E0D45" w:rsidRPr="0033750C" w:rsidRDefault="002E0D45" w:rsidP="00CE1FFC">
      <w:pPr>
        <w:rPr>
          <w:rFonts w:ascii="Times New Roman" w:eastAsia="SimSun" w:hAnsi="Times New Roman" w:cs="Times New Roman"/>
          <w:color w:val="1F497D"/>
          <w:kern w:val="0"/>
          <w:sz w:val="22"/>
        </w:rPr>
      </w:pPr>
    </w:p>
    <w:p w14:paraId="19A3CF4A" w14:textId="77777777" w:rsidR="002E0D45" w:rsidRPr="0033750C" w:rsidRDefault="002E0D45" w:rsidP="00CE1FFC">
      <w:pPr>
        <w:rPr>
          <w:rFonts w:ascii="Times New Roman" w:eastAsia="SimSun" w:hAnsi="Times New Roman" w:cs="Times New Roman"/>
          <w:color w:val="1F497D"/>
          <w:kern w:val="0"/>
          <w:sz w:val="22"/>
        </w:rPr>
      </w:pPr>
    </w:p>
    <w:p w14:paraId="7F6C8912" w14:textId="082F4CD9" w:rsidR="00CE1FFC" w:rsidRPr="0033750C" w:rsidRDefault="00CE1FFC"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D3841C" w14:textId="48393224" w:rsidR="00CE1FFC" w:rsidRPr="0033750C" w:rsidRDefault="00CE1FFC" w:rsidP="00CE1F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no problem. I will come to see you this afternoon. See you then.</w:t>
      </w:r>
    </w:p>
    <w:p w14:paraId="2A7FD05C"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691705"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5922CE" w14:textId="77777777" w:rsidR="00CE1FFC" w:rsidRPr="0033750C" w:rsidRDefault="00CE1FFC" w:rsidP="00E54505">
      <w:pPr>
        <w:rPr>
          <w:rFonts w:ascii="Times New Roman" w:eastAsia="SimSun" w:hAnsi="Times New Roman" w:cs="Times New Roman"/>
          <w:color w:val="1F497D"/>
          <w:kern w:val="0"/>
          <w:sz w:val="22"/>
        </w:rPr>
      </w:pPr>
    </w:p>
    <w:p w14:paraId="4C160614" w14:textId="77777777" w:rsidR="00CE1FFC" w:rsidRPr="0033750C" w:rsidRDefault="00CE1FFC" w:rsidP="00E54505">
      <w:pPr>
        <w:rPr>
          <w:rFonts w:ascii="Times New Roman" w:eastAsia="SimSun" w:hAnsi="Times New Roman" w:cs="Times New Roman"/>
          <w:color w:val="1F497D"/>
          <w:kern w:val="0"/>
          <w:sz w:val="22"/>
        </w:rPr>
      </w:pPr>
    </w:p>
    <w:p w14:paraId="44796034" w14:textId="77777777" w:rsidR="00CE1FFC" w:rsidRPr="0033750C" w:rsidRDefault="00CE1FFC" w:rsidP="00E54505">
      <w:pPr>
        <w:rPr>
          <w:rFonts w:ascii="Times New Roman" w:eastAsia="SimSun" w:hAnsi="Times New Roman" w:cs="Times New Roman"/>
          <w:color w:val="1F497D"/>
          <w:kern w:val="0"/>
          <w:sz w:val="22"/>
        </w:rPr>
      </w:pPr>
    </w:p>
    <w:p w14:paraId="1781C158" w14:textId="03F40BE7" w:rsidR="00E54505" w:rsidRPr="0033750C" w:rsidRDefault="00E54505" w:rsidP="00E5450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7E312CD" w14:textId="16091E06" w:rsidR="00E54505" w:rsidRPr="0033750C" w:rsidRDefault="00E54505" w:rsidP="00E545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setting up quiz 03 for Mechanical Deisgn 1. Could you please take a look at it when it is available for you. Thank you so much for your help and have a good weekend!</w:t>
      </w:r>
    </w:p>
    <w:p w14:paraId="0D552768"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D56799"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D66B48" w14:textId="77777777" w:rsidR="00E54505" w:rsidRPr="0033750C" w:rsidRDefault="00E54505" w:rsidP="002B63A9">
      <w:pPr>
        <w:rPr>
          <w:rFonts w:ascii="Times New Roman" w:eastAsia="SimSun" w:hAnsi="Times New Roman" w:cs="Times New Roman"/>
          <w:color w:val="1F497D"/>
          <w:kern w:val="0"/>
          <w:sz w:val="22"/>
        </w:rPr>
      </w:pPr>
    </w:p>
    <w:p w14:paraId="1F3A37F7" w14:textId="77777777" w:rsidR="00E54505" w:rsidRPr="0033750C" w:rsidRDefault="00E54505" w:rsidP="002B63A9">
      <w:pPr>
        <w:rPr>
          <w:rFonts w:ascii="Times New Roman" w:eastAsia="SimSun" w:hAnsi="Times New Roman" w:cs="Times New Roman"/>
          <w:color w:val="1F497D"/>
          <w:kern w:val="0"/>
          <w:sz w:val="22"/>
        </w:rPr>
      </w:pPr>
    </w:p>
    <w:p w14:paraId="7EEB6714" w14:textId="27DE88FE"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Extension of Deadline for IE Set 1</w:t>
      </w:r>
    </w:p>
    <w:p w14:paraId="7253785D" w14:textId="1B5AA151"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73D873E" w14:textId="1A3B4A08" w:rsidR="002B63A9" w:rsidRPr="0033750C" w:rsidRDefault="007E0879" w:rsidP="002B63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can I set the deadline of IE Set 1 to Sunday night?</w:t>
      </w:r>
    </w:p>
    <w:p w14:paraId="5E7A07F3" w14:textId="77777777"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8FD87C" w14:textId="0365B135"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4BEBF5" w14:textId="4EA80E90" w:rsidR="007E0879" w:rsidRPr="0033750C" w:rsidRDefault="007E0879" w:rsidP="002B63A9">
      <w:pPr>
        <w:widowControl/>
        <w:jc w:val="left"/>
        <w:rPr>
          <w:rFonts w:ascii="Times New Roman" w:eastAsia="SimSun" w:hAnsi="Times New Roman" w:cs="Times New Roman"/>
          <w:color w:val="1F497D"/>
          <w:kern w:val="0"/>
          <w:sz w:val="22"/>
        </w:rPr>
      </w:pPr>
    </w:p>
    <w:p w14:paraId="5AB2CC82" w14:textId="77777777" w:rsidR="007E0879" w:rsidRPr="0033750C" w:rsidRDefault="007E0879" w:rsidP="007E087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85C87D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said they had too much homework last night from other courses so they failed to submit the IE Set 1 for Mechanical Design 2. They asked for the extension of deadline for IE Set 1. It will be appreciated if you could approve their requirement. </w:t>
      </w:r>
    </w:p>
    <w:p w14:paraId="30D4438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looking forward to your reply. Have a good weekend!</w:t>
      </w:r>
      <w:r w:rsidRPr="0033750C">
        <w:rPr>
          <w:rFonts w:ascii="Times New Roman" w:eastAsia="SimSun" w:hAnsi="Times New Roman" w:cs="Times New Roman"/>
          <w:color w:val="1F497D"/>
          <w:kern w:val="0"/>
          <w:sz w:val="22"/>
        </w:rPr>
        <w:tab/>
      </w:r>
    </w:p>
    <w:p w14:paraId="5A2F9EFB"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F2F692"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438E32" w14:textId="77777777" w:rsidR="007E0879" w:rsidRPr="0033750C" w:rsidRDefault="007E0879" w:rsidP="002B63A9">
      <w:pPr>
        <w:widowControl/>
        <w:jc w:val="left"/>
        <w:rPr>
          <w:rFonts w:ascii="Times New Roman" w:eastAsia="SimSun" w:hAnsi="Times New Roman" w:cs="Times New Roman"/>
          <w:color w:val="1F497D"/>
          <w:kern w:val="0"/>
          <w:sz w:val="22"/>
        </w:rPr>
      </w:pPr>
    </w:p>
    <w:p w14:paraId="3E7B965F" w14:textId="77777777" w:rsidR="002B63A9" w:rsidRPr="0033750C" w:rsidRDefault="002B63A9" w:rsidP="001C3218">
      <w:pPr>
        <w:rPr>
          <w:rFonts w:ascii="Times New Roman" w:eastAsia="SimSun" w:hAnsi="Times New Roman" w:cs="Times New Roman"/>
          <w:color w:val="1F497D"/>
          <w:kern w:val="0"/>
          <w:sz w:val="22"/>
        </w:rPr>
      </w:pPr>
    </w:p>
    <w:p w14:paraId="304F6E9E" w14:textId="77777777" w:rsidR="002B63A9" w:rsidRPr="0033750C" w:rsidRDefault="002B63A9" w:rsidP="001C3218">
      <w:pPr>
        <w:rPr>
          <w:rFonts w:ascii="Times New Roman" w:eastAsia="SimSun" w:hAnsi="Times New Roman" w:cs="Times New Roman"/>
          <w:color w:val="1F497D"/>
          <w:kern w:val="0"/>
          <w:sz w:val="22"/>
        </w:rPr>
      </w:pPr>
    </w:p>
    <w:p w14:paraId="28E44B1E" w14:textId="26449687" w:rsidR="001C3218" w:rsidRPr="0033750C" w:rsidRDefault="001C3218" w:rsidP="001C32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92292B7" w14:textId="58D87475" w:rsidR="001C3218" w:rsidRPr="0033750C" w:rsidRDefault="001C3218" w:rsidP="001C32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thank you for informing me of that. I will read the related literature carefully. Hope the pandemic will end soon and wish you all the best in your work</w:t>
      </w:r>
      <w:r w:rsidR="002C0AC5" w:rsidRPr="0033750C">
        <w:rPr>
          <w:rFonts w:ascii="Times New Roman" w:eastAsia="SimSun" w:hAnsi="Times New Roman" w:cs="Times New Roman"/>
          <w:color w:val="1F497D"/>
          <w:kern w:val="0"/>
          <w:sz w:val="22"/>
        </w:rPr>
        <w:t xml:space="preserve"> and research</w:t>
      </w:r>
      <w:r w:rsidRPr="0033750C">
        <w:rPr>
          <w:rFonts w:ascii="Times New Roman" w:eastAsia="SimSun" w:hAnsi="Times New Roman" w:cs="Times New Roman"/>
          <w:color w:val="1F497D"/>
          <w:kern w:val="0"/>
          <w:sz w:val="22"/>
        </w:rPr>
        <w:t>.</w:t>
      </w:r>
    </w:p>
    <w:p w14:paraId="1E636800"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98298"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8A07B6" w14:textId="77777777" w:rsidR="001C3218" w:rsidRPr="0033750C" w:rsidRDefault="001C3218" w:rsidP="00350DBD">
      <w:pPr>
        <w:rPr>
          <w:rFonts w:ascii="Times New Roman" w:eastAsia="SimSun" w:hAnsi="Times New Roman" w:cs="Times New Roman"/>
          <w:color w:val="1F497D"/>
          <w:kern w:val="0"/>
          <w:sz w:val="22"/>
        </w:rPr>
      </w:pPr>
    </w:p>
    <w:p w14:paraId="15423B29" w14:textId="77777777" w:rsidR="001C3218" w:rsidRPr="0033750C" w:rsidRDefault="001C3218" w:rsidP="00350DBD">
      <w:pPr>
        <w:rPr>
          <w:rFonts w:ascii="Times New Roman" w:eastAsia="SimSun" w:hAnsi="Times New Roman" w:cs="Times New Roman"/>
          <w:color w:val="1F497D"/>
          <w:kern w:val="0"/>
          <w:sz w:val="22"/>
        </w:rPr>
      </w:pPr>
    </w:p>
    <w:p w14:paraId="28DB47D6" w14:textId="2C56B3F3" w:rsidR="00350DBD" w:rsidRPr="0033750C" w:rsidRDefault="00350DBD" w:rsidP="00350D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F5F9888" w14:textId="79D61F5C" w:rsidR="00350DBD" w:rsidRPr="0033750C" w:rsidRDefault="00350DBD" w:rsidP="00350D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feel honored to receive your reply. Here are all my homework for Mechanical Design 2. See you then~</w:t>
      </w:r>
    </w:p>
    <w:p w14:paraId="116B97AA"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A60AC7"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A63D38" w14:textId="77777777" w:rsidR="00350DBD" w:rsidRPr="0033750C" w:rsidRDefault="00350DBD" w:rsidP="006C0D24">
      <w:pPr>
        <w:rPr>
          <w:rFonts w:ascii="Times New Roman" w:eastAsia="SimSun" w:hAnsi="Times New Roman" w:cs="Times New Roman"/>
          <w:color w:val="1F497D"/>
          <w:kern w:val="0"/>
          <w:sz w:val="22"/>
        </w:rPr>
      </w:pPr>
    </w:p>
    <w:p w14:paraId="29CC9776" w14:textId="77777777" w:rsidR="00350DBD" w:rsidRPr="0033750C" w:rsidRDefault="00350DBD" w:rsidP="006C0D24">
      <w:pPr>
        <w:rPr>
          <w:rFonts w:ascii="Times New Roman" w:eastAsia="SimSun" w:hAnsi="Times New Roman" w:cs="Times New Roman"/>
          <w:color w:val="1F497D"/>
          <w:kern w:val="0"/>
          <w:sz w:val="22"/>
        </w:rPr>
      </w:pPr>
    </w:p>
    <w:p w14:paraId="0A9BF44B" w14:textId="738754C9"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BF7AA87" w14:textId="3C2A1119"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With my pleasure. Have a good night and see you tomorrow!</w:t>
      </w:r>
    </w:p>
    <w:p w14:paraId="0755C940"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164551"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502C8F" w14:textId="77777777" w:rsidR="006C0D24" w:rsidRPr="0033750C" w:rsidRDefault="006C0D24" w:rsidP="006C0D24">
      <w:pPr>
        <w:rPr>
          <w:rFonts w:ascii="Times New Roman" w:eastAsia="SimSun" w:hAnsi="Times New Roman" w:cs="Times New Roman"/>
          <w:color w:val="1F497D"/>
          <w:kern w:val="0"/>
          <w:sz w:val="22"/>
        </w:rPr>
      </w:pPr>
    </w:p>
    <w:p w14:paraId="47650C76" w14:textId="77777777" w:rsidR="006C0D24" w:rsidRPr="0033750C" w:rsidRDefault="006C0D24" w:rsidP="006C0D24">
      <w:pPr>
        <w:rPr>
          <w:rFonts w:ascii="Times New Roman" w:eastAsia="SimSun" w:hAnsi="Times New Roman" w:cs="Times New Roman"/>
          <w:color w:val="1F497D"/>
          <w:kern w:val="0"/>
          <w:sz w:val="22"/>
        </w:rPr>
      </w:pPr>
    </w:p>
    <w:p w14:paraId="0510F4F4" w14:textId="29CA0D18"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691F141" w14:textId="6238AC7A"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personal experience tells me that I think </w:t>
      </w:r>
      <w:r w:rsidRPr="0033750C">
        <w:rPr>
          <w:rFonts w:ascii="Times New Roman" w:eastAsia="SimSun" w:hAnsi="Times New Roman" w:cs="Times New Roman"/>
          <w:b/>
          <w:bCs/>
          <w:color w:val="1F497D"/>
          <w:kern w:val="0"/>
          <w:sz w:val="22"/>
        </w:rPr>
        <w:t>we should assign homework using practice questions in the end of each chapter</w:t>
      </w:r>
      <w:r w:rsidRPr="0033750C">
        <w:rPr>
          <w:rFonts w:ascii="Times New Roman" w:eastAsia="SimSun" w:hAnsi="Times New Roman" w:cs="Times New Roman"/>
          <w:color w:val="1F497D"/>
          <w:kern w:val="0"/>
          <w:sz w:val="22"/>
        </w:rPr>
        <w:t xml:space="preserve"> instead of letting students do the example questions again with different data. Because in this way, students can exercise their problem-solving thinking. If we only set up questions for students to do according to the example question in the chapter, the students will not try to understand what each step in the example is doing, which will not help them mu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also more willing to grade those pratice questions for each chap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my suggestion can be considered and adopted. Thank you so much for you help! Good night.</w:t>
      </w:r>
    </w:p>
    <w:p w14:paraId="57E148CB"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B26916"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35A897" w14:textId="77777777" w:rsidR="006C0D24" w:rsidRPr="0033750C" w:rsidRDefault="006C0D24" w:rsidP="007C288C">
      <w:pPr>
        <w:rPr>
          <w:rFonts w:ascii="Times New Roman" w:eastAsia="SimSun" w:hAnsi="Times New Roman" w:cs="Times New Roman"/>
          <w:color w:val="1F497D"/>
          <w:kern w:val="0"/>
          <w:sz w:val="22"/>
        </w:rPr>
      </w:pPr>
    </w:p>
    <w:p w14:paraId="7038626C" w14:textId="77777777" w:rsidR="006C0D24" w:rsidRPr="0033750C" w:rsidRDefault="006C0D24" w:rsidP="007C288C">
      <w:pPr>
        <w:rPr>
          <w:rFonts w:ascii="Times New Roman" w:eastAsia="SimSun" w:hAnsi="Times New Roman" w:cs="Times New Roman"/>
          <w:color w:val="1F497D"/>
          <w:kern w:val="0"/>
          <w:sz w:val="22"/>
        </w:rPr>
      </w:pPr>
    </w:p>
    <w:p w14:paraId="23C98571" w14:textId="77777777" w:rsidR="006C0D24" w:rsidRPr="0033750C" w:rsidRDefault="006C0D24" w:rsidP="007C288C">
      <w:pPr>
        <w:rPr>
          <w:rFonts w:ascii="Times New Roman" w:eastAsia="SimSun" w:hAnsi="Times New Roman" w:cs="Times New Roman"/>
          <w:color w:val="1F497D"/>
          <w:kern w:val="0"/>
          <w:sz w:val="22"/>
        </w:rPr>
      </w:pPr>
    </w:p>
    <w:p w14:paraId="334C20B4" w14:textId="3E24C5EA" w:rsidR="007C288C" w:rsidRPr="0033750C" w:rsidRDefault="007C288C" w:rsidP="007C28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A8F76FB" w14:textId="2E242FBF" w:rsidR="007C288C" w:rsidRPr="0033750C" w:rsidRDefault="007C288C" w:rsidP="007C28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the processed pictures. Please feel free to contact me if you have any further questions. Have a good night! </w:t>
      </w:r>
    </w:p>
    <w:p w14:paraId="3CD429A4"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E43BB"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33CF6A" w14:textId="77777777" w:rsidR="007C288C" w:rsidRPr="0033750C" w:rsidRDefault="007C288C" w:rsidP="005474F9">
      <w:pPr>
        <w:rPr>
          <w:rFonts w:ascii="Times New Roman" w:eastAsia="SimSun" w:hAnsi="Times New Roman" w:cs="Times New Roman"/>
          <w:color w:val="1F497D"/>
          <w:kern w:val="0"/>
          <w:sz w:val="22"/>
        </w:rPr>
      </w:pPr>
    </w:p>
    <w:p w14:paraId="77DB4DFF" w14:textId="77777777" w:rsidR="007C288C" w:rsidRPr="0033750C" w:rsidRDefault="007C288C" w:rsidP="005474F9">
      <w:pPr>
        <w:rPr>
          <w:rFonts w:ascii="Times New Roman" w:eastAsia="SimSun" w:hAnsi="Times New Roman" w:cs="Times New Roman"/>
          <w:color w:val="1F497D"/>
          <w:kern w:val="0"/>
          <w:sz w:val="22"/>
        </w:rPr>
      </w:pPr>
    </w:p>
    <w:p w14:paraId="17C6A88D" w14:textId="28A9096C" w:rsidR="005474F9" w:rsidRPr="0033750C" w:rsidRDefault="005474F9" w:rsidP="005474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D24CAA0" w14:textId="19C38822" w:rsidR="005474F9" w:rsidRPr="0033750C" w:rsidRDefault="005474F9" w:rsidP="005474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got the book Mechanical Vibration from a private shop, which is attached to this email. He spent a day working on the book and scanning it down. I paid him 90 yuan. Please take look at it when it is available for you. Have a good day! </w:t>
      </w:r>
    </w:p>
    <w:p w14:paraId="677E3523" w14:textId="77777777"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977D3" w14:textId="5F65C11B"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E24D0" w14:textId="7CC73100" w:rsidR="00B64742" w:rsidRPr="0033750C" w:rsidRDefault="00B64742" w:rsidP="005474F9">
      <w:pPr>
        <w:widowControl/>
        <w:jc w:val="left"/>
        <w:rPr>
          <w:rFonts w:ascii="Times New Roman" w:eastAsia="SimSun" w:hAnsi="Times New Roman" w:cs="Times New Roman"/>
          <w:color w:val="1F497D"/>
          <w:kern w:val="0"/>
          <w:sz w:val="22"/>
        </w:rPr>
      </w:pPr>
    </w:p>
    <w:p w14:paraId="7365D560" w14:textId="77777777" w:rsidR="00B64742" w:rsidRPr="0033750C" w:rsidRDefault="00B64742" w:rsidP="00B6474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B7C25B" w14:textId="4DDF7C8A" w:rsidR="00B64742" w:rsidRPr="0033750C" w:rsidRDefault="00B64742" w:rsidP="00B647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Mechanical Design 1 Quiz 01 Question 02 again for units. I divide 1000 from the original answer. Hope it is correct. Thank you for your help! </w:t>
      </w:r>
    </w:p>
    <w:p w14:paraId="38A7F374"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336D2E"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00AFCD5B" w14:textId="77777777" w:rsidR="00B64742" w:rsidRPr="0033750C" w:rsidRDefault="00B64742" w:rsidP="005474F9">
      <w:pPr>
        <w:widowControl/>
        <w:jc w:val="left"/>
        <w:rPr>
          <w:rFonts w:ascii="Times New Roman" w:eastAsia="SimSun" w:hAnsi="Times New Roman" w:cs="Times New Roman"/>
          <w:color w:val="1F497D"/>
          <w:kern w:val="0"/>
          <w:sz w:val="22"/>
        </w:rPr>
      </w:pPr>
    </w:p>
    <w:p w14:paraId="55E01C75" w14:textId="77777777" w:rsidR="005474F9" w:rsidRPr="0033750C" w:rsidRDefault="005474F9" w:rsidP="002831D1">
      <w:pPr>
        <w:rPr>
          <w:rFonts w:ascii="Times New Roman" w:eastAsia="SimSun" w:hAnsi="Times New Roman" w:cs="Times New Roman"/>
          <w:color w:val="1F497D"/>
          <w:kern w:val="0"/>
          <w:sz w:val="22"/>
        </w:rPr>
      </w:pPr>
    </w:p>
    <w:p w14:paraId="3D76F5F6" w14:textId="77777777" w:rsidR="005474F9" w:rsidRPr="0033750C" w:rsidRDefault="005474F9" w:rsidP="002831D1">
      <w:pPr>
        <w:rPr>
          <w:rFonts w:ascii="Times New Roman" w:eastAsia="SimSun" w:hAnsi="Times New Roman" w:cs="Times New Roman"/>
          <w:color w:val="1F497D"/>
          <w:kern w:val="0"/>
          <w:sz w:val="22"/>
        </w:rPr>
      </w:pPr>
    </w:p>
    <w:p w14:paraId="65B2877A" w14:textId="11B08F52" w:rsidR="00D87979" w:rsidRPr="0033750C" w:rsidRDefault="00D87979"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 My Progress And Prepare for the Future</w:t>
      </w:r>
    </w:p>
    <w:p w14:paraId="06C3AE3B" w14:textId="39D2C3E9" w:rsidR="002831D1" w:rsidRPr="0033750C" w:rsidRDefault="002831D1"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BFFB5AC" w14:textId="7341FA75" w:rsidR="002831D1" w:rsidRPr="0033750C" w:rsidRDefault="00360C07"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r w:rsidR="002831D1" w:rsidRPr="0033750C">
        <w:rPr>
          <w:rFonts w:ascii="Times New Roman" w:eastAsia="SimSun" w:hAnsi="Times New Roman" w:cs="Times New Roman"/>
          <w:color w:val="1F497D"/>
          <w:kern w:val="0"/>
          <w:sz w:val="22"/>
        </w:rPr>
        <w:t xml:space="preserve">Hope you are well and safe during this unusual year! </w:t>
      </w:r>
    </w:p>
    <w:p w14:paraId="5D388C9A" w14:textId="0B69F5D2" w:rsidR="00FC3025" w:rsidRPr="0033750C" w:rsidRDefault="000C504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o you because I was wondering could you be so kind to give me some guidance on </w:t>
      </w:r>
      <w:r w:rsidR="00D87979" w:rsidRPr="0033750C">
        <w:rPr>
          <w:rFonts w:ascii="Times New Roman" w:eastAsia="SimSun" w:hAnsi="Times New Roman" w:cs="Times New Roman"/>
          <w:color w:val="1F497D"/>
          <w:kern w:val="0"/>
          <w:sz w:val="22"/>
        </w:rPr>
        <w:t xml:space="preserve">preparation </w:t>
      </w:r>
      <w:r w:rsidRPr="0033750C">
        <w:rPr>
          <w:rFonts w:ascii="Times New Roman" w:eastAsia="SimSun" w:hAnsi="Times New Roman" w:cs="Times New Roman"/>
          <w:color w:val="1F497D"/>
          <w:kern w:val="0"/>
          <w:sz w:val="22"/>
        </w:rPr>
        <w:t>for Ph.D. research and study before I arrive at CUHK</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I will appreciate it if you could share </w:t>
      </w:r>
      <w:r w:rsidR="00FC3025" w:rsidRPr="0033750C">
        <w:rPr>
          <w:rFonts w:ascii="Times New Roman" w:eastAsia="SimSun" w:hAnsi="Times New Roman" w:cs="Times New Roman"/>
          <w:color w:val="1F497D"/>
          <w:kern w:val="0"/>
          <w:sz w:val="22"/>
        </w:rPr>
        <w:t>any recommended literature and knowledge worth reading and learning</w:t>
      </w:r>
      <w:r w:rsidR="00D87979" w:rsidRPr="0033750C">
        <w:rPr>
          <w:rFonts w:ascii="Times New Roman" w:eastAsia="SimSun" w:hAnsi="Times New Roman" w:cs="Times New Roman"/>
          <w:color w:val="1F497D"/>
          <w:kern w:val="0"/>
          <w:sz w:val="22"/>
        </w:rPr>
        <w:t xml:space="preserve"> with me.</w:t>
      </w:r>
    </w:p>
    <w:p w14:paraId="2486AFF8" w14:textId="029ECC37" w:rsidR="000C504E" w:rsidRPr="0033750C" w:rsidRDefault="00D81AC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have successfully completed my senior project about 6 Degree of Freedom Unified Tracking Controller for Tilt-Rotor Multi-Rotor Unmanned Aerial Vehicles Based on Unit Dual Quaternion</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And I have </w:t>
      </w:r>
      <w:r w:rsidRPr="0033750C">
        <w:rPr>
          <w:rFonts w:ascii="Times New Roman" w:eastAsia="SimSun" w:hAnsi="Times New Roman" w:cs="Times New Roman"/>
          <w:color w:val="1F497D"/>
          <w:kern w:val="0"/>
          <w:sz w:val="22"/>
        </w:rPr>
        <w:t>submitted the paper</w:t>
      </w:r>
      <w:r w:rsidR="00D87979" w:rsidRPr="0033750C">
        <w:rPr>
          <w:rFonts w:ascii="Times New Roman" w:eastAsia="SimSun" w:hAnsi="Times New Roman" w:cs="Times New Roman"/>
          <w:color w:val="1F497D"/>
          <w:kern w:val="0"/>
          <w:sz w:val="22"/>
        </w:rPr>
        <w:t xml:space="preserve"> as 1</w:t>
      </w:r>
      <w:r w:rsidR="00D87979" w:rsidRPr="0033750C">
        <w:rPr>
          <w:rFonts w:ascii="Times New Roman" w:eastAsia="SimSun" w:hAnsi="Times New Roman" w:cs="Times New Roman"/>
          <w:color w:val="1F497D"/>
          <w:kern w:val="0"/>
          <w:sz w:val="22"/>
          <w:vertAlign w:val="superscript"/>
        </w:rPr>
        <w:t>st</w:t>
      </w:r>
      <w:r w:rsidR="00D87979" w:rsidRPr="0033750C">
        <w:rPr>
          <w:rFonts w:ascii="Times New Roman" w:eastAsia="SimSun" w:hAnsi="Times New Roman" w:cs="Times New Roman"/>
          <w:color w:val="1F497D"/>
          <w:kern w:val="0"/>
          <w:sz w:val="22"/>
        </w:rPr>
        <w:t xml:space="preserve"> author</w:t>
      </w:r>
      <w:r w:rsidRPr="0033750C">
        <w:rPr>
          <w:rFonts w:ascii="Times New Roman" w:eastAsia="SimSun" w:hAnsi="Times New Roman" w:cs="Times New Roman"/>
          <w:color w:val="1F497D"/>
          <w:kern w:val="0"/>
          <w:sz w:val="22"/>
        </w:rPr>
        <w:t xml:space="preserve"> to the 2022 IEEE/ASME International Conference on Advanced Intelligent Mechatronics. </w:t>
      </w:r>
      <w:r w:rsidR="00F86143" w:rsidRPr="0033750C">
        <w:rPr>
          <w:rFonts w:ascii="Times New Roman" w:eastAsia="SimSun" w:hAnsi="Times New Roman" w:cs="Times New Roman"/>
          <w:color w:val="1F497D"/>
          <w:kern w:val="0"/>
          <w:sz w:val="22"/>
        </w:rPr>
        <w:t xml:space="preserve">I almost finished everything in </w:t>
      </w:r>
      <w:r w:rsidR="00FC3025" w:rsidRPr="0033750C">
        <w:rPr>
          <w:rFonts w:ascii="Times New Roman" w:eastAsia="SimSun" w:hAnsi="Times New Roman" w:cs="Times New Roman"/>
          <w:color w:val="1F497D"/>
          <w:kern w:val="0"/>
          <w:sz w:val="22"/>
        </w:rPr>
        <w:t>my undergraduate study</w:t>
      </w:r>
      <w:r w:rsidR="00D87979" w:rsidRPr="0033750C">
        <w:rPr>
          <w:rFonts w:ascii="Times New Roman" w:eastAsia="SimSun" w:hAnsi="Times New Roman" w:cs="Times New Roman"/>
          <w:color w:val="1F497D"/>
          <w:kern w:val="0"/>
          <w:sz w:val="22"/>
        </w:rPr>
        <w:t>, so</w:t>
      </w:r>
      <w:r w:rsidR="00F86143"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I think it</w:t>
      </w:r>
      <w:r w:rsidR="00722F9A">
        <w:rPr>
          <w:rFonts w:ascii="Times New Roman" w:eastAsia="SimSun" w:hAnsi="Times New Roman" w:cs="Times New Roman"/>
          <w:color w:val="1F497D"/>
          <w:kern w:val="0"/>
          <w:sz w:val="22"/>
        </w:rPr>
        <w:t>’</w:t>
      </w:r>
      <w:r w:rsidR="00D87979" w:rsidRPr="0033750C">
        <w:rPr>
          <w:rFonts w:ascii="Times New Roman" w:eastAsia="SimSun" w:hAnsi="Times New Roman" w:cs="Times New Roman"/>
          <w:color w:val="1F497D"/>
          <w:kern w:val="0"/>
          <w:sz w:val="22"/>
        </w:rPr>
        <w:t>s</w:t>
      </w:r>
      <w:r w:rsidR="00D14F3A" w:rsidRPr="0033750C">
        <w:rPr>
          <w:rFonts w:ascii="Times New Roman" w:eastAsia="SimSun" w:hAnsi="Times New Roman" w:cs="Times New Roman"/>
          <w:color w:val="1F497D"/>
          <w:kern w:val="0"/>
          <w:sz w:val="22"/>
        </w:rPr>
        <w:t xml:space="preserve"> time to gradually shift my focus to Ph.D. research</w:t>
      </w:r>
      <w:r w:rsidR="000738B8" w:rsidRPr="0033750C">
        <w:rPr>
          <w:rFonts w:ascii="Times New Roman" w:eastAsia="SimSun" w:hAnsi="Times New Roman" w:cs="Times New Roman"/>
          <w:color w:val="1F497D"/>
          <w:kern w:val="0"/>
          <w:sz w:val="22"/>
        </w:rPr>
        <w:t xml:space="preserve"> and prepare for it</w:t>
      </w:r>
      <w:r w:rsidR="00D14F3A" w:rsidRPr="0033750C">
        <w:rPr>
          <w:rFonts w:ascii="Times New Roman" w:eastAsia="SimSun" w:hAnsi="Times New Roman" w:cs="Times New Roman"/>
          <w:color w:val="1F497D"/>
          <w:kern w:val="0"/>
          <w:sz w:val="22"/>
        </w:rPr>
        <w:t>.</w:t>
      </w:r>
      <w:r w:rsidR="000738B8" w:rsidRPr="0033750C">
        <w:rPr>
          <w:rFonts w:ascii="Times New Roman" w:eastAsia="SimSun" w:hAnsi="Times New Roman" w:cs="Times New Roman"/>
          <w:color w:val="1F497D"/>
          <w:kern w:val="0"/>
          <w:sz w:val="22"/>
        </w:rPr>
        <w:t xml:space="preserve"> </w:t>
      </w:r>
      <w:r w:rsidR="00F86143" w:rsidRPr="0033750C">
        <w:rPr>
          <w:rFonts w:ascii="Times New Roman" w:eastAsia="SimSun" w:hAnsi="Times New Roman" w:cs="Times New Roman"/>
          <w:color w:val="1F497D"/>
          <w:kern w:val="0"/>
          <w:sz w:val="22"/>
        </w:rPr>
        <w:t xml:space="preserve">At this stage I would like to be exposed to the literature on topics I </w:t>
      </w:r>
      <w:r w:rsidR="00D14F3A" w:rsidRPr="0033750C">
        <w:rPr>
          <w:rFonts w:ascii="Times New Roman" w:eastAsia="SimSun" w:hAnsi="Times New Roman" w:cs="Times New Roman"/>
          <w:color w:val="1F497D"/>
          <w:kern w:val="0"/>
          <w:sz w:val="22"/>
        </w:rPr>
        <w:t>will</w:t>
      </w:r>
      <w:r w:rsidR="00F86143" w:rsidRPr="0033750C">
        <w:rPr>
          <w:rFonts w:ascii="Times New Roman" w:eastAsia="SimSun" w:hAnsi="Times New Roman" w:cs="Times New Roman"/>
          <w:color w:val="1F497D"/>
          <w:kern w:val="0"/>
          <w:sz w:val="22"/>
        </w:rPr>
        <w:t xml:space="preserve"> study in the future. So, I desperately need your </w:t>
      </w:r>
      <w:r w:rsidR="000738B8" w:rsidRPr="0033750C">
        <w:rPr>
          <w:rFonts w:ascii="Times New Roman" w:eastAsia="SimSun" w:hAnsi="Times New Roman" w:cs="Times New Roman"/>
          <w:color w:val="1F497D"/>
          <w:kern w:val="0"/>
          <w:sz w:val="22"/>
        </w:rPr>
        <w:t xml:space="preserve">recommendation </w:t>
      </w:r>
      <w:r w:rsidR="00D14F3A" w:rsidRPr="0033750C">
        <w:rPr>
          <w:rFonts w:ascii="Times New Roman" w:eastAsia="SimSun" w:hAnsi="Times New Roman" w:cs="Times New Roman"/>
          <w:color w:val="1F497D"/>
          <w:kern w:val="0"/>
          <w:sz w:val="22"/>
        </w:rPr>
        <w:t>about the literature and knowledge I need to study</w:t>
      </w:r>
      <w:r w:rsidR="00F86143" w:rsidRPr="0033750C">
        <w:rPr>
          <w:rFonts w:ascii="Times New Roman" w:eastAsia="SimSun" w:hAnsi="Times New Roman" w:cs="Times New Roman"/>
          <w:color w:val="1F497D"/>
          <w:kern w:val="0"/>
          <w:sz w:val="22"/>
        </w:rPr>
        <w:t xml:space="preserve">. </w:t>
      </w:r>
    </w:p>
    <w:p w14:paraId="53A37414" w14:textId="74B316DC"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w:t>
      </w:r>
    </w:p>
    <w:p w14:paraId="315B5FF1" w14:textId="680C0257"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stay safe, and keep healthy!</w:t>
      </w:r>
    </w:p>
    <w:p w14:paraId="3BE94FB7"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A3FD38"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352BBB" w14:textId="5972F00E" w:rsidR="002831D1" w:rsidRPr="0033750C" w:rsidRDefault="002831D1" w:rsidP="00F10098">
      <w:pPr>
        <w:rPr>
          <w:rFonts w:ascii="Times New Roman" w:eastAsia="SimSun" w:hAnsi="Times New Roman" w:cs="Times New Roman"/>
          <w:color w:val="1F497D"/>
          <w:kern w:val="0"/>
          <w:sz w:val="22"/>
        </w:rPr>
      </w:pPr>
    </w:p>
    <w:p w14:paraId="2970252D" w14:textId="7BA28ABD" w:rsidR="00E84BFC" w:rsidRPr="0033750C" w:rsidRDefault="00E84BFC"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out Homework 01 Grading</w:t>
      </w:r>
    </w:p>
    <w:p w14:paraId="20FAC547" w14:textId="739A89DB" w:rsidR="007A1913" w:rsidRPr="0033750C" w:rsidRDefault="007A1913" w:rsidP="007A19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F6EF7C7" w14:textId="1773D9C5"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had a fulfilling weekend.</w:t>
      </w:r>
      <w:r w:rsidR="007A1913" w:rsidRPr="0033750C">
        <w:rPr>
          <w:rFonts w:ascii="Times New Roman" w:eastAsia="SimSun" w:hAnsi="Times New Roman" w:cs="Times New Roman"/>
          <w:color w:val="1F497D"/>
          <w:kern w:val="0"/>
          <w:sz w:val="22"/>
        </w:rPr>
        <w:t xml:space="preserve"> </w:t>
      </w:r>
    </w:p>
    <w:p w14:paraId="6F2475F7" w14:textId="48ECDBA6"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tell you that I have finished grading the homework 01 and made the solution for it, which is attached to this email in the first file. The first two questions are the example in the textbook, so I directly use one of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homework answer. I have gotten the permission from her, 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ry abou this thing. And the last two questions are made by myself. Could you please take look at it when it is available for you? </w:t>
      </w:r>
      <w:r w:rsidR="00B13E82" w:rsidRPr="0033750C">
        <w:rPr>
          <w:rFonts w:ascii="Times New Roman" w:eastAsia="SimSun" w:hAnsi="Times New Roman" w:cs="Times New Roman"/>
          <w:color w:val="1F497D"/>
          <w:kern w:val="0"/>
          <w:sz w:val="22"/>
        </w:rPr>
        <w:t xml:space="preserve">If the solution for homework is good, I will release it on the BlackBoard for students to check their homework. </w:t>
      </w:r>
    </w:p>
    <w:p w14:paraId="7DE8DE31" w14:textId="13D39B98" w:rsidR="00126701"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w:t>
      </w:r>
      <w:r w:rsidR="00B13E82" w:rsidRPr="0033750C">
        <w:rPr>
          <w:rFonts w:ascii="Times New Roman" w:eastAsia="SimSun" w:hAnsi="Times New Roman" w:cs="Times New Roman"/>
          <w:color w:val="1F497D"/>
          <w:kern w:val="0"/>
          <w:sz w:val="22"/>
        </w:rPr>
        <w:t>there are three similar works, which are attached to this email as the last three files, especially for the homework of Xuyi Zhang and Jesse Song. I don</w:t>
      </w:r>
      <w:r w:rsidR="00722F9A">
        <w:rPr>
          <w:rFonts w:ascii="Times New Roman" w:eastAsia="SimSun" w:hAnsi="Times New Roman" w:cs="Times New Roman"/>
          <w:color w:val="1F497D"/>
          <w:kern w:val="0"/>
          <w:sz w:val="22"/>
        </w:rPr>
        <w:t>’</w:t>
      </w:r>
      <w:r w:rsidR="00B13E82" w:rsidRPr="0033750C">
        <w:rPr>
          <w:rFonts w:ascii="Times New Roman" w:eastAsia="SimSun" w:hAnsi="Times New Roman" w:cs="Times New Roman"/>
          <w:color w:val="1F497D"/>
          <w:kern w:val="0"/>
          <w:sz w:val="22"/>
        </w:rPr>
        <w:t>t know how to deal with them for plagiarism. So, could you please take look at their homework and give a final decision?</w:t>
      </w:r>
    </w:p>
    <w:p w14:paraId="46C4C269" w14:textId="2C07C32C" w:rsidR="00B13E82" w:rsidRPr="0033750C" w:rsidRDefault="00B13E82"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help and looking forward to your reply. </w:t>
      </w:r>
    </w:p>
    <w:p w14:paraId="64CE7B6A"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6186EB"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F99CA2" w14:textId="77777777" w:rsidR="007A1913" w:rsidRPr="0033750C" w:rsidRDefault="007A1913" w:rsidP="00F10098">
      <w:pPr>
        <w:rPr>
          <w:rFonts w:ascii="Times New Roman" w:eastAsia="SimSun" w:hAnsi="Times New Roman" w:cs="Times New Roman"/>
          <w:color w:val="1F497D"/>
          <w:kern w:val="0"/>
          <w:sz w:val="22"/>
        </w:rPr>
      </w:pPr>
    </w:p>
    <w:p w14:paraId="0D9E237A" w14:textId="77777777" w:rsidR="002831D1" w:rsidRPr="0033750C" w:rsidRDefault="002831D1" w:rsidP="00F10098">
      <w:pPr>
        <w:rPr>
          <w:rFonts w:ascii="Times New Roman" w:eastAsia="SimSun" w:hAnsi="Times New Roman" w:cs="Times New Roman"/>
          <w:color w:val="1F497D"/>
          <w:kern w:val="0"/>
          <w:sz w:val="22"/>
        </w:rPr>
      </w:pPr>
    </w:p>
    <w:p w14:paraId="495405CF" w14:textId="66DB7ED8" w:rsidR="00F10098" w:rsidRPr="0033750C" w:rsidRDefault="00F10098"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448009E" w14:textId="4A4C2264"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feel honored to receive your reply. Thank you for your information. I will revise the choices by hand writing on the hard copy. Have a nice day!</w:t>
      </w:r>
    </w:p>
    <w:p w14:paraId="5C10BD6F" w14:textId="77777777"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9403DF8" w14:textId="77777777"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960321" w14:textId="2E51D825"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DDC95A" w14:textId="1B82473B" w:rsidR="00D74AF4" w:rsidRPr="0033750C" w:rsidRDefault="00D74AF4" w:rsidP="00F10098">
      <w:pPr>
        <w:widowControl/>
        <w:jc w:val="left"/>
        <w:rPr>
          <w:rFonts w:ascii="Times New Roman" w:eastAsia="SimSun" w:hAnsi="Times New Roman" w:cs="Times New Roman"/>
          <w:color w:val="1F497D"/>
          <w:kern w:val="0"/>
          <w:sz w:val="22"/>
        </w:rPr>
      </w:pPr>
    </w:p>
    <w:p w14:paraId="686F7812" w14:textId="3B3C1EA8" w:rsidR="00D74AF4" w:rsidRPr="0033750C" w:rsidRDefault="00D74AF4" w:rsidP="00D74A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5E267B" w14:textId="1495B809"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do it as soon as possible and tell you if there are some problems. </w:t>
      </w:r>
    </w:p>
    <w:p w14:paraId="11F6EB4B" w14:textId="77777777"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8AD4EF9"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BB7F2C"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F36B7C" w14:textId="7E734DA0" w:rsidR="00D74AF4" w:rsidRPr="0033750C" w:rsidRDefault="00D74AF4" w:rsidP="00F10098">
      <w:pPr>
        <w:widowControl/>
        <w:jc w:val="left"/>
        <w:rPr>
          <w:rFonts w:ascii="Times New Roman" w:eastAsia="SimSun" w:hAnsi="Times New Roman" w:cs="Times New Roman"/>
          <w:color w:val="1F497D"/>
          <w:kern w:val="0"/>
          <w:sz w:val="22"/>
        </w:rPr>
      </w:pPr>
    </w:p>
    <w:p w14:paraId="2F2A7E06" w14:textId="77777777" w:rsidR="00DF5084" w:rsidRPr="0033750C" w:rsidRDefault="00DF5084" w:rsidP="00DF508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316BB9" w14:textId="2B97D961"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book you mentioned today. I searched it on Google but got only first two chapters, which is attached to this email. And I searched it in Taobao, only one store can get a scanned copy of the book, and because the book is uncomm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xpensive. Generally speaking, it is about 20 yuan to buy an e-book on Taobao. But the scanned version of this book actually sells for 90 RMB. These are the circumstances of my search for that book today.</w:t>
      </w:r>
    </w:p>
    <w:p w14:paraId="739420F5" w14:textId="7E1EE59F" w:rsidR="00875486" w:rsidRPr="0033750C" w:rsidRDefault="00875486"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have already finished setting up quiz 02 for vibration. Please take look at it when it is available to you. Thank you for your help! </w:t>
      </w:r>
    </w:p>
    <w:p w14:paraId="5EFE4CE1" w14:textId="338ED507"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weekend and looking forward to your reply! </w:t>
      </w:r>
    </w:p>
    <w:p w14:paraId="5CD8482D" w14:textId="77777777"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55CA86" w14:textId="7864EEC1"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284B89" w14:textId="4BE6B67D" w:rsidR="003B0F7D" w:rsidRPr="0033750C" w:rsidRDefault="003B0F7D" w:rsidP="00DF5084">
      <w:pPr>
        <w:widowControl/>
        <w:jc w:val="left"/>
        <w:rPr>
          <w:rFonts w:ascii="Times New Roman" w:eastAsia="SimSun" w:hAnsi="Times New Roman" w:cs="Times New Roman"/>
          <w:color w:val="1F497D"/>
          <w:kern w:val="0"/>
          <w:sz w:val="22"/>
        </w:rPr>
      </w:pPr>
    </w:p>
    <w:p w14:paraId="5B309B6E" w14:textId="77777777" w:rsidR="003B0F7D" w:rsidRPr="0033750C" w:rsidRDefault="003B0F7D" w:rsidP="003B0F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C2D20CD" w14:textId="4DAA6676" w:rsidR="003B0F7D" w:rsidRPr="0033750C" w:rsidRDefault="003B0F7D" w:rsidP="003B0F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I got it. Unfortunately, the owner of that shop told me again that he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access to Willi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chanical vibration, I will keep asking more shops to see if they have this book for sale. Have a good weekend! </w:t>
      </w:r>
    </w:p>
    <w:p w14:paraId="1FDAF4DD" w14:textId="1A67D398" w:rsidR="003B0F7D" w:rsidRPr="0033750C" w:rsidRDefault="003B0F7D" w:rsidP="003B0F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F3AC94" w14:textId="7C78304B" w:rsidR="003B0F7D" w:rsidRPr="0033750C" w:rsidRDefault="003B0F7D"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75F055" w14:textId="4F91B46F" w:rsidR="00DF5084" w:rsidRPr="0033750C" w:rsidRDefault="00DF5084" w:rsidP="00F10098">
      <w:pPr>
        <w:widowControl/>
        <w:jc w:val="left"/>
        <w:rPr>
          <w:rFonts w:ascii="Times New Roman" w:eastAsia="SimSun" w:hAnsi="Times New Roman" w:cs="Times New Roman"/>
          <w:color w:val="1F497D"/>
          <w:kern w:val="0"/>
          <w:sz w:val="22"/>
        </w:rPr>
      </w:pPr>
    </w:p>
    <w:p w14:paraId="23C3F213" w14:textId="77777777" w:rsidR="00DF5084" w:rsidRPr="0033750C" w:rsidRDefault="00DF5084" w:rsidP="00F10098">
      <w:pPr>
        <w:widowControl/>
        <w:jc w:val="left"/>
        <w:rPr>
          <w:rFonts w:ascii="Times New Roman" w:eastAsia="SimSun" w:hAnsi="Times New Roman" w:cs="Times New Roman"/>
          <w:color w:val="1F497D"/>
          <w:kern w:val="0"/>
          <w:sz w:val="22"/>
        </w:rPr>
      </w:pPr>
    </w:p>
    <w:p w14:paraId="47125D34" w14:textId="12033405" w:rsidR="00042B7B" w:rsidRPr="0033750C" w:rsidRDefault="00042B7B" w:rsidP="00042B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68E5EBF" w14:textId="2FB80D31"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begin to set up quiz 02 for both courses this week. </w:t>
      </w:r>
    </w:p>
    <w:p w14:paraId="3ED58A79" w14:textId="57A7A10F"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day!</w:t>
      </w:r>
    </w:p>
    <w:p w14:paraId="212E0991"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1CFB2"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22D3A6" w14:textId="77777777" w:rsidR="00F10098" w:rsidRPr="0033750C" w:rsidRDefault="00F10098" w:rsidP="00256D41">
      <w:pPr>
        <w:rPr>
          <w:rFonts w:ascii="Times New Roman" w:eastAsia="SimSun" w:hAnsi="Times New Roman" w:cs="Times New Roman"/>
          <w:color w:val="1F497D"/>
          <w:kern w:val="0"/>
          <w:sz w:val="22"/>
        </w:rPr>
      </w:pPr>
    </w:p>
    <w:p w14:paraId="3426A350" w14:textId="77777777" w:rsidR="00F10098" w:rsidRPr="0033750C" w:rsidRDefault="00F10098" w:rsidP="00256D41">
      <w:pPr>
        <w:rPr>
          <w:rFonts w:ascii="Times New Roman" w:eastAsia="SimSun" w:hAnsi="Times New Roman" w:cs="Times New Roman"/>
          <w:color w:val="1F497D"/>
          <w:kern w:val="0"/>
          <w:sz w:val="22"/>
        </w:rPr>
      </w:pPr>
    </w:p>
    <w:p w14:paraId="16E1A976" w14:textId="3A1E36BC" w:rsidR="00256D41" w:rsidRPr="0033750C" w:rsidRDefault="000F28C7"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ultant </w:t>
      </w:r>
      <w:r w:rsidR="00256D41" w:rsidRPr="0033750C">
        <w:rPr>
          <w:rFonts w:ascii="Times New Roman" w:eastAsia="SimSun" w:hAnsi="Times New Roman" w:cs="Times New Roman"/>
          <w:color w:val="1F497D"/>
          <w:kern w:val="0"/>
          <w:sz w:val="22"/>
        </w:rPr>
        <w:t>about Dormitory Preferences in Application System</w:t>
      </w:r>
    </w:p>
    <w:p w14:paraId="6A2EC28C" w14:textId="77777777" w:rsidR="00256D41" w:rsidRPr="0033750C" w:rsidRDefault="00256D41"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40C0017" w14:textId="7F497B3B"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am Jin Liuchao (Student ID: 1155184008). I am writing to you to ask whether I can fill the same choice in </w:t>
      </w:r>
      <w:r w:rsidR="000F28C7" w:rsidRPr="0033750C">
        <w:rPr>
          <w:rFonts w:ascii="Times New Roman" w:eastAsia="SimSun" w:hAnsi="Times New Roman" w:cs="Times New Roman"/>
          <w:color w:val="1F497D"/>
          <w:kern w:val="0"/>
          <w:sz w:val="22"/>
        </w:rPr>
        <w:t>many</w:t>
      </w:r>
      <w:r w:rsidRPr="0033750C">
        <w:rPr>
          <w:rFonts w:ascii="Times New Roman" w:eastAsia="SimSun" w:hAnsi="Times New Roman" w:cs="Times New Roman"/>
          <w:color w:val="1F497D"/>
          <w:kern w:val="0"/>
          <w:sz w:val="22"/>
        </w:rPr>
        <w:t xml:space="preserve"> blanks when indicating the dormitory preferences as shown in the file in the attachment. </w:t>
      </w:r>
    </w:p>
    <w:p w14:paraId="16C8359D" w14:textId="43CB8983"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who has already be</w:t>
      </w:r>
      <w:r w:rsidR="00F54DB9" w:rsidRPr="0033750C">
        <w:rPr>
          <w:rFonts w:ascii="Times New Roman" w:eastAsia="SimSun" w:hAnsi="Times New Roman" w:cs="Times New Roman"/>
          <w:color w:val="1F497D"/>
          <w:kern w:val="0"/>
          <w:sz w:val="22"/>
        </w:rPr>
        <w:t>en</w:t>
      </w:r>
      <w:r w:rsidRPr="0033750C">
        <w:rPr>
          <w:rFonts w:ascii="Times New Roman" w:eastAsia="SimSun" w:hAnsi="Times New Roman" w:cs="Times New Roman"/>
          <w:color w:val="1F497D"/>
          <w:kern w:val="0"/>
          <w:sz w:val="22"/>
        </w:rPr>
        <w:t xml:space="preserve"> in CUHK that </w:t>
      </w:r>
      <w:r w:rsidR="00F54DB9" w:rsidRPr="0033750C">
        <w:rPr>
          <w:rFonts w:ascii="Times New Roman" w:eastAsia="SimSun" w:hAnsi="Times New Roman" w:cs="Times New Roman"/>
          <w:color w:val="1F497D"/>
          <w:kern w:val="0"/>
          <w:sz w:val="22"/>
        </w:rPr>
        <w:t>the different blanks must be filled with the different choices when choosing the preference for the dormitory</w:t>
      </w:r>
      <w:r w:rsidRPr="0033750C">
        <w:rPr>
          <w:rFonts w:ascii="Times New Roman" w:eastAsia="SimSun" w:hAnsi="Times New Roman" w:cs="Times New Roman"/>
          <w:color w:val="1F497D"/>
          <w:kern w:val="0"/>
          <w:sz w:val="22"/>
        </w:rPr>
        <w:t xml:space="preserve">. However, I have submitted my dormitory application. </w:t>
      </w:r>
      <w:r w:rsidR="0009650A" w:rsidRPr="0033750C">
        <w:rPr>
          <w:rFonts w:ascii="Times New Roman" w:eastAsia="SimSun" w:hAnsi="Times New Roman" w:cs="Times New Roman"/>
          <w:color w:val="1F497D"/>
          <w:kern w:val="0"/>
          <w:sz w:val="22"/>
        </w:rPr>
        <w:t>I chose the single room at JCPGH 1 for the first four options because I really wanted to live there. First, it is only 500 meters away from my laboratory, and second, I like to live alone so that I can sleep peacefully.</w:t>
      </w:r>
      <w:r w:rsidRPr="0033750C">
        <w:rPr>
          <w:rFonts w:ascii="Times New Roman" w:eastAsia="SimSun" w:hAnsi="Times New Roman" w:cs="Times New Roman"/>
          <w:color w:val="1F497D"/>
          <w:kern w:val="0"/>
          <w:sz w:val="22"/>
        </w:rPr>
        <w:t xml:space="preserve"> I have not sent my hard</w:t>
      </w:r>
      <w:r w:rsidR="00F54DB9" w:rsidRPr="0033750C">
        <w:rPr>
          <w:rFonts w:ascii="Times New Roman" w:eastAsia="SimSun" w:hAnsi="Times New Roman" w:cs="Times New Roman"/>
          <w:color w:val="1F497D"/>
          <w:kern w:val="0"/>
          <w:sz w:val="22"/>
        </w:rPr>
        <w:t xml:space="preserve"> copy of</w:t>
      </w:r>
      <w:r w:rsidRPr="0033750C">
        <w:rPr>
          <w:rFonts w:ascii="Times New Roman" w:eastAsia="SimSun" w:hAnsi="Times New Roman" w:cs="Times New Roman"/>
          <w:color w:val="1F497D"/>
          <w:kern w:val="0"/>
          <w:sz w:val="22"/>
        </w:rPr>
        <w:t xml:space="preserve"> </w:t>
      </w:r>
      <w:r w:rsidR="00F54DB9"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materials for application to CUHK. So, before the sending, I want to check</w:t>
      </w:r>
      <w:r w:rsidR="000F28C7" w:rsidRPr="0033750C">
        <w:rPr>
          <w:rFonts w:ascii="Times New Roman" w:eastAsia="SimSun" w:hAnsi="Times New Roman" w:cs="Times New Roman"/>
          <w:color w:val="1F497D"/>
          <w:kern w:val="0"/>
          <w:sz w:val="22"/>
        </w:rPr>
        <w:t xml:space="preserve"> whether filling the same choice for many blanks is legal. If it is </w:t>
      </w:r>
      <w:r w:rsidR="00F54DB9" w:rsidRPr="0033750C">
        <w:rPr>
          <w:rFonts w:ascii="Times New Roman" w:eastAsia="SimSun" w:hAnsi="Times New Roman" w:cs="Times New Roman"/>
          <w:color w:val="1F497D"/>
          <w:kern w:val="0"/>
          <w:sz w:val="22"/>
        </w:rPr>
        <w:t>not allowed</w:t>
      </w:r>
      <w:r w:rsidR="000F28C7" w:rsidRPr="0033750C">
        <w:rPr>
          <w:rFonts w:ascii="Times New Roman" w:eastAsia="SimSun" w:hAnsi="Times New Roman" w:cs="Times New Roman"/>
          <w:color w:val="1F497D"/>
          <w:kern w:val="0"/>
          <w:sz w:val="22"/>
        </w:rPr>
        <w:t xml:space="preserve">, could you </w:t>
      </w:r>
      <w:r w:rsidR="00F54DB9" w:rsidRPr="0033750C">
        <w:rPr>
          <w:rFonts w:ascii="Times New Roman" w:eastAsia="SimSun" w:hAnsi="Times New Roman" w:cs="Times New Roman"/>
          <w:color w:val="1F497D"/>
          <w:kern w:val="0"/>
          <w:sz w:val="22"/>
        </w:rPr>
        <w:t xml:space="preserve">please </w:t>
      </w:r>
      <w:r w:rsidR="000F28C7" w:rsidRPr="0033750C">
        <w:rPr>
          <w:rFonts w:ascii="Times New Roman" w:eastAsia="SimSun" w:hAnsi="Times New Roman" w:cs="Times New Roman"/>
          <w:color w:val="1F497D"/>
          <w:kern w:val="0"/>
          <w:sz w:val="22"/>
        </w:rPr>
        <w:t>be so kind to help me to modify my choice to ABCDEF</w:t>
      </w:r>
      <w:r w:rsidR="00F54DB9" w:rsidRPr="0033750C">
        <w:rPr>
          <w:rFonts w:ascii="Times New Roman" w:eastAsia="SimSun" w:hAnsi="Times New Roman" w:cs="Times New Roman"/>
          <w:color w:val="1F497D"/>
          <w:kern w:val="0"/>
          <w:sz w:val="22"/>
        </w:rPr>
        <w:t xml:space="preserve"> (A is the 1st Choice)</w:t>
      </w:r>
      <w:r w:rsidR="000F28C7" w:rsidRPr="0033750C">
        <w:rPr>
          <w:rFonts w:ascii="Times New Roman" w:eastAsia="SimSun" w:hAnsi="Times New Roman" w:cs="Times New Roman"/>
          <w:color w:val="1F497D"/>
          <w:kern w:val="0"/>
          <w:sz w:val="22"/>
        </w:rPr>
        <w:t xml:space="preserve">? </w:t>
      </w:r>
    </w:p>
    <w:p w14:paraId="1E5E63CF" w14:textId="0C542DCD"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146DD549" w14:textId="3D24752B"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EC88FF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47D35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C7127" w14:textId="77777777" w:rsidR="00256D41" w:rsidRPr="0033750C" w:rsidRDefault="00256D41" w:rsidP="0038118F">
      <w:pPr>
        <w:rPr>
          <w:rFonts w:ascii="Times New Roman" w:eastAsia="SimSun" w:hAnsi="Times New Roman" w:cs="Times New Roman"/>
          <w:color w:val="1F497D"/>
          <w:kern w:val="0"/>
          <w:sz w:val="22"/>
        </w:rPr>
      </w:pPr>
    </w:p>
    <w:p w14:paraId="78F98148" w14:textId="77777777" w:rsidR="00256D41" w:rsidRPr="0033750C" w:rsidRDefault="00256D41" w:rsidP="0038118F">
      <w:pPr>
        <w:rPr>
          <w:rFonts w:ascii="Times New Roman" w:eastAsia="SimSun" w:hAnsi="Times New Roman" w:cs="Times New Roman"/>
          <w:color w:val="1F497D"/>
          <w:kern w:val="0"/>
          <w:sz w:val="22"/>
        </w:rPr>
      </w:pPr>
    </w:p>
    <w:p w14:paraId="1BAC3805" w14:textId="22AD99FF" w:rsidR="00147D5F" w:rsidRPr="0033750C" w:rsidRDefault="00147D5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ies about Payment Methods for Dormitory Applications</w:t>
      </w:r>
    </w:p>
    <w:p w14:paraId="51CCB3C1" w14:textId="38EDDFF9" w:rsidR="0038118F" w:rsidRPr="0033750C" w:rsidRDefault="0038118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5E8F688" w14:textId="4698BF06" w:rsidR="0038118F" w:rsidRPr="0033750C" w:rsidRDefault="00081ECA" w:rsidP="0038118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information. I will apply for a bank draft at Bank of China. Have a nice weekend!</w:t>
      </w:r>
    </w:p>
    <w:p w14:paraId="35469FFD"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748BEB"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5A34" w14:textId="77777777" w:rsidR="0038118F" w:rsidRPr="0033750C" w:rsidRDefault="0038118F" w:rsidP="00977BD5">
      <w:pPr>
        <w:rPr>
          <w:rFonts w:ascii="Times New Roman" w:eastAsia="SimSun" w:hAnsi="Times New Roman" w:cs="Times New Roman"/>
          <w:color w:val="1F497D"/>
          <w:kern w:val="0"/>
          <w:sz w:val="22"/>
        </w:rPr>
      </w:pPr>
    </w:p>
    <w:p w14:paraId="4087BEA9" w14:textId="77777777" w:rsidR="0038118F" w:rsidRPr="0033750C" w:rsidRDefault="0038118F" w:rsidP="00977BD5">
      <w:pPr>
        <w:rPr>
          <w:rFonts w:ascii="Times New Roman" w:eastAsia="SimSun" w:hAnsi="Times New Roman" w:cs="Times New Roman"/>
          <w:color w:val="1F497D"/>
          <w:kern w:val="0"/>
          <w:sz w:val="22"/>
        </w:rPr>
      </w:pPr>
    </w:p>
    <w:p w14:paraId="7B1CD270" w14:textId="10AC6412" w:rsidR="00977BD5" w:rsidRPr="0033750C" w:rsidRDefault="00977BD5" w:rsidP="00977B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C8E235F" w14:textId="77777777" w:rsidR="00316626" w:rsidRPr="0033750C" w:rsidRDefault="00316626"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532F77A3" w14:textId="5CB450D7" w:rsidR="00977BD5" w:rsidRPr="0033750C" w:rsidRDefault="00DE1832"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w:t>
      </w:r>
      <w:r w:rsidR="00977BD5" w:rsidRPr="0033750C">
        <w:rPr>
          <w:rFonts w:ascii="Times New Roman" w:eastAsia="SimSun" w:hAnsi="Times New Roman" w:cs="Times New Roman"/>
          <w:color w:val="1F497D"/>
          <w:kern w:val="0"/>
          <w:sz w:val="22"/>
        </w:rPr>
        <w:t xml:space="preserve"> Jin Liuchao (Student ID: 1155184008). I am writing to you to ask when visa couriers will be accepted.</w:t>
      </w:r>
    </w:p>
    <w:p w14:paraId="5F0D8EDD" w14:textId="0A01726F"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just received an offer from CUHK in February. Now I am applying for </w:t>
      </w:r>
      <w:r w:rsidR="00B535BE"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visa. I sent the visa application materials from Chengdu China on February 22, and the express delivery started on February 26. But I saw on the Internet that the courier called ((852) 3943 8976) for 4 consecutive days, but no one answered. I asked a friend of mine in Hong Kong to help </w:t>
      </w:r>
      <w:r w:rsidR="00DE1832" w:rsidRPr="0033750C">
        <w:rPr>
          <w:rFonts w:ascii="Times New Roman" w:eastAsia="SimSun" w:hAnsi="Times New Roman" w:cs="Times New Roman"/>
          <w:color w:val="1F497D"/>
          <w:kern w:val="0"/>
          <w:sz w:val="22"/>
        </w:rPr>
        <w:t>me</w:t>
      </w:r>
      <w:r w:rsidRPr="0033750C">
        <w:rPr>
          <w:rFonts w:ascii="Times New Roman" w:eastAsia="SimSun" w:hAnsi="Times New Roman" w:cs="Times New Roman"/>
          <w:color w:val="1F497D"/>
          <w:kern w:val="0"/>
          <w:sz w:val="22"/>
        </w:rPr>
        <w:t xml:space="preserve"> call you, and the reply I received was that this </w:t>
      </w:r>
      <w:r w:rsidR="00DE1832" w:rsidRPr="0033750C">
        <w:rPr>
          <w:rFonts w:ascii="Times New Roman" w:eastAsia="SimSun" w:hAnsi="Times New Roman" w:cs="Times New Roman"/>
          <w:color w:val="1F497D"/>
          <w:kern w:val="0"/>
          <w:sz w:val="22"/>
        </w:rPr>
        <w:t>phone number</w:t>
      </w:r>
      <w:r w:rsidRPr="0033750C">
        <w:rPr>
          <w:rFonts w:ascii="Times New Roman" w:eastAsia="SimSun" w:hAnsi="Times New Roman" w:cs="Times New Roman"/>
          <w:color w:val="1F497D"/>
          <w:kern w:val="0"/>
          <w:sz w:val="22"/>
        </w:rPr>
        <w:t xml:space="preserve"> </w:t>
      </w:r>
      <w:r w:rsidR="00DE1832"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closed. Since March 1, the status of this express has been displayed as: Affected by the epidemic, the current area cannot be delivered on time. If you need it, my SF Express tracking number is: SF1409673698397. </w:t>
      </w:r>
      <w:r w:rsidR="00DE1832" w:rsidRPr="0033750C">
        <w:rPr>
          <w:rFonts w:ascii="Times New Roman" w:eastAsia="SimSun" w:hAnsi="Times New Roman" w:cs="Times New Roman"/>
          <w:color w:val="1F497D"/>
          <w:kern w:val="0"/>
          <w:sz w:val="22"/>
        </w:rPr>
        <w:t>I was wondering if it</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s because of the epidemic that the phon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get through and the packag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be delivered. If this is the case, I hope visa applications can continue after the epidemic is over.</w:t>
      </w:r>
    </w:p>
    <w:p w14:paraId="1BC2178A" w14:textId="2C869041"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cent pandemic in Hong Kong is a bit serious. Please pay attention to your own protection and health. I believe that everything will pass eventually, and hope the pandemic will get better soon. Take care and stay safe!</w:t>
      </w:r>
    </w:p>
    <w:p w14:paraId="4158E907" w14:textId="46D59AA8" w:rsidR="00DE1832" w:rsidRPr="0033750C" w:rsidRDefault="00DE1832" w:rsidP="00DE18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00DBE90"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543AFC"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0E7B8344" w14:textId="77777777" w:rsidR="00977BD5" w:rsidRPr="0033750C" w:rsidRDefault="00977BD5" w:rsidP="00F423A2">
      <w:pPr>
        <w:rPr>
          <w:rFonts w:ascii="Times New Roman" w:eastAsia="SimSun" w:hAnsi="Times New Roman" w:cs="Times New Roman"/>
          <w:color w:val="1F497D"/>
          <w:kern w:val="0"/>
          <w:sz w:val="22"/>
        </w:rPr>
      </w:pPr>
    </w:p>
    <w:p w14:paraId="2343CD04" w14:textId="77777777" w:rsidR="00977BD5" w:rsidRPr="0033750C" w:rsidRDefault="00977BD5" w:rsidP="00F423A2">
      <w:pPr>
        <w:rPr>
          <w:rFonts w:ascii="Times New Roman" w:eastAsia="SimSun" w:hAnsi="Times New Roman" w:cs="Times New Roman"/>
          <w:color w:val="1F497D"/>
          <w:kern w:val="0"/>
          <w:sz w:val="22"/>
        </w:rPr>
      </w:pPr>
    </w:p>
    <w:p w14:paraId="500C06AD" w14:textId="336776C2"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8690A0A" w14:textId="1A21F397"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I will tell them on the QQ group. Thank you for reminder and have a good day!</w:t>
      </w:r>
    </w:p>
    <w:p w14:paraId="70B310C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967DFA" w14:textId="67E59DD3"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E49D10" w14:textId="536A60DA" w:rsidR="00F423A2" w:rsidRPr="0033750C" w:rsidRDefault="00F423A2" w:rsidP="00F423A2">
      <w:pPr>
        <w:widowControl/>
        <w:jc w:val="left"/>
        <w:rPr>
          <w:rFonts w:ascii="Times New Roman" w:eastAsia="SimSun" w:hAnsi="Times New Roman" w:cs="Times New Roman"/>
          <w:color w:val="1F497D"/>
          <w:kern w:val="0"/>
          <w:sz w:val="22"/>
        </w:rPr>
      </w:pPr>
    </w:p>
    <w:p w14:paraId="66613D6B" w14:textId="77777777"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B7E2423" w14:textId="4A36A7B6"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students asked whether our exam is open-book or close-book because most of them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paper-version textbook. If the exam is open-book, I can help them to print out the textbook. </w:t>
      </w:r>
    </w:p>
    <w:p w14:paraId="46B7AFB1" w14:textId="2353AFEA"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w:t>
      </w:r>
    </w:p>
    <w:p w14:paraId="713D2CA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E5F521"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276B8" w14:textId="77777777" w:rsidR="00F423A2" w:rsidRPr="0033750C" w:rsidRDefault="00F423A2" w:rsidP="00F423A2">
      <w:pPr>
        <w:widowControl/>
        <w:jc w:val="left"/>
        <w:rPr>
          <w:rFonts w:ascii="Times New Roman" w:eastAsia="SimSun" w:hAnsi="Times New Roman" w:cs="Times New Roman"/>
          <w:color w:val="1F497D"/>
          <w:kern w:val="0"/>
          <w:sz w:val="22"/>
        </w:rPr>
      </w:pPr>
    </w:p>
    <w:p w14:paraId="3BB0EC86" w14:textId="77777777" w:rsidR="00F423A2" w:rsidRPr="0033750C" w:rsidRDefault="00F423A2" w:rsidP="00E160E3">
      <w:pPr>
        <w:rPr>
          <w:rFonts w:ascii="Times New Roman" w:eastAsia="SimSun" w:hAnsi="Times New Roman" w:cs="Times New Roman"/>
          <w:color w:val="1F497D"/>
          <w:kern w:val="0"/>
          <w:sz w:val="22"/>
        </w:rPr>
      </w:pPr>
    </w:p>
    <w:p w14:paraId="6A8D769B" w14:textId="77777777" w:rsidR="00F423A2" w:rsidRPr="0033750C" w:rsidRDefault="00F423A2" w:rsidP="00E160E3">
      <w:pPr>
        <w:rPr>
          <w:rFonts w:ascii="Times New Roman" w:eastAsia="SimSun" w:hAnsi="Times New Roman" w:cs="Times New Roman"/>
          <w:color w:val="1F497D"/>
          <w:kern w:val="0"/>
          <w:sz w:val="22"/>
        </w:rPr>
      </w:pPr>
    </w:p>
    <w:p w14:paraId="5F5393DF" w14:textId="0D6EB11E" w:rsidR="00E160E3" w:rsidRPr="0033750C" w:rsidRDefault="00E160E3" w:rsidP="00E160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5CBA04" w14:textId="0EFC0A29" w:rsidR="00E160E3" w:rsidRPr="0033750C" w:rsidRDefault="00E160E3" w:rsidP="00E16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w:t>
      </w:r>
      <w:r w:rsidR="00F60DA3" w:rsidRPr="0033750C">
        <w:rPr>
          <w:rFonts w:ascii="Times New Roman" w:eastAsia="SimSun" w:hAnsi="Times New Roman" w:cs="Times New Roman"/>
          <w:color w:val="1F497D"/>
          <w:kern w:val="0"/>
          <w:sz w:val="22"/>
        </w:rPr>
        <w:t>Got it! I will delete five questions for each quiz.</w:t>
      </w:r>
      <w:r w:rsidRPr="0033750C">
        <w:rPr>
          <w:rFonts w:ascii="Times New Roman" w:eastAsia="SimSun" w:hAnsi="Times New Roman" w:cs="Times New Roman"/>
          <w:color w:val="1F497D"/>
          <w:kern w:val="0"/>
          <w:sz w:val="22"/>
        </w:rPr>
        <w:t xml:space="preserve"> Have a</w:t>
      </w:r>
      <w:r w:rsidR="00F60DA3" w:rsidRPr="0033750C">
        <w:rPr>
          <w:rFonts w:ascii="Times New Roman" w:eastAsia="SimSun" w:hAnsi="Times New Roman" w:cs="Times New Roman"/>
          <w:color w:val="1F497D"/>
          <w:kern w:val="0"/>
          <w:sz w:val="22"/>
        </w:rPr>
        <w:t xml:space="preserve"> nice weekend too</w:t>
      </w:r>
      <w:r w:rsidRPr="0033750C">
        <w:rPr>
          <w:rFonts w:ascii="Times New Roman" w:eastAsia="SimSun" w:hAnsi="Times New Roman" w:cs="Times New Roman"/>
          <w:color w:val="1F497D"/>
          <w:kern w:val="0"/>
          <w:sz w:val="22"/>
        </w:rPr>
        <w:t>!</w:t>
      </w:r>
    </w:p>
    <w:p w14:paraId="1458E36D" w14:textId="77777777"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199A60" w14:textId="1047A96F"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3BB389" w14:textId="156348B1" w:rsidR="00F60DA3" w:rsidRPr="0033750C" w:rsidRDefault="00F60DA3" w:rsidP="00E160E3">
      <w:pPr>
        <w:widowControl/>
        <w:jc w:val="left"/>
        <w:rPr>
          <w:rFonts w:ascii="Times New Roman" w:eastAsia="SimSun" w:hAnsi="Times New Roman" w:cs="Times New Roman"/>
          <w:color w:val="1F497D"/>
          <w:kern w:val="0"/>
          <w:sz w:val="22"/>
        </w:rPr>
      </w:pPr>
    </w:p>
    <w:p w14:paraId="1C54A5F0" w14:textId="77777777" w:rsidR="00F60DA3" w:rsidRPr="0033750C" w:rsidRDefault="00F60DA3" w:rsidP="00F60DA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66EB044" w14:textId="6A801519" w:rsidR="00F60DA3" w:rsidRPr="0033750C" w:rsidRDefault="00F60DA3" w:rsidP="00F60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Have a good day!</w:t>
      </w:r>
    </w:p>
    <w:p w14:paraId="0F6D16DE"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13075B"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87170" w14:textId="77777777" w:rsidR="00F60DA3" w:rsidRPr="0033750C" w:rsidRDefault="00F60DA3" w:rsidP="00E160E3">
      <w:pPr>
        <w:widowControl/>
        <w:jc w:val="left"/>
        <w:rPr>
          <w:rFonts w:ascii="Times New Roman" w:eastAsia="SimSun" w:hAnsi="Times New Roman" w:cs="Times New Roman"/>
          <w:color w:val="1F497D"/>
          <w:kern w:val="0"/>
          <w:sz w:val="22"/>
        </w:rPr>
      </w:pPr>
    </w:p>
    <w:p w14:paraId="5E5A7CF6" w14:textId="5078DEB4" w:rsidR="001A0463" w:rsidRPr="0033750C" w:rsidRDefault="001A0463" w:rsidP="00E160E3">
      <w:pPr>
        <w:widowControl/>
        <w:jc w:val="left"/>
        <w:rPr>
          <w:rFonts w:ascii="Times New Roman" w:eastAsia="SimSun" w:hAnsi="Times New Roman" w:cs="Times New Roman"/>
          <w:color w:val="1F497D"/>
          <w:kern w:val="0"/>
          <w:sz w:val="22"/>
        </w:rPr>
      </w:pPr>
    </w:p>
    <w:p w14:paraId="48048A77" w14:textId="10954F9E" w:rsidR="001A0463" w:rsidRPr="0033750C" w:rsidRDefault="001A0463" w:rsidP="00E160E3">
      <w:pPr>
        <w:widowControl/>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Please read the guidelines for quizzes carefully before starting the quizzes.</w:t>
      </w:r>
    </w:p>
    <w:p w14:paraId="03428DB9" w14:textId="0514228B" w:rsidR="00E160E3" w:rsidRPr="0033750C" w:rsidRDefault="00E160E3" w:rsidP="000804EF">
      <w:pPr>
        <w:rPr>
          <w:rFonts w:ascii="Times New Roman" w:eastAsia="SimSun" w:hAnsi="Times New Roman" w:cs="Times New Roman"/>
          <w:color w:val="1F497D"/>
          <w:kern w:val="0"/>
          <w:sz w:val="22"/>
        </w:rPr>
      </w:pPr>
    </w:p>
    <w:p w14:paraId="1312BD1C"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ATH0230,</w:t>
      </w:r>
    </w:p>
    <w:p w14:paraId="50ED8F2C" w14:textId="77777777" w:rsidR="001A0463" w:rsidRPr="0033750C" w:rsidRDefault="001A0463" w:rsidP="001A046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 of MATH0230 Analytic Geometry and Calculus 2 will be held in </w:t>
      </w:r>
      <w:r w:rsidRPr="0033750C">
        <w:rPr>
          <w:rFonts w:ascii="Times New Roman" w:eastAsia="SimSun" w:hAnsi="Times New Roman" w:cs="Times New Roman"/>
          <w:b/>
          <w:bCs/>
          <w:color w:val="1F497D"/>
          <w:kern w:val="0"/>
          <w:sz w:val="22"/>
        </w:rPr>
        <w:t>Zone 3-101</w:t>
      </w:r>
      <w:r w:rsidRPr="0033750C">
        <w:rPr>
          <w:rFonts w:ascii="Times New Roman" w:eastAsia="SimSun" w:hAnsi="Times New Roman" w:cs="Times New Roman"/>
          <w:color w:val="1F497D"/>
          <w:kern w:val="0"/>
          <w:sz w:val="22"/>
        </w:rPr>
        <w:t xml:space="preserve"> from </w:t>
      </w:r>
      <w:r w:rsidRPr="0033750C">
        <w:rPr>
          <w:rFonts w:ascii="Times New Roman" w:eastAsia="SimSun" w:hAnsi="Times New Roman" w:cs="Times New Roman"/>
          <w:b/>
          <w:bCs/>
          <w:color w:val="1F497D"/>
          <w:kern w:val="0"/>
          <w:sz w:val="22"/>
        </w:rPr>
        <w:t>12:30 p.m.</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b/>
          <w:bCs/>
          <w:color w:val="1F497D"/>
          <w:kern w:val="0"/>
          <w:sz w:val="22"/>
        </w:rPr>
        <w:t>1:15 p.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bCs/>
          <w:color w:val="1F497D"/>
          <w:kern w:val="0"/>
          <w:sz w:val="22"/>
        </w:rPr>
        <w:t>Friday</w:t>
      </w:r>
      <w:r w:rsidRPr="0033750C">
        <w:rPr>
          <w:rFonts w:ascii="Times New Roman" w:eastAsia="SimSun" w:hAnsi="Times New Roman" w:cs="Times New Roman"/>
          <w:color w:val="1F497D"/>
          <w:kern w:val="0"/>
          <w:sz w:val="22"/>
        </w:rPr>
        <w:t xml:space="preserve">. The tutorial is mainly for Q&amp;A. Please come if you have any questions and problems in this course. Of course, you can also come to me via QQ. Looking forward to seeing you during the tutorial! </w:t>
      </w:r>
    </w:p>
    <w:p w14:paraId="449A6712" w14:textId="77777777" w:rsidR="001A0463" w:rsidRPr="0033750C" w:rsidRDefault="001A0463" w:rsidP="001A04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10071"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05B33" w14:textId="77777777" w:rsidR="001A0463" w:rsidRPr="0033750C" w:rsidRDefault="001A0463" w:rsidP="000804EF">
      <w:pPr>
        <w:rPr>
          <w:rFonts w:ascii="Times New Roman" w:eastAsia="SimSun" w:hAnsi="Times New Roman" w:cs="Times New Roman"/>
          <w:color w:val="1F497D"/>
          <w:kern w:val="0"/>
          <w:sz w:val="22"/>
        </w:rPr>
      </w:pPr>
    </w:p>
    <w:p w14:paraId="5C8E6F60" w14:textId="77777777" w:rsidR="00E160E3" w:rsidRPr="0033750C" w:rsidRDefault="00E160E3" w:rsidP="000804EF">
      <w:pPr>
        <w:rPr>
          <w:rFonts w:ascii="Times New Roman" w:eastAsia="SimSun" w:hAnsi="Times New Roman" w:cs="Times New Roman"/>
          <w:color w:val="1F497D"/>
          <w:kern w:val="0"/>
          <w:sz w:val="22"/>
        </w:rPr>
      </w:pPr>
    </w:p>
    <w:p w14:paraId="6FA85F90" w14:textId="2B43A144" w:rsidR="000804EF" w:rsidRPr="0033750C" w:rsidRDefault="000804EF" w:rsidP="000804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2CA3706" w14:textId="4E4E405B" w:rsidR="000804EF" w:rsidRPr="0033750C" w:rsidRDefault="000804EF" w:rsidP="000804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w:t>
      </w:r>
    </w:p>
    <w:p w14:paraId="52ADE55A"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44976B"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2D943E" w14:textId="77777777" w:rsidR="000804EF" w:rsidRPr="0033750C" w:rsidRDefault="000804EF" w:rsidP="00390ADE">
      <w:pPr>
        <w:rPr>
          <w:rFonts w:ascii="Times New Roman" w:eastAsia="SimSun" w:hAnsi="Times New Roman" w:cs="Times New Roman"/>
          <w:color w:val="1F497D"/>
          <w:kern w:val="0"/>
          <w:sz w:val="22"/>
        </w:rPr>
      </w:pPr>
    </w:p>
    <w:p w14:paraId="57D2B5C2" w14:textId="77777777" w:rsidR="000804EF" w:rsidRPr="0033750C" w:rsidRDefault="000804EF" w:rsidP="00390ADE">
      <w:pPr>
        <w:rPr>
          <w:rFonts w:ascii="Times New Roman" w:eastAsia="SimSun" w:hAnsi="Times New Roman" w:cs="Times New Roman"/>
          <w:color w:val="1F497D"/>
          <w:kern w:val="0"/>
          <w:sz w:val="22"/>
        </w:rPr>
      </w:pPr>
    </w:p>
    <w:p w14:paraId="2C267B45" w14:textId="11AB31F6" w:rsidR="00390ADE" w:rsidRPr="0033750C" w:rsidRDefault="00390ADE" w:rsidP="00390AD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4774818" w14:textId="27504B1F" w:rsidR="00390ADE" w:rsidRPr="0033750C" w:rsidRDefault="00390ADE" w:rsidP="00390A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students asked why the deadline of HW set 1 was not changed on the BlackBoard since you said the HW set 1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need to be submitted next week. They are wondering what the actual deadline of HW set 1 is. </w:t>
      </w:r>
    </w:p>
    <w:p w14:paraId="7F15AD96" w14:textId="30933EAA" w:rsidR="00390ADE" w:rsidRPr="0033750C" w:rsidRDefault="00390ADE" w:rsidP="00390A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enjoy your weekend!</w:t>
      </w:r>
    </w:p>
    <w:p w14:paraId="7DB150C5"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748A62"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FDCBA3" w14:textId="77777777" w:rsidR="00390ADE" w:rsidRPr="0033750C" w:rsidRDefault="00390ADE" w:rsidP="00624F9F">
      <w:pPr>
        <w:rPr>
          <w:rFonts w:ascii="Times New Roman" w:eastAsia="SimSun" w:hAnsi="Times New Roman" w:cs="Times New Roman"/>
          <w:color w:val="1F497D"/>
          <w:kern w:val="0"/>
          <w:sz w:val="22"/>
        </w:rPr>
      </w:pPr>
    </w:p>
    <w:p w14:paraId="4A61FCA7" w14:textId="77777777" w:rsidR="00390ADE" w:rsidRPr="0033750C" w:rsidRDefault="00390ADE" w:rsidP="00624F9F">
      <w:pPr>
        <w:rPr>
          <w:rFonts w:ascii="Times New Roman" w:eastAsia="SimSun" w:hAnsi="Times New Roman" w:cs="Times New Roman"/>
          <w:color w:val="1F497D"/>
          <w:kern w:val="0"/>
          <w:sz w:val="22"/>
        </w:rPr>
      </w:pPr>
    </w:p>
    <w:p w14:paraId="706B1A40" w14:textId="5C79DEB7"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FBB49B1" w14:textId="22680BDD" w:rsidR="00624F9F" w:rsidRPr="0033750C" w:rsidRDefault="00624F9F"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website is not free</w:t>
      </w:r>
      <w:r w:rsidR="00540B17" w:rsidRPr="0033750C">
        <w:rPr>
          <w:rFonts w:ascii="Times New Roman" w:eastAsia="SimSun" w:hAnsi="Times New Roman" w:cs="Times New Roman"/>
          <w:color w:val="1F497D"/>
          <w:kern w:val="0"/>
          <w:sz w:val="22"/>
        </w:rPr>
        <w:t xml:space="preserve"> for creating an account</w:t>
      </w:r>
      <w:r w:rsidRPr="0033750C">
        <w:rPr>
          <w:rFonts w:ascii="Times New Roman" w:eastAsia="SimSun" w:hAnsi="Times New Roman" w:cs="Times New Roman"/>
          <w:color w:val="1F497D"/>
          <w:kern w:val="0"/>
          <w:sz w:val="22"/>
        </w:rPr>
        <w:t>. It shows that the individual subscriptions can be purchased on a monthly ($9.99) or an annual basis ($59.99)</w:t>
      </w:r>
      <w:r w:rsidR="0080598A" w:rsidRPr="0033750C">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 xml:space="preserve"> but for basis usage, it is free and doesn</w:t>
      </w:r>
      <w:r w:rsidR="00722F9A">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t need to sign up an account in this website.</w:t>
      </w:r>
    </w:p>
    <w:p w14:paraId="00C8FA10" w14:textId="7DDA2C14"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creating an account with MechaniCalc, you will receive the following benefits:</w:t>
      </w:r>
    </w:p>
    <w:p w14:paraId="392DF614"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restricted access to all calculators and other content on this site</w:t>
      </w:r>
    </w:p>
    <w:p w14:paraId="334634EF"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create new materials and cross sections for use in the calculators</w:t>
      </w:r>
    </w:p>
    <w:p w14:paraId="276987B2"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save input files so that you never lose your work</w:t>
      </w:r>
    </w:p>
    <w:p w14:paraId="16878D76"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generate beautifully formatted reports to document results</w:t>
      </w:r>
    </w:p>
    <w:p w14:paraId="048E736B" w14:textId="187131E4"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moval of all advertisements and popups</w:t>
      </w:r>
    </w:p>
    <w:p w14:paraId="206EE8DB" w14:textId="54254219" w:rsidR="00540B17" w:rsidRPr="0033750C" w:rsidRDefault="00540B17"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 you think it is necessary for us to pay for it for above benefits?</w:t>
      </w:r>
    </w:p>
    <w:p w14:paraId="1385093E" w14:textId="665BF28D" w:rsidR="00540B17" w:rsidRPr="0033750C" w:rsidRDefault="00540B17"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have a nice weekend!</w:t>
      </w:r>
    </w:p>
    <w:p w14:paraId="6F06BF39"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E2E930"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C22C0" w14:textId="77777777" w:rsidR="00624F9F" w:rsidRPr="0033750C" w:rsidRDefault="00624F9F" w:rsidP="00624F9F">
      <w:pPr>
        <w:rPr>
          <w:rFonts w:ascii="Times New Roman" w:eastAsia="SimSun" w:hAnsi="Times New Roman" w:cs="Times New Roman"/>
          <w:color w:val="1F497D"/>
          <w:kern w:val="0"/>
          <w:sz w:val="22"/>
        </w:rPr>
      </w:pPr>
    </w:p>
    <w:p w14:paraId="7B4064E2" w14:textId="77777777" w:rsidR="00624F9F" w:rsidRPr="0033750C" w:rsidRDefault="00624F9F" w:rsidP="00624F9F">
      <w:pPr>
        <w:rPr>
          <w:rFonts w:ascii="Times New Roman" w:eastAsia="SimSun" w:hAnsi="Times New Roman" w:cs="Times New Roman"/>
          <w:color w:val="1F497D"/>
          <w:kern w:val="0"/>
          <w:sz w:val="22"/>
        </w:rPr>
      </w:pPr>
    </w:p>
    <w:p w14:paraId="4D084B46" w14:textId="0B2DE895"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ECA35AB" w14:textId="3F2036E1"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 up the first quiz for both Mechanical Design and Mechanical Vibration. I have also written the guidelines for quizzes for both courses, which are attached to this email. Could you please review it when it is available for you? If it is OK, I will release it on the BlackBoard. </w:t>
      </w:r>
    </w:p>
    <w:p w14:paraId="523C9A77" w14:textId="226FEEA0"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and looking forward to your reply. Have a good weekend!</w:t>
      </w:r>
    </w:p>
    <w:p w14:paraId="79FE9F7E"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39A3ED"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DE70E2" w14:textId="77777777" w:rsidR="00624F9F" w:rsidRPr="0033750C" w:rsidRDefault="00624F9F" w:rsidP="00596653">
      <w:pPr>
        <w:rPr>
          <w:rFonts w:ascii="Times New Roman" w:eastAsia="SimSun" w:hAnsi="Times New Roman" w:cs="Times New Roman"/>
          <w:color w:val="1F497D"/>
          <w:kern w:val="0"/>
          <w:sz w:val="22"/>
        </w:rPr>
      </w:pPr>
    </w:p>
    <w:p w14:paraId="79D3CA64" w14:textId="77777777" w:rsidR="00624F9F" w:rsidRPr="0033750C" w:rsidRDefault="00624F9F" w:rsidP="00596653">
      <w:pPr>
        <w:rPr>
          <w:rFonts w:ascii="Times New Roman" w:eastAsia="SimSun" w:hAnsi="Times New Roman" w:cs="Times New Roman"/>
          <w:color w:val="1F497D"/>
          <w:kern w:val="0"/>
          <w:sz w:val="22"/>
        </w:rPr>
      </w:pPr>
    </w:p>
    <w:p w14:paraId="5EBF0651" w14:textId="149D83BE" w:rsidR="00596653" w:rsidRPr="0033750C" w:rsidRDefault="00596653" w:rsidP="005966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1646072B" w14:textId="44BD9A5D" w:rsidR="00596653" w:rsidRPr="0033750C" w:rsidRDefault="00596653" w:rsidP="005966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will come to your office at 10am next Monday. Many thanks for your help and have a good night! </w:t>
      </w:r>
    </w:p>
    <w:p w14:paraId="178DB80B"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DA330C"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599A18" w14:textId="77777777" w:rsidR="00596653" w:rsidRPr="0033750C" w:rsidRDefault="00596653" w:rsidP="005E4057">
      <w:pPr>
        <w:rPr>
          <w:rFonts w:ascii="Times New Roman" w:eastAsia="SimSun" w:hAnsi="Times New Roman" w:cs="Times New Roman"/>
          <w:color w:val="1F497D"/>
          <w:kern w:val="0"/>
          <w:sz w:val="22"/>
        </w:rPr>
      </w:pPr>
    </w:p>
    <w:p w14:paraId="051A586D" w14:textId="77777777" w:rsidR="00596653" w:rsidRPr="0033750C" w:rsidRDefault="00596653" w:rsidP="005E4057">
      <w:pPr>
        <w:rPr>
          <w:rFonts w:ascii="Times New Roman" w:eastAsia="SimSun" w:hAnsi="Times New Roman" w:cs="Times New Roman"/>
          <w:color w:val="1F497D"/>
          <w:kern w:val="0"/>
          <w:sz w:val="22"/>
        </w:rPr>
      </w:pPr>
    </w:p>
    <w:p w14:paraId="67C929ED" w14:textId="4B793CB2" w:rsidR="005E4057" w:rsidRPr="0033750C" w:rsidRDefault="005E4057" w:rsidP="005E40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effrey,</w:t>
      </w:r>
    </w:p>
    <w:p w14:paraId="40FD6067" w14:textId="51FD8AFE"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44834C2F" w14:textId="755004B0"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lmost finished writing the thesis for senior project about 6 DoF Unified Tracking Controller for Tilt-Rotor Multi-Rotor UAV based on Unit Dual Quaternion. Could you please help me revise it? </w:t>
      </w:r>
      <w:r w:rsidR="004A32FE" w:rsidRPr="0033750C">
        <w:rPr>
          <w:rFonts w:ascii="Times New Roman" w:eastAsia="SimSun" w:hAnsi="Times New Roman" w:cs="Times New Roman"/>
          <w:color w:val="1F497D"/>
          <w:kern w:val="0"/>
          <w:sz w:val="22"/>
        </w:rPr>
        <w:t xml:space="preserve">If you could help, </w:t>
      </w:r>
      <w:r w:rsidRPr="0033750C">
        <w:rPr>
          <w:rFonts w:ascii="Times New Roman" w:eastAsia="SimSun" w:hAnsi="Times New Roman" w:cs="Times New Roman"/>
          <w:color w:val="1F497D"/>
          <w:kern w:val="0"/>
          <w:sz w:val="22"/>
        </w:rPr>
        <w:t xml:space="preserve">I was wondering when it is available for you. </w:t>
      </w:r>
    </w:p>
    <w:p w14:paraId="5368273C" w14:textId="0BE37C2F" w:rsidR="005E4057" w:rsidRPr="0033750C" w:rsidRDefault="004A32FE"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r w:rsidR="005E4057" w:rsidRPr="0033750C">
        <w:rPr>
          <w:rFonts w:ascii="Times New Roman" w:eastAsia="SimSun" w:hAnsi="Times New Roman" w:cs="Times New Roman"/>
          <w:color w:val="1F497D"/>
          <w:kern w:val="0"/>
          <w:sz w:val="22"/>
        </w:rPr>
        <w:t xml:space="preserve"> </w:t>
      </w:r>
    </w:p>
    <w:p w14:paraId="5DB5FE24"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E380A6"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677D22" w14:textId="77777777" w:rsidR="005E4057" w:rsidRPr="0033750C" w:rsidRDefault="005E4057" w:rsidP="00797469">
      <w:pPr>
        <w:rPr>
          <w:rFonts w:ascii="Times New Roman" w:eastAsia="SimSun" w:hAnsi="Times New Roman" w:cs="Times New Roman"/>
          <w:color w:val="1F497D"/>
          <w:kern w:val="0"/>
          <w:sz w:val="22"/>
        </w:rPr>
      </w:pPr>
    </w:p>
    <w:p w14:paraId="1BAA1A8C" w14:textId="77777777" w:rsidR="005E4057" w:rsidRPr="0033750C" w:rsidRDefault="005E4057" w:rsidP="00797469">
      <w:pPr>
        <w:rPr>
          <w:rFonts w:ascii="Times New Roman" w:eastAsia="SimSun" w:hAnsi="Times New Roman" w:cs="Times New Roman"/>
          <w:color w:val="1F497D"/>
          <w:kern w:val="0"/>
          <w:sz w:val="22"/>
        </w:rPr>
      </w:pPr>
    </w:p>
    <w:p w14:paraId="5081FD4D" w14:textId="7C386C92" w:rsidR="00797469" w:rsidRPr="0033750C" w:rsidRDefault="00797469" w:rsidP="007974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5DF56A1" w14:textId="4C16FDFF" w:rsidR="00797469" w:rsidRPr="0033750C" w:rsidRDefault="00224D48" w:rsidP="007974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s for your information. </w:t>
      </w:r>
    </w:p>
    <w:p w14:paraId="4257F901" w14:textId="6289C616"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written some guidances and requirements for submitting homework, which is attached to this email. Could you please review it when it is available for you? If it is OK, I will release it on the BlackBoard. </w:t>
      </w:r>
    </w:p>
    <w:p w14:paraId="38892CDC" w14:textId="48487780"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and looking forward to your reply. </w:t>
      </w:r>
    </w:p>
    <w:p w14:paraId="040B284C"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159BDD"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A2274" w14:textId="77777777" w:rsidR="00797469" w:rsidRPr="0033750C" w:rsidRDefault="00797469">
      <w:pPr>
        <w:widowControl/>
        <w:jc w:val="left"/>
        <w:rPr>
          <w:rFonts w:ascii="Times New Roman" w:eastAsia="SimSun" w:hAnsi="Times New Roman" w:cs="Times New Roman"/>
          <w:color w:val="1F497D"/>
          <w:kern w:val="0"/>
          <w:sz w:val="22"/>
        </w:rPr>
      </w:pPr>
    </w:p>
    <w:p w14:paraId="2CBFADF9" w14:textId="77777777" w:rsidR="00797469" w:rsidRPr="0033750C" w:rsidRDefault="00797469">
      <w:pPr>
        <w:widowControl/>
        <w:jc w:val="left"/>
        <w:rPr>
          <w:rFonts w:ascii="Times New Roman" w:eastAsia="SimSun" w:hAnsi="Times New Roman" w:cs="Times New Roman"/>
          <w:color w:val="1F497D"/>
          <w:kern w:val="0"/>
          <w:sz w:val="22"/>
        </w:rPr>
      </w:pPr>
    </w:p>
    <w:p w14:paraId="601B25BE" w14:textId="44E8A99C"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read this Homework Submission Rules carefully before starting homework. </w:t>
      </w:r>
    </w:p>
    <w:p w14:paraId="6C651F24" w14:textId="0924B407"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F557E1" w14:textId="49A224A8" w:rsidR="009A0774" w:rsidRPr="0033750C" w:rsidRDefault="009A0774" w:rsidP="009A07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083930ED" w14:textId="39BB5794" w:rsidR="009A0774" w:rsidRPr="0033750C" w:rsidRDefault="009A0774" w:rsidP="009A07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hiyi Bai told me that she can come back and join the offline classroom because her quarantine will end on the 19th. FYI and thanks!</w:t>
      </w:r>
    </w:p>
    <w:p w14:paraId="1516B3F1" w14:textId="485A41F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01CEBD" w14:textId="7D9335C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83A5E8" w14:textId="3C80842E" w:rsidR="00834333" w:rsidRPr="0033750C" w:rsidRDefault="00834333" w:rsidP="009A0774">
      <w:pPr>
        <w:widowControl/>
        <w:jc w:val="left"/>
        <w:rPr>
          <w:rFonts w:ascii="Times New Roman" w:eastAsia="SimSun" w:hAnsi="Times New Roman" w:cs="Times New Roman"/>
          <w:color w:val="1F497D"/>
          <w:kern w:val="0"/>
          <w:sz w:val="22"/>
        </w:rPr>
      </w:pPr>
    </w:p>
    <w:p w14:paraId="3F676B2D" w14:textId="77777777" w:rsidR="00834333" w:rsidRPr="0033750C" w:rsidRDefault="00834333" w:rsidP="008343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D878199" w14:textId="7BA3C647" w:rsidR="00834333" w:rsidRPr="0033750C" w:rsidRDefault="00834333" w:rsidP="008343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will set up these quizzes as soon as possible. Have a nice day! </w:t>
      </w:r>
    </w:p>
    <w:p w14:paraId="5283CC22" w14:textId="77777777"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3B1071" w14:textId="09E556DE"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423167" w14:textId="0C6E2373" w:rsidR="00A71A18" w:rsidRPr="0033750C" w:rsidRDefault="00A71A18" w:rsidP="00834333">
      <w:pPr>
        <w:widowControl/>
        <w:jc w:val="left"/>
        <w:rPr>
          <w:rFonts w:ascii="Times New Roman" w:eastAsia="SimSun" w:hAnsi="Times New Roman" w:cs="Times New Roman"/>
          <w:color w:val="1F497D"/>
          <w:kern w:val="0"/>
          <w:sz w:val="22"/>
        </w:rPr>
      </w:pPr>
    </w:p>
    <w:p w14:paraId="14598D74" w14:textId="77777777" w:rsidR="00A71A18" w:rsidRPr="0033750C" w:rsidRDefault="00A71A18" w:rsidP="00A71A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A945EA7" w14:textId="0BCF692D" w:rsidR="00A71A18" w:rsidRPr="0033750C" w:rsidRDefault="00A71A18" w:rsidP="00A71A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uang Wenchang</w:t>
      </w:r>
      <w:r w:rsidR="00C73377" w:rsidRPr="0033750C">
        <w:rPr>
          <w:rFonts w:ascii="Times New Roman" w:eastAsia="SimSun" w:hAnsi="Times New Roman" w:cs="Times New Roman"/>
          <w:color w:val="1F497D"/>
          <w:kern w:val="0"/>
          <w:sz w:val="22"/>
        </w:rPr>
        <w:t xml:space="preserve"> (2019141520071)</w:t>
      </w:r>
      <w:r w:rsidRPr="0033750C">
        <w:rPr>
          <w:rFonts w:ascii="Times New Roman" w:eastAsia="SimSun" w:hAnsi="Times New Roman" w:cs="Times New Roman"/>
          <w:color w:val="1F497D"/>
          <w:kern w:val="0"/>
          <w:sz w:val="22"/>
        </w:rPr>
        <w:t xml:space="preserve"> was unable to attend the first two weeks of classes (Mechanical Design 1) because he injured his leg while exercising during the winter vacation. He showed me the chat history between the counselor and him, and confirmed that this was indeed the case. He is still at home now,</w:t>
      </w:r>
      <w:r w:rsidR="009E1958" w:rsidRPr="0033750C">
        <w:rPr>
          <w:rFonts w:ascii="Times New Roman" w:eastAsia="SimSun" w:hAnsi="Times New Roman" w:cs="Times New Roman"/>
          <w:color w:val="1F497D"/>
          <w:kern w:val="0"/>
          <w:sz w:val="22"/>
        </w:rPr>
        <w:t xml:space="preserve"> so I was wondering whether he </w:t>
      </w:r>
      <w:r w:rsidRPr="0033750C">
        <w:rPr>
          <w:rFonts w:ascii="Times New Roman" w:eastAsia="SimSun" w:hAnsi="Times New Roman" w:cs="Times New Roman"/>
          <w:color w:val="1F497D"/>
          <w:kern w:val="0"/>
          <w:sz w:val="22"/>
        </w:rPr>
        <w:t xml:space="preserve">can take classes online? </w:t>
      </w:r>
      <w:r w:rsidR="009E1958" w:rsidRPr="0033750C">
        <w:rPr>
          <w:rFonts w:ascii="Times New Roman" w:eastAsia="SimSun" w:hAnsi="Times New Roman" w:cs="Times New Roman"/>
          <w:color w:val="1F497D"/>
          <w:kern w:val="0"/>
          <w:sz w:val="22"/>
        </w:rPr>
        <w:t>Looking forward to your reply!</w:t>
      </w:r>
    </w:p>
    <w:p w14:paraId="38FFF965" w14:textId="77777777"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0F7188" w14:textId="3C7ED971"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688696" w14:textId="6A000DB8" w:rsidR="00F63D71" w:rsidRPr="0033750C" w:rsidRDefault="00F63D71" w:rsidP="00A71A18">
      <w:pPr>
        <w:widowControl/>
        <w:jc w:val="left"/>
        <w:rPr>
          <w:rFonts w:ascii="Times New Roman" w:eastAsia="SimSun" w:hAnsi="Times New Roman" w:cs="Times New Roman"/>
          <w:color w:val="1F497D"/>
          <w:kern w:val="0"/>
          <w:sz w:val="22"/>
        </w:rPr>
      </w:pPr>
    </w:p>
    <w:p w14:paraId="71C901FD" w14:textId="77777777" w:rsidR="00F63D71" w:rsidRPr="0033750C" w:rsidRDefault="00F63D71" w:rsidP="00F63D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75E4E15" w14:textId="0167A75C" w:rsidR="00F63D71" w:rsidRPr="0033750C" w:rsidRDefault="00F63D71" w:rsidP="00F63D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I will tell him.</w:t>
      </w:r>
    </w:p>
    <w:p w14:paraId="07E6492F"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92437A"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1B34E5" w14:textId="77777777" w:rsidR="00F63D71" w:rsidRPr="0033750C" w:rsidRDefault="00F63D71" w:rsidP="00A71A18">
      <w:pPr>
        <w:widowControl/>
        <w:jc w:val="left"/>
        <w:rPr>
          <w:rFonts w:ascii="Times New Roman" w:eastAsia="SimSun" w:hAnsi="Times New Roman" w:cs="Times New Roman"/>
          <w:color w:val="1F497D"/>
          <w:kern w:val="0"/>
          <w:sz w:val="22"/>
        </w:rPr>
      </w:pPr>
    </w:p>
    <w:p w14:paraId="78529CE2" w14:textId="77777777" w:rsidR="00A71A18" w:rsidRPr="0033750C" w:rsidRDefault="00A71A18" w:rsidP="00834333">
      <w:pPr>
        <w:widowControl/>
        <w:jc w:val="left"/>
        <w:rPr>
          <w:rFonts w:ascii="Times New Roman" w:eastAsia="SimSun" w:hAnsi="Times New Roman" w:cs="Times New Roman"/>
          <w:color w:val="1F497D"/>
          <w:kern w:val="0"/>
          <w:sz w:val="22"/>
        </w:rPr>
      </w:pPr>
    </w:p>
    <w:p w14:paraId="295BBCD1" w14:textId="77777777" w:rsidR="00834333" w:rsidRPr="0033750C" w:rsidRDefault="00834333" w:rsidP="009A0774">
      <w:pPr>
        <w:widowControl/>
        <w:jc w:val="left"/>
        <w:rPr>
          <w:rFonts w:ascii="Times New Roman" w:eastAsia="SimSun" w:hAnsi="Times New Roman" w:cs="Times New Roman"/>
          <w:color w:val="1F497D"/>
          <w:kern w:val="0"/>
          <w:sz w:val="22"/>
        </w:rPr>
      </w:pPr>
    </w:p>
    <w:p w14:paraId="71D7CC7F" w14:textId="77777777" w:rsidR="009A0774" w:rsidRPr="0033750C" w:rsidRDefault="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3C6E13" w14:textId="3A65E390" w:rsidR="00C2514A" w:rsidRPr="0033750C" w:rsidRDefault="00C2514A" w:rsidP="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all, </w:t>
      </w:r>
    </w:p>
    <w:p w14:paraId="1F2375A9" w14:textId="26984D67"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Analytic Geometry and Calculus 2 is </w:t>
      </w:r>
      <w:r w:rsidRPr="0033750C">
        <w:rPr>
          <w:rFonts w:ascii="Times New Roman" w:eastAsia="SimSun" w:hAnsi="Times New Roman" w:cs="Times New Roman"/>
          <w:b/>
          <w:bCs/>
          <w:color w:val="1F497D"/>
          <w:kern w:val="0"/>
          <w:sz w:val="22"/>
        </w:rPr>
        <w:t>490029213</w:t>
      </w:r>
      <w:r w:rsidRPr="0033750C">
        <w:rPr>
          <w:rFonts w:ascii="Times New Roman" w:eastAsia="SimSun" w:hAnsi="Times New Roman" w:cs="Times New Roman"/>
          <w:color w:val="1F497D"/>
          <w:kern w:val="0"/>
          <w:sz w:val="22"/>
        </w:rPr>
        <w:t>. Please join the course QQ group as soon as possible.</w:t>
      </w:r>
      <w:r w:rsidR="00F66464" w:rsidRPr="0033750C">
        <w:rPr>
          <w:rFonts w:ascii="Times New Roman" w:eastAsia="SimSun" w:hAnsi="Times New Roman" w:cs="Times New Roman"/>
          <w:color w:val="1F497D"/>
          <w:kern w:val="0"/>
          <w:sz w:val="22"/>
        </w:rPr>
        <w:t xml:space="preserve"> </w:t>
      </w:r>
    </w:p>
    <w:p w14:paraId="685ECAF4" w14:textId="7BDEAE5E"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44F"/>
          </mc:Choice>
          <mc:Fallback>
            <w:t>👏</w:t>
          </mc:Fallback>
        </mc:AlternateContent>
      </w:r>
    </w:p>
    <w:p w14:paraId="28D44010" w14:textId="52CF8AF8" w:rsidR="00F66464" w:rsidRPr="0033750C" w:rsidRDefault="00F66464" w:rsidP="00F66464">
      <w:pPr>
        <w:widowControl/>
        <w:jc w:val="left"/>
        <w:rPr>
          <w:rFonts w:ascii="Times New Roman" w:eastAsia="SimSun" w:hAnsi="Times New Roman" w:cs="Times New Roman"/>
          <w:color w:val="1F497D"/>
          <w:kern w:val="0"/>
          <w:sz w:val="22"/>
        </w:rPr>
      </w:pPr>
    </w:p>
    <w:p w14:paraId="06935870"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8,</w:t>
      </w:r>
    </w:p>
    <w:p w14:paraId="2EFFB11F" w14:textId="7777777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1 is </w:t>
      </w:r>
      <w:r w:rsidRPr="0033750C">
        <w:rPr>
          <w:rFonts w:ascii="Times New Roman" w:eastAsia="SimSun" w:hAnsi="Times New Roman" w:cs="Times New Roman"/>
          <w:b/>
          <w:bCs/>
          <w:color w:val="1F497D"/>
          <w:kern w:val="0"/>
          <w:sz w:val="22"/>
        </w:rPr>
        <w:t>681456135</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7F1326C1" w14:textId="2A9EF3E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34EFFB57" w14:textId="223AC1B0" w:rsidR="00F66464" w:rsidRPr="0033750C" w:rsidRDefault="00F66464" w:rsidP="00F66464">
      <w:pPr>
        <w:widowControl/>
        <w:jc w:val="left"/>
        <w:rPr>
          <w:rFonts w:ascii="Times New Roman" w:eastAsia="SimSun" w:hAnsi="Times New Roman" w:cs="Times New Roman"/>
          <w:color w:val="1F497D"/>
          <w:kern w:val="0"/>
          <w:sz w:val="22"/>
        </w:rPr>
      </w:pPr>
    </w:p>
    <w:p w14:paraId="7544AFAD" w14:textId="77777777" w:rsidR="00F66464" w:rsidRPr="0033750C" w:rsidRDefault="00F66464" w:rsidP="00F66464">
      <w:pPr>
        <w:widowControl/>
        <w:jc w:val="left"/>
        <w:rPr>
          <w:rFonts w:ascii="Times New Roman" w:eastAsia="SimSun" w:hAnsi="Times New Roman" w:cs="Times New Roman"/>
          <w:color w:val="1F497D"/>
          <w:kern w:val="0"/>
          <w:sz w:val="22"/>
        </w:rPr>
      </w:pPr>
    </w:p>
    <w:p w14:paraId="4E6590B2"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20,</w:t>
      </w:r>
    </w:p>
    <w:p w14:paraId="74B7A31A" w14:textId="325B00F8"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Vibration is </w:t>
      </w:r>
      <w:r w:rsidRPr="0033750C">
        <w:rPr>
          <w:rFonts w:ascii="Times New Roman" w:eastAsia="SimSun" w:hAnsi="Times New Roman" w:cs="Times New Roman"/>
          <w:b/>
          <w:bCs/>
          <w:color w:val="1F497D"/>
          <w:kern w:val="0"/>
          <w:sz w:val="22"/>
        </w:rPr>
        <w:t>825997894</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43254518" w14:textId="1E8523B5"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4CE6F19A" w14:textId="7FA2A836" w:rsidR="00F66464" w:rsidRPr="0033750C" w:rsidRDefault="00F66464" w:rsidP="00C2514A">
      <w:pPr>
        <w:widowControl/>
        <w:ind w:firstLine="420"/>
        <w:jc w:val="left"/>
        <w:rPr>
          <w:rFonts w:ascii="Times New Roman" w:eastAsia="SimSun" w:hAnsi="Times New Roman" w:cs="Times New Roman"/>
          <w:color w:val="1F497D"/>
          <w:kern w:val="0"/>
          <w:sz w:val="22"/>
        </w:rPr>
      </w:pPr>
    </w:p>
    <w:p w14:paraId="4B767E9E" w14:textId="36255FA6" w:rsidR="00520D83" w:rsidRPr="0033750C" w:rsidRDefault="00520D83"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Join the QQ Group</w:t>
      </w:r>
    </w:p>
    <w:p w14:paraId="35F82451" w14:textId="13F57AD8" w:rsidR="001F375F" w:rsidRPr="0033750C" w:rsidRDefault="001F375F"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41,</w:t>
      </w:r>
    </w:p>
    <w:p w14:paraId="0B95FE50" w14:textId="3209FDDC"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Measurements 1 is </w:t>
      </w:r>
      <w:r w:rsidRPr="0033750C">
        <w:rPr>
          <w:rFonts w:ascii="Times New Roman" w:eastAsia="SimSun" w:hAnsi="Times New Roman" w:cs="Times New Roman"/>
          <w:b/>
          <w:bCs/>
          <w:color w:val="1F497D"/>
          <w:kern w:val="0"/>
          <w:sz w:val="22"/>
        </w:rPr>
        <w:t>512581861</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1449F019" w14:textId="77777777"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1E1C1256" w14:textId="2F6F45CC" w:rsidR="001F375F" w:rsidRPr="0033750C" w:rsidRDefault="001F375F" w:rsidP="00C2514A">
      <w:pPr>
        <w:widowControl/>
        <w:ind w:firstLine="420"/>
        <w:jc w:val="left"/>
        <w:rPr>
          <w:rFonts w:ascii="Times New Roman" w:eastAsia="SimSun" w:hAnsi="Times New Roman" w:cs="Times New Roman"/>
          <w:color w:val="1F497D"/>
          <w:kern w:val="0"/>
          <w:sz w:val="22"/>
        </w:rPr>
      </w:pPr>
    </w:p>
    <w:p w14:paraId="49473D8C" w14:textId="55630E64" w:rsidR="008868A5" w:rsidRPr="0033750C" w:rsidRDefault="008868A5" w:rsidP="008868A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9,</w:t>
      </w:r>
    </w:p>
    <w:p w14:paraId="4D10FAED" w14:textId="222736E9"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2 is </w:t>
      </w:r>
      <w:r w:rsidRPr="0033750C">
        <w:rPr>
          <w:rFonts w:ascii="Times New Roman" w:eastAsia="SimSun" w:hAnsi="Times New Roman" w:cs="Times New Roman"/>
          <w:b/>
          <w:bCs/>
          <w:color w:val="1F497D"/>
          <w:kern w:val="0"/>
          <w:sz w:val="22"/>
        </w:rPr>
        <w:t>852605830</w:t>
      </w:r>
      <w:r w:rsidRPr="0033750C">
        <w:rPr>
          <w:rFonts w:ascii="Times New Roman" w:eastAsia="SimSun" w:hAnsi="Times New Roman" w:cs="Times New Roman"/>
          <w:color w:val="1F497D"/>
          <w:kern w:val="0"/>
          <w:sz w:val="22"/>
        </w:rPr>
        <w:t>. Please join the course QQ group as soon as possible. If you have any problem</w:t>
      </w:r>
      <w:r w:rsidR="00C9773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r w:rsidR="00C97734" w:rsidRPr="0033750C">
        <w:rPr>
          <w:rFonts w:ascii="Times New Roman" w:eastAsia="SimSun" w:hAnsi="Times New Roman" w:cs="Times New Roman"/>
          <w:color w:val="1F497D"/>
          <w:kern w:val="0"/>
          <w:sz w:val="22"/>
        </w:rPr>
        <w:t xml:space="preserve">when </w:t>
      </w:r>
      <w:r w:rsidRPr="0033750C">
        <w:rPr>
          <w:rFonts w:ascii="Times New Roman" w:eastAsia="SimSun" w:hAnsi="Times New Roman" w:cs="Times New Roman"/>
          <w:color w:val="1F497D"/>
          <w:kern w:val="0"/>
          <w:sz w:val="22"/>
        </w:rPr>
        <w:t>joining the QQ group, please contact me via QQ: 1782616120.</w:t>
      </w:r>
    </w:p>
    <w:p w14:paraId="1F77327D" w14:textId="77777777"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5AD5706F" w14:textId="77777777" w:rsidR="008868A5" w:rsidRPr="0033750C" w:rsidRDefault="008868A5" w:rsidP="00C2514A">
      <w:pPr>
        <w:widowControl/>
        <w:ind w:firstLine="420"/>
        <w:jc w:val="left"/>
        <w:rPr>
          <w:rFonts w:ascii="Times New Roman" w:eastAsia="SimSun" w:hAnsi="Times New Roman" w:cs="Times New Roman"/>
          <w:color w:val="1F497D"/>
          <w:kern w:val="0"/>
          <w:sz w:val="22"/>
        </w:rPr>
      </w:pPr>
    </w:p>
    <w:p w14:paraId="538AD8D6" w14:textId="10AD6DED" w:rsidR="00C2514A" w:rsidRPr="0033750C" w:rsidRDefault="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220C7A" w14:textId="0E4DA3A0" w:rsidR="003A3ABF" w:rsidRPr="0033750C" w:rsidRDefault="003A3ABF" w:rsidP="003A3AB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Qi,</w:t>
      </w:r>
    </w:p>
    <w:p w14:paraId="05454B23" w14:textId="77777777"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E6034A3" w14:textId="16EA90FD"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in 2022!</w:t>
      </w:r>
    </w:p>
    <w:p w14:paraId="3FC8F986" w14:textId="12368912"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yllabus of ME design 2 I had before is attached to this email.</w:t>
      </w:r>
    </w:p>
    <w:p w14:paraId="5399D1C7" w14:textId="7713961A"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if you need any other help. I can help to set up QQ group and manage it if you need. Good luck with your work. Looking forward to seeing you on the campus. Take care and stay safe!</w:t>
      </w:r>
    </w:p>
    <w:p w14:paraId="4F11A725"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4606D6"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8CD708" w14:textId="77777777" w:rsidR="003A3ABF" w:rsidRPr="0033750C" w:rsidRDefault="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76028B" w14:textId="0F5A9EDA" w:rsidR="002435F9" w:rsidRPr="0033750C" w:rsidRDefault="002435F9" w:rsidP="002435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734C737F" w14:textId="2FB8C1DC" w:rsidR="002435F9" w:rsidRPr="0033750C" w:rsidRDefault="002435F9" w:rsidP="002435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so happy that I have received the offer for Ph.D. with Postgraduate Studentship</w:t>
      </w:r>
      <w:r w:rsidR="00445224"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rom Graduate School</w:t>
      </w:r>
      <w:r w:rsidR="00445224" w:rsidRPr="0033750C">
        <w:rPr>
          <w:rFonts w:ascii="Times New Roman" w:eastAsia="SimSun" w:hAnsi="Times New Roman" w:cs="Times New Roman"/>
          <w:color w:val="1F497D"/>
          <w:kern w:val="0"/>
          <w:sz w:val="22"/>
        </w:rPr>
        <w:t>. I have accepted the offer and finished the registeration. Many thanks for your patient help in my academic life! Have a wonderful weekend.</w:t>
      </w:r>
    </w:p>
    <w:p w14:paraId="56F7C9A5"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F982D"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40291C" w14:textId="77777777" w:rsidR="002435F9" w:rsidRPr="0033750C" w:rsidRDefault="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4ED917" w14:textId="2A603E3B" w:rsidR="00950691" w:rsidRPr="0033750C" w:rsidRDefault="00950691"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emester Set-up</w:t>
      </w:r>
    </w:p>
    <w:p w14:paraId="2DA5E6BB" w14:textId="5F3B7D9D" w:rsidR="00906BEE" w:rsidRPr="0033750C" w:rsidRDefault="00906BEE"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BE69C1" w14:textId="77777777" w:rsidR="00906BEE" w:rsidRPr="0033750C" w:rsidRDefault="00906BEE" w:rsidP="00906B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091666E" w14:textId="53E62529" w:rsidR="00906BEE" w:rsidRPr="0033750C" w:rsidRDefault="00906BEE" w:rsidP="00906B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ish you a healthy, happy, and prosperous year </w:t>
      </w:r>
      <w:r w:rsidR="00950691" w:rsidRPr="0033750C">
        <w:rPr>
          <w:rFonts w:ascii="Times New Roman" w:eastAsia="SimSun" w:hAnsi="Times New Roman" w:cs="Times New Roman"/>
          <w:color w:val="1F497D"/>
          <w:kern w:val="0"/>
          <w:sz w:val="22"/>
        </w:rPr>
        <w:t xml:space="preserve">in </w:t>
      </w:r>
      <w:r w:rsidRPr="0033750C">
        <w:rPr>
          <w:rFonts w:ascii="Times New Roman" w:eastAsia="SimSun" w:hAnsi="Times New Roman" w:cs="Times New Roman"/>
          <w:color w:val="1F497D"/>
          <w:kern w:val="0"/>
          <w:sz w:val="22"/>
        </w:rPr>
        <w:t>2022!</w:t>
      </w:r>
    </w:p>
    <w:p w14:paraId="22C4EBFB" w14:textId="4E64CA4E" w:rsidR="00950691" w:rsidRPr="0033750C" w:rsidRDefault="00950691"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mester will start in a week. If you need my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always ready. Last semester, you said that you planned to change all the homework in the course to quiz format. I also served as a teaching assistant during the online class in 2020, and I set up the exam on the BlackBoard at that time. So, I have experience with setting up quizzes on BlackBoard. And the task of setting up quizzes is quite heavy if there are a lot of quizzes. 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help you set up quizzes. </w:t>
      </w:r>
    </w:p>
    <w:p w14:paraId="542E0AE9" w14:textId="44203603" w:rsidR="000A2780"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I have established the QQ Group for Courses Mechanical Design 1 and Mechanical Vibration. The information is shown following:</w:t>
      </w:r>
    </w:p>
    <w:p w14:paraId="1FDCC06B" w14:textId="78C5C4DB" w:rsidR="000A2780" w:rsidRPr="0033750C" w:rsidRDefault="000A2780">
      <w:pPr>
        <w:pStyle w:val="af0"/>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MS1028 Mechanical Design 1 is: 681456135 and the QR code is also attached </w:t>
      </w:r>
      <w:r w:rsidR="00950691" w:rsidRPr="0033750C">
        <w:rPr>
          <w:rFonts w:ascii="Times New Roman" w:hAnsi="Times New Roman" w:cs="Times New Roman"/>
          <w:color w:val="1F497D"/>
          <w:sz w:val="22"/>
          <w:shd w:val="clear" w:color="auto" w:fill="FFFFFF"/>
        </w:rPr>
        <w:t>in attachment 01</w:t>
      </w:r>
      <w:r w:rsidRPr="0033750C">
        <w:rPr>
          <w:rFonts w:ascii="Times New Roman" w:eastAsia="SimSun" w:hAnsi="Times New Roman" w:cs="Times New Roman"/>
          <w:color w:val="1F497D"/>
          <w:kern w:val="0"/>
          <w:sz w:val="22"/>
        </w:rPr>
        <w:t>.</w:t>
      </w:r>
    </w:p>
    <w:p w14:paraId="127CF2F1" w14:textId="468A63F9" w:rsidR="000A2780" w:rsidRPr="0033750C" w:rsidRDefault="000A2780">
      <w:pPr>
        <w:pStyle w:val="af0"/>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1020 Mechanical Vibration is: 825997894 and the QR code is also attached </w:t>
      </w:r>
      <w:r w:rsidR="00950691" w:rsidRPr="0033750C">
        <w:rPr>
          <w:rFonts w:ascii="Times New Roman" w:hAnsi="Times New Roman" w:cs="Times New Roman"/>
          <w:color w:val="1F497D"/>
          <w:sz w:val="22"/>
          <w:shd w:val="clear" w:color="auto" w:fill="FFFFFF"/>
        </w:rPr>
        <w:t>in attachment 02</w:t>
      </w:r>
      <w:r w:rsidRPr="0033750C">
        <w:rPr>
          <w:rFonts w:ascii="Times New Roman" w:eastAsia="SimSun" w:hAnsi="Times New Roman" w:cs="Times New Roman"/>
          <w:color w:val="1F497D"/>
          <w:kern w:val="0"/>
          <w:sz w:val="22"/>
        </w:rPr>
        <w:t>.</w:t>
      </w:r>
    </w:p>
    <w:p w14:paraId="522C192E" w14:textId="2977C4B9" w:rsidR="00906BEE"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invited you to these two QQ groups. Please feel free to contact me if you need any help. Good luck with your work. Good night!</w:t>
      </w:r>
    </w:p>
    <w:p w14:paraId="72C2C745" w14:textId="440348EA" w:rsidR="001B3212" w:rsidRPr="0033750C" w:rsidRDefault="00144BAC"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hanks for your help, I just received an offer from CUHK of Ph.D. with the full scholarship, which is the first offer I have received. The results of CUHK</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KPFS will be announced in April. Hope all goes well.</w:t>
      </w:r>
    </w:p>
    <w:p w14:paraId="6793DDF2" w14:textId="15A1C54F" w:rsidR="000A2780" w:rsidRPr="0033750C" w:rsidRDefault="001B3212"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r w:rsidR="00144BAC" w:rsidRPr="0033750C">
        <w:rPr>
          <w:rFonts w:ascii="Times New Roman" w:hAnsi="Times New Roman" w:cs="Times New Roman"/>
          <w:color w:val="1F497D"/>
          <w:sz w:val="22"/>
          <w:shd w:val="clear" w:color="auto" w:fill="FFFFFF"/>
        </w:rPr>
        <w:t>you </w:t>
      </w:r>
      <w:r w:rsidRPr="0033750C">
        <w:rPr>
          <w:rFonts w:ascii="Times New Roman" w:eastAsia="SimSun" w:hAnsi="Times New Roman" w:cs="Times New Roman"/>
          <w:color w:val="1F497D"/>
          <w:kern w:val="0"/>
          <w:sz w:val="22"/>
        </w:rPr>
        <w:t xml:space="preserve">for your patient help. </w:t>
      </w:r>
      <w:r w:rsidR="000A2780" w:rsidRPr="0033750C">
        <w:rPr>
          <w:rFonts w:ascii="Times New Roman" w:eastAsia="SimSun" w:hAnsi="Times New Roman" w:cs="Times New Roman"/>
          <w:color w:val="1F497D"/>
          <w:kern w:val="0"/>
          <w:sz w:val="22"/>
        </w:rPr>
        <w:t>Take care and stay safe!</w:t>
      </w:r>
    </w:p>
    <w:p w14:paraId="75136346" w14:textId="77777777"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D4620E" w14:textId="06DF1738"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8A858D" w14:textId="583253A1" w:rsidR="00D70A7D" w:rsidRPr="0033750C" w:rsidRDefault="00D70A7D" w:rsidP="00906BEE">
      <w:pPr>
        <w:widowControl/>
        <w:jc w:val="left"/>
        <w:rPr>
          <w:rFonts w:ascii="Times New Roman" w:eastAsia="SimSun" w:hAnsi="Times New Roman" w:cs="Times New Roman"/>
          <w:color w:val="1F497D"/>
          <w:kern w:val="0"/>
          <w:sz w:val="22"/>
        </w:rPr>
      </w:pPr>
    </w:p>
    <w:p w14:paraId="4931DC65" w14:textId="77777777" w:rsidR="00D70A7D" w:rsidRPr="0033750C" w:rsidRDefault="00D70A7D" w:rsidP="00D70A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50623D6" w14:textId="77777777" w:rsidR="00765EDB" w:rsidRPr="0033750C" w:rsidRDefault="00D70A7D"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w:t>
      </w:r>
      <w:r w:rsidR="00FA6952" w:rsidRPr="0033750C">
        <w:rPr>
          <w:rFonts w:ascii="Times New Roman" w:eastAsia="SimSun" w:hAnsi="Times New Roman" w:cs="Times New Roman"/>
          <w:color w:val="1F497D"/>
          <w:kern w:val="0"/>
          <w:sz w:val="22"/>
        </w:rPr>
        <w:t xml:space="preserve"> and encouragement</w:t>
      </w:r>
      <w:r w:rsidRPr="0033750C">
        <w:rPr>
          <w:rFonts w:ascii="Times New Roman" w:eastAsia="SimSun" w:hAnsi="Times New Roman" w:cs="Times New Roman"/>
          <w:color w:val="1F497D"/>
          <w:kern w:val="0"/>
          <w:sz w:val="22"/>
        </w:rPr>
        <w:t>. I will arrive at campus on 1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Feb. </w:t>
      </w:r>
      <w:r w:rsidR="00FA6952" w:rsidRPr="0033750C">
        <w:rPr>
          <w:rFonts w:ascii="Times New Roman" w:eastAsia="SimSun" w:hAnsi="Times New Roman" w:cs="Times New Roman"/>
          <w:color w:val="1F497D"/>
          <w:kern w:val="0"/>
          <w:sz w:val="22"/>
        </w:rPr>
        <w:t xml:space="preserve">I think the academic teacher should invite me in when the students are invited to enter the course on the BlackBoard. So, we can wait a few more days. </w:t>
      </w:r>
      <w:r w:rsidR="00765EDB" w:rsidRPr="0033750C">
        <w:rPr>
          <w:rFonts w:ascii="Times New Roman" w:eastAsia="SimSun" w:hAnsi="Times New Roman" w:cs="Times New Roman"/>
          <w:color w:val="1F497D"/>
          <w:kern w:val="0"/>
          <w:sz w:val="22"/>
        </w:rPr>
        <w:t xml:space="preserve">I think your idea is very good - I will try my best to handle QQ Group. </w:t>
      </w:r>
    </w:p>
    <w:p w14:paraId="3F7AA6E9" w14:textId="1B7F6893" w:rsidR="00D70A7D" w:rsidRPr="0033750C" w:rsidRDefault="00765EDB"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w</w:t>
      </w:r>
      <w:r w:rsidR="00FA6952" w:rsidRPr="0033750C">
        <w:rPr>
          <w:rFonts w:ascii="Times New Roman" w:eastAsia="SimSun" w:hAnsi="Times New Roman" w:cs="Times New Roman"/>
          <w:color w:val="1F497D"/>
          <w:kern w:val="0"/>
          <w:sz w:val="22"/>
        </w:rPr>
        <w:t xml:space="preserve">ish you enjoy your last </w:t>
      </w:r>
      <w:r w:rsidRPr="0033750C">
        <w:rPr>
          <w:rFonts w:ascii="Times New Roman" w:eastAsia="SimSun" w:hAnsi="Times New Roman" w:cs="Times New Roman"/>
          <w:color w:val="1F497D"/>
          <w:kern w:val="0"/>
          <w:sz w:val="22"/>
        </w:rPr>
        <w:t>holiday</w:t>
      </w:r>
      <w:r w:rsidR="00FA6952" w:rsidRPr="0033750C">
        <w:rPr>
          <w:rFonts w:ascii="Times New Roman" w:eastAsia="SimSun" w:hAnsi="Times New Roman" w:cs="Times New Roman"/>
          <w:color w:val="1F497D"/>
          <w:kern w:val="0"/>
          <w:sz w:val="22"/>
        </w:rPr>
        <w:t xml:space="preserve"> time</w:t>
      </w:r>
      <w:r w:rsidRPr="0033750C">
        <w:rPr>
          <w:rFonts w:ascii="Times New Roman" w:eastAsia="SimSun" w:hAnsi="Times New Roman" w:cs="Times New Roman"/>
          <w:color w:val="1F497D"/>
          <w:kern w:val="0"/>
          <w:sz w:val="22"/>
        </w:rPr>
        <w:t>!</w:t>
      </w:r>
    </w:p>
    <w:p w14:paraId="5F62116F" w14:textId="77777777"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43B287" w14:textId="7064041F"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F0C8A" w14:textId="1E90E253" w:rsidR="003A5803" w:rsidRPr="0033750C" w:rsidRDefault="003A5803" w:rsidP="00D70A7D">
      <w:pPr>
        <w:widowControl/>
        <w:jc w:val="left"/>
        <w:rPr>
          <w:rFonts w:ascii="Times New Roman" w:eastAsia="SimSun" w:hAnsi="Times New Roman" w:cs="Times New Roman"/>
          <w:color w:val="1F497D"/>
          <w:kern w:val="0"/>
          <w:sz w:val="22"/>
        </w:rPr>
      </w:pPr>
    </w:p>
    <w:p w14:paraId="47A046C8" w14:textId="77777777" w:rsidR="003A5803" w:rsidRPr="0033750C" w:rsidRDefault="003A5803" w:rsidP="003A58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AC85300" w14:textId="5435C16B"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to hear from you. Meeting on Monday at 4.30 pm is fine for me. </w:t>
      </w:r>
    </w:p>
    <w:p w14:paraId="222519DE" w14:textId="59A2B8B8"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wonderful weekend too!</w:t>
      </w:r>
    </w:p>
    <w:p w14:paraId="045E1EA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CAF80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475BFA" w14:textId="77777777" w:rsidR="003A5803" w:rsidRPr="0033750C" w:rsidRDefault="003A5803" w:rsidP="00D70A7D">
      <w:pPr>
        <w:widowControl/>
        <w:jc w:val="left"/>
        <w:rPr>
          <w:rFonts w:ascii="Times New Roman" w:eastAsia="SimSun" w:hAnsi="Times New Roman" w:cs="Times New Roman"/>
          <w:color w:val="1F497D"/>
          <w:kern w:val="0"/>
          <w:sz w:val="22"/>
        </w:rPr>
      </w:pPr>
    </w:p>
    <w:p w14:paraId="498B2FA8" w14:textId="77777777" w:rsidR="0022786E" w:rsidRPr="0033750C" w:rsidRDefault="0022786E" w:rsidP="0022786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3EE1C7" w14:textId="09DC3D2C" w:rsidR="0022786E" w:rsidRPr="0033750C" w:rsidRDefault="00911EFB" w:rsidP="0022786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information. Comparing the list of the form and the list of BB, I found that Mechanical Design 1 needs to be taught online. There are two students - Stream Wang </w:t>
      </w:r>
      <w:r w:rsidRPr="0033750C">
        <w:rPr>
          <w:rFonts w:ascii="Times New Roman" w:eastAsia="SimSun" w:hAnsi="Times New Roman" w:cs="Times New Roman"/>
          <w:color w:val="1F497D"/>
          <w:kern w:val="0"/>
          <w:sz w:val="22"/>
        </w:rPr>
        <w:lastRenderedPageBreak/>
        <w:t xml:space="preserve">(2018141522017) and Shiyi Bai (2019141520084) who can not return campus now. So, at the beginning of each class, I will help you open Tencent Meeting so they can take classes online. </w:t>
      </w:r>
    </w:p>
    <w:p w14:paraId="612379B4" w14:textId="02E2D487" w:rsidR="00911EFB" w:rsidRPr="0033750C" w:rsidRDefault="00911EFB" w:rsidP="0022786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see you on campus!</w:t>
      </w:r>
    </w:p>
    <w:p w14:paraId="1A686098"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4E5DC5"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BF266D" w14:textId="2C09209B" w:rsidR="00D70A7D" w:rsidRPr="0033750C" w:rsidRDefault="00D70A7D" w:rsidP="00906BEE">
      <w:pPr>
        <w:widowControl/>
        <w:jc w:val="left"/>
        <w:rPr>
          <w:rFonts w:ascii="Times New Roman" w:eastAsia="SimSun" w:hAnsi="Times New Roman" w:cs="Times New Roman"/>
          <w:color w:val="1F497D"/>
          <w:kern w:val="0"/>
          <w:sz w:val="22"/>
        </w:rPr>
      </w:pPr>
    </w:p>
    <w:p w14:paraId="7534931A" w14:textId="7CFC4081" w:rsidR="007D01E2" w:rsidRPr="0033750C" w:rsidRDefault="007D01E2" w:rsidP="00906BEE">
      <w:pPr>
        <w:widowControl/>
        <w:jc w:val="left"/>
        <w:rPr>
          <w:rFonts w:ascii="Times New Roman" w:eastAsia="SimSun" w:hAnsi="Times New Roman" w:cs="Times New Roman"/>
          <w:color w:val="1F497D"/>
          <w:kern w:val="0"/>
          <w:sz w:val="22"/>
        </w:rPr>
      </w:pPr>
    </w:p>
    <w:p w14:paraId="61D126DE" w14:textId="77777777" w:rsidR="007D01E2" w:rsidRPr="0033750C" w:rsidRDefault="007D01E2" w:rsidP="007D01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4B2FC68" w14:textId="3626C907" w:rsidR="007D01E2" w:rsidRPr="0033750C" w:rsidRDefault="007D01E2" w:rsidP="007D01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ooked the meeting on Tencent Meeting. Here </w:t>
      </w:r>
      <w:r w:rsidR="00205149" w:rsidRPr="0033750C">
        <w:rPr>
          <w:rFonts w:ascii="Times New Roman" w:eastAsia="SimSun" w:hAnsi="Times New Roman" w:cs="Times New Roman"/>
          <w:color w:val="1F497D"/>
          <w:kern w:val="0"/>
          <w:sz w:val="22"/>
        </w:rPr>
        <w:t xml:space="preserve">is </w:t>
      </w:r>
      <w:r w:rsidRPr="0033750C">
        <w:rPr>
          <w:rFonts w:ascii="Times New Roman" w:eastAsia="SimSun" w:hAnsi="Times New Roman" w:cs="Times New Roman"/>
          <w:color w:val="1F497D"/>
          <w:kern w:val="0"/>
          <w:sz w:val="22"/>
        </w:rPr>
        <w:t xml:space="preserve">the information: </w:t>
      </w:r>
    </w:p>
    <w:p w14:paraId="15E7308C" w14:textId="77777777" w:rsidR="007D01E2" w:rsidRPr="0033750C" w:rsidRDefault="007D01E2" w:rsidP="007D01E2">
      <w:pPr>
        <w:widowControl/>
        <w:jc w:val="left"/>
        <w:rPr>
          <w:rFonts w:ascii="Times New Roman" w:eastAsia="SimSun" w:hAnsi="Times New Roman" w:cs="Times New Roman"/>
          <w:color w:val="1F497D"/>
          <w:kern w:val="0"/>
          <w:sz w:val="22"/>
        </w:rPr>
      </w:pPr>
    </w:p>
    <w:p w14:paraId="322B6F99" w14:textId="2F212816"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Jin invites you to a meeting on Tencent Meeting</w:t>
      </w:r>
      <w:r w:rsidRPr="0033750C">
        <w:rPr>
          <w:rFonts w:ascii="Times New Roman" w:eastAsia="SimSun" w:hAnsi="Times New Roman" w:cs="Times New Roman"/>
          <w:color w:val="1F497D"/>
          <w:kern w:val="0"/>
          <w:sz w:val="22"/>
        </w:rPr>
        <w:cr/>
        <w:t>Meeting Topic: Mechanical Design 1 Online Classroom</w:t>
      </w:r>
      <w:r w:rsidRPr="0033750C">
        <w:rPr>
          <w:rFonts w:ascii="Times New Roman" w:eastAsia="SimSun" w:hAnsi="Times New Roman" w:cs="Times New Roman"/>
          <w:color w:val="1F497D"/>
          <w:kern w:val="0"/>
          <w:sz w:val="22"/>
        </w:rPr>
        <w:cr/>
        <w:t>Meeting Time: 2022/02/23 08:15-11:00(GMT+08:00) China Standard Time - Beijing</w:t>
      </w:r>
      <w:r w:rsidRPr="0033750C">
        <w:rPr>
          <w:rFonts w:ascii="Times New Roman" w:eastAsia="SimSun" w:hAnsi="Times New Roman" w:cs="Times New Roman"/>
          <w:color w:val="1F497D"/>
          <w:kern w:val="0"/>
          <w:sz w:val="22"/>
        </w:rPr>
        <w:cr/>
        <w:t>Recurrence: 2022/02/23-2022/04/06 08:15-11:00, Every week(s) on Wednesday</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Click the link to join the meeting or to add it to your meeting list:</w:t>
      </w:r>
      <w:r w:rsidRPr="0033750C">
        <w:rPr>
          <w:rFonts w:ascii="Times New Roman" w:eastAsia="SimSun" w:hAnsi="Times New Roman" w:cs="Times New Roman"/>
          <w:color w:val="1F497D"/>
          <w:kern w:val="0"/>
          <w:sz w:val="22"/>
        </w:rPr>
        <w:cr/>
        <w:t>https://meeting.tencent.com/dm/9cvxFcaP3QFN</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TencentMeeting</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2-6802-5865</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One tap mobile</w:t>
      </w:r>
      <w:r w:rsidRPr="0033750C">
        <w:rPr>
          <w:rFonts w:ascii="Times New Roman" w:eastAsia="SimSun" w:hAnsi="Times New Roman" w:cs="Times New Roman"/>
          <w:color w:val="1F497D"/>
          <w:kern w:val="0"/>
          <w:sz w:val="22"/>
        </w:rPr>
        <w:cr/>
        <w:t>+8675536550000,,87268025865# (Chinese mainland)</w:t>
      </w:r>
      <w:r w:rsidRPr="0033750C">
        <w:rPr>
          <w:rFonts w:ascii="Times New Roman" w:eastAsia="SimSun" w:hAnsi="Times New Roman" w:cs="Times New Roman"/>
          <w:color w:val="1F497D"/>
          <w:kern w:val="0"/>
          <w:sz w:val="22"/>
        </w:rPr>
        <w:cr/>
        <w:t>+85230018898,,,2,87268025865#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Dial by your location</w:t>
      </w:r>
      <w:r w:rsidRPr="0033750C">
        <w:rPr>
          <w:rFonts w:ascii="Times New Roman" w:eastAsia="SimSun" w:hAnsi="Times New Roman" w:cs="Times New Roman"/>
          <w:color w:val="1F497D"/>
          <w:kern w:val="0"/>
          <w:sz w:val="22"/>
        </w:rPr>
        <w:cr/>
        <w:t>+8675536550000 (Chinese mainland)</w:t>
      </w:r>
      <w:r w:rsidRPr="0033750C">
        <w:rPr>
          <w:rFonts w:ascii="Times New Roman" w:eastAsia="SimSun" w:hAnsi="Times New Roman" w:cs="Times New Roman"/>
          <w:color w:val="1F497D"/>
          <w:kern w:val="0"/>
          <w:sz w:val="22"/>
        </w:rPr>
        <w:cr/>
        <w:t>+85230018898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Copy this invitation and open in Tencent Meeting app (V2.13 or later) to join the meeting</w:t>
      </w:r>
    </w:p>
    <w:p w14:paraId="5D238106" w14:textId="3619B72B" w:rsidR="007D01E2" w:rsidRPr="0033750C" w:rsidRDefault="007D01E2" w:rsidP="007D01E2">
      <w:pPr>
        <w:widowControl/>
        <w:jc w:val="left"/>
        <w:rPr>
          <w:rFonts w:ascii="Times New Roman" w:eastAsia="SimSun" w:hAnsi="Times New Roman" w:cs="Times New Roman"/>
          <w:color w:val="1F497D"/>
          <w:kern w:val="0"/>
          <w:sz w:val="22"/>
        </w:rPr>
      </w:pPr>
    </w:p>
    <w:p w14:paraId="1394CD5B" w14:textId="25688559"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f you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I will share this information with Stream Wang (2018141522017) and Shiyi Bai (2019141520084). </w:t>
      </w:r>
      <w:r w:rsidR="00205149" w:rsidRPr="0033750C">
        <w:rPr>
          <w:rFonts w:ascii="Times New Roman" w:eastAsia="SimSun" w:hAnsi="Times New Roman" w:cs="Times New Roman"/>
          <w:color w:val="1F497D"/>
          <w:kern w:val="0"/>
          <w:sz w:val="22"/>
        </w:rPr>
        <w:t xml:space="preserve">And I will help you open Tencent Meeting before each class so they can take classes online. </w:t>
      </w:r>
      <w:r w:rsidRPr="0033750C">
        <w:rPr>
          <w:rFonts w:ascii="Times New Roman" w:eastAsia="SimSun" w:hAnsi="Times New Roman" w:cs="Times New Roman"/>
          <w:color w:val="1F497D"/>
          <w:kern w:val="0"/>
          <w:sz w:val="22"/>
        </w:rPr>
        <w:t>Looking forward to your reply.</w:t>
      </w:r>
    </w:p>
    <w:p w14:paraId="418A0D4E"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2D35E9"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43A300" w14:textId="5E37EE5A" w:rsidR="007D01E2" w:rsidRPr="0033750C" w:rsidRDefault="007D01E2" w:rsidP="00906BEE">
      <w:pPr>
        <w:widowControl/>
        <w:jc w:val="left"/>
        <w:rPr>
          <w:rFonts w:ascii="Times New Roman" w:eastAsia="SimSun" w:hAnsi="Times New Roman" w:cs="Times New Roman"/>
          <w:color w:val="1F497D"/>
          <w:kern w:val="0"/>
          <w:sz w:val="22"/>
        </w:rPr>
      </w:pPr>
    </w:p>
    <w:p w14:paraId="22BFDDEB" w14:textId="35B15770" w:rsidR="006C3BA6" w:rsidRPr="0033750C" w:rsidRDefault="006C3BA6" w:rsidP="00906BEE">
      <w:pPr>
        <w:widowControl/>
        <w:jc w:val="left"/>
        <w:rPr>
          <w:rFonts w:ascii="Times New Roman" w:eastAsia="SimSun" w:hAnsi="Times New Roman" w:cs="Times New Roman"/>
          <w:color w:val="1F497D"/>
          <w:kern w:val="0"/>
          <w:sz w:val="22"/>
        </w:rPr>
      </w:pPr>
    </w:p>
    <w:p w14:paraId="5F4B99A6" w14:textId="77777777" w:rsidR="006C3BA6" w:rsidRPr="0033750C" w:rsidRDefault="006C3BA6" w:rsidP="006C3BA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C4B3DBF" w14:textId="17B0EC6C" w:rsidR="006C3BA6" w:rsidRPr="0033750C" w:rsidRDefault="006C3BA6" w:rsidP="006C3B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y pleasure. I will inform these two students. Have a good night!</w:t>
      </w:r>
    </w:p>
    <w:p w14:paraId="4D8CBE66"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12C1E"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44012" w14:textId="77777777" w:rsidR="006C3BA6" w:rsidRPr="0033750C" w:rsidRDefault="006C3BA6" w:rsidP="00906BEE">
      <w:pPr>
        <w:widowControl/>
        <w:jc w:val="left"/>
        <w:rPr>
          <w:rFonts w:ascii="Times New Roman" w:eastAsia="SimSun" w:hAnsi="Times New Roman" w:cs="Times New Roman"/>
          <w:color w:val="1F497D"/>
          <w:kern w:val="0"/>
          <w:sz w:val="22"/>
        </w:rPr>
      </w:pPr>
    </w:p>
    <w:p w14:paraId="2FCB8479" w14:textId="77777777" w:rsidR="00906BEE" w:rsidRPr="0033750C" w:rsidRDefault="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C99F8EA" w14:textId="4C31DBD6"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9EEF2F6" w14:textId="25C64A8A"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n,</w:t>
      </w:r>
    </w:p>
    <w:p w14:paraId="3EEBABE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bookmarkStart w:id="67" w:name="_Hlk95412127"/>
      <w:r w:rsidRPr="0033750C">
        <w:rPr>
          <w:rFonts w:ascii="Times New Roman" w:eastAsia="SimSun" w:hAnsi="Times New Roman" w:cs="Times New Roman"/>
          <w:color w:val="1F497D"/>
          <w:kern w:val="0"/>
          <w:sz w:val="22"/>
        </w:rPr>
        <w:t>How are you?</w:t>
      </w:r>
    </w:p>
    <w:p w14:paraId="722F4D6E"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bookmarkEnd w:id="67"/>
    <w:p w14:paraId="1BBA66DB" w14:textId="38C949ED"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your lab website, I found that your research direction is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590896A1" w14:textId="1D25E6FC"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39878BB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0087EB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0F12C83"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F4559C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62913BD8"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w:t>
      </w:r>
      <w:r w:rsidRPr="0033750C">
        <w:rPr>
          <w:rFonts w:ascii="Times New Roman" w:eastAsia="SimSun" w:hAnsi="Times New Roman" w:cs="Times New Roman"/>
          <w:color w:val="1F497D"/>
          <w:kern w:val="0"/>
          <w:sz w:val="22"/>
        </w:rPr>
        <w:lastRenderedPageBreak/>
        <w:t xml:space="preserve">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8B1C700"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72C3CAA"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572034B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39DC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B53409" w14:textId="77777777" w:rsidR="00542A66" w:rsidRPr="0033750C" w:rsidRDefault="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C3B36D" w14:textId="43C2C966" w:rsidR="002F09D6" w:rsidRPr="0033750C" w:rsidRDefault="002F09D6" w:rsidP="002F09D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Kan,</w:t>
      </w:r>
    </w:p>
    <w:p w14:paraId="445C8707" w14:textId="5B538BE7"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of Tiger to you! Wishing you a sparkling New Year and bright happy New Year! May the season bring much pleasure to you.</w:t>
      </w:r>
    </w:p>
    <w:p w14:paraId="247A1A98" w14:textId="5470B2F2"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minding me. These issues may indeed need to be highlighted. Here are my answers to these questions</w:t>
      </w:r>
      <w:r w:rsidR="004B6103" w:rsidRPr="0033750C">
        <w:rPr>
          <w:rFonts w:ascii="Times New Roman" w:eastAsia="SimSun" w:hAnsi="Times New Roman" w:cs="Times New Roman"/>
          <w:color w:val="1F497D"/>
          <w:kern w:val="0"/>
          <w:sz w:val="22"/>
        </w:rPr>
        <w:t>:</w:t>
      </w:r>
    </w:p>
    <w:p w14:paraId="1C1354FA" w14:textId="0C62A641"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Please confirm if there is any transcript issued by the University of Pittsburgh, USA.  If yes, please provide a soft copy of the transcript of the University of Pittsburgh with the grading scheme.</w:t>
      </w:r>
      <w:r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There is no transcript issued by the University of Pittsburgh because I chose the 4+0 program for joint training, which means my undergraduate study is in China for all four years. The transcripts issued by the University of Pittsburgh are only given to students who choose the 2+2 or 3+1 program. In fact, before the pandemic started, I chose the 2+2 program. I also got an offer from an American university. But when the COVID-19 broke out, all the students</w:t>
      </w:r>
      <w:r w:rsidR="00722F9A">
        <w:rPr>
          <w:rFonts w:ascii="Times New Roman" w:eastAsia="SimSun" w:hAnsi="Times New Roman" w:cs="Times New Roman"/>
          <w:color w:val="1F497D"/>
          <w:kern w:val="0"/>
          <w:sz w:val="22"/>
        </w:rPr>
        <w:t>’</w:t>
      </w:r>
      <w:r w:rsidR="00961BF0" w:rsidRPr="0033750C">
        <w:rPr>
          <w:rFonts w:ascii="Times New Roman" w:eastAsia="SimSun" w:hAnsi="Times New Roman" w:cs="Times New Roman"/>
          <w:color w:val="1F497D"/>
          <w:kern w:val="0"/>
          <w:sz w:val="22"/>
        </w:rPr>
        <w:t xml:space="preserve"> study abroad plans were disrupted. In the end, I changed my mind and chose the 4+0 program.</w:t>
      </w:r>
      <w:r w:rsidR="00436690" w:rsidRPr="0033750C">
        <w:rPr>
          <w:rFonts w:ascii="Times New Roman" w:eastAsia="SimSun" w:hAnsi="Times New Roman" w:cs="Times New Roman"/>
          <w:color w:val="1F497D"/>
          <w:kern w:val="0"/>
          <w:sz w:val="22"/>
        </w:rPr>
        <w:t xml:space="preserve"> Another thing I want to point out is that students attending SCUPI follow a western curriculum (the curriculum of the Swanson School of Engineering at the University of Pittsburgh) and are taught by internationally recruited faculties. The official language of SCUPI is English, which means the courses offered by SCUPI are taught and assessed in English. </w:t>
      </w:r>
    </w:p>
    <w:p w14:paraId="1B8FC786" w14:textId="55FA0F82"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Will you study abroad at the University of Pittsburgh, USA?</w:t>
      </w:r>
      <w:r w:rsidR="00961BF0"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No, I will not study abroad at the University of Pittsburgh, USA, because I chose the 4+0 program.</w:t>
      </w:r>
    </w:p>
    <w:p w14:paraId="21098277" w14:textId="20061C79"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How many graduation certificate(s) that you will get upon your graduation?</w:t>
      </w:r>
      <w:r w:rsidR="00436690" w:rsidRPr="0033750C">
        <w:rPr>
          <w:rFonts w:ascii="Times New Roman" w:eastAsia="SimSun" w:hAnsi="Times New Roman" w:cs="Times New Roman"/>
          <w:b/>
          <w:color w:val="1F497D"/>
          <w:kern w:val="0"/>
          <w:sz w:val="22"/>
        </w:rPr>
        <w:br/>
      </w:r>
      <w:r w:rsidR="00436690" w:rsidRPr="0033750C">
        <w:rPr>
          <w:rFonts w:ascii="Times New Roman" w:eastAsia="SimSun" w:hAnsi="Times New Roman" w:cs="Times New Roman"/>
          <w:color w:val="1F497D"/>
          <w:kern w:val="0"/>
          <w:sz w:val="22"/>
        </w:rPr>
        <w:t xml:space="preserve">After graduation, I will get </w:t>
      </w:r>
      <w:r w:rsidR="004B6103" w:rsidRPr="0033750C">
        <w:rPr>
          <w:rFonts w:ascii="Times New Roman" w:eastAsia="SimSun" w:hAnsi="Times New Roman" w:cs="Times New Roman"/>
          <w:color w:val="1F497D"/>
          <w:kern w:val="0"/>
          <w:sz w:val="22"/>
        </w:rPr>
        <w:t xml:space="preserve">an </w:t>
      </w:r>
      <w:r w:rsidR="00436690" w:rsidRPr="0033750C">
        <w:rPr>
          <w:rFonts w:ascii="Times New Roman" w:eastAsia="SimSun" w:hAnsi="Times New Roman" w:cs="Times New Roman"/>
          <w:color w:val="1F497D"/>
          <w:kern w:val="0"/>
          <w:sz w:val="22"/>
        </w:rPr>
        <w:t>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Sichuan University and </w:t>
      </w:r>
      <w:r w:rsidR="004B6103" w:rsidRPr="0033750C">
        <w:rPr>
          <w:rFonts w:ascii="Times New Roman" w:eastAsia="SimSun" w:hAnsi="Times New Roman" w:cs="Times New Roman"/>
          <w:color w:val="1F497D"/>
          <w:kern w:val="0"/>
          <w:sz w:val="22"/>
        </w:rPr>
        <w:t xml:space="preserve">a </w:t>
      </w:r>
      <w:r w:rsidR="00436690" w:rsidRPr="0033750C">
        <w:rPr>
          <w:rFonts w:ascii="Times New Roman" w:eastAsia="SimSun" w:hAnsi="Times New Roman" w:cs="Times New Roman"/>
          <w:color w:val="1F497D"/>
          <w:kern w:val="0"/>
          <w:sz w:val="22"/>
        </w:rPr>
        <w:t>certificate of study from the University of Pittsburgh. There will be no 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the University of Pittsburgh. </w:t>
      </w:r>
    </w:p>
    <w:p w14:paraId="6BF72070" w14:textId="18030942" w:rsidR="004B6103" w:rsidRPr="0033750C" w:rsidRDefault="004B6103" w:rsidP="004B61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informing me of that. Please feel free to contact me if you have any further questions. Have a nice weekend!</w:t>
      </w:r>
    </w:p>
    <w:p w14:paraId="290A892C" w14:textId="77777777"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3D3507" w14:textId="3E03063C"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1308DC" w14:textId="1647AA54" w:rsidR="00BD7820" w:rsidRPr="0033750C" w:rsidRDefault="00BD7820" w:rsidP="002F09D6">
      <w:pPr>
        <w:widowControl/>
        <w:jc w:val="left"/>
        <w:rPr>
          <w:rFonts w:ascii="Times New Roman" w:eastAsia="SimSun" w:hAnsi="Times New Roman" w:cs="Times New Roman"/>
          <w:color w:val="1F497D"/>
          <w:kern w:val="0"/>
          <w:sz w:val="22"/>
        </w:rPr>
      </w:pPr>
    </w:p>
    <w:p w14:paraId="731E2880" w14:textId="1A2EE473"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Kan, </w:t>
      </w:r>
    </w:p>
    <w:p w14:paraId="6704AAA3" w14:textId="4BF3F938" w:rsidR="00BD7820" w:rsidRPr="0033750C" w:rsidRDefault="00BD7820" w:rsidP="00BD78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Have a good night!</w:t>
      </w:r>
    </w:p>
    <w:p w14:paraId="39131E09"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740B8C"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5E1A27" w14:textId="77777777" w:rsidR="00BD7820" w:rsidRPr="0033750C" w:rsidRDefault="00BD7820" w:rsidP="002F09D6">
      <w:pPr>
        <w:widowControl/>
        <w:jc w:val="left"/>
        <w:rPr>
          <w:rFonts w:ascii="Times New Roman" w:eastAsia="SimSun" w:hAnsi="Times New Roman" w:cs="Times New Roman"/>
          <w:color w:val="1F497D"/>
          <w:kern w:val="0"/>
          <w:sz w:val="22"/>
        </w:rPr>
      </w:pPr>
    </w:p>
    <w:p w14:paraId="7E100604" w14:textId="77777777" w:rsidR="002F09D6" w:rsidRPr="0033750C" w:rsidRDefault="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1EF07D" w14:textId="7D1086CB" w:rsidR="00494AAF" w:rsidRPr="0033750C" w:rsidRDefault="00494AAF" w:rsidP="00494AA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12FCC57A" w14:textId="30EA9D26" w:rsidR="00494AAF" w:rsidRPr="0033750C" w:rsidRDefault="00494AAF" w:rsidP="00494A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to you! I hope you have the happiest and most prosperous New Year. May your year be filled with abundance of smiles and laughter. Thank you for your help over the past year!</w:t>
      </w:r>
    </w:p>
    <w:p w14:paraId="0630998A"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7EE9CD"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592EB1" w14:textId="77777777" w:rsidR="00494AAF" w:rsidRPr="0033750C" w:rsidRDefault="00494AAF" w:rsidP="00DB5795">
      <w:pPr>
        <w:rPr>
          <w:rFonts w:ascii="Times New Roman" w:eastAsia="SimSun" w:hAnsi="Times New Roman" w:cs="Times New Roman"/>
          <w:color w:val="1F497D"/>
          <w:kern w:val="0"/>
          <w:sz w:val="22"/>
        </w:rPr>
      </w:pPr>
    </w:p>
    <w:p w14:paraId="211C636C" w14:textId="77777777" w:rsidR="00494AAF" w:rsidRPr="0033750C" w:rsidRDefault="00494AAF" w:rsidP="00DB5795">
      <w:pPr>
        <w:rPr>
          <w:rFonts w:ascii="Times New Roman" w:eastAsia="SimSun" w:hAnsi="Times New Roman" w:cs="Times New Roman"/>
          <w:color w:val="1F497D"/>
          <w:kern w:val="0"/>
          <w:sz w:val="22"/>
        </w:rPr>
      </w:pPr>
    </w:p>
    <w:p w14:paraId="1B20679B" w14:textId="5861202E" w:rsidR="00DB5795" w:rsidRPr="0033750C" w:rsidRDefault="00DB5795" w:rsidP="00DB579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33788E" w14:textId="5016D480" w:rsidR="00DB5795" w:rsidRPr="0033750C" w:rsidRDefault="00DB5795" w:rsidP="00DB57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New Year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hope you have a most happy and prosperous New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ay your year be filled with abundance of smiles and laughter. Thank you for your help over the past year!</w:t>
      </w:r>
    </w:p>
    <w:p w14:paraId="62A4B1DB"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480954"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42B8D" w14:textId="77777777" w:rsidR="00DB5795" w:rsidRPr="0033750C" w:rsidRDefault="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DF323" w14:textId="6A0F3D6B"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05549E" w14:textId="3095522E"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7194" w:rsidRPr="0033750C">
        <w:rPr>
          <w:rFonts w:ascii="Times New Roman" w:eastAsia="SimSun" w:hAnsi="Times New Roman" w:cs="Times New Roman"/>
          <w:color w:val="1F497D"/>
          <w:kern w:val="0"/>
          <w:sz w:val="22"/>
        </w:rPr>
        <w:t>Spiers</w:t>
      </w:r>
      <w:r w:rsidRPr="0033750C">
        <w:rPr>
          <w:rFonts w:ascii="Times New Roman" w:eastAsia="SimSun" w:hAnsi="Times New Roman" w:cs="Times New Roman"/>
          <w:color w:val="1F497D"/>
          <w:kern w:val="0"/>
          <w:sz w:val="22"/>
        </w:rPr>
        <w:t>,</w:t>
      </w:r>
    </w:p>
    <w:p w14:paraId="4D8BEF24"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0C620555"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27734BC6" w14:textId="4B02B3C8"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am writing to you to ask whether you will recruit Ph.D. students for Fall 2022. If so, I hope you could become my supervisor during my Ph.D. study and research. </w:t>
      </w:r>
    </w:p>
    <w:p w14:paraId="0D2E9FC2"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50B38B2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2ED2691"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EED3748"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D6E9E3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77B9AF99"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w:t>
      </w:r>
      <w:r w:rsidRPr="0033750C">
        <w:rPr>
          <w:rFonts w:ascii="Times New Roman" w:eastAsia="SimSun" w:hAnsi="Times New Roman" w:cs="Times New Roman"/>
          <w:color w:val="1F497D"/>
          <w:kern w:val="0"/>
          <w:sz w:val="22"/>
        </w:rPr>
        <w:lastRenderedPageBreak/>
        <w:t xml:space="preserve">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992832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4BF6CA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6EB72C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2238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FFF32" w14:textId="77777777" w:rsidR="00547A36" w:rsidRPr="0033750C" w:rsidRDefault="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01899A" w14:textId="484512D3"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A08C73D" w14:textId="29634F7B"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Kota,</w:t>
      </w:r>
    </w:p>
    <w:p w14:paraId="1DD05763"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CB53DD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301248E2"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University of Michigan website, I found that your research direction is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4882CF88" w14:textId="61ECDBAD"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07D9AC28"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AE35BA" w14:textId="6A9A7659"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2BB24A6" w14:textId="6298DF4A"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6A4FE713" w14:textId="25068FF3"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1660C12F"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8DFF68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00354F5"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0ADEFD0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9D5D4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E01138" w14:textId="77777777" w:rsidR="006A226A" w:rsidRPr="0033750C" w:rsidRDefault="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0DEED" w14:textId="23936D97"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0A4D448" w14:textId="63F7589E"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i,</w:t>
      </w:r>
    </w:p>
    <w:p w14:paraId="2E70B21D"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46DC1DA"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71B28E53" w14:textId="04647F4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w:t>
      </w:r>
      <w:r w:rsidR="003C6B80"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 xml:space="preserve"> website, I found that your research direction is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A0B06F4" w14:textId="6C6E9B59"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r w:rsidR="003C6B80"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 Here are some brief introductions to the research projects I have done. My latest CV is attached to this email. Thank you very much for squeezing time out of your busy schedule to look through my material.</w:t>
      </w:r>
    </w:p>
    <w:p w14:paraId="4416A1C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348E852"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t>
      </w:r>
      <w:r w:rsidRPr="0033750C">
        <w:rPr>
          <w:rFonts w:ascii="Times New Roman" w:eastAsia="SimSun" w:hAnsi="Times New Roman" w:cs="Times New Roman"/>
          <w:color w:val="1F497D"/>
          <w:kern w:val="0"/>
          <w:sz w:val="22"/>
        </w:rPr>
        <w:lastRenderedPageBreak/>
        <w:t>we will study the influence of air inlets with different apertures on the purification rate and purification efficiency, so as to design a set of purification systems for post-disaster air.</w:t>
      </w:r>
    </w:p>
    <w:p w14:paraId="0F055EE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C16272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58E899DF"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E63DB46"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07DFEF6A"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06709"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9BE018" w14:textId="77777777" w:rsidR="00B97A25" w:rsidRPr="0033750C" w:rsidRDefault="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F38C67" w14:textId="224BF8F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F5D6F2D" w14:textId="2BBF3F7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6E7F00C3"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194D3CF1"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4327A605"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318D7B2" w14:textId="42F89113"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Stanford. Here are some brief introductions to the research projects I have done. My latest CV is attached to this email. Thank you very much for squeezing time out of your busy schedule to look through my material.</w:t>
      </w:r>
    </w:p>
    <w:p w14:paraId="5070AEB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DEBF1A9"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2FA29CF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w:t>
      </w:r>
      <w:r w:rsidRPr="0033750C">
        <w:rPr>
          <w:rFonts w:ascii="Times New Roman" w:eastAsia="SimSun" w:hAnsi="Times New Roman" w:cs="Times New Roman"/>
          <w:color w:val="1F497D"/>
          <w:kern w:val="0"/>
          <w:sz w:val="22"/>
        </w:rPr>
        <w:lastRenderedPageBreak/>
        <w:t xml:space="preserve">assembly of our detection device, I also designed the connection method of the detection device and the bracket. </w:t>
      </w:r>
    </w:p>
    <w:p w14:paraId="0C6B740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114F56BD"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4A42077"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77E46C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726D2590"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70224"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AACBE8" w14:textId="77777777" w:rsidR="0073024B" w:rsidRPr="0033750C" w:rsidRDefault="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213D83" w14:textId="4D69BDFF"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841CADF" w14:textId="7DB1130A"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Bassiri-Gharb,</w:t>
      </w:r>
    </w:p>
    <w:p w14:paraId="2F107F4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6F00F27"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628219C4"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Ph.D. study and research. </w:t>
      </w:r>
    </w:p>
    <w:p w14:paraId="342362CC"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4C9209D8"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1990863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87A21FB"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60767BE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C7BAE46"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FD9821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661150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556FC76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3C42179B"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076F1"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A24441" w14:textId="77777777" w:rsidR="009D0B11" w:rsidRPr="0033750C" w:rsidRDefault="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775ECB" w14:textId="1468E191"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47C6166" w14:textId="5C77D8B7"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rizzle,</w:t>
      </w:r>
    </w:p>
    <w:p w14:paraId="32B13CC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4748284"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4BFE9F5" w14:textId="6A35F589"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University of Michigan website, I found that your research direction is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217F13FA" w14:textId="2F0A5DD4"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and you are my #1 preferred supervisor. Here are some brief introductions to the research projects I have done. My latest CV is attached to this email. Thank you very much for squeezing time out of your busy schedule to look through my material.</w:t>
      </w:r>
    </w:p>
    <w:p w14:paraId="232E2B99"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D4B54E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t>
      </w:r>
      <w:r w:rsidRPr="0033750C">
        <w:rPr>
          <w:rFonts w:ascii="Times New Roman" w:eastAsia="SimSun" w:hAnsi="Times New Roman" w:cs="Times New Roman"/>
          <w:color w:val="1F497D"/>
          <w:kern w:val="0"/>
          <w:sz w:val="22"/>
        </w:rPr>
        <w:lastRenderedPageBreak/>
        <w:t>we will study the influence of air inlets with different apertures on the purification rate and purification efficiency, so as to design a set of purification systems for post-disaster air.</w:t>
      </w:r>
    </w:p>
    <w:p w14:paraId="0E046D2C"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ADCE94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7ED4C4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5938487"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574FEEE1"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8C24A7"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BF7850" w14:textId="77777777" w:rsidR="00ED208A" w:rsidRPr="0033750C" w:rsidRDefault="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8639A8" w14:textId="5CBB5BD9"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A5ED20D" w14:textId="3675FAA6"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3F1732" w:rsidRPr="0033750C">
        <w:rPr>
          <w:rFonts w:ascii="Times New Roman" w:eastAsia="SimSun" w:hAnsi="Times New Roman" w:cs="Times New Roman"/>
          <w:color w:val="1F497D"/>
          <w:kern w:val="0"/>
          <w:sz w:val="22"/>
        </w:rPr>
        <w:t>Wood</w:t>
      </w:r>
      <w:r w:rsidRPr="0033750C">
        <w:rPr>
          <w:rFonts w:ascii="Times New Roman" w:eastAsia="SimSun" w:hAnsi="Times New Roman" w:cs="Times New Roman"/>
          <w:color w:val="1F497D"/>
          <w:kern w:val="0"/>
          <w:sz w:val="22"/>
        </w:rPr>
        <w:t>,</w:t>
      </w:r>
    </w:p>
    <w:p w14:paraId="62AD056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2B5219A"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9D6DAFA" w14:textId="3FF8E1C9"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w:t>
      </w:r>
      <w:r w:rsidR="003F1732"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 xml:space="preserve">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29B6DFA" w14:textId="28F2FDFD"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r w:rsidR="003F1732" w:rsidRPr="0033750C">
        <w:rPr>
          <w:rFonts w:ascii="Times New Roman" w:eastAsia="SimSun" w:hAnsi="Times New Roman" w:cs="Times New Roman"/>
          <w:color w:val="1F497D"/>
          <w:kern w:val="0"/>
          <w:sz w:val="22"/>
        </w:rPr>
        <w:t>Harvard University</w:t>
      </w:r>
      <w:r w:rsidRPr="0033750C">
        <w:rPr>
          <w:rFonts w:ascii="Times New Roman" w:eastAsia="SimSun" w:hAnsi="Times New Roman" w:cs="Times New Roman"/>
          <w:color w:val="1F497D"/>
          <w:kern w:val="0"/>
          <w:sz w:val="22"/>
        </w:rPr>
        <w:t xml:space="preserve"> and you are my #1 preferred supervisor. Here are some brief introductions to the research projects I have done. My latest CV is attached to this email. Thank you very much for squeezing time out of your busy schedule to look through my material.</w:t>
      </w:r>
    </w:p>
    <w:p w14:paraId="7FD702C2"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691BEBD"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t>
      </w:r>
      <w:r w:rsidRPr="0033750C">
        <w:rPr>
          <w:rFonts w:ascii="Times New Roman" w:eastAsia="SimSun" w:hAnsi="Times New Roman" w:cs="Times New Roman"/>
          <w:color w:val="1F497D"/>
          <w:kern w:val="0"/>
          <w:sz w:val="22"/>
        </w:rPr>
        <w:lastRenderedPageBreak/>
        <w:t>we will study the influence of air inlets with different apertures on the purification rate and purification efficiency, so as to design a set of purification systems for post-disaster air.</w:t>
      </w:r>
    </w:p>
    <w:p w14:paraId="504F5903"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F16A7C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32F2F0B"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742CAA36"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708AC523"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9C2BC"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EB4A17" w14:textId="77777777" w:rsidR="00D44B62" w:rsidRPr="0033750C" w:rsidRDefault="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D2B255" w14:textId="0EF541D5"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1105925" w14:textId="2790BE7B"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Okamura,</w:t>
      </w:r>
    </w:p>
    <w:p w14:paraId="7B38BA6D"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A54ED92" w14:textId="76E84408"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372ACB30" w14:textId="448F1CD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w:t>
      </w:r>
      <w:r w:rsidR="00B8485F" w:rsidRPr="0033750C">
        <w:rPr>
          <w:rFonts w:ascii="Times New Roman" w:eastAsia="SimSun" w:hAnsi="Times New Roman" w:cs="Times New Roman"/>
          <w:color w:val="1F497D"/>
          <w:kern w:val="0"/>
          <w:sz w:val="22"/>
        </w:rPr>
        <w:t xml:space="preserve">my </w:t>
      </w:r>
      <w:r w:rsidRPr="0033750C">
        <w:rPr>
          <w:rFonts w:ascii="Times New Roman" w:eastAsia="SimSun" w:hAnsi="Times New Roman" w:cs="Times New Roman"/>
          <w:color w:val="1F497D"/>
          <w:kern w:val="0"/>
          <w:sz w:val="22"/>
        </w:rPr>
        <w:t xml:space="preserve">Ph.D. study and research. </w:t>
      </w:r>
    </w:p>
    <w:p w14:paraId="0CBE49ED" w14:textId="5AA839BC"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Stanford and you are my #1 preferred supervisor. Here are some brief introductions to the research projects I have done. My latest CV is attached to this email. Thank you very much for squeezing time out of your busy schedule to look through my material.</w:t>
      </w:r>
    </w:p>
    <w:p w14:paraId="7B26CFE7"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B02C3B6"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t>
      </w:r>
      <w:r w:rsidRPr="0033750C">
        <w:rPr>
          <w:rFonts w:ascii="Times New Roman" w:eastAsia="SimSun" w:hAnsi="Times New Roman" w:cs="Times New Roman"/>
          <w:color w:val="1F497D"/>
          <w:kern w:val="0"/>
          <w:sz w:val="22"/>
        </w:rPr>
        <w:lastRenderedPageBreak/>
        <w:t>we will study the influence of air inlets with different apertures on the purification rate and purification efficiency, so as to design a set of purification systems for post-disaster air.</w:t>
      </w:r>
    </w:p>
    <w:p w14:paraId="541ADB15"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255396C9"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2CC74EA" w14:textId="2F6FD91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Final results are expected by the end of January. After the results come out, we are ready to go to sign up for a conference </w:t>
      </w:r>
      <w:r w:rsidR="00D44B6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44B62"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3BF5A6A"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3EFC8739"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DC7311"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156BBA" w14:textId="77777777" w:rsidR="00826792" w:rsidRPr="0033750C" w:rsidRDefault="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7EDA3C" w14:textId="1F32CDFF"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B873863" w14:textId="29AFA1BA"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0D8B3344"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03A7093" w14:textId="7FEA6FBE"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w:t>
      </w:r>
      <w:r w:rsidR="0013631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and prosperous year 2022!</w:t>
      </w:r>
    </w:p>
    <w:p w14:paraId="4CFD8C12" w14:textId="23FF4212"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w:t>
      </w:r>
      <w:r w:rsidR="00136311" w:rsidRPr="0033750C">
        <w:rPr>
          <w:rFonts w:ascii="Times New Roman" w:eastAsia="SimSun" w:hAnsi="Times New Roman" w:cs="Times New Roman"/>
          <w:color w:val="1F497D"/>
          <w:kern w:val="0"/>
          <w:sz w:val="22"/>
        </w:rPr>
        <w:t>Last time, I am writing to you to apply for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s summer camp. Later, I made it clear that my future development direction is to engage in academic research.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 xml:space="preserve">s training model is relatively inclined towards the corporate world. And if I want to go in the academic direction, studying abroad is the best choice. So, I gave up the opportunity of postgraduate recommendation in China and wanted to come to UCB for doctoral research. </w:t>
      </w:r>
      <w:r w:rsidRPr="0033750C">
        <w:rPr>
          <w:rFonts w:ascii="Times New Roman" w:eastAsia="SimSun" w:hAnsi="Times New Roman" w:cs="Times New Roman"/>
          <w:color w:val="1F497D"/>
          <w:kern w:val="0"/>
          <w:sz w:val="22"/>
        </w:rPr>
        <w:t xml:space="preserve">I am writing to you to ask whether you will recruit Ph.D. students for Fall 2022. If so, I hope you could become my supervisor during Ph.D. study and research. </w:t>
      </w:r>
    </w:p>
    <w:p w14:paraId="576DD219" w14:textId="383AA4F0"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CB and you are my #1 preferred supervisor. Here are some brief introductions to the research projects I have done. My latest CV is attached to this email. Thank you very much for squeezing time out of your busy schedule to look through my material.</w:t>
      </w:r>
    </w:p>
    <w:p w14:paraId="4D58EAD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736CCA4" w14:textId="70E9BCD1"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1FD7F7B" w14:textId="0C7ECB19" w:rsidR="00136311" w:rsidRPr="0033750C" w:rsidRDefault="00136311" w:rsidP="001363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C559DC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B937C5E"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416F326"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1F7AB9D8" w14:textId="77777777"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8606C" w14:textId="49D1C198"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FCBA04" w14:textId="1078DE1C" w:rsidR="000D3207" w:rsidRPr="0033750C" w:rsidRDefault="000D3207" w:rsidP="005E330B">
      <w:pPr>
        <w:widowControl/>
        <w:jc w:val="left"/>
        <w:rPr>
          <w:rFonts w:ascii="Times New Roman" w:eastAsia="SimSun" w:hAnsi="Times New Roman" w:cs="Times New Roman"/>
          <w:color w:val="1F497D"/>
          <w:kern w:val="0"/>
          <w:sz w:val="22"/>
        </w:rPr>
      </w:pPr>
    </w:p>
    <w:p w14:paraId="3DDCBEF2" w14:textId="77777777" w:rsidR="000D3207" w:rsidRPr="0033750C" w:rsidRDefault="000D3207" w:rsidP="000D32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108ACFF2" w14:textId="3ED9694A" w:rsidR="000D3207" w:rsidRPr="0033750C" w:rsidRDefault="000D3207" w:rsidP="000D32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will wait for the admission results patiently. Looking forward to a fruitful result. Have a wonderful weekend!</w:t>
      </w:r>
    </w:p>
    <w:p w14:paraId="5BF97AC6" w14:textId="77777777" w:rsidR="000D3207" w:rsidRPr="0033750C" w:rsidRDefault="000D3207" w:rsidP="000D32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D838F" w14:textId="29EDD163" w:rsidR="000D3207" w:rsidRPr="0033750C" w:rsidRDefault="000D3207"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B367"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F98C0E"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br w:type="page"/>
      </w:r>
    </w:p>
    <w:p w14:paraId="68C6BBC7" w14:textId="554FBC59"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B1EA540" w14:textId="2D0491BA"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0FBF7F" w14:textId="151CAC87" w:rsidR="00EA5F35" w:rsidRPr="0033750C" w:rsidRDefault="00EA5F35" w:rsidP="00EA5F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93D9F9" w14:textId="52322415" w:rsidR="00EA5F35" w:rsidRPr="0033750C" w:rsidRDefault="00EA5F35" w:rsidP="00EA5F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664004DF" w14:textId="2216C51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Ph.D. study and research. </w:t>
      </w:r>
    </w:p>
    <w:p w14:paraId="066B82A0" w14:textId="55E5A6E2"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51B64790" w14:textId="07F0CE0B"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some brief introductions to the research projects I have done. My </w:t>
      </w:r>
      <w:r w:rsidR="00E6190B" w:rsidRPr="0033750C">
        <w:rPr>
          <w:rFonts w:ascii="Times New Roman" w:eastAsia="SimSun" w:hAnsi="Times New Roman" w:cs="Times New Roman"/>
          <w:color w:val="1F497D"/>
          <w:kern w:val="0"/>
          <w:sz w:val="22"/>
        </w:rPr>
        <w:t xml:space="preserve">latest </w:t>
      </w:r>
      <w:r w:rsidRPr="0033750C">
        <w:rPr>
          <w:rFonts w:ascii="Times New Roman" w:eastAsia="SimSun" w:hAnsi="Times New Roman" w:cs="Times New Roman"/>
          <w:color w:val="1F497D"/>
          <w:kern w:val="0"/>
          <w:sz w:val="22"/>
        </w:rPr>
        <w:t>CV</w:t>
      </w:r>
      <w:r w:rsidR="00EA5F35" w:rsidRPr="0033750C">
        <w:rPr>
          <w:rFonts w:ascii="Times New Roman" w:eastAsia="SimSun" w:hAnsi="Times New Roman" w:cs="Times New Roman"/>
          <w:color w:val="1F497D"/>
          <w:kern w:val="0"/>
          <w:sz w:val="22"/>
        </w:rPr>
        <w:t xml:space="preserve"> is</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292BBD33" w14:textId="16451899" w:rsidR="003C5E1E" w:rsidRPr="0033750C" w:rsidRDefault="003C5E1E" w:rsidP="003C5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8A5173D" w14:textId="72EF45A0"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03A7D3DB" w14:textId="0A4451CA"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first project I participated in</w:t>
      </w:r>
      <w:r w:rsidR="00E6190B" w:rsidRPr="0033750C">
        <w:rPr>
          <w:rFonts w:ascii="Times New Roman" w:eastAsia="SimSun" w:hAnsi="Times New Roman" w:cs="Times New Roman"/>
          <w:color w:val="1F497D"/>
          <w:kern w:val="0"/>
          <w:sz w:val="22"/>
        </w:rPr>
        <w:t xml:space="preserve"> during my undergraduate</w:t>
      </w:r>
      <w:r w:rsidRPr="0033750C">
        <w:rPr>
          <w:rFonts w:ascii="Times New Roman" w:eastAsia="SimSun" w:hAnsi="Times New Roman" w:cs="Times New Roman"/>
          <w:color w:val="1F497D"/>
          <w:kern w:val="0"/>
          <w:sz w:val="22"/>
        </w:rPr>
        <w:t xml:space="preserv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5877236B" w14:textId="5E8BC8BF"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8BDD1A5" w14:textId="77777777"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3A12965" w14:textId="21FA7846"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FE3384" w14:textId="7777777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670B189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BBE15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DB0E77" w14:textId="77777777" w:rsidR="00B76934" w:rsidRPr="0033750C" w:rsidRDefault="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B0B0D8" w14:textId="2CF15F20" w:rsidR="006029F1" w:rsidRPr="0033750C" w:rsidRDefault="006029F1" w:rsidP="006029F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357D0A30" w14:textId="2B80DDBF" w:rsidR="006029F1" w:rsidRPr="0033750C" w:rsidRDefault="006029F1" w:rsidP="006029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seeing you again someday in the futur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ee. I al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ich university I will end up going to. I will keep telling you the good news. Have a good night!</w:t>
      </w:r>
    </w:p>
    <w:p w14:paraId="18FCA45D"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3A3DDB"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48DF70" w14:textId="77777777" w:rsidR="006029F1" w:rsidRPr="0033750C" w:rsidRDefault="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943C12" w14:textId="3A582324" w:rsidR="00C90714" w:rsidRPr="0033750C" w:rsidRDefault="00C90714" w:rsidP="00C907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42D13E4E" w14:textId="30AAF5D8" w:rsidR="00C90714" w:rsidRPr="0033750C" w:rsidRDefault="00C90714" w:rsidP="00C907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mments and suggestions. I have reviewed it again. All is well. I </w:t>
      </w:r>
      <w:r w:rsidR="00414F45" w:rsidRPr="0033750C">
        <w:rPr>
          <w:rFonts w:ascii="Times New Roman" w:eastAsia="SimSun" w:hAnsi="Times New Roman" w:cs="Times New Roman"/>
          <w:color w:val="1F497D"/>
          <w:kern w:val="0"/>
          <w:sz w:val="22"/>
        </w:rPr>
        <w:t xml:space="preserve">just </w:t>
      </w:r>
      <w:r w:rsidRPr="0033750C">
        <w:rPr>
          <w:rFonts w:ascii="Times New Roman" w:eastAsia="SimSun" w:hAnsi="Times New Roman" w:cs="Times New Roman"/>
          <w:color w:val="1F497D"/>
          <w:kern w:val="0"/>
          <w:sz w:val="22"/>
        </w:rPr>
        <w:t>made some minor changes. The revised version of the research plan is attached to this email. Thank you for taking your busy time to help me revise my research plan. Have a good night!</w:t>
      </w:r>
    </w:p>
    <w:p w14:paraId="704FFFEA" w14:textId="77777777"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199C15" w14:textId="59521E24"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5B213F" w14:textId="49174361" w:rsidR="0040515D" w:rsidRPr="0033750C" w:rsidRDefault="0040515D" w:rsidP="00C90714">
      <w:pPr>
        <w:widowControl/>
        <w:jc w:val="left"/>
        <w:rPr>
          <w:rFonts w:ascii="Times New Roman" w:eastAsia="SimSun" w:hAnsi="Times New Roman" w:cs="Times New Roman"/>
          <w:color w:val="1F497D"/>
          <w:kern w:val="0"/>
          <w:sz w:val="22"/>
        </w:rPr>
      </w:pPr>
    </w:p>
    <w:p w14:paraId="1C80C3BF" w14:textId="12E23242" w:rsidR="0040515D" w:rsidRPr="0033750C" w:rsidRDefault="0040515D" w:rsidP="00C90714">
      <w:pPr>
        <w:widowControl/>
        <w:jc w:val="left"/>
        <w:rPr>
          <w:rFonts w:ascii="Times New Roman" w:eastAsia="SimSun" w:hAnsi="Times New Roman" w:cs="Times New Roman"/>
          <w:color w:val="1F497D"/>
          <w:kern w:val="0"/>
          <w:sz w:val="22"/>
        </w:rPr>
      </w:pPr>
    </w:p>
    <w:p w14:paraId="6E00E825" w14:textId="77777777" w:rsidR="0040515D" w:rsidRPr="0033750C" w:rsidRDefault="0040515D" w:rsidP="0040515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3D6CBA1" w14:textId="337FF6AE" w:rsidR="0040515D" w:rsidRPr="0033750C" w:rsidRDefault="0040515D" w:rsidP="00405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After receiving your email, I immediately modified my research plan, which is attached to this email. I replaced a lot of piezoelectric nanogenerators with its acronym - PENGs. I also deleted some unused references. Also, I modified some other parts. If it is available for you, could you please help me check it? Thanks again for your help. I was so impressed.</w:t>
      </w:r>
      <w:r w:rsidR="00723C09" w:rsidRPr="0033750C">
        <w:rPr>
          <w:rFonts w:ascii="Times New Roman" w:eastAsia="SimSun" w:hAnsi="Times New Roman" w:cs="Times New Roman"/>
          <w:color w:val="1F497D"/>
          <w:kern w:val="0"/>
          <w:sz w:val="22"/>
        </w:rPr>
        <w:t xml:space="preserve"> Have a nice day!</w:t>
      </w:r>
    </w:p>
    <w:p w14:paraId="524EA073"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E4820"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AEC67A" w14:textId="73698225" w:rsidR="0040515D" w:rsidRPr="0033750C" w:rsidRDefault="0040515D" w:rsidP="00C90714">
      <w:pPr>
        <w:widowControl/>
        <w:jc w:val="left"/>
        <w:rPr>
          <w:rFonts w:ascii="Times New Roman" w:eastAsia="SimSun" w:hAnsi="Times New Roman" w:cs="Times New Roman"/>
          <w:color w:val="1F497D"/>
          <w:kern w:val="0"/>
          <w:sz w:val="22"/>
        </w:rPr>
      </w:pPr>
    </w:p>
    <w:p w14:paraId="31B2C51F" w14:textId="3240FD85" w:rsidR="00826A31" w:rsidRPr="0033750C" w:rsidRDefault="00826A31" w:rsidP="00C90714">
      <w:pPr>
        <w:widowControl/>
        <w:jc w:val="left"/>
        <w:rPr>
          <w:rFonts w:ascii="Times New Roman" w:eastAsia="SimSun" w:hAnsi="Times New Roman" w:cs="Times New Roman"/>
          <w:color w:val="1F497D"/>
          <w:kern w:val="0"/>
          <w:sz w:val="22"/>
        </w:rPr>
      </w:pPr>
    </w:p>
    <w:p w14:paraId="04FCCE68" w14:textId="77777777" w:rsidR="00826A31" w:rsidRPr="0033750C" w:rsidRDefault="00826A31" w:rsidP="00826A3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98CDCD0" w14:textId="39B3A264" w:rsidR="00826A31" w:rsidRPr="0033750C" w:rsidRDefault="00826A31" w:rsidP="00826A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vision! All changes look good. I feel honored to have your guidance. Hope our efforts will have wonderful results.</w:t>
      </w:r>
    </w:p>
    <w:p w14:paraId="695C5D68"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7840B7"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AA732" w14:textId="77777777" w:rsidR="00826A31" w:rsidRPr="0033750C" w:rsidRDefault="00826A31" w:rsidP="00C90714">
      <w:pPr>
        <w:widowControl/>
        <w:jc w:val="left"/>
        <w:rPr>
          <w:rFonts w:ascii="Times New Roman" w:eastAsia="SimSun" w:hAnsi="Times New Roman" w:cs="Times New Roman"/>
          <w:color w:val="1F497D"/>
          <w:kern w:val="0"/>
          <w:sz w:val="22"/>
        </w:rPr>
      </w:pPr>
    </w:p>
    <w:p w14:paraId="5F17C63F" w14:textId="2E1D356E" w:rsidR="00826A31" w:rsidRPr="0033750C" w:rsidRDefault="00826A31" w:rsidP="00C90714">
      <w:pPr>
        <w:widowControl/>
        <w:jc w:val="left"/>
        <w:rPr>
          <w:rFonts w:ascii="Times New Roman" w:eastAsia="SimSun" w:hAnsi="Times New Roman" w:cs="Times New Roman"/>
          <w:color w:val="1F497D"/>
          <w:kern w:val="0"/>
          <w:sz w:val="22"/>
        </w:rPr>
      </w:pPr>
    </w:p>
    <w:p w14:paraId="31978EEF" w14:textId="77777777" w:rsidR="00826A31" w:rsidRPr="0033750C" w:rsidRDefault="00826A31" w:rsidP="00C90714">
      <w:pPr>
        <w:widowControl/>
        <w:jc w:val="left"/>
        <w:rPr>
          <w:rFonts w:ascii="Times New Roman" w:eastAsia="SimSun" w:hAnsi="Times New Roman" w:cs="Times New Roman"/>
          <w:color w:val="1F497D"/>
          <w:kern w:val="0"/>
          <w:sz w:val="22"/>
        </w:rPr>
      </w:pPr>
    </w:p>
    <w:p w14:paraId="72E7116B" w14:textId="77777777" w:rsidR="00C90714" w:rsidRPr="0033750C" w:rsidRDefault="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2EC855" w14:textId="7194C218"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7C82B17" w14:textId="73407F4B"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eron,</w:t>
      </w:r>
    </w:p>
    <w:p w14:paraId="7529CC65" w14:textId="6D9380B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w:t>
      </w:r>
      <w:r w:rsidR="00F47A4A" w:rsidRPr="0033750C">
        <w:rPr>
          <w:rFonts w:ascii="Times New Roman" w:eastAsia="SimSun" w:hAnsi="Times New Roman" w:cs="Times New Roman"/>
          <w:color w:val="1F497D"/>
          <w:kern w:val="0"/>
          <w:sz w:val="22"/>
        </w:rPr>
        <w:t xml:space="preserve">I saw your profile from the KAUST school website, I found that your research direction is very similar to my undergraduate research direction, and I am also very interested in this direction for my future study. I am writing to you to ask whether you </w:t>
      </w:r>
      <w:r w:rsidR="00800257" w:rsidRPr="0033750C">
        <w:rPr>
          <w:rFonts w:ascii="Times New Roman" w:eastAsia="SimSun" w:hAnsi="Times New Roman" w:cs="Times New Roman"/>
          <w:color w:val="1F497D"/>
          <w:kern w:val="0"/>
          <w:sz w:val="22"/>
        </w:rPr>
        <w:t>will</w:t>
      </w:r>
      <w:r w:rsidR="00F47A4A" w:rsidRPr="0033750C">
        <w:rPr>
          <w:rFonts w:ascii="Times New Roman" w:eastAsia="SimSun" w:hAnsi="Times New Roman" w:cs="Times New Roman"/>
          <w:color w:val="1F497D"/>
          <w:kern w:val="0"/>
          <w:sz w:val="22"/>
        </w:rPr>
        <w:t xml:space="preserve"> recruit Ph.D. students f</w:t>
      </w:r>
      <w:r w:rsidR="00800257" w:rsidRPr="0033750C">
        <w:rPr>
          <w:rFonts w:ascii="Times New Roman" w:eastAsia="SimSun" w:hAnsi="Times New Roman" w:cs="Times New Roman"/>
          <w:color w:val="1F497D"/>
          <w:kern w:val="0"/>
          <w:sz w:val="22"/>
        </w:rPr>
        <w:t xml:space="preserve">or Fall 2022. If so, I hope you could become my </w:t>
      </w:r>
      <w:r w:rsidR="00ED3972" w:rsidRPr="0033750C">
        <w:rPr>
          <w:rFonts w:ascii="Times New Roman" w:eastAsia="SimSun" w:hAnsi="Times New Roman" w:cs="Times New Roman"/>
          <w:color w:val="1F497D"/>
          <w:kern w:val="0"/>
          <w:sz w:val="22"/>
        </w:rPr>
        <w:t xml:space="preserve">supervisor </w:t>
      </w:r>
      <w:r w:rsidR="00800257" w:rsidRPr="0033750C">
        <w:rPr>
          <w:rFonts w:ascii="Times New Roman" w:eastAsia="SimSun" w:hAnsi="Times New Roman" w:cs="Times New Roman"/>
          <w:color w:val="1F497D"/>
          <w:kern w:val="0"/>
          <w:sz w:val="22"/>
        </w:rPr>
        <w:t>during Ph.D. study and research.</w:t>
      </w:r>
      <w:r w:rsidR="00F47A4A" w:rsidRPr="0033750C">
        <w:rPr>
          <w:rFonts w:ascii="Times New Roman" w:eastAsia="SimSun" w:hAnsi="Times New Roman" w:cs="Times New Roman"/>
          <w:color w:val="1F497D"/>
          <w:kern w:val="0"/>
          <w:sz w:val="22"/>
        </w:rPr>
        <w:t xml:space="preserve"> </w:t>
      </w:r>
      <w:r w:rsidR="00800257" w:rsidRPr="0033750C">
        <w:rPr>
          <w:rFonts w:ascii="Times New Roman" w:eastAsia="SimSun" w:hAnsi="Times New Roman" w:cs="Times New Roman"/>
          <w:color w:val="1F497D"/>
          <w:kern w:val="0"/>
          <w:sz w:val="22"/>
        </w:rPr>
        <w:t xml:space="preserve">Here are some brief introductions to the research projects I have done. </w:t>
      </w:r>
      <w:r w:rsidR="00F47A4A" w:rsidRPr="0033750C">
        <w:rPr>
          <w:rFonts w:ascii="Times New Roman" w:eastAsia="SimSun" w:hAnsi="Times New Roman" w:cs="Times New Roman"/>
          <w:color w:val="1F497D"/>
          <w:kern w:val="0"/>
          <w:sz w:val="22"/>
        </w:rPr>
        <w:t>M</w:t>
      </w:r>
      <w:r w:rsidRPr="0033750C">
        <w:rPr>
          <w:rFonts w:ascii="Times New Roman" w:eastAsia="SimSun" w:hAnsi="Times New Roman" w:cs="Times New Roman"/>
          <w:color w:val="1F497D"/>
          <w:kern w:val="0"/>
          <w:sz w:val="22"/>
        </w:rPr>
        <w:t>y CV</w:t>
      </w:r>
      <w:r w:rsidR="00F47A4A" w:rsidRPr="0033750C">
        <w:rPr>
          <w:rFonts w:ascii="Times New Roman" w:eastAsia="SimSun" w:hAnsi="Times New Roman" w:cs="Times New Roman"/>
          <w:color w:val="1F497D"/>
          <w:kern w:val="0"/>
          <w:sz w:val="22"/>
        </w:rPr>
        <w:t>, transcript, and research proposal for senior project</w:t>
      </w:r>
      <w:r w:rsidRPr="0033750C">
        <w:rPr>
          <w:rFonts w:ascii="Times New Roman" w:eastAsia="SimSun" w:hAnsi="Times New Roman" w:cs="Times New Roman"/>
          <w:color w:val="1F497D"/>
          <w:kern w:val="0"/>
          <w:sz w:val="22"/>
        </w:rPr>
        <w:t xml:space="preserve"> </w:t>
      </w:r>
      <w:r w:rsidR="00F47A4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4EBDD528" w14:textId="648DAC30" w:rsidR="00ED3972" w:rsidRPr="0033750C" w:rsidRDefault="00ED3972"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w:t>
      </w:r>
      <w:r w:rsidR="003F40E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y ongoing project is about</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 xml:space="preserve">6 DoF unified tracking controller for tilt-rotor multi-rotor </w:t>
      </w:r>
      <w:r w:rsidR="000B6641" w:rsidRPr="0033750C">
        <w:rPr>
          <w:rFonts w:ascii="Times New Roman" w:eastAsia="SimSun" w:hAnsi="Times New Roman" w:cs="Times New Roman"/>
          <w:color w:val="1F497D"/>
          <w:kern w:val="0"/>
          <w:sz w:val="22"/>
        </w:rPr>
        <w:t>UAV</w:t>
      </w:r>
      <w:r w:rsidR="003F40E0" w:rsidRPr="0033750C">
        <w:rPr>
          <w:rFonts w:ascii="Times New Roman" w:eastAsia="SimSun" w:hAnsi="Times New Roman" w:cs="Times New Roman"/>
          <w:color w:val="1F497D"/>
          <w:kern w:val="0"/>
          <w:sz w:val="22"/>
        </w:rPr>
        <w:t xml:space="preserve">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Hope our paper can be accepted successfully.</w:t>
      </w:r>
    </w:p>
    <w:p w14:paraId="5D0BB2E2" w14:textId="0C69A2D8"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B98FA68" w14:textId="7DBB4CC7"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hree other projects.</w:t>
      </w:r>
    </w:p>
    <w:p w14:paraId="5F9343FD"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FA42025"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672001C" w14:textId="23A534EA" w:rsidR="00AA7BFD" w:rsidRPr="0033750C" w:rsidRDefault="00F47A4A"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w:t>
      </w:r>
      <w:r w:rsidR="00AA7BFD" w:rsidRPr="0033750C">
        <w:rPr>
          <w:rFonts w:ascii="Times New Roman" w:eastAsia="SimSun" w:hAnsi="Times New Roman" w:cs="Times New Roman"/>
          <w:color w:val="1F497D"/>
          <w:kern w:val="0"/>
          <w:sz w:val="22"/>
        </w:rPr>
        <w:t xml:space="preserve">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72FE4FF2" w14:textId="6D354FE6" w:rsidR="00AA7BFD" w:rsidRPr="0033750C" w:rsidRDefault="00E07682"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w:t>
      </w:r>
      <w:r w:rsidR="000B6641" w:rsidRPr="0033750C">
        <w:rPr>
          <w:rFonts w:ascii="Times New Roman" w:eastAsia="SimSun" w:hAnsi="Times New Roman" w:cs="Times New Roman"/>
          <w:color w:val="1F497D"/>
          <w:kern w:val="0"/>
          <w:sz w:val="22"/>
        </w:rPr>
        <w:t xml:space="preserve">been </w:t>
      </w:r>
      <w:r w:rsidRPr="0033750C">
        <w:rPr>
          <w:rFonts w:ascii="Times New Roman" w:eastAsia="SimSun" w:hAnsi="Times New Roman" w:cs="Times New Roman"/>
          <w:color w:val="1F497D"/>
          <w:kern w:val="0"/>
          <w:sz w:val="22"/>
        </w:rPr>
        <w:t xml:space="preserve">involved in. Thank you for viewing them. </w:t>
      </w:r>
      <w:r w:rsidR="00AA7BFD"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14DF805"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308A18"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0905C3" w14:textId="77777777" w:rsidR="00AA7BFD" w:rsidRPr="0033750C" w:rsidRDefault="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7CB1AB" w14:textId="30BBD5E2"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227DCF01" w14:textId="4AE9B0FD" w:rsidR="000B4ECE" w:rsidRPr="0033750C" w:rsidRDefault="00C313A3" w:rsidP="000B4E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and greetings. Wish you a healthy, happy, and prosperous year in the United States! Also, scu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ailbox should not be used when you return to the United States, right? I would like to know do you have permanent contact details? For example, Facebook, Twitter, LinkedIn, and permanent email, I can tell you any news when I go to the United States in the future (if so).</w:t>
      </w:r>
    </w:p>
    <w:p w14:paraId="4F7B17DA"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4EF2C4"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D0D4C0A" w14:textId="77777777" w:rsidR="000B4ECE" w:rsidRPr="0033750C" w:rsidRDefault="000B4ECE" w:rsidP="00A418E4">
      <w:pPr>
        <w:widowControl/>
        <w:jc w:val="left"/>
        <w:rPr>
          <w:rFonts w:ascii="Times New Roman" w:eastAsia="SimSun" w:hAnsi="Times New Roman" w:cs="Times New Roman"/>
          <w:color w:val="1F497D"/>
          <w:kern w:val="0"/>
          <w:sz w:val="22"/>
        </w:rPr>
      </w:pPr>
    </w:p>
    <w:p w14:paraId="147F9B7C" w14:textId="77777777" w:rsidR="000B4ECE" w:rsidRPr="0033750C" w:rsidRDefault="000B4ECE" w:rsidP="00A418E4">
      <w:pPr>
        <w:widowControl/>
        <w:jc w:val="left"/>
        <w:rPr>
          <w:rFonts w:ascii="Times New Roman" w:eastAsia="SimSun" w:hAnsi="Times New Roman" w:cs="Times New Roman"/>
          <w:color w:val="1F497D"/>
          <w:kern w:val="0"/>
          <w:sz w:val="22"/>
        </w:rPr>
      </w:pPr>
    </w:p>
    <w:p w14:paraId="4A3D7971" w14:textId="122AF181"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90B67" w:rsidRPr="0033750C">
        <w:rPr>
          <w:rFonts w:ascii="Times New Roman" w:eastAsia="SimSun" w:hAnsi="Times New Roman" w:cs="Times New Roman"/>
          <w:color w:val="1F497D"/>
          <w:kern w:val="0"/>
          <w:sz w:val="22"/>
        </w:rPr>
        <w:t>Sui</w:t>
      </w:r>
      <w:r w:rsidRPr="0033750C">
        <w:rPr>
          <w:rFonts w:ascii="Times New Roman" w:eastAsia="SimSun" w:hAnsi="Times New Roman" w:cs="Times New Roman"/>
          <w:color w:val="1F497D"/>
          <w:kern w:val="0"/>
          <w:sz w:val="22"/>
        </w:rPr>
        <w:t xml:space="preserve">, </w:t>
      </w:r>
    </w:p>
    <w:p w14:paraId="3B38DB9A" w14:textId="242B2E1A" w:rsidR="00890B67" w:rsidRPr="0033750C" w:rsidRDefault="00890B67" w:rsidP="00890B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368CA07" w14:textId="3030C4D1" w:rsidR="00A418E4" w:rsidRPr="0033750C" w:rsidRDefault="00A418E4" w:rsidP="00A418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e final result of whether I can get the HKPFS scholarship will be known around April. Thank you for your help in my academic life. </w:t>
      </w:r>
      <w:r w:rsidR="00890B67" w:rsidRPr="0033750C">
        <w:rPr>
          <w:rFonts w:ascii="Times New Roman" w:eastAsia="SimSun" w:hAnsi="Times New Roman" w:cs="Times New Roman"/>
          <w:color w:val="1F497D"/>
          <w:kern w:val="0"/>
          <w:sz w:val="22"/>
        </w:rPr>
        <w:t>Wish you all the best on your trip to America.</w:t>
      </w:r>
    </w:p>
    <w:p w14:paraId="561B508C"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EDFB2D"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DC31F73" w14:textId="77777777" w:rsidR="00A418E4" w:rsidRPr="0033750C" w:rsidRDefault="00A418E4" w:rsidP="000B1315">
      <w:pPr>
        <w:widowControl/>
        <w:jc w:val="left"/>
        <w:rPr>
          <w:rFonts w:ascii="Times New Roman" w:eastAsia="SimSun" w:hAnsi="Times New Roman" w:cs="Times New Roman"/>
          <w:color w:val="1F497D"/>
          <w:kern w:val="0"/>
          <w:sz w:val="22"/>
        </w:rPr>
      </w:pPr>
    </w:p>
    <w:p w14:paraId="5C379543" w14:textId="53F0586C" w:rsidR="00A418E4" w:rsidRPr="0033750C" w:rsidRDefault="00A418E4" w:rsidP="000B1315">
      <w:pPr>
        <w:widowControl/>
        <w:jc w:val="left"/>
        <w:rPr>
          <w:rFonts w:ascii="Times New Roman" w:eastAsia="SimSun" w:hAnsi="Times New Roman" w:cs="Times New Roman"/>
          <w:color w:val="1F497D"/>
          <w:kern w:val="0"/>
          <w:sz w:val="22"/>
        </w:rPr>
      </w:pPr>
    </w:p>
    <w:p w14:paraId="4ADA8A72"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FE1A3F" w14:textId="7A76509B" w:rsidR="00856D9D" w:rsidRPr="0033750C" w:rsidRDefault="00856D9D" w:rsidP="00856D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uggestions! Yes, I originally planned to conduct the senior project with the supervisor at CUHK and He also hoped that I could go to his lab to complete my senior project. However, the new roles for senior project in our institute require us to have the team work in our institute. So, my original plan failed. Maybe I can do some online project with my supervisor at CUHK next semester. Your suggestion helped me a lot. Wishing you good dreams and happy holidays.</w:t>
      </w:r>
    </w:p>
    <w:p w14:paraId="7B41ACC3"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18DB8CA"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67D135B" w14:textId="475C6805" w:rsidR="00856D9D" w:rsidRPr="0033750C" w:rsidRDefault="00856D9D" w:rsidP="000B1315">
      <w:pPr>
        <w:widowControl/>
        <w:jc w:val="left"/>
        <w:rPr>
          <w:rFonts w:ascii="Times New Roman" w:eastAsia="SimSun" w:hAnsi="Times New Roman" w:cs="Times New Roman"/>
          <w:color w:val="1F497D"/>
          <w:kern w:val="0"/>
          <w:sz w:val="22"/>
        </w:rPr>
      </w:pPr>
    </w:p>
    <w:p w14:paraId="3F0F591D" w14:textId="77777777" w:rsidR="00856D9D" w:rsidRPr="0033750C" w:rsidRDefault="00856D9D" w:rsidP="000B1315">
      <w:pPr>
        <w:widowControl/>
        <w:jc w:val="left"/>
        <w:rPr>
          <w:rFonts w:ascii="Times New Roman" w:eastAsia="SimSun" w:hAnsi="Times New Roman" w:cs="Times New Roman"/>
          <w:color w:val="1F497D"/>
          <w:kern w:val="0"/>
          <w:sz w:val="22"/>
        </w:rPr>
      </w:pPr>
    </w:p>
    <w:p w14:paraId="6D5DA178" w14:textId="419A6C3F"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087413" w14:textId="19F7DD81" w:rsidR="000B1315" w:rsidRPr="0033750C" w:rsidRDefault="000B1315" w:rsidP="000B13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final result of whether I can get the HKPFS scholarship will be known around April. Thank you for your help in my academic life. Have a good night!</w:t>
      </w:r>
    </w:p>
    <w:p w14:paraId="2B59E3EE"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89F1EF"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CE930" w14:textId="77777777" w:rsidR="000B1315" w:rsidRPr="0033750C" w:rsidRDefault="000B1315" w:rsidP="00DB1D0F">
      <w:pPr>
        <w:widowControl/>
        <w:jc w:val="left"/>
        <w:rPr>
          <w:rFonts w:ascii="Times New Roman" w:eastAsia="SimSun" w:hAnsi="Times New Roman" w:cs="Times New Roman"/>
          <w:color w:val="1F497D"/>
          <w:kern w:val="0"/>
          <w:sz w:val="22"/>
        </w:rPr>
      </w:pPr>
    </w:p>
    <w:p w14:paraId="19EE264D" w14:textId="77777777" w:rsidR="000B1315" w:rsidRPr="0033750C" w:rsidRDefault="000B1315" w:rsidP="00DB1D0F">
      <w:pPr>
        <w:widowControl/>
        <w:jc w:val="left"/>
        <w:rPr>
          <w:rFonts w:ascii="Times New Roman" w:eastAsia="SimSun" w:hAnsi="Times New Roman" w:cs="Times New Roman"/>
          <w:color w:val="1F497D"/>
          <w:kern w:val="0"/>
          <w:sz w:val="22"/>
        </w:rPr>
      </w:pPr>
    </w:p>
    <w:p w14:paraId="78C49C0B" w14:textId="08AAC25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3B4A0ACF" w14:textId="00C693B6"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revising the research plan by adding some milestones</w:t>
      </w:r>
      <w:r w:rsidR="000A7828" w:rsidRPr="0033750C">
        <w:rPr>
          <w:rFonts w:ascii="Times New Roman" w:eastAsia="SimSun" w:hAnsi="Times New Roman" w:cs="Times New Roman"/>
          <w:color w:val="1F497D"/>
          <w:kern w:val="0"/>
          <w:sz w:val="22"/>
        </w:rPr>
        <w:t>, which is attached to this email</w:t>
      </w:r>
      <w:r w:rsidRPr="0033750C">
        <w:rPr>
          <w:rFonts w:ascii="Times New Roman" w:eastAsia="SimSun" w:hAnsi="Times New Roman" w:cs="Times New Roman"/>
          <w:color w:val="1F497D"/>
          <w:kern w:val="0"/>
          <w:sz w:val="22"/>
        </w:rPr>
        <w:t xml:space="preserve">. If possible, I am really looking forward to your advice on the revised research plan </w:t>
      </w:r>
      <w:r w:rsidR="00324B5F" w:rsidRPr="0033750C">
        <w:rPr>
          <w:rFonts w:ascii="Times New Roman" w:eastAsia="SimSun" w:hAnsi="Times New Roman" w:cs="Times New Roman"/>
          <w:color w:val="1F497D"/>
          <w:kern w:val="0"/>
          <w:sz w:val="22"/>
        </w:rPr>
        <w:t>and my future study about it, which will help me immensely.</w:t>
      </w:r>
    </w:p>
    <w:p w14:paraId="76CB85CD" w14:textId="3638C77E"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ce will be greatly appreciated and looking forward to your earliest reply.</w:t>
      </w:r>
    </w:p>
    <w:p w14:paraId="0A64809C" w14:textId="0D7FB18F"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A699C4" w14:textId="7777777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B3ED4E7" w14:textId="77777777" w:rsidR="00DB1D0F" w:rsidRPr="0033750C" w:rsidRDefault="00DB1D0F" w:rsidP="00594A86">
      <w:pPr>
        <w:widowControl/>
        <w:jc w:val="left"/>
        <w:rPr>
          <w:rFonts w:ascii="Times New Roman" w:eastAsia="SimSun" w:hAnsi="Times New Roman" w:cs="Times New Roman"/>
          <w:color w:val="1F497D"/>
          <w:kern w:val="0"/>
          <w:sz w:val="22"/>
        </w:rPr>
      </w:pPr>
    </w:p>
    <w:p w14:paraId="3BC7BDAE" w14:textId="77777777" w:rsidR="00DB1D0F" w:rsidRPr="0033750C" w:rsidRDefault="00DB1D0F" w:rsidP="00594A86">
      <w:pPr>
        <w:widowControl/>
        <w:jc w:val="left"/>
        <w:rPr>
          <w:rFonts w:ascii="Times New Roman" w:eastAsia="SimSun" w:hAnsi="Times New Roman" w:cs="Times New Roman"/>
          <w:color w:val="1F497D"/>
          <w:kern w:val="0"/>
          <w:sz w:val="22"/>
        </w:rPr>
      </w:pPr>
    </w:p>
    <w:p w14:paraId="2430016D" w14:textId="147A8833" w:rsidR="00594A86" w:rsidRPr="0033750C" w:rsidRDefault="00594A86" w:rsidP="00594A86">
      <w:pPr>
        <w:widowControl/>
        <w:jc w:val="left"/>
        <w:rPr>
          <w:rFonts w:ascii="Times New Roman" w:eastAsia="SimSun" w:hAnsi="Times New Roman" w:cs="Times New Roman"/>
          <w:color w:val="1F497D"/>
          <w:kern w:val="0"/>
          <w:sz w:val="22"/>
        </w:rPr>
      </w:pPr>
      <w:bookmarkStart w:id="68" w:name="_Hlk100137014"/>
      <w:r w:rsidRPr="0033750C">
        <w:rPr>
          <w:rFonts w:ascii="Times New Roman" w:eastAsia="SimSun" w:hAnsi="Times New Roman" w:cs="Times New Roman"/>
          <w:color w:val="1F497D"/>
          <w:kern w:val="0"/>
          <w:sz w:val="22"/>
        </w:rPr>
        <w:t>Dear Liuchao,</w:t>
      </w:r>
    </w:p>
    <w:p w14:paraId="5EC148AA" w14:textId="05084BAE"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CC09AE8" w14:textId="4309F105"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F738E3D" w14:textId="3EB5739D"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pleased to inform you that you have been in the list to be recommended by our selection committee to HK UGC.</w:t>
      </w:r>
    </w:p>
    <w:p w14:paraId="26BC534A" w14:textId="0C2AB598"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 the feedback/suggestion from our selection committee, please revise your Proposed Research Plan </w:t>
      </w:r>
      <w:r w:rsidRPr="0033750C">
        <w:rPr>
          <w:rFonts w:ascii="Times New Roman" w:eastAsia="SimSun" w:hAnsi="Times New Roman" w:cs="Times New Roman"/>
          <w:color w:val="1F497D"/>
          <w:kern w:val="0"/>
          <w:sz w:val="22"/>
          <w:u w:val="single"/>
        </w:rPr>
        <w:t xml:space="preserve">by adding </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u w:val="single"/>
        </w:rPr>
        <w:t>milestones</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rPr>
        <w:t xml:space="preserve">. As you will not be able to change it via the system now, please email me the revised MS doc file with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rack chang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y/on 14 January 2022. I then will check it before forwarding it to our selection committee / Graduate School.</w:t>
      </w:r>
    </w:p>
    <w:p w14:paraId="5E40612A" w14:textId="3041D263"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please email me the scanned copy of your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National Scholarship certificate if you have obtained it. Please also let me know if you have any updated status regarding the submitted journal paper.</w:t>
      </w:r>
    </w:p>
    <w:p w14:paraId="336F1F6E" w14:textId="37F23C45"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receiving your reply.</w:t>
      </w:r>
    </w:p>
    <w:p w14:paraId="5C96A204" w14:textId="6A9DE8E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7C9839" w14:textId="1BDC812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 H. Liao</w:t>
      </w:r>
    </w:p>
    <w:bookmarkEnd w:id="68"/>
    <w:p w14:paraId="222162B2" w14:textId="77777777" w:rsidR="00594A86" w:rsidRPr="0033750C" w:rsidRDefault="00594A86" w:rsidP="00594A86">
      <w:pPr>
        <w:widowControl/>
        <w:jc w:val="left"/>
        <w:rPr>
          <w:rFonts w:ascii="Times New Roman" w:eastAsia="SimSun" w:hAnsi="Times New Roman" w:cs="Times New Roman"/>
          <w:color w:val="1F497D"/>
          <w:kern w:val="0"/>
          <w:sz w:val="22"/>
        </w:rPr>
      </w:pPr>
    </w:p>
    <w:p w14:paraId="56DC932A" w14:textId="7BE8841E"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9FDACA5" w14:textId="37736765" w:rsidR="00736CDA"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New Year wishes. I also wish you </w:t>
      </w:r>
      <w:r w:rsidR="00C91FDB" w:rsidRPr="0033750C">
        <w:rPr>
          <w:rFonts w:ascii="Times New Roman" w:eastAsia="SimSun" w:hAnsi="Times New Roman" w:cs="Times New Roman"/>
          <w:color w:val="1F497D"/>
          <w:kern w:val="0"/>
          <w:sz w:val="22"/>
        </w:rPr>
        <w:t>多喜樂長安寧</w:t>
      </w:r>
      <w:r w:rsidR="00C91FD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n the new year.</w:t>
      </w:r>
    </w:p>
    <w:p w14:paraId="28D6FCF5" w14:textId="73E09088"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ecstatic to hear </w:t>
      </w:r>
      <w:r w:rsidR="00C91FDB" w:rsidRPr="0033750C">
        <w:rPr>
          <w:rFonts w:ascii="Times New Roman" w:eastAsia="SimSun" w:hAnsi="Times New Roman" w:cs="Times New Roman"/>
          <w:color w:val="1F497D"/>
          <w:kern w:val="0"/>
          <w:sz w:val="22"/>
        </w:rPr>
        <w:t>about the status of my application</w:t>
      </w:r>
      <w:r w:rsidRPr="0033750C">
        <w:rPr>
          <w:rFonts w:ascii="Times New Roman" w:eastAsia="SimSun" w:hAnsi="Times New Roman" w:cs="Times New Roman"/>
          <w:color w:val="1F497D"/>
          <w:kern w:val="0"/>
          <w:sz w:val="22"/>
        </w:rPr>
        <w:t>. Thank you very much for letting me know, and for acknowledging me from the selection committee. I will follow the feedback/suggestion of the selection committee to revise my research plan as soon as possible.</w:t>
      </w:r>
    </w:p>
    <w:p w14:paraId="396FC2B7" w14:textId="766DFBF3" w:rsidR="006D3823" w:rsidRPr="0033750C" w:rsidRDefault="006D3823"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just finished a busy and fulfilling semester, and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back home to start my winter break.</w:t>
      </w:r>
    </w:p>
    <w:p w14:paraId="718F8193" w14:textId="08EB91D3" w:rsidR="00CC45AD" w:rsidRPr="0033750C" w:rsidRDefault="00CC45AD"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semester, our senior project got gratifying results.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35DD18D5" w14:textId="454F973E"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national scholarship, generally speaking, </w:t>
      </w:r>
      <w:r w:rsidR="007B0ADF" w:rsidRPr="0033750C">
        <w:rPr>
          <w:rFonts w:ascii="Times New Roman" w:eastAsia="SimSun" w:hAnsi="Times New Roman" w:cs="Times New Roman"/>
          <w:color w:val="1F497D"/>
          <w:kern w:val="0"/>
          <w:sz w:val="22"/>
        </w:rPr>
        <w:t>the signing of the certificate is usually in December</w:t>
      </w:r>
      <w:r w:rsidRPr="0033750C">
        <w:rPr>
          <w:rFonts w:ascii="Times New Roman" w:eastAsia="SimSun" w:hAnsi="Times New Roman" w:cs="Times New Roman"/>
          <w:color w:val="1F497D"/>
          <w:kern w:val="0"/>
          <w:sz w:val="22"/>
        </w:rPr>
        <w:t xml:space="preserve">. However, </w:t>
      </w:r>
      <w:r w:rsidR="007B0ADF" w:rsidRPr="0033750C">
        <w:rPr>
          <w:rFonts w:ascii="Times New Roman" w:eastAsia="SimSun" w:hAnsi="Times New Roman" w:cs="Times New Roman"/>
          <w:color w:val="1F497D"/>
          <w:kern w:val="0"/>
          <w:sz w:val="22"/>
        </w:rPr>
        <w:t>the national scholarship certificate of the previous academic year can only be issued to the winners in April of the following year</w:t>
      </w:r>
      <w:r w:rsidRPr="0033750C">
        <w:rPr>
          <w:rFonts w:ascii="Times New Roman" w:eastAsia="SimSun" w:hAnsi="Times New Roman" w:cs="Times New Roman"/>
          <w:color w:val="1F497D"/>
          <w:kern w:val="0"/>
          <w:sz w:val="22"/>
        </w:rPr>
        <w:t>, probably because the certificate of the national scholarship is delegated to us from the Ministry of Education of the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public of China</w:t>
      </w:r>
      <w:r w:rsidR="002334FD" w:rsidRPr="0033750C">
        <w:rPr>
          <w:rFonts w:ascii="Times New Roman" w:eastAsia="SimSun" w:hAnsi="Times New Roman" w:cs="Times New Roman"/>
          <w:color w:val="1F497D"/>
          <w:kern w:val="0"/>
          <w:sz w:val="22"/>
        </w:rPr>
        <w:t>, there is some delay</w:t>
      </w:r>
      <w:r w:rsidRPr="0033750C">
        <w:rPr>
          <w:rFonts w:ascii="Times New Roman" w:eastAsia="SimSun" w:hAnsi="Times New Roman" w:cs="Times New Roman"/>
          <w:color w:val="1F497D"/>
          <w:kern w:val="0"/>
          <w:sz w:val="22"/>
        </w:rPr>
        <w:t xml:space="preserve">. </w:t>
      </w:r>
      <w:r w:rsidR="008E4EEE" w:rsidRPr="0033750C">
        <w:rPr>
          <w:rFonts w:ascii="Times New Roman" w:eastAsia="SimSun" w:hAnsi="Times New Roman" w:cs="Times New Roman"/>
          <w:color w:val="1F497D"/>
          <w:kern w:val="0"/>
          <w:sz w:val="22"/>
        </w:rPr>
        <w:t>Do</w:t>
      </w:r>
      <w:r w:rsidRPr="0033750C">
        <w:rPr>
          <w:rFonts w:ascii="Times New Roman" w:eastAsia="SimSun" w:hAnsi="Times New Roman" w:cs="Times New Roman"/>
          <w:color w:val="1F497D"/>
          <w:kern w:val="0"/>
          <w:sz w:val="22"/>
        </w:rPr>
        <w:t xml:space="preserve"> you </w:t>
      </w:r>
      <w:r w:rsidR="008E4EEE" w:rsidRPr="0033750C">
        <w:rPr>
          <w:rFonts w:ascii="Times New Roman" w:eastAsia="SimSun" w:hAnsi="Times New Roman" w:cs="Times New Roman"/>
          <w:color w:val="1F497D"/>
          <w:kern w:val="0"/>
          <w:sz w:val="22"/>
        </w:rPr>
        <w:t>think</w:t>
      </w:r>
      <w:r w:rsidRPr="0033750C">
        <w:rPr>
          <w:rFonts w:ascii="Times New Roman" w:eastAsia="SimSun" w:hAnsi="Times New Roman" w:cs="Times New Roman"/>
          <w:color w:val="1F497D"/>
          <w:kern w:val="0"/>
          <w:sz w:val="22"/>
        </w:rPr>
        <w:t xml:space="preserve"> the actu</w:t>
      </w:r>
      <w:r w:rsidR="008E4EEE" w:rsidRPr="0033750C">
        <w:rPr>
          <w:rFonts w:ascii="Times New Roman" w:eastAsia="SimSun" w:hAnsi="Times New Roman" w:cs="Times New Roman"/>
          <w:color w:val="1F497D"/>
          <w:kern w:val="0"/>
          <w:sz w:val="22"/>
        </w:rPr>
        <w:t>al certification is important for my application? If so,</w:t>
      </w:r>
      <w:r w:rsidRPr="0033750C">
        <w:rPr>
          <w:rFonts w:ascii="Times New Roman" w:eastAsia="SimSun" w:hAnsi="Times New Roman" w:cs="Times New Roman"/>
          <w:color w:val="1F497D"/>
          <w:kern w:val="0"/>
          <w:sz w:val="22"/>
        </w:rPr>
        <w:t xml:space="preserve"> I can ask my college to issue a certification</w:t>
      </w:r>
      <w:r w:rsidR="008E4EEE" w:rsidRPr="0033750C">
        <w:rPr>
          <w:rFonts w:ascii="Times New Roman" w:eastAsia="SimSun" w:hAnsi="Times New Roman" w:cs="Times New Roman"/>
          <w:color w:val="1F497D"/>
          <w:kern w:val="0"/>
          <w:sz w:val="22"/>
        </w:rPr>
        <w:t xml:space="preserve"> to prove</w:t>
      </w:r>
      <w:r w:rsidRPr="0033750C">
        <w:rPr>
          <w:rFonts w:ascii="Times New Roman" w:eastAsia="SimSun" w:hAnsi="Times New Roman" w:cs="Times New Roman"/>
          <w:color w:val="1F497D"/>
          <w:kern w:val="0"/>
          <w:sz w:val="22"/>
        </w:rPr>
        <w:t xml:space="preserve"> that I will receive my </w:t>
      </w:r>
      <w:r w:rsidR="002334FD" w:rsidRPr="0033750C">
        <w:rPr>
          <w:rFonts w:ascii="Times New Roman" w:eastAsia="SimSun" w:hAnsi="Times New Roman" w:cs="Times New Roman"/>
          <w:color w:val="1F497D"/>
          <w:kern w:val="0"/>
          <w:sz w:val="22"/>
        </w:rPr>
        <w:t>3</w:t>
      </w:r>
      <w:r w:rsidR="002334FD" w:rsidRPr="0033750C">
        <w:rPr>
          <w:rFonts w:ascii="Times New Roman" w:eastAsia="SimSun" w:hAnsi="Times New Roman" w:cs="Times New Roman"/>
          <w:color w:val="1F497D"/>
          <w:kern w:val="0"/>
          <w:sz w:val="22"/>
          <w:vertAlign w:val="superscript"/>
        </w:rPr>
        <w:t>rd</w:t>
      </w:r>
      <w:r w:rsidR="002334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National Scholarship </w:t>
      </w:r>
      <w:r w:rsidR="008E4EEE" w:rsidRPr="0033750C">
        <w:rPr>
          <w:rFonts w:ascii="Times New Roman" w:eastAsia="SimSun" w:hAnsi="Times New Roman" w:cs="Times New Roman"/>
          <w:color w:val="1F497D"/>
          <w:kern w:val="0"/>
          <w:sz w:val="22"/>
        </w:rPr>
        <w:t xml:space="preserve">certification </w:t>
      </w:r>
      <w:r w:rsidRPr="0033750C">
        <w:rPr>
          <w:rFonts w:ascii="Times New Roman" w:eastAsia="SimSun" w:hAnsi="Times New Roman" w:cs="Times New Roman"/>
          <w:color w:val="1F497D"/>
          <w:kern w:val="0"/>
          <w:sz w:val="22"/>
        </w:rPr>
        <w:t>this April.</w:t>
      </w:r>
    </w:p>
    <w:p w14:paraId="468AA99A" w14:textId="04E3A8E0" w:rsidR="002334FD"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 addition</w:t>
      </w:r>
      <w:r w:rsidR="002334FD" w:rsidRPr="0033750C">
        <w:rPr>
          <w:rFonts w:ascii="Times New Roman" w:eastAsia="SimSun" w:hAnsi="Times New Roman" w:cs="Times New Roman"/>
          <w:color w:val="1F497D"/>
          <w:kern w:val="0"/>
          <w:sz w:val="22"/>
        </w:rPr>
        <w:t xml:space="preserve">, I have successfully certified the A-level Certificate in Comprehensive Quality of University Students in Sichuan </w:t>
      </w:r>
      <w:r w:rsidR="00CE047D" w:rsidRPr="0033750C">
        <w:rPr>
          <w:rFonts w:ascii="Times New Roman" w:eastAsia="SimSun" w:hAnsi="Times New Roman" w:cs="Times New Roman"/>
          <w:color w:val="1F497D"/>
          <w:kern w:val="0"/>
          <w:sz w:val="22"/>
        </w:rPr>
        <w:t xml:space="preserve">Province. This certificate examines the overall quality of the applicant, including innovation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ntrepreneurship, professional learning, skills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xpertise, social practice, cultural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sports activities, and other aspects.</w:t>
      </w:r>
      <w:r w:rsidR="00736CDA" w:rsidRPr="0033750C">
        <w:rPr>
          <w:rFonts w:ascii="Times New Roman" w:hAnsi="Times New Roman" w:cs="Times New Roman"/>
        </w:rPr>
        <w:t xml:space="preserve"> </w:t>
      </w:r>
      <w:r w:rsidR="00736CDA" w:rsidRPr="0033750C">
        <w:rPr>
          <w:rFonts w:ascii="Times New Roman" w:eastAsia="SimSun" w:hAnsi="Times New Roman" w:cs="Times New Roman"/>
          <w:color w:val="1F497D"/>
          <w:kern w:val="0"/>
          <w:sz w:val="22"/>
        </w:rPr>
        <w:t>I became the first person in our institute to successfully certify this certificate.</w:t>
      </w:r>
    </w:p>
    <w:p w14:paraId="6F53EF42" w14:textId="17676C51" w:rsidR="007B0ADF"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last paper I wrote under the guidance of Prof. Weicheng Cui, </w:t>
      </w:r>
      <w:r w:rsidR="00736CDA" w:rsidRPr="0033750C">
        <w:rPr>
          <w:rFonts w:ascii="Times New Roman" w:eastAsia="SimSun" w:hAnsi="Times New Roman" w:cs="Times New Roman"/>
          <w:color w:val="1F497D"/>
          <w:kern w:val="0"/>
          <w:sz w:val="22"/>
        </w:rPr>
        <w:t>last time, the paper was submitted by Prof. Cui. So far, I have not received any messages from Prof. Cui, hope all goes well.</w:t>
      </w:r>
    </w:p>
    <w:p w14:paraId="562691D0" w14:textId="5035A0CB" w:rsidR="00594A86"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rom the bottom of my heart for giving me this opportunity. I will send the revised research plan via email as soon as possible. Have a good night!</w:t>
      </w:r>
    </w:p>
    <w:p w14:paraId="20B4B0AF"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EADC73"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24123D" w14:textId="77777777" w:rsidR="00594A86" w:rsidRPr="0033750C" w:rsidRDefault="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7A70EB" w14:textId="109939EE" w:rsidR="00657AFC" w:rsidRPr="0033750C" w:rsidRDefault="00657AFC" w:rsidP="00657A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onfirmation for </w:t>
      </w:r>
      <w:r w:rsidR="00642491" w:rsidRPr="0033750C">
        <w:rPr>
          <w:rFonts w:ascii="Times New Roman" w:eastAsia="SimSun" w:hAnsi="Times New Roman" w:cs="Times New Roman"/>
          <w:color w:val="1F497D"/>
          <w:kern w:val="0"/>
          <w:sz w:val="22"/>
        </w:rPr>
        <w:t>Winger Huang</w:t>
      </w:r>
      <w:r w:rsidR="00722F9A">
        <w:rPr>
          <w:rFonts w:ascii="Times New Roman" w:eastAsia="SimSun" w:hAnsi="Times New Roman" w:cs="Times New Roman"/>
          <w:color w:val="1F497D"/>
          <w:kern w:val="0"/>
          <w:sz w:val="22"/>
        </w:rPr>
        <w:t>’</w:t>
      </w:r>
      <w:r w:rsidR="00642491" w:rsidRPr="0033750C">
        <w:rPr>
          <w:rFonts w:ascii="Times New Roman" w:eastAsia="SimSun" w:hAnsi="Times New Roman" w:cs="Times New Roman"/>
          <w:color w:val="1F497D"/>
          <w:kern w:val="0"/>
          <w:sz w:val="22"/>
        </w:rPr>
        <w:t>s Final Exam Grade</w:t>
      </w:r>
    </w:p>
    <w:p w14:paraId="69FD3C25" w14:textId="77777777" w:rsidR="00657AFC" w:rsidRPr="0033750C" w:rsidRDefault="00657AFC" w:rsidP="00657AFC">
      <w:pPr>
        <w:widowControl/>
        <w:jc w:val="left"/>
        <w:rPr>
          <w:rFonts w:ascii="Times New Roman" w:eastAsia="SimSun" w:hAnsi="Times New Roman" w:cs="Times New Roman"/>
          <w:color w:val="1F497D"/>
          <w:kern w:val="0"/>
          <w:sz w:val="22"/>
        </w:rPr>
      </w:pPr>
    </w:p>
    <w:p w14:paraId="1514FE3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124F3B09" w14:textId="56EADEC2"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well during these day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Winger Huang (Student ID: 2019141520064) came to me. He thought there were some problems with this final exam grade. It shows that he only got 12 points in the final exam, which seems unreasonable. Could you be so kind to check his final exam grade again? Winger Huang has gone home, so he can not talk to you face to face.</w:t>
      </w:r>
    </w:p>
    <w:p w14:paraId="67EB3D18" w14:textId="77777777"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as for Zhou Zijun, if her grade is calculated by grading criteria in lecture 14, her grade should be 90.425. But she got A- on BlackBoard. I asked her to come to you today for a further check.  </w:t>
      </w:r>
    </w:p>
    <w:p w14:paraId="229C7027" w14:textId="76099021"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help. Your assistance will be greatly appreciated and looking forward to your earliest reply. </w:t>
      </w:r>
    </w:p>
    <w:p w14:paraId="702716A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A1ABA" w14:textId="658DD4E6" w:rsidR="003C5713"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2D6A14" w14:textId="224B31AC" w:rsidR="00BF023D" w:rsidRPr="0033750C" w:rsidRDefault="00BF023D" w:rsidP="001551A8">
      <w:pPr>
        <w:widowControl/>
        <w:jc w:val="left"/>
        <w:rPr>
          <w:rFonts w:ascii="Times New Roman" w:eastAsia="SimSun" w:hAnsi="Times New Roman" w:cs="Times New Roman"/>
          <w:color w:val="1F497D"/>
          <w:kern w:val="0"/>
          <w:sz w:val="22"/>
        </w:rPr>
      </w:pPr>
    </w:p>
    <w:p w14:paraId="6A6FF11F"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1190F9C" w14:textId="3FCFD71B"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ow. Many thanks. Zhou Zijun will be happy when she hears this. </w:t>
      </w:r>
    </w:p>
    <w:p w14:paraId="2861155C" w14:textId="77EC47A1"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bout that. I went home the day before yesterday. Could you check Winger Hu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paper? If there are exactly 12 points on his paper, I will tell him that he got 12 points in the final exam exactly. He thought there is some discrepancy between the marks on paper and the marks on BlackBoard. Thank you for your help! </w:t>
      </w:r>
    </w:p>
    <w:p w14:paraId="2F7D295D"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FA89E70" w14:textId="48E08998"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90B5832" w14:textId="7343570B" w:rsidR="00257166" w:rsidRPr="0033750C" w:rsidRDefault="00257166" w:rsidP="00BF023D">
      <w:pPr>
        <w:widowControl/>
        <w:jc w:val="left"/>
        <w:rPr>
          <w:rFonts w:ascii="Times New Roman" w:eastAsia="SimSun" w:hAnsi="Times New Roman" w:cs="Times New Roman"/>
          <w:color w:val="1F497D"/>
          <w:kern w:val="0"/>
          <w:sz w:val="22"/>
        </w:rPr>
      </w:pPr>
    </w:p>
    <w:p w14:paraId="3B58FC62"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72AFB12" w14:textId="67FE100E" w:rsidR="00257166" w:rsidRPr="0033750C" w:rsidRDefault="00257166" w:rsidP="002571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I will tell Winger Huang. Winger Huang will also be happy when he hears this. Have a good day</w:t>
      </w:r>
      <w:r w:rsidR="00D20D27" w:rsidRPr="0033750C">
        <w:rPr>
          <w:rFonts w:ascii="Times New Roman" w:eastAsia="SimSun" w:hAnsi="Times New Roman" w:cs="Times New Roman"/>
          <w:color w:val="1F497D"/>
          <w:kern w:val="0"/>
          <w:sz w:val="22"/>
        </w:rPr>
        <w:t>. If you need any other help, don</w:t>
      </w:r>
      <w:r w:rsidR="00722F9A">
        <w:rPr>
          <w:rFonts w:ascii="Times New Roman" w:eastAsia="SimSun" w:hAnsi="Times New Roman" w:cs="Times New Roman"/>
          <w:color w:val="1F497D"/>
          <w:kern w:val="0"/>
          <w:sz w:val="22"/>
        </w:rPr>
        <w:t>’</w:t>
      </w:r>
      <w:r w:rsidR="00D20D27" w:rsidRPr="0033750C">
        <w:rPr>
          <w:rFonts w:ascii="Times New Roman" w:eastAsia="SimSun" w:hAnsi="Times New Roman" w:cs="Times New Roman"/>
          <w:color w:val="1F497D"/>
          <w:kern w:val="0"/>
          <w:sz w:val="22"/>
        </w:rPr>
        <w:t xml:space="preserve">t hesitate to come to me. </w:t>
      </w: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ready to help.</w:t>
      </w:r>
    </w:p>
    <w:p w14:paraId="26EEBD07"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D68711"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96F3BE0" w14:textId="77777777" w:rsidR="00257166" w:rsidRPr="0033750C" w:rsidRDefault="00257166" w:rsidP="00BF023D">
      <w:pPr>
        <w:widowControl/>
        <w:jc w:val="left"/>
        <w:rPr>
          <w:rFonts w:ascii="Times New Roman" w:eastAsia="SimSun" w:hAnsi="Times New Roman" w:cs="Times New Roman"/>
          <w:color w:val="1F497D"/>
          <w:kern w:val="0"/>
          <w:sz w:val="22"/>
        </w:rPr>
      </w:pPr>
    </w:p>
    <w:p w14:paraId="39BD5400" w14:textId="77777777" w:rsidR="00BF023D" w:rsidRPr="0033750C" w:rsidRDefault="00BF023D" w:rsidP="001551A8">
      <w:pPr>
        <w:widowControl/>
        <w:jc w:val="left"/>
        <w:rPr>
          <w:rFonts w:ascii="Times New Roman" w:eastAsia="SimSun" w:hAnsi="Times New Roman" w:cs="Times New Roman"/>
          <w:color w:val="1F497D"/>
          <w:kern w:val="0"/>
          <w:sz w:val="22"/>
        </w:rPr>
      </w:pPr>
    </w:p>
    <w:p w14:paraId="333AB59D" w14:textId="77777777" w:rsidR="003C5713" w:rsidRPr="0033750C" w:rsidRDefault="003C5713" w:rsidP="008D5631">
      <w:pPr>
        <w:widowControl/>
        <w:jc w:val="left"/>
        <w:rPr>
          <w:rFonts w:ascii="Times New Roman" w:eastAsia="SimSun" w:hAnsi="Times New Roman" w:cs="Times New Roman"/>
          <w:color w:val="1F497D"/>
          <w:kern w:val="0"/>
          <w:sz w:val="22"/>
        </w:rPr>
      </w:pPr>
    </w:p>
    <w:p w14:paraId="754DCEDC" w14:textId="77777777" w:rsidR="003C5713" w:rsidRPr="0033750C" w:rsidRDefault="003C5713" w:rsidP="008D5631">
      <w:pPr>
        <w:widowControl/>
        <w:jc w:val="left"/>
        <w:rPr>
          <w:rFonts w:ascii="Times New Roman" w:eastAsia="SimSun" w:hAnsi="Times New Roman" w:cs="Times New Roman"/>
          <w:color w:val="1F497D"/>
          <w:kern w:val="0"/>
          <w:sz w:val="22"/>
        </w:rPr>
      </w:pPr>
    </w:p>
    <w:p w14:paraId="1E7EAB06" w14:textId="6E5606BF"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Yang,</w:t>
      </w:r>
    </w:p>
    <w:p w14:paraId="7C73B654" w14:textId="3B5EC916"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revised SoP for GaTech is attached to this email. Please go through it when it is available for you. Also, please take look at the short answer question I sent to you last time. </w:t>
      </w:r>
    </w:p>
    <w:p w14:paraId="7E26BAB5" w14:textId="77777777"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ED5BE3F" w14:textId="77777777" w:rsidR="008D5631" w:rsidRPr="0033750C" w:rsidRDefault="008D5631" w:rsidP="008D563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F0408A" w14:textId="77777777"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722F5EF" w14:textId="77777777" w:rsidR="008D5631" w:rsidRPr="0033750C" w:rsidRDefault="008D5631" w:rsidP="00743264">
      <w:pPr>
        <w:widowControl/>
        <w:jc w:val="left"/>
        <w:rPr>
          <w:rFonts w:ascii="Times New Roman" w:eastAsia="SimSun" w:hAnsi="Times New Roman" w:cs="Times New Roman"/>
          <w:color w:val="1F497D"/>
          <w:kern w:val="0"/>
          <w:sz w:val="22"/>
        </w:rPr>
      </w:pPr>
    </w:p>
    <w:p w14:paraId="3BB94F88" w14:textId="77777777" w:rsidR="008D5631" w:rsidRPr="0033750C" w:rsidRDefault="008D5631" w:rsidP="00743264">
      <w:pPr>
        <w:widowControl/>
        <w:jc w:val="left"/>
        <w:rPr>
          <w:rFonts w:ascii="Times New Roman" w:eastAsia="SimSun" w:hAnsi="Times New Roman" w:cs="Times New Roman"/>
          <w:color w:val="1F497D"/>
          <w:kern w:val="0"/>
          <w:sz w:val="22"/>
        </w:rPr>
      </w:pPr>
    </w:p>
    <w:p w14:paraId="07B74FD7" w14:textId="77777777" w:rsidR="008D5631" w:rsidRPr="0033750C" w:rsidRDefault="008D5631" w:rsidP="00743264">
      <w:pPr>
        <w:widowControl/>
        <w:jc w:val="left"/>
        <w:rPr>
          <w:rFonts w:ascii="Times New Roman" w:eastAsia="SimSun" w:hAnsi="Times New Roman" w:cs="Times New Roman"/>
          <w:color w:val="1F497D"/>
          <w:kern w:val="0"/>
          <w:sz w:val="22"/>
        </w:rPr>
      </w:pPr>
    </w:p>
    <w:p w14:paraId="1C17FCCF" w14:textId="4F2CE0C2"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Aoxin,</w:t>
      </w:r>
    </w:p>
    <w:p w14:paraId="5F4A4858" w14:textId="669AE700"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eaching assistant for ME2060 Numerical Method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an email to you because today is the weekend. I was wondering how I can check what the percentage of completion of the midterm survey for ME2060 was. Do you have the data for this?</w:t>
      </w:r>
    </w:p>
    <w:p w14:paraId="322EA033" w14:textId="53A7460C"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FC64C2F" w14:textId="77777777" w:rsidR="00743264" w:rsidRPr="0033750C" w:rsidRDefault="00743264" w:rsidP="0074326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57659" w14:textId="77777777"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90F83E" w14:textId="77777777" w:rsidR="00743264" w:rsidRPr="0033750C" w:rsidRDefault="00743264" w:rsidP="005A292F">
      <w:pPr>
        <w:widowControl/>
        <w:jc w:val="left"/>
        <w:rPr>
          <w:rFonts w:ascii="Times New Roman" w:eastAsia="SimSun" w:hAnsi="Times New Roman" w:cs="Times New Roman"/>
          <w:color w:val="1F497D"/>
          <w:kern w:val="0"/>
          <w:sz w:val="22"/>
        </w:rPr>
      </w:pPr>
    </w:p>
    <w:p w14:paraId="20D164E2" w14:textId="77777777" w:rsidR="00743264" w:rsidRPr="0033750C" w:rsidRDefault="00743264" w:rsidP="005A292F">
      <w:pPr>
        <w:widowControl/>
        <w:jc w:val="left"/>
        <w:rPr>
          <w:rFonts w:ascii="Times New Roman" w:eastAsia="SimSun" w:hAnsi="Times New Roman" w:cs="Times New Roman"/>
          <w:color w:val="1F497D"/>
          <w:kern w:val="0"/>
          <w:sz w:val="22"/>
        </w:rPr>
      </w:pPr>
    </w:p>
    <w:p w14:paraId="4CD64852" w14:textId="309009B6"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0ED0DFB" w14:textId="45972211" w:rsidR="005A292F" w:rsidRPr="0033750C" w:rsidRDefault="005A292F" w:rsidP="005A2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Many thanks! Friday 9 am should be fantastic. Thank you very much.</w:t>
      </w:r>
    </w:p>
    <w:p w14:paraId="513E4D8B" w14:textId="77777777" w:rsidR="005A292F" w:rsidRPr="0033750C" w:rsidRDefault="005A292F" w:rsidP="005A292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31B4F8" w14:textId="77777777"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874F3E2" w14:textId="49BCFEF1" w:rsidR="005A292F" w:rsidRPr="0033750C" w:rsidRDefault="005A292F" w:rsidP="00CA6EB8">
      <w:pPr>
        <w:widowControl/>
        <w:jc w:val="left"/>
        <w:rPr>
          <w:rFonts w:ascii="Times New Roman" w:eastAsia="SimSun" w:hAnsi="Times New Roman" w:cs="Times New Roman"/>
          <w:color w:val="1F497D"/>
          <w:kern w:val="0"/>
          <w:sz w:val="22"/>
        </w:rPr>
      </w:pPr>
    </w:p>
    <w:p w14:paraId="728D3538" w14:textId="2E3FA519" w:rsidR="005A292F" w:rsidRPr="0033750C" w:rsidRDefault="005A292F" w:rsidP="00CA6EB8">
      <w:pPr>
        <w:widowControl/>
        <w:jc w:val="left"/>
        <w:rPr>
          <w:rFonts w:ascii="Times New Roman" w:eastAsia="SimSun" w:hAnsi="Times New Roman" w:cs="Times New Roman"/>
          <w:color w:val="1F497D"/>
          <w:kern w:val="0"/>
          <w:sz w:val="22"/>
        </w:rPr>
      </w:pPr>
    </w:p>
    <w:p w14:paraId="5AAD7E61" w14:textId="77777777" w:rsidR="005A292F" w:rsidRPr="0033750C" w:rsidRDefault="005A292F" w:rsidP="00CA6EB8">
      <w:pPr>
        <w:widowControl/>
        <w:jc w:val="left"/>
        <w:rPr>
          <w:rFonts w:ascii="Times New Roman" w:eastAsia="SimSun" w:hAnsi="Times New Roman" w:cs="Times New Roman"/>
          <w:color w:val="1F497D"/>
          <w:kern w:val="0"/>
          <w:sz w:val="22"/>
        </w:rPr>
      </w:pPr>
    </w:p>
    <w:p w14:paraId="52489E22" w14:textId="7A4F1F69"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52161C" w14:textId="22065AEB" w:rsidR="00DA4265"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For grading, I have midterm check for senior project on Friday afternoon from 2pm to 4pm. Sorry about that. Can I grade the paper in advance on Friday? For example, 12:30p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come to your office to grade the papers. In this way, I should be able to grade my part before midterm check. </w:t>
      </w:r>
    </w:p>
    <w:p w14:paraId="33602AC9" w14:textId="285804A2" w:rsidR="00CA6EB8"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students asked whether </w:t>
      </w:r>
      <w:r w:rsidR="00DA4265"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color w:val="1F497D"/>
          <w:kern w:val="0"/>
          <w:sz w:val="22"/>
        </w:rPr>
        <w:t>the equation for castigliann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heorem and also </w:t>
      </w:r>
      <w:r w:rsidR="00DA4265" w:rsidRPr="0033750C">
        <w:rPr>
          <w:rFonts w:ascii="Times New Roman" w:eastAsia="SimSun" w:hAnsi="Times New Roman" w:cs="Times New Roman"/>
          <w:color w:val="1F497D"/>
          <w:kern w:val="0"/>
          <w:sz w:val="22"/>
        </w:rPr>
        <w:t xml:space="preserve">2. </w:t>
      </w:r>
      <w:r w:rsidRPr="0033750C">
        <w:rPr>
          <w:rFonts w:ascii="Times New Roman" w:eastAsia="SimSun" w:hAnsi="Times New Roman" w:cs="Times New Roman"/>
          <w:color w:val="1F497D"/>
          <w:kern w:val="0"/>
          <w:sz w:val="22"/>
        </w:rPr>
        <w:t xml:space="preserve">the diagram for </w:t>
      </w:r>
      <w:r w:rsidR="00DA4265" w:rsidRPr="0033750C">
        <w:rPr>
          <w:rFonts w:ascii="Times New Roman" w:eastAsia="SimSun" w:hAnsi="Times New Roman" w:cs="Times New Roman"/>
          <w:color w:val="1F497D"/>
          <w:kern w:val="0"/>
          <w:sz w:val="22"/>
        </w:rPr>
        <w:t xml:space="preserve">reading the value of </w:t>
      </w:r>
      <m:oMath>
        <m:r>
          <w:rPr>
            <w:rFonts w:ascii="Cambria Math" w:eastAsia="SimSun" w:hAnsi="Cambria Math" w:cs="Times New Roman"/>
            <w:color w:val="1F497D"/>
            <w:kern w:val="0"/>
            <w:sz w:val="22"/>
          </w:rPr>
          <m:t>q</m:t>
        </m:r>
      </m:oMath>
      <w:r w:rsidR="00DA4265" w:rsidRPr="0033750C">
        <w:rPr>
          <w:rFonts w:ascii="Times New Roman" w:eastAsia="SimSun" w:hAnsi="Times New Roman" w:cs="Times New Roman"/>
          <w:color w:val="1F497D"/>
          <w:kern w:val="0"/>
          <w:sz w:val="22"/>
        </w:rPr>
        <w:t xml:space="preserve"> (Notch-sensitivity curves for materials in reversed torsion) in Equation K_f=1+q(K_t+1) will be provided. See you this afternoon!</w:t>
      </w:r>
    </w:p>
    <w:p w14:paraId="0B563039" w14:textId="77777777" w:rsidR="00CA6EB8" w:rsidRPr="0033750C" w:rsidRDefault="00CA6EB8" w:rsidP="00CA6EB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4ADF6" w14:textId="77777777"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9FEB43A" w14:textId="77777777" w:rsidR="00CA6EB8" w:rsidRPr="0033750C" w:rsidRDefault="00CA6EB8" w:rsidP="00CA5E2B">
      <w:pPr>
        <w:widowControl/>
        <w:jc w:val="left"/>
        <w:rPr>
          <w:rFonts w:ascii="Times New Roman" w:eastAsia="SimSun" w:hAnsi="Times New Roman" w:cs="Times New Roman"/>
          <w:color w:val="1F497D"/>
          <w:kern w:val="0"/>
          <w:sz w:val="22"/>
        </w:rPr>
      </w:pPr>
    </w:p>
    <w:p w14:paraId="60A26D51" w14:textId="77777777" w:rsidR="00CA6EB8" w:rsidRPr="0033750C" w:rsidRDefault="00CA6EB8" w:rsidP="00CA5E2B">
      <w:pPr>
        <w:widowControl/>
        <w:jc w:val="left"/>
        <w:rPr>
          <w:rFonts w:ascii="Times New Roman" w:eastAsia="SimSun" w:hAnsi="Times New Roman" w:cs="Times New Roman"/>
          <w:color w:val="1F497D"/>
          <w:kern w:val="0"/>
          <w:sz w:val="22"/>
        </w:rPr>
      </w:pPr>
    </w:p>
    <w:p w14:paraId="36610E59" w14:textId="5B54D5FF"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974327" w14:textId="52EB0B71"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some students have questions about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inal exam. The first question is: can they bring one A4 paper as a formula sheet or will all the formulas be provided during the exam? The second question is: is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design exam lasting 155 minutes (1:50 to 4:25 PM)?</w:t>
      </w:r>
    </w:p>
    <w:p w14:paraId="435B51B1" w14:textId="49648035"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8921F15" w14:textId="77777777" w:rsidR="00CA5E2B" w:rsidRPr="0033750C" w:rsidRDefault="00CA5E2B" w:rsidP="00CA5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F2639" w14:textId="77777777"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5EB560" w14:textId="77777777" w:rsidR="00CA5E2B" w:rsidRPr="0033750C" w:rsidRDefault="00CA5E2B" w:rsidP="00580D76">
      <w:pPr>
        <w:widowControl/>
        <w:jc w:val="left"/>
        <w:rPr>
          <w:rFonts w:ascii="Times New Roman" w:eastAsia="SimSun" w:hAnsi="Times New Roman" w:cs="Times New Roman"/>
          <w:color w:val="1F497D"/>
          <w:kern w:val="0"/>
          <w:sz w:val="22"/>
        </w:rPr>
      </w:pPr>
    </w:p>
    <w:p w14:paraId="0DF649A2" w14:textId="117FE41C"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2F153180" w14:textId="3A664FEB"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from SCUPI 2018 (ME, Student ID:2018141521058). I am writing to you to send you the link </w:t>
      </w:r>
      <w:r w:rsidR="004518C0" w:rsidRPr="0033750C">
        <w:rPr>
          <w:rFonts w:ascii="Times New Roman" w:eastAsia="SimSun" w:hAnsi="Times New Roman" w:cs="Times New Roman"/>
          <w:color w:val="1F497D"/>
          <w:kern w:val="0"/>
          <w:sz w:val="22"/>
        </w:rPr>
        <w:t>to the</w:t>
      </w:r>
      <w:r w:rsidRPr="0033750C">
        <w:rPr>
          <w:rFonts w:ascii="Times New Roman" w:eastAsia="SimSun" w:hAnsi="Times New Roman" w:cs="Times New Roman"/>
          <w:color w:val="1F497D"/>
          <w:kern w:val="0"/>
          <w:sz w:val="22"/>
        </w:rPr>
        <w:t xml:space="preserve"> website to display time during the exam because last time, you asked me </w:t>
      </w:r>
      <w:r w:rsidR="004518C0" w:rsidRPr="0033750C">
        <w:rPr>
          <w:rFonts w:ascii="Times New Roman" w:eastAsia="SimSun" w:hAnsi="Times New Roman" w:cs="Times New Roman"/>
          <w:color w:val="1F497D"/>
          <w:kern w:val="0"/>
          <w:sz w:val="22"/>
        </w:rPr>
        <w:t>during</w:t>
      </w:r>
      <w:r w:rsidRPr="0033750C">
        <w:rPr>
          <w:rFonts w:ascii="Times New Roman" w:eastAsia="SimSun" w:hAnsi="Times New Roman" w:cs="Times New Roman"/>
          <w:color w:val="1F497D"/>
          <w:kern w:val="0"/>
          <w:sz w:val="22"/>
        </w:rPr>
        <w:t xml:space="preserve"> Prof Y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Here is the link: </w:t>
      </w:r>
      <w:hyperlink r:id="rId133" w:history="1">
        <w:r w:rsidRPr="0033750C">
          <w:rPr>
            <w:rStyle w:val="ae"/>
            <w:rFonts w:ascii="Times New Roman" w:eastAsia="SimSun" w:hAnsi="Times New Roman" w:cs="Times New Roman"/>
            <w:kern w:val="0"/>
            <w:sz w:val="22"/>
          </w:rPr>
          <w:t>https://time.is/Beijing</w:t>
        </w:r>
      </w:hyperlink>
      <w:r w:rsidRPr="0033750C">
        <w:rPr>
          <w:rFonts w:ascii="Times New Roman" w:eastAsia="SimSun" w:hAnsi="Times New Roman" w:cs="Times New Roman"/>
          <w:color w:val="1F497D"/>
          <w:kern w:val="0"/>
          <w:sz w:val="22"/>
        </w:rPr>
        <w:t xml:space="preserve">. </w:t>
      </w:r>
      <w:r w:rsidR="004518C0" w:rsidRPr="0033750C">
        <w:rPr>
          <w:rFonts w:ascii="Times New Roman" w:eastAsia="SimSun" w:hAnsi="Times New Roman" w:cs="Times New Roman"/>
          <w:color w:val="1F497D"/>
          <w:kern w:val="0"/>
          <w:sz w:val="22"/>
        </w:rPr>
        <w:t>Please feel free to contact me if you have any further questions.</w:t>
      </w:r>
    </w:p>
    <w:p w14:paraId="46646EBD" w14:textId="2C3C1A7F"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4EB9692" w14:textId="77777777" w:rsidR="00580D76" w:rsidRPr="0033750C" w:rsidRDefault="00580D76" w:rsidP="00580D7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4CFC2373" w14:textId="77777777"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19B4F28" w14:textId="77777777" w:rsidR="00580D76" w:rsidRPr="0033750C" w:rsidRDefault="00580D76" w:rsidP="00D66B80">
      <w:pPr>
        <w:widowControl/>
        <w:jc w:val="left"/>
        <w:rPr>
          <w:rFonts w:ascii="Times New Roman" w:eastAsia="SimSun" w:hAnsi="Times New Roman" w:cs="Times New Roman"/>
          <w:color w:val="1F497D"/>
          <w:kern w:val="0"/>
          <w:sz w:val="22"/>
        </w:rPr>
      </w:pPr>
    </w:p>
    <w:p w14:paraId="7CBA30FD" w14:textId="77777777" w:rsidR="00580D76" w:rsidRPr="0033750C" w:rsidRDefault="00580D76" w:rsidP="00D66B80">
      <w:pPr>
        <w:widowControl/>
        <w:jc w:val="left"/>
        <w:rPr>
          <w:rFonts w:ascii="Times New Roman" w:eastAsia="SimSun" w:hAnsi="Times New Roman" w:cs="Times New Roman"/>
          <w:color w:val="1F497D"/>
          <w:kern w:val="0"/>
          <w:sz w:val="22"/>
        </w:rPr>
      </w:pPr>
    </w:p>
    <w:p w14:paraId="1F0455BD" w14:textId="1E389BB5"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6EFF96" w14:textId="6FCF7346" w:rsidR="00D66B80" w:rsidRPr="0033750C" w:rsidRDefault="00D66B80" w:rsidP="00D66B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viting us to lunch. I will come to your office at 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tomorrow morning. Many thanks!</w:t>
      </w:r>
    </w:p>
    <w:p w14:paraId="5F4FCCD8" w14:textId="7DB492F1" w:rsidR="00D66B80" w:rsidRPr="0033750C" w:rsidRDefault="00D66B80" w:rsidP="00D66B8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7272E2" w14:textId="77777777"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C1B9A2" w14:textId="77777777" w:rsidR="00D66B80" w:rsidRPr="0033750C" w:rsidRDefault="00D66B80" w:rsidP="00DC191E">
      <w:pPr>
        <w:widowControl/>
        <w:jc w:val="left"/>
        <w:rPr>
          <w:rFonts w:ascii="Times New Roman" w:eastAsia="SimSun" w:hAnsi="Times New Roman" w:cs="Times New Roman"/>
          <w:color w:val="1F497D"/>
          <w:kern w:val="0"/>
          <w:sz w:val="22"/>
        </w:rPr>
      </w:pPr>
    </w:p>
    <w:p w14:paraId="1628319F" w14:textId="77777777" w:rsidR="00D66B80" w:rsidRPr="0033750C" w:rsidRDefault="00D66B80" w:rsidP="00DC191E">
      <w:pPr>
        <w:widowControl/>
        <w:jc w:val="left"/>
        <w:rPr>
          <w:rFonts w:ascii="Times New Roman" w:eastAsia="SimSun" w:hAnsi="Times New Roman" w:cs="Times New Roman"/>
          <w:color w:val="1F497D"/>
          <w:kern w:val="0"/>
          <w:sz w:val="22"/>
        </w:rPr>
      </w:pPr>
    </w:p>
    <w:p w14:paraId="5156C6A4" w14:textId="4EFB34DF"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90F54D4" w14:textId="593243A9"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I will tell him to pay attention to this issue and stop making this kind of mistake in the future.</w:t>
      </w:r>
    </w:p>
    <w:p w14:paraId="0A222FEA" w14:textId="4A16A864"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ve a wonderful weekend!</w:t>
      </w:r>
    </w:p>
    <w:p w14:paraId="71FD1EB9" w14:textId="77777777" w:rsidR="00DC191E" w:rsidRPr="0033750C" w:rsidRDefault="00DC191E" w:rsidP="00DC191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169097FF" w14:textId="77777777"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6CF55" w14:textId="77777777" w:rsidR="00DC191E" w:rsidRPr="0033750C" w:rsidRDefault="00DC191E" w:rsidP="00DC191E">
      <w:pPr>
        <w:widowControl/>
        <w:jc w:val="left"/>
        <w:rPr>
          <w:rFonts w:ascii="Times New Roman" w:hAnsi="Times New Roman" w:cs="Times New Roman"/>
        </w:rPr>
      </w:pPr>
    </w:p>
    <w:p w14:paraId="24424F7E" w14:textId="77777777" w:rsidR="00DC191E" w:rsidRPr="0033750C" w:rsidRDefault="00DC191E" w:rsidP="0046087A">
      <w:pPr>
        <w:widowControl/>
        <w:jc w:val="left"/>
        <w:rPr>
          <w:rFonts w:ascii="Times New Roman" w:eastAsia="SimSun" w:hAnsi="Times New Roman" w:cs="Times New Roman"/>
          <w:color w:val="1F497D"/>
          <w:kern w:val="0"/>
          <w:sz w:val="22"/>
        </w:rPr>
      </w:pPr>
    </w:p>
    <w:p w14:paraId="0546D773" w14:textId="77777777" w:rsidR="00DC191E" w:rsidRPr="0033750C" w:rsidRDefault="00DC191E" w:rsidP="0046087A">
      <w:pPr>
        <w:widowControl/>
        <w:jc w:val="left"/>
        <w:rPr>
          <w:rFonts w:ascii="Times New Roman" w:eastAsia="SimSun" w:hAnsi="Times New Roman" w:cs="Times New Roman"/>
          <w:color w:val="1F497D"/>
          <w:kern w:val="0"/>
          <w:sz w:val="22"/>
        </w:rPr>
      </w:pPr>
    </w:p>
    <w:p w14:paraId="47D97601" w14:textId="1EF0570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086B879" w14:textId="19207260" w:rsidR="000E4E96" w:rsidRPr="0033750C" w:rsidRDefault="0046087A" w:rsidP="0046087A">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 xml:space="preserve">I am writing to you to tell you something </w:t>
      </w:r>
      <w:r w:rsidR="00585C6E" w:rsidRPr="0033750C">
        <w:rPr>
          <w:rFonts w:ascii="Times New Roman" w:eastAsia="SimSun" w:hAnsi="Times New Roman" w:cs="Times New Roman"/>
          <w:color w:val="1F497D"/>
          <w:kern w:val="0"/>
          <w:sz w:val="22"/>
        </w:rPr>
        <w:t xml:space="preserve">that happened this Friday and </w:t>
      </w:r>
      <w:r w:rsidRPr="0033750C">
        <w:rPr>
          <w:rFonts w:ascii="Times New Roman" w:eastAsia="SimSun" w:hAnsi="Times New Roman" w:cs="Times New Roman"/>
          <w:color w:val="1F497D"/>
          <w:kern w:val="0"/>
          <w:sz w:val="22"/>
        </w:rPr>
        <w:t>hope you will be prepared.</w:t>
      </w:r>
      <w:r w:rsidR="000E4E96" w:rsidRPr="0033750C">
        <w:rPr>
          <w:rFonts w:ascii="Times New Roman" w:hAnsi="Times New Roman" w:cs="Times New Roman"/>
        </w:rPr>
        <w:t xml:space="preserve"> </w:t>
      </w:r>
    </w:p>
    <w:p w14:paraId="7C90F234" w14:textId="29B41530" w:rsidR="0046087A"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0E4E96" w:rsidRPr="0033750C">
        <w:rPr>
          <w:rFonts w:ascii="Times New Roman" w:eastAsia="SimSun" w:hAnsi="Times New Roman" w:cs="Times New Roman"/>
          <w:color w:val="1F497D"/>
          <w:kern w:val="0"/>
          <w:sz w:val="22"/>
        </w:rPr>
        <w:t>his Friday, we held a meeting of members of the Communist Party of China (CPC)</w:t>
      </w:r>
      <w:r w:rsidR="00294BE7" w:rsidRPr="0033750C">
        <w:rPr>
          <w:rFonts w:ascii="Times New Roman" w:eastAsia="SimSun" w:hAnsi="Times New Roman" w:cs="Times New Roman"/>
          <w:color w:val="1F497D"/>
          <w:kern w:val="0"/>
          <w:sz w:val="22"/>
        </w:rPr>
        <w:t xml:space="preserve"> to discuss</w:t>
      </w:r>
      <w:r w:rsidR="000E4E96" w:rsidRPr="0033750C">
        <w:rPr>
          <w:rFonts w:ascii="Times New Roman" w:eastAsia="SimSun" w:hAnsi="Times New Roman" w:cs="Times New Roman"/>
          <w:color w:val="1F497D"/>
          <w:kern w:val="0"/>
          <w:sz w:val="22"/>
        </w:rPr>
        <w:t xml:space="preserve"> the application of 31 comrades including Cui Rongkai (Student ID: 2019141520101) to join the party.</w:t>
      </w:r>
      <w:r w:rsidR="000E4E96" w:rsidRPr="0033750C">
        <w:rPr>
          <w:rFonts w:ascii="Times New Roman" w:hAnsi="Times New Roman" w:cs="Times New Roman"/>
        </w:rPr>
        <w:t xml:space="preserve"> </w:t>
      </w:r>
      <w:r w:rsidR="000E4E96" w:rsidRPr="0033750C">
        <w:rPr>
          <w:rFonts w:ascii="Times New Roman" w:eastAsia="SimSun" w:hAnsi="Times New Roman" w:cs="Times New Roman"/>
          <w:color w:val="1F497D"/>
          <w:kern w:val="0"/>
          <w:sz w:val="22"/>
        </w:rPr>
        <w:t>Our old party members need to make some comments and suggestions to 31 applicants including Cui Rongkai.</w:t>
      </w:r>
      <w:r w:rsidR="00812463"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But, Cui Rongkai is usually more introverted and rarely interacts with others.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think any of the old party members at the meeting knew him. To help him, I gave him some comments and suggestions. Here are my comments and suggestions: </w:t>
      </w:r>
    </w:p>
    <w:p w14:paraId="24605122" w14:textId="2B462FD2"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mments: He does his homework very carefully and studies earnestly, so he is a very good applicant (This is based on my usual feelings of grading his homework).</w:t>
      </w:r>
      <w:r w:rsidR="00496B42" w:rsidRPr="0033750C">
        <w:rPr>
          <w:rFonts w:ascii="Times New Roman" w:eastAsia="SimSun" w:hAnsi="Times New Roman" w:cs="Times New Roman"/>
          <w:color w:val="1F497D"/>
          <w:kern w:val="0"/>
          <w:sz w:val="22"/>
        </w:rPr>
        <w:t xml:space="preserve"> </w:t>
      </w:r>
    </w:p>
    <w:p w14:paraId="4ECEC4A6" w14:textId="6D95EA30"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ggestions: He needs to pay more attention to academic integrity (This is based on the fact that his project and assignment 8 have some similar parts with other students).</w:t>
      </w:r>
      <w:r w:rsidR="00496B42" w:rsidRPr="0033750C">
        <w:rPr>
          <w:rFonts w:ascii="Times New Roman" w:eastAsia="SimSun" w:hAnsi="Times New Roman" w:cs="Times New Roman"/>
          <w:color w:val="1F497D"/>
          <w:kern w:val="0"/>
          <w:sz w:val="22"/>
        </w:rPr>
        <w:t xml:space="preserve"> </w:t>
      </w:r>
    </w:p>
    <w:p w14:paraId="7F5C4AA6" w14:textId="47E9D156" w:rsidR="0082120D" w:rsidRPr="0033750C" w:rsidRDefault="007F7A50"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ought this suggestion was a very ordinary reminder. However, Dean Ivy Chen was very sensitive to this mat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She asked Cui Rongkai: What academic dishonesty do you hav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Cui Rongkai faltered and said: I have never copied other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homework, I just </w:t>
      </w:r>
      <w:r w:rsidR="0082120D" w:rsidRPr="0033750C">
        <w:rPr>
          <w:rFonts w:ascii="Times New Roman" w:eastAsia="SimSun" w:hAnsi="Times New Roman" w:cs="Times New Roman"/>
          <w:color w:val="1F497D"/>
          <w:kern w:val="0"/>
          <w:sz w:val="22"/>
        </w:rPr>
        <w:t xml:space="preserve">provided </w:t>
      </w:r>
      <w:r w:rsidRPr="0033750C">
        <w:rPr>
          <w:rFonts w:ascii="Times New Roman" w:eastAsia="SimSun" w:hAnsi="Times New Roman" w:cs="Times New Roman"/>
          <w:color w:val="1F497D"/>
          <w:kern w:val="0"/>
          <w:sz w:val="22"/>
        </w:rPr>
        <w:t xml:space="preserve">my homework </w:t>
      </w:r>
      <w:r w:rsidR="0082120D"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other classmate</w:t>
      </w:r>
      <w:r w:rsidR="00294BE7" w:rsidRPr="0033750C">
        <w:rPr>
          <w:rFonts w:ascii="Times New Roman" w:eastAsia="SimSun" w:hAnsi="Times New Roman" w:cs="Times New Roman"/>
          <w:color w:val="1F497D"/>
          <w:kern w:val="0"/>
          <w:sz w:val="22"/>
        </w:rPr>
        <w:t>s</w:t>
      </w:r>
      <w:r w:rsidR="0082120D" w:rsidRPr="0033750C">
        <w:rPr>
          <w:rFonts w:ascii="Times New Roman" w:eastAsia="SimSun" w:hAnsi="Times New Roman" w:cs="Times New Roman"/>
          <w:color w:val="1F497D"/>
          <w:kern w:val="0"/>
          <w:sz w:val="22"/>
        </w:rPr>
        <w:t xml:space="preserve"> to copy</w:t>
      </w:r>
      <w:r w:rsidRPr="0033750C">
        <w:rPr>
          <w:rFonts w:ascii="Times New Roman" w:eastAsia="SimSun" w:hAnsi="Times New Roman" w:cs="Times New Roman"/>
          <w:color w:val="1F497D"/>
          <w:kern w:val="0"/>
          <w:sz w:val="22"/>
        </w:rPr>
        <w:t>.</w:t>
      </w:r>
      <w:r w:rsidR="0082120D"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Then, Dean Chen was very angry with Cui Rongkai. She believes that the person who copied the homework and the person who provided the homework had the same mistakes.</w:t>
      </w:r>
      <w:r w:rsidR="00294BE7"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She said: As an applicant who wants to join the CPC, you should play an exemplary role. You must pay attention to academic integrity and not touch the red line of academic integrity.</w:t>
      </w:r>
      <w:r w:rsidR="00496B42" w:rsidRPr="0033750C">
        <w:rPr>
          <w:rFonts w:ascii="Times New Roman" w:eastAsia="SimSun" w:hAnsi="Times New Roman" w:cs="Times New Roman"/>
          <w:color w:val="1F497D"/>
          <w:kern w:val="0"/>
          <w:sz w:val="22"/>
        </w:rPr>
        <w:t xml:space="preserve"> </w:t>
      </w:r>
    </w:p>
    <w:p w14:paraId="31C7146E" w14:textId="56173F51" w:rsidR="007F7A50"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n, after a while, we entered the voting session. Our old party members needed to vote on whether applicants can join the CPC.</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Cui Rongkai finally joined the CPC with 16 votes in favor, 9 votes against, and 1 abstention (more than half of the votes agreed).</w:t>
      </w:r>
      <w:r w:rsidR="00496B42" w:rsidRPr="0033750C">
        <w:rPr>
          <w:rFonts w:ascii="Times New Roman" w:eastAsia="SimSun" w:hAnsi="Times New Roman" w:cs="Times New Roman"/>
          <w:color w:val="1F497D"/>
          <w:kern w:val="0"/>
          <w:sz w:val="22"/>
        </w:rPr>
        <w:t xml:space="preserve"> </w:t>
      </w:r>
    </w:p>
    <w:p w14:paraId="10CC0359" w14:textId="67681437" w:rsidR="0082120D"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he was not satisfied with the voting results. After the meeting, he </w:t>
      </w:r>
      <w:r w:rsidR="00496B42" w:rsidRPr="0033750C">
        <w:rPr>
          <w:rFonts w:ascii="Times New Roman" w:eastAsia="SimSun" w:hAnsi="Times New Roman" w:cs="Times New Roman"/>
          <w:color w:val="1F497D"/>
          <w:kern w:val="0"/>
          <w:sz w:val="22"/>
        </w:rPr>
        <w:t>came to</w:t>
      </w:r>
      <w:r w:rsidRPr="0033750C">
        <w:rPr>
          <w:rFonts w:ascii="Times New Roman" w:eastAsia="SimSun" w:hAnsi="Times New Roman" w:cs="Times New Roman"/>
          <w:color w:val="1F497D"/>
          <w:kern w:val="0"/>
          <w:sz w:val="22"/>
        </w:rPr>
        <w:t xml:space="preserve">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Alex</w:t>
      </w:r>
      <w:r w:rsidR="00496B4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he host of the meeting. He told Alex that he did not copy homework. After a period of quarrel, under the severe questioning of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Alex, Cui Rongkai finally admitted to academic misconduct. </w:t>
      </w:r>
      <w:r w:rsidR="00496B42"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Alex suggested that he</w:t>
      </w:r>
      <w:r w:rsidR="00496B42" w:rsidRPr="0033750C">
        <w:rPr>
          <w:rFonts w:ascii="Times New Roman" w:eastAsia="SimSun" w:hAnsi="Times New Roman" w:cs="Times New Roman"/>
          <w:color w:val="1F497D"/>
          <w:kern w:val="0"/>
          <w:sz w:val="22"/>
        </w:rPr>
        <w:t xml:space="preserve"> needed</w:t>
      </w:r>
      <w:r w:rsidRPr="0033750C">
        <w:rPr>
          <w:rFonts w:ascii="Times New Roman" w:eastAsia="SimSun" w:hAnsi="Times New Roman" w:cs="Times New Roman"/>
          <w:color w:val="1F497D"/>
          <w:kern w:val="0"/>
          <w:sz w:val="22"/>
        </w:rPr>
        <w:t xml:space="preserve"> deeply reflect on himself and try to avoid this kind of thing from happening again.</w:t>
      </w:r>
      <w:r w:rsidR="00496B42" w:rsidRPr="0033750C">
        <w:rPr>
          <w:rFonts w:ascii="Times New Roman" w:eastAsia="SimSun" w:hAnsi="Times New Roman" w:cs="Times New Roman"/>
          <w:color w:val="1F497D"/>
          <w:kern w:val="0"/>
          <w:sz w:val="22"/>
        </w:rPr>
        <w:t xml:space="preserve"> </w:t>
      </w:r>
    </w:p>
    <w:p w14:paraId="1EDC6377" w14:textId="49AD410F" w:rsidR="00496B42" w:rsidRPr="0033750C" w:rsidRDefault="00496B42"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e end of this story. I think that Cui Rongkai will come to the professor next Monday to explain the problem of homework and apologize to the professor. Could you be so kind to help him out of the shadow of academic misconduct? I also feel very sorry that Cui Rongkai was criticized by Dean Chen because of one of my words. Hope he will be well.</w:t>
      </w:r>
    </w:p>
    <w:p w14:paraId="1C5A1A53" w14:textId="3A36FC0F" w:rsidR="00496B42" w:rsidRPr="0033750C" w:rsidRDefault="00585C6E"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496B42" w:rsidRPr="0033750C">
        <w:rPr>
          <w:rFonts w:ascii="Times New Roman" w:eastAsia="SimSun" w:hAnsi="Times New Roman" w:cs="Times New Roman"/>
          <w:color w:val="1F497D"/>
          <w:kern w:val="0"/>
          <w:sz w:val="22"/>
        </w:rPr>
        <w:t xml:space="preserve">hank you for reading this story and your help will be greatly appreciated. Enjoy your wonderful weekend. </w:t>
      </w:r>
    </w:p>
    <w:p w14:paraId="5FA8C008" w14:textId="77777777" w:rsidR="0046087A" w:rsidRPr="0033750C" w:rsidRDefault="0046087A" w:rsidP="0046087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67DBD895" w14:textId="6146041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496B42" w:rsidRPr="0033750C">
        <w:rPr>
          <w:rFonts w:ascii="Times New Roman" w:eastAsia="SimSun" w:hAnsi="Times New Roman" w:cs="Times New Roman"/>
          <w:color w:val="1F497D"/>
          <w:kern w:val="0"/>
          <w:sz w:val="22"/>
        </w:rPr>
        <w:t xml:space="preserve"> </w:t>
      </w:r>
    </w:p>
    <w:bookmarkEnd w:id="41"/>
    <w:bookmarkEnd w:id="42"/>
    <w:p w14:paraId="07259533" w14:textId="77777777" w:rsidR="0046087A" w:rsidRPr="0033750C" w:rsidRDefault="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5CE9ED7" w14:textId="73B1CD80"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2B08A74" w14:textId="55D64307" w:rsidR="001F68E8" w:rsidRPr="0033750C" w:rsidRDefault="001F68E8" w:rsidP="001F68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r submission</w:t>
      </w:r>
      <w:r w:rsidR="002F7C8E" w:rsidRPr="0033750C">
        <w:rPr>
          <w:rFonts w:ascii="Times New Roman" w:eastAsia="SimSun" w:hAnsi="Times New Roman" w:cs="Times New Roman"/>
          <w:color w:val="1F497D"/>
          <w:kern w:val="0"/>
          <w:sz w:val="22"/>
        </w:rPr>
        <w:t>s</w:t>
      </w:r>
      <w:r w:rsidR="00E6280C" w:rsidRPr="0033750C">
        <w:rPr>
          <w:rFonts w:ascii="Times New Roman" w:eastAsia="SimSun" w:hAnsi="Times New Roman" w:cs="Times New Roman"/>
          <w:color w:val="1F497D"/>
          <w:kern w:val="0"/>
          <w:sz w:val="22"/>
        </w:rPr>
        <w:t xml:space="preserve"> of recommendation letters for all universities</w:t>
      </w:r>
      <w:r w:rsidRPr="0033750C">
        <w:rPr>
          <w:rFonts w:ascii="Times New Roman" w:eastAsia="SimSun" w:hAnsi="Times New Roman" w:cs="Times New Roman"/>
          <w:color w:val="1F497D"/>
          <w:kern w:val="0"/>
          <w:sz w:val="22"/>
        </w:rPr>
        <w:t xml:space="preserve"> </w:t>
      </w:r>
      <w:r w:rsidR="002F7C8E" w:rsidRPr="0033750C">
        <w:rPr>
          <w:rFonts w:ascii="Times New Roman" w:eastAsia="SimSun" w:hAnsi="Times New Roman" w:cs="Times New Roman"/>
          <w:color w:val="1F497D"/>
          <w:kern w:val="0"/>
          <w:sz w:val="22"/>
        </w:rPr>
        <w:t>were</w:t>
      </w:r>
      <w:r w:rsidRPr="0033750C">
        <w:rPr>
          <w:rFonts w:ascii="Times New Roman" w:eastAsia="SimSun" w:hAnsi="Times New Roman" w:cs="Times New Roman"/>
          <w:color w:val="1F497D"/>
          <w:kern w:val="0"/>
          <w:sz w:val="22"/>
        </w:rPr>
        <w:t xml:space="preserve"> successful. </w:t>
      </w:r>
      <w:r w:rsidR="00EC05FD" w:rsidRPr="0033750C">
        <w:rPr>
          <w:rFonts w:ascii="Times New Roman" w:eastAsia="SimSun" w:hAnsi="Times New Roman" w:cs="Times New Roman"/>
          <w:color w:val="1F497D"/>
          <w:kern w:val="0"/>
          <w:sz w:val="22"/>
        </w:rPr>
        <w:t xml:space="preserve">Thank you for taking the time to write on my behalf for my graduate study application. I appreciate your support </w:t>
      </w:r>
      <w:r w:rsidR="007C0D37" w:rsidRPr="0033750C">
        <w:rPr>
          <w:rFonts w:ascii="Times New Roman" w:eastAsia="SimSun" w:hAnsi="Times New Roman" w:cs="Times New Roman"/>
          <w:color w:val="1F497D"/>
          <w:kern w:val="0"/>
          <w:sz w:val="22"/>
        </w:rPr>
        <w:t>in my academic life</w:t>
      </w:r>
      <w:r w:rsidR="00EC05FD" w:rsidRPr="0033750C">
        <w:rPr>
          <w:rFonts w:ascii="Times New Roman" w:eastAsia="SimSun" w:hAnsi="Times New Roman" w:cs="Times New Roman"/>
          <w:color w:val="1F497D"/>
          <w:kern w:val="0"/>
          <w:sz w:val="22"/>
        </w:rPr>
        <w:t xml:space="preserve">. </w:t>
      </w:r>
      <w:r w:rsidR="007C0D37" w:rsidRPr="0033750C">
        <w:rPr>
          <w:rFonts w:ascii="Times New Roman" w:eastAsia="SimSun" w:hAnsi="Times New Roman" w:cs="Times New Roman"/>
          <w:color w:val="1F497D"/>
          <w:kern w:val="0"/>
          <w:sz w:val="22"/>
        </w:rPr>
        <w:t xml:space="preserve">After finishing my graduate studies in the U.S., I hope to pursue post-doctoral research at top universities overseas. In the future, I hope to conduct academic research and work as a professor at a university or research institute, so my graduate studies in the U.S. will be extremely beneficial to my career development. </w:t>
      </w:r>
      <w:r w:rsidRPr="0033750C">
        <w:rPr>
          <w:rFonts w:ascii="Times New Roman" w:eastAsia="SimSun" w:hAnsi="Times New Roman" w:cs="Times New Roman"/>
          <w:color w:val="1F497D"/>
          <w:kern w:val="0"/>
          <w:sz w:val="22"/>
        </w:rPr>
        <w:t xml:space="preserve">I will </w:t>
      </w:r>
      <w:r w:rsidR="00EC05FD" w:rsidRPr="0033750C">
        <w:rPr>
          <w:rFonts w:ascii="Times New Roman" w:eastAsia="SimSun" w:hAnsi="Times New Roman" w:cs="Times New Roman"/>
          <w:color w:val="1F497D"/>
          <w:kern w:val="0"/>
          <w:sz w:val="22"/>
        </w:rPr>
        <w:t xml:space="preserve">keep you updated about </w:t>
      </w:r>
      <w:r w:rsidRPr="0033750C">
        <w:rPr>
          <w:rFonts w:ascii="Times New Roman" w:eastAsia="SimSun" w:hAnsi="Times New Roman" w:cs="Times New Roman"/>
          <w:color w:val="1F497D"/>
          <w:kern w:val="0"/>
          <w:sz w:val="22"/>
        </w:rPr>
        <w:t xml:space="preserve">the follow-up news. </w:t>
      </w:r>
      <w:r w:rsidR="00EC05FD" w:rsidRPr="0033750C">
        <w:rPr>
          <w:rFonts w:ascii="Times New Roman" w:eastAsia="SimSun" w:hAnsi="Times New Roman" w:cs="Times New Roman"/>
          <w:color w:val="1F497D"/>
          <w:kern w:val="0"/>
          <w:sz w:val="22"/>
        </w:rPr>
        <w:t xml:space="preserve">Thanks again for your assistance. </w:t>
      </w:r>
      <w:r w:rsidR="007C0D37"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a wonderful week</w:t>
      </w:r>
      <w:r w:rsidR="00E5026B" w:rsidRPr="0033750C">
        <w:rPr>
          <w:rFonts w:ascii="Times New Roman" w:eastAsia="SimSun" w:hAnsi="Times New Roman" w:cs="Times New Roman"/>
          <w:color w:val="1F497D"/>
          <w:kern w:val="0"/>
          <w:sz w:val="22"/>
        </w:rPr>
        <w:t>end</w:t>
      </w:r>
      <w:r w:rsidRPr="0033750C">
        <w:rPr>
          <w:rFonts w:ascii="Times New Roman" w:eastAsia="SimSun" w:hAnsi="Times New Roman" w:cs="Times New Roman"/>
          <w:color w:val="1F497D"/>
          <w:kern w:val="0"/>
          <w:sz w:val="22"/>
        </w:rPr>
        <w:t>.</w:t>
      </w:r>
    </w:p>
    <w:p w14:paraId="4C93EE7A" w14:textId="77777777" w:rsidR="00EC2F6D" w:rsidRPr="0033750C" w:rsidRDefault="00EC2F6D" w:rsidP="00EC2F6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786E8EDF" w14:textId="77777777"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59554" w14:textId="77777777" w:rsidR="001F68E8" w:rsidRPr="0033750C" w:rsidRDefault="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D7D54E" w14:textId="162C556B"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1EDA64" w14:textId="77777777"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9AD0BFC"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senior from Sichuan University-Pittsburgh Institute (SCUPI), majoring in Mechanical Engineering. I heard that you will recruit some Ph.D. students for next year. I am very interested in it and I hope to be involved in bioelectronics in the future. Here are the details for these projects I have participated in. And my CV is also attached to this email. Thank you very much for squeezing time out of your busy schedule to look through my material.</w:t>
      </w:r>
    </w:p>
    <w:p w14:paraId="7EB1C4B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4D3CE23"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C97D6BA"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w:t>
      </w:r>
      <w:r w:rsidRPr="0033750C">
        <w:rPr>
          <w:rFonts w:ascii="Times New Roman" w:eastAsia="SimSun" w:hAnsi="Times New Roman" w:cs="Times New Roman"/>
          <w:color w:val="1F497D"/>
          <w:kern w:val="0"/>
          <w:sz w:val="22"/>
        </w:rPr>
        <w:lastRenderedPageBreak/>
        <w:t>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157861"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AB8272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5C233F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508B2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82889" w14:textId="77777777" w:rsidR="00CC669B" w:rsidRPr="0033750C" w:rsidRDefault="00CC669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03468013" w14:textId="1DA98320"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Dear Prof. Fok,  </w:t>
      </w:r>
    </w:p>
    <w:p w14:paraId="478FDCCA" w14:textId="12EC64B2" w:rsidR="00D51723"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have finished grading </w:t>
      </w:r>
      <w:r w:rsidR="00D51723" w:rsidRPr="0033750C">
        <w:rPr>
          <w:rFonts w:ascii="Times New Roman" w:eastAsia="DengXian" w:hAnsi="Times New Roman" w:cs="Times New Roman"/>
          <w:color w:val="1F497D"/>
          <w:kern w:val="0"/>
          <w:sz w:val="22"/>
          <w:bdr w:val="none" w:sz="0" w:space="0" w:color="auto" w:frame="1"/>
        </w:rPr>
        <w:t xml:space="preserve">of </w:t>
      </w:r>
      <w:r w:rsidRPr="0033750C">
        <w:rPr>
          <w:rFonts w:ascii="Times New Roman" w:eastAsia="DengXian" w:hAnsi="Times New Roman" w:cs="Times New Roman"/>
          <w:color w:val="1F497D"/>
          <w:kern w:val="0"/>
          <w:sz w:val="22"/>
          <w:bdr w:val="none" w:sz="0" w:space="0" w:color="auto" w:frame="1"/>
        </w:rPr>
        <w:t xml:space="preserve">Mechanical Design 1 project. Please take look at them when it is </w:t>
      </w:r>
      <w:r w:rsidR="00D51723" w:rsidRPr="0033750C">
        <w:rPr>
          <w:rFonts w:ascii="Times New Roman" w:eastAsia="DengXian" w:hAnsi="Times New Roman" w:cs="Times New Roman"/>
          <w:color w:val="1F497D"/>
          <w:kern w:val="0"/>
          <w:sz w:val="22"/>
          <w:bdr w:val="none" w:sz="0" w:space="0" w:color="auto" w:frame="1"/>
        </w:rPr>
        <w:t>available</w:t>
      </w:r>
      <w:r w:rsidR="00263D42"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t xml:space="preserve">to you and please reconcile grades if there is no problem. </w:t>
      </w:r>
    </w:p>
    <w:p w14:paraId="42AC09AE" w14:textId="5925EEBD" w:rsidR="00BE09DD"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One problem occurred when I was grading the project. </w:t>
      </w:r>
      <w:r w:rsidR="00D51723"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ome parts of </w:t>
      </w:r>
      <w:r w:rsidR="007C4D76" w:rsidRPr="0033750C">
        <w:rPr>
          <w:rFonts w:ascii="Times New Roman" w:eastAsia="DengXian" w:hAnsi="Times New Roman" w:cs="Times New Roman"/>
          <w:color w:val="1F497D"/>
          <w:kern w:val="0"/>
          <w:sz w:val="22"/>
          <w:bdr w:val="none" w:sz="0" w:space="0" w:color="auto" w:frame="1"/>
        </w:rPr>
        <w:t xml:space="preserve">the </w:t>
      </w:r>
      <w:r w:rsidRPr="0033750C">
        <w:rPr>
          <w:rFonts w:ascii="Times New Roman" w:eastAsia="DengXian" w:hAnsi="Times New Roman" w:cs="Times New Roman"/>
          <w:color w:val="1F497D"/>
          <w:kern w:val="0"/>
          <w:sz w:val="22"/>
          <w:bdr w:val="none" w:sz="0" w:space="0" w:color="auto" w:frame="1"/>
        </w:rPr>
        <w:t xml:space="preserve">design for these two students are similar to each other, which are attached to this email. I think the scores of these two students need your decision. </w:t>
      </w:r>
    </w:p>
    <w:p w14:paraId="67693605" w14:textId="1F44BDC7"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n addition, I share the score sheet on Overleaf with you in another email. If you want to change score</w:t>
      </w:r>
      <w:r w:rsidR="007C4D76"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for some students, you can change their scores and comments on Overleaf. </w:t>
      </w:r>
    </w:p>
    <w:p w14:paraId="0CBEF8F3" w14:textId="6243846B"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s for your help and have a good night!</w:t>
      </w:r>
    </w:p>
    <w:p w14:paraId="5CFC3B91"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38614F9"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7F29D7BE" w14:textId="77777777" w:rsidR="00BE09DD" w:rsidRPr="0033750C" w:rsidRDefault="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3195561" w14:textId="1255C316" w:rsidR="00AE10C9" w:rsidRPr="0033750C" w:rsidRDefault="00AE10C9"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Extension of Project Submission Deadline</w:t>
      </w:r>
    </w:p>
    <w:p w14:paraId="46639CA3" w14:textId="22F16E18"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all, </w:t>
      </w:r>
    </w:p>
    <w:p w14:paraId="5FA5C525" w14:textId="205611EF" w:rsidR="008C11D5" w:rsidRPr="0033750C" w:rsidRDefault="008C11D5" w:rsidP="008C11D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Please be informed that the new </w:t>
      </w:r>
      <w:r w:rsidRPr="0033750C">
        <w:rPr>
          <w:rFonts w:ascii="Times New Roman" w:eastAsia="DengXian" w:hAnsi="Times New Roman" w:cs="Times New Roman"/>
          <w:b/>
          <w:color w:val="1F497D"/>
          <w:kern w:val="0"/>
          <w:sz w:val="22"/>
          <w:bdr w:val="none" w:sz="0" w:space="0" w:color="auto" w:frame="1"/>
        </w:rPr>
        <w:t>deadline</w:t>
      </w:r>
      <w:r w:rsidRPr="0033750C">
        <w:rPr>
          <w:rFonts w:ascii="Times New Roman" w:eastAsia="DengXian" w:hAnsi="Times New Roman" w:cs="Times New Roman"/>
          <w:color w:val="1F497D"/>
          <w:kern w:val="0"/>
          <w:sz w:val="22"/>
          <w:bdr w:val="none" w:sz="0" w:space="0" w:color="auto" w:frame="1"/>
        </w:rPr>
        <w:t xml:space="preserve"> for project submission will be </w:t>
      </w:r>
      <w:r w:rsidRPr="0033750C">
        <w:rPr>
          <w:rFonts w:ascii="Times New Roman" w:eastAsia="DengXian" w:hAnsi="Times New Roman" w:cs="Times New Roman"/>
          <w:b/>
          <w:color w:val="1F497D"/>
          <w:kern w:val="0"/>
          <w:sz w:val="22"/>
          <w:bdr w:val="none" w:sz="0" w:space="0" w:color="auto" w:frame="1"/>
        </w:rPr>
        <w:t>extended</w:t>
      </w:r>
      <w:r w:rsidRPr="0033750C">
        <w:rPr>
          <w:rFonts w:ascii="Times New Roman" w:eastAsia="DengXian" w:hAnsi="Times New Roman" w:cs="Times New Roman"/>
          <w:color w:val="1F497D"/>
          <w:kern w:val="0"/>
          <w:sz w:val="22"/>
          <w:bdr w:val="none" w:sz="0" w:space="0" w:color="auto" w:frame="1"/>
        </w:rPr>
        <w:t xml:space="preserve"> to this </w:t>
      </w:r>
      <w:r w:rsidRPr="0033750C">
        <w:rPr>
          <w:rFonts w:ascii="Times New Roman" w:eastAsia="DengXian" w:hAnsi="Times New Roman" w:cs="Times New Roman"/>
          <w:b/>
          <w:color w:val="1F497D"/>
          <w:kern w:val="0"/>
          <w:sz w:val="22"/>
          <w:bdr w:val="none" w:sz="0" w:space="0" w:color="auto" w:frame="1"/>
        </w:rPr>
        <w:t>Sunday midnight</w:t>
      </w:r>
      <w:r w:rsidRPr="0033750C">
        <w:rPr>
          <w:rFonts w:ascii="Times New Roman" w:eastAsia="DengXian" w:hAnsi="Times New Roman" w:cs="Times New Roman"/>
          <w:color w:val="1F497D"/>
          <w:kern w:val="0"/>
          <w:sz w:val="22"/>
          <w:bdr w:val="none" w:sz="0" w:space="0" w:color="auto" w:frame="1"/>
        </w:rPr>
        <w:t>. Please seize the time.</w:t>
      </w:r>
    </w:p>
    <w:p w14:paraId="20FAD0B2" w14:textId="77777777" w:rsidR="008C11D5" w:rsidRPr="0033750C" w:rsidRDefault="008C11D5" w:rsidP="008C11D5">
      <w:pPr>
        <w:widowControl/>
        <w:jc w:val="left"/>
        <w:rPr>
          <w:rFonts w:ascii="Times New Roman" w:eastAsia="DengXian" w:hAnsi="Times New Roman" w:cs="Times New Roman"/>
          <w:color w:val="1F497D"/>
          <w:kern w:val="0"/>
          <w:sz w:val="22"/>
          <w:bdr w:val="none" w:sz="0" w:space="0" w:color="auto" w:frame="1"/>
        </w:rPr>
      </w:pPr>
    </w:p>
    <w:p w14:paraId="32B60F8F" w14:textId="77777777"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p>
    <w:p w14:paraId="1EEA924F"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27FB9A9F" w14:textId="5797C88A" w:rsidR="00BC7B51" w:rsidRPr="0033750C" w:rsidRDefault="00BC7B51" w:rsidP="00BC7B5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Received! Thanks. I</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m grading now. Have a nice day!</w:t>
      </w:r>
    </w:p>
    <w:p w14:paraId="7A6788E5"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70FBAFCD"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32937076"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19F9CAEC"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07C02154" w14:textId="5D4E254C"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70CB4F28" w14:textId="16704E7D" w:rsidR="002B0967" w:rsidRPr="0033750C" w:rsidRDefault="002B0967" w:rsidP="002B096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t it!</w:t>
      </w:r>
    </w:p>
    <w:p w14:paraId="42A8A1D9"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A55E676"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3C0BFCE"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45FCA12D"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18126F1F" w14:textId="648B1049"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163DA872" w14:textId="2E7F75FF" w:rsidR="00130D26" w:rsidRPr="0033750C" w:rsidRDefault="00130D26" w:rsidP="00130D2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I will pay special attention to the points you mentioned. Good night! </w:t>
      </w:r>
    </w:p>
    <w:p w14:paraId="5673C90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2F3BA1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A71D00E"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1E4354A1"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49844DD5" w14:textId="1B476D93"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Qi,  </w:t>
      </w:r>
    </w:p>
    <w:p w14:paraId="4B130F3E" w14:textId="7EB10471" w:rsidR="009C3909" w:rsidRPr="0033750C" w:rsidRDefault="009C3909" w:rsidP="009C390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The e-book for the Mechanical Design 2 course (9</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mp;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is attached to this email. Just FYI. It seems that there is already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ut I don</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t have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e-book and we also used the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efore for this course.</w:t>
      </w:r>
      <w:r w:rsidRPr="0033750C">
        <w:rPr>
          <w:rFonts w:ascii="Times New Roman" w:eastAsia="SimSun" w:hAnsi="Times New Roman" w:cs="Times New Roman"/>
          <w:color w:val="1F497D"/>
          <w:kern w:val="0"/>
          <w:sz w:val="22"/>
        </w:rPr>
        <w:t> Have a nice day!</w:t>
      </w:r>
    </w:p>
    <w:p w14:paraId="353C8814"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E3D36D6"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5AF17A7"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5E17938C"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4108273B" w14:textId="092B52E3"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Lu,  </w:t>
      </w:r>
    </w:p>
    <w:p w14:paraId="70D5DE12" w14:textId="3A707171" w:rsidR="005A605B" w:rsidRPr="0033750C" w:rsidRDefault="005A605B" w:rsidP="005A605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fter my repeated thinking, I still want to become a teaching assistant in mechatronics. Because I want to consolidate my knowledge of mechatronics</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and strengthen my hands-on ability. So can I be honored to be a </w:t>
      </w:r>
      <w:r w:rsidRPr="0033750C">
        <w:rPr>
          <w:rFonts w:ascii="Times New Roman" w:eastAsia="DengXian" w:hAnsi="Times New Roman" w:cs="Times New Roman"/>
          <w:b/>
          <w:color w:val="1F497D"/>
          <w:kern w:val="0"/>
          <w:sz w:val="22"/>
          <w:bdr w:val="none" w:sz="0" w:space="0" w:color="auto" w:frame="1"/>
        </w:rPr>
        <w:t>teaching assistant</w:t>
      </w:r>
      <w:r w:rsidRPr="0033750C">
        <w:rPr>
          <w:rFonts w:ascii="Times New Roman" w:eastAsia="DengXian" w:hAnsi="Times New Roman" w:cs="Times New Roman"/>
          <w:color w:val="1F497D"/>
          <w:kern w:val="0"/>
          <w:sz w:val="22"/>
          <w:bdr w:val="none" w:sz="0" w:space="0" w:color="auto" w:frame="1"/>
        </w:rPr>
        <w:t xml:space="preserve"> in </w:t>
      </w:r>
      <w:r w:rsidRPr="0033750C">
        <w:rPr>
          <w:rFonts w:ascii="Times New Roman" w:eastAsia="DengXian" w:hAnsi="Times New Roman" w:cs="Times New Roman"/>
          <w:b/>
          <w:color w:val="1F497D"/>
          <w:kern w:val="0"/>
          <w:sz w:val="22"/>
          <w:bdr w:val="none" w:sz="0" w:space="0" w:color="auto" w:frame="1"/>
        </w:rPr>
        <w:t>mechatronics</w:t>
      </w:r>
      <w:r w:rsidRPr="0033750C">
        <w:rPr>
          <w:rFonts w:ascii="Times New Roman" w:eastAsia="DengXian" w:hAnsi="Times New Roman" w:cs="Times New Roman"/>
          <w:color w:val="1F497D"/>
          <w:kern w:val="0"/>
          <w:sz w:val="22"/>
          <w:bdr w:val="none" w:sz="0" w:space="0" w:color="auto" w:frame="1"/>
        </w:rPr>
        <w:t xml:space="preserve"> for </w:t>
      </w:r>
      <w:r w:rsidRPr="0033750C">
        <w:rPr>
          <w:rFonts w:ascii="Times New Roman" w:eastAsia="DengXian" w:hAnsi="Times New Roman" w:cs="Times New Roman"/>
          <w:b/>
          <w:color w:val="1F497D"/>
          <w:kern w:val="0"/>
          <w:sz w:val="22"/>
          <w:bdr w:val="none" w:sz="0" w:space="0" w:color="auto" w:frame="1"/>
        </w:rPr>
        <w:t>lab</w:t>
      </w:r>
      <w:r w:rsidRPr="0033750C">
        <w:rPr>
          <w:rFonts w:ascii="Times New Roman" w:eastAsia="DengXian" w:hAnsi="Times New Roman" w:cs="Times New Roman"/>
          <w:color w:val="1F497D"/>
          <w:kern w:val="0"/>
          <w:sz w:val="22"/>
          <w:bdr w:val="none" w:sz="0" w:space="0" w:color="auto" w:frame="1"/>
        </w:rPr>
        <w:t xml:space="preserve">? Thank you so much for your patient help. My latest CV is attached to this email and here is my information. </w:t>
      </w:r>
    </w:p>
    <w:p w14:paraId="06BCC602" w14:textId="29973C7C" w:rsidR="005A605B" w:rsidRPr="0033750C" w:rsidRDefault="005A605B" w:rsidP="005A605B">
      <w:pPr>
        <w:widowControl/>
        <w:ind w:left="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Name: Liuchao Jin</w:t>
      </w:r>
      <w:r w:rsidRPr="0033750C">
        <w:rPr>
          <w:rFonts w:ascii="Times New Roman" w:eastAsia="DengXian" w:hAnsi="Times New Roman" w:cs="Times New Roman"/>
          <w:color w:val="1F497D"/>
          <w:kern w:val="0"/>
          <w:sz w:val="22"/>
          <w:bdr w:val="none" w:sz="0" w:space="0" w:color="auto" w:frame="1"/>
        </w:rPr>
        <w:br/>
        <w:t>Student ID</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2018141521058</w:t>
      </w:r>
      <w:r w:rsidRPr="0033750C">
        <w:rPr>
          <w:rFonts w:ascii="Times New Roman" w:eastAsia="DengXian" w:hAnsi="Times New Roman" w:cs="Times New Roman"/>
          <w:color w:val="1F497D"/>
          <w:kern w:val="0"/>
          <w:sz w:val="22"/>
          <w:bdr w:val="none" w:sz="0" w:space="0" w:color="auto" w:frame="1"/>
        </w:rPr>
        <w:br/>
        <w:t>Telephone</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8258525750</w:t>
      </w:r>
      <w:r w:rsidRPr="0033750C">
        <w:rPr>
          <w:rFonts w:ascii="Times New Roman" w:eastAsia="DengXian" w:hAnsi="Times New Roman" w:cs="Times New Roman"/>
          <w:color w:val="1F497D"/>
          <w:kern w:val="0"/>
          <w:sz w:val="22"/>
          <w:bdr w:val="none" w:sz="0" w:space="0" w:color="auto" w:frame="1"/>
        </w:rPr>
        <w:br/>
        <w:t>Email</w:t>
      </w:r>
      <w:r w:rsidRPr="0033750C">
        <w:rPr>
          <w:rFonts w:ascii="Times New Roman" w:eastAsia="DengXian" w:hAnsi="Times New Roman" w:cs="Times New Roman"/>
          <w:color w:val="1F497D"/>
          <w:kern w:val="0"/>
          <w:sz w:val="22"/>
          <w:bdr w:val="none" w:sz="0" w:space="0" w:color="auto" w:frame="1"/>
        </w:rPr>
        <w:t>：</w:t>
      </w:r>
      <w:hyperlink r:id="rId134" w:history="1">
        <w:r w:rsidRPr="0033750C">
          <w:rPr>
            <w:rStyle w:val="ae"/>
            <w:rFonts w:ascii="Times New Roman" w:eastAsia="DengXian" w:hAnsi="Times New Roman" w:cs="Times New Roman"/>
            <w:kern w:val="0"/>
            <w:sz w:val="22"/>
            <w:bdr w:val="none" w:sz="0" w:space="0" w:color="auto" w:frame="1"/>
          </w:rPr>
          <w:t>windbirdman@stu.scu.edu.cn</w:t>
        </w:r>
      </w:hyperlink>
      <w:r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br/>
        <w:t>QQ</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782616120</w:t>
      </w:r>
    </w:p>
    <w:p w14:paraId="12F15127" w14:textId="1A826262" w:rsidR="005A605B" w:rsidRPr="0033750C" w:rsidRDefault="005A605B" w:rsidP="005A60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t will be greatly appreciated and looking forward to your reply.   </w:t>
      </w:r>
    </w:p>
    <w:p w14:paraId="57B54376"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FE9E77F"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6CA2F6A"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17303ED6"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30E75AE1" w14:textId="559DC253" w:rsidR="002D4906" w:rsidRPr="0033750C" w:rsidRDefault="002D4906" w:rsidP="002D490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Have a nice day! </w:t>
      </w:r>
    </w:p>
    <w:p w14:paraId="369639FD"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C3B66FE"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00FE90DD"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729942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276635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38F2BD1E" w14:textId="7CAA2BFB"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534DEDBB" w14:textId="7EC031CC" w:rsidR="00BE6530" w:rsidRPr="0033750C" w:rsidRDefault="00BE6530" w:rsidP="00BE6530">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ere is no problem</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with this arrangement. Thanks for your help and have a nice day. </w:t>
      </w:r>
    </w:p>
    <w:p w14:paraId="6FA603DC"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4EEF0276"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CF61360"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24BB1A75"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01564FDB" w14:textId="775220A4"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6465DBC9" w14:textId="47FF95F6" w:rsidR="00690217" w:rsidRPr="0033750C" w:rsidRDefault="00690217" w:rsidP="0069021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Your amendment is of great help to me. Today I will carefully modify my Part G and H and then update them in my HKPFS application via the system. In addition, I have notified my referee and they will solve the problem as soon as possible. Thank you from the bottom of my heart.</w:t>
      </w:r>
    </w:p>
    <w:p w14:paraId="32AD8FE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77566C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BE5CB7"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07F5F21F"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54CD645B" w14:textId="52F7D011"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668FD278" w14:textId="77777777" w:rsidR="00690217" w:rsidRPr="0033750C" w:rsidRDefault="00690217" w:rsidP="0069021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 word format of the letterhead from the admin office is attached to this email. Thank you for your patient help! Have a good day! </w:t>
      </w:r>
    </w:p>
    <w:p w14:paraId="368A3683"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F5A0F29"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8ACC0FE"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3FCC8477"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411CA8EC" w14:textId="06748986"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21110FCD" w14:textId="22DA07AA" w:rsidR="00417FD4" w:rsidRPr="0033750C" w:rsidRDefault="00417FD4"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 received feedback from CUHK. The method of submission of recommendation letters needs to be updated. If possible, could you please print out the letter on letterhead with signature (a scanned pdf file will be fine), and then, replace or add them via the system? If you cannot replace or add them via the system, you can be emailed to Ms. Joyce Wong (</w:t>
      </w:r>
      <w:hyperlink r:id="rId135" w:history="1">
        <w:r w:rsidRPr="0033750C">
          <w:rPr>
            <w:rStyle w:val="ae"/>
            <w:rFonts w:ascii="Times New Roman" w:eastAsia="DengXian" w:hAnsi="Times New Roman" w:cs="Times New Roman"/>
            <w:kern w:val="0"/>
            <w:sz w:val="22"/>
            <w:bdr w:val="none" w:sz="0" w:space="0" w:color="auto" w:frame="1"/>
          </w:rPr>
          <w:t>mhwong@mae.cuhk.edu.hk</w:t>
        </w:r>
      </w:hyperlink>
      <w:r w:rsidRPr="0033750C">
        <w:rPr>
          <w:rFonts w:ascii="Times New Roman" w:eastAsia="DengXian" w:hAnsi="Times New Roman" w:cs="Times New Roman"/>
          <w:color w:val="1F497D"/>
          <w:kern w:val="0"/>
          <w:sz w:val="22"/>
          <w:bdr w:val="none" w:sz="0" w:space="0" w:color="auto" w:frame="1"/>
        </w:rPr>
        <w:t>) to replace/add.</w:t>
      </w:r>
    </w:p>
    <w:p w14:paraId="2697F5E1" w14:textId="66B707C2"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2EC07A60"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29239336" w14:textId="465B48DC"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706E947" w14:textId="1F301BF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13AD9E09" w14:textId="069487CE"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7BE4E31D" w14:textId="28976B43"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bookmarkStart w:id="69" w:name="OLE_LINK49"/>
      <w:bookmarkStart w:id="70" w:name="OLE_LINK50"/>
      <w:r w:rsidRPr="0033750C">
        <w:rPr>
          <w:rFonts w:ascii="Times New Roman" w:eastAsia="DengXian" w:hAnsi="Times New Roman" w:cs="Times New Roman"/>
          <w:color w:val="1F497D"/>
          <w:kern w:val="0"/>
          <w:sz w:val="22"/>
          <w:bdr w:val="none" w:sz="0" w:space="0" w:color="auto" w:frame="1"/>
        </w:rPr>
        <w:t xml:space="preserve">Dear Prof. Sui, </w:t>
      </w:r>
    </w:p>
    <w:p w14:paraId="16E9BA50" w14:textId="74ECAB8C" w:rsidR="00417FD4" w:rsidRPr="0033750C" w:rsidRDefault="000E7F05"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Sorry to interrupt your busy work again. </w:t>
      </w:r>
      <w:r w:rsidRPr="0033750C">
        <w:rPr>
          <w:rFonts w:ascii="Times New Roman" w:eastAsia="DengXian" w:hAnsi="Times New Roman" w:cs="Times New Roman"/>
          <w:color w:val="1F497D"/>
          <w:kern w:val="0"/>
          <w:sz w:val="22"/>
          <w:bdr w:val="none" w:sz="0" w:space="0" w:color="auto" w:frame="1"/>
        </w:rPr>
        <w:t>ヾ</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Microsoft YaHei" w:eastAsia="Microsoft YaHei" w:hAnsi="Microsoft YaHei" w:cs="Microsoft YaHei" w:hint="eastAsia"/>
          <w:color w:val="1F497D"/>
          <w:kern w:val="0"/>
          <w:sz w:val="22"/>
          <w:bdr w:val="none" w:sz="0" w:space="0" w:color="auto" w:frame="1"/>
        </w:rPr>
        <w:t>ﾉﾞ</w:t>
      </w:r>
      <w:r w:rsidR="00417FD4" w:rsidRPr="0033750C">
        <w:rPr>
          <w:rFonts w:ascii="Times New Roman" w:eastAsia="DengXian" w:hAnsi="Times New Roman" w:cs="Times New Roman"/>
          <w:color w:val="1F497D"/>
          <w:kern w:val="0"/>
          <w:sz w:val="22"/>
          <w:bdr w:val="none" w:sz="0" w:space="0" w:color="auto" w:frame="1"/>
        </w:rPr>
        <w:t>I received feedback from CUHK</w:t>
      </w:r>
      <w:r w:rsidRPr="0033750C">
        <w:rPr>
          <w:rFonts w:ascii="Times New Roman" w:eastAsia="DengXian" w:hAnsi="Times New Roman" w:cs="Times New Roman"/>
          <w:color w:val="1F497D"/>
          <w:kern w:val="0"/>
          <w:sz w:val="22"/>
          <w:bdr w:val="none" w:sz="0" w:space="0" w:color="auto" w:frame="1"/>
        </w:rPr>
        <w:t xml:space="preserve">. They said “It was mentioned in the form </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refer to attachment</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However, no attachment is found.” If possible, could you please add the attachment of the recommendation letter via the system?</w:t>
      </w:r>
      <w:r w:rsidR="00417FD4" w:rsidRPr="0033750C">
        <w:rPr>
          <w:rFonts w:ascii="Times New Roman" w:eastAsia="DengXian" w:hAnsi="Times New Roman" w:cs="Times New Roman"/>
          <w:color w:val="1F497D"/>
          <w:kern w:val="0"/>
          <w:sz w:val="22"/>
          <w:bdr w:val="none" w:sz="0" w:space="0" w:color="auto" w:frame="1"/>
        </w:rPr>
        <w:t xml:space="preserve"> If you cannot replace or add them via the system, you can be emailed to Ms. Joyce Wong (</w:t>
      </w:r>
      <w:hyperlink r:id="rId136" w:history="1">
        <w:r w:rsidR="00417FD4" w:rsidRPr="0033750C">
          <w:rPr>
            <w:rStyle w:val="ae"/>
            <w:rFonts w:ascii="Times New Roman" w:eastAsia="DengXian" w:hAnsi="Times New Roman" w:cs="Times New Roman"/>
            <w:kern w:val="0"/>
            <w:sz w:val="22"/>
            <w:bdr w:val="none" w:sz="0" w:space="0" w:color="auto" w:frame="1"/>
          </w:rPr>
          <w:t>mhwong@mae.cuhk.edu.hk</w:t>
        </w:r>
      </w:hyperlink>
      <w:r w:rsidR="00417FD4" w:rsidRPr="0033750C">
        <w:rPr>
          <w:rFonts w:ascii="Times New Roman" w:eastAsia="DengXian" w:hAnsi="Times New Roman" w:cs="Times New Roman"/>
          <w:color w:val="1F497D"/>
          <w:kern w:val="0"/>
          <w:sz w:val="22"/>
          <w:bdr w:val="none" w:sz="0" w:space="0" w:color="auto" w:frame="1"/>
        </w:rPr>
        <w:t>) to replace/add.</w:t>
      </w:r>
    </w:p>
    <w:p w14:paraId="1F9D3C65" w14:textId="77777777"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6E22C468"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6D5C231"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bookmarkEnd w:id="69"/>
    <w:bookmarkEnd w:id="70"/>
    <w:p w14:paraId="0B2A96B9"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6321DAC9"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3FD8D25"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A7A2447" w14:textId="24D329F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7DE8B5E1" w14:textId="3578B8AB" w:rsidR="003E54B1" w:rsidRPr="0033750C" w:rsidRDefault="00AF5EE7"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w:t>
      </w:r>
      <w:r w:rsidR="003E54B1" w:rsidRPr="0033750C">
        <w:rPr>
          <w:rFonts w:ascii="Times New Roman" w:eastAsia="DengXian" w:hAnsi="Times New Roman" w:cs="Times New Roman"/>
          <w:color w:val="1F497D"/>
          <w:kern w:val="0"/>
          <w:sz w:val="22"/>
          <w:bdr w:val="none" w:sz="0" w:space="0" w:color="auto" w:frame="1"/>
        </w:rPr>
        <w:t>I think you are talking about Part G and H</w:t>
      </w:r>
      <w:r w:rsidR="00D00791" w:rsidRPr="0033750C">
        <w:rPr>
          <w:rFonts w:ascii="Times New Roman" w:eastAsia="DengXian" w:hAnsi="Times New Roman" w:cs="Times New Roman"/>
          <w:color w:val="1F497D"/>
          <w:kern w:val="0"/>
          <w:sz w:val="22"/>
          <w:bdr w:val="none" w:sz="0" w:space="0" w:color="auto" w:frame="1"/>
        </w:rPr>
        <w:t>—</w:t>
      </w:r>
      <w:r w:rsidR="003E54B1" w:rsidRPr="0033750C">
        <w:rPr>
          <w:rFonts w:ascii="Times New Roman" w:eastAsia="DengXian" w:hAnsi="Times New Roman" w:cs="Times New Roman"/>
          <w:color w:val="1F497D"/>
          <w:kern w:val="0"/>
          <w:sz w:val="22"/>
          <w:bdr w:val="none" w:sz="0" w:space="0" w:color="auto" w:frame="1"/>
        </w:rPr>
        <w:t xml:space="preserve">Past Research Experience and Proposed Research Plan &amp; Vision Statement. I attached the </w:t>
      </w:r>
      <w:r w:rsidR="00D00791" w:rsidRPr="0033750C">
        <w:rPr>
          <w:rFonts w:ascii="Times New Roman" w:eastAsia="DengXian" w:hAnsi="Times New Roman" w:cs="Times New Roman"/>
          <w:color w:val="1F497D"/>
          <w:kern w:val="0"/>
          <w:sz w:val="22"/>
          <w:bdr w:val="none" w:sz="0" w:space="0" w:color="auto" w:frame="1"/>
        </w:rPr>
        <w:t xml:space="preserve">MS </w:t>
      </w:r>
      <w:r w:rsidR="003E54B1" w:rsidRPr="0033750C">
        <w:rPr>
          <w:rFonts w:ascii="Times New Roman" w:eastAsia="DengXian" w:hAnsi="Times New Roman" w:cs="Times New Roman"/>
          <w:color w:val="1F497D"/>
          <w:kern w:val="0"/>
          <w:sz w:val="22"/>
          <w:bdr w:val="none" w:sz="0" w:space="0" w:color="auto" w:frame="1"/>
        </w:rPr>
        <w:t>word document of these two parts to this email.</w:t>
      </w:r>
    </w:p>
    <w:p w14:paraId="63967784" w14:textId="4E146DE0" w:rsidR="003E54B1"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n addition, in the application system, I have deleted the September TOEFL score, and I have also uploaded the latest CV. For your quick check, I attached the latest CV to this email.</w:t>
      </w:r>
    </w:p>
    <w:p w14:paraId="1ACEAF02" w14:textId="147D8C37" w:rsidR="00AF5EE7"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nally, I will notify my referees to follow the steps you mentioned to complete the letter of recommendation as quick</w:t>
      </w:r>
      <w:r w:rsidR="00D00791" w:rsidRPr="0033750C">
        <w:rPr>
          <w:rFonts w:ascii="Times New Roman" w:eastAsia="DengXian" w:hAnsi="Times New Roman" w:cs="Times New Roman"/>
          <w:color w:val="1F497D"/>
          <w:kern w:val="0"/>
          <w:sz w:val="22"/>
          <w:bdr w:val="none" w:sz="0" w:space="0" w:color="auto" w:frame="1"/>
        </w:rPr>
        <w:t>ly</w:t>
      </w:r>
      <w:r w:rsidRPr="0033750C">
        <w:rPr>
          <w:rFonts w:ascii="Times New Roman" w:eastAsia="DengXian" w:hAnsi="Times New Roman" w:cs="Times New Roman"/>
          <w:color w:val="1F497D"/>
          <w:kern w:val="0"/>
          <w:sz w:val="22"/>
          <w:bdr w:val="none" w:sz="0" w:space="0" w:color="auto" w:frame="1"/>
        </w:rPr>
        <w:t xml:space="preserve"> as possible.</w:t>
      </w:r>
      <w:r w:rsidR="005C78C3" w:rsidRPr="0033750C">
        <w:rPr>
          <w:rFonts w:ascii="Times New Roman" w:eastAsia="DengXian" w:hAnsi="Times New Roman" w:cs="Times New Roman"/>
          <w:color w:val="1F497D"/>
          <w:kern w:val="0"/>
          <w:sz w:val="22"/>
          <w:bdr w:val="none" w:sz="0" w:space="0" w:color="auto" w:frame="1"/>
        </w:rPr>
        <w:t xml:space="preserve"> </w:t>
      </w:r>
    </w:p>
    <w:p w14:paraId="596B3820" w14:textId="6E0083D8" w:rsidR="00797EC1" w:rsidRPr="0033750C" w:rsidRDefault="005C78C3" w:rsidP="00797EC1">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Please feel free to contact me if you have any further questions. </w:t>
      </w:r>
      <w:r w:rsidR="00797EC1" w:rsidRPr="0033750C">
        <w:rPr>
          <w:rFonts w:ascii="Times New Roman" w:eastAsia="SimSun" w:hAnsi="Times New Roman" w:cs="Times New Roman"/>
          <w:color w:val="1F497D"/>
          <w:kern w:val="0"/>
          <w:sz w:val="22"/>
        </w:rPr>
        <w:t xml:space="preserve">Take care and stay safe. </w:t>
      </w:r>
    </w:p>
    <w:p w14:paraId="1139A436" w14:textId="77777777"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B5D733F" w14:textId="4D289C1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29F8D8F3" w14:textId="4AA7BDC4"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2027D9BA" w14:textId="33D88006"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3B43CA6" w14:textId="04877750"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766B4A92"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Sui, </w:t>
      </w:r>
    </w:p>
    <w:p w14:paraId="08AB22FF" w14:textId="31AC0FAA" w:rsidR="00817F07" w:rsidRPr="0033750C" w:rsidRDefault="00817F07" w:rsidP="00817F0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Wow. Many thanks to your patient help! In class, I heard that you stayed up all night because of traffic jams. Last night you posted a file in the QQ group at 3 o</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clock in the morning. I can feel that you are very tired during class this morning. In this case, your help really touched me. Thank you for your help! In addition, I feel that my CUHK </w:t>
      </w:r>
      <w:r w:rsidR="00096368" w:rsidRPr="0033750C">
        <w:rPr>
          <w:rFonts w:ascii="Times New Roman" w:eastAsia="DengXian" w:hAnsi="Times New Roman" w:cs="Times New Roman"/>
          <w:color w:val="1F497D"/>
          <w:kern w:val="0"/>
          <w:sz w:val="22"/>
          <w:bdr w:val="none" w:sz="0" w:space="0" w:color="auto" w:frame="1"/>
        </w:rPr>
        <w:t xml:space="preserve">supervisor </w:t>
      </w:r>
      <w:r w:rsidRPr="0033750C">
        <w:rPr>
          <w:rFonts w:ascii="Times New Roman" w:eastAsia="DengXian" w:hAnsi="Times New Roman" w:cs="Times New Roman"/>
          <w:color w:val="1F497D"/>
          <w:kern w:val="0"/>
          <w:sz w:val="22"/>
          <w:bdr w:val="none" w:sz="0" w:space="0" w:color="auto" w:frame="1"/>
        </w:rPr>
        <w:t xml:space="preserve">is quite nice. He spent a day yesterday </w:t>
      </w:r>
      <w:r w:rsidR="00096368" w:rsidRPr="0033750C">
        <w:rPr>
          <w:rFonts w:ascii="Times New Roman" w:eastAsia="DengXian" w:hAnsi="Times New Roman" w:cs="Times New Roman"/>
          <w:color w:val="1F497D"/>
          <w:kern w:val="0"/>
          <w:sz w:val="22"/>
          <w:bdr w:val="none" w:sz="0" w:space="0" w:color="auto" w:frame="1"/>
        </w:rPr>
        <w:t>h</w:t>
      </w:r>
      <w:r w:rsidRPr="0033750C">
        <w:rPr>
          <w:rFonts w:ascii="Times New Roman" w:eastAsia="DengXian" w:hAnsi="Times New Roman" w:cs="Times New Roman"/>
          <w:color w:val="1F497D"/>
          <w:kern w:val="0"/>
          <w:sz w:val="22"/>
          <w:bdr w:val="none" w:sz="0" w:space="0" w:color="auto" w:frame="1"/>
        </w:rPr>
        <w:t>elp</w:t>
      </w:r>
      <w:r w:rsidR="00096368" w:rsidRPr="0033750C">
        <w:rPr>
          <w:rFonts w:ascii="Times New Roman" w:eastAsia="DengXian" w:hAnsi="Times New Roman" w:cs="Times New Roman"/>
          <w:color w:val="1F497D"/>
          <w:kern w:val="0"/>
          <w:sz w:val="22"/>
          <w:bdr w:val="none" w:sz="0" w:space="0" w:color="auto" w:frame="1"/>
        </w:rPr>
        <w:t>ing</w:t>
      </w:r>
      <w:r w:rsidRPr="0033750C">
        <w:rPr>
          <w:rFonts w:ascii="Times New Roman" w:eastAsia="DengXian" w:hAnsi="Times New Roman" w:cs="Times New Roman"/>
          <w:color w:val="1F497D"/>
          <w:kern w:val="0"/>
          <w:sz w:val="22"/>
          <w:bdr w:val="none" w:sz="0" w:space="0" w:color="auto" w:frame="1"/>
        </w:rPr>
        <w:t xml:space="preserve"> me revise my application materials and ma</w:t>
      </w:r>
      <w:r w:rsidR="00096368" w:rsidRPr="0033750C">
        <w:rPr>
          <w:rFonts w:ascii="Times New Roman" w:eastAsia="DengXian" w:hAnsi="Times New Roman" w:cs="Times New Roman"/>
          <w:color w:val="1F497D"/>
          <w:kern w:val="0"/>
          <w:sz w:val="22"/>
          <w:bdr w:val="none" w:sz="0" w:space="0" w:color="auto" w:frame="1"/>
        </w:rPr>
        <w:t>king</w:t>
      </w:r>
      <w:r w:rsidRPr="0033750C">
        <w:rPr>
          <w:rFonts w:ascii="Times New Roman" w:eastAsia="DengXian" w:hAnsi="Times New Roman" w:cs="Times New Roman"/>
          <w:color w:val="1F497D"/>
          <w:kern w:val="0"/>
          <w:sz w:val="22"/>
          <w:bdr w:val="none" w:sz="0" w:space="0" w:color="auto" w:frame="1"/>
        </w:rPr>
        <w:t xml:space="preserve"> some suggestions. </w:t>
      </w:r>
      <w:r w:rsidR="00096368" w:rsidRPr="0033750C">
        <w:rPr>
          <w:rFonts w:ascii="Times New Roman" w:eastAsia="DengXian" w:hAnsi="Times New Roman" w:cs="Times New Roman"/>
          <w:color w:val="1F497D"/>
          <w:kern w:val="0"/>
          <w:sz w:val="22"/>
          <w:bdr w:val="none" w:sz="0" w:space="0" w:color="auto" w:frame="1"/>
        </w:rPr>
        <w:t>V</w:t>
      </w:r>
      <w:r w:rsidRPr="0033750C">
        <w:rPr>
          <w:rFonts w:ascii="Times New Roman" w:eastAsia="DengXian" w:hAnsi="Times New Roman" w:cs="Times New Roman"/>
          <w:color w:val="1F497D"/>
          <w:kern w:val="0"/>
          <w:sz w:val="22"/>
          <w:bdr w:val="none" w:sz="0" w:space="0" w:color="auto" w:frame="1"/>
        </w:rPr>
        <w:t>ery good.</w:t>
      </w:r>
      <w:r w:rsidR="00096368" w:rsidRPr="0033750C">
        <w:rPr>
          <w:rFonts w:ascii="Times New Roman" w:hAnsi="Times New Roman" w:cs="Times New Roman"/>
        </w:rPr>
        <w:t xml:space="preserve"> </w:t>
      </w:r>
      <w:r w:rsidR="00096368" w:rsidRPr="0033750C">
        <w:rPr>
          <w:rFonts w:ascii="Times New Roman" w:eastAsia="DengXian" w:hAnsi="Times New Roman" w:cs="Times New Roman"/>
          <w:color w:val="1F497D"/>
          <w:kern w:val="0"/>
          <w:sz w:val="22"/>
          <w:bdr w:val="none" w:sz="0" w:space="0" w:color="auto" w:frame="1"/>
        </w:rPr>
        <w:t>Anyway, I wish you a good sleep tonight.</w:t>
      </w:r>
    </w:p>
    <w:p w14:paraId="286A5187"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11C66710"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BF8E4B8" w14:textId="77777777"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A5F70E1" w14:textId="77777777" w:rsidR="00AF5EE7" w:rsidRPr="0033750C" w:rsidRDefault="00AF5E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CA193EB" w14:textId="6804C752" w:rsidR="00900D7E" w:rsidRPr="0033750C" w:rsidRDefault="00900D7E" w:rsidP="00900D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5DB4A46B"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0BFC9E"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红色部分标记出来的是需要修改的部分。另外，</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的那几个需要回答的问题附在了</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那个文件的最后一页。</w:t>
      </w:r>
    </w:p>
    <w:p w14:paraId="09DBB8A3" w14:textId="77777777" w:rsidR="00900D7E" w:rsidRPr="0033750C" w:rsidRDefault="00900D7E" w:rsidP="00900D7E">
      <w:pPr>
        <w:pStyle w:val="af2"/>
        <w:ind w:firstLine="420"/>
      </w:pPr>
      <w:r w:rsidRPr="0033750C">
        <w:t>此致</w:t>
      </w:r>
    </w:p>
    <w:p w14:paraId="4D47062D" w14:textId="77777777" w:rsidR="00900D7E" w:rsidRPr="0033750C" w:rsidRDefault="00900D7E" w:rsidP="00900D7E">
      <w:pPr>
        <w:pStyle w:val="af4"/>
        <w:ind w:left="0"/>
      </w:pPr>
      <w:r w:rsidRPr="0033750C">
        <w:t>敬礼！</w:t>
      </w:r>
    </w:p>
    <w:p w14:paraId="38C4D8B2" w14:textId="77777777" w:rsidR="00900D7E" w:rsidRPr="0033750C" w:rsidRDefault="00900D7E" w:rsidP="00900D7E">
      <w:pPr>
        <w:pStyle w:val="af4"/>
        <w:ind w:left="0"/>
        <w:jc w:val="right"/>
      </w:pPr>
      <w:r w:rsidRPr="0033750C">
        <w:t>金刘超</w:t>
      </w:r>
    </w:p>
    <w:p w14:paraId="72B9F12A" w14:textId="2D3FA576" w:rsidR="00900D7E" w:rsidRPr="0033750C" w:rsidRDefault="00900D7E" w:rsidP="00900D7E">
      <w:pPr>
        <w:pStyle w:val="af4"/>
        <w:ind w:left="0"/>
        <w:jc w:val="right"/>
      </w:pPr>
      <w:r w:rsidRPr="0033750C">
        <w:t>2021</w:t>
      </w:r>
      <w:r w:rsidRPr="0033750C">
        <w:t>年</w:t>
      </w:r>
      <w:r w:rsidRPr="0033750C">
        <w:t>11</w:t>
      </w:r>
      <w:r w:rsidRPr="0033750C">
        <w:t>月</w:t>
      </w:r>
      <w:r w:rsidRPr="0033750C">
        <w:t>29</w:t>
      </w:r>
      <w:r w:rsidRPr="0033750C">
        <w:t>日</w:t>
      </w:r>
    </w:p>
    <w:p w14:paraId="7DBB5B35" w14:textId="17A6FB10" w:rsidR="00C30B8D" w:rsidRPr="0033750C" w:rsidRDefault="00C30B8D" w:rsidP="00900D7E">
      <w:pPr>
        <w:pStyle w:val="af4"/>
        <w:ind w:left="0"/>
        <w:jc w:val="right"/>
      </w:pPr>
    </w:p>
    <w:p w14:paraId="4FCA617B" w14:textId="77777777" w:rsidR="00C30B8D" w:rsidRPr="0033750C" w:rsidRDefault="00C30B8D" w:rsidP="00C30B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220A8154" w14:textId="77777777"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103E99" w14:textId="552B459E"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我在里面标注了需要改的部分。感谢您的帮助！祝您工作顺利！</w:t>
      </w:r>
    </w:p>
    <w:p w14:paraId="723E2734" w14:textId="77777777" w:rsidR="00C30B8D" w:rsidRPr="0033750C" w:rsidRDefault="00C30B8D" w:rsidP="00C30B8D">
      <w:pPr>
        <w:pStyle w:val="af2"/>
        <w:ind w:firstLine="420"/>
      </w:pPr>
      <w:r w:rsidRPr="0033750C">
        <w:t>此致</w:t>
      </w:r>
    </w:p>
    <w:p w14:paraId="5572FBDD" w14:textId="77777777" w:rsidR="00C30B8D" w:rsidRPr="0033750C" w:rsidRDefault="00C30B8D" w:rsidP="00C30B8D">
      <w:pPr>
        <w:pStyle w:val="af4"/>
        <w:ind w:left="0"/>
      </w:pPr>
      <w:r w:rsidRPr="0033750C">
        <w:t>敬礼！</w:t>
      </w:r>
    </w:p>
    <w:p w14:paraId="37351E6F" w14:textId="77777777" w:rsidR="00C30B8D" w:rsidRPr="0033750C" w:rsidRDefault="00C30B8D" w:rsidP="00C30B8D">
      <w:pPr>
        <w:pStyle w:val="af4"/>
        <w:ind w:left="0"/>
        <w:jc w:val="right"/>
      </w:pPr>
      <w:r w:rsidRPr="0033750C">
        <w:t>金刘超</w:t>
      </w:r>
    </w:p>
    <w:p w14:paraId="0BDD574D" w14:textId="2AFEF5D3" w:rsidR="00C30B8D" w:rsidRPr="0033750C" w:rsidRDefault="00C30B8D" w:rsidP="00C30B8D">
      <w:pPr>
        <w:pStyle w:val="af4"/>
        <w:ind w:left="0"/>
        <w:jc w:val="right"/>
      </w:pPr>
      <w:r w:rsidRPr="0033750C">
        <w:t>2021</w:t>
      </w:r>
      <w:r w:rsidRPr="0033750C">
        <w:t>年</w:t>
      </w:r>
      <w:r w:rsidRPr="0033750C">
        <w:t>12</w:t>
      </w:r>
      <w:r w:rsidRPr="0033750C">
        <w:t>月</w:t>
      </w:r>
      <w:r w:rsidRPr="0033750C">
        <w:t>14</w:t>
      </w:r>
      <w:r w:rsidRPr="0033750C">
        <w:t>日</w:t>
      </w:r>
    </w:p>
    <w:p w14:paraId="12297BD1" w14:textId="5C7FC46F" w:rsidR="00B93B6B" w:rsidRPr="0033750C" w:rsidRDefault="00B93B6B" w:rsidP="00C30B8D">
      <w:pPr>
        <w:pStyle w:val="af4"/>
        <w:ind w:left="0"/>
        <w:jc w:val="right"/>
      </w:pPr>
    </w:p>
    <w:p w14:paraId="2E91FFCB"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320ECDC3"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CF88276"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稍微再修改了一点语法，这次改完了老师就可以帮忙上传啦。感谢您的帮助！祝您工作顺利！</w:t>
      </w:r>
    </w:p>
    <w:p w14:paraId="64B1D3CA" w14:textId="77777777" w:rsidR="005B6C44" w:rsidRPr="0033750C" w:rsidRDefault="005B6C44" w:rsidP="005B6C44">
      <w:pPr>
        <w:pStyle w:val="af2"/>
        <w:ind w:firstLine="420"/>
      </w:pPr>
      <w:r w:rsidRPr="0033750C">
        <w:t>此致</w:t>
      </w:r>
    </w:p>
    <w:p w14:paraId="1516CE04" w14:textId="77777777" w:rsidR="005B6C44" w:rsidRPr="0033750C" w:rsidRDefault="005B6C44" w:rsidP="005B6C44">
      <w:pPr>
        <w:pStyle w:val="af4"/>
        <w:ind w:left="0"/>
      </w:pPr>
      <w:r w:rsidRPr="0033750C">
        <w:t>敬礼！</w:t>
      </w:r>
    </w:p>
    <w:p w14:paraId="26EA3CEE" w14:textId="77777777" w:rsidR="005B6C44" w:rsidRPr="0033750C" w:rsidRDefault="005B6C44" w:rsidP="005B6C44">
      <w:pPr>
        <w:pStyle w:val="af4"/>
        <w:ind w:left="0"/>
        <w:jc w:val="right"/>
      </w:pPr>
      <w:r w:rsidRPr="0033750C">
        <w:t>金刘超</w:t>
      </w:r>
    </w:p>
    <w:p w14:paraId="03304943" w14:textId="5819EF80" w:rsidR="005B6C44" w:rsidRPr="0033750C" w:rsidRDefault="005B6C44" w:rsidP="005B6C44">
      <w:pPr>
        <w:pStyle w:val="af4"/>
        <w:ind w:left="0"/>
        <w:jc w:val="right"/>
      </w:pPr>
      <w:r w:rsidRPr="0033750C">
        <w:t>2021</w:t>
      </w:r>
      <w:r w:rsidRPr="0033750C">
        <w:t>年</w:t>
      </w:r>
      <w:r w:rsidRPr="0033750C">
        <w:t>12</w:t>
      </w:r>
      <w:r w:rsidRPr="0033750C">
        <w:t>月</w:t>
      </w:r>
      <w:r w:rsidRPr="0033750C">
        <w:t>15</w:t>
      </w:r>
      <w:r w:rsidRPr="0033750C">
        <w:t>日</w:t>
      </w:r>
    </w:p>
    <w:p w14:paraId="7605F6E9" w14:textId="77777777" w:rsidR="005B6C44" w:rsidRPr="0033750C" w:rsidRDefault="005B6C44" w:rsidP="005B6C44">
      <w:pPr>
        <w:pStyle w:val="af4"/>
        <w:ind w:left="0"/>
        <w:jc w:val="right"/>
      </w:pPr>
    </w:p>
    <w:p w14:paraId="6E7737CC"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6EA4909C"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4C990C" w14:textId="102BC935"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IT</w:t>
      </w:r>
      <w:r w:rsidRPr="0033750C">
        <w:rPr>
          <w:rFonts w:ascii="Times New Roman" w:eastAsia="SimSun" w:hAnsi="Times New Roman" w:cs="Times New Roman"/>
          <w:color w:val="1F497D"/>
          <w:kern w:val="0"/>
          <w:sz w:val="22"/>
        </w:rPr>
        <w:t>的文书稍微再修改了一点语法。</w:t>
      </w: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已经没问题啦。这次改完了老师就可以帮忙上传啦。感谢您的帮助！祝您工作顺利！</w:t>
      </w:r>
    </w:p>
    <w:p w14:paraId="27983C40" w14:textId="77777777" w:rsidR="005B6C44" w:rsidRPr="0033750C" w:rsidRDefault="005B6C44" w:rsidP="005B6C44">
      <w:pPr>
        <w:pStyle w:val="af2"/>
        <w:ind w:firstLine="420"/>
      </w:pPr>
      <w:r w:rsidRPr="0033750C">
        <w:t>此致</w:t>
      </w:r>
    </w:p>
    <w:p w14:paraId="164C2364" w14:textId="77777777" w:rsidR="005B6C44" w:rsidRPr="0033750C" w:rsidRDefault="005B6C44" w:rsidP="005B6C44">
      <w:pPr>
        <w:pStyle w:val="af4"/>
        <w:ind w:left="0"/>
      </w:pPr>
      <w:r w:rsidRPr="0033750C">
        <w:t>敬礼！</w:t>
      </w:r>
    </w:p>
    <w:p w14:paraId="01F67964" w14:textId="77777777" w:rsidR="005B6C44" w:rsidRPr="0033750C" w:rsidRDefault="005B6C44" w:rsidP="005B6C44">
      <w:pPr>
        <w:pStyle w:val="af4"/>
        <w:ind w:left="0"/>
        <w:jc w:val="right"/>
      </w:pPr>
      <w:r w:rsidRPr="0033750C">
        <w:t>金刘超</w:t>
      </w:r>
    </w:p>
    <w:p w14:paraId="679B9E6F" w14:textId="77777777" w:rsidR="005B6C44" w:rsidRPr="0033750C" w:rsidRDefault="005B6C44" w:rsidP="005B6C44">
      <w:pPr>
        <w:pStyle w:val="af4"/>
        <w:ind w:left="0"/>
        <w:jc w:val="right"/>
      </w:pPr>
      <w:r w:rsidRPr="0033750C">
        <w:t>2021</w:t>
      </w:r>
      <w:r w:rsidRPr="0033750C">
        <w:t>年</w:t>
      </w:r>
      <w:r w:rsidRPr="0033750C">
        <w:t>12</w:t>
      </w:r>
      <w:r w:rsidRPr="0033750C">
        <w:t>月</w:t>
      </w:r>
      <w:r w:rsidRPr="0033750C">
        <w:t>15</w:t>
      </w:r>
      <w:r w:rsidRPr="0033750C">
        <w:t>日</w:t>
      </w:r>
    </w:p>
    <w:p w14:paraId="2C9FC96A" w14:textId="77777777" w:rsidR="00B93B6B" w:rsidRPr="0033750C" w:rsidRDefault="00B93B6B" w:rsidP="00C30B8D">
      <w:pPr>
        <w:pStyle w:val="af4"/>
        <w:ind w:left="0"/>
        <w:jc w:val="right"/>
      </w:pPr>
    </w:p>
    <w:p w14:paraId="7BFA638F" w14:textId="77777777" w:rsidR="00C30B8D" w:rsidRPr="0033750C" w:rsidRDefault="00C30B8D" w:rsidP="00900D7E">
      <w:pPr>
        <w:pStyle w:val="af4"/>
        <w:ind w:left="0"/>
        <w:jc w:val="right"/>
      </w:pPr>
    </w:p>
    <w:p w14:paraId="56FF34F5" w14:textId="173B254A"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0D2FAA3" w14:textId="2D4BFB9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175047C" w14:textId="4AD21F24" w:rsidR="008F67E7" w:rsidRPr="0033750C" w:rsidRDefault="008F67E7" w:rsidP="008F67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Received. I am glad to have your help in my academic life. Thank you and have a good night!</w:t>
      </w:r>
    </w:p>
    <w:p w14:paraId="6139EAC0" w14:textId="77777777"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EFC290" w14:textId="7FF29B0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31DEB1" w14:textId="2938F80E" w:rsidR="00F9334D" w:rsidRPr="0033750C" w:rsidRDefault="00F9334D" w:rsidP="008F67E7">
      <w:pPr>
        <w:widowControl/>
        <w:jc w:val="left"/>
        <w:rPr>
          <w:rFonts w:ascii="Times New Roman" w:eastAsia="SimSun" w:hAnsi="Times New Roman" w:cs="Times New Roman"/>
          <w:color w:val="1F497D"/>
          <w:kern w:val="0"/>
          <w:sz w:val="22"/>
        </w:rPr>
      </w:pPr>
    </w:p>
    <w:p w14:paraId="1A492FB3"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04B79430" w14:textId="35B06F3B" w:rsidR="00F9334D" w:rsidRPr="0033750C" w:rsidRDefault="006753DD" w:rsidP="00F93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professor. I see from the website that all the recommendation letters have been submitted. You works so hard, so touching. Anyway, please take good care of yourself and take a moderate rest. I will keep updating the latest progress with you. Thanks!</w:t>
      </w:r>
    </w:p>
    <w:p w14:paraId="11BCA4B8"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990FD11" w14:textId="04D8C4BA" w:rsidR="00F9334D" w:rsidRPr="0033750C" w:rsidRDefault="00F9334D"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F72773" w14:textId="77777777" w:rsidR="008F67E7" w:rsidRPr="0033750C" w:rsidRDefault="008F67E7" w:rsidP="004962BE">
      <w:pPr>
        <w:widowControl/>
        <w:jc w:val="left"/>
        <w:rPr>
          <w:rFonts w:ascii="Times New Roman" w:eastAsia="SimSun" w:hAnsi="Times New Roman" w:cs="Times New Roman"/>
          <w:color w:val="1F497D"/>
          <w:kern w:val="0"/>
          <w:sz w:val="22"/>
        </w:rPr>
      </w:pPr>
    </w:p>
    <w:p w14:paraId="26C72494" w14:textId="77777777" w:rsidR="008F67E7" w:rsidRPr="0033750C" w:rsidRDefault="008F67E7" w:rsidP="004962BE">
      <w:pPr>
        <w:widowControl/>
        <w:jc w:val="left"/>
        <w:rPr>
          <w:rFonts w:ascii="Times New Roman" w:eastAsia="SimSun" w:hAnsi="Times New Roman" w:cs="Times New Roman"/>
          <w:color w:val="1F497D"/>
          <w:kern w:val="0"/>
          <w:sz w:val="22"/>
        </w:rPr>
      </w:pPr>
    </w:p>
    <w:p w14:paraId="0D93ABFE" w14:textId="0BB12AE4"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91FD2E8" w14:textId="388E8628" w:rsidR="004962BE" w:rsidRPr="0033750C" w:rsidRDefault="004962BE" w:rsidP="004962BE">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I feel honored to receive your reply. Thank you for informing me of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being </w:t>
      </w:r>
      <w:r w:rsidR="0005347C"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teaching assistant for Mechanical Design 2. I have completed Statics and Mechanics of materials 1, 2 and I will finish studying Mechanical Design 2 this semes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I have the opportunity to be your assistant in Mechanical Design 2, I feel very honored.</w:t>
      </w:r>
      <w:r w:rsidRPr="0033750C">
        <w:rPr>
          <w:rFonts w:ascii="Times New Roman" w:hAnsi="Times New Roman" w:cs="Times New Roman"/>
        </w:rPr>
        <w:t xml:space="preserve"> </w:t>
      </w:r>
    </w:p>
    <w:p w14:paraId="787F99B3" w14:textId="5F7B998A" w:rsidR="004962BE" w:rsidRPr="0033750C" w:rsidRDefault="004962BE"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would like to ask what is the role of the teaching assistant in Mechanical Design 2. Do I need to follow the class? </w:t>
      </w:r>
      <w:r w:rsidR="0005347C" w:rsidRPr="0033750C">
        <w:rPr>
          <w:rFonts w:ascii="Times New Roman" w:eastAsia="SimSun" w:hAnsi="Times New Roman" w:cs="Times New Roman"/>
          <w:color w:val="1F497D"/>
          <w:kern w:val="0"/>
          <w:sz w:val="22"/>
        </w:rPr>
        <w:t>Shall</w:t>
      </w:r>
      <w:r w:rsidRPr="0033750C">
        <w:rPr>
          <w:rFonts w:ascii="Times New Roman" w:eastAsia="SimSun" w:hAnsi="Times New Roman" w:cs="Times New Roman"/>
          <w:color w:val="1F497D"/>
          <w:kern w:val="0"/>
          <w:sz w:val="22"/>
        </w:rPr>
        <w:t xml:space="preserve"> I grade </w:t>
      </w:r>
      <w:r w:rsidR="0005347C" w:rsidRPr="0033750C">
        <w:rPr>
          <w:rFonts w:ascii="Times New Roman" w:eastAsia="SimSun" w:hAnsi="Times New Roman" w:cs="Times New Roman"/>
          <w:color w:val="1F497D"/>
          <w:kern w:val="0"/>
          <w:sz w:val="22"/>
        </w:rPr>
        <w:t>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design project</w:t>
      </w:r>
      <w:r w:rsidR="0005347C" w:rsidRPr="0033750C">
        <w:rPr>
          <w:rFonts w:ascii="Times New Roman" w:eastAsia="SimSun" w:hAnsi="Times New Roman" w:cs="Times New Roman"/>
          <w:color w:val="1F497D"/>
          <w:kern w:val="0"/>
          <w:sz w:val="22"/>
        </w:rPr>
        <w:t>s or just homework</w:t>
      </w:r>
      <w:r w:rsidRPr="0033750C">
        <w:rPr>
          <w:rFonts w:ascii="Times New Roman" w:eastAsia="SimSun" w:hAnsi="Times New Roman" w:cs="Times New Roman"/>
          <w:color w:val="1F497D"/>
          <w:kern w:val="0"/>
          <w:sz w:val="22"/>
        </w:rPr>
        <w:t>?</w:t>
      </w:r>
    </w:p>
    <w:p w14:paraId="0582BBFF" w14:textId="325F0A14" w:rsidR="0005347C" w:rsidRPr="0033750C" w:rsidRDefault="0005347C"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night!</w:t>
      </w:r>
    </w:p>
    <w:p w14:paraId="52386801" w14:textId="77777777"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8FAD17E" w14:textId="550AE480"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ECD79F" w14:textId="2218AF6D" w:rsidR="003B6840" w:rsidRPr="0033750C" w:rsidRDefault="003B6840" w:rsidP="004962BE">
      <w:pPr>
        <w:widowControl/>
        <w:jc w:val="left"/>
        <w:rPr>
          <w:rFonts w:ascii="Times New Roman" w:eastAsia="SimSun" w:hAnsi="Times New Roman" w:cs="Times New Roman"/>
          <w:color w:val="1F497D"/>
          <w:kern w:val="0"/>
          <w:sz w:val="22"/>
        </w:rPr>
      </w:pPr>
    </w:p>
    <w:p w14:paraId="280EB913" w14:textId="57DEC486" w:rsidR="003B6840" w:rsidRPr="0033750C" w:rsidRDefault="003B6840" w:rsidP="004962BE">
      <w:pPr>
        <w:widowControl/>
        <w:jc w:val="left"/>
        <w:rPr>
          <w:rFonts w:ascii="Times New Roman" w:eastAsia="SimSun" w:hAnsi="Times New Roman" w:cs="Times New Roman"/>
          <w:color w:val="1F497D"/>
          <w:kern w:val="0"/>
          <w:sz w:val="22"/>
        </w:rPr>
      </w:pPr>
    </w:p>
    <w:p w14:paraId="0C6B5E72"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E4D31E0" w14:textId="5086E153" w:rsidR="003B6840" w:rsidRPr="0033750C" w:rsidRDefault="003B6840" w:rsidP="003B68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 China now. I originally planned to transfer to the U.S. during my third and fourth year of college but eventually, I gave up going to the U.S. due to COVID-19 so I have the pitt account. I was wondering when it is available to you so that we can have a further discuss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oday I am free except from 3 to 4 in the afternoon. Thank you so much for your patient help!</w:t>
      </w:r>
    </w:p>
    <w:p w14:paraId="327F4135"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6F55822" w14:textId="17321E64"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C497D3" w14:textId="729FBBE1" w:rsidR="00724D2A" w:rsidRPr="0033750C" w:rsidRDefault="00724D2A" w:rsidP="003B6840">
      <w:pPr>
        <w:widowControl/>
        <w:jc w:val="left"/>
        <w:rPr>
          <w:rFonts w:ascii="Times New Roman" w:eastAsia="SimSun" w:hAnsi="Times New Roman" w:cs="Times New Roman"/>
          <w:color w:val="1F497D"/>
          <w:kern w:val="0"/>
          <w:sz w:val="22"/>
        </w:rPr>
      </w:pPr>
    </w:p>
    <w:p w14:paraId="74F791E2" w14:textId="58A481B6" w:rsidR="00724D2A" w:rsidRPr="0033750C" w:rsidRDefault="00724D2A" w:rsidP="003B6840">
      <w:pPr>
        <w:widowControl/>
        <w:jc w:val="left"/>
        <w:rPr>
          <w:rFonts w:ascii="Times New Roman" w:eastAsia="SimSun" w:hAnsi="Times New Roman" w:cs="Times New Roman"/>
          <w:color w:val="1F497D"/>
          <w:kern w:val="0"/>
          <w:sz w:val="22"/>
        </w:rPr>
      </w:pPr>
    </w:p>
    <w:p w14:paraId="3BDE70FB"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A1340F" w14:textId="784AA6B1" w:rsidR="00724D2A" w:rsidRPr="0033750C" w:rsidRDefault="00724D2A" w:rsidP="00724D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I will visit you in your office at 11:10.</w:t>
      </w:r>
    </w:p>
    <w:p w14:paraId="46570C59"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819790"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1111A3" w14:textId="77777777" w:rsidR="00724D2A" w:rsidRPr="0033750C" w:rsidRDefault="00724D2A" w:rsidP="003B6840">
      <w:pPr>
        <w:widowControl/>
        <w:jc w:val="left"/>
        <w:rPr>
          <w:rFonts w:ascii="Times New Roman" w:eastAsia="SimSun" w:hAnsi="Times New Roman" w:cs="Times New Roman"/>
          <w:color w:val="1F497D"/>
          <w:kern w:val="0"/>
          <w:sz w:val="22"/>
        </w:rPr>
      </w:pPr>
    </w:p>
    <w:p w14:paraId="1826327B" w14:textId="77777777" w:rsidR="003B6840" w:rsidRPr="0033750C" w:rsidRDefault="003B6840" w:rsidP="004962BE">
      <w:pPr>
        <w:widowControl/>
        <w:jc w:val="left"/>
        <w:rPr>
          <w:rFonts w:ascii="Times New Roman" w:eastAsia="SimSun" w:hAnsi="Times New Roman" w:cs="Times New Roman"/>
          <w:color w:val="1F497D"/>
          <w:kern w:val="0"/>
          <w:sz w:val="22"/>
        </w:rPr>
      </w:pPr>
    </w:p>
    <w:p w14:paraId="4B50C7DC" w14:textId="77777777" w:rsidR="004962BE" w:rsidRPr="0033750C" w:rsidRDefault="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F05FA3" w14:textId="3E90927E" w:rsidR="005C2252" w:rsidRPr="0033750C" w:rsidRDefault="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B008E7F" w14:textId="38C393ED"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a reminder about the approaching of submission deadline of academic references. The deadline for submission of recommendation letters for the following three universities is Dec</w:t>
      </w:r>
      <w:r w:rsidR="007D5A4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4355AE35"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F5CB0CC"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5CFE3889" w14:textId="0C608F0E"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Ann Arbor</w:t>
      </w:r>
    </w:p>
    <w:p w14:paraId="497978F9"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706921BE"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9EFFC42" w14:textId="7036AB8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5F4569" w14:textId="6DF6D895" w:rsidR="005C2252" w:rsidRPr="0033750C" w:rsidRDefault="005C2252" w:rsidP="005C2252">
      <w:pPr>
        <w:widowControl/>
        <w:jc w:val="left"/>
        <w:rPr>
          <w:rFonts w:ascii="Times New Roman" w:eastAsia="SimSun" w:hAnsi="Times New Roman" w:cs="Times New Roman"/>
          <w:color w:val="1F497D"/>
          <w:kern w:val="0"/>
          <w:sz w:val="22"/>
        </w:rPr>
      </w:pPr>
    </w:p>
    <w:p w14:paraId="71E2684C" w14:textId="1357EB21"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15C80E85" w14:textId="7BFDDFF6"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a reminder about the approaching of submission deadline of academic references. The deadline for submission of recommendation letters for the following three universities is </w:t>
      </w:r>
      <w:r w:rsidR="007D5A41" w:rsidRPr="0033750C">
        <w:rPr>
          <w:rFonts w:ascii="Times New Roman" w:eastAsia="SimSun" w:hAnsi="Times New Roman" w:cs="Times New Roman"/>
          <w:color w:val="1F497D"/>
          <w:kern w:val="0"/>
          <w:sz w:val="22"/>
        </w:rPr>
        <w:t>Dec.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36E1AECD"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0AFBC7F1"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34B7D23C"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0B091427"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656D32A" w14:textId="00AC3FBA"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156A21" w14:textId="2F957099" w:rsidR="004F4FF0" w:rsidRPr="0033750C" w:rsidRDefault="004F4FF0" w:rsidP="005C2252">
      <w:pPr>
        <w:widowControl/>
        <w:jc w:val="left"/>
        <w:rPr>
          <w:rFonts w:ascii="Times New Roman" w:eastAsia="SimSun" w:hAnsi="Times New Roman" w:cs="Times New Roman"/>
          <w:color w:val="1F497D"/>
          <w:kern w:val="0"/>
          <w:sz w:val="22"/>
        </w:rPr>
      </w:pPr>
    </w:p>
    <w:p w14:paraId="130D5F4C" w14:textId="030DA58E" w:rsidR="004F4FF0" w:rsidRPr="0033750C" w:rsidRDefault="004F4FF0" w:rsidP="005C2252">
      <w:pPr>
        <w:widowControl/>
        <w:jc w:val="left"/>
        <w:rPr>
          <w:rFonts w:ascii="Times New Roman" w:eastAsia="SimSun" w:hAnsi="Times New Roman" w:cs="Times New Roman"/>
          <w:color w:val="1F497D"/>
          <w:kern w:val="0"/>
          <w:sz w:val="22"/>
        </w:rPr>
      </w:pPr>
    </w:p>
    <w:p w14:paraId="3D94DBE1" w14:textId="782E3038" w:rsidR="004F4FF0" w:rsidRPr="0033750C" w:rsidRDefault="004F4FF0"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老师您好！以下三所大学提交推荐信的截止日期是</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日，这意味着</w:t>
      </w:r>
      <w:r w:rsidR="00F9283E" w:rsidRPr="0033750C">
        <w:rPr>
          <w:rFonts w:ascii="Times New Roman" w:eastAsia="SimSun" w:hAnsi="Times New Roman" w:cs="Times New Roman"/>
          <w:color w:val="1F497D"/>
          <w:kern w:val="0"/>
          <w:sz w:val="22"/>
        </w:rPr>
        <w:t>邱院长如果方便，</w:t>
      </w:r>
      <w:r w:rsidRPr="0033750C">
        <w:rPr>
          <w:rFonts w:ascii="Times New Roman" w:eastAsia="SimSun" w:hAnsi="Times New Roman" w:cs="Times New Roman"/>
          <w:color w:val="1F497D"/>
          <w:kern w:val="0"/>
          <w:sz w:val="22"/>
        </w:rPr>
        <w:t>在下周二之前完成推荐信</w:t>
      </w:r>
      <w:r w:rsidR="00F9283E" w:rsidRPr="0033750C">
        <w:rPr>
          <w:rFonts w:ascii="Times New Roman" w:eastAsia="SimSun" w:hAnsi="Times New Roman" w:cs="Times New Roman"/>
          <w:color w:val="1F497D"/>
          <w:kern w:val="0"/>
          <w:sz w:val="22"/>
        </w:rPr>
        <w:t>是非常合适的</w:t>
      </w:r>
      <w:r w:rsidRPr="0033750C">
        <w:rPr>
          <w:rFonts w:ascii="Times New Roman" w:eastAsia="SimSun" w:hAnsi="Times New Roman" w:cs="Times New Roman"/>
          <w:color w:val="1F497D"/>
          <w:kern w:val="0"/>
          <w:sz w:val="22"/>
        </w:rPr>
        <w:t>。</w:t>
      </w:r>
    </w:p>
    <w:p w14:paraId="6AAF4FC8" w14:textId="77777777"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294AD21" w14:textId="77777777"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7CC2C664" w14:textId="643FF3C2"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Ann Arbor</w:t>
      </w:r>
    </w:p>
    <w:p w14:paraId="3A47BBAC" w14:textId="1073C77B" w:rsidR="00F9283E" w:rsidRPr="0033750C" w:rsidRDefault="00F9283E" w:rsidP="00F928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谢谢老师的帮助！</w:t>
      </w:r>
    </w:p>
    <w:p w14:paraId="1EFCC4F7" w14:textId="77777777" w:rsidR="00F9283E" w:rsidRPr="0033750C" w:rsidRDefault="00F9283E" w:rsidP="005C2252">
      <w:pPr>
        <w:widowControl/>
        <w:jc w:val="left"/>
        <w:rPr>
          <w:rFonts w:ascii="Times New Roman" w:eastAsia="SimSun" w:hAnsi="Times New Roman" w:cs="Times New Roman"/>
          <w:color w:val="1F497D"/>
          <w:kern w:val="0"/>
          <w:sz w:val="22"/>
        </w:rPr>
      </w:pPr>
    </w:p>
    <w:p w14:paraId="31DFCDAE" w14:textId="0D91B743" w:rsidR="005C2252" w:rsidRPr="0033750C" w:rsidRDefault="005C2252" w:rsidP="005C2252">
      <w:pPr>
        <w:widowControl/>
        <w:jc w:val="left"/>
        <w:rPr>
          <w:rFonts w:ascii="Times New Roman" w:eastAsia="SimSun" w:hAnsi="Times New Roman" w:cs="Times New Roman"/>
          <w:color w:val="1F497D"/>
          <w:kern w:val="0"/>
          <w:sz w:val="22"/>
        </w:rPr>
      </w:pPr>
    </w:p>
    <w:p w14:paraId="2B723DF0" w14:textId="4D15D743"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8B84C6" w14:textId="000A6FDE" w:rsidR="00C54819" w:rsidRPr="0033750C" w:rsidRDefault="00C54819"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cademic Consult for Unit Dual Quaternion-Based Feedback Linearization Tracking</w:t>
      </w:r>
    </w:p>
    <w:p w14:paraId="58034ABA" w14:textId="339DAE14"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r w:rsidR="003E5E01" w:rsidRPr="0033750C">
        <w:rPr>
          <w:rFonts w:ascii="Times New Roman" w:eastAsia="SimSun" w:hAnsi="Times New Roman" w:cs="Times New Roman"/>
          <w:color w:val="1F497D"/>
          <w:kern w:val="0"/>
          <w:sz w:val="22"/>
        </w:rPr>
        <w:t xml:space="preserve"> and Prof. Wang</w:t>
      </w:r>
      <w:r w:rsidRPr="0033750C">
        <w:rPr>
          <w:rFonts w:ascii="Times New Roman" w:eastAsia="SimSun" w:hAnsi="Times New Roman" w:cs="Times New Roman"/>
          <w:color w:val="1F497D"/>
          <w:kern w:val="0"/>
          <w:sz w:val="22"/>
        </w:rPr>
        <w:t>,  </w:t>
      </w:r>
    </w:p>
    <w:p w14:paraId="11569C3D" w14:textId="1B0F4788"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Chengdu, China. I am writing to you because I was wondering whether you could be so kind to provide me with </w:t>
      </w:r>
      <w:r w:rsidR="00F455AB" w:rsidRPr="0033750C">
        <w:rPr>
          <w:rFonts w:ascii="Times New Roman" w:eastAsia="SimSun" w:hAnsi="Times New Roman" w:cs="Times New Roman"/>
          <w:color w:val="1F497D"/>
          <w:kern w:val="0"/>
          <w:sz w:val="22"/>
        </w:rPr>
        <w:t>simulation files in your essay—</w:t>
      </w:r>
      <w:r w:rsidR="00F455AB" w:rsidRPr="0033750C">
        <w:rPr>
          <w:rFonts w:ascii="Times New Roman" w:eastAsia="SimSun" w:hAnsi="Times New Roman" w:cs="Times New Roman"/>
          <w:i/>
          <w:iCs/>
          <w:color w:val="1F497D"/>
          <w:kern w:val="0"/>
          <w:sz w:val="22"/>
        </w:rPr>
        <w:t>Unit dual quaternion-based feedback linearization tracking problem for attitude and position dynamics</w:t>
      </w:r>
      <w:r w:rsidRPr="0033750C">
        <w:rPr>
          <w:rFonts w:ascii="Times New Roman" w:eastAsia="SimSun" w:hAnsi="Times New Roman" w:cs="Times New Roman"/>
          <w:color w:val="1F497D"/>
          <w:kern w:val="0"/>
          <w:sz w:val="22"/>
        </w:rPr>
        <w:t>.   </w:t>
      </w:r>
    </w:p>
    <w:p w14:paraId="42B47B65" w14:textId="283A0E1C" w:rsidR="005D5912" w:rsidRPr="0033750C" w:rsidRDefault="005D5912" w:rsidP="00F455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t>
      </w:r>
      <w:r w:rsidR="00C54819" w:rsidRPr="0033750C">
        <w:rPr>
          <w:rFonts w:ascii="Times New Roman" w:eastAsia="SimSun" w:hAnsi="Times New Roman" w:cs="Times New Roman"/>
          <w:color w:val="1F497D"/>
          <w:kern w:val="0"/>
          <w:sz w:val="22"/>
        </w:rPr>
        <w:t xml:space="preserve">conducting </w:t>
      </w:r>
      <w:r w:rsidR="00F455AB" w:rsidRPr="0033750C">
        <w:rPr>
          <w:rFonts w:ascii="Times New Roman" w:eastAsia="SimSun" w:hAnsi="Times New Roman" w:cs="Times New Roman"/>
          <w:color w:val="1F497D"/>
          <w:kern w:val="0"/>
          <w:sz w:val="22"/>
        </w:rPr>
        <w:t>my research</w:t>
      </w:r>
      <w:r w:rsidRPr="0033750C">
        <w:rPr>
          <w:rFonts w:ascii="Times New Roman" w:eastAsia="SimSun" w:hAnsi="Times New Roman" w:cs="Times New Roman"/>
          <w:color w:val="1F497D"/>
          <w:kern w:val="0"/>
          <w:sz w:val="22"/>
        </w:rPr>
        <w:t xml:space="preserve"> with my supervisor Prof. </w:t>
      </w:r>
      <w:r w:rsidR="00F455AB" w:rsidRPr="0033750C">
        <w:rPr>
          <w:rFonts w:ascii="Times New Roman" w:eastAsia="SimSun" w:hAnsi="Times New Roman" w:cs="Times New Roman"/>
          <w:color w:val="1F497D"/>
          <w:kern w:val="0"/>
          <w:sz w:val="22"/>
        </w:rPr>
        <w:t>Qi Lu</w:t>
      </w:r>
      <w:r w:rsidRPr="0033750C">
        <w:rPr>
          <w:rFonts w:ascii="Times New Roman" w:eastAsia="SimSun" w:hAnsi="Times New Roman" w:cs="Times New Roman"/>
          <w:color w:val="1F497D"/>
          <w:kern w:val="0"/>
          <w:sz w:val="22"/>
        </w:rPr>
        <w:t xml:space="preserve"> about</w:t>
      </w:r>
      <w:r w:rsidR="00F455AB" w:rsidRPr="0033750C">
        <w:rPr>
          <w:rFonts w:ascii="Times New Roman" w:eastAsia="SimSun" w:hAnsi="Times New Roman" w:cs="Times New Roman"/>
          <w:color w:val="1F497D"/>
          <w:kern w:val="0"/>
          <w:sz w:val="22"/>
        </w:rPr>
        <w:t xml:space="preserve"> the application of unit dual quaternion-based feedback linearization tracking. We expect to publish several papers on this topic in the future. Your simulation files will be greatly helpful to our research.</w:t>
      </w:r>
    </w:p>
    <w:p w14:paraId="20EEA41D" w14:textId="77777777"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   </w:t>
      </w:r>
    </w:p>
    <w:p w14:paraId="7E1ABEE1"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  </w:t>
      </w:r>
    </w:p>
    <w:p w14:paraId="6319AF7A"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  </w:t>
      </w:r>
    </w:p>
    <w:p w14:paraId="1BE4BE7F" w14:textId="77777777" w:rsidR="005D5912" w:rsidRPr="0033750C" w:rsidRDefault="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EDAEC4" w14:textId="77777777"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Recent Situation of Regis Song</w:t>
      </w:r>
    </w:p>
    <w:p w14:paraId="4C4FB337" w14:textId="7E30D87A"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1DA5DEE" w14:textId="63445889"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s. Alex came to me because she wanted to know about Regis S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cent learning situation. Did Song attend the class? Song complained to Alex that the homework was too difficult to do, that the homework could not be submitted late, and that there was no time to do the homework.</w:t>
      </w:r>
    </w:p>
    <w:p w14:paraId="1EA26A44" w14:textId="57D36C3F"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was wondering what class you will teach next semester. Do you know now? If possible, I want to continue to be your TA in the next semester.</w:t>
      </w:r>
    </w:p>
    <w:p w14:paraId="64EC99E8" w14:textId="42073F73"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EA08775" w14:textId="17DD44BB"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796002" w14:textId="0C7423E1"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912C1A" w14:textId="0255D896" w:rsidR="001A5063" w:rsidRPr="0033750C" w:rsidRDefault="001A5063" w:rsidP="00B754EE">
      <w:pPr>
        <w:widowControl/>
        <w:jc w:val="left"/>
        <w:rPr>
          <w:rFonts w:ascii="Times New Roman" w:eastAsia="SimSun" w:hAnsi="Times New Roman" w:cs="Times New Roman"/>
          <w:color w:val="1F497D"/>
          <w:kern w:val="0"/>
          <w:sz w:val="22"/>
        </w:rPr>
      </w:pPr>
    </w:p>
    <w:p w14:paraId="0C6C3972" w14:textId="77777777" w:rsidR="001A5063" w:rsidRPr="0033750C" w:rsidRDefault="001A5063" w:rsidP="001A50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3832071" w14:textId="051BAA76" w:rsidR="001A5063" w:rsidRPr="0033750C" w:rsidRDefault="0035210B" w:rsidP="001A50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elling me this. I will tell Ms. Alex about this. Mechanical Vibration sounds very good, and also I can follow the class. I am honored to be your teaching assistant. Thank you again for your help. Have a good night!</w:t>
      </w:r>
      <w:r w:rsidR="001A5063" w:rsidRPr="0033750C">
        <w:rPr>
          <w:rFonts w:ascii="Times New Roman" w:eastAsia="SimSun" w:hAnsi="Times New Roman" w:cs="Times New Roman"/>
          <w:color w:val="1F497D"/>
          <w:kern w:val="0"/>
          <w:sz w:val="22"/>
        </w:rPr>
        <w:t xml:space="preserve"> </w:t>
      </w:r>
    </w:p>
    <w:p w14:paraId="78804D03"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17749B"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629EA0" w14:textId="77777777" w:rsidR="001A5063" w:rsidRPr="0033750C" w:rsidRDefault="001A5063" w:rsidP="00B754EE">
      <w:pPr>
        <w:widowControl/>
        <w:jc w:val="left"/>
        <w:rPr>
          <w:rFonts w:ascii="Times New Roman" w:eastAsia="SimSun" w:hAnsi="Times New Roman" w:cs="Times New Roman"/>
          <w:color w:val="1F497D"/>
          <w:kern w:val="0"/>
          <w:sz w:val="22"/>
        </w:rPr>
      </w:pPr>
    </w:p>
    <w:p w14:paraId="3FC1156F" w14:textId="6D601FC9" w:rsidR="00082910" w:rsidRPr="0033750C" w:rsidRDefault="00082910" w:rsidP="00B754EE">
      <w:pPr>
        <w:widowControl/>
        <w:jc w:val="left"/>
        <w:rPr>
          <w:rFonts w:ascii="Times New Roman" w:eastAsia="SimSun" w:hAnsi="Times New Roman" w:cs="Times New Roman"/>
          <w:color w:val="1F497D"/>
          <w:kern w:val="0"/>
          <w:sz w:val="22"/>
        </w:rPr>
      </w:pPr>
    </w:p>
    <w:p w14:paraId="53C9EF19" w14:textId="40103014" w:rsidR="00082910" w:rsidRPr="0033750C" w:rsidRDefault="00082910" w:rsidP="0008291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C103BDB" w14:textId="305221DF"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you because I was wondering whether you need a teaching assistant next semester and what class you will teach next semester.</w:t>
      </w:r>
    </w:p>
    <w:p w14:paraId="26228BA3" w14:textId="59EA3530"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 If possible, I want to be your TA in the next semester.</w:t>
      </w:r>
    </w:p>
    <w:p w14:paraId="67C0BD36" w14:textId="77777777"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311E1F"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5D6F11"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04168" w14:textId="77777777" w:rsidR="00082910" w:rsidRPr="0033750C" w:rsidRDefault="00082910" w:rsidP="00B754EE">
      <w:pPr>
        <w:widowControl/>
        <w:jc w:val="left"/>
        <w:rPr>
          <w:rFonts w:ascii="Times New Roman" w:eastAsia="SimSun" w:hAnsi="Times New Roman" w:cs="Times New Roman"/>
          <w:color w:val="1F497D"/>
          <w:kern w:val="0"/>
          <w:sz w:val="22"/>
        </w:rPr>
      </w:pPr>
    </w:p>
    <w:p w14:paraId="4E55CABE" w14:textId="77777777" w:rsidR="00B754EE" w:rsidRPr="0033750C" w:rsidRDefault="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CABDCB" w14:textId="200DD94B" w:rsidR="001C6E64" w:rsidRPr="0033750C" w:rsidRDefault="001C6E64" w:rsidP="001C6E6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7CDFCA51" w14:textId="1C87B940"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306180C3" w14:textId="77777777"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2795771B" w14:textId="77777777"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071E7A" w14:textId="4129B2B8"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A24B1" w14:textId="3B1E9110" w:rsidR="00AC2B3E" w:rsidRPr="0033750C" w:rsidRDefault="00AC2B3E" w:rsidP="001C6E64">
      <w:pPr>
        <w:widowControl/>
        <w:jc w:val="left"/>
        <w:rPr>
          <w:rFonts w:ascii="Times New Roman" w:eastAsia="SimSun" w:hAnsi="Times New Roman" w:cs="Times New Roman"/>
          <w:color w:val="1F497D"/>
          <w:kern w:val="0"/>
          <w:sz w:val="22"/>
        </w:rPr>
      </w:pPr>
    </w:p>
    <w:p w14:paraId="5D86DACE" w14:textId="4457C167"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984F877"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1D3CA8BA"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B21A397"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8D9E4B" w14:textId="3CB659DD"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A25465" w14:textId="008C69C2" w:rsidR="00AC2B3E" w:rsidRPr="0033750C" w:rsidRDefault="00AC2B3E" w:rsidP="00AC2B3E">
      <w:pPr>
        <w:widowControl/>
        <w:jc w:val="left"/>
        <w:rPr>
          <w:rFonts w:ascii="Times New Roman" w:eastAsia="SimSun" w:hAnsi="Times New Roman" w:cs="Times New Roman"/>
          <w:color w:val="1F497D"/>
          <w:kern w:val="0"/>
          <w:sz w:val="22"/>
        </w:rPr>
      </w:pPr>
    </w:p>
    <w:p w14:paraId="18E420E6" w14:textId="2183730C"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02CECC1F"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527971B4"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80BDD9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4014AA" w14:textId="4224B8D1"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30651" w14:textId="5BA6037A" w:rsidR="00AC2B3E" w:rsidRPr="0033750C" w:rsidRDefault="00AC2B3E" w:rsidP="00AC2B3E">
      <w:pPr>
        <w:widowControl/>
        <w:jc w:val="left"/>
        <w:rPr>
          <w:rFonts w:ascii="Times New Roman" w:eastAsia="SimSun" w:hAnsi="Times New Roman" w:cs="Times New Roman"/>
          <w:color w:val="1F497D"/>
          <w:kern w:val="0"/>
          <w:sz w:val="22"/>
        </w:rPr>
      </w:pPr>
    </w:p>
    <w:p w14:paraId="58EC1552" w14:textId="0296031E"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3FAD842"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9474446"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E132BA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7DEFF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E0460D" w14:textId="77777777" w:rsidR="00AC2B3E" w:rsidRPr="0033750C" w:rsidRDefault="00AC2B3E" w:rsidP="00AC2B3E">
      <w:pPr>
        <w:widowControl/>
        <w:jc w:val="left"/>
        <w:rPr>
          <w:rFonts w:ascii="Times New Roman" w:eastAsia="SimSun" w:hAnsi="Times New Roman" w:cs="Times New Roman"/>
          <w:color w:val="1F497D"/>
          <w:kern w:val="0"/>
          <w:sz w:val="22"/>
        </w:rPr>
      </w:pPr>
    </w:p>
    <w:p w14:paraId="25C1DA65" w14:textId="77777777" w:rsidR="00AC2B3E" w:rsidRPr="0033750C" w:rsidRDefault="00AC2B3E" w:rsidP="00AC2B3E">
      <w:pPr>
        <w:widowControl/>
        <w:jc w:val="left"/>
        <w:rPr>
          <w:rFonts w:ascii="Times New Roman" w:eastAsia="SimSun" w:hAnsi="Times New Roman" w:cs="Times New Roman"/>
          <w:color w:val="1F497D"/>
          <w:kern w:val="0"/>
          <w:sz w:val="22"/>
        </w:rPr>
      </w:pPr>
    </w:p>
    <w:p w14:paraId="1EAFE8E8" w14:textId="77777777" w:rsidR="00AC2B3E" w:rsidRPr="0033750C" w:rsidRDefault="00AC2B3E" w:rsidP="001C6E64">
      <w:pPr>
        <w:widowControl/>
        <w:jc w:val="left"/>
        <w:rPr>
          <w:rFonts w:ascii="Times New Roman" w:eastAsia="SimSun" w:hAnsi="Times New Roman" w:cs="Times New Roman"/>
          <w:color w:val="1F497D"/>
          <w:kern w:val="0"/>
          <w:sz w:val="22"/>
        </w:rPr>
      </w:pPr>
    </w:p>
    <w:p w14:paraId="3F88DE73" w14:textId="77777777" w:rsidR="001C6E64" w:rsidRPr="0033750C" w:rsidRDefault="001C6E6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796C12E8" w14:textId="1062F620"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 xml:space="preserve">Dear Ms. Wong, </w:t>
      </w:r>
    </w:p>
    <w:p w14:paraId="5F8C0855" w14:textId="3A773822"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w:t>
      </w:r>
      <w:r w:rsidR="00D048BE"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in the attachment. Please feel free to contact me if you have any further questions.</w:t>
      </w:r>
    </w:p>
    <w:p w14:paraId="7E877BBB" w14:textId="6F153814"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217EC84F" w14:textId="50FF9E82" w:rsidR="00EB6EB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970CDB8" w14:textId="4D0CBA48" w:rsidR="00E2190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C5332B2" w14:textId="1ECCCF00"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2A117867"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7B44CC6C"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s in the attachment. Please feel free to contact me if you have any further questions.</w:t>
      </w:r>
    </w:p>
    <w:p w14:paraId="1963569B"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12FE2618"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3B081985"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22E020D" w14:textId="77777777"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52D9B7C1" w14:textId="421E5A66"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7AC526D" w14:textId="75838D89"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Cunningham,  </w:t>
      </w:r>
    </w:p>
    <w:p w14:paraId="58E30CEB" w14:textId="4C52510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feel honored to receive your reply. Thank you for informing me of that. </w:t>
      </w:r>
      <w:r w:rsidR="002E3DC9" w:rsidRPr="0033750C">
        <w:rPr>
          <w:rFonts w:ascii="Times New Roman" w:eastAsia="DengXian" w:hAnsi="Times New Roman" w:cs="Times New Roman"/>
          <w:color w:val="1F497D"/>
          <w:kern w:val="0"/>
          <w:sz w:val="22"/>
          <w:bdr w:val="none" w:sz="0" w:space="0" w:color="auto" w:frame="1"/>
        </w:rPr>
        <w:t xml:space="preserve">The major I choose in graduate is Mechanical Engineering, which is the same as my undergraduate major. The reason why I choose this major is </w:t>
      </w:r>
      <w:r w:rsidR="006A0062" w:rsidRPr="0033750C">
        <w:rPr>
          <w:rFonts w:ascii="Times New Roman" w:eastAsia="DengXian" w:hAnsi="Times New Roman" w:cs="Times New Roman"/>
          <w:color w:val="1F497D"/>
          <w:kern w:val="0"/>
          <w:sz w:val="22"/>
          <w:bdr w:val="none" w:sz="0" w:space="0" w:color="auto" w:frame="1"/>
        </w:rPr>
        <w:t xml:space="preserve">that </w:t>
      </w:r>
      <w:r w:rsidR="002E3DC9" w:rsidRPr="0033750C">
        <w:rPr>
          <w:rFonts w:ascii="Times New Roman" w:eastAsia="DengXian" w:hAnsi="Times New Roman" w:cs="Times New Roman"/>
          <w:color w:val="1F497D"/>
          <w:kern w:val="0"/>
          <w:sz w:val="22"/>
          <w:bdr w:val="none" w:sz="0" w:space="0" w:color="auto" w:frame="1"/>
        </w:rPr>
        <w:t>whenever I make a real object, whether it is a processed mechanical part or a connected circuit, I feel a great sense of accomplishment. In addition, in the future, I hope to learn more about robotics and control theory. I aim to study and conduct research in the United States in order to establish a solid theoretical and practical foundation for my future scientific research. After finishing my Ph.D . studies in the United States, I hope to pursue post-doctoral research. In the future, I hope to conduct academic research and work as a professor at a university or research institute in Mainland China or Hong Kong, so my Ph.D. studies in the United States will be extremely beneficial to my future development.</w:t>
      </w:r>
    </w:p>
    <w:p w14:paraId="19736DBD" w14:textId="7777777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7C45A161" w14:textId="77777777"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64D0F83" w14:textId="01D53371" w:rsidR="00246F3B" w:rsidRPr="0033750C" w:rsidRDefault="00246F3B" w:rsidP="00246F3B">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B23336A" w14:textId="407860A5"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33526B8"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Prof. Cunningham,  </w:t>
      </w:r>
    </w:p>
    <w:p w14:paraId="5AC23F00" w14:textId="0CE74EDE"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od morning. In addition, would you mind giving me the following information about you, which is required by the application system?</w:t>
      </w:r>
    </w:p>
    <w:p w14:paraId="787C4DAF" w14:textId="0D24A7F9"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Phone Number</w:t>
      </w:r>
    </w:p>
    <w:p w14:paraId="524CA15F" w14:textId="798B1579"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itle or Position</w:t>
      </w:r>
    </w:p>
    <w:p w14:paraId="67C3B991" w14:textId="084F622C"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eld/Discipline</w:t>
      </w:r>
    </w:p>
    <w:p w14:paraId="064ACA71" w14:textId="56999E00"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7E45172E"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B974083" w14:textId="2B64A88A" w:rsidR="00374FE8" w:rsidRPr="0033750C" w:rsidRDefault="00374FE8" w:rsidP="00374FE8">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4FA2766C" w14:textId="26A5E13B"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5668BE52" w14:textId="1871E3B1" w:rsidR="001A7352" w:rsidRPr="0033750C" w:rsidRDefault="001A7352" w:rsidP="001A73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3750C">
        <w:rPr>
          <w:rFonts w:ascii="Times New Roman" w:eastAsia="DengXian" w:hAnsi="Times New Roman" w:cs="Times New Roman"/>
          <w:color w:val="1F497D"/>
          <w:kern w:val="0"/>
          <w:sz w:val="22"/>
          <w:bdr w:val="none" w:sz="0" w:space="0" w:color="auto" w:frame="1"/>
        </w:rPr>
        <w:t>Prof. Cunningham</w:t>
      </w:r>
      <w:r w:rsidRPr="0033750C">
        <w:rPr>
          <w:rFonts w:ascii="Times New Roman" w:eastAsia="SimSun" w:hAnsi="Times New Roman" w:cs="Times New Roman"/>
          <w:color w:val="1F497D"/>
          <w:kern w:val="0"/>
          <w:sz w:val="22"/>
        </w:rPr>
        <w:t>,</w:t>
      </w:r>
    </w:p>
    <w:p w14:paraId="1C9CFB6E" w14:textId="270FF6EF" w:rsidR="001A7352" w:rsidRPr="0033750C" w:rsidRDefault="001A7352" w:rsidP="009040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w:t>
      </w:r>
      <w:r w:rsidR="0090408C" w:rsidRPr="0033750C">
        <w:rPr>
          <w:rFonts w:ascii="Times New Roman" w:eastAsia="SimSun" w:hAnsi="Times New Roman" w:cs="Times New Roman"/>
          <w:color w:val="1F497D"/>
          <w:kern w:val="0"/>
          <w:sz w:val="22"/>
        </w:rPr>
        <w:t>I have sent you the link for the submission of recommendation letters from Stanford University, Harvard University, and the University of California - Berkeley just now. Thank you again for your patient help.</w:t>
      </w:r>
    </w:p>
    <w:p w14:paraId="4D6672E4"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527D0D"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BE5FA9" w14:textId="77777777"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20C5B931" w14:textId="5C5E5C4C"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42122BA" w14:textId="77777777" w:rsidR="00DB02ED" w:rsidRPr="0033750C" w:rsidRDefault="00DB02ED" w:rsidP="00DB02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663E20D2" w14:textId="4E2C0B8C" w:rsidR="00DB02ED" w:rsidRPr="0033750C" w:rsidRDefault="00DB02ED" w:rsidP="00DB02ED">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787DFDAA" w14:textId="6F4E19A0" w:rsidR="00DB02ED" w:rsidRPr="0033750C" w:rsidRDefault="00DB02ED" w:rsidP="00DB02ED">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147959BF" w14:textId="77777777"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74B8F3" w14:textId="4BE75660"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E98A3A" w14:textId="59E34551" w:rsidR="00DB02ED" w:rsidRPr="0033750C" w:rsidRDefault="00DB02ED" w:rsidP="00DB02ED">
      <w:pPr>
        <w:widowControl/>
        <w:jc w:val="left"/>
        <w:rPr>
          <w:rFonts w:ascii="Times New Roman" w:eastAsia="SimSun" w:hAnsi="Times New Roman" w:cs="Times New Roman"/>
          <w:color w:val="1F497D"/>
          <w:kern w:val="0"/>
          <w:sz w:val="22"/>
        </w:rPr>
      </w:pPr>
    </w:p>
    <w:p w14:paraId="7EE72244" w14:textId="041A95D9" w:rsidR="00117CF7" w:rsidRPr="0033750C" w:rsidRDefault="00117CF7" w:rsidP="00DB02ED">
      <w:pPr>
        <w:widowControl/>
        <w:jc w:val="left"/>
        <w:rPr>
          <w:rFonts w:ascii="Times New Roman" w:eastAsia="SimSun" w:hAnsi="Times New Roman" w:cs="Times New Roman"/>
          <w:color w:val="1F497D"/>
          <w:kern w:val="0"/>
          <w:sz w:val="22"/>
        </w:rPr>
      </w:pPr>
    </w:p>
    <w:p w14:paraId="367C28F0" w14:textId="0E450B71" w:rsidR="00117CF7" w:rsidRPr="0033750C" w:rsidRDefault="00117CF7" w:rsidP="00117C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3B59A0" w14:textId="77777777" w:rsidR="00117CF7" w:rsidRPr="0033750C" w:rsidRDefault="00117CF7" w:rsidP="00117CF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lastRenderedPageBreak/>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03EA322F" w14:textId="77777777" w:rsidR="00117CF7" w:rsidRPr="0033750C" w:rsidRDefault="00117CF7" w:rsidP="00117CF7">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4A93ED7F"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AF25C"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F36526" w14:textId="77777777" w:rsidR="00117CF7" w:rsidRPr="0033750C" w:rsidRDefault="00117CF7" w:rsidP="00DB02ED">
      <w:pPr>
        <w:widowControl/>
        <w:jc w:val="left"/>
        <w:rPr>
          <w:rFonts w:ascii="Times New Roman" w:eastAsia="SimSun" w:hAnsi="Times New Roman" w:cs="Times New Roman"/>
          <w:color w:val="1F497D"/>
          <w:kern w:val="0"/>
          <w:sz w:val="22"/>
        </w:rPr>
      </w:pPr>
    </w:p>
    <w:p w14:paraId="5D37A0EC" w14:textId="77777777" w:rsidR="00DB02ED" w:rsidRPr="0033750C" w:rsidRDefault="00DB02ED" w:rsidP="00DB02ED">
      <w:pPr>
        <w:widowControl/>
        <w:jc w:val="left"/>
        <w:rPr>
          <w:rFonts w:ascii="Times New Roman" w:eastAsia="SimSun" w:hAnsi="Times New Roman" w:cs="Times New Roman"/>
          <w:color w:val="1F497D"/>
          <w:kern w:val="0"/>
          <w:sz w:val="22"/>
        </w:rPr>
      </w:pPr>
    </w:p>
    <w:p w14:paraId="2B07C519" w14:textId="77777777"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5208383" w14:textId="2B62362C"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1C4F9F1" w14:textId="77777777" w:rsidR="00374FE8" w:rsidRPr="0033750C" w:rsidRDefault="00374FE8" w:rsidP="00246F3B">
      <w:pPr>
        <w:widowControl/>
        <w:shd w:val="clear" w:color="auto" w:fill="FFFFFF"/>
        <w:jc w:val="left"/>
        <w:rPr>
          <w:rFonts w:ascii="Times New Roman" w:eastAsia="DengXian" w:hAnsi="Times New Roman" w:cs="Times New Roman"/>
          <w:color w:val="000000"/>
          <w:kern w:val="0"/>
          <w:szCs w:val="21"/>
        </w:rPr>
      </w:pPr>
    </w:p>
    <w:p w14:paraId="4D022E05" w14:textId="77777777" w:rsidR="00246F3B" w:rsidRPr="0033750C" w:rsidRDefault="00246F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813139" w14:textId="0DCEAE52" w:rsidR="00CB6113" w:rsidRPr="0033750C" w:rsidRDefault="00CB6113" w:rsidP="00CB61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A5306C3" w14:textId="40BBC75A" w:rsidR="001830DD" w:rsidRPr="0033750C" w:rsidRDefault="00CB6113"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link to submit a recommendation letter for </w:t>
      </w:r>
      <w:r w:rsidR="001830DD"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California</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Berkeley</w:t>
      </w:r>
      <w:r w:rsidR="001830DD" w:rsidRPr="0033750C">
        <w:rPr>
          <w:rFonts w:ascii="Times New Roman" w:eastAsia="SimSun" w:hAnsi="Times New Roman" w:cs="Times New Roman"/>
          <w:color w:val="1F497D"/>
          <w:kern w:val="0"/>
          <w:sz w:val="22"/>
        </w:rPr>
        <w:t>. Thank you for taking the time to write a recommendation letter for me. The deadline for application submission of UCB is Dec. 1</w:t>
      </w:r>
      <w:r w:rsidR="001830DD" w:rsidRPr="0033750C">
        <w:rPr>
          <w:rFonts w:ascii="Times New Roman" w:eastAsia="SimSun" w:hAnsi="Times New Roman" w:cs="Times New Roman"/>
          <w:color w:val="1F497D"/>
          <w:kern w:val="0"/>
          <w:sz w:val="22"/>
          <w:vertAlign w:val="superscript"/>
        </w:rPr>
        <w:t>st</w:t>
      </w:r>
      <w:r w:rsidR="001830DD" w:rsidRPr="0033750C">
        <w:rPr>
          <w:rFonts w:ascii="Times New Roman" w:eastAsia="SimSun" w:hAnsi="Times New Roman" w:cs="Times New Roman"/>
          <w:color w:val="1F497D"/>
          <w:kern w:val="0"/>
          <w:sz w:val="22"/>
        </w:rPr>
        <w:t xml:space="preserve">. </w:t>
      </w:r>
    </w:p>
    <w:p w14:paraId="664A38D0" w14:textId="17F843F0" w:rsidR="00CB6113" w:rsidRPr="0033750C" w:rsidRDefault="001830DD"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0BD4594"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231D07" w14:textId="351D55A8"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6BEB51" w14:textId="642F61BC" w:rsidR="001830DD" w:rsidRPr="0033750C" w:rsidRDefault="001830DD" w:rsidP="001830DD">
      <w:pPr>
        <w:widowControl/>
        <w:jc w:val="left"/>
        <w:rPr>
          <w:rFonts w:ascii="Times New Roman" w:eastAsia="SimSun" w:hAnsi="Times New Roman" w:cs="Times New Roman"/>
          <w:color w:val="1F497D"/>
          <w:kern w:val="0"/>
          <w:sz w:val="22"/>
        </w:rPr>
      </w:pPr>
    </w:p>
    <w:p w14:paraId="12F26449" w14:textId="61D89284"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7FE07BA"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77B6826"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4576422"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A9162A" w14:textId="6885BDBF"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CD2931" w14:textId="72B230B6" w:rsidR="00F31FA9" w:rsidRPr="0033750C" w:rsidRDefault="00F31FA9" w:rsidP="001830DD">
      <w:pPr>
        <w:widowControl/>
        <w:jc w:val="left"/>
        <w:rPr>
          <w:rFonts w:ascii="Times New Roman" w:eastAsia="SimSun" w:hAnsi="Times New Roman" w:cs="Times New Roman"/>
          <w:color w:val="1F497D"/>
          <w:kern w:val="0"/>
          <w:sz w:val="22"/>
        </w:rPr>
      </w:pPr>
    </w:p>
    <w:p w14:paraId="5E763989" w14:textId="6EF8337E"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88A1D20"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58C4517"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14375EC"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0FAE29" w14:textId="33407A15"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984C99" w14:textId="2CBF62AC" w:rsidR="00E65DA2" w:rsidRPr="0033750C" w:rsidRDefault="00E65DA2" w:rsidP="00F31FA9">
      <w:pPr>
        <w:widowControl/>
        <w:jc w:val="left"/>
        <w:rPr>
          <w:rFonts w:ascii="Times New Roman" w:eastAsia="SimSun" w:hAnsi="Times New Roman" w:cs="Times New Roman"/>
          <w:color w:val="1F497D"/>
          <w:kern w:val="0"/>
          <w:sz w:val="22"/>
        </w:rPr>
      </w:pPr>
    </w:p>
    <w:p w14:paraId="3F5435C4" w14:textId="144C2705" w:rsidR="00E65DA2" w:rsidRPr="0033750C" w:rsidRDefault="00E65DA2" w:rsidP="00E65D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1C9F6AAF"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2ACC842E"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2F7B2EE"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97FC3F"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93933" w14:textId="77777777" w:rsidR="00E65DA2" w:rsidRPr="0033750C" w:rsidRDefault="00E65DA2" w:rsidP="00F31FA9">
      <w:pPr>
        <w:widowControl/>
        <w:jc w:val="left"/>
        <w:rPr>
          <w:rFonts w:ascii="Times New Roman" w:eastAsia="SimSun" w:hAnsi="Times New Roman" w:cs="Times New Roman"/>
          <w:color w:val="1F497D"/>
          <w:kern w:val="0"/>
          <w:sz w:val="22"/>
        </w:rPr>
      </w:pPr>
    </w:p>
    <w:p w14:paraId="56598864" w14:textId="43D23C72" w:rsidR="00E46114" w:rsidRPr="0033750C" w:rsidRDefault="00E46114" w:rsidP="00F31FA9">
      <w:pPr>
        <w:widowControl/>
        <w:jc w:val="left"/>
        <w:rPr>
          <w:rFonts w:ascii="Times New Roman" w:eastAsia="SimSun" w:hAnsi="Times New Roman" w:cs="Times New Roman"/>
          <w:color w:val="1F497D"/>
          <w:kern w:val="0"/>
          <w:sz w:val="22"/>
        </w:rPr>
      </w:pPr>
    </w:p>
    <w:p w14:paraId="7365AC44" w14:textId="1E8E9827" w:rsidR="00E46114" w:rsidRPr="0033750C" w:rsidRDefault="00E46114" w:rsidP="00F31FA9">
      <w:pPr>
        <w:widowControl/>
        <w:jc w:val="left"/>
        <w:rPr>
          <w:rFonts w:ascii="Times New Roman" w:eastAsia="SimSun" w:hAnsi="Times New Roman" w:cs="Times New Roman"/>
          <w:color w:val="1F497D"/>
          <w:kern w:val="0"/>
          <w:sz w:val="22"/>
        </w:rPr>
      </w:pPr>
    </w:p>
    <w:p w14:paraId="606EC30E"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143DE7C0" w14:textId="1ABC6B28"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25F0674D"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B7B171"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F05EE"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3590C" w14:textId="77777777" w:rsidR="00E46114" w:rsidRPr="0033750C" w:rsidRDefault="00E46114" w:rsidP="00E46114">
      <w:pPr>
        <w:widowControl/>
        <w:jc w:val="left"/>
        <w:rPr>
          <w:rFonts w:ascii="Times New Roman" w:eastAsia="SimSun" w:hAnsi="Times New Roman" w:cs="Times New Roman"/>
          <w:color w:val="1F497D"/>
          <w:kern w:val="0"/>
          <w:sz w:val="22"/>
        </w:rPr>
      </w:pPr>
    </w:p>
    <w:p w14:paraId="75EBF62D"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727B65"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46F4A1B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1BDDF6"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1ED45F"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C62E96" w14:textId="77777777" w:rsidR="00E46114" w:rsidRPr="0033750C" w:rsidRDefault="00E46114" w:rsidP="00E46114">
      <w:pPr>
        <w:widowControl/>
        <w:jc w:val="left"/>
        <w:rPr>
          <w:rFonts w:ascii="Times New Roman" w:eastAsia="SimSun" w:hAnsi="Times New Roman" w:cs="Times New Roman"/>
          <w:color w:val="1F497D"/>
          <w:kern w:val="0"/>
          <w:sz w:val="22"/>
        </w:rPr>
      </w:pPr>
    </w:p>
    <w:p w14:paraId="64F5DD72"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59CBAC7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5A442AB"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F8D2DCD"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230310"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F6FD5ED" w14:textId="77777777" w:rsidR="00E46114" w:rsidRPr="0033750C" w:rsidRDefault="00E46114" w:rsidP="00F31FA9">
      <w:pPr>
        <w:widowControl/>
        <w:jc w:val="left"/>
        <w:rPr>
          <w:rFonts w:ascii="Times New Roman" w:eastAsia="SimSun" w:hAnsi="Times New Roman" w:cs="Times New Roman"/>
          <w:color w:val="1F497D"/>
          <w:kern w:val="0"/>
          <w:sz w:val="22"/>
        </w:rPr>
      </w:pPr>
    </w:p>
    <w:p w14:paraId="3903B652" w14:textId="77777777" w:rsidR="00F31FA9" w:rsidRPr="0033750C" w:rsidRDefault="00F31FA9" w:rsidP="001830DD">
      <w:pPr>
        <w:widowControl/>
        <w:jc w:val="left"/>
        <w:rPr>
          <w:rFonts w:ascii="Times New Roman" w:eastAsia="SimSun" w:hAnsi="Times New Roman" w:cs="Times New Roman"/>
          <w:color w:val="1F497D"/>
          <w:kern w:val="0"/>
          <w:sz w:val="22"/>
        </w:rPr>
      </w:pPr>
    </w:p>
    <w:p w14:paraId="7850418A" w14:textId="11B84C44" w:rsidR="006956EB" w:rsidRPr="0033750C" w:rsidRDefault="006956EB" w:rsidP="001830DD">
      <w:pPr>
        <w:widowControl/>
        <w:jc w:val="left"/>
        <w:rPr>
          <w:rFonts w:ascii="Times New Roman" w:eastAsia="SimSun" w:hAnsi="Times New Roman" w:cs="Times New Roman"/>
          <w:color w:val="1F497D"/>
          <w:kern w:val="0"/>
          <w:sz w:val="22"/>
        </w:rPr>
      </w:pPr>
    </w:p>
    <w:p w14:paraId="665279BC" w14:textId="05150182" w:rsidR="006956EB" w:rsidRPr="0033750C" w:rsidRDefault="006956EB" w:rsidP="001830DD">
      <w:pPr>
        <w:widowControl/>
        <w:jc w:val="left"/>
        <w:rPr>
          <w:rFonts w:ascii="Times New Roman" w:eastAsia="SimSun" w:hAnsi="Times New Roman" w:cs="Times New Roman"/>
          <w:color w:val="1F497D"/>
          <w:kern w:val="0"/>
          <w:sz w:val="22"/>
        </w:rPr>
      </w:pPr>
    </w:p>
    <w:p w14:paraId="11E79466" w14:textId="21473368" w:rsidR="006956EB" w:rsidRPr="0033750C" w:rsidRDefault="006956EB"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Materials of Liuchao JIN for Academic Reference</w:t>
      </w:r>
    </w:p>
    <w:p w14:paraId="685BDBBC" w14:textId="4F24B200" w:rsidR="006956EB" w:rsidRPr="0033750C" w:rsidRDefault="006956EB" w:rsidP="006956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u,</w:t>
      </w:r>
    </w:p>
    <w:p w14:paraId="2709B103" w14:textId="518C62D4"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SOP, and transcripts are attached to this email. Many thanks for your help!</w:t>
      </w:r>
    </w:p>
    <w:p w14:paraId="39D88147" w14:textId="77777777"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1E45BAE"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9E08B6"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52322E" w14:textId="77777777" w:rsidR="006956EB" w:rsidRPr="0033750C" w:rsidRDefault="006956EB" w:rsidP="001830DD">
      <w:pPr>
        <w:widowControl/>
        <w:jc w:val="left"/>
        <w:rPr>
          <w:rFonts w:ascii="Times New Roman" w:eastAsia="SimSun" w:hAnsi="Times New Roman" w:cs="Times New Roman"/>
          <w:color w:val="1F497D"/>
          <w:kern w:val="0"/>
          <w:sz w:val="22"/>
        </w:rPr>
      </w:pPr>
    </w:p>
    <w:p w14:paraId="08C544F0" w14:textId="77777777" w:rsidR="001830DD" w:rsidRPr="0033750C" w:rsidRDefault="001830DD" w:rsidP="001830DD">
      <w:pPr>
        <w:widowControl/>
        <w:jc w:val="left"/>
        <w:rPr>
          <w:rFonts w:ascii="Times New Roman" w:eastAsia="SimSun" w:hAnsi="Times New Roman" w:cs="Times New Roman"/>
          <w:color w:val="1F497D"/>
          <w:kern w:val="0"/>
          <w:sz w:val="22"/>
        </w:rPr>
      </w:pPr>
    </w:p>
    <w:p w14:paraId="5DA91B17" w14:textId="77777777" w:rsidR="00CB6113" w:rsidRPr="0033750C" w:rsidRDefault="00CB61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A28EFE" w14:textId="74FB0985"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1C54A248" w14:textId="4179FC1D"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B6113"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2674C7"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75E26F3B" w14:textId="67608472" w:rsidR="00F44DF0"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2B6E0A29" w14:textId="6177A9DE" w:rsidR="001830DD" w:rsidRPr="0033750C" w:rsidRDefault="001830DD"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3BC040B4" w14:textId="46BC8D01"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4A7A33A8" w14:textId="09663117" w:rsidR="001830DD" w:rsidRPr="0033750C" w:rsidRDefault="001830DD"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let me update you on my recent progress. My TOEFL score on the test last week came out. It was 105, which is enough for the Ph.D. application in the United States.</w:t>
      </w:r>
    </w:p>
    <w:p w14:paraId="7ACF7314" w14:textId="77777777"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37EB1B8" w14:textId="77777777"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747F3D" w14:textId="56531D6B"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9C7B98" w14:textId="073E5B60" w:rsidR="001830DD" w:rsidRPr="0033750C" w:rsidRDefault="001830DD" w:rsidP="00F44DF0">
      <w:pPr>
        <w:widowControl/>
        <w:jc w:val="left"/>
        <w:rPr>
          <w:rFonts w:ascii="Times New Roman" w:eastAsia="SimSun" w:hAnsi="Times New Roman" w:cs="Times New Roman"/>
          <w:color w:val="1F497D"/>
          <w:kern w:val="0"/>
          <w:sz w:val="22"/>
        </w:rPr>
      </w:pPr>
    </w:p>
    <w:p w14:paraId="7E442D97" w14:textId="1895F125" w:rsidR="001830DD" w:rsidRPr="0033750C" w:rsidRDefault="001830DD" w:rsidP="00F44DF0">
      <w:pPr>
        <w:widowControl/>
        <w:jc w:val="left"/>
        <w:rPr>
          <w:rFonts w:ascii="Times New Roman" w:eastAsia="SimSun" w:hAnsi="Times New Roman" w:cs="Times New Roman"/>
          <w:color w:val="1F497D"/>
          <w:kern w:val="0"/>
          <w:sz w:val="22"/>
        </w:rPr>
      </w:pPr>
    </w:p>
    <w:p w14:paraId="76A8BCA9" w14:textId="77777777"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vitation of Writing Academic Reference from SCUPI 2018</w:t>
      </w:r>
    </w:p>
    <w:p w14:paraId="425A8DC4" w14:textId="75F92308"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6FD611C"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61833EE5"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0310BB3A" w14:textId="53CE63FF"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2FDF084D" w14:textId="5694C05B" w:rsidR="00577CF0" w:rsidRPr="0033750C" w:rsidRDefault="00577CF0" w:rsidP="00577C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Your strong recommendation is very important to my success. </w:t>
      </w:r>
    </w:p>
    <w:p w14:paraId="33EB3FFE"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let me update you on my recent progress. My TOEFL score on the test last week came out. It was 105, which is enough for the Ph.D. application in the United States.</w:t>
      </w:r>
    </w:p>
    <w:p w14:paraId="6302B549"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F1A355"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13F0B6"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50D283" w14:textId="77777777" w:rsidR="001830DD" w:rsidRPr="0033750C" w:rsidRDefault="001830DD" w:rsidP="00F44DF0">
      <w:pPr>
        <w:widowControl/>
        <w:jc w:val="left"/>
        <w:rPr>
          <w:rFonts w:ascii="Times New Roman" w:eastAsia="SimSun" w:hAnsi="Times New Roman" w:cs="Times New Roman"/>
          <w:color w:val="1F497D"/>
          <w:kern w:val="0"/>
          <w:sz w:val="22"/>
        </w:rPr>
      </w:pPr>
    </w:p>
    <w:p w14:paraId="28EAA1EE" w14:textId="33921015"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5127F21" w14:textId="7B6D8342"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I have also heard many people say that Harvard University is not very good in the field of engineering. However, I browsed their faculty, they are all very nice professors, and their academic achievements are very outstanding. In addition, I also see that Harvard University is also among the best in the QS ranking of mechanical engineering. So I was wondering why people think that Harvar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ngineering is not very good.</w:t>
      </w:r>
    </w:p>
    <w:p w14:paraId="1172B250" w14:textId="79082F5C"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ent you the link to submit letters of recommendation from Harvard University and the University of California, Berkeley. </w:t>
      </w:r>
      <w:r w:rsidR="00855639" w:rsidRPr="0033750C">
        <w:rPr>
          <w:rFonts w:ascii="Times New Roman" w:eastAsia="SimSun" w:hAnsi="Times New Roman" w:cs="Times New Roman"/>
          <w:color w:val="1F497D"/>
          <w:kern w:val="0"/>
          <w:sz w:val="22"/>
        </w:rPr>
        <w:t xml:space="preserve">I am now trying to fill in these university online application systems, which is really a huge project. </w:t>
      </w:r>
      <w:r w:rsidRPr="0033750C">
        <w:rPr>
          <w:rFonts w:ascii="Times New Roman" w:eastAsia="SimSun" w:hAnsi="Times New Roman" w:cs="Times New Roman"/>
          <w:color w:val="1F497D"/>
          <w:kern w:val="0"/>
          <w:sz w:val="22"/>
        </w:rPr>
        <w:t>Thank you for taking the time to write a recommendation letter for me. Have a nice day!</w:t>
      </w:r>
    </w:p>
    <w:p w14:paraId="782F69D2"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FB976C" w14:textId="46DB84FF"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89F4AA" w14:textId="3D7C0948" w:rsidR="00A55229" w:rsidRPr="0033750C" w:rsidRDefault="00A55229" w:rsidP="00F31FA9">
      <w:pPr>
        <w:widowControl/>
        <w:jc w:val="left"/>
        <w:rPr>
          <w:rFonts w:ascii="Times New Roman" w:eastAsia="SimSun" w:hAnsi="Times New Roman" w:cs="Times New Roman"/>
          <w:color w:val="1F497D"/>
          <w:kern w:val="0"/>
          <w:sz w:val="22"/>
        </w:rPr>
      </w:pPr>
    </w:p>
    <w:p w14:paraId="03096713" w14:textId="77777777" w:rsidR="00A55229" w:rsidRPr="0033750C" w:rsidRDefault="00A55229" w:rsidP="00A5522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1AC3F356" w14:textId="17E78719" w:rsidR="00A55229" w:rsidRPr="0033750C" w:rsidRDefault="00A55229" w:rsidP="00A552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the way, last time you said that you especially want to see the color change process of autumn leaves. Chengdu recently released the park city ginkgo leaf viewing index, as this link says: </w:t>
      </w:r>
      <w:hyperlink r:id="rId137" w:history="1">
        <w:r w:rsidRPr="0033750C">
          <w:rPr>
            <w:rStyle w:val="ae"/>
            <w:rFonts w:ascii="Times New Roman" w:eastAsia="SimSun" w:hAnsi="Times New Roman" w:cs="Times New Roman"/>
            <w:kern w:val="0"/>
            <w:sz w:val="22"/>
          </w:rPr>
          <w:t>https://baijiahao.baidu.com/s?id=1716121461469586962&amp;wfr=spider&amp;for=pc</w:t>
        </w:r>
      </w:hyperlink>
      <w:r w:rsidRPr="0033750C">
        <w:rPr>
          <w:rFonts w:ascii="Times New Roman" w:eastAsia="SimSun" w:hAnsi="Times New Roman" w:cs="Times New Roman"/>
          <w:color w:val="1F497D"/>
          <w:kern w:val="0"/>
          <w:sz w:val="22"/>
        </w:rPr>
        <w:t>. You can go to see the colorful fallen leaves on weekends.</w:t>
      </w:r>
    </w:p>
    <w:p w14:paraId="3AD925F1"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9165D8"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7CDBCE" w14:textId="77777777" w:rsidR="00A55229" w:rsidRPr="0033750C" w:rsidRDefault="00A55229" w:rsidP="00F31FA9">
      <w:pPr>
        <w:widowControl/>
        <w:jc w:val="left"/>
        <w:rPr>
          <w:rFonts w:ascii="Times New Roman" w:eastAsia="SimSun" w:hAnsi="Times New Roman" w:cs="Times New Roman"/>
          <w:color w:val="1F497D"/>
          <w:kern w:val="0"/>
          <w:sz w:val="22"/>
        </w:rPr>
      </w:pPr>
    </w:p>
    <w:p w14:paraId="32803954" w14:textId="7C240D00" w:rsidR="00855639" w:rsidRPr="0033750C" w:rsidRDefault="00855639" w:rsidP="00F31FA9">
      <w:pPr>
        <w:widowControl/>
        <w:jc w:val="left"/>
        <w:rPr>
          <w:rFonts w:ascii="Times New Roman" w:eastAsia="SimSun" w:hAnsi="Times New Roman" w:cs="Times New Roman"/>
          <w:color w:val="1F497D"/>
          <w:kern w:val="0"/>
          <w:sz w:val="22"/>
        </w:rPr>
      </w:pPr>
    </w:p>
    <w:p w14:paraId="244AA1EF" w14:textId="37472EA6" w:rsidR="00855639" w:rsidRPr="0033750C" w:rsidRDefault="00855639" w:rsidP="0085563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37C9D5C" w14:textId="6378C9AE" w:rsidR="00117CF7"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sa contacted me and said that he still needs to be quarantined for another week, so I will help him proctor the exam of Statics II on Tuesday. </w:t>
      </w:r>
    </w:p>
    <w:p w14:paraId="69D369F5" w14:textId="2D56528B" w:rsidR="00855639"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have sent you the link for the submission of recommendation letters from Stanford University, University of Michigan, California Institute of Technology, and Georgia Institute of Technology the day before yesterday. Thank you again for your patient help. Have a nice weekend evening!</w:t>
      </w:r>
    </w:p>
    <w:p w14:paraId="6E94BDDC"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4834D"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3AFC4" w14:textId="77777777" w:rsidR="00855639" w:rsidRPr="0033750C" w:rsidRDefault="00855639" w:rsidP="00F31FA9">
      <w:pPr>
        <w:widowControl/>
        <w:jc w:val="left"/>
        <w:rPr>
          <w:rFonts w:ascii="Times New Roman" w:eastAsia="SimSun" w:hAnsi="Times New Roman" w:cs="Times New Roman"/>
          <w:color w:val="1F497D"/>
          <w:kern w:val="0"/>
          <w:sz w:val="22"/>
        </w:rPr>
      </w:pPr>
    </w:p>
    <w:p w14:paraId="6A80C8C1" w14:textId="77777777" w:rsidR="00F44DF0" w:rsidRPr="0033750C" w:rsidRDefault="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6E8C13" w14:textId="04F94961" w:rsidR="00D92E51" w:rsidRPr="0033750C" w:rsidRDefault="00D92E51" w:rsidP="00D92E5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620089B8" w14:textId="028E7259"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pandemic is getting more and more serious, so take care to protect yoursel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the pandemic will end soon.</w:t>
      </w:r>
    </w:p>
    <w:p w14:paraId="49B0495C" w14:textId="77777777"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AFB2F62" w14:textId="77777777" w:rsidR="00D92E51" w:rsidRPr="0033750C" w:rsidRDefault="00D92E51" w:rsidP="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51961" w14:textId="77777777" w:rsidR="00FE68D0" w:rsidRPr="0033750C" w:rsidRDefault="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91F916" w14:textId="77777777" w:rsidR="00FE68D0" w:rsidRPr="0033750C" w:rsidRDefault="00FE68D0">
      <w:pPr>
        <w:widowControl/>
        <w:jc w:val="left"/>
        <w:rPr>
          <w:rFonts w:ascii="Times New Roman" w:eastAsia="SimSun" w:hAnsi="Times New Roman" w:cs="Times New Roman"/>
          <w:color w:val="1F497D"/>
          <w:kern w:val="0"/>
          <w:sz w:val="22"/>
        </w:rPr>
      </w:pPr>
    </w:p>
    <w:p w14:paraId="670DA41F" w14:textId="77777777" w:rsidR="00FE68D0" w:rsidRPr="0033750C" w:rsidRDefault="00FE68D0" w:rsidP="00FE6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B8D97E8" w14:textId="77777777"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I am very grateful because you finished it so quickly. I will keep you updated on my latest progress.</w:t>
      </w:r>
    </w:p>
    <w:p w14:paraId="115E1F04" w14:textId="6CAAB0CF"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the box office of “Changjin Lake” is now less than 100 million yuan from the box office champion of Chinese film history. This is very shocking.</w:t>
      </w:r>
    </w:p>
    <w:p w14:paraId="62D8A98D" w14:textId="54E67B26"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patient help! Enjoy the sunshine worth cherishing in Chengdu today.</w:t>
      </w:r>
    </w:p>
    <w:p w14:paraId="2CED82E8" w14:textId="77777777" w:rsidR="00FE68D0"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380E7" w14:textId="77777777" w:rsidR="00D90124"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1023DC" w14:textId="77777777" w:rsidR="00D90124" w:rsidRPr="0033750C" w:rsidRDefault="00D90124" w:rsidP="00FE68D0">
      <w:pPr>
        <w:widowControl/>
        <w:jc w:val="left"/>
        <w:rPr>
          <w:rFonts w:ascii="Times New Roman" w:eastAsia="SimSun" w:hAnsi="Times New Roman" w:cs="Times New Roman"/>
          <w:color w:val="1F497D"/>
          <w:kern w:val="0"/>
          <w:sz w:val="22"/>
        </w:rPr>
      </w:pPr>
    </w:p>
    <w:p w14:paraId="673C951F" w14:textId="22CF5D32" w:rsidR="00D90124" w:rsidRPr="0033750C" w:rsidRDefault="00D90124" w:rsidP="00D90124">
      <w:pPr>
        <w:rPr>
          <w:rFonts w:ascii="Times New Roman" w:eastAsia="SimSun" w:hAnsi="Times New Roman" w:cs="Times New Roman"/>
          <w:color w:val="1F497D"/>
          <w:kern w:val="0"/>
          <w:sz w:val="22"/>
        </w:rPr>
      </w:pPr>
      <w:bookmarkStart w:id="71" w:name="OLE_LINK47"/>
      <w:bookmarkStart w:id="72" w:name="OLE_LINK48"/>
      <w:r w:rsidRPr="0033750C">
        <w:rPr>
          <w:rFonts w:ascii="Times New Roman" w:eastAsia="SimSun" w:hAnsi="Times New Roman" w:cs="Times New Roman"/>
          <w:color w:val="1F497D"/>
          <w:kern w:val="0"/>
          <w:sz w:val="22"/>
        </w:rPr>
        <w:t>Dear Prof. Fok,</w:t>
      </w:r>
    </w:p>
    <w:p w14:paraId="221CF0DE" w14:textId="3D220D39" w:rsidR="00D90124" w:rsidRPr="0033750C" w:rsidRDefault="00D90124" w:rsidP="00D901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a student from Course - Dynamic System, who has some problems with lab 02. I think he made a mistake to recogonize me as the teaching assistant for Dynamic System. Please take look at his email. Thank you so much for your help!</w:t>
      </w:r>
    </w:p>
    <w:p w14:paraId="4B513AC8" w14:textId="77777777" w:rsidR="00D90124"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FAE6A1" w14:textId="0648F09A" w:rsidR="00D92E51"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bookmarkEnd w:id="71"/>
      <w:bookmarkEnd w:id="72"/>
      <w:r w:rsidR="00D92E51" w:rsidRPr="0033750C">
        <w:rPr>
          <w:rFonts w:ascii="Times New Roman" w:eastAsia="SimSun" w:hAnsi="Times New Roman" w:cs="Times New Roman"/>
          <w:color w:val="1F497D"/>
          <w:kern w:val="0"/>
          <w:sz w:val="22"/>
        </w:rPr>
        <w:br w:type="page"/>
      </w:r>
    </w:p>
    <w:p w14:paraId="20B10D02" w14:textId="4A7343C0" w:rsidR="00E209EB" w:rsidRPr="0033750C" w:rsidRDefault="00E209EB" w:rsidP="00E209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 and Mr. Sha,</w:t>
      </w:r>
    </w:p>
    <w:p w14:paraId="1FDE85CF" w14:textId="58094438"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ase, can I seek help from Euphy as soon as possible? I hope to find a suitable candidate to help me supervise the exam. Thank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r. Sha for help. Take good care of yourself. Hope everything is okay.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to worry about the matter here, I will take care of it.</w:t>
      </w:r>
    </w:p>
    <w:p w14:paraId="22222DF9" w14:textId="3447D863"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71C404EC" w14:textId="53ECBDD4" w:rsidR="00E209EB" w:rsidRPr="0033750C" w:rsidRDefault="00E209EB" w:rsidP="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00CC7A" w14:textId="6D7E11B8" w:rsidR="00E209EB" w:rsidRPr="0033750C" w:rsidRDefault="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B7C9F0F" w14:textId="5C931E5D" w:rsidR="007916DF" w:rsidRPr="0033750C" w:rsidRDefault="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关于家教人选</w:t>
      </w:r>
    </w:p>
    <w:p w14:paraId="116EA314" w14:textId="70ED5256"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陈院长：</w:t>
      </w:r>
    </w:p>
    <w:p w14:paraId="33726F8A" w14:textId="77777777" w:rsidR="00CE279D" w:rsidRPr="0033750C" w:rsidRDefault="00F82A80"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BD4C42D" w14:textId="65216DB3" w:rsidR="00CE279D" w:rsidRPr="0033750C" w:rsidRDefault="00CE279D"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上次听闻您想找一个家教，我咨询了我认识的几个朋友，但是他们好像都忙于学习，很少能够抽出空来。然后我就问了问凌阅微同学，她有一个很合适的人选，以下是她的朋友的信息，</w:t>
      </w:r>
      <w:r w:rsidR="007916DF" w:rsidRPr="0033750C">
        <w:rPr>
          <w:rFonts w:ascii="Times New Roman" w:eastAsia="SimSun" w:hAnsi="Times New Roman" w:cs="Times New Roman"/>
          <w:color w:val="1F497D"/>
          <w:kern w:val="0"/>
          <w:sz w:val="22"/>
        </w:rPr>
        <w:t>望院长有空的时候可以找她聊聊具体事宜。</w:t>
      </w:r>
    </w:p>
    <w:p w14:paraId="565A7B74" w14:textId="4E7A4EB5" w:rsidR="00F82A80" w:rsidRPr="0033750C" w:rsidRDefault="00CE279D"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张琳媛</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手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微信】</w:t>
      </w:r>
      <w:r w:rsidRPr="0033750C">
        <w:rPr>
          <w:rFonts w:ascii="Times New Roman" w:eastAsia="SimSun" w:hAnsi="Times New Roman" w:cs="Times New Roman"/>
          <w:color w:val="1F497D"/>
          <w:kern w:val="0"/>
          <w:sz w:val="22"/>
        </w:rPr>
        <w:t>18801147266</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QQ</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6085249</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一些其他信息】四川大学文学与新闻学院</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汉语言文学专业。担任</w:t>
      </w:r>
      <w:r w:rsidRPr="0033750C">
        <w:rPr>
          <w:rFonts w:ascii="Times New Roman" w:eastAsia="SimSun" w:hAnsi="Times New Roman" w:cs="Times New Roman"/>
          <w:b/>
          <w:color w:val="1F497D"/>
          <w:kern w:val="0"/>
          <w:sz w:val="22"/>
        </w:rPr>
        <w:t>年级长</w:t>
      </w:r>
      <w:r w:rsidRPr="0033750C">
        <w:rPr>
          <w:rFonts w:ascii="Times New Roman" w:eastAsia="SimSun" w:hAnsi="Times New Roman" w:cs="Times New Roman"/>
          <w:color w:val="1F497D"/>
          <w:kern w:val="0"/>
          <w:sz w:val="22"/>
        </w:rPr>
        <w:t>，获校级综合二等奖学金等。父母是四川省广安市的</w:t>
      </w:r>
      <w:r w:rsidRPr="0033750C">
        <w:rPr>
          <w:rFonts w:ascii="Times New Roman" w:eastAsia="SimSun" w:hAnsi="Times New Roman" w:cs="Times New Roman"/>
          <w:b/>
          <w:color w:val="1F497D"/>
          <w:kern w:val="0"/>
          <w:sz w:val="22"/>
        </w:rPr>
        <w:t>初中老师</w:t>
      </w:r>
      <w:r w:rsidRPr="0033750C">
        <w:rPr>
          <w:rFonts w:ascii="Times New Roman" w:eastAsia="SimSun" w:hAnsi="Times New Roman" w:cs="Times New Roman"/>
          <w:color w:val="1F497D"/>
          <w:kern w:val="0"/>
          <w:sz w:val="22"/>
        </w:rPr>
        <w:t>，具体的授课科目没有问过。她曾经考入北京邮电大学计算机专业，后来对文学产生了浓厚的兴趣，在大三的时候自己退学重新高考，考入川大文新学院。</w:t>
      </w:r>
    </w:p>
    <w:p w14:paraId="452A580F" w14:textId="539892D2"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令嫒学有所成！</w:t>
      </w:r>
    </w:p>
    <w:p w14:paraId="1F4562E0" w14:textId="339C0123"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02E46560" w14:textId="26B69226" w:rsidR="007916DF" w:rsidRPr="0033750C" w:rsidRDefault="007916DF" w:rsidP="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5117247" w14:textId="6AB9301D" w:rsidR="007916DF" w:rsidRPr="0033750C" w:rsidRDefault="007916DF" w:rsidP="007916D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D77C73D" w14:textId="45C3AFFE" w:rsidR="007916DF" w:rsidRPr="0033750C" w:rsidRDefault="007916DF" w:rsidP="007916D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w:t>
      </w:r>
    </w:p>
    <w:p w14:paraId="20CDF7E5" w14:textId="18ABC9EF"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9AB482C" w14:textId="237D8116" w:rsidR="005C7E41" w:rsidRPr="0033750C" w:rsidRDefault="0004264D" w:rsidP="005C7E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w:t>
      </w:r>
      <w:r w:rsidR="005C7E41" w:rsidRPr="0033750C">
        <w:rPr>
          <w:rFonts w:ascii="Times New Roman" w:eastAsia="SimSun" w:hAnsi="Times New Roman" w:cs="Times New Roman"/>
          <w:color w:val="1F497D"/>
          <w:kern w:val="0"/>
          <w:sz w:val="22"/>
        </w:rPr>
        <w:t xml:space="preserve"> Academic Reference from SCUPI 2018</w:t>
      </w:r>
    </w:p>
    <w:p w14:paraId="4AFC98ED" w14:textId="77777777" w:rsidR="005C7E41" w:rsidRPr="0033750C" w:rsidRDefault="005C7E41" w:rsidP="005C7E41">
      <w:pPr>
        <w:rPr>
          <w:rFonts w:ascii="Times New Roman" w:eastAsia="SimSun" w:hAnsi="Times New Roman" w:cs="Times New Roman"/>
          <w:color w:val="1F497D"/>
          <w:kern w:val="0"/>
          <w:sz w:val="22"/>
        </w:rPr>
      </w:pPr>
      <w:bookmarkStart w:id="73" w:name="OLE_LINK45"/>
      <w:bookmarkStart w:id="74" w:name="OLE_LINK46"/>
      <w:r w:rsidRPr="0033750C">
        <w:rPr>
          <w:rFonts w:ascii="Times New Roman" w:eastAsia="SimSun" w:hAnsi="Times New Roman" w:cs="Times New Roman"/>
          <w:color w:val="1F497D"/>
          <w:kern w:val="0"/>
          <w:sz w:val="22"/>
        </w:rPr>
        <w:t>Dear Dean Chyu,</w:t>
      </w:r>
    </w:p>
    <w:p w14:paraId="578386E0" w14:textId="7108C17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from SCUPI 2018 (ME, Student ID:2018141521058). I am writing to invite you to help me complete the academic reference because I am going to apply for universities in the United States. </w:t>
      </w:r>
    </w:p>
    <w:p w14:paraId="161AE3E7" w14:textId="2E2AAB1D" w:rsidR="001F2D54" w:rsidRPr="0033750C" w:rsidRDefault="005C7E41"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IT</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Harvard University</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Stanford Universit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University of California </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erkele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r w:rsidR="00295FFC"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University of Michigan - Ann Arbor</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 xml:space="preserve">). </w:t>
      </w:r>
      <w:r w:rsidR="00EA1C1A" w:rsidRPr="0033750C">
        <w:rPr>
          <w:rFonts w:ascii="Times New Roman" w:eastAsia="SimSun" w:hAnsi="Times New Roman" w:cs="Times New Roman"/>
          <w:color w:val="1F497D"/>
          <w:kern w:val="0"/>
          <w:sz w:val="22"/>
        </w:rPr>
        <w:t xml:space="preserve">The date in brackets for each university is the deadline for application submission. </w:t>
      </w:r>
      <w:r w:rsidR="0004264D" w:rsidRPr="0033750C">
        <w:rPr>
          <w:rFonts w:ascii="Times New Roman" w:eastAsia="SimSun" w:hAnsi="Times New Roman" w:cs="Times New Roman"/>
          <w:color w:val="1F497D"/>
          <w:kern w:val="0"/>
          <w:sz w:val="22"/>
        </w:rPr>
        <w:t>Every university requires at least three letters of recommendation. If you could become one of them, I would be very honored.</w:t>
      </w:r>
    </w:p>
    <w:p w14:paraId="6BDA23DA" w14:textId="46D936DF" w:rsidR="005C7E41" w:rsidRPr="0033750C" w:rsidRDefault="00EA1C1A"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w:t>
      </w:r>
      <w:r w:rsidR="005C7E41" w:rsidRPr="0033750C">
        <w:rPr>
          <w:rFonts w:ascii="Times New Roman" w:eastAsia="SimSun" w:hAnsi="Times New Roman" w:cs="Times New Roman"/>
          <w:color w:val="1F497D"/>
          <w:kern w:val="0"/>
          <w:sz w:val="22"/>
        </w:rPr>
        <w:t xml:space="preserve">y </w:t>
      </w:r>
      <w:r w:rsidRPr="0033750C">
        <w:rPr>
          <w:rFonts w:ascii="Times New Roman" w:eastAsia="SimSun" w:hAnsi="Times New Roman" w:cs="Times New Roman"/>
          <w:color w:val="1F497D"/>
          <w:kern w:val="0"/>
          <w:sz w:val="22"/>
        </w:rPr>
        <w:t xml:space="preserve">latest </w:t>
      </w:r>
      <w:r w:rsidR="005C7E41" w:rsidRPr="0033750C">
        <w:rPr>
          <w:rFonts w:ascii="Times New Roman" w:eastAsia="SimSun" w:hAnsi="Times New Roman" w:cs="Times New Roman"/>
          <w:color w:val="1F497D"/>
          <w:kern w:val="0"/>
          <w:sz w:val="22"/>
        </w:rPr>
        <w:t>CV is attached to this email.</w:t>
      </w:r>
      <w:r w:rsidR="00F252EF" w:rsidRPr="0033750C">
        <w:rPr>
          <w:rFonts w:ascii="Times New Roman" w:hAnsi="Times New Roman" w:cs="Times New Roman"/>
        </w:rPr>
        <w:t xml:space="preserve"> </w:t>
      </w:r>
      <w:r w:rsidR="00F252EF" w:rsidRPr="0033750C">
        <w:rPr>
          <w:rFonts w:ascii="Times New Roman" w:eastAsia="SimSun" w:hAnsi="Times New Roman" w:cs="Times New Roman"/>
          <w:color w:val="1F497D"/>
          <w:kern w:val="0"/>
          <w:sz w:val="22"/>
        </w:rPr>
        <w:t xml:space="preserve">If you </w:t>
      </w:r>
      <w:r w:rsidR="00304638" w:rsidRPr="0033750C">
        <w:rPr>
          <w:rFonts w:ascii="Times New Roman" w:eastAsia="SimSun" w:hAnsi="Times New Roman" w:cs="Times New Roman"/>
          <w:color w:val="1F497D"/>
          <w:kern w:val="0"/>
          <w:sz w:val="22"/>
        </w:rPr>
        <w:t>could be so kind to be</w:t>
      </w:r>
      <w:r w:rsidR="00F252EF" w:rsidRPr="0033750C">
        <w:rPr>
          <w:rFonts w:ascii="Times New Roman" w:eastAsia="SimSun" w:hAnsi="Times New Roman" w:cs="Times New Roman"/>
          <w:color w:val="1F497D"/>
          <w:kern w:val="0"/>
          <w:sz w:val="22"/>
        </w:rPr>
        <w:t xml:space="preserve"> willing to help, I will send you the academic reference submission links one after another.</w:t>
      </w:r>
    </w:p>
    <w:p w14:paraId="2A9E524A" w14:textId="00DD825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w:t>
      </w:r>
      <w:r w:rsidR="00116087" w:rsidRPr="0033750C">
        <w:rPr>
          <w:rFonts w:ascii="Times New Roman" w:hAnsi="Times New Roman" w:cs="Times New Roman"/>
        </w:rPr>
        <w:t xml:space="preserve"> </w:t>
      </w:r>
      <w:r w:rsidR="00116087" w:rsidRPr="0033750C">
        <w:rPr>
          <w:rFonts w:ascii="Times New Roman" w:eastAsia="SimSun" w:hAnsi="Times New Roman" w:cs="Times New Roman"/>
          <w:color w:val="1F497D"/>
          <w:kern w:val="0"/>
          <w:sz w:val="22"/>
        </w:rPr>
        <w:t>Your strong recommendation is very important to my success.</w:t>
      </w:r>
      <w:r w:rsidRPr="0033750C">
        <w:rPr>
          <w:rFonts w:ascii="Times New Roman" w:eastAsia="SimSun" w:hAnsi="Times New Roman" w:cs="Times New Roman"/>
          <w:color w:val="1F497D"/>
          <w:kern w:val="0"/>
          <w:sz w:val="22"/>
        </w:rPr>
        <w:t xml:space="preserve"> Thank you!</w:t>
      </w:r>
    </w:p>
    <w:p w14:paraId="16C7B089" w14:textId="77777777"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CC2E79" w14:textId="77777777"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1766F2" w14:textId="77777777" w:rsidR="0038737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2DBD1E" w14:textId="77777777" w:rsidR="00387371" w:rsidRPr="0033750C" w:rsidRDefault="00387371" w:rsidP="005C7E41">
      <w:pPr>
        <w:widowControl/>
        <w:jc w:val="left"/>
        <w:rPr>
          <w:rFonts w:ascii="Times New Roman" w:eastAsia="SimSun" w:hAnsi="Times New Roman" w:cs="Times New Roman"/>
          <w:color w:val="1F497D"/>
          <w:kern w:val="0"/>
          <w:sz w:val="22"/>
        </w:rPr>
      </w:pPr>
    </w:p>
    <w:p w14:paraId="21BCFBBF" w14:textId="69A4C5E6"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Dean Chyu,  </w:t>
      </w:r>
    </w:p>
    <w:p w14:paraId="51AEA7C9" w14:textId="59719988"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 feel honored to receive your email. Thank you for informing me of that. I will follow up the progress of recommendation letter with Ms. Mou.</w:t>
      </w:r>
    </w:p>
    <w:p w14:paraId="761BED8A" w14:textId="38C332A6"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64855C03"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27DC11"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7246107" w14:textId="3AD51906"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bookmarkEnd w:id="73"/>
    <w:bookmarkEnd w:id="74"/>
    <w:p w14:paraId="1EA7706E" w14:textId="3DB5810B" w:rsidR="008A3F1A" w:rsidRPr="0033750C" w:rsidRDefault="008A3F1A" w:rsidP="008A3F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890E00A" w14:textId="6BF9845A"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ichuan University-Pittsburgh Institute (SCUPI), majoring in Mechanical Engineering. My Travel Photo Collection is attached to this email.</w:t>
      </w:r>
    </w:p>
    <w:p w14:paraId="08EF9C54" w14:textId="77777777"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4CFAEF" w14:textId="77777777"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4F2B8C6" w14:textId="03439A6A"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260171E" w14:textId="14289BEE"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6E6603" w:rsidRPr="0033750C">
        <w:rPr>
          <w:rFonts w:ascii="Times New Roman" w:eastAsia="SimSun" w:hAnsi="Times New Roman" w:cs="Times New Roman"/>
          <w:color w:val="1F497D"/>
          <w:kern w:val="0"/>
          <w:sz w:val="22"/>
        </w:rPr>
        <w:t>Akbarzadeh</w:t>
      </w:r>
      <w:r w:rsidRPr="0033750C">
        <w:rPr>
          <w:rFonts w:ascii="Times New Roman" w:eastAsia="SimSun" w:hAnsi="Times New Roman" w:cs="Times New Roman"/>
          <w:color w:val="1F497D"/>
          <w:kern w:val="0"/>
          <w:sz w:val="22"/>
        </w:rPr>
        <w:t>,</w:t>
      </w:r>
    </w:p>
    <w:p w14:paraId="0B63A129" w14:textId="4B996553" w:rsidR="00B47DE8" w:rsidRPr="0033750C" w:rsidRDefault="00B47DE8" w:rsidP="00B47D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F428E5" w:rsidRPr="0033750C">
        <w:rPr>
          <w:rFonts w:ascii="Times New Roman" w:eastAsia="SimSun" w:hAnsi="Times New Roman" w:cs="Times New Roman"/>
          <w:color w:val="1F497D"/>
          <w:kern w:val="0"/>
          <w:sz w:val="22"/>
        </w:rPr>
        <w:t>very much for your notification</w:t>
      </w:r>
      <w:r w:rsidRPr="0033750C">
        <w:rPr>
          <w:rFonts w:ascii="Times New Roman" w:eastAsia="SimSun" w:hAnsi="Times New Roman" w:cs="Times New Roman"/>
          <w:color w:val="1F497D"/>
          <w:kern w:val="0"/>
          <w:sz w:val="22"/>
        </w:rPr>
        <w:t>. I think about it</w:t>
      </w:r>
      <w:r w:rsidR="00C3034D" w:rsidRPr="0033750C">
        <w:rPr>
          <w:rFonts w:ascii="Times New Roman" w:eastAsia="SimSun" w:hAnsi="Times New Roman" w:cs="Times New Roman"/>
          <w:color w:val="1F497D"/>
          <w:kern w:val="0"/>
          <w:sz w:val="22"/>
        </w:rPr>
        <w:t xml:space="preserve"> again and again</w:t>
      </w:r>
      <w:r w:rsidRPr="0033750C">
        <w:rPr>
          <w:rFonts w:ascii="Times New Roman" w:eastAsia="SimSun" w:hAnsi="Times New Roman" w:cs="Times New Roman"/>
          <w:color w:val="1F497D"/>
          <w:kern w:val="0"/>
          <w:sz w:val="22"/>
        </w:rPr>
        <w:t xml:space="preserve">, and I always feel very guilty </w:t>
      </w:r>
      <w:r w:rsidR="00C3034D" w:rsidRPr="0033750C">
        <w:rPr>
          <w:rFonts w:ascii="Times New Roman" w:eastAsia="SimSun" w:hAnsi="Times New Roman" w:cs="Times New Roman"/>
          <w:color w:val="1F497D"/>
          <w:kern w:val="0"/>
          <w:sz w:val="22"/>
        </w:rPr>
        <w:t>and still very entangled</w:t>
      </w:r>
      <w:r w:rsidR="00F428E5" w:rsidRPr="0033750C">
        <w:rPr>
          <w:rFonts w:ascii="Times New Roman" w:eastAsia="SimSun" w:hAnsi="Times New Roman" w:cs="Times New Roman"/>
          <w:color w:val="1F497D"/>
          <w:kern w:val="0"/>
          <w:sz w:val="22"/>
        </w:rPr>
        <w:t xml:space="preserve"> in my heart</w:t>
      </w:r>
      <w:r w:rsidRPr="0033750C">
        <w:rPr>
          <w:rFonts w:ascii="Times New Roman" w:eastAsia="SimSun" w:hAnsi="Times New Roman" w:cs="Times New Roman"/>
          <w:color w:val="1F497D"/>
          <w:kern w:val="0"/>
          <w:sz w:val="22"/>
        </w:rPr>
        <w:t>. I worked hard to prepare for the TOEFL during the summer vacation because I wanted to go to Switzerland or Sweden to study and research in the direction of precision manufacturing. I very much appreciate and admire professo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nthusiasm in the field of </w:t>
      </w:r>
      <w:r w:rsidR="006E6603" w:rsidRPr="0033750C">
        <w:rPr>
          <w:rFonts w:ascii="Times New Roman" w:eastAsia="SimSun" w:hAnsi="Times New Roman" w:cs="Times New Roman"/>
          <w:color w:val="1F497D"/>
          <w:kern w:val="0"/>
          <w:sz w:val="22"/>
        </w:rPr>
        <w:t>bio-inspired hierarchical multifunctional metamaterials</w:t>
      </w:r>
      <w:r w:rsidRPr="0033750C">
        <w:rPr>
          <w:rFonts w:ascii="Times New Roman" w:eastAsia="SimSun" w:hAnsi="Times New Roman" w:cs="Times New Roman"/>
          <w:color w:val="1F497D"/>
          <w:kern w:val="0"/>
          <w:sz w:val="22"/>
        </w:rPr>
        <w:t>. I also hope that I can continue to communicate with you during the graduate</w:t>
      </w:r>
      <w:r w:rsidR="00F428E5" w:rsidRPr="0033750C">
        <w:rPr>
          <w:rFonts w:ascii="Times New Roman" w:eastAsia="SimSun" w:hAnsi="Times New Roman" w:cs="Times New Roman"/>
          <w:color w:val="1F497D"/>
          <w:kern w:val="0"/>
          <w:sz w:val="22"/>
        </w:rPr>
        <w:t xml:space="preserve"> study</w:t>
      </w:r>
      <w:r w:rsidRPr="0033750C">
        <w:rPr>
          <w:rFonts w:ascii="Times New Roman" w:eastAsia="SimSun" w:hAnsi="Times New Roman" w:cs="Times New Roman"/>
          <w:color w:val="1F497D"/>
          <w:kern w:val="0"/>
          <w:sz w:val="22"/>
        </w:rPr>
        <w:t xml:space="preserve">, and ask you for advice on related academic issues. I am very sorry for the trouble to </w:t>
      </w:r>
      <w:r w:rsidR="00594404"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Please forgive me. I wish </w:t>
      </w:r>
      <w:r w:rsidR="00F428E5"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good health and success!</w:t>
      </w:r>
    </w:p>
    <w:p w14:paraId="082A4B69"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BA062"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311E31" w14:textId="77777777" w:rsidR="00B47DE8" w:rsidRPr="0033750C" w:rsidRDefault="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5002031" w14:textId="21871B5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20DFF84E" w14:textId="75073EA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B458F98" w14:textId="6BD04848"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invite you to help me complete the academic reference.</w:t>
      </w:r>
    </w:p>
    <w:p w14:paraId="46A28A18"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PhD study in the Chinese University of Hong Kong and also I want to apply for Hong Kong PhD Fellowship Scheme (HKPFS). Here is an introduction to HKPFS.</w:t>
      </w:r>
    </w:p>
    <w:p w14:paraId="64988652"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4A65DC31"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40BD2CED" w14:textId="2920009F"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programmes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347153DE"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7AAB4855"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requires us to have academic references from two professors. I was wondering whether you could do me a favor because I really hope to get your academic reference. If possible, I will send you an invitation link so that you can fill out the form in that link. If you want to know more about me, I have attached my latest CV in the attachment.</w:t>
      </w:r>
    </w:p>
    <w:p w14:paraId="1802D92C"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40521CDD"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let me update you on my recent progress. My TOEFL score on the test last week came out. It was 99, which is one point short of the target of 100, so I will continue to work hard to take the test well.</w:t>
      </w:r>
    </w:p>
    <w:p w14:paraId="035DFA9F" w14:textId="77777777"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11D4CC5" w14:textId="77777777"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17042B" w14:textId="17D54949"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6924F2" w14:textId="18BB574B" w:rsidR="00094A90" w:rsidRPr="0033750C" w:rsidRDefault="00094A90" w:rsidP="00140CB5">
      <w:pPr>
        <w:widowControl/>
        <w:jc w:val="left"/>
        <w:rPr>
          <w:rFonts w:ascii="Times New Roman" w:eastAsia="SimSun" w:hAnsi="Times New Roman" w:cs="Times New Roman"/>
          <w:color w:val="1F497D"/>
          <w:kern w:val="0"/>
          <w:sz w:val="22"/>
        </w:rPr>
      </w:pPr>
    </w:p>
    <w:p w14:paraId="6610A9FE" w14:textId="285655A2" w:rsidR="00094A90" w:rsidRPr="0033750C" w:rsidRDefault="00094A90" w:rsidP="00140CB5">
      <w:pPr>
        <w:widowControl/>
        <w:jc w:val="left"/>
        <w:rPr>
          <w:rFonts w:ascii="Times New Roman" w:eastAsia="SimSun" w:hAnsi="Times New Roman" w:cs="Times New Roman"/>
          <w:color w:val="1F497D"/>
          <w:kern w:val="0"/>
          <w:sz w:val="22"/>
        </w:rPr>
      </w:pPr>
    </w:p>
    <w:p w14:paraId="4B921021" w14:textId="77777777" w:rsidR="00094A90" w:rsidRPr="0033750C" w:rsidRDefault="00094A90" w:rsidP="00094A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3D81B0CF" w14:textId="3314F0CD" w:rsidR="00094A90" w:rsidRPr="0033750C" w:rsidRDefault="00094A90" w:rsidP="00094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system display as shown in attachment, CUHK should send you an email manually, because </w:t>
      </w:r>
      <w:r w:rsidR="00281BA5" w:rsidRPr="0033750C">
        <w:rPr>
          <w:rFonts w:ascii="Times New Roman" w:eastAsia="SimSun" w:hAnsi="Times New Roman" w:cs="Times New Roman"/>
          <w:color w:val="1F497D"/>
          <w:kern w:val="0"/>
          <w:sz w:val="22"/>
        </w:rPr>
        <w:t>there is a column named</w:t>
      </w:r>
      <w:r w:rsidRPr="0033750C">
        <w:rPr>
          <w:rFonts w:ascii="Times New Roman" w:eastAsia="SimSun" w:hAnsi="Times New Roman" w:cs="Times New Roman"/>
          <w:color w:val="1F497D"/>
          <w:kern w:val="0"/>
          <w:sz w:val="22"/>
        </w:rPr>
        <w:t xml:space="preserve"> Invitation Sent Date, and this column is still empty. Therefore, in the near future you may receive a submission link for academic reference</w:t>
      </w:r>
      <w:r w:rsidR="00281BA5" w:rsidRPr="0033750C">
        <w:rPr>
          <w:rFonts w:ascii="Times New Roman" w:eastAsia="SimSun" w:hAnsi="Times New Roman" w:cs="Times New Roman"/>
          <w:color w:val="1F497D"/>
          <w:kern w:val="0"/>
          <w:sz w:val="22"/>
        </w:rPr>
        <w:t>, so there is still plenty of time</w:t>
      </w:r>
      <w:r w:rsidRPr="0033750C">
        <w:rPr>
          <w:rFonts w:ascii="Times New Roman" w:eastAsia="SimSun" w:hAnsi="Times New Roman" w:cs="Times New Roman"/>
          <w:color w:val="1F497D"/>
          <w:kern w:val="0"/>
          <w:sz w:val="22"/>
        </w:rPr>
        <w:t>. In addition, the Submission Due Date is December 15th. Thank you again for your help.</w:t>
      </w:r>
    </w:p>
    <w:p w14:paraId="10845C65"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D94E4E" w14:textId="51C1C6C1"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F2BC46" w14:textId="282D7AF6" w:rsidR="00D609E5" w:rsidRPr="0033750C" w:rsidRDefault="00D609E5" w:rsidP="00700707">
      <w:pPr>
        <w:widowControl/>
        <w:jc w:val="left"/>
        <w:rPr>
          <w:rFonts w:ascii="Times New Roman" w:eastAsia="SimSun" w:hAnsi="Times New Roman" w:cs="Times New Roman"/>
          <w:color w:val="1F497D"/>
          <w:kern w:val="0"/>
          <w:sz w:val="22"/>
        </w:rPr>
      </w:pPr>
    </w:p>
    <w:p w14:paraId="7CB425DF" w14:textId="77777777" w:rsidR="00D609E5" w:rsidRPr="0033750C" w:rsidRDefault="00D609E5" w:rsidP="00D609E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CB64CF4" w14:textId="77777777" w:rsidR="00C818B0" w:rsidRPr="0033750C" w:rsidRDefault="00B47BA4"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D609E5" w:rsidRPr="0033750C">
        <w:rPr>
          <w:rFonts w:ascii="Times New Roman" w:eastAsia="SimSun" w:hAnsi="Times New Roman" w:cs="Times New Roman"/>
          <w:color w:val="1F497D"/>
          <w:kern w:val="0"/>
          <w:sz w:val="22"/>
        </w:rPr>
        <w:t>The system shows</w:t>
      </w:r>
      <w:r w:rsidRPr="0033750C">
        <w:rPr>
          <w:rFonts w:ascii="Times New Roman" w:eastAsia="SimSun" w:hAnsi="Times New Roman" w:cs="Times New Roman"/>
          <w:color w:val="1F497D"/>
          <w:kern w:val="0"/>
          <w:sz w:val="22"/>
        </w:rPr>
        <w:t xml:space="preserve"> that CUHK has sent you a link to fill out the academic reference. </w:t>
      </w:r>
      <w:r w:rsidR="00C818B0" w:rsidRPr="0033750C">
        <w:rPr>
          <w:rFonts w:ascii="Times New Roman" w:eastAsia="SimSun" w:hAnsi="Times New Roman" w:cs="Times New Roman"/>
          <w:color w:val="1F497D"/>
          <w:kern w:val="0"/>
          <w:sz w:val="22"/>
        </w:rPr>
        <w:t xml:space="preserve">Thank you for your help. </w:t>
      </w:r>
    </w:p>
    <w:p w14:paraId="77F5B064" w14:textId="49FEB292"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the way, could you be so kind to do me a favor to glance at my in-class work last week? The only difference between my answer and the solution posted on BlackBoard is the </w:t>
      </w:r>
      <w:r w:rsidRPr="0033750C">
        <w:rPr>
          <w:rFonts w:ascii="Times New Roman" w:eastAsia="SimSun" w:hAnsi="Times New Roman" w:cs="Times New Roman"/>
          <w:color w:val="1F497D"/>
          <w:kern w:val="0"/>
          <w:sz w:val="22"/>
        </w:rPr>
        <w:lastRenderedPageBreak/>
        <w:t xml:space="preserve">data read from graph. But in the class, you told us the data is approximately 2. So, I use 2 for calculation but this in-class work was deducted 30 points off. </w:t>
      </w:r>
    </w:p>
    <w:p w14:paraId="6E89D8CC" w14:textId="7B70B884"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F65A074"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C975FB"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D2E550" w14:textId="77777777" w:rsidR="00D609E5" w:rsidRPr="0033750C" w:rsidRDefault="00D609E5" w:rsidP="00700707">
      <w:pPr>
        <w:widowControl/>
        <w:jc w:val="left"/>
        <w:rPr>
          <w:rFonts w:ascii="Times New Roman" w:eastAsia="SimSun" w:hAnsi="Times New Roman" w:cs="Times New Roman"/>
          <w:color w:val="1F497D"/>
          <w:kern w:val="0"/>
          <w:sz w:val="22"/>
        </w:rPr>
      </w:pPr>
    </w:p>
    <w:p w14:paraId="4566B6EC" w14:textId="77777777" w:rsidR="00700707" w:rsidRPr="0033750C" w:rsidRDefault="00700707" w:rsidP="00094A90">
      <w:pPr>
        <w:widowControl/>
        <w:ind w:firstLine="420"/>
        <w:jc w:val="left"/>
        <w:rPr>
          <w:rFonts w:ascii="Times New Roman" w:eastAsia="SimSun" w:hAnsi="Times New Roman" w:cs="Times New Roman"/>
          <w:color w:val="1F497D"/>
          <w:kern w:val="0"/>
          <w:sz w:val="22"/>
        </w:rPr>
      </w:pPr>
    </w:p>
    <w:p w14:paraId="131FF1F5" w14:textId="77777777" w:rsidR="00094A90" w:rsidRPr="0033750C" w:rsidRDefault="00094A90" w:rsidP="00140CB5">
      <w:pPr>
        <w:widowControl/>
        <w:jc w:val="left"/>
        <w:rPr>
          <w:rFonts w:ascii="Times New Roman" w:eastAsia="SimSun" w:hAnsi="Times New Roman" w:cs="Times New Roman"/>
          <w:color w:val="1F497D"/>
          <w:kern w:val="0"/>
          <w:sz w:val="22"/>
        </w:rPr>
      </w:pPr>
    </w:p>
    <w:p w14:paraId="760D3D93" w14:textId="77777777" w:rsidR="00140CB5" w:rsidRPr="0033750C" w:rsidRDefault="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196227" w14:textId="41911631"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5DD75A04" w14:textId="77777777"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9A5425E" w14:textId="03CE3C99"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140CB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I am writing to invite you to help me complete the academic reference.</w:t>
      </w:r>
    </w:p>
    <w:p w14:paraId="6C041CBC" w14:textId="153A1DEF"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PhD study in the Chinese University of Hong Kong and also I want to apply for Hong Kong PhD Fellowship Scheme (HKPFS). Here is an introduction to HKPFS.</w:t>
      </w:r>
    </w:p>
    <w:p w14:paraId="2684E325" w14:textId="5D5029A5"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530AD0D1"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60F9BB9D" w14:textId="507BDEB0"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programmes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679F6022"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5CB884D8" w14:textId="49EF7FEC" w:rsidR="00AC3D74" w:rsidRPr="0033750C" w:rsidRDefault="00525B31" w:rsidP="00525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pplication requires us to have academic references from two professors. I was wondering whether you could do me a favor because I really hope to get your academic reference. If possible, I will send you an invitation </w:t>
      </w:r>
      <w:r w:rsidR="00831CD9" w:rsidRPr="0033750C">
        <w:rPr>
          <w:rFonts w:ascii="Times New Roman" w:eastAsia="SimSun" w:hAnsi="Times New Roman" w:cs="Times New Roman"/>
          <w:color w:val="1F497D"/>
          <w:kern w:val="0"/>
          <w:sz w:val="22"/>
        </w:rPr>
        <w:t>link so that you can fill out the form in that link</w:t>
      </w:r>
      <w:r w:rsidRPr="0033750C">
        <w:rPr>
          <w:rFonts w:ascii="Times New Roman" w:eastAsia="SimSun" w:hAnsi="Times New Roman" w:cs="Times New Roman"/>
          <w:color w:val="1F497D"/>
          <w:kern w:val="0"/>
          <w:sz w:val="22"/>
        </w:rPr>
        <w:t>. If you want to know more about me, I have attached my</w:t>
      </w:r>
      <w:r w:rsidR="00831CD9" w:rsidRPr="0033750C">
        <w:rPr>
          <w:rFonts w:ascii="Times New Roman" w:eastAsia="SimSun" w:hAnsi="Times New Roman" w:cs="Times New Roman"/>
          <w:color w:val="1F497D"/>
          <w:kern w:val="0"/>
          <w:sz w:val="22"/>
        </w:rPr>
        <w:t xml:space="preserve"> latest</w:t>
      </w:r>
      <w:r w:rsidRPr="0033750C">
        <w:rPr>
          <w:rFonts w:ascii="Times New Roman" w:eastAsia="SimSun" w:hAnsi="Times New Roman" w:cs="Times New Roman"/>
          <w:color w:val="1F497D"/>
          <w:kern w:val="0"/>
          <w:sz w:val="22"/>
        </w:rPr>
        <w:t xml:space="preserve"> CV in the attachment.</w:t>
      </w:r>
    </w:p>
    <w:p w14:paraId="74CF5919" w14:textId="30A6152D"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6E872388" w14:textId="0FBC3A33" w:rsidR="00831CD9" w:rsidRPr="0033750C" w:rsidRDefault="00831CD9"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let me update you on my recent progress. My TOEFL score on the test last week came out. It was 99, which is one point short of the target of 100, so I will continue to work hard to take the test well.</w:t>
      </w:r>
    </w:p>
    <w:p w14:paraId="5199F736" w14:textId="77777777"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ADB873" w14:textId="77777777"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89C17D" w14:textId="7C25205C"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5773AA" w14:textId="30FD1F8B" w:rsidR="00700707" w:rsidRPr="0033750C" w:rsidRDefault="00700707" w:rsidP="00AC3D74">
      <w:pPr>
        <w:widowControl/>
        <w:jc w:val="left"/>
        <w:rPr>
          <w:rFonts w:ascii="Times New Roman" w:eastAsia="SimSun" w:hAnsi="Times New Roman" w:cs="Times New Roman"/>
          <w:color w:val="1F497D"/>
          <w:kern w:val="0"/>
          <w:sz w:val="22"/>
        </w:rPr>
      </w:pPr>
    </w:p>
    <w:p w14:paraId="6C7FB0C9" w14:textId="1298BB31" w:rsidR="00700707" w:rsidRPr="0033750C" w:rsidRDefault="00700707" w:rsidP="007007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9ADF60B" w14:textId="77777777" w:rsidR="00700707" w:rsidRPr="0033750C" w:rsidRDefault="00700707" w:rsidP="007007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om the system display as shown in attachment, CUHK should send you an email manually, because there is a column named Invitation Sent Date, and this column is still empty. Therefore, in the near future you may receive a submission link for academic reference, so there is still plenty of time. In addition, the Submission Due Date is December 15th. Thank you again for your help.</w:t>
      </w:r>
    </w:p>
    <w:p w14:paraId="21C4FAE9"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DA7A50"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FE8B7" w14:textId="77777777" w:rsidR="00700707" w:rsidRPr="0033750C" w:rsidRDefault="00700707" w:rsidP="00AC3D74">
      <w:pPr>
        <w:widowControl/>
        <w:jc w:val="left"/>
        <w:rPr>
          <w:rFonts w:ascii="Times New Roman" w:eastAsia="SimSun" w:hAnsi="Times New Roman" w:cs="Times New Roman"/>
          <w:color w:val="1F497D"/>
          <w:kern w:val="0"/>
          <w:sz w:val="22"/>
        </w:rPr>
      </w:pPr>
    </w:p>
    <w:p w14:paraId="3A7A18E2" w14:textId="77777777" w:rsidR="00AC3D74" w:rsidRPr="0033750C" w:rsidRDefault="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6D5A1B" w14:textId="6C314D94"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7DD8FC9D" w14:textId="14A53D53" w:rsidR="003408CE" w:rsidRPr="0033750C" w:rsidRDefault="003408CE"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report to you the latest </w:t>
      </w:r>
      <w:r w:rsidR="00D609E5" w:rsidRPr="0033750C">
        <w:rPr>
          <w:rFonts w:ascii="Times New Roman" w:eastAsia="SimSun" w:hAnsi="Times New Roman" w:cs="Times New Roman"/>
          <w:color w:val="1F497D"/>
          <w:kern w:val="0"/>
          <w:sz w:val="22"/>
        </w:rPr>
        <w:t>progress</w:t>
      </w:r>
      <w:r w:rsidRPr="0033750C">
        <w:rPr>
          <w:rFonts w:ascii="Times New Roman" w:eastAsia="SimSun" w:hAnsi="Times New Roman" w:cs="Times New Roman"/>
          <w:color w:val="1F497D"/>
          <w:kern w:val="0"/>
          <w:sz w:val="22"/>
        </w:rPr>
        <w:t>.</w:t>
      </w:r>
    </w:p>
    <w:p w14:paraId="714CC544" w14:textId="6788F3C7"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application, </w:t>
      </w:r>
      <w:r w:rsidR="00280BEA" w:rsidRPr="0033750C">
        <w:rPr>
          <w:rFonts w:ascii="Times New Roman" w:eastAsia="SimSun" w:hAnsi="Times New Roman" w:cs="Times New Roman"/>
          <w:color w:val="1F497D"/>
          <w:kern w:val="0"/>
          <w:sz w:val="22"/>
        </w:rPr>
        <w:t>I have submitted HKPFS Supplement on the CUHK Postgraduate Application Website</w:t>
      </w:r>
      <w:r w:rsidR="00D609E5" w:rsidRPr="0033750C">
        <w:rPr>
          <w:rFonts w:ascii="Times New Roman" w:eastAsia="SimSun" w:hAnsi="Times New Roman" w:cs="Times New Roman"/>
          <w:color w:val="1F497D"/>
          <w:kern w:val="0"/>
          <w:sz w:val="22"/>
        </w:rPr>
        <w:t xml:space="preserve"> yesterday</w:t>
      </w:r>
      <w:r w:rsidR="00280BEA"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 only thing I have</w:t>
      </w:r>
      <w:r w:rsidRPr="0033750C">
        <w:rPr>
          <w:rFonts w:ascii="Times New Roman" w:eastAsia="SimSun" w:hAnsi="Times New Roman" w:cs="Times New Roman"/>
          <w:color w:val="1F497D"/>
          <w:kern w:val="0"/>
          <w:sz w:val="22"/>
        </w:rPr>
        <w:t>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plete</w:t>
      </w:r>
      <w:r w:rsidR="00D609E5" w:rsidRPr="0033750C">
        <w:rPr>
          <w:rFonts w:ascii="Times New Roman" w:eastAsia="SimSun" w:hAnsi="Times New Roman" w:cs="Times New Roman"/>
          <w:color w:val="1F497D"/>
          <w:kern w:val="0"/>
          <w:sz w:val="22"/>
        </w:rPr>
        <w:t>d</w:t>
      </w:r>
      <w:r w:rsidRPr="0033750C">
        <w:rPr>
          <w:rFonts w:ascii="Times New Roman" w:eastAsia="SimSun" w:hAnsi="Times New Roman" w:cs="Times New Roman"/>
          <w:color w:val="1F497D"/>
          <w:kern w:val="0"/>
          <w:sz w:val="22"/>
        </w:rPr>
        <w:t xml:space="preserve"> was the submission of the academic reference. My referee is </w:t>
      </w:r>
      <w:r w:rsidR="00D609E5" w:rsidRPr="0033750C">
        <w:rPr>
          <w:rFonts w:ascii="Times New Roman" w:eastAsia="SimSun" w:hAnsi="Times New Roman" w:cs="Times New Roman"/>
          <w:color w:val="1F497D"/>
          <w:kern w:val="0"/>
          <w:sz w:val="22"/>
        </w:rPr>
        <w:t>helping to write</w:t>
      </w:r>
      <w:r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recommendation letter for me. I was wondering whether the recommendation letter needs to be submitted before Nov</w:t>
      </w:r>
      <w:r w:rsidR="00D609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Because the system shows that the submission due date of the recommendation letter is December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7DA6734C" w14:textId="297F7B2E"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TOEFL test, </w:t>
      </w:r>
      <w:r w:rsidR="003408CE" w:rsidRPr="0033750C">
        <w:rPr>
          <w:rFonts w:ascii="Times New Roman" w:eastAsia="SimSun" w:hAnsi="Times New Roman" w:cs="Times New Roman"/>
          <w:color w:val="1F497D"/>
          <w:kern w:val="0"/>
          <w:sz w:val="22"/>
        </w:rPr>
        <w:t>I got a</w:t>
      </w:r>
      <w:r w:rsidRPr="0033750C">
        <w:rPr>
          <w:rFonts w:ascii="Times New Roman" w:eastAsia="SimSun" w:hAnsi="Times New Roman" w:cs="Times New Roman"/>
          <w:color w:val="1F497D"/>
          <w:kern w:val="0"/>
          <w:sz w:val="22"/>
        </w:rPr>
        <w:t xml:space="preserve"> total</w:t>
      </w:r>
      <w:r w:rsidR="003408CE" w:rsidRPr="0033750C">
        <w:rPr>
          <w:rFonts w:ascii="Times New Roman" w:eastAsia="SimSun" w:hAnsi="Times New Roman" w:cs="Times New Roman"/>
          <w:color w:val="1F497D"/>
          <w:kern w:val="0"/>
          <w:sz w:val="22"/>
        </w:rPr>
        <w:t xml:space="preserve"> score of 99 on</w:t>
      </w:r>
      <w:r w:rsidR="00D609E5" w:rsidRPr="0033750C">
        <w:rPr>
          <w:rFonts w:ascii="Times New Roman" w:eastAsia="SimSun" w:hAnsi="Times New Roman" w:cs="Times New Roman"/>
          <w:color w:val="1F497D"/>
          <w:kern w:val="0"/>
          <w:sz w:val="22"/>
        </w:rPr>
        <w:t xml:space="preserve"> the</w:t>
      </w:r>
      <w:r w:rsidR="003408CE" w:rsidRPr="0033750C">
        <w:rPr>
          <w:rFonts w:ascii="Times New Roman" w:eastAsia="SimSun" w:hAnsi="Times New Roman" w:cs="Times New Roman"/>
          <w:color w:val="1F497D"/>
          <w:kern w:val="0"/>
          <w:sz w:val="22"/>
        </w:rPr>
        <w:t xml:space="preserve"> TOEFL test on Oct</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24</w:t>
      </w:r>
      <w:r w:rsidR="003408CE"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 xml:space="preserve">. In any case, it is one point better than the previous TOEFL test. In addition, I took a TOFEL iBT Home </w:t>
      </w:r>
      <w:r w:rsidRPr="0033750C">
        <w:rPr>
          <w:rFonts w:ascii="Times New Roman" w:eastAsia="SimSun" w:hAnsi="Times New Roman" w:cs="Times New Roman"/>
          <w:color w:val="1F497D"/>
          <w:kern w:val="0"/>
          <w:sz w:val="22"/>
        </w:rPr>
        <w:t>E</w:t>
      </w:r>
      <w:r w:rsidR="003408CE" w:rsidRPr="0033750C">
        <w:rPr>
          <w:rFonts w:ascii="Times New Roman" w:eastAsia="SimSun" w:hAnsi="Times New Roman" w:cs="Times New Roman"/>
          <w:color w:val="1F497D"/>
          <w:kern w:val="0"/>
          <w:sz w:val="22"/>
        </w:rPr>
        <w:t>dition test the day before yesterday</w:t>
      </w:r>
      <w:r w:rsidRPr="0033750C">
        <w:rPr>
          <w:rFonts w:ascii="Times New Roman" w:eastAsia="SimSun" w:hAnsi="Times New Roman" w:cs="Times New Roman"/>
          <w:color w:val="1F497D"/>
          <w:kern w:val="0"/>
          <w:sz w:val="22"/>
        </w:rPr>
        <w:t xml:space="preserve"> (Nov.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and points should be awarded around Nov</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w:t>
      </w:r>
    </w:p>
    <w:p w14:paraId="0AA0B4FB" w14:textId="5472AF96" w:rsidR="005056A0" w:rsidRPr="0033750C" w:rsidRDefault="005056A0" w:rsidP="005056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AE561" w14:textId="7777777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0E89E4" w14:textId="385C97C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378449" w14:textId="13DAB9F1" w:rsidR="005360D9" w:rsidRPr="0033750C" w:rsidRDefault="005360D9" w:rsidP="006D00FD">
      <w:pPr>
        <w:widowControl/>
        <w:jc w:val="left"/>
        <w:rPr>
          <w:rFonts w:ascii="Times New Roman" w:eastAsia="SimSun" w:hAnsi="Times New Roman" w:cs="Times New Roman"/>
          <w:color w:val="1F497D"/>
          <w:kern w:val="0"/>
          <w:sz w:val="22"/>
        </w:rPr>
      </w:pPr>
    </w:p>
    <w:p w14:paraId="5387878F"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450A230" w14:textId="02756C1D"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report to you the latest progress.</w:t>
      </w:r>
    </w:p>
    <w:p w14:paraId="3BDA10AC" w14:textId="31A5FB9C"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cored 105 on the TOEFL test on November 3rd. Happy! I also updated this result on the application system. Thank you for your continued attention. </w:t>
      </w:r>
    </w:p>
    <w:p w14:paraId="47B26756" w14:textId="2240AF79"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9063470" w14:textId="4FA65A11"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166FFA"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1C08B9" w14:textId="77777777" w:rsidR="005360D9" w:rsidRPr="0033750C" w:rsidRDefault="005360D9" w:rsidP="006D00FD">
      <w:pPr>
        <w:widowControl/>
        <w:jc w:val="left"/>
        <w:rPr>
          <w:rFonts w:ascii="Times New Roman" w:eastAsia="SimSun" w:hAnsi="Times New Roman" w:cs="Times New Roman"/>
          <w:color w:val="1F497D"/>
          <w:kern w:val="0"/>
          <w:sz w:val="22"/>
        </w:rPr>
      </w:pPr>
    </w:p>
    <w:p w14:paraId="26367684" w14:textId="77777777" w:rsidR="006D00FD" w:rsidRPr="0033750C" w:rsidRDefault="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225EF" w14:textId="47947AC3"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1D88D7EC" w14:textId="2A6A72F9"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tarted my application recently, and now I need a document-a certificate of teaching in English </w:t>
      </w:r>
      <w:r w:rsidRPr="0033750C">
        <w:rPr>
          <w:rFonts w:ascii="Times New Roman" w:eastAsia="SimSun" w:hAnsi="Times New Roman" w:cs="Times New Roman"/>
          <w:color w:val="1F497D"/>
          <w:kern w:val="0"/>
          <w:sz w:val="22"/>
        </w:rPr>
        <w:t>（全英文授课证明）</w:t>
      </w:r>
      <w:r w:rsidRPr="0033750C">
        <w:rPr>
          <w:rFonts w:ascii="Times New Roman" w:eastAsia="SimSun" w:hAnsi="Times New Roman" w:cs="Times New Roman"/>
          <w:color w:val="1F497D"/>
          <w:kern w:val="0"/>
          <w:sz w:val="22"/>
        </w:rPr>
        <w:t xml:space="preserve">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language scores when applying to schools in Singapore. My current language score is basically no problem when I apply for a school in the United States, but Singapore requires GRE. Of course, the language score can also be replaced by a certificate of teaching in English in Singapor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y information is shown below:</w:t>
      </w:r>
    </w:p>
    <w:p w14:paraId="0E676EAB" w14:textId="798FD26F"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310D54EA" w14:textId="3A1C7F0D"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w:t>
      </w:r>
      <w:r w:rsidR="00833810" w:rsidRPr="0033750C">
        <w:rPr>
          <w:rFonts w:ascii="Times New Roman" w:eastAsia="SimSun" w:hAnsi="Times New Roman" w:cs="Times New Roman"/>
          <w:color w:val="1F497D"/>
          <w:kern w:val="0"/>
          <w:sz w:val="22"/>
        </w:rPr>
        <w:t>文件</w:t>
      </w:r>
      <w:r w:rsidRPr="0033750C">
        <w:rPr>
          <w:rFonts w:ascii="Times New Roman" w:eastAsia="SimSun" w:hAnsi="Times New Roman" w:cs="Times New Roman"/>
          <w:color w:val="1F497D"/>
          <w:kern w:val="0"/>
          <w:sz w:val="22"/>
        </w:rPr>
        <w:t>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全英文授课证明</w:t>
      </w:r>
      <w:r w:rsidR="00833810" w:rsidRPr="0033750C">
        <w:rPr>
          <w:rFonts w:ascii="Times New Roman" w:eastAsia="SimSun" w:hAnsi="Times New Roman" w:cs="Times New Roman"/>
          <w:color w:val="1F497D"/>
          <w:kern w:val="0"/>
          <w:sz w:val="22"/>
        </w:rPr>
        <w:t>（英文）</w:t>
      </w:r>
      <w:r w:rsidRPr="0033750C">
        <w:rPr>
          <w:rFonts w:ascii="Times New Roman" w:eastAsia="SimSun" w:hAnsi="Times New Roman" w:cs="Times New Roman"/>
          <w:color w:val="1F497D"/>
          <w:kern w:val="0"/>
          <w:sz w:val="22"/>
        </w:rPr>
        <w:t>原件</w:t>
      </w:r>
      <w:r w:rsidR="00833810" w:rsidRPr="0033750C">
        <w:rPr>
          <w:rFonts w:ascii="Times New Roman" w:eastAsia="SimSun" w:hAnsi="Times New Roman" w:cs="Times New Roman"/>
          <w:color w:val="1F497D"/>
          <w:kern w:val="0"/>
          <w:sz w:val="22"/>
        </w:rPr>
        <w:t>1</w:t>
      </w:r>
      <w:r w:rsidR="00833810" w:rsidRPr="0033750C">
        <w:rPr>
          <w:rFonts w:ascii="Times New Roman" w:eastAsia="SimSun" w:hAnsi="Times New Roman" w:cs="Times New Roman"/>
          <w:color w:val="1F497D"/>
          <w:kern w:val="0"/>
          <w:sz w:val="22"/>
        </w:rPr>
        <w:t>份</w:t>
      </w:r>
    </w:p>
    <w:p w14:paraId="677F50B9" w14:textId="4887C45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日</w:t>
      </w:r>
    </w:p>
    <w:p w14:paraId="1A48C07F" w14:textId="5ED54A18"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w:t>
      </w:r>
      <w:r w:rsidR="00833810" w:rsidRPr="0033750C">
        <w:rPr>
          <w:rFonts w:ascii="Times New Roman" w:eastAsia="SimSun" w:hAnsi="Times New Roman" w:cs="Times New Roman"/>
          <w:color w:val="1F497D"/>
          <w:kern w:val="0"/>
          <w:sz w:val="22"/>
        </w:rPr>
        <w:t>to</w:t>
      </w:r>
      <w:r w:rsidRPr="0033750C">
        <w:rPr>
          <w:rFonts w:ascii="Times New Roman" w:eastAsia="SimSun" w:hAnsi="Times New Roman" w:cs="Times New Roman"/>
          <w:color w:val="1F497D"/>
          <w:kern w:val="0"/>
          <w:sz w:val="22"/>
        </w:rPr>
        <w:t xml:space="preserve"> the attachment. </w:t>
      </w:r>
    </w:p>
    <w:p w14:paraId="740D8234" w14:textId="77777777"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48FC54"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04EAAD"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5194B1" w14:textId="77777777" w:rsidR="00520986" w:rsidRPr="0033750C" w:rsidRDefault="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C70A4A" w14:textId="627930CA"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FE264DE" w14:textId="3C186C93"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B446406" w14:textId="2C561B6D"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senior from Sichuan University-Pittsburgh Institute (SCUPI), majoring in Mechanical Engineering. I heard that you will recruit some Ph.D. students for next year. I am very interested in it and I hope to be involved in bioelectronics in the future. Here are the details for these projects I have participated in. And my CV is also attached to this email. Thank you very much for squeezing time out of your busy schedule to look through my material.</w:t>
      </w:r>
    </w:p>
    <w:p w14:paraId="747688C7"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26A1D6D"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BF79E10" w14:textId="49B869B3"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w:t>
      </w:r>
      <w:r w:rsidR="00797EBA" w:rsidRPr="0033750C">
        <w:rPr>
          <w:rFonts w:ascii="Times New Roman" w:eastAsia="SimSun" w:hAnsi="Times New Roman" w:cs="Times New Roman"/>
          <w:color w:val="1F497D"/>
          <w:kern w:val="0"/>
          <w:sz w:val="22"/>
        </w:rPr>
        <w:t>conducted</w:t>
      </w:r>
      <w:r w:rsidRPr="0033750C">
        <w:rPr>
          <w:rFonts w:ascii="Times New Roman" w:eastAsia="SimSun" w:hAnsi="Times New Roman" w:cs="Times New Roman"/>
          <w:color w:val="1F497D"/>
          <w:kern w:val="0"/>
          <w:sz w:val="22"/>
        </w:rPr>
        <w:t xml:space="preserve"> a literature review on </w:t>
      </w:r>
      <w:r w:rsidRPr="0033750C">
        <w:rPr>
          <w:rFonts w:ascii="Times New Roman" w:eastAsia="SimSun" w:hAnsi="Times New Roman" w:cs="Times New Roman"/>
          <w:color w:val="1F497D"/>
          <w:kern w:val="0"/>
          <w:sz w:val="22"/>
        </w:rPr>
        <w:lastRenderedPageBreak/>
        <w:t>alternative smart materials and systems for harvesting energy from the wasted energy resources to identify systems with the highest efficiency for converting the wasted energy to electricity. Also, I develop</w:t>
      </w:r>
      <w:r w:rsidR="00797EB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5779FE3" w14:textId="1617DE9A"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93D8A4C"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8EF86B6"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FCCC2"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AE3F80" w14:textId="77777777" w:rsidR="00574AA7" w:rsidRPr="0033750C" w:rsidRDefault="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AE108" w14:textId="5E47770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33750C">
        <w:rPr>
          <w:rFonts w:ascii="Times New Roman" w:eastAsia="SimSun" w:hAnsi="Times New Roman" w:cs="Times New Roman"/>
          <w:color w:val="1F497D"/>
          <w:kern w:val="0"/>
          <w:sz w:val="22"/>
        </w:rPr>
        <w:t>老师</w:t>
      </w:r>
      <w:r w:rsidRPr="0033750C">
        <w:rPr>
          <w:rFonts w:ascii="Times New Roman" w:eastAsia="SimSun" w:hAnsi="Times New Roman" w:cs="Times New Roman"/>
          <w:color w:val="1F497D"/>
          <w:kern w:val="0"/>
          <w:sz w:val="22"/>
        </w:rPr>
        <w:t xml:space="preserve">, </w:t>
      </w:r>
    </w:p>
    <w:p w14:paraId="76D386A1" w14:textId="022D19CC"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university I am interested in:</w:t>
      </w:r>
    </w:p>
    <w:p w14:paraId="593924E3" w14:textId="66048E1E"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麻省理工学院</w:t>
      </w:r>
    </w:p>
    <w:p w14:paraId="0048EC6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斯坦福大学</w:t>
      </w:r>
    </w:p>
    <w:p w14:paraId="08A1563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剑桥大学</w:t>
      </w:r>
    </w:p>
    <w:p w14:paraId="3075B4C2"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哈佛大学</w:t>
      </w:r>
    </w:p>
    <w:p w14:paraId="2EA4357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南洋理工大学</w:t>
      </w:r>
    </w:p>
    <w:p w14:paraId="6CA4976B"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大学伯克利分校</w:t>
      </w:r>
    </w:p>
    <w:p w14:paraId="0151E35E"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代尔夫特理工大学</w:t>
      </w:r>
    </w:p>
    <w:p w14:paraId="3D8C2FD7"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帝国理工学院</w:t>
      </w:r>
    </w:p>
    <w:p w14:paraId="461428C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新加坡国立大学</w:t>
      </w:r>
    </w:p>
    <w:p w14:paraId="0E6CCE75"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牛津大学</w:t>
      </w:r>
    </w:p>
    <w:p w14:paraId="7F391D8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密歇根大学</w:t>
      </w:r>
    </w:p>
    <w:p w14:paraId="4D2E47F0"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苏黎世联邦理工大学</w:t>
      </w:r>
    </w:p>
    <w:p w14:paraId="038AAD1D"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士联邦理工学院</w:t>
      </w:r>
    </w:p>
    <w:p w14:paraId="7A1FECB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治亚理工学院</w:t>
      </w:r>
    </w:p>
    <w:p w14:paraId="35C98871"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米兰理工大学</w:t>
      </w:r>
    </w:p>
    <w:p w14:paraId="0F842E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洛桑联邦理工学院</w:t>
      </w:r>
    </w:p>
    <w:p w14:paraId="5CE7316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理工大学</w:t>
      </w:r>
    </w:p>
    <w:p w14:paraId="2C5F8C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典皇家理工学院</w:t>
      </w:r>
    </w:p>
    <w:p w14:paraId="6D8BFCD0" w14:textId="2A89E05A"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And my intended majors is attached below:</w:t>
      </w:r>
    </w:p>
    <w:p w14:paraId="0B84AFF4" w14:textId="03DBC6BB"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专业：</w:t>
      </w:r>
      <w:r w:rsidRPr="0033750C">
        <w:rPr>
          <w:rFonts w:ascii="Times New Roman" w:eastAsia="SimSun" w:hAnsi="Times New Roman" w:cs="Times New Roman"/>
          <w:color w:val="1F497D"/>
          <w:kern w:val="0"/>
          <w:sz w:val="22"/>
        </w:rPr>
        <w:t>ME (Robotics, AI, Mechanical Design, Thermo and Fluid),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not realistic to go to the U.S. to major in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 appreciate your help very much. Take care and stay safe.</w:t>
      </w:r>
    </w:p>
    <w:p w14:paraId="7C5EDF9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B43CF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4F14DC" w14:textId="73C9EC9C"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CCB86A" w14:textId="0C3EE7CB" w:rsidR="00200EDE" w:rsidRPr="0033750C" w:rsidRDefault="00200EDE" w:rsidP="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25CB7242" w14:textId="77777777"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EB06DA" w14:textId="0B597535"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国奖</w:t>
      </w:r>
      <w:r w:rsidRPr="0033750C">
        <w:rPr>
          <w:rFonts w:ascii="Times New Roman" w:eastAsia="SimSun" w:hAnsi="Times New Roman" w:cs="Times New Roman"/>
          <w:color w:val="1F497D"/>
          <w:kern w:val="0"/>
          <w:sz w:val="22"/>
        </w:rPr>
        <w:t>1500</w:t>
      </w:r>
      <w:r w:rsidRPr="0033750C">
        <w:rPr>
          <w:rFonts w:ascii="Times New Roman" w:eastAsia="SimSun" w:hAnsi="Times New Roman" w:cs="Times New Roman"/>
          <w:color w:val="1F497D"/>
          <w:kern w:val="0"/>
          <w:sz w:val="22"/>
        </w:rPr>
        <w:t>字个人事迹附在了这封邮件中。感谢您的帮助！祝您工作顺利！</w:t>
      </w:r>
    </w:p>
    <w:p w14:paraId="3B729E81" w14:textId="77777777" w:rsidR="00200EDE" w:rsidRPr="0033750C" w:rsidRDefault="00200EDE" w:rsidP="00200EDE">
      <w:pPr>
        <w:pStyle w:val="af2"/>
        <w:ind w:firstLine="420"/>
      </w:pPr>
      <w:r w:rsidRPr="0033750C">
        <w:t>此致</w:t>
      </w:r>
    </w:p>
    <w:p w14:paraId="37379561" w14:textId="77777777" w:rsidR="00200EDE" w:rsidRPr="0033750C" w:rsidRDefault="00200EDE" w:rsidP="00200EDE">
      <w:pPr>
        <w:pStyle w:val="af4"/>
        <w:ind w:left="0"/>
      </w:pPr>
      <w:r w:rsidRPr="0033750C">
        <w:t>敬礼！</w:t>
      </w:r>
    </w:p>
    <w:p w14:paraId="6A6A6DE5" w14:textId="77777777" w:rsidR="00200EDE" w:rsidRPr="0033750C" w:rsidRDefault="00200EDE" w:rsidP="00200EDE">
      <w:pPr>
        <w:pStyle w:val="af4"/>
        <w:ind w:left="0"/>
        <w:jc w:val="right"/>
      </w:pPr>
      <w:r w:rsidRPr="0033750C">
        <w:t>金刘超</w:t>
      </w:r>
    </w:p>
    <w:p w14:paraId="1006EB39" w14:textId="6FD1910C" w:rsidR="00200EDE" w:rsidRPr="0033750C" w:rsidRDefault="00200EDE" w:rsidP="00200EDE">
      <w:pPr>
        <w:pStyle w:val="af4"/>
        <w:ind w:left="0"/>
        <w:jc w:val="right"/>
      </w:pPr>
      <w:r w:rsidRPr="0033750C">
        <w:t>2021</w:t>
      </w:r>
      <w:r w:rsidRPr="0033750C">
        <w:t>年</w:t>
      </w:r>
      <w:r w:rsidRPr="0033750C">
        <w:t>10</w:t>
      </w:r>
      <w:r w:rsidRPr="0033750C">
        <w:t>月</w:t>
      </w:r>
      <w:r w:rsidRPr="0033750C">
        <w:t>11</w:t>
      </w:r>
      <w:r w:rsidRPr="0033750C">
        <w:t>日</w:t>
      </w:r>
    </w:p>
    <w:p w14:paraId="55B67A76" w14:textId="5484D982" w:rsidR="00570A90" w:rsidRPr="0033750C" w:rsidRDefault="00570A90" w:rsidP="00200EDE">
      <w:pPr>
        <w:pStyle w:val="af4"/>
        <w:ind w:left="0"/>
        <w:jc w:val="right"/>
      </w:pPr>
    </w:p>
    <w:p w14:paraId="194047BD" w14:textId="77777777" w:rsidR="00570A90" w:rsidRPr="0033750C" w:rsidRDefault="00570A90" w:rsidP="00570A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520CE5E4" w14:textId="77777777"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53DC3990" w14:textId="086D2588"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党的十九大精神学生宣讲员申请表附在了这封邮件中。感谢您的帮助！祝您工作顺利！</w:t>
      </w:r>
    </w:p>
    <w:p w14:paraId="42992C11" w14:textId="77777777" w:rsidR="00570A90" w:rsidRPr="0033750C" w:rsidRDefault="00570A90" w:rsidP="00570A90">
      <w:pPr>
        <w:pStyle w:val="af2"/>
        <w:ind w:firstLine="420"/>
      </w:pPr>
      <w:r w:rsidRPr="0033750C">
        <w:t>此致</w:t>
      </w:r>
    </w:p>
    <w:p w14:paraId="093C7174" w14:textId="77777777" w:rsidR="00570A90" w:rsidRPr="0033750C" w:rsidRDefault="00570A90" w:rsidP="00570A90">
      <w:pPr>
        <w:pStyle w:val="af4"/>
        <w:ind w:left="0"/>
      </w:pPr>
      <w:r w:rsidRPr="0033750C">
        <w:t>敬礼！</w:t>
      </w:r>
    </w:p>
    <w:p w14:paraId="6ED92A7B" w14:textId="77777777" w:rsidR="00570A90" w:rsidRPr="0033750C" w:rsidRDefault="00570A90" w:rsidP="00570A90">
      <w:pPr>
        <w:pStyle w:val="af4"/>
        <w:ind w:left="0"/>
        <w:jc w:val="right"/>
      </w:pPr>
      <w:r w:rsidRPr="0033750C">
        <w:t>金刘超</w:t>
      </w:r>
    </w:p>
    <w:p w14:paraId="1C3FAB7E" w14:textId="29FD79FE" w:rsidR="00570A90" w:rsidRPr="0033750C" w:rsidRDefault="00570A90" w:rsidP="00570A90">
      <w:pPr>
        <w:pStyle w:val="af4"/>
        <w:ind w:left="0"/>
        <w:jc w:val="right"/>
      </w:pPr>
      <w:r w:rsidRPr="0033750C">
        <w:t>2021</w:t>
      </w:r>
      <w:r w:rsidRPr="0033750C">
        <w:t>年</w:t>
      </w:r>
      <w:r w:rsidRPr="0033750C">
        <w:t>10</w:t>
      </w:r>
      <w:r w:rsidRPr="0033750C">
        <w:t>月</w:t>
      </w:r>
      <w:r w:rsidRPr="0033750C">
        <w:t>18</w:t>
      </w:r>
      <w:r w:rsidRPr="0033750C">
        <w:t>日</w:t>
      </w:r>
    </w:p>
    <w:p w14:paraId="07992580" w14:textId="77777777" w:rsidR="00570A90" w:rsidRPr="0033750C" w:rsidRDefault="00570A90" w:rsidP="00200EDE">
      <w:pPr>
        <w:pStyle w:val="af4"/>
        <w:ind w:left="0"/>
        <w:jc w:val="right"/>
      </w:pPr>
    </w:p>
    <w:p w14:paraId="3A4846B1" w14:textId="77777777" w:rsidR="00200EDE" w:rsidRPr="0033750C" w:rsidRDefault="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9CCABC" w14:textId="2DCA05AB"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18971607" w14:textId="06E49FF2" w:rsidR="007471F4" w:rsidRPr="0033750C" w:rsidRDefault="007471F4" w:rsidP="007471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was your holiday? Some students asked about the Lecture 5 exercise key, which hidden from students on BlackBoard. Can I release this item to students? I appreciate your help very much. Take care and stay safe.</w:t>
      </w:r>
    </w:p>
    <w:p w14:paraId="7734BACB" w14:textId="77777777"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EEFD0D" w14:textId="799A2693"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C6C772" w14:textId="49DE2593" w:rsidR="00C67094" w:rsidRPr="0033750C" w:rsidRDefault="00C67094" w:rsidP="007471F4">
      <w:pPr>
        <w:widowControl/>
        <w:jc w:val="left"/>
        <w:rPr>
          <w:rFonts w:ascii="Times New Roman" w:eastAsia="SimSun" w:hAnsi="Times New Roman" w:cs="Times New Roman"/>
          <w:color w:val="1F497D"/>
          <w:kern w:val="0"/>
          <w:sz w:val="22"/>
        </w:rPr>
      </w:pPr>
    </w:p>
    <w:p w14:paraId="3DE71D16"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653AEE7" w14:textId="06C5588D" w:rsidR="00C67094" w:rsidRPr="0033750C" w:rsidRDefault="00C67094" w:rsidP="00C670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w:t>
      </w:r>
    </w:p>
    <w:p w14:paraId="3369D2EC"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CD7D00" w14:textId="59F0D01D"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CD75C" w14:textId="188E8A57" w:rsidR="00A060AD" w:rsidRPr="0033750C" w:rsidRDefault="00A060AD" w:rsidP="00C67094">
      <w:pPr>
        <w:widowControl/>
        <w:jc w:val="left"/>
        <w:rPr>
          <w:rFonts w:ascii="Times New Roman" w:eastAsia="SimSun" w:hAnsi="Times New Roman" w:cs="Times New Roman"/>
          <w:color w:val="1F497D"/>
          <w:kern w:val="0"/>
          <w:sz w:val="22"/>
        </w:rPr>
      </w:pPr>
    </w:p>
    <w:p w14:paraId="266DAE6C"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8C923A6" w14:textId="77777777"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I have reminded the students about quiz on QQ group and also reminded Lisa about the exam next week. Have a nice day!</w:t>
      </w:r>
    </w:p>
    <w:p w14:paraId="37697CE9"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4E9B5C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5DDBA3" w14:textId="77777777" w:rsidR="00A060AD" w:rsidRPr="0033750C" w:rsidRDefault="00A060AD" w:rsidP="00C67094">
      <w:pPr>
        <w:widowControl/>
        <w:jc w:val="left"/>
        <w:rPr>
          <w:rFonts w:ascii="Times New Roman" w:eastAsia="SimSun" w:hAnsi="Times New Roman" w:cs="Times New Roman"/>
          <w:color w:val="1F497D"/>
          <w:kern w:val="0"/>
          <w:sz w:val="22"/>
        </w:rPr>
      </w:pPr>
    </w:p>
    <w:p w14:paraId="6A5444FA" w14:textId="77777777" w:rsidR="00C67094" w:rsidRPr="0033750C" w:rsidRDefault="00C67094" w:rsidP="007471F4">
      <w:pPr>
        <w:widowControl/>
        <w:jc w:val="left"/>
        <w:rPr>
          <w:rFonts w:ascii="Times New Roman" w:eastAsia="SimSun" w:hAnsi="Times New Roman" w:cs="Times New Roman"/>
          <w:color w:val="1F497D"/>
          <w:kern w:val="0"/>
          <w:sz w:val="22"/>
        </w:rPr>
      </w:pPr>
    </w:p>
    <w:p w14:paraId="4EED8928" w14:textId="77777777" w:rsidR="00D54A7C" w:rsidRPr="0033750C" w:rsidRDefault="00D54A7C">
      <w:pPr>
        <w:widowControl/>
        <w:jc w:val="left"/>
        <w:rPr>
          <w:rFonts w:ascii="Times New Roman" w:eastAsia="SimSun" w:hAnsi="Times New Roman" w:cs="Times New Roman"/>
          <w:color w:val="1F497D"/>
          <w:kern w:val="0"/>
          <w:sz w:val="22"/>
        </w:rPr>
      </w:pPr>
    </w:p>
    <w:p w14:paraId="09B3A5EA"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BF0C871" w14:textId="049C1588"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wondering that could you provide me with the course student list so that I can make the sign up sheet for next Wednes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w:t>
      </w:r>
    </w:p>
    <w:p w14:paraId="6F4666F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AEA3D91" w14:textId="25FF1AEC"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B896FE" w14:textId="32855E26" w:rsidR="00E82327" w:rsidRPr="0033750C" w:rsidRDefault="00E82327" w:rsidP="00D54A7C">
      <w:pPr>
        <w:widowControl/>
        <w:jc w:val="left"/>
        <w:rPr>
          <w:rFonts w:ascii="Times New Roman" w:eastAsia="SimSun" w:hAnsi="Times New Roman" w:cs="Times New Roman"/>
          <w:color w:val="1F497D"/>
          <w:kern w:val="0"/>
          <w:sz w:val="22"/>
        </w:rPr>
      </w:pPr>
    </w:p>
    <w:p w14:paraId="727EB12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604134" w14:textId="18BB1615" w:rsidR="00E82327" w:rsidRPr="0033750C" w:rsidRDefault="00E82327" w:rsidP="00E823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midterm signup sheet. It should be brought during the exam. And also the Examination Site Record in the attachment should also be brought during the exam. Thank you so much for your help and reminder. Have a nice weekend!</w:t>
      </w:r>
    </w:p>
    <w:p w14:paraId="64B2155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EAC12B"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79A368" w14:textId="77777777" w:rsidR="00E82327" w:rsidRPr="0033750C" w:rsidRDefault="00E82327" w:rsidP="00D54A7C">
      <w:pPr>
        <w:widowControl/>
        <w:jc w:val="left"/>
        <w:rPr>
          <w:rFonts w:ascii="Times New Roman" w:eastAsia="SimSun" w:hAnsi="Times New Roman" w:cs="Times New Roman"/>
          <w:color w:val="1F497D"/>
          <w:kern w:val="0"/>
          <w:sz w:val="22"/>
        </w:rPr>
      </w:pPr>
    </w:p>
    <w:p w14:paraId="468A944E"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D683F0A" w14:textId="4A531C96" w:rsidR="002C5330" w:rsidRPr="0033750C" w:rsidRDefault="002C5330" w:rsidP="002C53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students asked about the Formative exercise 3 key, which hidden from students on BlackBoard. Can I release this item to students? I appreciate your help very much. Take care and stay safe.</w:t>
      </w:r>
    </w:p>
    <w:p w14:paraId="33474025"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74994B"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28889" w14:textId="74F0A4C1" w:rsidR="007471F4" w:rsidRPr="0033750C" w:rsidRDefault="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8AB069" w14:textId="25128E1C"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61D0E7B9" w14:textId="75D4C24C" w:rsidR="006F6960" w:rsidRPr="0033750C" w:rsidRDefault="006F6960" w:rsidP="006F69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consciously, it has entered October. How have you been? I have a lot of things I want to tell you recently.</w:t>
      </w:r>
    </w:p>
    <w:p w14:paraId="04B3D906" w14:textId="6346FBA3"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thing is about the </w:t>
      </w:r>
      <w:r w:rsidRPr="0033750C">
        <w:rPr>
          <w:rFonts w:ascii="Times New Roman" w:eastAsia="SimSun" w:hAnsi="Times New Roman" w:cs="Times New Roman"/>
          <w:b/>
          <w:color w:val="1F497D"/>
          <w:kern w:val="0"/>
          <w:sz w:val="22"/>
        </w:rPr>
        <w:t>senior project</w:t>
      </w:r>
      <w:r w:rsidRPr="0033750C">
        <w:rPr>
          <w:rFonts w:ascii="Times New Roman" w:eastAsia="SimSun" w:hAnsi="Times New Roman" w:cs="Times New Roman"/>
          <w:color w:val="1F497D"/>
          <w:kern w:val="0"/>
          <w:sz w:val="22"/>
        </w:rPr>
        <w:t xml:space="preserve">. Unfortunately, this year our institute wants to strictly abide by the relevant regulations of the Accreditation Board for Engineering and Technology (ABET), which means that the senior project must involve </w:t>
      </w:r>
      <w:r w:rsidRPr="0033750C">
        <w:rPr>
          <w:rFonts w:ascii="Times New Roman" w:eastAsia="SimSun" w:hAnsi="Times New Roman" w:cs="Times New Roman"/>
          <w:b/>
          <w:color w:val="1F497D"/>
          <w:kern w:val="0"/>
          <w:sz w:val="22"/>
        </w:rPr>
        <w:t>teamwork</w:t>
      </w:r>
      <w:r w:rsidRPr="0033750C">
        <w:rPr>
          <w:rFonts w:ascii="Times New Roman" w:eastAsia="SimSun" w:hAnsi="Times New Roman" w:cs="Times New Roman"/>
          <w:color w:val="1F497D"/>
          <w:kern w:val="0"/>
          <w:sz w:val="22"/>
        </w:rPr>
        <w:t>. Therefore, I must have a team in our institute. This is a sudden change this year. In the past few years, senior projects can still be done individually. So I regret that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e to CUHK to complete the senior project. I finally decided to do a project about 6 DOF unified tracking controller for tilt-rotor multi-rotor UAV based on unit dual-quaternion, which is also quite interesting.</w:t>
      </w:r>
    </w:p>
    <w:p w14:paraId="02996F09" w14:textId="77777777"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thing is about my </w:t>
      </w:r>
      <w:r w:rsidRPr="0033750C">
        <w:rPr>
          <w:rFonts w:ascii="Times New Roman" w:eastAsia="SimSun" w:hAnsi="Times New Roman" w:cs="Times New Roman"/>
          <w:b/>
          <w:color w:val="1F497D"/>
          <w:kern w:val="0"/>
          <w:sz w:val="22"/>
        </w:rPr>
        <w:t>TOEFL</w:t>
      </w:r>
      <w:r w:rsidRPr="0033750C">
        <w:rPr>
          <w:rFonts w:ascii="Times New Roman" w:eastAsia="SimSun" w:hAnsi="Times New Roman" w:cs="Times New Roman"/>
          <w:color w:val="1F497D"/>
          <w:kern w:val="0"/>
          <w:sz w:val="22"/>
        </w:rPr>
        <w:t xml:space="preserve"> score. I took the TOEFL test on September 19, and the final score was </w:t>
      </w:r>
      <w:r w:rsidRPr="0033750C">
        <w:rPr>
          <w:rFonts w:ascii="Times New Roman" w:eastAsia="SimSun" w:hAnsi="Times New Roman" w:cs="Times New Roman"/>
          <w:b/>
          <w:color w:val="1F497D"/>
          <w:kern w:val="0"/>
          <w:sz w:val="22"/>
        </w:rPr>
        <w:t>98</w:t>
      </w:r>
      <w:r w:rsidRPr="0033750C">
        <w:rPr>
          <w:rFonts w:ascii="Times New Roman" w:eastAsia="SimSun" w:hAnsi="Times New Roman" w:cs="Times New Roman"/>
          <w:color w:val="1F497D"/>
          <w:kern w:val="0"/>
          <w:sz w:val="22"/>
        </w:rPr>
        <w:t>. Unfortunately, it was two points short of 100. But I will continue to work hard. I have registered for the TOEFL test in Chongqing on October 24th. Hope I can score 100 points smoothly.</w:t>
      </w:r>
    </w:p>
    <w:p w14:paraId="5345540E" w14:textId="4025C96D"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thing is about the </w:t>
      </w:r>
      <w:r w:rsidRPr="0033750C">
        <w:rPr>
          <w:rFonts w:ascii="Times New Roman" w:eastAsia="SimSun" w:hAnsi="Times New Roman" w:cs="Times New Roman"/>
          <w:b/>
          <w:color w:val="1F497D"/>
          <w:kern w:val="0"/>
          <w:sz w:val="22"/>
        </w:rPr>
        <w:t>national scholarship</w:t>
      </w:r>
      <w:r w:rsidRPr="0033750C">
        <w:rPr>
          <w:rFonts w:ascii="Times New Roman" w:eastAsia="SimSun" w:hAnsi="Times New Roman" w:cs="Times New Roman"/>
          <w:color w:val="1F497D"/>
          <w:kern w:val="0"/>
          <w:sz w:val="22"/>
        </w:rPr>
        <w:t xml:space="preserve">. Not only did I successfully get the national scholarship again, but I also won other </w:t>
      </w:r>
      <w:r w:rsidR="003F1171" w:rsidRPr="0033750C">
        <w:rPr>
          <w:rFonts w:ascii="Times New Roman" w:eastAsia="SimSun" w:hAnsi="Times New Roman" w:cs="Times New Roman"/>
          <w:b/>
          <w:color w:val="1F497D"/>
          <w:kern w:val="0"/>
          <w:sz w:val="22"/>
        </w:rPr>
        <w:t>four</w:t>
      </w:r>
      <w:r w:rsidR="003F1171"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wards, including Outstanding Graduate of Sichuan Province, Outstanding Graduate of Sichuan University, 2020-2021 Academic Year Outstanding Student of Sichuan University, and 2020-2021 Academic Year Sichuan University-Pittsburgh Institute Best Academic Achiever Award (¥60,000).</w:t>
      </w:r>
    </w:p>
    <w:p w14:paraId="4E420959" w14:textId="32F0E7DB"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my recent situation. I will prepare for the TOEFL and</w:t>
      </w:r>
      <w:r w:rsidR="003F1171" w:rsidRPr="0033750C">
        <w:rPr>
          <w:rFonts w:ascii="Times New Roman" w:eastAsia="SimSun" w:hAnsi="Times New Roman" w:cs="Times New Roman"/>
          <w:color w:val="1F497D"/>
          <w:kern w:val="0"/>
          <w:sz w:val="22"/>
        </w:rPr>
        <w:t xml:space="preserve"> also</w:t>
      </w:r>
      <w:r w:rsidRPr="0033750C">
        <w:rPr>
          <w:rFonts w:ascii="Times New Roman" w:eastAsia="SimSun" w:hAnsi="Times New Roman" w:cs="Times New Roman"/>
          <w:color w:val="1F497D"/>
          <w:kern w:val="0"/>
          <w:sz w:val="22"/>
        </w:rPr>
        <w:t xml:space="preserve"> pay attention to the CUHK application recently. I will submit the application materials as soon as the TOEFL score comes out. I appreciate your help very much. Take care and stay safe.</w:t>
      </w:r>
    </w:p>
    <w:p w14:paraId="6050B6F8" w14:textId="7777777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882741" w14:textId="4A755EA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BD0EAD" w14:textId="56E8CCCD" w:rsidR="007C042B" w:rsidRPr="0033750C" w:rsidRDefault="007C042B" w:rsidP="006F6960">
      <w:pPr>
        <w:widowControl/>
        <w:jc w:val="left"/>
        <w:rPr>
          <w:rFonts w:ascii="Times New Roman" w:eastAsia="SimSun" w:hAnsi="Times New Roman" w:cs="Times New Roman"/>
          <w:color w:val="1F497D"/>
          <w:kern w:val="0"/>
          <w:sz w:val="22"/>
        </w:rPr>
      </w:pPr>
    </w:p>
    <w:p w14:paraId="7DD37F72"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DEE9D81" w14:textId="11615C8E" w:rsidR="007C042B" w:rsidRPr="0033750C" w:rsidRDefault="007C042B" w:rsidP="007C04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I will update you on the latest progress in time and submit the application before November 10th. Have a nice day!</w:t>
      </w:r>
    </w:p>
    <w:p w14:paraId="561D39A6"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A3982B3"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5B907" w14:textId="4298123E" w:rsidR="007C042B" w:rsidRPr="0033750C" w:rsidRDefault="007C042B" w:rsidP="006F6960">
      <w:pPr>
        <w:widowControl/>
        <w:jc w:val="left"/>
        <w:rPr>
          <w:rFonts w:ascii="Times New Roman" w:eastAsia="SimSun" w:hAnsi="Times New Roman" w:cs="Times New Roman"/>
          <w:color w:val="1F497D"/>
          <w:kern w:val="0"/>
          <w:sz w:val="22"/>
        </w:rPr>
      </w:pPr>
    </w:p>
    <w:p w14:paraId="5F00A00D" w14:textId="77777777" w:rsidR="007C042B" w:rsidRPr="0033750C" w:rsidRDefault="007C042B" w:rsidP="006F6960">
      <w:pPr>
        <w:widowControl/>
        <w:jc w:val="left"/>
        <w:rPr>
          <w:rFonts w:ascii="Times New Roman" w:eastAsia="SimSun" w:hAnsi="Times New Roman" w:cs="Times New Roman"/>
          <w:color w:val="1F497D"/>
          <w:kern w:val="0"/>
          <w:sz w:val="22"/>
        </w:rPr>
      </w:pPr>
    </w:p>
    <w:p w14:paraId="7DE70A7F" w14:textId="07601764" w:rsidR="006F6960" w:rsidRPr="0033750C" w:rsidRDefault="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53A064" w14:textId="1F7C481C"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09DC2FC8" w14:textId="38A7CF65"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1E2FCC3" w14:textId="6F787FAA"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告知。学生在参加上海交通大学密西根学院夏令营之前还参加了港中大的</w:t>
      </w:r>
      <w:r w:rsidRPr="0033750C">
        <w:rPr>
          <w:rFonts w:ascii="Times New Roman" w:eastAsia="SimSun" w:hAnsi="Times New Roman" w:cs="Times New Roman"/>
          <w:color w:val="1F497D"/>
          <w:kern w:val="0"/>
          <w:sz w:val="22"/>
        </w:rPr>
        <w:t>summer workshop</w:t>
      </w:r>
      <w:r w:rsidRPr="0033750C">
        <w:rPr>
          <w:rFonts w:ascii="Times New Roman" w:eastAsia="SimSun" w:hAnsi="Times New Roman" w:cs="Times New Roman"/>
          <w:color w:val="1F497D"/>
          <w:kern w:val="0"/>
          <w:sz w:val="22"/>
        </w:rPr>
        <w:t>，前两天才拿到了港中大全奖</w:t>
      </w:r>
      <w:r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的</w:t>
      </w:r>
      <w:r w:rsidRPr="0033750C">
        <w:rPr>
          <w:rFonts w:ascii="Times New Roman" w:eastAsia="SimSun" w:hAnsi="Times New Roman" w:cs="Times New Roman"/>
          <w:color w:val="1F497D"/>
          <w:kern w:val="0"/>
          <w:sz w:val="22"/>
        </w:rPr>
        <w:t>offer</w:t>
      </w:r>
      <w:r w:rsidRPr="0033750C">
        <w:rPr>
          <w:rFonts w:ascii="Times New Roman" w:eastAsia="SimSun" w:hAnsi="Times New Roman" w:cs="Times New Roman"/>
          <w:color w:val="1F497D"/>
          <w:kern w:val="0"/>
          <w:sz w:val="22"/>
        </w:rPr>
        <w:t>，并且有希望在今年</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份申请到港府奖学金。学生思考再三，还是很纠结。学生思来想去，总感觉内心非常的愧疚。但是学生已经放弃了我们学院的保研名额。因为学生将来想进入高校担任教职，所以有个不错的海外学习经历对学生来说非常重要。学生在阔别</w:t>
      </w:r>
      <w:r w:rsidR="007831FC" w:rsidRPr="0033750C">
        <w:rPr>
          <w:rFonts w:ascii="Times New Roman" w:eastAsia="SimSun" w:hAnsi="Times New Roman" w:cs="Times New Roman"/>
          <w:color w:val="1F497D"/>
          <w:kern w:val="0"/>
          <w:sz w:val="22"/>
        </w:rPr>
        <w:t>密西根学院</w:t>
      </w:r>
      <w:r w:rsidRPr="0033750C">
        <w:rPr>
          <w:rFonts w:ascii="Times New Roman" w:eastAsia="SimSun" w:hAnsi="Times New Roman" w:cs="Times New Roman"/>
          <w:color w:val="1F497D"/>
          <w:kern w:val="0"/>
          <w:sz w:val="22"/>
        </w:rPr>
        <w:t>以后就在努力准备托福，学生想去瑞士或者瑞典从事精密制造方向的学习和研究。学生身边的很多同学都不想去制造领域，有些人去了控制，有些人转了</w:t>
      </w:r>
      <w:r w:rsidRPr="0033750C">
        <w:rPr>
          <w:rFonts w:ascii="Times New Roman" w:eastAsia="SimSun" w:hAnsi="Times New Roman" w:cs="Times New Roman"/>
          <w:color w:val="1F497D"/>
          <w:kern w:val="0"/>
          <w:sz w:val="22"/>
        </w:rPr>
        <w:t>CS</w:t>
      </w:r>
      <w:r w:rsidRPr="0033750C">
        <w:rPr>
          <w:rFonts w:ascii="Times New Roman" w:eastAsia="SimSun" w:hAnsi="Times New Roman" w:cs="Times New Roman"/>
          <w:color w:val="1F497D"/>
          <w:kern w:val="0"/>
          <w:sz w:val="22"/>
        </w:rPr>
        <w:t>，但是学生觉得制造才是兴国之本。若学生能从瑞士或瑞典学成回国，希望将来能够精密制造领域做出对祖国有贡献的成果。学生非常欣赏和崇拜黄教授您在精密测量领域的成果，也很希望能在研究生阶段继续和您保持交流，在相关学术问题上向您请教，也请教授不吝赐教。十分抱歉给教授您带来了麻烦，还请教授谅解，祝教授身体健康，万事胜意！</w:t>
      </w:r>
    </w:p>
    <w:p w14:paraId="4A7AFE88" w14:textId="1D759E34"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442F53A" w14:textId="09BA33E3"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76534E6" w14:textId="4704C323" w:rsidR="002175E6" w:rsidRPr="0033750C" w:rsidRDefault="002175E6" w:rsidP="002175E6">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1CBEED02" w14:textId="76F1A2BD" w:rsidR="002175E6" w:rsidRPr="0033750C" w:rsidRDefault="002175E6" w:rsidP="002175E6">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4</w:t>
      </w:r>
      <w:r w:rsidRPr="0033750C">
        <w:rPr>
          <w:rFonts w:ascii="Times New Roman" w:eastAsia="SimSun" w:hAnsi="Times New Roman" w:cs="Times New Roman"/>
          <w:color w:val="1F497D"/>
          <w:kern w:val="0"/>
          <w:sz w:val="22"/>
        </w:rPr>
        <w:t>日</w:t>
      </w:r>
    </w:p>
    <w:p w14:paraId="7CCDAEB4" w14:textId="79B4385B" w:rsidR="002175E6" w:rsidRPr="0033750C" w:rsidRDefault="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6DA8B1" w14:textId="21741170"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42853DD1" w14:textId="620542CB" w:rsidR="00BF2B68" w:rsidRPr="0033750C" w:rsidRDefault="00BF2B68" w:rsidP="00BF2B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ived! Thank you for your help and have a nice day!</w:t>
      </w:r>
    </w:p>
    <w:p w14:paraId="3D5422B0" w14:textId="77777777"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1B8E57" w14:textId="77777777" w:rsidR="00BB6CFA"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2713E" w14:textId="77777777" w:rsidR="00BB6CFA" w:rsidRPr="0033750C" w:rsidRDefault="00BB6CFA">
      <w:pPr>
        <w:widowControl/>
        <w:jc w:val="left"/>
        <w:rPr>
          <w:rFonts w:ascii="Times New Roman" w:eastAsia="SimSun" w:hAnsi="Times New Roman" w:cs="Times New Roman"/>
          <w:color w:val="1F497D"/>
          <w:kern w:val="0"/>
          <w:sz w:val="22"/>
        </w:rPr>
      </w:pPr>
    </w:p>
    <w:p w14:paraId="748F1051"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F71E77E" w14:textId="6F96473F"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have talked to Mr. Sha. He was so gentleman that he agreed to my request. I will arrange with Sha when the midterm is approaching. </w:t>
      </w:r>
    </w:p>
    <w:p w14:paraId="73383964" w14:textId="0B826C1E"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good day!</w:t>
      </w:r>
    </w:p>
    <w:p w14:paraId="3FCA8E30"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B5D5DA1" w14:textId="77777777" w:rsidR="00DA2331"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01CEB4C" w14:textId="0196CC12" w:rsidR="00DA2331" w:rsidRPr="0033750C" w:rsidRDefault="00DA2331" w:rsidP="00BB6CFA">
      <w:pPr>
        <w:widowControl/>
        <w:jc w:val="left"/>
        <w:rPr>
          <w:rFonts w:ascii="Times New Roman" w:eastAsia="SimSun" w:hAnsi="Times New Roman" w:cs="Times New Roman"/>
          <w:color w:val="1F497D"/>
          <w:kern w:val="0"/>
          <w:sz w:val="22"/>
        </w:rPr>
      </w:pPr>
    </w:p>
    <w:p w14:paraId="111F87F0" w14:textId="13BCC8F1" w:rsidR="003B2D76" w:rsidRPr="0033750C" w:rsidRDefault="003B2D76"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Question for in-class work and </w:t>
      </w:r>
      <w:r w:rsidR="00881664" w:rsidRPr="0033750C">
        <w:rPr>
          <w:rFonts w:ascii="Times New Roman" w:eastAsia="SimSun" w:hAnsi="Times New Roman" w:cs="Times New Roman"/>
          <w:color w:val="1F497D"/>
          <w:kern w:val="0"/>
          <w:sz w:val="22"/>
        </w:rPr>
        <w:t>Suggestion for exam from MEMS1029 Mechanical Design 2</w:t>
      </w:r>
    </w:p>
    <w:p w14:paraId="507BBC11" w14:textId="51E6FF6E"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7D7E744" w14:textId="2A7B8821"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881664" w:rsidRPr="0033750C">
        <w:rPr>
          <w:rFonts w:ascii="Times New Roman" w:eastAsia="SimSun" w:hAnsi="Times New Roman" w:cs="Times New Roman"/>
          <w:color w:val="1F497D"/>
          <w:kern w:val="0"/>
          <w:sz w:val="22"/>
        </w:rPr>
        <w:t xml:space="preserve"> (Course: MEMS1029 Mechanical Design 2)</w:t>
      </w:r>
      <w:r w:rsidRPr="0033750C">
        <w:rPr>
          <w:rFonts w:ascii="Times New Roman" w:eastAsia="SimSun" w:hAnsi="Times New Roman" w:cs="Times New Roman"/>
          <w:color w:val="1F497D"/>
          <w:kern w:val="0"/>
          <w:sz w:val="22"/>
        </w:rPr>
        <w:t xml:space="preserve">. I am writing to you because I was wondering whether you could be so kind to take a look at my first in-class work again. </w:t>
      </w:r>
    </w:p>
    <w:p w14:paraId="0A42D808" w14:textId="64BE3682"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submitting the first in-class work, I checked the answer with Ian Li. It seemed that we got the same answer. But our grade seems to be totally different. He got 90 but I got 75. And after viewing the solution pulished on BlackBoard, I found my solution was almost the same as the solution provided. So, I was confused why I got so low score. </w:t>
      </w:r>
    </w:p>
    <w:p w14:paraId="703DFCCE" w14:textId="1F44C7BA"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thing I want to mention is regarding to the allowance to use electronic equipment. I think this is very unfair and it is likely to lead to cheat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n the time period of online classes in 2020, our college actually has many cases of cheating on exams due to online exams. Do you know a website called Chegg? On this website, you can find answers to almost all questions.</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n addition, cheating through QQ communication is also a disadvantage of allowing the use of electronic devices during the exam.</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t is impossible for you and the teaching assistant to stare at everyone</w:t>
      </w:r>
      <w:r w:rsidR="00722F9A">
        <w:rPr>
          <w:rFonts w:ascii="Times New Roman" w:eastAsia="SimSun" w:hAnsi="Times New Roman" w:cs="Times New Roman"/>
          <w:color w:val="1F497D"/>
          <w:kern w:val="0"/>
          <w:sz w:val="22"/>
        </w:rPr>
        <w:t>’</w:t>
      </w:r>
      <w:r w:rsidR="003B2D76" w:rsidRPr="0033750C">
        <w:rPr>
          <w:rFonts w:ascii="Times New Roman" w:eastAsia="SimSun" w:hAnsi="Times New Roman" w:cs="Times New Roman"/>
          <w:color w:val="1F497D"/>
          <w:kern w:val="0"/>
          <w:sz w:val="22"/>
        </w:rPr>
        <w:t>s computer screens all the time. I think there will be a lot of cheating in the exam in this case.</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Since you cannot guarantee that cheating will not happen, I think it is better not to allow the use of electronic devices in the exam. After all, in our institute, it is not difficult for students to print out all the materials they need.</w:t>
      </w:r>
    </w:p>
    <w:p w14:paraId="1B810C10" w14:textId="3DE7D302" w:rsidR="003B2D76" w:rsidRPr="0033750C" w:rsidRDefault="003B2D76" w:rsidP="003B2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 and have a good day!</w:t>
      </w:r>
    </w:p>
    <w:p w14:paraId="4166576A" w14:textId="77777777"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C3ED19" w14:textId="77777777" w:rsidR="00422CA0"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C21A807" w14:textId="77777777" w:rsidR="00422CA0" w:rsidRPr="0033750C" w:rsidRDefault="00422CA0" w:rsidP="00DA2331">
      <w:pPr>
        <w:widowControl/>
        <w:jc w:val="left"/>
        <w:rPr>
          <w:rFonts w:ascii="Times New Roman" w:eastAsia="SimSun" w:hAnsi="Times New Roman" w:cs="Times New Roman"/>
          <w:color w:val="1F497D"/>
          <w:kern w:val="0"/>
          <w:sz w:val="22"/>
        </w:rPr>
      </w:pPr>
    </w:p>
    <w:p w14:paraId="423800E4"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35726D9" w14:textId="451C0B71" w:rsidR="00422CA0" w:rsidRPr="0033750C" w:rsidRDefault="00690849" w:rsidP="00422C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grateful for your help during the holidays. I wish you a good time in the remaining half of the holiday!</w:t>
      </w:r>
    </w:p>
    <w:p w14:paraId="017A2BA0"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83A2CE" w14:textId="46E855F7" w:rsidR="00BF2B68"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r w:rsidR="00BF2B68" w:rsidRPr="0033750C">
        <w:rPr>
          <w:rFonts w:ascii="Times New Roman" w:eastAsia="SimSun" w:hAnsi="Times New Roman" w:cs="Times New Roman"/>
          <w:color w:val="1F497D"/>
          <w:kern w:val="0"/>
          <w:sz w:val="22"/>
        </w:rPr>
        <w:br w:type="page"/>
      </w:r>
    </w:p>
    <w:p w14:paraId="06BAEA89" w14:textId="5F9732C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C43FA5" w14:textId="7F5328E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BF2B68" w:rsidRPr="0033750C">
        <w:rPr>
          <w:rFonts w:ascii="Times New Roman" w:eastAsia="SimSun" w:hAnsi="Times New Roman" w:cs="Times New Roman"/>
          <w:color w:val="1F497D"/>
          <w:kern w:val="0"/>
          <w:sz w:val="22"/>
        </w:rPr>
        <w:t>Wu</w:t>
      </w:r>
      <w:r w:rsidRPr="0033750C">
        <w:rPr>
          <w:rFonts w:ascii="Times New Roman" w:eastAsia="SimSun" w:hAnsi="Times New Roman" w:cs="Times New Roman"/>
          <w:color w:val="1F497D"/>
          <w:kern w:val="0"/>
          <w:sz w:val="22"/>
        </w:rPr>
        <w:t>,</w:t>
      </w:r>
    </w:p>
    <w:p w14:paraId="42CA676C" w14:textId="35E5CC3A"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a junior from Sichuan University-Pittsburgh Institute (SCUPI), majoring in Mechanical Engineering. I heard that you will recruit some Ph.D. students </w:t>
      </w:r>
      <w:r w:rsidR="00BF2B68" w:rsidRPr="0033750C">
        <w:rPr>
          <w:rFonts w:ascii="Times New Roman" w:eastAsia="SimSun" w:hAnsi="Times New Roman" w:cs="Times New Roman"/>
          <w:color w:val="1F497D"/>
          <w:kern w:val="0"/>
          <w:sz w:val="22"/>
        </w:rPr>
        <w:t>for next</w:t>
      </w:r>
      <w:r w:rsidRPr="0033750C">
        <w:rPr>
          <w:rFonts w:ascii="Times New Roman" w:eastAsia="SimSun" w:hAnsi="Times New Roman" w:cs="Times New Roman"/>
          <w:color w:val="1F497D"/>
          <w:kern w:val="0"/>
          <w:sz w:val="22"/>
        </w:rPr>
        <w:t xml:space="preserve"> year. I am very interested in it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69EE62D6"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7952AC51"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3A993F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4B9D496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C16184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6AE8BE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138E4D3"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EAF1AF7"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AA44EE"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A97A05" w14:textId="77777777" w:rsidR="0048053C" w:rsidRPr="0033750C" w:rsidRDefault="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6F620B" w14:textId="670179C5" w:rsidR="00974689" w:rsidRPr="0033750C" w:rsidRDefault="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就</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国家奖学金分配方式差异上学院书</w:t>
      </w:r>
    </w:p>
    <w:p w14:paraId="1175E486" w14:textId="6811E447" w:rsidR="00A61703" w:rsidRPr="0033750C" w:rsidRDefault="00A617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36FFFA5"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2C3952"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写信给您是因为我对</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奖学金名单存在疑义。</w:t>
      </w:r>
    </w:p>
    <w:p w14:paraId="2280CA3D" w14:textId="7B3AA303" w:rsidR="001729B5"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首先，我来阐述一下存在疑义的关键。在</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奖学金名单中国家奖学金的名额是根据三个专业平均分配的</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I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S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E</w:t>
      </w:r>
      <w:r w:rsidR="00B51F00" w:rsidRPr="0033750C">
        <w:rPr>
          <w:rFonts w:ascii="Times New Roman" w:eastAsia="SimSun" w:hAnsi="Times New Roman" w:cs="Times New Roman"/>
          <w:color w:val="1F497D"/>
          <w:kern w:val="0"/>
          <w:sz w:val="22"/>
        </w:rPr>
        <w:t>各一个）</w:t>
      </w:r>
      <w:r w:rsidRPr="0033750C">
        <w:rPr>
          <w:rFonts w:ascii="Times New Roman" w:eastAsia="SimSun" w:hAnsi="Times New Roman" w:cs="Times New Roman"/>
          <w:color w:val="1F497D"/>
          <w:kern w:val="0"/>
          <w:sz w:val="22"/>
        </w:rPr>
        <w:t>，但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奖学金名单中国家奖学金是按照</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来确定的。</w:t>
      </w:r>
    </w:p>
    <w:p w14:paraId="4E51AD53" w14:textId="77777777" w:rsidR="001729B5" w:rsidRPr="0033750C" w:rsidRDefault="0089517B"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按照我们过往的经验，国家奖学金一直以来都是根据</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我能理解</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国家奖学金的分配理由，因为</w:t>
      </w:r>
      <w:r w:rsidR="001729B5" w:rsidRPr="0033750C">
        <w:rPr>
          <w:rFonts w:ascii="Times New Roman" w:eastAsia="SimSun" w:hAnsi="Times New Roman" w:cs="Times New Roman"/>
          <w:color w:val="1F497D"/>
          <w:kern w:val="0"/>
          <w:sz w:val="22"/>
        </w:rPr>
        <w:t>今年的</w:t>
      </w:r>
      <w:r w:rsidRPr="0033750C">
        <w:rPr>
          <w:rFonts w:ascii="Times New Roman" w:eastAsia="SimSun" w:hAnsi="Times New Roman" w:cs="Times New Roman"/>
          <w:color w:val="1F497D"/>
          <w:kern w:val="0"/>
          <w:sz w:val="22"/>
        </w:rPr>
        <w:t>奖学金加分细则</w:t>
      </w:r>
      <w:r w:rsidR="001729B5" w:rsidRPr="0033750C">
        <w:rPr>
          <w:rFonts w:ascii="Times New Roman" w:eastAsia="SimSun" w:hAnsi="Times New Roman" w:cs="Times New Roman"/>
          <w:color w:val="1F497D"/>
          <w:kern w:val="0"/>
          <w:sz w:val="22"/>
        </w:rPr>
        <w:t>（附件）</w:t>
      </w:r>
      <w:r w:rsidRPr="0033750C">
        <w:rPr>
          <w:rFonts w:ascii="Times New Roman" w:eastAsia="SimSun" w:hAnsi="Times New Roman" w:cs="Times New Roman"/>
          <w:color w:val="1F497D"/>
          <w:kern w:val="0"/>
          <w:sz w:val="22"/>
        </w:rPr>
        <w:t>上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但是我翻看了去年的奖学金加分细则（附件），也同样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去年，同样是大二学年奖学金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就没有按照按三个专业分配名额。</w:t>
      </w:r>
      <w:r w:rsidR="001729B5" w:rsidRPr="0033750C">
        <w:rPr>
          <w:rFonts w:ascii="Times New Roman" w:eastAsia="SimSun" w:hAnsi="Times New Roman" w:cs="Times New Roman"/>
          <w:color w:val="1F497D"/>
          <w:kern w:val="0"/>
          <w:sz w:val="22"/>
        </w:rPr>
        <w:t>我可以理解为：本科生学年综合成绩按专业分别进行计算，计算归计算，最终国奖还是按照综合成绩排名来分配。</w:t>
      </w:r>
    </w:p>
    <w:p w14:paraId="156B1CA3" w14:textId="77777777"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所以，我很好奇，按照同一个细则来评定奖学金，为什么大二学年的</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今年）和同样是大二学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去年），国家奖学金的分配方式发生了巨大改变？按照同一个细则、并且在同一个时间来评定奖学金，为什么今年</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分配奖学金的方式又是截然不同的呢？</w:t>
      </w:r>
    </w:p>
    <w:p w14:paraId="0CB24025" w14:textId="468F9C5F"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前几年是没有因为疏忽导致的奖学金分配有问题，我们已然无法改变。但是我觉得今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分配方式至少应该</w:t>
      </w:r>
      <w:r w:rsidRPr="0033750C">
        <w:rPr>
          <w:rFonts w:ascii="Times New Roman" w:eastAsia="SimSun" w:hAnsi="Times New Roman" w:cs="Times New Roman"/>
          <w:b/>
          <w:color w:val="1F497D"/>
          <w:kern w:val="0"/>
          <w:sz w:val="22"/>
        </w:rPr>
        <w:t>统一</w:t>
      </w:r>
      <w:r w:rsidRPr="0033750C">
        <w:rPr>
          <w:rFonts w:ascii="Times New Roman" w:eastAsia="SimSun" w:hAnsi="Times New Roman" w:cs="Times New Roman"/>
          <w:color w:val="1F497D"/>
          <w:kern w:val="0"/>
          <w:sz w:val="22"/>
        </w:rPr>
        <w:t>，不管是都是按照</w:t>
      </w:r>
      <w:r w:rsidR="00974689" w:rsidRPr="0033750C">
        <w:rPr>
          <w:rFonts w:ascii="Times New Roman" w:eastAsia="SimSun" w:hAnsi="Times New Roman" w:cs="Times New Roman"/>
          <w:color w:val="1F497D"/>
          <w:kern w:val="0"/>
          <w:sz w:val="22"/>
        </w:rPr>
        <w:t>综合成绩排名依次分配</w:t>
      </w:r>
      <w:r w:rsidRPr="0033750C">
        <w:rPr>
          <w:rFonts w:ascii="Times New Roman" w:eastAsia="SimSun" w:hAnsi="Times New Roman" w:cs="Times New Roman"/>
          <w:color w:val="1F497D"/>
          <w:kern w:val="0"/>
          <w:sz w:val="22"/>
        </w:rPr>
        <w:t>还是按照</w:t>
      </w:r>
      <w:r w:rsidR="00974689" w:rsidRPr="0033750C">
        <w:rPr>
          <w:rFonts w:ascii="Times New Roman" w:eastAsia="SimSun" w:hAnsi="Times New Roman" w:cs="Times New Roman"/>
          <w:color w:val="1F497D"/>
          <w:kern w:val="0"/>
          <w:sz w:val="22"/>
        </w:rPr>
        <w:t>专业平均分配</w:t>
      </w:r>
      <w:r w:rsidRPr="0033750C">
        <w:rPr>
          <w:rFonts w:ascii="Times New Roman" w:eastAsia="SimSun" w:hAnsi="Times New Roman" w:cs="Times New Roman"/>
          <w:color w:val="1F497D"/>
          <w:kern w:val="0"/>
          <w:sz w:val="22"/>
        </w:rPr>
        <w:t>，我觉得都可以，都是有充分的理由的。</w:t>
      </w:r>
    </w:p>
    <w:p w14:paraId="23946FA2" w14:textId="0E6ED5E9"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深知老师们检查和审阅奖学金加分材料和保研材料时的辛苦，同时我也</w:t>
      </w:r>
      <w:r w:rsidR="00B51F00" w:rsidRPr="0033750C">
        <w:rPr>
          <w:rFonts w:ascii="Times New Roman" w:eastAsia="SimSun" w:hAnsi="Times New Roman" w:cs="Times New Roman"/>
          <w:color w:val="1F497D"/>
          <w:kern w:val="0"/>
          <w:sz w:val="22"/>
        </w:rPr>
        <w:t>希望两个年段国家奖学金分配方式</w:t>
      </w:r>
      <w:r w:rsidRPr="0033750C">
        <w:rPr>
          <w:rFonts w:ascii="Times New Roman" w:eastAsia="SimSun" w:hAnsi="Times New Roman" w:cs="Times New Roman"/>
          <w:color w:val="1F497D"/>
          <w:kern w:val="0"/>
          <w:sz w:val="22"/>
        </w:rPr>
        <w:t>的区别</w:t>
      </w:r>
      <w:r w:rsidR="00B51F00" w:rsidRPr="0033750C">
        <w:rPr>
          <w:rFonts w:ascii="Times New Roman" w:eastAsia="SimSun" w:hAnsi="Times New Roman" w:cs="Times New Roman"/>
          <w:color w:val="1F497D"/>
          <w:kern w:val="0"/>
          <w:sz w:val="22"/>
        </w:rPr>
        <w:t>能在公示期间得到合理</w:t>
      </w:r>
      <w:r w:rsidRPr="0033750C">
        <w:rPr>
          <w:rFonts w:ascii="Times New Roman" w:eastAsia="SimSun" w:hAnsi="Times New Roman" w:cs="Times New Roman"/>
          <w:color w:val="1F497D"/>
          <w:kern w:val="0"/>
          <w:sz w:val="22"/>
        </w:rPr>
        <w:t>有效的解决，能给学院的同学一个公平公正公开的交代。</w:t>
      </w:r>
    </w:p>
    <w:p w14:paraId="4D11069D" w14:textId="2634190D"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老师们中秋节快乐，花好月圆，日子甜甜！</w:t>
      </w:r>
    </w:p>
    <w:p w14:paraId="37B1C9BC" w14:textId="7F888212"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32F2D67D" w14:textId="6B371CFC" w:rsidR="00974689" w:rsidRPr="0033750C" w:rsidRDefault="00974689" w:rsidP="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C5FDE37" w14:textId="7D2004CA" w:rsidR="00974689" w:rsidRPr="0033750C" w:rsidRDefault="00974689" w:rsidP="00974689">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064BE4E" w14:textId="542FF335" w:rsidR="00974689" w:rsidRPr="0033750C" w:rsidRDefault="00974689" w:rsidP="00974689">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8</w:t>
      </w:r>
      <w:r w:rsidRPr="0033750C">
        <w:rPr>
          <w:rFonts w:ascii="Times New Roman" w:eastAsia="SimSun" w:hAnsi="Times New Roman" w:cs="Times New Roman"/>
          <w:color w:val="1F497D"/>
          <w:kern w:val="0"/>
          <w:sz w:val="22"/>
        </w:rPr>
        <w:t>日</w:t>
      </w:r>
    </w:p>
    <w:p w14:paraId="11026D2F" w14:textId="157423F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6365E" w14:textId="15B30CE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Qi, </w:t>
      </w:r>
    </w:p>
    <w:p w14:paraId="6D9D68EF" w14:textId="4C46FB7F" w:rsidR="00141752" w:rsidRPr="0033750C" w:rsidRDefault="00141752" w:rsidP="00141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l, there is no problem with email system of BB. Sometimes B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mail will be a bit delayed. Have a nice day!</w:t>
      </w:r>
    </w:p>
    <w:p w14:paraId="443C40D1" w14:textId="77777777"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8DCD70" w14:textId="04EFBE9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6FA0FD8" w14:textId="1E2CCBA9" w:rsidR="00561B25" w:rsidRPr="0033750C" w:rsidRDefault="00561B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4581906" w14:textId="2658FC37" w:rsidR="00561B25" w:rsidRPr="0033750C" w:rsidRDefault="00561B25" w:rsidP="00561B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will read some</w:t>
      </w:r>
      <w:r w:rsidR="007B137D" w:rsidRPr="0033750C">
        <w:rPr>
          <w:rFonts w:ascii="Times New Roman" w:eastAsia="SimSun" w:hAnsi="Times New Roman" w:cs="Times New Roman"/>
          <w:color w:val="1F497D"/>
          <w:kern w:val="0"/>
          <w:sz w:val="22"/>
        </w:rPr>
        <w:t xml:space="preserve"> literature</w:t>
      </w:r>
      <w:r w:rsidRPr="0033750C">
        <w:rPr>
          <w:rFonts w:ascii="Times New Roman" w:eastAsia="SimSun" w:hAnsi="Times New Roman" w:cs="Times New Roman"/>
          <w:color w:val="1F497D"/>
          <w:kern w:val="0"/>
          <w:sz w:val="22"/>
        </w:rPr>
        <w:t xml:space="preserve"> about the application of 4D printing to soft robots, exoskeletons, and energy harvesting these days, and then determine the subject of my senior project. Thank you for your patient help!</w:t>
      </w:r>
    </w:p>
    <w:p w14:paraId="04B38067" w14:textId="77777777" w:rsidR="007B137D"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Kind regards, </w:t>
      </w:r>
    </w:p>
    <w:p w14:paraId="0DD624E7" w14:textId="6CB86B74" w:rsidR="00561B25"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61B25" w:rsidRPr="0033750C">
        <w:rPr>
          <w:rFonts w:ascii="Times New Roman" w:eastAsia="SimSun" w:hAnsi="Times New Roman" w:cs="Times New Roman"/>
          <w:color w:val="1F497D"/>
          <w:kern w:val="0"/>
          <w:sz w:val="22"/>
        </w:rPr>
        <w:br w:type="page"/>
      </w:r>
    </w:p>
    <w:p w14:paraId="29259517" w14:textId="4DD8B64A" w:rsidR="00FE4D59" w:rsidRPr="0033750C" w:rsidRDefault="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u, </w:t>
      </w:r>
    </w:p>
    <w:p w14:paraId="7BCB2BAF" w14:textId="77777777" w:rsidR="00FE4D59" w:rsidRPr="0033750C" w:rsidRDefault="00FE4D59" w:rsidP="00FE4D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See you Monday!</w:t>
      </w:r>
    </w:p>
    <w:p w14:paraId="109F8680" w14:textId="77777777"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4E16C56" w14:textId="0FC06B93"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2780D2" w14:textId="0CDFE85A" w:rsidR="00BC2034" w:rsidRPr="0033750C" w:rsidRDefault="00BC2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25D045D7" w14:textId="77777777" w:rsidR="007D58F0"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ime flie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writing to you to ask for some suggestions for the topic of my senior project. </w:t>
      </w:r>
    </w:p>
    <w:p w14:paraId="6D6CF24C" w14:textId="77777777" w:rsidR="00D8616F"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wondering whether you have some recommendations about my senior project regarding to my future research in your lab. In the next semester</w:t>
      </w:r>
      <w:r w:rsidR="007D58F0" w:rsidRPr="0033750C">
        <w:rPr>
          <w:rFonts w:ascii="Times New Roman" w:eastAsia="SimSun" w:hAnsi="Times New Roman" w:cs="Times New Roman"/>
          <w:color w:val="1F497D"/>
          <w:kern w:val="0"/>
          <w:sz w:val="22"/>
        </w:rPr>
        <w:t xml:space="preserve"> (2022 Spring)</w:t>
      </w:r>
      <w:r w:rsidRPr="0033750C">
        <w:rPr>
          <w:rFonts w:ascii="Times New Roman" w:eastAsia="SimSun" w:hAnsi="Times New Roman" w:cs="Times New Roman"/>
          <w:color w:val="1F497D"/>
          <w:kern w:val="0"/>
          <w:sz w:val="22"/>
        </w:rPr>
        <w:t xml:space="preserve">, </w:t>
      </w:r>
      <w:r w:rsidR="007D58F0" w:rsidRPr="0033750C">
        <w:rPr>
          <w:rFonts w:ascii="Times New Roman" w:eastAsia="SimSun" w:hAnsi="Times New Roman" w:cs="Times New Roman"/>
          <w:color w:val="1F497D"/>
          <w:kern w:val="0"/>
          <w:sz w:val="22"/>
        </w:rPr>
        <w:t xml:space="preserve">If you have a recommendation, this semester I will mainly engage in literature review and project planning. And </w:t>
      </w:r>
      <w:r w:rsidRPr="0033750C">
        <w:rPr>
          <w:rFonts w:ascii="Times New Roman" w:eastAsia="SimSun" w:hAnsi="Times New Roman" w:cs="Times New Roman"/>
          <w:color w:val="1F497D"/>
          <w:kern w:val="0"/>
          <w:sz w:val="22"/>
        </w:rPr>
        <w:t>I will have no courses. So I can devote myself to the senior project. If I have the opportunity, I can even come to Hong Kong to conduct experiments, which is allowed in my institute.</w:t>
      </w:r>
      <w:r w:rsidR="00CF0506" w:rsidRPr="0033750C">
        <w:rPr>
          <w:rFonts w:ascii="Times New Roman" w:eastAsia="SimSun" w:hAnsi="Times New Roman" w:cs="Times New Roman"/>
          <w:color w:val="1F497D"/>
          <w:kern w:val="0"/>
          <w:sz w:val="22"/>
        </w:rPr>
        <w:t xml:space="preserve"> </w:t>
      </w:r>
    </w:p>
    <w:p w14:paraId="68A92AEF" w14:textId="3554D535" w:rsidR="00CF0506"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CF0506" w:rsidRPr="0033750C">
        <w:rPr>
          <w:rFonts w:ascii="Times New Roman" w:eastAsia="SimSun" w:hAnsi="Times New Roman" w:cs="Times New Roman"/>
          <w:color w:val="1F497D"/>
          <w:kern w:val="0"/>
          <w:sz w:val="22"/>
        </w:rPr>
        <w:t>I also have some options of senior project</w:t>
      </w:r>
      <w:r w:rsidRPr="0033750C">
        <w:rPr>
          <w:rFonts w:ascii="Times New Roman" w:eastAsia="SimSun" w:hAnsi="Times New Roman" w:cs="Times New Roman"/>
          <w:color w:val="1F497D"/>
          <w:kern w:val="0"/>
          <w:sz w:val="22"/>
        </w:rPr>
        <w:t>s</w:t>
      </w:r>
      <w:r w:rsidR="00CF0506" w:rsidRPr="0033750C">
        <w:rPr>
          <w:rFonts w:ascii="Times New Roman" w:eastAsia="SimSun" w:hAnsi="Times New Roman" w:cs="Times New Roman"/>
          <w:color w:val="1F497D"/>
          <w:kern w:val="0"/>
          <w:sz w:val="22"/>
        </w:rPr>
        <w:t xml:space="preserve"> in our institute, such as dual quaternion control of tiltrotor aerial vehicle, </w:t>
      </w:r>
      <w:r w:rsidR="007D58F0" w:rsidRPr="0033750C">
        <w:rPr>
          <w:rFonts w:ascii="Times New Roman" w:eastAsia="SimSun" w:hAnsi="Times New Roman" w:cs="Times New Roman"/>
          <w:color w:val="1F497D"/>
          <w:kern w:val="0"/>
          <w:sz w:val="22"/>
        </w:rPr>
        <w:t>d</w:t>
      </w:r>
      <w:r w:rsidR="00CF0506" w:rsidRPr="0033750C">
        <w:rPr>
          <w:rFonts w:ascii="Times New Roman" w:eastAsia="SimSun" w:hAnsi="Times New Roman" w:cs="Times New Roman"/>
          <w:color w:val="1F497D"/>
          <w:kern w:val="0"/>
          <w:sz w:val="22"/>
        </w:rPr>
        <w:t>esign of soft surgical robot for lumbar laminectomy</w:t>
      </w:r>
      <w:r w:rsidR="007D58F0"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f I do not have the opportunity to complete my senior project in Hong Kong, these two projects are also good choices, but they may not be the same as the direction of my future research. </w:t>
      </w:r>
    </w:p>
    <w:p w14:paraId="12841A6A" w14:textId="45F88A20" w:rsidR="00D8616F"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t will be greatly appreciated. Enjoy your weekend and looking forward to your reply. </w:t>
      </w:r>
    </w:p>
    <w:p w14:paraId="6AD7DAA5" w14:textId="7A3A3EE9"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8C660F" w14:textId="7E9CF5F4"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3"/>
    <w:bookmarkEnd w:id="44"/>
    <w:p w14:paraId="10BD030F" w14:textId="3CE0F07C" w:rsidR="00BC2034" w:rsidRPr="0033750C" w:rsidRDefault="00CF0506"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00BC2034" w:rsidRPr="0033750C">
        <w:rPr>
          <w:rFonts w:ascii="Times New Roman" w:eastAsia="SimSun" w:hAnsi="Times New Roman" w:cs="Times New Roman"/>
          <w:color w:val="1F497D"/>
          <w:kern w:val="0"/>
          <w:sz w:val="22"/>
        </w:rPr>
        <w:br w:type="page"/>
      </w:r>
    </w:p>
    <w:p w14:paraId="765411BD" w14:textId="462190CE" w:rsidR="00241FBB" w:rsidRPr="0033750C" w:rsidRDefault="00241FBB" w:rsidP="00241FB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y for Teaching Assistant Next Semester for Intro to </w:t>
      </w:r>
      <w:bookmarkStart w:id="75" w:name="_Hlk81907781"/>
      <w:r w:rsidRPr="0033750C">
        <w:rPr>
          <w:rFonts w:ascii="Times New Roman" w:eastAsia="SimSun" w:hAnsi="Times New Roman" w:cs="Times New Roman"/>
          <w:color w:val="1F497D"/>
          <w:kern w:val="0"/>
          <w:sz w:val="22"/>
        </w:rPr>
        <w:t>Mechanical Behavior of Fiber Reinforced Composites</w:t>
      </w:r>
      <w:bookmarkEnd w:id="75"/>
    </w:p>
    <w:p w14:paraId="1239662A" w14:textId="209172E7" w:rsidR="00241FBB" w:rsidRPr="0033750C" w:rsidRDefault="00241FBB" w:rsidP="00241FB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F111F51" w14:textId="19D22DDB"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you because I was wondering whether you need teaching assistant </w:t>
      </w:r>
      <w:r w:rsidR="00F9466B" w:rsidRPr="0033750C">
        <w:rPr>
          <w:rFonts w:ascii="Times New Roman" w:eastAsia="SimSun" w:hAnsi="Times New Roman" w:cs="Times New Roman"/>
          <w:color w:val="1F497D"/>
          <w:kern w:val="0"/>
          <w:sz w:val="22"/>
        </w:rPr>
        <w:t>this</w:t>
      </w:r>
      <w:r w:rsidRPr="0033750C">
        <w:rPr>
          <w:rFonts w:ascii="Times New Roman" w:eastAsia="SimSun" w:hAnsi="Times New Roman" w:cs="Times New Roman"/>
          <w:color w:val="1F497D"/>
          <w:kern w:val="0"/>
          <w:sz w:val="22"/>
        </w:rPr>
        <w:t xml:space="preserve"> semester for </w:t>
      </w:r>
      <w:r w:rsidR="00F9466B" w:rsidRPr="0033750C">
        <w:rPr>
          <w:rFonts w:ascii="Times New Roman" w:eastAsia="SimSun" w:hAnsi="Times New Roman" w:cs="Times New Roman"/>
          <w:color w:val="1F497D"/>
          <w:kern w:val="0"/>
          <w:sz w:val="22"/>
        </w:rPr>
        <w:t>Intro to Mechanical Behavior of Fiber Reinforced Composites</w:t>
      </w:r>
      <w:r w:rsidRPr="0033750C">
        <w:rPr>
          <w:rFonts w:ascii="Times New Roman" w:eastAsia="SimSun" w:hAnsi="Times New Roman" w:cs="Times New Roman"/>
          <w:color w:val="1F497D"/>
          <w:kern w:val="0"/>
          <w:sz w:val="22"/>
        </w:rPr>
        <w: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saw in the TA list that you need a TA. But I was wondering whether that TA need to have some knowledge about the mechanical behavior of fiber reinforced composites because in our institute, there is no one who has learned the mechanical behavior of fiber reinforced composites.</w:t>
      </w:r>
      <w:r w:rsidR="00F9466B" w:rsidRPr="0033750C">
        <w:rPr>
          <w:rFonts w:ascii="Times New Roman" w:eastAsia="SimSun" w:hAnsi="Times New Roman" w:cs="Times New Roman"/>
          <w:color w:val="1F497D"/>
          <w:kern w:val="0"/>
          <w:sz w:val="22"/>
        </w:rPr>
        <w:t xml:space="preserve"> And because I enjoy exposing myself to new things, I was wondering whether I can be a TA for mechanical behavior of fiber reinforced composites.</w:t>
      </w:r>
      <w:r w:rsidRPr="0033750C">
        <w:rPr>
          <w:rFonts w:ascii="Times New Roman" w:eastAsia="SimSun" w:hAnsi="Times New Roman" w:cs="Times New Roman"/>
          <w:color w:val="1F497D"/>
          <w:kern w:val="0"/>
          <w:sz w:val="22"/>
        </w:rPr>
        <w:t xml:space="preserve"> If it is possible, I also want to know what TA should do for this course.</w:t>
      </w:r>
    </w:p>
    <w:p w14:paraId="0EEB39E6"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self-introduction and my CV is also attached to this email. Thank you very much for squeezing time out of your busy schedule to look through my material.</w:t>
      </w:r>
    </w:p>
    <w:p w14:paraId="7118ED5D"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4570D8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7AAFFBB1"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the research on the characterization method of the stator winding insulation defects in Dongfang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In order to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stator. And, because the stator that needs our test is huge—the length is about eight meters. I also performed finite element analysis on the mechanical parts I designed to determine the appropriate size and materials. </w:t>
      </w:r>
    </w:p>
    <w:p w14:paraId="4C579FD9" w14:textId="48D595F0"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w:t>
      </w:r>
      <w:r w:rsidRPr="0033750C">
        <w:rPr>
          <w:rFonts w:ascii="Times New Roman" w:eastAsia="SimSun" w:hAnsi="Times New Roman" w:cs="Times New Roman"/>
          <w:color w:val="1F497D"/>
          <w:kern w:val="0"/>
          <w:sz w:val="22"/>
        </w:rPr>
        <w:lastRenderedPageBreak/>
        <w:t>optimize various parameters in more detail on the basis of experiments. In the following experiment, we will study the influence of air inlets with different apertures on the purification rate and efficiency, so as to design a set of purification systems for post-disaster air.</w:t>
      </w:r>
    </w:p>
    <w:p w14:paraId="589C2D0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in Canada. I have been matched with Prof. Shafaroudi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A79817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269D84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be your TA. Your assistance will be greatly appreciated and looking forward to your earliest reply.</w:t>
      </w:r>
    </w:p>
    <w:p w14:paraId="519BE2DB" w14:textId="77777777"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45AC013" w14:textId="4803BA1E"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07FC7F" w14:textId="176E67AF" w:rsidR="00C055A7" w:rsidRPr="0033750C" w:rsidRDefault="00C055A7" w:rsidP="00241FBB">
      <w:pPr>
        <w:widowControl/>
        <w:jc w:val="left"/>
        <w:rPr>
          <w:rFonts w:ascii="Times New Roman" w:eastAsia="SimSun" w:hAnsi="Times New Roman" w:cs="Times New Roman"/>
          <w:color w:val="1F497D"/>
          <w:kern w:val="0"/>
          <w:sz w:val="22"/>
        </w:rPr>
      </w:pPr>
    </w:p>
    <w:p w14:paraId="018C6C5C" w14:textId="0325B95A" w:rsidR="00C055A7" w:rsidRPr="0033750C" w:rsidRDefault="00C055A7" w:rsidP="00241FBB">
      <w:pPr>
        <w:widowControl/>
        <w:jc w:val="left"/>
        <w:rPr>
          <w:rFonts w:ascii="Times New Roman" w:eastAsia="SimSun" w:hAnsi="Times New Roman" w:cs="Times New Roman"/>
          <w:color w:val="1F497D"/>
          <w:kern w:val="0"/>
          <w:sz w:val="22"/>
        </w:rPr>
      </w:pPr>
    </w:p>
    <w:p w14:paraId="59446073" w14:textId="4DA5E70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709CDF8A" w14:textId="46D8AD51" w:rsidR="00C055A7" w:rsidRPr="0033750C" w:rsidRDefault="00C055A7" w:rsidP="00C055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informing me of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try in the future. </w:t>
      </w:r>
    </w:p>
    <w:p w14:paraId="1B2D38A0" w14:textId="4F33733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 </w:t>
      </w:r>
    </w:p>
    <w:p w14:paraId="03D7D66E" w14:textId="7CA55435"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1BB0A2" w14:textId="77777777" w:rsidR="00241FBB" w:rsidRPr="0033750C" w:rsidRDefault="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4EC7B1" w14:textId="6F08A12A" w:rsidR="0024251D" w:rsidRPr="0033750C" w:rsidRDefault="00C414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Dan,</w:t>
      </w:r>
      <w:r w:rsidR="0024251D" w:rsidRPr="0033750C">
        <w:rPr>
          <w:rFonts w:ascii="Times New Roman" w:eastAsia="SimSun" w:hAnsi="Times New Roman" w:cs="Times New Roman"/>
          <w:color w:val="1F497D"/>
          <w:kern w:val="0"/>
          <w:sz w:val="22"/>
        </w:rPr>
        <w:t xml:space="preserve"> </w:t>
      </w:r>
    </w:p>
    <w:p w14:paraId="03ED51B3" w14:textId="518697E9" w:rsidR="0024251D" w:rsidRPr="0033750C" w:rsidRDefault="0024251D" w:rsidP="002425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e degre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pursue is a PhD because in the future I want to go academic direction. I will tell you when I submit my application. Have a nice day and thank you for your patient help!</w:t>
      </w:r>
    </w:p>
    <w:p w14:paraId="5058A5F4" w14:textId="77777777" w:rsidR="0024251D"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7861430" w14:textId="16552F73" w:rsidR="00C414F7"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C414F7" w:rsidRPr="0033750C">
        <w:rPr>
          <w:rFonts w:ascii="Times New Roman" w:eastAsia="SimSun" w:hAnsi="Times New Roman" w:cs="Times New Roman"/>
          <w:color w:val="1F497D"/>
          <w:kern w:val="0"/>
          <w:sz w:val="22"/>
        </w:rPr>
        <w:br w:type="page"/>
      </w:r>
    </w:p>
    <w:p w14:paraId="3903F57C" w14:textId="2B3DA8EB"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an appointment for next week meeting</w:t>
      </w:r>
    </w:p>
    <w:p w14:paraId="3E74F0A9" w14:textId="45967B46"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en,</w:t>
      </w:r>
    </w:p>
    <w:p w14:paraId="59E7D7CB" w14:textId="6D5D846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from SCUPI 2018</w:t>
      </w:r>
      <w:r w:rsidR="00ED739F" w:rsidRPr="0033750C">
        <w:rPr>
          <w:rFonts w:ascii="Times New Roman" w:eastAsia="SimSun" w:hAnsi="Times New Roman" w:cs="Times New Roman"/>
          <w:color w:val="1F497D"/>
          <w:kern w:val="0"/>
          <w:sz w:val="22"/>
        </w:rPr>
        <w:t xml:space="preserve"> (ME, Student ID:2018141521058). </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make an appointment for next week</w:t>
      </w:r>
      <w:r w:rsidR="00722F9A">
        <w:rPr>
          <w:rFonts w:ascii="Times New Roman" w:eastAsia="SimSun" w:hAnsi="Times New Roman" w:cs="Times New Roman"/>
          <w:color w:val="1F497D"/>
          <w:kern w:val="0"/>
          <w:sz w:val="22"/>
        </w:rPr>
        <w:t>’</w:t>
      </w:r>
      <w:r w:rsidR="000A7EF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meeting for the transformation to </w:t>
      </w:r>
      <w:r w:rsidR="000A7EF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full party member.</w:t>
      </w:r>
    </w:p>
    <w:p w14:paraId="7930B5E1" w14:textId="0E9F6B46" w:rsidR="00ED739F" w:rsidRPr="0033750C" w:rsidRDefault="00ED739F"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free next week except for Monday afternoon, Wednesday morning, and Thursday morning. I was wondering which time is available for you next week so that we can further discuss my current status in learning and life. </w:t>
      </w:r>
    </w:p>
    <w:p w14:paraId="499E1D6B" w14:textId="77777777" w:rsidR="00ED739F" w:rsidRPr="0033750C" w:rsidRDefault="00ED739F" w:rsidP="00ED739F">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51DB663D"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8EE203A"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B56523F" w14:textId="77777777" w:rsidR="00ED739F" w:rsidRPr="0033750C" w:rsidRDefault="00ED739F" w:rsidP="003E028E">
      <w:pPr>
        <w:widowControl/>
        <w:ind w:firstLine="420"/>
        <w:jc w:val="left"/>
        <w:rPr>
          <w:rFonts w:ascii="Times New Roman" w:eastAsia="SimSun" w:hAnsi="Times New Roman" w:cs="Times New Roman"/>
          <w:color w:val="1F497D"/>
          <w:kern w:val="0"/>
          <w:sz w:val="22"/>
        </w:rPr>
      </w:pPr>
    </w:p>
    <w:p w14:paraId="1963C5A2" w14:textId="2FB2CB5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B6410BC" w14:textId="3F5ACC7E"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8E2BDEF" w14:textId="26798A54"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Dan,</w:t>
      </w:r>
    </w:p>
    <w:p w14:paraId="5D9D5828" w14:textId="307F8C3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 heard that you will recruit some Ph.D. students this year. I am very interested in it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784BEAA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137690C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69D7A2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2645C80"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F3D59A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FA5AD51"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1F6DF42"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6DFB0EF"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937F04"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0D264" w14:textId="77777777" w:rsidR="00FE5253" w:rsidRPr="0033750C" w:rsidRDefault="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6B5203" w14:textId="723D5C7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505D8A0A" w14:textId="0870EFF0" w:rsidR="00FF156C" w:rsidRPr="0033750C" w:rsidRDefault="00FF156C" w:rsidP="00FF15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Thank you and see you then.</w:t>
      </w:r>
    </w:p>
    <w:p w14:paraId="4F1743C5" w14:textId="1F3A197C"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 regards,</w:t>
      </w:r>
    </w:p>
    <w:p w14:paraId="12F07CFF" w14:textId="5CBE855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0DCED8" w14:textId="70C4FA73" w:rsidR="00386E6E" w:rsidRPr="0033750C" w:rsidRDefault="00386E6E">
      <w:pPr>
        <w:widowControl/>
        <w:jc w:val="left"/>
        <w:rPr>
          <w:rFonts w:ascii="Times New Roman" w:eastAsia="SimSun" w:hAnsi="Times New Roman" w:cs="Times New Roman"/>
          <w:color w:val="1F497D"/>
          <w:kern w:val="0"/>
          <w:sz w:val="22"/>
        </w:rPr>
      </w:pPr>
    </w:p>
    <w:p w14:paraId="0EEAEBF2" w14:textId="3AB22BEA"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56A5976" w14:textId="77777777" w:rsidR="00386E6E" w:rsidRPr="0033750C" w:rsidRDefault="00386E6E" w:rsidP="00386E6E">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feel honored to receive your email. Thank you for informing me of that. My reply acceptance form is attached to this email. Have a good day! </w:t>
      </w:r>
    </w:p>
    <w:p w14:paraId="3BF6E6B3"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9FD2AE9"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FC900A4" w14:textId="77777777" w:rsidR="00386E6E" w:rsidRPr="0033750C" w:rsidRDefault="00386E6E">
      <w:pPr>
        <w:widowControl/>
        <w:jc w:val="left"/>
        <w:rPr>
          <w:rFonts w:ascii="Times New Roman" w:eastAsia="SimSun" w:hAnsi="Times New Roman" w:cs="Times New Roman"/>
          <w:color w:val="1F497D"/>
          <w:kern w:val="0"/>
          <w:sz w:val="22"/>
        </w:rPr>
      </w:pPr>
    </w:p>
    <w:p w14:paraId="017EF06C" w14:textId="7DDA1BD9"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56642E" w14:textId="1799C749"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0FA04D3B" w14:textId="1684A824" w:rsidR="00DE1541" w:rsidRPr="0033750C" w:rsidRDefault="00DE1541" w:rsidP="00DE15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Thank you and I have received these files. I will keep updating the mistakes in these files during the semester and grade the assignments with a red pen within a week after submission. Thank you for informing me of that. Cheers!</w:t>
      </w:r>
    </w:p>
    <w:p w14:paraId="4D14D36C" w14:textId="69421FC0"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C90103" w14:textId="3D8DCEFD"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4498F1" w14:textId="27DE20E2"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EE7771" w14:textId="5F27CF32"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03A4F475"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email again. I have time this (2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 and tomorrow (2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 You can decide our meeting time according to your free time and also your convenient meeting software. Hope to meet you again. </w:t>
      </w:r>
    </w:p>
    <w:p w14:paraId="46C3DC9C" w14:textId="6A42E5AC"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take this opportunity to report to you the latest progress. Last semester, I successfully got the first place in ranking again, which was almost guaranteed to successfully apply for the national scholarship in September. Recently, I have finished my internship at Westlake University and submitted a paper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xml:space="preserve"> as the first author.</w:t>
      </w:r>
    </w:p>
    <w:p w14:paraId="0C4B45DB" w14:textId="09DADD6E"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6EB4F3B" w14:textId="08D4B2DF"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DEB860" w14:textId="5388E600"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188882"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p>
    <w:p w14:paraId="6A97B0F3" w14:textId="51691127"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44927" w14:textId="58C3CCE1"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四川大学</w:t>
      </w:r>
    </w:p>
    <w:p w14:paraId="39EDDCAA" w14:textId="5DDB2E18"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5373867" w14:textId="77777777"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7BAEAB" w14:textId="2D2A5736"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清华大学电子工程系</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约翰霍普金斯</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双硕士项目夏令营。我的申请材料已附在这封邮件中。感谢您在百忙之中查阅我的申请材料。</w:t>
      </w:r>
    </w:p>
    <w:p w14:paraId="3DE8BBA6" w14:textId="77777777" w:rsidR="00257B03" w:rsidRPr="0033750C" w:rsidRDefault="00257B03" w:rsidP="00257B03">
      <w:pPr>
        <w:pStyle w:val="af2"/>
        <w:ind w:firstLine="420"/>
      </w:pPr>
      <w:r w:rsidRPr="0033750C">
        <w:t>此致</w:t>
      </w:r>
    </w:p>
    <w:p w14:paraId="2473ADDE" w14:textId="77777777" w:rsidR="00257B03" w:rsidRPr="0033750C" w:rsidRDefault="00257B03" w:rsidP="00257B03">
      <w:pPr>
        <w:pStyle w:val="af4"/>
        <w:ind w:left="0"/>
      </w:pPr>
      <w:r w:rsidRPr="0033750C">
        <w:t>敬礼！</w:t>
      </w:r>
    </w:p>
    <w:p w14:paraId="04E1D9F8" w14:textId="77777777" w:rsidR="00257B03" w:rsidRPr="0033750C" w:rsidRDefault="00257B03" w:rsidP="00257B03">
      <w:pPr>
        <w:pStyle w:val="af4"/>
        <w:ind w:left="0"/>
        <w:jc w:val="right"/>
      </w:pPr>
      <w:r w:rsidRPr="0033750C">
        <w:t>金刘超</w:t>
      </w:r>
    </w:p>
    <w:p w14:paraId="6773BB09" w14:textId="661058D0" w:rsidR="00257B03" w:rsidRPr="0033750C" w:rsidRDefault="00257B03" w:rsidP="00257B03">
      <w:pPr>
        <w:pStyle w:val="af4"/>
        <w:ind w:left="0"/>
        <w:jc w:val="right"/>
      </w:pPr>
      <w:r w:rsidRPr="0033750C">
        <w:t>2021</w:t>
      </w:r>
      <w:r w:rsidRPr="0033750C">
        <w:t>年</w:t>
      </w:r>
      <w:r w:rsidRPr="0033750C">
        <w:t>8</w:t>
      </w:r>
      <w:r w:rsidRPr="0033750C">
        <w:t>月</w:t>
      </w:r>
      <w:r w:rsidRPr="0033750C">
        <w:t>23</w:t>
      </w:r>
      <w:r w:rsidRPr="0033750C">
        <w:t>日</w:t>
      </w:r>
    </w:p>
    <w:p w14:paraId="1C2C2305" w14:textId="6448292B" w:rsidR="00A84FEB" w:rsidRPr="0033750C" w:rsidRDefault="00A84FEB" w:rsidP="00257B03">
      <w:pPr>
        <w:pStyle w:val="af4"/>
        <w:ind w:left="0"/>
        <w:jc w:val="right"/>
      </w:pPr>
    </w:p>
    <w:p w14:paraId="2DB7A557" w14:textId="17046A8C"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申请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688BEC66" w14:textId="18A5DA62"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杨老师：</w:t>
      </w:r>
    </w:p>
    <w:p w14:paraId="5AF8F406" w14:textId="77777777"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B66465" w14:textId="1FDBBC75"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希望申请四川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个人。我的申请材料已附在这封邮件中。感谢您在百忙之中查阅我的申请材料。祝您工作顺利！</w:t>
      </w:r>
    </w:p>
    <w:p w14:paraId="3F3644D8" w14:textId="77777777" w:rsidR="00A84FEB" w:rsidRPr="0033750C" w:rsidRDefault="00A84FEB" w:rsidP="00A84FEB">
      <w:pPr>
        <w:pStyle w:val="af2"/>
        <w:ind w:firstLine="420"/>
      </w:pPr>
      <w:r w:rsidRPr="0033750C">
        <w:t>此致</w:t>
      </w:r>
    </w:p>
    <w:p w14:paraId="1FFBD741" w14:textId="77777777" w:rsidR="00A84FEB" w:rsidRPr="0033750C" w:rsidRDefault="00A84FEB" w:rsidP="00A84FEB">
      <w:pPr>
        <w:pStyle w:val="af4"/>
        <w:ind w:left="0"/>
      </w:pPr>
      <w:r w:rsidRPr="0033750C">
        <w:t>敬礼！</w:t>
      </w:r>
    </w:p>
    <w:p w14:paraId="1B7DA8B7" w14:textId="77777777" w:rsidR="00A84FEB" w:rsidRPr="0033750C" w:rsidRDefault="00A84FEB" w:rsidP="00A84FEB">
      <w:pPr>
        <w:pStyle w:val="af4"/>
        <w:ind w:left="0"/>
        <w:jc w:val="right"/>
      </w:pPr>
      <w:r w:rsidRPr="0033750C">
        <w:t>金刘超</w:t>
      </w:r>
    </w:p>
    <w:p w14:paraId="3EBE2EA0" w14:textId="1E5A17E4" w:rsidR="00A84FEB" w:rsidRPr="0033750C" w:rsidRDefault="00A84FEB" w:rsidP="00A84FEB">
      <w:pPr>
        <w:pStyle w:val="af4"/>
        <w:ind w:left="0"/>
        <w:jc w:val="right"/>
      </w:pPr>
      <w:r w:rsidRPr="0033750C">
        <w:t>2022</w:t>
      </w:r>
      <w:r w:rsidRPr="0033750C">
        <w:t>年</w:t>
      </w:r>
      <w:r w:rsidRPr="0033750C">
        <w:t>5</w:t>
      </w:r>
      <w:r w:rsidRPr="0033750C">
        <w:t>月</w:t>
      </w:r>
      <w:r w:rsidRPr="0033750C">
        <w:t>5</w:t>
      </w:r>
      <w:r w:rsidRPr="0033750C">
        <w:t>日</w:t>
      </w:r>
    </w:p>
    <w:p w14:paraId="3F6032DC" w14:textId="77777777" w:rsidR="00A84FEB" w:rsidRPr="0033750C" w:rsidRDefault="00A84FEB" w:rsidP="00257B03">
      <w:pPr>
        <w:pStyle w:val="af4"/>
        <w:ind w:left="0"/>
        <w:jc w:val="right"/>
      </w:pPr>
    </w:p>
    <w:p w14:paraId="7A5C1711" w14:textId="77777777" w:rsidR="00257B03" w:rsidRPr="0033750C" w:rsidRDefault="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BDF937" w14:textId="64FA88B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5E0E9882" w14:textId="3CD7CD23"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of Tsinghua-Johns Hopkins University Dual Degree Master Program. I need the ranking certification of my grades for </w:t>
      </w:r>
      <w:r w:rsidRPr="0033750C">
        <w:rPr>
          <w:rFonts w:ascii="Times New Roman" w:eastAsia="SimSun" w:hAnsi="Times New Roman" w:cs="Times New Roman"/>
          <w:b/>
          <w:bCs/>
          <w:color w:val="1F497D"/>
          <w:kern w:val="0"/>
          <w:sz w:val="22"/>
        </w:rPr>
        <w:t>six semesters</w:t>
      </w:r>
      <w:r w:rsidRPr="0033750C">
        <w:rPr>
          <w:rFonts w:ascii="Times New Roman" w:eastAsia="SimSun" w:hAnsi="Times New Roman" w:cs="Times New Roman"/>
          <w:color w:val="1F497D"/>
          <w:kern w:val="0"/>
          <w:sz w:val="22"/>
        </w:rPr>
        <w:t xml:space="preserve">. My information is shown below: </w:t>
      </w:r>
    </w:p>
    <w:p w14:paraId="70FD91C9"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4ACEAEB3" w14:textId="4080FE44"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三个学年排名中英文各一封电子版。</w:t>
      </w:r>
    </w:p>
    <w:p w14:paraId="7610EB68" w14:textId="171B282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7</w:t>
      </w:r>
      <w:r w:rsidRPr="0033750C">
        <w:rPr>
          <w:rFonts w:ascii="Times New Roman" w:eastAsia="SimSun" w:hAnsi="Times New Roman" w:cs="Times New Roman"/>
          <w:color w:val="1F497D"/>
          <w:kern w:val="0"/>
          <w:sz w:val="22"/>
        </w:rPr>
        <w:t>日</w:t>
      </w:r>
    </w:p>
    <w:p w14:paraId="0223E195" w14:textId="2A02724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3591BAB7" w14:textId="07E01BE4"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2B4D10E"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C4D702"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634E41" w14:textId="77777777" w:rsidR="009E5969" w:rsidRPr="0033750C" w:rsidRDefault="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DC7575" w14:textId="49FB43C2" w:rsidR="004F0205" w:rsidRPr="0033750C" w:rsidRDefault="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updates for new semester work</w:t>
      </w:r>
    </w:p>
    <w:p w14:paraId="672A8428" w14:textId="18BE7D5F"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0397C9" w14:textId="0DC5845D" w:rsidR="0036482D" w:rsidRPr="0033750C" w:rsidRDefault="0036482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 How is your summer holiday? I am writing to ask what I need to do anything before school starts</w:t>
      </w:r>
      <w:r w:rsidR="0033652B" w:rsidRPr="0033750C">
        <w:rPr>
          <w:rFonts w:ascii="Times New Roman" w:eastAsia="SimSun" w:hAnsi="Times New Roman" w:cs="Times New Roman"/>
          <w:color w:val="1F497D"/>
          <w:kern w:val="0"/>
          <w:sz w:val="22"/>
        </w:rPr>
        <w:t xml:space="preserve">. </w:t>
      </w:r>
      <w:r w:rsidR="00B96E1D" w:rsidRPr="0033750C">
        <w:rPr>
          <w:rFonts w:ascii="Times New Roman" w:eastAsia="SimSun" w:hAnsi="Times New Roman" w:cs="Times New Roman"/>
          <w:color w:val="1F497D"/>
          <w:kern w:val="0"/>
          <w:sz w:val="22"/>
        </w:rPr>
        <w:t>If this course needs a QQ Group, I have established a QQ Group, whose ID number is 796195909</w:t>
      </w:r>
      <w:r w:rsidR="004F0205" w:rsidRPr="0033750C">
        <w:rPr>
          <w:rFonts w:ascii="Times New Roman" w:eastAsia="SimSun" w:hAnsi="Times New Roman" w:cs="Times New Roman"/>
          <w:color w:val="1F497D"/>
          <w:kern w:val="0"/>
          <w:sz w:val="22"/>
        </w:rPr>
        <w:t xml:space="preserve"> and QR code is attached to is email</w:t>
      </w:r>
      <w:r w:rsidR="00B96E1D" w:rsidRPr="0033750C">
        <w:rPr>
          <w:rFonts w:ascii="Times New Roman" w:eastAsia="SimSun" w:hAnsi="Times New Roman" w:cs="Times New Roman"/>
          <w:color w:val="1F497D"/>
          <w:kern w:val="0"/>
          <w:sz w:val="22"/>
        </w:rPr>
        <w:t>.</w:t>
      </w:r>
    </w:p>
    <w:p w14:paraId="42DDC4C8" w14:textId="5C0CE641" w:rsidR="00B96E1D" w:rsidRPr="0033750C" w:rsidRDefault="00B96E1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y future study, I have got the offers from CUHK and Westlake University. I have very excellent supervisors in these two university. In this summer, I have written a paper with Prof. Cui at Westlake University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I think my journey at Westlake University is pretty wonderful. I love this university. It have not only the awesome supervisors but also the outstanding students. Among 2021 freshmen of Westlake University, one fifth of them are from top universities in the world lik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mperial College, UCL, UC Berkeley, UCLA, UIUC, </w:t>
      </w:r>
      <w:r w:rsidR="004F0205" w:rsidRPr="0033750C">
        <w:rPr>
          <w:rFonts w:ascii="Times New Roman" w:eastAsia="SimSun" w:hAnsi="Times New Roman" w:cs="Times New Roman"/>
          <w:color w:val="1F497D"/>
          <w:kern w:val="0"/>
          <w:sz w:val="22"/>
        </w:rPr>
        <w:t>NTU, NUS, and so on. This is roughly impossible in other universities in China.</w:t>
      </w:r>
    </w:p>
    <w:p w14:paraId="75EA2D64" w14:textId="79151064" w:rsidR="004F0205" w:rsidRPr="0033750C" w:rsidRDefault="004F0205"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evious help. If you need me to do anything before school starts, please tell me. Enjoy your holiday time!</w:t>
      </w:r>
    </w:p>
    <w:p w14:paraId="7C1C20B4" w14:textId="4C3979C4"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01377B" w14:textId="477479DB"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3D03BD" w14:textId="022BEDDE" w:rsidR="0036482D" w:rsidRPr="0033750C" w:rsidRDefault="0036482D">
      <w:pPr>
        <w:widowControl/>
        <w:jc w:val="left"/>
        <w:rPr>
          <w:rFonts w:ascii="Times New Roman" w:eastAsia="SimSun" w:hAnsi="Times New Roman" w:cs="Times New Roman"/>
          <w:color w:val="1F497D"/>
          <w:kern w:val="0"/>
          <w:sz w:val="22"/>
        </w:rPr>
      </w:pPr>
    </w:p>
    <w:p w14:paraId="6A511DB6" w14:textId="44EDB493" w:rsidR="009F7984" w:rsidRPr="0033750C" w:rsidRDefault="009F7984">
      <w:pPr>
        <w:widowControl/>
        <w:jc w:val="left"/>
        <w:rPr>
          <w:rFonts w:ascii="Times New Roman" w:eastAsia="SimSun" w:hAnsi="Times New Roman" w:cs="Times New Roman"/>
          <w:color w:val="1F497D"/>
          <w:kern w:val="0"/>
          <w:sz w:val="22"/>
        </w:rPr>
      </w:pPr>
    </w:p>
    <w:p w14:paraId="6E3533A1" w14:textId="63925DEF"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78E3CDF" w14:textId="77777777" w:rsidR="009F7984" w:rsidRPr="0033750C" w:rsidRDefault="009F7984" w:rsidP="009F7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Very honored to receive your reply and know you are well. I have already make an announcement on BlackBoard about the QQ Group number. </w:t>
      </w:r>
    </w:p>
    <w:p w14:paraId="332D86A6" w14:textId="46C1FDD2" w:rsidR="009F7984" w:rsidRPr="0033750C" w:rsidRDefault="009F7984" w:rsidP="009F7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to see you on SCU campus at the end of this month! </w:t>
      </w:r>
    </w:p>
    <w:p w14:paraId="04ADAF47" w14:textId="3E01EB1B"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A548B1" w14:textId="4F54587A"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CDE962" w14:textId="58E2C8C5"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5AA76D" w14:textId="1C1E8480"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y for Teaching Assistant Next Semester for Nemerical Methods</w:t>
      </w:r>
    </w:p>
    <w:p w14:paraId="53D5FAF4" w14:textId="486C2783"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309544E" w14:textId="22803DEF"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you because I was wondering whether you need teaching assistant next semester for Nemerical Method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saw in the TA list that you need a TA who is proficient in MATLAB. But I was wondering whether that TA need to have some knowledge about Nemerical Methods because in our institute, there is no one who has learned Nemerical Methods. If it is possible, I also want to know what TA should do for this course.</w:t>
      </w:r>
    </w:p>
    <w:p w14:paraId="08254D8F" w14:textId="23B52658"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self-introduction and my CV is also attached to </w:t>
      </w:r>
      <w:r w:rsidR="0059064F" w:rsidRPr="0033750C">
        <w:rPr>
          <w:rFonts w:ascii="Times New Roman" w:eastAsia="SimSun" w:hAnsi="Times New Roman" w:cs="Times New Roman"/>
          <w:color w:val="1F497D"/>
          <w:kern w:val="0"/>
          <w:sz w:val="22"/>
        </w:rPr>
        <w:t>th</w:t>
      </w:r>
      <w:r w:rsidRPr="0033750C">
        <w:rPr>
          <w:rFonts w:ascii="Times New Roman" w:eastAsia="SimSun" w:hAnsi="Times New Roman" w:cs="Times New Roman"/>
          <w:color w:val="1F497D"/>
          <w:kern w:val="0"/>
          <w:sz w:val="22"/>
        </w:rPr>
        <w:t>is email. Thank you very much for squeezing time out of your busy schedule to look through my material.</w:t>
      </w:r>
    </w:p>
    <w:p w14:paraId="0F1CD5A7"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03D167F"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2294F42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the research on the characterization method of the stator winding insulation defects in Dongfang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In order to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stator. And, because the stator that needs our test is huge—the length is about eight meters. I also performed finite element analysis on the mechanical parts I designed to determine the appropriate size and materials. </w:t>
      </w:r>
    </w:p>
    <w:p w14:paraId="476688B4" w14:textId="52B0E084"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optimize various parameters in more detail on the basis of experiments. In the following experiment, we will study the influence of air inlets with different apertures on the purification rate and efficiency, so as to design a set of purification systems for post-disaster air.</w:t>
      </w:r>
    </w:p>
    <w:p w14:paraId="29F5B37F" w14:textId="43973EC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ast fall, I successfully applied for an undergraduate internship program jointly launched by the China Scholarship Council and Mathematics of Information Technology and Complex Systems in Canada. I have been matched with Prof. Shafaroudi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4B850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A3A5BD8" w14:textId="685BC38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be your TA. Your assistance will be greatly appreciated and looking forward to your earliest reply.</w:t>
      </w:r>
    </w:p>
    <w:p w14:paraId="5BF861AD" w14:textId="77777777" w:rsidR="00BF3E86" w:rsidRPr="0033750C" w:rsidRDefault="00BF3E86" w:rsidP="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89EC5F0" w14:textId="77777777" w:rsidR="0040407B" w:rsidRPr="0033750C" w:rsidRDefault="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E05626" w14:textId="77777777" w:rsidR="0040407B" w:rsidRPr="0033750C" w:rsidRDefault="0040407B">
      <w:pPr>
        <w:widowControl/>
        <w:jc w:val="left"/>
        <w:rPr>
          <w:rFonts w:ascii="Times New Roman" w:eastAsia="SimSun" w:hAnsi="Times New Roman" w:cs="Times New Roman"/>
          <w:color w:val="1F497D"/>
          <w:kern w:val="0"/>
          <w:sz w:val="22"/>
        </w:rPr>
      </w:pPr>
    </w:p>
    <w:p w14:paraId="4D55C273" w14:textId="77777777" w:rsidR="0040407B" w:rsidRPr="0033750C" w:rsidRDefault="0040407B" w:rsidP="004040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9109DBE" w14:textId="5EE2170B" w:rsidR="0040407B" w:rsidRPr="0033750C" w:rsidRDefault="0040407B"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w:t>
      </w:r>
      <w:r w:rsidR="0028000A" w:rsidRPr="0033750C">
        <w:rPr>
          <w:rFonts w:ascii="Times New Roman" w:eastAsia="SimSun" w:hAnsi="Times New Roman" w:cs="Times New Roman"/>
          <w:color w:val="1F497D"/>
          <w:kern w:val="0"/>
          <w:sz w:val="22"/>
        </w:rPr>
        <w:t xml:space="preserve">Thank you for your concern. </w:t>
      </w:r>
      <w:r w:rsidR="002A3A06" w:rsidRPr="0033750C">
        <w:rPr>
          <w:rFonts w:ascii="Times New Roman" w:eastAsia="SimSun" w:hAnsi="Times New Roman" w:cs="Times New Roman"/>
          <w:color w:val="1F497D"/>
          <w:kern w:val="0"/>
          <w:sz w:val="22"/>
        </w:rPr>
        <w:t xml:space="preserve">I have been a teaching assistant for Ping-Chun Sui for MATLAB courses last Fall. So, there is no problem with MATLAB skill. And </w:t>
      </w:r>
      <w:r w:rsidRPr="0033750C">
        <w:rPr>
          <w:rFonts w:ascii="Times New Roman" w:eastAsia="SimSun" w:hAnsi="Times New Roman" w:cs="Times New Roman"/>
          <w:color w:val="1F497D"/>
          <w:kern w:val="0"/>
          <w:sz w:val="22"/>
        </w:rPr>
        <w:t>I think I enjoy exposing myself to new things. For example, I did research about the ocean engineering this summer at Westlake University which I have never involved before. But I conducted relevant experiment and wrote a paper</w:t>
      </w:r>
      <w:r w:rsidR="0028000A" w:rsidRPr="0033750C">
        <w:rPr>
          <w:rFonts w:ascii="Times New Roman" w:eastAsia="SimSun" w:hAnsi="Times New Roman" w:cs="Times New Roman"/>
          <w:color w:val="1F497D"/>
          <w:kern w:val="0"/>
          <w:sz w:val="22"/>
        </w:rPr>
        <w:t xml:space="preserve"> as the first writer</w:t>
      </w:r>
      <w:r w:rsidRPr="0033750C">
        <w:rPr>
          <w:rFonts w:ascii="Times New Roman" w:eastAsia="SimSun" w:hAnsi="Times New Roman" w:cs="Times New Roman"/>
          <w:color w:val="1F497D"/>
          <w:kern w:val="0"/>
          <w:sz w:val="22"/>
        </w:rPr>
        <w:t xml:space="preserve"> about underwater charging of robotic fish using marine renewable energy within almost one month. </w:t>
      </w:r>
      <w:r w:rsidR="0028000A" w:rsidRPr="0033750C">
        <w:rPr>
          <w:rFonts w:ascii="Times New Roman" w:eastAsia="SimSun" w:hAnsi="Times New Roman" w:cs="Times New Roman"/>
          <w:color w:val="1F497D"/>
          <w:kern w:val="0"/>
          <w:sz w:val="22"/>
        </w:rPr>
        <w:t>So I think, I will be comfortable being the TA for a course that you have not taken as a student. And I will be pleasure to</w:t>
      </w:r>
      <w:r w:rsidR="0028000A" w:rsidRPr="0033750C">
        <w:rPr>
          <w:rFonts w:ascii="Times New Roman" w:hAnsi="Times New Roman" w:cs="Times New Roman"/>
        </w:rPr>
        <w:t xml:space="preserve"> </w:t>
      </w:r>
      <w:r w:rsidR="0028000A" w:rsidRPr="0033750C">
        <w:rPr>
          <w:rFonts w:ascii="Times New Roman" w:eastAsia="SimSun" w:hAnsi="Times New Roman" w:cs="Times New Roman"/>
          <w:color w:val="1F497D"/>
          <w:kern w:val="0"/>
          <w:sz w:val="22"/>
        </w:rPr>
        <w:t xml:space="preserve">attend each class so that I am ready to answer questions by other students, because I also want to learn more knowledge about Numerical Methods, which is very useful for me. </w:t>
      </w:r>
      <w:r w:rsidR="002A3A06" w:rsidRPr="0033750C">
        <w:rPr>
          <w:rFonts w:ascii="Times New Roman" w:eastAsia="SimSun" w:hAnsi="Times New Roman" w:cs="Times New Roman"/>
          <w:color w:val="1F497D"/>
          <w:kern w:val="0"/>
          <w:sz w:val="22"/>
        </w:rPr>
        <w:t xml:space="preserve">You can see from Users of this course on BlackBoard, I am also </w:t>
      </w:r>
      <w:r w:rsidR="002A3A06" w:rsidRPr="0033750C">
        <w:rPr>
          <w:rFonts w:ascii="Times New Roman" w:eastAsia="SimSun" w:hAnsi="Times New Roman" w:cs="Times New Roman"/>
          <w:color w:val="1F497D"/>
          <w:kern w:val="0"/>
          <w:sz w:val="22"/>
        </w:rPr>
        <w:lastRenderedPageBreak/>
        <w:t xml:space="preserve">in the user list of Numerical Methods. If I am fortunate to be your TA for this course, I will drop this course because the credits I earned are already enough for me to graduate. </w:t>
      </w:r>
    </w:p>
    <w:p w14:paraId="2664D991" w14:textId="7125AF2A" w:rsidR="0028000A" w:rsidRPr="0033750C" w:rsidRDefault="0028000A"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last spring, Prof. TZ Mai did offer this course. However, only junior and senior can register for this course but I was sopheremore at that time. Now, I am the senior, and the students who took Prof. TZ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es have already graduated. So, I said there is no one who has learned N</w:t>
      </w:r>
      <w:r w:rsidR="002A3A06" w:rsidRPr="0033750C">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merical Methods</w:t>
      </w:r>
      <w:r w:rsidR="002A3A06" w:rsidRPr="0033750C">
        <w:rPr>
          <w:rFonts w:ascii="Times New Roman" w:eastAsia="SimSun" w:hAnsi="Times New Roman" w:cs="Times New Roman"/>
          <w:color w:val="1F497D"/>
          <w:kern w:val="0"/>
          <w:sz w:val="22"/>
        </w:rPr>
        <w:t xml:space="preserve"> in our institute. </w:t>
      </w:r>
    </w:p>
    <w:p w14:paraId="64CDF089" w14:textId="3F709127" w:rsidR="002A3A06" w:rsidRPr="0033750C" w:rsidRDefault="002A3A0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help and looking forward to your reply. </w:t>
      </w:r>
    </w:p>
    <w:p w14:paraId="5C7D6034" w14:textId="2E336861"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382BAE" w14:textId="596AF894"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CF2A17" w14:textId="618EBCE0" w:rsidR="00652A0A" w:rsidRPr="0033750C" w:rsidRDefault="00652A0A" w:rsidP="002A3A06">
      <w:pPr>
        <w:widowControl/>
        <w:jc w:val="left"/>
        <w:rPr>
          <w:rFonts w:ascii="Times New Roman" w:eastAsia="SimSun" w:hAnsi="Times New Roman" w:cs="Times New Roman"/>
          <w:color w:val="1F497D"/>
          <w:kern w:val="0"/>
          <w:sz w:val="22"/>
        </w:rPr>
      </w:pPr>
    </w:p>
    <w:p w14:paraId="3BF0B56B" w14:textId="7F09AEBD" w:rsidR="00652A0A" w:rsidRPr="0033750C" w:rsidRDefault="00652A0A"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181808C" w14:textId="05FE1E36"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thing I want to point out is that I think we need to change the classroom. The current classroom is 3-310. There is no desk and it is very crowd in this classroom. Many students complained about this classroom for the past semesters. So, if our classroom is really in 3-310 because I see in my course schedule, the classroom is 3-104, but in the TA list, it is in 3-31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tell academic affair teacher to change our classroom. </w:t>
      </w:r>
    </w:p>
    <w:p w14:paraId="60DC26C5" w14:textId="3B56B3FA"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640C0A7"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2B896D"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D653A5" w14:textId="51B859E3" w:rsidR="00652A0A" w:rsidRPr="0033750C" w:rsidRDefault="00652A0A" w:rsidP="002A3A06">
      <w:pPr>
        <w:widowControl/>
        <w:jc w:val="left"/>
        <w:rPr>
          <w:rFonts w:ascii="Times New Roman" w:eastAsia="SimSun" w:hAnsi="Times New Roman" w:cs="Times New Roman"/>
          <w:color w:val="1F497D"/>
          <w:kern w:val="0"/>
          <w:sz w:val="22"/>
        </w:rPr>
      </w:pPr>
    </w:p>
    <w:p w14:paraId="285D3601" w14:textId="1AED845B" w:rsidR="003E38F8" w:rsidRPr="0033750C" w:rsidRDefault="003E38F8" w:rsidP="002A3A06">
      <w:pPr>
        <w:widowControl/>
        <w:jc w:val="left"/>
        <w:rPr>
          <w:rFonts w:ascii="Times New Roman" w:eastAsia="SimSun" w:hAnsi="Times New Roman" w:cs="Times New Roman"/>
          <w:color w:val="1F497D"/>
          <w:kern w:val="0"/>
          <w:sz w:val="22"/>
        </w:rPr>
      </w:pPr>
    </w:p>
    <w:p w14:paraId="0297AA90"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i Liuchao,</w:t>
      </w:r>
    </w:p>
    <w:p w14:paraId="62105AF7"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doing well.</w:t>
      </w:r>
    </w:p>
    <w:p w14:paraId="1BD7D462"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are comfortable sitting in the class each week then I think we can make it work for you to be the TA for the class. Most of all I will need lots of assistance with MATLAB as I have not used this software before but I understand that it is preferred at SCUPI.</w:t>
      </w:r>
    </w:p>
    <w:p w14:paraId="6818149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 you know who we contact to make you the TA?</w:t>
      </w:r>
    </w:p>
    <w:p w14:paraId="58B91CA1"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w:t>
      </w:r>
    </w:p>
    <w:p w14:paraId="24FB4F2F" w14:textId="2FD48614"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bin Cunningham</w:t>
      </w:r>
    </w:p>
    <w:p w14:paraId="07288828" w14:textId="38FC26AC" w:rsidR="003E38F8" w:rsidRPr="0033750C" w:rsidRDefault="003E38F8" w:rsidP="003E38F8">
      <w:pPr>
        <w:widowControl/>
        <w:jc w:val="left"/>
        <w:rPr>
          <w:rFonts w:ascii="Times New Roman" w:eastAsia="SimSun" w:hAnsi="Times New Roman" w:cs="Times New Roman"/>
          <w:color w:val="1F497D"/>
          <w:kern w:val="0"/>
          <w:sz w:val="22"/>
        </w:rPr>
      </w:pPr>
    </w:p>
    <w:p w14:paraId="3C645A8B" w14:textId="660A85C4" w:rsidR="003E38F8" w:rsidRPr="0033750C" w:rsidRDefault="003E38F8" w:rsidP="003E38F8">
      <w:pPr>
        <w:widowControl/>
        <w:jc w:val="left"/>
        <w:rPr>
          <w:rFonts w:ascii="Times New Roman" w:eastAsia="SimSun" w:hAnsi="Times New Roman" w:cs="Times New Roman"/>
          <w:color w:val="1F497D"/>
          <w:kern w:val="0"/>
          <w:sz w:val="22"/>
        </w:rPr>
      </w:pPr>
    </w:p>
    <w:p w14:paraId="5B96766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CBA8BEA" w14:textId="7B4A6DE2" w:rsidR="003E38F8" w:rsidRPr="0033750C" w:rsidRDefault="003E38F8"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that. Miss. Aoxin is in charge with management of TAs. Her email is </w:t>
      </w:r>
      <w:hyperlink r:id="rId138" w:history="1">
        <w:r w:rsidRPr="0033750C">
          <w:rPr>
            <w:rStyle w:val="ae"/>
            <w:rFonts w:ascii="Times New Roman" w:eastAsia="SimSun" w:hAnsi="Times New Roman" w:cs="Times New Roman"/>
            <w:kern w:val="0"/>
            <w:sz w:val="22"/>
          </w:rPr>
          <w:t>aoxin.qi@scupi.cn</w:t>
        </w:r>
      </w:hyperlink>
      <w:r w:rsidRPr="0033750C">
        <w:rPr>
          <w:rFonts w:ascii="Times New Roman" w:eastAsia="SimSun" w:hAnsi="Times New Roman" w:cs="Times New Roman"/>
          <w:color w:val="1F497D"/>
          <w:kern w:val="0"/>
          <w:sz w:val="22"/>
        </w:rPr>
        <w:t xml:space="preserve">. </w:t>
      </w:r>
      <w:r w:rsidR="00676A76" w:rsidRPr="0033750C">
        <w:rPr>
          <w:rFonts w:ascii="Times New Roman" w:eastAsia="SimSun" w:hAnsi="Times New Roman" w:cs="Times New Roman"/>
          <w:color w:val="1F497D"/>
          <w:kern w:val="0"/>
          <w:sz w:val="22"/>
        </w:rPr>
        <w:t xml:space="preserve">Could you please be so kind to check our classroom for this course with her? Because as shown in files attached to this email, different lists show different classroom for this course. And if the classroom is 3-310, </w:t>
      </w:r>
      <w:r w:rsidR="00443C88" w:rsidRPr="0033750C">
        <w:rPr>
          <w:rFonts w:ascii="Times New Roman" w:eastAsia="SimSun" w:hAnsi="Times New Roman" w:cs="Times New Roman"/>
          <w:color w:val="1F497D"/>
          <w:kern w:val="0"/>
          <w:sz w:val="22"/>
        </w:rPr>
        <w:t xml:space="preserve">I strongly suggest that we need to change classroom because there are only chairs and no tables. </w:t>
      </w:r>
    </w:p>
    <w:p w14:paraId="212B7C1E" w14:textId="6748A917" w:rsidR="00676A76" w:rsidRPr="0033750C" w:rsidRDefault="00676A76"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w:t>
      </w:r>
      <w:r w:rsidR="00443C88" w:rsidRPr="0033750C">
        <w:rPr>
          <w:rFonts w:ascii="Times New Roman" w:eastAsia="SimSun" w:hAnsi="Times New Roman" w:cs="Times New Roman"/>
          <w:color w:val="1F497D"/>
          <w:kern w:val="0"/>
          <w:sz w:val="22"/>
        </w:rPr>
        <w:t xml:space="preserve"> your patient help and looking forward to your reply.</w:t>
      </w:r>
    </w:p>
    <w:p w14:paraId="698BCC64" w14:textId="03C558A6"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E6912D" w14:textId="7370223C"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DE4053" w14:textId="7C56729C" w:rsidR="005940FE" w:rsidRPr="0033750C" w:rsidRDefault="005940FE" w:rsidP="00443C88">
      <w:pPr>
        <w:widowControl/>
        <w:jc w:val="left"/>
        <w:rPr>
          <w:rFonts w:ascii="Times New Roman" w:eastAsia="SimSun" w:hAnsi="Times New Roman" w:cs="Times New Roman"/>
          <w:color w:val="1F497D"/>
          <w:kern w:val="0"/>
          <w:sz w:val="22"/>
        </w:rPr>
      </w:pPr>
    </w:p>
    <w:p w14:paraId="5E585D91"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F0A5E09" w14:textId="40B5D872"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students need to use computer in the class for this course. Unfortunately, all classrooms on the third floor of Zone 3 have no desks. That is, the 3-311 </w:t>
      </w:r>
      <w:r w:rsidRPr="0033750C">
        <w:rPr>
          <w:rFonts w:ascii="Times New Roman" w:eastAsia="SimSun" w:hAnsi="Times New Roman" w:cs="Times New Roman"/>
          <w:color w:val="1F497D"/>
          <w:kern w:val="0"/>
          <w:sz w:val="22"/>
        </w:rPr>
        <w:lastRenderedPageBreak/>
        <w:t>classroom also has no desks. Because the classroom on the third floor of Zone 3 does not even have a charging port.</w:t>
      </w:r>
    </w:p>
    <w:p w14:paraId="4BC681B8" w14:textId="77777777"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your patient help and looking forward to your reply.</w:t>
      </w:r>
    </w:p>
    <w:p w14:paraId="196B52D4"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554078"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7CF4C" w14:textId="609EA0D1" w:rsidR="005940FE" w:rsidRPr="0033750C" w:rsidRDefault="005940FE" w:rsidP="00443C88">
      <w:pPr>
        <w:widowControl/>
        <w:jc w:val="left"/>
        <w:rPr>
          <w:rFonts w:ascii="Times New Roman" w:eastAsia="SimSun" w:hAnsi="Times New Roman" w:cs="Times New Roman"/>
          <w:color w:val="1F497D"/>
          <w:kern w:val="0"/>
          <w:sz w:val="22"/>
        </w:rPr>
      </w:pPr>
    </w:p>
    <w:p w14:paraId="408C55A8" w14:textId="62BEDECD" w:rsidR="005940FE" w:rsidRPr="0033750C" w:rsidRDefault="005940FE" w:rsidP="00443C88">
      <w:pPr>
        <w:widowControl/>
        <w:jc w:val="left"/>
        <w:rPr>
          <w:rFonts w:ascii="Times New Roman" w:eastAsia="SimSun" w:hAnsi="Times New Roman" w:cs="Times New Roman"/>
          <w:color w:val="1F497D"/>
          <w:kern w:val="0"/>
          <w:sz w:val="22"/>
        </w:rPr>
      </w:pPr>
    </w:p>
    <w:p w14:paraId="0A013132"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6AC9126B" w14:textId="432A7B96"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have added your WeChat</w:t>
      </w:r>
      <w:r w:rsidR="00DC6B28" w:rsidRPr="0033750C">
        <w:rPr>
          <w:rFonts w:ascii="Times New Roman" w:eastAsia="SimSun" w:hAnsi="Times New Roman" w:cs="Times New Roman"/>
          <w:color w:val="1F497D"/>
          <w:kern w:val="0"/>
          <w:sz w:val="22"/>
        </w:rPr>
        <w:t xml:space="preserve">. Hope we will have a pleasant coorpation! See you on the SCU campus. </w:t>
      </w:r>
    </w:p>
    <w:p w14:paraId="7A9CC2EC"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EECA13"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765755" w14:textId="77777777" w:rsidR="005940FE" w:rsidRPr="0033750C" w:rsidRDefault="005940FE" w:rsidP="00443C88">
      <w:pPr>
        <w:widowControl/>
        <w:jc w:val="left"/>
        <w:rPr>
          <w:rFonts w:ascii="Times New Roman" w:eastAsia="SimSun" w:hAnsi="Times New Roman" w:cs="Times New Roman"/>
          <w:color w:val="1F497D"/>
          <w:kern w:val="0"/>
          <w:sz w:val="22"/>
        </w:rPr>
      </w:pPr>
    </w:p>
    <w:p w14:paraId="11BC4974" w14:textId="7E1A7BE9" w:rsidR="00BF3E86" w:rsidRPr="0033750C" w:rsidRDefault="00BF3E8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4B4172" w14:textId="2B3B01AE"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001A8A9C" w14:textId="7FAD4E88" w:rsidR="006D0308" w:rsidRPr="0033750C" w:rsidRDefault="00A4660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report to you the latest progress. Last semester, I successfully g</w:t>
      </w:r>
      <w:r w:rsidR="00512004"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the first place in ranking </w:t>
      </w:r>
      <w:r w:rsidR="00067149" w:rsidRPr="0033750C">
        <w:rPr>
          <w:rFonts w:ascii="Times New Roman" w:eastAsia="SimSun" w:hAnsi="Times New Roman" w:cs="Times New Roman"/>
          <w:color w:val="1F497D"/>
          <w:kern w:val="0"/>
          <w:sz w:val="22"/>
        </w:rPr>
        <w:t>again</w:t>
      </w:r>
      <w:r w:rsidR="00512004" w:rsidRPr="0033750C">
        <w:rPr>
          <w:rFonts w:ascii="Times New Roman" w:eastAsia="SimSun" w:hAnsi="Times New Roman" w:cs="Times New Roman"/>
          <w:color w:val="1F497D"/>
          <w:kern w:val="0"/>
          <w:sz w:val="22"/>
        </w:rPr>
        <w:t xml:space="preserve">, which was almost guaranteed to successfully apply for the national scholarship in September. </w:t>
      </w:r>
      <w:r w:rsidR="006D0308" w:rsidRPr="0033750C">
        <w:rPr>
          <w:rFonts w:ascii="Times New Roman" w:eastAsia="SimSun" w:hAnsi="Times New Roman" w:cs="Times New Roman"/>
          <w:color w:val="1F497D"/>
          <w:kern w:val="0"/>
          <w:sz w:val="22"/>
        </w:rPr>
        <w:t xml:space="preserve">Recently, I have finished my internship at Westlake University and submitted a paper to </w:t>
      </w:r>
      <w:r w:rsidR="006D0308" w:rsidRPr="0033750C">
        <w:rPr>
          <w:rFonts w:ascii="Times New Roman" w:eastAsia="SimSun" w:hAnsi="Times New Roman" w:cs="Times New Roman"/>
          <w:i/>
          <w:iCs/>
          <w:color w:val="1F497D"/>
          <w:kern w:val="0"/>
          <w:sz w:val="22"/>
        </w:rPr>
        <w:t>Ships and Offshore Structures</w:t>
      </w:r>
      <w:r w:rsidR="006D0308" w:rsidRPr="0033750C">
        <w:rPr>
          <w:rFonts w:ascii="Times New Roman" w:eastAsia="SimSun" w:hAnsi="Times New Roman" w:cs="Times New Roman"/>
          <w:color w:val="1F497D"/>
          <w:kern w:val="0"/>
          <w:sz w:val="22"/>
        </w:rPr>
        <w:t xml:space="preserve"> as the first author.</w:t>
      </w:r>
      <w:r w:rsidR="003D3F4E" w:rsidRPr="0033750C">
        <w:rPr>
          <w:rFonts w:ascii="Times New Roman" w:eastAsia="SimSun" w:hAnsi="Times New Roman" w:cs="Times New Roman"/>
          <w:color w:val="1F497D"/>
          <w:kern w:val="0"/>
          <w:sz w:val="22"/>
        </w:rPr>
        <w:t xml:space="preserve"> In addition, I have registed TOEFL test on 19</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Sept. and GRE on 10</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Oct. Hope they are going well. </w:t>
      </w:r>
    </w:p>
    <w:p w14:paraId="36AAC193" w14:textId="660D4FAF" w:rsidR="003D3F4E" w:rsidRPr="0033750C" w:rsidRDefault="003D3F4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joy your </w:t>
      </w:r>
      <w:r w:rsidR="003D4636" w:rsidRPr="0033750C">
        <w:rPr>
          <w:rFonts w:ascii="Times New Roman" w:eastAsia="SimSun" w:hAnsi="Times New Roman" w:cs="Times New Roman"/>
          <w:color w:val="1F497D"/>
          <w:kern w:val="0"/>
          <w:sz w:val="22"/>
        </w:rPr>
        <w:t>summer holiday! Take care and stay safe.</w:t>
      </w:r>
    </w:p>
    <w:p w14:paraId="15442E22"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A8F50"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A5D78E" w14:textId="77777777" w:rsidR="006D0308" w:rsidRPr="0033750C" w:rsidRDefault="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0C7E33" w14:textId="071E6F70"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DB5EFB7" w14:textId="023A45C7"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g,</w:t>
      </w:r>
    </w:p>
    <w:p w14:paraId="47BA3604" w14:textId="0772CC5A"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 heard that you will recruit some Ph.D. students this year. I am very interested in it and I hope to be involved in this direction in the future. Here is my self-introduction. And my CV is also attached to this email. Thank you very much for squeezing time out of your busy schedule to look through my material.</w:t>
      </w:r>
    </w:p>
    <w:p w14:paraId="4DB71F14"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05302420"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2E69BA5"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3EDCF61"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t>
      </w:r>
      <w:r w:rsidRPr="0033750C">
        <w:rPr>
          <w:rFonts w:ascii="Times New Roman" w:eastAsia="SimSun" w:hAnsi="Times New Roman" w:cs="Times New Roman"/>
          <w:color w:val="1F497D"/>
          <w:kern w:val="0"/>
          <w:sz w:val="22"/>
        </w:rPr>
        <w:lastRenderedPageBreak/>
        <w:t>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53965D3"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604223A" w14:textId="6B518DA9"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7A1C4FE"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40F0769"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9C1764"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BC7FD4" w14:textId="77777777" w:rsidR="0083702E" w:rsidRPr="0033750C" w:rsidRDefault="0083702E">
      <w:pPr>
        <w:widowControl/>
        <w:jc w:val="left"/>
        <w:rPr>
          <w:rFonts w:ascii="Times New Roman" w:eastAsia="SimSun" w:hAnsi="Times New Roman" w:cs="Times New Roman"/>
          <w:color w:val="1F497D"/>
          <w:kern w:val="0"/>
          <w:sz w:val="22"/>
        </w:rPr>
      </w:pPr>
    </w:p>
    <w:p w14:paraId="2B2F20DD" w14:textId="5C52420B" w:rsidR="0083702E" w:rsidRPr="0033750C" w:rsidRDefault="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67DC3B" w14:textId="58901980"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C455935" w14:textId="327C6471"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4B7C214B" w14:textId="1AB924FB"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 heard that you will recruit one Ph.D. student this year. I am very interested in it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74160852"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0C4A15F9"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1399F64"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AA48010"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3D1E39E"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615FD4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4A1DD8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0BBD332"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A1C828"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177DA0" w14:textId="5C52AC8A" w:rsidR="0083702E" w:rsidRPr="0033750C" w:rsidRDefault="0083702E">
      <w:pPr>
        <w:widowControl/>
        <w:jc w:val="left"/>
        <w:rPr>
          <w:rFonts w:ascii="Times New Roman" w:eastAsia="SimSun" w:hAnsi="Times New Roman" w:cs="Times New Roman"/>
          <w:color w:val="1F497D"/>
          <w:kern w:val="0"/>
          <w:sz w:val="22"/>
        </w:rPr>
      </w:pPr>
    </w:p>
    <w:p w14:paraId="57A9CBCB" w14:textId="0EE83ED8"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27FC0CFB" w14:textId="76FD8FBF"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know my TOEFL and GRE cannot meet the requirements for admission with scholarships. So, I will take another TOEFL test in September and also GRE in October. Hope I will have these scores for other application. Anyway, thank you so much for your patient help. Have a nice day!</w:t>
      </w:r>
    </w:p>
    <w:p w14:paraId="0B8AB1AF"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62CF3866"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B210DB" w14:textId="739EA592" w:rsidR="0083702E" w:rsidRPr="0033750C" w:rsidRDefault="0083702E">
      <w:pPr>
        <w:widowControl/>
        <w:jc w:val="left"/>
        <w:rPr>
          <w:rFonts w:ascii="Times New Roman" w:eastAsia="SimSun" w:hAnsi="Times New Roman" w:cs="Times New Roman"/>
          <w:color w:val="1F497D"/>
          <w:kern w:val="0"/>
          <w:sz w:val="22"/>
        </w:rPr>
      </w:pPr>
    </w:p>
    <w:p w14:paraId="682A7F70" w14:textId="05D06E28" w:rsidR="00C962F7" w:rsidRPr="0033750C" w:rsidRDefault="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27B44B" w14:textId="234D5109"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Liuchao Jin, </w:t>
      </w:r>
    </w:p>
    <w:p w14:paraId="4A790192" w14:textId="59B92ABE"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Wendong Wang, an associate professor at JI. You have participated in the summer camp at JI a few weeks ago. I am wondering if you have chosen your graduate advisor already. If not, would you be interested in joining my lab? We could talk via Tencent meeting if you are interested. Please let me know. </w:t>
      </w:r>
    </w:p>
    <w:p w14:paraId="1F3E0958"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w:t>
      </w:r>
    </w:p>
    <w:p w14:paraId="29007F58" w14:textId="2FA9B3A9"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ndong Wang</w:t>
      </w:r>
    </w:p>
    <w:p w14:paraId="1C5E1ECE" w14:textId="77777777" w:rsidR="00743E73" w:rsidRPr="0033750C" w:rsidRDefault="00743E73" w:rsidP="00743E73">
      <w:pPr>
        <w:widowControl/>
        <w:jc w:val="left"/>
        <w:rPr>
          <w:rFonts w:ascii="Times New Roman" w:eastAsia="SimSun" w:hAnsi="Times New Roman" w:cs="Times New Roman"/>
          <w:color w:val="1F497D"/>
          <w:kern w:val="0"/>
          <w:sz w:val="22"/>
        </w:rPr>
      </w:pPr>
    </w:p>
    <w:p w14:paraId="38103192" w14:textId="0EC4A52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604A8661" w14:textId="38636ECD" w:rsidR="00743E73" w:rsidRPr="0033750C" w:rsidRDefault="00743E73" w:rsidP="00743E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hear from you. Yeah, I am really interested in your research direction. Maybe we can have a meeting at any time which is available for you. Actually, these days, I contacted Dean Huang, asking him whether I can join his lab but maybe because Prof. Huang is busy during these days, he replied my once a week. So,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a meeting yet as planned. Anyway, I am glad to receive your email. I was wondering when it is available for you so that we can have a meeting on Tencent meeting. Thank you so much for your help. Have a nice day!</w:t>
      </w:r>
    </w:p>
    <w:p w14:paraId="26121700"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0913B9"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C2D11D" w14:textId="457852DF" w:rsidR="00743E73" w:rsidRPr="0033750C" w:rsidRDefault="00743E73">
      <w:pPr>
        <w:widowControl/>
        <w:jc w:val="left"/>
        <w:rPr>
          <w:rFonts w:ascii="Times New Roman" w:eastAsia="SimSun" w:hAnsi="Times New Roman" w:cs="Times New Roman"/>
          <w:color w:val="1F497D"/>
          <w:kern w:val="0"/>
          <w:sz w:val="22"/>
        </w:rPr>
      </w:pPr>
    </w:p>
    <w:p w14:paraId="341021A9" w14:textId="69E81267" w:rsidR="00964412" w:rsidRPr="0033750C" w:rsidRDefault="00964412">
      <w:pPr>
        <w:widowControl/>
        <w:jc w:val="left"/>
        <w:rPr>
          <w:rFonts w:ascii="Times New Roman" w:eastAsia="SimSun" w:hAnsi="Times New Roman" w:cs="Times New Roman"/>
          <w:color w:val="1F497D"/>
          <w:kern w:val="0"/>
          <w:sz w:val="22"/>
        </w:rPr>
      </w:pPr>
    </w:p>
    <w:p w14:paraId="179878C1"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4F5D4E4B" w14:textId="2E9BC7D5" w:rsidR="00964412" w:rsidRPr="0033750C" w:rsidRDefault="00964412" w:rsidP="00964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I saw the email just now. And there are ten minutes left to 3:3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good choice to meet tomorrow. Sorry for late response again. Looking forward to receiving your free time schedule tomorrow.</w:t>
      </w:r>
    </w:p>
    <w:p w14:paraId="49916657"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10024D"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16FA99" w14:textId="77777777" w:rsidR="00964412" w:rsidRPr="0033750C" w:rsidRDefault="00964412">
      <w:pPr>
        <w:widowControl/>
        <w:jc w:val="left"/>
        <w:rPr>
          <w:rFonts w:ascii="Times New Roman" w:eastAsia="SimSun" w:hAnsi="Times New Roman" w:cs="Times New Roman"/>
          <w:color w:val="1F497D"/>
          <w:kern w:val="0"/>
          <w:sz w:val="22"/>
        </w:rPr>
      </w:pPr>
    </w:p>
    <w:p w14:paraId="74F87A44" w14:textId="0AA5ABF7" w:rsidR="00D23922" w:rsidRPr="0033750C" w:rsidRDefault="00D239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23E1EF" w14:textId="33C3AE0A"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Essenpreis,</w:t>
      </w:r>
    </w:p>
    <w:p w14:paraId="2B7132C4" w14:textId="330A836E" w:rsidR="00416C39" w:rsidRPr="0033750C" w:rsidRDefault="00416C39" w:rsidP="00416C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patient guidanc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lly helpful. I think I will successfully get the permission for the figures I want. Have a nice day!</w:t>
      </w:r>
    </w:p>
    <w:p w14:paraId="41B876A6" w14:textId="6F1D82CE"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3005A1" w14:textId="4F60A69C"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9AEB44" w14:textId="59405C5B"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3E7B3FF" w14:textId="18D4B7C6"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徐教授：</w:t>
      </w:r>
    </w:p>
    <w:p w14:paraId="3AF0F083"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847B83E" w14:textId="736E7A40"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生物</w:t>
      </w:r>
      <w:r w:rsidRPr="0033750C">
        <w:rPr>
          <w:rFonts w:ascii="Times New Roman" w:eastAsia="SimSun" w:hAnsi="Times New Roman" w:cs="Times New Roman"/>
          <w:color w:val="1F497D"/>
          <w:kern w:val="0"/>
          <w:sz w:val="22"/>
        </w:rPr>
        <w:t>3D</w:t>
      </w:r>
      <w:r w:rsidRPr="0033750C">
        <w:rPr>
          <w:rFonts w:ascii="Times New Roman" w:eastAsia="SimSun" w:hAnsi="Times New Roman" w:cs="Times New Roman"/>
          <w:color w:val="1F497D"/>
          <w:kern w:val="0"/>
          <w:sz w:val="22"/>
        </w:rPr>
        <w:t>打印，我对此非常感兴趣，我很希望在预推免阶段填报您成为我博士阶段的导师。以下是我的自我介绍，并且我将我的简历附在了这封邮件中，感谢您在百忙之中查阅我的申请材料。</w:t>
      </w:r>
    </w:p>
    <w:p w14:paraId="0273F68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5C5178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5176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B00789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3C1F9B2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238F7CD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52B4DF87" w14:textId="77777777" w:rsidR="00AC5A4F" w:rsidRPr="0033750C" w:rsidRDefault="00AC5A4F" w:rsidP="00AC5A4F">
      <w:pPr>
        <w:pStyle w:val="af2"/>
        <w:ind w:firstLine="420"/>
      </w:pPr>
      <w:r w:rsidRPr="0033750C">
        <w:t>此致</w:t>
      </w:r>
    </w:p>
    <w:p w14:paraId="7FF02A50" w14:textId="77777777" w:rsidR="00AC5A4F" w:rsidRPr="0033750C" w:rsidRDefault="00AC5A4F" w:rsidP="00AC5A4F">
      <w:pPr>
        <w:pStyle w:val="af4"/>
        <w:ind w:left="0"/>
      </w:pPr>
      <w:r w:rsidRPr="0033750C">
        <w:t>敬礼！</w:t>
      </w:r>
    </w:p>
    <w:p w14:paraId="3B942AF6" w14:textId="77777777" w:rsidR="00AC5A4F" w:rsidRPr="0033750C" w:rsidRDefault="00AC5A4F" w:rsidP="00AC5A4F">
      <w:pPr>
        <w:pStyle w:val="af4"/>
        <w:ind w:left="0"/>
        <w:jc w:val="right"/>
      </w:pPr>
      <w:r w:rsidRPr="0033750C">
        <w:t>金刘超</w:t>
      </w:r>
    </w:p>
    <w:p w14:paraId="3E40E86C" w14:textId="16FC9BDF" w:rsidR="00AC5A4F" w:rsidRPr="0033750C" w:rsidRDefault="00AC5A4F" w:rsidP="00AC5A4F">
      <w:pPr>
        <w:pStyle w:val="af4"/>
        <w:ind w:left="0"/>
        <w:jc w:val="right"/>
      </w:pPr>
      <w:r w:rsidRPr="0033750C">
        <w:t>2021</w:t>
      </w:r>
      <w:r w:rsidRPr="0033750C">
        <w:t>年</w:t>
      </w:r>
      <w:r w:rsidRPr="0033750C">
        <w:t>8</w:t>
      </w:r>
      <w:r w:rsidRPr="0033750C">
        <w:t>月</w:t>
      </w:r>
      <w:r w:rsidRPr="0033750C">
        <w:t>14</w:t>
      </w:r>
      <w:r w:rsidRPr="0033750C">
        <w:t>日</w:t>
      </w:r>
    </w:p>
    <w:p w14:paraId="5B2154E5" w14:textId="77777777" w:rsidR="00AC5A4F" w:rsidRPr="0033750C" w:rsidRDefault="00AC5A4F" w:rsidP="00AC5A4F">
      <w:pPr>
        <w:pStyle w:val="af4"/>
        <w:ind w:left="0"/>
        <w:jc w:val="right"/>
      </w:pPr>
    </w:p>
    <w:p w14:paraId="28C2B0FB" w14:textId="5E28CFB8" w:rsidR="00AC5A4F" w:rsidRPr="0033750C" w:rsidRDefault="00AC5A4F" w:rsidP="00AC5A4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00C5437" w14:textId="16EF59FC"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 saw on the official website of the Department of Mechanical Engineering of Tsinghua University that the your main research direction is the bio 3D printing. I am very interested in it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0407A351"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34110C08"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D074BD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BF4AAF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2450240B"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1839124" w14:textId="312DD841"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w:t>
      </w:r>
      <w:r w:rsidR="00A24E50" w:rsidRPr="0033750C">
        <w:rPr>
          <w:rFonts w:ascii="Times New Roman" w:eastAsia="SimSun" w:hAnsi="Times New Roman" w:cs="Times New Roman"/>
          <w:color w:val="1F497D"/>
          <w:kern w:val="0"/>
          <w:sz w:val="22"/>
        </w:rPr>
        <w:t xml:space="preserve">submitted to </w:t>
      </w:r>
      <w:r w:rsidR="00A24E50" w:rsidRPr="0033750C">
        <w:rPr>
          <w:rFonts w:ascii="Times New Roman" w:eastAsia="SimSun" w:hAnsi="Times New Roman" w:cs="Times New Roman"/>
          <w:i/>
          <w:iCs/>
          <w:color w:val="1F497D"/>
          <w:kern w:val="0"/>
          <w:sz w:val="22"/>
        </w:rPr>
        <w:t>Ships and Offshore Structure</w:t>
      </w:r>
      <w:r w:rsidR="00EF4560" w:rsidRPr="0033750C">
        <w:rPr>
          <w:rFonts w:ascii="Times New Roman" w:eastAsia="SimSun" w:hAnsi="Times New Roman" w:cs="Times New Roman"/>
          <w:i/>
          <w:iCs/>
          <w:color w:val="1F497D"/>
          <w:kern w:val="0"/>
          <w:sz w:val="22"/>
        </w:rPr>
        <w:t>s</w:t>
      </w:r>
      <w:r w:rsidRPr="0033750C">
        <w:rPr>
          <w:rFonts w:ascii="Times New Roman" w:eastAsia="SimSun" w:hAnsi="Times New Roman" w:cs="Times New Roman"/>
          <w:color w:val="1F497D"/>
          <w:kern w:val="0"/>
          <w:sz w:val="22"/>
        </w:rPr>
        <w:t>.</w:t>
      </w:r>
    </w:p>
    <w:p w14:paraId="1F63CF12"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ould be grateful if offered the chance to enter your lab. Your assistance will be greatly appreciated and looking forward to your earliest reply.</w:t>
      </w:r>
    </w:p>
    <w:p w14:paraId="530BB9D5" w14:textId="77777777"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99809C" w14:textId="03E5077C"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7BD8E1" w14:textId="4B536012" w:rsidR="00AC5A4F" w:rsidRPr="0033750C" w:rsidRDefault="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298473" w14:textId="34C22114" w:rsidR="006E17F8" w:rsidRPr="0033750C" w:rsidRDefault="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ication for Permission to Reuse the Figures in </w:t>
      </w:r>
      <w:r w:rsidRPr="0033750C">
        <w:rPr>
          <w:rFonts w:ascii="Times New Roman" w:eastAsia="SimSun" w:hAnsi="Times New Roman" w:cs="Times New Roman"/>
          <w:i/>
          <w:iCs/>
          <w:color w:val="1F497D"/>
          <w:kern w:val="0"/>
          <w:sz w:val="22"/>
        </w:rPr>
        <w:t>Springer Handbook of Ocean Engineering</w:t>
      </w:r>
    </w:p>
    <w:p w14:paraId="3CBB6FD5"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7DBE14B1"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KLaCER), School of Engineering, Westlake University, Hangzhou, China. I am writing to you because I was wondering whether you could be so kind to give permission to reuse three figures in the </w:t>
      </w:r>
      <w:r w:rsidRPr="0033750C">
        <w:rPr>
          <w:rFonts w:ascii="Times New Roman" w:eastAsia="DengXian" w:hAnsi="Times New Roman" w:cs="Times New Roman"/>
          <w:i/>
          <w:iCs/>
          <w:color w:val="1F497D"/>
          <w:kern w:val="0"/>
          <w:sz w:val="22"/>
          <w:bdr w:val="none" w:sz="0" w:space="0" w:color="auto" w:frame="1"/>
        </w:rPr>
        <w:t>Springer Handbook of Ocean Engineering</w:t>
      </w:r>
      <w:r w:rsidRPr="0033750C">
        <w:rPr>
          <w:rFonts w:ascii="Times New Roman" w:eastAsia="DengXian" w:hAnsi="Times New Roman" w:cs="Times New Roman"/>
          <w:color w:val="1F497D"/>
          <w:kern w:val="0"/>
          <w:sz w:val="22"/>
          <w:bdr w:val="none" w:sz="0" w:space="0" w:color="auto" w:frame="1"/>
        </w:rPr>
        <w:t>.  </w:t>
      </w:r>
    </w:p>
    <w:p w14:paraId="002CD419"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now writing a review paper about underwater charging of robotic fish and I need three figures about the marine renewable energy and underwater the docking system of AUV, which are Fig. 45.2 on Page 1119, Fig. 16.1 on Page 389, and Fig. 16.5a–c on Page 397.  </w:t>
      </w:r>
    </w:p>
    <w:p w14:paraId="52D1780E"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48F79B0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5E038A5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1C0E70BF" w14:textId="77777777" w:rsidR="006E17F8" w:rsidRPr="0033750C" w:rsidRDefault="006E17F8">
      <w:pPr>
        <w:widowControl/>
        <w:jc w:val="left"/>
        <w:rPr>
          <w:rFonts w:ascii="Times New Roman" w:eastAsia="SimSun" w:hAnsi="Times New Roman" w:cs="Times New Roman"/>
          <w:color w:val="1F497D"/>
          <w:kern w:val="0"/>
          <w:sz w:val="22"/>
        </w:rPr>
      </w:pPr>
    </w:p>
    <w:p w14:paraId="5CC43A0C" w14:textId="77777777" w:rsidR="006E17F8" w:rsidRPr="0033750C" w:rsidRDefault="006E17F8">
      <w:pPr>
        <w:widowControl/>
        <w:jc w:val="left"/>
        <w:rPr>
          <w:rFonts w:ascii="Times New Roman" w:eastAsia="SimSun" w:hAnsi="Times New Roman" w:cs="Times New Roman"/>
          <w:color w:val="1F497D"/>
          <w:kern w:val="0"/>
          <w:sz w:val="22"/>
        </w:rPr>
      </w:pPr>
    </w:p>
    <w:p w14:paraId="1B665ABB" w14:textId="77777777" w:rsidR="006E17F8" w:rsidRPr="0033750C" w:rsidRDefault="006E17F8">
      <w:pPr>
        <w:widowControl/>
        <w:jc w:val="left"/>
        <w:rPr>
          <w:rFonts w:ascii="Times New Roman" w:eastAsia="SimSun" w:hAnsi="Times New Roman" w:cs="Times New Roman"/>
          <w:color w:val="1F497D"/>
          <w:kern w:val="0"/>
          <w:sz w:val="22"/>
        </w:rPr>
      </w:pPr>
    </w:p>
    <w:p w14:paraId="7A590A31" w14:textId="2BDD603A" w:rsidR="006E17F8" w:rsidRPr="0033750C" w:rsidRDefault="006E17F8" w:rsidP="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for Permission to Reuse the Figures i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merging Works on Wireless Inductive Power Transfer: AUV Charging from Constant Current Distribution and Analysis of Controls in EV Dynamic Charging</w:t>
      </w:r>
    </w:p>
    <w:p w14:paraId="44E8F4FC" w14:textId="0091D7ED"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Bagchi, </w:t>
      </w:r>
    </w:p>
    <w:p w14:paraId="380B32B3" w14:textId="5CE845B9"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KLaCER), School of Engineering, Westlake University, Hangzhou, China. I am writing to you because I was wondering whether you could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Emerging Works on Wireless Inductive Power Transfer: AUV Charging from Constant Current Distribution and Analysis of Controls in EV Dynamic Charging</w:t>
      </w:r>
      <w:r w:rsidRPr="0033750C">
        <w:rPr>
          <w:rFonts w:ascii="Times New Roman" w:eastAsia="DengXian" w:hAnsi="Times New Roman" w:cs="Times New Roman"/>
          <w:color w:val="1F497D"/>
          <w:kern w:val="0"/>
          <w:sz w:val="22"/>
          <w:bdr w:val="none" w:sz="0" w:space="0" w:color="auto" w:frame="1"/>
        </w:rPr>
        <w:t>.  </w:t>
      </w:r>
    </w:p>
    <w:p w14:paraId="20A4DDFD" w14:textId="24103251"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about underwater charging of robotic fish and I need </w:t>
      </w:r>
      <w:r w:rsidR="00980708" w:rsidRPr="0033750C">
        <w:rPr>
          <w:rFonts w:ascii="Times New Roman" w:eastAsia="DengXian" w:hAnsi="Times New Roman" w:cs="Times New Roman"/>
          <w:color w:val="1F497D"/>
          <w:kern w:val="0"/>
          <w:sz w:val="22"/>
          <w:bdr w:val="none" w:sz="0" w:space="0" w:color="auto" w:frame="1"/>
        </w:rPr>
        <w:t>one</w:t>
      </w:r>
      <w:r w:rsidRPr="0033750C">
        <w:rPr>
          <w:rFonts w:ascii="Times New Roman" w:eastAsia="DengXian" w:hAnsi="Times New Roman" w:cs="Times New Roman"/>
          <w:color w:val="1F497D"/>
          <w:kern w:val="0"/>
          <w:sz w:val="22"/>
          <w:bdr w:val="none" w:sz="0" w:space="0" w:color="auto" w:frame="1"/>
        </w:rPr>
        <w:t xml:space="preserve"> figure about the </w:t>
      </w:r>
      <w:r w:rsidR="00980708" w:rsidRPr="0033750C">
        <w:rPr>
          <w:rFonts w:ascii="Times New Roman" w:eastAsia="DengXian" w:hAnsi="Times New Roman" w:cs="Times New Roman"/>
          <w:color w:val="1F497D"/>
          <w:kern w:val="0"/>
          <w:sz w:val="22"/>
          <w:bdr w:val="none" w:sz="0" w:space="0" w:color="auto" w:frame="1"/>
        </w:rPr>
        <w:t>IPT system</w:t>
      </w:r>
      <w:r w:rsidRPr="0033750C">
        <w:rPr>
          <w:rFonts w:ascii="Times New Roman" w:eastAsia="DengXian" w:hAnsi="Times New Roman" w:cs="Times New Roman"/>
          <w:color w:val="1F497D"/>
          <w:kern w:val="0"/>
          <w:sz w:val="22"/>
          <w:bdr w:val="none" w:sz="0" w:space="0" w:color="auto" w:frame="1"/>
        </w:rPr>
        <w:t xml:space="preserve">, which </w:t>
      </w:r>
      <w:r w:rsidR="00980708" w:rsidRPr="0033750C">
        <w:rPr>
          <w:rFonts w:ascii="Times New Roman" w:eastAsia="DengXian" w:hAnsi="Times New Roman" w:cs="Times New Roman"/>
          <w:color w:val="1F497D"/>
          <w:kern w:val="0"/>
          <w:sz w:val="22"/>
          <w:bdr w:val="none" w:sz="0" w:space="0" w:color="auto" w:frame="1"/>
        </w:rPr>
        <w:t>is</w:t>
      </w:r>
      <w:r w:rsidRPr="0033750C">
        <w:rPr>
          <w:rFonts w:ascii="Times New Roman" w:eastAsia="DengXian" w:hAnsi="Times New Roman" w:cs="Times New Roman"/>
          <w:color w:val="1F497D"/>
          <w:kern w:val="0"/>
          <w:sz w:val="22"/>
          <w:bdr w:val="none" w:sz="0" w:space="0" w:color="auto" w:frame="1"/>
        </w:rPr>
        <w:t xml:space="preserve"> </w:t>
      </w:r>
      <w:r w:rsidR="00980708" w:rsidRPr="0033750C">
        <w:rPr>
          <w:rFonts w:ascii="Times New Roman" w:eastAsia="DengXian" w:hAnsi="Times New Roman" w:cs="Times New Roman"/>
          <w:color w:val="1F497D"/>
          <w:kern w:val="0"/>
          <w:sz w:val="22"/>
          <w:bdr w:val="none" w:sz="0" w:space="0" w:color="auto" w:frame="1"/>
        </w:rPr>
        <w:t>Fig. 1.2</w:t>
      </w:r>
      <w:r w:rsidRPr="0033750C">
        <w:rPr>
          <w:rFonts w:ascii="Times New Roman" w:eastAsia="DengXian" w:hAnsi="Times New Roman" w:cs="Times New Roman"/>
          <w:color w:val="1F497D"/>
          <w:kern w:val="0"/>
          <w:sz w:val="22"/>
          <w:bdr w:val="none" w:sz="0" w:space="0" w:color="auto" w:frame="1"/>
        </w:rPr>
        <w:t xml:space="preserve"> on Page </w:t>
      </w:r>
      <w:r w:rsidR="00980708" w:rsidRPr="0033750C">
        <w:rPr>
          <w:rFonts w:ascii="Times New Roman" w:eastAsia="DengXian" w:hAnsi="Times New Roman" w:cs="Times New Roman"/>
          <w:color w:val="1F497D"/>
          <w:kern w:val="0"/>
          <w:sz w:val="22"/>
          <w:bdr w:val="none" w:sz="0" w:space="0" w:color="auto" w:frame="1"/>
        </w:rPr>
        <w:t xml:space="preserve">3. </w:t>
      </w:r>
    </w:p>
    <w:p w14:paraId="6FE4E808"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3BA672CB"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7B8EA132"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F855D4C" w14:textId="29CAF7FF" w:rsidR="006E17F8" w:rsidRPr="0033750C" w:rsidRDefault="006E17F8">
      <w:pPr>
        <w:widowControl/>
        <w:jc w:val="left"/>
        <w:rPr>
          <w:rFonts w:ascii="Times New Roman" w:eastAsia="SimSun" w:hAnsi="Times New Roman" w:cs="Times New Roman"/>
          <w:color w:val="1F497D"/>
          <w:kern w:val="0"/>
          <w:sz w:val="22"/>
        </w:rPr>
      </w:pPr>
    </w:p>
    <w:p w14:paraId="1433F303" w14:textId="16135472" w:rsidR="00980708" w:rsidRPr="0033750C" w:rsidRDefault="00980708" w:rsidP="009807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pplication for Permission to Reuse the Figures in </w:t>
      </w:r>
      <w:r w:rsidRPr="0033750C">
        <w:rPr>
          <w:rFonts w:ascii="Times New Roman" w:eastAsia="SimSun" w:hAnsi="Times New Roman" w:cs="Times New Roman"/>
          <w:i/>
          <w:iCs/>
          <w:color w:val="1F497D"/>
          <w:kern w:val="0"/>
          <w:sz w:val="22"/>
        </w:rPr>
        <w:t>Mechatronic design and manufacturing of the intelligent robotic fish for bio-inspired swimming modes</w:t>
      </w:r>
    </w:p>
    <w:p w14:paraId="27FE7D14"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9112A93" w14:textId="00E70DC2"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KLaCER), School of Engineering, Westlake University, Hangzhou, China. I am writing to you because I was wondering whether you could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Mechatronic design and manufacturing of the intelligent robotic fish for bio-inspired swimming modes</w:t>
      </w:r>
      <w:r w:rsidRPr="0033750C">
        <w:rPr>
          <w:rFonts w:ascii="Times New Roman" w:eastAsia="DengXian" w:hAnsi="Times New Roman" w:cs="Times New Roman"/>
          <w:color w:val="1F497D"/>
          <w:kern w:val="0"/>
          <w:sz w:val="22"/>
          <w:bdr w:val="none" w:sz="0" w:space="0" w:color="auto" w:frame="1"/>
        </w:rPr>
        <w:t>.  </w:t>
      </w:r>
    </w:p>
    <w:p w14:paraId="529B4017" w14:textId="6D87DD16"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now writing a review paper with my supervisor Prof. Weicheng Cui about underwater charging of robotic fish and I need one figure about the multi-joint robotic fish, which is Fig. 3 on Page 5 as shown in the attachment.  </w:t>
      </w:r>
    </w:p>
    <w:p w14:paraId="28F68168" w14:textId="77777777"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13CF3E76"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09BF9E1"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Liuchao Jin </w:t>
      </w:r>
    </w:p>
    <w:p w14:paraId="6A98BCCA" w14:textId="008F7258" w:rsidR="006E17F8" w:rsidRPr="0033750C" w:rsidRDefault="006E17F8">
      <w:pPr>
        <w:widowControl/>
        <w:jc w:val="left"/>
        <w:rPr>
          <w:rFonts w:ascii="Times New Roman" w:eastAsia="SimSun" w:hAnsi="Times New Roman" w:cs="Times New Roman"/>
          <w:color w:val="1F497D"/>
          <w:kern w:val="0"/>
          <w:sz w:val="22"/>
        </w:rPr>
      </w:pPr>
    </w:p>
    <w:p w14:paraId="1A224F18" w14:textId="77777777" w:rsidR="006E17F8" w:rsidRPr="0033750C" w:rsidRDefault="006E17F8">
      <w:pPr>
        <w:widowControl/>
        <w:jc w:val="left"/>
        <w:rPr>
          <w:rFonts w:ascii="Times New Roman" w:eastAsia="SimSun" w:hAnsi="Times New Roman" w:cs="Times New Roman"/>
          <w:color w:val="1F497D"/>
          <w:kern w:val="0"/>
          <w:sz w:val="22"/>
        </w:rPr>
      </w:pPr>
    </w:p>
    <w:p w14:paraId="681F8182" w14:textId="40B37467" w:rsidR="0066586F" w:rsidRPr="0033750C" w:rsidRDefault="00665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3F423E" w14:textId="737B9C13"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Huang, </w:t>
      </w:r>
    </w:p>
    <w:p w14:paraId="13DCFD79" w14:textId="29336DC2" w:rsidR="00056B5A" w:rsidRPr="0033750C" w:rsidRDefault="00056B5A" w:rsidP="00056B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am free at any time these days. Maybe we can arrange our meeting according to your free time. Thank you so much for your help. Have a nice day!</w:t>
      </w:r>
    </w:p>
    <w:p w14:paraId="1FF4C03C"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7F76E5"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54184" w14:textId="77777777" w:rsidR="00056B5A" w:rsidRPr="0033750C" w:rsidRDefault="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E3CEC" w14:textId="157183AD" w:rsidR="00FF35AB" w:rsidRPr="0033750C" w:rsidRDefault="00FF35AB"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攻读博士学位</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133819F3" w14:textId="493C3FF4"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赵教授：</w:t>
      </w:r>
    </w:p>
    <w:p w14:paraId="6A4837D9"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F935EFD" w14:textId="5303B38A"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金属增材制造关键机理的研究，我对此非常感兴趣，我很希望在预推免阶段填报您成为我博士阶段的导师。以下是我的自我介绍，并且我将我的简历附在了这封邮件中，感谢您在百忙之中查阅我的申请材料。</w:t>
      </w:r>
    </w:p>
    <w:p w14:paraId="03B003FA"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12954F3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0D7A3B"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116DD35" w14:textId="1A00240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7DC3BF55" w14:textId="297F76DF"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153127CD"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D0AC88" w14:textId="77777777" w:rsidR="000836AA" w:rsidRPr="0033750C" w:rsidRDefault="000836AA" w:rsidP="000836AA">
      <w:pPr>
        <w:pStyle w:val="af2"/>
        <w:ind w:firstLine="420"/>
      </w:pPr>
      <w:r w:rsidRPr="0033750C">
        <w:t>此致</w:t>
      </w:r>
    </w:p>
    <w:p w14:paraId="757794B3" w14:textId="77777777" w:rsidR="000836AA" w:rsidRPr="0033750C" w:rsidRDefault="000836AA" w:rsidP="000836AA">
      <w:pPr>
        <w:pStyle w:val="af4"/>
        <w:ind w:left="0"/>
      </w:pPr>
      <w:r w:rsidRPr="0033750C">
        <w:t>敬礼！</w:t>
      </w:r>
    </w:p>
    <w:p w14:paraId="0790992E" w14:textId="77777777" w:rsidR="000836AA" w:rsidRPr="0033750C" w:rsidRDefault="000836AA" w:rsidP="000836AA">
      <w:pPr>
        <w:pStyle w:val="af4"/>
        <w:ind w:left="0"/>
        <w:jc w:val="right"/>
      </w:pPr>
      <w:r w:rsidRPr="0033750C">
        <w:t>金刘超</w:t>
      </w:r>
    </w:p>
    <w:p w14:paraId="515140D1" w14:textId="332D79D0" w:rsidR="000836AA" w:rsidRPr="0033750C" w:rsidRDefault="000836AA" w:rsidP="000836AA">
      <w:pPr>
        <w:pStyle w:val="af4"/>
        <w:ind w:left="0"/>
        <w:jc w:val="right"/>
      </w:pPr>
      <w:r w:rsidRPr="0033750C">
        <w:t>2021</w:t>
      </w:r>
      <w:r w:rsidRPr="0033750C">
        <w:t>年</w:t>
      </w:r>
      <w:r w:rsidRPr="0033750C">
        <w:t>8</w:t>
      </w:r>
      <w:r w:rsidRPr="0033750C">
        <w:t>月</w:t>
      </w:r>
      <w:r w:rsidRPr="0033750C">
        <w:t>11</w:t>
      </w:r>
      <w:r w:rsidRPr="0033750C">
        <w:t>日</w:t>
      </w:r>
    </w:p>
    <w:p w14:paraId="35307A3A" w14:textId="77777777" w:rsidR="000836AA" w:rsidRPr="0033750C" w:rsidRDefault="000836AA" w:rsidP="000836AA">
      <w:pPr>
        <w:pStyle w:val="af4"/>
        <w:ind w:left="0"/>
        <w:jc w:val="right"/>
      </w:pPr>
    </w:p>
    <w:p w14:paraId="1FCDD6EB" w14:textId="0875E9E0" w:rsidR="000836AA" w:rsidRPr="0033750C" w:rsidRDefault="000836AA" w:rsidP="000836A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36BAB2AA" w14:textId="6A9C3CBE"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a junior from Sichuan University-Pittsburgh Institute (SCUPI), majoring in Mechanical Engineering. I saw on the official website of the Department of Mechanical Engineering of Tsinghua University that the </w:t>
      </w:r>
      <w:r w:rsidR="00FF35AB" w:rsidRPr="0033750C">
        <w:rPr>
          <w:rFonts w:ascii="Times New Roman" w:eastAsia="SimSun" w:hAnsi="Times New Roman" w:cs="Times New Roman"/>
          <w:color w:val="1F497D"/>
          <w:kern w:val="0"/>
          <w:sz w:val="22"/>
        </w:rPr>
        <w:t>your</w:t>
      </w:r>
      <w:r w:rsidRPr="0033750C">
        <w:rPr>
          <w:rFonts w:ascii="Times New Roman" w:eastAsia="SimSun" w:hAnsi="Times New Roman" w:cs="Times New Roman"/>
          <w:color w:val="1F497D"/>
          <w:kern w:val="0"/>
          <w:sz w:val="22"/>
        </w:rPr>
        <w:t xml:space="preserve"> main research direction is the study of the key mechanism of metal additive manufacturing</w:t>
      </w:r>
      <w:r w:rsidR="00FF35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 am very interested in it and I hope to </w:t>
      </w:r>
      <w:r w:rsidR="00FF35AB" w:rsidRPr="0033750C">
        <w:rPr>
          <w:rFonts w:ascii="Times New Roman" w:eastAsia="SimSun" w:hAnsi="Times New Roman" w:cs="Times New Roman"/>
          <w:color w:val="1F497D"/>
          <w:kern w:val="0"/>
          <w:sz w:val="22"/>
        </w:rPr>
        <w:t>be involved</w:t>
      </w:r>
      <w:r w:rsidRPr="0033750C">
        <w:rPr>
          <w:rFonts w:ascii="Times New Roman" w:eastAsia="SimSun" w:hAnsi="Times New Roman" w:cs="Times New Roman"/>
          <w:color w:val="1F497D"/>
          <w:kern w:val="0"/>
          <w:sz w:val="22"/>
        </w:rPr>
        <w:t xml:space="preserve"> in this direction in the future. I hope you will become my doctoral supervisor. Here is my self-introduction. And my CV is also attached to this email. Thank you very much for squeezing time out of your busy schedule to look through my material.</w:t>
      </w:r>
    </w:p>
    <w:p w14:paraId="3364ED90"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41FA83EE"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2A41A67"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C95AC33"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04FBDEA6" w14:textId="1273D4C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0B77A4B" w14:textId="7D8DFC2C"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r w:rsidR="00FF35AB" w:rsidRPr="0033750C">
        <w:rPr>
          <w:rFonts w:ascii="Times New Roman" w:eastAsia="SimSun" w:hAnsi="Times New Roman" w:cs="Times New Roman"/>
          <w:color w:val="1F497D"/>
          <w:kern w:val="0"/>
          <w:sz w:val="22"/>
        </w:rPr>
        <w:t xml:space="preserve"> I have completed a review paper about this topic and hope to publish it.</w:t>
      </w:r>
    </w:p>
    <w:p w14:paraId="4D9929A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ould be grateful if offered the chance to enter your lab. Your assistance will be greatly appreciated and looking forward to your earliest reply.</w:t>
      </w:r>
    </w:p>
    <w:p w14:paraId="07E07B23" w14:textId="77777777"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553C6C" w14:textId="49E0A46A"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699BD28" w14:textId="408CE5B6" w:rsidR="00E82526" w:rsidRPr="0033750C" w:rsidRDefault="00E825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7E3D1B9" w14:textId="617D90BF" w:rsidR="00A03B45" w:rsidRPr="0033750C" w:rsidRDefault="00E82526" w:rsidP="00E825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 I am writing to you because I was wondering what your plan to recruit doctoral students is. Several friends around me have already received J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ffer, </w:t>
      </w:r>
      <w:r w:rsidR="00A03B45" w:rsidRPr="0033750C">
        <w:rPr>
          <w:rFonts w:ascii="Times New Roman" w:eastAsia="SimSun" w:hAnsi="Times New Roman" w:cs="Times New Roman"/>
          <w:color w:val="1F497D"/>
          <w:kern w:val="0"/>
          <w:sz w:val="22"/>
        </w:rPr>
        <w:t xml:space="preserve">so I was curious about my offer from JI. If there is a chance, we can have a video chat. </w:t>
      </w:r>
    </w:p>
    <w:p w14:paraId="5D1F1DF2"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349223"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D3DFC" w14:textId="079383D1" w:rsidR="00E82526" w:rsidRPr="0033750C" w:rsidRDefault="00E82526"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7CA03E" w14:textId="02169B3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60E58B78" w14:textId="08D4DB65" w:rsidR="007910AB" w:rsidRPr="0033750C" w:rsidRDefault="007910AB" w:rsidP="007910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materials for application. Thank you so much for your patient help!</w:t>
      </w:r>
    </w:p>
    <w:p w14:paraId="360455F2" w14:textId="5C55125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D7CF4" w14:textId="3446526C"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5"/>
    <w:p w14:paraId="6EDABD8D" w14:textId="58A6CFBE"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BB25D7" w14:textId="23F4512C" w:rsidR="001E33A0" w:rsidRPr="0033750C" w:rsidRDefault="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s and Future Planning from Liuchao Jin</w:t>
      </w:r>
    </w:p>
    <w:p w14:paraId="154AA87D" w14:textId="10E2F419"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ng,</w:t>
      </w:r>
    </w:p>
    <w:p w14:paraId="1B5579DB" w14:textId="7DD4D60A" w:rsidR="00CA3E9D" w:rsidRPr="0033750C" w:rsidRDefault="00CA3E9D"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Last time, we have a meeting for </w:t>
      </w:r>
      <w:r w:rsidR="001E33A0"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one-on-one interview. I am writing to give my many thanks to you for your patient help and kindness. </w:t>
      </w:r>
    </w:p>
    <w:p w14:paraId="70F69373" w14:textId="45924C76" w:rsidR="00583F7B" w:rsidRPr="0033750C" w:rsidRDefault="00583F7B"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that he got the</w:t>
      </w:r>
      <w:r w:rsidR="006A0B30" w:rsidRPr="0033750C">
        <w:rPr>
          <w:rFonts w:ascii="Times New Roman" w:eastAsia="SimSun" w:hAnsi="Times New Roman" w:cs="Times New Roman"/>
          <w:color w:val="1F497D"/>
          <w:kern w:val="0"/>
          <w:sz w:val="22"/>
        </w:rPr>
        <w:t xml:space="preserve"> pre-admission</w:t>
      </w:r>
      <w:r w:rsidRPr="0033750C">
        <w:rPr>
          <w:rFonts w:ascii="Times New Roman" w:eastAsia="SimSun" w:hAnsi="Times New Roman" w:cs="Times New Roman"/>
          <w:color w:val="1F497D"/>
          <w:kern w:val="0"/>
          <w:sz w:val="22"/>
        </w:rPr>
        <w:t xml:space="preserve"> offer from JI last night</w:t>
      </w:r>
      <w:r w:rsidR="006A0B30" w:rsidRPr="0033750C">
        <w:rPr>
          <w:rFonts w:ascii="Times New Roman" w:eastAsia="SimSun" w:hAnsi="Times New Roman" w:cs="Times New Roman"/>
          <w:color w:val="1F497D"/>
          <w:kern w:val="0"/>
          <w:sz w:val="22"/>
        </w:rPr>
        <w:t xml:space="preserve"> and the confirmation deadline was 10 am 30</w:t>
      </w:r>
      <w:r w:rsidR="006A0B30" w:rsidRPr="0033750C">
        <w:rPr>
          <w:rFonts w:ascii="Times New Roman" w:eastAsia="SimSun" w:hAnsi="Times New Roman" w:cs="Times New Roman"/>
          <w:color w:val="1F497D"/>
          <w:kern w:val="0"/>
          <w:sz w:val="22"/>
          <w:vertAlign w:val="superscript"/>
        </w:rPr>
        <w:t>th</w:t>
      </w:r>
      <w:r w:rsidR="006A0B30" w:rsidRPr="0033750C">
        <w:rPr>
          <w:rFonts w:ascii="Times New Roman" w:eastAsia="SimSun" w:hAnsi="Times New Roman" w:cs="Times New Roman"/>
          <w:color w:val="1F497D"/>
          <w:kern w:val="0"/>
          <w:sz w:val="22"/>
        </w:rPr>
        <w:t xml:space="preserve"> July,</w:t>
      </w:r>
      <w:r w:rsidRPr="0033750C">
        <w:rPr>
          <w:rFonts w:ascii="Times New Roman" w:eastAsia="SimSun" w:hAnsi="Times New Roman" w:cs="Times New Roman"/>
          <w:color w:val="1F497D"/>
          <w:kern w:val="0"/>
          <w:sz w:val="22"/>
        </w:rPr>
        <w:t xml:space="preserve"> but there is nothing in my inbox. It seems that I</w:t>
      </w:r>
      <w:r w:rsidR="006A0B30" w:rsidRPr="0033750C">
        <w:rPr>
          <w:rFonts w:ascii="Times New Roman" w:eastAsia="SimSun" w:hAnsi="Times New Roman" w:cs="Times New Roman"/>
          <w:color w:val="1F497D"/>
          <w:kern w:val="0"/>
          <w:sz w:val="22"/>
        </w:rPr>
        <w:t xml:space="preserve"> don</w:t>
      </w:r>
      <w:r w:rsidR="00722F9A">
        <w:rPr>
          <w:rFonts w:ascii="Times New Roman" w:eastAsia="SimSun" w:hAnsi="Times New Roman" w:cs="Times New Roman"/>
          <w:color w:val="1F497D"/>
          <w:kern w:val="0"/>
          <w:sz w:val="22"/>
        </w:rPr>
        <w:t>’</w:t>
      </w:r>
      <w:r w:rsidR="006A0B30" w:rsidRPr="0033750C">
        <w:rPr>
          <w:rFonts w:ascii="Times New Roman" w:eastAsia="SimSun" w:hAnsi="Times New Roman" w:cs="Times New Roman"/>
          <w:color w:val="1F497D"/>
          <w:kern w:val="0"/>
          <w:sz w:val="22"/>
        </w:rPr>
        <w:t xml:space="preserve">t meet the requirement for entering JI. I think </w:t>
      </w:r>
      <w:r w:rsidR="001E33A0" w:rsidRPr="0033750C">
        <w:rPr>
          <w:rFonts w:ascii="Times New Roman" w:eastAsia="SimSun" w:hAnsi="Times New Roman" w:cs="Times New Roman"/>
          <w:color w:val="1F497D"/>
          <w:kern w:val="0"/>
          <w:sz w:val="22"/>
        </w:rPr>
        <w:t xml:space="preserve">due to its research and study environment, </w:t>
      </w:r>
      <w:r w:rsidR="006A0B30" w:rsidRPr="0033750C">
        <w:rPr>
          <w:rFonts w:ascii="Times New Roman" w:eastAsia="SimSun" w:hAnsi="Times New Roman" w:cs="Times New Roman"/>
          <w:color w:val="1F497D"/>
          <w:kern w:val="0"/>
          <w:sz w:val="22"/>
        </w:rPr>
        <w:t>JI</w:t>
      </w:r>
      <w:r w:rsidR="001E33A0" w:rsidRPr="0033750C">
        <w:rPr>
          <w:rFonts w:ascii="Times New Roman" w:eastAsia="SimSun" w:hAnsi="Times New Roman" w:cs="Times New Roman"/>
          <w:color w:val="1F497D"/>
          <w:kern w:val="0"/>
          <w:sz w:val="22"/>
        </w:rPr>
        <w:t xml:space="preserve"> </w:t>
      </w:r>
      <w:r w:rsidR="006A0B30" w:rsidRPr="0033750C">
        <w:rPr>
          <w:rFonts w:ascii="Times New Roman" w:eastAsia="SimSun" w:hAnsi="Times New Roman" w:cs="Times New Roman"/>
          <w:color w:val="1F497D"/>
          <w:kern w:val="0"/>
          <w:sz w:val="22"/>
        </w:rPr>
        <w:t xml:space="preserve">is </w:t>
      </w:r>
      <w:r w:rsidR="001E33A0" w:rsidRPr="0033750C">
        <w:rPr>
          <w:rFonts w:ascii="Times New Roman" w:eastAsia="SimSun" w:hAnsi="Times New Roman" w:cs="Times New Roman"/>
          <w:color w:val="1F497D"/>
          <w:kern w:val="0"/>
          <w:sz w:val="22"/>
        </w:rPr>
        <w:t xml:space="preserve">the only institute that meets my </w:t>
      </w:r>
      <w:r w:rsidR="006A0B30" w:rsidRPr="0033750C">
        <w:rPr>
          <w:rFonts w:ascii="Times New Roman" w:eastAsia="SimSun" w:hAnsi="Times New Roman" w:cs="Times New Roman"/>
          <w:color w:val="1F497D"/>
          <w:kern w:val="0"/>
          <w:sz w:val="22"/>
        </w:rPr>
        <w:t>standard to study PhD in China</w:t>
      </w:r>
      <w:r w:rsidR="00CA3E9D" w:rsidRPr="0033750C">
        <w:rPr>
          <w:rFonts w:ascii="Times New Roman" w:eastAsia="SimSun" w:hAnsi="Times New Roman" w:cs="Times New Roman"/>
          <w:color w:val="1F497D"/>
          <w:kern w:val="0"/>
          <w:sz w:val="22"/>
        </w:rPr>
        <w:t xml:space="preserve"> if I want to involve in academic research.</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S</w:t>
      </w:r>
      <w:r w:rsidR="006A0B30" w:rsidRPr="0033750C">
        <w:rPr>
          <w:rFonts w:ascii="Times New Roman" w:eastAsia="SimSun" w:hAnsi="Times New Roman" w:cs="Times New Roman"/>
          <w:color w:val="1F497D"/>
          <w:kern w:val="0"/>
          <w:sz w:val="22"/>
        </w:rPr>
        <w:t>o, I am considering going ab</w:t>
      </w:r>
      <w:r w:rsidR="00957B53" w:rsidRPr="0033750C">
        <w:rPr>
          <w:rFonts w:ascii="Times New Roman" w:eastAsia="SimSun" w:hAnsi="Times New Roman" w:cs="Times New Roman"/>
          <w:color w:val="1F497D"/>
          <w:kern w:val="0"/>
          <w:sz w:val="22"/>
        </w:rPr>
        <w:t>roa</w:t>
      </w:r>
      <w:r w:rsidR="006A0B30" w:rsidRPr="0033750C">
        <w:rPr>
          <w:rFonts w:ascii="Times New Roman" w:eastAsia="SimSun" w:hAnsi="Times New Roman" w:cs="Times New Roman"/>
          <w:color w:val="1F497D"/>
          <w:kern w:val="0"/>
          <w:sz w:val="22"/>
        </w:rPr>
        <w:t>d for future study</w:t>
      </w:r>
      <w:r w:rsidR="001E33A0" w:rsidRPr="0033750C">
        <w:rPr>
          <w:rFonts w:ascii="Times New Roman" w:eastAsia="SimSun" w:hAnsi="Times New Roman" w:cs="Times New Roman"/>
          <w:color w:val="1F497D"/>
          <w:kern w:val="0"/>
          <w:sz w:val="22"/>
        </w:rPr>
        <w:t xml:space="preserve"> now</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 xml:space="preserve">I have already gotten a PhD offer from CUHK and I am planning to apply for </w:t>
      </w:r>
      <w:r w:rsidR="00957B53" w:rsidRPr="0033750C">
        <w:rPr>
          <w:rFonts w:ascii="Times New Roman" w:eastAsia="SimSun" w:hAnsi="Times New Roman" w:cs="Times New Roman"/>
          <w:color w:val="1F497D"/>
          <w:kern w:val="0"/>
          <w:sz w:val="22"/>
        </w:rPr>
        <w:t xml:space="preserve">a </w:t>
      </w:r>
      <w:r w:rsidR="00CA3E9D" w:rsidRPr="0033750C">
        <w:rPr>
          <w:rFonts w:ascii="Times New Roman" w:eastAsia="SimSun" w:hAnsi="Times New Roman" w:cs="Times New Roman"/>
          <w:color w:val="1F497D"/>
          <w:kern w:val="0"/>
          <w:sz w:val="22"/>
        </w:rPr>
        <w:t xml:space="preserve">master degree in ETH Zürich because I have been following </w:t>
      </w:r>
      <w:r w:rsidR="001E33A0" w:rsidRPr="0033750C">
        <w:rPr>
          <w:rFonts w:ascii="Times New Roman" w:eastAsia="SimSun" w:hAnsi="Times New Roman" w:cs="Times New Roman"/>
          <w:color w:val="1F497D"/>
          <w:kern w:val="0"/>
          <w:sz w:val="22"/>
        </w:rPr>
        <w:t xml:space="preserve">it and preparing for it </w:t>
      </w:r>
      <w:r w:rsidR="00CA3E9D" w:rsidRPr="0033750C">
        <w:rPr>
          <w:rFonts w:ascii="Times New Roman" w:eastAsia="SimSun" w:hAnsi="Times New Roman" w:cs="Times New Roman"/>
          <w:color w:val="1F497D"/>
          <w:kern w:val="0"/>
          <w:sz w:val="22"/>
        </w:rPr>
        <w:t xml:space="preserve">for a long time. From our last discussion, I have benefitted a lot about how to select the school and the supervisor for future research and study. </w:t>
      </w:r>
      <w:r w:rsidR="001E33A0" w:rsidRPr="0033750C">
        <w:rPr>
          <w:rFonts w:ascii="Times New Roman" w:eastAsia="SimSun" w:hAnsi="Times New Roman" w:cs="Times New Roman"/>
          <w:color w:val="1F497D"/>
          <w:kern w:val="0"/>
          <w:sz w:val="22"/>
        </w:rPr>
        <w:t xml:space="preserve">I will try my best in </w:t>
      </w:r>
      <w:r w:rsidR="00957B53" w:rsidRPr="0033750C">
        <w:rPr>
          <w:rFonts w:ascii="Times New Roman" w:eastAsia="SimSun" w:hAnsi="Times New Roman" w:cs="Times New Roman"/>
          <w:color w:val="1F497D"/>
          <w:kern w:val="0"/>
          <w:sz w:val="22"/>
        </w:rPr>
        <w:t xml:space="preserve">the </w:t>
      </w:r>
      <w:r w:rsidR="001E33A0" w:rsidRPr="0033750C">
        <w:rPr>
          <w:rFonts w:ascii="Times New Roman" w:eastAsia="SimSun" w:hAnsi="Times New Roman" w:cs="Times New Roman"/>
          <w:color w:val="1F497D"/>
          <w:kern w:val="0"/>
          <w:sz w:val="22"/>
        </w:rPr>
        <w:t>following year to prepare for my future. Hope we can keep in touch. Have a nice day!</w:t>
      </w:r>
    </w:p>
    <w:p w14:paraId="64CC809D" w14:textId="07F0F676" w:rsidR="001E33A0" w:rsidRPr="0033750C" w:rsidRDefault="001E33A0"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suggestion and help in</w:t>
      </w:r>
      <w:r w:rsidR="00957B53"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last meeting!</w:t>
      </w:r>
    </w:p>
    <w:p w14:paraId="76BDF9DF" w14:textId="49B93DF7"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8AF8A2" w14:textId="3EF9D165"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2E8F9" w14:textId="50F20D57"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4F1BF1F" w14:textId="79296C76"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Dennis, </w:t>
      </w:r>
    </w:p>
    <w:p w14:paraId="6C4D91D8" w14:textId="02AAABBC" w:rsidR="00D2297C" w:rsidRPr="0033750C" w:rsidRDefault="00D2297C" w:rsidP="00D22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am from SCUPI and majoring in mechanical engineering. I really need this account. Thank you so much for you patient help. Have a nice day!</w:t>
      </w:r>
    </w:p>
    <w:p w14:paraId="68AEE553" w14:textId="5A12A0CA"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AF5434" w14:textId="2920E247"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25A290" w14:textId="58AFD364" w:rsidR="007C59A9" w:rsidRPr="0033750C" w:rsidRDefault="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C59573" w14:textId="5937DCFC"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02A1E5A" w14:textId="3A332DCA" w:rsidR="002F4451" w:rsidRPr="0033750C" w:rsidRDefault="002F4451" w:rsidP="002F44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tell you that I have received the provisional offer from MAEG. Thank you so much for your patient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take the TOEFL again in September, because my other TOEFL score expired in October this year. Ho</w:t>
      </w:r>
      <w:r w:rsidR="00B96BCF" w:rsidRPr="0033750C">
        <w:rPr>
          <w:rFonts w:ascii="Times New Roman" w:eastAsia="SimSun" w:hAnsi="Times New Roman" w:cs="Times New Roman"/>
          <w:color w:val="1F497D"/>
          <w:kern w:val="0"/>
          <w:sz w:val="22"/>
        </w:rPr>
        <w:t>pe we can meet at CUHK campus next year!</w:t>
      </w:r>
    </w:p>
    <w:p w14:paraId="03E7FB02" w14:textId="05BEF72F"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1D68EB" w14:textId="538B8937"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1BD9C0" w14:textId="667D5B43" w:rsidR="00106C94" w:rsidRPr="0033750C" w:rsidRDefault="00106C94" w:rsidP="00B96BCF">
      <w:pPr>
        <w:widowControl/>
        <w:jc w:val="left"/>
        <w:rPr>
          <w:rFonts w:ascii="Times New Roman" w:eastAsia="SimSun" w:hAnsi="Times New Roman" w:cs="Times New Roman"/>
          <w:color w:val="1F497D"/>
          <w:kern w:val="0"/>
          <w:sz w:val="22"/>
        </w:rPr>
      </w:pPr>
    </w:p>
    <w:p w14:paraId="4419C363"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B699617" w14:textId="1CC7A3B9" w:rsidR="00106C94" w:rsidRPr="0033750C" w:rsidRDefault="00106C94" w:rsidP="00106C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cern! I will try my best in the TOEFL test. I will keep on updating the information with you when I make some progress. Have a nice day!</w:t>
      </w:r>
    </w:p>
    <w:p w14:paraId="0CAFC421"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3DC50" w14:textId="71DA582F"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75F62A" w14:textId="28718319" w:rsidR="007C59A9" w:rsidRPr="0033750C" w:rsidRDefault="007C59A9" w:rsidP="00106C94">
      <w:pPr>
        <w:widowControl/>
        <w:jc w:val="left"/>
        <w:rPr>
          <w:rFonts w:ascii="Times New Roman" w:eastAsia="SimSun" w:hAnsi="Times New Roman" w:cs="Times New Roman"/>
          <w:color w:val="1F497D"/>
          <w:kern w:val="0"/>
          <w:sz w:val="22"/>
        </w:rPr>
      </w:pPr>
    </w:p>
    <w:p w14:paraId="25BF27C1" w14:textId="3164F081" w:rsidR="007C59A9" w:rsidRPr="0033750C" w:rsidRDefault="007C59A9" w:rsidP="00106C94">
      <w:pPr>
        <w:widowControl/>
        <w:jc w:val="left"/>
        <w:rPr>
          <w:rFonts w:ascii="Times New Roman" w:eastAsia="SimSun" w:hAnsi="Times New Roman" w:cs="Times New Roman"/>
          <w:color w:val="1F497D"/>
          <w:kern w:val="0"/>
          <w:sz w:val="22"/>
        </w:rPr>
      </w:pPr>
    </w:p>
    <w:p w14:paraId="086B5318" w14:textId="487F8D3F" w:rsidR="007C59A9" w:rsidRPr="0033750C" w:rsidRDefault="007C59A9"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Zhang, </w:t>
      </w:r>
    </w:p>
    <w:p w14:paraId="605A8DC4" w14:textId="1801804E" w:rsidR="007C59A9" w:rsidRPr="0033750C" w:rsidRDefault="007C59A9" w:rsidP="007C59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email. Thank you for informing me that. My reply acceptance form is attached to this email. Have a good day!</w:t>
      </w:r>
    </w:p>
    <w:p w14:paraId="1A63D9F2"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ACD203"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EA328" w14:textId="77777777" w:rsidR="007C59A9" w:rsidRPr="0033750C" w:rsidRDefault="007C59A9" w:rsidP="00106C94">
      <w:pPr>
        <w:widowControl/>
        <w:jc w:val="left"/>
        <w:rPr>
          <w:rFonts w:ascii="Times New Roman" w:eastAsia="SimSun" w:hAnsi="Times New Roman" w:cs="Times New Roman"/>
          <w:color w:val="1F497D"/>
          <w:kern w:val="0"/>
          <w:sz w:val="22"/>
        </w:rPr>
      </w:pPr>
    </w:p>
    <w:p w14:paraId="7223023D" w14:textId="77777777" w:rsidR="00106C94" w:rsidRPr="0033750C" w:rsidRDefault="00106C94" w:rsidP="00B96BCF">
      <w:pPr>
        <w:widowControl/>
        <w:jc w:val="left"/>
        <w:rPr>
          <w:rFonts w:ascii="Times New Roman" w:eastAsia="SimSun" w:hAnsi="Times New Roman" w:cs="Times New Roman"/>
          <w:color w:val="1F497D"/>
          <w:kern w:val="0"/>
          <w:sz w:val="22"/>
        </w:rPr>
      </w:pPr>
    </w:p>
    <w:p w14:paraId="4AA66A38" w14:textId="6D45B1DE"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BD548D" w14:textId="346CBD49"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ome materials of Liuchao Jin</w:t>
      </w:r>
    </w:p>
    <w:p w14:paraId="48915237" w14:textId="4C60E851"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7B993C7C" w14:textId="0643182A"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My CV and some of my project reports are attached to this email. Also, the video through which I got an award is attached in this link: </w:t>
      </w:r>
      <w:hyperlink r:id="rId139" w:anchor="rd" w:history="1">
        <w:r w:rsidRPr="0033750C">
          <w:rPr>
            <w:rStyle w:val="ae"/>
            <w:rFonts w:ascii="Times New Roman" w:eastAsia="SimSun" w:hAnsi="Times New Roman" w:cs="Times New Roman"/>
            <w:kern w:val="0"/>
            <w:sz w:val="22"/>
          </w:rPr>
          <w: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rd</w:t>
        </w:r>
      </w:hyperlink>
      <w:r w:rsidRPr="0033750C">
        <w:rPr>
          <w:rFonts w:ascii="Times New Roman" w:eastAsia="SimSun" w:hAnsi="Times New Roman" w:cs="Times New Roman"/>
          <w:color w:val="1F497D"/>
          <w:kern w:val="0"/>
          <w:sz w:val="22"/>
        </w:rPr>
        <w:t>.</w:t>
      </w:r>
    </w:p>
    <w:p w14:paraId="37139B8C" w14:textId="3E178592"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enjoy chatting with you today. Thank you so much for your patient help!</w:t>
      </w:r>
    </w:p>
    <w:p w14:paraId="5770CA0C"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0403EE"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D1751D" w14:textId="53CA8113" w:rsidR="008D7875" w:rsidRPr="0033750C" w:rsidRDefault="008D7875">
      <w:pPr>
        <w:widowControl/>
        <w:jc w:val="left"/>
        <w:rPr>
          <w:rFonts w:ascii="Times New Roman" w:eastAsia="SimSun" w:hAnsi="Times New Roman" w:cs="Times New Roman"/>
          <w:color w:val="1F497D"/>
          <w:kern w:val="0"/>
          <w:sz w:val="22"/>
        </w:rPr>
      </w:pPr>
    </w:p>
    <w:p w14:paraId="5D2491B2" w14:textId="77777777" w:rsidR="008D7875" w:rsidRPr="0033750C" w:rsidRDefault="008D7875">
      <w:pPr>
        <w:widowControl/>
        <w:jc w:val="left"/>
        <w:rPr>
          <w:rFonts w:ascii="Times New Roman" w:eastAsia="SimSun" w:hAnsi="Times New Roman" w:cs="Times New Roman"/>
          <w:color w:val="1F497D"/>
          <w:kern w:val="0"/>
          <w:sz w:val="22"/>
        </w:rPr>
      </w:pPr>
    </w:p>
    <w:p w14:paraId="6FA7A5F0" w14:textId="0D95D822"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81F933" w14:textId="15802211"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郝老师：</w:t>
      </w:r>
    </w:p>
    <w:p w14:paraId="5142103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E74DD0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14504796" w14:textId="77777777" w:rsidR="00976FEB" w:rsidRPr="0033750C" w:rsidRDefault="00976FEB" w:rsidP="00976FEB">
      <w:pPr>
        <w:pStyle w:val="af2"/>
        <w:ind w:firstLine="420"/>
      </w:pPr>
      <w:r w:rsidRPr="0033750C">
        <w:t>此致</w:t>
      </w:r>
    </w:p>
    <w:p w14:paraId="66D70AA6" w14:textId="77777777" w:rsidR="00976FEB" w:rsidRPr="0033750C" w:rsidRDefault="00976FEB" w:rsidP="00976FEB">
      <w:pPr>
        <w:pStyle w:val="af4"/>
        <w:ind w:left="0"/>
      </w:pPr>
      <w:r w:rsidRPr="0033750C">
        <w:t>敬礼！</w:t>
      </w:r>
    </w:p>
    <w:p w14:paraId="62C0753E" w14:textId="77777777" w:rsidR="00976FEB" w:rsidRPr="0033750C" w:rsidRDefault="00976FEB" w:rsidP="00976FEB">
      <w:pPr>
        <w:pStyle w:val="af4"/>
        <w:ind w:left="0"/>
        <w:jc w:val="right"/>
      </w:pPr>
      <w:r w:rsidRPr="0033750C">
        <w:t>金刘超</w:t>
      </w:r>
    </w:p>
    <w:p w14:paraId="0C5EBDCB" w14:textId="77777777" w:rsidR="00976FEB" w:rsidRPr="0033750C" w:rsidRDefault="00976FEB" w:rsidP="00976FEB">
      <w:pPr>
        <w:pStyle w:val="af4"/>
        <w:ind w:left="0"/>
        <w:jc w:val="right"/>
      </w:pPr>
      <w:r w:rsidRPr="0033750C">
        <w:t>2021</w:t>
      </w:r>
      <w:r w:rsidRPr="0033750C">
        <w:t>年</w:t>
      </w:r>
      <w:r w:rsidRPr="0033750C">
        <w:t>7</w:t>
      </w:r>
      <w:r w:rsidRPr="0033750C">
        <w:t>月</w:t>
      </w:r>
      <w:r w:rsidRPr="0033750C">
        <w:t>15</w:t>
      </w:r>
      <w:r w:rsidRPr="0033750C">
        <w:t>日</w:t>
      </w:r>
    </w:p>
    <w:p w14:paraId="5F962D80" w14:textId="0618E5E2" w:rsidR="00382DDE" w:rsidRPr="0033750C" w:rsidRDefault="00382DDE" w:rsidP="00365E6C">
      <w:pPr>
        <w:pStyle w:val="af4"/>
        <w:ind w:left="0"/>
        <w:jc w:val="right"/>
      </w:pPr>
    </w:p>
    <w:p w14:paraId="0A8DD454" w14:textId="61F35D4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郝老师：</w:t>
      </w:r>
    </w:p>
    <w:p w14:paraId="7E1760CB"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1E95A7C" w14:textId="25E4CA82"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我会准时参会。祝您工作顺利！</w:t>
      </w:r>
    </w:p>
    <w:p w14:paraId="504121EF" w14:textId="77777777" w:rsidR="00976FEB" w:rsidRPr="0033750C" w:rsidRDefault="00976FEB" w:rsidP="00976FEB">
      <w:pPr>
        <w:pStyle w:val="af2"/>
        <w:ind w:firstLine="420"/>
      </w:pPr>
      <w:r w:rsidRPr="0033750C">
        <w:t>此致</w:t>
      </w:r>
    </w:p>
    <w:p w14:paraId="6DBFB453" w14:textId="77777777" w:rsidR="00976FEB" w:rsidRPr="0033750C" w:rsidRDefault="00976FEB" w:rsidP="00976FEB">
      <w:pPr>
        <w:pStyle w:val="af4"/>
        <w:ind w:left="0"/>
      </w:pPr>
      <w:r w:rsidRPr="0033750C">
        <w:t>敬礼！</w:t>
      </w:r>
    </w:p>
    <w:p w14:paraId="6E75C092" w14:textId="77777777" w:rsidR="00976FEB" w:rsidRPr="0033750C" w:rsidRDefault="00976FEB" w:rsidP="00976FEB">
      <w:pPr>
        <w:pStyle w:val="af4"/>
        <w:ind w:left="0"/>
        <w:jc w:val="right"/>
      </w:pPr>
      <w:r w:rsidRPr="0033750C">
        <w:t>金刘超</w:t>
      </w:r>
    </w:p>
    <w:p w14:paraId="0437C6ED" w14:textId="11F10C16" w:rsidR="00976FEB" w:rsidRPr="0033750C" w:rsidRDefault="00976FEB" w:rsidP="00976FEB">
      <w:pPr>
        <w:pStyle w:val="af4"/>
        <w:ind w:left="0"/>
        <w:jc w:val="right"/>
      </w:pPr>
      <w:r w:rsidRPr="0033750C">
        <w:t>2021</w:t>
      </w:r>
      <w:r w:rsidRPr="0033750C">
        <w:t>年</w:t>
      </w:r>
      <w:r w:rsidRPr="0033750C">
        <w:t>7</w:t>
      </w:r>
      <w:r w:rsidRPr="0033750C">
        <w:t>月</w:t>
      </w:r>
      <w:r w:rsidRPr="0033750C">
        <w:t>17</w:t>
      </w:r>
      <w:r w:rsidRPr="0033750C">
        <w:t>日</w:t>
      </w:r>
    </w:p>
    <w:p w14:paraId="5CA394BC" w14:textId="77777777" w:rsidR="00976FEB" w:rsidRPr="0033750C" w:rsidRDefault="00976FEB" w:rsidP="00365E6C">
      <w:pPr>
        <w:pStyle w:val="af4"/>
        <w:ind w:left="0"/>
        <w:jc w:val="right"/>
      </w:pPr>
    </w:p>
    <w:p w14:paraId="38AD4D8E" w14:textId="46CE8A9C" w:rsidR="00382DDE" w:rsidRPr="0033750C" w:rsidRDefault="00382DDE" w:rsidP="00382D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胡老师：</w:t>
      </w:r>
    </w:p>
    <w:p w14:paraId="6B85013F"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88DC4B9"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21C0CA58" w14:textId="77777777" w:rsidR="00382DDE" w:rsidRPr="0033750C" w:rsidRDefault="00382DDE" w:rsidP="00382DDE">
      <w:pPr>
        <w:pStyle w:val="af2"/>
        <w:ind w:firstLine="420"/>
      </w:pPr>
      <w:r w:rsidRPr="0033750C">
        <w:t>此致</w:t>
      </w:r>
    </w:p>
    <w:p w14:paraId="7C1F6356" w14:textId="77777777" w:rsidR="00382DDE" w:rsidRPr="0033750C" w:rsidRDefault="00382DDE" w:rsidP="00382DDE">
      <w:pPr>
        <w:pStyle w:val="af4"/>
        <w:ind w:left="0"/>
      </w:pPr>
      <w:r w:rsidRPr="0033750C">
        <w:t>敬礼！</w:t>
      </w:r>
    </w:p>
    <w:p w14:paraId="5B32E47C" w14:textId="77777777" w:rsidR="00382DDE" w:rsidRPr="0033750C" w:rsidRDefault="00382DDE" w:rsidP="00382DDE">
      <w:pPr>
        <w:pStyle w:val="af4"/>
        <w:ind w:left="0"/>
        <w:jc w:val="right"/>
      </w:pPr>
      <w:r w:rsidRPr="0033750C">
        <w:t>金刘超</w:t>
      </w:r>
    </w:p>
    <w:p w14:paraId="4A7447D5" w14:textId="45CC8B80" w:rsidR="00382DDE" w:rsidRPr="0033750C" w:rsidRDefault="00382DDE" w:rsidP="00382DDE">
      <w:pPr>
        <w:pStyle w:val="af4"/>
        <w:ind w:left="0"/>
        <w:jc w:val="right"/>
      </w:pPr>
      <w:r w:rsidRPr="0033750C">
        <w:t>2021</w:t>
      </w:r>
      <w:r w:rsidRPr="0033750C">
        <w:t>年</w:t>
      </w:r>
      <w:r w:rsidRPr="0033750C">
        <w:t>7</w:t>
      </w:r>
      <w:r w:rsidRPr="0033750C">
        <w:t>月</w:t>
      </w:r>
      <w:r w:rsidRPr="0033750C">
        <w:t>15</w:t>
      </w:r>
      <w:r w:rsidRPr="0033750C">
        <w:t>日</w:t>
      </w:r>
    </w:p>
    <w:p w14:paraId="531084CA" w14:textId="3BC32AAD" w:rsidR="00D9260A" w:rsidRPr="0033750C" w:rsidRDefault="00D9260A" w:rsidP="00382DDE">
      <w:pPr>
        <w:pStyle w:val="af4"/>
        <w:ind w:left="0"/>
        <w:jc w:val="right"/>
      </w:pPr>
    </w:p>
    <w:p w14:paraId="5D9A41BA" w14:textId="500907C6" w:rsidR="00D9260A" w:rsidRPr="0033750C" w:rsidRDefault="00D9260A" w:rsidP="00D926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程老师：</w:t>
      </w:r>
    </w:p>
    <w:p w14:paraId="01D86A7F" w14:textId="77777777"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67A2928" w14:textId="31B29E3D"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w:t>
      </w:r>
      <w:r w:rsidR="0004628D" w:rsidRPr="0033750C">
        <w:rPr>
          <w:rFonts w:ascii="Times New Roman" w:eastAsia="SimSun" w:hAnsi="Times New Roman" w:cs="Times New Roman"/>
          <w:color w:val="1F497D"/>
          <w:kern w:val="0"/>
          <w:sz w:val="22"/>
        </w:rPr>
        <w:t>来信，</w:t>
      </w:r>
      <w:r w:rsidRPr="0033750C">
        <w:rPr>
          <w:rFonts w:ascii="Times New Roman" w:eastAsia="SimSun" w:hAnsi="Times New Roman" w:cs="Times New Roman"/>
          <w:color w:val="1F497D"/>
          <w:kern w:val="0"/>
          <w:sz w:val="22"/>
        </w:rPr>
        <w:t>我会准时参</w:t>
      </w:r>
      <w:r w:rsidR="0004628D" w:rsidRPr="0033750C">
        <w:rPr>
          <w:rFonts w:ascii="Times New Roman" w:eastAsia="SimSun" w:hAnsi="Times New Roman" w:cs="Times New Roman"/>
          <w:color w:val="1F497D"/>
          <w:kern w:val="0"/>
          <w:sz w:val="22"/>
        </w:rPr>
        <w:t>会。</w:t>
      </w:r>
      <w:r w:rsidRPr="0033750C">
        <w:rPr>
          <w:rFonts w:ascii="Times New Roman" w:eastAsia="SimSun" w:hAnsi="Times New Roman" w:cs="Times New Roman"/>
          <w:color w:val="1F497D"/>
          <w:kern w:val="0"/>
          <w:sz w:val="22"/>
        </w:rPr>
        <w:t>祝您生活愉快！</w:t>
      </w:r>
    </w:p>
    <w:p w14:paraId="7789C503" w14:textId="77777777" w:rsidR="00D9260A" w:rsidRPr="0033750C" w:rsidRDefault="00D9260A" w:rsidP="00D9260A">
      <w:pPr>
        <w:pStyle w:val="af2"/>
        <w:ind w:firstLine="420"/>
      </w:pPr>
      <w:r w:rsidRPr="0033750C">
        <w:t>此致</w:t>
      </w:r>
    </w:p>
    <w:p w14:paraId="7B5800FE" w14:textId="77777777" w:rsidR="00D9260A" w:rsidRPr="0033750C" w:rsidRDefault="00D9260A" w:rsidP="00D9260A">
      <w:pPr>
        <w:pStyle w:val="af4"/>
        <w:ind w:left="0"/>
      </w:pPr>
      <w:r w:rsidRPr="0033750C">
        <w:t>敬礼！</w:t>
      </w:r>
    </w:p>
    <w:p w14:paraId="7A2B08AE" w14:textId="77777777" w:rsidR="00D9260A" w:rsidRPr="0033750C" w:rsidRDefault="00D9260A" w:rsidP="00D9260A">
      <w:pPr>
        <w:pStyle w:val="af4"/>
        <w:ind w:left="0"/>
        <w:jc w:val="right"/>
      </w:pPr>
      <w:r w:rsidRPr="0033750C">
        <w:t>金刘超</w:t>
      </w:r>
    </w:p>
    <w:p w14:paraId="5FF8F784" w14:textId="130D85CE" w:rsidR="00D9260A" w:rsidRPr="0033750C" w:rsidRDefault="00D9260A" w:rsidP="00D9260A">
      <w:pPr>
        <w:pStyle w:val="af4"/>
        <w:ind w:left="0"/>
        <w:jc w:val="right"/>
      </w:pPr>
      <w:r w:rsidRPr="0033750C">
        <w:t>2021</w:t>
      </w:r>
      <w:r w:rsidRPr="0033750C">
        <w:t>年</w:t>
      </w:r>
      <w:r w:rsidRPr="0033750C">
        <w:t>7</w:t>
      </w:r>
      <w:r w:rsidRPr="0033750C">
        <w:t>月</w:t>
      </w:r>
      <w:r w:rsidRPr="0033750C">
        <w:t>16</w:t>
      </w:r>
      <w:r w:rsidRPr="0033750C">
        <w:t>日</w:t>
      </w:r>
    </w:p>
    <w:p w14:paraId="4948FAE6" w14:textId="2F186221" w:rsidR="00D9260A" w:rsidRPr="0033750C" w:rsidRDefault="00D9260A" w:rsidP="00382DDE">
      <w:pPr>
        <w:pStyle w:val="af4"/>
        <w:ind w:left="0"/>
        <w:jc w:val="right"/>
      </w:pPr>
    </w:p>
    <w:p w14:paraId="5579696C" w14:textId="1583A115" w:rsidR="0004628D" w:rsidRPr="0033750C" w:rsidRDefault="0004628D" w:rsidP="0004628D">
      <w:pPr>
        <w:pStyle w:val="af4"/>
        <w:ind w:left="0"/>
        <w:jc w:val="left"/>
      </w:pPr>
      <w:r w:rsidRPr="0033750C">
        <w:t>一对一面试咨询</w:t>
      </w:r>
    </w:p>
    <w:p w14:paraId="50474D5D" w14:textId="74A31136" w:rsidR="0004628D" w:rsidRPr="0033750C" w:rsidRDefault="0004628D" w:rsidP="0004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5A6FBB21" w14:textId="77777777"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B6AD2BC" w14:textId="43DFB87C"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的金刘超，我在前天预约了和孔令逊教授的一对一面试，我想问一下什么时候可以得到回复。谢谢老师的帮助，祝老师工作顺利生活愉快！</w:t>
      </w:r>
    </w:p>
    <w:p w14:paraId="1C231F6F" w14:textId="77777777" w:rsidR="0004628D" w:rsidRPr="0033750C" w:rsidRDefault="0004628D" w:rsidP="0004628D">
      <w:pPr>
        <w:pStyle w:val="af2"/>
        <w:ind w:firstLine="420"/>
      </w:pPr>
      <w:r w:rsidRPr="0033750C">
        <w:t>此致</w:t>
      </w:r>
    </w:p>
    <w:p w14:paraId="0A79B474" w14:textId="77777777" w:rsidR="0004628D" w:rsidRPr="0033750C" w:rsidRDefault="0004628D" w:rsidP="0004628D">
      <w:pPr>
        <w:pStyle w:val="af4"/>
        <w:ind w:left="0"/>
      </w:pPr>
      <w:r w:rsidRPr="0033750C">
        <w:t>敬礼！</w:t>
      </w:r>
    </w:p>
    <w:p w14:paraId="7A0C726C" w14:textId="77777777" w:rsidR="0004628D" w:rsidRPr="0033750C" w:rsidRDefault="0004628D" w:rsidP="0004628D">
      <w:pPr>
        <w:pStyle w:val="af4"/>
        <w:ind w:left="0"/>
        <w:jc w:val="right"/>
      </w:pPr>
      <w:r w:rsidRPr="0033750C">
        <w:t>金刘超</w:t>
      </w:r>
    </w:p>
    <w:p w14:paraId="4A8E807C" w14:textId="15125B15" w:rsidR="0004628D" w:rsidRPr="0033750C" w:rsidRDefault="0004628D" w:rsidP="0004628D">
      <w:pPr>
        <w:pStyle w:val="af4"/>
        <w:ind w:left="0"/>
        <w:jc w:val="right"/>
      </w:pPr>
      <w:r w:rsidRPr="0033750C">
        <w:t>2021</w:t>
      </w:r>
      <w:r w:rsidRPr="0033750C">
        <w:t>年</w:t>
      </w:r>
      <w:r w:rsidRPr="0033750C">
        <w:t>7</w:t>
      </w:r>
      <w:r w:rsidRPr="0033750C">
        <w:t>月</w:t>
      </w:r>
      <w:r w:rsidRPr="0033750C">
        <w:t>17</w:t>
      </w:r>
      <w:r w:rsidRPr="0033750C">
        <w:t>日</w:t>
      </w:r>
    </w:p>
    <w:p w14:paraId="7C3CF896" w14:textId="193CB938" w:rsidR="00976FEB" w:rsidRPr="0033750C" w:rsidRDefault="00976FEB" w:rsidP="0004628D">
      <w:pPr>
        <w:pStyle w:val="af4"/>
        <w:ind w:left="0"/>
        <w:jc w:val="right"/>
      </w:pPr>
    </w:p>
    <w:p w14:paraId="3DA8503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7D1B5926"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02B5F3"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很荣幸收到您的来信，我会准时参会。祝您生活愉快！</w:t>
      </w:r>
    </w:p>
    <w:p w14:paraId="09496B4A" w14:textId="77777777" w:rsidR="002F6647" w:rsidRPr="0033750C" w:rsidRDefault="002F6647" w:rsidP="002F6647">
      <w:pPr>
        <w:pStyle w:val="af2"/>
        <w:ind w:firstLine="420"/>
      </w:pPr>
      <w:r w:rsidRPr="0033750C">
        <w:t>此致</w:t>
      </w:r>
    </w:p>
    <w:p w14:paraId="60A59CD8" w14:textId="77777777" w:rsidR="002F6647" w:rsidRPr="0033750C" w:rsidRDefault="002F6647" w:rsidP="002F6647">
      <w:pPr>
        <w:pStyle w:val="af4"/>
        <w:ind w:left="0"/>
      </w:pPr>
      <w:r w:rsidRPr="0033750C">
        <w:t>敬礼！</w:t>
      </w:r>
    </w:p>
    <w:p w14:paraId="4C7EF5B1" w14:textId="77777777" w:rsidR="002F6647" w:rsidRPr="0033750C" w:rsidRDefault="002F6647" w:rsidP="002F6647">
      <w:pPr>
        <w:pStyle w:val="af4"/>
        <w:ind w:left="0"/>
        <w:jc w:val="right"/>
      </w:pPr>
      <w:r w:rsidRPr="0033750C">
        <w:t>金刘超</w:t>
      </w:r>
    </w:p>
    <w:p w14:paraId="3DA45E5E" w14:textId="77777777" w:rsidR="002F6647" w:rsidRPr="0033750C" w:rsidRDefault="002F6647" w:rsidP="002F6647">
      <w:pPr>
        <w:pStyle w:val="af4"/>
        <w:ind w:left="0"/>
        <w:jc w:val="right"/>
      </w:pPr>
      <w:r w:rsidRPr="0033750C">
        <w:t>2021</w:t>
      </w:r>
      <w:r w:rsidRPr="0033750C">
        <w:t>年</w:t>
      </w:r>
      <w:r w:rsidRPr="0033750C">
        <w:t>7</w:t>
      </w:r>
      <w:r w:rsidRPr="0033750C">
        <w:t>月</w:t>
      </w:r>
      <w:r w:rsidRPr="0033750C">
        <w:t>17</w:t>
      </w:r>
      <w:r w:rsidRPr="0033750C">
        <w:t>日</w:t>
      </w:r>
    </w:p>
    <w:p w14:paraId="499A4FD2" w14:textId="3FF4F7CB" w:rsidR="002F6647" w:rsidRPr="0033750C" w:rsidRDefault="002F6647" w:rsidP="0004628D">
      <w:pPr>
        <w:pStyle w:val="af4"/>
        <w:ind w:left="0"/>
        <w:jc w:val="right"/>
      </w:pPr>
    </w:p>
    <w:p w14:paraId="33D2EBAE" w14:textId="77777777" w:rsidR="002F6647" w:rsidRPr="0033750C" w:rsidRDefault="002F6647" w:rsidP="0004628D">
      <w:pPr>
        <w:pStyle w:val="af4"/>
        <w:ind w:left="0"/>
        <w:jc w:val="right"/>
      </w:pPr>
    </w:p>
    <w:p w14:paraId="38CFD812" w14:textId="762EBC1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夏老师：</w:t>
      </w:r>
    </w:p>
    <w:p w14:paraId="18A0F133"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7B52451" w14:textId="668C37F1" w:rsidR="00976FEB" w:rsidRPr="0033750C" w:rsidRDefault="00976FEB" w:rsidP="00976FEB">
      <w:pPr>
        <w:pStyle w:val="af2"/>
        <w:ind w:firstLine="420"/>
      </w:pPr>
      <w:r w:rsidRPr="0033750C">
        <w:t>很荣幸收到您的来信。我想问一下张教授还有其他时间段是</w:t>
      </w:r>
      <w:r w:rsidRPr="0033750C">
        <w:t>available</w:t>
      </w:r>
      <w:r w:rsidRPr="0033750C">
        <w:t>的吗？这个时间段我需要参加一场会议。祝老师工作顺利！</w:t>
      </w:r>
    </w:p>
    <w:p w14:paraId="6F71B606" w14:textId="76975C19" w:rsidR="00976FEB" w:rsidRPr="0033750C" w:rsidRDefault="00976FEB" w:rsidP="00976FEB">
      <w:pPr>
        <w:pStyle w:val="af2"/>
        <w:ind w:firstLine="420"/>
      </w:pPr>
      <w:r w:rsidRPr="0033750C">
        <w:t>此致</w:t>
      </w:r>
    </w:p>
    <w:p w14:paraId="7860E5A9" w14:textId="77777777" w:rsidR="00976FEB" w:rsidRPr="0033750C" w:rsidRDefault="00976FEB" w:rsidP="00976FEB">
      <w:pPr>
        <w:pStyle w:val="af4"/>
        <w:ind w:left="0"/>
      </w:pPr>
      <w:r w:rsidRPr="0033750C">
        <w:t>敬礼！</w:t>
      </w:r>
    </w:p>
    <w:p w14:paraId="38576A5F" w14:textId="77777777" w:rsidR="00976FEB" w:rsidRPr="0033750C" w:rsidRDefault="00976FEB" w:rsidP="00976FEB">
      <w:pPr>
        <w:pStyle w:val="af4"/>
        <w:ind w:left="0"/>
        <w:jc w:val="right"/>
      </w:pPr>
      <w:r w:rsidRPr="0033750C">
        <w:t>金刘超</w:t>
      </w:r>
    </w:p>
    <w:p w14:paraId="0C98A099" w14:textId="77777777" w:rsidR="00976FEB" w:rsidRPr="0033750C" w:rsidRDefault="00976FEB" w:rsidP="00976FEB">
      <w:pPr>
        <w:pStyle w:val="af4"/>
        <w:ind w:left="0"/>
        <w:jc w:val="right"/>
      </w:pPr>
      <w:r w:rsidRPr="0033750C">
        <w:t>2021</w:t>
      </w:r>
      <w:r w:rsidRPr="0033750C">
        <w:t>年</w:t>
      </w:r>
      <w:r w:rsidRPr="0033750C">
        <w:t>7</w:t>
      </w:r>
      <w:r w:rsidRPr="0033750C">
        <w:t>月</w:t>
      </w:r>
      <w:r w:rsidRPr="0033750C">
        <w:t>17</w:t>
      </w:r>
      <w:r w:rsidRPr="0033750C">
        <w:t>日</w:t>
      </w:r>
    </w:p>
    <w:p w14:paraId="50AAB92B" w14:textId="77777777" w:rsidR="00976FEB" w:rsidRPr="0033750C" w:rsidRDefault="00976FEB" w:rsidP="0004628D">
      <w:pPr>
        <w:pStyle w:val="af4"/>
        <w:ind w:left="0"/>
        <w:jc w:val="right"/>
      </w:pPr>
    </w:p>
    <w:p w14:paraId="248E44F8" w14:textId="483A8E8C" w:rsidR="002F6647" w:rsidRPr="0033750C" w:rsidRDefault="002F6647" w:rsidP="002F6647">
      <w:pPr>
        <w:pStyle w:val="af4"/>
        <w:ind w:left="0"/>
        <w:jc w:val="left"/>
      </w:pPr>
      <w:r w:rsidRPr="0033750C">
        <w:t>Dear Mr. Xia,</w:t>
      </w:r>
    </w:p>
    <w:p w14:paraId="097B6768" w14:textId="6ED4E7F6" w:rsidR="002F6647" w:rsidRPr="0033750C" w:rsidRDefault="002F6647" w:rsidP="002F6647">
      <w:pPr>
        <w:pStyle w:val="af4"/>
        <w:ind w:left="0" w:firstLine="420"/>
        <w:jc w:val="left"/>
      </w:pPr>
      <w:r w:rsidRPr="0033750C">
        <w:t>So sorry. I</w:t>
      </w:r>
      <w:r w:rsidR="00722F9A">
        <w:t>’</w:t>
      </w:r>
      <w:r w:rsidRPr="0033750C">
        <w:t xml:space="preserve">m afraid that I cannot attend the meeting at 2:30. How about 3:30? </w:t>
      </w:r>
    </w:p>
    <w:p w14:paraId="085902FD"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76F9DAB"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09CC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22A5" w14:textId="643BFC44" w:rsidR="002F6647" w:rsidRPr="0033750C" w:rsidRDefault="002F6647" w:rsidP="002F6647">
      <w:pPr>
        <w:pStyle w:val="af4"/>
        <w:ind w:left="0"/>
        <w:jc w:val="left"/>
      </w:pPr>
    </w:p>
    <w:p w14:paraId="61CFF9BF" w14:textId="77777777" w:rsidR="00C61E60" w:rsidRPr="0033750C" w:rsidRDefault="00C61E60" w:rsidP="00C61E60">
      <w:pPr>
        <w:pStyle w:val="af4"/>
        <w:ind w:left="0"/>
        <w:jc w:val="left"/>
      </w:pPr>
      <w:r w:rsidRPr="0033750C">
        <w:t>Dear Mr. Xia,</w:t>
      </w:r>
    </w:p>
    <w:p w14:paraId="43974690" w14:textId="4D5B4D49" w:rsidR="00C61E60" w:rsidRPr="0033750C" w:rsidRDefault="00C61E60" w:rsidP="00C61E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pm sounds good! Thank you for your patient help! Have a nice day!</w:t>
      </w:r>
    </w:p>
    <w:p w14:paraId="1D7AE7FF"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22D86A"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49AF1E" w14:textId="5AF8C2DA" w:rsidR="00C61E60" w:rsidRPr="0033750C" w:rsidRDefault="00C61E60" w:rsidP="002F6647">
      <w:pPr>
        <w:pStyle w:val="af4"/>
        <w:ind w:left="0"/>
        <w:jc w:val="left"/>
      </w:pPr>
    </w:p>
    <w:p w14:paraId="14580256" w14:textId="0F5E4841" w:rsidR="00B83C8C" w:rsidRPr="0033750C" w:rsidRDefault="00B83C8C" w:rsidP="002F6647">
      <w:pPr>
        <w:pStyle w:val="af4"/>
        <w:ind w:left="0"/>
        <w:jc w:val="left"/>
      </w:pPr>
    </w:p>
    <w:p w14:paraId="2F06A321" w14:textId="2CAD07B3" w:rsidR="00B83C8C" w:rsidRPr="0033750C" w:rsidRDefault="00B83C8C" w:rsidP="002F6647">
      <w:pPr>
        <w:pStyle w:val="af4"/>
        <w:ind w:left="0"/>
        <w:jc w:val="left"/>
      </w:pPr>
    </w:p>
    <w:p w14:paraId="64CF2C38" w14:textId="5AAE288B" w:rsidR="00B83C8C" w:rsidRPr="0033750C" w:rsidRDefault="00B83C8C" w:rsidP="00B83C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老师：</w:t>
      </w:r>
    </w:p>
    <w:p w14:paraId="7AE046EB" w14:textId="77777777" w:rsidR="00B83C8C" w:rsidRPr="0033750C" w:rsidRDefault="00B83C8C" w:rsidP="00B83C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90D98C4" w14:textId="5F5C37B2" w:rsidR="00B83C8C" w:rsidRPr="0033750C" w:rsidRDefault="00B83C8C" w:rsidP="00B83C8C">
      <w:pPr>
        <w:pStyle w:val="af2"/>
        <w:ind w:firstLine="420"/>
      </w:pPr>
      <w:r w:rsidRPr="0033750C">
        <w:t>我是来自四川大学的金刘超。刚刚我和张峻老师聊了一会儿，他建议我可以联系一下李冕老师。但是李冕老师现在不在学校，可以方便加一下李冕老师的微信或者飞书吗？</w:t>
      </w:r>
    </w:p>
    <w:p w14:paraId="69AA4030" w14:textId="77777777" w:rsidR="00B83C8C" w:rsidRPr="0033750C" w:rsidRDefault="00B83C8C" w:rsidP="00B83C8C">
      <w:pPr>
        <w:pStyle w:val="af2"/>
        <w:ind w:firstLine="420"/>
      </w:pPr>
      <w:r w:rsidRPr="0033750C">
        <w:t>此致</w:t>
      </w:r>
    </w:p>
    <w:p w14:paraId="436D58FD" w14:textId="77777777" w:rsidR="00B83C8C" w:rsidRPr="0033750C" w:rsidRDefault="00B83C8C" w:rsidP="00B83C8C">
      <w:pPr>
        <w:pStyle w:val="af4"/>
        <w:ind w:left="0"/>
      </w:pPr>
      <w:r w:rsidRPr="0033750C">
        <w:t>敬礼！</w:t>
      </w:r>
    </w:p>
    <w:p w14:paraId="54FBBCCC" w14:textId="77777777" w:rsidR="00B83C8C" w:rsidRPr="0033750C" w:rsidRDefault="00B83C8C" w:rsidP="00B83C8C">
      <w:pPr>
        <w:pStyle w:val="af4"/>
        <w:ind w:left="0"/>
        <w:jc w:val="right"/>
      </w:pPr>
      <w:r w:rsidRPr="0033750C">
        <w:t>金刘超</w:t>
      </w:r>
    </w:p>
    <w:p w14:paraId="050D2849" w14:textId="75718AD8" w:rsidR="00B83C8C" w:rsidRPr="0033750C" w:rsidRDefault="00B83C8C" w:rsidP="00B83C8C">
      <w:pPr>
        <w:pStyle w:val="af4"/>
        <w:ind w:left="0"/>
        <w:jc w:val="right"/>
      </w:pPr>
      <w:r w:rsidRPr="0033750C">
        <w:t>2021</w:t>
      </w:r>
      <w:r w:rsidRPr="0033750C">
        <w:t>年</w:t>
      </w:r>
      <w:r w:rsidRPr="0033750C">
        <w:t>7</w:t>
      </w:r>
      <w:r w:rsidRPr="0033750C">
        <w:t>月</w:t>
      </w:r>
      <w:r w:rsidRPr="0033750C">
        <w:t>18</w:t>
      </w:r>
      <w:r w:rsidRPr="0033750C">
        <w:t>日</w:t>
      </w:r>
    </w:p>
    <w:p w14:paraId="391A153B" w14:textId="77777777" w:rsidR="00382DDE" w:rsidRPr="0033750C" w:rsidRDefault="00382DDE" w:rsidP="00365E6C">
      <w:pPr>
        <w:pStyle w:val="af4"/>
        <w:ind w:left="0"/>
        <w:jc w:val="right"/>
      </w:pPr>
    </w:p>
    <w:p w14:paraId="649DCE60" w14:textId="77777777" w:rsidR="00365E6C" w:rsidRPr="0033750C" w:rsidRDefault="00365E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D895688" w14:textId="12F53924" w:rsidR="00522E98" w:rsidRPr="0033750C" w:rsidRDefault="00522E9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an appointment for recent meeting</w:t>
      </w:r>
    </w:p>
    <w:p w14:paraId="7F9FFA79" w14:textId="5683E8DD" w:rsidR="00F72468" w:rsidRPr="0033750C" w:rsidRDefault="00F7246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3758E254" w14:textId="6DE53040"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I can make an appointment with you tomorrow afternoon after 2pm or the day after tomorrow.</w:t>
      </w:r>
    </w:p>
    <w:p w14:paraId="3003B116" w14:textId="1A257EA2"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e to the lab visiting activities for the major electronic engineering,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opportunity to go to your office. But I am still longing for visiting you because my current research is about using origami metamaterial for energy harvesting. I want to figure out the structure or system of origami metamaterial with highest efficiency for energy harvesting. Therefore, your opinion may inspire me and give me a fantastic direction for future research. </w:t>
      </w:r>
      <w:r w:rsidR="00522E98" w:rsidRPr="0033750C">
        <w:rPr>
          <w:rFonts w:ascii="Times New Roman" w:eastAsia="SimSun" w:hAnsi="Times New Roman" w:cs="Times New Roman"/>
          <w:color w:val="1F497D"/>
          <w:kern w:val="0"/>
          <w:sz w:val="22"/>
        </w:rPr>
        <w:t>I was wondering whether it is available for your during these time periods.</w:t>
      </w:r>
    </w:p>
    <w:p w14:paraId="79B4BA51" w14:textId="77777777" w:rsidR="00522E98" w:rsidRPr="0033750C" w:rsidRDefault="00522E98" w:rsidP="00522E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55CAAD7" w14:textId="77777777"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12C5DB" w14:textId="2D2D4159"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30B0A0" w14:textId="32F4B3EE" w:rsidR="00D6609B" w:rsidRPr="0033750C" w:rsidRDefault="00D6609B" w:rsidP="00522E98">
      <w:pPr>
        <w:widowControl/>
        <w:jc w:val="left"/>
        <w:rPr>
          <w:rFonts w:ascii="Times New Roman" w:eastAsia="SimSun" w:hAnsi="Times New Roman" w:cs="Times New Roman"/>
          <w:color w:val="1F497D"/>
          <w:kern w:val="0"/>
          <w:sz w:val="22"/>
        </w:rPr>
      </w:pPr>
    </w:p>
    <w:p w14:paraId="661C4034" w14:textId="0AD665D5" w:rsidR="00D6609B" w:rsidRPr="0033750C" w:rsidRDefault="00D6609B" w:rsidP="00D66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64D7FC1B" w14:textId="7B9146B9" w:rsidR="00D6609B" w:rsidRPr="0033750C" w:rsidRDefault="00D6609B" w:rsidP="00D6609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4 pm tomorrow is ok for me. Thank you very much for your patient help. See you then!</w:t>
      </w:r>
    </w:p>
    <w:p w14:paraId="4CEF8341"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B4096"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A78813" w14:textId="448572E8" w:rsidR="00D6609B" w:rsidRPr="0033750C" w:rsidRDefault="00D6609B" w:rsidP="00522E98">
      <w:pPr>
        <w:widowControl/>
        <w:jc w:val="left"/>
        <w:rPr>
          <w:rFonts w:ascii="Times New Roman" w:eastAsia="SimSun" w:hAnsi="Times New Roman" w:cs="Times New Roman"/>
          <w:color w:val="1F497D"/>
          <w:kern w:val="0"/>
          <w:sz w:val="22"/>
        </w:rPr>
      </w:pPr>
    </w:p>
    <w:p w14:paraId="4E961336" w14:textId="6E6BCBCA" w:rsidR="00E92D36" w:rsidRPr="0033750C" w:rsidRDefault="00E92D36" w:rsidP="00522E98">
      <w:pPr>
        <w:widowControl/>
        <w:jc w:val="left"/>
        <w:rPr>
          <w:rFonts w:ascii="Times New Roman" w:eastAsia="SimSun" w:hAnsi="Times New Roman" w:cs="Times New Roman"/>
          <w:color w:val="1F497D"/>
          <w:kern w:val="0"/>
          <w:sz w:val="22"/>
        </w:rPr>
      </w:pPr>
    </w:p>
    <w:p w14:paraId="231EFA4B" w14:textId="3006971B" w:rsidR="00E92D36" w:rsidRPr="0033750C" w:rsidRDefault="00E92D36" w:rsidP="00E92D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674CB7C" w14:textId="19732883" w:rsidR="00E92D36" w:rsidRPr="0033750C" w:rsidRDefault="00E92D36" w:rsidP="00E92D36">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doing? I have arrived at Westlake University for summer camp and I will have an interview this afternoon. I was wondering which time is available for you tomorrow so that I can pay a visit to you. I will also work as a summer research internship at Westlake University for a whole month starting on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Hope we will meet at the campus. Have a nice day!</w:t>
      </w:r>
    </w:p>
    <w:p w14:paraId="79AF55BF" w14:textId="77777777"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796A69" w14:textId="347FB8AE"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DCC594" w14:textId="0A94747E" w:rsidR="00923E7D" w:rsidRPr="0033750C" w:rsidRDefault="00923E7D" w:rsidP="00E92D36">
      <w:pPr>
        <w:widowControl/>
        <w:jc w:val="left"/>
        <w:rPr>
          <w:rFonts w:ascii="Times New Roman" w:eastAsia="SimSun" w:hAnsi="Times New Roman" w:cs="Times New Roman"/>
          <w:color w:val="1F497D"/>
          <w:kern w:val="0"/>
          <w:sz w:val="22"/>
        </w:rPr>
      </w:pPr>
    </w:p>
    <w:p w14:paraId="1B3C6E47" w14:textId="70BAC130" w:rsidR="00923E7D" w:rsidRPr="0033750C" w:rsidRDefault="00923E7D" w:rsidP="00923E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85F4CF7" w14:textId="399496CE" w:rsidR="00923E7D" w:rsidRPr="0033750C" w:rsidRDefault="00923E7D" w:rsidP="00923E7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3 pm tomorrow is ok for me. Thank you very much for squeezing time out of your busy schedule. See you then!</w:t>
      </w:r>
    </w:p>
    <w:p w14:paraId="7B18A241"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1581A2"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45C250" w14:textId="77777777" w:rsidR="00923E7D" w:rsidRPr="0033750C" w:rsidRDefault="00923E7D" w:rsidP="00E92D36">
      <w:pPr>
        <w:widowControl/>
        <w:jc w:val="left"/>
        <w:rPr>
          <w:rFonts w:ascii="Times New Roman" w:eastAsia="SimSun" w:hAnsi="Times New Roman" w:cs="Times New Roman"/>
          <w:color w:val="1F497D"/>
          <w:kern w:val="0"/>
          <w:sz w:val="22"/>
        </w:rPr>
      </w:pPr>
    </w:p>
    <w:p w14:paraId="38760808" w14:textId="77777777" w:rsidR="00E92D36" w:rsidRPr="0033750C" w:rsidRDefault="00E92D36" w:rsidP="00522E98">
      <w:pPr>
        <w:widowControl/>
        <w:jc w:val="left"/>
        <w:rPr>
          <w:rFonts w:ascii="Times New Roman" w:eastAsia="SimSun" w:hAnsi="Times New Roman" w:cs="Times New Roman"/>
          <w:color w:val="1F497D"/>
          <w:kern w:val="0"/>
          <w:sz w:val="22"/>
        </w:rPr>
      </w:pPr>
    </w:p>
    <w:p w14:paraId="51EEDC96" w14:textId="77777777" w:rsidR="00522E98" w:rsidRPr="0033750C" w:rsidRDefault="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4607D5" w14:textId="3E3D54E6" w:rsidR="00FC704E" w:rsidRPr="0033750C" w:rsidRDefault="00FC704E" w:rsidP="00FC704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19A72643" w14:textId="39FE0A00" w:rsidR="00FC704E" w:rsidRPr="0033750C" w:rsidRDefault="00FC704E" w:rsidP="00FC704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very much for your concern.</w:t>
      </w:r>
    </w:p>
    <w:p w14:paraId="3C738E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2C4C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9DE423" w14:textId="77777777" w:rsidR="00FC704E" w:rsidRPr="0033750C" w:rsidRDefault="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FA6239" w14:textId="6EFCA048" w:rsidR="00910B6D" w:rsidRPr="0033750C" w:rsidRDefault="00910B6D" w:rsidP="00910B6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4A96EDFD" w14:textId="5A87F893" w:rsidR="00910B6D" w:rsidRPr="0033750C" w:rsidRDefault="00910B6D" w:rsidP="00910B6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My transcript is attached to this email. Thank you very much for your concern.</w:t>
      </w:r>
    </w:p>
    <w:p w14:paraId="1B34CF1D"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A5AF5"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F71FF8" w14:textId="77777777" w:rsidR="00910B6D" w:rsidRPr="0033750C" w:rsidRDefault="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3CC1ED5" w14:textId="6C6FE6D3"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tone,</w:t>
      </w:r>
    </w:p>
    <w:p w14:paraId="78C7C19E" w14:textId="2BD80B2A"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DPhil position available for 2022. If yes, I want to apply for it.</w:t>
      </w:r>
    </w:p>
    <w:p w14:paraId="225BCE80" w14:textId="09F9BB4C" w:rsidR="00736AED" w:rsidRPr="0033750C" w:rsidRDefault="004567B4"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luid mechanics</w:t>
      </w:r>
      <w:r w:rsidR="00736AED" w:rsidRPr="0033750C">
        <w:rPr>
          <w:rFonts w:ascii="Times New Roman" w:eastAsia="SimSun" w:hAnsi="Times New Roman" w:cs="Times New Roman"/>
          <w:color w:val="1F497D"/>
          <w:kern w:val="0"/>
          <w:sz w:val="22"/>
        </w:rPr>
        <w:t xml:space="preserve">-one of your research interests-is the field that I am very interested in, and it is also a direction that I have been working hard to research and explore. From the narration of my friends and my personal searching, I am very longing for the study and research environment of the </w:t>
      </w:r>
      <w:r w:rsidRPr="0033750C">
        <w:rPr>
          <w:rFonts w:ascii="Times New Roman" w:eastAsia="SimSun" w:hAnsi="Times New Roman" w:cs="Times New Roman"/>
          <w:color w:val="1F497D"/>
          <w:kern w:val="0"/>
          <w:sz w:val="22"/>
        </w:rPr>
        <w:t xml:space="preserve">University of Oxford </w:t>
      </w:r>
      <w:r w:rsidR="00736AED" w:rsidRPr="0033750C">
        <w:rPr>
          <w:rFonts w:ascii="Times New Roman" w:eastAsia="SimSun" w:hAnsi="Times New Roman" w:cs="Times New Roman"/>
          <w:color w:val="1F497D"/>
          <w:kern w:val="0"/>
          <w:sz w:val="22"/>
        </w:rPr>
        <w:t xml:space="preserve">and looking forward to learning there. I was wondering whether you could be so kind to provide me with the opportunity of a DPhil in </w:t>
      </w:r>
      <w:r w:rsidRPr="0033750C">
        <w:rPr>
          <w:rFonts w:ascii="Times New Roman" w:eastAsia="SimSun" w:hAnsi="Times New Roman" w:cs="Times New Roman"/>
          <w:color w:val="1F497D"/>
          <w:kern w:val="0"/>
          <w:sz w:val="22"/>
        </w:rPr>
        <w:t>University of Oxford</w:t>
      </w:r>
      <w:r w:rsidR="00736AED" w:rsidRPr="0033750C">
        <w:rPr>
          <w:rFonts w:ascii="Times New Roman" w:eastAsia="SimSun" w:hAnsi="Times New Roman" w:cs="Times New Roman"/>
          <w:color w:val="1F497D"/>
          <w:kern w:val="0"/>
          <w:sz w:val="22"/>
        </w:rPr>
        <w:t>. My CV is attached to this email.</w:t>
      </w:r>
    </w:p>
    <w:p w14:paraId="370DC0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25B0B3FA"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6F5350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800BBD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1F320C15"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E063C39"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3041323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02F79AF"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5C2064"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B249F6"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F7E077" w14:textId="6B00B87B"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636B3F2C" w14:textId="67266893"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24636443" w14:textId="26C61044" w:rsidR="00736AED" w:rsidRPr="0033750C" w:rsidRDefault="00736AED"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ero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University of Cambridge and looking forward to learning there. I was wondering whether you could be so kind to provide me with the opportunity of a Ph.D. in University of Cambridge. My CV is attached to this email.</w:t>
      </w:r>
    </w:p>
    <w:p w14:paraId="140A19B0"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6288230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BB4457E"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DDAC1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C504711"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EC360A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186065F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533EF59"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71FB87"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F4431"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D61C46" w14:textId="48071F79" w:rsidR="00841486" w:rsidRPr="0033750C" w:rsidRDefault="00841486" w:rsidP="008414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hao,</w:t>
      </w:r>
    </w:p>
    <w:p w14:paraId="76076BE3" w14:textId="185EAFED"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15C2E817" w14:textId="6956FCF6" w:rsidR="00841486" w:rsidRPr="0033750C" w:rsidRDefault="00841486" w:rsidP="0084148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Thermal and environmental engineering -one of your research interests-is the field that I am very interested in, and it is also a direction that I have been working hard to research and explore. From the narration of my friends and my personal searching, I am very longing for the study and research environment of the HKU and looking forward to learning there. I was wondering whether you could be so kind to provide me with the opportunity of Ph.D. in HKU. My CV is attached to this email.</w:t>
      </w:r>
    </w:p>
    <w:p w14:paraId="714E814F"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6BC3B46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DED95D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E99FD4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4971C2E"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4210D2B"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5302F92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41CE811"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B608"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F77DC" w14:textId="77777777" w:rsidR="00841486" w:rsidRPr="0033750C" w:rsidRDefault="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15DBC4" w14:textId="3975F2C6"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ee,</w:t>
      </w:r>
    </w:p>
    <w:p w14:paraId="209CDC80" w14:textId="3EB4571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3CC3DC5D" w14:textId="3ABC84BE"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is the field that I am very interested in, and it is also a direction that I have been working hard to research and explore. From the narration of my friends and my personal searching, I am very longing for the study and research environment of the NUS and looking forward to learning there. I was wondering whether you could be so kind to provide me with the opportunity of Ph.D. in NUS. My CV is attached to this email.</w:t>
      </w:r>
    </w:p>
    <w:p w14:paraId="40E9A8A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5EF8432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535B86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8F094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0836B9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CC2433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0398540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5DCE80A"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BE8A66"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2AF56B"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C670F3B" w14:textId="2630FB71"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08C01464" w14:textId="7FA5BEC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4BDAFE85" w14:textId="4EACE3E7"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omputational fluid 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HKUST and looking forward to learning there. I was wondering whether you could be so kind to provide me with the opportunity of Ph.D. in HKUST. My CV is attached to this email.</w:t>
      </w:r>
    </w:p>
    <w:p w14:paraId="2B63050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10C435FC"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257BB9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AC589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73E525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CE98D7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76E4574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0F64612"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EAE864"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07C8E"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CC43B0" w14:textId="077F01B0" w:rsidR="00DB318A" w:rsidRPr="0033750C" w:rsidRDefault="00DB318A" w:rsidP="00DB31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Gil Opina Jr,</w:t>
      </w:r>
    </w:p>
    <w:p w14:paraId="5C9F661B" w14:textId="098A8D59"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0F4D7EA6" w14:textId="68A767E9" w:rsidR="00DB318A" w:rsidRPr="0033750C" w:rsidRDefault="00DB318A" w:rsidP="00DB318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nomous vehicles-one of your research interests-is the field that I am very interested in, and it is also a direction that I have been working hard to research and explore. From the narration of my friends and my personal searching, I am very longing for the study and research environment of the NTU and looking forward to learning there. I was wondering whether you could be so kind to provide me with the opportunity of Ph.D. in NTU. My CV is attached to this email.</w:t>
      </w:r>
    </w:p>
    <w:p w14:paraId="2B005343" w14:textId="1837F03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46870A94"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5ADB66B"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43BFADE"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C13E1E0" w14:textId="5B066D25"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0961B5B" w14:textId="2A90264B"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21CD364D"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8A8FF6A"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5B5E5F"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7F7585" w14:textId="77777777" w:rsidR="00DB318A" w:rsidRPr="0033750C" w:rsidRDefault="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6F3444" w14:textId="1AE81522"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1534DEA9" w14:textId="7A767D39" w:rsidR="00276DB3" w:rsidRPr="0033750C" w:rsidRDefault="00276DB3" w:rsidP="00276DB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just attended the interview and feel good. I hope to be able to engage in research under your guidance in the future. Have a good day!</w:t>
      </w:r>
    </w:p>
    <w:p w14:paraId="284EB796"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E5C630"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1DB32A" w14:textId="77777777" w:rsidR="00276DB3" w:rsidRPr="0033750C" w:rsidRDefault="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57823C" w14:textId="1366CEF1" w:rsidR="0018049B" w:rsidRPr="0033750C" w:rsidRDefault="0018049B" w:rsidP="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3F2BFCBB" w14:textId="77777777" w:rsidR="0018049B" w:rsidRPr="0033750C" w:rsidRDefault="0018049B" w:rsidP="001804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58B6FF9" w14:textId="73E76C70" w:rsidR="0018049B" w:rsidRPr="0033750C" w:rsidRDefault="0018049B" w:rsidP="0018049B">
      <w:pPr>
        <w:pStyle w:val="af2"/>
        <w:ind w:firstLine="420"/>
      </w:pPr>
      <w:r w:rsidRPr="0033750C">
        <w:t>很遗憾的告诉教授，我在车辆与运载学院的夏令营中未获得优秀营员。我知道我离进入车辆与运载学院还有一定的距离</w:t>
      </w:r>
      <w:r w:rsidR="00365E6C" w:rsidRPr="0033750C">
        <w:t>。</w:t>
      </w:r>
      <w:r w:rsidRPr="0033750C">
        <w:t>但是我不会气馁，继续努力。谢谢教授的帮助。</w:t>
      </w:r>
    </w:p>
    <w:p w14:paraId="2153555D" w14:textId="77777777" w:rsidR="0018049B" w:rsidRPr="0033750C" w:rsidRDefault="0018049B" w:rsidP="0018049B">
      <w:pPr>
        <w:pStyle w:val="af2"/>
        <w:ind w:firstLine="420"/>
      </w:pPr>
      <w:r w:rsidRPr="0033750C">
        <w:t>此致</w:t>
      </w:r>
    </w:p>
    <w:p w14:paraId="14FE8337" w14:textId="77777777" w:rsidR="0018049B" w:rsidRPr="0033750C" w:rsidRDefault="0018049B" w:rsidP="0018049B">
      <w:pPr>
        <w:pStyle w:val="af4"/>
        <w:ind w:left="0"/>
      </w:pPr>
      <w:r w:rsidRPr="0033750C">
        <w:t>敬礼！</w:t>
      </w:r>
    </w:p>
    <w:p w14:paraId="02FC91D4" w14:textId="77777777" w:rsidR="0018049B" w:rsidRPr="0033750C" w:rsidRDefault="0018049B" w:rsidP="0018049B">
      <w:pPr>
        <w:pStyle w:val="af4"/>
        <w:ind w:left="0"/>
        <w:jc w:val="right"/>
      </w:pPr>
      <w:r w:rsidRPr="0033750C">
        <w:t>金刘超</w:t>
      </w:r>
    </w:p>
    <w:p w14:paraId="2E731203" w14:textId="510763EB" w:rsidR="0018049B" w:rsidRPr="0033750C" w:rsidRDefault="0018049B" w:rsidP="0018049B">
      <w:pPr>
        <w:pStyle w:val="af4"/>
        <w:ind w:left="0"/>
        <w:jc w:val="right"/>
      </w:pPr>
      <w:r w:rsidRPr="0033750C">
        <w:t>2021</w:t>
      </w:r>
      <w:r w:rsidRPr="0033750C">
        <w:t>年</w:t>
      </w:r>
      <w:r w:rsidRPr="0033750C">
        <w:t>7</w:t>
      </w:r>
      <w:r w:rsidRPr="0033750C">
        <w:t>月</w:t>
      </w:r>
      <w:r w:rsidRPr="0033750C">
        <w:t>9</w:t>
      </w:r>
      <w:r w:rsidRPr="0033750C">
        <w:t>日</w:t>
      </w:r>
    </w:p>
    <w:p w14:paraId="18BD5AF7" w14:textId="77777777" w:rsidR="0018049B" w:rsidRPr="0033750C" w:rsidRDefault="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7A9E20" w14:textId="0C364337" w:rsidR="00B13450" w:rsidRPr="0033750C" w:rsidRDefault="00B13450" w:rsidP="00B1345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the Chinese Tail English Talk</w:t>
      </w:r>
    </w:p>
    <w:p w14:paraId="358CD509" w14:textId="2ECC08CE"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cDougall,</w:t>
      </w:r>
    </w:p>
    <w:p w14:paraId="76D58B00" w14:textId="58051402"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B13450" w:rsidRPr="0033750C">
        <w:rPr>
          <w:rFonts w:ascii="Times New Roman" w:eastAsia="SimSun" w:hAnsi="Times New Roman" w:cs="Times New Roman"/>
          <w:color w:val="1F497D"/>
          <w:kern w:val="0"/>
          <w:sz w:val="22"/>
        </w:rPr>
        <w:t>Christopher</w:t>
      </w:r>
      <w:r w:rsidRPr="0033750C">
        <w:rPr>
          <w:rFonts w:ascii="Times New Roman" w:eastAsia="SimSun" w:hAnsi="Times New Roman" w:cs="Times New Roman"/>
          <w:color w:val="1F497D"/>
          <w:kern w:val="0"/>
          <w:sz w:val="22"/>
        </w:rPr>
        <w:t xml:space="preserve"> Jin from SCUPI 2018 (Student ID: 2018141521058). I am writing to ask when the results of the Chinese Tail English Talk will be published because the deadline </w:t>
      </w:r>
      <w:r w:rsidR="00B13450"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is activity has passed almost three month</w:t>
      </w:r>
      <w:r w:rsidR="00B13450"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p>
    <w:p w14:paraId="0855D15C" w14:textId="77777777"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5F4D7A61" w14:textId="77777777"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B4D2F" w14:textId="0A01665B" w:rsidR="007E5896" w:rsidRPr="0033750C" w:rsidRDefault="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A36F8F6" w14:textId="2F2AF30F"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69F9C11E"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D728E3E" w14:textId="3AA3D60E"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在您提供给我们的信息里面：本次夏令营往返交通、食宿均自理。夏令营活动补助总金额</w:t>
      </w:r>
      <w:r w:rsidRPr="0033750C">
        <w:rPr>
          <w:rFonts w:ascii="Times New Roman" w:eastAsia="SimSun" w:hAnsi="Times New Roman" w:cs="Times New Roman"/>
          <w:color w:val="1F497D"/>
          <w:kern w:val="0"/>
          <w:sz w:val="22"/>
        </w:rPr>
        <w:t>300</w:t>
      </w:r>
      <w:r w:rsidRPr="0033750C">
        <w:rPr>
          <w:rFonts w:ascii="Times New Roman" w:eastAsia="SimSun" w:hAnsi="Times New Roman" w:cs="Times New Roman"/>
          <w:color w:val="1F497D"/>
          <w:kern w:val="0"/>
          <w:sz w:val="22"/>
        </w:rPr>
        <w:t>元</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人（不含交大本科在校学生），外校学生请点击链接（</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填写相关报销信息（截止时间：</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上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点）。</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这个链接好像有问题，我点进去跳转出来的是</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公益英汉小词典</w:t>
      </w:r>
      <w:r w:rsidRPr="0033750C">
        <w:rPr>
          <w:rFonts w:ascii="Times New Roman" w:eastAsia="SimSun" w:hAnsi="Times New Roman" w:cs="Times New Roman"/>
          <w:color w:val="1F497D"/>
          <w:kern w:val="0"/>
          <w:sz w:val="22"/>
        </w:rPr>
        <w:t>”</w:t>
      </w:r>
      <w:r w:rsidR="0026776E" w:rsidRPr="0033750C">
        <w:rPr>
          <w:rFonts w:ascii="Times New Roman" w:eastAsia="SimSun" w:hAnsi="Times New Roman" w:cs="Times New Roman"/>
          <w:color w:val="1F497D"/>
          <w:kern w:val="0"/>
          <w:sz w:val="22"/>
        </w:rPr>
        <w:t>，不清楚是为什么。感谢您的帮助！祝您工作顺利！</w:t>
      </w:r>
    </w:p>
    <w:p w14:paraId="1EC79B0B" w14:textId="77777777" w:rsidR="002729A8" w:rsidRPr="0033750C" w:rsidRDefault="002729A8" w:rsidP="002729A8">
      <w:pPr>
        <w:pStyle w:val="af2"/>
        <w:ind w:firstLine="420"/>
      </w:pPr>
      <w:r w:rsidRPr="0033750C">
        <w:t>此致</w:t>
      </w:r>
    </w:p>
    <w:p w14:paraId="6A93C983" w14:textId="77777777" w:rsidR="002729A8" w:rsidRPr="0033750C" w:rsidRDefault="002729A8" w:rsidP="002729A8">
      <w:pPr>
        <w:pStyle w:val="af4"/>
        <w:ind w:left="0"/>
      </w:pPr>
      <w:r w:rsidRPr="0033750C">
        <w:t>敬礼！</w:t>
      </w:r>
    </w:p>
    <w:p w14:paraId="42A6A299" w14:textId="77777777" w:rsidR="002729A8" w:rsidRPr="0033750C" w:rsidRDefault="002729A8" w:rsidP="002729A8">
      <w:pPr>
        <w:pStyle w:val="af4"/>
        <w:ind w:left="0"/>
        <w:jc w:val="right"/>
      </w:pPr>
      <w:r w:rsidRPr="0033750C">
        <w:t>金刘超</w:t>
      </w:r>
    </w:p>
    <w:p w14:paraId="0DB892AA" w14:textId="77777777" w:rsidR="002729A8" w:rsidRPr="0033750C" w:rsidRDefault="002729A8" w:rsidP="002729A8">
      <w:pPr>
        <w:pStyle w:val="af4"/>
        <w:ind w:left="0"/>
        <w:jc w:val="right"/>
      </w:pPr>
      <w:r w:rsidRPr="0033750C">
        <w:t>2021</w:t>
      </w:r>
      <w:r w:rsidRPr="0033750C">
        <w:t>年</w:t>
      </w:r>
      <w:r w:rsidRPr="0033750C">
        <w:t>7</w:t>
      </w:r>
      <w:r w:rsidRPr="0033750C">
        <w:t>月</w:t>
      </w:r>
      <w:r w:rsidRPr="0033750C">
        <w:t>7</w:t>
      </w:r>
      <w:r w:rsidRPr="0033750C">
        <w:t>日</w:t>
      </w:r>
    </w:p>
    <w:p w14:paraId="3D7B31E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6D49A7" w14:textId="1D902229"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上海交通大学密西根学院：</w:t>
      </w:r>
    </w:p>
    <w:p w14:paraId="19AF6835"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93D793D"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46611E02" w14:textId="77777777" w:rsidR="002729A8" w:rsidRPr="0033750C" w:rsidRDefault="002729A8" w:rsidP="002729A8">
      <w:pPr>
        <w:pStyle w:val="af2"/>
        <w:ind w:firstLine="420"/>
      </w:pPr>
      <w:r w:rsidRPr="0033750C">
        <w:t>此致</w:t>
      </w:r>
    </w:p>
    <w:p w14:paraId="16C90E84" w14:textId="77777777" w:rsidR="002729A8" w:rsidRPr="0033750C" w:rsidRDefault="002729A8" w:rsidP="002729A8">
      <w:pPr>
        <w:pStyle w:val="af4"/>
        <w:ind w:left="0"/>
      </w:pPr>
      <w:r w:rsidRPr="0033750C">
        <w:t>敬礼！</w:t>
      </w:r>
    </w:p>
    <w:p w14:paraId="3A3EA4FC" w14:textId="77777777" w:rsidR="002729A8" w:rsidRPr="0033750C" w:rsidRDefault="002729A8" w:rsidP="002729A8">
      <w:pPr>
        <w:pStyle w:val="af4"/>
        <w:ind w:left="0"/>
        <w:jc w:val="right"/>
      </w:pPr>
      <w:r w:rsidRPr="0033750C">
        <w:t>金刘超</w:t>
      </w:r>
    </w:p>
    <w:p w14:paraId="104C38E2" w14:textId="3D7BC7AC" w:rsidR="002729A8" w:rsidRPr="0033750C" w:rsidRDefault="002729A8" w:rsidP="002729A8">
      <w:pPr>
        <w:pStyle w:val="af4"/>
        <w:ind w:left="0"/>
        <w:jc w:val="right"/>
      </w:pPr>
      <w:r w:rsidRPr="0033750C">
        <w:t>2021</w:t>
      </w:r>
      <w:r w:rsidRPr="0033750C">
        <w:t>年</w:t>
      </w:r>
      <w:r w:rsidRPr="0033750C">
        <w:t>7</w:t>
      </w:r>
      <w:r w:rsidRPr="0033750C">
        <w:t>月</w:t>
      </w:r>
      <w:r w:rsidRPr="0033750C">
        <w:t>7</w:t>
      </w:r>
      <w:r w:rsidRPr="0033750C">
        <w:t>日</w:t>
      </w:r>
    </w:p>
    <w:p w14:paraId="7139187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65903A" w14:textId="6D51ABCF" w:rsidR="0053778E" w:rsidRPr="0033750C" w:rsidRDefault="0053778E" w:rsidP="005377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essor Cui</w:t>
      </w:r>
      <w:r w:rsidR="00850221" w:rsidRPr="0033750C">
        <w:rPr>
          <w:rFonts w:ascii="Times New Roman" w:eastAsia="SimSun" w:hAnsi="Times New Roman" w:cs="Times New Roman"/>
          <w:color w:val="1F497D"/>
          <w:kern w:val="0"/>
          <w:sz w:val="22"/>
        </w:rPr>
        <w:t>,</w:t>
      </w:r>
    </w:p>
    <w:p w14:paraId="05C17261" w14:textId="1C8772E1" w:rsidR="00850221" w:rsidRPr="0033750C" w:rsidRDefault="0053778E" w:rsidP="005377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hear from you. I will prepare for the interview seriously and strive to be accepted in this direction. If possible, I look forward to doing research under your guidance in the future. </w:t>
      </w:r>
      <w:r w:rsidR="00850221" w:rsidRPr="0033750C">
        <w:rPr>
          <w:rFonts w:ascii="Times New Roman" w:eastAsia="SimSun" w:hAnsi="Times New Roman" w:cs="Times New Roman"/>
          <w:color w:val="1F497D"/>
          <w:kern w:val="0"/>
          <w:sz w:val="22"/>
        </w:rPr>
        <w:t>Thank you!</w:t>
      </w:r>
    </w:p>
    <w:p w14:paraId="3BFDB867" w14:textId="77777777" w:rsidR="00850221"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120C0" w14:textId="4C4D7840" w:rsidR="0053778E"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3778E" w:rsidRPr="0033750C">
        <w:rPr>
          <w:rFonts w:ascii="Times New Roman" w:eastAsia="SimSun" w:hAnsi="Times New Roman" w:cs="Times New Roman"/>
          <w:color w:val="1F497D"/>
          <w:kern w:val="0"/>
          <w:sz w:val="22"/>
        </w:rPr>
        <w:br w:type="page"/>
      </w:r>
    </w:p>
    <w:p w14:paraId="561FD15F" w14:textId="23087A86"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1DB01749" w14:textId="549E15A4"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and also the summer research internship at Westlake University.</w:t>
      </w:r>
      <w:r w:rsidR="00424F75" w:rsidRPr="0033750C">
        <w:rPr>
          <w:rFonts w:ascii="Times New Roman" w:eastAsia="SimSun" w:hAnsi="Times New Roman" w:cs="Times New Roman"/>
          <w:color w:val="1F497D"/>
          <w:kern w:val="0"/>
          <w:sz w:val="22"/>
        </w:rPr>
        <w:t xml:space="preserve"> Thank you so much for your kind help.</w:t>
      </w:r>
      <w:r w:rsidRPr="0033750C">
        <w:rPr>
          <w:rFonts w:ascii="Times New Roman" w:eastAsia="SimSun" w:hAnsi="Times New Roman" w:cs="Times New Roman"/>
          <w:color w:val="1F497D"/>
          <w:kern w:val="0"/>
          <w:sz w:val="22"/>
        </w:rPr>
        <w:t xml:space="preserve"> I cannot wait to see you at Westlake University! I will keep on updating the information with you.</w:t>
      </w:r>
    </w:p>
    <w:p w14:paraId="077A02F8"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A54A49" w14:textId="4A9AF8E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F3D3FFB" w14:textId="37F28A02"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4BCC7AEA" w14:textId="7C7443B5"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and also the summer research internship at Westlake University. Thank you so much for your academic reference. I cannot wait to see you at Westlake University! I will keep on updating the information with you.</w:t>
      </w:r>
    </w:p>
    <w:p w14:paraId="7E945113"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EA9404" w14:textId="39A036B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B1B1CA" w14:textId="7601E63C"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21FE5D9D" w14:textId="610A3A71"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of Westlake University &amp; TBSI, and also the summer research internship at Westlake University. Thank you so much for your academic reference. I will keep on updating the information with you.</w:t>
      </w:r>
    </w:p>
    <w:p w14:paraId="365A1199"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AB8248" w14:textId="1A688BB2"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D7FD973" w14:textId="24C41021"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05D17F41" w14:textId="03E545C6" w:rsidR="00D265A3" w:rsidRPr="0033750C" w:rsidRDefault="00D265A3" w:rsidP="00D265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slides for academic background and scientific research plan is attached to this email. Thank you so much for your help! Have a nice day!</w:t>
      </w:r>
    </w:p>
    <w:p w14:paraId="245F0C69" w14:textId="77777777"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BEEF9" w14:textId="3F385C39"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412621B" w14:textId="0956CCD0"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404A7156" w14:textId="77777777"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2EACDAF"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E15319"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533D931E" w14:textId="77777777" w:rsidR="00593559" w:rsidRPr="0033750C" w:rsidRDefault="00593559" w:rsidP="00593559">
      <w:pPr>
        <w:pStyle w:val="af2"/>
        <w:ind w:firstLine="420"/>
      </w:pPr>
      <w:r w:rsidRPr="0033750C">
        <w:t>此致</w:t>
      </w:r>
    </w:p>
    <w:p w14:paraId="7C41B6BC" w14:textId="77777777" w:rsidR="00593559" w:rsidRPr="0033750C" w:rsidRDefault="00593559" w:rsidP="00593559">
      <w:pPr>
        <w:pStyle w:val="af4"/>
        <w:ind w:left="0"/>
      </w:pPr>
      <w:r w:rsidRPr="0033750C">
        <w:t>敬礼！</w:t>
      </w:r>
    </w:p>
    <w:p w14:paraId="000C3AD8" w14:textId="77777777" w:rsidR="00593559" w:rsidRPr="0033750C" w:rsidRDefault="00593559" w:rsidP="00593559">
      <w:pPr>
        <w:pStyle w:val="af4"/>
        <w:ind w:left="0"/>
        <w:jc w:val="right"/>
      </w:pPr>
      <w:r w:rsidRPr="0033750C">
        <w:t>金刘超</w:t>
      </w:r>
    </w:p>
    <w:p w14:paraId="703A1D59" w14:textId="46D4242D" w:rsidR="00593559" w:rsidRPr="0033750C" w:rsidRDefault="00593559" w:rsidP="00593559">
      <w:pPr>
        <w:pStyle w:val="af4"/>
        <w:ind w:left="0"/>
        <w:jc w:val="right"/>
      </w:pPr>
      <w:r w:rsidRPr="0033750C">
        <w:t>2021</w:t>
      </w:r>
      <w:r w:rsidRPr="0033750C">
        <w:t>年</w:t>
      </w:r>
      <w:r w:rsidRPr="0033750C">
        <w:t>7</w:t>
      </w:r>
      <w:r w:rsidRPr="0033750C">
        <w:t>月</w:t>
      </w:r>
      <w:r w:rsidRPr="0033750C">
        <w:t>5</w:t>
      </w:r>
      <w:r w:rsidRPr="0033750C">
        <w:t>日</w:t>
      </w:r>
    </w:p>
    <w:p w14:paraId="4542F088" w14:textId="77777777" w:rsidR="00593559" w:rsidRPr="0033750C" w:rsidRDefault="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6E6C042" w14:textId="7FA05752" w:rsidR="00805980" w:rsidRPr="0033750C" w:rsidRDefault="00805980" w:rsidP="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D6A5BA5" w14:textId="77777777" w:rsidR="00805980" w:rsidRPr="0033750C" w:rsidRDefault="00805980" w:rsidP="008059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44AC791" w14:textId="6A0C8B2C" w:rsidR="00805980" w:rsidRPr="0033750C" w:rsidRDefault="00805980" w:rsidP="00805980">
      <w:pPr>
        <w:pStyle w:val="af2"/>
        <w:ind w:firstLine="420"/>
      </w:pPr>
      <w:r w:rsidRPr="0033750C">
        <w:t>很荣幸收到您的来信。我是四川大学的金刘超，不知道为什么我在您提供给我的面试时间安排的链接（</w:t>
      </w:r>
      <w:r w:rsidRPr="0033750C">
        <w:t>https://cloud.tsinghua.edu.cn/f/f7dc7d3b8dfb44568cc9/</w:t>
      </w:r>
      <w:r w:rsidRPr="0033750C">
        <w:t>）中没有找到我的名字，截图附在了这封邮件中。感谢您的帮助。祝您工作顺利！</w:t>
      </w:r>
    </w:p>
    <w:p w14:paraId="73D704FA" w14:textId="77777777" w:rsidR="00805980" w:rsidRPr="0033750C" w:rsidRDefault="00805980" w:rsidP="00805980">
      <w:pPr>
        <w:pStyle w:val="af2"/>
        <w:ind w:firstLine="420"/>
      </w:pPr>
      <w:r w:rsidRPr="0033750C">
        <w:t>此致</w:t>
      </w:r>
    </w:p>
    <w:p w14:paraId="1AE6DC0A" w14:textId="77777777" w:rsidR="00805980" w:rsidRPr="0033750C" w:rsidRDefault="00805980" w:rsidP="00805980">
      <w:pPr>
        <w:pStyle w:val="af4"/>
        <w:ind w:left="0"/>
      </w:pPr>
      <w:r w:rsidRPr="0033750C">
        <w:t>敬礼！</w:t>
      </w:r>
    </w:p>
    <w:p w14:paraId="259430CB" w14:textId="77777777" w:rsidR="00805980" w:rsidRPr="0033750C" w:rsidRDefault="00805980" w:rsidP="00805980">
      <w:pPr>
        <w:pStyle w:val="af4"/>
        <w:ind w:left="0"/>
        <w:jc w:val="right"/>
      </w:pPr>
      <w:r w:rsidRPr="0033750C">
        <w:t>金刘超</w:t>
      </w:r>
    </w:p>
    <w:p w14:paraId="4120A853" w14:textId="46A3B725" w:rsidR="00805980" w:rsidRPr="0033750C" w:rsidRDefault="00805980" w:rsidP="00805980">
      <w:pPr>
        <w:pStyle w:val="af4"/>
        <w:ind w:left="0"/>
        <w:jc w:val="right"/>
      </w:pPr>
      <w:r w:rsidRPr="0033750C">
        <w:t>2021</w:t>
      </w:r>
      <w:r w:rsidRPr="0033750C">
        <w:t>年</w:t>
      </w:r>
      <w:r w:rsidRPr="0033750C">
        <w:t>7</w:t>
      </w:r>
      <w:r w:rsidRPr="0033750C">
        <w:t>月</w:t>
      </w:r>
      <w:r w:rsidRPr="0033750C">
        <w:t>5</w:t>
      </w:r>
      <w:r w:rsidRPr="0033750C">
        <w:t>日</w:t>
      </w:r>
    </w:p>
    <w:p w14:paraId="7EA54F79" w14:textId="77777777" w:rsidR="00805980" w:rsidRPr="0033750C" w:rsidRDefault="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6134DF" w14:textId="51DF4D4C" w:rsidR="009E191C" w:rsidRPr="0033750C" w:rsidRDefault="009E191C" w:rsidP="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77362840" w14:textId="77777777" w:rsidR="009E191C" w:rsidRPr="0033750C" w:rsidRDefault="009E191C" w:rsidP="009E1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3B305E6" w14:textId="6CDF9323" w:rsidR="009E191C" w:rsidRPr="0033750C" w:rsidRDefault="009E191C" w:rsidP="009E191C">
      <w:pPr>
        <w:pStyle w:val="af2"/>
        <w:ind w:firstLine="420"/>
      </w:pPr>
      <w:r w:rsidRPr="0033750C">
        <w:t>很荣幸收到您的来信，谢谢教授的提醒。我本来以为特种动力属于特种车辆方向的。在本科的流体课程中，我对航空发动机有了初步了解，很希望在这个方向发展。我会认真准备面试，努力争取被这个方向录取。这几天我会研究相关方向的论文，有问题的话希望能够得到老师的解答。如果有可能，期待未来在您的指导下从事研究工作。祝您周末愉快！</w:t>
      </w:r>
    </w:p>
    <w:p w14:paraId="35F64310" w14:textId="77777777" w:rsidR="009E191C" w:rsidRPr="0033750C" w:rsidRDefault="009E191C" w:rsidP="009E191C">
      <w:pPr>
        <w:pStyle w:val="af2"/>
        <w:ind w:firstLine="420"/>
      </w:pPr>
      <w:r w:rsidRPr="0033750C">
        <w:t>此致</w:t>
      </w:r>
    </w:p>
    <w:p w14:paraId="4377960D" w14:textId="77777777" w:rsidR="009E191C" w:rsidRPr="0033750C" w:rsidRDefault="009E191C" w:rsidP="009E191C">
      <w:pPr>
        <w:pStyle w:val="af4"/>
        <w:ind w:left="0"/>
      </w:pPr>
      <w:r w:rsidRPr="0033750C">
        <w:t>敬礼！</w:t>
      </w:r>
    </w:p>
    <w:p w14:paraId="5DC4575F" w14:textId="77777777" w:rsidR="009E191C" w:rsidRPr="0033750C" w:rsidRDefault="009E191C" w:rsidP="009E191C">
      <w:pPr>
        <w:pStyle w:val="af4"/>
        <w:ind w:left="0"/>
        <w:jc w:val="right"/>
      </w:pPr>
      <w:r w:rsidRPr="0033750C">
        <w:t>金刘超</w:t>
      </w:r>
    </w:p>
    <w:p w14:paraId="5058D1DE" w14:textId="77777777" w:rsidR="009E191C" w:rsidRPr="0033750C" w:rsidRDefault="009E191C" w:rsidP="009E191C">
      <w:pPr>
        <w:pStyle w:val="af4"/>
        <w:ind w:left="0"/>
        <w:jc w:val="right"/>
      </w:pPr>
      <w:r w:rsidRPr="0033750C">
        <w:t>2021</w:t>
      </w:r>
      <w:r w:rsidRPr="0033750C">
        <w:t>年</w:t>
      </w:r>
      <w:r w:rsidRPr="0033750C">
        <w:t>7</w:t>
      </w:r>
      <w:r w:rsidRPr="0033750C">
        <w:t>月</w:t>
      </w:r>
      <w:r w:rsidRPr="0033750C">
        <w:t>3</w:t>
      </w:r>
      <w:r w:rsidRPr="0033750C">
        <w:t>日</w:t>
      </w:r>
    </w:p>
    <w:p w14:paraId="38E514F1" w14:textId="77777777" w:rsidR="009E191C" w:rsidRPr="0033750C" w:rsidRDefault="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F6697" w14:textId="206AB66C" w:rsidR="004739B5" w:rsidRPr="0033750C" w:rsidRDefault="004739B5" w:rsidP="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7C5F8BFD" w14:textId="77777777" w:rsidR="004739B5" w:rsidRPr="0033750C" w:rsidRDefault="004739B5" w:rsidP="004739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89507B" w14:textId="2754A235" w:rsidR="004739B5" w:rsidRPr="0033750C" w:rsidRDefault="004739B5" w:rsidP="004739B5">
      <w:pPr>
        <w:pStyle w:val="af2"/>
        <w:ind w:firstLine="420"/>
      </w:pPr>
      <w:r w:rsidRPr="0033750C">
        <w:t>很荣幸收到您的来信。我会认真准备面试，努力争取被这个方向录取。这几天我会研究相关方向的论文，有问题的话希望能够得到老师的解答。如果有可能，期待未来在您的指导下从事研究工作。祝您周末愉快！</w:t>
      </w:r>
    </w:p>
    <w:p w14:paraId="53A721E6" w14:textId="55106897" w:rsidR="004739B5" w:rsidRPr="0033750C" w:rsidRDefault="004739B5" w:rsidP="004739B5">
      <w:pPr>
        <w:pStyle w:val="af2"/>
        <w:ind w:firstLine="420"/>
      </w:pPr>
      <w:r w:rsidRPr="0033750C">
        <w:t>此致</w:t>
      </w:r>
    </w:p>
    <w:p w14:paraId="4DCC5656" w14:textId="77777777" w:rsidR="004739B5" w:rsidRPr="0033750C" w:rsidRDefault="004739B5" w:rsidP="004739B5">
      <w:pPr>
        <w:pStyle w:val="af4"/>
        <w:ind w:left="0"/>
      </w:pPr>
      <w:r w:rsidRPr="0033750C">
        <w:t>敬礼！</w:t>
      </w:r>
    </w:p>
    <w:p w14:paraId="3318FCA8" w14:textId="77777777" w:rsidR="004739B5" w:rsidRPr="0033750C" w:rsidRDefault="004739B5" w:rsidP="004739B5">
      <w:pPr>
        <w:pStyle w:val="af4"/>
        <w:ind w:left="0"/>
        <w:jc w:val="right"/>
      </w:pPr>
      <w:r w:rsidRPr="0033750C">
        <w:t>金刘超</w:t>
      </w:r>
    </w:p>
    <w:p w14:paraId="60A18395" w14:textId="77777777" w:rsidR="004739B5" w:rsidRPr="0033750C" w:rsidRDefault="004739B5" w:rsidP="004739B5">
      <w:pPr>
        <w:pStyle w:val="af4"/>
        <w:ind w:left="0"/>
        <w:jc w:val="right"/>
      </w:pPr>
      <w:r w:rsidRPr="0033750C">
        <w:t>2021</w:t>
      </w:r>
      <w:r w:rsidRPr="0033750C">
        <w:t>年</w:t>
      </w:r>
      <w:r w:rsidRPr="0033750C">
        <w:t>7</w:t>
      </w:r>
      <w:r w:rsidRPr="0033750C">
        <w:t>月</w:t>
      </w:r>
      <w:r w:rsidRPr="0033750C">
        <w:t>3</w:t>
      </w:r>
      <w:r w:rsidRPr="0033750C">
        <w:t>日</w:t>
      </w:r>
    </w:p>
    <w:p w14:paraId="731981A4" w14:textId="77777777" w:rsidR="004739B5" w:rsidRPr="0033750C" w:rsidRDefault="004739B5">
      <w:pPr>
        <w:widowControl/>
        <w:jc w:val="left"/>
        <w:rPr>
          <w:rFonts w:ascii="Times New Roman" w:eastAsia="SimSun" w:hAnsi="Times New Roman" w:cs="Times New Roman"/>
          <w:color w:val="1F497D"/>
          <w:kern w:val="0"/>
          <w:sz w:val="22"/>
        </w:rPr>
      </w:pPr>
    </w:p>
    <w:p w14:paraId="1621CC77" w14:textId="7B472313" w:rsidR="004739B5" w:rsidRPr="0033750C" w:rsidRDefault="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D119A2" w14:textId="1BB1FC1E"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刘教授：</w:t>
      </w:r>
    </w:p>
    <w:p w14:paraId="56D1177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7F2D18" w14:textId="7D00302E"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您的宣讲会，对智慧交通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FF1AFE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5F64E5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8517F" w14:textId="5C8C1851"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CB5292"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512B9849"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07DFBEB" w14:textId="77777777" w:rsidR="00A73391" w:rsidRPr="0033750C" w:rsidRDefault="00A73391" w:rsidP="00A73391">
      <w:pPr>
        <w:pStyle w:val="af2"/>
        <w:ind w:firstLine="420"/>
      </w:pPr>
      <w:r w:rsidRPr="0033750C">
        <w:lastRenderedPageBreak/>
        <w:t>此致</w:t>
      </w:r>
    </w:p>
    <w:p w14:paraId="4C362037" w14:textId="77777777" w:rsidR="00A73391" w:rsidRPr="0033750C" w:rsidRDefault="00A73391" w:rsidP="00A73391">
      <w:pPr>
        <w:pStyle w:val="af4"/>
        <w:ind w:left="0"/>
      </w:pPr>
      <w:r w:rsidRPr="0033750C">
        <w:t>敬礼！</w:t>
      </w:r>
    </w:p>
    <w:p w14:paraId="537EC083" w14:textId="77777777" w:rsidR="00A73391" w:rsidRPr="0033750C" w:rsidRDefault="00A73391" w:rsidP="00A73391">
      <w:pPr>
        <w:pStyle w:val="af4"/>
        <w:ind w:left="0"/>
        <w:jc w:val="right"/>
      </w:pPr>
      <w:r w:rsidRPr="0033750C">
        <w:t>金刘超</w:t>
      </w:r>
    </w:p>
    <w:p w14:paraId="40AC35F6" w14:textId="77777777" w:rsidR="00A73391" w:rsidRPr="0033750C" w:rsidRDefault="00A73391" w:rsidP="00A73391">
      <w:pPr>
        <w:pStyle w:val="af4"/>
        <w:ind w:left="0"/>
        <w:jc w:val="right"/>
      </w:pPr>
      <w:r w:rsidRPr="0033750C">
        <w:t>2021</w:t>
      </w:r>
      <w:r w:rsidRPr="0033750C">
        <w:t>年</w:t>
      </w:r>
      <w:r w:rsidRPr="0033750C">
        <w:t>7</w:t>
      </w:r>
      <w:r w:rsidRPr="0033750C">
        <w:t>月</w:t>
      </w:r>
      <w:r w:rsidRPr="0033750C">
        <w:t>3</w:t>
      </w:r>
      <w:r w:rsidRPr="0033750C">
        <w:t>日</w:t>
      </w:r>
    </w:p>
    <w:p w14:paraId="299EE613" w14:textId="77777777" w:rsidR="00A73391" w:rsidRPr="0033750C" w:rsidRDefault="00A73391" w:rsidP="00A73391">
      <w:pPr>
        <w:pStyle w:val="af4"/>
        <w:ind w:left="0"/>
        <w:jc w:val="right"/>
      </w:pPr>
    </w:p>
    <w:p w14:paraId="4FED3A39" w14:textId="728E0BCF"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5ADF75F2" w14:textId="0B40C3F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After listening to your presentation last time, I have a better understanding of autonomous driving, and I hope to develop in this direction in the future. I hope you will become my doctoral supervisor. Here is my self-introduction</w:t>
      </w:r>
      <w:r w:rsidR="0011353A" w:rsidRPr="0033750C">
        <w:rPr>
          <w:rFonts w:ascii="Times New Roman" w:eastAsia="SimSun" w:hAnsi="Times New Roman" w:cs="Times New Roman"/>
          <w:color w:val="1F497D"/>
          <w:kern w:val="0"/>
          <w:sz w:val="22"/>
        </w:rPr>
        <w:t>, a</w:t>
      </w:r>
      <w:r w:rsidRPr="0033750C">
        <w:rPr>
          <w:rFonts w:ascii="Times New Roman" w:eastAsia="SimSun" w:hAnsi="Times New Roman" w:cs="Times New Roman"/>
          <w:color w:val="1F497D"/>
          <w:kern w:val="0"/>
          <w:sz w:val="22"/>
        </w:rPr>
        <w:t>nd my</w:t>
      </w:r>
      <w:r w:rsidR="0011353A" w:rsidRPr="0033750C">
        <w:rPr>
          <w:rFonts w:ascii="Times New Roman" w:eastAsia="SimSun" w:hAnsi="Times New Roman" w:cs="Times New Roman"/>
          <w:color w:val="1F497D"/>
          <w:kern w:val="0"/>
          <w:sz w:val="22"/>
        </w:rPr>
        <w:t xml:space="preserve"> CVs</w:t>
      </w:r>
      <w:r w:rsidRPr="0033750C">
        <w:rPr>
          <w:rFonts w:ascii="Times New Roman" w:eastAsia="SimSun" w:hAnsi="Times New Roman" w:cs="Times New Roman"/>
          <w:color w:val="1F497D"/>
          <w:kern w:val="0"/>
          <w:sz w:val="22"/>
        </w:rPr>
        <w:t xml:space="preserve"> </w:t>
      </w:r>
      <w:r w:rsidR="0011353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lso attached to this email. Thank you very much for squeezing time out of your busy schedule to look through my material.</w:t>
      </w:r>
    </w:p>
    <w:p w14:paraId="49BCAB91"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60EADA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C296AB6"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BEFB00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5416D5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A0D5A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D5CB395"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6223F7"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2399D4"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AC4E1E" w14:textId="4A64552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483D94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D7467B9" w14:textId="4B7BCD2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吕振华教授的宣讲会，对特种车辆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75BC18A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4C0A564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39C774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4997D7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F6F3CC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7BBCD8" w14:textId="77777777" w:rsidR="00A73391" w:rsidRPr="0033750C" w:rsidRDefault="00A73391" w:rsidP="00A73391">
      <w:pPr>
        <w:pStyle w:val="af2"/>
        <w:ind w:firstLine="420"/>
      </w:pPr>
      <w:r w:rsidRPr="0033750C">
        <w:lastRenderedPageBreak/>
        <w:t>此致</w:t>
      </w:r>
    </w:p>
    <w:p w14:paraId="3B086B6F" w14:textId="77777777" w:rsidR="00A73391" w:rsidRPr="0033750C" w:rsidRDefault="00A73391" w:rsidP="00A73391">
      <w:pPr>
        <w:pStyle w:val="af4"/>
        <w:ind w:left="0"/>
      </w:pPr>
      <w:r w:rsidRPr="0033750C">
        <w:t>敬礼！</w:t>
      </w:r>
    </w:p>
    <w:p w14:paraId="4D0E474F" w14:textId="77777777" w:rsidR="00A73391" w:rsidRPr="0033750C" w:rsidRDefault="00A73391" w:rsidP="00A73391">
      <w:pPr>
        <w:pStyle w:val="af4"/>
        <w:ind w:left="0"/>
        <w:jc w:val="right"/>
      </w:pPr>
      <w:r w:rsidRPr="0033750C">
        <w:t>金刘超</w:t>
      </w:r>
    </w:p>
    <w:p w14:paraId="37D26E34" w14:textId="77777777" w:rsidR="00A73391" w:rsidRPr="0033750C" w:rsidRDefault="00A73391" w:rsidP="00A73391">
      <w:pPr>
        <w:pStyle w:val="af4"/>
        <w:ind w:left="0"/>
        <w:jc w:val="right"/>
      </w:pPr>
      <w:r w:rsidRPr="0033750C">
        <w:t>2021</w:t>
      </w:r>
      <w:r w:rsidRPr="0033750C">
        <w:t>年</w:t>
      </w:r>
      <w:r w:rsidRPr="0033750C">
        <w:t>7</w:t>
      </w:r>
      <w:r w:rsidRPr="0033750C">
        <w:t>月</w:t>
      </w:r>
      <w:r w:rsidRPr="0033750C">
        <w:t>3</w:t>
      </w:r>
      <w:r w:rsidRPr="0033750C">
        <w:t>日</w:t>
      </w:r>
    </w:p>
    <w:p w14:paraId="1EDA85D4" w14:textId="77777777" w:rsidR="00A73391" w:rsidRPr="0033750C" w:rsidRDefault="00A73391" w:rsidP="00A73391">
      <w:pPr>
        <w:pStyle w:val="af4"/>
        <w:ind w:left="0"/>
        <w:jc w:val="right"/>
      </w:pPr>
    </w:p>
    <w:p w14:paraId="404CCDB0" w14:textId="1081B29E"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D7BB134" w14:textId="21738A16"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After listening to  the presentation delivered by Prof. Zhenhua Lv last time, I have a better understanding of special vehicles,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6D49F0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48A3266A"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6059D3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06DA96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A091E33"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D86A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B781158"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3E41D2"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CD10A"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6C190F" w14:textId="2B332FC8"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u,</w:t>
      </w:r>
    </w:p>
    <w:p w14:paraId="3344A917" w14:textId="3D33DB54" w:rsidR="002F41A2" w:rsidRPr="0033750C" w:rsidRDefault="00806C2B" w:rsidP="00806C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ncern. </w:t>
      </w:r>
      <w:r w:rsidR="002F41A2" w:rsidRPr="0033750C">
        <w:rPr>
          <w:rFonts w:ascii="Times New Roman" w:eastAsia="SimSun" w:hAnsi="Times New Roman" w:cs="Times New Roman"/>
          <w:color w:val="1F497D"/>
          <w:kern w:val="0"/>
          <w:sz w:val="22"/>
        </w:rPr>
        <w:t xml:space="preserve">I feel very sorry to tell you I have </w:t>
      </w:r>
      <w:r w:rsidRPr="0033750C">
        <w:rPr>
          <w:rFonts w:ascii="Times New Roman" w:hAnsi="Times New Roman" w:cs="Times New Roman"/>
          <w:color w:val="1F497D"/>
        </w:rPr>
        <w:t xml:space="preserve">found </w:t>
      </w:r>
      <w:r w:rsidR="002F41A2" w:rsidRPr="0033750C">
        <w:rPr>
          <w:rFonts w:ascii="Times New Roman" w:eastAsia="SimSun" w:hAnsi="Times New Roman" w:cs="Times New Roman"/>
          <w:color w:val="1F497D"/>
          <w:kern w:val="0"/>
          <w:sz w:val="22"/>
        </w:rPr>
        <w:t xml:space="preserve">another </w:t>
      </w:r>
      <w:r w:rsidRPr="0033750C">
        <w:rPr>
          <w:rFonts w:ascii="Times New Roman" w:eastAsia="SimSun" w:hAnsi="Times New Roman" w:cs="Times New Roman"/>
          <w:color w:val="1F497D"/>
          <w:kern w:val="0"/>
          <w:sz w:val="22"/>
        </w:rPr>
        <w:t>doctoral supervisor. Actually, I do have the interest in fundamental mechanics of metamaterials. Hope we will have further cooperation after I enter UM-SJTU. Thank you again for you patient help. Have a nice day!</w:t>
      </w:r>
    </w:p>
    <w:p w14:paraId="586AF0BE" w14:textId="16FF658B"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E75346" w14:textId="4A2C634D"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6"/>
    <w:p w14:paraId="42B0BAE0" w14:textId="710A4D4E"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C77257" w14:textId="146D5DB6"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李教授：</w:t>
      </w:r>
    </w:p>
    <w:p w14:paraId="097A2A8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BE5C5A" w14:textId="3399CCB1"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w:t>
      </w:r>
      <w:r w:rsidR="002F41A2" w:rsidRPr="0033750C">
        <w:rPr>
          <w:rFonts w:ascii="Times New Roman" w:eastAsia="SimSun" w:hAnsi="Times New Roman" w:cs="Times New Roman"/>
          <w:color w:val="1F497D"/>
          <w:kern w:val="0"/>
          <w:sz w:val="22"/>
        </w:rPr>
        <w:t>我</w:t>
      </w:r>
      <w:r w:rsidRPr="0033750C">
        <w:rPr>
          <w:rFonts w:ascii="Times New Roman" w:eastAsia="SimSun" w:hAnsi="Times New Roman" w:cs="Times New Roman"/>
          <w:color w:val="1F497D"/>
          <w:kern w:val="0"/>
          <w:sz w:val="22"/>
        </w:rPr>
        <w:t>听了您的宣讲会，对智能驾驶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7E9C45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E1DD05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18CE5CD2"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3FCB952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0025706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3755EF98" w14:textId="77777777" w:rsidR="00140059" w:rsidRPr="0033750C" w:rsidRDefault="00140059" w:rsidP="00140059">
      <w:pPr>
        <w:pStyle w:val="af2"/>
        <w:ind w:firstLine="420"/>
      </w:pPr>
      <w:r w:rsidRPr="0033750C">
        <w:t>此致</w:t>
      </w:r>
    </w:p>
    <w:p w14:paraId="76D55B54" w14:textId="77777777" w:rsidR="00140059" w:rsidRPr="0033750C" w:rsidRDefault="00140059" w:rsidP="00140059">
      <w:pPr>
        <w:pStyle w:val="af4"/>
        <w:ind w:left="0"/>
      </w:pPr>
      <w:r w:rsidRPr="0033750C">
        <w:lastRenderedPageBreak/>
        <w:t>敬礼！</w:t>
      </w:r>
    </w:p>
    <w:p w14:paraId="721DAE2F" w14:textId="77777777" w:rsidR="00140059" w:rsidRPr="0033750C" w:rsidRDefault="00140059" w:rsidP="00140059">
      <w:pPr>
        <w:pStyle w:val="af4"/>
        <w:ind w:left="0"/>
        <w:jc w:val="right"/>
      </w:pPr>
      <w:r w:rsidRPr="0033750C">
        <w:t>金刘超</w:t>
      </w:r>
    </w:p>
    <w:p w14:paraId="77B026E6" w14:textId="77777777" w:rsidR="00140059" w:rsidRPr="0033750C" w:rsidRDefault="00140059" w:rsidP="00140059">
      <w:pPr>
        <w:pStyle w:val="af4"/>
        <w:ind w:left="0"/>
        <w:jc w:val="right"/>
      </w:pPr>
      <w:r w:rsidRPr="0033750C">
        <w:t>2021</w:t>
      </w:r>
      <w:r w:rsidRPr="0033750C">
        <w:t>年</w:t>
      </w:r>
      <w:r w:rsidRPr="0033750C">
        <w:t>7</w:t>
      </w:r>
      <w:r w:rsidRPr="0033750C">
        <w:t>月</w:t>
      </w:r>
      <w:r w:rsidRPr="0033750C">
        <w:t>3</w:t>
      </w:r>
      <w:r w:rsidRPr="0033750C">
        <w:t>日</w:t>
      </w:r>
    </w:p>
    <w:p w14:paraId="3BD14010" w14:textId="77777777" w:rsidR="00140059" w:rsidRPr="0033750C" w:rsidRDefault="00140059" w:rsidP="00140059">
      <w:pPr>
        <w:pStyle w:val="af4"/>
        <w:ind w:left="0"/>
        <w:jc w:val="right"/>
      </w:pPr>
    </w:p>
    <w:p w14:paraId="65937F0D" w14:textId="5185A03A" w:rsidR="00140059" w:rsidRPr="0033750C" w:rsidRDefault="00140059" w:rsidP="0014005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41A2" w:rsidRPr="0033750C">
        <w:rPr>
          <w:rFonts w:ascii="Times New Roman" w:eastAsia="SimSun" w:hAnsi="Times New Roman" w:cs="Times New Roman"/>
          <w:color w:val="1F497D"/>
          <w:kern w:val="0"/>
          <w:sz w:val="22"/>
        </w:rPr>
        <w:t>Li</w:t>
      </w:r>
      <w:r w:rsidRPr="0033750C">
        <w:rPr>
          <w:rFonts w:ascii="Times New Roman" w:eastAsia="SimSun" w:hAnsi="Times New Roman" w:cs="Times New Roman"/>
          <w:color w:val="1F497D"/>
          <w:kern w:val="0"/>
          <w:sz w:val="22"/>
        </w:rPr>
        <w:t>,</w:t>
      </w:r>
    </w:p>
    <w:p w14:paraId="667DFC5F" w14:textId="3BF910A0"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a junior from Sichuan University-Pittsburgh Institute (SCUPI), majoring in Mechanical Engineering. After listening to your presentation last time, I have a better understanding of </w:t>
      </w:r>
      <w:r w:rsidR="002F41A2" w:rsidRPr="0033750C">
        <w:rPr>
          <w:rFonts w:ascii="Times New Roman" w:eastAsia="SimSun" w:hAnsi="Times New Roman" w:cs="Times New Roman"/>
          <w:color w:val="1F497D"/>
          <w:kern w:val="0"/>
          <w:sz w:val="22"/>
        </w:rPr>
        <w:t>smart driving</w:t>
      </w:r>
      <w:r w:rsidRPr="0033750C">
        <w:rPr>
          <w:rFonts w:ascii="Times New Roman" w:eastAsia="SimSun" w:hAnsi="Times New Roman" w:cs="Times New Roman"/>
          <w:color w:val="1F497D"/>
          <w:kern w:val="0"/>
          <w:sz w:val="22"/>
        </w:rPr>
        <w:t>,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0A47C2E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7E0BB03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174FC1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FF7AF7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C120E3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BB7319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DF71659"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2124A8"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3D753D" w14:textId="77777777" w:rsidR="00140059" w:rsidRPr="0033750C" w:rsidRDefault="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A2B856" w14:textId="357D4E9C"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48869109"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60C545" w14:textId="56A33C2E"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听了您的宣讲会，对汽车安全有了进一步的了解，我很希望在这个方向发展。我现在进入了夏令营面试环节了，需要在明天中午之前填报志愿，我很希望您成为我</w:t>
      </w:r>
      <w:r w:rsidR="00140059" w:rsidRPr="0033750C">
        <w:rPr>
          <w:rFonts w:ascii="Times New Roman" w:eastAsia="SimSun" w:hAnsi="Times New Roman" w:cs="Times New Roman"/>
          <w:color w:val="1F497D"/>
          <w:kern w:val="0"/>
          <w:sz w:val="22"/>
        </w:rPr>
        <w:t>博士阶段的</w:t>
      </w:r>
      <w:r w:rsidRPr="0033750C">
        <w:rPr>
          <w:rFonts w:ascii="Times New Roman" w:eastAsia="SimSun" w:hAnsi="Times New Roman" w:cs="Times New Roman"/>
          <w:color w:val="1F497D"/>
          <w:kern w:val="0"/>
          <w:sz w:val="22"/>
        </w:rPr>
        <w:t>导师。以下是我的自我介绍，并且我将我的简历附在了这封邮件中，感谢您在百忙之中查阅我的申请材料。</w:t>
      </w:r>
    </w:p>
    <w:p w14:paraId="0F7CA22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B64E9C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969B26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ED6F28"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DCE40A6"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C930875" w14:textId="77777777" w:rsidR="00711727" w:rsidRPr="0033750C" w:rsidRDefault="00711727" w:rsidP="00711727">
      <w:pPr>
        <w:pStyle w:val="af2"/>
        <w:ind w:firstLine="420"/>
      </w:pPr>
      <w:r w:rsidRPr="0033750C">
        <w:t>此致</w:t>
      </w:r>
    </w:p>
    <w:p w14:paraId="4FB83690" w14:textId="77777777" w:rsidR="00711727" w:rsidRPr="0033750C" w:rsidRDefault="00711727" w:rsidP="00711727">
      <w:pPr>
        <w:pStyle w:val="af4"/>
        <w:ind w:left="0"/>
      </w:pPr>
      <w:r w:rsidRPr="0033750C">
        <w:lastRenderedPageBreak/>
        <w:t>敬礼！</w:t>
      </w:r>
    </w:p>
    <w:p w14:paraId="691205C8" w14:textId="77777777" w:rsidR="00711727" w:rsidRPr="0033750C" w:rsidRDefault="00711727" w:rsidP="00711727">
      <w:pPr>
        <w:pStyle w:val="af4"/>
        <w:ind w:left="0"/>
        <w:jc w:val="right"/>
      </w:pPr>
      <w:r w:rsidRPr="0033750C">
        <w:t>金刘超</w:t>
      </w:r>
    </w:p>
    <w:p w14:paraId="7374B0D4" w14:textId="152548EF" w:rsidR="00711727" w:rsidRPr="0033750C" w:rsidRDefault="00711727" w:rsidP="00711727">
      <w:pPr>
        <w:pStyle w:val="af4"/>
        <w:ind w:left="0"/>
        <w:jc w:val="right"/>
      </w:pPr>
      <w:r w:rsidRPr="0033750C">
        <w:t>2021</w:t>
      </w:r>
      <w:r w:rsidRPr="0033750C">
        <w:t>年</w:t>
      </w:r>
      <w:r w:rsidRPr="0033750C">
        <w:t>7</w:t>
      </w:r>
      <w:r w:rsidRPr="0033750C">
        <w:t>月</w:t>
      </w:r>
      <w:r w:rsidRPr="0033750C">
        <w:t>3</w:t>
      </w:r>
      <w:r w:rsidRPr="0033750C">
        <w:t>日</w:t>
      </w:r>
    </w:p>
    <w:p w14:paraId="526BC3E7" w14:textId="0B474EE9" w:rsidR="00711727" w:rsidRPr="0033750C" w:rsidRDefault="00711727" w:rsidP="00711727">
      <w:pPr>
        <w:pStyle w:val="af4"/>
        <w:ind w:left="0"/>
        <w:jc w:val="right"/>
      </w:pPr>
    </w:p>
    <w:p w14:paraId="3F4170FA" w14:textId="2B36C437" w:rsidR="00711727" w:rsidRPr="0033750C" w:rsidRDefault="00711727" w:rsidP="007117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e,</w:t>
      </w:r>
    </w:p>
    <w:p w14:paraId="4C97F5CB" w14:textId="57B96458"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After listening to your presentation last time, I have a better understanding of automobile safety, and I hope to develop in this direction in the future</w:t>
      </w:r>
      <w:r w:rsidR="00140059" w:rsidRPr="0033750C">
        <w:rPr>
          <w:rFonts w:ascii="Times New Roman" w:eastAsia="SimSun" w:hAnsi="Times New Roman" w:cs="Times New Roman"/>
          <w:color w:val="1F497D"/>
          <w:kern w:val="0"/>
          <w:sz w:val="22"/>
        </w:rPr>
        <w:t>. I hope you will become my doctoral supervisor. Here is my self-introduction. And my is also attached to this email. Thank you very much for squeezing time out of your busy schedule to look through my material.</w:t>
      </w:r>
    </w:p>
    <w:p w14:paraId="06DEDC6C"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2EBAD980"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136DB2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4082C807"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440925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C3B706B"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C420E35" w14:textId="57719064"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27DB05" w14:textId="77777777"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AF9E4" w14:textId="77777777" w:rsidR="00711727" w:rsidRPr="0033750C" w:rsidRDefault="00711727" w:rsidP="00711727">
      <w:pPr>
        <w:pStyle w:val="af4"/>
        <w:ind w:left="0"/>
        <w:jc w:val="right"/>
      </w:pPr>
    </w:p>
    <w:p w14:paraId="552355E3" w14:textId="77777777" w:rsidR="00711727" w:rsidRPr="0033750C" w:rsidRDefault="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5003B4" w14:textId="1DC6226C"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u,</w:t>
      </w:r>
    </w:p>
    <w:p w14:paraId="2430BE8B" w14:textId="7703C3EE"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Student ID: 2018141521058) (Course: Mechatronics, Group: Tu_8:30_G1). I am writing to discuss Studio 12 with you. </w:t>
      </w:r>
    </w:p>
    <w:p w14:paraId="3C99111D" w14:textId="53E28C5D"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Studio 12 as shown in the figure below, the data is read directly from the figure, so there is no calculating step. So, I think 20 points should not be deducted from our grade. </w:t>
      </w:r>
    </w:p>
    <w:p w14:paraId="05F17408" w14:textId="01F165C8"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197E32F7" w14:textId="77777777"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D2719A" w14:textId="63215BBF"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0C43F" w14:textId="21E05966" w:rsidR="005107BA" w:rsidRPr="0033750C" w:rsidRDefault="005107BA" w:rsidP="005107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31357AFB" w14:textId="0E0BF7EF" w:rsidR="005107BA" w:rsidRPr="0033750C" w:rsidRDefault="005107BA" w:rsidP="005107B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read the news on the Internet that there was high temperature weather in western Canada, and then I went to check the weather in Montreal. I saw that </w:t>
      </w:r>
      <w:r w:rsidR="00F30882"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highest temperature </w:t>
      </w:r>
      <w:r w:rsidR="00F30882" w:rsidRPr="0033750C">
        <w:rPr>
          <w:rFonts w:ascii="Times New Roman" w:eastAsia="SimSun" w:hAnsi="Times New Roman" w:cs="Times New Roman"/>
          <w:color w:val="1F497D"/>
          <w:kern w:val="0"/>
          <w:sz w:val="22"/>
        </w:rPr>
        <w:t xml:space="preserve">in Montreal </w:t>
      </w:r>
      <w:r w:rsidRPr="0033750C">
        <w:rPr>
          <w:rFonts w:ascii="Times New Roman" w:eastAsia="SimSun" w:hAnsi="Times New Roman" w:cs="Times New Roman"/>
          <w:color w:val="1F497D"/>
          <w:kern w:val="0"/>
          <w:sz w:val="22"/>
        </w:rPr>
        <w:t>is only 24 degrees</w:t>
      </w:r>
      <w:r w:rsidR="00F30882"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is really comfortable. Chengdu has been really hot in recent days. I stayed in the air-conditioned room all day and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ant to go out. I hope this hot weather will pass sooner. I have already researched some papers about material and manufacturing of piezoelectric origami metamaterial. But there are still 35 papers left about magnetic, shape memory. So, I was wondering whether we can meet on this Friday morning or evening </w:t>
      </w:r>
      <w:r w:rsidR="00F30882" w:rsidRPr="0033750C">
        <w:rPr>
          <w:rFonts w:ascii="Times New Roman" w:eastAsia="SimSun" w:hAnsi="Times New Roman" w:cs="Times New Roman"/>
          <w:color w:val="1F497D"/>
          <w:kern w:val="0"/>
          <w:sz w:val="22"/>
        </w:rPr>
        <w:t xml:space="preserve">in Montreal time </w:t>
      </w:r>
      <w:r w:rsidRPr="0033750C">
        <w:rPr>
          <w:rFonts w:ascii="Times New Roman" w:eastAsia="SimSun" w:hAnsi="Times New Roman" w:cs="Times New Roman"/>
          <w:color w:val="1F497D"/>
          <w:kern w:val="0"/>
          <w:sz w:val="22"/>
        </w:rPr>
        <w:t>for further discussion. Thank you so much for your patient help.</w:t>
      </w:r>
    </w:p>
    <w:p w14:paraId="3AF1A374" w14:textId="306BBA49" w:rsidR="005107BA" w:rsidRPr="0033750C" w:rsidRDefault="005107BA" w:rsidP="005107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BBBDB5" w14:textId="77777777"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9B062" w14:textId="6EAECFBE"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6490BA" w14:textId="04110E35" w:rsidR="00843434" w:rsidRPr="0033750C" w:rsidRDefault="00843434" w:rsidP="005107BA">
      <w:pPr>
        <w:widowControl/>
        <w:jc w:val="left"/>
        <w:rPr>
          <w:rFonts w:ascii="Times New Roman" w:eastAsia="SimSun" w:hAnsi="Times New Roman" w:cs="Times New Roman"/>
          <w:color w:val="1F497D"/>
          <w:kern w:val="0"/>
          <w:sz w:val="22"/>
        </w:rPr>
      </w:pPr>
    </w:p>
    <w:p w14:paraId="3F18EE51" w14:textId="77777777" w:rsidR="00843434" w:rsidRPr="0033750C" w:rsidRDefault="00843434" w:rsidP="008434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EDC140A" w14:textId="36CE9B34" w:rsidR="00843434" w:rsidRPr="0033750C" w:rsidRDefault="00843434" w:rsidP="008434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 After finishing the report, I will send both meeting link and report to you. Have a nice day and see you then!</w:t>
      </w:r>
    </w:p>
    <w:p w14:paraId="4BF98139" w14:textId="77777777"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F4D63" w14:textId="7462DBBC"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94BA74" w14:textId="57C1B10E" w:rsidR="00EB5C98" w:rsidRPr="0033750C" w:rsidRDefault="00EB5C98" w:rsidP="00843434">
      <w:pPr>
        <w:widowControl/>
        <w:jc w:val="left"/>
        <w:rPr>
          <w:rFonts w:ascii="Times New Roman" w:eastAsia="SimSun" w:hAnsi="Times New Roman" w:cs="Times New Roman"/>
          <w:color w:val="1F497D"/>
          <w:kern w:val="0"/>
          <w:sz w:val="22"/>
        </w:rPr>
      </w:pPr>
    </w:p>
    <w:p w14:paraId="3CB259C7" w14:textId="1E77F94F"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Jun, </w:t>
      </w:r>
    </w:p>
    <w:p w14:paraId="7BA3FC40" w14:textId="4C9DF925" w:rsidR="00EB5C98" w:rsidRPr="0033750C" w:rsidRDefault="00EB5C98" w:rsidP="00EB5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slides for the report. Thank you so much for reviewing. Have a good dream!</w:t>
      </w:r>
    </w:p>
    <w:p w14:paraId="394D2795" w14:textId="194E2F9E"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857C0A" w14:textId="2D46BF3C"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5ACA8B" w14:textId="77777777" w:rsidR="00843434" w:rsidRPr="0033750C" w:rsidRDefault="00843434" w:rsidP="005107BA">
      <w:pPr>
        <w:widowControl/>
        <w:jc w:val="left"/>
        <w:rPr>
          <w:rFonts w:ascii="Times New Roman" w:eastAsia="SimSun" w:hAnsi="Times New Roman" w:cs="Times New Roman"/>
          <w:color w:val="1F497D"/>
          <w:kern w:val="0"/>
          <w:sz w:val="22"/>
        </w:rPr>
      </w:pPr>
    </w:p>
    <w:p w14:paraId="7673B3AC" w14:textId="77777777" w:rsidR="005107BA" w:rsidRPr="0033750C" w:rsidRDefault="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CE586C" w14:textId="44C937EF" w:rsidR="00741EDD" w:rsidRPr="0033750C" w:rsidRDefault="00741EDD" w:rsidP="00741E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7C23220A" w14:textId="3727BAF0" w:rsidR="00741EDD" w:rsidRPr="0033750C" w:rsidRDefault="00741EDD" w:rsidP="00741ED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hows online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Ph.D. should begin by 1st October 2021 at the latest. But I feel sorry to tell you that I still have one year to finish my undergraduate study. So I was wondering whether you have any positions next year. Thank you for your patient help!</w:t>
      </w:r>
    </w:p>
    <w:p w14:paraId="6ADDCEBE" w14:textId="77777777"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514BA1" w14:textId="5B7523FA"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2106D" w14:textId="5C6D00EF" w:rsidR="00C85DA4" w:rsidRPr="0033750C" w:rsidRDefault="00C85DA4" w:rsidP="00741EDD">
      <w:pPr>
        <w:widowControl/>
        <w:jc w:val="left"/>
        <w:rPr>
          <w:rFonts w:ascii="Times New Roman" w:eastAsia="SimSun" w:hAnsi="Times New Roman" w:cs="Times New Roman"/>
          <w:color w:val="1F497D"/>
          <w:kern w:val="0"/>
          <w:sz w:val="22"/>
        </w:rPr>
      </w:pPr>
    </w:p>
    <w:p w14:paraId="5CC9BAC5" w14:textId="420F11A0" w:rsidR="00C85DA4" w:rsidRPr="0033750C" w:rsidRDefault="00C85DA4" w:rsidP="00741EDD">
      <w:pPr>
        <w:widowControl/>
        <w:jc w:val="left"/>
        <w:rPr>
          <w:rFonts w:ascii="Times New Roman" w:eastAsia="SimSun" w:hAnsi="Times New Roman" w:cs="Times New Roman"/>
          <w:color w:val="1F497D"/>
          <w:kern w:val="0"/>
          <w:sz w:val="22"/>
        </w:rPr>
      </w:pPr>
    </w:p>
    <w:p w14:paraId="1AA7BC85" w14:textId="77777777" w:rsidR="00C85DA4" w:rsidRPr="0033750C" w:rsidRDefault="00C85DA4" w:rsidP="00C85DA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2FF7E9D2" w14:textId="3AF0509C" w:rsidR="00C85DA4" w:rsidRPr="0033750C" w:rsidRDefault="0057145E" w:rsidP="00C85DA4">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interested in your research direction, so I will contact you again in 6 months. In these six months, I will finish writing a paper about the underwater charging of robotic fish. I hope I can meet your requirements by then. Thank you so much for your help. Have a good day!</w:t>
      </w:r>
    </w:p>
    <w:p w14:paraId="54D1FD45"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EE340F"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23FCD8" w14:textId="77777777" w:rsidR="00C85DA4" w:rsidRPr="0033750C" w:rsidRDefault="00C85DA4" w:rsidP="00741EDD">
      <w:pPr>
        <w:widowControl/>
        <w:jc w:val="left"/>
        <w:rPr>
          <w:rFonts w:ascii="Times New Roman" w:eastAsia="SimSun" w:hAnsi="Times New Roman" w:cs="Times New Roman"/>
          <w:color w:val="1F497D"/>
          <w:kern w:val="0"/>
          <w:sz w:val="22"/>
        </w:rPr>
      </w:pPr>
    </w:p>
    <w:p w14:paraId="6C07943A" w14:textId="77777777" w:rsidR="00741EDD" w:rsidRPr="0033750C" w:rsidRDefault="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993240" w14:textId="4788F40E" w:rsidR="00ED0569" w:rsidRPr="0033750C" w:rsidRDefault="00ED0569" w:rsidP="00ED05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023F3C6B" w14:textId="4BAECD4E" w:rsidR="00ED0569" w:rsidRPr="0033750C" w:rsidRDefault="00ED0569" w:rsidP="00ED056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so much for informing me of that. I will ap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via jobs.ac.uk. Have a nice week!</w:t>
      </w:r>
    </w:p>
    <w:p w14:paraId="35B71C46"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C48930"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6E9970" w14:textId="77777777" w:rsidR="00ED0569" w:rsidRPr="0033750C" w:rsidRDefault="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939BD3" w14:textId="4A7A4324"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bookmarkEnd w:id="47"/>
    <w:bookmarkEnd w:id="48"/>
    <w:p w14:paraId="33CDBA88" w14:textId="33390490"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7679B4D1" w14:textId="2D9D59E0"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Manipulation and Touch Lab (MTL).</w:t>
      </w:r>
    </w:p>
    <w:p w14:paraId="5A3373C7" w14:textId="1CA736C8" w:rsidR="00F97098" w:rsidRPr="0033750C" w:rsidRDefault="00F97098" w:rsidP="00F9709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one of your research interests-is the field that I am very interested in, and it is also a direction that I have been working hard to research and explore. From the narration of my friends and my personal searching, I am very longing for the study and research environment of the Imperial College and looking forward to learning there. I was wondering whether you could be so kind to provide me with the opportunity of Ph.D. in the Imperial College. My CV a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ranscript are attached to this email.</w:t>
      </w:r>
    </w:p>
    <w:p w14:paraId="3AA653B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19E6F5D7"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C7208D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4DC9910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8CE3FA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B6C5EF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7839173"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6FEEAD"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6DF66E" w14:textId="77777777" w:rsidR="00F97098" w:rsidRPr="0033750C" w:rsidRDefault="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229280" w14:textId="747040AC"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17B1ED" w14:textId="27823B16" w:rsidR="000C6BE0" w:rsidRPr="0033750C" w:rsidRDefault="000C6BE0" w:rsidP="000C6B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MATLAB files are attached to this email. Sorry for missing it. I originally thought that the codes in the appendix are ok. Have a good day!</w:t>
      </w:r>
    </w:p>
    <w:p w14:paraId="2C22E601" w14:textId="5A801F31"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97F22" w14:textId="518957BF"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55ED6B" w14:textId="0983801B"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95400D" w14:textId="495D4612"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3ECAEB1E" w14:textId="19EC0880"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9AAB99D" w14:textId="77777777"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9F7C19" w14:textId="54119D7D"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0268B08A" w14:textId="77777777" w:rsidR="002F5A41" w:rsidRPr="0033750C" w:rsidRDefault="002F5A41" w:rsidP="002F5A41">
      <w:pPr>
        <w:pStyle w:val="af2"/>
        <w:ind w:firstLine="420"/>
      </w:pPr>
      <w:r w:rsidRPr="0033750C">
        <w:t>此致</w:t>
      </w:r>
    </w:p>
    <w:p w14:paraId="05494F84" w14:textId="77777777" w:rsidR="002F5A41" w:rsidRPr="0033750C" w:rsidRDefault="002F5A41" w:rsidP="002F5A41">
      <w:pPr>
        <w:pStyle w:val="af4"/>
        <w:ind w:left="0"/>
      </w:pPr>
      <w:r w:rsidRPr="0033750C">
        <w:t>敬礼！</w:t>
      </w:r>
    </w:p>
    <w:p w14:paraId="687C22F7" w14:textId="77777777" w:rsidR="002F5A41" w:rsidRPr="0033750C" w:rsidRDefault="002F5A41" w:rsidP="002F5A41">
      <w:pPr>
        <w:pStyle w:val="af4"/>
        <w:ind w:left="0"/>
        <w:jc w:val="right"/>
      </w:pPr>
      <w:r w:rsidRPr="0033750C">
        <w:t>金刘超</w:t>
      </w:r>
    </w:p>
    <w:p w14:paraId="7D564E69" w14:textId="4CE07E1C" w:rsidR="002F5A41" w:rsidRPr="0033750C" w:rsidRDefault="002F5A41" w:rsidP="002F5A41">
      <w:pPr>
        <w:pStyle w:val="af4"/>
        <w:ind w:left="0"/>
        <w:jc w:val="right"/>
      </w:pPr>
      <w:r w:rsidRPr="0033750C">
        <w:t>2021</w:t>
      </w:r>
      <w:r w:rsidRPr="0033750C">
        <w:t>年</w:t>
      </w:r>
      <w:r w:rsidRPr="0033750C">
        <w:t>6</w:t>
      </w:r>
      <w:r w:rsidRPr="0033750C">
        <w:t>月</w:t>
      </w:r>
      <w:r w:rsidRPr="0033750C">
        <w:t>24</w:t>
      </w:r>
      <w:r w:rsidRPr="0033750C">
        <w:t>日</w:t>
      </w:r>
    </w:p>
    <w:p w14:paraId="662BF10A" w14:textId="77777777" w:rsidR="002F5A41" w:rsidRPr="0033750C" w:rsidRDefault="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E8F22" w14:textId="259F2A71"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Chen, </w:t>
      </w:r>
    </w:p>
    <w:p w14:paraId="23BB0FE9" w14:textId="3E61EEB1" w:rsidR="009910B7" w:rsidRPr="0033750C" w:rsidRDefault="009910B7" w:rsidP="009910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lad to receive your reply. Thank you for informing me of that. Unfortunate to hear that. But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matter. Hope we can meet on the campus of CUHK in the future. Have a good day!</w:t>
      </w:r>
    </w:p>
    <w:p w14:paraId="1E3C3B53" w14:textId="5F67948F"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BC9D1F" w14:textId="77777777"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73D77B" w14:textId="77777777" w:rsidR="009910B7" w:rsidRPr="0033750C" w:rsidRDefault="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19B69" w14:textId="06E0A703"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Ren, </w:t>
      </w:r>
    </w:p>
    <w:p w14:paraId="51E3EF53" w14:textId="4665BC02" w:rsidR="006F5373" w:rsidRPr="0033750C" w:rsidRDefault="006F5373" w:rsidP="006F5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See you then.</w:t>
      </w:r>
    </w:p>
    <w:p w14:paraId="30611773"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CD5785"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D1C14D" w14:textId="77777777" w:rsidR="006F5373" w:rsidRPr="0033750C" w:rsidRDefault="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15B5F" w14:textId="26FD1315" w:rsidR="009D4034" w:rsidRPr="0033750C" w:rsidRDefault="000F61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w:t>
      </w:r>
      <w:r w:rsidR="009D4034" w:rsidRPr="0033750C">
        <w:rPr>
          <w:rFonts w:ascii="Times New Roman" w:eastAsia="SimSun" w:hAnsi="Times New Roman" w:cs="Times New Roman"/>
          <w:color w:val="1F497D"/>
          <w:kern w:val="0"/>
          <w:sz w:val="22"/>
        </w:rPr>
        <w:t xml:space="preserve">g, </w:t>
      </w:r>
    </w:p>
    <w:p w14:paraId="27FB4CFD" w14:textId="118E7826" w:rsidR="009D4034" w:rsidRPr="0033750C" w:rsidRDefault="009D4034" w:rsidP="009D40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w:t>
      </w:r>
      <w:r w:rsidR="000F6148" w:rsidRPr="0033750C">
        <w:rPr>
          <w:rFonts w:ascii="Times New Roman" w:eastAsia="SimSun" w:hAnsi="Times New Roman" w:cs="Times New Roman"/>
          <w:color w:val="1F497D"/>
          <w:kern w:val="0"/>
          <w:sz w:val="22"/>
        </w:rPr>
        <w:t xml:space="preserve">and grateful </w:t>
      </w:r>
      <w:r w:rsidRPr="0033750C">
        <w:rPr>
          <w:rFonts w:ascii="Times New Roman" w:eastAsia="SimSun" w:hAnsi="Times New Roman" w:cs="Times New Roman"/>
          <w:color w:val="1F497D"/>
          <w:kern w:val="0"/>
          <w:sz w:val="22"/>
        </w:rPr>
        <w:t xml:space="preserve">to receive your reply. Thank you for your patient help. </w:t>
      </w:r>
      <w:r w:rsidR="000F6148" w:rsidRPr="0033750C">
        <w:rPr>
          <w:rFonts w:ascii="Times New Roman" w:eastAsia="SimSun" w:hAnsi="Times New Roman" w:cs="Times New Roman"/>
          <w:color w:val="1F497D"/>
          <w:kern w:val="0"/>
          <w:sz w:val="22"/>
        </w:rPr>
        <w:t>Have a good day!</w:t>
      </w:r>
    </w:p>
    <w:p w14:paraId="0554B69E"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EE8026"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07CD1D" w14:textId="77777777" w:rsidR="009D4034" w:rsidRPr="0033750C" w:rsidRDefault="009D4034" w:rsidP="009D4034">
      <w:pPr>
        <w:widowControl/>
        <w:ind w:firstLine="420"/>
        <w:jc w:val="left"/>
        <w:rPr>
          <w:rFonts w:ascii="Times New Roman" w:eastAsia="SimSun" w:hAnsi="Times New Roman" w:cs="Times New Roman"/>
          <w:color w:val="1F497D"/>
          <w:kern w:val="0"/>
          <w:sz w:val="22"/>
        </w:rPr>
      </w:pPr>
    </w:p>
    <w:p w14:paraId="7907FB13" w14:textId="46C0D2BC" w:rsidR="009D4034" w:rsidRPr="0033750C" w:rsidRDefault="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59E6A" w14:textId="2603C0CB"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36BD0AD7" w14:textId="7F7A9FE4" w:rsidR="004010A0" w:rsidRPr="0033750C" w:rsidRDefault="004010A0" w:rsidP="004010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your patient help. </w:t>
      </w:r>
      <w:r w:rsidR="009D4034" w:rsidRPr="0033750C">
        <w:rPr>
          <w:rFonts w:ascii="Times New Roman" w:eastAsia="SimSun" w:hAnsi="Times New Roman" w:cs="Times New Roman"/>
          <w:color w:val="1F497D"/>
          <w:kern w:val="0"/>
          <w:sz w:val="22"/>
        </w:rPr>
        <w:t xml:space="preserve">It is available for me at 3 pm on </w:t>
      </w:r>
      <w:r w:rsidRPr="0033750C">
        <w:rPr>
          <w:rFonts w:ascii="Times New Roman" w:eastAsia="SimSun" w:hAnsi="Times New Roman" w:cs="Times New Roman"/>
          <w:color w:val="1F497D"/>
          <w:kern w:val="0"/>
          <w:sz w:val="22"/>
        </w:rPr>
        <w:t xml:space="preserve">5 July. Hope we will have a pleasant conversation! </w:t>
      </w:r>
      <w:r w:rsidR="009D4034" w:rsidRPr="0033750C">
        <w:rPr>
          <w:rFonts w:ascii="Times New Roman" w:eastAsia="SimSun" w:hAnsi="Times New Roman" w:cs="Times New Roman"/>
          <w:color w:val="1F497D"/>
          <w:kern w:val="0"/>
          <w:sz w:val="22"/>
        </w:rPr>
        <w:t>I will view related research work from your group carefully. See you then.</w:t>
      </w:r>
    </w:p>
    <w:p w14:paraId="40F03BC7"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321B95"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0260B" w14:textId="77777777" w:rsidR="009D4034" w:rsidRPr="0033750C" w:rsidRDefault="009D4034" w:rsidP="009D4034">
      <w:pPr>
        <w:widowControl/>
        <w:jc w:val="left"/>
        <w:rPr>
          <w:rFonts w:ascii="Times New Roman" w:eastAsia="SimSun" w:hAnsi="Times New Roman" w:cs="Times New Roman"/>
          <w:color w:val="1F497D"/>
          <w:kern w:val="0"/>
          <w:sz w:val="22"/>
        </w:rPr>
      </w:pPr>
    </w:p>
    <w:p w14:paraId="3AC721A8" w14:textId="4D9B14DC"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AA887B7" w14:textId="00F464AE"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6B48DB" w14:textId="0B7653F1"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4D6B714" w14:textId="28E6C403"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0C3A329D" w14:textId="278A4BAE"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trol theory and application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2FB47B4A" w14:textId="73C097F5"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Now, I am participating in CUHK Engineering Ph.D. summer workshop 2021. I think that during academic discussions with my mentors and peers during the summer workshop, I can gain more knowledge about control, and also, I can further explore my future specific research direction in robotics. My CV is attached to this email.</w:t>
      </w:r>
    </w:p>
    <w:p w14:paraId="39EA9FF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7906ED7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9D1C7C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FEAD2D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0EA6A9D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CE77FF"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DDE31C6"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286559"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5003A4"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5903FB" w14:textId="7B710815"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0FA9957" w14:textId="6E0BB083"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18D95A53" w14:textId="1E429261"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656AF313" w14:textId="4DAEDECB"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utonomous Unmanned System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52FC0056" w14:textId="1EE2F430"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Now, I am participating in CUHK Engineering Ph.D. summer workshop 2021. I think that during academic discussions with my mentors and peers during the summer workshop, I can gain more knowledge about control, and also, I can further explore my future specific research direction in autonomous unmanned systems. My CV is attached to this email.</w:t>
      </w:r>
    </w:p>
    <w:p w14:paraId="28A5B451"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78034F6E"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20B1E2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F90AD49"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1C54B1AC"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0D98A"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5167CF8"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C4F70E"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821B2A"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7D7555" w14:textId="66264717"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30B30AC" w14:textId="7B43F674"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F56F473" w14:textId="57AFCD5F"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25ECC1F0" w14:textId="62D3ED7C"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ecision engineering—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06D8DCB9" w14:textId="0C49CA0A" w:rsidR="00B203F3" w:rsidRPr="0033750C" w:rsidRDefault="00B203F3" w:rsidP="00B203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6460DD" w:rsidRPr="0033750C">
        <w:rPr>
          <w:rFonts w:ascii="Times New Roman" w:eastAsia="SimSun" w:hAnsi="Times New Roman" w:cs="Times New Roman"/>
          <w:color w:val="1F497D"/>
          <w:kern w:val="0"/>
          <w:sz w:val="22"/>
        </w:rPr>
        <w:t>optics</w:t>
      </w:r>
      <w:r w:rsidRPr="0033750C">
        <w:rPr>
          <w:rFonts w:ascii="Times New Roman" w:eastAsia="SimSun" w:hAnsi="Times New Roman" w:cs="Times New Roman"/>
          <w:color w:val="1F497D"/>
          <w:kern w:val="0"/>
          <w:sz w:val="22"/>
        </w:rPr>
        <w:t>, and also, I can further explore my future specific research direction. My CV is attached to this email.</w:t>
      </w:r>
    </w:p>
    <w:p w14:paraId="48985217"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16920EA1"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C47FAE5"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0711D2C"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E791619"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46519353"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28DB39D"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06D6B"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289232" w14:textId="77777777" w:rsidR="00B203F3" w:rsidRPr="0033750C" w:rsidRDefault="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D3456F" w14:textId="0BC964B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21BB16E" w14:textId="69527F4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03E14" w:rsidRPr="0033750C">
        <w:rPr>
          <w:rFonts w:ascii="Times New Roman" w:eastAsia="SimSun" w:hAnsi="Times New Roman" w:cs="Times New Roman"/>
          <w:color w:val="1F497D"/>
          <w:kern w:val="0"/>
          <w:sz w:val="22"/>
        </w:rPr>
        <w:t>Au</w:t>
      </w:r>
      <w:r w:rsidRPr="0033750C">
        <w:rPr>
          <w:rFonts w:ascii="Times New Roman" w:eastAsia="SimSun" w:hAnsi="Times New Roman" w:cs="Times New Roman"/>
          <w:color w:val="1F497D"/>
          <w:kern w:val="0"/>
          <w:sz w:val="22"/>
        </w:rPr>
        <w:t>,</w:t>
      </w:r>
    </w:p>
    <w:p w14:paraId="1B72976A" w14:textId="12032570"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62777CE" w14:textId="45FC9B33" w:rsidR="00DB314D" w:rsidRPr="0033750C" w:rsidRDefault="00803E14"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botics</w:t>
      </w:r>
      <w:r w:rsidR="00DB314D" w:rsidRPr="0033750C">
        <w:rPr>
          <w:rFonts w:ascii="Times New Roman" w:eastAsia="SimSun" w:hAnsi="Times New Roman" w:cs="Times New Roman"/>
          <w:color w:val="1F497D"/>
          <w:kern w:val="0"/>
          <w:sz w:val="22"/>
        </w:rPr>
        <w:t>—one of your research interests is the field that I am very interested in, and it is also a direction that I have been working hard to research and explore</w:t>
      </w:r>
      <w:r w:rsidRPr="0033750C">
        <w:rPr>
          <w:rFonts w:ascii="Times New Roman" w:eastAsia="SimSun" w:hAnsi="Times New Roman" w:cs="Times New Roman"/>
          <w:color w:val="1F497D"/>
          <w:kern w:val="0"/>
          <w:sz w:val="22"/>
        </w:rPr>
        <w:t xml:space="preserve">. </w:t>
      </w:r>
      <w:r w:rsidR="00DB314D" w:rsidRPr="0033750C">
        <w:rPr>
          <w:rFonts w:ascii="Times New Roman" w:eastAsia="SimSun" w:hAnsi="Times New Roman" w:cs="Times New Roman"/>
          <w:color w:val="1F497D"/>
          <w:kern w:val="0"/>
          <w:sz w:val="22"/>
        </w:rPr>
        <w:t xml:space="preserve">From the narration of my friends and my personal searching, I am very longing for the study and research environment of CUHK and looking forward to learning there. </w:t>
      </w:r>
    </w:p>
    <w:p w14:paraId="032BD974" w14:textId="0DF48429" w:rsidR="00DB314D" w:rsidRPr="0033750C" w:rsidRDefault="00DB314D" w:rsidP="00DB314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803E14"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and also, I can further explore my future specific research direction</w:t>
      </w:r>
      <w:r w:rsidR="00803E14" w:rsidRPr="0033750C">
        <w:rPr>
          <w:rFonts w:ascii="Times New Roman" w:eastAsia="SimSun" w:hAnsi="Times New Roman" w:cs="Times New Roman"/>
          <w:color w:val="1F497D"/>
          <w:kern w:val="0"/>
          <w:sz w:val="22"/>
        </w:rPr>
        <w:t xml:space="preserve"> in robotics</w:t>
      </w:r>
      <w:r w:rsidRPr="0033750C">
        <w:rPr>
          <w:rFonts w:ascii="Times New Roman" w:eastAsia="SimSun" w:hAnsi="Times New Roman" w:cs="Times New Roman"/>
          <w:color w:val="1F497D"/>
          <w:kern w:val="0"/>
          <w:sz w:val="22"/>
        </w:rPr>
        <w:t>. My CV is attached to this email.</w:t>
      </w:r>
    </w:p>
    <w:p w14:paraId="4441F2C9"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310BD2FA"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DA9960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5DECDF15"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3371B58"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420DC5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BB168CC" w14:textId="33788897" w:rsidR="00DB314D" w:rsidRPr="0033750C" w:rsidRDefault="00803E14"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0E0B43" w14:textId="77777777" w:rsidR="00DB314D" w:rsidRPr="0033750C" w:rsidRDefault="00DB314D"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64A0A" w14:textId="77777777" w:rsidR="00DB314D" w:rsidRPr="0033750C" w:rsidRDefault="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21D19F" w14:textId="328D29B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17397AD" w14:textId="2761FF0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A8EBCAA" w14:textId="65BE042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40E8800D" w14:textId="229C380A"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mart Materials and Structures and Energy Harvesting and Vibration Control—one of your research interests is the field that I am very interested in, and it is also a direction that I have been working hard to research and explore. </w:t>
      </w:r>
      <w:r w:rsidRPr="0033750C">
        <w:rPr>
          <w:rFonts w:ascii="Times New Roman" w:eastAsia="SimSun" w:hAnsi="Times New Roman" w:cs="Times New Roman"/>
          <w:b/>
          <w:color w:val="1F497D"/>
          <w:kern w:val="0"/>
          <w:sz w:val="22"/>
        </w:rPr>
        <w:t>The project I am currently working for is about energy harvesting and vibration control using origami metamaterial.</w:t>
      </w:r>
      <w:r w:rsidRPr="0033750C">
        <w:rPr>
          <w:rFonts w:ascii="Times New Roman" w:eastAsia="SimSun" w:hAnsi="Times New Roman" w:cs="Times New Roman"/>
          <w:color w:val="1F497D"/>
          <w:kern w:val="0"/>
          <w:sz w:val="22"/>
        </w:rPr>
        <w:t xml:space="preserve"> From the narration of my friends and my personal searching, I am very longing for the study and research environment of CUHK and looking forward to learning there. </w:t>
      </w:r>
    </w:p>
    <w:p w14:paraId="328558B4" w14:textId="3CE5D7B6" w:rsidR="00AC7F1D" w:rsidRPr="0033750C" w:rsidRDefault="00AC7F1D" w:rsidP="00AC7F1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Now, I am participating in CUHK Engineering Ph.D. summer workshop 2021. I think that during academic discussions with my mentors and peers during the summer workshop, I can gain more knowledge about energy harvesting, and also, I can further explore my future specific research direction. My CV is attached to this email.</w:t>
      </w:r>
    </w:p>
    <w:p w14:paraId="40A8AD09" w14:textId="58913290"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2202FC3A"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792FB42"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CBE0A0B"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193ED28"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2FE1B54"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96B52D5"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555B61C"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38ABC1" w14:textId="77777777" w:rsidR="00AC7F1D" w:rsidRPr="0033750C" w:rsidRDefault="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3897DC" w14:textId="2C67ABDB"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326B7C7" w14:textId="1C30EAA2"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6F651380" w14:textId="6309371D"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3A9F6E9" w14:textId="42CBBC13"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botic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7A720136" w14:textId="23B91CDE" w:rsidR="008145F3" w:rsidRPr="0033750C" w:rsidRDefault="008145F3" w:rsidP="008145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AC7F1D"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xml:space="preserve">, and also, I can further explore my future specific research direction in </w:t>
      </w:r>
      <w:r w:rsidR="00AC7F1D" w:rsidRPr="0033750C">
        <w:rPr>
          <w:rFonts w:ascii="Times New Roman" w:eastAsia="SimSun" w:hAnsi="Times New Roman" w:cs="Times New Roman"/>
          <w:color w:val="1F497D"/>
          <w:kern w:val="0"/>
          <w:sz w:val="22"/>
        </w:rPr>
        <w:t>robotics</w:t>
      </w:r>
      <w:r w:rsidRPr="0033750C">
        <w:rPr>
          <w:rFonts w:ascii="Times New Roman" w:eastAsia="SimSun" w:hAnsi="Times New Roman" w:cs="Times New Roman"/>
          <w:color w:val="1F497D"/>
          <w:kern w:val="0"/>
          <w:sz w:val="22"/>
        </w:rPr>
        <w:t>. My CV is attached to this email.</w:t>
      </w:r>
    </w:p>
    <w:p w14:paraId="02A57A25"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214B84EE"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9376DBC"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E79BCE3"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F50000B"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B1E8CF2"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E120FEF"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FA0C94"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D1AC4" w14:textId="77777777" w:rsidR="008145F3" w:rsidRPr="0033750C" w:rsidRDefault="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857B49D" w14:textId="43726297"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7B8D4D6" w14:textId="3EB6562E"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n,</w:t>
      </w:r>
    </w:p>
    <w:p w14:paraId="58C9DB80" w14:textId="1AD09D2E"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146642" w:rsidRPr="0033750C">
        <w:rPr>
          <w:rFonts w:ascii="Times New Roman" w:eastAsia="SimSun" w:hAnsi="Times New Roman" w:cs="Times New Roman"/>
          <w:color w:val="1F497D"/>
          <w:kern w:val="0"/>
          <w:sz w:val="22"/>
        </w:rPr>
        <w:t xml:space="preserve">ask whether you could be my supervisor during my Ph.D. study </w:t>
      </w:r>
      <w:r w:rsidR="008145F3" w:rsidRPr="0033750C">
        <w:rPr>
          <w:rFonts w:ascii="Times New Roman" w:eastAsia="SimSun" w:hAnsi="Times New Roman" w:cs="Times New Roman"/>
          <w:color w:val="1F497D"/>
          <w:kern w:val="0"/>
          <w:sz w:val="22"/>
        </w:rPr>
        <w:t>at</w:t>
      </w:r>
      <w:r w:rsidR="00146642" w:rsidRPr="0033750C">
        <w:rPr>
          <w:rFonts w:ascii="Times New Roman" w:eastAsia="SimSun" w:hAnsi="Times New Roman" w:cs="Times New Roman"/>
          <w:color w:val="1F497D"/>
          <w:kern w:val="0"/>
          <w:sz w:val="22"/>
        </w:rPr>
        <w:t xml:space="preserve"> CUHK.</w:t>
      </w:r>
    </w:p>
    <w:p w14:paraId="4994B7D0" w14:textId="2FAE9500" w:rsidR="008145F3" w:rsidRPr="0033750C" w:rsidRDefault="008145F3"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mbustion</w:t>
      </w:r>
      <w:r w:rsidR="002B6AFD"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searching, I am very longing for the study and research environment of </w:t>
      </w:r>
      <w:r w:rsidR="00146642" w:rsidRPr="0033750C">
        <w:rPr>
          <w:rFonts w:ascii="Times New Roman" w:eastAsia="SimSun" w:hAnsi="Times New Roman" w:cs="Times New Roman"/>
          <w:color w:val="1F497D"/>
          <w:kern w:val="0"/>
          <w:sz w:val="22"/>
        </w:rPr>
        <w:t xml:space="preserve">CUHK </w:t>
      </w:r>
      <w:r w:rsidR="002B6AFD" w:rsidRPr="0033750C">
        <w:rPr>
          <w:rFonts w:ascii="Times New Roman" w:eastAsia="SimSun" w:hAnsi="Times New Roman" w:cs="Times New Roman"/>
          <w:color w:val="1F497D"/>
          <w:kern w:val="0"/>
          <w:sz w:val="22"/>
        </w:rPr>
        <w:t xml:space="preserve">and looking forward to learning there. </w:t>
      </w:r>
    </w:p>
    <w:p w14:paraId="52F69B76" w14:textId="6FDC8309" w:rsidR="002B6AFD" w:rsidRPr="0033750C" w:rsidRDefault="008145F3" w:rsidP="002B6AF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w:t>
      </w:r>
      <w:r w:rsidR="002B6AFD" w:rsidRPr="0033750C">
        <w:rPr>
          <w:rFonts w:ascii="Times New Roman" w:eastAsia="SimSun" w:hAnsi="Times New Roman" w:cs="Times New Roman"/>
          <w:color w:val="1F497D"/>
          <w:kern w:val="0"/>
          <w:sz w:val="22"/>
        </w:rPr>
        <w:t>I think that during academic discussions with my mentors and peers</w:t>
      </w:r>
      <w:r w:rsidRPr="0033750C">
        <w:rPr>
          <w:rFonts w:ascii="Times New Roman" w:eastAsia="SimSun" w:hAnsi="Times New Roman" w:cs="Times New Roman"/>
          <w:color w:val="1F497D"/>
          <w:kern w:val="0"/>
          <w:sz w:val="22"/>
        </w:rPr>
        <w:t xml:space="preserve"> during the summer workshop</w:t>
      </w:r>
      <w:r w:rsidR="002B6AFD" w:rsidRPr="0033750C">
        <w:rPr>
          <w:rFonts w:ascii="Times New Roman" w:eastAsia="SimSun" w:hAnsi="Times New Roman" w:cs="Times New Roman"/>
          <w:color w:val="1F497D"/>
          <w:kern w:val="0"/>
          <w:sz w:val="22"/>
        </w:rPr>
        <w:t xml:space="preserve">, I can gain more knowledge about microelectromechanical systems, and also, I can further explore my future specific research direction in </w:t>
      </w:r>
      <w:r w:rsidRPr="0033750C">
        <w:rPr>
          <w:rFonts w:ascii="Times New Roman" w:eastAsia="SimSun" w:hAnsi="Times New Roman" w:cs="Times New Roman"/>
          <w:color w:val="1F497D"/>
          <w:kern w:val="0"/>
          <w:sz w:val="22"/>
        </w:rPr>
        <w:t>heat and fluid</w:t>
      </w:r>
      <w:r w:rsidR="002B6A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My current fluid professor—Kin-Pang Cheong worked as a postdoc in your laboratory. I learned some information about your laboratory from him. </w:t>
      </w:r>
      <w:r w:rsidR="002B6AFD" w:rsidRPr="0033750C">
        <w:rPr>
          <w:rFonts w:ascii="Times New Roman" w:eastAsia="SimSun" w:hAnsi="Times New Roman" w:cs="Times New Roman"/>
          <w:color w:val="1F497D"/>
          <w:kern w:val="0"/>
          <w:sz w:val="22"/>
        </w:rPr>
        <w:t>My CV is attached to this email.</w:t>
      </w:r>
    </w:p>
    <w:p w14:paraId="59B6CF2A"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5365B2B"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1546374"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D782305"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4E45467"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86C83E"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D05B906"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F97D074"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1C3551" w14:textId="77777777" w:rsidR="002B6AFD" w:rsidRPr="0033750C" w:rsidRDefault="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3D4305" w14:textId="249152A4" w:rsidR="00EC6B53" w:rsidRPr="0033750C" w:rsidRDefault="00EC6B53" w:rsidP="00EC6B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for a Leave of Absence on Friday</w:t>
      </w:r>
    </w:p>
    <w:p w14:paraId="24D43B74" w14:textId="0E151116"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CF989A2" w14:textId="24AD2FBF" w:rsidR="00772A2C" w:rsidRPr="0033750C" w:rsidRDefault="00772A2C" w:rsidP="00772A2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would like to know if I could ask for a leave of absence from your class on Friday.</w:t>
      </w:r>
    </w:p>
    <w:p w14:paraId="10F609AE" w14:textId="233FE81C"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attend a </w:t>
      </w:r>
      <w:r w:rsidR="00322C0C" w:rsidRPr="0033750C">
        <w:rPr>
          <w:rFonts w:ascii="Times New Roman" w:eastAsia="SimSun" w:hAnsi="Times New Roman" w:cs="Times New Roman"/>
          <w:color w:val="1F497D"/>
          <w:kern w:val="0"/>
          <w:sz w:val="22"/>
        </w:rPr>
        <w:t>test for School of Vehicles and Transportation at Tsinghua University</w:t>
      </w:r>
      <w:r w:rsidR="00F56200" w:rsidRPr="0033750C">
        <w:rPr>
          <w:rFonts w:ascii="Times New Roman" w:eastAsia="SimSun" w:hAnsi="Times New Roman" w:cs="Times New Roman"/>
          <w:color w:val="1F497D"/>
          <w:kern w:val="0"/>
          <w:sz w:val="22"/>
        </w:rPr>
        <w:t xml:space="preserve"> Friday morning</w:t>
      </w:r>
      <w:r w:rsidRPr="0033750C">
        <w:rPr>
          <w:rFonts w:ascii="Times New Roman" w:eastAsia="SimSun" w:hAnsi="Times New Roman" w:cs="Times New Roman"/>
          <w:color w:val="1F497D"/>
          <w:kern w:val="0"/>
          <w:sz w:val="22"/>
        </w:rPr>
        <w:t>. Guilty about my absence, I assure you that I will make every effort to compensate the missing lesson.</w:t>
      </w:r>
      <w:r w:rsidR="00F56200" w:rsidRPr="0033750C">
        <w:rPr>
          <w:rFonts w:ascii="Times New Roman" w:eastAsia="SimSun" w:hAnsi="Times New Roman" w:cs="Times New Roman"/>
          <w:color w:val="1F497D"/>
          <w:kern w:val="0"/>
          <w:sz w:val="22"/>
        </w:rPr>
        <w:t xml:space="preserve"> I will ask the Owen about the content of final exam.</w:t>
      </w:r>
      <w:r w:rsidRPr="0033750C">
        <w:rPr>
          <w:rFonts w:ascii="Times New Roman" w:eastAsia="SimSun" w:hAnsi="Times New Roman" w:cs="Times New Roman"/>
          <w:color w:val="1F497D"/>
          <w:kern w:val="0"/>
          <w:sz w:val="22"/>
        </w:rPr>
        <w:t xml:space="preserve"> </w:t>
      </w:r>
    </w:p>
    <w:p w14:paraId="49DE2024" w14:textId="13224A50"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appreciate it if my request could meet with your approval.</w:t>
      </w:r>
    </w:p>
    <w:p w14:paraId="6983ED4D" w14:textId="77777777"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 sincerely</w:t>
      </w:r>
    </w:p>
    <w:p w14:paraId="1C4778B6" w14:textId="77777777" w:rsidR="00507D65" w:rsidRPr="0033750C" w:rsidRDefault="00F56200"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FFB49" w14:textId="77777777" w:rsidR="00507D65" w:rsidRPr="0033750C" w:rsidRDefault="00507D65" w:rsidP="00772A2C">
      <w:pPr>
        <w:widowControl/>
        <w:jc w:val="left"/>
        <w:rPr>
          <w:rFonts w:ascii="Times New Roman" w:eastAsia="SimSun" w:hAnsi="Times New Roman" w:cs="Times New Roman"/>
          <w:color w:val="1F497D"/>
          <w:kern w:val="0"/>
          <w:sz w:val="22"/>
        </w:rPr>
      </w:pPr>
    </w:p>
    <w:p w14:paraId="7A325032" w14:textId="77777777" w:rsidR="00507D65" w:rsidRPr="0033750C" w:rsidRDefault="00507D65" w:rsidP="00507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E13CACA" w14:textId="3DE781B5" w:rsidR="00507D65" w:rsidRPr="0033750C" w:rsidRDefault="00E45CAD" w:rsidP="00507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approval. Have a good day!</w:t>
      </w:r>
    </w:p>
    <w:p w14:paraId="7107AFAC" w14:textId="77777777" w:rsidR="00E45CAD" w:rsidRPr="0033750C" w:rsidRDefault="00E45CAD" w:rsidP="00E45C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0F959" w14:textId="250B9B52" w:rsidR="00772A2C" w:rsidRPr="0033750C" w:rsidRDefault="00507D65"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772A2C" w:rsidRPr="0033750C">
        <w:rPr>
          <w:rFonts w:ascii="Times New Roman" w:eastAsia="SimSun" w:hAnsi="Times New Roman" w:cs="Times New Roman"/>
          <w:color w:val="1F497D"/>
          <w:kern w:val="0"/>
          <w:sz w:val="22"/>
        </w:rPr>
        <w:br w:type="page"/>
      </w:r>
    </w:p>
    <w:p w14:paraId="5F585336" w14:textId="4B9B3584"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5A7D2D6F" w14:textId="7602FCA1" w:rsidR="005B62E3" w:rsidRPr="0033750C" w:rsidRDefault="005B62E3" w:rsidP="005B62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professor. I will devote more time to the project. Have a good day!</w:t>
      </w:r>
    </w:p>
    <w:p w14:paraId="0F44EDF8"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69F31F"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3C460D" w14:textId="77777777" w:rsidR="005B62E3" w:rsidRPr="0033750C" w:rsidRDefault="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543D638" w14:textId="6A05668E" w:rsidR="002D3CE4" w:rsidRPr="0033750C" w:rsidRDefault="002D3CE4" w:rsidP="002D3CE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893BC96" w14:textId="090365A5" w:rsidR="002D3CE4" w:rsidRPr="0033750C" w:rsidRDefault="002D3CE4" w:rsidP="002D3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of School of Vehicles and Transportation at Tsinghua University. Thank you so much for your academic reference. I will keep on updating the information with you.</w:t>
      </w:r>
    </w:p>
    <w:p w14:paraId="61A97FAC" w14:textId="2647B912" w:rsidR="002D3CE4" w:rsidRPr="0033750C" w:rsidRDefault="002D3CE4" w:rsidP="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9DBD8" w14:textId="053EBD47" w:rsidR="002D3CE4" w:rsidRPr="0033750C" w:rsidRDefault="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27DC4FB0" w14:textId="3534A77B"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79755EC9" w14:textId="388D4D50"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Jun. I believe I will pass my final exam smoothly. I will also devote more time to the project. Good dream!</w:t>
      </w:r>
    </w:p>
    <w:p w14:paraId="2DC024E1" w14:textId="5632E483"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53A846" w14:textId="385E57A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557943" w14:textId="77777777" w:rsidR="007221CE" w:rsidRPr="0033750C" w:rsidRDefault="007221CE" w:rsidP="007221CE">
      <w:pPr>
        <w:widowControl/>
        <w:jc w:val="left"/>
        <w:rPr>
          <w:rFonts w:ascii="Times New Roman" w:eastAsia="SimSun" w:hAnsi="Times New Roman" w:cs="Times New Roman"/>
          <w:color w:val="1F497D"/>
          <w:kern w:val="0"/>
          <w:sz w:val="22"/>
        </w:rPr>
      </w:pPr>
    </w:p>
    <w:p w14:paraId="076B6BC9"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3F12B624" w14:textId="77777777"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careful help. I think your suggestion is really useful. After I make some progress, I will inform you and plan to have next meeting. I have two exams this week. Next Thursday, I will take the last exam this semester. So happy. Hope I will go through well. Have a good day!</w:t>
      </w:r>
    </w:p>
    <w:p w14:paraId="4BE25ECA"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5B51CF"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4E29E5" w14:textId="1D0D2BAC" w:rsidR="00354C84" w:rsidRPr="0033750C" w:rsidRDefault="00354C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306EAEB" w14:textId="3111B4B4"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1B6F2CEA" w14:textId="4A5E2CAA"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131AC3EF" w14:textId="2B8235E4"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SIGS and also TBSI.  </w:t>
      </w:r>
    </w:p>
    <w:p w14:paraId="04DB60C6" w14:textId="116E36E6" w:rsidR="00557445" w:rsidRPr="0033750C" w:rsidRDefault="00557445" w:rsidP="007D3FA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 is the field that I am very interested in, and it is also a direction that I have been working hard to research and explore. From the narration of my friends and my personal searching, I am very longing for the study and research environment of SIGS and TBSI and looking forward to learning there. If I am lucky enough to participate in the summer camp, I think that during academic discussions with my mentors and peers, I can gain more knowledge about microelectromechanical systems, and also, I can further explore my future specific research direction in manufacturing science and engineering. I am very interested in the direct entry for the doctorate course program of TBSI</w:t>
      </w:r>
      <w:r w:rsidR="007D3FA8" w:rsidRPr="0033750C">
        <w:rPr>
          <w:rFonts w:ascii="Times New Roman" w:eastAsia="SimSun" w:hAnsi="Times New Roman" w:cs="Times New Roman"/>
          <w:color w:val="1F497D"/>
          <w:kern w:val="0"/>
          <w:sz w:val="22"/>
        </w:rPr>
        <w:t xml:space="preserve"> and also SIGS</w:t>
      </w:r>
      <w:r w:rsidRPr="0033750C">
        <w:rPr>
          <w:rFonts w:ascii="Times New Roman" w:eastAsia="SimSun" w:hAnsi="Times New Roman" w:cs="Times New Roman"/>
          <w:color w:val="1F497D"/>
          <w:kern w:val="0"/>
          <w:sz w:val="22"/>
        </w:rPr>
        <w:t>. I was wondering whether you could be so kind to provide me with the opportunity of summer camp and, if possible, I was longing for future study in TBSI</w:t>
      </w:r>
      <w:r w:rsidR="007D3FA8" w:rsidRPr="0033750C">
        <w:rPr>
          <w:rFonts w:ascii="Times New Roman" w:eastAsia="SimSun" w:hAnsi="Times New Roman" w:cs="Times New Roman"/>
          <w:color w:val="1F497D"/>
          <w:kern w:val="0"/>
          <w:sz w:val="22"/>
        </w:rPr>
        <w:t xml:space="preserve"> or SIGS</w:t>
      </w:r>
      <w:r w:rsidRPr="0033750C">
        <w:rPr>
          <w:rFonts w:ascii="Times New Roman" w:eastAsia="SimSun" w:hAnsi="Times New Roman" w:cs="Times New Roman"/>
          <w:color w:val="1F497D"/>
          <w:kern w:val="0"/>
          <w:sz w:val="22"/>
        </w:rPr>
        <w:t xml:space="preserve">. </w:t>
      </w:r>
      <w:r w:rsidR="007D3FA8" w:rsidRPr="0033750C">
        <w:rPr>
          <w:rFonts w:ascii="Times New Roman" w:eastAsia="SimSun" w:hAnsi="Times New Roman" w:cs="Times New Roman"/>
          <w:color w:val="1F497D"/>
          <w:kern w:val="0"/>
          <w:sz w:val="22"/>
        </w:rPr>
        <w:t>My CV is attached to this email.</w:t>
      </w:r>
    </w:p>
    <w:p w14:paraId="221B133C"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03BDBAE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0B78B5B"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C69E352"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w:t>
      </w:r>
      <w:r w:rsidRPr="0033750C">
        <w:rPr>
          <w:rFonts w:ascii="Times New Roman" w:eastAsia="SimSun" w:hAnsi="Times New Roman" w:cs="Times New Roman"/>
          <w:color w:val="1F497D"/>
          <w:kern w:val="0"/>
          <w:sz w:val="22"/>
        </w:rPr>
        <w:lastRenderedPageBreak/>
        <w:t>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542A2A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8667653"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9FE475A"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B040B0F" w14:textId="77777777"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28FD3E" w14:textId="0B1CEB15"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34776" w14:textId="34897AF8" w:rsidR="00557445" w:rsidRPr="0033750C" w:rsidRDefault="00557445" w:rsidP="00557445">
      <w:pPr>
        <w:widowControl/>
        <w:jc w:val="left"/>
        <w:rPr>
          <w:rFonts w:ascii="Times New Roman" w:eastAsia="SimSun" w:hAnsi="Times New Roman" w:cs="Times New Roman"/>
          <w:color w:val="1F497D"/>
          <w:kern w:val="0"/>
          <w:sz w:val="22"/>
        </w:rPr>
      </w:pPr>
    </w:p>
    <w:p w14:paraId="2DA28591" w14:textId="15F568B4"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教授：</w:t>
      </w:r>
    </w:p>
    <w:p w14:paraId="4EEADA46"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2C49E07" w14:textId="32D14878"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是四川大学匹兹堡学院的金刘超，我希望参加清华大学深研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先进制造学部优秀大学生夏令营和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深圳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暑期夏令营，并且在博士研究生阶段进入您的项目组。</w:t>
      </w:r>
    </w:p>
    <w:p w14:paraId="6BEF29EA" w14:textId="4890692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微电子机械系统是您的研究方向之一，也是我非常感兴趣的领域，是我一直在努力研究和探索的方向。一直以来，我非常向往</w:t>
      </w:r>
      <w:r w:rsidR="007D3FA8" w:rsidRPr="0033750C">
        <w:rPr>
          <w:rFonts w:ascii="Times New Roman" w:eastAsia="SimSun" w:hAnsi="Times New Roman" w:cs="Times New Roman"/>
          <w:color w:val="1F497D"/>
          <w:kern w:val="0"/>
          <w:sz w:val="22"/>
        </w:rPr>
        <w:t>清华深研院和</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的学习和研究环境，并期待在那里学习。</w:t>
      </w:r>
      <w:r w:rsidR="007D3FA8" w:rsidRPr="0033750C">
        <w:rPr>
          <w:rFonts w:ascii="Times New Roman" w:eastAsia="SimSun" w:hAnsi="Times New Roman" w:cs="Times New Roman"/>
          <w:color w:val="1F497D"/>
          <w:kern w:val="0"/>
          <w:sz w:val="22"/>
        </w:rPr>
        <w:t>目前我报名了清华</w:t>
      </w:r>
      <w:r w:rsidR="007D3FA8" w:rsidRPr="0033750C">
        <w:rPr>
          <w:rFonts w:ascii="Times New Roman" w:eastAsia="SimSun" w:hAnsi="Times New Roman" w:cs="Times New Roman"/>
          <w:color w:val="1F497D"/>
          <w:kern w:val="0"/>
          <w:sz w:val="22"/>
        </w:rPr>
        <w:t>-</w:t>
      </w:r>
      <w:r w:rsidR="007D3FA8" w:rsidRPr="0033750C">
        <w:rPr>
          <w:rFonts w:ascii="Times New Roman" w:eastAsia="SimSun" w:hAnsi="Times New Roman" w:cs="Times New Roman"/>
          <w:color w:val="1F497D"/>
          <w:kern w:val="0"/>
          <w:sz w:val="22"/>
        </w:rPr>
        <w:t>伯克利的传感器与微系统的博士研究方向和清华深研院先进制造部的机械（智能制造）。</w:t>
      </w:r>
      <w:r w:rsidRPr="0033750C">
        <w:rPr>
          <w:rFonts w:ascii="Times New Roman" w:eastAsia="SimSun" w:hAnsi="Times New Roman" w:cs="Times New Roman"/>
          <w:color w:val="1F497D"/>
          <w:kern w:val="0"/>
          <w:sz w:val="22"/>
        </w:rPr>
        <w:t>以下是我的自我介绍，并且我将我的简历附在了这封邮件中，感谢您在百忙之中查阅我的申请材料。</w:t>
      </w:r>
    </w:p>
    <w:p w14:paraId="5127D8C3"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00B39A45"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31EBFD"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736EEC0"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417216AC"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以上是我的科研经历，我非常希望进入您的实验室深造学习。祝您工作顺利！</w:t>
      </w:r>
    </w:p>
    <w:p w14:paraId="50DC93AF" w14:textId="77777777" w:rsidR="00557445" w:rsidRPr="0033750C" w:rsidRDefault="00557445" w:rsidP="00557445">
      <w:pPr>
        <w:pStyle w:val="af2"/>
        <w:ind w:firstLine="420"/>
      </w:pPr>
      <w:r w:rsidRPr="0033750C">
        <w:t>此致</w:t>
      </w:r>
    </w:p>
    <w:p w14:paraId="391A7A30" w14:textId="77777777" w:rsidR="00557445" w:rsidRPr="0033750C" w:rsidRDefault="00557445" w:rsidP="00557445">
      <w:pPr>
        <w:pStyle w:val="af4"/>
        <w:ind w:left="0"/>
      </w:pPr>
      <w:r w:rsidRPr="0033750C">
        <w:t>敬礼！</w:t>
      </w:r>
    </w:p>
    <w:p w14:paraId="47CE6691" w14:textId="77777777" w:rsidR="00557445" w:rsidRPr="0033750C" w:rsidRDefault="00557445" w:rsidP="00557445">
      <w:pPr>
        <w:pStyle w:val="af4"/>
        <w:ind w:left="0"/>
        <w:jc w:val="right"/>
      </w:pPr>
      <w:r w:rsidRPr="0033750C">
        <w:t>金刘超</w:t>
      </w:r>
    </w:p>
    <w:p w14:paraId="5441AE6D" w14:textId="569F3F8C" w:rsidR="00557445" w:rsidRPr="0033750C" w:rsidRDefault="00557445" w:rsidP="00557445">
      <w:pPr>
        <w:pStyle w:val="af4"/>
        <w:ind w:left="0"/>
        <w:jc w:val="right"/>
      </w:pPr>
      <w:r w:rsidRPr="0033750C">
        <w:t>2021</w:t>
      </w:r>
      <w:r w:rsidRPr="0033750C">
        <w:t>年</w:t>
      </w:r>
      <w:r w:rsidRPr="0033750C">
        <w:t>6</w:t>
      </w:r>
      <w:r w:rsidRPr="0033750C">
        <w:t>月</w:t>
      </w:r>
      <w:r w:rsidRPr="0033750C">
        <w:t>2</w:t>
      </w:r>
      <w:r w:rsidR="007D3FA8" w:rsidRPr="0033750C">
        <w:t>1</w:t>
      </w:r>
      <w:r w:rsidRPr="0033750C">
        <w:t>日</w:t>
      </w:r>
    </w:p>
    <w:p w14:paraId="193F54BD" w14:textId="77777777" w:rsidR="00557445" w:rsidRPr="0033750C" w:rsidRDefault="00557445" w:rsidP="00557445">
      <w:pPr>
        <w:widowControl/>
        <w:jc w:val="left"/>
        <w:rPr>
          <w:rFonts w:ascii="Times New Roman" w:eastAsia="SimSun" w:hAnsi="Times New Roman" w:cs="Times New Roman"/>
          <w:color w:val="1F497D"/>
          <w:kern w:val="0"/>
          <w:sz w:val="22"/>
        </w:rPr>
      </w:pPr>
    </w:p>
    <w:p w14:paraId="57B20216" w14:textId="77777777" w:rsidR="00557445" w:rsidRPr="0033750C" w:rsidRDefault="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D396D4" w14:textId="3747C735" w:rsidR="00117DE3" w:rsidRPr="0033750C" w:rsidRDefault="00117DE3" w:rsidP="00117D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534E3C8C" w14:textId="58F78729" w:rsidR="00117DE3" w:rsidRPr="0033750C" w:rsidRDefault="00117DE3" w:rsidP="00117D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the paper for triangulated cylinder (TC) origami-based piezoelectric/triboelectric hybrid generator (TCO-HG). </w:t>
      </w:r>
      <w:r w:rsidR="00A53102" w:rsidRPr="0033750C">
        <w:rPr>
          <w:rFonts w:ascii="Times New Roman" w:eastAsia="SimSun" w:hAnsi="Times New Roman" w:cs="Times New Roman"/>
          <w:color w:val="1F497D"/>
          <w:kern w:val="0"/>
          <w:sz w:val="22"/>
        </w:rPr>
        <w:t>Thank you for your patient help! Really enjoy chatting with you.</w:t>
      </w:r>
    </w:p>
    <w:p w14:paraId="7B75B886"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34DB92"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DEF7C2" w14:textId="77777777" w:rsidR="00117DE3" w:rsidRPr="0033750C" w:rsidRDefault="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C53CFE" w14:textId="731C1859" w:rsidR="008705BA" w:rsidRPr="0033750C" w:rsidRDefault="008705BA" w:rsidP="008705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4FC1BF41" w14:textId="47FF2785" w:rsidR="008705BA" w:rsidRPr="0033750C" w:rsidRDefault="008705BA" w:rsidP="008705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ah,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understood. My apology for misunderstanding. I also feel honored to join your group meeting. See you later. </w:t>
      </w:r>
    </w:p>
    <w:p w14:paraId="56D30F6E"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03E199"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2EF6F8" w14:textId="77777777" w:rsidR="008705BA" w:rsidRPr="0033750C" w:rsidRDefault="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9288E7" w14:textId="34E2F71E" w:rsidR="00E21A7F" w:rsidRPr="0033750C" w:rsidRDefault="00E21A7F" w:rsidP="00E21A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99ACD66" w14:textId="59E8BC08"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during the summer camp!</w:t>
      </w:r>
    </w:p>
    <w:p w14:paraId="72C6B255"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45B2B"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D95B5C"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A93E6F1" w14:textId="70AEE6CE"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370F6625"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64CE74ED" w14:textId="2BE8D82C"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We originally planned to have a meeting at 9:15 tonight. Maybe we can make another appointment so that we can meet each other. How about tomorrow morning or evening? I was wondering whether it is available for you. </w:t>
      </w:r>
    </w:p>
    <w:p w14:paraId="5F689FFB"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really grateful for your patient help!</w:t>
      </w:r>
    </w:p>
    <w:p w14:paraId="4BCE5200"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2CA078"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8814D4"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2819F" w14:textId="341CFFA4" w:rsidR="004A35C6" w:rsidRPr="0033750C" w:rsidRDefault="004A35C6" w:rsidP="004A35C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5CC38DF9" w14:textId="392F19A3" w:rsidR="004A35C6" w:rsidRPr="0033750C" w:rsidRDefault="004A35C6" w:rsidP="004A35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revised slides are attached to this email. Looking forward to our meeting this evening. Thanks Jun for the suggestions.</w:t>
      </w:r>
    </w:p>
    <w:p w14:paraId="552A61CC"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5F6AEDE"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34828" w14:textId="77777777" w:rsidR="004A35C6" w:rsidRPr="0033750C" w:rsidRDefault="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3FC462" w14:textId="3461AF6A" w:rsidR="00D2641C" w:rsidRPr="0033750C" w:rsidRDefault="00D2641C" w:rsidP="00D2641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ei,</w:t>
      </w:r>
    </w:p>
    <w:p w14:paraId="025DA252" w14:textId="4902EBEA" w:rsidR="00D2641C" w:rsidRPr="0033750C" w:rsidRDefault="00D2641C" w:rsidP="00D264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informing that. Hope we will have a pleasant conversation during the summer camp!</w:t>
      </w:r>
    </w:p>
    <w:p w14:paraId="5D28D88A"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7FB2F"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C59D9" w14:textId="77777777" w:rsidR="00D2641C" w:rsidRPr="0033750C" w:rsidRDefault="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6B07FF" w14:textId="218DB1D7"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bookmarkEnd w:id="49"/>
    <w:bookmarkEnd w:id="50"/>
    <w:p w14:paraId="0F1EB135" w14:textId="34CBF30C"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u,</w:t>
      </w:r>
    </w:p>
    <w:p w14:paraId="27810390" w14:textId="68DFCEE2"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1B7285D4" w14:textId="683D4B84" w:rsidR="00436A2A" w:rsidRPr="0033750C" w:rsidRDefault="00436A2A" w:rsidP="00436A2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tamaterials—one of your research interests is the field that I am very interested in, and it is also a direction that I have been working hard to research and explore. I have done some research about origami metamaterials.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tamaterials, and also I can further explore my future specific research direction. My CV is also attached to this email.</w:t>
      </w:r>
    </w:p>
    <w:p w14:paraId="1384D9AE"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A9F9C82"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8441F3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86D46DC"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3443844"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B2F7A7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77936E9"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3C7E35"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8138C0" w14:textId="77777777" w:rsidR="00436A2A" w:rsidRPr="0033750C" w:rsidRDefault="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18E3E1" w14:textId="1087BD98"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2EAF3E6" w14:textId="268C402A"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ao,</w:t>
      </w:r>
    </w:p>
    <w:p w14:paraId="2A9B8B22" w14:textId="30F3D346"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C356341" w14:textId="007509A1" w:rsidR="00135D44" w:rsidRPr="0033750C" w:rsidRDefault="00135D44" w:rsidP="00135D4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 is the field that I am very interested in, and it is also a direction that I have been working hard to research and explore. I have done some research about soft robot and its sensor and written a research plan about this topic, which is attached to this email.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MS, and also I can further explore my future specific research direction. My CV is also attached to this email.</w:t>
      </w:r>
    </w:p>
    <w:p w14:paraId="172D8E8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49C1A9AF"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59773D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E43F412"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FF71EC5"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664494D"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05CF1BA"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255D8"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E11AD" w14:textId="77777777" w:rsidR="00135D44" w:rsidRPr="0033750C" w:rsidRDefault="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AC892B" w14:textId="398E2E96" w:rsidR="001821A2" w:rsidRPr="0033750C" w:rsidRDefault="001821A2" w:rsidP="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谭院士：</w:t>
      </w:r>
    </w:p>
    <w:p w14:paraId="4217175B" w14:textId="77777777"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AE7C4A5" w14:textId="23B90690"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我会按照程序报名。祝您周末愉快！</w:t>
      </w:r>
    </w:p>
    <w:p w14:paraId="786FA576" w14:textId="77777777" w:rsidR="001821A2" w:rsidRPr="0033750C" w:rsidRDefault="001821A2" w:rsidP="001821A2">
      <w:pPr>
        <w:pStyle w:val="af2"/>
        <w:ind w:firstLine="420"/>
      </w:pPr>
      <w:r w:rsidRPr="0033750C">
        <w:t>此致</w:t>
      </w:r>
    </w:p>
    <w:p w14:paraId="6E2B908F" w14:textId="77777777" w:rsidR="001821A2" w:rsidRPr="0033750C" w:rsidRDefault="001821A2" w:rsidP="001821A2">
      <w:pPr>
        <w:pStyle w:val="af4"/>
        <w:ind w:left="0"/>
      </w:pPr>
      <w:r w:rsidRPr="0033750C">
        <w:t>敬礼！</w:t>
      </w:r>
    </w:p>
    <w:p w14:paraId="18559EFC" w14:textId="77777777" w:rsidR="001821A2" w:rsidRPr="0033750C" w:rsidRDefault="001821A2" w:rsidP="001821A2">
      <w:pPr>
        <w:pStyle w:val="af4"/>
        <w:ind w:left="0"/>
        <w:jc w:val="right"/>
      </w:pPr>
      <w:r w:rsidRPr="0033750C">
        <w:t>金刘超</w:t>
      </w:r>
    </w:p>
    <w:p w14:paraId="27C0E5B7" w14:textId="77777777" w:rsidR="001821A2" w:rsidRPr="0033750C" w:rsidRDefault="001821A2" w:rsidP="001821A2">
      <w:pPr>
        <w:pStyle w:val="af4"/>
        <w:ind w:left="0"/>
        <w:jc w:val="right"/>
      </w:pPr>
      <w:r w:rsidRPr="0033750C">
        <w:t>2021</w:t>
      </w:r>
      <w:r w:rsidRPr="0033750C">
        <w:t>年</w:t>
      </w:r>
      <w:r w:rsidRPr="0033750C">
        <w:t>6</w:t>
      </w:r>
      <w:r w:rsidRPr="0033750C">
        <w:t>月</w:t>
      </w:r>
      <w:r w:rsidRPr="0033750C">
        <w:t>20</w:t>
      </w:r>
      <w:r w:rsidRPr="0033750C">
        <w:t>日</w:t>
      </w:r>
    </w:p>
    <w:p w14:paraId="78F07B06" w14:textId="77777777" w:rsidR="001821A2" w:rsidRPr="0033750C" w:rsidRDefault="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7F82A" w14:textId="2D56E088"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AA81BFA" w14:textId="26570DD6"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624631" w:rsidRPr="0033750C">
        <w:rPr>
          <w:rFonts w:ascii="Times New Roman" w:eastAsia="SimSun" w:hAnsi="Times New Roman" w:cs="Times New Roman"/>
          <w:color w:val="1F497D"/>
          <w:kern w:val="0"/>
          <w:sz w:val="22"/>
        </w:rPr>
        <w:t>Wei</w:t>
      </w:r>
      <w:r w:rsidRPr="0033750C">
        <w:rPr>
          <w:rFonts w:ascii="Times New Roman" w:eastAsia="SimSun" w:hAnsi="Times New Roman" w:cs="Times New Roman"/>
          <w:color w:val="1F497D"/>
          <w:kern w:val="0"/>
          <w:sz w:val="22"/>
        </w:rPr>
        <w:t>,</w:t>
      </w:r>
    </w:p>
    <w:p w14:paraId="7E4632EA" w14:textId="46520A28"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661C26D4" w14:textId="19227588" w:rsidR="0006428B" w:rsidRPr="0033750C" w:rsidRDefault="00624631" w:rsidP="0006428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AD&amp;CAE</w:t>
      </w:r>
      <w:r w:rsidR="0006428B"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w:t>
      </w:r>
      <w:r w:rsidRPr="0033750C">
        <w:rPr>
          <w:rFonts w:ascii="Times New Roman" w:eastAsia="SimSun" w:hAnsi="Times New Roman" w:cs="Times New Roman"/>
          <w:color w:val="1F497D"/>
          <w:kern w:val="0"/>
          <w:sz w:val="22"/>
        </w:rPr>
        <w:t>computational aided engineering</w:t>
      </w:r>
      <w:r w:rsidR="0006428B" w:rsidRPr="0033750C">
        <w:rPr>
          <w:rFonts w:ascii="Times New Roman" w:eastAsia="SimSun" w:hAnsi="Times New Roman" w:cs="Times New Roman"/>
          <w:color w:val="1F497D"/>
          <w:kern w:val="0"/>
          <w:sz w:val="22"/>
        </w:rPr>
        <w:t>, and also I can further explore my future specific research direction. My CV is attached to this email.</w:t>
      </w:r>
    </w:p>
    <w:p w14:paraId="610A7B8A"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A3245E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5AFC665"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35ADB9E"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2FA82ED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218C969"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BF3B7E7"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E3154C"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C64593" w14:textId="77777777" w:rsidR="0006428B" w:rsidRPr="0033750C" w:rsidRDefault="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5422EE" w14:textId="097E566D"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ACCF4DB" w14:textId="77777777"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663F41CF" w14:textId="7970AFF5" w:rsidR="00E3671F" w:rsidRPr="0033750C" w:rsidRDefault="00E3671F" w:rsidP="00E367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to receive your reply. It is available for me after 9:00 this evening. If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oo late for you, How about tomorrow morning and evening? Both of these are OK for me. I am looking forward to talking with you.</w:t>
      </w:r>
    </w:p>
    <w:p w14:paraId="23CC83AF"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4901C"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B4ACC1" w14:textId="77777777" w:rsidR="00E3671F" w:rsidRPr="0033750C" w:rsidRDefault="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DD2E44" w14:textId="0962CF3A"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6544C64F" w14:textId="1BBE56C4"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A78BC36" w14:textId="79849ECA"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4D93298" w14:textId="68066577" w:rsidR="00745857" w:rsidRPr="0033750C" w:rsidRDefault="00745857" w:rsidP="0074585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matic control—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automatic control, and also I can further explore my future specific research direction. My CV is attached to this email.</w:t>
      </w:r>
    </w:p>
    <w:p w14:paraId="3B76B5EE"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42E349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BA4697D"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D6F91B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C35E0E2"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A01424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D586127"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93FA53"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88F2F3" w14:textId="77777777" w:rsidR="00745857" w:rsidRPr="0033750C" w:rsidRDefault="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42A6AD" w14:textId="273CAB6B"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0011C7A" w14:textId="69A57DDF"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谭院士：</w:t>
      </w:r>
    </w:p>
    <w:p w14:paraId="75AE6828"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EDEBFD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027277F2" w14:textId="3B766FC1"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计算机辅助设计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7C703469"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979482"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D293372" w14:textId="36BCBD23"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00A7456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2C1E419B"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FC7B233" w14:textId="77777777" w:rsidR="00232ED4" w:rsidRPr="0033750C" w:rsidRDefault="00232ED4" w:rsidP="00232ED4">
      <w:pPr>
        <w:pStyle w:val="af2"/>
        <w:ind w:firstLine="420"/>
      </w:pPr>
      <w:r w:rsidRPr="0033750C">
        <w:t>此致</w:t>
      </w:r>
    </w:p>
    <w:p w14:paraId="4B0C1A2B" w14:textId="77777777" w:rsidR="00232ED4" w:rsidRPr="0033750C" w:rsidRDefault="00232ED4" w:rsidP="00232ED4">
      <w:pPr>
        <w:pStyle w:val="af4"/>
        <w:ind w:left="0"/>
      </w:pPr>
      <w:r w:rsidRPr="0033750C">
        <w:t>敬礼！</w:t>
      </w:r>
    </w:p>
    <w:p w14:paraId="2A54B854" w14:textId="77777777" w:rsidR="00232ED4" w:rsidRPr="0033750C" w:rsidRDefault="00232ED4" w:rsidP="00232ED4">
      <w:pPr>
        <w:pStyle w:val="af4"/>
        <w:ind w:left="0"/>
        <w:jc w:val="right"/>
      </w:pPr>
      <w:r w:rsidRPr="0033750C">
        <w:t>金刘超</w:t>
      </w:r>
    </w:p>
    <w:p w14:paraId="0F304270" w14:textId="77777777" w:rsidR="00232ED4" w:rsidRPr="0033750C" w:rsidRDefault="00232ED4" w:rsidP="00232ED4">
      <w:pPr>
        <w:pStyle w:val="af4"/>
        <w:ind w:left="0"/>
        <w:jc w:val="right"/>
      </w:pPr>
      <w:r w:rsidRPr="0033750C">
        <w:t>2021</w:t>
      </w:r>
      <w:r w:rsidRPr="0033750C">
        <w:t>年</w:t>
      </w:r>
      <w:r w:rsidRPr="0033750C">
        <w:t>6</w:t>
      </w:r>
      <w:r w:rsidRPr="0033750C">
        <w:t>月</w:t>
      </w:r>
      <w:r w:rsidRPr="0033750C">
        <w:t>20</w:t>
      </w:r>
      <w:r w:rsidRPr="0033750C">
        <w:t>日</w:t>
      </w:r>
    </w:p>
    <w:p w14:paraId="124D3DA5" w14:textId="77777777" w:rsidR="00232ED4" w:rsidRPr="0033750C" w:rsidRDefault="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292057" w14:textId="2C5D4C84"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3CAB2CC" w14:textId="494C8F1A"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刘教授：</w:t>
      </w:r>
    </w:p>
    <w:p w14:paraId="423A2C6D"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C7363A"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117826BD" w14:textId="6383CE76"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穿戴式传感技术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4972E811"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83DB1FC"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51E1FA45"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54B0E38"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0B6D5C6E" w14:textId="52946DFE"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7D7F9284" w14:textId="77777777" w:rsidR="00CB7499" w:rsidRPr="0033750C" w:rsidRDefault="00CB7499" w:rsidP="00CB7499">
      <w:pPr>
        <w:pStyle w:val="af2"/>
        <w:ind w:firstLine="420"/>
      </w:pPr>
      <w:r w:rsidRPr="0033750C">
        <w:t>此致</w:t>
      </w:r>
    </w:p>
    <w:p w14:paraId="2224D8C0" w14:textId="77777777" w:rsidR="00CB7499" w:rsidRPr="0033750C" w:rsidRDefault="00CB7499" w:rsidP="00CB7499">
      <w:pPr>
        <w:pStyle w:val="af4"/>
        <w:ind w:left="0"/>
      </w:pPr>
      <w:r w:rsidRPr="0033750C">
        <w:t>敬礼！</w:t>
      </w:r>
    </w:p>
    <w:p w14:paraId="7A9C0EE5" w14:textId="77777777" w:rsidR="00CB7499" w:rsidRPr="0033750C" w:rsidRDefault="00CB7499" w:rsidP="00CB7499">
      <w:pPr>
        <w:pStyle w:val="af4"/>
        <w:ind w:left="0"/>
        <w:jc w:val="right"/>
      </w:pPr>
      <w:r w:rsidRPr="0033750C">
        <w:t>金刘超</w:t>
      </w:r>
    </w:p>
    <w:p w14:paraId="4FF45C87" w14:textId="090F6681" w:rsidR="00CB7499" w:rsidRPr="0033750C" w:rsidRDefault="00CB7499" w:rsidP="00CB7499">
      <w:pPr>
        <w:pStyle w:val="af4"/>
        <w:ind w:left="0"/>
        <w:jc w:val="right"/>
      </w:pPr>
      <w:r w:rsidRPr="0033750C">
        <w:t>2021</w:t>
      </w:r>
      <w:r w:rsidRPr="0033750C">
        <w:t>年</w:t>
      </w:r>
      <w:r w:rsidRPr="0033750C">
        <w:t>6</w:t>
      </w:r>
      <w:r w:rsidRPr="0033750C">
        <w:t>月</w:t>
      </w:r>
      <w:r w:rsidRPr="0033750C">
        <w:t>20</w:t>
      </w:r>
      <w:r w:rsidRPr="0033750C">
        <w:t>日</w:t>
      </w:r>
    </w:p>
    <w:p w14:paraId="22D25C3C"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C7F57C" w14:textId="120D49BC"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傅教授：</w:t>
      </w:r>
    </w:p>
    <w:p w14:paraId="65217940"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A5CD76A" w14:textId="7DE3624B"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谢谢您告诉我这些信息，我去找找其他导师。祝您周末愉快！</w:t>
      </w:r>
    </w:p>
    <w:p w14:paraId="06C0DEEB" w14:textId="77777777" w:rsidR="00CB7499" w:rsidRPr="0033750C" w:rsidRDefault="00CB7499" w:rsidP="00CB7499">
      <w:pPr>
        <w:pStyle w:val="af2"/>
        <w:ind w:firstLine="420"/>
      </w:pPr>
      <w:r w:rsidRPr="0033750C">
        <w:t>此致</w:t>
      </w:r>
    </w:p>
    <w:p w14:paraId="303495F1" w14:textId="77777777" w:rsidR="00CB7499" w:rsidRPr="0033750C" w:rsidRDefault="00CB7499" w:rsidP="00CB7499">
      <w:pPr>
        <w:pStyle w:val="af4"/>
        <w:ind w:left="0"/>
      </w:pPr>
      <w:r w:rsidRPr="0033750C">
        <w:t>敬礼！</w:t>
      </w:r>
    </w:p>
    <w:p w14:paraId="6C691DB5" w14:textId="77777777" w:rsidR="00CB7499" w:rsidRPr="0033750C" w:rsidRDefault="00CB7499" w:rsidP="00CB7499">
      <w:pPr>
        <w:pStyle w:val="af4"/>
        <w:ind w:left="0"/>
        <w:jc w:val="right"/>
      </w:pPr>
      <w:r w:rsidRPr="0033750C">
        <w:t>金刘超</w:t>
      </w:r>
    </w:p>
    <w:p w14:paraId="17A59CD2" w14:textId="6BAFCF7E" w:rsidR="00CB7499" w:rsidRPr="0033750C" w:rsidRDefault="00CB7499" w:rsidP="00CB7499">
      <w:pPr>
        <w:pStyle w:val="af4"/>
        <w:ind w:left="0"/>
        <w:jc w:val="right"/>
      </w:pPr>
      <w:r w:rsidRPr="0033750C">
        <w:t>2021</w:t>
      </w:r>
      <w:r w:rsidRPr="0033750C">
        <w:t>年</w:t>
      </w:r>
      <w:r w:rsidRPr="0033750C">
        <w:t>6</w:t>
      </w:r>
      <w:r w:rsidRPr="0033750C">
        <w:t>月</w:t>
      </w:r>
      <w:r w:rsidRPr="0033750C">
        <w:t>20</w:t>
      </w:r>
      <w:r w:rsidRPr="0033750C">
        <w:t>日</w:t>
      </w:r>
    </w:p>
    <w:p w14:paraId="0D4A205B"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0CBA4FA" w14:textId="3936FB0E"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F84ECFA" w14:textId="4F0749A8"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19840AB7" w14:textId="19F66A35"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5BF3CA47" w14:textId="77777777" w:rsidR="00C47127" w:rsidRPr="0033750C" w:rsidRDefault="00C47127" w:rsidP="00C4712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omputational mechanics—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computational mechanics, and also I can further explore my future specific research direction. My CV is attached to this email.</w:t>
      </w:r>
    </w:p>
    <w:p w14:paraId="32A3F4EA"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6F776CB"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E953604"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D462359"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6C6FCC0"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ADB2F7D"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B87A3F3" w14:textId="5A9683FF"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A967CA" w14:textId="77777777"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C3ACDE" w14:textId="77777777" w:rsidR="00C47127" w:rsidRPr="0033750C" w:rsidRDefault="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9DF0F6" w14:textId="69175924" w:rsidR="0097088B" w:rsidRPr="0033750C" w:rsidRDefault="009708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火苗</w:t>
      </w:r>
      <w:r w:rsidR="007C4895" w:rsidRPr="0033750C">
        <w:rPr>
          <w:rFonts w:ascii="Times New Roman" w:eastAsia="SimSun" w:hAnsi="Times New Roman" w:cs="Times New Roman"/>
          <w:color w:val="1F497D"/>
          <w:kern w:val="0"/>
          <w:sz w:val="22"/>
        </w:rPr>
        <w:t>学姐</w:t>
      </w:r>
      <w:r w:rsidRPr="0033750C">
        <w:rPr>
          <w:rFonts w:ascii="Times New Roman" w:eastAsia="SimSun" w:hAnsi="Times New Roman" w:cs="Times New Roman"/>
          <w:color w:val="1F497D"/>
          <w:kern w:val="0"/>
          <w:sz w:val="22"/>
        </w:rPr>
        <w:t>：</w:t>
      </w:r>
    </w:p>
    <w:p w14:paraId="22B49F89" w14:textId="7E74AAF7" w:rsidR="0097088B"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F215ADF" w14:textId="295F7CB6" w:rsidR="007C4895"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刚刚在宣讲会了解到您是来自四川大学，</w:t>
      </w:r>
      <w:r w:rsidR="007C4895" w:rsidRPr="0033750C">
        <w:rPr>
          <w:rFonts w:ascii="Times New Roman" w:eastAsia="SimSun" w:hAnsi="Times New Roman" w:cs="Times New Roman"/>
          <w:color w:val="1F497D"/>
          <w:kern w:val="0"/>
          <w:sz w:val="22"/>
        </w:rPr>
        <w:t>感到非常兴奋。可以方便加个微信了解一下吗？</w:t>
      </w:r>
      <w:r w:rsidR="00DF289E" w:rsidRPr="0033750C">
        <w:rPr>
          <w:rFonts w:ascii="Times New Roman" w:eastAsia="SimSun" w:hAnsi="Times New Roman" w:cs="Times New Roman"/>
          <w:color w:val="1F497D"/>
          <w:kern w:val="0"/>
          <w:sz w:val="22"/>
        </w:rPr>
        <w:t>我的微信是</w:t>
      </w:r>
      <w:r w:rsidR="00DF289E" w:rsidRPr="0033750C">
        <w:rPr>
          <w:rFonts w:ascii="Times New Roman" w:eastAsia="SimSun" w:hAnsi="Times New Roman" w:cs="Times New Roman"/>
          <w:color w:val="1F497D"/>
          <w:kern w:val="0"/>
          <w:sz w:val="22"/>
        </w:rPr>
        <w:t>18258525750</w:t>
      </w:r>
      <w:r w:rsidR="00DF289E" w:rsidRPr="0033750C">
        <w:rPr>
          <w:rFonts w:ascii="Times New Roman" w:eastAsia="SimSun" w:hAnsi="Times New Roman" w:cs="Times New Roman"/>
          <w:color w:val="1F497D"/>
          <w:kern w:val="0"/>
          <w:sz w:val="22"/>
        </w:rPr>
        <w:t>。</w:t>
      </w:r>
      <w:r w:rsidR="007C4895" w:rsidRPr="0033750C">
        <w:rPr>
          <w:rFonts w:ascii="Times New Roman" w:eastAsia="SimSun" w:hAnsi="Times New Roman" w:cs="Times New Roman"/>
          <w:color w:val="1F497D"/>
          <w:kern w:val="0"/>
          <w:sz w:val="22"/>
        </w:rPr>
        <w:t>我将我的简历附在了这封邮件中。</w:t>
      </w:r>
      <w:r w:rsidR="00DF289E" w:rsidRPr="0033750C">
        <w:rPr>
          <w:rFonts w:ascii="Times New Roman" w:eastAsia="SimSun" w:hAnsi="Times New Roman" w:cs="Times New Roman"/>
          <w:color w:val="1F497D"/>
          <w:kern w:val="0"/>
          <w:sz w:val="22"/>
        </w:rPr>
        <w:t>谢谢学姐！</w:t>
      </w:r>
    </w:p>
    <w:p w14:paraId="7BAD2FB0" w14:textId="2A4322CB" w:rsidR="007C4895" w:rsidRPr="0033750C" w:rsidRDefault="007C4895"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100ABDED" w14:textId="0724F123" w:rsidR="007C4895" w:rsidRPr="0033750C" w:rsidRDefault="007C48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2F437C7F" w14:textId="2884B842" w:rsidR="007C4895" w:rsidRPr="0033750C" w:rsidRDefault="007C4895"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69D936C" w14:textId="1C688C60" w:rsidR="007C4895" w:rsidRPr="0033750C" w:rsidRDefault="007C4895"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p>
    <w:p w14:paraId="286E007D" w14:textId="3E66FD28" w:rsidR="0097088B" w:rsidRPr="0033750C" w:rsidRDefault="0097088B"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EB6EB0" w14:textId="40D0E1AA"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魏教授：</w:t>
      </w:r>
    </w:p>
    <w:p w14:paraId="48DE20B8" w14:textId="23DD77A2"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6789F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机械设计制造及自动化专业的金刘超。四川大学匹兹堡学院是美国匹兹堡大学与四川大学于</w:t>
      </w:r>
      <w:r w:rsidRPr="0033750C">
        <w:rPr>
          <w:rFonts w:ascii="Times New Roman" w:eastAsia="SimSun" w:hAnsi="Times New Roman" w:cs="Times New Roman"/>
          <w:color w:val="1F497D"/>
          <w:kern w:val="0"/>
          <w:sz w:val="22"/>
        </w:rPr>
        <w:t>2014</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合作成立的最新美中联合办学的学院之一。匹兹堡学院的学术体系与浙江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伊利诺伊学院、上海交通</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密歇根联合学院等同类学院相似，大约</w:t>
      </w:r>
      <w:r w:rsidRPr="0033750C">
        <w:rPr>
          <w:rFonts w:ascii="Times New Roman" w:eastAsia="SimSun" w:hAnsi="Times New Roman" w:cs="Times New Roman"/>
          <w:color w:val="1F497D"/>
          <w:kern w:val="0"/>
          <w:sz w:val="22"/>
        </w:rPr>
        <w:t>90%</w:t>
      </w:r>
      <w:r w:rsidRPr="0033750C">
        <w:rPr>
          <w:rFonts w:ascii="Times New Roman" w:eastAsia="SimSun" w:hAnsi="Times New Roman" w:cs="Times New Roman"/>
          <w:color w:val="1F497D"/>
          <w:kern w:val="0"/>
          <w:sz w:val="22"/>
        </w:rPr>
        <w:t>的毕业生进入了中国的高校和麻省理工学院、斯坦福大学等世界各地的精英大学。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62DAB60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是我非常感兴趣的领域，是我一直在努力研究和探索的方向。一直以来，我非常向往浙江大学的学习和研究环境，并期待在那里学习。下面请允许我做一个简单的自我介绍，并且我将我的简历附在了这封邮件中，非常感谢您能在百忙之中阅读我的自荐信。</w:t>
      </w:r>
    </w:p>
    <w:p w14:paraId="0FD6855E" w14:textId="45A8413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出生在浙江的一个叫店口（原</w:t>
      </w:r>
      <w:r w:rsidRPr="0033750C">
        <w:rPr>
          <w:rFonts w:ascii="Times New Roman" w:eastAsia="SimSun" w:hAnsi="Times New Roman" w:cs="Times New Roman"/>
          <w:b/>
          <w:color w:val="1F497D"/>
          <w:kern w:val="0"/>
          <w:sz w:val="22"/>
        </w:rPr>
        <w:t>阮市镇</w:t>
      </w:r>
      <w:r w:rsidRPr="0033750C">
        <w:rPr>
          <w:rFonts w:ascii="Times New Roman" w:eastAsia="SimSun" w:hAnsi="Times New Roman" w:cs="Times New Roman"/>
          <w:color w:val="1F497D"/>
          <w:kern w:val="0"/>
          <w:sz w:val="22"/>
        </w:rPr>
        <w:t>）的制造业小镇。我父亲主要从事自动化机器的电路设计和编程。在我读小学的时候，我爸爸给每台自动化机器使用的控制单元是</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它是从深圳的一家公司采购的仿制三菱</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成本大概在</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左右。在那时，</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是我爸爸出售的自动化机器控制系统的最大成本之一。但是，到我在读初中的时候，我爸爸学会了单片机的编程和使用。于是，他便用单片机替代了原先使用的</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作为我们出售的控制系统的大脑。这真的是很大的一次转变。从此，我们出售的控制系统的控制单元的成本从</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降到了</w:t>
      </w:r>
      <w:r w:rsidRPr="0033750C">
        <w:rPr>
          <w:rFonts w:ascii="Times New Roman" w:eastAsia="SimSun" w:hAnsi="Times New Roman" w:cs="Times New Roman"/>
          <w:color w:val="1F497D"/>
          <w:kern w:val="0"/>
          <w:sz w:val="22"/>
        </w:rPr>
        <w:t>15</w:t>
      </w:r>
      <w:r w:rsidRPr="0033750C">
        <w:rPr>
          <w:rFonts w:ascii="Times New Roman" w:eastAsia="SimSun" w:hAnsi="Times New Roman" w:cs="Times New Roman"/>
          <w:color w:val="1F497D"/>
          <w:kern w:val="0"/>
          <w:sz w:val="22"/>
        </w:rPr>
        <w:t>元左右，大大提高了利润。当时的我非常吃惊于如此小小的成本低廉的单片机，却能控制着很多巨大的机器。由此，我便对智能制造和自动化控制产生了好奇与兴趣。</w:t>
      </w:r>
    </w:p>
    <w:p w14:paraId="33C714A2"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正是受到小时候的熏陶，大学期间，我一直保持着优异的成绩和积极进取的状态，并且获得了许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6F4824" w14:textId="50596637" w:rsidR="009A6E93" w:rsidRPr="0033750C" w:rsidRDefault="009A6E93" w:rsidP="00F43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业上，大学期间，我就读的专业为机械设计制造及自动化，是是匹兹堡大学的优势学科，以力学、机械设计和自动化控制为基础，共修学课程</w:t>
      </w:r>
      <w:r w:rsidRPr="0033750C">
        <w:rPr>
          <w:rFonts w:ascii="Times New Roman" w:eastAsia="SimSun" w:hAnsi="Times New Roman" w:cs="Times New Roman"/>
          <w:color w:val="1F497D"/>
          <w:kern w:val="0"/>
          <w:sz w:val="22"/>
        </w:rPr>
        <w:t>54</w:t>
      </w:r>
      <w:r w:rsidRPr="0033750C">
        <w:rPr>
          <w:rFonts w:ascii="Times New Roman" w:eastAsia="SimSun" w:hAnsi="Times New Roman" w:cs="Times New Roman"/>
          <w:color w:val="1F497D"/>
          <w:kern w:val="0"/>
          <w:sz w:val="22"/>
        </w:rPr>
        <w:t>门，学分绩点为</w:t>
      </w:r>
      <w:r w:rsidRPr="0033750C">
        <w:rPr>
          <w:rFonts w:ascii="Times New Roman" w:eastAsia="SimSun" w:hAnsi="Times New Roman" w:cs="Times New Roman"/>
          <w:color w:val="1F497D"/>
          <w:kern w:val="0"/>
          <w:sz w:val="22"/>
        </w:rPr>
        <w:t>4.0</w:t>
      </w:r>
      <w:r w:rsidRPr="0033750C">
        <w:rPr>
          <w:rFonts w:ascii="Times New Roman" w:eastAsia="SimSun" w:hAnsi="Times New Roman" w:cs="Times New Roman"/>
          <w:color w:val="1F497D"/>
          <w:kern w:val="0"/>
          <w:sz w:val="22"/>
        </w:rPr>
        <w:t>，专业综合排名为</w:t>
      </w:r>
      <w:r w:rsidRPr="0033750C">
        <w:rPr>
          <w:rFonts w:ascii="Times New Roman" w:eastAsia="SimSun" w:hAnsi="Times New Roman" w:cs="Times New Roman"/>
          <w:color w:val="1F497D"/>
          <w:kern w:val="0"/>
          <w:sz w:val="22"/>
        </w:rPr>
        <w:t>1/78(</w:t>
      </w:r>
      <w:r w:rsidRPr="0033750C">
        <w:rPr>
          <w:rFonts w:ascii="Times New Roman" w:eastAsia="SimSun" w:hAnsi="Times New Roman" w:cs="Times New Roman"/>
          <w:color w:val="1F497D"/>
          <w:kern w:val="0"/>
          <w:sz w:val="22"/>
        </w:rPr>
        <w:t>前五学期</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在本科学习期间，我对于智能制造产生了十分浓厚的研究兴趣，便励志攻读此方向的博士研究生。大学期间我学习过机电一体化、自动化控制、机械振动等智能制造相关课程。这些课程的学习不仅让我打下扎实的控制理论基础，而且让我对于智能制造的研究兴趣更加浓烈。</w:t>
      </w:r>
    </w:p>
    <w:p w14:paraId="032F7D40"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科研实践上，我对学术研究有极高的热情，本科期间参加过很多科研项目和实习，有着丰富的科研经验和实习经历。目前，我正在参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指导的利用海洋可再生能源给仿生鱼完成水下充电的装置设计项目，该项目旨在研究现有的仿生鱼水下充电技术，设计出一套完整的利用海洋可再生能源的仿生鱼水下充电方法和系统。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并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和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w:t>
      </w:r>
      <w:r w:rsidRPr="0033750C">
        <w:rPr>
          <w:rFonts w:ascii="Times New Roman" w:eastAsia="SimSun" w:hAnsi="Times New Roman" w:cs="Times New Roman"/>
          <w:color w:val="1F497D"/>
          <w:kern w:val="0"/>
          <w:sz w:val="22"/>
        </w:rPr>
        <w:lastRenderedPageBreak/>
        <w:t>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另外，我还参加了由日本东北大学</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教授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和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此外，我还参加了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FE4B094" w14:textId="61EB3258"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到目前为止，我总共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以及编程。最让我印象深刻的是在疫情期间当助教的经历，当时整个教学秩序都是未知的，等待着我们去探索。幸好我们学院在建立之初就引入了</w:t>
      </w:r>
      <w:r w:rsidRPr="0033750C">
        <w:rPr>
          <w:rFonts w:ascii="Times New Roman" w:eastAsia="SimSun" w:hAnsi="Times New Roman" w:cs="Times New Roman"/>
          <w:color w:val="1F497D"/>
          <w:kern w:val="0"/>
          <w:sz w:val="22"/>
        </w:rPr>
        <w:t>BlackBoard</w:t>
      </w:r>
      <w:r w:rsidRPr="0033750C">
        <w:rPr>
          <w:rFonts w:ascii="Times New Roman" w:eastAsia="SimSun" w:hAnsi="Times New Roman" w:cs="Times New Roman"/>
          <w:color w:val="1F497D"/>
          <w:kern w:val="0"/>
          <w:sz w:val="22"/>
        </w:rPr>
        <w:t>教学系统。所以，大部分教学活动都是在</w:t>
      </w:r>
      <w:r w:rsidRPr="0033750C">
        <w:rPr>
          <w:rFonts w:ascii="Times New Roman" w:eastAsia="SimSun" w:hAnsi="Times New Roman" w:cs="Times New Roman"/>
          <w:color w:val="1F497D"/>
          <w:kern w:val="0"/>
          <w:sz w:val="22"/>
        </w:rPr>
        <w:t>BlackBoard</w:t>
      </w:r>
      <w:r w:rsidRPr="0033750C">
        <w:rPr>
          <w:rFonts w:ascii="Times New Roman" w:eastAsia="SimSun" w:hAnsi="Times New Roman" w:cs="Times New Roman"/>
          <w:color w:val="1F497D"/>
          <w:kern w:val="0"/>
          <w:sz w:val="22"/>
        </w:rPr>
        <w:t>上开展，包括在线授课，在线布置作业，在线小测验，在线考试。另外，为了降低作弊发生的风险，我还成功在</w:t>
      </w:r>
      <w:r w:rsidRPr="0033750C">
        <w:rPr>
          <w:rFonts w:ascii="Times New Roman" w:eastAsia="SimSun" w:hAnsi="Times New Roman" w:cs="Times New Roman"/>
          <w:color w:val="1F497D"/>
          <w:kern w:val="0"/>
          <w:sz w:val="22"/>
        </w:rPr>
        <w:t>BlackBoard</w:t>
      </w:r>
      <w:r w:rsidRPr="0033750C">
        <w:rPr>
          <w:rFonts w:ascii="Times New Roman" w:eastAsia="SimSun" w:hAnsi="Times New Roman" w:cs="Times New Roman"/>
          <w:color w:val="1F497D"/>
          <w:kern w:val="0"/>
          <w:sz w:val="22"/>
        </w:rPr>
        <w:t>上建立题库，同学们做到的题都是从题库里面随机抽题。这大大提高了这门课考核的公平性。另外，我提前学习了微分方程课程，所以我有机会成为同级同学们的微分方程助教。每次我在习题课给同学们讲课，同学们都觉得亲切和热情，因为我是他们的同学。所以，他们在习题课上也问了我很多关于微分方程的问题，我尽力帮助他们解决困惑，这真是一次美妙的经历。</w:t>
      </w:r>
    </w:p>
    <w:p w14:paraId="0B4EB383" w14:textId="3791D706"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自我介绍，我非常希望进入您的实验室深造学习，为我国智能制造的发展贡献自己的一份力量。最后，再次感谢您在百忙之中阅读我的自荐信！祝您工作顺利！</w:t>
      </w:r>
    </w:p>
    <w:p w14:paraId="65495E03"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AA8867C" w14:textId="77777777"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E3C2461" w14:textId="77777777"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6F45DF86" w14:textId="244C7535"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r w:rsidRPr="0033750C">
        <w:rPr>
          <w:rFonts w:ascii="Times New Roman" w:eastAsia="SimSun" w:hAnsi="Times New Roman" w:cs="Times New Roman"/>
          <w:color w:val="1F497D"/>
          <w:kern w:val="0"/>
          <w:sz w:val="22"/>
        </w:rPr>
        <w:br w:type="page"/>
      </w:r>
    </w:p>
    <w:p w14:paraId="637492F7" w14:textId="73892463"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0A36F9EE" w14:textId="2EEC35B2" w:rsidR="00CB7007" w:rsidRPr="0033750C" w:rsidRDefault="00CB7007" w:rsidP="00CB70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evening!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OK.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 rush after class. My email is always notified. So you can tell me once you find a suitable place for the meeting.</w:t>
      </w:r>
    </w:p>
    <w:p w14:paraId="7A1EDE06"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387FB9"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33F617" w14:textId="77777777" w:rsidR="00CB7007" w:rsidRPr="0033750C" w:rsidRDefault="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CA3C07" w14:textId="11231D9E"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2E8A1D05" w14:textId="37FC7438" w:rsidR="00B2092F" w:rsidRPr="0033750C" w:rsidRDefault="00B2092F" w:rsidP="00B20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letting me know. I have arranged our meeting in Zoom. Hope we will have a pleasant conversation. Looking forward to our meeting. </w:t>
      </w:r>
    </w:p>
    <w:p w14:paraId="038819D2"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33EF8"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21CDF" w14:textId="77777777" w:rsidR="00B2092F" w:rsidRPr="0033750C" w:rsidRDefault="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8482F" w14:textId="192A2249" w:rsidR="00A553B7" w:rsidRPr="0033750C" w:rsidRDefault="00A553B7">
      <w:pPr>
        <w:widowControl/>
        <w:jc w:val="left"/>
        <w:rPr>
          <w:rFonts w:ascii="Times New Roman" w:eastAsia="SimSun" w:hAnsi="Times New Roman" w:cs="Times New Roman"/>
          <w:color w:val="1F497D"/>
          <w:kern w:val="0"/>
          <w:sz w:val="22"/>
        </w:rPr>
      </w:pPr>
      <w:bookmarkStart w:id="76" w:name="OLE_LINK40"/>
      <w:r w:rsidRPr="0033750C">
        <w:rPr>
          <w:rFonts w:ascii="Times New Roman" w:eastAsia="SimSun" w:hAnsi="Times New Roman" w:cs="Times New Roman"/>
          <w:color w:val="1F497D"/>
          <w:kern w:val="0"/>
          <w:sz w:val="22"/>
        </w:rPr>
        <w:lastRenderedPageBreak/>
        <w:t>Dear Jun,</w:t>
      </w:r>
    </w:p>
    <w:p w14:paraId="73A6EF91" w14:textId="176917E1"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7A5AC294" w14:textId="4AF46A4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Today we originally planned to have a meeting to discuss my first phase of work and seek your suggestions about my future research. Can we make another appointment so that we can revise my report before next Monday. </w:t>
      </w:r>
    </w:p>
    <w:p w14:paraId="7B327A0A" w14:textId="4FC0CCC4"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really grateful for your patient help!</w:t>
      </w:r>
    </w:p>
    <w:p w14:paraId="24CA0DA0" w14:textId="62838882"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8C23C" w14:textId="2BAB512D"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6"/>
    <w:p w14:paraId="1165BA6F" w14:textId="6FEE51E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65597A" w14:textId="33099354"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olpert, </w:t>
      </w:r>
    </w:p>
    <w:p w14:paraId="077D7DE1" w14:textId="32604B25" w:rsidR="002327C7" w:rsidRPr="0033750C" w:rsidRDefault="002327C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Everything is going very smoothly. For the first month of the internship, I read some literature to learn more abou</w:t>
      </w:r>
      <w:r w:rsidR="00A553B7"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 xml:space="preserve"> the knowledge related to my project. </w:t>
      </w:r>
    </w:p>
    <w:p w14:paraId="290B8F00" w14:textId="55DF245A" w:rsidR="002327C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the time </w:t>
      </w:r>
      <w:r w:rsidR="00A553B7" w:rsidRPr="0033750C">
        <w:rPr>
          <w:rFonts w:ascii="Times New Roman" w:eastAsia="SimSun" w:hAnsi="Times New Roman" w:cs="Times New Roman"/>
          <w:color w:val="1F497D"/>
          <w:kern w:val="0"/>
          <w:sz w:val="22"/>
        </w:rPr>
        <w:t>lap</w:t>
      </w:r>
      <w:r w:rsidRPr="0033750C">
        <w:rPr>
          <w:rFonts w:ascii="Times New Roman" w:eastAsia="SimSun" w:hAnsi="Times New Roman" w:cs="Times New Roman"/>
          <w:color w:val="1F497D"/>
          <w:kern w:val="0"/>
          <w:sz w:val="22"/>
        </w:rPr>
        <w:t xml:space="preserve"> between Montreal and Chengdu where I am living in is exactly 12 hours, it is very easy to convert time between </w:t>
      </w:r>
      <w:r w:rsidR="00A553B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professor and me. So, there is no problem with managing the virtual element. </w:t>
      </w:r>
    </w:p>
    <w:p w14:paraId="3F014DCB" w14:textId="1BA5F529" w:rsidR="00395B8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only thing I was curious about is that I was wondering whether I can be so lucky enough to have a</w:t>
      </w:r>
      <w:r w:rsidR="00A553B7" w:rsidRPr="0033750C">
        <w:rPr>
          <w:rFonts w:ascii="Times New Roman" w:eastAsia="SimSun" w:hAnsi="Times New Roman" w:cs="Times New Roman"/>
          <w:color w:val="1F497D"/>
          <w:kern w:val="0"/>
          <w:sz w:val="22"/>
        </w:rPr>
        <w:t>n</w:t>
      </w:r>
      <w:r w:rsidRPr="0033750C">
        <w:rPr>
          <w:rFonts w:ascii="Times New Roman" w:eastAsia="SimSun" w:hAnsi="Times New Roman" w:cs="Times New Roman"/>
          <w:color w:val="1F497D"/>
          <w:kern w:val="0"/>
          <w:sz w:val="22"/>
        </w:rPr>
        <w:t xml:space="preserve"> email account of McGill University. Because when I was doing my research, I found there are some journal databases I cannot access</w:t>
      </w:r>
      <w:r w:rsidR="00395B87" w:rsidRPr="0033750C">
        <w:rPr>
          <w:rFonts w:ascii="Times New Roman" w:eastAsia="SimSun" w:hAnsi="Times New Roman" w:cs="Times New Roman"/>
          <w:color w:val="1F497D"/>
          <w:kern w:val="0"/>
          <w:sz w:val="22"/>
        </w:rPr>
        <w:t xml:space="preserve"> using my o</w:t>
      </w:r>
      <w:r w:rsidR="000601B8" w:rsidRPr="0033750C">
        <w:rPr>
          <w:rFonts w:ascii="Times New Roman" w:eastAsia="SimSun" w:hAnsi="Times New Roman" w:cs="Times New Roman"/>
          <w:color w:val="1F497D"/>
          <w:kern w:val="0"/>
          <w:sz w:val="22"/>
        </w:rPr>
        <w:t>w</w:t>
      </w:r>
      <w:r w:rsidR="00395B87" w:rsidRPr="0033750C">
        <w:rPr>
          <w:rFonts w:ascii="Times New Roman" w:eastAsia="SimSun" w:hAnsi="Times New Roman" w:cs="Times New Roman"/>
          <w:color w:val="1F497D"/>
          <w:kern w:val="0"/>
          <w:sz w:val="22"/>
        </w:rPr>
        <w:t>n university account. It seems that McGill University has more database subscription</w:t>
      </w:r>
      <w:r w:rsidR="000601B8" w:rsidRPr="0033750C">
        <w:rPr>
          <w:rFonts w:ascii="Times New Roman" w:eastAsia="SimSun" w:hAnsi="Times New Roman" w:cs="Times New Roman"/>
          <w:color w:val="1F497D"/>
          <w:kern w:val="0"/>
          <w:sz w:val="22"/>
        </w:rPr>
        <w:t>s</w:t>
      </w:r>
      <w:r w:rsidR="00395B87" w:rsidRPr="0033750C">
        <w:rPr>
          <w:rFonts w:ascii="Times New Roman" w:eastAsia="SimSun" w:hAnsi="Times New Roman" w:cs="Times New Roman"/>
          <w:color w:val="1F497D"/>
          <w:kern w:val="0"/>
          <w:sz w:val="22"/>
        </w:rPr>
        <w:t xml:space="preserve"> than my university. If it is not possible to get the email account of McGill University, that</w:t>
      </w:r>
      <w:r w:rsidR="00722F9A">
        <w:rPr>
          <w:rFonts w:ascii="Times New Roman" w:eastAsia="SimSun" w:hAnsi="Times New Roman" w:cs="Times New Roman"/>
          <w:color w:val="1F497D"/>
          <w:kern w:val="0"/>
          <w:sz w:val="22"/>
        </w:rPr>
        <w:t>’</w:t>
      </w:r>
      <w:r w:rsidR="00395B87" w:rsidRPr="0033750C">
        <w:rPr>
          <w:rFonts w:ascii="Times New Roman" w:eastAsia="SimSun" w:hAnsi="Times New Roman" w:cs="Times New Roman"/>
          <w:color w:val="1F497D"/>
          <w:kern w:val="0"/>
          <w:sz w:val="22"/>
        </w:rPr>
        <w:t>s okay hahaha.</w:t>
      </w:r>
    </w:p>
    <w:p w14:paraId="54A06EBD" w14:textId="432C2371" w:rsidR="00395B87" w:rsidRPr="0033750C" w:rsidRDefault="00395B8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so surprised that you have so much knowledge about where I was born and where I am studying. </w:t>
      </w:r>
      <w:r w:rsidR="000601B8" w:rsidRPr="0033750C">
        <w:rPr>
          <w:rFonts w:ascii="Times New Roman" w:eastAsia="SimSun" w:hAnsi="Times New Roman" w:cs="Times New Roman"/>
          <w:color w:val="1F497D"/>
          <w:kern w:val="0"/>
          <w:sz w:val="22"/>
        </w:rPr>
        <w:t xml:space="preserve">Thank you for your carefulness. Actually, I have never drunk </w:t>
      </w:r>
      <w:r w:rsidR="000601B8" w:rsidRPr="0033750C">
        <w:rPr>
          <w:rFonts w:ascii="Times New Roman" w:eastAsia="SimSun" w:hAnsi="Times New Roman" w:cs="Times New Roman"/>
          <w:color w:val="1F497D"/>
          <w:kern w:val="0"/>
          <w:sz w:val="22"/>
        </w:rPr>
        <w:t>黄酒</w:t>
      </w:r>
      <w:r w:rsidR="000601B8" w:rsidRPr="0033750C">
        <w:rPr>
          <w:rFonts w:ascii="Times New Roman" w:eastAsia="SimSun" w:hAnsi="Times New Roman" w:cs="Times New Roman"/>
          <w:color w:val="1F497D"/>
          <w:kern w:val="0"/>
          <w:sz w:val="22"/>
        </w:rPr>
        <w:t xml:space="preserve">, although I was born in the motherland of </w:t>
      </w:r>
      <w:r w:rsidR="000601B8" w:rsidRPr="0033750C">
        <w:rPr>
          <w:rFonts w:ascii="Times New Roman" w:eastAsia="SimSun" w:hAnsi="Times New Roman" w:cs="Times New Roman"/>
          <w:color w:val="1F497D"/>
          <w:kern w:val="0"/>
          <w:sz w:val="22"/>
        </w:rPr>
        <w:t>黄酒</w:t>
      </w:r>
      <w:r w:rsidR="000601B8" w:rsidRPr="0033750C">
        <w:rPr>
          <w:rFonts w:ascii="Times New Roman" w:eastAsia="SimSun" w:hAnsi="Times New Roman" w:cs="Times New Roman"/>
          <w:color w:val="1F497D"/>
          <w:kern w:val="0"/>
          <w:sz w:val="22"/>
        </w:rPr>
        <w:t>. Haha don</w:t>
      </w:r>
      <w:r w:rsidR="00722F9A">
        <w:rPr>
          <w:rFonts w:ascii="Times New Roman" w:eastAsia="SimSun" w:hAnsi="Times New Roman" w:cs="Times New Roman"/>
          <w:color w:val="1F497D"/>
          <w:kern w:val="0"/>
          <w:sz w:val="22"/>
        </w:rPr>
        <w:t>’</w:t>
      </w:r>
      <w:r w:rsidR="000601B8" w:rsidRPr="0033750C">
        <w:rPr>
          <w:rFonts w:ascii="Times New Roman" w:eastAsia="SimSun" w:hAnsi="Times New Roman" w:cs="Times New Roman"/>
          <w:color w:val="1F497D"/>
          <w:kern w:val="0"/>
          <w:sz w:val="22"/>
        </w:rPr>
        <w:t xml:space="preserve">t blame me. </w:t>
      </w:r>
      <w:r w:rsidR="00A553B7" w:rsidRPr="0033750C">
        <w:rPr>
          <w:rFonts w:ascii="Times New Roman" w:eastAsia="SimSun" w:hAnsi="Times New Roman" w:cs="Times New Roman"/>
          <w:color w:val="1F497D"/>
          <w:kern w:val="0"/>
          <w:sz w:val="22"/>
        </w:rPr>
        <w:t>Now, I am in Chengdu because this semester will end one month later. I miss Hangzhou so much. Yesterday, I went to a Hangzhou restaurant called Greentea. Many of the dishes in it are very authentic, and I have the feeling of the taste in my hometown. Here are some pictures I took when eating. If you come to China again, I will take you to taste these Hangzhou delicacies.</w:t>
      </w:r>
    </w:p>
    <w:p w14:paraId="1C02D624" w14:textId="14708135"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workload, aha, I think everyone around me almost has the same workload as me. In China, this phenomenon is called “</w:t>
      </w:r>
      <w:r w:rsidRPr="0033750C">
        <w:rPr>
          <w:rFonts w:ascii="Times New Roman" w:eastAsia="SimSun" w:hAnsi="Times New Roman" w:cs="Times New Roman"/>
          <w:color w:val="1F497D"/>
          <w:kern w:val="0"/>
          <w:sz w:val="22"/>
        </w:rPr>
        <w:t>卷</w:t>
      </w:r>
      <w:r w:rsidRPr="0033750C">
        <w:rPr>
          <w:rFonts w:ascii="Times New Roman" w:eastAsia="SimSun" w:hAnsi="Times New Roman" w:cs="Times New Roman"/>
          <w:color w:val="1F497D"/>
          <w:kern w:val="0"/>
          <w:sz w:val="22"/>
        </w:rPr>
        <w:t xml:space="preserve">”, which means in certain fields, there are too many people than the jobs society provides so these people must be more perfect than others in order to get that position. So, I think the workload in China may be a little higher than that in Canada. </w:t>
      </w:r>
    </w:p>
    <w:p w14:paraId="3B198BEC" w14:textId="0099B040"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cause I am alreadysenior—I need to apply for master or PhD study during this summer vacation, I will also be busy during these days. Your greetings gave me some comfort in my busy schedule. Thank you again for your patient help!</w:t>
      </w:r>
    </w:p>
    <w:p w14:paraId="348D3AE4" w14:textId="33AD3F8A"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ll the best.</w:t>
      </w:r>
    </w:p>
    <w:p w14:paraId="186B595E" w14:textId="137CEDFB"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w:t>
      </w:r>
    </w:p>
    <w:p w14:paraId="3AC26564" w14:textId="64FDB8B1"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23EE14" w14:textId="5771375A"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32E9D3" w14:textId="34184536" w:rsidR="00F95224" w:rsidRPr="0033750C" w:rsidRDefault="00F95224" w:rsidP="00F952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o,</w:t>
      </w:r>
    </w:p>
    <w:p w14:paraId="0D40F03D" w14:textId="49A80951" w:rsidR="00F95224" w:rsidRPr="0033750C" w:rsidRDefault="00F95224" w:rsidP="00F952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informing that. </w:t>
      </w:r>
    </w:p>
    <w:p w14:paraId="0F4D0A90"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9AE4D8"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91837" w14:textId="77777777" w:rsidR="00F95224" w:rsidRPr="0033750C" w:rsidRDefault="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932E5" w14:textId="0AD82992" w:rsidR="00F95224" w:rsidRPr="0033750C" w:rsidRDefault="00F95224"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5420E8A5" w14:textId="00CF616D" w:rsidR="00324FAD" w:rsidRPr="0033750C" w:rsidRDefault="00324FAD"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傅教授：</w:t>
      </w:r>
    </w:p>
    <w:p w14:paraId="0D89F050" w14:textId="77777777"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FD4F5E4" w14:textId="6F7CB189"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w:t>
      </w:r>
      <w:r w:rsidR="00277DC7" w:rsidRPr="0033750C">
        <w:rPr>
          <w:rFonts w:ascii="Times New Roman" w:eastAsia="SimSun" w:hAnsi="Times New Roman" w:cs="Times New Roman"/>
          <w:color w:val="1F497D"/>
          <w:kern w:val="0"/>
          <w:sz w:val="22"/>
        </w:rPr>
        <w:t>，并且在博士研究生阶段进入您的项目组</w:t>
      </w:r>
      <w:r w:rsidRPr="0033750C">
        <w:rPr>
          <w:rFonts w:ascii="Times New Roman" w:eastAsia="SimSun" w:hAnsi="Times New Roman" w:cs="Times New Roman"/>
          <w:color w:val="1F497D"/>
          <w:kern w:val="0"/>
          <w:sz w:val="22"/>
        </w:rPr>
        <w:t>。</w:t>
      </w:r>
    </w:p>
    <w:p w14:paraId="5CE364B2" w14:textId="5D39DD5B" w:rsidR="00277DC7" w:rsidRPr="0033750C" w:rsidRDefault="00277DC7" w:rsidP="00746D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w:t>
      </w:r>
      <w:r w:rsidR="00746D16" w:rsidRPr="0033750C">
        <w:rPr>
          <w:rFonts w:ascii="Times New Roman" w:eastAsia="SimSun" w:hAnsi="Times New Roman" w:cs="Times New Roman"/>
          <w:color w:val="1F497D"/>
          <w:kern w:val="0"/>
          <w:sz w:val="22"/>
        </w:rPr>
        <w:t>是我非常感兴趣的领域，</w:t>
      </w:r>
      <w:r w:rsidRPr="0033750C">
        <w:rPr>
          <w:rFonts w:ascii="Times New Roman" w:eastAsia="SimSun" w:hAnsi="Times New Roman" w:cs="Times New Roman"/>
          <w:color w:val="1F497D"/>
          <w:kern w:val="0"/>
          <w:sz w:val="22"/>
        </w:rPr>
        <w:t>是我一直在努力研究和探索的方向。一直以来，我非常向往</w:t>
      </w:r>
      <w:r w:rsidR="00746D16" w:rsidRPr="0033750C">
        <w:rPr>
          <w:rFonts w:ascii="Times New Roman" w:eastAsia="SimSun" w:hAnsi="Times New Roman" w:cs="Times New Roman"/>
          <w:color w:val="1F497D"/>
          <w:kern w:val="0"/>
          <w:sz w:val="22"/>
        </w:rPr>
        <w:t>浙江大学的学习和研究环境，并期待在那里学习。以下是我的自我介绍，并且我</w:t>
      </w:r>
      <w:r w:rsidR="00F95224" w:rsidRPr="0033750C">
        <w:rPr>
          <w:rFonts w:ascii="Times New Roman" w:eastAsia="SimSun" w:hAnsi="Times New Roman" w:cs="Times New Roman"/>
          <w:color w:val="1F497D"/>
          <w:kern w:val="0"/>
          <w:sz w:val="22"/>
        </w:rPr>
        <w:t>将</w:t>
      </w:r>
      <w:r w:rsidR="00746D16" w:rsidRPr="0033750C">
        <w:rPr>
          <w:rFonts w:ascii="Times New Roman" w:eastAsia="SimSun" w:hAnsi="Times New Roman" w:cs="Times New Roman"/>
          <w:color w:val="1F497D"/>
          <w:kern w:val="0"/>
          <w:sz w:val="22"/>
        </w:rPr>
        <w:t>我的简历附在了这封邮件中，感谢您在百忙之中查阅我的申请材料。</w:t>
      </w:r>
    </w:p>
    <w:p w14:paraId="0275601D"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6BF4DD79"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BE159DB"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F40EA84"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67AA11AF" w14:textId="044D7F8A" w:rsidR="00277DC7" w:rsidRPr="0033750C" w:rsidRDefault="00AB2C79"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w:t>
      </w:r>
      <w:r w:rsidR="00F95224" w:rsidRPr="0033750C">
        <w:rPr>
          <w:rFonts w:ascii="Times New Roman" w:eastAsia="SimSun" w:hAnsi="Times New Roman" w:cs="Times New Roman"/>
          <w:color w:val="1F497D"/>
          <w:kern w:val="0"/>
          <w:sz w:val="22"/>
        </w:rPr>
        <w:t>为我国智能制造的发展贡献自己的一份力量。祝您工作顺利！</w:t>
      </w:r>
    </w:p>
    <w:p w14:paraId="27EA1AF3" w14:textId="77777777" w:rsidR="00324FAD" w:rsidRPr="0033750C" w:rsidRDefault="00324FAD" w:rsidP="00324FAD">
      <w:pPr>
        <w:pStyle w:val="af2"/>
        <w:ind w:firstLine="420"/>
      </w:pPr>
      <w:r w:rsidRPr="0033750C">
        <w:t>此致</w:t>
      </w:r>
    </w:p>
    <w:p w14:paraId="5B189E23" w14:textId="77777777" w:rsidR="00324FAD" w:rsidRPr="0033750C" w:rsidRDefault="00324FAD" w:rsidP="00324FAD">
      <w:pPr>
        <w:pStyle w:val="af4"/>
        <w:ind w:left="0"/>
      </w:pPr>
      <w:r w:rsidRPr="0033750C">
        <w:t>敬礼！</w:t>
      </w:r>
    </w:p>
    <w:p w14:paraId="5A7797F4" w14:textId="77777777" w:rsidR="00324FAD" w:rsidRPr="0033750C" w:rsidRDefault="00324FAD" w:rsidP="00324FAD">
      <w:pPr>
        <w:pStyle w:val="af4"/>
        <w:ind w:left="0"/>
        <w:jc w:val="right"/>
      </w:pPr>
      <w:r w:rsidRPr="0033750C">
        <w:t>金刘超</w:t>
      </w:r>
    </w:p>
    <w:p w14:paraId="390D536B" w14:textId="1A27D3DD" w:rsidR="00324FAD" w:rsidRPr="0033750C" w:rsidRDefault="00324FAD" w:rsidP="00324FAD">
      <w:pPr>
        <w:pStyle w:val="af4"/>
        <w:ind w:left="0"/>
        <w:jc w:val="right"/>
      </w:pPr>
      <w:r w:rsidRPr="0033750C">
        <w:t>2021</w:t>
      </w:r>
      <w:r w:rsidRPr="0033750C">
        <w:t>年</w:t>
      </w:r>
      <w:r w:rsidRPr="0033750C">
        <w:t>6</w:t>
      </w:r>
      <w:r w:rsidRPr="0033750C">
        <w:t>月</w:t>
      </w:r>
      <w:r w:rsidRPr="0033750C">
        <w:t>1</w:t>
      </w:r>
      <w:r w:rsidR="00277DC7" w:rsidRPr="0033750C">
        <w:t>6</w:t>
      </w:r>
      <w:r w:rsidRPr="0033750C">
        <w:t>日</w:t>
      </w:r>
    </w:p>
    <w:p w14:paraId="59C776AE" w14:textId="77777777" w:rsidR="00324FAD" w:rsidRPr="0033750C" w:rsidRDefault="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1C4AF2" w14:textId="6A870B40" w:rsidR="004541D0" w:rsidRPr="0033750C" w:rsidRDefault="004541D0" w:rsidP="004541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1173DAD1" w14:textId="5F5C3F26" w:rsidR="004541D0" w:rsidRPr="0033750C" w:rsidRDefault="004541D0" w:rsidP="004541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more information about my institute, please refer to https://www.engineering.pitt.edu/SCUPI/.</w:t>
      </w:r>
    </w:p>
    <w:p w14:paraId="249E408B"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1EEC4F"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D275F" w14:textId="77777777" w:rsidR="004541D0" w:rsidRPr="0033750C" w:rsidRDefault="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D27EDF" w14:textId="5C84A866"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165A03CF" w14:textId="474EB72C" w:rsidR="004A5F0B" w:rsidRPr="0033750C" w:rsidRDefault="004A5F0B" w:rsidP="004A5F0B">
      <w:pPr>
        <w:rPr>
          <w:rFonts w:ascii="Times New Roman" w:eastAsia="SimSun" w:hAnsi="Times New Roman" w:cs="Times New Roman"/>
          <w:color w:val="1F497D"/>
          <w:kern w:val="0"/>
          <w:sz w:val="22"/>
        </w:rPr>
      </w:pPr>
      <w:bookmarkStart w:id="77" w:name="OLE_LINK36"/>
      <w:bookmarkStart w:id="78" w:name="OLE_LINK37"/>
      <w:r w:rsidRPr="0033750C">
        <w:rPr>
          <w:rFonts w:ascii="Times New Roman" w:eastAsia="SimSun" w:hAnsi="Times New Roman" w:cs="Times New Roman"/>
          <w:color w:val="1F497D"/>
          <w:kern w:val="0"/>
          <w:sz w:val="22"/>
        </w:rPr>
        <w:t xml:space="preserve">Dear Prof. </w:t>
      </w:r>
      <w:r w:rsidR="00A2700F" w:rsidRPr="0033750C">
        <w:rPr>
          <w:rFonts w:ascii="Times New Roman" w:eastAsia="SimSun" w:hAnsi="Times New Roman" w:cs="Times New Roman"/>
          <w:color w:val="1F497D"/>
          <w:kern w:val="0"/>
          <w:sz w:val="22"/>
        </w:rPr>
        <w:t>Katzschmann</w:t>
      </w:r>
      <w:r w:rsidRPr="0033750C">
        <w:rPr>
          <w:rFonts w:ascii="Times New Roman" w:eastAsia="SimSun" w:hAnsi="Times New Roman" w:cs="Times New Roman"/>
          <w:color w:val="1F497D"/>
          <w:kern w:val="0"/>
          <w:sz w:val="22"/>
        </w:rPr>
        <w:t>,</w:t>
      </w:r>
    </w:p>
    <w:p w14:paraId="1650EB07" w14:textId="525A120D"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w:t>
      </w:r>
      <w:r w:rsidR="00A2700F" w:rsidRPr="0033750C">
        <w:rPr>
          <w:rFonts w:ascii="Times New Roman" w:eastAsia="SimSun" w:hAnsi="Times New Roman" w:cs="Times New Roman"/>
          <w:color w:val="1F497D"/>
          <w:kern w:val="0"/>
          <w:sz w:val="22"/>
        </w:rPr>
        <w:t xml:space="preserve"> in China</w:t>
      </w:r>
      <w:r w:rsidRPr="0033750C">
        <w:rPr>
          <w:rFonts w:ascii="Times New Roman" w:eastAsia="SimSun" w:hAnsi="Times New Roman" w:cs="Times New Roman"/>
          <w:color w:val="1F497D"/>
          <w:kern w:val="0"/>
          <w:sz w:val="22"/>
        </w:rPr>
        <w:t>,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Ph.D. position for 2022.   </w:t>
      </w:r>
    </w:p>
    <w:p w14:paraId="39552251" w14:textId="24A770E5"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Soft robot-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12124EC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365CBF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34F879E"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D12A90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FEAD88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F812688"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8AFFC70"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273FDAC"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7"/>
    <w:bookmarkEnd w:id="78"/>
    <w:p w14:paraId="291BF6A9"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F84AE1" w14:textId="39BD2AB3"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7F5D8F4C" w14:textId="292502B5"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razzoli,</w:t>
      </w:r>
    </w:p>
    <w:p w14:paraId="434F56A9" w14:textId="4AB8F95A"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Ph.D. position for 2022.   </w:t>
      </w:r>
    </w:p>
    <w:p w14:paraId="4DEA66B2" w14:textId="77777777"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matic control-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3ADD5247" w14:textId="55E1AE59"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7AA372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8127FFA"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8C46520"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1684527"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1E2C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CD5BE91"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EFC853D"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2C9FB8"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E4320" w14:textId="1150D5F4"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7620B9A" w14:textId="127D3EB0"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acauley and Scagnoli,</w:t>
      </w:r>
    </w:p>
    <w:p w14:paraId="4763D8DA" w14:textId="6008471C"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3D Magneto-mechanical Artificial Spin Systems.  </w:t>
      </w:r>
    </w:p>
    <w:p w14:paraId="5C830F17" w14:textId="19EDA627" w:rsidR="00F80D89" w:rsidRPr="0033750C" w:rsidRDefault="00F80D89" w:rsidP="00F80D89">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2AE6D4C7"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747D8D96"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FADB5A5"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61E420D"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21D8AEA9"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0B15D3E"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F52D0D0"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21ABBB"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A7A2F" w14:textId="77777777" w:rsidR="00F80D89" w:rsidRPr="0033750C" w:rsidRDefault="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359A53" w14:textId="3A0E6A22"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opher,</w:t>
      </w:r>
    </w:p>
    <w:p w14:paraId="30D3E49D" w14:textId="5D2A9BA3"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the update on your progress. Please let me know your time zone in China and how much the time laps exist between your location and Montreal and I will then arrange a meeting with you.</w:t>
      </w:r>
    </w:p>
    <w:p w14:paraId="19C32A06" w14:textId="26F77608"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irst suggest you to meet with Jun and present your findings to him for his comments and suggestion. When revised, please send me your report in the form of PowerPoint presentation to me by the end of this week. In addition to finding the fabrication and 3D printing methods for origami, please try to find classicisation of different types of origami/kirigami in 2D and 3D and also find general principals to be used for systematic designing new origami/kirigami instead of being intuitive.</w:t>
      </w:r>
    </w:p>
    <w:p w14:paraId="57A2ED5D" w14:textId="763D7894"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E7487B" w14:textId="2F47BC01"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6E043E1D" w14:textId="77777777" w:rsidR="009F761F" w:rsidRPr="0033750C" w:rsidRDefault="009F761F" w:rsidP="009F761F">
      <w:pPr>
        <w:rPr>
          <w:rFonts w:ascii="Times New Roman" w:eastAsia="SimSun" w:hAnsi="Times New Roman" w:cs="Times New Roman"/>
          <w:color w:val="1F497D"/>
          <w:kern w:val="0"/>
          <w:sz w:val="22"/>
        </w:rPr>
      </w:pPr>
    </w:p>
    <w:p w14:paraId="688B3B0F" w14:textId="6906EE0D"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afaroudi,</w:t>
      </w:r>
    </w:p>
    <w:p w14:paraId="4065A7C2" w14:textId="455C82A1" w:rsidR="009F761F" w:rsidRPr="0033750C" w:rsidRDefault="00CF468C" w:rsidP="00CF46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My time zone is Beijing Time (UTC +8), which is exactly 12 hours away from you. I will make an appointment with Jun and present to him first for his advice. Once finishing revise, I will send you my report. Thank you so much for your patient help! Besides, happy Dragon Boat Festival</w:t>
      </w:r>
      <w:r w:rsidR="006E685D" w:rsidRPr="0033750C">
        <w:rPr>
          <w:rFonts w:ascii="Times New Roman" w:eastAsia="SimSun" w:hAnsi="Times New Roman" w:cs="Times New Roman"/>
          <w:color w:val="1F497D"/>
          <w:kern w:val="0"/>
          <w:sz w:val="22"/>
        </w:rPr>
        <w:t xml:space="preserve"> to you and Jun!</w:t>
      </w:r>
      <w:r w:rsidRPr="0033750C">
        <w:rPr>
          <w:rFonts w:ascii="Times New Roman" w:eastAsia="SimSun" w:hAnsi="Times New Roman" w:cs="Times New Roman"/>
          <w:color w:val="1F497D"/>
          <w:kern w:val="0"/>
          <w:sz w:val="22"/>
        </w:rPr>
        <w:t xml:space="preserve"> </w:t>
      </w:r>
    </w:p>
    <w:p w14:paraId="67E6EB0D" w14:textId="77777777"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44A36" w14:textId="4B4E1CB8"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09A8F" w14:textId="28262004" w:rsidR="0032075B" w:rsidRPr="0033750C" w:rsidRDefault="0032075B" w:rsidP="009F761F">
      <w:pPr>
        <w:widowControl/>
        <w:jc w:val="left"/>
        <w:rPr>
          <w:rFonts w:ascii="Times New Roman" w:eastAsia="SimSun" w:hAnsi="Times New Roman" w:cs="Times New Roman"/>
          <w:color w:val="1F497D"/>
          <w:kern w:val="0"/>
          <w:sz w:val="22"/>
        </w:rPr>
      </w:pPr>
    </w:p>
    <w:p w14:paraId="7599C416" w14:textId="1F84592D" w:rsidR="0032075B" w:rsidRPr="0033750C" w:rsidRDefault="0032075B" w:rsidP="0032075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BFBD21C" w14:textId="0E20213B" w:rsidR="0032075B" w:rsidRPr="0033750C" w:rsidRDefault="0032075B" w:rsidP="003207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glad to have a good senior like you. </w:t>
      </w:r>
      <w:r w:rsidR="00B6308B" w:rsidRPr="0033750C">
        <w:rPr>
          <w:rFonts w:ascii="Times New Roman" w:eastAsia="SimSun" w:hAnsi="Times New Roman" w:cs="Times New Roman"/>
          <w:color w:val="1F497D"/>
          <w:kern w:val="0"/>
          <w:sz w:val="22"/>
        </w:rPr>
        <w:t xml:space="preserve">My current PPT report is attached in this email. My available time is shown below: </w:t>
      </w:r>
    </w:p>
    <w:p w14:paraId="30535C94" w14:textId="3F50046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0913703D" w14:textId="72FB36E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r w:rsidRPr="0033750C">
        <w:rPr>
          <w:rFonts w:ascii="Times New Roman" w:eastAsia="SimSun" w:hAnsi="Times New Roman" w:cs="Times New Roman"/>
          <w:color w:val="1F497D"/>
          <w:kern w:val="0"/>
          <w:sz w:val="22"/>
        </w:rPr>
        <w:t>,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49C578CD" w14:textId="22F6615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p>
    <w:p w14:paraId="01A77DE0" w14:textId="46FDEA2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1B5CCD10" w14:textId="5752E59B"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y are all in </w:t>
      </w:r>
      <w:r w:rsidRPr="0033750C">
        <w:rPr>
          <w:rFonts w:ascii="Times New Roman" w:eastAsia="SimSun" w:hAnsi="Times New Roman" w:cs="Times New Roman"/>
          <w:b/>
          <w:color w:val="1F497D"/>
          <w:kern w:val="0"/>
          <w:sz w:val="22"/>
        </w:rPr>
        <w:t>Montreal time</w:t>
      </w:r>
      <w:r w:rsidRPr="0033750C">
        <w:rPr>
          <w:rFonts w:ascii="Times New Roman" w:eastAsia="SimSun" w:hAnsi="Times New Roman" w:cs="Times New Roman"/>
          <w:color w:val="1F497D"/>
          <w:kern w:val="0"/>
          <w:sz w:val="22"/>
        </w:rPr>
        <w:t>. I was wondering which time is available for you</w:t>
      </w:r>
      <w:r w:rsidR="00FE3F91" w:rsidRPr="0033750C">
        <w:rPr>
          <w:rFonts w:ascii="Times New Roman" w:eastAsia="SimSun" w:hAnsi="Times New Roman" w:cs="Times New Roman"/>
          <w:color w:val="1F497D"/>
          <w:kern w:val="0"/>
          <w:sz w:val="22"/>
        </w:rPr>
        <w:t xml:space="preserve">. </w:t>
      </w:r>
    </w:p>
    <w:p w14:paraId="223F52DD" w14:textId="114E9A74" w:rsidR="00FE3F91" w:rsidRPr="0033750C" w:rsidRDefault="00FE3F91" w:rsidP="00FE3F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EE85BAD" w14:textId="2B2E583C"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11E532" w14:textId="77777777"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A6F88B" w14:textId="7AA9D2B7" w:rsidR="0032075B" w:rsidRPr="0033750C" w:rsidRDefault="0032075B" w:rsidP="009F761F">
      <w:pPr>
        <w:widowControl/>
        <w:jc w:val="left"/>
        <w:rPr>
          <w:rFonts w:ascii="Times New Roman" w:eastAsia="SimSun" w:hAnsi="Times New Roman" w:cs="Times New Roman"/>
          <w:color w:val="1F497D"/>
          <w:kern w:val="0"/>
          <w:sz w:val="22"/>
        </w:rPr>
      </w:pPr>
    </w:p>
    <w:p w14:paraId="5383A8AC" w14:textId="77777777" w:rsidR="00D2340E" w:rsidRPr="0033750C" w:rsidRDefault="00D2340E" w:rsidP="00D2340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afaroudi,</w:t>
      </w:r>
    </w:p>
    <w:p w14:paraId="7CEAABD7" w14:textId="3FC2360A" w:rsidR="00D2340E" w:rsidRPr="0033750C" w:rsidRDefault="00D2340E" w:rsidP="00D234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ne 21 at 8:00am (Beijing time) is factastic for me for our meeting. You can call me any one, Christopher is a good choice for convenience. </w:t>
      </w:r>
    </w:p>
    <w:p w14:paraId="51CF63BF"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326DFB"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05A479" w14:textId="77777777" w:rsidR="00D2340E" w:rsidRPr="0033750C" w:rsidRDefault="00D2340E" w:rsidP="009F761F">
      <w:pPr>
        <w:widowControl/>
        <w:jc w:val="left"/>
        <w:rPr>
          <w:rFonts w:ascii="Times New Roman" w:eastAsia="SimSun" w:hAnsi="Times New Roman" w:cs="Times New Roman"/>
          <w:color w:val="1F497D"/>
          <w:kern w:val="0"/>
          <w:sz w:val="22"/>
        </w:rPr>
      </w:pPr>
    </w:p>
    <w:p w14:paraId="3AFC2D28" w14:textId="77777777" w:rsidR="002317AC" w:rsidRPr="0033750C" w:rsidRDefault="002317AC" w:rsidP="002317A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7C6661F" w14:textId="602DAB15" w:rsidR="002317AC" w:rsidRPr="0033750C" w:rsidRDefault="002317AC" w:rsidP="002317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Wish us a pleasant conversation.</w:t>
      </w:r>
    </w:p>
    <w:p w14:paraId="014878CD"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EF32A"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7751D5" w14:textId="77777777" w:rsidR="009F761F" w:rsidRPr="0033750C" w:rsidRDefault="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EA48A" w14:textId="02E9BFFF" w:rsidR="00A41C70" w:rsidRPr="0033750C" w:rsidRDefault="00A41C70" w:rsidP="00A41C7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748A5C07" w14:textId="7863767B"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ently read the related literature on the fabrication of origami metamaterials and the classification of origami configurations. I was wondering which time is available for you so that I will report to you the recent research progress.</w:t>
      </w:r>
    </w:p>
    <w:p w14:paraId="26B0FA81" w14:textId="3E1DA00A"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97F87C" w14:textId="3F3522F1"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24847C" w14:textId="77777777"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9452F0" w14:textId="77777777" w:rsidR="00A41C70" w:rsidRPr="0033750C" w:rsidRDefault="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CAE781" w14:textId="29D4963C" w:rsidR="00A91309" w:rsidRPr="0033750C" w:rsidRDefault="00A91309" w:rsidP="00A913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0A201270" w14:textId="26E838FD"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feel so sorry to bother you again. I am writing to invite you to help me complete the academic reference to the Tsinghua-Berkeley Shenzhen Institute (TBSI).</w:t>
      </w:r>
    </w:p>
    <w:p w14:paraId="0B700C9C" w14:textId="22E82039"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TBSI, which requires me to have a paper academic reference signed by the professor in person or electronically signed by the professor because I need to mail a hard copy of all the materials by express delivery. The recipient of the academic reference is “To whom it may concern”, which is the same as UM-SJTU JI. The deadline for this academic reference is June 22, so you can start writing after the Dragon Boat Festival. The research direction I intend to choose is Sensors and Microsystems. My intended mentor is Liwei Lin. He is the Co-Director of TBSI, and his main research direction is MEMS. By the way, I plan to take two courses taught by you—ME design 2 and MATLAB next semester. Thank you so much for your patient help! Enjoy your holiday!</w:t>
      </w:r>
    </w:p>
    <w:p w14:paraId="64A07FCE" w14:textId="77777777"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3F872"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6F1BDC"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1020E7" w14:textId="77777777" w:rsidR="00A91309" w:rsidRPr="0033750C" w:rsidRDefault="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E6F622" w14:textId="66E54EE2" w:rsidR="000A4571" w:rsidRPr="0033750C" w:rsidRDefault="000A4571" w:rsidP="000A45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7D3AE9" w14:textId="0279C694"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feel so sorry to bother you again. I am writing to invite you to help me complete the academic reference to the Tsinghua-Berkeley Shenzhen Institute</w:t>
      </w:r>
      <w:r w:rsidR="00BF718E" w:rsidRPr="0033750C">
        <w:rPr>
          <w:rFonts w:ascii="Times New Roman" w:eastAsia="SimSun" w:hAnsi="Times New Roman" w:cs="Times New Roman"/>
          <w:color w:val="1F497D"/>
          <w:kern w:val="0"/>
          <w:sz w:val="22"/>
        </w:rPr>
        <w:t xml:space="preserve"> (TBSI)</w:t>
      </w:r>
      <w:r w:rsidRPr="0033750C">
        <w:rPr>
          <w:rFonts w:ascii="Times New Roman" w:eastAsia="SimSun" w:hAnsi="Times New Roman" w:cs="Times New Roman"/>
          <w:color w:val="1F497D"/>
          <w:kern w:val="0"/>
          <w:sz w:val="22"/>
        </w:rPr>
        <w:t>.</w:t>
      </w:r>
    </w:p>
    <w:p w14:paraId="6587BD53" w14:textId="4378DE97" w:rsidR="00BF718E" w:rsidRPr="0033750C" w:rsidRDefault="00BF718E" w:rsidP="00BF71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TBSI, which requires me to have a paper academic reference signed by the professor in person or electronically signed by the professor because I need to </w:t>
      </w:r>
      <w:r w:rsidR="00A91309" w:rsidRPr="0033750C">
        <w:rPr>
          <w:rFonts w:ascii="Times New Roman" w:eastAsia="SimSun" w:hAnsi="Times New Roman" w:cs="Times New Roman"/>
          <w:color w:val="1F497D"/>
          <w:kern w:val="0"/>
          <w:sz w:val="22"/>
        </w:rPr>
        <w:t>mail</w:t>
      </w:r>
      <w:r w:rsidRPr="0033750C">
        <w:rPr>
          <w:rFonts w:ascii="Times New Roman" w:eastAsia="SimSun" w:hAnsi="Times New Roman" w:cs="Times New Roman"/>
          <w:color w:val="1F497D"/>
          <w:kern w:val="0"/>
          <w:sz w:val="22"/>
        </w:rPr>
        <w:t xml:space="preserve"> a hard copy of all the materials by express delivery. The recipient of the academic reference is “To whom it may concern”, which is the same as UM-SJTU JI. </w:t>
      </w:r>
      <w:r w:rsidR="00A91309" w:rsidRPr="0033750C">
        <w:rPr>
          <w:rFonts w:ascii="Times New Roman" w:eastAsia="SimSun" w:hAnsi="Times New Roman" w:cs="Times New Roman"/>
          <w:color w:val="1F497D"/>
          <w:kern w:val="0"/>
          <w:sz w:val="22"/>
        </w:rPr>
        <w:t xml:space="preserve">The deadline for this academic reference is June 22, so you can start writing after the Dragon Boat Festival. </w:t>
      </w:r>
      <w:r w:rsidRPr="0033750C">
        <w:rPr>
          <w:rFonts w:ascii="Times New Roman" w:eastAsia="SimSun" w:hAnsi="Times New Roman" w:cs="Times New Roman"/>
          <w:color w:val="1F497D"/>
          <w:kern w:val="0"/>
          <w:sz w:val="22"/>
        </w:rPr>
        <w:t xml:space="preserve">The research direction I intend to choose is Sensors and Microsystems. My intended mentor is Liwei Lin. He is the Co-Director of TBSI, and his main research direction is </w:t>
      </w:r>
      <w:r w:rsidR="00A91309" w:rsidRPr="0033750C">
        <w:rPr>
          <w:rFonts w:ascii="Times New Roman" w:eastAsia="SimSun" w:hAnsi="Times New Roman" w:cs="Times New Roman"/>
          <w:color w:val="1F497D"/>
          <w:kern w:val="0"/>
          <w:sz w:val="22"/>
        </w:rPr>
        <w:t>MEMS</w:t>
      </w:r>
      <w:r w:rsidRPr="0033750C">
        <w:rPr>
          <w:rFonts w:ascii="Times New Roman" w:eastAsia="SimSun" w:hAnsi="Times New Roman" w:cs="Times New Roman"/>
          <w:color w:val="1F497D"/>
          <w:kern w:val="0"/>
          <w:sz w:val="22"/>
        </w:rPr>
        <w:t xml:space="preserve">. Thank you so much for your patient help! </w:t>
      </w:r>
      <w:r w:rsidR="00A91309" w:rsidRPr="0033750C">
        <w:rPr>
          <w:rFonts w:ascii="Times New Roman" w:eastAsia="SimSun" w:hAnsi="Times New Roman" w:cs="Times New Roman"/>
          <w:color w:val="1F497D"/>
          <w:kern w:val="0"/>
          <w:sz w:val="22"/>
        </w:rPr>
        <w:t>Enjoy your holiday!</w:t>
      </w:r>
    </w:p>
    <w:p w14:paraId="01DE3767" w14:textId="77777777"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001AF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1790E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4C1E1" w14:textId="77777777" w:rsidR="000A4571" w:rsidRPr="0033750C" w:rsidRDefault="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D230551" w14:textId="56E08254" w:rsidR="00F30F3C" w:rsidRPr="0033750C" w:rsidRDefault="00F30F3C" w:rsidP="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2D2AF5D" w14:textId="77777777"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24B321" w14:textId="179E689E"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我的申请材料已附在这封邮件中。感谢您在百忙之中查阅我的申请材料。</w:t>
      </w:r>
    </w:p>
    <w:p w14:paraId="34F8D4C7" w14:textId="0E456306" w:rsidR="00F30F3C" w:rsidRPr="0033750C" w:rsidRDefault="00F30F3C" w:rsidP="00F30F3C">
      <w:pPr>
        <w:pStyle w:val="af2"/>
        <w:ind w:firstLine="420"/>
      </w:pPr>
      <w:r w:rsidRPr="0033750C">
        <w:t>此致</w:t>
      </w:r>
    </w:p>
    <w:p w14:paraId="49079D53" w14:textId="085DB10C" w:rsidR="00F30F3C" w:rsidRPr="0033750C" w:rsidRDefault="00F30F3C" w:rsidP="00F30F3C">
      <w:pPr>
        <w:pStyle w:val="af4"/>
        <w:ind w:left="0"/>
      </w:pPr>
      <w:r w:rsidRPr="0033750C">
        <w:t>敬礼！</w:t>
      </w:r>
    </w:p>
    <w:p w14:paraId="442B5A7C" w14:textId="77777777" w:rsidR="00F30F3C" w:rsidRPr="0033750C" w:rsidRDefault="00F30F3C" w:rsidP="00F30F3C">
      <w:pPr>
        <w:pStyle w:val="af4"/>
        <w:ind w:left="0"/>
        <w:jc w:val="right"/>
      </w:pPr>
      <w:r w:rsidRPr="0033750C">
        <w:t>金刘超</w:t>
      </w:r>
    </w:p>
    <w:p w14:paraId="4E3B1F03" w14:textId="77777777" w:rsidR="00F30F3C" w:rsidRPr="0033750C" w:rsidRDefault="00F30F3C" w:rsidP="00F30F3C">
      <w:pPr>
        <w:pStyle w:val="af4"/>
        <w:ind w:left="0"/>
        <w:jc w:val="right"/>
      </w:pPr>
      <w:r w:rsidRPr="0033750C">
        <w:t>2021</w:t>
      </w:r>
      <w:r w:rsidRPr="0033750C">
        <w:t>年</w:t>
      </w:r>
      <w:r w:rsidRPr="0033750C">
        <w:t>6</w:t>
      </w:r>
      <w:r w:rsidRPr="0033750C">
        <w:t>月</w:t>
      </w:r>
      <w:r w:rsidRPr="0033750C">
        <w:t>11</w:t>
      </w:r>
      <w:r w:rsidRPr="0033750C">
        <w:t>日</w:t>
      </w:r>
    </w:p>
    <w:p w14:paraId="2F04905D" w14:textId="77777777" w:rsidR="00F30F3C" w:rsidRPr="0033750C" w:rsidRDefault="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F5A080" w14:textId="11DEE504" w:rsidR="00D33249" w:rsidRPr="0033750C" w:rsidRDefault="00D33249" w:rsidP="00D332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111B34EE" w14:textId="77777777" w:rsidR="00D33249" w:rsidRPr="0033750C" w:rsidRDefault="00D33249" w:rsidP="00D332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I will share the follow-up news with you. Wish you a wonderful week. Thank you again for your patient help. </w:t>
      </w:r>
      <w:r w:rsidRPr="0033750C">
        <w:rPr>
          <w:rFonts w:ascii="Times New Roman" w:hAnsi="Times New Roman" w:cs="Times New Roman"/>
        </w:rPr>
        <w:t xml:space="preserve"> </w:t>
      </w:r>
    </w:p>
    <w:p w14:paraId="5BCA4D8D"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0DF1D0"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30B752" w14:textId="77777777" w:rsidR="00D33249" w:rsidRPr="0033750C" w:rsidRDefault="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C4A116" w14:textId="3F9542CE"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5822785F" w14:textId="77777777"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您好！</w:t>
      </w:r>
    </w:p>
    <w:p w14:paraId="1EEE9D1B" w14:textId="47CE233F"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我是四川大学匹兹堡学院的金刘超，我希望参加清华大学航天航空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夏令营。我的申请材料已附在这封邮件中。感谢您在百忙之中查阅我的申请资料。</w:t>
      </w:r>
    </w:p>
    <w:p w14:paraId="21DF94EA" w14:textId="77777777" w:rsidR="00B9222D" w:rsidRPr="0033750C" w:rsidRDefault="00B9222D" w:rsidP="00B9222D">
      <w:pPr>
        <w:pStyle w:val="af2"/>
      </w:pPr>
      <w:r w:rsidRPr="0033750C">
        <w:tab/>
      </w:r>
      <w:r w:rsidRPr="0033750C">
        <w:t>此致</w:t>
      </w:r>
    </w:p>
    <w:p w14:paraId="26E1073E" w14:textId="19F8B8D8" w:rsidR="00B9222D" w:rsidRPr="0033750C" w:rsidRDefault="00B9222D" w:rsidP="00B9222D">
      <w:pPr>
        <w:pStyle w:val="af4"/>
        <w:ind w:left="0"/>
      </w:pPr>
      <w:r w:rsidRPr="0033750C">
        <w:t>敬礼</w:t>
      </w:r>
    </w:p>
    <w:p w14:paraId="75D7EB5D" w14:textId="572F2301" w:rsidR="00B9222D" w:rsidRPr="0033750C" w:rsidRDefault="00B9222D" w:rsidP="00B9222D">
      <w:pPr>
        <w:pStyle w:val="af4"/>
        <w:ind w:left="0"/>
        <w:jc w:val="right"/>
      </w:pPr>
      <w:r w:rsidRPr="0033750C">
        <w:t>金刘超</w:t>
      </w:r>
    </w:p>
    <w:p w14:paraId="465ED480" w14:textId="7F8973E1" w:rsidR="00B9222D" w:rsidRPr="0033750C" w:rsidRDefault="00B9222D" w:rsidP="00B9222D">
      <w:pPr>
        <w:pStyle w:val="af4"/>
        <w:ind w:left="0"/>
        <w:jc w:val="right"/>
      </w:pPr>
      <w:r w:rsidRPr="0033750C">
        <w:t>2021</w:t>
      </w:r>
      <w:r w:rsidRPr="0033750C">
        <w:t>年</w:t>
      </w:r>
      <w:r w:rsidRPr="0033750C">
        <w:t>6</w:t>
      </w:r>
      <w:r w:rsidRPr="0033750C">
        <w:t>月</w:t>
      </w:r>
      <w:r w:rsidRPr="0033750C">
        <w:t>11</w:t>
      </w:r>
      <w:r w:rsidRPr="0033750C">
        <w:t>日</w:t>
      </w:r>
    </w:p>
    <w:p w14:paraId="607235CB" w14:textId="45CEBACC" w:rsidR="00B9222D" w:rsidRPr="0033750C" w:rsidRDefault="00B9222D" w:rsidP="00B9222D">
      <w:pPr>
        <w:rPr>
          <w:rFonts w:ascii="Times New Roman" w:hAnsi="Times New Roman" w:cs="Times New Roman"/>
        </w:rPr>
      </w:pPr>
      <w:r w:rsidRPr="0033750C">
        <w:rPr>
          <w:rFonts w:ascii="Times New Roman" w:hAnsi="Times New Roman" w:cs="Times New Roman"/>
        </w:rPr>
        <w:br w:type="page"/>
      </w:r>
    </w:p>
    <w:p w14:paraId="6AFE2977" w14:textId="006C93E4" w:rsidR="002264AD" w:rsidRPr="0033750C" w:rsidRDefault="002264AD" w:rsidP="002264A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3389A6BA" w14:textId="5AF9328C" w:rsidR="002264AD" w:rsidRPr="0033750C" w:rsidRDefault="002264AD" w:rsidP="002264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2:00 - 12:30 PM UK time is OK for me. </w:t>
      </w:r>
      <w:r w:rsidR="00CB427A" w:rsidRPr="0033750C">
        <w:rPr>
          <w:rFonts w:ascii="Times New Roman" w:eastAsia="SimSun" w:hAnsi="Times New Roman" w:cs="Times New Roman"/>
          <w:color w:val="1F497D"/>
          <w:kern w:val="0"/>
          <w:sz w:val="22"/>
        </w:rPr>
        <w:t xml:space="preserve">I was wondering what chat platform do we use so I can prepare in advance. Hope we will have a pleasant communication. </w:t>
      </w:r>
      <w:r w:rsidRPr="0033750C">
        <w:rPr>
          <w:rFonts w:ascii="Times New Roman" w:eastAsia="SimSun" w:hAnsi="Times New Roman" w:cs="Times New Roman"/>
          <w:color w:val="1F497D"/>
          <w:kern w:val="0"/>
          <w:sz w:val="22"/>
        </w:rPr>
        <w:t>Thank you for your selfless help.</w:t>
      </w:r>
    </w:p>
    <w:p w14:paraId="42CE0802"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1617C7"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F54252" w14:textId="77777777" w:rsidR="002264AD" w:rsidRPr="0033750C" w:rsidRDefault="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837A311" w14:textId="227775F7" w:rsidR="00B84E9C" w:rsidRPr="0033750C" w:rsidRDefault="00B84E9C" w:rsidP="00B84E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77AB66" w14:textId="634E2AB5" w:rsidR="00B84E9C" w:rsidRPr="0033750C" w:rsidRDefault="00B84E9C" w:rsidP="00B84E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last email, you asked me how things are going on in summer camp appli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deadline for most applications for summer camps has not yet ended, so the results have not yet been announc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is morning I received an offer from Summer Workshop held by the Faculty of Engineering, The Chinese University of Hong Kong (CUHK) that I applied for a long time ago. I plan to attend their </w:t>
      </w:r>
      <w:r w:rsidR="003917CC"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nline workshop, which is from July 5 to 9, 2021. If there is any news about the summer camp application of other universities, I will tell you as soon as possible.</w:t>
      </w:r>
      <w:r w:rsidR="003917CC" w:rsidRPr="0033750C">
        <w:rPr>
          <w:rFonts w:ascii="Times New Roman" w:hAnsi="Times New Roman" w:cs="Times New Roman"/>
        </w:rPr>
        <w:t xml:space="preserve"> </w:t>
      </w:r>
      <w:r w:rsidR="003917CC" w:rsidRPr="0033750C">
        <w:rPr>
          <w:rFonts w:ascii="Times New Roman" w:eastAsia="SimSun" w:hAnsi="Times New Roman" w:cs="Times New Roman"/>
          <w:color w:val="1F497D"/>
          <w:kern w:val="0"/>
          <w:sz w:val="22"/>
        </w:rPr>
        <w:t>Thank you for your selfless help.</w:t>
      </w:r>
    </w:p>
    <w:p w14:paraId="62763405"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6939B"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F3EF7E" w14:textId="77777777" w:rsidR="00B84E9C" w:rsidRPr="0033750C" w:rsidRDefault="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1DC47DC" w14:textId="6035686C" w:rsidR="00394252" w:rsidRPr="0033750C" w:rsidRDefault="00394252" w:rsidP="003942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ABD99EB" w14:textId="564FC6FB"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tell you that I have successfully applied for the HK PhD Fellowship Summer Workshop held by the Faculty of Engineering, CUHK. I am really interested in your research area and current projects. Hope we can have a pleasant communication during the workshop. </w:t>
      </w:r>
    </w:p>
    <w:p w14:paraId="59BEBBC7" w14:textId="77777777"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36A6C0" w14:textId="2B52144B"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7C4FB" w14:textId="77777777"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1"/>
    <w:bookmarkEnd w:id="52"/>
    <w:p w14:paraId="28856E11" w14:textId="77777777" w:rsidR="00394252" w:rsidRPr="0033750C" w:rsidRDefault="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FB34E1" w14:textId="171F5826" w:rsidR="001A3F33" w:rsidRPr="0033750C" w:rsidRDefault="001A3F33" w:rsidP="001A3F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142B957" w14:textId="0F7E3B11"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be your teaching assistant. Here is my information you may need to submit to academic affair teacher: </w:t>
      </w:r>
    </w:p>
    <w:p w14:paraId="796A7EA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姓名：金刘超</w:t>
      </w:r>
    </w:p>
    <w:p w14:paraId="0588AD6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号：</w:t>
      </w:r>
      <w:r w:rsidRPr="0033750C">
        <w:rPr>
          <w:rFonts w:ascii="Times New Roman" w:eastAsia="SimSun" w:hAnsi="Times New Roman" w:cs="Times New Roman"/>
          <w:color w:val="1F497D"/>
          <w:kern w:val="0"/>
          <w:sz w:val="22"/>
        </w:rPr>
        <w:t>2018141521058</w:t>
      </w:r>
    </w:p>
    <w:p w14:paraId="676FE90E"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电话：</w:t>
      </w:r>
      <w:r w:rsidRPr="0033750C">
        <w:rPr>
          <w:rFonts w:ascii="Times New Roman" w:eastAsia="SimSun" w:hAnsi="Times New Roman" w:cs="Times New Roman"/>
          <w:color w:val="1F497D"/>
          <w:kern w:val="0"/>
          <w:sz w:val="22"/>
        </w:rPr>
        <w:t>18258525750</w:t>
      </w:r>
    </w:p>
    <w:p w14:paraId="12A3A6FA" w14:textId="54CC3E69"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邮箱：</w:t>
      </w:r>
      <w:hyperlink r:id="rId140" w:history="1">
        <w:r w:rsidRPr="0033750C">
          <w:rPr>
            <w:rStyle w:val="ae"/>
            <w:rFonts w:ascii="Times New Roman" w:eastAsia="SimSun" w:hAnsi="Times New Roman" w:cs="Times New Roman"/>
            <w:kern w:val="0"/>
            <w:sz w:val="22"/>
          </w:rPr>
          <w:t>windbirdman@stu.scu.edu.cn</w:t>
        </w:r>
      </w:hyperlink>
    </w:p>
    <w:p w14:paraId="387EE754" w14:textId="2D64F613"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offering me the opportunity. </w:t>
      </w:r>
    </w:p>
    <w:p w14:paraId="57CD2255"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B0E03"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443D95" w14:textId="77777777" w:rsidR="001A3F33" w:rsidRPr="0033750C" w:rsidRDefault="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74517" w14:textId="436BD7D7" w:rsidR="0098310C" w:rsidRPr="0033750C" w:rsidRDefault="0098310C"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FFICIAL UNDERGRADUATE TRANSCRIPT OF SICHUAN UNIVERSITY</w:t>
      </w:r>
    </w:p>
    <w:p w14:paraId="4F8C0B57" w14:textId="6B9E9717" w:rsidR="00AC7A0B" w:rsidRPr="0033750C" w:rsidRDefault="00AC7A0B"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310C" w:rsidRPr="0033750C">
        <w:rPr>
          <w:rFonts w:ascii="Times New Roman" w:eastAsia="SimSun" w:hAnsi="Times New Roman" w:cs="Times New Roman"/>
          <w:color w:val="1F497D"/>
          <w:kern w:val="0"/>
          <w:sz w:val="22"/>
        </w:rPr>
        <w:t>Prof. Mohammad</w:t>
      </w:r>
      <w:r w:rsidRPr="0033750C">
        <w:rPr>
          <w:rFonts w:ascii="Times New Roman" w:eastAsia="SimSun" w:hAnsi="Times New Roman" w:cs="Times New Roman"/>
          <w:color w:val="1F497D"/>
          <w:kern w:val="0"/>
          <w:sz w:val="22"/>
        </w:rPr>
        <w:t>,</w:t>
      </w:r>
    </w:p>
    <w:p w14:paraId="4A9BF148" w14:textId="45E6C86C" w:rsidR="00AC7A0B" w:rsidRPr="0033750C" w:rsidRDefault="00AC7A0B" w:rsidP="00AC7A0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am honored to receive your reply. My </w:t>
      </w:r>
      <w:r w:rsidR="0098310C" w:rsidRPr="0033750C">
        <w:rPr>
          <w:rFonts w:ascii="Times New Roman" w:eastAsia="DengXian" w:hAnsi="Times New Roman" w:cs="Times New Roman"/>
          <w:color w:val="1F497D"/>
          <w:kern w:val="0"/>
          <w:sz w:val="22"/>
          <w:bdr w:val="none" w:sz="0" w:space="0" w:color="auto" w:frame="1"/>
        </w:rPr>
        <w:t xml:space="preserve">official </w:t>
      </w:r>
      <w:r w:rsidRPr="0033750C">
        <w:rPr>
          <w:rFonts w:ascii="Times New Roman" w:eastAsia="DengXian" w:hAnsi="Times New Roman" w:cs="Times New Roman"/>
          <w:color w:val="1F497D"/>
          <w:kern w:val="0"/>
          <w:sz w:val="22"/>
          <w:bdr w:val="none" w:sz="0" w:space="0" w:color="auto" w:frame="1"/>
        </w:rPr>
        <w:t xml:space="preserve">academic transcript is attached </w:t>
      </w:r>
      <w:r w:rsidR="0098310C" w:rsidRPr="0033750C">
        <w:rPr>
          <w:rFonts w:ascii="Times New Roman" w:eastAsia="DengXian" w:hAnsi="Times New Roman" w:cs="Times New Roman"/>
          <w:color w:val="1F497D"/>
          <w:kern w:val="0"/>
          <w:sz w:val="22"/>
          <w:bdr w:val="none" w:sz="0" w:space="0" w:color="auto" w:frame="1"/>
        </w:rPr>
        <w:t>to</w:t>
      </w:r>
      <w:r w:rsidRPr="0033750C">
        <w:rPr>
          <w:rFonts w:ascii="Times New Roman" w:eastAsia="DengXian" w:hAnsi="Times New Roman" w:cs="Times New Roman"/>
          <w:color w:val="1F497D"/>
          <w:kern w:val="0"/>
          <w:sz w:val="22"/>
          <w:bdr w:val="none" w:sz="0" w:space="0" w:color="auto" w:frame="1"/>
        </w:rPr>
        <w:t xml:space="preserve"> this email.</w:t>
      </w:r>
      <w:r w:rsidRPr="0033750C">
        <w:rPr>
          <w:rFonts w:ascii="Times New Roman" w:eastAsia="SimSun" w:hAnsi="Times New Roman" w:cs="Times New Roman"/>
          <w:color w:val="1F497D"/>
          <w:kern w:val="0"/>
          <w:sz w:val="22"/>
        </w:rPr>
        <w:t xml:space="preserve"> </w:t>
      </w:r>
      <w:r w:rsidR="0098310C" w:rsidRPr="0033750C">
        <w:rPr>
          <w:rFonts w:ascii="Times New Roman" w:eastAsia="SimSun" w:hAnsi="Times New Roman" w:cs="Times New Roman"/>
          <w:color w:val="1F497D"/>
          <w:kern w:val="0"/>
          <w:sz w:val="22"/>
        </w:rPr>
        <w:t>I am still studying in China now, so I don</w:t>
      </w:r>
      <w:r w:rsidR="00722F9A">
        <w:rPr>
          <w:rFonts w:ascii="Times New Roman" w:eastAsia="SimSun" w:hAnsi="Times New Roman" w:cs="Times New Roman"/>
          <w:color w:val="1F497D"/>
          <w:kern w:val="0"/>
          <w:sz w:val="22"/>
        </w:rPr>
        <w:t>’</w:t>
      </w:r>
      <w:r w:rsidR="0098310C" w:rsidRPr="0033750C">
        <w:rPr>
          <w:rFonts w:ascii="Times New Roman" w:eastAsia="SimSun" w:hAnsi="Times New Roman" w:cs="Times New Roman"/>
          <w:color w:val="1F497D"/>
          <w:kern w:val="0"/>
          <w:sz w:val="22"/>
        </w:rPr>
        <w:t>t have pre-unversity studies.</w:t>
      </w:r>
      <w:r w:rsidR="0098310C" w:rsidRPr="0033750C">
        <w:rPr>
          <w:rFonts w:ascii="Times New Roman" w:hAnsi="Times New Roman" w:cs="Times New Roman"/>
        </w:rPr>
        <w:t xml:space="preserve"> </w:t>
      </w:r>
      <w:r w:rsidR="0098310C" w:rsidRPr="0033750C">
        <w:rPr>
          <w:rFonts w:ascii="Times New Roman" w:eastAsia="SimSun" w:hAnsi="Times New Roman" w:cs="Times New Roman"/>
          <w:color w:val="1F497D"/>
          <w:kern w:val="0"/>
          <w:sz w:val="22"/>
        </w:rPr>
        <w:t xml:space="preserve">Hope this is OK. </w:t>
      </w:r>
      <w:r w:rsidRPr="0033750C">
        <w:rPr>
          <w:rFonts w:ascii="Times New Roman" w:eastAsia="DengXian" w:hAnsi="Times New Roman" w:cs="Times New Roman"/>
          <w:color w:val="1F497D"/>
          <w:kern w:val="0"/>
          <w:sz w:val="22"/>
          <w:bdr w:val="none" w:sz="0" w:space="0" w:color="auto" w:frame="1"/>
        </w:rPr>
        <w:t>Have a nice day!</w:t>
      </w:r>
    </w:p>
    <w:p w14:paraId="6597B1AF" w14:textId="3A451122" w:rsidR="0098310C" w:rsidRPr="0033750C" w:rsidRDefault="0098310C" w:rsidP="009831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B84277A"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B68BB"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1CE17" w14:textId="77777777" w:rsidR="00AC7A0B" w:rsidRPr="0033750C" w:rsidRDefault="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5DFA397" w14:textId="2AAC8A49"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w:t>
      </w:r>
    </w:p>
    <w:p w14:paraId="5F939E49"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ought you will be going to USA after this semester. It will be great if you are able to help me. In the next semester, I need a TA for Mechanical Design 1. The class will be on Wednesday 8.15 to 11 am. Will you be interested? I think you will be able to do a great job. Please let me know. What are your plans? Did you get any reply for the summer research applications?</w:t>
      </w:r>
    </w:p>
    <w:p w14:paraId="3D2C4CD5"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91C7E07"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2F07BBED" w14:textId="77777777" w:rsidR="003D1ACB" w:rsidRPr="0033750C" w:rsidRDefault="003D1ACB" w:rsidP="003D1ACB">
      <w:pPr>
        <w:widowControl/>
        <w:jc w:val="left"/>
        <w:rPr>
          <w:rFonts w:ascii="Times New Roman" w:eastAsia="SimSun" w:hAnsi="Times New Roman" w:cs="Times New Roman"/>
          <w:color w:val="1F497D"/>
          <w:kern w:val="0"/>
          <w:sz w:val="22"/>
        </w:rPr>
      </w:pPr>
    </w:p>
    <w:p w14:paraId="108292E8" w14:textId="77777777" w:rsidR="003D1ACB" w:rsidRPr="0033750C" w:rsidRDefault="003D1ACB" w:rsidP="003D1A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C2A8D7" w14:textId="411788B4" w:rsidR="00FA5F52"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receive your reply. I have some concerns about the TA of Mechanical Design 1.</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have a class on Mechanical Design 2 from 8.15 to 11 am on Wednesday next semester, so I was wondering whether TA needs to attend the lecture. I noticed that most of your TAs are required to attend the class, so I took this issue into consideration when I applied. </w:t>
      </w:r>
    </w:p>
    <w:p w14:paraId="06E5F337" w14:textId="77777777" w:rsidR="00FA5F52" w:rsidRPr="0033750C" w:rsidRDefault="00FA5F52"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6F17D11"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57DA42"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6E37F0" w14:textId="1505499E" w:rsidR="003D1ACB"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D5A839" w14:textId="15174993" w:rsidR="006B6346" w:rsidRPr="0033750C" w:rsidRDefault="006B6346" w:rsidP="006B634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29A3529F" w14:textId="52A7904A"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w:t>
      </w:r>
      <w:r w:rsidR="004C3A09" w:rsidRPr="0033750C">
        <w:rPr>
          <w:rFonts w:ascii="Times New Roman" w:eastAsia="SimSun" w:hAnsi="Times New Roman" w:cs="Times New Roman"/>
          <w:color w:val="1F497D"/>
          <w:kern w:val="0"/>
          <w:sz w:val="22"/>
        </w:rPr>
        <w:t xml:space="preserve">have the opportunity to </w:t>
      </w:r>
      <w:r w:rsidRPr="0033750C">
        <w:rPr>
          <w:rFonts w:ascii="Times New Roman" w:eastAsia="SimSun" w:hAnsi="Times New Roman" w:cs="Times New Roman"/>
          <w:color w:val="1F497D"/>
          <w:kern w:val="0"/>
          <w:sz w:val="22"/>
        </w:rPr>
        <w:t xml:space="preserve">apply for ZHIYUAN Honors Program as shown in </w:t>
      </w:r>
      <w:r w:rsidR="0008495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link: </w:t>
      </w:r>
      <w:hyperlink r:id="rId141" w:history="1">
        <w:r w:rsidRPr="0033750C">
          <w:rPr>
            <w:rStyle w:val="ae"/>
            <w:rFonts w:ascii="Times New Roman" w:eastAsia="SimSun" w:hAnsi="Times New Roman" w:cs="Times New Roman"/>
            <w:kern w:val="0"/>
            <w:sz w:val="22"/>
          </w:rPr>
          <w:t>https://yzb.sjtu.edu.cn/info/1004/3241.htm</w:t>
        </w:r>
      </w:hyperlink>
      <w:r w:rsidRPr="0033750C">
        <w:rPr>
          <w:rFonts w:ascii="Times New Roman" w:eastAsia="SimSun" w:hAnsi="Times New Roman" w:cs="Times New Roman"/>
          <w:color w:val="1F497D"/>
          <w:kern w:val="0"/>
          <w:sz w:val="22"/>
        </w:rPr>
        <w:t xml:space="preserve">. </w:t>
      </w:r>
    </w:p>
    <w:p w14:paraId="2536BB31" w14:textId="0C8D4AA0" w:rsidR="001F1D84" w:rsidRPr="0033750C" w:rsidRDefault="00A7131F" w:rsidP="005A3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ZHIYUAN Honors Program can provide me </w:t>
      </w:r>
      <w:r w:rsidR="0008495A"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m</w:t>
      </w:r>
      <w:r w:rsidR="0008495A" w:rsidRPr="0033750C">
        <w:rPr>
          <w:rFonts w:ascii="Times New Roman" w:eastAsia="SimSun" w:hAnsi="Times New Roman" w:cs="Times New Roman"/>
          <w:color w:val="1F497D"/>
          <w:kern w:val="0"/>
          <w:sz w:val="22"/>
        </w:rPr>
        <w:t>ore capability</w:t>
      </w:r>
      <w:r w:rsidRPr="0033750C">
        <w:rPr>
          <w:rFonts w:ascii="Times New Roman" w:eastAsia="SimSun" w:hAnsi="Times New Roman" w:cs="Times New Roman"/>
          <w:color w:val="1F497D"/>
          <w:kern w:val="0"/>
          <w:sz w:val="22"/>
        </w:rPr>
        <w:t xml:space="preserve"> of international perspective, which is indeed what I am af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is is also the reason why I want to apply to UM-SJTU JI instead of other colleges in SJT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 broader international perspective allows me to clearly explore where the worl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dvanced technology is developing.</w:t>
      </w:r>
      <w:r w:rsidR="005A322B" w:rsidRPr="0033750C">
        <w:rPr>
          <w:rFonts w:ascii="Times New Roman" w:eastAsia="SimSun" w:hAnsi="Times New Roman" w:cs="Times New Roman"/>
          <w:color w:val="1F497D"/>
          <w:kern w:val="0"/>
          <w:sz w:val="22"/>
        </w:rPr>
        <w:t xml:space="preserve"> Yesterday, Shaolong  Sui, an alumnus of UM-SJTU JI, came to our institute to give a lecture. He said that he learned two things in his undergraduate studies at UM-SJTU JI. One is the importance of foreseeing future development, and the other is believing that nothing is impossible. </w:t>
      </w:r>
      <w:r w:rsidR="0008495A" w:rsidRPr="0033750C">
        <w:rPr>
          <w:rFonts w:ascii="Times New Roman" w:eastAsia="SimSun" w:hAnsi="Times New Roman" w:cs="Times New Roman"/>
          <w:color w:val="1F497D"/>
          <w:kern w:val="0"/>
          <w:sz w:val="22"/>
        </w:rPr>
        <w:t>Later he went to Stanford University to study for a master</w:t>
      </w:r>
      <w:r w:rsidR="00722F9A">
        <w:rPr>
          <w:rFonts w:ascii="Times New Roman" w:eastAsia="SimSun" w:hAnsi="Times New Roman" w:cs="Times New Roman"/>
          <w:color w:val="1F497D"/>
          <w:kern w:val="0"/>
          <w:sz w:val="22"/>
        </w:rPr>
        <w:t>’</w:t>
      </w:r>
      <w:r w:rsidR="0008495A" w:rsidRPr="0033750C">
        <w:rPr>
          <w:rFonts w:ascii="Times New Roman" w:eastAsia="SimSun" w:hAnsi="Times New Roman" w:cs="Times New Roman"/>
          <w:color w:val="1F497D"/>
          <w:kern w:val="0"/>
          <w:sz w:val="22"/>
        </w:rPr>
        <w:t xml:space="preserve">s degree. </w:t>
      </w:r>
      <w:r w:rsidR="005A322B" w:rsidRPr="0033750C">
        <w:rPr>
          <w:rFonts w:ascii="Times New Roman" w:eastAsia="SimSun" w:hAnsi="Times New Roman" w:cs="Times New Roman"/>
          <w:color w:val="1F497D"/>
          <w:kern w:val="0"/>
          <w:sz w:val="22"/>
        </w:rPr>
        <w:t>To be honest, I have always believed in these two truths</w:t>
      </w:r>
      <w:r w:rsidR="0008495A" w:rsidRPr="0033750C">
        <w:rPr>
          <w:rFonts w:ascii="Times New Roman" w:eastAsia="SimSun" w:hAnsi="Times New Roman" w:cs="Times New Roman"/>
          <w:color w:val="1F497D"/>
          <w:kern w:val="0"/>
          <w:sz w:val="22"/>
        </w:rPr>
        <w:t xml:space="preserve"> and</w:t>
      </w:r>
      <w:r w:rsidR="005A322B" w:rsidRPr="0033750C">
        <w:rPr>
          <w:rFonts w:ascii="Times New Roman" w:eastAsia="SimSun" w:hAnsi="Times New Roman" w:cs="Times New Roman"/>
          <w:color w:val="1F497D"/>
          <w:kern w:val="0"/>
          <w:sz w:val="22"/>
        </w:rPr>
        <w:t xml:space="preserve"> ZHIYUAN Honors Program is exactly what I am longing for.</w:t>
      </w:r>
    </w:p>
    <w:p w14:paraId="735BB4D7" w14:textId="2D1D2176" w:rsidR="005A322B" w:rsidRPr="0033750C" w:rsidRDefault="005A322B" w:rsidP="00A713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feel that I do not have this opportunity to apply for the ZHIYUAN Honors Program, I will not be discouraged. I will continue to apply for the direct entry for the doctorate course of UM-SJTU JI and look forward to joining your laboratory. If you think I have </w:t>
      </w:r>
      <w:r w:rsidR="0008495A" w:rsidRPr="0033750C">
        <w:rPr>
          <w:rFonts w:ascii="Times New Roman" w:eastAsia="SimSun" w:hAnsi="Times New Roman" w:cs="Times New Roman"/>
          <w:color w:val="1F497D"/>
          <w:kern w:val="0"/>
          <w:sz w:val="22"/>
        </w:rPr>
        <w:t xml:space="preserve">the possibility </w:t>
      </w:r>
      <w:r w:rsidRPr="0033750C">
        <w:rPr>
          <w:rFonts w:ascii="Times New Roman" w:eastAsia="SimSun" w:hAnsi="Times New Roman" w:cs="Times New Roman"/>
          <w:color w:val="1F497D"/>
          <w:kern w:val="0"/>
          <w:sz w:val="22"/>
        </w:rPr>
        <w:t>in applying for this program, I will try my best to write my research plan and discuss my future research direction with you.</w:t>
      </w:r>
    </w:p>
    <w:p w14:paraId="656B5440" w14:textId="48955DA7"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18C0B31" w14:textId="1CA91CD0" w:rsidR="006B6346" w:rsidRPr="0033750C" w:rsidRDefault="00A7131F"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963EE0" w14:textId="77777777" w:rsidR="006B6346" w:rsidRPr="0033750C" w:rsidRDefault="006B6346"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C66820" w14:textId="77777777" w:rsidR="001F1D84" w:rsidRPr="0033750C" w:rsidRDefault="001F1D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A524B3" w14:textId="22DD31A6" w:rsidR="000F4AC1" w:rsidRPr="0033750C" w:rsidRDefault="000F4AC1" w:rsidP="000F4AC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y for Teaching Assistant Next Semester for Statics 2</w:t>
      </w:r>
    </w:p>
    <w:p w14:paraId="697DC5F6" w14:textId="3A1325A3" w:rsidR="000F4AC1" w:rsidRPr="0033750C" w:rsidRDefault="000F4AC1" w:rsidP="000F4AC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071C175" w14:textId="55F796B6" w:rsidR="000F4AC1" w:rsidRPr="0033750C" w:rsidRDefault="000F4AC1" w:rsidP="00D52F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you because I was wondering whether you need teaching assistant next semester for Statics 2.</w:t>
      </w:r>
      <w:r w:rsidRPr="0033750C">
        <w:rPr>
          <w:rFonts w:ascii="Times New Roman" w:hAnsi="Times New Roman" w:cs="Times New Roman"/>
        </w:rPr>
        <w:t xml:space="preserve"> </w:t>
      </w:r>
      <w:r w:rsidR="00D52FDA" w:rsidRPr="0033750C">
        <w:rPr>
          <w:rFonts w:ascii="Times New Roman" w:eastAsia="SimSun" w:hAnsi="Times New Roman" w:cs="Times New Roman"/>
          <w:color w:val="1F497D"/>
          <w:kern w:val="0"/>
          <w:sz w:val="22"/>
        </w:rPr>
        <w:t xml:space="preserve">In the next semester, I plan to stay in China and apply for a Ph.D. I am very grateful that you have helped me a lot in my past academic life, so I really want to be your teaching assistant. </w:t>
      </w:r>
    </w:p>
    <w:p w14:paraId="074B01BF" w14:textId="67B61C8A" w:rsidR="000F4AC1" w:rsidRPr="0033750C" w:rsidRDefault="000F4AC1" w:rsidP="000F4A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38EBDB9" w14:textId="77777777" w:rsidR="000F4AC1" w:rsidRPr="0033750C" w:rsidRDefault="000F4AC1" w:rsidP="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BB25C7" w14:textId="25443E3A" w:rsidR="000F4AC1" w:rsidRPr="0033750C" w:rsidRDefault="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7EC79AD" w14:textId="3AB480BA"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7604CE44" w14:textId="77777777"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316A008A" w14:textId="4C3582D6"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w:t>
      </w:r>
      <w:r w:rsidR="009F1029" w:rsidRPr="0033750C">
        <w:rPr>
          <w:rFonts w:ascii="Times New Roman" w:eastAsia="SimSun" w:hAnsi="Times New Roman" w:cs="Times New Roman"/>
          <w:color w:val="1F497D"/>
          <w:kern w:val="0"/>
          <w:sz w:val="22"/>
        </w:rPr>
        <w:t>e I was wonder why there is no major of “Sensors and Microsystems” for Ph.D. in the web application system as shown in attachment 1 and 2, which is different from notice for summer camp.</w:t>
      </w:r>
      <w:r w:rsidR="009F1029" w:rsidRPr="0033750C">
        <w:rPr>
          <w:rFonts w:ascii="Times New Roman" w:hAnsi="Times New Roman" w:cs="Times New Roman"/>
        </w:rPr>
        <w:t xml:space="preserve"> </w:t>
      </w:r>
      <w:r w:rsidR="009F1029" w:rsidRPr="0033750C">
        <w:rPr>
          <w:rFonts w:ascii="Times New Roman" w:eastAsia="SimSun" w:hAnsi="Times New Roman" w:cs="Times New Roman"/>
          <w:color w:val="1F497D"/>
          <w:kern w:val="0"/>
          <w:sz w:val="22"/>
        </w:rPr>
        <w:t xml:space="preserve">I found that many </w:t>
      </w:r>
      <w:r w:rsidR="00522778" w:rsidRPr="0033750C">
        <w:rPr>
          <w:rFonts w:ascii="Times New Roman" w:eastAsia="SimSun" w:hAnsi="Times New Roman" w:cs="Times New Roman"/>
          <w:color w:val="1F497D"/>
          <w:kern w:val="0"/>
          <w:sz w:val="22"/>
        </w:rPr>
        <w:t>Ph.D.</w:t>
      </w:r>
      <w:r w:rsidR="009F1029" w:rsidRPr="0033750C">
        <w:rPr>
          <w:rFonts w:ascii="Times New Roman" w:eastAsia="SimSun" w:hAnsi="Times New Roman" w:cs="Times New Roman"/>
          <w:color w:val="1F497D"/>
          <w:kern w:val="0"/>
          <w:sz w:val="22"/>
        </w:rPr>
        <w:t xml:space="preserve"> programs on the notice are not on the application s</w:t>
      </w:r>
      <w:r w:rsidR="00522778" w:rsidRPr="0033750C">
        <w:rPr>
          <w:rFonts w:ascii="Times New Roman" w:eastAsia="SimSun" w:hAnsi="Times New Roman" w:cs="Times New Roman"/>
          <w:color w:val="1F497D"/>
          <w:kern w:val="0"/>
          <w:sz w:val="22"/>
        </w:rPr>
        <w:t xml:space="preserve">ystem, but all majors of master </w:t>
      </w:r>
      <w:r w:rsidR="009F1029" w:rsidRPr="0033750C">
        <w:rPr>
          <w:rFonts w:ascii="Times New Roman" w:eastAsia="SimSun" w:hAnsi="Times New Roman" w:cs="Times New Roman"/>
          <w:color w:val="1F497D"/>
          <w:kern w:val="0"/>
          <w:sz w:val="22"/>
        </w:rPr>
        <w:t>are available on the application system, which makes me feel very confused.</w:t>
      </w:r>
    </w:p>
    <w:p w14:paraId="7AE9D810" w14:textId="77777777"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812D0AD" w14:textId="77777777" w:rsidR="00185757" w:rsidRPr="0033750C" w:rsidRDefault="00185757" w:rsidP="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92B312" w14:textId="7F6910EE" w:rsidR="00185757" w:rsidRPr="0033750C" w:rsidRDefault="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7D069" w14:textId="68259A05"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F933F4F" w14:textId="69D13093"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Axinte,</w:t>
      </w:r>
    </w:p>
    <w:p w14:paraId="0EF09A83" w14:textId="7A0E99E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mechatronics system for hybrid manufacturing processing.  </w:t>
      </w:r>
    </w:p>
    <w:p w14:paraId="3F643AC7" w14:textId="63F82E6C" w:rsidR="009858D0" w:rsidRPr="0033750C" w:rsidRDefault="009858D0" w:rsidP="009858D0">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one of your research interests-is the field that I am very interested in, and it is also a direction that I have been working hard to research and explore. From the narration of my friends and my personal searching, I am very longing for the study and research environment of the University of Nottingham and looking forward to learning there. I was wondering whether you could be so kind to provide me with the opportunity of Ph.D. in the University of Nottingham. My CV is attached to this email.</w:t>
      </w:r>
    </w:p>
    <w:p w14:paraId="032FBE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99B1027"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CC785AF"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D6049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1DFD762"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356AC16"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F14879C"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1A32750"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57B501" w14:textId="77777777" w:rsidR="009858D0" w:rsidRPr="0033750C" w:rsidRDefault="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315258" w14:textId="38DEA473"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416CCB52" w14:textId="49B99E61" w:rsidR="00EE4136" w:rsidRPr="0033750C" w:rsidRDefault="00EE4136" w:rsidP="00EE41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are right. I need to upload the scanned version of the academic reference to the application system first, and then when I am admitted on the web system, I need to send a hard copy of all the materials by express delivery. The beginning of the recommendation letter can be written like this:</w:t>
      </w:r>
    </w:p>
    <w:p w14:paraId="5B8F9BF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w:t>
      </w:r>
    </w:p>
    <w:p w14:paraId="2F60768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om it may concern</w:t>
      </w:r>
    </w:p>
    <w:p w14:paraId="22B10C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Shanghai Jiao Tong University Joint Institute</w:t>
      </w:r>
    </w:p>
    <w:p w14:paraId="7D2C7448"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66E280E" w14:textId="70FDDAC2"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 Support for Mr. Liuchao Jin in his application for 2021 UM-SJTU JI summer camp</w:t>
      </w:r>
    </w:p>
    <w:p w14:paraId="55BE376A" w14:textId="5C75DA96"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ext content</w:t>
      </w:r>
    </w:p>
    <w:p w14:paraId="304F922C" w14:textId="3BF3F63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Thank you for your help!</w:t>
      </w:r>
    </w:p>
    <w:p w14:paraId="06AE10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1FAA24D" w14:textId="7047A75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CBAD2C0" w14:textId="65142C76"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1B888635" w14:textId="7F733831"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areful concern. </w:t>
      </w:r>
      <w:r w:rsidR="004952DE" w:rsidRPr="0033750C">
        <w:rPr>
          <w:rFonts w:ascii="Times New Roman" w:eastAsia="SimSun" w:hAnsi="Times New Roman" w:cs="Times New Roman"/>
          <w:color w:val="1F497D"/>
          <w:kern w:val="0"/>
          <w:sz w:val="22"/>
        </w:rPr>
        <w:t xml:space="preserve">Yes, there are two schools I am applying for. </w:t>
      </w:r>
      <w:r w:rsidRPr="0033750C">
        <w:rPr>
          <w:rFonts w:ascii="Times New Roman" w:eastAsia="SimSun" w:hAnsi="Times New Roman" w:cs="Times New Roman"/>
          <w:color w:val="1F497D"/>
          <w:kern w:val="0"/>
          <w:sz w:val="22"/>
        </w:rPr>
        <w:t>I think th</w:t>
      </w:r>
      <w:r w:rsidR="004952DE" w:rsidRPr="0033750C">
        <w:rPr>
          <w:rFonts w:ascii="Times New Roman" w:eastAsia="SimSun" w:hAnsi="Times New Roman" w:cs="Times New Roman"/>
          <w:color w:val="1F497D"/>
          <w:kern w:val="0"/>
          <w:sz w:val="22"/>
        </w:rPr>
        <w:t>e</w:t>
      </w:r>
      <w:r w:rsidRPr="0033750C">
        <w:rPr>
          <w:rFonts w:ascii="Times New Roman" w:eastAsia="SimSun" w:hAnsi="Times New Roman" w:cs="Times New Roman"/>
          <w:color w:val="1F497D"/>
          <w:kern w:val="0"/>
          <w:sz w:val="22"/>
        </w:rPr>
        <w:t xml:space="preserve"> academic reference</w:t>
      </w:r>
      <w:r w:rsidR="004952DE" w:rsidRPr="0033750C">
        <w:rPr>
          <w:rFonts w:ascii="Times New Roman" w:eastAsia="SimSun" w:hAnsi="Times New Roman" w:cs="Times New Roman"/>
          <w:color w:val="1F497D"/>
          <w:kern w:val="0"/>
          <w:sz w:val="22"/>
        </w:rPr>
        <w:t xml:space="preserve"> for Westlake University</w:t>
      </w:r>
      <w:r w:rsidRPr="0033750C">
        <w:rPr>
          <w:rFonts w:ascii="Times New Roman" w:eastAsia="SimSun" w:hAnsi="Times New Roman" w:cs="Times New Roman"/>
          <w:color w:val="1F497D"/>
          <w:kern w:val="0"/>
          <w:sz w:val="22"/>
        </w:rPr>
        <w:t xml:space="preserve"> is for both summer camp and PhD. Because in China, the summer camp is the first step to apply for PhD, which is designed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w:t>
      </w:r>
    </w:p>
    <w:p w14:paraId="2A331F0B" w14:textId="4DBEDAB8"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ctually, I have contacted Prof. Cui in the Westlake University and we have a pleasant conversation about future cooperation. He said he would do his best to let me in for summer research (but still need to apply through official channels) and he was sure we can work out some fruitful results through this cooperation period. </w:t>
      </w:r>
      <w:r w:rsidR="004952DE" w:rsidRPr="0033750C">
        <w:rPr>
          <w:rFonts w:ascii="Times New Roman" w:eastAsia="SimSun" w:hAnsi="Times New Roman" w:cs="Times New Roman"/>
          <w:color w:val="1F497D"/>
          <w:kern w:val="0"/>
          <w:sz w:val="22"/>
        </w:rPr>
        <w:t xml:space="preserve">Please note that summer research and summer camp are two totally different programs. Summer research is designed just for research. </w:t>
      </w:r>
      <w:r w:rsidRPr="0033750C">
        <w:rPr>
          <w:rFonts w:ascii="Times New Roman" w:eastAsia="SimSun" w:hAnsi="Times New Roman" w:cs="Times New Roman"/>
          <w:color w:val="1F497D"/>
          <w:kern w:val="0"/>
          <w:sz w:val="22"/>
        </w:rPr>
        <w:t>According to his notification, the admission quota for West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is determined by the committee. However, the admission quota for summer scientific research is decided by the tutor himself. So, I have already worked for the summer internship with Prof. Cui. I am now working for a review paper for publication guided by him and about to submit the application material for his summer research in next few days. </w:t>
      </w:r>
    </w:p>
    <w:p w14:paraId="08CA73B2" w14:textId="0BF6E9B3"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the details for the projects I have participated in, which may be used as information for you to write my reference letter.</w:t>
      </w:r>
    </w:p>
    <w:p w14:paraId="59C51921"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961D9EE"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D5C9B48" w14:textId="3C112CD4"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9526CAB"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for future study. </w:t>
      </w:r>
    </w:p>
    <w:p w14:paraId="0A1FA302"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BD30C1"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70462AF"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FE180" w14:textId="77777777" w:rsidR="00BC75FD" w:rsidRPr="0033750C" w:rsidRDefault="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D9D4F" w14:textId="442B469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728AB9A" w14:textId="7777777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5E4C0CDC" w14:textId="10C35016"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and the direct entry for the doctorate course at Harbin Institute of Technology, Shenzhen.  </w:t>
      </w:r>
    </w:p>
    <w:p w14:paraId="26962C90" w14:textId="44DF6E22" w:rsidR="003A6B5C" w:rsidRPr="0033750C" w:rsidRDefault="003A6B5C" w:rsidP="003A6B5C">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Robotics-one of your research interests-is the field that I am very interested in, and it is also a direction that I have been working hard to research and explore. From the narration of my friends and my personal searching, I am very longing for the study and research environment of Harbin Institute of Technology, Shenzhen and looking forward to learning there. If I am lucky enough to participate in the summer camp, I think that during academic discussions with my mentors and peers, I can gain more knowledge about robotics, and also I can further explore my future specific research direction. I was wondering whether you could be so kind to provide me with the opportunity of summer camp and, if possible, the direct entry for the doctorate course.</w:t>
      </w:r>
    </w:p>
    <w:p w14:paraId="6A386594"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109DD3B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1D0752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52BA9FF"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7255807"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EAEEDD1"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7E64CB5"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9973D"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A4107" w14:textId="77777777" w:rsidR="003A6B5C" w:rsidRPr="0033750C" w:rsidRDefault="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FFC8F" w14:textId="2B8369B0"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938E8D8" w14:textId="3A38A035"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774979B6" w14:textId="5B51DED7" w:rsidR="006F0AFA"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summer camp of School of Vehicle and Mobil</w:t>
      </w:r>
      <w:r w:rsidR="0008476B"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ty Tsinghua University.  </w:t>
      </w:r>
    </w:p>
    <w:p w14:paraId="58CF33C0" w14:textId="756A5BF3" w:rsidR="006F0AFA" w:rsidRPr="0033750C" w:rsidRDefault="006F0AFA" w:rsidP="006F0AF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nomous driving and intelligent cars-one of your research interests</w:t>
      </w:r>
      <w:r w:rsidR="004C433C"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autonomous driving, and also I can further explore my future specific research direction. I was wondering whether you could be so kind to provide me with the opportunity of summer camp and, if possible, the direct entry for the doctorate course.</w:t>
      </w:r>
    </w:p>
    <w:p w14:paraId="16115A67" w14:textId="6899AF8E" w:rsidR="0008476B"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14ED40CC" w14:textId="4280F73D" w:rsidR="0008476B"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39C6F0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535C586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15D8664A" w14:textId="18B840CF"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9C1A30A" w14:textId="4F6603B2" w:rsidR="006F0AFA"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if offered the chance to enter your lab. </w:t>
      </w:r>
      <w:r w:rsidR="006F0AFA" w:rsidRPr="0033750C">
        <w:rPr>
          <w:rFonts w:ascii="Times New Roman" w:eastAsia="SimSun" w:hAnsi="Times New Roman" w:cs="Times New Roman"/>
          <w:color w:val="1F497D"/>
          <w:kern w:val="0"/>
          <w:sz w:val="22"/>
        </w:rPr>
        <w:t>Your assistance will be greatly appreciated and looking forward to your earliest reply.</w:t>
      </w:r>
    </w:p>
    <w:p w14:paraId="4498A381"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C562C8"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761E2A" w14:textId="77777777" w:rsidR="006F0AFA" w:rsidRPr="0033750C" w:rsidRDefault="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190531" w14:textId="56C00B16"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744CB1A6" w14:textId="6FE4A479"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This is the forward email of invitation for academic reference towards Dean Chyu. I have talked to Dean Chyu about the academic reference and he wanted your help to coordinate the deadline. The deadline for these two reference letters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Besides, Xin (Ian) Li also wants to apply these two institutes. Later, he will also send you the invitation. Thank you for your kindness.</w:t>
      </w:r>
    </w:p>
    <w:p w14:paraId="3D482A36" w14:textId="77777777"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4882BAB"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6FFEEA0"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9C54F7" w14:textId="6FB455CE"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900FBF" w14:textId="7852A54C"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1B8E5A2" w14:textId="4A1BD329"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p>
    <w:p w14:paraId="3D4E4A20" w14:textId="75E6BB2C"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School of Vehicle and Mobilty Tsinghua University.  </w:t>
      </w:r>
    </w:p>
    <w:p w14:paraId="7F7E7208" w14:textId="1E04F645" w:rsidR="009D231B" w:rsidRPr="0033750C" w:rsidRDefault="009D231B" w:rsidP="009D231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and mechanical vibration-one of your research interests 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mechatrons and vibration, and also I can further explore my future specific research direction. I was wondering whether you could be so kind to provide me with the opportunity of summer camp and, if possible, the direct entry for the doctorate course.</w:t>
      </w:r>
    </w:p>
    <w:p w14:paraId="30E996E4"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0C4E7795"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94E3EEF"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D12C52"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74A2A4" w14:textId="77777777" w:rsidR="009D231B" w:rsidRPr="0033750C" w:rsidRDefault="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79B8C9E" w14:textId="34FA7559" w:rsidR="000B0F81" w:rsidRPr="0033750C" w:rsidRDefault="000B0F81" w:rsidP="000B0F8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56E56A6" w14:textId="0B2C93C5"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Course: ME1071 Applied Fluid Mechanics). I am writing to invite you to help me complete the academic reference to the summer camps of the School of Aeronautics and Astronautics and School of Vehicles and Transportation at Tsinghua University.</w:t>
      </w:r>
    </w:p>
    <w:p w14:paraId="54FF028F" w14:textId="63E3DE98"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hese two institutes in Tsinghua University, both of which require me to have a scanned paper version academic reference signed by the professor in person using the model it provided, which is in the attachment 1 and 2. There is a little bit of difference of these two files, but the main contents are the same. The deadline for these academic reference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my CV is in the attachment.</w:t>
      </w:r>
    </w:p>
    <w:p w14:paraId="56120323"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 Thank you!</w:t>
      </w:r>
    </w:p>
    <w:p w14:paraId="0C0F31BB"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DF38882" w14:textId="77777777" w:rsidR="000B0F81" w:rsidRPr="0033750C" w:rsidRDefault="000B0F81" w:rsidP="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235C60" w14:textId="7E11D197" w:rsidR="000B0F81" w:rsidRPr="0033750C" w:rsidRDefault="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9F1EACB" w14:textId="190FD9CD" w:rsidR="00617BA6" w:rsidRPr="0033750C" w:rsidRDefault="00617BA6"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77FCC402" w14:textId="706ABD6D" w:rsidR="00195CE7" w:rsidRPr="0033750C" w:rsidRDefault="00195CE7"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36F87C49" w14:textId="50090EB3"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617BA6" w:rsidRPr="0033750C">
        <w:rPr>
          <w:rFonts w:ascii="Times New Roman" w:eastAsia="SimSun" w:hAnsi="Times New Roman" w:cs="Times New Roman"/>
          <w:color w:val="1F497D"/>
          <w:kern w:val="0"/>
          <w:sz w:val="22"/>
        </w:rPr>
        <w:t>Liuchao (Christopher) Jin</w:t>
      </w:r>
      <w:r w:rsidRPr="0033750C">
        <w:rPr>
          <w:rFonts w:ascii="Times New Roman" w:eastAsia="SimSun" w:hAnsi="Times New Roman" w:cs="Times New Roman"/>
          <w:color w:val="1F497D"/>
          <w:kern w:val="0"/>
          <w:sz w:val="22"/>
        </w:rPr>
        <w:t xml:space="preserve"> from SCUPI 2018 (ME, Student ID:2018141521058). I am writing to invite you to help me complete the academic reference to </w:t>
      </w:r>
      <w:r w:rsidR="002154C1" w:rsidRPr="0033750C">
        <w:rPr>
          <w:rFonts w:ascii="Times New Roman" w:eastAsia="SimSun" w:hAnsi="Times New Roman" w:cs="Times New Roman"/>
          <w:color w:val="1F497D"/>
          <w:kern w:val="0"/>
          <w:sz w:val="22"/>
        </w:rPr>
        <w:t xml:space="preserve">the summer camps of </w:t>
      </w:r>
      <w:r w:rsidRPr="0033750C">
        <w:rPr>
          <w:rFonts w:ascii="Times New Roman" w:eastAsia="SimSun" w:hAnsi="Times New Roman" w:cs="Times New Roman"/>
          <w:color w:val="1F497D"/>
          <w:kern w:val="0"/>
          <w:sz w:val="22"/>
        </w:rPr>
        <w:t>the School of Aeronautics and Astronautics and School of Vehicles and Transportation at Tsinghua University.</w:t>
      </w:r>
    </w:p>
    <w:p w14:paraId="75C4C439" w14:textId="4A1E76B9"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 me to have a</w:t>
      </w:r>
      <w:r w:rsidR="00617BA6" w:rsidRPr="0033750C">
        <w:rPr>
          <w:rFonts w:ascii="Times New Roman" w:eastAsia="SimSun" w:hAnsi="Times New Roman" w:cs="Times New Roman"/>
          <w:color w:val="1F497D"/>
          <w:kern w:val="0"/>
          <w:sz w:val="22"/>
        </w:rPr>
        <w:t xml:space="preserve"> scanned paper version</w:t>
      </w:r>
      <w:r w:rsidRPr="0033750C">
        <w:rPr>
          <w:rFonts w:ascii="Times New Roman" w:eastAsia="SimSun" w:hAnsi="Times New Roman" w:cs="Times New Roman"/>
          <w:color w:val="1F497D"/>
          <w:kern w:val="0"/>
          <w:sz w:val="22"/>
        </w:rPr>
        <w:t xml:space="preserve"> academic reference signed by the professor in person using the model it provided, which is in the attachment 1 and 3. There is a little bit of difference of these two files, but the main contents are the same. In order for you to better understand the contents of these two files (because they are in Chinese), I have translated them all. The attachment 2 and 4 are the translation of 1 and 3, respectively. </w:t>
      </w:r>
      <w:r w:rsidR="00617BA6" w:rsidRPr="0033750C">
        <w:rPr>
          <w:rFonts w:ascii="Times New Roman" w:eastAsia="SimSun" w:hAnsi="Times New Roman" w:cs="Times New Roman"/>
          <w:color w:val="1F497D"/>
          <w:kern w:val="0"/>
          <w:sz w:val="22"/>
        </w:rPr>
        <w:t>The deadline for these academic reference is June 10</w:t>
      </w:r>
      <w:r w:rsidR="00617BA6" w:rsidRPr="0033750C">
        <w:rPr>
          <w:rFonts w:ascii="Times New Roman" w:eastAsia="SimSun" w:hAnsi="Times New Roman" w:cs="Times New Roman"/>
          <w:color w:val="1F497D"/>
          <w:kern w:val="0"/>
          <w:sz w:val="22"/>
          <w:vertAlign w:val="superscript"/>
        </w:rPr>
        <w:t>th</w:t>
      </w:r>
      <w:r w:rsidR="00617BA6" w:rsidRPr="0033750C">
        <w:rPr>
          <w:rFonts w:ascii="Times New Roman" w:eastAsia="SimSun" w:hAnsi="Times New Roman" w:cs="Times New Roman"/>
          <w:color w:val="1F497D"/>
          <w:kern w:val="0"/>
          <w:sz w:val="22"/>
        </w:rPr>
        <w:t xml:space="preserve"> (Beijing Time). </w:t>
      </w:r>
      <w:r w:rsidR="002154C1" w:rsidRPr="0033750C">
        <w:rPr>
          <w:rFonts w:ascii="Times New Roman" w:eastAsia="SimSun" w:hAnsi="Times New Roman" w:cs="Times New Roman"/>
          <w:color w:val="1F497D"/>
          <w:kern w:val="0"/>
          <w:sz w:val="22"/>
        </w:rPr>
        <w:t>And m</w:t>
      </w:r>
      <w:r w:rsidR="00617BA6" w:rsidRPr="0033750C">
        <w:rPr>
          <w:rFonts w:ascii="Times New Roman" w:eastAsia="SimSun" w:hAnsi="Times New Roman" w:cs="Times New Roman"/>
          <w:color w:val="1F497D"/>
          <w:kern w:val="0"/>
          <w:sz w:val="22"/>
        </w:rPr>
        <w:t>y CV is attached to this email.</w:t>
      </w:r>
    </w:p>
    <w:p w14:paraId="44E1FDA7" w14:textId="7565C666"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 Thank you!</w:t>
      </w:r>
    </w:p>
    <w:p w14:paraId="2CCCC28A" w14:textId="77777777"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64FFDED" w14:textId="77777777" w:rsidR="00195CE7" w:rsidRPr="0033750C" w:rsidRDefault="00195CE7" w:rsidP="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2253FD" w14:textId="5169E283" w:rsidR="00195CE7" w:rsidRPr="0033750C" w:rsidRDefault="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AC3D858" w14:textId="628EB77E" w:rsidR="001D5C9D" w:rsidRPr="0033750C" w:rsidRDefault="001D5C9D" w:rsidP="001D5C9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64F621C" w14:textId="5DA5BD7F"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feel so sorry to bother you again. I am writing to invite you to help me complete the academic reference to the School of Aeronautics and Astronautics and School of Vehicles and Transportation at Tsinghua University.</w:t>
      </w:r>
    </w:p>
    <w:p w14:paraId="0E73CA94" w14:textId="7593D462"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s me to have a paper academic reference signed by the professor in person</w:t>
      </w:r>
      <w:r w:rsidR="0069507D" w:rsidRPr="0033750C">
        <w:rPr>
          <w:rFonts w:ascii="Times New Roman" w:eastAsia="SimSun" w:hAnsi="Times New Roman" w:cs="Times New Roman"/>
          <w:color w:val="1F497D"/>
          <w:kern w:val="0"/>
          <w:sz w:val="22"/>
        </w:rPr>
        <w:t xml:space="preserve"> using the model it provided, which is in the attachment 1 and 3</w:t>
      </w:r>
      <w:r w:rsidRPr="0033750C">
        <w:rPr>
          <w:rFonts w:ascii="Times New Roman" w:eastAsia="SimSun" w:hAnsi="Times New Roman" w:cs="Times New Roman"/>
          <w:color w:val="1F497D"/>
          <w:kern w:val="0"/>
          <w:sz w:val="22"/>
        </w:rPr>
        <w:t>.</w:t>
      </w:r>
      <w:r w:rsidR="0069507D" w:rsidRPr="0033750C">
        <w:rPr>
          <w:rFonts w:ascii="Times New Roman" w:eastAsia="SimSun" w:hAnsi="Times New Roman" w:cs="Times New Roman"/>
          <w:color w:val="1F497D"/>
          <w:kern w:val="0"/>
          <w:sz w:val="22"/>
        </w:rPr>
        <w:t xml:space="preserve"> There is a little bit of difference of these two files, but the main contents are the same. In order for you to better understand the contents of these two files (because they are in Chinese), I have translated them all. The attachment 2 and 4 are the translation of 1 and 3, respectively. </w:t>
      </w:r>
      <w:r w:rsidRPr="0033750C">
        <w:rPr>
          <w:rFonts w:ascii="Times New Roman" w:eastAsia="SimSun" w:hAnsi="Times New Roman" w:cs="Times New Roman"/>
          <w:color w:val="1F497D"/>
          <w:kern w:val="0"/>
          <w:sz w:val="22"/>
        </w:rPr>
        <w:t xml:space="preserve">Thank you so much for your patient help! </w:t>
      </w:r>
    </w:p>
    <w:p w14:paraId="0B2F53A7" w14:textId="77777777"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1A8F6E0"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13B49C"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C66957" w14:textId="77777777" w:rsidR="001D5C9D" w:rsidRPr="0033750C" w:rsidRDefault="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FD83C4F" w14:textId="757B4301"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358E8156" w14:textId="293BC511" w:rsidR="008E44E1" w:rsidRPr="0033750C" w:rsidRDefault="008E44E1" w:rsidP="008E4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 have successfully submitted the academic reference. Thank you for your kindness. I will share the follow-up news with you. Wish you a wonderful week.</w:t>
      </w:r>
    </w:p>
    <w:p w14:paraId="37048387"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36B03A"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76A657" w14:textId="77777777" w:rsidR="008E44E1" w:rsidRPr="0033750C" w:rsidRDefault="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17DD964" w14:textId="08E8439D"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0409BAAF" w14:textId="1CC03510"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for the Westlake University Summer Camp. It should send you an email soon asking you to fill in the academic reference. I miss you so much and hope to see you at Westlake University. Thank you again for giving me this opportunity. Have a nice day~</w:t>
      </w:r>
    </w:p>
    <w:p w14:paraId="044B731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89FC16"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3B1EF" w14:textId="77777777" w:rsidR="004670E2" w:rsidRPr="0033750C" w:rsidRDefault="004670E2">
      <w:pPr>
        <w:widowControl/>
        <w:jc w:val="left"/>
        <w:rPr>
          <w:rFonts w:ascii="Times New Roman" w:eastAsia="SimSun" w:hAnsi="Times New Roman" w:cs="Times New Roman"/>
          <w:color w:val="1F497D"/>
          <w:kern w:val="0"/>
          <w:sz w:val="22"/>
        </w:rPr>
      </w:pPr>
    </w:p>
    <w:p w14:paraId="0ACF052F" w14:textId="2AEDBE6A"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73250" w14:textId="1A780E73"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E21EEEC" w14:textId="3B0E6F24"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r w:rsidRPr="0033750C">
        <w:rPr>
          <w:rFonts w:ascii="Times New Roman" w:eastAsia="SimSun" w:hAnsi="Times New Roman" w:cs="Times New Roman"/>
          <w:color w:val="1F497D"/>
          <w:kern w:val="0"/>
          <w:sz w:val="22"/>
        </w:rPr>
        <w:t xml:space="preserve">Hope that there will be opportunities for entering TBSI in the future. </w:t>
      </w:r>
      <w:r w:rsidRPr="0033750C">
        <w:rPr>
          <w:rFonts w:ascii="Times New Roman" w:eastAsia="DengXian" w:hAnsi="Times New Roman" w:cs="Times New Roman"/>
          <w:color w:val="1F497D"/>
          <w:kern w:val="0"/>
          <w:sz w:val="22"/>
          <w:bdr w:val="none" w:sz="0" w:space="0" w:color="auto" w:frame="1"/>
        </w:rPr>
        <w:t>Have a nice day!</w:t>
      </w:r>
    </w:p>
    <w:p w14:paraId="16D78EA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87877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85F4A4"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B15AA2" w14:textId="18FE5EC2"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38EEB060" w14:textId="2F5A615B"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r w:rsidRPr="0033750C">
        <w:rPr>
          <w:rFonts w:ascii="Times New Roman" w:eastAsia="SimSun" w:hAnsi="Times New Roman" w:cs="Times New Roman"/>
          <w:color w:val="1F497D"/>
          <w:kern w:val="0"/>
          <w:sz w:val="22"/>
        </w:rPr>
        <w:t xml:space="preserve">Hope that there will be opportunities for entering your lab in the future. </w:t>
      </w:r>
      <w:r w:rsidRPr="0033750C">
        <w:rPr>
          <w:rFonts w:ascii="Times New Roman" w:eastAsia="DengXian" w:hAnsi="Times New Roman" w:cs="Times New Roman"/>
          <w:color w:val="1F497D"/>
          <w:kern w:val="0"/>
          <w:sz w:val="22"/>
          <w:bdr w:val="none" w:sz="0" w:space="0" w:color="auto" w:frame="1"/>
        </w:rPr>
        <w:t>Have a nice day!</w:t>
      </w:r>
    </w:p>
    <w:p w14:paraId="37F11D34"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FA34E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DC0B7C"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58C01F" w14:textId="27EBA9C1" w:rsidR="005D2D9A" w:rsidRPr="0033750C" w:rsidRDefault="005D2D9A" w:rsidP="005D2D9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8F1935" w:rsidRPr="0033750C">
        <w:rPr>
          <w:rFonts w:ascii="Times New Roman" w:eastAsia="SimSun" w:hAnsi="Times New Roman" w:cs="Times New Roman"/>
          <w:color w:val="1F497D"/>
          <w:kern w:val="0"/>
          <w:sz w:val="22"/>
        </w:rPr>
        <w:t>Shafaroudi</w:t>
      </w:r>
      <w:r w:rsidRPr="0033750C">
        <w:rPr>
          <w:rFonts w:ascii="Times New Roman" w:eastAsia="SimSun" w:hAnsi="Times New Roman" w:cs="Times New Roman"/>
          <w:color w:val="1F497D"/>
          <w:kern w:val="0"/>
          <w:sz w:val="22"/>
        </w:rPr>
        <w:t>,</w:t>
      </w:r>
    </w:p>
    <w:p w14:paraId="2F0E8E15" w14:textId="71E2D61E" w:rsidR="008F1935" w:rsidRPr="0033750C" w:rsidRDefault="008F1935" w:rsidP="008F19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start the literature review tomorrow. From the information I receive, I notice that the final goal of our project is to write a report. I was wondering whether we can write a paper for our project, because this would be very useful for my future. Thank you again for your patient help. Wish you a wonderful week.</w:t>
      </w:r>
    </w:p>
    <w:p w14:paraId="406F9D39"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F5CEA"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3"/>
    <w:bookmarkEnd w:id="54"/>
    <w:p w14:paraId="1DA48A42" w14:textId="77777777" w:rsidR="005D2D9A" w:rsidRPr="0033750C" w:rsidRDefault="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16C8DB" w14:textId="3FDDCC5E" w:rsidR="00423634" w:rsidRPr="0033750C" w:rsidRDefault="00423634" w:rsidP="004236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2441A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810B6C7" w14:textId="6224E115" w:rsidR="00423634" w:rsidRPr="0033750C" w:rsidRDefault="002441A2" w:rsidP="00244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w:t>
      </w:r>
      <w:r w:rsidR="00900EBF" w:rsidRPr="0033750C">
        <w:rPr>
          <w:rFonts w:ascii="Times New Roman" w:eastAsia="SimSun" w:hAnsi="Times New Roman" w:cs="Times New Roman"/>
          <w:color w:val="1F497D"/>
          <w:kern w:val="0"/>
          <w:sz w:val="22"/>
        </w:rPr>
        <w:t xml:space="preserve">I will share the follow-up news with you. Wish you a wonderful week. </w:t>
      </w:r>
      <w:r w:rsidRPr="0033750C">
        <w:rPr>
          <w:rFonts w:ascii="Times New Roman" w:eastAsia="SimSun" w:hAnsi="Times New Roman" w:cs="Times New Roman"/>
          <w:color w:val="1F497D"/>
          <w:kern w:val="0"/>
          <w:sz w:val="22"/>
        </w:rPr>
        <w:t xml:space="preserve">Thank you again for your patient help. </w:t>
      </w:r>
      <w:r w:rsidRPr="0033750C">
        <w:rPr>
          <w:rFonts w:ascii="Times New Roman" w:hAnsi="Times New Roman" w:cs="Times New Roman"/>
        </w:rPr>
        <w:t xml:space="preserve"> </w:t>
      </w:r>
    </w:p>
    <w:p w14:paraId="4440B959"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1368FF"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BEE03" w14:textId="77777777" w:rsidR="00423634" w:rsidRPr="0033750C" w:rsidRDefault="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7578681" w14:textId="0261399D" w:rsidR="00AA5694" w:rsidRPr="0033750C" w:rsidRDefault="00AA5694" w:rsidP="00AA569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23D00265" w14:textId="1BD6DCDD"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 to the University of Michigan-Shanghai Jiao Tong University Joint Institute (UM-SJTU JI).</w:t>
      </w:r>
    </w:p>
    <w:p w14:paraId="555B1441" w14:textId="394E0427" w:rsidR="00AA5694" w:rsidRPr="0033750C" w:rsidRDefault="00AA5694" w:rsidP="00CA79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UM-SJTU JI</w:t>
      </w:r>
      <w:r w:rsidR="00DE1A6B"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requires me to have a p</w:t>
      </w:r>
      <w:r w:rsidR="00CA798C" w:rsidRPr="0033750C">
        <w:rPr>
          <w:rFonts w:ascii="Times New Roman" w:eastAsia="SimSun" w:hAnsi="Times New Roman" w:cs="Times New Roman"/>
          <w:color w:val="1F497D"/>
          <w:kern w:val="0"/>
          <w:sz w:val="22"/>
        </w:rPr>
        <w:t xml:space="preserve">aper academic reference signed by the professor in person or electronically signed by the professor, which is the same as Owen. The recipient of the academic reference is “To whom it may concern”. The major I intend to choose is </w:t>
      </w:r>
      <w:r w:rsidR="00360CDE" w:rsidRPr="0033750C">
        <w:rPr>
          <w:rFonts w:ascii="Times New Roman" w:eastAsia="SimSun" w:hAnsi="Times New Roman" w:cs="Times New Roman"/>
          <w:color w:val="1F497D"/>
          <w:kern w:val="0"/>
          <w:sz w:val="22"/>
        </w:rPr>
        <w:t>mechanical en</w:t>
      </w:r>
      <w:r w:rsidR="00423634" w:rsidRPr="0033750C">
        <w:rPr>
          <w:rFonts w:ascii="Times New Roman" w:eastAsia="SimSun" w:hAnsi="Times New Roman" w:cs="Times New Roman"/>
          <w:color w:val="1F497D"/>
          <w:kern w:val="0"/>
          <w:sz w:val="22"/>
        </w:rPr>
        <w:t>gineering, which is the same as my major now</w:t>
      </w:r>
      <w:r w:rsidR="00CA798C" w:rsidRPr="0033750C">
        <w:rPr>
          <w:rFonts w:ascii="Times New Roman" w:eastAsia="SimSun" w:hAnsi="Times New Roman" w:cs="Times New Roman"/>
          <w:color w:val="1F497D"/>
          <w:kern w:val="0"/>
          <w:sz w:val="22"/>
        </w:rPr>
        <w:t xml:space="preserve">. </w:t>
      </w:r>
      <w:r w:rsidR="00423634" w:rsidRPr="0033750C">
        <w:rPr>
          <w:rFonts w:ascii="Times New Roman" w:eastAsia="SimSun" w:hAnsi="Times New Roman" w:cs="Times New Roman"/>
          <w:color w:val="1F497D"/>
          <w:kern w:val="0"/>
          <w:sz w:val="22"/>
        </w:rPr>
        <w:t xml:space="preserve">My intended mentor is Peisen Huang. He is the dean of UM-SJTU JI, and his main research direction is Precision Engineering and Mechatronics. Thank you so much for your patient help! </w:t>
      </w:r>
    </w:p>
    <w:p w14:paraId="2224ED96" w14:textId="77777777"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BB6383"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E5987F"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33FC00" w14:textId="77777777" w:rsidR="00AA5694" w:rsidRPr="0033750C" w:rsidRDefault="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E4C0EE0" w14:textId="6FF02122" w:rsidR="005C197F" w:rsidRPr="0033750C" w:rsidRDefault="005C197F" w:rsidP="005C19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56E3815D" w14:textId="431430E3" w:rsidR="005C197F" w:rsidRPr="0033750C" w:rsidRDefault="005C197F" w:rsidP="005C197F">
      <w:pPr>
        <w:rPr>
          <w:rFonts w:ascii="Times New Roman" w:eastAsia="SimSun" w:hAnsi="Times New Roman" w:cs="Times New Roman"/>
          <w:color w:val="1F497D"/>
          <w:kern w:val="0"/>
          <w:sz w:val="22"/>
        </w:rPr>
      </w:pPr>
      <w:bookmarkStart w:id="79" w:name="OLE_LINK30"/>
      <w:bookmarkStart w:id="80" w:name="OLE_LINK31"/>
      <w:r w:rsidRPr="0033750C">
        <w:rPr>
          <w:rFonts w:ascii="Times New Roman" w:eastAsia="SimSun" w:hAnsi="Times New Roman" w:cs="Times New Roman"/>
          <w:color w:val="1F497D"/>
          <w:kern w:val="0"/>
          <w:sz w:val="22"/>
        </w:rPr>
        <w:t>Dear Prof. Reed,</w:t>
      </w:r>
    </w:p>
    <w:p w14:paraId="5C706FD6" w14:textId="382EF7FE"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w:t>
      </w:r>
      <w:r w:rsidR="00ED11E5" w:rsidRPr="0033750C">
        <w:rPr>
          <w:rFonts w:ascii="Times New Roman" w:eastAsia="SimSun" w:hAnsi="Times New Roman" w:cs="Times New Roman"/>
          <w:color w:val="1F497D"/>
          <w:kern w:val="0"/>
          <w:sz w:val="22"/>
        </w:rPr>
        <w:t xml:space="preserve">I was in your course—Introduction to </w:t>
      </w:r>
      <w:r w:rsidR="003C325D" w:rsidRPr="0033750C">
        <w:rPr>
          <w:rFonts w:ascii="Times New Roman" w:eastAsia="SimSun" w:hAnsi="Times New Roman" w:cs="Times New Roman"/>
          <w:color w:val="1F497D"/>
          <w:kern w:val="0"/>
          <w:sz w:val="22"/>
        </w:rPr>
        <w:t xml:space="preserve">Engineering </w:t>
      </w:r>
      <w:r w:rsidR="00ED11E5" w:rsidRPr="0033750C">
        <w:rPr>
          <w:rFonts w:ascii="Times New Roman" w:eastAsia="SimSun" w:hAnsi="Times New Roman" w:cs="Times New Roman"/>
          <w:color w:val="1F497D"/>
          <w:kern w:val="0"/>
          <w:sz w:val="22"/>
        </w:rPr>
        <w:t xml:space="preserve">Analysis in the fall of 2018. </w:t>
      </w:r>
      <w:r w:rsidRPr="0033750C">
        <w:rPr>
          <w:rFonts w:ascii="Times New Roman" w:eastAsia="SimSun" w:hAnsi="Times New Roman" w:cs="Times New Roman"/>
          <w:color w:val="1F497D"/>
          <w:kern w:val="0"/>
          <w:sz w:val="22"/>
        </w:rPr>
        <w:t xml:space="preserve">Now I am applying for </w:t>
      </w:r>
      <w:r w:rsidR="003C325D" w:rsidRPr="0033750C">
        <w:rPr>
          <w:rFonts w:ascii="Times New Roman" w:eastAsia="SimSun" w:hAnsi="Times New Roman" w:cs="Times New Roman"/>
          <w:color w:val="1F497D"/>
          <w:kern w:val="0"/>
          <w:sz w:val="22"/>
        </w:rPr>
        <w:t xml:space="preserve">the summer camp at </w:t>
      </w:r>
      <w:r w:rsidRPr="0033750C">
        <w:rPr>
          <w:rFonts w:ascii="Times New Roman" w:eastAsia="SimSun" w:hAnsi="Times New Roman" w:cs="Times New Roman"/>
          <w:color w:val="1F497D"/>
          <w:kern w:val="0"/>
          <w:sz w:val="22"/>
        </w:rPr>
        <w:t>Westlake University. I am writing to ask if you could please do a huge favor for me. Could you please be so kind to write a reference letter for me to support my application for the summer camp</w:t>
      </w:r>
      <w:r w:rsidR="00ED11E5" w:rsidRPr="0033750C">
        <w:rPr>
          <w:rFonts w:ascii="Times New Roman" w:eastAsia="SimSun" w:hAnsi="Times New Roman" w:cs="Times New Roman"/>
          <w:color w:val="1F497D"/>
          <w:kern w:val="0"/>
          <w:sz w:val="22"/>
        </w:rPr>
        <w:t xml:space="preserve"> and </w:t>
      </w:r>
      <w:r w:rsidR="003C325D" w:rsidRPr="0033750C">
        <w:rPr>
          <w:rFonts w:ascii="Times New Roman" w:eastAsia="SimSun" w:hAnsi="Times New Roman" w:cs="Times New Roman"/>
          <w:color w:val="1F497D"/>
          <w:kern w:val="0"/>
          <w:sz w:val="22"/>
        </w:rPr>
        <w:t xml:space="preserve">Ph.D. </w:t>
      </w:r>
      <w:r w:rsidR="00ED11E5" w:rsidRPr="0033750C">
        <w:rPr>
          <w:rFonts w:ascii="Times New Roman" w:eastAsia="SimSun" w:hAnsi="Times New Roman" w:cs="Times New Roman"/>
          <w:color w:val="1F497D"/>
          <w:kern w:val="0"/>
          <w:sz w:val="22"/>
        </w:rPr>
        <w:t>study in Westlake University</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ED11E5" w:rsidRPr="0033750C">
        <w:rPr>
          <w:rFonts w:ascii="Times New Roman" w:eastAsia="SimSun" w:hAnsi="Times New Roman" w:cs="Times New Roman"/>
          <w:color w:val="1F497D"/>
          <w:kern w:val="0"/>
          <w:sz w:val="22"/>
        </w:rPr>
        <w:t xml:space="preserve">y CV is attached </w:t>
      </w:r>
      <w:r w:rsidR="003C325D" w:rsidRPr="0033750C">
        <w:rPr>
          <w:rFonts w:ascii="Times New Roman" w:eastAsia="SimSun" w:hAnsi="Times New Roman" w:cs="Times New Roman"/>
          <w:color w:val="1F497D"/>
          <w:kern w:val="0"/>
          <w:sz w:val="22"/>
        </w:rPr>
        <w:t>to</w:t>
      </w:r>
      <w:r w:rsidR="00ED11E5" w:rsidRPr="0033750C">
        <w:rPr>
          <w:rFonts w:ascii="Times New Roman" w:eastAsia="SimSun" w:hAnsi="Times New Roman" w:cs="Times New Roman"/>
          <w:color w:val="1F497D"/>
          <w:kern w:val="0"/>
          <w:sz w:val="22"/>
        </w:rPr>
        <w:t xml:space="preserve"> this email</w:t>
      </w:r>
      <w:r w:rsidRPr="0033750C">
        <w:rPr>
          <w:rFonts w:ascii="Times New Roman" w:eastAsia="SimSun" w:hAnsi="Times New Roman" w:cs="Times New Roman"/>
          <w:color w:val="1F497D"/>
          <w:kern w:val="0"/>
          <w:sz w:val="22"/>
        </w:rPr>
        <w:t>.</w:t>
      </w:r>
    </w:p>
    <w:p w14:paraId="607F5A27" w14:textId="371AB6B0"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summer camp, I plan to involve in summer research </w:t>
      </w:r>
      <w:r w:rsidR="003C325D"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estlake University. Here are the projects I am applying to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charging of robotic fish using renewable energy from the ocean </w:t>
      </w:r>
      <w:r w:rsidR="00ED11E5" w:rsidRPr="0033750C">
        <w:rPr>
          <w:rFonts w:ascii="Times New Roman" w:eastAsia="SimSun" w:hAnsi="Times New Roman" w:cs="Times New Roman"/>
          <w:color w:val="1F497D"/>
          <w:kern w:val="0"/>
          <w:sz w:val="22"/>
        </w:rPr>
        <w:t>lead by Prof. Weicheng Cui</w:t>
      </w:r>
      <w:r w:rsidR="004E149E" w:rsidRPr="0033750C">
        <w:rPr>
          <w:rFonts w:ascii="Times New Roman" w:eastAsia="SimSun" w:hAnsi="Times New Roman" w:cs="Times New Roman"/>
          <w:color w:val="1F497D"/>
          <w:kern w:val="0"/>
          <w:sz w:val="22"/>
        </w:rPr>
        <w:t xml:space="preserve"> from</w:t>
      </w:r>
      <w:r w:rsidR="003C325D" w:rsidRPr="0033750C">
        <w:rPr>
          <w:rFonts w:ascii="Times New Roman" w:eastAsia="SimSun" w:hAnsi="Times New Roman" w:cs="Times New Roman"/>
          <w:color w:val="1F497D"/>
          <w:kern w:val="0"/>
          <w:sz w:val="22"/>
        </w:rPr>
        <w:t xml:space="preserve"> the</w:t>
      </w:r>
      <w:r w:rsidR="004E149E" w:rsidRPr="0033750C">
        <w:rPr>
          <w:rFonts w:ascii="Times New Roman" w:eastAsia="SimSun" w:hAnsi="Times New Roman" w:cs="Times New Roman"/>
          <w:color w:val="1F497D"/>
          <w:kern w:val="0"/>
          <w:sz w:val="22"/>
        </w:rPr>
        <w:t xml:space="preserve"> School of Engineering</w:t>
      </w:r>
      <w:r w:rsidR="00ED11E5" w:rsidRPr="0033750C">
        <w:rPr>
          <w:rFonts w:ascii="Times New Roman" w:eastAsia="SimSun" w:hAnsi="Times New Roman" w:cs="Times New Roman"/>
          <w:color w:val="1F497D"/>
          <w:kern w:val="0"/>
          <w:sz w:val="22"/>
        </w:rPr>
        <w:t xml:space="preserve">. I </w:t>
      </w:r>
      <w:r w:rsidR="004E149E" w:rsidRPr="0033750C">
        <w:rPr>
          <w:rFonts w:ascii="Times New Roman" w:eastAsia="SimSun" w:hAnsi="Times New Roman" w:cs="Times New Roman"/>
          <w:color w:val="1F497D"/>
          <w:kern w:val="0"/>
          <w:sz w:val="22"/>
        </w:rPr>
        <w:t xml:space="preserve">have </w:t>
      </w:r>
      <w:r w:rsidR="00ED11E5" w:rsidRPr="0033750C">
        <w:rPr>
          <w:rFonts w:ascii="Times New Roman" w:eastAsia="SimSun" w:hAnsi="Times New Roman" w:cs="Times New Roman"/>
          <w:color w:val="1F497D"/>
          <w:kern w:val="0"/>
          <w:sz w:val="22"/>
        </w:rPr>
        <w:t xml:space="preserve">already contacted Prof. Cui in April. We all look forward to having pleasant cooperation in the summer vacation. I have been studying underwater charging of robotic fish using renewable energy from the ocean under the guidance of Professor Cui. </w:t>
      </w:r>
      <w:r w:rsidRPr="0033750C">
        <w:rPr>
          <w:rFonts w:ascii="Times New Roman" w:eastAsia="SimSun" w:hAnsi="Times New Roman" w:cs="Times New Roman"/>
          <w:color w:val="1F497D"/>
          <w:kern w:val="0"/>
          <w:sz w:val="22"/>
        </w:rPr>
        <w:t xml:space="preserve">This September, I target to apply for </w:t>
      </w:r>
      <w:r w:rsidR="003C325D" w:rsidRPr="0033750C">
        <w:rPr>
          <w:rFonts w:ascii="Times New Roman" w:eastAsia="SimSun" w:hAnsi="Times New Roman" w:cs="Times New Roman"/>
          <w:color w:val="1F497D"/>
          <w:kern w:val="0"/>
          <w:sz w:val="22"/>
        </w:rPr>
        <w:t xml:space="preserve">Ph.D. </w:t>
      </w:r>
      <w:r w:rsidRPr="0033750C">
        <w:rPr>
          <w:rFonts w:ascii="Times New Roman" w:eastAsia="SimSun" w:hAnsi="Times New Roman" w:cs="Times New Roman"/>
          <w:color w:val="1F497D"/>
          <w:kern w:val="0"/>
          <w:sz w:val="22"/>
        </w:rPr>
        <w:t xml:space="preserve">study in Westlake University, so these two events are really significant for my success. </w:t>
      </w:r>
    </w:p>
    <w:p w14:paraId="10B27C36" w14:textId="0E4302E4"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fter I have filled in your information, Westlake University will send you an email to ask you to fill in the academic reference. </w:t>
      </w:r>
    </w:p>
    <w:p w14:paraId="2A53E8A1"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70102720"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6B9F122"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647E98"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9"/>
    <w:bookmarkEnd w:id="80"/>
    <w:p w14:paraId="635EFE3B" w14:textId="77777777" w:rsidR="005C197F" w:rsidRPr="0033750C" w:rsidRDefault="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854B760" w14:textId="617130A2" w:rsidR="00792561" w:rsidRPr="0033750C" w:rsidRDefault="00792561"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3D548EF9" w14:textId="1DA1194F" w:rsidR="005E2CFC" w:rsidRPr="0033750C" w:rsidRDefault="005E2CFC"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8F41F00" w14:textId="47AAA27F"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w:t>
      </w:r>
      <w:r w:rsidR="00792561" w:rsidRPr="0033750C">
        <w:rPr>
          <w:rFonts w:ascii="Times New Roman" w:eastAsia="SimSun" w:hAnsi="Times New Roman" w:cs="Times New Roman"/>
          <w:color w:val="1F497D"/>
          <w:kern w:val="0"/>
          <w:sz w:val="22"/>
        </w:rPr>
        <w:t>TBSI</w:t>
      </w:r>
      <w:r w:rsidRPr="0033750C">
        <w:rPr>
          <w:rFonts w:ascii="Times New Roman" w:eastAsia="SimSun" w:hAnsi="Times New Roman" w:cs="Times New Roman"/>
          <w:color w:val="1F497D"/>
          <w:kern w:val="0"/>
          <w:sz w:val="22"/>
        </w:rPr>
        <w:t xml:space="preserve"> has summer camp this year.  </w:t>
      </w:r>
    </w:p>
    <w:p w14:paraId="1481F628" w14:textId="6CBC0321" w:rsidR="00792561" w:rsidRPr="0033750C" w:rsidRDefault="00792561" w:rsidP="007925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aw from the official website of TBSI that the 2020 summer camp notice was released on April 10th, and the 2019 summer camp notice was released on April 22nd. But today is May 29th, and the notice of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has not been released yet. I have been always following the admissions information of TBSI. </w:t>
      </w:r>
      <w:r w:rsidRPr="0033750C">
        <w:rPr>
          <w:rFonts w:ascii="Times New Roman" w:eastAsia="SimSun" w:hAnsi="Times New Roman" w:cs="Times New Roman"/>
          <w:b/>
          <w:color w:val="1F497D"/>
          <w:kern w:val="0"/>
          <w:sz w:val="22"/>
        </w:rPr>
        <w:t>Can you tell me the approximate time when the notice of this year</w:t>
      </w:r>
      <w:r w:rsidR="00722F9A">
        <w:rPr>
          <w:rFonts w:ascii="Times New Roman" w:eastAsia="SimSun" w:hAnsi="Times New Roman" w:cs="Times New Roman"/>
          <w:b/>
          <w:color w:val="1F497D"/>
          <w:kern w:val="0"/>
          <w:sz w:val="22"/>
        </w:rPr>
        <w:t>’</w:t>
      </w:r>
      <w:r w:rsidRPr="0033750C">
        <w:rPr>
          <w:rFonts w:ascii="Times New Roman" w:eastAsia="SimSun" w:hAnsi="Times New Roman" w:cs="Times New Roman"/>
          <w:b/>
          <w:color w:val="1F497D"/>
          <w:kern w:val="0"/>
          <w:sz w:val="22"/>
        </w:rPr>
        <w:t>s summer camp will be released?</w:t>
      </w:r>
      <w:r w:rsidRPr="0033750C">
        <w:rPr>
          <w:rFonts w:ascii="Times New Roman" w:eastAsia="SimSun" w:hAnsi="Times New Roman" w:cs="Times New Roman"/>
          <w:color w:val="1F497D"/>
          <w:kern w:val="0"/>
          <w:sz w:val="22"/>
        </w:rPr>
        <w:t xml:space="preserv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TBSI, and also, I can further explore my future specific research direction. </w:t>
      </w:r>
    </w:p>
    <w:p w14:paraId="3EF6808B" w14:textId="0E649A43"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1AE30E3" w14:textId="77777777" w:rsidR="005E2CFC" w:rsidRPr="0033750C" w:rsidRDefault="005E2CFC" w:rsidP="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3D92B08" w14:textId="6CD57C2D" w:rsidR="005E2CFC" w:rsidRPr="0033750C" w:rsidRDefault="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A93D3C8" w14:textId="26A4302E" w:rsidR="00363335" w:rsidRPr="0033750C" w:rsidRDefault="00363335" w:rsidP="0036333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4B8109DC"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I am writing to ask whether the paper version of my certificate of achievement ranking</w:t>
      </w:r>
      <w:r w:rsidRPr="0033750C">
        <w:rPr>
          <w:rFonts w:ascii="Times New Roman" w:eastAsia="SimSun" w:hAnsi="Times New Roman" w:cs="Times New Roman"/>
          <w:color w:val="1F497D"/>
          <w:kern w:val="0"/>
          <w:sz w:val="22"/>
        </w:rPr>
        <w:t>（成绩排名证明）</w:t>
      </w:r>
      <w:r w:rsidRPr="0033750C">
        <w:rPr>
          <w:rFonts w:ascii="Times New Roman" w:eastAsia="SimSun" w:hAnsi="Times New Roman" w:cs="Times New Roman"/>
          <w:color w:val="1F497D"/>
          <w:kern w:val="0"/>
          <w:sz w:val="22"/>
        </w:rPr>
        <w:t xml:space="preserve">is still there. </w:t>
      </w:r>
    </w:p>
    <w:p w14:paraId="6430523B" w14:textId="160CB871"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applying for University of Michigan-Shanghai Jiao Tong University Joint Institute (UM-SJTU JI). It requires me to mail the paper version of my certificate of achievement ranking to their office. So, I was wondering whether you could be so kind to help me get the paper version. Thank you so much for you patient help! </w:t>
      </w:r>
    </w:p>
    <w:p w14:paraId="32950929"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8D2A69" w14:textId="77777777" w:rsidR="00363335" w:rsidRPr="0033750C" w:rsidRDefault="00363335" w:rsidP="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0C5AD3E" w14:textId="590CE476" w:rsidR="00363335" w:rsidRPr="0033750C" w:rsidRDefault="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A8BE9C0" w14:textId="27D77C3B" w:rsidR="00F507F9" w:rsidRPr="0033750C" w:rsidRDefault="00F507F9" w:rsidP="00F507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74933F6B" w14:textId="050FB1EA" w:rsidR="00F507F9" w:rsidRPr="0033750C" w:rsidRDefault="00F507F9" w:rsidP="00F507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y I cannot use UTF8 in my original English CV. But, I have successfully modified another English CV model into Chinese using UTF8, which was mentioned by you. And I have already finished it, which is attached in this email. So happy! Thank you so much for you patient help! Have a nice day~</w:t>
      </w:r>
    </w:p>
    <w:p w14:paraId="4FF4CF73"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C7580C"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AD0455" w14:textId="77777777" w:rsidR="00F507F9" w:rsidRPr="0033750C" w:rsidRDefault="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4560F6" w14:textId="747AEB97" w:rsidR="006F3F72" w:rsidRPr="0033750C" w:rsidRDefault="006F3F72" w:rsidP="006F3F7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4DA59E40" w14:textId="41AE42D7" w:rsidR="006F3F72" w:rsidRPr="0033750C" w:rsidRDefault="006F3F72" w:rsidP="006F3F7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ents and suggestions! I will continue working for the paper and be careful about my reference cite. Have a nice day~</w:t>
      </w:r>
    </w:p>
    <w:p w14:paraId="64E04835"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3F0AB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40212C" w14:textId="77777777" w:rsidR="006F3F72" w:rsidRPr="0033750C" w:rsidRDefault="006F3F72" w:rsidP="006F3F72">
      <w:pPr>
        <w:widowControl/>
        <w:jc w:val="left"/>
        <w:rPr>
          <w:rFonts w:ascii="Times New Roman" w:eastAsia="SimSun" w:hAnsi="Times New Roman" w:cs="Times New Roman"/>
          <w:color w:val="1F497D"/>
          <w:kern w:val="0"/>
          <w:sz w:val="22"/>
        </w:rPr>
      </w:pPr>
    </w:p>
    <w:p w14:paraId="59EC034D" w14:textId="18E91E6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Fernande,</w:t>
      </w:r>
    </w:p>
    <w:p w14:paraId="2AC026E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ents and suggestions and I have successfully download Zetero! Looking forward to meeting with you on June 2nd.</w:t>
      </w:r>
    </w:p>
    <w:p w14:paraId="33F6E0ED"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w:t>
      </w:r>
    </w:p>
    <w:p w14:paraId="211FBDA4" w14:textId="77777777" w:rsidR="006F3F72" w:rsidRPr="0033750C" w:rsidRDefault="006F3F72" w:rsidP="006F3F72">
      <w:pPr>
        <w:widowControl/>
        <w:jc w:val="left"/>
        <w:rPr>
          <w:rFonts w:ascii="Times New Roman" w:eastAsia="SimSun" w:hAnsi="Times New Roman" w:cs="Times New Roman"/>
          <w:color w:val="1F497D"/>
          <w:kern w:val="0"/>
          <w:sz w:val="22"/>
        </w:rPr>
      </w:pPr>
    </w:p>
    <w:p w14:paraId="4554E235" w14:textId="59BAF260"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ng Yuewei</w:t>
      </w:r>
      <w:r w:rsidRPr="0033750C">
        <w:rPr>
          <w:rFonts w:ascii="Times New Roman" w:eastAsia="SimSun" w:hAnsi="Times New Roman" w:cs="Times New Roman"/>
          <w:color w:val="1F497D"/>
          <w:kern w:val="0"/>
          <w:sz w:val="22"/>
        </w:rPr>
        <w:br w:type="page"/>
      </w:r>
    </w:p>
    <w:p w14:paraId="0DAE307A" w14:textId="2E928068" w:rsidR="006C628D" w:rsidRPr="0033750C" w:rsidRDefault="006C628D" w:rsidP="006C628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7BC549D" w14:textId="6696094C"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send you the first part (introduction) of the review paper, which is attach</w:t>
      </w:r>
      <w:r w:rsidR="002527F7"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in this email. As for the introduction, I explored the outstanding performance of robotic fish and came up with the problem faced by </w:t>
      </w:r>
      <w:r w:rsidR="002527F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school of robotic fish—charging. I will continue reading more literature and working on the seco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part. If possible, I look forward to your comments and suggestions for my introduction. </w:t>
      </w:r>
    </w:p>
    <w:p w14:paraId="1A0D66C1" w14:textId="77777777"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looking forward to your reply!</w:t>
      </w:r>
    </w:p>
    <w:p w14:paraId="35A305A1" w14:textId="1E1B580B"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BB273" w14:textId="77777777"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078CD5" w14:textId="77777777" w:rsidR="006C628D" w:rsidRPr="0033750C" w:rsidRDefault="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198A57E" w14:textId="71A0C08B"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3811CB69" w14:textId="1A7BA69E"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DB53F8E" w14:textId="3059F62D"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4D53FE35" w14:textId="3385ACB0" w:rsidR="005C02D4" w:rsidRPr="0033750C" w:rsidRDefault="005C02D4" w:rsidP="005C02D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nical measurement—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anufacturing science and engineering, and also I can further explore my future specific research direction in mechanical measurement. I was wondering whether you could be so kind to provide me with the opportunity of summer camp and, if possible, the direct entry for the doctorate course.</w:t>
      </w:r>
    </w:p>
    <w:p w14:paraId="2A4C0601"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418F2A88"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C5F78E7"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ADF30F"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80786C" w14:textId="77777777" w:rsidR="005C02D4" w:rsidRPr="0033750C" w:rsidRDefault="005C02D4" w:rsidP="004A7783">
      <w:pPr>
        <w:widowControl/>
        <w:jc w:val="left"/>
        <w:rPr>
          <w:rFonts w:ascii="Times New Roman" w:eastAsia="SimSun" w:hAnsi="Times New Roman" w:cs="Times New Roman"/>
          <w:color w:val="1F497D"/>
          <w:kern w:val="0"/>
          <w:sz w:val="22"/>
        </w:rPr>
      </w:pPr>
    </w:p>
    <w:p w14:paraId="59C91F30" w14:textId="77777777" w:rsidR="004A7783" w:rsidRPr="0033750C" w:rsidRDefault="004A778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B95B473" w14:textId="1DEAF516"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Jeffrey, </w:t>
      </w:r>
    </w:p>
    <w:p w14:paraId="6938935A" w14:textId="77777777"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honored to receive your reply and thank you for your patient help. Have a nice day!.  </w:t>
      </w:r>
    </w:p>
    <w:p w14:paraId="3A79C0A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E1BD02"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00CA4A6C"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C5B0DD1" w14:textId="00DEDCD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Kirchhof, </w:t>
      </w:r>
    </w:p>
    <w:p w14:paraId="3C2DC2F9" w14:textId="7CDE8A25"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honored to receive your reply and thank you for informing me that. Have a nice day!.  </w:t>
      </w:r>
    </w:p>
    <w:p w14:paraId="429D9F33"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3F15214"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568B0FF"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566922D2" w14:textId="7DA59C4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Sir/Madam, </w:t>
      </w:r>
    </w:p>
    <w:p w14:paraId="1A69B007" w14:textId="3A26DBD4"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honored to receive your reply and thank you for your patient help. Have a nice day!.  </w:t>
      </w:r>
    </w:p>
    <w:p w14:paraId="6392B8E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ECD921A"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A241C93" w14:textId="77777777" w:rsidR="00662253" w:rsidRPr="0033750C" w:rsidRDefault="00662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2C034" w14:textId="72D1EAA8" w:rsidR="001B11BD" w:rsidRPr="0033750C" w:rsidRDefault="001B11BD" w:rsidP="001B11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effrey,</w:t>
      </w:r>
    </w:p>
    <w:p w14:paraId="5F94573E" w14:textId="452D7F2B"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34B83E61" w14:textId="1B6D64AC"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now working for a review paper for publication about the underwater charging for a school of robotic fishes through renewable energy. Till now, I just finish the introduction part of this essay. But I need to send it to my mentor for some adivse. So, could you be so kind to help me revise the introduction before sending it to him? This is really important to me. Do you have free time this Wednesday? If so, can I make an appointment with you?</w:t>
      </w:r>
    </w:p>
    <w:p w14:paraId="1B3DE6C2" w14:textId="77777777"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0CA59F3"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E97EF7"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4EEDB9" w14:textId="77777777" w:rsidR="001B11BD" w:rsidRPr="0033750C" w:rsidRDefault="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AF44A4" w14:textId="06F6E229"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E8EB9E" w14:textId="2FBC907E" w:rsidR="00BF21CE" w:rsidRPr="0033750C" w:rsidRDefault="00BF21CE" w:rsidP="00BF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r submission was successful. Thank you for your kindness. I will share the follow-up news with you. Wish you a wonderful week.</w:t>
      </w:r>
    </w:p>
    <w:p w14:paraId="1D97779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6D3F28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11BAF7" w14:textId="77777777" w:rsidR="00BF21CE" w:rsidRPr="0033750C" w:rsidRDefault="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E2542C0" w14:textId="1C0C61D4" w:rsidR="00CF3F09" w:rsidRPr="0033750C" w:rsidRDefault="00CF3F09" w:rsidP="00CF3F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21301935" w14:textId="41B0AC5A" w:rsidR="00CF3F09" w:rsidRPr="0033750C" w:rsidRDefault="00CF3F09" w:rsidP="00CF3F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are right. But please note that the official summer research starts at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So, Prof. Cui and I just write the review paper in advance by ourselves. Thank you for spending so much time helping me write an academic reference. Have a nice day! </w:t>
      </w:r>
    </w:p>
    <w:p w14:paraId="2C9FA3D0"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35C2062"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1D0BE15" w14:textId="77777777" w:rsidR="00CF3F09" w:rsidRPr="0033750C" w:rsidRDefault="00CF3F09" w:rsidP="00CF3F09">
      <w:pPr>
        <w:widowControl/>
        <w:jc w:val="left"/>
        <w:rPr>
          <w:rFonts w:ascii="Times New Roman" w:eastAsia="SimSun" w:hAnsi="Times New Roman" w:cs="Times New Roman"/>
          <w:color w:val="1F497D"/>
          <w:kern w:val="0"/>
          <w:sz w:val="22"/>
        </w:rPr>
      </w:pPr>
    </w:p>
    <w:p w14:paraId="2FA32954" w14:textId="77777777" w:rsidR="00CF3F09" w:rsidRPr="0033750C" w:rsidRDefault="00CF3F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7CC6DEB" w14:textId="07A0672F" w:rsidR="009C5CC3" w:rsidRPr="0033750C" w:rsidRDefault="009C5CC3" w:rsidP="009C5CC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Lin, </w:t>
      </w:r>
    </w:p>
    <w:p w14:paraId="68A19993" w14:textId="77777777" w:rsidR="009C5CC3" w:rsidRPr="0033750C" w:rsidRDefault="009C5CC3" w:rsidP="009C5CC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honored to receive your reply and I will apply for TBSI summer camp. Thank you for your patient help. Have a nice day!.  </w:t>
      </w:r>
    </w:p>
    <w:p w14:paraId="1A8D8801"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42A73B8C"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0600314" w14:textId="77777777" w:rsidR="009C5CC3" w:rsidRPr="0033750C" w:rsidRDefault="009C5CC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6975A87" w14:textId="704CE0FB"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Hi </w:t>
      </w:r>
    </w:p>
    <w:p w14:paraId="3778CF0D"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a bit confused on the objective while writing the ref. letter. Westlake requests a letter for your application to the PhD program. However, your request is for a letter to support your summer camp application. In your CV you put down summer research intern at Westlake. Does it mean that you are already accepted for the summer camp (and the ref. letter is for your PhD application)? Please kindly clarify.</w:t>
      </w:r>
    </w:p>
    <w:p w14:paraId="30ABEFA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n you also send me the name of the mentor at McGill University and the program that is supporting the project? I will continue with the writing on Monday after I have the info.</w:t>
      </w:r>
    </w:p>
    <w:p w14:paraId="4F16A467"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w:t>
      </w:r>
    </w:p>
    <w:p w14:paraId="32ADD41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441E9DCC" w14:textId="0B75E528"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44E4DC90" w14:textId="77777777" w:rsidR="00FE40FE" w:rsidRPr="0033750C" w:rsidRDefault="00FE40FE" w:rsidP="00FE40FE">
      <w:pPr>
        <w:widowControl/>
        <w:jc w:val="left"/>
        <w:rPr>
          <w:rFonts w:ascii="Times New Roman" w:eastAsia="SimSun" w:hAnsi="Times New Roman" w:cs="Times New Roman"/>
          <w:color w:val="1F497D"/>
          <w:kern w:val="0"/>
          <w:sz w:val="22"/>
        </w:rPr>
      </w:pPr>
    </w:p>
    <w:p w14:paraId="2464AC33" w14:textId="735FFA9F"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AEE5607" w14:textId="78E93D93"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areful concern. Actually, I have contacted Prof. Cui in the Westlake University and we have a pleasant conversation about future cooperation. He said he would do his best to let me in (but still need to apply through official channels) and he was sure we can work out some fruitful results through this cooperation period. According to his notification, the admission quota for West 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mmer camp is determined by the committee. However, the admission quota for summer scientific research is decided by the tutor himself. So, I have already worked for the summer internship with Prof. Cui. I am now working for a review paper for publication guided by him</w:t>
      </w:r>
      <w:r w:rsidR="0078390E" w:rsidRPr="0033750C">
        <w:rPr>
          <w:rFonts w:ascii="Times New Roman" w:eastAsia="SimSun" w:hAnsi="Times New Roman" w:cs="Times New Roman"/>
          <w:color w:val="1F497D"/>
          <w:kern w:val="0"/>
          <w:sz w:val="22"/>
        </w:rPr>
        <w:t xml:space="preserve"> and about to submit the application material for his summer research in next few days</w:t>
      </w:r>
      <w:r w:rsidRPr="0033750C">
        <w:rPr>
          <w:rFonts w:ascii="Times New Roman" w:eastAsia="SimSun" w:hAnsi="Times New Roman" w:cs="Times New Roman"/>
          <w:color w:val="1F497D"/>
          <w:kern w:val="0"/>
          <w:sz w:val="22"/>
        </w:rPr>
        <w:t xml:space="preserve">. </w:t>
      </w:r>
    </w:p>
    <w:p w14:paraId="2A42176A" w14:textId="4F8CEAFC"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academic reference is for both summer camp and PhD. Because in China, the summer camp is the first step to apply for PhD. Please note that summer research and summer camp are two totally different programs. Summer research is designed just for research, but summer camp is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but for summer research,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t>
      </w:r>
    </w:p>
    <w:p w14:paraId="311EFCCC" w14:textId="14240B49" w:rsidR="0078390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Canadian project, I am guided by Prof. Abdolhamid Akbarzadeh Shafaroudi</w:t>
      </w:r>
      <w:r w:rsidR="0078390E" w:rsidRPr="0033750C">
        <w:rPr>
          <w:rFonts w:ascii="Times New Roman" w:eastAsia="SimSun" w:hAnsi="Times New Roman" w:cs="Times New Roman"/>
          <w:color w:val="1F497D"/>
          <w:kern w:val="0"/>
          <w:sz w:val="22"/>
        </w:rPr>
        <w:t>, who</w:t>
      </w:r>
      <w:r w:rsidRPr="0033750C">
        <w:rPr>
          <w:rFonts w:ascii="Times New Roman" w:eastAsia="SimSun" w:hAnsi="Times New Roman" w:cs="Times New Roman"/>
          <w:color w:val="1F497D"/>
          <w:kern w:val="0"/>
          <w:sz w:val="22"/>
        </w:rPr>
        <w:t xml:space="preserve"> is an Assistant Professor in Machine Design in the Bioresource Engineering Department and an Associate Member in the Mechanical Engineering Department of McGill University. He is also an Honorary Research Associate in the Mechanical Engineering Department of the University of New Brunswick. Besides, the program I am participating in is Mitacs, which is a non-profit institution driving collaborations at home and abroad to develop projects which solve business challenges, and develop the nati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innovation capacity. </w:t>
      </w:r>
    </w:p>
    <w:p w14:paraId="5C5CE3B5" w14:textId="77777777" w:rsidR="0078390E" w:rsidRPr="0033750C" w:rsidRDefault="0078390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for future study. </w:t>
      </w:r>
    </w:p>
    <w:p w14:paraId="611F2E73" w14:textId="0F13A7FD" w:rsidR="0078390E" w:rsidRPr="0033750C" w:rsidRDefault="0078390E" w:rsidP="007839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945A7F"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660BACB"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204219" w14:textId="77777777" w:rsidR="0078390E" w:rsidRPr="0033750C" w:rsidRDefault="0078390E" w:rsidP="0078390E">
      <w:pPr>
        <w:widowControl/>
        <w:jc w:val="left"/>
        <w:rPr>
          <w:rFonts w:ascii="Times New Roman" w:eastAsia="SimSun" w:hAnsi="Times New Roman" w:cs="Times New Roman"/>
          <w:color w:val="1F497D"/>
          <w:kern w:val="0"/>
          <w:sz w:val="22"/>
        </w:rPr>
      </w:pPr>
    </w:p>
    <w:p w14:paraId="6D29C8E0" w14:textId="31AD31D1"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07DE3610" w14:textId="4488FBD9"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br w:type="page"/>
      </w:r>
    </w:p>
    <w:p w14:paraId="750DC293" w14:textId="2195B8C6"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2BEE673B" w14:textId="09B089F0"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73FB1693" w14:textId="196EFF65"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TBSI.  </w:t>
      </w:r>
    </w:p>
    <w:p w14:paraId="029E04EF" w14:textId="2DAB3CFF" w:rsidR="00D700B6" w:rsidRPr="0033750C" w:rsidRDefault="00D700B6" w:rsidP="00B61AB5">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 is the field that I am very interested in, and it is also a direction that I have been working hard to research and explor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microelectromechanical systems, and also</w:t>
      </w:r>
      <w:r w:rsidR="00147EC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can further explore my future specific research direction in manufacturing science and engineering.</w:t>
      </w:r>
      <w:r w:rsidR="00B61AB5" w:rsidRPr="0033750C">
        <w:rPr>
          <w:rFonts w:ascii="Times New Roman" w:eastAsia="SimSun" w:hAnsi="Times New Roman" w:cs="Times New Roman"/>
          <w:color w:val="1F497D"/>
          <w:kern w:val="0"/>
          <w:sz w:val="22"/>
        </w:rPr>
        <w:t xml:space="preserve"> I am very interested in the direct entry for the doctorate course program of TBSI.</w:t>
      </w:r>
      <w:r w:rsidRPr="0033750C">
        <w:rPr>
          <w:rFonts w:ascii="Times New Roman" w:eastAsia="SimSun" w:hAnsi="Times New Roman" w:cs="Times New Roman"/>
          <w:color w:val="1F497D"/>
          <w:kern w:val="0"/>
          <w:sz w:val="22"/>
        </w:rPr>
        <w:t xml:space="preserve"> I was wondering whether you could be so kind to provide me with the opportunity of summer camp and</w:t>
      </w:r>
      <w:r w:rsidR="00B61AB5" w:rsidRPr="0033750C">
        <w:rPr>
          <w:rFonts w:ascii="Times New Roman" w:eastAsia="SimSun" w:hAnsi="Times New Roman" w:cs="Times New Roman"/>
          <w:color w:val="1F497D"/>
          <w:kern w:val="0"/>
          <w:sz w:val="22"/>
        </w:rPr>
        <w:t>, if possible, I was longing</w:t>
      </w:r>
      <w:r w:rsidRPr="0033750C">
        <w:rPr>
          <w:rFonts w:ascii="Times New Roman" w:eastAsia="SimSun" w:hAnsi="Times New Roman" w:cs="Times New Roman"/>
          <w:color w:val="1F497D"/>
          <w:kern w:val="0"/>
          <w:sz w:val="22"/>
        </w:rPr>
        <w:t xml:space="preserve"> for future study in TBSI. </w:t>
      </w:r>
    </w:p>
    <w:p w14:paraId="032FFE4C"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633B694D"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438894"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DB979E"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173309" w14:textId="77777777" w:rsidR="00D700B6" w:rsidRPr="0033750C" w:rsidRDefault="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718B97" w14:textId="1B387618" w:rsidR="00C678B6" w:rsidRPr="0033750C" w:rsidRDefault="00C678B6" w:rsidP="00C678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5B05156B" w14:textId="77777777" w:rsidR="00C678B6" w:rsidRPr="0033750C" w:rsidRDefault="00C678B6"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ust a reminder after you finish my academic reference, it is a very good choice to copy and save it. Because if I want to apply to another university later, there is no need to bother you to write a new one again.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6D13838F"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0AAEF0D"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0AABE7" w14:textId="77777777" w:rsidR="00C678B6" w:rsidRPr="0033750C" w:rsidRDefault="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80CC85" w14:textId="0EC433FA" w:rsidR="00C266C4" w:rsidRPr="0033750C" w:rsidRDefault="00C266C4" w:rsidP="00C266C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7A3F0FC2" w14:textId="265B7639" w:rsidR="00C266C4" w:rsidRPr="0033750C" w:rsidRDefault="00C266C4"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st a reminder </w:t>
      </w:r>
      <w:r w:rsidR="00C678B6" w:rsidRPr="0033750C">
        <w:rPr>
          <w:rFonts w:ascii="Times New Roman" w:eastAsia="SimSun" w:hAnsi="Times New Roman" w:cs="Times New Roman"/>
          <w:color w:val="1F497D"/>
          <w:kern w:val="0"/>
          <w:sz w:val="22"/>
        </w:rPr>
        <w:t>after</w:t>
      </w:r>
      <w:r w:rsidRPr="0033750C">
        <w:rPr>
          <w:rFonts w:ascii="Times New Roman" w:eastAsia="SimSun" w:hAnsi="Times New Roman" w:cs="Times New Roman"/>
          <w:color w:val="1F497D"/>
          <w:kern w:val="0"/>
          <w:sz w:val="22"/>
        </w:rPr>
        <w:t xml:space="preserve"> you finish my academic reference, it is a very good choice to copy and save it. Because </w:t>
      </w:r>
      <w:r w:rsidR="001D6540" w:rsidRPr="0033750C">
        <w:rPr>
          <w:rFonts w:ascii="Times New Roman" w:eastAsia="SimSun" w:hAnsi="Times New Roman" w:cs="Times New Roman"/>
          <w:color w:val="1F497D"/>
          <w:kern w:val="0"/>
          <w:sz w:val="22"/>
        </w:rPr>
        <w:t xml:space="preserve">if I want to apply to another university later, </w:t>
      </w:r>
      <w:r w:rsidR="00C678B6" w:rsidRPr="0033750C">
        <w:rPr>
          <w:rFonts w:ascii="Times New Roman" w:eastAsia="SimSun" w:hAnsi="Times New Roman" w:cs="Times New Roman"/>
          <w:color w:val="1F497D"/>
          <w:kern w:val="0"/>
          <w:sz w:val="22"/>
        </w:rPr>
        <w:t>there is no</w:t>
      </w:r>
      <w:r w:rsidR="001D6540" w:rsidRPr="0033750C">
        <w:rPr>
          <w:rFonts w:ascii="Times New Roman" w:eastAsia="SimSun" w:hAnsi="Times New Roman" w:cs="Times New Roman"/>
          <w:color w:val="1F497D"/>
          <w:kern w:val="0"/>
          <w:sz w:val="22"/>
        </w:rPr>
        <w:t xml:space="preserve"> need to bother you to write a new one</w:t>
      </w:r>
      <w:r w:rsidR="00C678B6" w:rsidRPr="0033750C">
        <w:rPr>
          <w:rFonts w:ascii="Times New Roman" w:eastAsia="SimSun" w:hAnsi="Times New Roman" w:cs="Times New Roman"/>
          <w:color w:val="1F497D"/>
          <w:kern w:val="0"/>
          <w:sz w:val="22"/>
        </w:rPr>
        <w:t xml:space="preserve"> again</w:t>
      </w:r>
      <w:r w:rsidR="001D6540" w:rsidRPr="0033750C">
        <w:rPr>
          <w:rFonts w:ascii="Times New Roman" w:eastAsia="SimSun" w:hAnsi="Times New Roman" w:cs="Times New Roman"/>
          <w:color w:val="1F497D"/>
          <w:kern w:val="0"/>
          <w:sz w:val="22"/>
        </w:rPr>
        <w:t>.</w:t>
      </w:r>
      <w:r w:rsidR="00C678B6" w:rsidRPr="0033750C">
        <w:rPr>
          <w:rFonts w:ascii="Times New Roman" w:eastAsia="SimSun" w:hAnsi="Times New Roman" w:cs="Times New Roman"/>
          <w:color w:val="1F497D"/>
          <w:kern w:val="0"/>
          <w:sz w:val="22"/>
        </w:rPr>
        <w:t xml:space="preserve">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08E59C23" w14:textId="12B664A0"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BA39C04" w14:textId="77777777"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E6CFF6" w14:textId="77777777" w:rsidR="00C266C4" w:rsidRPr="0033750C" w:rsidRDefault="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63EC309" w14:textId="422EBBC8" w:rsidR="00094E03" w:rsidRPr="0033750C" w:rsidRDefault="00094E03" w:rsidP="00094E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79C78A0" w14:textId="4CE899F6" w:rsidR="00EB37E6" w:rsidRPr="0033750C" w:rsidRDefault="00EB37E6" w:rsidP="00EB37E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w:t>
      </w:r>
    </w:p>
    <w:p w14:paraId="18CC5962" w14:textId="41463954"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2EF11AB1" w14:textId="70EA885D" w:rsidR="002604D3" w:rsidRPr="0033750C" w:rsidRDefault="002604D3" w:rsidP="00EB37E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anufacturing science and engineering-one of your research interests is the field that I am very interested in, and it is also a direction that I have been working hard to research and explore. From the narration of my friends and my personal </w:t>
      </w:r>
      <w:r w:rsidR="00EF4168" w:rsidRPr="0033750C">
        <w:rPr>
          <w:rFonts w:ascii="Times New Roman" w:eastAsia="SimSun" w:hAnsi="Times New Roman" w:cs="Times New Roman"/>
          <w:color w:val="1F497D"/>
          <w:kern w:val="0"/>
          <w:sz w:val="22"/>
        </w:rPr>
        <w:t>search</w:t>
      </w:r>
      <w:r w:rsidRPr="0033750C">
        <w:rPr>
          <w:rFonts w:ascii="Times New Roman" w:eastAsia="SimSun" w:hAnsi="Times New Roman" w:cs="Times New Roman"/>
          <w:color w:val="1F497D"/>
          <w:kern w:val="0"/>
          <w:sz w:val="22"/>
        </w:rPr>
        <w:t>ing, I am very longing for the study and research environment of UM-SJTU JI and look</w:t>
      </w:r>
      <w:r w:rsidR="00EF4168"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forward to learning there. If </w:t>
      </w:r>
      <w:r w:rsidR="00EF4168"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 </w:t>
      </w:r>
      <w:r w:rsidR="00EF4168" w:rsidRPr="0033750C">
        <w:rPr>
          <w:rFonts w:ascii="Times New Roman" w:eastAsia="SimSun" w:hAnsi="Times New Roman" w:cs="Times New Roman"/>
          <w:color w:val="1F497D"/>
          <w:kern w:val="0"/>
          <w:sz w:val="22"/>
        </w:rPr>
        <w:t>am</w:t>
      </w:r>
      <w:r w:rsidRPr="0033750C">
        <w:rPr>
          <w:rFonts w:ascii="Times New Roman" w:eastAsia="SimSun" w:hAnsi="Times New Roman" w:cs="Times New Roman"/>
          <w:color w:val="1F497D"/>
          <w:kern w:val="0"/>
          <w:sz w:val="22"/>
        </w:rPr>
        <w:t xml:space="preserve"> lucky enough to participate in the summer camp, I think that during academic discussions with my </w:t>
      </w:r>
      <w:r w:rsidR="00EF4168" w:rsidRPr="0033750C">
        <w:rPr>
          <w:rFonts w:ascii="Times New Roman" w:eastAsia="SimSun" w:hAnsi="Times New Roman" w:cs="Times New Roman"/>
          <w:color w:val="1F497D"/>
          <w:kern w:val="0"/>
          <w:sz w:val="22"/>
        </w:rPr>
        <w:t xml:space="preserve">mentors </w:t>
      </w:r>
      <w:r w:rsidRPr="0033750C">
        <w:rPr>
          <w:rFonts w:ascii="Times New Roman" w:eastAsia="SimSun" w:hAnsi="Times New Roman" w:cs="Times New Roman"/>
          <w:color w:val="1F497D"/>
          <w:kern w:val="0"/>
          <w:sz w:val="22"/>
        </w:rPr>
        <w:t>and</w:t>
      </w:r>
      <w:r w:rsidR="00EF4168" w:rsidRPr="0033750C">
        <w:rPr>
          <w:rFonts w:ascii="Times New Roman" w:eastAsia="SimSun" w:hAnsi="Times New Roman" w:cs="Times New Roman"/>
          <w:color w:val="1F497D"/>
          <w:kern w:val="0"/>
          <w:sz w:val="22"/>
        </w:rPr>
        <w:t xml:space="preserve"> peers</w:t>
      </w:r>
      <w:r w:rsidRPr="0033750C">
        <w:rPr>
          <w:rFonts w:ascii="Times New Roman" w:eastAsia="SimSun" w:hAnsi="Times New Roman" w:cs="Times New Roman"/>
          <w:color w:val="1F497D"/>
          <w:kern w:val="0"/>
          <w:sz w:val="22"/>
        </w:rPr>
        <w:t>, I can gain more knowledge about manufacturing science and engineering, and</w:t>
      </w:r>
      <w:r w:rsidR="00EF4168" w:rsidRPr="0033750C">
        <w:rPr>
          <w:rFonts w:ascii="Times New Roman" w:eastAsia="SimSun" w:hAnsi="Times New Roman" w:cs="Times New Roman"/>
          <w:color w:val="1F497D"/>
          <w:kern w:val="0"/>
          <w:sz w:val="22"/>
        </w:rPr>
        <w:t xml:space="preserve"> also</w:t>
      </w:r>
      <w:r w:rsidRPr="0033750C">
        <w:rPr>
          <w:rFonts w:ascii="Times New Roman" w:eastAsia="SimSun" w:hAnsi="Times New Roman" w:cs="Times New Roman"/>
          <w:color w:val="1F497D"/>
          <w:kern w:val="0"/>
          <w:sz w:val="22"/>
        </w:rPr>
        <w:t xml:space="preserve"> I can further explore my future specific </w:t>
      </w:r>
      <w:r w:rsidR="00EF4168" w:rsidRPr="0033750C">
        <w:rPr>
          <w:rFonts w:ascii="Times New Roman" w:eastAsia="SimSun" w:hAnsi="Times New Roman" w:cs="Times New Roman"/>
          <w:color w:val="1F497D"/>
          <w:kern w:val="0"/>
          <w:sz w:val="22"/>
        </w:rPr>
        <w:t>research direction</w:t>
      </w:r>
      <w:r w:rsidRPr="0033750C">
        <w:rPr>
          <w:rFonts w:ascii="Times New Roman" w:eastAsia="SimSun" w:hAnsi="Times New Roman" w:cs="Times New Roman"/>
          <w:color w:val="1F497D"/>
          <w:kern w:val="0"/>
          <w:sz w:val="22"/>
        </w:rPr>
        <w:t xml:space="preserve"> in manufacturing science and engineering. I was wondering whether you could be so kind to provide me with the opportunity of summer camp and, if possible, the direct entry for the doctorate course.</w:t>
      </w:r>
    </w:p>
    <w:p w14:paraId="5E9755BA" w14:textId="69F4F876" w:rsidR="00744BF7" w:rsidRPr="0033750C" w:rsidRDefault="00744BF7" w:rsidP="00744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652B9D36" w14:textId="040D5E8A"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53B10B5" w14:textId="77777777"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5FCE5C4" w14:textId="527FFEAA"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59A729" w14:textId="716E9CD8" w:rsidR="00EF4168" w:rsidRPr="0033750C" w:rsidRDefault="00EF4168" w:rsidP="00EB37E6">
      <w:pPr>
        <w:widowControl/>
        <w:jc w:val="left"/>
        <w:rPr>
          <w:rFonts w:ascii="Times New Roman" w:eastAsia="SimSun" w:hAnsi="Times New Roman" w:cs="Times New Roman"/>
          <w:color w:val="1F497D"/>
          <w:kern w:val="0"/>
          <w:sz w:val="22"/>
        </w:rPr>
      </w:pPr>
    </w:p>
    <w:p w14:paraId="50FC7870" w14:textId="77777777" w:rsidR="00EF4168" w:rsidRPr="0033750C" w:rsidRDefault="00EF4168" w:rsidP="00EF41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interested in manufacturing science and engineering, which is one of your research interests. So I want to find an opportunity to participate in the summer camp. At the beginning of the establishment of UM-SJTU JI, I was full of yearning and expectation for it. In my eyes, UM-SJTU JI is a place with great vitality and potential. I have always believed that UM-SJTU JI is a good place to study and research. Therefore, attending the summer camp of UM-SJTU JI can help me expose myself to what I will do in the future—manufacturing science and engineering. I was wondering whether you could be so kind to provide me with the opportunity of summer camp and, if possible, the direct entry for the doctorate course.  </w:t>
      </w:r>
    </w:p>
    <w:p w14:paraId="3B83F937" w14:textId="77777777" w:rsidR="00EF4168" w:rsidRPr="0033750C" w:rsidRDefault="00EF4168" w:rsidP="00EB37E6">
      <w:pPr>
        <w:widowControl/>
        <w:jc w:val="left"/>
        <w:rPr>
          <w:rFonts w:ascii="Times New Roman" w:eastAsia="SimSun" w:hAnsi="Times New Roman" w:cs="Times New Roman"/>
          <w:color w:val="1F497D"/>
          <w:kern w:val="0"/>
          <w:sz w:val="22"/>
        </w:rPr>
      </w:pPr>
    </w:p>
    <w:p w14:paraId="2D3810E1" w14:textId="77777777" w:rsidR="00094E03" w:rsidRPr="0033750C" w:rsidRDefault="00094E03" w:rsidP="00094E03">
      <w:pPr>
        <w:rPr>
          <w:rFonts w:ascii="Times New Roman" w:eastAsia="SimSun" w:hAnsi="Times New Roman" w:cs="Times New Roman"/>
          <w:color w:val="1F497D"/>
          <w:kern w:val="0"/>
          <w:sz w:val="22"/>
        </w:rPr>
      </w:pPr>
    </w:p>
    <w:p w14:paraId="28A96970" w14:textId="77777777" w:rsidR="00094E03" w:rsidRPr="0033750C" w:rsidRDefault="00094E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8DCCEA" w14:textId="6FE7BF79" w:rsidR="00B34866" w:rsidRPr="0033750C" w:rsidRDefault="00B34866" w:rsidP="00B348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Heather L,</w:t>
      </w:r>
    </w:p>
    <w:p w14:paraId="74FB235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I am writing to ask you some questions about course registration next semester. </w:t>
      </w:r>
    </w:p>
    <w:p w14:paraId="6186D35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eard from other classmates that we can already register in class for next semester. But when I entered the website of PeopleSoft, I found that I cannot register class. It said “Error: You have a hold on your record. The hold on your record must be removed before this transaction can be processed.” I was wondering whether you could be so kind to help me solve this problem. By the way, my Pitt account is LIJ33. </w:t>
      </w:r>
    </w:p>
    <w:p w14:paraId="0C6750D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295B2A1"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F2B8DB"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D3406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p>
    <w:p w14:paraId="542AB57E" w14:textId="20AF15F4"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61F23" w14:textId="2B1B5F7B" w:rsidR="003E49D8" w:rsidRPr="0033750C" w:rsidRDefault="003E49D8" w:rsidP="003E49D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2A153258" w14:textId="524D249B" w:rsidR="003E49D8" w:rsidRPr="0033750C" w:rsidRDefault="00C10A01" w:rsidP="003E49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complete the form you provided me. Hope you are well and safe during this unusual year. Have a good day~</w:t>
      </w:r>
    </w:p>
    <w:p w14:paraId="0A392F64"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EDBC580"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62F24B" w14:textId="77777777" w:rsidR="003E49D8" w:rsidRPr="0033750C" w:rsidRDefault="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96ED0B" w14:textId="0103871C" w:rsidR="00685587" w:rsidRPr="0033750C" w:rsidRDefault="00685587" w:rsidP="0068558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810B23C" w14:textId="77777777" w:rsidR="00685587" w:rsidRPr="0033750C" w:rsidRDefault="00685587" w:rsidP="006855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of the Westlake University Summer Camp. It should send you an email soon asking you to fill in the academic reference. Thank you again for giving me this opportunity. Have a nice day~</w:t>
      </w:r>
    </w:p>
    <w:p w14:paraId="43928F93"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89AC3D4"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E6FB" w14:textId="77777777" w:rsidR="00685587" w:rsidRPr="0033750C" w:rsidRDefault="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1BDE6" w14:textId="0F13C017" w:rsidR="007841EA" w:rsidRPr="0033750C" w:rsidRDefault="007841EA" w:rsidP="007841E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4670E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CDEF5D3" w14:textId="41C5039E" w:rsidR="007841EA" w:rsidRPr="0033750C" w:rsidRDefault="007841EA" w:rsidP="007841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of the Westlake University Summer Camp. It should send you an email soon asking you to fill in the academic reference. Thank you again for giving me this opportunity. Have a nice day~</w:t>
      </w:r>
    </w:p>
    <w:p w14:paraId="3E2894A6" w14:textId="1116B3A3"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75180F6" w14:textId="77777777"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F63B66" w14:textId="77777777" w:rsidR="007841EA" w:rsidRPr="0033750C" w:rsidRDefault="007841EA" w:rsidP="007841EA">
      <w:pPr>
        <w:widowControl/>
        <w:jc w:val="left"/>
        <w:rPr>
          <w:rFonts w:ascii="Times New Roman" w:eastAsia="SimSun" w:hAnsi="Times New Roman" w:cs="Times New Roman"/>
          <w:color w:val="1F497D"/>
          <w:kern w:val="0"/>
          <w:sz w:val="22"/>
        </w:rPr>
      </w:pPr>
    </w:p>
    <w:p w14:paraId="762744B6" w14:textId="77777777" w:rsidR="007841EA" w:rsidRPr="0033750C" w:rsidRDefault="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9550155" w14:textId="117CA735" w:rsidR="00AC3797" w:rsidRPr="0033750C" w:rsidRDefault="00AC3797" w:rsidP="00AC379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6D20CE40" w14:textId="1A4FFBC3" w:rsidR="00AC3797" w:rsidRPr="0033750C" w:rsidRDefault="00AC3797" w:rsidP="00AC3797">
      <w:pPr>
        <w:rPr>
          <w:rFonts w:ascii="Times New Roman" w:eastAsia="SimSun" w:hAnsi="Times New Roman" w:cs="Times New Roman"/>
          <w:color w:val="1F497D"/>
          <w:kern w:val="0"/>
          <w:sz w:val="22"/>
        </w:rPr>
      </w:pPr>
      <w:bookmarkStart w:id="81" w:name="OLE_LINK28"/>
      <w:bookmarkStart w:id="82" w:name="OLE_LINK29"/>
      <w:r w:rsidRPr="0033750C">
        <w:rPr>
          <w:rFonts w:ascii="Times New Roman" w:eastAsia="SimSun" w:hAnsi="Times New Roman" w:cs="Times New Roman"/>
          <w:color w:val="1F497D"/>
          <w:kern w:val="0"/>
          <w:sz w:val="22"/>
        </w:rPr>
        <w:t>Dear Prof. Sui,</w:t>
      </w:r>
    </w:p>
    <w:p w14:paraId="1E956C2E" w14:textId="1E1E9B91"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w:t>
      </w:r>
      <w:r w:rsidR="006A67AE" w:rsidRPr="0033750C">
        <w:rPr>
          <w:rFonts w:ascii="Times New Roman" w:eastAsia="SimSun" w:hAnsi="Times New Roman" w:cs="Times New Roman"/>
          <w:color w:val="1F497D"/>
          <w:kern w:val="0"/>
          <w:sz w:val="22"/>
        </w:rPr>
        <w:t xml:space="preserve"> (Liuchao) Jin</w:t>
      </w:r>
      <w:r w:rsidRPr="0033750C">
        <w:rPr>
          <w:rFonts w:ascii="Times New Roman" w:eastAsia="SimSun" w:hAnsi="Times New Roman" w:cs="Times New Roman"/>
          <w:color w:val="1F497D"/>
          <w:kern w:val="0"/>
          <w:sz w:val="22"/>
        </w:rPr>
        <w:t xml:space="preserve"> from SCUPI 2018. I am writing to invite you to help me complete the academic reference.</w:t>
      </w:r>
    </w:p>
    <w:p w14:paraId="6563EF2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Westlake University. Westlake University has many highly respected professors, and I have been interested in it since its inception. The introduction of Westlake University is in the attachment 01. I am writing to ask if you could please do a huge favor for me. Could you please be so kind to write a reference letter for me to support my application for the summer camp</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y CV is in the attachment 03.</w:t>
      </w:r>
    </w:p>
    <w:p w14:paraId="45DAD88D"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fter the seven-day summer camp, I plan to involve in one-month summer research in Westlake University. Here are the projects I am applying to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charging of robotic fish using renewable energy from the ocean lead by Prof. Cui, whose introduction is in the attachment 02. This September, I target to apply for PhD study in Westlake University, so these two events are really significant for my success. </w:t>
      </w:r>
    </w:p>
    <w:p w14:paraId="77B27F32"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15C6A98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0162B6BA"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8BBC3"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17F88A"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1"/>
    <w:bookmarkEnd w:id="82"/>
    <w:p w14:paraId="7FD49494" w14:textId="77777777" w:rsidR="00AC3797" w:rsidRPr="0033750C" w:rsidRDefault="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B2C4D8" w14:textId="3BCB42F5" w:rsidR="00AC3797" w:rsidRPr="0033750C" w:rsidRDefault="00AC3797"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04E0F541" w14:textId="6CEBB605" w:rsidR="000B3D65" w:rsidRPr="0033750C" w:rsidRDefault="000B3D65"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65C5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17290D77" w14:textId="41B4E748" w:rsidR="00BC5CDC" w:rsidRPr="0033750C" w:rsidRDefault="00BC5CDC"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w:t>
      </w:r>
    </w:p>
    <w:p w14:paraId="5036CBE3" w14:textId="245D632F" w:rsidR="00417E0C" w:rsidRPr="0033750C" w:rsidRDefault="000B3D65"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w:t>
      </w:r>
      <w:r w:rsidR="00B5512D" w:rsidRPr="0033750C">
        <w:rPr>
          <w:rFonts w:ascii="Times New Roman" w:eastAsia="SimSun" w:hAnsi="Times New Roman" w:cs="Times New Roman"/>
          <w:color w:val="1F497D"/>
          <w:kern w:val="0"/>
          <w:sz w:val="22"/>
        </w:rPr>
        <w:t>summer camp of Westlake University</w:t>
      </w:r>
      <w:r w:rsidRPr="0033750C">
        <w:rPr>
          <w:rFonts w:ascii="Times New Roman" w:eastAsia="SimSun" w:hAnsi="Times New Roman" w:cs="Times New Roman"/>
          <w:color w:val="1F497D"/>
          <w:kern w:val="0"/>
          <w:sz w:val="22"/>
        </w:rPr>
        <w:t xml:space="preserve">. </w:t>
      </w:r>
      <w:r w:rsidR="00865C52" w:rsidRPr="0033750C">
        <w:rPr>
          <w:rFonts w:ascii="Times New Roman" w:eastAsia="SimSun" w:hAnsi="Times New Roman" w:cs="Times New Roman"/>
          <w:color w:val="1F497D"/>
          <w:kern w:val="0"/>
          <w:sz w:val="22"/>
        </w:rPr>
        <w:t xml:space="preserve">Westlake University has many highly respected professors, and I have been interested in it since its inception. </w:t>
      </w:r>
      <w:r w:rsidR="00B5512D" w:rsidRPr="0033750C">
        <w:rPr>
          <w:rFonts w:ascii="Times New Roman" w:eastAsia="SimSun" w:hAnsi="Times New Roman" w:cs="Times New Roman"/>
          <w:color w:val="1F497D"/>
          <w:kern w:val="0"/>
          <w:sz w:val="22"/>
        </w:rPr>
        <w:t xml:space="preserve">The introduction of Westlake University is in the attachment 01. </w:t>
      </w:r>
      <w:r w:rsidRPr="0033750C">
        <w:rPr>
          <w:rFonts w:ascii="Times New Roman" w:eastAsia="SimSun" w:hAnsi="Times New Roman" w:cs="Times New Roman"/>
          <w:color w:val="1F497D"/>
          <w:kern w:val="0"/>
          <w:sz w:val="22"/>
        </w:rPr>
        <w:t xml:space="preserve">I am writing to ask if you could please do a huge favor for me. Could you please </w:t>
      </w:r>
      <w:r w:rsidR="00865C52" w:rsidRPr="0033750C">
        <w:rPr>
          <w:rFonts w:ascii="Times New Roman" w:eastAsia="SimSun" w:hAnsi="Times New Roman" w:cs="Times New Roman"/>
          <w:color w:val="1F497D"/>
          <w:kern w:val="0"/>
          <w:sz w:val="22"/>
        </w:rPr>
        <w:t xml:space="preserve">be so kind to </w:t>
      </w:r>
      <w:r w:rsidRPr="0033750C">
        <w:rPr>
          <w:rFonts w:ascii="Times New Roman" w:eastAsia="SimSun" w:hAnsi="Times New Roman" w:cs="Times New Roman"/>
          <w:color w:val="1F497D"/>
          <w:kern w:val="0"/>
          <w:sz w:val="22"/>
        </w:rPr>
        <w:t>write a reference letter</w:t>
      </w:r>
      <w:r w:rsidR="00865C52" w:rsidRPr="0033750C">
        <w:rPr>
          <w:rFonts w:ascii="Times New Roman" w:eastAsia="SimSun" w:hAnsi="Times New Roman" w:cs="Times New Roman"/>
          <w:color w:val="1F497D"/>
          <w:kern w:val="0"/>
          <w:sz w:val="22"/>
        </w:rPr>
        <w:t xml:space="preserve"> for me</w:t>
      </w:r>
      <w:r w:rsidRPr="0033750C">
        <w:rPr>
          <w:rFonts w:ascii="Times New Roman" w:eastAsia="SimSun" w:hAnsi="Times New Roman" w:cs="Times New Roman"/>
          <w:color w:val="1F497D"/>
          <w:kern w:val="0"/>
          <w:sz w:val="22"/>
        </w:rPr>
        <w:t xml:space="preserve"> to support my application </w:t>
      </w:r>
      <w:r w:rsidR="00AA3A1A"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e </w:t>
      </w:r>
      <w:r w:rsidR="00865C52" w:rsidRPr="0033750C">
        <w:rPr>
          <w:rFonts w:ascii="Times New Roman" w:eastAsia="SimSun" w:hAnsi="Times New Roman" w:cs="Times New Roman"/>
          <w:color w:val="1F497D"/>
          <w:kern w:val="0"/>
          <w:sz w:val="22"/>
        </w:rPr>
        <w:t>summer camp</w:t>
      </w:r>
      <w:r w:rsidRPr="0033750C">
        <w:rPr>
          <w:rFonts w:ascii="Times New Roman" w:eastAsia="SimSun" w:hAnsi="Times New Roman" w:cs="Times New Roman"/>
          <w:color w:val="1F497D"/>
          <w:kern w:val="0"/>
          <w:sz w:val="22"/>
        </w:rPr>
        <w:t>？</w:t>
      </w:r>
      <w:r w:rsidR="002E2907" w:rsidRPr="0033750C">
        <w:rPr>
          <w:rFonts w:ascii="Times New Roman" w:eastAsia="SimSun" w:hAnsi="Times New Roman" w:cs="Times New Roman"/>
          <w:color w:val="1F497D"/>
          <w:kern w:val="0"/>
          <w:sz w:val="22"/>
        </w:rPr>
        <w:t>My CV is in the attachment 0</w:t>
      </w:r>
      <w:r w:rsidR="00AC3797" w:rsidRPr="0033750C">
        <w:rPr>
          <w:rFonts w:ascii="Times New Roman" w:eastAsia="SimSun" w:hAnsi="Times New Roman" w:cs="Times New Roman"/>
          <w:color w:val="1F497D"/>
          <w:kern w:val="0"/>
          <w:sz w:val="22"/>
        </w:rPr>
        <w:t>3</w:t>
      </w:r>
      <w:r w:rsidR="002E2907" w:rsidRPr="0033750C">
        <w:rPr>
          <w:rFonts w:ascii="Times New Roman" w:eastAsia="SimSun" w:hAnsi="Times New Roman" w:cs="Times New Roman"/>
          <w:color w:val="1F497D"/>
          <w:kern w:val="0"/>
          <w:sz w:val="22"/>
        </w:rPr>
        <w:t>.</w:t>
      </w:r>
    </w:p>
    <w:p w14:paraId="67A5C87B" w14:textId="5CC4F37A" w:rsidR="00865C52" w:rsidRPr="0033750C" w:rsidRDefault="00417E0C"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w:t>
      </w:r>
      <w:r w:rsidR="005F2B4A" w:rsidRPr="0033750C">
        <w:rPr>
          <w:rFonts w:ascii="Times New Roman" w:eastAsia="SimSun" w:hAnsi="Times New Roman" w:cs="Times New Roman"/>
          <w:color w:val="1F497D"/>
          <w:kern w:val="0"/>
          <w:sz w:val="22"/>
        </w:rPr>
        <w:t xml:space="preserve">seven-day </w:t>
      </w:r>
      <w:r w:rsidRPr="0033750C">
        <w:rPr>
          <w:rFonts w:ascii="Times New Roman" w:eastAsia="SimSun" w:hAnsi="Times New Roman" w:cs="Times New Roman"/>
          <w:color w:val="1F497D"/>
          <w:kern w:val="0"/>
          <w:sz w:val="22"/>
        </w:rPr>
        <w:t xml:space="preserve">summer camp, I plan to </w:t>
      </w:r>
      <w:r w:rsidR="00AA3A1A" w:rsidRPr="0033750C">
        <w:rPr>
          <w:rFonts w:ascii="Times New Roman" w:eastAsia="SimSun" w:hAnsi="Times New Roman" w:cs="Times New Roman"/>
          <w:color w:val="1F497D"/>
          <w:kern w:val="0"/>
          <w:sz w:val="22"/>
        </w:rPr>
        <w:t xml:space="preserve">involve in </w:t>
      </w:r>
      <w:r w:rsidR="005F2B4A" w:rsidRPr="0033750C">
        <w:rPr>
          <w:rFonts w:ascii="Times New Roman" w:eastAsia="SimSun" w:hAnsi="Times New Roman" w:cs="Times New Roman"/>
          <w:color w:val="1F497D"/>
          <w:kern w:val="0"/>
          <w:sz w:val="22"/>
        </w:rPr>
        <w:t xml:space="preserve">one-month </w:t>
      </w:r>
      <w:r w:rsidR="00AA3A1A" w:rsidRPr="0033750C">
        <w:rPr>
          <w:rFonts w:ascii="Times New Roman" w:eastAsia="SimSun" w:hAnsi="Times New Roman" w:cs="Times New Roman"/>
          <w:color w:val="1F497D"/>
          <w:kern w:val="0"/>
          <w:sz w:val="22"/>
        </w:rPr>
        <w:t xml:space="preserve">summer research in Westlake University. </w:t>
      </w:r>
      <w:r w:rsidR="000B3D65" w:rsidRPr="0033750C">
        <w:rPr>
          <w:rFonts w:ascii="Times New Roman" w:eastAsia="SimSun" w:hAnsi="Times New Roman" w:cs="Times New Roman"/>
          <w:color w:val="1F497D"/>
          <w:kern w:val="0"/>
          <w:sz w:val="22"/>
        </w:rPr>
        <w:t>Here are the p</w:t>
      </w:r>
      <w:r w:rsidR="00B37B7C" w:rsidRPr="0033750C">
        <w:rPr>
          <w:rFonts w:ascii="Times New Roman" w:eastAsia="SimSun" w:hAnsi="Times New Roman" w:cs="Times New Roman"/>
          <w:color w:val="1F497D"/>
          <w:kern w:val="0"/>
          <w:sz w:val="22"/>
        </w:rPr>
        <w:t>roject</w:t>
      </w:r>
      <w:r w:rsidR="000B3D65" w:rsidRPr="0033750C">
        <w:rPr>
          <w:rFonts w:ascii="Times New Roman" w:eastAsia="SimSun" w:hAnsi="Times New Roman" w:cs="Times New Roman"/>
          <w:color w:val="1F497D"/>
          <w:kern w:val="0"/>
          <w:sz w:val="22"/>
        </w:rPr>
        <w:t>s I am applying to</w:t>
      </w:r>
      <w:r w:rsidR="00AA3A1A" w:rsidRPr="0033750C">
        <w:rPr>
          <w:rFonts w:ascii="Times New Roman" w:eastAsia="SimSun" w:hAnsi="Times New Roman" w:cs="Times New Roman"/>
          <w:color w:val="1F497D"/>
          <w:kern w:val="0"/>
          <w:sz w:val="22"/>
        </w:rPr>
        <w:t xml:space="preserve"> for summer research</w:t>
      </w:r>
      <w:r w:rsidR="000B3D65" w:rsidRPr="0033750C">
        <w:rPr>
          <w:rFonts w:ascii="Times New Roman" w:eastAsia="SimSun" w:hAnsi="Times New Roman" w:cs="Times New Roman"/>
          <w:color w:val="1F497D"/>
          <w:kern w:val="0"/>
          <w:sz w:val="22"/>
        </w:rPr>
        <w:t>：</w:t>
      </w:r>
      <w:r w:rsidR="00865C52" w:rsidRPr="0033750C">
        <w:rPr>
          <w:rFonts w:ascii="Times New Roman" w:eastAsia="SimSun" w:hAnsi="Times New Roman" w:cs="Times New Roman"/>
          <w:color w:val="1F497D"/>
          <w:kern w:val="0"/>
          <w:sz w:val="22"/>
        </w:rPr>
        <w:t>a device design for underwater charging of robotic fish using renewable energy from the ocean lead by Prof. Cui, whose introduction is in the attachment 0</w:t>
      </w:r>
      <w:r w:rsidR="00AC3797" w:rsidRPr="0033750C">
        <w:rPr>
          <w:rFonts w:ascii="Times New Roman" w:eastAsia="SimSun" w:hAnsi="Times New Roman" w:cs="Times New Roman"/>
          <w:color w:val="1F497D"/>
          <w:kern w:val="0"/>
          <w:sz w:val="22"/>
        </w:rPr>
        <w:t>2</w:t>
      </w:r>
      <w:r w:rsidR="00865C52" w:rsidRPr="0033750C">
        <w:rPr>
          <w:rFonts w:ascii="Times New Roman" w:eastAsia="SimSun" w:hAnsi="Times New Roman" w:cs="Times New Roman"/>
          <w:color w:val="1F497D"/>
          <w:kern w:val="0"/>
          <w:sz w:val="22"/>
        </w:rPr>
        <w:t xml:space="preserve">. </w:t>
      </w:r>
      <w:r w:rsidR="00AB66E1" w:rsidRPr="0033750C">
        <w:rPr>
          <w:rFonts w:ascii="Times New Roman" w:eastAsia="SimSun" w:hAnsi="Times New Roman" w:cs="Times New Roman"/>
          <w:color w:val="1F497D"/>
          <w:kern w:val="0"/>
          <w:sz w:val="22"/>
        </w:rPr>
        <w:t>This September, I target to apply for PhD study in Westlake University, so th</w:t>
      </w:r>
      <w:r w:rsidR="002E2907" w:rsidRPr="0033750C">
        <w:rPr>
          <w:rFonts w:ascii="Times New Roman" w:eastAsia="SimSun" w:hAnsi="Times New Roman" w:cs="Times New Roman"/>
          <w:color w:val="1F497D"/>
          <w:kern w:val="0"/>
          <w:sz w:val="22"/>
        </w:rPr>
        <w:t>ese</w:t>
      </w:r>
      <w:r w:rsidR="00AB66E1" w:rsidRPr="0033750C">
        <w:rPr>
          <w:rFonts w:ascii="Times New Roman" w:eastAsia="SimSun" w:hAnsi="Times New Roman" w:cs="Times New Roman"/>
          <w:color w:val="1F497D"/>
          <w:kern w:val="0"/>
          <w:sz w:val="22"/>
        </w:rPr>
        <w:t xml:space="preserve"> two events are really significant for my success. </w:t>
      </w:r>
    </w:p>
    <w:p w14:paraId="424EC9F8" w14:textId="6317F2C0" w:rsidR="00AC3797" w:rsidRPr="0033750C" w:rsidRDefault="00AC3797"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452D77EF" w14:textId="265DAA1E" w:rsidR="000B3D65" w:rsidRPr="0033750C" w:rsidRDefault="00865C52"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w:t>
      </w:r>
      <w:r w:rsidR="002E29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w:t>
      </w:r>
    </w:p>
    <w:p w14:paraId="7254150A" w14:textId="31DA59A0"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EE3F0"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5B5F67"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93DF0E" w14:textId="77777777" w:rsidR="000B3D65" w:rsidRPr="0033750C" w:rsidRDefault="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DBEE449" w14:textId="197195FE" w:rsidR="007128E2" w:rsidRPr="0033750C" w:rsidRDefault="007128E2" w:rsidP="007128E2">
      <w:pPr>
        <w:rPr>
          <w:rFonts w:ascii="Times New Roman" w:eastAsia="SimSun" w:hAnsi="Times New Roman" w:cs="Times New Roman"/>
          <w:color w:val="1F497D"/>
          <w:kern w:val="0"/>
          <w:sz w:val="22"/>
        </w:rPr>
      </w:pPr>
      <w:bookmarkStart w:id="83" w:name="OLE_LINK26"/>
      <w:bookmarkStart w:id="84" w:name="OLE_LINK27"/>
      <w:r w:rsidRPr="0033750C">
        <w:rPr>
          <w:rFonts w:ascii="Times New Roman" w:eastAsia="SimSun" w:hAnsi="Times New Roman" w:cs="Times New Roman"/>
          <w:color w:val="1F497D"/>
          <w:kern w:val="0"/>
          <w:sz w:val="22"/>
        </w:rPr>
        <w:lastRenderedPageBreak/>
        <w:t>Dear Prof. Cui,</w:t>
      </w:r>
    </w:p>
    <w:p w14:paraId="33218863" w14:textId="4B17F4D8" w:rsidR="007128E2" w:rsidRPr="0033750C" w:rsidRDefault="002C7338"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plan to start filling in and uploading the application materials since t</w:t>
      </w:r>
      <w:r w:rsidR="007128E2" w:rsidRPr="0033750C">
        <w:rPr>
          <w:rFonts w:ascii="Times New Roman" w:eastAsia="SimSun" w:hAnsi="Times New Roman" w:cs="Times New Roman"/>
          <w:color w:val="1F497D"/>
          <w:kern w:val="0"/>
          <w:sz w:val="22"/>
        </w:rPr>
        <w:t xml:space="preserve">he application system of summer scientific research in Westlake University has just been opened recently. </w:t>
      </w:r>
      <w:r w:rsidR="008B5BAF" w:rsidRPr="0033750C">
        <w:rPr>
          <w:rFonts w:ascii="Times New Roman" w:eastAsia="SimSun" w:hAnsi="Times New Roman" w:cs="Times New Roman"/>
          <w:color w:val="1F497D"/>
          <w:kern w:val="0"/>
          <w:sz w:val="22"/>
        </w:rPr>
        <w:t xml:space="preserve">I will apply for your project—a device design for underwater charging of robotic fish using renewable energy from the ocean. </w:t>
      </w:r>
      <w:r w:rsidR="000B3D65" w:rsidRPr="0033750C">
        <w:rPr>
          <w:rFonts w:ascii="Times New Roman" w:eastAsia="SimSun" w:hAnsi="Times New Roman" w:cs="Times New Roman"/>
          <w:color w:val="1F497D"/>
          <w:kern w:val="0"/>
          <w:sz w:val="22"/>
        </w:rPr>
        <w:t xml:space="preserve">In the previous few days, I read some literature about robotic fish in the future in the introduction section. Because </w:t>
      </w:r>
      <w:r w:rsidRPr="0033750C">
        <w:rPr>
          <w:rFonts w:ascii="Times New Roman" w:eastAsia="SimSun" w:hAnsi="Times New Roman" w:cs="Times New Roman"/>
          <w:color w:val="1F497D"/>
          <w:kern w:val="0"/>
          <w:sz w:val="22"/>
        </w:rPr>
        <w:t>my intensive mid-term exams are</w:t>
      </w:r>
      <w:r w:rsidR="000B3D65" w:rsidRPr="0033750C">
        <w:rPr>
          <w:rFonts w:ascii="Times New Roman" w:eastAsia="SimSun" w:hAnsi="Times New Roman" w:cs="Times New Roman"/>
          <w:color w:val="1F497D"/>
          <w:kern w:val="0"/>
          <w:sz w:val="22"/>
        </w:rPr>
        <w:t xml:space="preserve"> over</w:t>
      </w:r>
      <w:r w:rsidRPr="0033750C">
        <w:rPr>
          <w:rFonts w:ascii="Times New Roman" w:eastAsia="SimSun" w:hAnsi="Times New Roman" w:cs="Times New Roman"/>
          <w:color w:val="1F497D"/>
          <w:kern w:val="0"/>
          <w:sz w:val="22"/>
        </w:rPr>
        <w:t xml:space="preserve"> today</w:t>
      </w:r>
      <w:r w:rsidR="000B3D65" w:rsidRPr="0033750C">
        <w:rPr>
          <w:rFonts w:ascii="Times New Roman" w:eastAsia="SimSun" w:hAnsi="Times New Roman" w:cs="Times New Roman"/>
          <w:color w:val="1F497D"/>
          <w:kern w:val="0"/>
          <w:sz w:val="22"/>
        </w:rPr>
        <w:t>, I will spend more time on this paper. Thank you again for giving me this opportunity.</w:t>
      </w:r>
      <w:r w:rsidR="000B3D65" w:rsidRPr="0033750C">
        <w:rPr>
          <w:rFonts w:ascii="Times New Roman" w:hAnsi="Times New Roman" w:cs="Times New Roman"/>
        </w:rPr>
        <w:t xml:space="preserve"> </w:t>
      </w:r>
      <w:r w:rsidR="000B3D65" w:rsidRPr="0033750C">
        <w:rPr>
          <w:rFonts w:ascii="Times New Roman" w:eastAsia="SimSun" w:hAnsi="Times New Roman" w:cs="Times New Roman"/>
          <w:color w:val="1F497D"/>
          <w:kern w:val="0"/>
          <w:sz w:val="22"/>
        </w:rPr>
        <w:t>I cannot wait to see you at Westlake University! Wish us a pleasant cooperation.</w:t>
      </w:r>
    </w:p>
    <w:p w14:paraId="4733CD92" w14:textId="72CCBAA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622E1C" w14:textId="7777777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3"/>
    <w:bookmarkEnd w:id="84"/>
    <w:p w14:paraId="79F96835" w14:textId="77777777" w:rsidR="007128E2" w:rsidRPr="0033750C" w:rsidRDefault="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08AE94" w14:textId="075F9C3C" w:rsidR="00803390" w:rsidRPr="0033750C" w:rsidRDefault="00803390" w:rsidP="008033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0D1E6013" w14:textId="689EF9D8" w:rsidR="00803390" w:rsidRPr="0033750C" w:rsidRDefault="00803390" w:rsidP="008033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30 p.m. sounds good. Thank you again for your patient help! Have a nice day!</w:t>
      </w:r>
    </w:p>
    <w:p w14:paraId="6158797D"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A39A048"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F450B" w14:textId="77777777" w:rsidR="00803390" w:rsidRPr="0033750C" w:rsidRDefault="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4BEB250" w14:textId="1226B5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62CB8F70" w14:textId="4FDFF66C"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is going? Nice to meet you! I am Liuchao (Christopher) Jin, a junior from Sichuan University-Pittsburgh Institute (SCUPI), majoring in </w:t>
      </w:r>
      <w:r w:rsidR="00803390" w:rsidRPr="0033750C">
        <w:rPr>
          <w:rFonts w:ascii="Times New Roman" w:eastAsia="SimSun" w:hAnsi="Times New Roman" w:cs="Times New Roman"/>
          <w:color w:val="1F497D"/>
          <w:kern w:val="0"/>
          <w:sz w:val="22"/>
        </w:rPr>
        <w:t xml:space="preserve">Mechanical Engineering. </w:t>
      </w:r>
      <w:r w:rsidRPr="0033750C">
        <w:rPr>
          <w:rFonts w:ascii="Times New Roman" w:eastAsia="SimSun" w:hAnsi="Times New Roman" w:cs="Times New Roman"/>
          <w:color w:val="1F497D"/>
          <w:kern w:val="0"/>
          <w:sz w:val="22"/>
        </w:rPr>
        <w:t>Wish us a pleasant cooperation.</w:t>
      </w:r>
    </w:p>
    <w:p w14:paraId="364A9680"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67C8C08"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1CBA8"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AC778D" w14:textId="6446CC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175E5520" w14:textId="68B1B660"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receive your reply. But I feel sorry that I have an exam at that time. What about Thursday during your office hour? </w:t>
      </w:r>
    </w:p>
    <w:p w14:paraId="3261B30E"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EF2F4"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AE6B94" w14:textId="77777777" w:rsidR="003F2C98" w:rsidRPr="0033750C" w:rsidRDefault="003F2C98" w:rsidP="003F2C98">
      <w:pPr>
        <w:widowControl/>
        <w:ind w:firstLine="420"/>
        <w:jc w:val="left"/>
        <w:rPr>
          <w:rFonts w:ascii="Times New Roman" w:eastAsia="SimSun" w:hAnsi="Times New Roman" w:cs="Times New Roman"/>
          <w:color w:val="1F497D"/>
          <w:kern w:val="0"/>
          <w:sz w:val="22"/>
        </w:rPr>
      </w:pPr>
    </w:p>
    <w:p w14:paraId="40817684"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5D4929" w14:textId="2BBE59A2" w:rsidR="008A2E80" w:rsidRPr="0033750C" w:rsidRDefault="008A2E80" w:rsidP="008A2E8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34CB7101" w14:textId="6B159261"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ask you some questions about LaTeX. </w:t>
      </w:r>
    </w:p>
    <w:p w14:paraId="359D8E32" w14:textId="0E6328BA"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now writing my CV but I cannot find a wonderful Chinese CV model. Therefore, I was considering to modify my English CV into Chinese. I have almost tried the method</w:t>
      </w:r>
      <w:r w:rsidR="008449E4" w:rsidRPr="0033750C">
        <w:rPr>
          <w:rFonts w:ascii="Times New Roman" w:eastAsia="SimSun" w:hAnsi="Times New Roman" w:cs="Times New Roman"/>
          <w:color w:val="1F497D"/>
          <w:kern w:val="0"/>
          <w:sz w:val="22"/>
        </w:rPr>
        <w:t xml:space="preserve"> like CJK</w:t>
      </w:r>
      <w:r w:rsidRPr="0033750C">
        <w:rPr>
          <w:rFonts w:ascii="Times New Roman" w:eastAsia="SimSun" w:hAnsi="Times New Roman" w:cs="Times New Roman"/>
          <w:color w:val="1F497D"/>
          <w:kern w:val="0"/>
          <w:sz w:val="22"/>
        </w:rPr>
        <w:t xml:space="preserve"> I searched online but </w:t>
      </w:r>
      <w:r w:rsidR="008449E4" w:rsidRPr="0033750C">
        <w:rPr>
          <w:rFonts w:ascii="Times New Roman" w:eastAsia="SimSun" w:hAnsi="Times New Roman" w:cs="Times New Roman"/>
          <w:color w:val="1F497D"/>
          <w:kern w:val="0"/>
          <w:sz w:val="22"/>
        </w:rPr>
        <w:t>failed. I heard that you are very proficient at LaTeX so I send an email to ask you. My CV file is attached in this email. If possible, can I make an appointment with you or come to your office hour for further consulting?</w:t>
      </w:r>
    </w:p>
    <w:p w14:paraId="0D31F84D" w14:textId="6A0396C4" w:rsidR="008449E4" w:rsidRPr="0033750C" w:rsidRDefault="008449E4" w:rsidP="008449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4C74D4" w14:textId="358B1C5A"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2AD6EF" w14:textId="77777777"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419E29" w14:textId="77777777" w:rsidR="008A2E80" w:rsidRPr="0033750C" w:rsidRDefault="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579515" w14:textId="019DEAB4" w:rsidR="00A242DB" w:rsidRPr="0033750C" w:rsidRDefault="00A242DB" w:rsidP="00A242D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 and Jun,</w:t>
      </w:r>
    </w:p>
    <w:p w14:paraId="4A17E78E" w14:textId="584FAFD1"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informing me tha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really helpful. During the internship, I will try my best to have a deeper understanding about origami metamaterials with more exposure to related literature and patents as Jun told me. Wish us a pleasant cooperation. </w:t>
      </w:r>
    </w:p>
    <w:p w14:paraId="6321EF1F"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F7099"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185436" w14:textId="1BC0AF75"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648683" w14:textId="4D301EBF"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6798CEFC" w14:textId="55871933"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is very good for you to act so quickly on the problem and if you are interested, I am happy to supervise you to work out a small paper for publication.</w:t>
      </w:r>
    </w:p>
    <w:p w14:paraId="646C57E3" w14:textId="00E05AD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order for publication, the novelty of the topic and the title of the paper is very important. AUV is relatively old compared with robotic fish. Furthermore, AUVs are working individually while fishes are working in a school and thus the underwater charging problem is more important for AUV. However, all the problems related to AUVs are also covered in Robotic fishes. So I suggest our paper is focused on the Robotic fishes rather than AUVs.</w:t>
      </w:r>
    </w:p>
    <w:p w14:paraId="1F132DDA" w14:textId="670BB615"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cond, since it is beginning for us to look at that new direction, it is basically an overview paper. Please read some papers on how to write a good review paper.</w:t>
      </w:r>
    </w:p>
    <w:p w14:paraId="6F60CF1E" w14:textId="7E88EE6D"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e category of “Hard questions for soft robotics” we should make Level 2 (contribution to robotics and engineering more broadly) paper. See the attachment.</w:t>
      </w:r>
    </w:p>
    <w:p w14:paraId="2855275B" w14:textId="756F5C4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title and the main contents of this paper are recommended:</w:t>
      </w:r>
    </w:p>
    <w:p w14:paraId="540B73D4" w14:textId="7C9A5EFB"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derwater charging for a school of robotic fishes through renewable energy: overview and potential solutions</w:t>
      </w:r>
    </w:p>
    <w:p w14:paraId="5B75A94B" w14:textId="493AB9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Introduction</w:t>
      </w:r>
    </w:p>
    <w:p w14:paraId="4C3E5432" w14:textId="61A35D9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y a school of robotic fishes is the future direction of the working mode of underwater vehicles.</w:t>
      </w:r>
    </w:p>
    <w:p w14:paraId="045AD9B1" w14:textId="53493B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o utilize the ocean renewable energy to charge the school of robotic fishes is an important problem.</w:t>
      </w:r>
    </w:p>
    <w:p w14:paraId="4BCB4672" w14:textId="24EFB25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order to develop the engineering system, many problems need to be solved and the purpose of this paper is to identify these problems based on a comprehensive literature review and in many places, propose our preliminary solutions to these problems. It is hope that this paper would be a valuable reference for those working on the design and development of underwater vehicles.</w:t>
      </w:r>
    </w:p>
    <w:p w14:paraId="5C2B315A" w14:textId="602E15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Why renewable energy?</w:t>
      </w:r>
    </w:p>
    <w:p w14:paraId="4A0E532F" w14:textId="39D33C6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3 Technical issues in the development of robotic fishes</w:t>
      </w:r>
    </w:p>
    <w:p w14:paraId="0B3C99D0" w14:textId="0EC42BB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 Technical issues in the docking</w:t>
      </w:r>
    </w:p>
    <w:p w14:paraId="55C4CB95" w14:textId="1CB9DD8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 Technical issues in the charging</w:t>
      </w:r>
    </w:p>
    <w:p w14:paraId="1672D2F5" w14:textId="108768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 Some considerations for the solutions to docking and charging</w:t>
      </w:r>
    </w:p>
    <w:p w14:paraId="522C7AF6" w14:textId="07826B9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 Summary and conclusions.</w:t>
      </w:r>
    </w:p>
    <w:p w14:paraId="73290178" w14:textId="0545947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 suggestion, for writing the review paper where references are quite a lot, please use the format (Smith, 2021) rather than numbering [1], [2]. This will be much easy for the modification in the revision process. </w:t>
      </w:r>
    </w:p>
    <w:p w14:paraId="2B9356D5" w14:textId="44B65F4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E297FC" w14:textId="08C59D6D" w:rsidR="00977F02"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icheng</w:t>
      </w:r>
    </w:p>
    <w:p w14:paraId="20350590" w14:textId="2D232A2C" w:rsidR="00977F02" w:rsidRPr="0033750C" w:rsidRDefault="00977F02" w:rsidP="00D71CD5">
      <w:pPr>
        <w:widowControl/>
        <w:jc w:val="left"/>
        <w:rPr>
          <w:rFonts w:ascii="Times New Roman" w:eastAsia="SimSun" w:hAnsi="Times New Roman" w:cs="Times New Roman"/>
          <w:color w:val="1F497D"/>
          <w:kern w:val="0"/>
          <w:sz w:val="22"/>
        </w:rPr>
      </w:pPr>
    </w:p>
    <w:p w14:paraId="3915B10D" w14:textId="77777777" w:rsidR="00977F02" w:rsidRPr="0033750C" w:rsidRDefault="00977F02" w:rsidP="00D71CD5">
      <w:pPr>
        <w:widowControl/>
        <w:jc w:val="left"/>
        <w:rPr>
          <w:rFonts w:ascii="Times New Roman" w:eastAsia="SimSun" w:hAnsi="Times New Roman" w:cs="Times New Roman"/>
          <w:color w:val="1F497D"/>
          <w:kern w:val="0"/>
          <w:sz w:val="22"/>
        </w:rPr>
      </w:pPr>
    </w:p>
    <w:p w14:paraId="2609FAFE" w14:textId="77777777" w:rsidR="00977F02" w:rsidRPr="0033750C" w:rsidRDefault="00977F02" w:rsidP="00977F0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67EEA64E" w14:textId="2C1E9986" w:rsidR="00977F02" w:rsidRPr="0033750C" w:rsidRDefault="00977F02" w:rsidP="00977F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w:t>
      </w:r>
      <w:r w:rsidR="000A498B" w:rsidRPr="0033750C">
        <w:rPr>
          <w:rFonts w:ascii="Times New Roman" w:eastAsia="SimSun" w:hAnsi="Times New Roman" w:cs="Times New Roman"/>
          <w:color w:val="1F497D"/>
          <w:kern w:val="0"/>
          <w:sz w:val="22"/>
        </w:rPr>
        <w:t xml:space="preserve"> and grateful</w:t>
      </w:r>
      <w:r w:rsidRPr="0033750C">
        <w:rPr>
          <w:rFonts w:ascii="Times New Roman" w:eastAsia="SimSun" w:hAnsi="Times New Roman" w:cs="Times New Roman"/>
          <w:color w:val="1F497D"/>
          <w:kern w:val="0"/>
          <w:sz w:val="22"/>
        </w:rPr>
        <w:t xml:space="preserve"> to receive your suggestions</w:t>
      </w:r>
      <w:r w:rsidR="005D096A" w:rsidRPr="0033750C">
        <w:rPr>
          <w:rFonts w:ascii="Times New Roman" w:eastAsia="SimSun" w:hAnsi="Times New Roman" w:cs="Times New Roman"/>
          <w:color w:val="1F497D"/>
          <w:kern w:val="0"/>
          <w:sz w:val="22"/>
        </w:rPr>
        <w:t xml:space="preserve"> for </w:t>
      </w:r>
      <w:r w:rsidRPr="0033750C">
        <w:rPr>
          <w:rFonts w:ascii="Times New Roman" w:eastAsia="SimSun" w:hAnsi="Times New Roman" w:cs="Times New Roman"/>
          <w:color w:val="1F497D"/>
          <w:kern w:val="0"/>
          <w:sz w:val="22"/>
        </w:rPr>
        <w:t xml:space="preserve">my future research. I tried to use LaTeX to write a reference </w:t>
      </w:r>
      <w:r w:rsidR="000A498B" w:rsidRPr="0033750C">
        <w:rPr>
          <w:rFonts w:ascii="Times New Roman" w:eastAsia="SimSun" w:hAnsi="Times New Roman" w:cs="Times New Roman"/>
          <w:color w:val="1F497D"/>
          <w:kern w:val="0"/>
          <w:sz w:val="22"/>
        </w:rPr>
        <w:t>by</w:t>
      </w:r>
      <w:r w:rsidRPr="0033750C">
        <w:rPr>
          <w:rFonts w:ascii="Times New Roman" w:eastAsia="SimSun" w:hAnsi="Times New Roman" w:cs="Times New Roman"/>
          <w:color w:val="1F497D"/>
          <w:kern w:val="0"/>
          <w:sz w:val="22"/>
        </w:rPr>
        <w:t xml:space="preserve"> APA </w:t>
      </w:r>
      <w:r w:rsidR="000A498B" w:rsidRPr="0033750C">
        <w:rPr>
          <w:rFonts w:ascii="Times New Roman" w:eastAsia="SimSun" w:hAnsi="Times New Roman" w:cs="Times New Roman"/>
          <w:color w:val="1F497D"/>
          <w:kern w:val="0"/>
          <w:sz w:val="22"/>
        </w:rPr>
        <w:t>f</w:t>
      </w:r>
      <w:r w:rsidRPr="0033750C">
        <w:rPr>
          <w:rFonts w:ascii="Times New Roman" w:eastAsia="SimSun" w:hAnsi="Times New Roman" w:cs="Times New Roman"/>
          <w:color w:val="1F497D"/>
          <w:kern w:val="0"/>
          <w:sz w:val="22"/>
        </w:rPr>
        <w:t>ormat today</w:t>
      </w:r>
      <w:r w:rsidR="000A498B" w:rsidRPr="0033750C">
        <w:rPr>
          <w:rFonts w:ascii="Times New Roman" w:hAnsi="Times New Roman" w:cs="Times New Roman"/>
        </w:rPr>
        <w:t xml:space="preserve"> </w:t>
      </w:r>
      <w:r w:rsidR="000A498B" w:rsidRPr="0033750C">
        <w:rPr>
          <w:rFonts w:ascii="Times New Roman" w:eastAsia="SimSun" w:hAnsi="Times New Roman" w:cs="Times New Roman"/>
          <w:color w:val="1F497D"/>
          <w:kern w:val="0"/>
          <w:sz w:val="22"/>
        </w:rPr>
        <w:t>and it succeeded</w:t>
      </w:r>
      <w:r w:rsidR="00D23348" w:rsidRPr="0033750C">
        <w:rPr>
          <w:rFonts w:ascii="Times New Roman" w:eastAsia="SimSun" w:hAnsi="Times New Roman" w:cs="Times New Roman"/>
          <w:color w:val="1F497D"/>
          <w:kern w:val="0"/>
          <w:sz w:val="22"/>
        </w:rPr>
        <w:t>. In the next few days, I will follow your suggestion to carry out research on our new direction—robotic fishes and wave energy buoy.</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I will email you as soon as there is any progress.</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Thank you again for giving me this opportunity. Have a nice day~</w:t>
      </w:r>
    </w:p>
    <w:p w14:paraId="41C04A76"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8F5652A"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551B6D" w14:textId="77777777" w:rsidR="00977F02" w:rsidRPr="0033750C" w:rsidRDefault="00977F02" w:rsidP="00D71CD5">
      <w:pPr>
        <w:widowControl/>
        <w:jc w:val="left"/>
        <w:rPr>
          <w:rFonts w:ascii="Times New Roman" w:eastAsia="SimSun" w:hAnsi="Times New Roman" w:cs="Times New Roman"/>
          <w:color w:val="1F497D"/>
          <w:kern w:val="0"/>
          <w:sz w:val="22"/>
        </w:rPr>
      </w:pPr>
    </w:p>
    <w:p w14:paraId="045EA09E" w14:textId="36ED8D5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br w:type="page"/>
      </w:r>
    </w:p>
    <w:p w14:paraId="298215E9" w14:textId="21B720CB"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7E8F43EA" w14:textId="3BA392DE" w:rsidR="00D71CD5" w:rsidRPr="0033750C" w:rsidRDefault="00D71CD5" w:rsidP="00D71C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Many thanks for helping me. Have a nice day! </w:t>
      </w:r>
    </w:p>
    <w:p w14:paraId="592D51A8" w14:textId="77777777"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2785E" w14:textId="77777777"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2C09D4" w14:textId="77777777" w:rsidR="00D71CD5" w:rsidRPr="0033750C" w:rsidRDefault="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F53EFB7" w14:textId="6EEF9B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r Liuchao,</w:t>
      </w:r>
    </w:p>
    <w:p w14:paraId="42200E0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s for your email. Could you please confirm when you will start your internship.</w:t>
      </w:r>
    </w:p>
    <w:p w14:paraId="62C623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Your internship and contribution will be supervised by me and mentored by my PhD student (Jun Cai), cc ed in this email. You will receive part of your task by mid next week. We can then arrange a meeting with me and then more regularly with Jun.</w:t>
      </w:r>
    </w:p>
    <w:p w14:paraId="665F82C4"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79287B95"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Prof. Akbarzadeh</w:t>
      </w:r>
    </w:p>
    <w:p w14:paraId="2119EFED" w14:textId="77777777" w:rsidR="00680BED" w:rsidRPr="0033750C" w:rsidRDefault="00680BED">
      <w:pPr>
        <w:widowControl/>
        <w:spacing w:before="100" w:beforeAutospacing="1" w:after="100" w:afterAutospacing="1"/>
        <w:jc w:val="left"/>
        <w:rPr>
          <w:rFonts w:ascii="Times New Roman" w:eastAsia="SimSun" w:hAnsi="Times New Roman" w:cs="Times New Roman"/>
          <w:color w:val="000000"/>
          <w:kern w:val="0"/>
          <w:szCs w:val="21"/>
        </w:rPr>
      </w:pPr>
    </w:p>
    <w:p w14:paraId="7B16270B"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essor Shafaroudi,</w:t>
      </w:r>
    </w:p>
    <w:p w14:paraId="33238FE5" w14:textId="46779E90"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 we discussed before, the internship will start at June 1st and be last for three months, which means it will end at September 1st. It sounds nice that I will be mentored by your PhD stud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keep in touch with Jun Cai. Wish us a pleasant cooperation. </w:t>
      </w:r>
    </w:p>
    <w:p w14:paraId="76541543" w14:textId="77777777"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C099B6"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01D5A407"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0249E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DA06F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0D49759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Great and I am pleased to know that you are working on the direction, you can reading the existing literature and carry out some comparative and design study, during your visit, you may finish a small paper for publication under my guidance. That would be very useful for your future. I wish you could pass the requirement and in my assessment part, I would like you to visit my lab.</w:t>
      </w:r>
    </w:p>
    <w:p w14:paraId="562FF4B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CB334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icheng  </w:t>
      </w:r>
    </w:p>
    <w:p w14:paraId="767AB967" w14:textId="77777777" w:rsidR="00680BED" w:rsidRPr="0033750C" w:rsidRDefault="00680BED">
      <w:pPr>
        <w:rPr>
          <w:rFonts w:ascii="Times New Roman" w:eastAsia="SimSun" w:hAnsi="Times New Roman" w:cs="Times New Roman"/>
          <w:color w:val="1F497D"/>
          <w:kern w:val="0"/>
          <w:sz w:val="22"/>
        </w:rPr>
      </w:pPr>
    </w:p>
    <w:p w14:paraId="5D278E5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518D7FF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was your vacation? I have been studying the technology of AUV docking under water these days, because I thought that before charging, the AUV must be docked with the charging device. This step is also quite complicat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worth studying. So, I searched some English literature carefully and read six papers in detail related to AUV docking technology. My memo for the AUV docking technology is in the attachment named “AUV_Docking_Technology.pdf”. I very much hope to finish a small paper for publication about this topic under your guidanc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would be grateful if offered the chance.</w:t>
      </w:r>
    </w:p>
    <w:p w14:paraId="3C7416E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CA072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4C715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42FB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7E3B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Charlie, </w:t>
      </w:r>
    </w:p>
    <w:p w14:paraId="6177A198" w14:textId="6CADA2DE"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ngratulations on your graduation. Thank you for your concern for me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pity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meet each other. I am now preparing for OIS, hoping to apply for a visa to the United States so that I can come to the University of Pittsburgh to study offline next semester. Thank you again for your patient help. </w:t>
      </w:r>
    </w:p>
    <w:p w14:paraId="457F346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09909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5FC7D11"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essor Shafaroudi,</w:t>
      </w:r>
    </w:p>
    <w:p w14:paraId="5256E651" w14:textId="38594D1A" w:rsidR="00680BED" w:rsidRPr="0033750C" w:rsidRDefault="00FC4A2A">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ime flies! May is here in a blink of an eye, only one month before the internship start. In your previous email, you mentioned that you could provide me with more specific details about my task on May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ime I need to prepare something for my internship like installing the required software on my computer in advance. Before the internship, I will try my best to have a deeper understanding about this project with more exposure to related literature and patents. Also, if possible, I am really looking forward to your advice my future study about it. </w:t>
      </w:r>
    </w:p>
    <w:p w14:paraId="6ACE95E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59AF04"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159BD5BE"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3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B3D39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1C9EFAD" w14:textId="56EA40B1"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Today, after reading some literature and patents, I thought of two possible ways to solve the problem of AUV charging under water—wet plug and , which is in the attachment named “Design_of_Charging_for_AUV-20210428.pdf”. The other attachmen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nductively coupled power transfer, which has been mentioned in the mem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n the next few days, I will read more literatures and explore AUV charging under water in more depth. If there are any points I need pay attention to in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mo and futu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search, could you be so kind to point them out? I will try my best t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correct the mistakes and improve the solutions in my research under your guidance.</w:t>
      </w:r>
    </w:p>
    <w:p w14:paraId="3AFC77D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28D811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D487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298AF" w14:textId="77777777" w:rsidR="00680BED" w:rsidRPr="0033750C" w:rsidRDefault="00680BED">
      <w:pPr>
        <w:widowControl/>
        <w:jc w:val="left"/>
        <w:rPr>
          <w:rFonts w:ascii="Times New Roman" w:eastAsia="SimSun" w:hAnsi="Times New Roman" w:cs="Times New Roman"/>
          <w:color w:val="1F497D"/>
          <w:kern w:val="0"/>
          <w:sz w:val="22"/>
        </w:rPr>
      </w:pPr>
    </w:p>
    <w:p w14:paraId="02D8680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431BA5D7" w14:textId="43FC8683"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My thoughts about solving AUV charging under water today are in the attachment named “Design_of_Charging_for_AUV-20210428.pdf”. After reading some literature and patents, I mainly thought of two possible ways—wet plug and inductively coupled power transfer. The second idea comes from a mast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esis of Zhejiang University, which is attached as well.</w:t>
      </w:r>
    </w:p>
    <w:p w14:paraId="16B6060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next few days, I will try my best to have a deeper understanding about it with more exposure to related literature and patents. Also, if possible, I am really looking forward to your advice on the memo and my future study about it.</w:t>
      </w:r>
    </w:p>
    <w:p w14:paraId="6011C14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2430F4B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82F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A2C0A5" w14:textId="77777777" w:rsidR="00680BED" w:rsidRPr="0033750C" w:rsidRDefault="00680BED">
      <w:pPr>
        <w:widowControl/>
        <w:jc w:val="left"/>
        <w:rPr>
          <w:rFonts w:ascii="Times New Roman" w:eastAsia="SimSun" w:hAnsi="Times New Roman" w:cs="Times New Roman"/>
          <w:color w:val="1F497D"/>
          <w:kern w:val="0"/>
          <w:sz w:val="22"/>
        </w:rPr>
      </w:pPr>
    </w:p>
    <w:p w14:paraId="0BC5647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ACF4A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w:t>
      </w:r>
      <w:r w:rsidRPr="0033750C">
        <w:rPr>
          <w:rFonts w:ascii="Times New Roman" w:eastAsia="SimSun" w:hAnsi="Times New Roman" w:cs="Times New Roman"/>
          <w:color w:val="1F497D"/>
          <w:kern w:val="0"/>
          <w:sz w:val="22"/>
        </w:rPr>
        <w:t>你好！</w:t>
      </w:r>
    </w:p>
    <w:p w14:paraId="3C31FA4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我今天也正好接到了学校关于暑期学生实习的需求表，每个实验室只有</w:t>
      </w:r>
      <w:r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个名额，如果我录取你，我计划让你做第一个项目，即利用一个现有的波浪能发电浮标，请你重点解决</w:t>
      </w:r>
      <w:bookmarkStart w:id="85" w:name="OLE_LINK23"/>
      <w:bookmarkStart w:id="86" w:name="OLE_LINK22"/>
      <w:r w:rsidRPr="0033750C">
        <w:rPr>
          <w:rFonts w:ascii="Times New Roman" w:eastAsia="SimSun" w:hAnsi="Times New Roman" w:cs="Times New Roman"/>
          <w:color w:val="1F497D"/>
          <w:kern w:val="0"/>
          <w:sz w:val="22"/>
        </w:rPr>
        <w:t>AUV</w:t>
      </w:r>
      <w:bookmarkEnd w:id="85"/>
      <w:bookmarkEnd w:id="86"/>
      <w:r w:rsidRPr="0033750C">
        <w:rPr>
          <w:rFonts w:ascii="Times New Roman" w:eastAsia="SimSun" w:hAnsi="Times New Roman" w:cs="Times New Roman"/>
          <w:color w:val="1F497D"/>
          <w:kern w:val="0"/>
          <w:sz w:val="22"/>
        </w:rPr>
        <w:t>或仿生鱼在水下充电的问题。</w:t>
      </w:r>
    </w:p>
    <w:p w14:paraId="645ACF8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t>
      </w:r>
      <w:r w:rsidRPr="0033750C">
        <w:rPr>
          <w:rFonts w:ascii="Times New Roman" w:eastAsia="SimSun" w:hAnsi="Times New Roman" w:cs="Times New Roman"/>
          <w:color w:val="1F497D"/>
          <w:kern w:val="0"/>
          <w:sz w:val="22"/>
        </w:rPr>
        <w:t>你如有空，可以开始收集相关资料，并提出自己的解决方案。</w:t>
      </w:r>
      <w:r w:rsidRPr="0033750C">
        <w:rPr>
          <w:rFonts w:ascii="Times New Roman" w:eastAsia="SimSun" w:hAnsi="Times New Roman" w:cs="Times New Roman"/>
          <w:color w:val="1F497D"/>
          <w:kern w:val="0"/>
          <w:sz w:val="22"/>
        </w:rPr>
        <w:t>  </w:t>
      </w:r>
    </w:p>
    <w:p w14:paraId="0AD768A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祝好，</w:t>
      </w:r>
    </w:p>
    <w:p w14:paraId="04D75C0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崔维成</w:t>
      </w:r>
      <w:r w:rsidRPr="0033750C">
        <w:rPr>
          <w:rFonts w:ascii="Times New Roman" w:eastAsia="SimSun" w:hAnsi="Times New Roman" w:cs="Times New Roman"/>
          <w:color w:val="1F497D"/>
          <w:kern w:val="0"/>
          <w:sz w:val="22"/>
        </w:rPr>
        <w:t> </w:t>
      </w:r>
    </w:p>
    <w:p w14:paraId="54F29F08" w14:textId="77777777" w:rsidR="00680BED" w:rsidRPr="0033750C" w:rsidRDefault="00680BED">
      <w:pPr>
        <w:rPr>
          <w:rFonts w:ascii="Times New Roman" w:eastAsia="SimSun" w:hAnsi="Times New Roman" w:cs="Times New Roman"/>
          <w:color w:val="1F497D"/>
          <w:kern w:val="0"/>
          <w:sz w:val="22"/>
        </w:rPr>
      </w:pPr>
    </w:p>
    <w:p w14:paraId="7ACBE6F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B68BBF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informing me that. I have also been following the information about the summer scientific research of Westlake University. I am very interested in the project you provided. I will immediately start collecting relevant knowledge and essays and give you my solution as soon as possible. </w:t>
      </w:r>
    </w:p>
    <w:p w14:paraId="7BFFE6F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BA1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66EF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8BDB9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6173EBDF"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squeezing time out of your busy schedule to look through my CV. I will submit the application materials to choose Electronic Science and Technology in the School of Engineering as my major on web application system. If I have the opportunity to enter your laboratory, I will work hard and complete every task carefully. Thank you again for your patient help. </w:t>
      </w:r>
      <w:r w:rsidRPr="0033750C">
        <w:rPr>
          <w:rFonts w:ascii="Times New Roman" w:hAnsi="Times New Roman" w:cs="Times New Roman"/>
        </w:rPr>
        <w:t xml:space="preserve"> </w:t>
      </w:r>
    </w:p>
    <w:p w14:paraId="372CB6C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96DF32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5C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28022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06E7A209" w14:textId="11EC37CF"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of Westlake University. I need the ranking certification of my grades. My information is shown below: </w:t>
      </w:r>
    </w:p>
    <w:p w14:paraId="7F3FDD2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50140F9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中英文各一封。</w:t>
      </w:r>
    </w:p>
    <w:p w14:paraId="2CA7C9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4</w:t>
      </w:r>
      <w:r w:rsidRPr="0033750C">
        <w:rPr>
          <w:rFonts w:ascii="Times New Roman" w:eastAsia="SimSun" w:hAnsi="Times New Roman" w:cs="Times New Roman"/>
          <w:color w:val="1F497D"/>
          <w:kern w:val="0"/>
          <w:sz w:val="22"/>
        </w:rPr>
        <w:t>日</w:t>
      </w:r>
    </w:p>
    <w:p w14:paraId="3BFC9B1E" w14:textId="790E72A2"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64D7AE2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142043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A85BD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D91BBC" w14:textId="77777777" w:rsidR="00680BED" w:rsidRPr="0033750C" w:rsidRDefault="00680BED">
      <w:pPr>
        <w:widowControl/>
        <w:jc w:val="left"/>
        <w:rPr>
          <w:rFonts w:ascii="Times New Roman" w:eastAsia="SimSun" w:hAnsi="Times New Roman" w:cs="Times New Roman"/>
          <w:color w:val="1F497D"/>
          <w:kern w:val="0"/>
          <w:sz w:val="22"/>
        </w:rPr>
      </w:pPr>
    </w:p>
    <w:p w14:paraId="0109A4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0184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57559DFB" w14:textId="4665A3A8"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elcome you for the interest to come to my lab for the summer camp. I have consulted the person in charge in my school and she told me that you need to make the application to the web system and the school administration will decide whose application can be granted based on the requirements from 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abs. So it is not me to decide whether I can take you.</w:t>
      </w:r>
    </w:p>
    <w:p w14:paraId="0A9A992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12C8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ui Weicheng</w:t>
      </w:r>
    </w:p>
    <w:p w14:paraId="2A4610F5" w14:textId="77777777" w:rsidR="00680BED" w:rsidRPr="0033750C" w:rsidRDefault="00680BED">
      <w:pPr>
        <w:rPr>
          <w:rFonts w:ascii="Times New Roman" w:eastAsia="SimSun" w:hAnsi="Times New Roman" w:cs="Times New Roman"/>
          <w:color w:val="1F497D"/>
          <w:kern w:val="0"/>
          <w:sz w:val="22"/>
        </w:rPr>
      </w:pPr>
    </w:p>
    <w:p w14:paraId="5D055FA5"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233123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honored to receive your reply and thank you for informing me that. I will make the application to the web system. Hope that there will be opportunities for entering your lab in the future.</w:t>
      </w:r>
    </w:p>
    <w:p w14:paraId="6C4E703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3DC9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A1D12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E10E7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from Sichuan University-Pittsburgh Institute</w:t>
      </w:r>
    </w:p>
    <w:p w14:paraId="5EF4FAD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748F85A" w14:textId="0B64EA6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Westlake University.  </w:t>
      </w:r>
    </w:p>
    <w:p w14:paraId="456C8F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70CA169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summer camp. At the beginning of the establishment of Westlake University, I was full of yearning and expectation for it. In my eyes, Westlake University is a university with great vitality and potential. I have always believed that Westlake University is a good place to study and research. I am very interested in robotic, mechatronics and automatic control, which is one of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camp.  </w:t>
      </w:r>
    </w:p>
    <w:p w14:paraId="13D25B3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801AF8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B7E5D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F98FD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0F4AE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s. Jia, </w:t>
      </w:r>
    </w:p>
    <w:p w14:paraId="42B92AB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very honored to receive your interview invitation. I just consulted my counselor. She suggested me starting the internship after graduation. Otherwise it will be very troublesome. I feel sorry about that. Thank you again for your sincere invitation, and hope that there will be opportunities for cooperation in the future. </w:t>
      </w:r>
    </w:p>
    <w:p w14:paraId="54A815D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F5BA20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6442E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679F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71815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Sir/Madam, </w:t>
      </w:r>
    </w:p>
    <w:p w14:paraId="0D7C4E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Jin, a junior from Sichuan University-Pittsburgh Institute (SCUPI), majoring in Mechanical Engineering. I am writing to you to apply for an internship at BMW. </w:t>
      </w:r>
    </w:p>
    <w:p w14:paraId="74E5517E" w14:textId="268BC3B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saw your recruitment information in the WeChat Public Account. But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out what should I do during the internship. My interest is in automation control, mechatronics, and 3D modelling. And my CV is attached to this email. Thank you very much for squeezing time out of your busy schedule to look through my application materials. </w:t>
      </w:r>
    </w:p>
    <w:p w14:paraId="1C744EC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34FDFE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F27E3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4F25E1" w14:textId="77777777" w:rsidR="00680BED" w:rsidRPr="0033750C" w:rsidRDefault="00680BED">
      <w:pPr>
        <w:widowControl/>
        <w:jc w:val="left"/>
        <w:rPr>
          <w:rFonts w:ascii="Times New Roman" w:eastAsia="SimSun" w:hAnsi="Times New Roman" w:cs="Times New Roman"/>
          <w:color w:val="1F497D"/>
          <w:kern w:val="0"/>
          <w:sz w:val="22"/>
        </w:rPr>
      </w:pPr>
    </w:p>
    <w:p w14:paraId="5F6CD8B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C1E1B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w:t>
      </w:r>
    </w:p>
    <w:p w14:paraId="41FD9E32" w14:textId="06D425B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9AAC74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67AC6DFF" w14:textId="070C987A"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fluid mechanics, which is your research interests,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D04C31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1ABD92C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5B426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D0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87279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4AB194B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honored to receive your reply and thank you for informing me that. </w:t>
      </w:r>
    </w:p>
    <w:p w14:paraId="19A23D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0285E8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BEF7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335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1B9E12A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ai,</w:t>
      </w:r>
    </w:p>
    <w:p w14:paraId="1A3F2382" w14:textId="4D2B7AE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341EF9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13916AF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mechatronics and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CC264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58A0C9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B6DC7A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9148B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9FF97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932014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E68D438" w14:textId="13BE278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6A23B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08DAA1D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680A42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0274D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EC4E6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C5449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E4218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EE804E0"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60FD95F" w14:textId="5779DE5B"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1912DCB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03AB2697" w14:textId="2CE2822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7F41FD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B770CD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1339C3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FCF89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D8C5EB"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292D89C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30BAD73" w14:textId="23A74709"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209EEEC" w14:textId="7D153D5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Long time no see. The reason why I say long time no see is because we have met before. You may not know me, but I can still remember you clearly. Three years ago, you gave an admissions speech of the Chinese University of Hong Kong (Shenzhen) in Zhejiang Xuejun Middle School, which impressed me. What moved me even more was that I received your book “The Ferryman” </w:t>
      </w:r>
      <w:r w:rsidRPr="0033750C">
        <w:rPr>
          <w:rFonts w:ascii="Times New Roman" w:eastAsia="SimSun" w:hAnsi="Times New Roman" w:cs="Times New Roman"/>
          <w:color w:val="1F497D"/>
          <w:kern w:val="0"/>
          <w:sz w:val="22"/>
        </w:rPr>
        <w:t>《摆渡人》</w:t>
      </w:r>
      <w:r w:rsidRPr="0033750C">
        <w:rPr>
          <w:rFonts w:ascii="Times New Roman" w:eastAsia="SimSun" w:hAnsi="Times New Roman" w:cs="Times New Roman"/>
          <w:color w:val="1F497D"/>
          <w:kern w:val="0"/>
          <w:sz w:val="22"/>
        </w:rPr>
        <w:t xml:space="preserve"> and a letter in August of that year. So far, your book and this letter have been cherished on the shelf in my dormitory. In my spare time, I will read your book and your letters continue to inspire me.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when I see your introduction on the official website of the Chinese University of Hong Kong, I will be so excited and email you. </w:t>
      </w:r>
    </w:p>
    <w:p w14:paraId="521F748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1BC734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435AC8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A2785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37ED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98E48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847C5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62A2F94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o,</w:t>
      </w:r>
    </w:p>
    <w:p w14:paraId="21414925" w14:textId="0DF3618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609FE70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71700363" w14:textId="57622A0D"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heat transfer and fluid mechanics, which is your research interests,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713EDE1B"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3DB967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A271E6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73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962C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14690A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an,</w:t>
      </w:r>
    </w:p>
    <w:p w14:paraId="4B277F73" w14:textId="113DA9A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45514E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5B3D314E" w14:textId="60FAC328"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5996F0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4441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A0C17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29B808" w14:textId="77777777" w:rsidR="00680BED" w:rsidRPr="0033750C" w:rsidRDefault="00680BED">
      <w:pPr>
        <w:widowControl/>
        <w:jc w:val="left"/>
        <w:rPr>
          <w:rFonts w:ascii="Times New Roman" w:eastAsia="SimSun" w:hAnsi="Times New Roman" w:cs="Times New Roman"/>
          <w:color w:val="1F497D"/>
          <w:kern w:val="0"/>
          <w:sz w:val="22"/>
        </w:rPr>
      </w:pPr>
    </w:p>
    <w:p w14:paraId="2485FCA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33A3BC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Consultation about Available Projects from SCUPI 2018</w:t>
      </w:r>
    </w:p>
    <w:p w14:paraId="2C151CF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essor Fok,</w:t>
      </w:r>
    </w:p>
    <w:p w14:paraId="4104DC0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have any projects that I can participate in. </w:t>
      </w:r>
    </w:p>
    <w:p w14:paraId="72794657" w14:textId="058F2B21"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semester, I have few courses, which makes me have a lot of time to spare. And based on the current situation of the pandemic, I think there is a very small chance that I can go to the U.S. to take classes offline next semester.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ore serious is that there are more and more anti-Asian hate crimes in the United States recently, which will make me feel dangerous. Therefore, I want to use my extra time to participate in a project or write a paper. I am currently following up on one project directed by Prof. Tetsuo Shoji, which is about the scrubber air purification system. I am now very interested in the direction of automatic control. I want to learn the relevant knowledge of single-chip microcompu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Do you have any related projects? Projects about other knowledge are also OK. </w:t>
      </w:r>
    </w:p>
    <w:p w14:paraId="318C5CF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D8003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98E3C6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ristopher Jin</w:t>
      </w:r>
    </w:p>
    <w:p w14:paraId="50B08BF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FF589C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essor Fok,</w:t>
      </w:r>
    </w:p>
    <w:p w14:paraId="29B42A8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need to recruit students to write papers recently. </w:t>
      </w:r>
    </w:p>
    <w:p w14:paraId="7FCF771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doing? Do you still have difficulty searching the literature and journals? I have few courses this semester, which makes me have a lot of time to spare. I want to find projects and write papers. I am currently following up on one project directed by Tetsuo Shoji, which is about the scrubber air purification system. </w:t>
      </w:r>
      <w:r w:rsidRPr="0033750C">
        <w:rPr>
          <w:rFonts w:ascii="Times New Roman" w:eastAsia="SimSun" w:hAnsi="Times New Roman" w:cs="Times New Roman"/>
          <w:color w:val="1F497D"/>
          <w:kern w:val="0"/>
          <w:sz w:val="22"/>
        </w:rPr>
        <w:br w:type="page"/>
      </w:r>
    </w:p>
    <w:p w14:paraId="5517D012"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D9616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 you for your email and congratulations for being selected for the Mitacs internship to collaborate with me and my team. Are you going to start your Master in Pittsburg University?</w:t>
      </w:r>
    </w:p>
    <w:p w14:paraId="51FC9039"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My suggestion is to start the Mitacs from Jun 1. You can send me an email in May 1 to get more specific details about your task. All internship will be virtual. For the time being, I have submitted your tasks online through Mitacs and I have attached the information in this email.</w:t>
      </w:r>
    </w:p>
    <w:p w14:paraId="6135A9E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 you.</w:t>
      </w:r>
    </w:p>
    <w:p w14:paraId="62C402E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Best Regards,</w:t>
      </w:r>
    </w:p>
    <w:p w14:paraId="14AFEE53"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Hamid Akbarzadeh, PhD</w:t>
      </w:r>
    </w:p>
    <w:p w14:paraId="3C56A58B" w14:textId="77777777" w:rsidR="00680BED" w:rsidRPr="0033750C" w:rsidRDefault="00680BED">
      <w:pPr>
        <w:widowControl/>
        <w:spacing w:before="100" w:beforeAutospacing="1" w:after="100" w:afterAutospacing="1"/>
        <w:jc w:val="left"/>
        <w:rPr>
          <w:rFonts w:ascii="Times New Roman" w:eastAsia="SimSun" w:hAnsi="Times New Roman" w:cs="Times New Roman"/>
          <w:color w:val="1F497D"/>
          <w:kern w:val="0"/>
          <w:sz w:val="22"/>
        </w:rPr>
      </w:pPr>
    </w:p>
    <w:p w14:paraId="6319929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6719CDE6" w14:textId="312C52D9"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I am honored to receive your reply and so appreciated that you have submitted my tasks online through Mitacs and told me the start date. This fall, I will go to the University of Pittsburgh because I participated in the joint training program of University of Pittsburgh and Sichuan University. I will complete the last year of my undergraduate studies at the University of Pittsburgh, and then receive a bachel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gree from both the University of Pittsburgh and Sichuan University. For MSc study, my current idea is that I will not apply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from the University of Pittsburgh. I am very interested in your laboratory. I think working in your laboratory will be very helpful for my future development. </w:t>
      </w:r>
    </w:p>
    <w:p w14:paraId="63FCD3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55D45CE" w14:textId="77777777"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164BF92F" w14:textId="77777777" w:rsidR="00680BED" w:rsidRPr="0033750C" w:rsidRDefault="00680BED">
      <w:pPr>
        <w:widowControl/>
        <w:jc w:val="left"/>
        <w:rPr>
          <w:rFonts w:ascii="Times New Roman" w:hAnsi="Times New Roman" w:cs="Times New Roman"/>
          <w:sz w:val="24"/>
          <w:szCs w:val="24"/>
        </w:rPr>
      </w:pPr>
    </w:p>
    <w:p w14:paraId="7BA3319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3EB2BD4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Dear Professor Shafaroudi,</w:t>
      </w:r>
    </w:p>
    <w:p w14:paraId="6A135E6C"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How are you doing? Today I received an email from Mitacs, telling me that we need to discuss the </w:t>
      </w:r>
      <w:r w:rsidRPr="0033750C">
        <w:rPr>
          <w:rFonts w:ascii="Times New Roman" w:hAnsi="Times New Roman" w:cs="Times New Roman"/>
          <w:b/>
          <w:color w:val="000000"/>
          <w:sz w:val="24"/>
          <w:szCs w:val="24"/>
        </w:rPr>
        <w:t>specific start time of the internship</w:t>
      </w:r>
      <w:r w:rsidRPr="0033750C">
        <w:rPr>
          <w:rFonts w:ascii="Times New Roman" w:hAnsi="Times New Roman" w:cs="Times New Roman"/>
          <w:color w:val="000000"/>
          <w:sz w:val="24"/>
          <w:szCs w:val="24"/>
        </w:rPr>
        <w:t xml:space="preserve"> before </w:t>
      </w:r>
      <w:r w:rsidRPr="0033750C">
        <w:rPr>
          <w:rFonts w:ascii="Times New Roman" w:hAnsi="Times New Roman" w:cs="Times New Roman"/>
          <w:b/>
          <w:color w:val="000000"/>
          <w:sz w:val="24"/>
          <w:szCs w:val="24"/>
        </w:rPr>
        <w:t>next Monday, March 22, 2021 at 1 p.m. PT</w:t>
      </w:r>
      <w:r w:rsidRPr="0033750C">
        <w:rPr>
          <w:rFonts w:ascii="Times New Roman" w:hAnsi="Times New Roman" w:cs="Times New Roman"/>
          <w:color w:val="000000"/>
          <w:sz w:val="24"/>
          <w:szCs w:val="24"/>
        </w:rPr>
        <w:t xml:space="preserve">. This date must be accurate; it is not acceptable to provide a placeholder date. As discussed before, I have time to start our project at </w:t>
      </w:r>
      <w:r w:rsidRPr="0033750C">
        <w:rPr>
          <w:rFonts w:ascii="Times New Roman" w:hAnsi="Times New Roman" w:cs="Times New Roman"/>
          <w:b/>
          <w:color w:val="000000"/>
          <w:sz w:val="24"/>
          <w:szCs w:val="24"/>
        </w:rPr>
        <w:t>the end of May or the beginning of June</w:t>
      </w:r>
      <w:r w:rsidRPr="0033750C">
        <w:rPr>
          <w:rFonts w:ascii="Times New Roman" w:hAnsi="Times New Roman" w:cs="Times New Roman"/>
          <w:color w:val="000000"/>
          <w:sz w:val="24"/>
          <w:szCs w:val="24"/>
        </w:rPr>
        <w:t xml:space="preserve">. So, any date during this period is preferred. By the way, in early September, I will </w:t>
      </w:r>
      <w:r w:rsidRPr="0033750C">
        <w:rPr>
          <w:rFonts w:ascii="Times New Roman" w:hAnsi="Times New Roman" w:cs="Times New Roman"/>
          <w:b/>
          <w:color w:val="000000"/>
          <w:sz w:val="24"/>
          <w:szCs w:val="24"/>
        </w:rPr>
        <w:t>go to the University of Pittsburgh to study</w:t>
      </w:r>
      <w:r w:rsidRPr="0033750C">
        <w:rPr>
          <w:rFonts w:ascii="Times New Roman" w:hAnsi="Times New Roman" w:cs="Times New Roman"/>
          <w:color w:val="000000"/>
          <w:sz w:val="24"/>
          <w:szCs w:val="24"/>
        </w:rPr>
        <w:t xml:space="preserve">. But as usual, the beginning of each semester is extremely free. Therefore, if this internship is arranged online, it means that I still have time to complete our project in early September. In general, I will follow your schedule of the start time. </w:t>
      </w:r>
    </w:p>
    <w:p w14:paraId="041A401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Regarding the preparation before the internship, the air purifier project I am involving recently also uses 3D modeling and finite element analysis many times. In addition, I register for a course that teaches how to use Autodesk Inventor this semester. I am already proficient in the use of CAITA, CAD and SolidWorks, so I want to consolidate it a little bit more and prepare to take the Autodesk Certification exam after finishing this course. </w:t>
      </w:r>
    </w:p>
    <w:p w14:paraId="7E19403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9C16EF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All the best~</w:t>
      </w:r>
    </w:p>
    <w:p w14:paraId="7CCB1CFF" w14:textId="77777777" w:rsidR="00680BED" w:rsidRPr="0033750C" w:rsidRDefault="00FC4A2A">
      <w:pPr>
        <w:widowControl/>
        <w:jc w:val="left"/>
        <w:rPr>
          <w:rFonts w:ascii="Times New Roman" w:hAnsi="Times New Roman" w:cs="Times New Roman"/>
          <w:sz w:val="24"/>
          <w:szCs w:val="24"/>
        </w:rPr>
      </w:pPr>
      <w:r w:rsidRPr="0033750C">
        <w:rPr>
          <w:rFonts w:ascii="Times New Roman" w:eastAsia="SimSun" w:hAnsi="Times New Roman" w:cs="Times New Roman"/>
          <w:color w:val="000000"/>
          <w:kern w:val="0"/>
          <w:sz w:val="24"/>
          <w:szCs w:val="24"/>
        </w:rPr>
        <w:t>Christopher Jin</w:t>
      </w:r>
    </w:p>
    <w:p w14:paraId="17245AF9" w14:textId="77777777" w:rsidR="00680BED" w:rsidRPr="0033750C" w:rsidRDefault="00680BED">
      <w:pPr>
        <w:widowControl/>
        <w:jc w:val="left"/>
        <w:rPr>
          <w:rFonts w:ascii="Times New Roman" w:eastAsia="SimSun" w:hAnsi="Times New Roman" w:cs="Times New Roman"/>
          <w:color w:val="1F497D"/>
          <w:kern w:val="0"/>
          <w:sz w:val="22"/>
        </w:rPr>
      </w:pPr>
    </w:p>
    <w:p w14:paraId="68C2D1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4EC33E8"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 Christopher, great to hear from you! I look forward to seeing you around SCUPI this semester. I hope that you had a good break, and that your transition back to campus has been smooth.</w:t>
      </w:r>
    </w:p>
    <w:p w14:paraId="4490104A" w14:textId="36963B0F"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unny about the professor from Fudan. People can read into it whatever they want, of course. For me, the emphasis of those sections was the extreme strangeness of this year, to be a foreigner in China. And especially after having been a teacher here in the 1990s. Most foreigners at that time assumed that there would be a major political change, and that the study of Marxism and such things would disappear. So it is fascinating to be back and see the system so strong.</w:t>
      </w:r>
    </w:p>
    <w:p w14:paraId="65CDCBE2" w14:textId="73F63CC8"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foreigners of course have an interest in changing or reforming China, but that has never been my perspective. I am an observer here, and I find it fascinating to see the things that change dramatically and the things that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hange at all. My job is to try to document it. At the same time, it is amazing to me that the disease could begin in Wuhan, and look so terrible for that first month in China—and then quickly reach the point where it is no longer spreading here. And meanwhile the U.S. has been crippled by it for a year now. As a foreigner, it is such an intense and such a strange experience to witness these things away from home.</w:t>
      </w:r>
    </w:p>
    <w:p w14:paraId="2313979D" w14:textId="2595A7A6"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lly it. I honestl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mind if people criticize things or get upset. I write as accurately as I can, and I accept that some people are always unhappy. Actually, I get attacked more by people in the West, who think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riticize China enough.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listen to any of i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just continue to do my work.</w:t>
      </w:r>
    </w:p>
    <w:p w14:paraId="41AC14D6" w14:textId="26FD8755"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should figure out a chance to catch up in the coming weeks. Are you planning to go abroad in the fall, or will you stay here? It must be a stressful time for such decisions. Please give my best to Coral. It was so great to have you both in my class last semester—that was the strongest group of SCUPI students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had so far.</w:t>
      </w:r>
    </w:p>
    <w:p w14:paraId="01A8356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D166EB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eter</w:t>
      </w:r>
    </w:p>
    <w:p w14:paraId="50A22D56" w14:textId="77777777" w:rsidR="00680BED" w:rsidRPr="0033750C" w:rsidRDefault="00680BED">
      <w:pPr>
        <w:widowControl/>
        <w:jc w:val="left"/>
        <w:rPr>
          <w:rFonts w:ascii="Times New Roman" w:eastAsia="SimSun" w:hAnsi="Times New Roman" w:cs="Times New Roman"/>
          <w:color w:val="1F497D"/>
          <w:kern w:val="0"/>
          <w:sz w:val="22"/>
        </w:rPr>
      </w:pPr>
    </w:p>
    <w:p w14:paraId="78B20CD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essler,</w:t>
      </w:r>
    </w:p>
    <w:p w14:paraId="61A2F53C" w14:textId="4C63144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and excited to receive your reply. I admire your persistence and dedication in your career. I plan to study in the United States this fall, but everything is full of unknowns.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the visa to the United States is open in the fall. If not, I still have to take American online courses in China. In addition, I am very confused about my application for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gree.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if I should stay in China or go to Germany/the United States/Canada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All I can do now is prepare in several directions. </w:t>
      </w:r>
    </w:p>
    <w:p w14:paraId="43A6DEE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Regards, </w:t>
      </w:r>
    </w:p>
    <w:p w14:paraId="73C32C0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217CBAAC" w14:textId="77777777" w:rsidR="00680BED" w:rsidRPr="0033750C" w:rsidRDefault="00680BED">
      <w:pPr>
        <w:ind w:firstLine="420"/>
        <w:rPr>
          <w:rFonts w:ascii="Times New Roman" w:hAnsi="Times New Roman" w:cs="Times New Roman"/>
          <w:color w:val="000000"/>
          <w:sz w:val="24"/>
          <w:szCs w:val="24"/>
        </w:rPr>
      </w:pPr>
    </w:p>
    <w:p w14:paraId="49121F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5E4BA3"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578895F0"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2DECFD5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Thank you for your email and informing me. If the internship will be online, then we will have regular weekly meeting where I introduce some topics that you need to investigate individually or in group by reviewing the literature, analytical/numerical simulation, and designing new materials/structures.</w:t>
      </w:r>
    </w:p>
    <w:p w14:paraId="77BFD4AF"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54F34D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When we are closer to the initiation of the project, we can finalize the starting date of the internship.</w:t>
      </w:r>
    </w:p>
    <w:p w14:paraId="1AABBC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4965C02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5F88A0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77CB24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AHA</w:t>
      </w:r>
    </w:p>
    <w:p w14:paraId="25CF305F" w14:textId="77777777" w:rsidR="00680BED" w:rsidRPr="0033750C" w:rsidRDefault="00680BED">
      <w:pPr>
        <w:widowControl/>
        <w:jc w:val="left"/>
        <w:rPr>
          <w:rFonts w:ascii="Times New Roman" w:eastAsia="SimSun" w:hAnsi="Times New Roman" w:cs="Times New Roman"/>
          <w:color w:val="1F497D"/>
          <w:kern w:val="0"/>
          <w:sz w:val="22"/>
          <w:lang w:val="fr-FR"/>
        </w:rPr>
      </w:pPr>
    </w:p>
    <w:p w14:paraId="187F6E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6BB745E1"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Thank you for your reply. Looking forward to the internship in this project</w:t>
      </w:r>
    </w:p>
    <w:p w14:paraId="7100B4A2"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Regards,</w:t>
      </w:r>
    </w:p>
    <w:p w14:paraId="431E9A45"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81126CE" w14:textId="77777777" w:rsidR="00680BED" w:rsidRPr="0033750C" w:rsidRDefault="00680BED">
      <w:pPr>
        <w:widowControl/>
        <w:jc w:val="left"/>
        <w:rPr>
          <w:rFonts w:ascii="Times New Roman" w:eastAsia="SimSun" w:hAnsi="Times New Roman" w:cs="Times New Roman"/>
          <w:color w:val="1F497D"/>
          <w:kern w:val="0"/>
          <w:sz w:val="22"/>
          <w:lang w:val="fr-FR"/>
        </w:rPr>
      </w:pPr>
    </w:p>
    <w:p w14:paraId="150A693B" w14:textId="77777777" w:rsidR="00680BED" w:rsidRPr="0033750C" w:rsidRDefault="00FC4A2A">
      <w:pPr>
        <w:widowControl/>
        <w:jc w:val="left"/>
        <w:rPr>
          <w:rFonts w:ascii="Times New Roman" w:eastAsia="SimSun" w:hAnsi="Times New Roman" w:cs="Times New Roman"/>
          <w:color w:val="1F497D"/>
          <w:kern w:val="0"/>
          <w:sz w:val="22"/>
          <w:lang w:val="fr-FR"/>
        </w:rPr>
      </w:pPr>
      <w:r w:rsidRPr="0033750C">
        <w:rPr>
          <w:rFonts w:ascii="Times New Roman" w:eastAsia="SimSun" w:hAnsi="Times New Roman" w:cs="Times New Roman"/>
          <w:color w:val="1F497D"/>
          <w:kern w:val="0"/>
          <w:sz w:val="22"/>
          <w:lang w:val="fr-FR"/>
        </w:rPr>
        <w:br w:type="page"/>
      </w:r>
    </w:p>
    <w:p w14:paraId="4B73BF5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lang w:val="fr-FR"/>
        </w:rPr>
        <w:lastRenderedPageBreak/>
        <w:t>Dear student,</w:t>
      </w:r>
    </w:p>
    <w:p w14:paraId="328074AD" w14:textId="5D2E2A8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while we work hard to plan for this summ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lobalink Research Internship (GRI) program. </w:t>
      </w:r>
    </w:p>
    <w:p w14:paraId="0508E54C" w14:textId="1D286D12"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n consultation with our key stakeholders, </w:t>
      </w:r>
      <w:bookmarkStart w:id="87" w:name="_Hlk64899508"/>
      <w:r w:rsidRPr="0033750C">
        <w:rPr>
          <w:rFonts w:ascii="Times New Roman" w:eastAsia="SimSun" w:hAnsi="Times New Roman" w:cs="Times New Roman"/>
          <w:b/>
          <w:bCs/>
          <w:color w:val="1F497D"/>
          <w:kern w:val="0"/>
          <w:sz w:val="22"/>
        </w:rPr>
        <w:t>Mitacs has decided to move forward with offering this summer</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GRI program in a virtual format.</w:t>
      </w:r>
      <w:bookmarkEnd w:id="87"/>
      <w:r w:rsidRPr="0033750C">
        <w:rPr>
          <w:rFonts w:ascii="Times New Roman" w:eastAsia="SimSun" w:hAnsi="Times New Roman" w:cs="Times New Roman"/>
          <w:color w:val="1F497D"/>
          <w:kern w:val="0"/>
          <w:sz w:val="22"/>
        </w:rPr>
        <w:t> We are in the process of putting our systems and documentation in place and we will be in touch by the first week of March with detailed information, which will help answer your questions. </w:t>
      </w:r>
    </w:p>
    <w:p w14:paraId="41513CE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e continue to be committed to providing high-quality programming, and the virtual GRI program this summer will include items such as:  </w:t>
      </w:r>
    </w:p>
    <w:p w14:paraId="649AF8E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grammatic supports to foster meaningful outcomes for participants, including online training, professional development, networking opportunities, and access to online engagement opportunities with industry partners across Canada </w:t>
      </w:r>
    </w:p>
    <w:p w14:paraId="284CC271"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virtual mentor program that connects interns with local students to provide guidance and assistance, and to support social exchanges between interns </w:t>
      </w:r>
    </w:p>
    <w:p w14:paraId="23CC25D2"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 adjusted award amount to reflect the absence of travel-related expenses, and to contribute to a living stipend, internet costs, and student fees </w:t>
      </w:r>
    </w:p>
    <w:p w14:paraId="69D3A8AD"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lexibility and accommodation to ensure that project goals are reasonably met </w:t>
      </w:r>
    </w:p>
    <w:p w14:paraId="77FAE84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uidelines on what is expected from professors and students in order for virtual interactions to be successful. </w:t>
      </w:r>
    </w:p>
    <w:p w14:paraId="6FAF1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f you have already received an email from Mitacs confirming a match, please feel free to discuss with your host professor the implications of being able to move to a virtual environment. However, we ask that you refrain from withdrawing or making any status changes until our detailed communication in two weeks.</w:t>
      </w:r>
    </w:p>
    <w:p w14:paraId="2BBA3BA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f you were a candidate under consideration or have been interviewed but have not yet received a confirmed offer, you will receive a notification regarding the status of your application by the end of next week. </w:t>
      </w:r>
      <w:r w:rsidRPr="0033750C">
        <w:rPr>
          <w:rFonts w:ascii="Times New Roman" w:eastAsia="SimSun" w:hAnsi="Times New Roman" w:cs="Times New Roman"/>
          <w:b/>
          <w:bCs/>
          <w:color w:val="1F497D"/>
          <w:kern w:val="0"/>
          <w:sz w:val="22"/>
          <w:lang w:val="en-CA"/>
        </w:rPr>
        <w:t>Please note that only Mitacs can formally confirm an internship match</w:t>
      </w:r>
      <w:r w:rsidRPr="0033750C">
        <w:rPr>
          <w:rFonts w:ascii="Times New Roman" w:eastAsia="SimSun" w:hAnsi="Times New Roman" w:cs="Times New Roman"/>
          <w:color w:val="1F497D"/>
          <w:kern w:val="0"/>
          <w:sz w:val="22"/>
          <w:lang w:val="en-CA"/>
        </w:rPr>
        <w:t>. </w:t>
      </w:r>
      <w:r w:rsidRPr="0033750C">
        <w:rPr>
          <w:rFonts w:ascii="Times New Roman" w:eastAsia="SimSun" w:hAnsi="Times New Roman" w:cs="Times New Roman"/>
          <w:color w:val="1F497D"/>
          <w:kern w:val="0"/>
          <w:sz w:val="22"/>
        </w:rPr>
        <w:t> </w:t>
      </w:r>
    </w:p>
    <w:p w14:paraId="228FEA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n the next two weeks, we will be providing guidelines for what is involved in a virtual project and what the expectation are of professors and interns. We will also be sending detailed instructions on next steps and alternatives. While we will strive to provide support to all projects; we recognize that some projects will not be possible in an online format. </w:t>
      </w:r>
    </w:p>
    <w:p w14:paraId="0622747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e will continue to keep everyone updated frequently over the next few weeks. Thank you for your patience and continued support of Mitacs Globalink Research Internships. </w:t>
      </w:r>
    </w:p>
    <w:p w14:paraId="72DA59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Sincerely, </w:t>
      </w:r>
    </w:p>
    <w:p w14:paraId="3DB53C76" w14:textId="77777777" w:rsidR="00680BED" w:rsidRPr="0033750C" w:rsidRDefault="00680BED">
      <w:pPr>
        <w:widowControl/>
        <w:jc w:val="left"/>
        <w:rPr>
          <w:rFonts w:ascii="Times New Roman" w:eastAsia="SimSun" w:hAnsi="Times New Roman" w:cs="Times New Roman"/>
          <w:color w:val="1F497D"/>
          <w:kern w:val="0"/>
          <w:sz w:val="22"/>
        </w:rPr>
      </w:pPr>
    </w:p>
    <w:p w14:paraId="6CDD4CE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00DC82E1" w14:textId="7C59CF78"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I received an email from Mitacs, telling me that Mitacs has decided to move forward with offering this summ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GRI program in a virtual format. As I mentioned before, I strongly hope the summer intern is in-person internships. But the pandemic has made offline internships impossible.</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ccept reality. So, I was wondering what can be done online in this project, such as modeling, ANSYS analysis, and so on. In addition, regarding the starting time, if it is not an offline internship, I can start the internship anytime. </w:t>
      </w:r>
    </w:p>
    <w:p w14:paraId="2695AB8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patient help and guidance. </w:t>
      </w:r>
    </w:p>
    <w:p w14:paraId="56E175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Yours, sincerely</w:t>
      </w:r>
    </w:p>
    <w:p w14:paraId="2270AA60"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5744FAE4" w14:textId="77777777" w:rsidR="00680BED" w:rsidRPr="0033750C" w:rsidRDefault="00680BED">
      <w:pPr>
        <w:widowControl/>
        <w:jc w:val="left"/>
        <w:rPr>
          <w:rFonts w:ascii="Times New Roman" w:eastAsia="SimSun" w:hAnsi="Times New Roman" w:cs="Times New Roman"/>
          <w:color w:val="1F497D"/>
          <w:kern w:val="0"/>
          <w:sz w:val="22"/>
        </w:rPr>
      </w:pPr>
    </w:p>
    <w:p w14:paraId="0C59EA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08F8D2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ipher,</w:t>
      </w:r>
    </w:p>
    <w:p w14:paraId="4E2632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Could you please let me know when you will be graduated?</w:t>
      </w:r>
    </w:p>
    <w:p w14:paraId="2A78FB5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courses, any topic related to solid mechanics, advanced mechanics of materials, 3D printing, finite element modelling will be desirable.</w:t>
      </w:r>
    </w:p>
    <w:p w14:paraId="7E4FB41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BBBA2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06E0689F" w14:textId="77777777" w:rsidR="00680BED" w:rsidRPr="0033750C" w:rsidRDefault="00680BED">
      <w:pPr>
        <w:widowControl/>
        <w:jc w:val="left"/>
        <w:rPr>
          <w:rFonts w:ascii="Times New Roman" w:eastAsia="SimSun" w:hAnsi="Times New Roman" w:cs="Times New Roman"/>
          <w:color w:val="1F497D"/>
          <w:kern w:val="0"/>
          <w:sz w:val="22"/>
        </w:rPr>
      </w:pPr>
    </w:p>
    <w:p w14:paraId="6A1A4D1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0E0B4C9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Thank you for your careful consideration. I am expected to graduate in June 2022. Before entering your laboratory, I will consolidate my knowledge you have mentioned. </w:t>
      </w:r>
    </w:p>
    <w:p w14:paraId="6285CDF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help and guidance. </w:t>
      </w:r>
    </w:p>
    <w:p w14:paraId="423A59E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39824CC"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EC88832" w14:textId="77777777" w:rsidR="00680BED" w:rsidRPr="0033750C" w:rsidRDefault="00680BED">
      <w:pPr>
        <w:widowControl/>
        <w:jc w:val="left"/>
        <w:rPr>
          <w:rFonts w:ascii="Times New Roman" w:eastAsia="SimSun" w:hAnsi="Times New Roman" w:cs="Times New Roman"/>
          <w:color w:val="1F497D"/>
          <w:kern w:val="0"/>
          <w:sz w:val="22"/>
        </w:rPr>
      </w:pPr>
    </w:p>
    <w:p w14:paraId="3E1D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F45E9A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82109A7"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Thanks for your email. The starting date of the internship can be early June and there is no specific requirements; if you have experience on CAD design and </w:t>
      </w:r>
      <w:bookmarkStart w:id="88" w:name="_Hlk62423961"/>
      <w:r w:rsidRPr="0033750C">
        <w:rPr>
          <w:rFonts w:ascii="Times New Roman" w:eastAsia="SimSun" w:hAnsi="Times New Roman" w:cs="Times New Roman"/>
          <w:color w:val="1F497D"/>
          <w:kern w:val="0"/>
          <w:sz w:val="22"/>
        </w:rPr>
        <w:t>FEM modelling with</w:t>
      </w:r>
      <w:bookmarkEnd w:id="88"/>
      <w:r w:rsidRPr="0033750C">
        <w:rPr>
          <w:rFonts w:ascii="Times New Roman" w:eastAsia="SimSun" w:hAnsi="Times New Roman" w:cs="Times New Roman"/>
          <w:color w:val="1F497D"/>
          <w:kern w:val="0"/>
          <w:sz w:val="22"/>
        </w:rPr>
        <w:t xml:space="preserve"> ANSYS/COMSOL, it will be desirable.</w:t>
      </w:r>
    </w:p>
    <w:p w14:paraId="767C13AC"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Pleases send me your CV. Please also let me know if you are interested in MSc study in my lab after your BSc graduation.</w:t>
      </w:r>
    </w:p>
    <w:p w14:paraId="110B9CAE"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Regards,</w:t>
      </w:r>
    </w:p>
    <w:p w14:paraId="058687F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Prof. Akbarzadeh</w:t>
      </w:r>
    </w:p>
    <w:p w14:paraId="151AF6E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467E020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My CV is attached to this e-mail. Thank you for allowing me to travel to Canada in late May or early June. </w:t>
      </w:r>
    </w:p>
    <w:p w14:paraId="6B1FF29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proficient in the use and operation of CATIA, CAD, and FEM modeling with ANSYS. I have done many projects with these software. For example, I used CATIA to model a mouse and then went to the 3D printing room to print it out as shown in the figure below. </w:t>
      </w:r>
    </w:p>
    <w:p w14:paraId="43ABAD2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For ANSYS, I did a project about exploring the influence of moving load on suspend bridge. After viewing the analysis result from ANSYS, I found that the moving load will cause the suspension bridge to fluctuate. When the vehicle load passes through the bridge at high speed, its acting position and the magnitude of the load change over time, which in turn causes the bridge structure to vibrate. The result is shown in the .gif file in the attachment. In this .gif file, the moving load is from left to right. You can clearly see that the bridge is fluctuating. </w:t>
      </w:r>
    </w:p>
    <w:p w14:paraId="2C1F9B7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very interested in your laboratory. If offered the opportunity, I hope to become a member of your lab in MSc study. </w:t>
      </w:r>
    </w:p>
    <w:p w14:paraId="539B472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fore entering to your lab in May or June for internship, I have taken the courses in the attachment and the following courses for the next semester: </w:t>
      </w:r>
    </w:p>
    <w:p w14:paraId="070625E6"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Applied Fluid Mechanics</w:t>
      </w:r>
    </w:p>
    <w:p w14:paraId="11E8A3E7"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ynamic Systems</w:t>
      </w:r>
    </w:p>
    <w:p w14:paraId="24E48300"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2</w:t>
      </w:r>
    </w:p>
    <w:p w14:paraId="6D8265A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Measurements 1</w:t>
      </w:r>
    </w:p>
    <w:p w14:paraId="3E836D0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Vibration</w:t>
      </w:r>
    </w:p>
    <w:p w14:paraId="52FB3F0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tronics</w:t>
      </w:r>
    </w:p>
    <w:p w14:paraId="0BAE997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was wondering what other kinds of knowledge I need to master before entering your lab is. Could you be so kind to inform me any recommended books or essays?</w:t>
      </w:r>
    </w:p>
    <w:p w14:paraId="4441FF2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have a good day!</w:t>
      </w:r>
    </w:p>
    <w:p w14:paraId="32E5AF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w:t>
      </w:r>
    </w:p>
    <w:p w14:paraId="307EBD9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93C656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The Courses I Have Taken Before 01/10/2021</w:t>
      </w:r>
    </w:p>
    <w:p w14:paraId="6D0B23EA"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5F6DBF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Dear Professor Shafaroudi,</w:t>
      </w:r>
    </w:p>
    <w:p w14:paraId="1061C00E" w14:textId="6E2ACF4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Nice to meet you. 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be selected for a 2021 Globalink Research Internship and be matched with your project. I am writing to discuss my internship start date with you. </w:t>
      </w:r>
    </w:p>
    <w:p w14:paraId="11119F5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have confirmed with my academic affairs teacher. She told me that I could end the course with the seniors next semester. Because seniors are going to graduate</w:t>
      </w:r>
      <w:r w:rsidRPr="0033750C">
        <w:rPr>
          <w:rFonts w:ascii="Times New Roman" w:hAnsi="Times New Roman" w:cs="Times New Roman"/>
        </w:rPr>
        <w:t xml:space="preserve"> </w:t>
      </w:r>
      <w:r w:rsidRPr="0033750C">
        <w:rPr>
          <w:rFonts w:ascii="Times New Roman" w:hAnsi="Times New Roman" w:cs="Times New Roman"/>
          <w:color w:val="000000"/>
          <w:sz w:val="24"/>
          <w:szCs w:val="24"/>
        </w:rPr>
        <w:t>at the end of May, they will end the course one month earlier than ordinary students. However, the academic affairs teacher did not know when the senior students will end the class next semester. It is likely to be the third or fourth week of May, which means I can travel to Canada at the end of May. So, I want to know</w:t>
      </w:r>
      <w:r w:rsidRPr="0033750C">
        <w:rPr>
          <w:rFonts w:ascii="Times New Roman" w:hAnsi="Times New Roman" w:cs="Times New Roman"/>
          <w:b/>
          <w:bCs/>
          <w:color w:val="000000"/>
          <w:sz w:val="24"/>
          <w:szCs w:val="24"/>
        </w:rPr>
        <w:t xml:space="preserve"> what specific requirements you have regarding the internship start date</w:t>
      </w:r>
      <w:r w:rsidRPr="0033750C">
        <w:rPr>
          <w:rFonts w:ascii="Times New Roman" w:hAnsi="Times New Roman" w:cs="Times New Roman"/>
          <w:color w:val="000000"/>
          <w:sz w:val="24"/>
          <w:szCs w:val="24"/>
        </w:rPr>
        <w:t xml:space="preserve">. The deadline to confirm this date is March 1, 2021. But I was also wondering </w:t>
      </w:r>
      <w:r w:rsidRPr="0033750C">
        <w:rPr>
          <w:rFonts w:ascii="Times New Roman" w:hAnsi="Times New Roman" w:cs="Times New Roman"/>
          <w:b/>
          <w:bCs/>
          <w:color w:val="000000"/>
          <w:sz w:val="24"/>
          <w:szCs w:val="24"/>
        </w:rPr>
        <w:t>whether our project site will be open during the summer due to public health restrictions</w:t>
      </w:r>
      <w:r w:rsidRPr="0033750C">
        <w:rPr>
          <w:rFonts w:ascii="Times New Roman" w:hAnsi="Times New Roman" w:cs="Times New Roman"/>
          <w:color w:val="000000"/>
          <w:sz w:val="24"/>
          <w:szCs w:val="24"/>
        </w:rPr>
        <w:t xml:space="preserve">. This question does not seem appropriate, because the future cannot be expected. But I strongly hope it is in-person internships. I cannot wait to see you at McGill University! </w:t>
      </w:r>
    </w:p>
    <w:p w14:paraId="6C1BC18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7FDC0C7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7D81D4F"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78E929F3" w14:textId="77777777" w:rsidR="00680BED" w:rsidRPr="0033750C" w:rsidRDefault="00680BED">
      <w:pPr>
        <w:widowControl/>
        <w:jc w:val="left"/>
        <w:rPr>
          <w:rFonts w:ascii="Times New Roman" w:eastAsia="SimSun" w:hAnsi="Times New Roman" w:cs="Times New Roman"/>
          <w:color w:val="000000"/>
          <w:kern w:val="0"/>
          <w:sz w:val="24"/>
          <w:szCs w:val="24"/>
        </w:rPr>
      </w:pPr>
    </w:p>
    <w:p w14:paraId="23FB4FB5" w14:textId="77777777" w:rsidR="00680BED" w:rsidRPr="0033750C" w:rsidRDefault="00680BED">
      <w:pPr>
        <w:widowControl/>
        <w:jc w:val="left"/>
        <w:rPr>
          <w:rFonts w:ascii="Times New Roman" w:eastAsia="SimSun" w:hAnsi="Times New Roman" w:cs="Times New Roman"/>
          <w:color w:val="000000"/>
          <w:kern w:val="0"/>
          <w:sz w:val="24"/>
          <w:szCs w:val="24"/>
        </w:rPr>
      </w:pPr>
    </w:p>
    <w:p w14:paraId="7B2D931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 xml:space="preserve">Liuchao (Christopher) Jin </w:t>
      </w:r>
      <w:r w:rsidRPr="0033750C">
        <w:rPr>
          <w:rFonts w:ascii="Times New Roman" w:eastAsia="SimSun" w:hAnsi="Times New Roman" w:cs="Times New Roman"/>
          <w:color w:val="2F5496" w:themeColor="accent1" w:themeShade="BF"/>
          <w:kern w:val="0"/>
          <w:sz w:val="24"/>
          <w:szCs w:val="24"/>
        </w:rPr>
        <w:t>金刘超</w:t>
      </w:r>
    </w:p>
    <w:p w14:paraId="1E71C0D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Sichuan University-Pittsburgh Institute</w:t>
      </w:r>
    </w:p>
    <w:p w14:paraId="0D00A58C"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Mobile: (+86)18258525750</w:t>
      </w:r>
      <w:bookmarkStart w:id="89" w:name="OLE_LINK19"/>
      <w:bookmarkStart w:id="90" w:name="OLE_LINK18"/>
      <w:r w:rsidRPr="0033750C">
        <w:rPr>
          <w:rFonts w:ascii="Times New Roman" w:eastAsia="SimSun" w:hAnsi="Times New Roman" w:cs="Times New Roman"/>
          <w:color w:val="2F5496" w:themeColor="accent1" w:themeShade="BF"/>
          <w:kern w:val="0"/>
          <w:sz w:val="24"/>
          <w:szCs w:val="24"/>
        </w:rPr>
        <w:t xml:space="preserve"> | </w:t>
      </w:r>
      <w:bookmarkEnd w:id="89"/>
      <w:bookmarkEnd w:id="90"/>
      <w:r w:rsidRPr="0033750C">
        <w:rPr>
          <w:rFonts w:ascii="Times New Roman" w:eastAsia="SimSun" w:hAnsi="Times New Roman" w:cs="Times New Roman"/>
          <w:color w:val="2F5496" w:themeColor="accent1" w:themeShade="BF"/>
          <w:kern w:val="0"/>
          <w:sz w:val="24"/>
          <w:szCs w:val="24"/>
        </w:rPr>
        <w:t>WeChat ID: 18258525750 | QQ: 1782616120</w:t>
      </w:r>
    </w:p>
    <w:p w14:paraId="6CDB955E"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E-mail: windbirdman@gmail.com | windbirdman@outlook.com | LIJ33@pitt.edu</w:t>
      </w:r>
    </w:p>
    <w:p w14:paraId="3EFE291D" w14:textId="6F9BA80F"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Zone 3, Liberal Arts Building, Sichuan University Jiang</w:t>
      </w:r>
      <w:r w:rsidR="00722F9A">
        <w:rPr>
          <w:rFonts w:ascii="Times New Roman" w:eastAsia="SimSun" w:hAnsi="Times New Roman" w:cs="Times New Roman"/>
          <w:color w:val="2F5496" w:themeColor="accent1" w:themeShade="BF"/>
          <w:kern w:val="0"/>
          <w:sz w:val="24"/>
          <w:szCs w:val="24"/>
        </w:rPr>
        <w:t>’</w:t>
      </w:r>
      <w:r w:rsidRPr="0033750C">
        <w:rPr>
          <w:rFonts w:ascii="Times New Roman" w:eastAsia="SimSun" w:hAnsi="Times New Roman" w:cs="Times New Roman"/>
          <w:color w:val="2F5496" w:themeColor="accent1" w:themeShade="BF"/>
          <w:kern w:val="0"/>
          <w:sz w:val="24"/>
          <w:szCs w:val="24"/>
        </w:rPr>
        <w:t xml:space="preserve">an Campus, Shuangliu District, Chengdu, Sichuan, 610207, China </w:t>
      </w:r>
    </w:p>
    <w:p w14:paraId="377C2204"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br w:type="page"/>
      </w:r>
    </w:p>
    <w:p w14:paraId="3031BD2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lastRenderedPageBreak/>
        <w:t>Dear Amy</w:t>
      </w:r>
    </w:p>
    <w:p w14:paraId="7F3383B8"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Thank you for reading my reply. I am writing to check the letter you sent to me. I have attended the 151-class last week. Last week, our group containing six people all attended the 151 class.</w:t>
      </w:r>
    </w:p>
    <w:p w14:paraId="76512D44"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Having a good day.</w:t>
      </w:r>
    </w:p>
    <w:p w14:paraId="23427A9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Yours</w:t>
      </w:r>
    </w:p>
    <w:p w14:paraId="4866F569"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w:t>
      </w:r>
    </w:p>
    <w:p w14:paraId="30E19A35" w14:textId="77777777" w:rsidR="00680BED" w:rsidRPr="0033750C" w:rsidRDefault="00680BED">
      <w:pPr>
        <w:pStyle w:val="ab"/>
        <w:spacing w:before="210" w:beforeAutospacing="0" w:after="210" w:afterAutospacing="0" w:line="252" w:lineRule="atLeast"/>
        <w:rPr>
          <w:rFonts w:ascii="Times New Roman" w:hAnsi="Times New Roman" w:cs="Times New Roman"/>
          <w:color w:val="000000"/>
        </w:rPr>
      </w:pPr>
    </w:p>
    <w:p w14:paraId="59E5ADA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5B43EE0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 am Christopher (Student ID:2018141521058). I am writing to ask you for a favor. I have some difficulty in write the beginning and the end of the article. </w:t>
      </w:r>
    </w:p>
    <w:p w14:paraId="580F873D" w14:textId="6A19C9E4"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I think I couldn</w:t>
      </w:r>
      <w:r w:rsidR="00722F9A">
        <w:rPr>
          <w:rFonts w:ascii="Times New Roman" w:hAnsi="Times New Roman" w:cs="Times New Roman"/>
          <w:color w:val="000000"/>
        </w:rPr>
        <w:t>’</w:t>
      </w:r>
      <w:r w:rsidRPr="0033750C">
        <w:rPr>
          <w:rFonts w:ascii="Times New Roman" w:hAnsi="Times New Roman" w:cs="Times New Roman"/>
          <w:color w:val="000000"/>
        </w:rPr>
        <w:t>t extend many sentences from one subject. It</w:t>
      </w:r>
      <w:r w:rsidR="00722F9A">
        <w:rPr>
          <w:rFonts w:ascii="Times New Roman" w:hAnsi="Times New Roman" w:cs="Times New Roman"/>
          <w:color w:val="000000"/>
        </w:rPr>
        <w:t>’</w:t>
      </w:r>
      <w:r w:rsidRPr="0033750C">
        <w:rPr>
          <w:rFonts w:ascii="Times New Roman" w:hAnsi="Times New Roman" w:cs="Times New Roman"/>
          <w:color w:val="000000"/>
        </w:rPr>
        <w:t>s too difficult for me to write concluding sentences. That is to say, I know what the theme of essay is, but I don</w:t>
      </w:r>
      <w:r w:rsidR="00722F9A">
        <w:rPr>
          <w:rFonts w:ascii="Times New Roman" w:hAnsi="Times New Roman" w:cs="Times New Roman"/>
          <w:color w:val="000000"/>
        </w:rPr>
        <w:t>’</w:t>
      </w:r>
      <w:r w:rsidRPr="0033750C">
        <w:rPr>
          <w:rFonts w:ascii="Times New Roman" w:hAnsi="Times New Roman" w:cs="Times New Roman"/>
          <w:color w:val="000000"/>
        </w:rPr>
        <w:t xml:space="preserve">t know how to express with some official sentences. </w:t>
      </w:r>
    </w:p>
    <w:p w14:paraId="66C4234C"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t would be good if you give me some practical suggestions on how to write concluding sentences. Your early reply will be greatly appreciated. </w:t>
      </w:r>
    </w:p>
    <w:p w14:paraId="0D8B094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Yours </w:t>
      </w:r>
    </w:p>
    <w:p w14:paraId="29EFCD80"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Christopher </w:t>
      </w:r>
    </w:p>
    <w:p w14:paraId="6FAB5FC5" w14:textId="77777777" w:rsidR="00680BED" w:rsidRPr="0033750C" w:rsidRDefault="00680BED">
      <w:pPr>
        <w:rPr>
          <w:rFonts w:ascii="Times New Roman" w:hAnsi="Times New Roman" w:cs="Times New Roman"/>
          <w:sz w:val="24"/>
          <w:szCs w:val="24"/>
        </w:rPr>
      </w:pPr>
    </w:p>
    <w:p w14:paraId="1C85F23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59AA065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so touch that you wrote me so much feedback to me and I am very honored to receive your letter.</w:t>
      </w:r>
    </w:p>
    <w:p w14:paraId="6AC11F33" w14:textId="48258C6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fter reading your letter, my mind opened up. I think I can switch theme, which may be the best way to correct my essay. So I think the main theme of my essay should be the responsibility. Cooper was able to give up his life to save the people on the earth. That is a really duty. And the content of the essay is to write the protagonist</w:t>
      </w:r>
      <w:r w:rsidR="00722F9A">
        <w:rPr>
          <w:rFonts w:ascii="Times New Roman" w:hAnsi="Times New Roman" w:cs="Times New Roman"/>
          <w:sz w:val="24"/>
          <w:szCs w:val="24"/>
        </w:rPr>
        <w:t>’</w:t>
      </w:r>
      <w:r w:rsidRPr="0033750C">
        <w:rPr>
          <w:rFonts w:ascii="Times New Roman" w:hAnsi="Times New Roman" w:cs="Times New Roman"/>
          <w:sz w:val="24"/>
          <w:szCs w:val="24"/>
        </w:rPr>
        <w:t>s emotional struggle to decide to stay and let himself drown into the black hole. All what he have done is the responsibility.</w:t>
      </w:r>
    </w:p>
    <w:p w14:paraId="0DD6D633" w14:textId="4F67863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Besides,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after 3;50 pm tomorrow?</w:t>
      </w:r>
    </w:p>
    <w:p w14:paraId="05E420D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BCDC34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3FC98ACE" w14:textId="77777777" w:rsidR="00680BED" w:rsidRPr="0033750C" w:rsidRDefault="00680BED">
      <w:pPr>
        <w:rPr>
          <w:rFonts w:ascii="Times New Roman" w:hAnsi="Times New Roman" w:cs="Times New Roman"/>
          <w:sz w:val="24"/>
          <w:szCs w:val="24"/>
        </w:rPr>
      </w:pPr>
    </w:p>
    <w:p w14:paraId="31DEDF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4E1EA905" w14:textId="2CFDD608"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talk about my study problem in Calculus.</w:t>
      </w:r>
    </w:p>
    <w:p w14:paraId="0946F55E" w14:textId="696DD206"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First, I have some difficulty in understanding what the question means, even if I translate it into Chinese with translation software. So, could you be so kind to give me some practical suggestions on how to cope with this kind of problem. Second, I find that I spend too little time on math now, mostly because I learned all these stuff in high </w:t>
      </w:r>
      <w:r w:rsidRPr="0033750C">
        <w:rPr>
          <w:rFonts w:ascii="Times New Roman" w:hAnsi="Times New Roman" w:cs="Times New Roman"/>
          <w:sz w:val="24"/>
          <w:szCs w:val="24"/>
        </w:rPr>
        <w:lastRenderedPageBreak/>
        <w:t>school so that I would think the speed in the class is too slow. But I really enjoy learning math. In the senior school, I learned Mathematic Olympics for two years and won the third prize in the National Mathematic Olympics. So, I want to continue to take part in a math competition. But I don</w:t>
      </w:r>
      <w:r w:rsidR="00722F9A">
        <w:rPr>
          <w:rFonts w:ascii="Times New Roman" w:hAnsi="Times New Roman" w:cs="Times New Roman"/>
          <w:sz w:val="24"/>
          <w:szCs w:val="24"/>
        </w:rPr>
        <w:t>’</w:t>
      </w:r>
      <w:r w:rsidRPr="0033750C">
        <w:rPr>
          <w:rFonts w:ascii="Times New Roman" w:hAnsi="Times New Roman" w:cs="Times New Roman"/>
          <w:sz w:val="24"/>
          <w:szCs w:val="24"/>
        </w:rPr>
        <w:t>t know if there is such a platform. Could you please offer me some useful guidance so that I am able to enjoy the fantastic feeling of learning mathematic.</w:t>
      </w:r>
    </w:p>
    <w:p w14:paraId="023FD4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65D13C5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27049B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6D79319" w14:textId="77777777" w:rsidR="00680BED" w:rsidRPr="0033750C" w:rsidRDefault="00680BED">
      <w:pPr>
        <w:rPr>
          <w:rFonts w:ascii="Times New Roman" w:hAnsi="Times New Roman" w:cs="Times New Roman"/>
          <w:sz w:val="24"/>
          <w:szCs w:val="24"/>
        </w:rPr>
      </w:pPr>
    </w:p>
    <w:p w14:paraId="4733266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0565003" w14:textId="038DEAF5"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reaching out to see if you could kindly do me a favor.</w:t>
      </w:r>
    </w:p>
    <w:p w14:paraId="5A4834D7"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have some difficulty in understanding what the math question means, even if I translate it into Chinese with translation software. So, could you be so kind to give me some practical suggestions on how to cope with this kind of problem.</w:t>
      </w:r>
    </w:p>
    <w:p w14:paraId="1F200D53" w14:textId="77680314"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will be free from 8:00 to 9:00 am tomorrow or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on that time?</w:t>
      </w:r>
    </w:p>
    <w:p w14:paraId="2BABEE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DDF5F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D69D896" w14:textId="77777777" w:rsidR="00680BED" w:rsidRPr="0033750C" w:rsidRDefault="00680BED">
      <w:pPr>
        <w:rPr>
          <w:rFonts w:ascii="Times New Roman" w:hAnsi="Times New Roman" w:cs="Times New Roman"/>
          <w:sz w:val="24"/>
          <w:szCs w:val="24"/>
        </w:rPr>
      </w:pPr>
    </w:p>
    <w:p w14:paraId="60A6F26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7FADE8ED" w14:textId="153CE74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am very honor to receive your reply. Monday should be fine. I will be free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on the morning next Monday?</w:t>
      </w:r>
    </w:p>
    <w:p w14:paraId="4DCDBC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68D632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C54C27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AB5FB51" w14:textId="77777777" w:rsidR="00680BED" w:rsidRPr="0033750C" w:rsidRDefault="00680BED">
      <w:pPr>
        <w:rPr>
          <w:rFonts w:ascii="Times New Roman" w:hAnsi="Times New Roman" w:cs="Times New Roman"/>
          <w:sz w:val="24"/>
          <w:szCs w:val="24"/>
        </w:rPr>
      </w:pPr>
    </w:p>
    <w:p w14:paraId="12773E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3A19F1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have some problems about the periodic table of the elements.</w:t>
      </w:r>
    </w:p>
    <w:p w14:paraId="6A609BCD" w14:textId="77777777" w:rsidR="00680BED" w:rsidRPr="0033750C" w:rsidRDefault="00FC4A2A">
      <w:pPr>
        <w:widowControl/>
        <w:shd w:val="clear" w:color="auto" w:fill="FFFFFF"/>
        <w:ind w:firstLineChars="100" w:firstLine="240"/>
        <w:jc w:val="left"/>
        <w:rPr>
          <w:rFonts w:ascii="Times New Roman" w:eastAsia="SimSun" w:hAnsi="Times New Roman" w:cs="Times New Roman"/>
          <w:color w:val="333333"/>
          <w:kern w:val="0"/>
          <w:sz w:val="24"/>
          <w:szCs w:val="24"/>
        </w:rPr>
      </w:pPr>
      <w:r w:rsidRPr="0033750C">
        <w:rPr>
          <w:rFonts w:ascii="Times New Roman" w:hAnsi="Times New Roman" w:cs="Times New Roman"/>
          <w:color w:val="000000"/>
          <w:sz w:val="24"/>
          <w:szCs w:val="24"/>
        </w:rPr>
        <w:t>Why are lanthanides and actinides in 4B group, rather than in group 3B? Why do we need to put an electron on the 5d and 6d orbital first, and then put electrons on 4f and 5f orbital?</w:t>
      </w:r>
    </w:p>
    <w:p w14:paraId="17460A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74FA658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45151F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65F4044" w14:textId="77777777" w:rsidR="00680BED" w:rsidRPr="0033750C" w:rsidRDefault="00680BED">
      <w:pPr>
        <w:rPr>
          <w:rFonts w:ascii="Times New Roman" w:hAnsi="Times New Roman" w:cs="Times New Roman"/>
          <w:color w:val="000000"/>
          <w:sz w:val="24"/>
          <w:szCs w:val="24"/>
        </w:rPr>
      </w:pPr>
    </w:p>
    <w:p w14:paraId="1F3142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3FCC3644" w14:textId="749495E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complain about the decision tha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se calculators in the exam.</w:t>
      </w:r>
    </w:p>
    <w:p w14:paraId="184A9CEE" w14:textId="2C36D77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First of all, the invention of calculators is to liberate people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hands. We have such good things to help us, why do we need to use our hands to calculate? Second, I think </w:t>
      </w:r>
      <w:r w:rsidRPr="0033750C">
        <w:rPr>
          <w:rFonts w:ascii="Times New Roman" w:hAnsi="Times New Roman" w:cs="Times New Roman"/>
          <w:color w:val="000000"/>
          <w:sz w:val="24"/>
          <w:szCs w:val="24"/>
        </w:rPr>
        <w:lastRenderedPageBreak/>
        <w:t>using calculator can better cultivate our sense of thinking. When using the function of the table in the calculator, we can synthesize some discrete points in the points in the brain into a curve. But when we use hands to calculat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hardly possible for us to image the curve very well. All in all, calculators are our friends, calculators help us a lo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imagine a day that we leave the calculators.</w:t>
      </w:r>
    </w:p>
    <w:p w14:paraId="01732238"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appreciated it if you could consider my proposal.</w:t>
      </w:r>
    </w:p>
    <w:p w14:paraId="38F463F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2AB8E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A957A72" w14:textId="77777777" w:rsidR="00680BED" w:rsidRPr="0033750C" w:rsidRDefault="00680BED">
      <w:pPr>
        <w:rPr>
          <w:rFonts w:ascii="Times New Roman" w:hAnsi="Times New Roman" w:cs="Times New Roman"/>
          <w:sz w:val="24"/>
          <w:szCs w:val="24"/>
        </w:rPr>
      </w:pPr>
    </w:p>
    <w:p w14:paraId="33875B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Mr. Gao Yu</w:t>
      </w:r>
    </w:p>
    <w:p w14:paraId="6ACA5F26" w14:textId="080E39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ME, Student ID:2018141521058, Class Section 1) in Studio M1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send you our studio 01 to you.</w:t>
      </w:r>
    </w:p>
    <w:p w14:paraId="70B121BF" w14:textId="12B5EE1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m very sorry that we submitted the homework wrongly. I apologize for the inconvenience for you. I sincerely hope that our scores can be added back.</w:t>
      </w:r>
    </w:p>
    <w:p w14:paraId="5668A0C9" w14:textId="77777777" w:rsidR="00680BED" w:rsidRPr="0033750C" w:rsidRDefault="00FC4A2A">
      <w:pPr>
        <w:widowControl/>
        <w:shd w:val="clear" w:color="auto" w:fill="FFFFFF"/>
        <w:jc w:val="left"/>
        <w:textAlignment w:val="baseline"/>
        <w:rPr>
          <w:rFonts w:ascii="Times New Roman" w:eastAsia="Microsoft YaHei UI" w:hAnsi="Times New Roman" w:cs="Times New Roman"/>
          <w:color w:val="212121"/>
          <w:kern w:val="0"/>
          <w:sz w:val="24"/>
          <w:szCs w:val="24"/>
        </w:rPr>
      </w:pPr>
      <w:r w:rsidRPr="0033750C">
        <w:rPr>
          <w:rFonts w:ascii="Times New Roman" w:hAnsi="Times New Roman" w:cs="Times New Roman"/>
          <w:sz w:val="24"/>
          <w:szCs w:val="24"/>
        </w:rPr>
        <w:t xml:space="preserve">  </w:t>
      </w:r>
      <w:r w:rsidRPr="0033750C">
        <w:rPr>
          <w:rFonts w:ascii="Times New Roman" w:eastAsia="Microsoft YaHei UI" w:hAnsi="Times New Roman" w:cs="Times New Roman"/>
          <w:color w:val="212121"/>
          <w:kern w:val="0"/>
          <w:sz w:val="24"/>
          <w:szCs w:val="24"/>
        </w:rPr>
        <w:t>Your earliest reply will be appreciated.</w:t>
      </w:r>
    </w:p>
    <w:p w14:paraId="06ED17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0A6042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FB37CC" w14:textId="77777777" w:rsidR="00680BED" w:rsidRPr="0033750C" w:rsidRDefault="00680BED">
      <w:pPr>
        <w:rPr>
          <w:rFonts w:ascii="Times New Roman" w:hAnsi="Times New Roman" w:cs="Times New Roman"/>
          <w:sz w:val="24"/>
          <w:szCs w:val="24"/>
        </w:rPr>
      </w:pPr>
    </w:p>
    <w:p w14:paraId="3F9853D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51D54AE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am writing to ask you some questions about the electronegativity.</w:t>
      </w:r>
    </w:p>
    <w:p w14:paraId="7EA84E8B" w14:textId="41C390F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First, I know why the electronegativity of Zinc, Cadmium and Mercury is lower than Cooper, Silver and Gold. 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mainly because the d orbitals of Zinc, Cadmium and Mercury are full, and the d orbitals of Cooper, Silver and Gold just have nine electrons, so Cooper, Silver and Gold are easier to get the electrons. So, the electronegativity of Cooper, Silver and Gold is higher. However, why is the electronegativity of Silver lower than the electronegativity of Palladium but the electronegativity of Gold higher than the electronegativity of Platinum. </w:t>
      </w:r>
    </w:p>
    <w:p w14:paraId="19DA32A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econd, you know the noble gas is very stable, but why is the electronegativity of the Krypton and Xenon positive while the electronegativity of the other noble gas is equal to zero. </w:t>
      </w:r>
    </w:p>
    <w:p w14:paraId="62D59910" w14:textId="40F388AC"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Last, why is the electronegativity in the second and third periods except Sulfur and Chlorine so regular (Look at the second period, for example, the electronegativity in the second period is 1.0, 1.5, 2.0, 2.5, 3.0, 3.5, 4.0)? I can understand why the electronegativity of Boron, Carbon and Nitrogen is regular. But I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nderstand the other elements. Is this coincidence or is it carefully planned by the God?</w:t>
      </w:r>
    </w:p>
    <w:p w14:paraId="375DF2B3"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A34887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C64AD2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537C2B" w14:textId="77777777" w:rsidR="00680BED" w:rsidRPr="0033750C" w:rsidRDefault="00680BED">
      <w:pPr>
        <w:rPr>
          <w:rFonts w:ascii="Times New Roman" w:hAnsi="Times New Roman" w:cs="Times New Roman"/>
          <w:color w:val="000000"/>
          <w:sz w:val="24"/>
          <w:szCs w:val="24"/>
        </w:rPr>
      </w:pPr>
    </w:p>
    <w:p w14:paraId="06CF77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015451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am writing to ask you some questions about the Electronic form.</w:t>
      </w:r>
    </w:p>
    <w:p w14:paraId="2B087A7E" w14:textId="771A62D6"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You know I have already known how to draw the Electronic form of the main group. </w:t>
      </w:r>
      <w:r w:rsidRPr="0033750C">
        <w:rPr>
          <w:rFonts w:ascii="Times New Roman" w:hAnsi="Times New Roman" w:cs="Times New Roman"/>
          <w:color w:val="000000"/>
          <w:sz w:val="24"/>
          <w:szCs w:val="24"/>
        </w:rPr>
        <w:lastRenderedPageBreak/>
        <w:t>However,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how to draw the Electronic form of the transition element. For example, if I want to draw the Electronic form of Copper, should I draw two electrons (4s orbital) or nine electrons (3d orbital) near the Cu? If the answer is two, there are two dots in all the Electronic form of the transition electron. And if the answer is nine, how can I draw it?</w:t>
      </w:r>
    </w:p>
    <w:p w14:paraId="7F500644"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3C0D5E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67EA9CD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9073CC" w14:textId="77777777" w:rsidR="00680BED" w:rsidRPr="0033750C" w:rsidRDefault="00680BED">
      <w:pPr>
        <w:rPr>
          <w:rFonts w:ascii="Times New Roman" w:hAnsi="Times New Roman" w:cs="Times New Roman"/>
          <w:color w:val="000000"/>
          <w:sz w:val="24"/>
          <w:szCs w:val="24"/>
        </w:rPr>
      </w:pPr>
    </w:p>
    <w:p w14:paraId="76B72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6B083E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6). I would like to know if I could ask for a leave of absence from your class on Wednesday on account of a personal reason.</w:t>
      </w:r>
    </w:p>
    <w:p w14:paraId="36535D71" w14:textId="483B283F"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will attend a lesson of Mathematical Contest In Modeling on Wednesday afternoon holding at Wangjiang. Guilty about my absence, I assure you that I will make every effort to compensate the missing lesson. If it is convenient, </w:t>
      </w:r>
      <w:r w:rsidRPr="0033750C">
        <w:rPr>
          <w:rFonts w:ascii="Times New Roman" w:hAnsi="Times New Roman" w:cs="Times New Roman"/>
          <w:sz w:val="24"/>
          <w:szCs w:val="24"/>
        </w:rPr>
        <w:t>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this morning or on the Wednesday morning from 10:00 to 11:55 to talk about what will be told on the class and could you be so kind to give me some suggestions about my essay 2?</w:t>
      </w:r>
    </w:p>
    <w:p w14:paraId="37348BE5" w14:textId="7B6624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think in essay 2, I coul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find many mise-en-scene in the scene I choose. I focus much on the cinematography and the sound. And I also think the word using in my essay is not so appropriate. </w:t>
      </w:r>
    </w:p>
    <w:p w14:paraId="75E7B3D8" w14:textId="6BECCA6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54EB55A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634124E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531B830" w14:textId="77777777" w:rsidR="00680BED" w:rsidRPr="0033750C" w:rsidRDefault="00680BED">
      <w:pPr>
        <w:rPr>
          <w:rFonts w:ascii="Times New Roman" w:hAnsi="Times New Roman" w:cs="Times New Roman"/>
          <w:color w:val="000000"/>
          <w:sz w:val="24"/>
          <w:szCs w:val="24"/>
        </w:rPr>
      </w:pPr>
    </w:p>
    <w:p w14:paraId="6F73F67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EC2CB5B" w14:textId="77777777" w:rsidR="00680BED" w:rsidRPr="0033750C" w:rsidRDefault="00FC4A2A">
      <w:pPr>
        <w:pStyle w:val="a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I am Christopher (Student ID:2018141521058) from SSC. I am writing to invite you to make a video for Thanksgiving with us (Fitz, Sky and me) tomorrow.</w:t>
      </w:r>
    </w:p>
    <w:p w14:paraId="22004EC8" w14:textId="15698F2F"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w:t>
      </w:r>
      <w:bookmarkStart w:id="91" w:name="_Hlk533544043"/>
      <w:r w:rsidRPr="0033750C">
        <w:rPr>
          <w:rFonts w:ascii="Times New Roman" w:hAnsi="Times New Roman" w:cs="Times New Roman"/>
          <w:color w:val="000000"/>
        </w:rPr>
        <w:t>be free from 8:00 to 9:40 on tomorrow morning</w:t>
      </w:r>
      <w:bookmarkEnd w:id="91"/>
      <w:r w:rsidRPr="0033750C">
        <w:rPr>
          <w:rFonts w:ascii="Times New Roman" w:hAnsi="Times New Roman" w:cs="Times New Roman"/>
          <w:color w:val="000000"/>
        </w:rPr>
        <w:t xml:space="preserve"> and </w:t>
      </w:r>
      <w:r w:rsidRPr="0033750C">
        <w:rPr>
          <w:rFonts w:ascii="Times New Roman" w:hAnsi="Times New Roman" w:cs="Times New Roman"/>
        </w:rPr>
        <w:t>from 13:00 to 15;00 on tomorrow afternoon. If you could accept our invitation, tell me which time is available for you. we</w:t>
      </w:r>
      <w:r w:rsidR="00722F9A">
        <w:rPr>
          <w:rFonts w:ascii="Times New Roman" w:hAnsi="Times New Roman" w:cs="Times New Roman"/>
        </w:rPr>
        <w:t>’</w:t>
      </w:r>
      <w:r w:rsidRPr="0033750C">
        <w:rPr>
          <w:rFonts w:ascii="Times New Roman" w:hAnsi="Times New Roman" w:cs="Times New Roman"/>
        </w:rPr>
        <w:t>ll come to your office and shoot video. The only thing you should prepare is thinking what you want to say to your students us before the Thanksgiving.</w:t>
      </w:r>
    </w:p>
    <w:p w14:paraId="00DB17A4"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really glad If you can accept our invitation. Looking forward to your reply.</w:t>
      </w:r>
    </w:p>
    <w:p w14:paraId="70269EE7"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14AB0A32"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00B2CC00" w14:textId="77777777" w:rsidR="00680BED" w:rsidRPr="0033750C" w:rsidRDefault="00680BED">
      <w:pPr>
        <w:rPr>
          <w:rFonts w:ascii="Times New Roman" w:hAnsi="Times New Roman" w:cs="Times New Roman"/>
          <w:color w:val="000000"/>
          <w:sz w:val="24"/>
          <w:szCs w:val="24"/>
        </w:rPr>
      </w:pPr>
    </w:p>
    <w:p w14:paraId="6648D97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Amy</w:t>
      </w:r>
    </w:p>
    <w:p w14:paraId="13CA9BCC" w14:textId="4EDF40EE"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I am very honor to receive your reply. Friday should be fine. We will be free in the morning from 8:00 to 9:55 and in the afternoon from 15:40 to 5:30.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w:t>
      </w:r>
    </w:p>
    <w:p w14:paraId="5EC7949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rPr>
        <w:t xml:space="preserve"> </w:t>
      </w:r>
      <w:bookmarkStart w:id="92" w:name="_Hlk533544413"/>
      <w:r w:rsidRPr="0033750C">
        <w:rPr>
          <w:rFonts w:ascii="Times New Roman" w:hAnsi="Times New Roman" w:cs="Times New Roman"/>
          <w:color w:val="000000"/>
        </w:rPr>
        <w:t>We will be really glad If you can accept our invitation. Looking forward to your reply.</w:t>
      </w:r>
    </w:p>
    <w:p w14:paraId="299C102A"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6324F4A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bookmarkEnd w:id="92"/>
    <w:p w14:paraId="1BCA5288" w14:textId="77777777" w:rsidR="00680BED" w:rsidRPr="0033750C" w:rsidRDefault="00680BED">
      <w:pPr>
        <w:rPr>
          <w:rFonts w:ascii="Times New Roman" w:hAnsi="Times New Roman" w:cs="Times New Roman"/>
          <w:color w:val="000000"/>
          <w:sz w:val="24"/>
          <w:szCs w:val="24"/>
        </w:rPr>
      </w:pPr>
    </w:p>
    <w:p w14:paraId="3BCCF729"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132ABDF" w14:textId="77777777" w:rsidR="00680BED" w:rsidRPr="0033750C" w:rsidRDefault="00FC4A2A">
      <w:pPr>
        <w:pStyle w:val="a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I am Christopher (Student ID:2018141521058) from SSC. I am writing to invite you to make a video for Thanksgiving with us (Fitz, Sky and me) tomorrow.</w:t>
      </w:r>
    </w:p>
    <w:p w14:paraId="4FF86AE5" w14:textId="2DF959BC"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free </w:t>
      </w:r>
      <w:r w:rsidRPr="0033750C">
        <w:rPr>
          <w:rFonts w:ascii="Times New Roman" w:hAnsi="Times New Roman" w:cs="Times New Roman"/>
        </w:rPr>
        <w:t>from 8:00 to 9;55 on tomorrow morning and from 15:40 to 17:30 in the afternoon. If you could accept our invitation, tell me which time is available for you. we</w:t>
      </w:r>
      <w:r w:rsidR="00722F9A">
        <w:rPr>
          <w:rFonts w:ascii="Times New Roman" w:hAnsi="Times New Roman" w:cs="Times New Roman"/>
        </w:rPr>
        <w:t>’</w:t>
      </w:r>
      <w:r w:rsidRPr="0033750C">
        <w:rPr>
          <w:rFonts w:ascii="Times New Roman" w:hAnsi="Times New Roman" w:cs="Times New Roman"/>
        </w:rPr>
        <w:t>ll come to your office and shoot video. The only thing you should prepare is thinking what you want to say to your students us before the Thanksgiving.</w:t>
      </w:r>
    </w:p>
    <w:p w14:paraId="0829A7B7"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t>
      </w:r>
      <w:bookmarkStart w:id="93" w:name="_Hlk4317788"/>
      <w:r w:rsidRPr="0033750C">
        <w:rPr>
          <w:rFonts w:ascii="Times New Roman" w:hAnsi="Times New Roman" w:cs="Times New Roman"/>
          <w:color w:val="000000"/>
        </w:rPr>
        <w:t>We will be really glad If you can accept our invitation. Looking forward to your reply.</w:t>
      </w:r>
    </w:p>
    <w:bookmarkEnd w:id="93"/>
    <w:p w14:paraId="4113C6C3"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2EBCF1EB"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21999E5D" w14:textId="77777777" w:rsidR="00680BED" w:rsidRPr="0033750C" w:rsidRDefault="00680BED">
      <w:pPr>
        <w:rPr>
          <w:rFonts w:ascii="Times New Roman" w:hAnsi="Times New Roman" w:cs="Times New Roman"/>
          <w:color w:val="000000"/>
          <w:sz w:val="24"/>
          <w:szCs w:val="24"/>
        </w:rPr>
      </w:pPr>
    </w:p>
    <w:p w14:paraId="1D5D0F0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Dean Chen:</w:t>
      </w:r>
    </w:p>
    <w:p w14:paraId="1616770E" w14:textId="22B5C94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w:t>
      </w:r>
      <w:bookmarkStart w:id="94" w:name="_Hlk533608434"/>
      <w:r w:rsidRPr="0033750C">
        <w:rPr>
          <w:rFonts w:ascii="Times New Roman" w:hAnsi="Times New Roman" w:cs="Times New Roman"/>
          <w:color w:val="000000"/>
          <w:sz w:val="24"/>
          <w:szCs w:val="24"/>
        </w:rPr>
        <w:t>Class Section 1</w:t>
      </w:r>
      <w:bookmarkEnd w:id="94"/>
      <w:r w:rsidRPr="0033750C">
        <w:rPr>
          <w:rFonts w:ascii="Times New Roman" w:hAnsi="Times New Roman" w:cs="Times New Roman"/>
          <w:color w:val="000000"/>
          <w:sz w:val="24"/>
          <w:szCs w:val="24"/>
        </w:rPr>
        <w: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76E2230F" w14:textId="62DF5ACB"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 want 2+2 to go to other American university other than the university of Pittsburgh, like University of Southern California, or 3+1 to go to the university of Pittsburgh. If I went to another university, I would basically go to the United States for three years of undergraduate study. I wonder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worth that I spend extra one year and money.</w:t>
      </w:r>
    </w:p>
    <w:p w14:paraId="5C67E1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o, could you be so kind to give me opportunity to talk to you face to face? I will be free tomorrow except from 10:15 to 11:55 and Friday is also OK, I will be free from 8:00 to 10:00 and from 15:30 to 17: 00. </w:t>
      </w:r>
    </w:p>
    <w:p w14:paraId="18439AE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ill be really glad If you can accept my request. Looking forward to your reply.</w:t>
      </w:r>
    </w:p>
    <w:p w14:paraId="7499BBB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8C2959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F0F042" w14:textId="77777777" w:rsidR="00680BED" w:rsidRPr="0033750C" w:rsidRDefault="00680BED">
      <w:pPr>
        <w:rPr>
          <w:rFonts w:ascii="Times New Roman" w:hAnsi="Times New Roman" w:cs="Times New Roman"/>
          <w:color w:val="000000"/>
          <w:sz w:val="24"/>
          <w:szCs w:val="24"/>
        </w:rPr>
      </w:pPr>
    </w:p>
    <w:p w14:paraId="153DF5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4F5CFF3" w14:textId="160B031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w:t>
      </w:r>
      <w:r w:rsidRPr="0033750C">
        <w:rPr>
          <w:rFonts w:ascii="Times New Roman" w:hAnsi="Times New Roman" w:cs="Times New Roman"/>
          <w:color w:val="000000"/>
          <w:sz w:val="24"/>
          <w:szCs w:val="24"/>
        </w:rPr>
        <w:lastRenderedPageBreak/>
        <w:t>1).</w:t>
      </w:r>
      <w:bookmarkStart w:id="95" w:name="_Hlk533613357"/>
      <w:r w:rsidRPr="0033750C">
        <w:rPr>
          <w:rFonts w:ascii="Times New Roman" w:hAnsi="Times New Roman" w:cs="Times New Roman"/>
          <w:color w:val="000000"/>
          <w:sz w:val="24"/>
          <w:szCs w:val="24"/>
        </w:rPr>
        <w:t xml:space="preserv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bookmarkEnd w:id="95"/>
    <w:p w14:paraId="653745E3" w14:textId="77DC3DE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thought in this email and I will be free from 10:00 to 11:00 and from 13:00 to 14:00 and from 16:00 to 17:00 tomorrow. so </w:t>
      </w:r>
      <w:bookmarkStart w:id="96" w:name="_Hlk533613441"/>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opportunity to talk to you face to face</w:t>
      </w:r>
      <w:bookmarkEnd w:id="96"/>
      <w:r w:rsidRPr="0033750C">
        <w:rPr>
          <w:rFonts w:ascii="Times New Roman" w:hAnsi="Times New Roman" w:cs="Times New Roman"/>
          <w:color w:val="000000"/>
          <w:sz w:val="24"/>
          <w:szCs w:val="24"/>
        </w:rPr>
        <w:t xml:space="preserve"> tomorrow?</w:t>
      </w:r>
    </w:p>
    <w:p w14:paraId="1481008A"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ill be really glad If you can accept my request. Looking forward to your reply.</w:t>
      </w:r>
    </w:p>
    <w:p w14:paraId="33FE7744"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43229F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380E6C2" w14:textId="77777777" w:rsidR="00680BED" w:rsidRPr="0033750C" w:rsidRDefault="00680BED">
      <w:pPr>
        <w:rPr>
          <w:rFonts w:ascii="Times New Roman" w:hAnsi="Times New Roman" w:cs="Times New Roman"/>
          <w:color w:val="000000"/>
          <w:sz w:val="24"/>
          <w:szCs w:val="24"/>
        </w:rPr>
      </w:pPr>
    </w:p>
    <w:p w14:paraId="13218E4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John </w:t>
      </w:r>
    </w:p>
    <w:p w14:paraId="095AE4B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I am Christopher (Student ID:2018141521058, Class Section 6). I am writing to make an appointment with you about my essay 1.</w:t>
      </w:r>
    </w:p>
    <w:p w14:paraId="7F046A6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After meeting with Professor Amy and David, I have found many things that can be improved in my essay 1 and I have modified them. So, could you be so kind to revise my essay 1? I will be free tomorrow except from 10:15 to 11:55 and weekend is also OK. </w:t>
      </w:r>
    </w:p>
    <w:p w14:paraId="67723D1E"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ill be really glad If you can accept my request. Looking forward to your reply.</w:t>
      </w:r>
    </w:p>
    <w:p w14:paraId="249F8A2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1782F2D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5AB4707" w14:textId="77777777" w:rsidR="00680BED" w:rsidRPr="0033750C" w:rsidRDefault="00680BED">
      <w:pPr>
        <w:rPr>
          <w:rFonts w:ascii="Times New Roman" w:hAnsi="Times New Roman" w:cs="Times New Roman"/>
          <w:color w:val="000000"/>
          <w:sz w:val="24"/>
          <w:szCs w:val="24"/>
        </w:rPr>
      </w:pPr>
    </w:p>
    <w:p w14:paraId="66D083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Reed</w:t>
      </w:r>
    </w:p>
    <w:p w14:paraId="683E7E53" w14:textId="5700103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40812280" w14:textId="35E6A414"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thought in this email and I will be free from 10:00 to 11:00 and from 13:00 to 14:00 and from 16:00 to 17:00 tomorrow. so </w:t>
      </w:r>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opportunity to talk to you face to face tomorrow?</w:t>
      </w:r>
    </w:p>
    <w:p w14:paraId="35155501"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ill be really glad If you can accept my request. Looking forward to your reply.</w:t>
      </w:r>
    </w:p>
    <w:p w14:paraId="0E6ACC4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322C5DA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115B34" w14:textId="77777777" w:rsidR="00680BED" w:rsidRPr="0033750C" w:rsidRDefault="00680BED">
      <w:pPr>
        <w:rPr>
          <w:rFonts w:ascii="Times New Roman" w:hAnsi="Times New Roman" w:cs="Times New Roman"/>
          <w:color w:val="000000"/>
          <w:sz w:val="24"/>
          <w:szCs w:val="24"/>
        </w:rPr>
      </w:pPr>
    </w:p>
    <w:p w14:paraId="13E4D90C" w14:textId="77777777" w:rsidR="00680BED" w:rsidRPr="0033750C" w:rsidRDefault="00FC4A2A">
      <w:pPr>
        <w:rPr>
          <w:rFonts w:ascii="Times New Roman" w:hAnsi="Times New Roman" w:cs="Times New Roman"/>
          <w:sz w:val="24"/>
          <w:szCs w:val="24"/>
        </w:rPr>
      </w:pPr>
      <w:bookmarkStart w:id="97" w:name="OLE_LINK1"/>
      <w:bookmarkStart w:id="98" w:name="OLE_LINK2"/>
      <w:bookmarkStart w:id="99" w:name="OLE_LINK3"/>
      <w:r w:rsidRPr="0033750C">
        <w:rPr>
          <w:rFonts w:ascii="Times New Roman" w:hAnsi="Times New Roman" w:cs="Times New Roman"/>
          <w:sz w:val="24"/>
          <w:szCs w:val="24"/>
        </w:rPr>
        <w:t>Dear Professor Quan</w:t>
      </w:r>
    </w:p>
    <w:p w14:paraId="4D675E4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w:t>
      </w:r>
      <w:bookmarkEnd w:id="97"/>
      <w:bookmarkEnd w:id="98"/>
      <w:bookmarkEnd w:id="99"/>
      <w:r w:rsidRPr="0033750C">
        <w:rPr>
          <w:rFonts w:ascii="Times New Roman" w:hAnsi="Times New Roman" w:cs="Times New Roman"/>
          <w:color w:val="000000"/>
          <w:sz w:val="24"/>
          <w:szCs w:val="24"/>
        </w:rPr>
        <w:t xml:space="preserve"> I am writing to ask you some questions about the volumetric flask.</w:t>
      </w:r>
    </w:p>
    <w:p w14:paraId="1198971F" w14:textId="0DABC254"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n high school, I have learned that the solute to be dissolved must not be dissolved directly in a volumetric flask, but must first be dissolved in a beaker. But in P346 of the textbook, potassium permanganate is dissolved directly in a volumetric flask. So, I think for the different solutes, w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re going to think about them separately. For the solute tha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give off a lot of heat when dissolved, we can dissolve it directly in a volumetric flask, and for the solute that will give off a lot of heat when dissolved, we must dissolve it in a beaker. Is this true? And in the final step for preparing a solution, the picture in the textbook shows that the hand extrudes distilled water directly from the still water bottle instead of using a colloid dropper to bring the level of solution exactly to the volume mark. Is that the right thing to do?</w:t>
      </w:r>
    </w:p>
    <w:p w14:paraId="25EA451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76A8D5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DBCAB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Christopher King</w:t>
      </w:r>
    </w:p>
    <w:p w14:paraId="0A1B9556" w14:textId="77777777" w:rsidR="00680BED" w:rsidRPr="0033750C" w:rsidRDefault="00680BED">
      <w:pPr>
        <w:rPr>
          <w:rFonts w:ascii="Times New Roman" w:hAnsi="Times New Roman" w:cs="Times New Roman"/>
          <w:color w:val="000000"/>
          <w:sz w:val="24"/>
          <w:szCs w:val="24"/>
        </w:rPr>
      </w:pPr>
    </w:p>
    <w:p w14:paraId="5F3CC49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Zhang</w:t>
      </w:r>
    </w:p>
    <w:p w14:paraId="394F4946" w14:textId="001736C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report student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current passion for mathematical modeling.</w:t>
      </w:r>
    </w:p>
    <w:p w14:paraId="31BAC98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 talked about mathematical modeling among my classmates, and it turned out that 56 people were willing to take part in the mathematical modeling contest. The number was staggering. So, I think we could organize a quiz to give students a taste of what mathematical modeling is like. If they think mathematical modeling suits them, they can stay. Otherwise, quit. The reason why I do this is that I think mathematical modeling should not only rely on imagination and down-to-earth struggle, but also a sincere love for mathematics.</w:t>
      </w:r>
    </w:p>
    <w:p w14:paraId="65D27511" w14:textId="27F62462"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the way it is now. What do you think I should do next?</w:t>
      </w:r>
      <w:r w:rsidRPr="0033750C">
        <w:rPr>
          <w:rFonts w:ascii="Times New Roman" w:hAnsi="Times New Roman" w:cs="Times New Roman"/>
          <w:sz w:val="24"/>
          <w:szCs w:val="24"/>
        </w:rPr>
        <w:t xml:space="preserve"> Your assistance will be appreciated and looking forward to your early reply.</w:t>
      </w:r>
    </w:p>
    <w:p w14:paraId="55E207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B421E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28F93C9" w14:textId="77777777" w:rsidR="00680BED" w:rsidRPr="0033750C" w:rsidRDefault="00680BED">
      <w:pPr>
        <w:rPr>
          <w:rFonts w:ascii="Times New Roman" w:hAnsi="Times New Roman" w:cs="Times New Roman"/>
          <w:sz w:val="24"/>
          <w:szCs w:val="24"/>
        </w:rPr>
      </w:pPr>
    </w:p>
    <w:p w14:paraId="2925364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39FF45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On behalf of all the members of our group, I would like to apologize to you for being late for the appointment this Friday. Could you give us another chance? If possible, could you be so kind to let us film your views on deglobalization at around 12:10 pm tomorrow (March 25)?</w:t>
      </w:r>
    </w:p>
    <w:p w14:paraId="7A6EAB49" w14:textId="77777777" w:rsidR="00680BED" w:rsidRPr="0033750C" w:rsidRDefault="00FC4A2A">
      <w:pPr>
        <w:ind w:firstLine="210"/>
        <w:rPr>
          <w:rFonts w:ascii="Times New Roman" w:hAnsi="Times New Roman" w:cs="Times New Roman"/>
          <w:sz w:val="24"/>
          <w:szCs w:val="24"/>
        </w:rPr>
      </w:pPr>
      <w:r w:rsidRPr="0033750C">
        <w:rPr>
          <w:rFonts w:ascii="Times New Roman" w:hAnsi="Times New Roman" w:cs="Times New Roman"/>
          <w:sz w:val="24"/>
          <w:szCs w:val="24"/>
        </w:rPr>
        <w:t>We will be really glad If you can accept our invitation. Looking forward to your reply.</w:t>
      </w:r>
    </w:p>
    <w:p w14:paraId="02AE1A5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C362B9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5331679" w14:textId="77777777" w:rsidR="00680BED" w:rsidRPr="0033750C" w:rsidRDefault="00680BED">
      <w:pPr>
        <w:rPr>
          <w:rFonts w:ascii="Times New Roman" w:hAnsi="Times New Roman" w:cs="Times New Roman"/>
          <w:sz w:val="24"/>
          <w:szCs w:val="24"/>
        </w:rPr>
      </w:pPr>
    </w:p>
    <w:p w14:paraId="43F20FF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Rhym</w:t>
      </w:r>
    </w:p>
    <w:p w14:paraId="385BB294" w14:textId="7A355C41"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4).</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sorry I disturbed your holiday. I am writing to point out some mistakes of the citation in MLA style in my synthesis paper and proposal paper.</w:t>
      </w:r>
    </w:p>
    <w:p w14:paraId="30DE998E" w14:textId="4CE1249B"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had always thought that citation was the same for a book, a journal or an anthology. Therefore, I used the wrong citation for synthesis paper and proposal paper because</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used the journal citation format in all citation.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realize my mistake until the synthesis paper having been graded was handed to me, but it was too late because my proposal paper had been submitted. I realized the seriousness of the error, so I send this email to confirm whether the citations which are corrected by me are correct, so that I could write the research paper citation smoothly.</w:t>
      </w:r>
    </w:p>
    <w:p w14:paraId="66B5A27E" w14:textId="44A6F2A5"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lso encountered a problem when correcting citation, that is, </w:t>
      </w:r>
      <w:r w:rsidRPr="0033750C">
        <w:rPr>
          <w:rFonts w:ascii="Times New Roman" w:hAnsi="Times New Roman" w:cs="Times New Roman"/>
          <w:i/>
          <w:color w:val="000000"/>
          <w:sz w:val="24"/>
          <w:szCs w:val="24"/>
        </w:rPr>
        <w:t>The Handbook of Global Online Journalism</w:t>
      </w:r>
      <w:r w:rsidRPr="0033750C">
        <w:rPr>
          <w:rFonts w:ascii="Times New Roman" w:hAnsi="Times New Roman" w:cs="Times New Roman"/>
          <w:color w:val="000000"/>
          <w:sz w:val="24"/>
          <w:szCs w:val="24"/>
        </w:rPr>
        <w:t xml:space="preserve"> seems to be only in electronic version, not in paper version, so I used the citation format of e-book,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t is correct or not.</w:t>
      </w:r>
    </w:p>
    <w:p w14:paraId="6127A7AB"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appreciated it if you could point out the citation error in my two paper. Have a good holiday!</w:t>
      </w:r>
    </w:p>
    <w:p w14:paraId="49583A8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8CA9DC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0145088" w14:textId="77777777" w:rsidR="00680BED" w:rsidRPr="0033750C" w:rsidRDefault="00680BED">
      <w:pPr>
        <w:rPr>
          <w:rFonts w:ascii="Times New Roman" w:hAnsi="Times New Roman" w:cs="Times New Roman"/>
          <w:sz w:val="24"/>
          <w:szCs w:val="24"/>
        </w:rPr>
      </w:pPr>
    </w:p>
    <w:p w14:paraId="56625E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w:t>
      </w:r>
    </w:p>
    <w:p w14:paraId="16DBBFCF" w14:textId="437D9B04"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just looking for a way to improve my grammar, speaking, and listening. And Thursday from 10:15 to 11:00 should be fine for me.</w:t>
      </w:r>
    </w:p>
    <w:p w14:paraId="075A19CE"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very much for holding this workshop</w:t>
      </w:r>
    </w:p>
    <w:p w14:paraId="269CB0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435A97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9B218E8" w14:textId="77777777" w:rsidR="00680BED" w:rsidRPr="0033750C" w:rsidRDefault="00680BED">
      <w:pPr>
        <w:rPr>
          <w:rFonts w:ascii="Times New Roman" w:hAnsi="Times New Roman" w:cs="Times New Roman"/>
          <w:sz w:val="24"/>
          <w:szCs w:val="24"/>
        </w:rPr>
      </w:pPr>
    </w:p>
    <w:p w14:paraId="407279B6" w14:textId="77777777" w:rsidR="00680BED" w:rsidRPr="0033750C" w:rsidRDefault="00FC4A2A">
      <w:pPr>
        <w:rPr>
          <w:rFonts w:ascii="Times New Roman" w:hAnsi="Times New Roman" w:cs="Times New Roman"/>
          <w:sz w:val="24"/>
          <w:szCs w:val="24"/>
        </w:rPr>
      </w:pPr>
      <w:bookmarkStart w:id="100" w:name="OLE_LINK4"/>
      <w:r w:rsidRPr="0033750C">
        <w:rPr>
          <w:rFonts w:ascii="Times New Roman" w:hAnsi="Times New Roman" w:cs="Times New Roman"/>
          <w:sz w:val="24"/>
          <w:szCs w:val="24"/>
        </w:rPr>
        <w:t xml:space="preserve">Dear </w:t>
      </w:r>
      <w:r w:rsidRPr="0033750C">
        <w:rPr>
          <w:rFonts w:ascii="Times New Roman" w:hAnsi="Times New Roman" w:cs="Times New Roman"/>
          <w:color w:val="000000"/>
          <w:sz w:val="24"/>
          <w:szCs w:val="24"/>
        </w:rPr>
        <w:t>Professor Ho</w:t>
      </w:r>
    </w:p>
    <w:p w14:paraId="02B417A8" w14:textId="4AE9D6A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would like to know if I could ask for a leave of absence from your class on Thursday becaus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going Wangjiang Campus to shoot a promotional video for college entrance examination of our university on Thursday morning.</w:t>
      </w:r>
    </w:p>
    <w:p w14:paraId="51FC4805"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Guilty about my absence, I assure you that I will make every effort to compensate the missing lesson.</w:t>
      </w:r>
    </w:p>
    <w:p w14:paraId="5663C64D" w14:textId="0FA3699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4CBB6AB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CF8BF4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100"/>
    <w:p w14:paraId="7DCFACE2" w14:textId="77777777" w:rsidR="00680BED" w:rsidRPr="0033750C" w:rsidRDefault="00680BED">
      <w:pPr>
        <w:rPr>
          <w:rFonts w:ascii="Times New Roman" w:hAnsi="Times New Roman" w:cs="Times New Roman"/>
          <w:sz w:val="24"/>
          <w:szCs w:val="24"/>
        </w:rPr>
      </w:pPr>
    </w:p>
    <w:p w14:paraId="232857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5DC4180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Section 1). </w:t>
      </w:r>
      <w:r w:rsidRPr="0033750C">
        <w:rPr>
          <w:rFonts w:ascii="Times New Roman" w:hAnsi="Times New Roman" w:cs="Times New Roman"/>
          <w:sz w:val="24"/>
          <w:szCs w:val="24"/>
        </w:rPr>
        <w:t xml:space="preserve">I am writing to you because I was wondering whether you need a </w:t>
      </w:r>
      <w:bookmarkStart w:id="101" w:name="_Hlk11336083"/>
      <w:r w:rsidRPr="0033750C">
        <w:rPr>
          <w:rFonts w:ascii="Times New Roman" w:hAnsi="Times New Roman" w:cs="Times New Roman"/>
          <w:sz w:val="24"/>
          <w:szCs w:val="24"/>
        </w:rPr>
        <w:t>teaching assistant</w:t>
      </w:r>
      <w:bookmarkEnd w:id="101"/>
      <w:r w:rsidRPr="0033750C">
        <w:rPr>
          <w:rFonts w:ascii="Times New Roman" w:hAnsi="Times New Roman" w:cs="Times New Roman"/>
          <w:sz w:val="24"/>
          <w:szCs w:val="24"/>
        </w:rPr>
        <w:t xml:space="preserve"> next semester. </w:t>
      </w:r>
    </w:p>
    <w:p w14:paraId="46DA3781" w14:textId="1C67A8B6"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f you need an assistant, that</w:t>
      </w:r>
      <w:r w:rsidR="00722F9A">
        <w:rPr>
          <w:rFonts w:ascii="Times New Roman" w:hAnsi="Times New Roman" w:cs="Times New Roman"/>
          <w:sz w:val="24"/>
          <w:szCs w:val="24"/>
        </w:rPr>
        <w:t>’</w:t>
      </w:r>
      <w:r w:rsidRPr="0033750C">
        <w:rPr>
          <w:rFonts w:ascii="Times New Roman" w:hAnsi="Times New Roman" w:cs="Times New Roman"/>
          <w:sz w:val="24"/>
          <w:szCs w:val="24"/>
        </w:rPr>
        <w:t>s great. Could you be so kind to read my personal statement in the attachment? If not, I feel very sorry to disturb you.</w:t>
      </w:r>
    </w:p>
    <w:p w14:paraId="3C9038D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03E155F1"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 sincerely</w:t>
      </w:r>
    </w:p>
    <w:p w14:paraId="76AABD1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F25F514" w14:textId="77777777" w:rsidR="00680BED" w:rsidRPr="0033750C" w:rsidRDefault="00680BED">
      <w:pPr>
        <w:rPr>
          <w:rFonts w:ascii="Times New Roman" w:hAnsi="Times New Roman" w:cs="Times New Roman"/>
          <w:color w:val="000000"/>
          <w:sz w:val="24"/>
          <w:szCs w:val="24"/>
        </w:rPr>
      </w:pPr>
    </w:p>
    <w:p w14:paraId="3E37B75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Rhym</w:t>
      </w:r>
    </w:p>
    <w:p w14:paraId="7A814B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w:t>
      </w:r>
    </w:p>
    <w:p w14:paraId="4D39CDCE" w14:textId="174010E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r w:rsidRPr="0033750C">
        <w:rPr>
          <w:rFonts w:ascii="Times New Roman" w:hAnsi="Times New Roman" w:cs="Times New Roman"/>
          <w:sz w:val="24"/>
          <w:szCs w:val="24"/>
        </w:rPr>
        <w:t>Yours, sincerely</w:t>
      </w:r>
    </w:p>
    <w:p w14:paraId="3D99381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A0AC066" w14:textId="77777777" w:rsidR="00680BED" w:rsidRPr="0033750C" w:rsidRDefault="00680BED">
      <w:pPr>
        <w:rPr>
          <w:rFonts w:ascii="Times New Roman" w:hAnsi="Times New Roman" w:cs="Times New Roman"/>
          <w:color w:val="000000"/>
          <w:sz w:val="24"/>
          <w:szCs w:val="24"/>
        </w:rPr>
      </w:pPr>
    </w:p>
    <w:p w14:paraId="4983D9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2344D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w:t>
      </w:r>
      <w:bookmarkStart w:id="102" w:name="OLE_LINK8"/>
      <w:bookmarkStart w:id="103" w:name="OLE_LINK9"/>
      <w:r w:rsidRPr="0033750C">
        <w:rPr>
          <w:rFonts w:ascii="Times New Roman" w:hAnsi="Times New Roman" w:cs="Times New Roman"/>
          <w:sz w:val="24"/>
          <w:szCs w:val="24"/>
        </w:rPr>
        <w:t>Thank you very much for squeezing time out of your busy schedule to look through my self-recommendation materials. I hope this will be the beginning of my success.</w:t>
      </w:r>
    </w:p>
    <w:bookmarkEnd w:id="102"/>
    <w:bookmarkEnd w:id="103"/>
    <w:p w14:paraId="0B8AD1AC"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First of all, I have to apologize to you. I feel so sorry. On Sunday evening, I was having fun with my friends, you know, this is the last night of the summer vacation. So, I carelessly overlooked your message in QQ when I saw it, because the next day BB has been repaired.</w:t>
      </w:r>
    </w:p>
    <w:p w14:paraId="679A781E"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OK, next, I am very happy to introduce myself to you.</w:t>
      </w:r>
    </w:p>
    <w:p w14:paraId="2BFEFF6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Jin Liuchao, and my English name is Christopher King. I am really eager to take the opportunity to apply for the qualification to be your teaching assistant.</w:t>
      </w:r>
    </w:p>
    <w:p w14:paraId="7099BAF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 year has passed since the fantastic life of the university. Summarize the past ten months of study and life: busy but meaningful, enriched and happy.</w:t>
      </w:r>
    </w:p>
    <w:p w14:paraId="54A72CD6" w14:textId="05B59D9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First of all, I have made great achievements in my study. I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want to go into too much detail on that. In a word, I learned a lot. </w:t>
      </w:r>
    </w:p>
    <w:p w14:paraId="2C6FFF1C" w14:textId="42D7CDF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Secondly, I work very hard in the Student Television Station of Sichuan University. My workload is always in the top three in the whole television station. And I</w:t>
      </w:r>
      <w:r w:rsidR="00722F9A">
        <w:rPr>
          <w:rFonts w:ascii="Times New Roman" w:hAnsi="Times New Roman" w:cs="Times New Roman"/>
          <w:sz w:val="24"/>
          <w:szCs w:val="24"/>
        </w:rPr>
        <w:t>’</w:t>
      </w:r>
      <w:r w:rsidRPr="0033750C">
        <w:rPr>
          <w:rFonts w:ascii="Times New Roman" w:hAnsi="Times New Roman" w:cs="Times New Roman"/>
          <w:sz w:val="24"/>
          <w:szCs w:val="24"/>
        </w:rPr>
        <w:t>m the leader of a news team. Our group is well-known in television station for its high yield and high quality. When other groups say there is too much work, our group always takes the bull by the horns and accepts various tasks. Every time I can arrange my team members very well. The prosperity of the group is inseparable from the tacit cooperation of team members and the unified command of the group leader.</w:t>
      </w:r>
      <w:r w:rsidRPr="0033750C">
        <w:rPr>
          <w:rFonts w:ascii="Times New Roman" w:hAnsi="Times New Roman" w:cs="Times New Roman"/>
        </w:rPr>
        <w:t xml:space="preserve"> </w:t>
      </w:r>
      <w:r w:rsidRPr="0033750C">
        <w:rPr>
          <w:rFonts w:ascii="Times New Roman" w:hAnsi="Times New Roman" w:cs="Times New Roman"/>
          <w:sz w:val="24"/>
          <w:szCs w:val="24"/>
        </w:rPr>
        <w:t>And because of this, this semester I became the deputy director of the television channel.</w:t>
      </w:r>
    </w:p>
    <w:p w14:paraId="5F9AA831"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Third, leadership is only a small part of my ability. I think that the characteristic that I like to help my classmates is another important feature of me. My classmates always come to ask me questions through QQ, I often patiently answer their questions. I will also help my classmates sort out some outlines before each exam. I will find some fun in helping my classmates. I think this is a necessary characteristic of TA.</w:t>
      </w:r>
    </w:p>
    <w:p w14:paraId="4B334388" w14:textId="3810CF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More importantly, there are very few people in this world who can make their all words and promises come true. But if anyone can do that, I</w:t>
      </w:r>
      <w:r w:rsidR="00722F9A">
        <w:rPr>
          <w:rFonts w:ascii="Times New Roman" w:hAnsi="Times New Roman" w:cs="Times New Roman"/>
          <w:sz w:val="24"/>
          <w:szCs w:val="24"/>
        </w:rPr>
        <w:t>’</w:t>
      </w:r>
      <w:r w:rsidRPr="0033750C">
        <w:rPr>
          <w:rFonts w:ascii="Times New Roman" w:hAnsi="Times New Roman" w:cs="Times New Roman"/>
          <w:sz w:val="24"/>
          <w:szCs w:val="24"/>
        </w:rPr>
        <w:t>m sure they can do everything well. What could stand in the way of his triumphalism and tenacity? That</w:t>
      </w:r>
      <w:r w:rsidR="00722F9A">
        <w:rPr>
          <w:rFonts w:ascii="Times New Roman" w:hAnsi="Times New Roman" w:cs="Times New Roman"/>
          <w:sz w:val="24"/>
          <w:szCs w:val="24"/>
        </w:rPr>
        <w:t>’</w:t>
      </w:r>
      <w:r w:rsidRPr="0033750C">
        <w:rPr>
          <w:rFonts w:ascii="Times New Roman" w:hAnsi="Times New Roman" w:cs="Times New Roman"/>
          <w:sz w:val="24"/>
          <w:szCs w:val="24"/>
        </w:rPr>
        <w:t>s who I am. I can do a lot to fulfill the words and promises he has made to others. I have an ardent heart, tha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exactly why I hope to be your teaching assistant. I would be grateful if offered the chance. </w:t>
      </w:r>
    </w:p>
    <w:p w14:paraId="08B2892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457C3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8BAD692" w14:textId="77777777" w:rsidR="00680BED" w:rsidRPr="0033750C" w:rsidRDefault="00680BED">
      <w:pPr>
        <w:rPr>
          <w:rFonts w:ascii="Times New Roman" w:hAnsi="Times New Roman" w:cs="Times New Roman"/>
          <w:sz w:val="24"/>
          <w:szCs w:val="24"/>
        </w:rPr>
      </w:pPr>
    </w:p>
    <w:p w14:paraId="72C6664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04F41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in the course Introduction to Korean Culture and Civilization. </w:t>
      </w:r>
    </w:p>
    <w:p w14:paraId="3B8FFDCD" w14:textId="69DF69FE"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find I have some difficulties in reading the essay required for this course. I need to spend the whole day to read one essay. Like Eun-Young Jung</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essay, I read it from today</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morning 7:00 A.M. to now 16:00 P.M.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I need to spend so much time. Because when I read the physics or mathematic or chemistry textbook or TOEFL reading, I read much faster than other students. Could you be so kind to help me solve this problem?</w:t>
      </w:r>
    </w:p>
    <w:p w14:paraId="1E086D74" w14:textId="78B83DF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r w:rsidRPr="0033750C">
        <w:rPr>
          <w:rFonts w:ascii="Times New Roman" w:hAnsi="Times New Roman" w:cs="Times New Roman"/>
          <w:sz w:val="24"/>
          <w:szCs w:val="24"/>
        </w:rPr>
        <w:t>Yours, sincerely</w:t>
      </w:r>
    </w:p>
    <w:p w14:paraId="445BB5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D54E8EB" w14:textId="77777777" w:rsidR="00680BED" w:rsidRPr="0033750C" w:rsidRDefault="00680BED">
      <w:pPr>
        <w:rPr>
          <w:rFonts w:ascii="Times New Roman" w:hAnsi="Times New Roman" w:cs="Times New Roman"/>
          <w:sz w:val="24"/>
          <w:szCs w:val="24"/>
        </w:rPr>
      </w:pPr>
    </w:p>
    <w:p w14:paraId="0D782EA7" w14:textId="36626278" w:rsidR="00680BED" w:rsidRPr="0033750C" w:rsidRDefault="00FC4A2A">
      <w:pPr>
        <w:rPr>
          <w:rFonts w:ascii="Times New Roman" w:hAnsi="Times New Roman" w:cs="Times New Roman"/>
          <w:sz w:val="24"/>
          <w:szCs w:val="24"/>
        </w:rPr>
      </w:pPr>
      <w:bookmarkStart w:id="104" w:name="OLE_LINK5"/>
      <w:r w:rsidRPr="0033750C">
        <w:rPr>
          <w:rFonts w:ascii="Times New Roman" w:hAnsi="Times New Roman" w:cs="Times New Roman"/>
          <w:sz w:val="24"/>
          <w:szCs w:val="24"/>
        </w:rPr>
        <w:t xml:space="preserve">Oh, professor, I forget to say one more thing. Maybe I can help you to learn how to make the PDF more beautiful and comfortable to read. And the attachments are </w:t>
      </w:r>
      <w:r w:rsidRPr="0033750C">
        <w:rPr>
          <w:rFonts w:ascii="Times New Roman" w:hAnsi="Times New Roman" w:cs="Times New Roman"/>
          <w:sz w:val="24"/>
          <w:szCs w:val="24"/>
        </w:rPr>
        <w:lastRenderedPageBreak/>
        <w:t>optimized visions of the essays you gave to us. If you are willing to learn,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ready to help you! </w:t>
      </w:r>
      <w:bookmarkEnd w:id="104"/>
    </w:p>
    <w:p w14:paraId="56A287BF" w14:textId="77777777" w:rsidR="00680BED" w:rsidRPr="0033750C" w:rsidRDefault="00680BED">
      <w:pPr>
        <w:rPr>
          <w:rFonts w:ascii="Times New Roman" w:hAnsi="Times New Roman" w:cs="Times New Roman"/>
          <w:sz w:val="24"/>
          <w:szCs w:val="24"/>
        </w:rPr>
      </w:pPr>
    </w:p>
    <w:p w14:paraId="343E846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Rhym</w:t>
      </w:r>
    </w:p>
    <w:p w14:paraId="5D69367B" w14:textId="042B3BDF"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you on this Friday afternoon except from 13:50 to 15:30 to meet our group (some other members are from other institutes) to discuss some details about the movie we wanna shoot.  </w:t>
      </w:r>
    </w:p>
    <w:p w14:paraId="285C043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is finding.</w:t>
      </w:r>
    </w:p>
    <w:p w14:paraId="6D19C12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really glad If you can accept my request. Looking forward to your reply.</w:t>
      </w:r>
    </w:p>
    <w:p w14:paraId="101346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E8F7C9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1AB7216" w14:textId="77777777" w:rsidR="00680BED" w:rsidRPr="0033750C" w:rsidRDefault="00680BED">
      <w:pPr>
        <w:rPr>
          <w:rFonts w:ascii="Times New Roman" w:hAnsi="Times New Roman" w:cs="Times New Roman"/>
          <w:sz w:val="24"/>
          <w:szCs w:val="24"/>
        </w:rPr>
      </w:pPr>
    </w:p>
    <w:p w14:paraId="5944AFE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Glenn</w:t>
      </w:r>
    </w:p>
    <w:p w14:paraId="3B1CF8C6" w14:textId="06DDBCB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Richard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you on this Friday afternoon except from 13:50 to 15:30 to meet our group (some other members are from other institutes) to discuss some details about the movie we wanna shoot.  </w:t>
      </w:r>
    </w:p>
    <w:p w14:paraId="6180A52F"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is finding.</w:t>
      </w:r>
    </w:p>
    <w:p w14:paraId="1F4DF370"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really glad If you can accept my request. Looking forward to your reply.</w:t>
      </w:r>
    </w:p>
    <w:p w14:paraId="0C80D0B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D43C8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D22A910" w14:textId="77777777" w:rsidR="00680BED" w:rsidRPr="0033750C" w:rsidRDefault="00680BED">
      <w:pPr>
        <w:rPr>
          <w:rFonts w:ascii="Times New Roman" w:hAnsi="Times New Roman" w:cs="Times New Roman"/>
          <w:sz w:val="24"/>
          <w:szCs w:val="24"/>
        </w:rPr>
      </w:pPr>
    </w:p>
    <w:p w14:paraId="55BC90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3DF1CF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Christopher (Student ID:2018141521058, Class of 2018). How is your health? I am writing to ask you some questions about the final paper.</w:t>
      </w:r>
    </w:p>
    <w:p w14:paraId="00BCC8F5" w14:textId="4DC9D38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ve already upload my final paper proposal on the BlackBoard. I was wondering whether I can start to write my final paper.</w:t>
      </w:r>
    </w:p>
    <w:p w14:paraId="6576134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really glad If you can do me a favor. Wish a speedy recovery to you.</w:t>
      </w:r>
    </w:p>
    <w:p w14:paraId="7DCF68E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8F976B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54BEE86" w14:textId="77777777" w:rsidR="00680BED" w:rsidRPr="0033750C" w:rsidRDefault="00680BED">
      <w:pPr>
        <w:rPr>
          <w:rFonts w:ascii="Times New Roman" w:hAnsi="Times New Roman" w:cs="Times New Roman"/>
          <w:sz w:val="24"/>
          <w:szCs w:val="24"/>
        </w:rPr>
      </w:pPr>
    </w:p>
    <w:p w14:paraId="3D0A4C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4F1E9DC3" w14:textId="5A07DEE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writing to you to </w:t>
      </w:r>
      <w:r w:rsidRPr="0033750C">
        <w:rPr>
          <w:rFonts w:ascii="Times New Roman" w:hAnsi="Times New Roman" w:cs="Times New Roman"/>
          <w:sz w:val="24"/>
          <w:szCs w:val="24"/>
        </w:rPr>
        <w:lastRenderedPageBreak/>
        <w:t>apologize for my mistake because I provided some students with my homework owning to my negligence. I feel very repentant with my reaction. Recently, I have met with a lot of trouble. Because courses of our sophomore have become more and more difficult recently, many people cannot understand what they are learning, which leads to these people will reach out for help from those who are able to understand. But few people can understand. Then almost only a few people went to answer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questions. I</w:t>
      </w:r>
      <w:r w:rsidR="00722F9A">
        <w:rPr>
          <w:rFonts w:ascii="Times New Roman" w:hAnsi="Times New Roman" w:cs="Times New Roman"/>
          <w:sz w:val="24"/>
          <w:szCs w:val="24"/>
        </w:rPr>
        <w:t>’</w:t>
      </w:r>
      <w:r w:rsidRPr="0033750C">
        <w:rPr>
          <w:rFonts w:ascii="Times New Roman" w:hAnsi="Times New Roman" w:cs="Times New Roman"/>
          <w:sz w:val="24"/>
          <w:szCs w:val="24"/>
        </w:rPr>
        <w:t>m one of them. Every week, many students come to ask me questions about some problems in homework and textbook, and many of these problems are almost the same. It</w:t>
      </w:r>
      <w:r w:rsidR="00722F9A">
        <w:rPr>
          <w:rFonts w:ascii="Times New Roman" w:hAnsi="Times New Roman" w:cs="Times New Roman"/>
          <w:sz w:val="24"/>
          <w:szCs w:val="24"/>
        </w:rPr>
        <w:t>’</w:t>
      </w:r>
      <w:r w:rsidRPr="0033750C">
        <w:rPr>
          <w:rFonts w:ascii="Times New Roman" w:hAnsi="Times New Roman" w:cs="Times New Roman"/>
          <w:sz w:val="24"/>
          <w:szCs w:val="24"/>
        </w:rPr>
        <w:t>s really bothering me. This also led to my low learning efficiency, because I was interrupted by QQ messages from time to time. So, I have an idea, why don</w:t>
      </w:r>
      <w:r w:rsidR="00722F9A">
        <w:rPr>
          <w:rFonts w:ascii="Times New Roman" w:hAnsi="Times New Roman" w:cs="Times New Roman"/>
          <w:sz w:val="24"/>
          <w:szCs w:val="24"/>
        </w:rPr>
        <w:t>’</w:t>
      </w:r>
      <w:r w:rsidRPr="0033750C">
        <w:rPr>
          <w:rFonts w:ascii="Times New Roman" w:hAnsi="Times New Roman" w:cs="Times New Roman"/>
          <w:sz w:val="24"/>
          <w:szCs w:val="24"/>
        </w:rPr>
        <w:t>t I directly give what I write about the homework to the people who ask me questions because my homework is more detailed than what I speak to them directly so that they can understand what they have confusion about better. As all of our students can see that every time before exam, I</w:t>
      </w:r>
      <w:r w:rsidR="00722F9A">
        <w:rPr>
          <w:rFonts w:ascii="Times New Roman" w:hAnsi="Times New Roman" w:cs="Times New Roman"/>
          <w:sz w:val="24"/>
          <w:szCs w:val="24"/>
        </w:rPr>
        <w:t>’</w:t>
      </w:r>
      <w:r w:rsidRPr="0033750C">
        <w:rPr>
          <w:rFonts w:ascii="Times New Roman" w:hAnsi="Times New Roman" w:cs="Times New Roman"/>
          <w:sz w:val="24"/>
          <w:szCs w:val="24"/>
        </w:rPr>
        <w:t>ll always make an outline of the exam for everyone to review. And I always feel satisfied when I hear many students tell me that my outline is very useful. But now, I think it</w:t>
      </w:r>
      <w:r w:rsidR="00722F9A">
        <w:rPr>
          <w:rFonts w:ascii="Times New Roman" w:hAnsi="Times New Roman" w:cs="Times New Roman"/>
          <w:sz w:val="24"/>
          <w:szCs w:val="24"/>
        </w:rPr>
        <w:t>’</w:t>
      </w:r>
      <w:r w:rsidRPr="0033750C">
        <w:rPr>
          <w:rFonts w:ascii="Times New Roman" w:hAnsi="Times New Roman" w:cs="Times New Roman"/>
          <w:sz w:val="24"/>
          <w:szCs w:val="24"/>
        </w:rPr>
        <w:t>s wrong because it</w:t>
      </w:r>
      <w:r w:rsidR="00722F9A">
        <w:rPr>
          <w:rFonts w:ascii="Times New Roman" w:hAnsi="Times New Roman" w:cs="Times New Roman"/>
          <w:sz w:val="24"/>
          <w:szCs w:val="24"/>
        </w:rPr>
        <w:t>’</w:t>
      </w:r>
      <w:r w:rsidRPr="0033750C">
        <w:rPr>
          <w:rFonts w:ascii="Times New Roman" w:hAnsi="Times New Roman" w:cs="Times New Roman"/>
          <w:sz w:val="24"/>
          <w:szCs w:val="24"/>
        </w:rPr>
        <w:t>s unfair to someone who doesn</w:t>
      </w:r>
      <w:r w:rsidR="00722F9A">
        <w:rPr>
          <w:rFonts w:ascii="Times New Roman" w:hAnsi="Times New Roman" w:cs="Times New Roman"/>
          <w:sz w:val="24"/>
          <w:szCs w:val="24"/>
        </w:rPr>
        <w:t>’</w:t>
      </w:r>
      <w:r w:rsidRPr="0033750C">
        <w:rPr>
          <w:rFonts w:ascii="Times New Roman" w:hAnsi="Times New Roman" w:cs="Times New Roman"/>
          <w:sz w:val="24"/>
          <w:szCs w:val="24"/>
        </w:rPr>
        <w:t>t ask me for help. So, Professor Quan suggested me that I can organize some students to explain the ideas of the problems in the homework, record these ideas into videos every week and provide these videos to all students, which will not lead to unfair things. What a fantastic idea!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think more about it and try to do something useful to find a solution for my current dilemma. </w:t>
      </w:r>
    </w:p>
    <w:p w14:paraId="64970F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I apologize for my mistake. Looking forward to your reply.</w:t>
      </w:r>
    </w:p>
    <w:p w14:paraId="123EE8B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272261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2C455A" w14:textId="77777777" w:rsidR="00680BED" w:rsidRPr="0033750C" w:rsidRDefault="00680BED">
      <w:pPr>
        <w:rPr>
          <w:rFonts w:ascii="Times New Roman" w:hAnsi="Times New Roman" w:cs="Times New Roman"/>
          <w:sz w:val="24"/>
          <w:szCs w:val="24"/>
        </w:rPr>
      </w:pPr>
    </w:p>
    <w:p w14:paraId="7D6D775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6B88492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in Linear Algebra). </w:t>
      </w:r>
      <w:r w:rsidRPr="0033750C">
        <w:rPr>
          <w:rFonts w:ascii="Times New Roman" w:hAnsi="Times New Roman" w:cs="Times New Roman"/>
          <w:sz w:val="24"/>
          <w:szCs w:val="24"/>
        </w:rPr>
        <w:t>I am writing to you to check whether we have class on 3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Dec because most of our students will have Probability Exam on that day from 1:50pm to 16:25 pm.</w:t>
      </w:r>
    </w:p>
    <w:p w14:paraId="666B437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3C074401"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 sincerely</w:t>
      </w:r>
    </w:p>
    <w:p w14:paraId="7DC8C12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9A74A31" w14:textId="77777777" w:rsidR="00680BED" w:rsidRPr="0033750C" w:rsidRDefault="00680BED">
      <w:pPr>
        <w:rPr>
          <w:rFonts w:ascii="Times New Roman" w:hAnsi="Times New Roman" w:cs="Times New Roman"/>
          <w:sz w:val="24"/>
          <w:szCs w:val="24"/>
        </w:rPr>
      </w:pPr>
    </w:p>
    <w:p w14:paraId="41D5FCD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9527391" w14:textId="5B93F45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really glad to receive your reply. I think I can handle</w:t>
      </w:r>
      <w:r w:rsidRPr="0033750C">
        <w:rPr>
          <w:rFonts w:ascii="Times New Roman" w:hAnsi="Times New Roman" w:cs="Times New Roman"/>
        </w:rPr>
        <w:t xml:space="preserve"> </w:t>
      </w:r>
      <w:r w:rsidRPr="0033750C">
        <w:rPr>
          <w:rFonts w:ascii="Times New Roman" w:hAnsi="Times New Roman" w:cs="Times New Roman"/>
          <w:sz w:val="24"/>
          <w:szCs w:val="24"/>
        </w:rPr>
        <w:t>11-13 hours per week because in this semester, I have 32 credi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courses, but I can still handle them. However, in next semester, I only have about 24 credits. So, I can make sure that 11-13 hours is OK for me. And I have no question about the requirement for the teach assistant because I have a roommate who is in your class of Calculus 3 in this semester. So, he told me almost everything.</w:t>
      </w:r>
    </w:p>
    <w:p w14:paraId="7B284DE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Looking forward to your earliest reply.</w:t>
      </w:r>
    </w:p>
    <w:p w14:paraId="544080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498193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012047" w14:textId="77777777" w:rsidR="00680BED" w:rsidRPr="0033750C" w:rsidRDefault="00680BED">
      <w:pPr>
        <w:rPr>
          <w:rFonts w:ascii="Times New Roman" w:hAnsi="Times New Roman" w:cs="Times New Roman"/>
          <w:sz w:val="24"/>
          <w:szCs w:val="24"/>
        </w:rPr>
      </w:pPr>
    </w:p>
    <w:p w14:paraId="454004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3F20D3C" w14:textId="79BF6F7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m writing to you to send you our final version of the summary of the group presentation, which is in the attachment.</w:t>
      </w:r>
    </w:p>
    <w:p w14:paraId="37F29C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 wishes</w:t>
      </w:r>
    </w:p>
    <w:p w14:paraId="71587B3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A7C533C" w14:textId="77777777" w:rsidR="00680BED" w:rsidRPr="0033750C" w:rsidRDefault="00680BED">
      <w:pPr>
        <w:rPr>
          <w:rFonts w:ascii="Times New Roman" w:hAnsi="Times New Roman" w:cs="Times New Roman"/>
          <w:sz w:val="24"/>
          <w:szCs w:val="24"/>
        </w:rPr>
      </w:pPr>
    </w:p>
    <w:p w14:paraId="3E9205A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02F0B8BC" w14:textId="734234F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think it</w:t>
      </w:r>
      <w:r w:rsidR="00722F9A">
        <w:rPr>
          <w:rFonts w:ascii="Times New Roman" w:hAnsi="Times New Roman" w:cs="Times New Roman"/>
          <w:sz w:val="24"/>
          <w:szCs w:val="24"/>
        </w:rPr>
        <w:t>’</w:t>
      </w:r>
      <w:r w:rsidRPr="0033750C">
        <w:rPr>
          <w:rFonts w:ascii="Times New Roman" w:hAnsi="Times New Roman" w:cs="Times New Roman"/>
          <w:sz w:val="24"/>
          <w:szCs w:val="24"/>
        </w:rPr>
        <w:t>s OK for me to do a recitation (mostly involved solving homework problems and answer questions from students) one to two hours every week. And my course selection for next semester has preliminarily determined that there will be no classes on Monday morning and Friday all day. I am not sure whether you have class on these periods of times. So, if there will be Calculus 3 courses on these periods of time, I can attend all lectures and interact one-on-one with students during studio sessions. And except this, other tasks are all OK for me to do.</w:t>
      </w:r>
    </w:p>
    <w:p w14:paraId="67EBB39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Looking forward to your reply.</w:t>
      </w:r>
    </w:p>
    <w:p w14:paraId="5854FFD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4FE7F2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04D6F6A" w14:textId="77777777" w:rsidR="00680BED" w:rsidRPr="0033750C" w:rsidRDefault="00680BED">
      <w:pPr>
        <w:rPr>
          <w:rFonts w:ascii="Times New Roman" w:hAnsi="Times New Roman" w:cs="Times New Roman"/>
          <w:sz w:val="24"/>
          <w:szCs w:val="24"/>
        </w:rPr>
      </w:pPr>
    </w:p>
    <w:p w14:paraId="05B7E1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7A440ACB" w14:textId="02CDB59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very appreciated for receiving your reply. And now, my final paper is almost done except the citation of the video I have used. However, it</w:t>
      </w:r>
      <w:r w:rsidR="00722F9A">
        <w:rPr>
          <w:rFonts w:ascii="Times New Roman" w:hAnsi="Times New Roman" w:cs="Times New Roman"/>
          <w:sz w:val="24"/>
          <w:szCs w:val="24"/>
        </w:rPr>
        <w:t>’</w:t>
      </w:r>
      <w:r w:rsidRPr="0033750C">
        <w:rPr>
          <w:rFonts w:ascii="Times New Roman" w:hAnsi="Times New Roman" w:cs="Times New Roman"/>
          <w:sz w:val="24"/>
          <w:szCs w:val="24"/>
        </w:rPr>
        <w:t>s difficult for me to get the access to YouTube. So, I was wondering could you be so kind to provide me with the link to each video including the date it was uploaded. There are videos I have used.</w:t>
      </w:r>
    </w:p>
    <w:p w14:paraId="1F5F1837"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BTS_IDOL (Week 01 Video)</w:t>
      </w:r>
    </w:p>
    <w:p w14:paraId="1E30C33C"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Cho Yong-pil (Week 02 Video)</w:t>
      </w:r>
    </w:p>
    <w:p w14:paraId="4FBE92B0" w14:textId="3106D198"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s Descendant (Week 02 Video)</w:t>
      </w:r>
    </w:p>
    <w:p w14:paraId="5D0E4520" w14:textId="3232594D"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s Japan Tour (Week 03 Slide)</w:t>
      </w:r>
    </w:p>
    <w:p w14:paraId="077EB8A4"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Hug (Week 03 Video)</w:t>
      </w:r>
    </w:p>
    <w:p w14:paraId="237E2127"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Mirotic (Week 03 Video)</w:t>
      </w:r>
    </w:p>
    <w:p w14:paraId="38CAAA23"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Jo Sung-mo, “To Heaven” (Week 12 Slide)</w:t>
      </w:r>
    </w:p>
    <w:p w14:paraId="51EDD9C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2CC98C8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B21D9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CA04E58" w14:textId="77777777" w:rsidR="00680BED" w:rsidRPr="0033750C" w:rsidRDefault="00680BED">
      <w:pPr>
        <w:rPr>
          <w:rFonts w:ascii="Times New Roman" w:hAnsi="Times New Roman" w:cs="Times New Roman"/>
          <w:sz w:val="24"/>
          <w:szCs w:val="24"/>
        </w:rPr>
      </w:pPr>
    </w:p>
    <w:p w14:paraId="5CEA74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994F57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very appreciated for receiving the link you find for me. But I still have one more question: should I write the citation like this in the Work Cited section besides below the figure.</w:t>
      </w:r>
    </w:p>
    <w:p w14:paraId="529A1E70"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Cho Yong-pil.”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w:t>
      </w:r>
    </w:p>
    <w:p w14:paraId="7D8E95B6" w14:textId="0C13EAF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Descendant.”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18 Jun, 2012, </w:t>
      </w:r>
      <w:r w:rsidRPr="0033750C">
        <w:rPr>
          <w:rFonts w:ascii="Times New Roman" w:hAnsi="Times New Roman" w:cs="Times New Roman"/>
          <w:sz w:val="24"/>
          <w:szCs w:val="24"/>
        </w:rPr>
        <w:lastRenderedPageBreak/>
        <w:t>https://www.youtube.com/watch?v=T6y2psd9ti4.</w:t>
      </w:r>
    </w:p>
    <w:p w14:paraId="62125DF4" w14:textId="22E6B59A"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Japan Tour.”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26 Sep, 2014, https://www.youtube.com/watch?v=puTqwCBbAwU.</w:t>
      </w:r>
    </w:p>
    <w:p w14:paraId="75AB36C6"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TVXQ – Hug.”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2 Jun, 2011, https://www.youtube.com/watch?v=xQ635vE2RQI.</w:t>
      </w:r>
    </w:p>
    <w:p w14:paraId="446141AA"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BTS_IDOL.”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24 Aug, 2018, https://www.youtube.com/watch?v=pBuZEGYXA6E.</w:t>
      </w:r>
    </w:p>
    <w:p w14:paraId="6220FAC9"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Leonardo Dalessandri. “Watchtower of Turkey.” </w:t>
      </w:r>
      <w:r w:rsidRPr="0033750C">
        <w:rPr>
          <w:rFonts w:ascii="Times New Roman" w:hAnsi="Times New Roman" w:cs="Times New Roman"/>
          <w:i/>
          <w:iCs/>
          <w:sz w:val="24"/>
          <w:szCs w:val="24"/>
        </w:rPr>
        <w:t>Bilibili</w:t>
      </w:r>
      <w:r w:rsidRPr="0033750C">
        <w:rPr>
          <w:rFonts w:ascii="Times New Roman" w:hAnsi="Times New Roman" w:cs="Times New Roman"/>
          <w:sz w:val="24"/>
          <w:szCs w:val="24"/>
        </w:rPr>
        <w:t>, 16 Oct, 2014, https://www.bilibili.com/video/av1625319?from=search&amp;seid=14642080256134834075.</w:t>
      </w:r>
    </w:p>
    <w:p w14:paraId="2641DDA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f I need to do so, what about the author? Should I write the author before each name of song? But I think like BTS-IDOL, the video maker is not BTS themselves, but other people. Therefore, how can I find the author of these MVs?</w:t>
      </w:r>
    </w:p>
    <w:p w14:paraId="47E1AB2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376F12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3B18B4C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DDC99ED" w14:textId="77777777" w:rsidR="00680BED" w:rsidRPr="0033750C" w:rsidRDefault="00680BED">
      <w:pPr>
        <w:rPr>
          <w:rFonts w:ascii="Times New Roman" w:hAnsi="Times New Roman" w:cs="Times New Roman"/>
          <w:sz w:val="24"/>
          <w:szCs w:val="24"/>
        </w:rPr>
      </w:pPr>
    </w:p>
    <w:p w14:paraId="5309EC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w:t>
      </w:r>
      <w:bookmarkStart w:id="105" w:name="OLE_LINK6"/>
      <w:bookmarkStart w:id="106" w:name="OLE_LINK7"/>
      <w:r w:rsidRPr="0033750C">
        <w:rPr>
          <w:rFonts w:ascii="Times New Roman" w:hAnsi="Times New Roman" w:cs="Times New Roman"/>
          <w:sz w:val="24"/>
          <w:szCs w:val="24"/>
        </w:rPr>
        <w:t>ear Professor Jeong,</w:t>
      </w:r>
    </w:p>
    <w:p w14:paraId="3EB6FE80" w14:textId="5EF65BDA"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you to check whether we should write an abstract for the final paper. In last semester, Professor John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require us to write an abstract so in the fil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ve upload on BB,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write the abstract. Therefore, if I need to write an abstract, could I write it and send the file to you via E-mail. </w:t>
      </w:r>
    </w:p>
    <w:p w14:paraId="0D4E4128"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By the way, will we have class this night?</w:t>
      </w:r>
    </w:p>
    <w:p w14:paraId="0E26480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6DA67D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72697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bookmarkEnd w:id="105"/>
    <w:bookmarkEnd w:id="106"/>
    <w:p w14:paraId="0E9333C9" w14:textId="77777777" w:rsidR="00680BED" w:rsidRPr="0033750C" w:rsidRDefault="00680BED">
      <w:pPr>
        <w:rPr>
          <w:rFonts w:ascii="Times New Roman" w:hAnsi="Times New Roman" w:cs="Times New Roman"/>
          <w:sz w:val="24"/>
          <w:szCs w:val="24"/>
        </w:rPr>
      </w:pPr>
    </w:p>
    <w:p w14:paraId="403660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ang, </w:t>
      </w:r>
    </w:p>
    <w:p w14:paraId="010E4390" w14:textId="317D39A8"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very glad to hear that. My student ID is 2018141521058.</w:t>
      </w:r>
    </w:p>
    <w:p w14:paraId="1B42911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3C474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2BEB4FD" w14:textId="77777777" w:rsidR="00680BED" w:rsidRPr="0033750C" w:rsidRDefault="00680BED">
      <w:pPr>
        <w:rPr>
          <w:rFonts w:ascii="Times New Roman" w:hAnsi="Times New Roman" w:cs="Times New Roman"/>
          <w:sz w:val="24"/>
          <w:szCs w:val="24"/>
        </w:rPr>
      </w:pPr>
    </w:p>
    <w:p w14:paraId="69320C8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018515F" w14:textId="7293F3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I am Christopher from SCUPI 2018 (ME, Student ID:2018141521058). Do you know we are going to have classes online at the beginning of next semester?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work during this period is. And could you be so kind to inform me your WeChat ID so that we can contact each other conveniently.</w:t>
      </w:r>
    </w:p>
    <w:p w14:paraId="7FF6735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2CB2C10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0A49BE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5FF10F8" w14:textId="77777777" w:rsidR="00680BED" w:rsidRPr="0033750C" w:rsidRDefault="00680BED">
      <w:pPr>
        <w:rPr>
          <w:rFonts w:ascii="Times New Roman" w:hAnsi="Times New Roman" w:cs="Times New Roman"/>
          <w:sz w:val="24"/>
          <w:szCs w:val="24"/>
        </w:rPr>
      </w:pPr>
    </w:p>
    <w:p w14:paraId="453AB83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8B9B958" w14:textId="0F39C28F"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Do you know we are going to have classes online at the beginning of next semester? Therefore, there are a lot of things to do during the holiday to adapt to the environment of online course, such as building the QQ group. So,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work during this period is. </w:t>
      </w:r>
    </w:p>
    <w:p w14:paraId="08085AF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43972C5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98C17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6163C6" w14:textId="77777777" w:rsidR="00680BED" w:rsidRPr="0033750C" w:rsidRDefault="00680BED">
      <w:pPr>
        <w:rPr>
          <w:rFonts w:ascii="Times New Roman" w:hAnsi="Times New Roman" w:cs="Times New Roman"/>
          <w:sz w:val="24"/>
          <w:szCs w:val="24"/>
        </w:rPr>
      </w:pPr>
    </w:p>
    <w:p w14:paraId="693D81A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Stehle,</w:t>
      </w:r>
    </w:p>
    <w:p w14:paraId="77A33AD4" w14:textId="60F633FF"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you the fourth question of the examination. </w:t>
      </w:r>
    </w:p>
    <w:p w14:paraId="4C14D771" w14:textId="17B62720"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n Page 101 in the textbook, it says that we will use the term internal energy to refer to both internal energy per unit mass and the total internal energy and also in Page 110 in the textbook, it says that as for internal energy, we could speak of specific enthalpy, h, and total enthalpy, H. However, we will refer to both as enthalpy. As the TA replies me that if the problem does not need to solve the overall enthalpy and internal energy, why provide us with mas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n response to this reply, I think the fourth question requires us to use mass when we ask for the heat transf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So, we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need to use mass in the second and third question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read the book for all what we have learned carefully, so, during the exam, I am confident that calculating the specific internal energy and specific enthalpy in this question is correct because the question does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clearly indicate whether we want specific or total. I firmly believe that the idea and the purpose of our examination should be to test whether the students have mastered the knowledge, rather than whether we should multiply by a mass. In view of this, I hope you can give a correct and reasonable explanation to this question.</w:t>
      </w:r>
    </w:p>
    <w:p w14:paraId="5699F0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6AB6DD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0452F41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6AB1ED" w14:textId="77777777" w:rsidR="00680BED" w:rsidRPr="0033750C" w:rsidRDefault="00680BED">
      <w:pPr>
        <w:rPr>
          <w:rFonts w:ascii="Times New Roman" w:hAnsi="Times New Roman" w:cs="Times New Roman"/>
          <w:sz w:val="24"/>
          <w:szCs w:val="24"/>
        </w:rPr>
      </w:pPr>
    </w:p>
    <w:p w14:paraId="0138CB4F"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ADC5310" w14:textId="3BCA90F8"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question about the sentence “Handwriting only ( but, Xmind map is possible..Talk to Michael Cao about it)” in your announcement. I cannot fully understand this sentence. Do you mean if I use Xmind, which is a software, I need not to write down everything, </w:t>
      </w:r>
      <w:r w:rsidRPr="0033750C">
        <w:rPr>
          <w:rFonts w:ascii="Times New Roman" w:hAnsi="Times New Roman" w:cs="Times New Roman"/>
          <w:color w:val="000000"/>
          <w:sz w:val="24"/>
          <w:szCs w:val="24"/>
        </w:rPr>
        <w:lastRenderedPageBreak/>
        <w:t xml:space="preserve">just type in the computer? </w:t>
      </w:r>
    </w:p>
    <w:p w14:paraId="716B83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B1DF5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6D0D86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50AC72D" w14:textId="77777777" w:rsidR="00680BED" w:rsidRPr="0033750C" w:rsidRDefault="00680BED">
      <w:pPr>
        <w:rPr>
          <w:rFonts w:ascii="Times New Roman" w:hAnsi="Times New Roman" w:cs="Times New Roman"/>
          <w:sz w:val="24"/>
          <w:szCs w:val="24"/>
        </w:rPr>
      </w:pPr>
    </w:p>
    <w:p w14:paraId="4987E895"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Stehle,</w:t>
      </w:r>
    </w:p>
    <w:p w14:paraId="7DF270CB" w14:textId="6695BD13"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very sorry that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come to your office house today. When I received your reply, I was very happy, but I was thinking at the same time that I had classes all Monday afternoon. So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aiting for the professor to finish class ahead of time, so that I can join your office hour. But today that professor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leave class in advance, so I missed your office hour.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convenient for you, I can try to join your office hour next week. Anyway, the truth is there and will not disappear with the passage of time. Have a good week~</w:t>
      </w:r>
    </w:p>
    <w:p w14:paraId="58DE25B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D58BA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FEC8B53" w14:textId="77777777" w:rsidR="00680BED" w:rsidRPr="0033750C" w:rsidRDefault="00680BED">
      <w:pPr>
        <w:rPr>
          <w:rFonts w:ascii="Times New Roman" w:hAnsi="Times New Roman" w:cs="Times New Roman"/>
          <w:sz w:val="24"/>
          <w:szCs w:val="24"/>
        </w:rPr>
      </w:pPr>
    </w:p>
    <w:p w14:paraId="20A9C39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C19342" w14:textId="649EDD6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send you our group member and the movie we want to present. </w:t>
      </w:r>
    </w:p>
    <w:p w14:paraId="3C3B1A2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Group Member (5 Boys): </w:t>
      </w:r>
    </w:p>
    <w:p w14:paraId="426809F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Jin-2018141521058</w:t>
      </w:r>
    </w:p>
    <w:p w14:paraId="2C53058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Brian Liu-2019141520065</w:t>
      </w:r>
    </w:p>
    <w:p w14:paraId="0806BEE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araday Zhong-2018141523018</w:t>
      </w:r>
    </w:p>
    <w:p w14:paraId="05D5FDE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slie Xie-2018141523022</w:t>
      </w:r>
    </w:p>
    <w:p w14:paraId="7D7B69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Alex Huang-2018141521001</w:t>
      </w:r>
    </w:p>
    <w:p w14:paraId="0295DA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Movie: </w:t>
      </w:r>
      <w:r w:rsidRPr="0033750C">
        <w:rPr>
          <w:rFonts w:ascii="Times New Roman" w:hAnsi="Times New Roman" w:cs="Times New Roman"/>
          <w:i/>
          <w:iCs/>
          <w:color w:val="000000"/>
          <w:sz w:val="24"/>
          <w:szCs w:val="24"/>
        </w:rPr>
        <w:t>Silenced (2011)</w:t>
      </w:r>
    </w:p>
    <w:p w14:paraId="49F4C68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4E71AC7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9F17C1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333130" w14:textId="77777777" w:rsidR="00680BED" w:rsidRPr="0033750C" w:rsidRDefault="00680BED">
      <w:pPr>
        <w:rPr>
          <w:rFonts w:ascii="Times New Roman" w:hAnsi="Times New Roman" w:cs="Times New Roman"/>
          <w:sz w:val="24"/>
          <w:szCs w:val="24"/>
        </w:rPr>
      </w:pPr>
    </w:p>
    <w:p w14:paraId="06F2D16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Stehle,</w:t>
      </w:r>
    </w:p>
    <w:p w14:paraId="2C57795D" w14:textId="7BEE74C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you about the slide for studio. </w:t>
      </w:r>
    </w:p>
    <w:p w14:paraId="32D7B9A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or the first question in the studio of this week, you write that W=m(u2-u1) as shown in picture below: </w:t>
      </w:r>
    </w:p>
    <w:p w14:paraId="18FB1A56" w14:textId="58D5860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think it is wrong. I found that the explanation is not the same as yours. But becaus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studio, time is pressing.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time to think about it, so I changed my correct answer to the wrong one according to the steps on your slide. Then I went to read the book afterwards. There seems to be something wrong with your slide as shown in picture below, which is from textbook.</w:t>
      </w:r>
    </w:p>
    <w:p w14:paraId="742E0B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2584475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EB1C91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57D6F0B" w14:textId="77777777" w:rsidR="00680BED" w:rsidRPr="0033750C" w:rsidRDefault="00680BED">
      <w:pPr>
        <w:rPr>
          <w:rFonts w:ascii="Times New Roman" w:hAnsi="Times New Roman" w:cs="Times New Roman"/>
          <w:sz w:val="24"/>
          <w:szCs w:val="24"/>
        </w:rPr>
      </w:pPr>
    </w:p>
    <w:p w14:paraId="1819EF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Dear Professor Jeong,</w:t>
      </w:r>
    </w:p>
    <w:p w14:paraId="36043C03" w14:textId="4F9D347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Sorry for doing tha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ve finished the first version of final paper. At that time, I thought I wanted to make good use of my labor holiday, because this month, I will face a lot of exams, projects, and presentations. So, I did it a little ahead of time. I send you my first version of final paper attached in this e-mail. If you think my theme is not good,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ll write another on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feel really sorry for doing that again. </w:t>
      </w:r>
    </w:p>
    <w:p w14:paraId="5B7F172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35A737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FEE8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0252362" w14:textId="77777777" w:rsidR="00680BED" w:rsidRPr="0033750C" w:rsidRDefault="00680BED">
      <w:pPr>
        <w:rPr>
          <w:rFonts w:ascii="Times New Roman" w:hAnsi="Times New Roman" w:cs="Times New Roman"/>
          <w:sz w:val="24"/>
          <w:szCs w:val="24"/>
        </w:rPr>
      </w:pPr>
    </w:p>
    <w:p w14:paraId="3BCB3A2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7E828B95" w14:textId="6E04755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we have homework this week. </w:t>
      </w:r>
    </w:p>
    <w:p w14:paraId="7131D3C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1F9674D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0D96E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662EF3D" w14:textId="77777777" w:rsidR="00680BED" w:rsidRPr="0033750C" w:rsidRDefault="00680BED">
      <w:pPr>
        <w:rPr>
          <w:rFonts w:ascii="Times New Roman" w:hAnsi="Times New Roman" w:cs="Times New Roman"/>
          <w:sz w:val="24"/>
          <w:szCs w:val="24"/>
        </w:rPr>
      </w:pPr>
    </w:p>
    <w:p w14:paraId="3C80D06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34C7BFB5" w14:textId="5D243D3B"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Sorry professor~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tired yesterday so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sleeping when you send the WeChat message. By the way, I have a question in the homework of Chapter 6. As shown in figure below, how can we create a negative resistor (-10Ω)? Why can the resistance be negative? </w:t>
      </w:r>
    </w:p>
    <w:p w14:paraId="6E1256BF" w14:textId="77777777" w:rsidR="00680BED" w:rsidRPr="0033750C" w:rsidRDefault="00FC4A2A">
      <w:pPr>
        <w:jc w:val="center"/>
        <w:rPr>
          <w:rFonts w:ascii="Times New Roman" w:hAnsi="Times New Roman" w:cs="Times New Roman"/>
          <w:color w:val="000000"/>
          <w:sz w:val="24"/>
          <w:szCs w:val="24"/>
        </w:rPr>
      </w:pPr>
      <w:r w:rsidRPr="0033750C">
        <w:rPr>
          <w:rFonts w:ascii="Times New Roman" w:hAnsi="Times New Roman" w:cs="Times New Roman"/>
          <w:bCs/>
          <w:noProof/>
          <w:color w:val="000000" w:themeColor="text1"/>
          <w:sz w:val="24"/>
          <w:szCs w:val="24"/>
        </w:rPr>
        <w:drawing>
          <wp:inline distT="0" distB="0" distL="0" distR="0" wp14:anchorId="665998A2" wp14:editId="164167D4">
            <wp:extent cx="4114800" cy="2910840"/>
            <wp:effectExtent l="0" t="0" r="0" b="3810"/>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ell phone&#10;&#10;Description automatically generated"/>
                    <pic:cNvPicPr>
                      <a:picLocks noChangeAspect="1"/>
                    </pic:cNvPicPr>
                  </pic:nvPicPr>
                  <pic:blipFill>
                    <a:blip r:embed="rId142">
                      <a:extLst>
                        <a:ext uri="{28A0092B-C50C-407E-A947-70E740481C1C}">
                          <a14:useLocalDpi xmlns:a14="http://schemas.microsoft.com/office/drawing/2010/main" val="0"/>
                        </a:ext>
                      </a:extLst>
                    </a:blip>
                    <a:stretch>
                      <a:fillRect/>
                    </a:stretch>
                  </pic:blipFill>
                  <pic:spPr>
                    <a:xfrm>
                      <a:off x="0" y="0"/>
                      <a:ext cx="4115157" cy="2911092"/>
                    </a:xfrm>
                    <a:prstGeom prst="rect">
                      <a:avLst/>
                    </a:prstGeom>
                  </pic:spPr>
                </pic:pic>
              </a:graphicData>
            </a:graphic>
          </wp:inline>
        </w:drawing>
      </w:r>
    </w:p>
    <w:p w14:paraId="5096CEF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8F34B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E75A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A9170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ichuan University-Pittsburgh Institute</w:t>
      </w:r>
    </w:p>
    <w:p w14:paraId="3882EB06" w14:textId="1430ADC3"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Zone 3, Liberal Arts Building, Sichuan University Jiang</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an Campus, Shuangliu District, </w:t>
      </w:r>
      <w:r w:rsidRPr="0033750C">
        <w:rPr>
          <w:rFonts w:ascii="Times New Roman" w:hAnsi="Times New Roman" w:cs="Times New Roman"/>
          <w:sz w:val="24"/>
          <w:szCs w:val="24"/>
        </w:rPr>
        <w:lastRenderedPageBreak/>
        <w:t>Chengdu, Sichuan, China 610207</w:t>
      </w:r>
    </w:p>
    <w:p w14:paraId="117F070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noProof/>
          <w:sz w:val="24"/>
          <w:szCs w:val="24"/>
        </w:rPr>
        <w:drawing>
          <wp:inline distT="0" distB="0" distL="0" distR="0" wp14:anchorId="6638F5D9" wp14:editId="323C6AC3">
            <wp:extent cx="1784985" cy="389255"/>
            <wp:effectExtent l="0" t="0" r="5715" b="0"/>
            <wp:docPr id="2"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drawing&#10;&#10;Description automatically generated"/>
                    <pic:cNvPicPr>
                      <a:picLocks noChangeAspect="1"/>
                    </pic:cNvPicPr>
                  </pic:nvPicPr>
                  <pic:blipFill>
                    <a:blip r:embed="rId143" cstate="print">
                      <a:extLst>
                        <a:ext uri="{28A0092B-C50C-407E-A947-70E740481C1C}">
                          <a14:useLocalDpi xmlns:a14="http://schemas.microsoft.com/office/drawing/2010/main" val="0"/>
                        </a:ext>
                      </a:extLst>
                    </a:blip>
                    <a:stretch>
                      <a:fillRect/>
                    </a:stretch>
                  </pic:blipFill>
                  <pic:spPr>
                    <a:xfrm>
                      <a:off x="0" y="0"/>
                      <a:ext cx="1851328" cy="404101"/>
                    </a:xfrm>
                    <a:prstGeom prst="rect">
                      <a:avLst/>
                    </a:prstGeom>
                  </pic:spPr>
                </pic:pic>
              </a:graphicData>
            </a:graphic>
          </wp:inline>
        </w:drawing>
      </w:r>
    </w:p>
    <w:p w14:paraId="513DFDDF" w14:textId="77777777" w:rsidR="00680BED" w:rsidRPr="0033750C" w:rsidRDefault="00680BED">
      <w:pPr>
        <w:rPr>
          <w:rFonts w:ascii="Times New Roman" w:hAnsi="Times New Roman" w:cs="Times New Roman"/>
          <w:sz w:val="24"/>
          <w:szCs w:val="24"/>
        </w:rPr>
      </w:pPr>
    </w:p>
    <w:p w14:paraId="52413BC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9F7DD0" w14:textId="7A908C6C"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apologize for improper speech in class. When you ask us: “Why are the ghosts in horror movies mostly women?” I answer: “Women are symbols of desire and temptation.” I find I can not express my true thought properly. I mean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not that women have desires and temptations inside, but that wome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appearance arouses the audienc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sires. Sorry for confusing. And it seems like what I said annoyed Amanda. She tweeted me what I said and commented that I was morally corrupt, which is shown in picture below. If someone does not know why I answer in this way, this will certainly lead to many misunderstandings. I know there is something wrong with my expression, and I sincerely apologize to the women.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any malicious ideas.</w:t>
      </w:r>
    </w:p>
    <w:p w14:paraId="20AA6EB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4565B69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19EE4E" w14:textId="77777777" w:rsidR="00680BED" w:rsidRPr="0033750C" w:rsidRDefault="00680BED">
      <w:pPr>
        <w:rPr>
          <w:rFonts w:ascii="Times New Roman" w:hAnsi="Times New Roman" w:cs="Times New Roman"/>
          <w:sz w:val="24"/>
          <w:szCs w:val="24"/>
        </w:rPr>
      </w:pPr>
    </w:p>
    <w:p w14:paraId="7FD81C6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Kirchhof,</w:t>
      </w:r>
    </w:p>
    <w:p w14:paraId="20C73F44" w14:textId="2D10818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a junior like me can apply for a teaching assistant position in University of Pittsburgh. </w:t>
      </w:r>
    </w:p>
    <w:p w14:paraId="16D2DA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t me first introduce some of my basic information. Thank you very much for squeezing time out of your busy schedule to look through my self-recommendation materials. I hope this will be the beginning of my success.</w:t>
      </w:r>
    </w:p>
    <w:p w14:paraId="320460C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rstly, I am teaching assistant for Calculus 3 and Physics 1 courses at SCUPI now. I still want to assist teachers to complete teaching work successfully and help students master knowledge better at the University of Pittsburgh. </w:t>
      </w:r>
    </w:p>
    <w:p w14:paraId="6D0222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Academically, I have achieved the first place in the Class 2018 in SCUPI for three consecutive semesters (GPA4.0, weighted average mark: 96.88). In many compulsory courses, I scored nearly perfect 100 points. Therefore, I was honored to win the annual Best Academic Achiever in SCUPI last semest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As the winner of the Best Academic Achiever, I have the responsibility to lead the students to study and struggle together. I like to give full play to my advantages to help others. I am very happy to help students to solve their academic problems. When my classmates ask me questions, I usually answer them patiently and carefully to make them understand. I will also sort out some useful materials for students to review before each exam, such as outline and the answer to the previous assignments, etc. </w:t>
      </w:r>
    </w:p>
    <w:p w14:paraId="05F0029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inally, my intended position is a teaching assistant for the courses like Linear Algebra, Calculus or Physics, because I have mastered these courses well.</w:t>
      </w:r>
    </w:p>
    <w:p w14:paraId="63A06E3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1CB1FF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39102A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ank you very much for your help and guidance.</w:t>
      </w:r>
    </w:p>
    <w:p w14:paraId="1D1FEECE" w14:textId="77777777" w:rsidR="00680BED" w:rsidRPr="0033750C" w:rsidRDefault="00680BED">
      <w:pPr>
        <w:rPr>
          <w:rFonts w:ascii="Times New Roman" w:hAnsi="Times New Roman" w:cs="Times New Roman"/>
          <w:sz w:val="24"/>
          <w:szCs w:val="24"/>
        </w:rPr>
      </w:pPr>
    </w:p>
    <w:p w14:paraId="6D190D68" w14:textId="77777777" w:rsidR="00680BED" w:rsidRPr="0033750C" w:rsidRDefault="00680BED">
      <w:pPr>
        <w:rPr>
          <w:rFonts w:ascii="Times New Roman" w:hAnsi="Times New Roman" w:cs="Times New Roman"/>
          <w:sz w:val="24"/>
          <w:szCs w:val="24"/>
        </w:rPr>
      </w:pPr>
    </w:p>
    <w:p w14:paraId="75242D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08034468" w14:textId="2C523F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ask whether we can upload the PDF file onto BB for the term project instead of word document. As we know, the format of in the word document is often lost.</w:t>
      </w:r>
    </w:p>
    <w:p w14:paraId="0063F2C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156530C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60C3700" w14:textId="77777777" w:rsidR="00680BED" w:rsidRPr="0033750C" w:rsidRDefault="00680BED">
      <w:pPr>
        <w:rPr>
          <w:rFonts w:ascii="Times New Roman" w:hAnsi="Times New Roman" w:cs="Times New Roman"/>
          <w:sz w:val="24"/>
          <w:szCs w:val="24"/>
        </w:rPr>
      </w:pPr>
    </w:p>
    <w:p w14:paraId="7DA6EF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084D072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 am writing to you to suggest to cancel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postpone the final exams to next semester offline. Here are my reasons. </w:t>
      </w:r>
    </w:p>
    <w:p w14:paraId="0E17D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s we all know, our institute has always attached great importance to fairness. Although the professors strictly prevent and control, there are many unfair aspects of the online exam.</w:t>
      </w:r>
    </w:p>
    <w:p w14:paraId="4347FB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First of all, I think Professor Ho and Professor Yang are the best in prevention and control. In order to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xml:space="preserve">). This method of preventing cheating does not work. For example, I can use the method below to break through this line of defense.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w:t>
      </w:r>
    </w:p>
    <w:p w14:paraId="3B8525A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7E01E263" w14:textId="0D6657CB"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2956D9B1" w14:textId="5C1FF7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I heard that Professor Quan put the exam offline to the next semester, which is great.</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the examination has to take place, the grades of this </w:t>
      </w:r>
      <w:r w:rsidRPr="0033750C">
        <w:rPr>
          <w:rFonts w:ascii="Times New Roman" w:hAnsi="Times New Roman" w:cs="Times New Roman"/>
          <w:sz w:val="24"/>
          <w:szCs w:val="24"/>
        </w:rPr>
        <w:lastRenderedPageBreak/>
        <w:t>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s ability because there are a lot of unfairness. I hope you can consider my suggestion seriously.</w:t>
      </w:r>
    </w:p>
    <w:p w14:paraId="03EA1A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46FAA64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8CAF1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C9F9C4F" w14:textId="77777777" w:rsidR="00680BED" w:rsidRPr="0033750C" w:rsidRDefault="00680BED">
      <w:pPr>
        <w:rPr>
          <w:rFonts w:ascii="Times New Roman" w:hAnsi="Times New Roman" w:cs="Times New Roman"/>
          <w:sz w:val="24"/>
          <w:szCs w:val="24"/>
        </w:rPr>
      </w:pPr>
    </w:p>
    <w:p w14:paraId="523C504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EDF810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 am writing to you because I heard that you put the final exam to the next semester offline so that I was wondering whether you could promote our institute to cancel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postpone the final exams to next semester offline. Here are my reasons. </w:t>
      </w:r>
    </w:p>
    <w:p w14:paraId="0F6541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we all know, our institute has always attached great importance to fairness. Although the professors strictly prevent and control, there are many unfair aspects of the online exam. </w:t>
      </w:r>
    </w:p>
    <w:p w14:paraId="3A81791E" w14:textId="35A6984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First of all, I think Professor Ho and Professor Yang are the best in prevention and control. In order to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This method of preventing cheating does not work. For example, I can use the method below to break through this line of defense.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This is not the worst. Recently, someone even came to me and asked me to take the exam for him. I refused him decisively. Through my experience as a teaching assistant, I was particularly angry when reviewing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test papers. When I reviewed the seventh test paper yesterday, I found that three of the seven test papers had exactly the same problem-solving process, format, and answer (wrong answer), which shocked me. I told the professor about this situation, but the professor said: “Let</w:t>
      </w:r>
      <w:r w:rsidR="00722F9A">
        <w:rPr>
          <w:rFonts w:ascii="Times New Roman" w:hAnsi="Times New Roman" w:cs="Times New Roman"/>
          <w:sz w:val="24"/>
          <w:szCs w:val="24"/>
        </w:rPr>
        <w:t>’</w:t>
      </w:r>
      <w:r w:rsidRPr="0033750C">
        <w:rPr>
          <w:rFonts w:ascii="Times New Roman" w:hAnsi="Times New Roman" w:cs="Times New Roman"/>
          <w:sz w:val="24"/>
          <w:szCs w:val="24"/>
        </w:rPr>
        <w:t>s keep this in mind, as we go along. One thing we cannot know is how they did their exams, we don</w:t>
      </w:r>
      <w:r w:rsidR="00722F9A">
        <w:rPr>
          <w:rFonts w:ascii="Times New Roman" w:hAnsi="Times New Roman" w:cs="Times New Roman"/>
          <w:sz w:val="24"/>
          <w:szCs w:val="24"/>
        </w:rPr>
        <w:t>’</w:t>
      </w:r>
      <w:r w:rsidRPr="0033750C">
        <w:rPr>
          <w:rFonts w:ascii="Times New Roman" w:hAnsi="Times New Roman" w:cs="Times New Roman"/>
          <w:sz w:val="24"/>
          <w:szCs w:val="24"/>
        </w:rPr>
        <w:t>t know if they have used their books, or homework, or used internet, or even talk to each other, when they are writing down the solutions. What we can do is to note their names and check their performance for homework and quizzes in general and compare those with their exam performance. Hopefully they have learned something. We try to help them learn. It</w:t>
      </w:r>
      <w:r w:rsidR="00722F9A">
        <w:rPr>
          <w:rFonts w:ascii="Times New Roman" w:hAnsi="Times New Roman" w:cs="Times New Roman"/>
          <w:sz w:val="24"/>
          <w:szCs w:val="24"/>
        </w:rPr>
        <w:t>’</w:t>
      </w:r>
      <w:r w:rsidRPr="0033750C">
        <w:rPr>
          <w:rFonts w:ascii="Times New Roman" w:hAnsi="Times New Roman" w:cs="Times New Roman"/>
          <w:sz w:val="24"/>
          <w:szCs w:val="24"/>
        </w:rPr>
        <w:t>s up to them eventually how they want to learn and what they expect from this class. With online assessments, currently we are lack of evidence even if we think some are cheating.” These words from the professor made me feel his helplessness.</w:t>
      </w:r>
      <w:r w:rsidRPr="0033750C">
        <w:rPr>
          <w:rFonts w:ascii="Times New Roman" w:hAnsi="Times New Roman" w:cs="Times New Roman"/>
        </w:rPr>
        <w:t xml:space="preserve"> </w:t>
      </w:r>
      <w:r w:rsidRPr="0033750C">
        <w:rPr>
          <w:rFonts w:ascii="Times New Roman" w:hAnsi="Times New Roman" w:cs="Times New Roman"/>
          <w:sz w:val="24"/>
          <w:szCs w:val="24"/>
        </w:rPr>
        <w:t xml:space="preserve">Really, it also makes me feel helpless. I study hard and work hard to be strict with myself. This </w:t>
      </w:r>
      <w:r w:rsidRPr="0033750C">
        <w:rPr>
          <w:rFonts w:ascii="Times New Roman" w:hAnsi="Times New Roman" w:cs="Times New Roman"/>
          <w:sz w:val="24"/>
          <w:szCs w:val="24"/>
        </w:rPr>
        <w:lastRenderedPageBreak/>
        <w:t>makes me feel that my efforts are not worth it.</w:t>
      </w:r>
    </w:p>
    <w:p w14:paraId="141048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4FC285FF" w14:textId="42D7909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749B6897" w14:textId="38416075"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If the examination has to take place, the grades of this 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s ability because there are a lot of unfairness. I hope you can consider my suggestion seriously.</w:t>
      </w:r>
    </w:p>
    <w:p w14:paraId="09086A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2F2735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A40161E" w14:textId="77777777" w:rsidR="00680BED" w:rsidRPr="0033750C" w:rsidRDefault="00680BED">
      <w:pPr>
        <w:rPr>
          <w:rFonts w:ascii="Times New Roman" w:hAnsi="Times New Roman" w:cs="Times New Roman"/>
          <w:sz w:val="24"/>
          <w:szCs w:val="24"/>
        </w:rPr>
      </w:pPr>
    </w:p>
    <w:p w14:paraId="179D4F3F" w14:textId="77777777" w:rsidR="00680BED" w:rsidRPr="0033750C" w:rsidRDefault="00680BED">
      <w:pPr>
        <w:rPr>
          <w:rFonts w:ascii="Times New Roman" w:hAnsi="Times New Roman" w:cs="Times New Roman"/>
          <w:sz w:val="24"/>
          <w:szCs w:val="24"/>
        </w:rPr>
      </w:pPr>
    </w:p>
    <w:p w14:paraId="08F5EF4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5DE8D3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and so appreciated that you have the same idea as me. </w:t>
      </w:r>
      <w:bookmarkStart w:id="107" w:name="OLE_LINK20"/>
      <w:bookmarkStart w:id="108" w:name="OLE_LINK21"/>
      <w:r w:rsidRPr="0033750C">
        <w:rPr>
          <w:rFonts w:ascii="Times New Roman" w:hAnsi="Times New Roman" w:cs="Times New Roman"/>
          <w:sz w:val="24"/>
          <w:szCs w:val="24"/>
        </w:rPr>
        <w:t xml:space="preserve">Thank you again for your patient help. </w:t>
      </w:r>
      <w:bookmarkEnd w:id="107"/>
      <w:bookmarkEnd w:id="108"/>
    </w:p>
    <w:p w14:paraId="47FB41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for the cheating methods you mentioned, all I can think of is to provide different types of exams with their unique cheating methods as shown following. </w:t>
      </w:r>
    </w:p>
    <w:p w14:paraId="0CFA091A"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Like Herding</w:t>
      </w:r>
    </w:p>
    <w:p w14:paraId="6F3BEB55"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In this type of examination, the professor directly puts the entire set of test papers onto the BlackBoard in the form of assignment, and then asks the students to complete and upload their answer onto BB within the specified time. </w:t>
      </w:r>
    </w:p>
    <w:p w14:paraId="68C00141"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Cheating Method: This kind of exam is very easy to cheat. Any exchange and discussion as well as search for answers are not restricted (in principle, it is not allowed). You can do whatever you want.</w:t>
      </w:r>
    </w:p>
    <w:p w14:paraId="28FD11AD"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with Time Control for Each Problem</w:t>
      </w:r>
    </w:p>
    <w:p w14:paraId="0F9BE561"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This type of exam is an improvement on Exam Like Herding above. Added time limit for each question. </w:t>
      </w:r>
    </w:p>
    <w:p w14:paraId="6ABB714F"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n the actual examination process, I can feel that this kind of examination has not achieved the purpose of preventing cheating. After all, two people working on a topic together is definitely more efficient and accurate than one person thinking about it. When two people do the subject quickly, this time limit is almost useless. </w:t>
      </w:r>
    </w:p>
    <w:p w14:paraId="33F6D0F2"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on the BlackBoard Examination System</w:t>
      </w:r>
    </w:p>
    <w:p w14:paraId="1EBAA750"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BlackBoard has its own examination system. It can allow professors to set the problem in a random order to prevent cheating. And once </w:t>
      </w:r>
      <w:r w:rsidRPr="0033750C">
        <w:rPr>
          <w:rFonts w:ascii="Times New Roman" w:hAnsi="Times New Roman" w:cs="Times New Roman"/>
          <w:sz w:val="24"/>
          <w:szCs w:val="24"/>
        </w:rPr>
        <w:lastRenderedPageBreak/>
        <w:t xml:space="preserve">students have done one problem and enter the next problem, they can not go back to the previous one. </w:t>
      </w:r>
    </w:p>
    <w:p w14:paraId="79B161E7"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w:t>
      </w:r>
    </w:p>
    <w:p w14:paraId="2505E3D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e above are all the types of exams I have taken in SCUPI. In view of this, none of these test types can effectively prevent cheating. I am also thinking about whether there are any examination methods that can reduce cheating. But the Internet is really unfathomable. You can not predict what absurd things will happen to students who sit in front of a computer screen thousands of miles away. </w:t>
      </w:r>
    </w:p>
    <w:p w14:paraId="6E0177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thanks for your respectable reply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looking forward to your meeting with Professor Mai. </w:t>
      </w:r>
    </w:p>
    <w:p w14:paraId="493F56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1DE27CC5" w14:textId="77777777" w:rsidR="00680BED" w:rsidRPr="0033750C" w:rsidRDefault="00680BED">
      <w:pPr>
        <w:rPr>
          <w:rFonts w:ascii="Times New Roman" w:hAnsi="Times New Roman" w:cs="Times New Roman"/>
          <w:sz w:val="24"/>
          <w:szCs w:val="24"/>
        </w:rPr>
      </w:pPr>
    </w:p>
    <w:p w14:paraId="14D952C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70489100" w14:textId="07C151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 great idea. OK, let me try to open the camera during the exam as shown in the video in the attachment. </w:t>
      </w:r>
    </w:p>
    <w:p w14:paraId="2AEF93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ank you for your help. </w:t>
      </w:r>
    </w:p>
    <w:p w14:paraId="43FA81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Have a good night~</w:t>
      </w:r>
    </w:p>
    <w:p w14:paraId="7C570E33" w14:textId="77777777" w:rsidR="00680BED" w:rsidRPr="0033750C" w:rsidRDefault="00680BED">
      <w:pPr>
        <w:rPr>
          <w:rFonts w:ascii="Times New Roman" w:hAnsi="Times New Roman" w:cs="Times New Roman"/>
          <w:sz w:val="24"/>
          <w:szCs w:val="24"/>
        </w:rPr>
      </w:pPr>
    </w:p>
    <w:p w14:paraId="32C8C8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5BB012A9" w14:textId="021566F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a problem in the quiz this week. </w:t>
      </w:r>
    </w:p>
    <w:p w14:paraId="0CC8B91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Question: A continuous conveyor has </w:t>
      </w:r>
    </w:p>
    <w:p w14:paraId="0B72273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swer: </w:t>
      </w:r>
    </w:p>
    <w:p w14:paraId="35580E40"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rotating axes</w:t>
      </w:r>
    </w:p>
    <w:p w14:paraId="0E2784D8"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linear axes</w:t>
      </w:r>
    </w:p>
    <w:p w14:paraId="1D2012E9"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1 linear and 2 rotating axes</w:t>
      </w:r>
    </w:p>
    <w:p w14:paraId="72823036"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2 linear and 1 rotating axes</w:t>
      </w:r>
    </w:p>
    <w:p w14:paraId="078070F8"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have a question about the meaning of rotating axes and linear axes in this problem. Is it mean that because there are one bar rotating near the load side and on bar rotating near the unload side (2 rotating axes) and there is a conveyor belt moving in a linear way (1 linear axes)? </w:t>
      </w:r>
    </w:p>
    <w:p w14:paraId="657A9C8E" w14:textId="77777777" w:rsidR="00680BED" w:rsidRPr="0033750C" w:rsidRDefault="00FC4A2A">
      <w:pPr>
        <w:ind w:firstLine="360"/>
        <w:rPr>
          <w:rFonts w:ascii="Times New Roman" w:hAnsi="Times New Roman" w:cs="Times New Roman"/>
          <w:sz w:val="24"/>
          <w:szCs w:val="24"/>
        </w:rPr>
      </w:pPr>
      <w:bookmarkStart w:id="109" w:name="_Hlk45211293"/>
      <w:bookmarkStart w:id="110" w:name="OLE_LINK14"/>
      <w:r w:rsidRPr="0033750C">
        <w:rPr>
          <w:rFonts w:ascii="Times New Roman" w:hAnsi="Times New Roman" w:cs="Times New Roman"/>
          <w:sz w:val="24"/>
          <w:szCs w:val="24"/>
        </w:rPr>
        <w:t>Your assistance will be greatly appreciated and looking forward to your earliest reply.</w:t>
      </w:r>
    </w:p>
    <w:bookmarkEnd w:id="109"/>
    <w:bookmarkEnd w:id="110"/>
    <w:p w14:paraId="2BD4D1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1E8338A4" w14:textId="77777777" w:rsidR="00680BED" w:rsidRPr="0033750C" w:rsidRDefault="00680BED">
      <w:pPr>
        <w:rPr>
          <w:rFonts w:ascii="Times New Roman" w:hAnsi="Times New Roman" w:cs="Times New Roman"/>
          <w:sz w:val="24"/>
          <w:szCs w:val="24"/>
        </w:rPr>
      </w:pPr>
    </w:p>
    <w:p w14:paraId="2B20B8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13FE2B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w:t>
      </w:r>
      <w:r w:rsidRPr="0033750C">
        <w:rPr>
          <w:rFonts w:ascii="Times New Roman" w:hAnsi="Times New Roman" w:cs="Times New Roman"/>
          <w:color w:val="000000"/>
          <w:sz w:val="24"/>
          <w:szCs w:val="24"/>
        </w:rPr>
        <w:lastRenderedPageBreak/>
        <w:t xml:space="preserve">you a question about how I can cite the screenshot from the film </w:t>
      </w:r>
      <w:r w:rsidRPr="0033750C">
        <w:rPr>
          <w:rFonts w:ascii="Times New Roman" w:hAnsi="Times New Roman" w:cs="Times New Roman"/>
          <w:i/>
          <w:iCs/>
          <w:color w:val="000000"/>
          <w:sz w:val="24"/>
          <w:szCs w:val="24"/>
        </w:rPr>
        <w:t>Kim Ji young and born 1982</w:t>
      </w:r>
      <w:r w:rsidRPr="0033750C">
        <w:rPr>
          <w:rFonts w:ascii="Times New Roman" w:hAnsi="Times New Roman" w:cs="Times New Roman"/>
          <w:color w:val="000000"/>
          <w:sz w:val="24"/>
          <w:szCs w:val="24"/>
        </w:rPr>
        <w:t xml:space="preserve"> (2019), I searched the film on YouTube. But I cannot find the whole film. As you know, in China, I can easily get accessed to this film in the website like iQiYi. But how can I find it on the English website and cite it?</w:t>
      </w:r>
    </w:p>
    <w:p w14:paraId="2AE88275"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34E19A6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4DECF101" w14:textId="77777777" w:rsidR="00680BED" w:rsidRPr="0033750C" w:rsidRDefault="00680BED">
      <w:pPr>
        <w:rPr>
          <w:rFonts w:ascii="Times New Roman" w:hAnsi="Times New Roman" w:cs="Times New Roman"/>
          <w:color w:val="000000"/>
          <w:sz w:val="24"/>
          <w:szCs w:val="24"/>
        </w:rPr>
      </w:pPr>
    </w:p>
    <w:p w14:paraId="15E684D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 Letter from A Student in SCUPI Who Misses You So Much</w:t>
      </w:r>
    </w:p>
    <w:p w14:paraId="4781E40C" w14:textId="77777777" w:rsidR="00680BED" w:rsidRPr="0033750C" w:rsidRDefault="00680BED">
      <w:pPr>
        <w:rPr>
          <w:rFonts w:ascii="Times New Roman" w:hAnsi="Times New Roman" w:cs="Times New Roman"/>
          <w:color w:val="000000"/>
          <w:sz w:val="24"/>
          <w:szCs w:val="24"/>
        </w:rPr>
      </w:pPr>
    </w:p>
    <w:p w14:paraId="5D167A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Reed, </w:t>
      </w:r>
    </w:p>
    <w:p w14:paraId="427786E8" w14:textId="3BAA204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w:t>
      </w:r>
      <w:r w:rsidRPr="0033750C">
        <w:rPr>
          <w:rFonts w:ascii="Times New Roman" w:hAnsi="Times New Roman" w:cs="Times New Roman"/>
          <w:color w:val="000000"/>
          <w:sz w:val="24"/>
          <w:szCs w:val="24"/>
        </w:rPr>
        <w:t>金刘超</w:t>
      </w:r>
      <w:r w:rsidRPr="0033750C">
        <w:rPr>
          <w:rFonts w:ascii="Times New Roman" w:hAnsi="Times New Roman" w:cs="Times New Roman"/>
          <w:color w:val="000000"/>
          <w:sz w:val="24"/>
          <w:szCs w:val="24"/>
        </w:rPr>
        <w:t>)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plan to participate in Summer Studentship of Research Internship Program of Westlake University. </w:t>
      </w:r>
    </w:p>
    <w:p w14:paraId="7E7F48D2" w14:textId="7F71EF2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o be honest,</w:t>
      </w:r>
      <w:r w:rsidRPr="0033750C">
        <w:rPr>
          <w:rFonts w:ascii="Times New Roman" w:hAnsi="Times New Roman" w:cs="Times New Roman"/>
        </w:rPr>
        <w:t xml:space="preserve"> </w:t>
      </w:r>
      <w:r w:rsidRPr="0033750C">
        <w:rPr>
          <w:rFonts w:ascii="Times New Roman" w:hAnsi="Times New Roman" w:cs="Times New Roman"/>
          <w:color w:val="000000"/>
          <w:sz w:val="24"/>
          <w:szCs w:val="24"/>
        </w:rPr>
        <w:t>you are my favorite professor since I entered university and I really like your classe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still remember the time I came to your office, you told me a lot about what college students should do, and I benefited a lot.</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still remember the car we made in engineering class as shown in picture below. I miss the good times with you in engineering class. I miss you so much, and hope to see you </w:t>
      </w:r>
      <w:r w:rsidR="004670E2" w:rsidRPr="0033750C">
        <w:rPr>
          <w:rFonts w:ascii="Times New Roman" w:hAnsi="Times New Roman" w:cs="Times New Roman"/>
          <w:color w:val="000000"/>
          <w:sz w:val="24"/>
          <w:szCs w:val="24"/>
        </w:rPr>
        <w:t>at</w:t>
      </w:r>
      <w:r w:rsidRPr="0033750C">
        <w:rPr>
          <w:rFonts w:ascii="Times New Roman" w:hAnsi="Times New Roman" w:cs="Times New Roman"/>
          <w:color w:val="000000"/>
          <w:sz w:val="24"/>
          <w:szCs w:val="24"/>
        </w:rPr>
        <w:t xml:space="preserve"> Westlake University. </w:t>
      </w:r>
    </w:p>
    <w:p w14:paraId="7419989F"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urrently doing an application for the Summer Studentship at Westlake University. I want to participate in Understanding the economic consequences of COVID-19 on the Chinese and Global Economy project leaded by Professor Thomas Cherico Wanger or smart chip design and testing project leaded by Professor Zhang Ziyang.</w:t>
      </w:r>
    </w:p>
    <w:p w14:paraId="1501012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really glad and thankful if my application is approved. </w:t>
      </w:r>
      <w:bookmarkStart w:id="111" w:name="OLE_LINK24"/>
      <w:bookmarkStart w:id="112" w:name="OLE_LINK25"/>
      <w:r w:rsidRPr="0033750C">
        <w:rPr>
          <w:rFonts w:ascii="Times New Roman" w:hAnsi="Times New Roman" w:cs="Times New Roman"/>
          <w:color w:val="000000"/>
          <w:sz w:val="24"/>
          <w:szCs w:val="24"/>
        </w:rPr>
        <w:t xml:space="preserve">I cannot wait to see you </w:t>
      </w:r>
      <w:bookmarkStart w:id="113" w:name="OLE_LINK11"/>
      <w:bookmarkStart w:id="114" w:name="OLE_LINK10"/>
      <w:r w:rsidRPr="0033750C">
        <w:rPr>
          <w:rFonts w:ascii="Times New Roman" w:hAnsi="Times New Roman" w:cs="Times New Roman"/>
          <w:color w:val="000000"/>
          <w:sz w:val="24"/>
          <w:szCs w:val="24"/>
        </w:rPr>
        <w:t xml:space="preserve">at Westlake University! </w:t>
      </w:r>
      <w:bookmarkEnd w:id="113"/>
      <w:bookmarkEnd w:id="114"/>
    </w:p>
    <w:bookmarkEnd w:id="111"/>
    <w:bookmarkEnd w:id="112"/>
    <w:p w14:paraId="6296E71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522C9C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479BC1F" w14:textId="77777777" w:rsidR="00680BED" w:rsidRPr="0033750C" w:rsidRDefault="00680BED">
      <w:pPr>
        <w:rPr>
          <w:rFonts w:ascii="Times New Roman" w:hAnsi="Times New Roman" w:cs="Times New Roman"/>
          <w:sz w:val="24"/>
          <w:szCs w:val="24"/>
        </w:rPr>
      </w:pPr>
    </w:p>
    <w:p w14:paraId="1D329F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Reed,</w:t>
      </w:r>
    </w:p>
    <w:p w14:paraId="3A1AA184"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Thank you very much for your help. I cannot thank you enough! I hope this will be the beginning of my success. </w:t>
      </w:r>
    </w:p>
    <w:p w14:paraId="2AB31008"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327ADCE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E791C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752B59E" w14:textId="77777777" w:rsidR="00680BED" w:rsidRPr="0033750C" w:rsidRDefault="00680BED">
      <w:pPr>
        <w:rPr>
          <w:rFonts w:ascii="Times New Roman" w:hAnsi="Times New Roman" w:cs="Times New Roman"/>
          <w:sz w:val="24"/>
          <w:szCs w:val="24"/>
        </w:rPr>
      </w:pPr>
    </w:p>
    <w:p w14:paraId="3B0E63BD" w14:textId="77777777" w:rsidR="00680BED" w:rsidRPr="0033750C" w:rsidRDefault="00680BED">
      <w:pPr>
        <w:rPr>
          <w:rFonts w:ascii="Times New Roman" w:hAnsi="Times New Roman" w:cs="Times New Roman"/>
          <w:sz w:val="24"/>
          <w:szCs w:val="24"/>
        </w:rPr>
      </w:pPr>
    </w:p>
    <w:p w14:paraId="32150E85" w14:textId="77777777" w:rsidR="00680BED" w:rsidRPr="0033750C" w:rsidRDefault="00680BED">
      <w:pPr>
        <w:rPr>
          <w:rFonts w:ascii="Times New Roman" w:hAnsi="Times New Roman" w:cs="Times New Roman"/>
          <w:sz w:val="24"/>
          <w:szCs w:val="24"/>
        </w:rPr>
      </w:pPr>
    </w:p>
    <w:p w14:paraId="6CDADB61" w14:textId="77777777" w:rsidR="00680BED" w:rsidRPr="0033750C" w:rsidRDefault="00680BED">
      <w:pPr>
        <w:rPr>
          <w:rFonts w:ascii="Times New Roman" w:hAnsi="Times New Roman" w:cs="Times New Roman"/>
          <w:sz w:val="24"/>
          <w:szCs w:val="24"/>
        </w:rPr>
      </w:pPr>
    </w:p>
    <w:p w14:paraId="231F1AFE" w14:textId="77777777" w:rsidR="00680BED" w:rsidRPr="0033750C" w:rsidRDefault="00680BED">
      <w:pPr>
        <w:rPr>
          <w:rFonts w:ascii="Times New Roman" w:hAnsi="Times New Roman" w:cs="Times New Roman"/>
          <w:sz w:val="24"/>
          <w:szCs w:val="24"/>
        </w:rPr>
      </w:pPr>
    </w:p>
    <w:p w14:paraId="7B5B3466" w14:textId="77777777" w:rsidR="00680BED" w:rsidRPr="0033750C" w:rsidRDefault="00680BED">
      <w:pPr>
        <w:rPr>
          <w:rFonts w:ascii="Times New Roman" w:hAnsi="Times New Roman" w:cs="Times New Roman"/>
          <w:sz w:val="24"/>
          <w:szCs w:val="24"/>
        </w:rPr>
      </w:pPr>
    </w:p>
    <w:p w14:paraId="74F61ABF" w14:textId="77777777" w:rsidR="00680BED" w:rsidRPr="0033750C" w:rsidRDefault="00680BED">
      <w:pPr>
        <w:rPr>
          <w:rFonts w:ascii="Times New Roman" w:hAnsi="Times New Roman" w:cs="Times New Roman"/>
          <w:sz w:val="24"/>
          <w:szCs w:val="24"/>
        </w:rPr>
      </w:pPr>
    </w:p>
    <w:p w14:paraId="206D0E9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Wanger,</w:t>
      </w:r>
    </w:p>
    <w:p w14:paraId="12D5A4C7" w14:textId="208F4ABA" w:rsidR="00680BED" w:rsidRPr="0033750C" w:rsidRDefault="00FC4A2A">
      <w:pPr>
        <w:ind w:firstLine="420"/>
        <w:rPr>
          <w:rFonts w:ascii="Times New Roman" w:hAnsi="Times New Roman" w:cs="Times New Roman"/>
          <w:sz w:val="24"/>
          <w:szCs w:val="24"/>
        </w:rPr>
      </w:pPr>
      <w:bookmarkStart w:id="115" w:name="_Hlk45211040"/>
      <w:bookmarkStart w:id="116" w:name="OLE_LINK13"/>
      <w:r w:rsidRPr="0033750C">
        <w:rPr>
          <w:rFonts w:ascii="Times New Roman" w:hAnsi="Times New Roman" w:cs="Times New Roman"/>
          <w:sz w:val="24"/>
          <w:szCs w:val="24"/>
        </w:rPr>
        <w:lastRenderedPageBreak/>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w:t>
      </w:r>
      <w:bookmarkEnd w:id="115"/>
      <w:bookmarkEnd w:id="116"/>
      <w:r w:rsidRPr="0033750C">
        <w:rPr>
          <w:rFonts w:ascii="Times New Roman" w:hAnsi="Times New Roman" w:cs="Times New Roman"/>
          <w:color w:val="000000"/>
          <w:sz w:val="24"/>
          <w:szCs w:val="24"/>
        </w:rPr>
        <w:t>I feel very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and talk about my experience in economics, compiling datasets, and analyzing these data with various tools. </w:t>
      </w:r>
      <w:r w:rsidRPr="0033750C">
        <w:rPr>
          <w:rFonts w:ascii="Times New Roman" w:hAnsi="Times New Roman" w:cs="Times New Roman"/>
          <w:sz w:val="24"/>
          <w:szCs w:val="24"/>
        </w:rPr>
        <w:t xml:space="preserve">Thank you very much for squeezing time out of your busy schedule to look through my material. </w:t>
      </w:r>
    </w:p>
    <w:p w14:paraId="291F2BA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now studying in Sichuan University-Pittsburgh Institute (major in Mechanical Engineering), and I have received honors such as the National Scholarship, Sichuan University Outstanding Student, Best Academic Achiever, etc. Since I entered the university, I have been the first in the 2018 grade of Pittsburgh Institute for three consecutive semesters. Currently I am working at Pittsburgh Institute as a teaching assistant in calculus and physics courses and also working in the Student TV Station of Sichuan University as deputy director. </w:t>
      </w:r>
    </w:p>
    <w:p w14:paraId="2BDB6D5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And the following comes </w:t>
      </w:r>
      <w:r w:rsidRPr="0033750C">
        <w:rPr>
          <w:rFonts w:ascii="Times New Roman" w:hAnsi="Times New Roman" w:cs="Times New Roman"/>
          <w:color w:val="000000"/>
          <w:sz w:val="24"/>
          <w:szCs w:val="24"/>
        </w:rPr>
        <w:t xml:space="preserve">my experience in economics, compiling datasets, and analyzing these data with various tools. </w:t>
      </w:r>
    </w:p>
    <w:p w14:paraId="1BFE156C" w14:textId="2C4CA9C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Firstly, I am passionate about economics. I have learned Mankiw</w:t>
      </w:r>
      <w:r w:rsidR="00722F9A">
        <w:rPr>
          <w:rFonts w:ascii="Times New Roman" w:hAnsi="Times New Roman" w:cs="Times New Roman"/>
          <w:sz w:val="24"/>
          <w:szCs w:val="24"/>
        </w:rPr>
        <w:t>’</w:t>
      </w:r>
      <w:r w:rsidRPr="0033750C">
        <w:rPr>
          <w:rFonts w:ascii="Times New Roman" w:hAnsi="Times New Roman" w:cs="Times New Roman"/>
          <w:sz w:val="24"/>
          <w:szCs w:val="24"/>
        </w:rPr>
        <w:t>s microeconomics and macroeconomics so far (all taught in English) (The lively atmosphere of the class when I learned the economics is shown in the second attachment). Recently, I studied the impact of the measures taken by the Chinese government after COVID-19 on the future development of the Chinese economy according to China</w:t>
      </w:r>
      <w:r w:rsidR="00722F9A">
        <w:rPr>
          <w:rFonts w:ascii="Times New Roman" w:hAnsi="Times New Roman" w:cs="Times New Roman"/>
          <w:sz w:val="24"/>
          <w:szCs w:val="24"/>
        </w:rPr>
        <w:t>’</w:t>
      </w:r>
      <w:r w:rsidRPr="0033750C">
        <w:rPr>
          <w:rFonts w:ascii="Times New Roman" w:hAnsi="Times New Roman" w:cs="Times New Roman"/>
          <w:sz w:val="24"/>
          <w:szCs w:val="24"/>
        </w:rPr>
        <w:t>s response to the 2008 financial crisis and performed a group presentation (our slides for the presentation is attached in the third attachment).</w:t>
      </w:r>
      <w:r w:rsidRPr="0033750C">
        <w:rPr>
          <w:rFonts w:ascii="Times New Roman" w:hAnsi="Times New Roman" w:cs="Times New Roman"/>
        </w:rPr>
        <w:t xml:space="preserve"> </w:t>
      </w:r>
      <w:r w:rsidRPr="0033750C">
        <w:rPr>
          <w:rFonts w:ascii="Times New Roman" w:hAnsi="Times New Roman" w:cs="Times New Roman"/>
          <w:sz w:val="24"/>
          <w:szCs w:val="24"/>
        </w:rPr>
        <w:t xml:space="preserve">So, when I saw the content of the project you lead, I felt very excited and moved. This fall, I will go to the University of Pittsburgh for joint training. I plan to take a minor in economics at the University of Pittsburgh. I really hope this summer internship will be the beginning of my success. </w:t>
      </w:r>
    </w:p>
    <w:p w14:paraId="7D8884E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Secondly, for the data analysis, I have learnt Probability and Statistics for Engineers (Grade: 100) and I can use MATLAB and SPSS to analyze data proficiently (There is a studio work I did in the fourth attachment about data analysis in the course - Intro. to Engineering taught by Prof. Reed). Besides, Prof. Yang is the tutor of the course in whi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ork as a teaching assistant. One of his research directions is also data analysis. I also learned a lot from him. </w:t>
      </w:r>
    </w:p>
    <w:p w14:paraId="795FACB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t the beginning of the establishment of Westlake University, I was full of yearning and expectation for it. In my eyes, Westlake University is a university with great vitality and potential. I have always believed that Westlake University is a good place to study and resear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I could become a summer intern at Westlake University and join your team, I would feel very honored. </w:t>
      </w:r>
    </w:p>
    <w:p w14:paraId="6671F32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if offered the chance. Looking forward to your reply. </w:t>
      </w:r>
    </w:p>
    <w:p w14:paraId="3C8AC13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322339D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C6EC54D" w14:textId="77777777" w:rsidR="00680BED" w:rsidRPr="0033750C" w:rsidRDefault="00680BED">
      <w:pPr>
        <w:rPr>
          <w:rFonts w:ascii="Times New Roman" w:hAnsi="Times New Roman" w:cs="Times New Roman"/>
          <w:color w:val="000000"/>
          <w:sz w:val="24"/>
          <w:szCs w:val="24"/>
        </w:rPr>
      </w:pPr>
    </w:p>
    <w:p w14:paraId="1093C66F" w14:textId="77777777" w:rsidR="00680BED" w:rsidRPr="0033750C" w:rsidRDefault="00680BED">
      <w:pPr>
        <w:rPr>
          <w:rFonts w:ascii="Times New Roman" w:hAnsi="Times New Roman" w:cs="Times New Roman"/>
          <w:color w:val="000000"/>
          <w:sz w:val="24"/>
          <w:szCs w:val="24"/>
        </w:rPr>
      </w:pPr>
    </w:p>
    <w:p w14:paraId="1030514A" w14:textId="77777777" w:rsidR="00680BED" w:rsidRPr="0033750C" w:rsidRDefault="00680BED">
      <w:pPr>
        <w:rPr>
          <w:rFonts w:ascii="Times New Roman" w:hAnsi="Times New Roman" w:cs="Times New Roman"/>
          <w:color w:val="000000"/>
          <w:sz w:val="24"/>
          <w:szCs w:val="24"/>
        </w:rPr>
      </w:pPr>
    </w:p>
    <w:p w14:paraId="28AB49DE" w14:textId="77777777" w:rsidR="00680BED" w:rsidRPr="0033750C" w:rsidRDefault="00680BED">
      <w:pPr>
        <w:rPr>
          <w:rFonts w:ascii="Times New Roman" w:hAnsi="Times New Roman" w:cs="Times New Roman"/>
          <w:color w:val="000000"/>
          <w:sz w:val="24"/>
          <w:szCs w:val="24"/>
        </w:rPr>
      </w:pPr>
    </w:p>
    <w:p w14:paraId="4E3D9626" w14:textId="77777777" w:rsidR="00680BED" w:rsidRPr="0033750C" w:rsidRDefault="00680BED">
      <w:pPr>
        <w:rPr>
          <w:rFonts w:ascii="Times New Roman" w:hAnsi="Times New Roman" w:cs="Times New Roman"/>
          <w:color w:val="000000"/>
          <w:sz w:val="24"/>
          <w:szCs w:val="24"/>
        </w:rPr>
      </w:pPr>
    </w:p>
    <w:p w14:paraId="2BB61B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zhangziyang@westlake.edu.cn</w:t>
      </w:r>
    </w:p>
    <w:p w14:paraId="043A927C" w14:textId="77777777" w:rsidR="00680BED" w:rsidRPr="0033750C" w:rsidRDefault="00680BED">
      <w:pPr>
        <w:rPr>
          <w:rFonts w:ascii="Times New Roman" w:hAnsi="Times New Roman" w:cs="Times New Roman"/>
          <w:color w:val="000000"/>
          <w:sz w:val="24"/>
          <w:szCs w:val="24"/>
        </w:rPr>
      </w:pPr>
    </w:p>
    <w:p w14:paraId="561250F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 xml:space="preserve">Wanger, </w:t>
      </w:r>
    </w:p>
    <w:p w14:paraId="17B8531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ank you for giving me the opportunity to understand what your team needs to do. I am well aware of the high requirements for joining your team. I will work hard to improve myself and hope to see you someday in the future.</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ish your project great success and have a fantastic day. </w:t>
      </w:r>
    </w:p>
    <w:p w14:paraId="155796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5C30F3F5" w14:textId="77777777" w:rsidR="00680BED" w:rsidRPr="0033750C" w:rsidRDefault="00680BED">
      <w:pPr>
        <w:rPr>
          <w:rFonts w:ascii="Times New Roman" w:hAnsi="Times New Roman" w:cs="Times New Roman"/>
          <w:sz w:val="24"/>
          <w:szCs w:val="24"/>
        </w:rPr>
      </w:pPr>
    </w:p>
    <w:p w14:paraId="5D0BED59" w14:textId="77777777" w:rsidR="00680BED" w:rsidRPr="0033750C" w:rsidRDefault="00FC4A2A">
      <w:pPr>
        <w:rPr>
          <w:rFonts w:ascii="Times New Roman" w:hAnsi="Times New Roman" w:cs="Times New Roman"/>
          <w:color w:val="000000"/>
          <w:sz w:val="24"/>
          <w:szCs w:val="24"/>
        </w:rPr>
      </w:pPr>
      <w:bookmarkStart w:id="117" w:name="OLE_LINK12"/>
      <w:bookmarkStart w:id="118" w:name="_Hlk45210505"/>
      <w:r w:rsidRPr="0033750C">
        <w:rPr>
          <w:rFonts w:ascii="Times New Roman" w:hAnsi="Times New Roman" w:cs="Times New Roman"/>
          <w:color w:val="000000"/>
          <w:sz w:val="24"/>
          <w:szCs w:val="24"/>
        </w:rPr>
        <w:t>Dear Echard</w:t>
      </w:r>
      <w:r w:rsidRPr="0033750C">
        <w:rPr>
          <w:rFonts w:ascii="Times New Roman" w:hAnsi="Times New Roman" w:cs="Times New Roman"/>
          <w:sz w:val="24"/>
          <w:szCs w:val="24"/>
        </w:rPr>
        <w:t xml:space="preserve">, </w:t>
      </w:r>
    </w:p>
    <w:p w14:paraId="2D9D460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ank you for emailing me. As I told you in the WeChat before, the access limitation forced me to choose the option 3, which is to defer the offer and take classes in SCUPI. So, I will take courses in SCUPI next semester. Actually, in the next semester, I have 30 credits of courses to learn and also to be a teaching assistant of differential equations and physics.</w:t>
      </w:r>
      <w:r w:rsidRPr="0033750C">
        <w:rPr>
          <w:rFonts w:ascii="Times New Roman" w:hAnsi="Times New Roman" w:cs="Times New Roman"/>
        </w:rPr>
        <w:t xml:space="preserve"> </w:t>
      </w:r>
      <w:r w:rsidRPr="0033750C">
        <w:rPr>
          <w:rFonts w:ascii="Times New Roman" w:hAnsi="Times New Roman" w:cs="Times New Roman"/>
          <w:sz w:val="24"/>
          <w:szCs w:val="24"/>
        </w:rPr>
        <w:t>I will be busy and full.</w:t>
      </w:r>
      <w:r w:rsidRPr="0033750C">
        <w:rPr>
          <w:rFonts w:ascii="Times New Roman" w:hAnsi="Times New Roman" w:cs="Times New Roman"/>
        </w:rPr>
        <w:t xml:space="preserve"> </w:t>
      </w:r>
      <w:r w:rsidRPr="0033750C">
        <w:rPr>
          <w:rFonts w:ascii="Times New Roman" w:hAnsi="Times New Roman" w:cs="Times New Roman"/>
          <w:sz w:val="24"/>
          <w:szCs w:val="24"/>
        </w:rPr>
        <w:t xml:space="preserve">Therefore, I think staying in SCUPI is also a good choice. Thank you again for your concern. Have a good day. </w:t>
      </w:r>
    </w:p>
    <w:p w14:paraId="0594341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sz w:val="24"/>
          <w:szCs w:val="24"/>
        </w:rPr>
        <w:t xml:space="preserve">Best wishes. </w:t>
      </w:r>
    </w:p>
    <w:bookmarkEnd w:id="117"/>
    <w:bookmarkEnd w:id="118"/>
    <w:p w14:paraId="219F1D04" w14:textId="77777777" w:rsidR="00680BED" w:rsidRPr="0033750C" w:rsidRDefault="00680BED">
      <w:pPr>
        <w:rPr>
          <w:rFonts w:ascii="Times New Roman" w:hAnsi="Times New Roman" w:cs="Times New Roman"/>
          <w:color w:val="000000"/>
          <w:sz w:val="24"/>
          <w:szCs w:val="24"/>
        </w:rPr>
      </w:pPr>
    </w:p>
    <w:p w14:paraId="7028E0F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B4A6A1F" w14:textId="287157B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a question in final exam. For the third problem part (a), I calculate the strain and stress inside the vessel. So, the sigma3 is not zero. It is -15 MPa, which will influence my final answer. And also I notice that there is only one significant figure in the question. But I think one significant figure is too less. So, I use two significant figure. The feedback for this question is “calculation -2” and “max </w:t>
      </w:r>
      <w:r w:rsidRPr="0033750C">
        <w:rPr>
          <w:rFonts w:ascii="Tahoma" w:hAnsi="Tahoma" w:cs="Tahoma"/>
          <w:color w:val="000000"/>
          <w:sz w:val="24"/>
          <w:szCs w:val="24"/>
        </w:rPr>
        <w:t>﻿</w:t>
      </w:r>
      <w:r w:rsidRPr="0033750C">
        <w:rPr>
          <w:rFonts w:ascii="Times New Roman" w:hAnsi="Times New Roman" w:cs="Times New Roman"/>
          <w:color w:val="000000"/>
          <w:sz w:val="24"/>
          <w:szCs w:val="24"/>
        </w:rPr>
        <w:t>shear -3”. Could you be so kind to give me one more point so that my final score can be one point higher (Now my final score is 97.27).</w:t>
      </w:r>
    </w:p>
    <w:p w14:paraId="20D608B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noProof/>
        </w:rPr>
        <w:drawing>
          <wp:inline distT="0" distB="0" distL="0" distR="0" wp14:anchorId="52D88804" wp14:editId="57E6DEBD">
            <wp:extent cx="3515360" cy="182880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a:xfrm>
                      <a:off x="0" y="0"/>
                      <a:ext cx="3515360" cy="1828800"/>
                    </a:xfrm>
                    <a:prstGeom prst="rect">
                      <a:avLst/>
                    </a:prstGeom>
                    <a:noFill/>
                    <a:ln>
                      <a:noFill/>
                    </a:ln>
                  </pic:spPr>
                </pic:pic>
              </a:graphicData>
            </a:graphic>
          </wp:inline>
        </w:drawing>
      </w:r>
    </w:p>
    <w:p w14:paraId="4E1A4700"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6122AD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A53EFAF" w14:textId="77777777" w:rsidR="00680BED" w:rsidRPr="0033750C" w:rsidRDefault="00680BED">
      <w:pPr>
        <w:rPr>
          <w:rFonts w:ascii="Times New Roman" w:hAnsi="Times New Roman" w:cs="Times New Roman"/>
          <w:color w:val="000000"/>
          <w:sz w:val="24"/>
          <w:szCs w:val="24"/>
        </w:rPr>
      </w:pPr>
    </w:p>
    <w:p w14:paraId="511ECAC4" w14:textId="77777777" w:rsidR="00680BED" w:rsidRPr="0033750C" w:rsidRDefault="00680BED">
      <w:pPr>
        <w:rPr>
          <w:rFonts w:ascii="Times New Roman" w:hAnsi="Times New Roman" w:cs="Times New Roman"/>
          <w:color w:val="000000"/>
          <w:sz w:val="24"/>
          <w:szCs w:val="24"/>
        </w:rPr>
      </w:pPr>
    </w:p>
    <w:p w14:paraId="255591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5ECB1672" w14:textId="2D2DC85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and so appreciated that you solved my confusion. </w:t>
      </w:r>
      <w:r w:rsidRPr="0033750C">
        <w:rPr>
          <w:rFonts w:ascii="Times New Roman" w:hAnsi="Times New Roman" w:cs="Times New Roman"/>
          <w:sz w:val="24"/>
          <w:szCs w:val="24"/>
        </w:rPr>
        <w:lastRenderedPageBreak/>
        <w:t>It</w:t>
      </w:r>
      <w:r w:rsidR="00722F9A">
        <w:rPr>
          <w:rFonts w:ascii="Times New Roman" w:hAnsi="Times New Roman" w:cs="Times New Roman"/>
          <w:sz w:val="24"/>
          <w:szCs w:val="24"/>
        </w:rPr>
        <w:t>’</w:t>
      </w:r>
      <w:r w:rsidRPr="0033750C">
        <w:rPr>
          <w:rFonts w:ascii="Times New Roman" w:hAnsi="Times New Roman" w:cs="Times New Roman"/>
          <w:sz w:val="24"/>
          <w:szCs w:val="24"/>
        </w:rPr>
        <w:t>s OK. Thank you again for your patient help. Have a good day~</w:t>
      </w:r>
    </w:p>
    <w:p w14:paraId="3028F0D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2DACA214" w14:textId="77777777" w:rsidR="00680BED" w:rsidRPr="0033750C" w:rsidRDefault="00680BED">
      <w:pPr>
        <w:ind w:firstLine="420"/>
        <w:rPr>
          <w:rFonts w:ascii="Times New Roman" w:hAnsi="Times New Roman" w:cs="Times New Roman"/>
          <w:sz w:val="24"/>
          <w:szCs w:val="24"/>
        </w:rPr>
      </w:pPr>
    </w:p>
    <w:p w14:paraId="52D2AC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7736AF99" w14:textId="7A6209E4"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w:t>
      </w:r>
      <w:r w:rsidRPr="0033750C">
        <w:rPr>
          <w:rFonts w:ascii="Times New Roman" w:hAnsi="Times New Roman" w:cs="Times New Roman"/>
          <w:sz w:val="24"/>
          <w:szCs w:val="24"/>
        </w:rPr>
        <w:t xml:space="preserve">Thank you very much for squeezing time out of your busy schedule to look through my material. </w:t>
      </w:r>
    </w:p>
    <w:p w14:paraId="07FB897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if offered the chance. Looking forward to your reply. </w:t>
      </w:r>
    </w:p>
    <w:p w14:paraId="57D5E1C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342EAE1" w14:textId="77777777" w:rsidR="00680BED" w:rsidRPr="0033750C" w:rsidRDefault="00680BED">
      <w:pPr>
        <w:rPr>
          <w:rFonts w:ascii="Times New Roman" w:hAnsi="Times New Roman" w:cs="Times New Roman"/>
          <w:color w:val="000000"/>
          <w:sz w:val="24"/>
          <w:szCs w:val="24"/>
        </w:rPr>
      </w:pPr>
    </w:p>
    <w:p w14:paraId="793988E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nvitation of Write Academic Reference from SCUPI 2018</w:t>
      </w:r>
    </w:p>
    <w:p w14:paraId="2F4738CE" w14:textId="77777777" w:rsidR="00680BED" w:rsidRPr="0033750C" w:rsidRDefault="00680BED">
      <w:pPr>
        <w:rPr>
          <w:rFonts w:ascii="Times New Roman" w:hAnsi="Times New Roman" w:cs="Times New Roman"/>
          <w:color w:val="000000"/>
          <w:sz w:val="24"/>
          <w:szCs w:val="24"/>
        </w:rPr>
      </w:pPr>
    </w:p>
    <w:p w14:paraId="5A5AF39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6E4040B2" w14:textId="269BBDD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Automatic Controls &amp;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1FEE02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Mitacs Globalink Research Internship 2021. </w:t>
      </w:r>
    </w:p>
    <w:p w14:paraId="19E9286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Mitacs Globalink Research Internship is a competitive initiative for international undergraduates from the following countries and regions: Australia, Brazil, China, France, Germany, Hong Kong, India, Mexico, Taiwan, Tunisia, Ukraine, United Kingdom and the United States. From May to October of each year, top-ranked applicants participate in a 12-week research internship under the supervision of Canadian university faculty members in a variety of academic disciplines, from science, engineering and mathematics to the humanities and social sciences. </w:t>
      </w:r>
    </w:p>
    <w:p w14:paraId="20BEFBA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in the attachment. </w:t>
      </w:r>
    </w:p>
    <w:p w14:paraId="59C8735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looking forward to your early reply. </w:t>
      </w:r>
    </w:p>
    <w:p w14:paraId="79FE4D6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2BECAFCE" w14:textId="77777777" w:rsidR="00680BED" w:rsidRPr="0033750C" w:rsidRDefault="00680BED">
      <w:pPr>
        <w:rPr>
          <w:rFonts w:ascii="Times New Roman" w:hAnsi="Times New Roman" w:cs="Times New Roman"/>
          <w:color w:val="000000"/>
          <w:sz w:val="24"/>
          <w:szCs w:val="24"/>
        </w:rPr>
      </w:pPr>
    </w:p>
    <w:p w14:paraId="322132A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Ghalambor,</w:t>
      </w:r>
    </w:p>
    <w:p w14:paraId="3EA0E8B7" w14:textId="6EDFBB1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Applied Thermodynamic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E0C893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Mitacs Globalink Research Internship 2021. </w:t>
      </w:r>
    </w:p>
    <w:p w14:paraId="01F93A4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Mitacs Globalink Research Internship is a competitive initiative for international undergraduates from the following countries and regions: Australia, Brazil, China, France, Germany, Hong Kong, India, Mexico, Taiwan, Tunisia, Ukraine, United Kingdom and the United States. From May to October of each year, top-ranked applicants participate in a 12-week research internship under the supervision of Canadian university faculty members in a variety of academic disciplines, from science, </w:t>
      </w:r>
      <w:r w:rsidRPr="0033750C">
        <w:rPr>
          <w:rFonts w:ascii="Times New Roman" w:hAnsi="Times New Roman" w:cs="Times New Roman"/>
          <w:color w:val="000000"/>
          <w:sz w:val="24"/>
          <w:szCs w:val="24"/>
        </w:rPr>
        <w:lastRenderedPageBreak/>
        <w:t xml:space="preserve">engineering and mathematics to the humanities and social sciences. </w:t>
      </w:r>
    </w:p>
    <w:p w14:paraId="513CB4B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in the attachment. </w:t>
      </w:r>
    </w:p>
    <w:p w14:paraId="20ECC56B" w14:textId="77777777" w:rsidR="00680BED" w:rsidRPr="0033750C" w:rsidRDefault="00FC4A2A">
      <w:pPr>
        <w:ind w:firstLine="420"/>
        <w:rPr>
          <w:rFonts w:ascii="Times New Roman" w:hAnsi="Times New Roman" w:cs="Times New Roman"/>
          <w:sz w:val="24"/>
          <w:szCs w:val="24"/>
        </w:rPr>
      </w:pPr>
      <w:bookmarkStart w:id="119" w:name="_Hlk51081192"/>
      <w:r w:rsidRPr="0033750C">
        <w:rPr>
          <w:rFonts w:ascii="Times New Roman" w:hAnsi="Times New Roman" w:cs="Times New Roman"/>
          <w:sz w:val="24"/>
          <w:szCs w:val="24"/>
        </w:rPr>
        <w:t xml:space="preserve">Your assistance will be greatly appreciated and looking forward to your early reply. </w:t>
      </w:r>
    </w:p>
    <w:p w14:paraId="365E5F8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bookmarkEnd w:id="119"/>
    <w:p w14:paraId="5D84A194" w14:textId="77777777" w:rsidR="00680BED" w:rsidRPr="0033750C" w:rsidRDefault="00680BED">
      <w:pPr>
        <w:rPr>
          <w:rFonts w:ascii="Times New Roman" w:hAnsi="Times New Roman" w:cs="Times New Roman"/>
          <w:color w:val="000000"/>
          <w:sz w:val="24"/>
          <w:szCs w:val="24"/>
        </w:rPr>
      </w:pPr>
    </w:p>
    <w:p w14:paraId="4437802F" w14:textId="77777777" w:rsidR="00680BED" w:rsidRPr="0033750C" w:rsidRDefault="00FC4A2A">
      <w:pPr>
        <w:rPr>
          <w:rFonts w:ascii="Times New Roman" w:hAnsi="Times New Roman" w:cs="Times New Roman"/>
          <w:sz w:val="24"/>
          <w:szCs w:val="24"/>
        </w:rPr>
      </w:pPr>
      <w:bookmarkStart w:id="120" w:name="_Hlk51080769"/>
      <w:r w:rsidRPr="0033750C">
        <w:rPr>
          <w:rFonts w:ascii="Times New Roman" w:hAnsi="Times New Roman" w:cs="Times New Roman"/>
          <w:sz w:val="24"/>
          <w:szCs w:val="24"/>
        </w:rPr>
        <w:t>Dear Professor Hessler,</w:t>
      </w:r>
    </w:p>
    <w:p w14:paraId="203D679D" w14:textId="03862D43"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Introduction to Journalism and Non-Fiction).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really want to take your class. </w:t>
      </w:r>
    </w:p>
    <w:p w14:paraId="6EBCB20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One year ago, Prof. Rhym asked me: “Hey, Christopher. Do you want to take journalism course taught by a new-coming professor? He is an outstanding writer.” I nodded firmly and said: "Of course." Because at that time, I am the news reporter of Sichuan University Student TV Station. And I am very obsessed with the news industry. So, every semester, Introduction to Journalism and Non-Fiction was always in my pre-selection schedule. This time I finally took your class. I was so excited. </w:t>
      </w:r>
    </w:p>
    <w:p w14:paraId="58066EA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ope we can enjoy a wonderful semester. </w:t>
      </w:r>
    </w:p>
    <w:p w14:paraId="09D04B8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bookmarkEnd w:id="120"/>
      <w:r w:rsidRPr="0033750C">
        <w:rPr>
          <w:rFonts w:ascii="Times New Roman" w:hAnsi="Times New Roman" w:cs="Times New Roman"/>
          <w:sz w:val="24"/>
          <w:szCs w:val="24"/>
        </w:rPr>
        <w:t xml:space="preserve"> </w:t>
      </w:r>
    </w:p>
    <w:p w14:paraId="16EF00E5" w14:textId="77777777" w:rsidR="00680BED" w:rsidRPr="0033750C" w:rsidRDefault="00680BED">
      <w:pPr>
        <w:rPr>
          <w:rFonts w:ascii="Times New Roman" w:hAnsi="Times New Roman" w:cs="Times New Roman"/>
          <w:color w:val="000000"/>
          <w:sz w:val="24"/>
          <w:szCs w:val="24"/>
        </w:rPr>
      </w:pPr>
    </w:p>
    <w:p w14:paraId="6A020C28" w14:textId="77777777" w:rsidR="00680BED" w:rsidRPr="0033750C" w:rsidRDefault="00680BED">
      <w:pPr>
        <w:rPr>
          <w:rFonts w:ascii="Times New Roman" w:hAnsi="Times New Roman" w:cs="Times New Roman"/>
          <w:color w:val="000000"/>
          <w:sz w:val="24"/>
          <w:szCs w:val="24"/>
        </w:rPr>
      </w:pPr>
    </w:p>
    <w:p w14:paraId="6B9958D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74F2D333" w14:textId="77777777" w:rsidR="00680BED" w:rsidRPr="0033750C" w:rsidRDefault="00680BED">
      <w:pPr>
        <w:rPr>
          <w:rFonts w:ascii="Times New Roman" w:hAnsi="Times New Roman" w:cs="Times New Roman"/>
          <w:color w:val="000000"/>
          <w:sz w:val="24"/>
          <w:szCs w:val="24"/>
        </w:rPr>
      </w:pPr>
    </w:p>
    <w:p w14:paraId="229D3F4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ure, I will more than glad to assist. Do you need to attached the ref. letter to your application of do I send the ref. letter directly to Mitacs? Do you have the Mitacs selection criteria - it might help to target the ref letter to the requirements. Please send me more info including the submiission deadline</w:t>
      </w:r>
    </w:p>
    <w:p w14:paraId="0591EC2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4A1D47B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regards</w:t>
      </w:r>
    </w:p>
    <w:p w14:paraId="6055367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40180851" w14:textId="77777777" w:rsidR="00680BED" w:rsidRPr="0033750C" w:rsidRDefault="00680BED">
      <w:pPr>
        <w:rPr>
          <w:rFonts w:ascii="Times New Roman" w:hAnsi="Times New Roman" w:cs="Times New Roman"/>
          <w:color w:val="000000"/>
          <w:sz w:val="24"/>
          <w:szCs w:val="24"/>
        </w:rPr>
      </w:pPr>
    </w:p>
    <w:p w14:paraId="7503DA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2FD006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5AA0B7AA" w14:textId="46E7FCE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have almost finished the application form of Mitacs. It requires me to input 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name and email as shown in figure below. So, I think the process of submission of the reference letter is that once I click the “invite your referring professor” button, Mitacs will send you a link to a website so that you can submit the reference letter. I will do it after I send this email to you. </w:t>
      </w:r>
    </w:p>
    <w:p w14:paraId="62B2D78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EFBD7F8" wp14:editId="2E9920BC">
            <wp:extent cx="5274310" cy="2365375"/>
            <wp:effectExtent l="0" t="0" r="2540" b="0"/>
            <wp:docPr id="3" name="Picture 3"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手机截图图社交软件的信息&#10;&#10;描述已自动生成"/>
                    <pic:cNvPicPr>
                      <a:picLocks noChangeAspect="1"/>
                    </pic:cNvPicPr>
                  </pic:nvPicPr>
                  <pic:blipFill>
                    <a:blip r:embed="rId145"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0202A5D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Besides, for the selection criteria, I have selected 7 projects for my Mitacs application as shown below: [The projects are displayed in my preferred order (i.e. 1 is my most preferred project, while 7 is my least preferred project)].</w:t>
      </w:r>
    </w:p>
    <w:p w14:paraId="3AA1F0FE"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D printing and multiscale modelling of lattice structures-McGill University-Prof. Abdolhamid Akbarzadeh Shafaroudi</w:t>
      </w:r>
    </w:p>
    <w:p w14:paraId="71A714B8"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31D2BC86"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Mihai Duduta</w:t>
      </w:r>
    </w:p>
    <w:p w14:paraId="7C9726E2"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Emerging topics and technologies in robotics and unmanned systems-University of British Columbia-Prof. Homayoun Najjaran</w:t>
      </w:r>
    </w:p>
    <w:p w14:paraId="4DBBB3DF"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Artificial Intelligence for Industry 4.0-University of British Columbia-Prof. Homayoun Najjaran</w:t>
      </w:r>
    </w:p>
    <w:p w14:paraId="34F050F2"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evelopment of a gas sensor for detection of natural gas leakage- University of British Columbia-Prof. Mina Hoorfar</w:t>
      </w:r>
    </w:p>
    <w:p w14:paraId="025E3314"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72DA2D9A"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2020 at 1:00 pm. </w:t>
      </w:r>
    </w:p>
    <w:p w14:paraId="371454A6"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22003D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7E5163A1" w14:textId="77777777" w:rsidR="00680BED" w:rsidRPr="0033750C" w:rsidRDefault="00680BED">
      <w:pPr>
        <w:rPr>
          <w:rFonts w:ascii="Times New Roman" w:hAnsi="Times New Roman" w:cs="Times New Roman"/>
          <w:color w:val="000000"/>
          <w:sz w:val="24"/>
          <w:szCs w:val="24"/>
        </w:rPr>
      </w:pPr>
    </w:p>
    <w:p w14:paraId="1368015D" w14:textId="77777777" w:rsidR="00680BED" w:rsidRPr="0033750C" w:rsidRDefault="00680BED">
      <w:pPr>
        <w:rPr>
          <w:rFonts w:ascii="Times New Roman" w:hAnsi="Times New Roman" w:cs="Times New Roman"/>
          <w:color w:val="000000"/>
          <w:sz w:val="24"/>
          <w:szCs w:val="24"/>
        </w:rPr>
      </w:pPr>
    </w:p>
    <w:p w14:paraId="1809199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3027704D" w14:textId="1F3FE82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Thanks. I have rec</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the invitation to submit the ref letter. I will submit it online later this week. From your cv, you mentioned that you did some research projects with a few companies. It might be good if you can give me more details about these projects so that I can mention it in the ref letter (e.g. what are these investigations and findings/results, etc. and the potential benefits to the companies). I feel this could boost your chances. </w:t>
      </w:r>
    </w:p>
    <w:p w14:paraId="740C078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0C89797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Regards</w:t>
      </w:r>
    </w:p>
    <w:p w14:paraId="1104D54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01767D28" w14:textId="77777777" w:rsidR="00680BED" w:rsidRPr="0033750C" w:rsidRDefault="00680BED">
      <w:pPr>
        <w:rPr>
          <w:rFonts w:ascii="Times New Roman" w:hAnsi="Times New Roman" w:cs="Times New Roman"/>
          <w:color w:val="000000"/>
          <w:sz w:val="24"/>
          <w:szCs w:val="24"/>
        </w:rPr>
      </w:pPr>
    </w:p>
    <w:p w14:paraId="39AC06C7" w14:textId="77777777" w:rsidR="00680BED" w:rsidRPr="0033750C" w:rsidRDefault="00FC4A2A">
      <w:pPr>
        <w:rPr>
          <w:rFonts w:ascii="Times New Roman" w:hAnsi="Times New Roman" w:cs="Times New Roman"/>
          <w:sz w:val="24"/>
          <w:szCs w:val="24"/>
        </w:rPr>
      </w:pPr>
      <w:bookmarkStart w:id="121" w:name="_Hlk51181851"/>
      <w:r w:rsidRPr="0033750C">
        <w:rPr>
          <w:rFonts w:ascii="Times New Roman" w:hAnsi="Times New Roman" w:cs="Times New Roman"/>
          <w:sz w:val="24"/>
          <w:szCs w:val="24"/>
        </w:rPr>
        <w:lastRenderedPageBreak/>
        <w:t>Dear Professor Fok,</w:t>
      </w:r>
    </w:p>
    <w:p w14:paraId="178CD05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very honored to receive your reply and thank you for your careful consideration.</w:t>
      </w:r>
    </w:p>
    <w:p w14:paraId="1020986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or the Dongfang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4D84881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insulating material and the air gap, and a single ultrasonic detection method often cannot fully reflect the partial discharge of the equipment. In order to improve the test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70664CF8"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1FA3CC2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 xml:space="preserve">appreciated and looking forward to your earliest reply. </w:t>
      </w:r>
    </w:p>
    <w:p w14:paraId="69DB594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EFC7DE4" w14:textId="77777777" w:rsidR="00680BED" w:rsidRPr="0033750C" w:rsidRDefault="00680BED">
      <w:pPr>
        <w:rPr>
          <w:rFonts w:ascii="Times New Roman" w:hAnsi="Times New Roman" w:cs="Times New Roman"/>
          <w:sz w:val="24"/>
          <w:szCs w:val="24"/>
        </w:rPr>
      </w:pPr>
    </w:p>
    <w:p w14:paraId="577654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Ghalambor,</w:t>
      </w:r>
    </w:p>
    <w:p w14:paraId="719FB5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170B93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this email, I will tell you more about this project and my experience, maybe it will save your precious time. </w:t>
      </w:r>
    </w:p>
    <w:p w14:paraId="3223F4B3" w14:textId="1F39163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have almost finished the application form of Mitacs. It requires me to input 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name and email as shown in figure below. So, I think the process of submission of the reference letter is that once I click the “invite your referring professor” button, Mitacs will send you a link to a website so that you can submit the reference letter. I will do it after I send this email to you. </w:t>
      </w:r>
    </w:p>
    <w:p w14:paraId="286F35A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3898564" wp14:editId="0DCF36E8">
            <wp:extent cx="5274310" cy="2365375"/>
            <wp:effectExtent l="0" t="0" r="2540" b="0"/>
            <wp:docPr id="4" name="Picture 4"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手机截图图社交软件的信息&#10;&#10;描述已自动生成"/>
                    <pic:cNvPicPr>
                      <a:picLocks noChangeAspect="1"/>
                    </pic:cNvPicPr>
                  </pic:nvPicPr>
                  <pic:blipFill>
                    <a:blip r:embed="rId145"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4D6AB544"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Besides, for the selection criteria, I have selected 7 projects for my Mitacs application as shown below: [The projects are displayed in my preferred order (i.e. 1 is my most preferred project, while 7 is my least preferred project)].</w:t>
      </w:r>
    </w:p>
    <w:p w14:paraId="11B8CADF"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D printing and multiscale modelling of lattice structures-McGill University-Prof. Abdolhamid Akbarzadeh Shafaroudi</w:t>
      </w:r>
    </w:p>
    <w:p w14:paraId="794B8654"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616D42FE"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Mihai Duduta</w:t>
      </w:r>
    </w:p>
    <w:p w14:paraId="37AFFB7E"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Emerging topics and technologies in robotics and unmanned systems-University of British Columbia-Prof. Homayoun Najjaran</w:t>
      </w:r>
    </w:p>
    <w:p w14:paraId="754FD5DB"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Artificial Intelligence for Industry 4.0-University of British Columbia-Prof. Homayoun Najjaran</w:t>
      </w:r>
    </w:p>
    <w:p w14:paraId="12CC1E89"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evelopment of a gas sensor for detection of natural gas leakage- University of British Columbia-Prof. Mina Hoorfar</w:t>
      </w:r>
    </w:p>
    <w:p w14:paraId="3BBC1781"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39DE905F"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2020 at 1:00 pm. </w:t>
      </w:r>
    </w:p>
    <w:p w14:paraId="2A55648E"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d next, I will talk about my experience. </w:t>
      </w:r>
    </w:p>
    <w:p w14:paraId="28FF5F7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or the Dongfang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67FE6E2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insulating material and the air gap, </w:t>
      </w:r>
      <w:r w:rsidRPr="0033750C">
        <w:rPr>
          <w:rFonts w:ascii="Times New Roman" w:hAnsi="Times New Roman" w:cs="Times New Roman"/>
          <w:color w:val="000000"/>
          <w:sz w:val="24"/>
          <w:szCs w:val="24"/>
        </w:rPr>
        <w:lastRenderedPageBreak/>
        <w:t xml:space="preserve">and a single ultrasonic detection method often cannot fully reflect the partial discharge of the equipment. In order to improve the test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26D5067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5566E351"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672B889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C232355" w14:textId="77777777" w:rsidR="00680BED" w:rsidRPr="0033750C" w:rsidRDefault="00680BED">
      <w:pPr>
        <w:rPr>
          <w:rFonts w:ascii="Times New Roman" w:hAnsi="Times New Roman" w:cs="Times New Roman"/>
          <w:sz w:val="24"/>
          <w:szCs w:val="24"/>
        </w:rPr>
      </w:pPr>
    </w:p>
    <w:p w14:paraId="3B0F22A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4EB087E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e website shows that your submission was successful. Thank you for your kindness. I will share the follow-up news with you. Wish you a wonderful weekend.</w:t>
      </w:r>
    </w:p>
    <w:p w14:paraId="655993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8715B9B" w14:textId="77777777" w:rsidR="00680BED" w:rsidRPr="0033750C" w:rsidRDefault="00680BED">
      <w:pPr>
        <w:rPr>
          <w:rFonts w:ascii="Times New Roman" w:hAnsi="Times New Roman" w:cs="Times New Roman"/>
          <w:sz w:val="24"/>
          <w:szCs w:val="24"/>
        </w:rPr>
      </w:pPr>
    </w:p>
    <w:p w14:paraId="6FD40CBE" w14:textId="77777777" w:rsidR="00680BED" w:rsidRPr="0033750C" w:rsidRDefault="00680BED">
      <w:pPr>
        <w:rPr>
          <w:rFonts w:ascii="Times New Roman" w:hAnsi="Times New Roman" w:cs="Times New Roman"/>
          <w:sz w:val="24"/>
          <w:szCs w:val="24"/>
        </w:rPr>
      </w:pPr>
    </w:p>
    <w:p w14:paraId="34F9C12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6C738679"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My CV is attached in this email. I hope this will be the beginning of my success. </w:t>
      </w:r>
    </w:p>
    <w:p w14:paraId="26FACE96"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7ED4296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C4652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121"/>
    <w:p w14:paraId="20C89414" w14:textId="77777777" w:rsidR="00680BED" w:rsidRPr="0033750C" w:rsidRDefault="00680BED">
      <w:pPr>
        <w:rPr>
          <w:rFonts w:ascii="Times New Roman" w:hAnsi="Times New Roman" w:cs="Times New Roman"/>
          <w:sz w:val="24"/>
          <w:szCs w:val="24"/>
        </w:rPr>
      </w:pPr>
    </w:p>
    <w:p w14:paraId="49E57491" w14:textId="77777777" w:rsidR="00680BED" w:rsidRPr="0033750C" w:rsidRDefault="00680BED">
      <w:pPr>
        <w:rPr>
          <w:rFonts w:ascii="Times New Roman" w:hAnsi="Times New Roman" w:cs="Times New Roman"/>
          <w:sz w:val="24"/>
          <w:szCs w:val="24"/>
        </w:rPr>
      </w:pPr>
    </w:p>
    <w:p w14:paraId="02B5CC7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13710F3A" w14:textId="4121E67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assignment 07 (in the attachment) because the Blackboard only allows one attempt. </w:t>
      </w:r>
    </w:p>
    <w:p w14:paraId="7361E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looking forward to your early reply. </w:t>
      </w:r>
    </w:p>
    <w:p w14:paraId="0DF863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CFF4EFE" w14:textId="77777777" w:rsidR="00680BED" w:rsidRPr="0033750C" w:rsidRDefault="00680BED">
      <w:pPr>
        <w:rPr>
          <w:rFonts w:ascii="Times New Roman" w:hAnsi="Times New Roman" w:cs="Times New Roman"/>
          <w:sz w:val="24"/>
          <w:szCs w:val="24"/>
        </w:rPr>
      </w:pPr>
    </w:p>
    <w:p w14:paraId="398618A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Duduta,</w:t>
      </w:r>
    </w:p>
    <w:p w14:paraId="686B8E5C" w14:textId="338CD43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0141504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prefer to have this interview on Friday, November 20</w:t>
      </w:r>
      <w:r w:rsidRPr="0033750C">
        <w:rPr>
          <w:rFonts w:ascii="Times New Roman" w:hAnsi="Times New Roman" w:cs="Times New Roman"/>
          <w:sz w:val="24"/>
          <w:szCs w:val="24"/>
          <w:vertAlign w:val="superscript"/>
        </w:rPr>
        <w:t>th</w:t>
      </w:r>
      <w:r w:rsidRPr="0033750C">
        <w:rPr>
          <w:rFonts w:ascii="Times New Roman" w:hAnsi="Times New Roman" w:cs="Times New Roman"/>
          <w:color w:val="000000"/>
          <w:sz w:val="24"/>
          <w:szCs w:val="24"/>
        </w:rPr>
        <w:t xml:space="preserve"> </w:t>
      </w:r>
      <w:r w:rsidRPr="0033750C">
        <w:rPr>
          <w:rFonts w:ascii="Times New Roman" w:hAnsi="Times New Roman" w:cs="Times New Roman"/>
          <w:sz w:val="24"/>
          <w:szCs w:val="24"/>
        </w:rPr>
        <w:t xml:space="preserve">9:00 am. I hope this will be the beginning of my success. </w:t>
      </w:r>
    </w:p>
    <w:p w14:paraId="41B1094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3FBEF5E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BECEBA0" w14:textId="77777777" w:rsidR="00680BED" w:rsidRPr="0033750C" w:rsidRDefault="00680BED">
      <w:pPr>
        <w:rPr>
          <w:rFonts w:ascii="Times New Roman" w:hAnsi="Times New Roman" w:cs="Times New Roman"/>
          <w:sz w:val="24"/>
          <w:szCs w:val="24"/>
        </w:rPr>
      </w:pPr>
    </w:p>
    <w:p w14:paraId="6B1815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Sir/Madam,</w:t>
      </w:r>
    </w:p>
    <w:p w14:paraId="160CB195" w14:textId="0831F2D1"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sz w:val="24"/>
          <w:szCs w:val="24"/>
        </w:rPr>
        <w:t xml:space="preserve">I am Liuchao Jin from Sichuan University-Pittsburgh Institute, Chengdu, Sichuan, China.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because I found my information is wrong in my account (windbirdman@stu.scu.edu.cn) on Mitacs Globalink Platforms. </w:t>
      </w:r>
    </w:p>
    <w:p w14:paraId="00056E62" w14:textId="51805538"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color w:val="000000"/>
          <w:sz w:val="24"/>
          <w:szCs w:val="24"/>
        </w:rPr>
        <w:t>In</w:t>
      </w:r>
      <w:r w:rsidRPr="0033750C">
        <w:rPr>
          <w:rFonts w:ascii="Times New Roman" w:hAnsi="Times New Roman" w:cs="Times New Roman"/>
        </w:rPr>
        <w:t xml:space="preserve"> </w:t>
      </w:r>
      <w:r w:rsidRPr="0033750C">
        <w:rPr>
          <w:rFonts w:ascii="Times New Roman" w:hAnsi="Times New Roman" w:cs="Times New Roman"/>
          <w:color w:val="000000"/>
          <w:sz w:val="24"/>
          <w:szCs w:val="24"/>
        </w:rPr>
        <w:t>Home Country row, it shows that my home country is Christmas Island. It is not true. Actually, I am from China.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Maybe it is my fault. I sincerely hope that i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do much damage. </w:t>
      </w:r>
    </w:p>
    <w:p w14:paraId="6B68637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 Have a wonderful day!</w:t>
      </w:r>
    </w:p>
    <w:p w14:paraId="1EBDB3F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6EADCE3D" w14:textId="77777777" w:rsidR="00680BED" w:rsidRPr="0033750C" w:rsidRDefault="00680BED">
      <w:pPr>
        <w:rPr>
          <w:rFonts w:ascii="Times New Roman" w:hAnsi="Times New Roman" w:cs="Times New Roman"/>
          <w:sz w:val="24"/>
          <w:szCs w:val="24"/>
        </w:rPr>
      </w:pPr>
    </w:p>
    <w:p w14:paraId="1CCDED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have an engineering background and capable of implementing both numerical and experimental techniques. I am proficient in the use and operation of CATIA, CAD, ANSYS, Matlab, C programming language, Python, Microsoft Office, and Adobe. I also mastered 3D printing technology, mechanical design, manufacturing process analysis, and experimental testing for material characterization. In addition, I have also studied materials structures and properties and statics and mechanics of materials. My research interests are 3D printing, robotics and artificial intelligence. I think these may be my future career choices.</w:t>
      </w:r>
    </w:p>
    <w:p w14:paraId="23138A1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now a member of a project in the Dongfang Electric Machinery Co., Ltd., which is one of the top 500 in China and a state-owned enterprise in China. I did research on the characterization method of the stator winding insulation defects based on partial discharge online measurement technology. I am mainly responsible for the mechanical design in this project. This project aims to develop a system suitable for the detection and intelligent positioning of large generator stator winding insulation faults and build a large-scale generator insulation partial discharge detection platform.</w:t>
      </w:r>
    </w:p>
    <w:p w14:paraId="3FA56607" w14:textId="77777777" w:rsidR="00680BED" w:rsidRPr="0033750C" w:rsidRDefault="00680BED">
      <w:pPr>
        <w:rPr>
          <w:rFonts w:ascii="Times New Roman" w:hAnsi="Times New Roman" w:cs="Times New Roman"/>
          <w:sz w:val="24"/>
          <w:szCs w:val="24"/>
        </w:rPr>
      </w:pPr>
    </w:p>
    <w:tbl>
      <w:tblPr>
        <w:tblW w:w="957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7320"/>
      </w:tblGrid>
      <w:tr w:rsidR="00680BED" w:rsidRPr="0033750C" w14:paraId="16374C7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47F3E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Faculty Supervisor:</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E65E60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Mihai Duduta</w:t>
            </w:r>
          </w:p>
        </w:tc>
      </w:tr>
      <w:tr w:rsidR="00680BED" w:rsidRPr="0033750C" w14:paraId="7CA79A4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27DB04C"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Specialization:</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AE134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oft robotics is an emerging area of research in Robotics focused on flexible and compliant materials and mechanisms that allow robots to operate safely near the human body. Conventional electromagnetic motors are not suitable, therefore a major research effort has been devoted to developing soft actuators that can operate as artificial muscles. One area of focus for soft actuators is the exploration of fast, scalable, and repeatable methods of fabrication which are applicable to a wide range of starting materials.</w:t>
            </w:r>
          </w:p>
        </w:tc>
      </w:tr>
      <w:tr w:rsidR="00680BED" w:rsidRPr="0033750C" w14:paraId="3A65A324"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4D704E4"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ovinc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7E369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Ontario</w:t>
            </w:r>
          </w:p>
        </w:tc>
      </w:tr>
      <w:tr w:rsidR="00680BED" w:rsidRPr="0033750C" w14:paraId="7651BAF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8307790"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Host University:</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667C7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University of Toronto – Toronto</w:t>
            </w:r>
          </w:p>
        </w:tc>
      </w:tr>
      <w:tr w:rsidR="00680BED" w:rsidRPr="0033750C" w14:paraId="725B333E"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387F05A7"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Languag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7C08A2D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English</w:t>
            </w:r>
          </w:p>
        </w:tc>
      </w:tr>
    </w:tbl>
    <w:p w14:paraId="2FC9D386" w14:textId="77777777" w:rsidR="00680BED" w:rsidRPr="0033750C" w:rsidRDefault="00680BED">
      <w:pPr>
        <w:rPr>
          <w:rFonts w:ascii="Times New Roman" w:hAnsi="Times New Roman" w:cs="Times New Roman"/>
          <w:sz w:val="24"/>
          <w:szCs w:val="24"/>
        </w:rPr>
      </w:pPr>
    </w:p>
    <w:p w14:paraId="6CC49B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Project Description: </w:t>
      </w:r>
    </w:p>
    <w:p w14:paraId="4D8357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project will be focused on exploring dynamic molds for the production of soft robotic actuators. Conventional fabrication methods include injection molding, casting, and 3D printing, all of which have trade-offs in terms of speed and resolution. In contrast, dynamic molds can leverage surface tension, as well as gravitational forces to re-distribute materials faster, into a wide range of geometries. Additionally, mold symmetry may be leveraged to produce defect-free actuators. The project will be focused on developing mold geometries, as well as exploring the dynamic conditions under which actuators can be fabricated reliably. Additional efforts will be spent exploring the process parameters, as well as fabricating a limited set of actuators. The actuators will be tested for performance in terms of force, displacement, and bandwidth. To further differentiate the method from existing fabrication processes, novel mold geometries will be made and used for making actuators. Lastly, the method, actuator geometries, and range of performance will be summarized in an article to be submitted as proceedings to a relevant robotics conference (i.e. International Conference on Robotics and Automation, International Conference on Soft Robotics, etc.).</w:t>
      </w:r>
    </w:p>
    <w:p w14:paraId="42B393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Student Role: </w:t>
      </w:r>
    </w:p>
    <w:p w14:paraId="7E209E5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student will be leading this project, reporting directly to a faculty member. The internship time will be divided into three segments: Part 1: main goal will be reliable fabrication of suitable molds. The bulk of the time will be spent on mold fabrication, using iterations of 3D printing, and laminate assembly techniques to achieve the desired geometries. Expected duration is 4 weeks. Part 2: main goal will be actuator fabrication. The bulk of the time will be spent on using the molds under different dynamic parameters to produce soft actuators. The actuators will be made from commercially available siloxane mixtures, which cure rapidly to produce tough elastomer materials. Expected duration is 4 weeks. Part 3: main goal will be testing actuators and summarizing results. The fluidic actuators will be tested by pressurizing or applying vacuum to cause deformation of the body. Actuator performance will be evaluated by measuring the output force, displacement and response speed. The results will be summarized for a conference proceeding submission using the IEEE format. Expected duration is 4 weeks.</w:t>
      </w:r>
    </w:p>
    <w:p w14:paraId="4467A71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Required Skill: </w:t>
      </w:r>
    </w:p>
    <w:p w14:paraId="57828A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student is expected to have a background in Mechanical Engineering. Desired skills include: -familiarity with CAD modeling (e.g. SolidWorks, Autodesk, etc.). -machine shop experience (e.g. past work with lathe, mill, laser cutter, 3D printer, etc.) -mechanical testing knowledge (e.g. tensile testing, dynamic mechanical analysis, etc.) -proficiency with data collection and processing.</w:t>
      </w:r>
    </w:p>
    <w:p w14:paraId="46084C9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dditional Information: </w:t>
      </w:r>
    </w:p>
    <w:tbl>
      <w:tblPr>
        <w:tblW w:w="906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6810"/>
      </w:tblGrid>
      <w:tr w:rsidR="00680BED" w:rsidRPr="0033750C" w14:paraId="725A33F6"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6EC22D"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eferred Start dat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7F1C0E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2021-05-31 (yyyy-mm-dd)</w:t>
            </w:r>
          </w:p>
        </w:tc>
      </w:tr>
      <w:tr w:rsidR="00680BED" w:rsidRPr="0033750C" w14:paraId="1E8D2B18"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0988586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Is Start Date Flexibl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4EB55BB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es</w:t>
            </w:r>
          </w:p>
        </w:tc>
      </w:tr>
    </w:tbl>
    <w:p w14:paraId="28BAEB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Project dates may be subject to change. Students must discuss any date limitations with the faculty supervisor. Final project dates are confirmed in March 2021.</w:t>
      </w:r>
    </w:p>
    <w:p w14:paraId="25E92E52" w14:textId="77777777" w:rsidR="00680BED" w:rsidRPr="0033750C" w:rsidRDefault="00680BED">
      <w:pPr>
        <w:rPr>
          <w:rFonts w:ascii="Times New Roman" w:hAnsi="Times New Roman" w:cs="Times New Roman"/>
          <w:sz w:val="24"/>
          <w:szCs w:val="24"/>
        </w:rPr>
      </w:pPr>
    </w:p>
    <w:p w14:paraId="7DA2C8B1" w14:textId="77777777" w:rsidR="00680BED" w:rsidRPr="0033750C" w:rsidRDefault="00680BED">
      <w:pPr>
        <w:rPr>
          <w:rFonts w:ascii="Times New Roman" w:hAnsi="Times New Roman" w:cs="Times New Roman"/>
          <w:sz w:val="24"/>
          <w:szCs w:val="24"/>
        </w:rPr>
      </w:pPr>
    </w:p>
    <w:p w14:paraId="68FA246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Duduta,</w:t>
      </w:r>
    </w:p>
    <w:p w14:paraId="5F52CDF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Everything is fantastic. Looking forward to meeting with you tomorrow morning. </w:t>
      </w:r>
    </w:p>
    <w:p w14:paraId="06B575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7A79A0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27189A34" w14:textId="77777777" w:rsidR="00680BED" w:rsidRPr="0033750C" w:rsidRDefault="00680BED">
      <w:pPr>
        <w:rPr>
          <w:rFonts w:ascii="Times New Roman" w:hAnsi="Times New Roman" w:cs="Times New Roman"/>
          <w:sz w:val="24"/>
          <w:szCs w:val="24"/>
        </w:rPr>
      </w:pPr>
    </w:p>
    <w:p w14:paraId="75E0760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Bone,</w:t>
      </w:r>
    </w:p>
    <w:p w14:paraId="3F1E0DFE" w14:textId="421B4D6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7F0B9C8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My skype username “live:windbirdman”. I have sent you a friend invitation on skype. It is available for me from 1:00 p.m. to 3:00 p.m. Nov. 2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I hope this will be the beginning of my success. </w:t>
      </w:r>
    </w:p>
    <w:p w14:paraId="7B806C9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08D2A16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38741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46DACF8E" w14:textId="77777777" w:rsidR="00680BED" w:rsidRPr="0033750C" w:rsidRDefault="00680BED">
      <w:pPr>
        <w:rPr>
          <w:rFonts w:ascii="Times New Roman" w:hAnsi="Times New Roman" w:cs="Times New Roman"/>
          <w:sz w:val="24"/>
          <w:szCs w:val="24"/>
        </w:rPr>
      </w:pPr>
    </w:p>
    <w:p w14:paraId="53594D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23FA7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Christopher from SCUPI 2018 (ME, Student ID:2018141521058, Course: Mechanical Design 1&amp;Automatic Controls). I am writing to apply for the qualification to be your teaching assistant next semester. My CV and Official Undergraduate Transcript are attached in this email.</w:t>
      </w:r>
    </w:p>
    <w:p w14:paraId="5AC46DB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the TA now, assisting Prof. Ping C. Sui for MATLAB, Prof. Zheng Yang for Differential Equations, and Prof. Jeungphill Hanne for Physics for Science and Engineering 2. I am interested in the teach assistant for the courses like Statics and Mechanics of Materials and Manufacturing Processes and Analysis. I was wondering whether you will teach these courses next semester.  </w:t>
      </w:r>
    </w:p>
    <w:p w14:paraId="3CB296A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would be grateful if offered the chance. Looking forward to your reply.</w:t>
      </w:r>
    </w:p>
    <w:p w14:paraId="2A4B02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1A9898B6" w14:textId="77777777" w:rsidR="00680BED" w:rsidRPr="0033750C" w:rsidRDefault="00680BED">
      <w:pPr>
        <w:rPr>
          <w:rFonts w:ascii="Times New Roman" w:hAnsi="Times New Roman" w:cs="Times New Roman"/>
          <w:sz w:val="24"/>
          <w:szCs w:val="24"/>
        </w:rPr>
      </w:pPr>
    </w:p>
    <w:p w14:paraId="6B27485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5D103E9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Thank you for your consideration. </w:t>
      </w:r>
    </w:p>
    <w:p w14:paraId="533D742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79CF0F3" w14:textId="77777777" w:rsidR="00680BED" w:rsidRPr="0033750C" w:rsidRDefault="00680BED">
      <w:pPr>
        <w:ind w:firstLine="420"/>
        <w:rPr>
          <w:rFonts w:ascii="Times New Roman" w:eastAsia="SimSun" w:hAnsi="Times New Roman" w:cs="Times New Roman"/>
          <w:color w:val="000000"/>
          <w:szCs w:val="21"/>
        </w:rPr>
      </w:pPr>
    </w:p>
    <w:p w14:paraId="5AD487B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266892C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ank you for telling me this. No problem. Yesterday, I learnt that I have been selected for a 2021 Globalink Research Internship. I have been matched with a professor in McGill University. His project is about 3D printing and multiscale </w:t>
      </w:r>
      <w:r w:rsidRPr="0033750C">
        <w:rPr>
          <w:rFonts w:ascii="Times New Roman" w:hAnsi="Times New Roman" w:cs="Times New Roman"/>
          <w:color w:val="000000"/>
          <w:sz w:val="24"/>
          <w:szCs w:val="24"/>
        </w:rPr>
        <w:lastRenderedPageBreak/>
        <w:t xml:space="preserve">modelling of lattice structures. So, I will go to Canada in May next year. Thank you very much for your academic reference. </w:t>
      </w:r>
    </w:p>
    <w:p w14:paraId="14D31DA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02256F35" w14:textId="77777777" w:rsidR="00680BED" w:rsidRPr="0033750C" w:rsidRDefault="00680BED">
      <w:pPr>
        <w:rPr>
          <w:rFonts w:ascii="Times New Roman" w:hAnsi="Times New Roman" w:cs="Times New Roman"/>
          <w:sz w:val="24"/>
          <w:szCs w:val="24"/>
        </w:rPr>
      </w:pPr>
    </w:p>
    <w:p w14:paraId="7127E811" w14:textId="77777777" w:rsidR="00680BED" w:rsidRPr="0033750C" w:rsidRDefault="00680BED">
      <w:pPr>
        <w:rPr>
          <w:rFonts w:ascii="Times New Roman" w:hAnsi="Times New Roman" w:cs="Times New Roman"/>
          <w:sz w:val="24"/>
          <w:szCs w:val="24"/>
        </w:rPr>
      </w:pPr>
    </w:p>
    <w:tbl>
      <w:tblPr>
        <w:tblW w:w="8372"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1577"/>
        <w:gridCol w:w="6795"/>
      </w:tblGrid>
      <w:tr w:rsidR="00680BED" w:rsidRPr="0033750C" w14:paraId="0AC5282D" w14:textId="77777777">
        <w:trPr>
          <w:trHeight w:val="1090"/>
        </w:trPr>
        <w:tc>
          <w:tcPr>
            <w:tcW w:w="1577" w:type="dxa"/>
            <w:tcBorders>
              <w:bottom w:val="single" w:sz="6" w:space="0" w:color="DDDDDD"/>
            </w:tcBorders>
            <w:shd w:val="clear" w:color="auto" w:fill="FFFFFF"/>
            <w:tcMar>
              <w:top w:w="180" w:type="dxa"/>
              <w:left w:w="0" w:type="dxa"/>
              <w:bottom w:w="180" w:type="dxa"/>
              <w:right w:w="150" w:type="dxa"/>
            </w:tcMar>
            <w:vAlign w:val="center"/>
          </w:tcPr>
          <w:p w14:paraId="22FECDA4"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Faculty Supervisor - 458</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423C18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Abdolhamid Akbarzadeh Shafaroudi</w:t>
            </w:r>
          </w:p>
        </w:tc>
      </w:tr>
      <w:tr w:rsidR="00680BED" w:rsidRPr="0033750C" w14:paraId="611A8F81" w14:textId="77777777">
        <w:trPr>
          <w:trHeight w:val="1799"/>
        </w:trPr>
        <w:tc>
          <w:tcPr>
            <w:tcW w:w="1577" w:type="dxa"/>
            <w:tcBorders>
              <w:bottom w:val="single" w:sz="6" w:space="0" w:color="DDDDDD"/>
            </w:tcBorders>
            <w:shd w:val="clear" w:color="auto" w:fill="FFFFFF"/>
            <w:tcMar>
              <w:top w:w="180" w:type="dxa"/>
              <w:left w:w="0" w:type="dxa"/>
              <w:bottom w:w="180" w:type="dxa"/>
              <w:right w:w="150" w:type="dxa"/>
            </w:tcMar>
            <w:vAlign w:val="center"/>
          </w:tcPr>
          <w:p w14:paraId="48A2F3AE"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Specialization</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E6B2FE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The proposed research will be conducted at Advanced Multifunctional and Multiphysics Materials Laboratory (AM3L) directed by Dr. Hamid Akbarzadeh, who is an Assistant Professor in Bioresource Engineering Department and an Associate Member in Mechanical Engineering Department of McGill University. Inspired by biological systems where structural properties are integrated with sensing, actuating, and self-healing, Dr. Akbarzadeh research expertise is on design, simulation, and mathematical/numerical modelling of advanced multifunctional and energy materials. The specialized research areas are on multiphysics and multiscale simulation of advanced materials, multiferroic cellular solids, smart and biocomposites, microarchitectured structures, and functionally graded materials using computational and experimental methodologies.</w:t>
            </w:r>
          </w:p>
        </w:tc>
      </w:tr>
      <w:tr w:rsidR="00680BED" w:rsidRPr="0033750C" w14:paraId="7B5CC30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53004418"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Provinc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C412CB4"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Québec</w:t>
            </w:r>
          </w:p>
        </w:tc>
      </w:tr>
      <w:tr w:rsidR="00680BED" w:rsidRPr="0033750C" w14:paraId="38F02E9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30B25130"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Host University</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3E16518"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McGill University – Montréal</w:t>
            </w:r>
          </w:p>
        </w:tc>
      </w:tr>
      <w:tr w:rsidR="00680BED" w:rsidRPr="0033750C" w14:paraId="7654B332" w14:textId="77777777">
        <w:trPr>
          <w:trHeight w:val="763"/>
        </w:trPr>
        <w:tc>
          <w:tcPr>
            <w:tcW w:w="1577" w:type="dxa"/>
            <w:tcBorders>
              <w:bottom w:val="single" w:sz="6" w:space="0" w:color="DDDDDD"/>
            </w:tcBorders>
            <w:shd w:val="clear" w:color="auto" w:fill="FFFFFF"/>
            <w:tcMar>
              <w:top w:w="180" w:type="dxa"/>
              <w:left w:w="0" w:type="dxa"/>
              <w:bottom w:w="180" w:type="dxa"/>
              <w:right w:w="150" w:type="dxa"/>
            </w:tcMar>
            <w:vAlign w:val="center"/>
          </w:tcPr>
          <w:p w14:paraId="7137839C"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Languag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79C0D913"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English</w:t>
            </w:r>
          </w:p>
        </w:tc>
      </w:tr>
    </w:tbl>
    <w:p w14:paraId="2A6B8AC3" w14:textId="77777777" w:rsidR="00680BED" w:rsidRPr="0033750C" w:rsidRDefault="00680BED">
      <w:pPr>
        <w:rPr>
          <w:rFonts w:ascii="Times New Roman" w:eastAsia="SimSun" w:hAnsi="Times New Roman" w:cs="Times New Roman"/>
          <w:color w:val="000000"/>
          <w:sz w:val="24"/>
          <w:szCs w:val="24"/>
        </w:rPr>
      </w:pPr>
    </w:p>
    <w:p w14:paraId="7AB72F95" w14:textId="77777777" w:rsidR="00680BED" w:rsidRPr="0033750C" w:rsidRDefault="00680BED">
      <w:pPr>
        <w:rPr>
          <w:rFonts w:ascii="Times New Roman" w:eastAsia="SimSun" w:hAnsi="Times New Roman" w:cs="Times New Roman"/>
          <w:color w:val="000000"/>
          <w:sz w:val="24"/>
          <w:szCs w:val="24"/>
        </w:rPr>
      </w:pPr>
    </w:p>
    <w:p w14:paraId="60A951AD" w14:textId="77777777" w:rsidR="00680BED" w:rsidRPr="0033750C" w:rsidRDefault="00FC4A2A">
      <w:pPr>
        <w:rPr>
          <w:rFonts w:ascii="Times New Roman" w:eastAsia="SimSun" w:hAnsi="Times New Roman" w:cs="Times New Roman"/>
          <w:color w:val="000000"/>
          <w:sz w:val="24"/>
          <w:szCs w:val="24"/>
        </w:rPr>
      </w:pPr>
      <w:bookmarkStart w:id="122" w:name="_Hlk59005980"/>
      <w:bookmarkStart w:id="123" w:name="OLE_LINK15"/>
      <w:r w:rsidRPr="0033750C">
        <w:rPr>
          <w:rFonts w:ascii="Times New Roman" w:eastAsia="SimSun" w:hAnsi="Times New Roman" w:cs="Times New Roman"/>
          <w:color w:val="000000"/>
          <w:sz w:val="24"/>
          <w:szCs w:val="24"/>
        </w:rPr>
        <w:t xml:space="preserve">Dear Professor Hessler, </w:t>
      </w:r>
    </w:p>
    <w:p w14:paraId="5AAF3F1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Christopher from SCUPI 2018 (ME, Student ID:2018141521058, Course: Introduction to Journalism and Non-Fiction). I am writing to apply to be a little late for your class this week. </w:t>
      </w:r>
    </w:p>
    <w:p w14:paraId="1013A4F4" w14:textId="0B360C5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Now I am a teaching assistant of MATLAB course for freshman. This Thursday at </w:t>
      </w:r>
      <w:r w:rsidRPr="0033750C">
        <w:rPr>
          <w:rFonts w:ascii="Times New Roman" w:hAnsi="Times New Roman" w:cs="Times New Roman"/>
          <w:sz w:val="24"/>
          <w:szCs w:val="24"/>
        </w:rPr>
        <w:lastRenderedPageBreak/>
        <w:t>4:45 PM, I am going to supervise the MATLAB exam, which will end at 6:25 PM. I have to collect and sort out the papers and come from Teaching Building 1. I think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be about ten minutes late. Sorry for that. </w:t>
      </w:r>
    </w:p>
    <w:p w14:paraId="5CABF17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4B5A5CD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bookmarkEnd w:id="122"/>
      <w:bookmarkEnd w:id="123"/>
    </w:p>
    <w:p w14:paraId="64A93179" w14:textId="77777777" w:rsidR="00680BED" w:rsidRPr="0033750C" w:rsidRDefault="00680BED">
      <w:pPr>
        <w:rPr>
          <w:rFonts w:ascii="Times New Roman" w:hAnsi="Times New Roman" w:cs="Times New Roman"/>
          <w:sz w:val="24"/>
          <w:szCs w:val="24"/>
        </w:rPr>
      </w:pPr>
    </w:p>
    <w:p w14:paraId="49DBC8B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0FB02BEA" w14:textId="787E285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for your suggestions. I will leave for Montreal in May next year, and I will leave Montreal for the United States in the end of August, which mean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ll be in Canada for three months. </w:t>
      </w:r>
    </w:p>
    <w:p w14:paraId="74916727" w14:textId="64EBE235"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learning German now. If I can, I will learn a little French because I will be very free next semester. </w:t>
      </w:r>
    </w:p>
    <w:p w14:paraId="092F376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lso saw online that if you do well, you might get a good research scholarship later. I will try my best to complete this internship. </w:t>
      </w:r>
    </w:p>
    <w:p w14:paraId="736C79F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38F46D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A9D0E0E" w14:textId="77777777" w:rsidR="00680BED" w:rsidRPr="0033750C" w:rsidRDefault="00680BED">
      <w:pPr>
        <w:ind w:firstLine="420"/>
        <w:rPr>
          <w:rFonts w:ascii="Times New Roman" w:hAnsi="Times New Roman" w:cs="Times New Roman"/>
          <w:sz w:val="24"/>
          <w:szCs w:val="24"/>
        </w:rPr>
      </w:pPr>
    </w:p>
    <w:p w14:paraId="0630FD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Applied Fluid Mechanics Course Next Semester</w:t>
      </w:r>
    </w:p>
    <w:p w14:paraId="206CF213" w14:textId="77777777" w:rsidR="00680BED" w:rsidRPr="0033750C" w:rsidRDefault="00680BED">
      <w:pPr>
        <w:ind w:firstLine="420"/>
        <w:rPr>
          <w:rFonts w:ascii="Times New Roman" w:hAnsi="Times New Roman" w:cs="Times New Roman"/>
          <w:sz w:val="24"/>
          <w:szCs w:val="24"/>
        </w:rPr>
      </w:pPr>
    </w:p>
    <w:p w14:paraId="0E8F972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tehle,</w:t>
      </w:r>
    </w:p>
    <w:p w14:paraId="35A5606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Applied Fluid Mechanics course next semester. </w:t>
      </w:r>
    </w:p>
    <w:p w14:paraId="246FDE4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could you be so kind to let me end the class early? If there were seniors in this course next semester, they may also need to end the class in May, because they have graduated by then. Therefore, can I end the class with them? </w:t>
      </w:r>
    </w:p>
    <w:p w14:paraId="72AE3C1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21449F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6099FEEB" w14:textId="77777777" w:rsidR="00680BED" w:rsidRPr="0033750C" w:rsidRDefault="00680BED">
      <w:pPr>
        <w:ind w:firstLine="420"/>
        <w:rPr>
          <w:rFonts w:ascii="Times New Roman" w:hAnsi="Times New Roman" w:cs="Times New Roman"/>
          <w:color w:val="000000"/>
          <w:sz w:val="24"/>
          <w:szCs w:val="24"/>
        </w:rPr>
      </w:pPr>
    </w:p>
    <w:p w14:paraId="0ED56B38" w14:textId="77777777" w:rsidR="00680BED" w:rsidRPr="0033750C" w:rsidRDefault="00680BED">
      <w:pPr>
        <w:ind w:firstLine="420"/>
        <w:rPr>
          <w:rFonts w:ascii="Times New Roman" w:hAnsi="Times New Roman" w:cs="Times New Roman"/>
          <w:sz w:val="24"/>
          <w:szCs w:val="24"/>
        </w:rPr>
      </w:pPr>
    </w:p>
    <w:p w14:paraId="2C7F01C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Measurements 1 &amp; Mechatronics Courses Next Semester</w:t>
      </w:r>
    </w:p>
    <w:p w14:paraId="1F735515" w14:textId="77777777" w:rsidR="00680BED" w:rsidRPr="0033750C" w:rsidRDefault="00680BED">
      <w:pPr>
        <w:ind w:firstLine="420"/>
        <w:rPr>
          <w:rFonts w:ascii="Times New Roman" w:hAnsi="Times New Roman" w:cs="Times New Roman"/>
          <w:sz w:val="24"/>
          <w:szCs w:val="24"/>
        </w:rPr>
      </w:pPr>
    </w:p>
    <w:p w14:paraId="2693C5C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0E17DB4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Measurements 1 &amp; Mechatronics courses next semester. </w:t>
      </w:r>
    </w:p>
    <w:p w14:paraId="4445220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could you be so kind to allow me to </w:t>
      </w:r>
      <w:r w:rsidRPr="0033750C">
        <w:rPr>
          <w:rFonts w:ascii="Times New Roman" w:hAnsi="Times New Roman" w:cs="Times New Roman"/>
          <w:color w:val="000000"/>
          <w:sz w:val="24"/>
          <w:szCs w:val="24"/>
        </w:rPr>
        <w:lastRenderedPageBreak/>
        <w:t xml:space="preserve">end the class early? If there were seniors in this course next semester, they may also need to end the class in May, because they have graduated by then. Therefore, can I end the class with them? </w:t>
      </w:r>
    </w:p>
    <w:p w14:paraId="2B36D5C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71B359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0875D969" w14:textId="77777777" w:rsidR="00680BED" w:rsidRPr="0033750C" w:rsidRDefault="00680BED">
      <w:pPr>
        <w:ind w:firstLine="420"/>
        <w:rPr>
          <w:rFonts w:ascii="Times New Roman" w:hAnsi="Times New Roman" w:cs="Times New Roman"/>
          <w:color w:val="000000"/>
          <w:sz w:val="24"/>
          <w:szCs w:val="24"/>
        </w:rPr>
      </w:pPr>
    </w:p>
    <w:p w14:paraId="2C223D21" w14:textId="77777777" w:rsidR="00680BED" w:rsidRPr="0033750C" w:rsidRDefault="00680BED">
      <w:pPr>
        <w:ind w:firstLine="420"/>
        <w:rPr>
          <w:rFonts w:ascii="Times New Roman" w:hAnsi="Times New Roman" w:cs="Times New Roman"/>
          <w:sz w:val="24"/>
          <w:szCs w:val="24"/>
        </w:rPr>
      </w:pPr>
    </w:p>
    <w:p w14:paraId="388FE65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Design 2 Course Next Semester</w:t>
      </w:r>
    </w:p>
    <w:p w14:paraId="038573A7" w14:textId="77777777" w:rsidR="00680BED" w:rsidRPr="0033750C" w:rsidRDefault="00680BED">
      <w:pPr>
        <w:ind w:firstLine="420"/>
        <w:rPr>
          <w:rFonts w:ascii="Times New Roman" w:hAnsi="Times New Roman" w:cs="Times New Roman"/>
          <w:sz w:val="24"/>
          <w:szCs w:val="24"/>
        </w:rPr>
      </w:pPr>
    </w:p>
    <w:p w14:paraId="31B2766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26762C9C"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Design 2 course next semester. </w:t>
      </w:r>
    </w:p>
    <w:p w14:paraId="1E9A1D90" w14:textId="0A91E71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96CDC5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004D532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17B50A4" w14:textId="77777777" w:rsidR="00680BED" w:rsidRPr="0033750C" w:rsidRDefault="00680BED">
      <w:pPr>
        <w:ind w:firstLine="420"/>
        <w:rPr>
          <w:rFonts w:ascii="Times New Roman" w:hAnsi="Times New Roman" w:cs="Times New Roman"/>
          <w:color w:val="000000"/>
          <w:sz w:val="24"/>
          <w:szCs w:val="24"/>
        </w:rPr>
      </w:pPr>
    </w:p>
    <w:p w14:paraId="62D15EC5" w14:textId="77777777" w:rsidR="00680BED" w:rsidRPr="0033750C" w:rsidRDefault="00680BED">
      <w:pPr>
        <w:ind w:firstLine="420"/>
        <w:rPr>
          <w:rFonts w:ascii="Times New Roman" w:hAnsi="Times New Roman" w:cs="Times New Roman"/>
          <w:sz w:val="24"/>
          <w:szCs w:val="24"/>
        </w:rPr>
      </w:pPr>
    </w:p>
    <w:p w14:paraId="152DA6D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Vibration Course Next Semester</w:t>
      </w:r>
    </w:p>
    <w:p w14:paraId="1365BEC7" w14:textId="77777777" w:rsidR="00680BED" w:rsidRPr="0033750C" w:rsidRDefault="00680BED">
      <w:pPr>
        <w:ind w:firstLine="420"/>
        <w:rPr>
          <w:rFonts w:ascii="Times New Roman" w:hAnsi="Times New Roman" w:cs="Times New Roman"/>
          <w:sz w:val="24"/>
          <w:szCs w:val="24"/>
        </w:rPr>
      </w:pPr>
    </w:p>
    <w:p w14:paraId="41548E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63F5D1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Vibration course next semester. </w:t>
      </w:r>
    </w:p>
    <w:p w14:paraId="6862472D" w14:textId="3356A4E8"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D51669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56D8544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4267AA4" w14:textId="77777777" w:rsidR="00680BED" w:rsidRPr="0033750C" w:rsidRDefault="00680BED">
      <w:pPr>
        <w:ind w:firstLine="420"/>
        <w:rPr>
          <w:rFonts w:ascii="Times New Roman" w:hAnsi="Times New Roman" w:cs="Times New Roman"/>
          <w:color w:val="000000"/>
          <w:sz w:val="24"/>
          <w:szCs w:val="24"/>
        </w:rPr>
      </w:pPr>
    </w:p>
    <w:p w14:paraId="133BC4A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76F4747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Have a </w:t>
      </w:r>
      <w:r w:rsidRPr="0033750C">
        <w:rPr>
          <w:rFonts w:ascii="Times New Roman" w:hAnsi="Times New Roman" w:cs="Times New Roman"/>
          <w:color w:val="000000"/>
          <w:sz w:val="24"/>
          <w:szCs w:val="24"/>
        </w:rPr>
        <w:lastRenderedPageBreak/>
        <w:t>good day~</w:t>
      </w:r>
    </w:p>
    <w:p w14:paraId="1B25CB3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13F27EF6" w14:textId="77777777" w:rsidR="00680BED" w:rsidRPr="0033750C" w:rsidRDefault="00680BED">
      <w:pPr>
        <w:ind w:firstLine="420"/>
        <w:rPr>
          <w:rFonts w:ascii="Times New Roman" w:hAnsi="Times New Roman" w:cs="Times New Roman"/>
          <w:color w:val="000000"/>
          <w:sz w:val="24"/>
          <w:szCs w:val="24"/>
        </w:rPr>
      </w:pPr>
    </w:p>
    <w:p w14:paraId="58FD65C1" w14:textId="77777777" w:rsidR="00680BED" w:rsidRPr="0033750C" w:rsidRDefault="00680BED">
      <w:pPr>
        <w:ind w:firstLine="420"/>
        <w:rPr>
          <w:rFonts w:ascii="Times New Roman" w:hAnsi="Times New Roman" w:cs="Times New Roman"/>
          <w:sz w:val="24"/>
          <w:szCs w:val="24"/>
        </w:rPr>
      </w:pPr>
    </w:p>
    <w:p w14:paraId="0C35746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Dynamic Systems Course Next Semester</w:t>
      </w:r>
    </w:p>
    <w:p w14:paraId="79BF84B5" w14:textId="77777777" w:rsidR="00680BED" w:rsidRPr="0033750C" w:rsidRDefault="00680BED">
      <w:pPr>
        <w:ind w:firstLine="420"/>
        <w:rPr>
          <w:rFonts w:ascii="Times New Roman" w:hAnsi="Times New Roman" w:cs="Times New Roman"/>
          <w:sz w:val="24"/>
          <w:szCs w:val="24"/>
        </w:rPr>
      </w:pPr>
    </w:p>
    <w:p w14:paraId="435306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320878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Dynamic Systems course next semester. </w:t>
      </w:r>
    </w:p>
    <w:p w14:paraId="71FCDD39" w14:textId="2A71B48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0CBFCBF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3500B11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696FB46" w14:textId="77777777" w:rsidR="00680BED" w:rsidRPr="0033750C" w:rsidRDefault="00680BED">
      <w:pPr>
        <w:ind w:firstLine="420"/>
        <w:rPr>
          <w:rFonts w:ascii="Times New Roman" w:hAnsi="Times New Roman" w:cs="Times New Roman"/>
          <w:sz w:val="24"/>
          <w:szCs w:val="24"/>
        </w:rPr>
      </w:pPr>
    </w:p>
    <w:p w14:paraId="19329B8D" w14:textId="77777777" w:rsidR="00680BED" w:rsidRPr="0033750C" w:rsidRDefault="00680BED">
      <w:pPr>
        <w:rPr>
          <w:rFonts w:ascii="Times New Roman" w:hAnsi="Times New Roman" w:cs="Times New Roman"/>
          <w:sz w:val="24"/>
          <w:szCs w:val="24"/>
        </w:rPr>
      </w:pPr>
    </w:p>
    <w:p w14:paraId="45863216" w14:textId="77777777" w:rsidR="00680BED" w:rsidRPr="0033750C" w:rsidRDefault="00FC4A2A">
      <w:pPr>
        <w:tabs>
          <w:tab w:val="left" w:pos="1540"/>
        </w:tabs>
        <w:rPr>
          <w:rFonts w:ascii="Times New Roman" w:hAnsi="Times New Roman" w:cs="Times New Roman"/>
          <w:sz w:val="24"/>
          <w:szCs w:val="24"/>
        </w:rPr>
      </w:pPr>
      <w:r w:rsidRPr="0033750C">
        <w:rPr>
          <w:rFonts w:ascii="Times New Roman" w:hAnsi="Times New Roman" w:cs="Times New Roman"/>
          <w:sz w:val="24"/>
          <w:szCs w:val="24"/>
        </w:rPr>
        <w:tab/>
      </w:r>
    </w:p>
    <w:p w14:paraId="483C42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4ADE26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My QQ number is 1782616120. The QR Code is also attached below: </w:t>
      </w:r>
    </w:p>
    <w:p w14:paraId="4774ED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Thank you for your help. </w:t>
      </w:r>
    </w:p>
    <w:p w14:paraId="6BB5FFA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01EA3C2" w14:textId="77777777" w:rsidR="00680BED" w:rsidRPr="0033750C" w:rsidRDefault="00680BED">
      <w:pPr>
        <w:rPr>
          <w:rFonts w:ascii="Times New Roman" w:hAnsi="Times New Roman" w:cs="Times New Roman"/>
          <w:sz w:val="24"/>
          <w:szCs w:val="24"/>
        </w:rPr>
      </w:pPr>
    </w:p>
    <w:p w14:paraId="727D1287" w14:textId="77777777" w:rsidR="00680BED" w:rsidRPr="0033750C" w:rsidRDefault="00680BED">
      <w:pPr>
        <w:rPr>
          <w:rFonts w:ascii="Times New Roman" w:hAnsi="Times New Roman" w:cs="Times New Roman"/>
          <w:sz w:val="24"/>
          <w:szCs w:val="24"/>
        </w:rPr>
      </w:pPr>
    </w:p>
    <w:p w14:paraId="433CC9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0DFA6D1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help. Have a good day~</w:t>
      </w:r>
    </w:p>
    <w:p w14:paraId="5B38C681" w14:textId="637CD331"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46BEE7ED" w14:textId="24D442DF" w:rsidR="000B0F81" w:rsidRPr="0033750C" w:rsidRDefault="000B0F81">
      <w:pPr>
        <w:rPr>
          <w:rFonts w:ascii="Times New Roman" w:hAnsi="Times New Roman" w:cs="Times New Roman"/>
          <w:color w:val="000000"/>
          <w:sz w:val="24"/>
          <w:szCs w:val="24"/>
        </w:rPr>
      </w:pPr>
    </w:p>
    <w:p w14:paraId="3123802B" w14:textId="54BC84D3" w:rsidR="000B0F81" w:rsidRPr="0033750C" w:rsidRDefault="000B0F81" w:rsidP="000B0F81">
      <w:pPr>
        <w:rPr>
          <w:rFonts w:ascii="Times New Roman" w:hAnsi="Times New Roman" w:cs="Times New Roman"/>
          <w:sz w:val="24"/>
          <w:szCs w:val="24"/>
        </w:rPr>
      </w:pPr>
      <w:r w:rsidRPr="0033750C">
        <w:rPr>
          <w:rFonts w:ascii="Times New Roman" w:hAnsi="Times New Roman" w:cs="Times New Roman"/>
          <w:sz w:val="24"/>
          <w:szCs w:val="24"/>
        </w:rPr>
        <w:t>Dear Prof. Zhang,</w:t>
      </w:r>
    </w:p>
    <w:p w14:paraId="39F8C7DD" w14:textId="388543D0" w:rsidR="000B0F81" w:rsidRPr="0033750C" w:rsidRDefault="000B0F81" w:rsidP="000B0F81">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patient help. Have a good day~</w:t>
      </w:r>
    </w:p>
    <w:p w14:paraId="181845C0" w14:textId="77777777" w:rsidR="000B0F81" w:rsidRPr="0033750C" w:rsidRDefault="000B0F81" w:rsidP="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7E161B55" w14:textId="1BE48F09" w:rsidR="000B0F81" w:rsidRPr="0033750C" w:rsidRDefault="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Liuchao Jin</w:t>
      </w:r>
    </w:p>
    <w:p w14:paraId="2C241BF4" w14:textId="77777777" w:rsidR="00680BED" w:rsidRPr="0033750C" w:rsidRDefault="00680BED">
      <w:pPr>
        <w:rPr>
          <w:rFonts w:ascii="Times New Roman" w:hAnsi="Times New Roman" w:cs="Times New Roman"/>
          <w:sz w:val="24"/>
          <w:szCs w:val="24"/>
        </w:rPr>
      </w:pPr>
    </w:p>
    <w:p w14:paraId="0051385C" w14:textId="77777777" w:rsidR="00680BED" w:rsidRPr="0033750C" w:rsidRDefault="00FC4A2A">
      <w:pPr>
        <w:rPr>
          <w:rFonts w:ascii="Times New Roman" w:hAnsi="Times New Roman" w:cs="Times New Roman"/>
          <w:sz w:val="24"/>
          <w:szCs w:val="24"/>
        </w:rPr>
      </w:pPr>
      <w:bookmarkStart w:id="124" w:name="OLE_LINK16"/>
      <w:bookmarkStart w:id="125" w:name="OLE_LINK17"/>
      <w:r w:rsidRPr="0033750C">
        <w:rPr>
          <w:rFonts w:ascii="Times New Roman" w:hAnsi="Times New Roman" w:cs="Times New Roman"/>
          <w:sz w:val="24"/>
          <w:szCs w:val="24"/>
        </w:rPr>
        <w:t>Dear Professor Sui,</w:t>
      </w:r>
    </w:p>
    <w:p w14:paraId="46EBD74C" w14:textId="7AF76D4C"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Yes. I did consider the gravity of the suspension bridge. But because the model I built is only used to approximate the force of the bridge, the result of simulating the influence of gravity on the bridge deck is also very inaccurate. Back to the topic, in this project, I will discuss the load and vibration characteristics of the multi-span suspension </w:t>
      </w:r>
      <w:r w:rsidRPr="0033750C">
        <w:rPr>
          <w:rFonts w:ascii="Times New Roman" w:hAnsi="Times New Roman" w:cs="Times New Roman"/>
          <w:sz w:val="24"/>
          <w:szCs w:val="24"/>
        </w:rPr>
        <w:lastRenderedPageBreak/>
        <w:t>bridge, use the large-scale finite element calculation software ANSYS to establish the finite element calculation model of the suspension bridge</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mechanics, and analyze the influence of the dynamic characteristics and structural stiffness parameters on the suspension bridge and the dynamic and transient response of the bridge under the moving load. </w:t>
      </w:r>
    </w:p>
    <w:p w14:paraId="60AF4917" w14:textId="1DF5D809"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s you mentioned about the cable, one of the most difficult things I meet in this project so far is to find out how to make the suspension cables have the property that they only have tension and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have compression and also to find out how to act the moving load on the model. I solve these two problems using the commands (APDL) code in ANSYS. </w:t>
      </w:r>
    </w:p>
    <w:p w14:paraId="3F93CE59"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46001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bookmarkEnd w:id="124"/>
      <w:bookmarkEnd w:id="125"/>
    </w:p>
    <w:p w14:paraId="122FFF4A" w14:textId="77777777" w:rsidR="00680BED" w:rsidRPr="0033750C" w:rsidRDefault="00680BED">
      <w:pPr>
        <w:rPr>
          <w:rFonts w:ascii="Times New Roman" w:hAnsi="Times New Roman" w:cs="Times New Roman"/>
          <w:sz w:val="24"/>
          <w:szCs w:val="24"/>
        </w:rPr>
      </w:pPr>
    </w:p>
    <w:p w14:paraId="566179DF" w14:textId="77777777" w:rsidR="00680BED" w:rsidRPr="0033750C" w:rsidRDefault="00680BED">
      <w:pPr>
        <w:rPr>
          <w:rFonts w:ascii="Times New Roman" w:hAnsi="Times New Roman" w:cs="Times New Roman"/>
          <w:sz w:val="24"/>
          <w:szCs w:val="24"/>
        </w:rPr>
      </w:pPr>
    </w:p>
    <w:p w14:paraId="748D3E7E" w14:textId="77777777" w:rsidR="00680BED" w:rsidRPr="0033750C" w:rsidRDefault="00680BED">
      <w:pPr>
        <w:rPr>
          <w:rFonts w:ascii="Times New Roman" w:hAnsi="Times New Roman" w:cs="Times New Roman"/>
          <w:sz w:val="24"/>
          <w:szCs w:val="24"/>
        </w:rPr>
      </w:pPr>
    </w:p>
    <w:p w14:paraId="69A369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Early with the Seniors Next Semester</w:t>
      </w:r>
    </w:p>
    <w:p w14:paraId="3D209042" w14:textId="77777777" w:rsidR="00680BED" w:rsidRPr="0033750C" w:rsidRDefault="00680BED">
      <w:pPr>
        <w:rPr>
          <w:rFonts w:ascii="Times New Roman" w:hAnsi="Times New Roman" w:cs="Times New Roman"/>
          <w:sz w:val="24"/>
          <w:szCs w:val="24"/>
        </w:rPr>
      </w:pPr>
    </w:p>
    <w:p w14:paraId="254B196E" w14:textId="77777777" w:rsidR="00680BED" w:rsidRPr="0033750C" w:rsidRDefault="00680BED">
      <w:pPr>
        <w:rPr>
          <w:rFonts w:ascii="Times New Roman" w:hAnsi="Times New Roman" w:cs="Times New Roman"/>
          <w:sz w:val="24"/>
          <w:szCs w:val="24"/>
        </w:rPr>
      </w:pPr>
    </w:p>
    <w:p w14:paraId="4D1B688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2F86D00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early with the seniors next semester. </w:t>
      </w:r>
    </w:p>
    <w:p w14:paraId="61E7581C" w14:textId="6BB45225"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I have talked to Alex, the academic affairs teacher, about ending the class early. Alex said early ending is allowed</w:t>
      </w:r>
      <w:r w:rsidRPr="0033750C">
        <w:rPr>
          <w:rFonts w:ascii="Times New Roman" w:hAnsi="Times New Roman" w:cs="Times New Roman"/>
        </w:rPr>
        <w:t xml:space="preserve"> </w:t>
      </w:r>
      <w:r w:rsidRPr="0033750C">
        <w:rPr>
          <w:rFonts w:ascii="Times New Roman" w:hAnsi="Times New Roman" w:cs="Times New Roman"/>
          <w:color w:val="000000"/>
          <w:sz w:val="24"/>
          <w:szCs w:val="24"/>
        </w:rPr>
        <w:t>but I have to tell you in advance. So, could you be so kind to allow me to end the class early? If there were seniors in the courses I will tak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es will end early, I will try my best to learn the content of these courses throughout the semester. </w:t>
      </w:r>
    </w:p>
    <w:p w14:paraId="032C138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4CF5BDF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0A86899A" w14:textId="77777777" w:rsidR="00680BED" w:rsidRPr="0033750C" w:rsidRDefault="00680BED">
      <w:pPr>
        <w:rPr>
          <w:rFonts w:ascii="Times New Roman" w:hAnsi="Times New Roman" w:cs="Times New Roman"/>
          <w:sz w:val="24"/>
          <w:szCs w:val="24"/>
        </w:rPr>
      </w:pPr>
    </w:p>
    <w:sectPr w:rsidR="00680BED" w:rsidRPr="0033750C">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AC3D178" w14:textId="77777777" w:rsidR="000F6239" w:rsidRDefault="000F6239" w:rsidP="007D6E4E">
      <w:r>
        <w:separator/>
      </w:r>
    </w:p>
  </w:endnote>
  <w:endnote w:type="continuationSeparator" w:id="0">
    <w:p w14:paraId="1A828A73" w14:textId="77777777" w:rsidR="000F6239" w:rsidRDefault="000F6239" w:rsidP="007D6E4E">
      <w:r>
        <w:continuationSeparator/>
      </w:r>
    </w:p>
  </w:endnote>
  <w:endnote w:type="continuationNotice" w:id="1">
    <w:p w14:paraId="1062D32A" w14:textId="77777777" w:rsidR="000F6239" w:rsidRDefault="000F623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Segoe UI Emoji">
    <w:panose1 w:val="020B0502040204020203"/>
    <w:charset w:val="00"/>
    <w:family w:val="swiss"/>
    <w:pitch w:val="variable"/>
    <w:sig w:usb0="00000003" w:usb1="02000000" w:usb2="08000000" w:usb3="00000000" w:csb0="00000001" w:csb1="00000000"/>
  </w:font>
  <w:font w:name="Leelawadee UI">
    <w:panose1 w:val="020B0502040204020203"/>
    <w:charset w:val="00"/>
    <w:family w:val="swiss"/>
    <w:pitch w:val="variable"/>
    <w:sig w:usb0="A3000003" w:usb1="00000000" w:usb2="00010000" w:usb3="00000000" w:csb0="00010101" w:csb1="00000000"/>
  </w:font>
  <w:font w:name="Batang">
    <w:altName w:val="바탕"/>
    <w:panose1 w:val="02030600000101010101"/>
    <w:charset w:val="81"/>
    <w:family w:val="roman"/>
    <w:pitch w:val="variable"/>
    <w:sig w:usb0="B00002AF" w:usb1="69D77CFB" w:usb2="00000030" w:usb3="00000000" w:csb0="0008009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 w:name="Microsoft YaHei">
    <w:panose1 w:val="020B0503020204020204"/>
    <w:charset w:val="86"/>
    <w:family w:val="swiss"/>
    <w:pitch w:val="variable"/>
    <w:sig w:usb0="80000287" w:usb1="2ACF3C50" w:usb2="00000016" w:usb3="00000000" w:csb0="0004001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B190F32" w14:textId="77777777" w:rsidR="000F6239" w:rsidRDefault="000F6239" w:rsidP="007D6E4E">
      <w:r>
        <w:separator/>
      </w:r>
    </w:p>
  </w:footnote>
  <w:footnote w:type="continuationSeparator" w:id="0">
    <w:p w14:paraId="52F520FF" w14:textId="77777777" w:rsidR="000F6239" w:rsidRDefault="000F6239" w:rsidP="007D6E4E">
      <w:r>
        <w:continuationSeparator/>
      </w:r>
    </w:p>
  </w:footnote>
  <w:footnote w:type="continuationNotice" w:id="1">
    <w:p w14:paraId="0E19135D" w14:textId="77777777" w:rsidR="000F6239" w:rsidRDefault="000F623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875E52"/>
    <w:multiLevelType w:val="hybridMultilevel"/>
    <w:tmpl w:val="8AF8ED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50149C"/>
    <w:multiLevelType w:val="hybridMultilevel"/>
    <w:tmpl w:val="B4C0B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E53E4D"/>
    <w:multiLevelType w:val="hybridMultilevel"/>
    <w:tmpl w:val="B93CB3C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02EC58ED"/>
    <w:multiLevelType w:val="hybridMultilevel"/>
    <w:tmpl w:val="90DA6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C93106"/>
    <w:multiLevelType w:val="hybridMultilevel"/>
    <w:tmpl w:val="DFA40FBC"/>
    <w:lvl w:ilvl="0" w:tplc="3C09000F">
      <w:start w:val="1"/>
      <w:numFmt w:val="decimal"/>
      <w:lvlText w:val="%1."/>
      <w:lvlJc w:val="left"/>
      <w:pPr>
        <w:ind w:left="1140" w:hanging="360"/>
      </w:pPr>
    </w:lvl>
    <w:lvl w:ilvl="1" w:tplc="3C090019" w:tentative="1">
      <w:start w:val="1"/>
      <w:numFmt w:val="lowerLetter"/>
      <w:lvlText w:val="%2."/>
      <w:lvlJc w:val="left"/>
      <w:pPr>
        <w:ind w:left="1860" w:hanging="360"/>
      </w:pPr>
    </w:lvl>
    <w:lvl w:ilvl="2" w:tplc="3C09001B" w:tentative="1">
      <w:start w:val="1"/>
      <w:numFmt w:val="lowerRoman"/>
      <w:lvlText w:val="%3."/>
      <w:lvlJc w:val="right"/>
      <w:pPr>
        <w:ind w:left="2580" w:hanging="180"/>
      </w:pPr>
    </w:lvl>
    <w:lvl w:ilvl="3" w:tplc="3C09000F" w:tentative="1">
      <w:start w:val="1"/>
      <w:numFmt w:val="decimal"/>
      <w:lvlText w:val="%4."/>
      <w:lvlJc w:val="left"/>
      <w:pPr>
        <w:ind w:left="3300" w:hanging="360"/>
      </w:pPr>
    </w:lvl>
    <w:lvl w:ilvl="4" w:tplc="3C090019" w:tentative="1">
      <w:start w:val="1"/>
      <w:numFmt w:val="lowerLetter"/>
      <w:lvlText w:val="%5."/>
      <w:lvlJc w:val="left"/>
      <w:pPr>
        <w:ind w:left="4020" w:hanging="360"/>
      </w:pPr>
    </w:lvl>
    <w:lvl w:ilvl="5" w:tplc="3C09001B" w:tentative="1">
      <w:start w:val="1"/>
      <w:numFmt w:val="lowerRoman"/>
      <w:lvlText w:val="%6."/>
      <w:lvlJc w:val="right"/>
      <w:pPr>
        <w:ind w:left="4740" w:hanging="180"/>
      </w:pPr>
    </w:lvl>
    <w:lvl w:ilvl="6" w:tplc="3C09000F" w:tentative="1">
      <w:start w:val="1"/>
      <w:numFmt w:val="decimal"/>
      <w:lvlText w:val="%7."/>
      <w:lvlJc w:val="left"/>
      <w:pPr>
        <w:ind w:left="5460" w:hanging="360"/>
      </w:pPr>
    </w:lvl>
    <w:lvl w:ilvl="7" w:tplc="3C090019" w:tentative="1">
      <w:start w:val="1"/>
      <w:numFmt w:val="lowerLetter"/>
      <w:lvlText w:val="%8."/>
      <w:lvlJc w:val="left"/>
      <w:pPr>
        <w:ind w:left="6180" w:hanging="360"/>
      </w:pPr>
    </w:lvl>
    <w:lvl w:ilvl="8" w:tplc="3C09001B" w:tentative="1">
      <w:start w:val="1"/>
      <w:numFmt w:val="lowerRoman"/>
      <w:lvlText w:val="%9."/>
      <w:lvlJc w:val="right"/>
      <w:pPr>
        <w:ind w:left="6900" w:hanging="180"/>
      </w:pPr>
    </w:lvl>
  </w:abstractNum>
  <w:abstractNum w:abstractNumId="5" w15:restartNumberingAfterBreak="0">
    <w:nsid w:val="08E74351"/>
    <w:multiLevelType w:val="multilevel"/>
    <w:tmpl w:val="7974C0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AE8294F"/>
    <w:multiLevelType w:val="hybridMultilevel"/>
    <w:tmpl w:val="F6E44ED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7" w15:restartNumberingAfterBreak="0">
    <w:nsid w:val="0B450032"/>
    <w:multiLevelType w:val="hybridMultilevel"/>
    <w:tmpl w:val="C360DD5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 w15:restartNumberingAfterBreak="0">
    <w:nsid w:val="0CFA1566"/>
    <w:multiLevelType w:val="hybridMultilevel"/>
    <w:tmpl w:val="AEA47F72"/>
    <w:lvl w:ilvl="0" w:tplc="5E5C74BA">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9" w15:restartNumberingAfterBreak="0">
    <w:nsid w:val="0FB970F9"/>
    <w:multiLevelType w:val="hybridMultilevel"/>
    <w:tmpl w:val="C2023CAA"/>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10" w15:restartNumberingAfterBreak="0">
    <w:nsid w:val="11C911E5"/>
    <w:multiLevelType w:val="hybridMultilevel"/>
    <w:tmpl w:val="4962C1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28A7457"/>
    <w:multiLevelType w:val="hybridMultilevel"/>
    <w:tmpl w:val="E048C6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2D53B56"/>
    <w:multiLevelType w:val="hybridMultilevel"/>
    <w:tmpl w:val="94F85B6C"/>
    <w:lvl w:ilvl="0" w:tplc="04090001">
      <w:start w:val="1"/>
      <w:numFmt w:val="bullet"/>
      <w:lvlText w:val=""/>
      <w:lvlJc w:val="left"/>
      <w:pPr>
        <w:ind w:left="780" w:hanging="360"/>
      </w:pPr>
      <w:rPr>
        <w:rFonts w:ascii="Symbol" w:hAnsi="Symbol" w:hint="default"/>
      </w:rPr>
    </w:lvl>
    <w:lvl w:ilvl="1" w:tplc="FFFFFFFF" w:tentative="1">
      <w:start w:val="1"/>
      <w:numFmt w:val="lowerLetter"/>
      <w:lvlText w:val="%2."/>
      <w:lvlJc w:val="left"/>
      <w:pPr>
        <w:ind w:left="1500" w:hanging="360"/>
      </w:pPr>
    </w:lvl>
    <w:lvl w:ilvl="2" w:tplc="FFFFFFFF" w:tentative="1">
      <w:start w:val="1"/>
      <w:numFmt w:val="lowerRoman"/>
      <w:lvlText w:val="%3."/>
      <w:lvlJc w:val="right"/>
      <w:pPr>
        <w:ind w:left="2220" w:hanging="180"/>
      </w:pPr>
    </w:lvl>
    <w:lvl w:ilvl="3" w:tplc="FFFFFFFF" w:tentative="1">
      <w:start w:val="1"/>
      <w:numFmt w:val="decimal"/>
      <w:lvlText w:val="%4."/>
      <w:lvlJc w:val="left"/>
      <w:pPr>
        <w:ind w:left="2940" w:hanging="360"/>
      </w:pPr>
    </w:lvl>
    <w:lvl w:ilvl="4" w:tplc="FFFFFFFF" w:tentative="1">
      <w:start w:val="1"/>
      <w:numFmt w:val="lowerLetter"/>
      <w:lvlText w:val="%5."/>
      <w:lvlJc w:val="left"/>
      <w:pPr>
        <w:ind w:left="3660" w:hanging="360"/>
      </w:pPr>
    </w:lvl>
    <w:lvl w:ilvl="5" w:tplc="FFFFFFFF" w:tentative="1">
      <w:start w:val="1"/>
      <w:numFmt w:val="lowerRoman"/>
      <w:lvlText w:val="%6."/>
      <w:lvlJc w:val="right"/>
      <w:pPr>
        <w:ind w:left="4380" w:hanging="180"/>
      </w:pPr>
    </w:lvl>
    <w:lvl w:ilvl="6" w:tplc="FFFFFFFF" w:tentative="1">
      <w:start w:val="1"/>
      <w:numFmt w:val="decimal"/>
      <w:lvlText w:val="%7."/>
      <w:lvlJc w:val="left"/>
      <w:pPr>
        <w:ind w:left="5100" w:hanging="360"/>
      </w:pPr>
    </w:lvl>
    <w:lvl w:ilvl="7" w:tplc="FFFFFFFF" w:tentative="1">
      <w:start w:val="1"/>
      <w:numFmt w:val="lowerLetter"/>
      <w:lvlText w:val="%8."/>
      <w:lvlJc w:val="left"/>
      <w:pPr>
        <w:ind w:left="5820" w:hanging="360"/>
      </w:pPr>
    </w:lvl>
    <w:lvl w:ilvl="8" w:tplc="FFFFFFFF" w:tentative="1">
      <w:start w:val="1"/>
      <w:numFmt w:val="lowerRoman"/>
      <w:lvlText w:val="%9."/>
      <w:lvlJc w:val="right"/>
      <w:pPr>
        <w:ind w:left="6540" w:hanging="180"/>
      </w:pPr>
    </w:lvl>
  </w:abstractNum>
  <w:abstractNum w:abstractNumId="13" w15:restartNumberingAfterBreak="0">
    <w:nsid w:val="148C68FC"/>
    <w:multiLevelType w:val="hybridMultilevel"/>
    <w:tmpl w:val="B6FA3D6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1A5D1017"/>
    <w:multiLevelType w:val="hybridMultilevel"/>
    <w:tmpl w:val="B1D02C0E"/>
    <w:lvl w:ilvl="0" w:tplc="578C1A7E">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5" w15:restartNumberingAfterBreak="0">
    <w:nsid w:val="1ABD706F"/>
    <w:multiLevelType w:val="multilevel"/>
    <w:tmpl w:val="36F238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CCD2684"/>
    <w:multiLevelType w:val="multilevel"/>
    <w:tmpl w:val="1CCD268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1D7A065D"/>
    <w:multiLevelType w:val="hybridMultilevel"/>
    <w:tmpl w:val="A40863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1F9F5C7C"/>
    <w:multiLevelType w:val="multilevel"/>
    <w:tmpl w:val="1F9F5C7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21514E5F"/>
    <w:multiLevelType w:val="hybridMultilevel"/>
    <w:tmpl w:val="8FAAD5FE"/>
    <w:lvl w:ilvl="0" w:tplc="3C090001">
      <w:start w:val="1"/>
      <w:numFmt w:val="bullet"/>
      <w:lvlText w:val=""/>
      <w:lvlJc w:val="left"/>
      <w:pPr>
        <w:ind w:left="1140" w:hanging="360"/>
      </w:pPr>
      <w:rPr>
        <w:rFonts w:ascii="Symbol" w:hAnsi="Symbol" w:hint="default"/>
      </w:rPr>
    </w:lvl>
    <w:lvl w:ilvl="1" w:tplc="3C090003" w:tentative="1">
      <w:start w:val="1"/>
      <w:numFmt w:val="bullet"/>
      <w:lvlText w:val="o"/>
      <w:lvlJc w:val="left"/>
      <w:pPr>
        <w:ind w:left="1860" w:hanging="360"/>
      </w:pPr>
      <w:rPr>
        <w:rFonts w:ascii="Courier New" w:hAnsi="Courier New" w:cs="Courier New" w:hint="default"/>
      </w:rPr>
    </w:lvl>
    <w:lvl w:ilvl="2" w:tplc="3C090005" w:tentative="1">
      <w:start w:val="1"/>
      <w:numFmt w:val="bullet"/>
      <w:lvlText w:val=""/>
      <w:lvlJc w:val="left"/>
      <w:pPr>
        <w:ind w:left="2580" w:hanging="360"/>
      </w:pPr>
      <w:rPr>
        <w:rFonts w:ascii="Wingdings" w:hAnsi="Wingdings" w:hint="default"/>
      </w:rPr>
    </w:lvl>
    <w:lvl w:ilvl="3" w:tplc="3C090001" w:tentative="1">
      <w:start w:val="1"/>
      <w:numFmt w:val="bullet"/>
      <w:lvlText w:val=""/>
      <w:lvlJc w:val="left"/>
      <w:pPr>
        <w:ind w:left="3300" w:hanging="360"/>
      </w:pPr>
      <w:rPr>
        <w:rFonts w:ascii="Symbol" w:hAnsi="Symbol" w:hint="default"/>
      </w:rPr>
    </w:lvl>
    <w:lvl w:ilvl="4" w:tplc="3C090003" w:tentative="1">
      <w:start w:val="1"/>
      <w:numFmt w:val="bullet"/>
      <w:lvlText w:val="o"/>
      <w:lvlJc w:val="left"/>
      <w:pPr>
        <w:ind w:left="4020" w:hanging="360"/>
      </w:pPr>
      <w:rPr>
        <w:rFonts w:ascii="Courier New" w:hAnsi="Courier New" w:cs="Courier New" w:hint="default"/>
      </w:rPr>
    </w:lvl>
    <w:lvl w:ilvl="5" w:tplc="3C090005" w:tentative="1">
      <w:start w:val="1"/>
      <w:numFmt w:val="bullet"/>
      <w:lvlText w:val=""/>
      <w:lvlJc w:val="left"/>
      <w:pPr>
        <w:ind w:left="4740" w:hanging="360"/>
      </w:pPr>
      <w:rPr>
        <w:rFonts w:ascii="Wingdings" w:hAnsi="Wingdings" w:hint="default"/>
      </w:rPr>
    </w:lvl>
    <w:lvl w:ilvl="6" w:tplc="3C090001" w:tentative="1">
      <w:start w:val="1"/>
      <w:numFmt w:val="bullet"/>
      <w:lvlText w:val=""/>
      <w:lvlJc w:val="left"/>
      <w:pPr>
        <w:ind w:left="5460" w:hanging="360"/>
      </w:pPr>
      <w:rPr>
        <w:rFonts w:ascii="Symbol" w:hAnsi="Symbol" w:hint="default"/>
      </w:rPr>
    </w:lvl>
    <w:lvl w:ilvl="7" w:tplc="3C090003" w:tentative="1">
      <w:start w:val="1"/>
      <w:numFmt w:val="bullet"/>
      <w:lvlText w:val="o"/>
      <w:lvlJc w:val="left"/>
      <w:pPr>
        <w:ind w:left="6180" w:hanging="360"/>
      </w:pPr>
      <w:rPr>
        <w:rFonts w:ascii="Courier New" w:hAnsi="Courier New" w:cs="Courier New" w:hint="default"/>
      </w:rPr>
    </w:lvl>
    <w:lvl w:ilvl="8" w:tplc="3C090005" w:tentative="1">
      <w:start w:val="1"/>
      <w:numFmt w:val="bullet"/>
      <w:lvlText w:val=""/>
      <w:lvlJc w:val="left"/>
      <w:pPr>
        <w:ind w:left="6900" w:hanging="360"/>
      </w:pPr>
      <w:rPr>
        <w:rFonts w:ascii="Wingdings" w:hAnsi="Wingdings" w:hint="default"/>
      </w:rPr>
    </w:lvl>
  </w:abstractNum>
  <w:abstractNum w:abstractNumId="20" w15:restartNumberingAfterBreak="0">
    <w:nsid w:val="23633845"/>
    <w:multiLevelType w:val="multilevel"/>
    <w:tmpl w:val="B6EC1D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24870013"/>
    <w:multiLevelType w:val="hybridMultilevel"/>
    <w:tmpl w:val="1780E5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28A3307C"/>
    <w:multiLevelType w:val="multilevel"/>
    <w:tmpl w:val="6A5CE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A8F5CCC"/>
    <w:multiLevelType w:val="hybridMultilevel"/>
    <w:tmpl w:val="981E5B5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4" w15:restartNumberingAfterBreak="0">
    <w:nsid w:val="2D735F7B"/>
    <w:multiLevelType w:val="hybridMultilevel"/>
    <w:tmpl w:val="58401E3C"/>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25" w15:restartNumberingAfterBreak="0">
    <w:nsid w:val="2FC30821"/>
    <w:multiLevelType w:val="hybridMultilevel"/>
    <w:tmpl w:val="29806B8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334A5664"/>
    <w:multiLevelType w:val="hybridMultilevel"/>
    <w:tmpl w:val="06AEA2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379D493D"/>
    <w:multiLevelType w:val="multilevel"/>
    <w:tmpl w:val="379D493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39F07C77"/>
    <w:multiLevelType w:val="multilevel"/>
    <w:tmpl w:val="7602A4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20B69A9"/>
    <w:multiLevelType w:val="multilevel"/>
    <w:tmpl w:val="420B69A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0" w15:restartNumberingAfterBreak="0">
    <w:nsid w:val="42575523"/>
    <w:multiLevelType w:val="multilevel"/>
    <w:tmpl w:val="42575523"/>
    <w:lvl w:ilvl="0">
      <w:start w:val="1"/>
      <w:numFmt w:val="upp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1" w15:restartNumberingAfterBreak="0">
    <w:nsid w:val="44203AD5"/>
    <w:multiLevelType w:val="hybridMultilevel"/>
    <w:tmpl w:val="5E52DB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4A240913"/>
    <w:multiLevelType w:val="hybridMultilevel"/>
    <w:tmpl w:val="AAB2FD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A6A7707"/>
    <w:multiLevelType w:val="hybridMultilevel"/>
    <w:tmpl w:val="296C9D0A"/>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34" w15:restartNumberingAfterBreak="0">
    <w:nsid w:val="4E1361F8"/>
    <w:multiLevelType w:val="hybridMultilevel"/>
    <w:tmpl w:val="72FED326"/>
    <w:lvl w:ilvl="0" w:tplc="3C090001">
      <w:start w:val="1"/>
      <w:numFmt w:val="bullet"/>
      <w:lvlText w:val=""/>
      <w:lvlJc w:val="left"/>
      <w:pPr>
        <w:ind w:left="780" w:hanging="360"/>
      </w:pPr>
      <w:rPr>
        <w:rFonts w:ascii="Symbol" w:hAnsi="Symbol" w:hint="default"/>
      </w:rPr>
    </w:lvl>
    <w:lvl w:ilvl="1" w:tplc="3C090003" w:tentative="1">
      <w:start w:val="1"/>
      <w:numFmt w:val="bullet"/>
      <w:lvlText w:val="o"/>
      <w:lvlJc w:val="left"/>
      <w:pPr>
        <w:ind w:left="1500" w:hanging="360"/>
      </w:pPr>
      <w:rPr>
        <w:rFonts w:ascii="Courier New" w:hAnsi="Courier New" w:cs="Courier New" w:hint="default"/>
      </w:rPr>
    </w:lvl>
    <w:lvl w:ilvl="2" w:tplc="3C090005" w:tentative="1">
      <w:start w:val="1"/>
      <w:numFmt w:val="bullet"/>
      <w:lvlText w:val=""/>
      <w:lvlJc w:val="left"/>
      <w:pPr>
        <w:ind w:left="2220" w:hanging="360"/>
      </w:pPr>
      <w:rPr>
        <w:rFonts w:ascii="Wingdings" w:hAnsi="Wingdings" w:hint="default"/>
      </w:rPr>
    </w:lvl>
    <w:lvl w:ilvl="3" w:tplc="3C090001" w:tentative="1">
      <w:start w:val="1"/>
      <w:numFmt w:val="bullet"/>
      <w:lvlText w:val=""/>
      <w:lvlJc w:val="left"/>
      <w:pPr>
        <w:ind w:left="2940" w:hanging="360"/>
      </w:pPr>
      <w:rPr>
        <w:rFonts w:ascii="Symbol" w:hAnsi="Symbol" w:hint="default"/>
      </w:rPr>
    </w:lvl>
    <w:lvl w:ilvl="4" w:tplc="3C090003" w:tentative="1">
      <w:start w:val="1"/>
      <w:numFmt w:val="bullet"/>
      <w:lvlText w:val="o"/>
      <w:lvlJc w:val="left"/>
      <w:pPr>
        <w:ind w:left="3660" w:hanging="360"/>
      </w:pPr>
      <w:rPr>
        <w:rFonts w:ascii="Courier New" w:hAnsi="Courier New" w:cs="Courier New" w:hint="default"/>
      </w:rPr>
    </w:lvl>
    <w:lvl w:ilvl="5" w:tplc="3C090005" w:tentative="1">
      <w:start w:val="1"/>
      <w:numFmt w:val="bullet"/>
      <w:lvlText w:val=""/>
      <w:lvlJc w:val="left"/>
      <w:pPr>
        <w:ind w:left="4380" w:hanging="360"/>
      </w:pPr>
      <w:rPr>
        <w:rFonts w:ascii="Wingdings" w:hAnsi="Wingdings" w:hint="default"/>
      </w:rPr>
    </w:lvl>
    <w:lvl w:ilvl="6" w:tplc="3C090001" w:tentative="1">
      <w:start w:val="1"/>
      <w:numFmt w:val="bullet"/>
      <w:lvlText w:val=""/>
      <w:lvlJc w:val="left"/>
      <w:pPr>
        <w:ind w:left="5100" w:hanging="360"/>
      </w:pPr>
      <w:rPr>
        <w:rFonts w:ascii="Symbol" w:hAnsi="Symbol" w:hint="default"/>
      </w:rPr>
    </w:lvl>
    <w:lvl w:ilvl="7" w:tplc="3C090003" w:tentative="1">
      <w:start w:val="1"/>
      <w:numFmt w:val="bullet"/>
      <w:lvlText w:val="o"/>
      <w:lvlJc w:val="left"/>
      <w:pPr>
        <w:ind w:left="5820" w:hanging="360"/>
      </w:pPr>
      <w:rPr>
        <w:rFonts w:ascii="Courier New" w:hAnsi="Courier New" w:cs="Courier New" w:hint="default"/>
      </w:rPr>
    </w:lvl>
    <w:lvl w:ilvl="8" w:tplc="3C090005" w:tentative="1">
      <w:start w:val="1"/>
      <w:numFmt w:val="bullet"/>
      <w:lvlText w:val=""/>
      <w:lvlJc w:val="left"/>
      <w:pPr>
        <w:ind w:left="6540" w:hanging="360"/>
      </w:pPr>
      <w:rPr>
        <w:rFonts w:ascii="Wingdings" w:hAnsi="Wingdings" w:hint="default"/>
      </w:rPr>
    </w:lvl>
  </w:abstractNum>
  <w:abstractNum w:abstractNumId="35" w15:restartNumberingAfterBreak="0">
    <w:nsid w:val="4E740D89"/>
    <w:multiLevelType w:val="hybridMultilevel"/>
    <w:tmpl w:val="CBB45D60"/>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36" w15:restartNumberingAfterBreak="0">
    <w:nsid w:val="4F5F3A30"/>
    <w:multiLevelType w:val="hybridMultilevel"/>
    <w:tmpl w:val="F9B897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53BC1BD0"/>
    <w:multiLevelType w:val="hybridMultilevel"/>
    <w:tmpl w:val="4DF87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62E7BD1"/>
    <w:multiLevelType w:val="hybridMultilevel"/>
    <w:tmpl w:val="CBD0809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569F5BC1"/>
    <w:multiLevelType w:val="hybridMultilevel"/>
    <w:tmpl w:val="7550FBE8"/>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40" w15:restartNumberingAfterBreak="0">
    <w:nsid w:val="591A0090"/>
    <w:multiLevelType w:val="hybridMultilevel"/>
    <w:tmpl w:val="94D07FA2"/>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41" w15:restartNumberingAfterBreak="0">
    <w:nsid w:val="5A356838"/>
    <w:multiLevelType w:val="hybridMultilevel"/>
    <w:tmpl w:val="095A39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5C9B608A"/>
    <w:multiLevelType w:val="hybridMultilevel"/>
    <w:tmpl w:val="D1983598"/>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43" w15:restartNumberingAfterBreak="0">
    <w:nsid w:val="5E367BC2"/>
    <w:multiLevelType w:val="hybridMultilevel"/>
    <w:tmpl w:val="25EAF5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6392281C"/>
    <w:multiLevelType w:val="multilevel"/>
    <w:tmpl w:val="6392281C"/>
    <w:lvl w:ilvl="0">
      <w:start w:val="1"/>
      <w:numFmt w:val="decimal"/>
      <w:lvlText w:val="%1."/>
      <w:lvlJc w:val="left"/>
      <w:pPr>
        <w:ind w:left="780" w:hanging="360"/>
      </w:pPr>
      <w:rPr>
        <w:rFonts w:hint="default"/>
      </w:rPr>
    </w:lvl>
    <w:lvl w:ilvl="1">
      <w:start w:val="1"/>
      <w:numFmt w:val="lowerLetter"/>
      <w:lvlText w:val="%2."/>
      <w:lvlJc w:val="left"/>
      <w:pPr>
        <w:ind w:left="1500" w:hanging="360"/>
      </w:pPr>
    </w:lvl>
    <w:lvl w:ilvl="2">
      <w:start w:val="1"/>
      <w:numFmt w:val="lowerRoman"/>
      <w:lvlText w:val="%3."/>
      <w:lvlJc w:val="right"/>
      <w:pPr>
        <w:ind w:left="2220" w:hanging="180"/>
      </w:pPr>
    </w:lvl>
    <w:lvl w:ilvl="3">
      <w:start w:val="1"/>
      <w:numFmt w:val="decimal"/>
      <w:lvlText w:val="%4."/>
      <w:lvlJc w:val="left"/>
      <w:pPr>
        <w:ind w:left="2940" w:hanging="360"/>
      </w:pPr>
    </w:lvl>
    <w:lvl w:ilvl="4">
      <w:start w:val="1"/>
      <w:numFmt w:val="lowerLetter"/>
      <w:lvlText w:val="%5."/>
      <w:lvlJc w:val="left"/>
      <w:pPr>
        <w:ind w:left="3660" w:hanging="360"/>
      </w:pPr>
    </w:lvl>
    <w:lvl w:ilvl="5">
      <w:start w:val="1"/>
      <w:numFmt w:val="lowerRoman"/>
      <w:lvlText w:val="%6."/>
      <w:lvlJc w:val="right"/>
      <w:pPr>
        <w:ind w:left="4380" w:hanging="180"/>
      </w:pPr>
    </w:lvl>
    <w:lvl w:ilvl="6">
      <w:start w:val="1"/>
      <w:numFmt w:val="decimal"/>
      <w:lvlText w:val="%7."/>
      <w:lvlJc w:val="left"/>
      <w:pPr>
        <w:ind w:left="5100" w:hanging="360"/>
      </w:pPr>
    </w:lvl>
    <w:lvl w:ilvl="7">
      <w:start w:val="1"/>
      <w:numFmt w:val="lowerLetter"/>
      <w:lvlText w:val="%8."/>
      <w:lvlJc w:val="left"/>
      <w:pPr>
        <w:ind w:left="5820" w:hanging="360"/>
      </w:pPr>
    </w:lvl>
    <w:lvl w:ilvl="8">
      <w:start w:val="1"/>
      <w:numFmt w:val="lowerRoman"/>
      <w:lvlText w:val="%9."/>
      <w:lvlJc w:val="right"/>
      <w:pPr>
        <w:ind w:left="6540" w:hanging="180"/>
      </w:pPr>
    </w:lvl>
  </w:abstractNum>
  <w:abstractNum w:abstractNumId="45" w15:restartNumberingAfterBreak="0">
    <w:nsid w:val="63E22DBA"/>
    <w:multiLevelType w:val="hybridMultilevel"/>
    <w:tmpl w:val="8CBC6A66"/>
    <w:lvl w:ilvl="0" w:tplc="09740ED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6" w15:restartNumberingAfterBreak="0">
    <w:nsid w:val="67560E7F"/>
    <w:multiLevelType w:val="hybridMultilevel"/>
    <w:tmpl w:val="95B02570"/>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47" w15:restartNumberingAfterBreak="0">
    <w:nsid w:val="688A35CA"/>
    <w:multiLevelType w:val="hybridMultilevel"/>
    <w:tmpl w:val="906CFD8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8" w15:restartNumberingAfterBreak="0">
    <w:nsid w:val="6AFD44D7"/>
    <w:multiLevelType w:val="multilevel"/>
    <w:tmpl w:val="42CE2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72102097"/>
    <w:multiLevelType w:val="multilevel"/>
    <w:tmpl w:val="7210209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0" w15:restartNumberingAfterBreak="0">
    <w:nsid w:val="7A48680D"/>
    <w:multiLevelType w:val="hybridMultilevel"/>
    <w:tmpl w:val="03C04E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15:restartNumberingAfterBreak="0">
    <w:nsid w:val="7B3736DE"/>
    <w:multiLevelType w:val="hybridMultilevel"/>
    <w:tmpl w:val="287A2FE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681082501">
    <w:abstractNumId w:val="49"/>
  </w:num>
  <w:num w:numId="2" w16cid:durableId="606619955">
    <w:abstractNumId w:val="27"/>
  </w:num>
  <w:num w:numId="3" w16cid:durableId="302076778">
    <w:abstractNumId w:val="44"/>
  </w:num>
  <w:num w:numId="4" w16cid:durableId="831868457">
    <w:abstractNumId w:val="29"/>
  </w:num>
  <w:num w:numId="5" w16cid:durableId="2036618735">
    <w:abstractNumId w:val="30"/>
  </w:num>
  <w:num w:numId="6" w16cid:durableId="1289094297">
    <w:abstractNumId w:val="18"/>
  </w:num>
  <w:num w:numId="7" w16cid:durableId="239484934">
    <w:abstractNumId w:val="16"/>
  </w:num>
  <w:num w:numId="8" w16cid:durableId="518590143">
    <w:abstractNumId w:val="48"/>
  </w:num>
  <w:num w:numId="9" w16cid:durableId="1034770311">
    <w:abstractNumId w:val="37"/>
  </w:num>
  <w:num w:numId="10" w16cid:durableId="1197693726">
    <w:abstractNumId w:val="1"/>
  </w:num>
  <w:num w:numId="11" w16cid:durableId="1499886254">
    <w:abstractNumId w:val="14"/>
  </w:num>
  <w:num w:numId="12" w16cid:durableId="1820878259">
    <w:abstractNumId w:val="7"/>
  </w:num>
  <w:num w:numId="13" w16cid:durableId="2124764989">
    <w:abstractNumId w:val="39"/>
  </w:num>
  <w:num w:numId="14" w16cid:durableId="301468572">
    <w:abstractNumId w:val="8"/>
  </w:num>
  <w:num w:numId="15" w16cid:durableId="1171607734">
    <w:abstractNumId w:val="3"/>
  </w:num>
  <w:num w:numId="16" w16cid:durableId="41834600">
    <w:abstractNumId w:val="6"/>
  </w:num>
  <w:num w:numId="17" w16cid:durableId="715932622">
    <w:abstractNumId w:val="23"/>
  </w:num>
  <w:num w:numId="18" w16cid:durableId="1844123729">
    <w:abstractNumId w:val="45"/>
  </w:num>
  <w:num w:numId="19" w16cid:durableId="2035761983">
    <w:abstractNumId w:val="9"/>
  </w:num>
  <w:num w:numId="20" w16cid:durableId="746419607">
    <w:abstractNumId w:val="19"/>
  </w:num>
  <w:num w:numId="21" w16cid:durableId="385253372">
    <w:abstractNumId w:val="4"/>
  </w:num>
  <w:num w:numId="22" w16cid:durableId="1290940017">
    <w:abstractNumId w:val="24"/>
  </w:num>
  <w:num w:numId="23" w16cid:durableId="648557165">
    <w:abstractNumId w:val="33"/>
  </w:num>
  <w:num w:numId="24" w16cid:durableId="750784214">
    <w:abstractNumId w:val="38"/>
  </w:num>
  <w:num w:numId="25" w16cid:durableId="766388708">
    <w:abstractNumId w:val="34"/>
  </w:num>
  <w:num w:numId="26" w16cid:durableId="596793828">
    <w:abstractNumId w:val="12"/>
  </w:num>
  <w:num w:numId="27" w16cid:durableId="1428503104">
    <w:abstractNumId w:val="31"/>
  </w:num>
  <w:num w:numId="28" w16cid:durableId="1970939314">
    <w:abstractNumId w:val="51"/>
  </w:num>
  <w:num w:numId="29" w16cid:durableId="726105176">
    <w:abstractNumId w:val="32"/>
  </w:num>
  <w:num w:numId="30" w16cid:durableId="1004163359">
    <w:abstractNumId w:val="26"/>
  </w:num>
  <w:num w:numId="31" w16cid:durableId="1217860303">
    <w:abstractNumId w:val="41"/>
  </w:num>
  <w:num w:numId="32" w16cid:durableId="321274268">
    <w:abstractNumId w:val="11"/>
  </w:num>
  <w:num w:numId="33" w16cid:durableId="832187020">
    <w:abstractNumId w:val="21"/>
  </w:num>
  <w:num w:numId="34" w16cid:durableId="1371298502">
    <w:abstractNumId w:val="17"/>
  </w:num>
  <w:num w:numId="35" w16cid:durableId="206381096">
    <w:abstractNumId w:val="42"/>
  </w:num>
  <w:num w:numId="36" w16cid:durableId="1790052926">
    <w:abstractNumId w:val="13"/>
  </w:num>
  <w:num w:numId="37" w16cid:durableId="1400982412">
    <w:abstractNumId w:val="0"/>
  </w:num>
  <w:num w:numId="38" w16cid:durableId="45841555">
    <w:abstractNumId w:val="46"/>
  </w:num>
  <w:num w:numId="39" w16cid:durableId="43679557">
    <w:abstractNumId w:val="36"/>
  </w:num>
  <w:num w:numId="40" w16cid:durableId="683434250">
    <w:abstractNumId w:val="50"/>
  </w:num>
  <w:num w:numId="41" w16cid:durableId="1710254428">
    <w:abstractNumId w:val="35"/>
  </w:num>
  <w:num w:numId="42" w16cid:durableId="177277157">
    <w:abstractNumId w:val="43"/>
  </w:num>
  <w:num w:numId="43" w16cid:durableId="281885844">
    <w:abstractNumId w:val="25"/>
  </w:num>
  <w:num w:numId="44" w16cid:durableId="118450965">
    <w:abstractNumId w:val="28"/>
  </w:num>
  <w:num w:numId="45" w16cid:durableId="861357907">
    <w:abstractNumId w:val="2"/>
  </w:num>
  <w:num w:numId="46" w16cid:durableId="2058309406">
    <w:abstractNumId w:val="47"/>
  </w:num>
  <w:num w:numId="47" w16cid:durableId="1716731271">
    <w:abstractNumId w:val="10"/>
  </w:num>
  <w:num w:numId="48" w16cid:durableId="153376519">
    <w:abstractNumId w:val="5"/>
  </w:num>
  <w:num w:numId="49" w16cid:durableId="96951397">
    <w:abstractNumId w:val="15"/>
  </w:num>
  <w:num w:numId="50" w16cid:durableId="1530873115">
    <w:abstractNumId w:val="40"/>
  </w:num>
  <w:num w:numId="51" w16cid:durableId="508837618">
    <w:abstractNumId w:val="22"/>
  </w:num>
  <w:num w:numId="52" w16cid:durableId="543447773">
    <w:abstractNumId w:val="20"/>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bordersDoNotSurroundHeader/>
  <w:bordersDoNotSurroundFooter/>
  <w:hideSpellingErrors/>
  <w:hideGrammaticalErrors/>
  <w:activeWritingStyle w:appName="MSWord" w:lang="en-US" w:vendorID="64" w:dllVersion="6" w:nlCheck="1" w:checkStyle="0"/>
  <w:activeWritingStyle w:appName="MSWord" w:lang="fr-FR" w:vendorID="64" w:dllVersion="6" w:nlCheck="1" w:checkStyle="0"/>
  <w:activeWritingStyle w:appName="MSWord" w:lang="en-CA" w:vendorID="64" w:dllVersion="6" w:nlCheck="1" w:checkStyle="0"/>
  <w:activeWritingStyle w:appName="MSWord" w:lang="en-US" w:vendorID="64" w:dllVersion="0" w:nlCheck="1" w:checkStyle="0"/>
  <w:activeWritingStyle w:appName="MSWord" w:lang="fr-FR" w:vendorID="64" w:dllVersion="0" w:nlCheck="1" w:checkStyle="0"/>
  <w:activeWritingStyle w:appName="MSWord" w:lang="en-CA" w:vendorID="64" w:dllVersion="0" w:nlCheck="1" w:checkStyle="0"/>
  <w:activeWritingStyle w:appName="MSWord" w:lang="fr-FR" w:vendorID="64" w:dllVersion="4096" w:nlCheck="1" w:checkStyle="0"/>
  <w:activeWritingStyle w:appName="MSWord" w:lang="en-CA"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HK" w:vendorID="64" w:dllVersion="4096" w:nlCheck="1" w:checkStyle="0"/>
  <w:activeWritingStyle w:appName="MSWord" w:lang="en-HK" w:vendorID="64" w:dllVersion="0" w:nlCheck="1" w:checkStyle="0"/>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UwMTY0tjQxNjUzNDNW0lEKTi0uzszPAykwMrCsBQDyaLxZLgAAAA=="/>
  </w:docVars>
  <w:rsids>
    <w:rsidRoot w:val="007971EF"/>
    <w:rsid w:val="0000186C"/>
    <w:rsid w:val="00001D61"/>
    <w:rsid w:val="0000237B"/>
    <w:rsid w:val="00002F2B"/>
    <w:rsid w:val="00003938"/>
    <w:rsid w:val="000046D1"/>
    <w:rsid w:val="00004BB3"/>
    <w:rsid w:val="00004D40"/>
    <w:rsid w:val="00004E62"/>
    <w:rsid w:val="0000563A"/>
    <w:rsid w:val="00005775"/>
    <w:rsid w:val="00006EAD"/>
    <w:rsid w:val="00007196"/>
    <w:rsid w:val="00007250"/>
    <w:rsid w:val="000073BC"/>
    <w:rsid w:val="000118A0"/>
    <w:rsid w:val="00013EE8"/>
    <w:rsid w:val="0001568C"/>
    <w:rsid w:val="00015A0C"/>
    <w:rsid w:val="00015BC9"/>
    <w:rsid w:val="00016DD1"/>
    <w:rsid w:val="00020A07"/>
    <w:rsid w:val="00020EF4"/>
    <w:rsid w:val="00021478"/>
    <w:rsid w:val="000215ED"/>
    <w:rsid w:val="00021AB5"/>
    <w:rsid w:val="00022559"/>
    <w:rsid w:val="00023E22"/>
    <w:rsid w:val="000253A8"/>
    <w:rsid w:val="00025926"/>
    <w:rsid w:val="00025BD8"/>
    <w:rsid w:val="00025D16"/>
    <w:rsid w:val="00026514"/>
    <w:rsid w:val="00027A63"/>
    <w:rsid w:val="00027E43"/>
    <w:rsid w:val="0003005E"/>
    <w:rsid w:val="0003030A"/>
    <w:rsid w:val="00031697"/>
    <w:rsid w:val="00031F95"/>
    <w:rsid w:val="000321B6"/>
    <w:rsid w:val="00032E8E"/>
    <w:rsid w:val="00033100"/>
    <w:rsid w:val="00035735"/>
    <w:rsid w:val="00035BE9"/>
    <w:rsid w:val="00036328"/>
    <w:rsid w:val="00036789"/>
    <w:rsid w:val="00036D3B"/>
    <w:rsid w:val="00036DC1"/>
    <w:rsid w:val="00037616"/>
    <w:rsid w:val="00037E91"/>
    <w:rsid w:val="0004092B"/>
    <w:rsid w:val="00041176"/>
    <w:rsid w:val="0004141C"/>
    <w:rsid w:val="00041913"/>
    <w:rsid w:val="00041C25"/>
    <w:rsid w:val="0004264D"/>
    <w:rsid w:val="00042B7B"/>
    <w:rsid w:val="00043174"/>
    <w:rsid w:val="000432B1"/>
    <w:rsid w:val="00043505"/>
    <w:rsid w:val="000446BC"/>
    <w:rsid w:val="00044F76"/>
    <w:rsid w:val="000458EB"/>
    <w:rsid w:val="0004628D"/>
    <w:rsid w:val="00051643"/>
    <w:rsid w:val="000519F2"/>
    <w:rsid w:val="00052952"/>
    <w:rsid w:val="00053342"/>
    <w:rsid w:val="0005347C"/>
    <w:rsid w:val="00053AAF"/>
    <w:rsid w:val="00053BE7"/>
    <w:rsid w:val="000556F6"/>
    <w:rsid w:val="0005637C"/>
    <w:rsid w:val="000568A5"/>
    <w:rsid w:val="00056B5A"/>
    <w:rsid w:val="000571E4"/>
    <w:rsid w:val="00057BF7"/>
    <w:rsid w:val="00057C54"/>
    <w:rsid w:val="00057C94"/>
    <w:rsid w:val="000601B8"/>
    <w:rsid w:val="000611A4"/>
    <w:rsid w:val="000625CC"/>
    <w:rsid w:val="00062724"/>
    <w:rsid w:val="00062BA7"/>
    <w:rsid w:val="00062EE7"/>
    <w:rsid w:val="00063454"/>
    <w:rsid w:val="0006428B"/>
    <w:rsid w:val="00064CB9"/>
    <w:rsid w:val="00065511"/>
    <w:rsid w:val="000669B5"/>
    <w:rsid w:val="00066B14"/>
    <w:rsid w:val="00067149"/>
    <w:rsid w:val="0006757E"/>
    <w:rsid w:val="00070296"/>
    <w:rsid w:val="0007061C"/>
    <w:rsid w:val="0007104A"/>
    <w:rsid w:val="00072E1B"/>
    <w:rsid w:val="000738B8"/>
    <w:rsid w:val="00073908"/>
    <w:rsid w:val="000741D9"/>
    <w:rsid w:val="00074233"/>
    <w:rsid w:val="0007514D"/>
    <w:rsid w:val="000760DD"/>
    <w:rsid w:val="0007684E"/>
    <w:rsid w:val="00076A08"/>
    <w:rsid w:val="00080017"/>
    <w:rsid w:val="000804EF"/>
    <w:rsid w:val="0008096C"/>
    <w:rsid w:val="00081C22"/>
    <w:rsid w:val="00081CC4"/>
    <w:rsid w:val="00081ECA"/>
    <w:rsid w:val="00082812"/>
    <w:rsid w:val="00082910"/>
    <w:rsid w:val="00082D17"/>
    <w:rsid w:val="00082F3A"/>
    <w:rsid w:val="00083329"/>
    <w:rsid w:val="00083655"/>
    <w:rsid w:val="000836AA"/>
    <w:rsid w:val="000845CF"/>
    <w:rsid w:val="0008476B"/>
    <w:rsid w:val="0008495A"/>
    <w:rsid w:val="0008502D"/>
    <w:rsid w:val="000852E9"/>
    <w:rsid w:val="000875BB"/>
    <w:rsid w:val="000876C2"/>
    <w:rsid w:val="00087D48"/>
    <w:rsid w:val="00087EC3"/>
    <w:rsid w:val="000900A4"/>
    <w:rsid w:val="0009011B"/>
    <w:rsid w:val="00090122"/>
    <w:rsid w:val="00091A23"/>
    <w:rsid w:val="000922F6"/>
    <w:rsid w:val="00092CF7"/>
    <w:rsid w:val="0009308A"/>
    <w:rsid w:val="00094A90"/>
    <w:rsid w:val="00094E03"/>
    <w:rsid w:val="00095AF8"/>
    <w:rsid w:val="00096368"/>
    <w:rsid w:val="0009650A"/>
    <w:rsid w:val="00097DF7"/>
    <w:rsid w:val="00097E1E"/>
    <w:rsid w:val="000A1ED0"/>
    <w:rsid w:val="000A2780"/>
    <w:rsid w:val="000A2F0F"/>
    <w:rsid w:val="000A4571"/>
    <w:rsid w:val="000A498B"/>
    <w:rsid w:val="000A4F93"/>
    <w:rsid w:val="000A5032"/>
    <w:rsid w:val="000A573E"/>
    <w:rsid w:val="000A7828"/>
    <w:rsid w:val="000A7EF4"/>
    <w:rsid w:val="000B0C31"/>
    <w:rsid w:val="000B0D87"/>
    <w:rsid w:val="000B0F81"/>
    <w:rsid w:val="000B1315"/>
    <w:rsid w:val="000B1975"/>
    <w:rsid w:val="000B1AA6"/>
    <w:rsid w:val="000B3996"/>
    <w:rsid w:val="000B3BF7"/>
    <w:rsid w:val="000B3D65"/>
    <w:rsid w:val="000B4A00"/>
    <w:rsid w:val="000B4ECE"/>
    <w:rsid w:val="000B517D"/>
    <w:rsid w:val="000B543C"/>
    <w:rsid w:val="000B5821"/>
    <w:rsid w:val="000B5C9C"/>
    <w:rsid w:val="000B6641"/>
    <w:rsid w:val="000B73E8"/>
    <w:rsid w:val="000B7528"/>
    <w:rsid w:val="000B79CA"/>
    <w:rsid w:val="000C0897"/>
    <w:rsid w:val="000C095A"/>
    <w:rsid w:val="000C0C84"/>
    <w:rsid w:val="000C17A1"/>
    <w:rsid w:val="000C191A"/>
    <w:rsid w:val="000C22A8"/>
    <w:rsid w:val="000C25DD"/>
    <w:rsid w:val="000C273C"/>
    <w:rsid w:val="000C2A03"/>
    <w:rsid w:val="000C3EE9"/>
    <w:rsid w:val="000C4E66"/>
    <w:rsid w:val="000C504E"/>
    <w:rsid w:val="000C55B3"/>
    <w:rsid w:val="000C5CE3"/>
    <w:rsid w:val="000C6151"/>
    <w:rsid w:val="000C62A9"/>
    <w:rsid w:val="000C6524"/>
    <w:rsid w:val="000C6BE0"/>
    <w:rsid w:val="000C7D24"/>
    <w:rsid w:val="000D046C"/>
    <w:rsid w:val="000D19AD"/>
    <w:rsid w:val="000D3207"/>
    <w:rsid w:val="000D469F"/>
    <w:rsid w:val="000D5585"/>
    <w:rsid w:val="000D5D79"/>
    <w:rsid w:val="000D6C57"/>
    <w:rsid w:val="000E1074"/>
    <w:rsid w:val="000E2AC2"/>
    <w:rsid w:val="000E472A"/>
    <w:rsid w:val="000E4E96"/>
    <w:rsid w:val="000E4EBA"/>
    <w:rsid w:val="000E5370"/>
    <w:rsid w:val="000E57B0"/>
    <w:rsid w:val="000E666F"/>
    <w:rsid w:val="000E68ED"/>
    <w:rsid w:val="000E6DDB"/>
    <w:rsid w:val="000E79CD"/>
    <w:rsid w:val="000E7F05"/>
    <w:rsid w:val="000E7F6A"/>
    <w:rsid w:val="000F011E"/>
    <w:rsid w:val="000F1A5E"/>
    <w:rsid w:val="000F1AEF"/>
    <w:rsid w:val="000F1D2D"/>
    <w:rsid w:val="000F21F5"/>
    <w:rsid w:val="000F2220"/>
    <w:rsid w:val="000F22F8"/>
    <w:rsid w:val="000F256D"/>
    <w:rsid w:val="000F28C7"/>
    <w:rsid w:val="000F2F64"/>
    <w:rsid w:val="000F4AC1"/>
    <w:rsid w:val="000F4F73"/>
    <w:rsid w:val="000F55A2"/>
    <w:rsid w:val="000F6116"/>
    <w:rsid w:val="000F6148"/>
    <w:rsid w:val="000F6239"/>
    <w:rsid w:val="000F634F"/>
    <w:rsid w:val="000F6AF5"/>
    <w:rsid w:val="000F7A9B"/>
    <w:rsid w:val="0010006D"/>
    <w:rsid w:val="00100976"/>
    <w:rsid w:val="001024C4"/>
    <w:rsid w:val="00102977"/>
    <w:rsid w:val="00102B30"/>
    <w:rsid w:val="00103895"/>
    <w:rsid w:val="00103DC4"/>
    <w:rsid w:val="00104287"/>
    <w:rsid w:val="00104D85"/>
    <w:rsid w:val="00104F90"/>
    <w:rsid w:val="001058B1"/>
    <w:rsid w:val="00105BC7"/>
    <w:rsid w:val="00106C94"/>
    <w:rsid w:val="00107024"/>
    <w:rsid w:val="001073A4"/>
    <w:rsid w:val="00107788"/>
    <w:rsid w:val="00107AF4"/>
    <w:rsid w:val="00107F7F"/>
    <w:rsid w:val="001101DE"/>
    <w:rsid w:val="00110769"/>
    <w:rsid w:val="001111F5"/>
    <w:rsid w:val="00113198"/>
    <w:rsid w:val="00113432"/>
    <w:rsid w:val="0011353A"/>
    <w:rsid w:val="001136DD"/>
    <w:rsid w:val="00113742"/>
    <w:rsid w:val="00114E7D"/>
    <w:rsid w:val="00115E52"/>
    <w:rsid w:val="00116087"/>
    <w:rsid w:val="0011638A"/>
    <w:rsid w:val="00116A3D"/>
    <w:rsid w:val="0011776B"/>
    <w:rsid w:val="00117CF7"/>
    <w:rsid w:val="00117DE3"/>
    <w:rsid w:val="00120FD8"/>
    <w:rsid w:val="00121DC8"/>
    <w:rsid w:val="00123457"/>
    <w:rsid w:val="00123496"/>
    <w:rsid w:val="0012474C"/>
    <w:rsid w:val="00124EC5"/>
    <w:rsid w:val="0012587B"/>
    <w:rsid w:val="00126701"/>
    <w:rsid w:val="001302D1"/>
    <w:rsid w:val="00130D26"/>
    <w:rsid w:val="00132353"/>
    <w:rsid w:val="00132811"/>
    <w:rsid w:val="0013479D"/>
    <w:rsid w:val="00134C71"/>
    <w:rsid w:val="00135CF4"/>
    <w:rsid w:val="00135D44"/>
    <w:rsid w:val="001360F2"/>
    <w:rsid w:val="00136311"/>
    <w:rsid w:val="00140059"/>
    <w:rsid w:val="001400A1"/>
    <w:rsid w:val="00140334"/>
    <w:rsid w:val="00140CB5"/>
    <w:rsid w:val="00140FCC"/>
    <w:rsid w:val="00141752"/>
    <w:rsid w:val="0014294A"/>
    <w:rsid w:val="00143763"/>
    <w:rsid w:val="00144299"/>
    <w:rsid w:val="00144613"/>
    <w:rsid w:val="00144BAC"/>
    <w:rsid w:val="001460F2"/>
    <w:rsid w:val="00146642"/>
    <w:rsid w:val="00146DB6"/>
    <w:rsid w:val="00147D5F"/>
    <w:rsid w:val="00147ECA"/>
    <w:rsid w:val="00151192"/>
    <w:rsid w:val="001518D5"/>
    <w:rsid w:val="00152135"/>
    <w:rsid w:val="00152950"/>
    <w:rsid w:val="00152B07"/>
    <w:rsid w:val="00152F1F"/>
    <w:rsid w:val="00152F6D"/>
    <w:rsid w:val="00153F47"/>
    <w:rsid w:val="001542AB"/>
    <w:rsid w:val="001551A8"/>
    <w:rsid w:val="0015562E"/>
    <w:rsid w:val="00155EBF"/>
    <w:rsid w:val="00156134"/>
    <w:rsid w:val="001600EB"/>
    <w:rsid w:val="001612D0"/>
    <w:rsid w:val="00161A03"/>
    <w:rsid w:val="00161CFE"/>
    <w:rsid w:val="0016240B"/>
    <w:rsid w:val="00162A46"/>
    <w:rsid w:val="00164393"/>
    <w:rsid w:val="00164E6B"/>
    <w:rsid w:val="00165905"/>
    <w:rsid w:val="00165A3D"/>
    <w:rsid w:val="00167073"/>
    <w:rsid w:val="00167A64"/>
    <w:rsid w:val="0017040B"/>
    <w:rsid w:val="001707C4"/>
    <w:rsid w:val="00170D5D"/>
    <w:rsid w:val="00171375"/>
    <w:rsid w:val="00171A54"/>
    <w:rsid w:val="00171E11"/>
    <w:rsid w:val="00172066"/>
    <w:rsid w:val="001724EB"/>
    <w:rsid w:val="001729B5"/>
    <w:rsid w:val="001753C4"/>
    <w:rsid w:val="00175738"/>
    <w:rsid w:val="00175B13"/>
    <w:rsid w:val="0017654C"/>
    <w:rsid w:val="00176ED8"/>
    <w:rsid w:val="00177B8B"/>
    <w:rsid w:val="0018031F"/>
    <w:rsid w:val="0018049B"/>
    <w:rsid w:val="00181880"/>
    <w:rsid w:val="001821A2"/>
    <w:rsid w:val="00182FCE"/>
    <w:rsid w:val="001830DD"/>
    <w:rsid w:val="001840BE"/>
    <w:rsid w:val="001853CB"/>
    <w:rsid w:val="00185757"/>
    <w:rsid w:val="0018612F"/>
    <w:rsid w:val="00187237"/>
    <w:rsid w:val="00190013"/>
    <w:rsid w:val="001922BE"/>
    <w:rsid w:val="00192771"/>
    <w:rsid w:val="00193059"/>
    <w:rsid w:val="00193E71"/>
    <w:rsid w:val="001943F1"/>
    <w:rsid w:val="0019442D"/>
    <w:rsid w:val="0019497C"/>
    <w:rsid w:val="0019508F"/>
    <w:rsid w:val="001950FC"/>
    <w:rsid w:val="00195CE7"/>
    <w:rsid w:val="00196964"/>
    <w:rsid w:val="001973BE"/>
    <w:rsid w:val="00197A98"/>
    <w:rsid w:val="00197C20"/>
    <w:rsid w:val="00197D8D"/>
    <w:rsid w:val="001A0463"/>
    <w:rsid w:val="001A1C30"/>
    <w:rsid w:val="001A2502"/>
    <w:rsid w:val="001A3121"/>
    <w:rsid w:val="001A347C"/>
    <w:rsid w:val="001A3A8A"/>
    <w:rsid w:val="001A3F33"/>
    <w:rsid w:val="001A4118"/>
    <w:rsid w:val="001A44F7"/>
    <w:rsid w:val="001A4752"/>
    <w:rsid w:val="001A5063"/>
    <w:rsid w:val="001A53A3"/>
    <w:rsid w:val="001A5573"/>
    <w:rsid w:val="001A5C95"/>
    <w:rsid w:val="001A63BD"/>
    <w:rsid w:val="001A7352"/>
    <w:rsid w:val="001B0229"/>
    <w:rsid w:val="001B058B"/>
    <w:rsid w:val="001B0A38"/>
    <w:rsid w:val="001B11BD"/>
    <w:rsid w:val="001B121F"/>
    <w:rsid w:val="001B14B3"/>
    <w:rsid w:val="001B2B17"/>
    <w:rsid w:val="001B3212"/>
    <w:rsid w:val="001B38FF"/>
    <w:rsid w:val="001B521A"/>
    <w:rsid w:val="001B59DE"/>
    <w:rsid w:val="001B63DD"/>
    <w:rsid w:val="001B6AD4"/>
    <w:rsid w:val="001C0D37"/>
    <w:rsid w:val="001C11C0"/>
    <w:rsid w:val="001C3218"/>
    <w:rsid w:val="001C372E"/>
    <w:rsid w:val="001C4FF7"/>
    <w:rsid w:val="001C56D8"/>
    <w:rsid w:val="001C5712"/>
    <w:rsid w:val="001C6648"/>
    <w:rsid w:val="001C6E64"/>
    <w:rsid w:val="001C760A"/>
    <w:rsid w:val="001C76DD"/>
    <w:rsid w:val="001C77E8"/>
    <w:rsid w:val="001C7F04"/>
    <w:rsid w:val="001D06A6"/>
    <w:rsid w:val="001D1028"/>
    <w:rsid w:val="001D148A"/>
    <w:rsid w:val="001D2332"/>
    <w:rsid w:val="001D3544"/>
    <w:rsid w:val="001D3B38"/>
    <w:rsid w:val="001D3BAA"/>
    <w:rsid w:val="001D5C9D"/>
    <w:rsid w:val="001D5E19"/>
    <w:rsid w:val="001D64BF"/>
    <w:rsid w:val="001D6540"/>
    <w:rsid w:val="001D792F"/>
    <w:rsid w:val="001D7976"/>
    <w:rsid w:val="001E07D6"/>
    <w:rsid w:val="001E0AC2"/>
    <w:rsid w:val="001E0D47"/>
    <w:rsid w:val="001E1AEC"/>
    <w:rsid w:val="001E1D59"/>
    <w:rsid w:val="001E23A9"/>
    <w:rsid w:val="001E2412"/>
    <w:rsid w:val="001E2932"/>
    <w:rsid w:val="001E33A0"/>
    <w:rsid w:val="001E413C"/>
    <w:rsid w:val="001E67AD"/>
    <w:rsid w:val="001F128A"/>
    <w:rsid w:val="001F1B7A"/>
    <w:rsid w:val="001F1D84"/>
    <w:rsid w:val="001F25D4"/>
    <w:rsid w:val="001F2D54"/>
    <w:rsid w:val="001F367F"/>
    <w:rsid w:val="001F375F"/>
    <w:rsid w:val="001F37AA"/>
    <w:rsid w:val="001F3C5A"/>
    <w:rsid w:val="001F3D4C"/>
    <w:rsid w:val="001F5AAD"/>
    <w:rsid w:val="001F5ACE"/>
    <w:rsid w:val="001F5CFB"/>
    <w:rsid w:val="001F6102"/>
    <w:rsid w:val="001F61C2"/>
    <w:rsid w:val="001F638E"/>
    <w:rsid w:val="001F64CE"/>
    <w:rsid w:val="001F679D"/>
    <w:rsid w:val="001F68E8"/>
    <w:rsid w:val="001F6DAD"/>
    <w:rsid w:val="001F6F0C"/>
    <w:rsid w:val="001F7E7C"/>
    <w:rsid w:val="00200EDE"/>
    <w:rsid w:val="00201E78"/>
    <w:rsid w:val="0020430A"/>
    <w:rsid w:val="00204659"/>
    <w:rsid w:val="00204CCD"/>
    <w:rsid w:val="00205149"/>
    <w:rsid w:val="002056C8"/>
    <w:rsid w:val="00205899"/>
    <w:rsid w:val="00212392"/>
    <w:rsid w:val="00212BCE"/>
    <w:rsid w:val="00212FBF"/>
    <w:rsid w:val="002154C1"/>
    <w:rsid w:val="0021575D"/>
    <w:rsid w:val="00215B8E"/>
    <w:rsid w:val="00215F93"/>
    <w:rsid w:val="00216CC4"/>
    <w:rsid w:val="002173F0"/>
    <w:rsid w:val="002175E6"/>
    <w:rsid w:val="00220A28"/>
    <w:rsid w:val="00222DA0"/>
    <w:rsid w:val="00222FD6"/>
    <w:rsid w:val="00223848"/>
    <w:rsid w:val="00224573"/>
    <w:rsid w:val="00224D48"/>
    <w:rsid w:val="00225F56"/>
    <w:rsid w:val="002264AD"/>
    <w:rsid w:val="002266A6"/>
    <w:rsid w:val="00226A65"/>
    <w:rsid w:val="00226ADA"/>
    <w:rsid w:val="0022786E"/>
    <w:rsid w:val="0023087F"/>
    <w:rsid w:val="002317AC"/>
    <w:rsid w:val="002317D7"/>
    <w:rsid w:val="00231C74"/>
    <w:rsid w:val="002327C7"/>
    <w:rsid w:val="00232ED4"/>
    <w:rsid w:val="002334FD"/>
    <w:rsid w:val="002339A8"/>
    <w:rsid w:val="002350A7"/>
    <w:rsid w:val="0023560B"/>
    <w:rsid w:val="00235F86"/>
    <w:rsid w:val="00236D15"/>
    <w:rsid w:val="002372A5"/>
    <w:rsid w:val="00237368"/>
    <w:rsid w:val="00237BFB"/>
    <w:rsid w:val="00237EE9"/>
    <w:rsid w:val="002410A9"/>
    <w:rsid w:val="00241FBB"/>
    <w:rsid w:val="0024251D"/>
    <w:rsid w:val="00242BA9"/>
    <w:rsid w:val="002435F9"/>
    <w:rsid w:val="002441A2"/>
    <w:rsid w:val="002465EC"/>
    <w:rsid w:val="00246F3B"/>
    <w:rsid w:val="002470D9"/>
    <w:rsid w:val="0025046B"/>
    <w:rsid w:val="0025086B"/>
    <w:rsid w:val="00250E3E"/>
    <w:rsid w:val="002510A4"/>
    <w:rsid w:val="0025184D"/>
    <w:rsid w:val="00252278"/>
    <w:rsid w:val="002524D7"/>
    <w:rsid w:val="002527F7"/>
    <w:rsid w:val="00255670"/>
    <w:rsid w:val="00256108"/>
    <w:rsid w:val="00256D41"/>
    <w:rsid w:val="00257166"/>
    <w:rsid w:val="00257B03"/>
    <w:rsid w:val="00257D52"/>
    <w:rsid w:val="002601BD"/>
    <w:rsid w:val="002604D3"/>
    <w:rsid w:val="002607B9"/>
    <w:rsid w:val="00261269"/>
    <w:rsid w:val="0026301F"/>
    <w:rsid w:val="002630E0"/>
    <w:rsid w:val="002637F1"/>
    <w:rsid w:val="00263D42"/>
    <w:rsid w:val="00263DAB"/>
    <w:rsid w:val="0026474E"/>
    <w:rsid w:val="00264CFD"/>
    <w:rsid w:val="00265D68"/>
    <w:rsid w:val="00266CCC"/>
    <w:rsid w:val="002674C7"/>
    <w:rsid w:val="00267765"/>
    <w:rsid w:val="0026776E"/>
    <w:rsid w:val="00267F37"/>
    <w:rsid w:val="002700EA"/>
    <w:rsid w:val="002709FC"/>
    <w:rsid w:val="0027111D"/>
    <w:rsid w:val="0027189E"/>
    <w:rsid w:val="00272741"/>
    <w:rsid w:val="002729A8"/>
    <w:rsid w:val="00272C77"/>
    <w:rsid w:val="00272D0D"/>
    <w:rsid w:val="00274140"/>
    <w:rsid w:val="0027580F"/>
    <w:rsid w:val="00276DB3"/>
    <w:rsid w:val="00277DC7"/>
    <w:rsid w:val="0028000A"/>
    <w:rsid w:val="0028049B"/>
    <w:rsid w:val="00280B33"/>
    <w:rsid w:val="00280BEA"/>
    <w:rsid w:val="00280C47"/>
    <w:rsid w:val="00281BA5"/>
    <w:rsid w:val="00282227"/>
    <w:rsid w:val="0028319D"/>
    <w:rsid w:val="002831D1"/>
    <w:rsid w:val="00283C0D"/>
    <w:rsid w:val="00285099"/>
    <w:rsid w:val="00285E75"/>
    <w:rsid w:val="00286003"/>
    <w:rsid w:val="002868B8"/>
    <w:rsid w:val="00287900"/>
    <w:rsid w:val="002902E1"/>
    <w:rsid w:val="002902F1"/>
    <w:rsid w:val="002909F6"/>
    <w:rsid w:val="0029134C"/>
    <w:rsid w:val="002926B0"/>
    <w:rsid w:val="00292709"/>
    <w:rsid w:val="00292954"/>
    <w:rsid w:val="00294BE7"/>
    <w:rsid w:val="00295A9D"/>
    <w:rsid w:val="00295B41"/>
    <w:rsid w:val="00295FFC"/>
    <w:rsid w:val="00296DFC"/>
    <w:rsid w:val="00297167"/>
    <w:rsid w:val="002A07A8"/>
    <w:rsid w:val="002A285F"/>
    <w:rsid w:val="002A29DA"/>
    <w:rsid w:val="002A2D9D"/>
    <w:rsid w:val="002A3651"/>
    <w:rsid w:val="002A3A06"/>
    <w:rsid w:val="002A443A"/>
    <w:rsid w:val="002A48D8"/>
    <w:rsid w:val="002A4C4F"/>
    <w:rsid w:val="002A61E1"/>
    <w:rsid w:val="002A6290"/>
    <w:rsid w:val="002A6294"/>
    <w:rsid w:val="002A66C5"/>
    <w:rsid w:val="002A71CF"/>
    <w:rsid w:val="002A7B8A"/>
    <w:rsid w:val="002B0967"/>
    <w:rsid w:val="002B181E"/>
    <w:rsid w:val="002B1C9A"/>
    <w:rsid w:val="002B2588"/>
    <w:rsid w:val="002B284D"/>
    <w:rsid w:val="002B2BA7"/>
    <w:rsid w:val="002B46EC"/>
    <w:rsid w:val="002B47AB"/>
    <w:rsid w:val="002B48FF"/>
    <w:rsid w:val="002B533A"/>
    <w:rsid w:val="002B5D1F"/>
    <w:rsid w:val="002B63A9"/>
    <w:rsid w:val="002B6AFD"/>
    <w:rsid w:val="002B75C3"/>
    <w:rsid w:val="002C08A2"/>
    <w:rsid w:val="002C0AC5"/>
    <w:rsid w:val="002C153D"/>
    <w:rsid w:val="002C2DC5"/>
    <w:rsid w:val="002C301F"/>
    <w:rsid w:val="002C3831"/>
    <w:rsid w:val="002C383E"/>
    <w:rsid w:val="002C3990"/>
    <w:rsid w:val="002C3BD8"/>
    <w:rsid w:val="002C3CF3"/>
    <w:rsid w:val="002C4FE3"/>
    <w:rsid w:val="002C5330"/>
    <w:rsid w:val="002C54C3"/>
    <w:rsid w:val="002C54C5"/>
    <w:rsid w:val="002C5B02"/>
    <w:rsid w:val="002C6F27"/>
    <w:rsid w:val="002C7338"/>
    <w:rsid w:val="002C7996"/>
    <w:rsid w:val="002D12B2"/>
    <w:rsid w:val="002D2B4F"/>
    <w:rsid w:val="002D2C1E"/>
    <w:rsid w:val="002D3702"/>
    <w:rsid w:val="002D3CE4"/>
    <w:rsid w:val="002D4906"/>
    <w:rsid w:val="002D5366"/>
    <w:rsid w:val="002D6BAF"/>
    <w:rsid w:val="002D6BD0"/>
    <w:rsid w:val="002D7C84"/>
    <w:rsid w:val="002D7D23"/>
    <w:rsid w:val="002D7FD7"/>
    <w:rsid w:val="002E03C1"/>
    <w:rsid w:val="002E04E1"/>
    <w:rsid w:val="002E06B2"/>
    <w:rsid w:val="002E0D45"/>
    <w:rsid w:val="002E179D"/>
    <w:rsid w:val="002E2132"/>
    <w:rsid w:val="002E2252"/>
    <w:rsid w:val="002E2494"/>
    <w:rsid w:val="002E2852"/>
    <w:rsid w:val="002E2907"/>
    <w:rsid w:val="002E3DC9"/>
    <w:rsid w:val="002E41D8"/>
    <w:rsid w:val="002E536E"/>
    <w:rsid w:val="002E567E"/>
    <w:rsid w:val="002E60B2"/>
    <w:rsid w:val="002E63ED"/>
    <w:rsid w:val="002E6F30"/>
    <w:rsid w:val="002E7DAA"/>
    <w:rsid w:val="002E7F1A"/>
    <w:rsid w:val="002F0069"/>
    <w:rsid w:val="002F023C"/>
    <w:rsid w:val="002F03DC"/>
    <w:rsid w:val="002F09D6"/>
    <w:rsid w:val="002F0D3F"/>
    <w:rsid w:val="002F14F3"/>
    <w:rsid w:val="002F2C55"/>
    <w:rsid w:val="002F2E6F"/>
    <w:rsid w:val="002F3BC0"/>
    <w:rsid w:val="002F41A2"/>
    <w:rsid w:val="002F4451"/>
    <w:rsid w:val="002F5A41"/>
    <w:rsid w:val="002F6647"/>
    <w:rsid w:val="002F6F39"/>
    <w:rsid w:val="002F7194"/>
    <w:rsid w:val="002F73C4"/>
    <w:rsid w:val="002F7571"/>
    <w:rsid w:val="002F7955"/>
    <w:rsid w:val="002F7C8E"/>
    <w:rsid w:val="003009F3"/>
    <w:rsid w:val="00300D7C"/>
    <w:rsid w:val="00300F8D"/>
    <w:rsid w:val="00304638"/>
    <w:rsid w:val="00305E18"/>
    <w:rsid w:val="003064D3"/>
    <w:rsid w:val="00306F56"/>
    <w:rsid w:val="00307148"/>
    <w:rsid w:val="00307CE4"/>
    <w:rsid w:val="00310551"/>
    <w:rsid w:val="0031122F"/>
    <w:rsid w:val="00311B11"/>
    <w:rsid w:val="003124F9"/>
    <w:rsid w:val="00313019"/>
    <w:rsid w:val="0031376A"/>
    <w:rsid w:val="003142D1"/>
    <w:rsid w:val="00315210"/>
    <w:rsid w:val="00315DCA"/>
    <w:rsid w:val="003163AB"/>
    <w:rsid w:val="00316626"/>
    <w:rsid w:val="00316EB0"/>
    <w:rsid w:val="00317F79"/>
    <w:rsid w:val="0032075B"/>
    <w:rsid w:val="00321CC0"/>
    <w:rsid w:val="0032215F"/>
    <w:rsid w:val="003224A3"/>
    <w:rsid w:val="003227D9"/>
    <w:rsid w:val="00322C0C"/>
    <w:rsid w:val="00322F10"/>
    <w:rsid w:val="003234BF"/>
    <w:rsid w:val="00324946"/>
    <w:rsid w:val="003249FB"/>
    <w:rsid w:val="00324A3F"/>
    <w:rsid w:val="00324B5F"/>
    <w:rsid w:val="00324FAD"/>
    <w:rsid w:val="00325B14"/>
    <w:rsid w:val="00326B63"/>
    <w:rsid w:val="003274F6"/>
    <w:rsid w:val="00327E5D"/>
    <w:rsid w:val="003306D6"/>
    <w:rsid w:val="00331BE8"/>
    <w:rsid w:val="0033213F"/>
    <w:rsid w:val="00332454"/>
    <w:rsid w:val="0033286A"/>
    <w:rsid w:val="0033361E"/>
    <w:rsid w:val="00333CCB"/>
    <w:rsid w:val="00333F90"/>
    <w:rsid w:val="00334762"/>
    <w:rsid w:val="00335332"/>
    <w:rsid w:val="003363CF"/>
    <w:rsid w:val="0033652B"/>
    <w:rsid w:val="003366C4"/>
    <w:rsid w:val="003366CE"/>
    <w:rsid w:val="00337387"/>
    <w:rsid w:val="0033750C"/>
    <w:rsid w:val="003408CE"/>
    <w:rsid w:val="00340904"/>
    <w:rsid w:val="0034093B"/>
    <w:rsid w:val="00342348"/>
    <w:rsid w:val="00344056"/>
    <w:rsid w:val="003457A1"/>
    <w:rsid w:val="00345D28"/>
    <w:rsid w:val="003464AE"/>
    <w:rsid w:val="003469D1"/>
    <w:rsid w:val="003469D7"/>
    <w:rsid w:val="0034742B"/>
    <w:rsid w:val="003478DC"/>
    <w:rsid w:val="0035073E"/>
    <w:rsid w:val="00350B79"/>
    <w:rsid w:val="00350DBD"/>
    <w:rsid w:val="003512B9"/>
    <w:rsid w:val="003517F3"/>
    <w:rsid w:val="0035210B"/>
    <w:rsid w:val="00352580"/>
    <w:rsid w:val="0035365B"/>
    <w:rsid w:val="0035413F"/>
    <w:rsid w:val="00354C84"/>
    <w:rsid w:val="00354C96"/>
    <w:rsid w:val="0035516A"/>
    <w:rsid w:val="00355C4C"/>
    <w:rsid w:val="00357CDD"/>
    <w:rsid w:val="00360A7A"/>
    <w:rsid w:val="00360C07"/>
    <w:rsid w:val="00360CDE"/>
    <w:rsid w:val="003610C4"/>
    <w:rsid w:val="00361358"/>
    <w:rsid w:val="003624FA"/>
    <w:rsid w:val="0036286C"/>
    <w:rsid w:val="00363335"/>
    <w:rsid w:val="003639FC"/>
    <w:rsid w:val="0036482D"/>
    <w:rsid w:val="00364B92"/>
    <w:rsid w:val="00364CBF"/>
    <w:rsid w:val="0036505E"/>
    <w:rsid w:val="003653C5"/>
    <w:rsid w:val="00365C99"/>
    <w:rsid w:val="00365E6C"/>
    <w:rsid w:val="003664C0"/>
    <w:rsid w:val="00366834"/>
    <w:rsid w:val="00366953"/>
    <w:rsid w:val="00367486"/>
    <w:rsid w:val="00367D40"/>
    <w:rsid w:val="00370257"/>
    <w:rsid w:val="003703B7"/>
    <w:rsid w:val="0037141C"/>
    <w:rsid w:val="0037149E"/>
    <w:rsid w:val="00371717"/>
    <w:rsid w:val="00371D31"/>
    <w:rsid w:val="00371E81"/>
    <w:rsid w:val="00374FE8"/>
    <w:rsid w:val="003753EB"/>
    <w:rsid w:val="003758D1"/>
    <w:rsid w:val="003760D6"/>
    <w:rsid w:val="003773B2"/>
    <w:rsid w:val="00377894"/>
    <w:rsid w:val="00381027"/>
    <w:rsid w:val="0038118F"/>
    <w:rsid w:val="00381697"/>
    <w:rsid w:val="00381A1D"/>
    <w:rsid w:val="00382DDE"/>
    <w:rsid w:val="003842A7"/>
    <w:rsid w:val="00386464"/>
    <w:rsid w:val="0038661F"/>
    <w:rsid w:val="00386E6E"/>
    <w:rsid w:val="00387371"/>
    <w:rsid w:val="003878D9"/>
    <w:rsid w:val="00390ADE"/>
    <w:rsid w:val="003910C2"/>
    <w:rsid w:val="003917CC"/>
    <w:rsid w:val="00392144"/>
    <w:rsid w:val="003921AB"/>
    <w:rsid w:val="003933E3"/>
    <w:rsid w:val="00393DB3"/>
    <w:rsid w:val="00394252"/>
    <w:rsid w:val="0039508A"/>
    <w:rsid w:val="0039549C"/>
    <w:rsid w:val="00395B87"/>
    <w:rsid w:val="00395C88"/>
    <w:rsid w:val="003969F8"/>
    <w:rsid w:val="00396C23"/>
    <w:rsid w:val="00397471"/>
    <w:rsid w:val="00397C6F"/>
    <w:rsid w:val="003A1233"/>
    <w:rsid w:val="003A12B8"/>
    <w:rsid w:val="003A16B6"/>
    <w:rsid w:val="003A201E"/>
    <w:rsid w:val="003A2122"/>
    <w:rsid w:val="003A2521"/>
    <w:rsid w:val="003A363C"/>
    <w:rsid w:val="003A3ABF"/>
    <w:rsid w:val="003A48BF"/>
    <w:rsid w:val="003A5803"/>
    <w:rsid w:val="003A6B5C"/>
    <w:rsid w:val="003A6CA3"/>
    <w:rsid w:val="003A70CB"/>
    <w:rsid w:val="003A7F14"/>
    <w:rsid w:val="003B0208"/>
    <w:rsid w:val="003B0373"/>
    <w:rsid w:val="003B06C6"/>
    <w:rsid w:val="003B0B17"/>
    <w:rsid w:val="003B0F7D"/>
    <w:rsid w:val="003B15C0"/>
    <w:rsid w:val="003B1844"/>
    <w:rsid w:val="003B2D76"/>
    <w:rsid w:val="003B32A8"/>
    <w:rsid w:val="003B3403"/>
    <w:rsid w:val="003B3C45"/>
    <w:rsid w:val="003B5A8E"/>
    <w:rsid w:val="003B6220"/>
    <w:rsid w:val="003B6840"/>
    <w:rsid w:val="003B75DB"/>
    <w:rsid w:val="003B7954"/>
    <w:rsid w:val="003C1109"/>
    <w:rsid w:val="003C1B3E"/>
    <w:rsid w:val="003C1BFA"/>
    <w:rsid w:val="003C2738"/>
    <w:rsid w:val="003C2981"/>
    <w:rsid w:val="003C29D2"/>
    <w:rsid w:val="003C2F3E"/>
    <w:rsid w:val="003C3084"/>
    <w:rsid w:val="003C325D"/>
    <w:rsid w:val="003C35F2"/>
    <w:rsid w:val="003C4343"/>
    <w:rsid w:val="003C5713"/>
    <w:rsid w:val="003C59C1"/>
    <w:rsid w:val="003C5E1E"/>
    <w:rsid w:val="003C5F8B"/>
    <w:rsid w:val="003C63B3"/>
    <w:rsid w:val="003C6B80"/>
    <w:rsid w:val="003D0141"/>
    <w:rsid w:val="003D09F6"/>
    <w:rsid w:val="003D0C4A"/>
    <w:rsid w:val="003D10AE"/>
    <w:rsid w:val="003D1ACB"/>
    <w:rsid w:val="003D3F4E"/>
    <w:rsid w:val="003D42B2"/>
    <w:rsid w:val="003D4636"/>
    <w:rsid w:val="003D52B7"/>
    <w:rsid w:val="003D62CC"/>
    <w:rsid w:val="003D6BA6"/>
    <w:rsid w:val="003D730E"/>
    <w:rsid w:val="003D7626"/>
    <w:rsid w:val="003D7F27"/>
    <w:rsid w:val="003E028E"/>
    <w:rsid w:val="003E0E76"/>
    <w:rsid w:val="003E38F8"/>
    <w:rsid w:val="003E3FA4"/>
    <w:rsid w:val="003E42F7"/>
    <w:rsid w:val="003E49D8"/>
    <w:rsid w:val="003E54B1"/>
    <w:rsid w:val="003E5871"/>
    <w:rsid w:val="003E59E7"/>
    <w:rsid w:val="003E5E01"/>
    <w:rsid w:val="003E63F1"/>
    <w:rsid w:val="003E6554"/>
    <w:rsid w:val="003E74A9"/>
    <w:rsid w:val="003F1171"/>
    <w:rsid w:val="003F1732"/>
    <w:rsid w:val="003F1EE8"/>
    <w:rsid w:val="003F21DD"/>
    <w:rsid w:val="003F2C98"/>
    <w:rsid w:val="003F40E0"/>
    <w:rsid w:val="003F6A9D"/>
    <w:rsid w:val="003F6B41"/>
    <w:rsid w:val="003F79F8"/>
    <w:rsid w:val="003F7DE6"/>
    <w:rsid w:val="0040003A"/>
    <w:rsid w:val="004002EC"/>
    <w:rsid w:val="00400948"/>
    <w:rsid w:val="004010A0"/>
    <w:rsid w:val="004015D9"/>
    <w:rsid w:val="004021E8"/>
    <w:rsid w:val="00402BA7"/>
    <w:rsid w:val="004031E1"/>
    <w:rsid w:val="004036E2"/>
    <w:rsid w:val="0040407B"/>
    <w:rsid w:val="00404F2C"/>
    <w:rsid w:val="00404F93"/>
    <w:rsid w:val="0040515D"/>
    <w:rsid w:val="0040535F"/>
    <w:rsid w:val="00406048"/>
    <w:rsid w:val="004100A7"/>
    <w:rsid w:val="004125AC"/>
    <w:rsid w:val="00412A86"/>
    <w:rsid w:val="00412CFD"/>
    <w:rsid w:val="00414554"/>
    <w:rsid w:val="00414F45"/>
    <w:rsid w:val="00416C39"/>
    <w:rsid w:val="004171F7"/>
    <w:rsid w:val="00417E0C"/>
    <w:rsid w:val="00417EAB"/>
    <w:rsid w:val="00417FD4"/>
    <w:rsid w:val="00421F6F"/>
    <w:rsid w:val="00422CA0"/>
    <w:rsid w:val="00422CAB"/>
    <w:rsid w:val="00422FC2"/>
    <w:rsid w:val="0042312A"/>
    <w:rsid w:val="004232BD"/>
    <w:rsid w:val="00423457"/>
    <w:rsid w:val="00423634"/>
    <w:rsid w:val="00423CAE"/>
    <w:rsid w:val="00423FF8"/>
    <w:rsid w:val="00424F75"/>
    <w:rsid w:val="00425DAF"/>
    <w:rsid w:val="004265BF"/>
    <w:rsid w:val="0042663B"/>
    <w:rsid w:val="00426E8F"/>
    <w:rsid w:val="0042777C"/>
    <w:rsid w:val="00427EE2"/>
    <w:rsid w:val="004304CF"/>
    <w:rsid w:val="00430FAC"/>
    <w:rsid w:val="004313FF"/>
    <w:rsid w:val="00431CF1"/>
    <w:rsid w:val="004323AD"/>
    <w:rsid w:val="00432871"/>
    <w:rsid w:val="00433BAB"/>
    <w:rsid w:val="00433F52"/>
    <w:rsid w:val="0043541F"/>
    <w:rsid w:val="004356D0"/>
    <w:rsid w:val="00435A19"/>
    <w:rsid w:val="0043604E"/>
    <w:rsid w:val="00436690"/>
    <w:rsid w:val="00436985"/>
    <w:rsid w:val="00436A2A"/>
    <w:rsid w:val="00436F0F"/>
    <w:rsid w:val="00437D10"/>
    <w:rsid w:val="00440E83"/>
    <w:rsid w:val="0044262A"/>
    <w:rsid w:val="00442957"/>
    <w:rsid w:val="004433BA"/>
    <w:rsid w:val="004437DA"/>
    <w:rsid w:val="00443B06"/>
    <w:rsid w:val="00443C88"/>
    <w:rsid w:val="00444106"/>
    <w:rsid w:val="00444F1C"/>
    <w:rsid w:val="00445224"/>
    <w:rsid w:val="004454E0"/>
    <w:rsid w:val="0044650F"/>
    <w:rsid w:val="00446A23"/>
    <w:rsid w:val="00447317"/>
    <w:rsid w:val="00450842"/>
    <w:rsid w:val="00450AC3"/>
    <w:rsid w:val="00451146"/>
    <w:rsid w:val="004518C0"/>
    <w:rsid w:val="00452698"/>
    <w:rsid w:val="00452A56"/>
    <w:rsid w:val="00452C47"/>
    <w:rsid w:val="004541D0"/>
    <w:rsid w:val="0045464B"/>
    <w:rsid w:val="00454B5D"/>
    <w:rsid w:val="004550B3"/>
    <w:rsid w:val="0045548C"/>
    <w:rsid w:val="004567B4"/>
    <w:rsid w:val="00457228"/>
    <w:rsid w:val="00457293"/>
    <w:rsid w:val="0045759B"/>
    <w:rsid w:val="00457AE4"/>
    <w:rsid w:val="0046087A"/>
    <w:rsid w:val="00460DEA"/>
    <w:rsid w:val="004618BD"/>
    <w:rsid w:val="004619B4"/>
    <w:rsid w:val="0046219E"/>
    <w:rsid w:val="004670E2"/>
    <w:rsid w:val="004677F4"/>
    <w:rsid w:val="00467AD3"/>
    <w:rsid w:val="00467C23"/>
    <w:rsid w:val="00470B71"/>
    <w:rsid w:val="00470CA0"/>
    <w:rsid w:val="00472A84"/>
    <w:rsid w:val="00472AF7"/>
    <w:rsid w:val="004739B5"/>
    <w:rsid w:val="00473B3A"/>
    <w:rsid w:val="00474077"/>
    <w:rsid w:val="004753DA"/>
    <w:rsid w:val="00476059"/>
    <w:rsid w:val="00476356"/>
    <w:rsid w:val="004763D1"/>
    <w:rsid w:val="00476D7A"/>
    <w:rsid w:val="00476F0E"/>
    <w:rsid w:val="00477654"/>
    <w:rsid w:val="00477B7C"/>
    <w:rsid w:val="0048053C"/>
    <w:rsid w:val="00480A0F"/>
    <w:rsid w:val="00481723"/>
    <w:rsid w:val="0048209B"/>
    <w:rsid w:val="00482A21"/>
    <w:rsid w:val="004834F1"/>
    <w:rsid w:val="00483984"/>
    <w:rsid w:val="004850CF"/>
    <w:rsid w:val="0048569E"/>
    <w:rsid w:val="004859FB"/>
    <w:rsid w:val="00485EED"/>
    <w:rsid w:val="004866EB"/>
    <w:rsid w:val="00487644"/>
    <w:rsid w:val="00490106"/>
    <w:rsid w:val="004912DD"/>
    <w:rsid w:val="00491838"/>
    <w:rsid w:val="00491F9F"/>
    <w:rsid w:val="00492692"/>
    <w:rsid w:val="00492831"/>
    <w:rsid w:val="00492B21"/>
    <w:rsid w:val="00493F79"/>
    <w:rsid w:val="00494AAF"/>
    <w:rsid w:val="004952DE"/>
    <w:rsid w:val="0049604E"/>
    <w:rsid w:val="004962BE"/>
    <w:rsid w:val="00496590"/>
    <w:rsid w:val="00496B42"/>
    <w:rsid w:val="004970F5"/>
    <w:rsid w:val="004A09C5"/>
    <w:rsid w:val="004A1086"/>
    <w:rsid w:val="004A19CC"/>
    <w:rsid w:val="004A1C7B"/>
    <w:rsid w:val="004A1D97"/>
    <w:rsid w:val="004A2927"/>
    <w:rsid w:val="004A2A51"/>
    <w:rsid w:val="004A32FE"/>
    <w:rsid w:val="004A35C6"/>
    <w:rsid w:val="004A457A"/>
    <w:rsid w:val="004A4D17"/>
    <w:rsid w:val="004A4D90"/>
    <w:rsid w:val="004A5F0B"/>
    <w:rsid w:val="004A6215"/>
    <w:rsid w:val="004A6D2A"/>
    <w:rsid w:val="004A7615"/>
    <w:rsid w:val="004A7783"/>
    <w:rsid w:val="004A78B5"/>
    <w:rsid w:val="004A7C8C"/>
    <w:rsid w:val="004A7E0B"/>
    <w:rsid w:val="004A7E4A"/>
    <w:rsid w:val="004B0822"/>
    <w:rsid w:val="004B094C"/>
    <w:rsid w:val="004B1D85"/>
    <w:rsid w:val="004B2F69"/>
    <w:rsid w:val="004B58B1"/>
    <w:rsid w:val="004B5918"/>
    <w:rsid w:val="004B6103"/>
    <w:rsid w:val="004B64AF"/>
    <w:rsid w:val="004B6AD7"/>
    <w:rsid w:val="004B6C9B"/>
    <w:rsid w:val="004B7E35"/>
    <w:rsid w:val="004C1B85"/>
    <w:rsid w:val="004C22D8"/>
    <w:rsid w:val="004C2487"/>
    <w:rsid w:val="004C2DD4"/>
    <w:rsid w:val="004C3A09"/>
    <w:rsid w:val="004C3B28"/>
    <w:rsid w:val="004C433C"/>
    <w:rsid w:val="004C6159"/>
    <w:rsid w:val="004C639D"/>
    <w:rsid w:val="004C63AF"/>
    <w:rsid w:val="004C6488"/>
    <w:rsid w:val="004C7198"/>
    <w:rsid w:val="004C7978"/>
    <w:rsid w:val="004D040B"/>
    <w:rsid w:val="004D1390"/>
    <w:rsid w:val="004D14C6"/>
    <w:rsid w:val="004D2511"/>
    <w:rsid w:val="004D3014"/>
    <w:rsid w:val="004D32F0"/>
    <w:rsid w:val="004D3A62"/>
    <w:rsid w:val="004D3EE4"/>
    <w:rsid w:val="004D46CF"/>
    <w:rsid w:val="004D5B7C"/>
    <w:rsid w:val="004D5C06"/>
    <w:rsid w:val="004D5E7A"/>
    <w:rsid w:val="004D652F"/>
    <w:rsid w:val="004D6561"/>
    <w:rsid w:val="004D75E0"/>
    <w:rsid w:val="004E00E4"/>
    <w:rsid w:val="004E0364"/>
    <w:rsid w:val="004E0610"/>
    <w:rsid w:val="004E149E"/>
    <w:rsid w:val="004E18FA"/>
    <w:rsid w:val="004E3030"/>
    <w:rsid w:val="004E347F"/>
    <w:rsid w:val="004E3605"/>
    <w:rsid w:val="004E46AE"/>
    <w:rsid w:val="004E46FF"/>
    <w:rsid w:val="004E4C26"/>
    <w:rsid w:val="004E4C9A"/>
    <w:rsid w:val="004E52E0"/>
    <w:rsid w:val="004F0205"/>
    <w:rsid w:val="004F1589"/>
    <w:rsid w:val="004F1FA8"/>
    <w:rsid w:val="004F23DE"/>
    <w:rsid w:val="004F2784"/>
    <w:rsid w:val="004F4FB5"/>
    <w:rsid w:val="004F4FF0"/>
    <w:rsid w:val="004F6EB9"/>
    <w:rsid w:val="00500205"/>
    <w:rsid w:val="005007E8"/>
    <w:rsid w:val="00501BF8"/>
    <w:rsid w:val="005037A2"/>
    <w:rsid w:val="00503A30"/>
    <w:rsid w:val="00503A50"/>
    <w:rsid w:val="00504131"/>
    <w:rsid w:val="005056A0"/>
    <w:rsid w:val="00506D9B"/>
    <w:rsid w:val="00507D65"/>
    <w:rsid w:val="00507E94"/>
    <w:rsid w:val="005102DC"/>
    <w:rsid w:val="005107BA"/>
    <w:rsid w:val="00510D67"/>
    <w:rsid w:val="005114D0"/>
    <w:rsid w:val="00512004"/>
    <w:rsid w:val="00512210"/>
    <w:rsid w:val="00512350"/>
    <w:rsid w:val="00512F09"/>
    <w:rsid w:val="00514554"/>
    <w:rsid w:val="00516351"/>
    <w:rsid w:val="00516470"/>
    <w:rsid w:val="0051730A"/>
    <w:rsid w:val="0052045B"/>
    <w:rsid w:val="00520986"/>
    <w:rsid w:val="00520D83"/>
    <w:rsid w:val="00521034"/>
    <w:rsid w:val="00521337"/>
    <w:rsid w:val="00522778"/>
    <w:rsid w:val="00522B00"/>
    <w:rsid w:val="00522E00"/>
    <w:rsid w:val="00522E98"/>
    <w:rsid w:val="00523346"/>
    <w:rsid w:val="00523ED5"/>
    <w:rsid w:val="0052485F"/>
    <w:rsid w:val="0052505C"/>
    <w:rsid w:val="00525B31"/>
    <w:rsid w:val="00525D15"/>
    <w:rsid w:val="00530379"/>
    <w:rsid w:val="005309B5"/>
    <w:rsid w:val="00530A14"/>
    <w:rsid w:val="00533A9B"/>
    <w:rsid w:val="00534AD2"/>
    <w:rsid w:val="005360D9"/>
    <w:rsid w:val="0053778E"/>
    <w:rsid w:val="00540B17"/>
    <w:rsid w:val="00540C08"/>
    <w:rsid w:val="005417D1"/>
    <w:rsid w:val="00542A66"/>
    <w:rsid w:val="00542EA1"/>
    <w:rsid w:val="005433C5"/>
    <w:rsid w:val="005444FE"/>
    <w:rsid w:val="00546F4C"/>
    <w:rsid w:val="005474F9"/>
    <w:rsid w:val="00547A36"/>
    <w:rsid w:val="00551A32"/>
    <w:rsid w:val="005539D8"/>
    <w:rsid w:val="00553A07"/>
    <w:rsid w:val="00553AB0"/>
    <w:rsid w:val="00554DBA"/>
    <w:rsid w:val="00555063"/>
    <w:rsid w:val="0055511C"/>
    <w:rsid w:val="0055642C"/>
    <w:rsid w:val="00556AE7"/>
    <w:rsid w:val="00556E6A"/>
    <w:rsid w:val="0055731B"/>
    <w:rsid w:val="00557445"/>
    <w:rsid w:val="005578DA"/>
    <w:rsid w:val="005605E7"/>
    <w:rsid w:val="005608E4"/>
    <w:rsid w:val="0056094F"/>
    <w:rsid w:val="00560CE5"/>
    <w:rsid w:val="00560D19"/>
    <w:rsid w:val="00561078"/>
    <w:rsid w:val="00561B25"/>
    <w:rsid w:val="00562045"/>
    <w:rsid w:val="005621C7"/>
    <w:rsid w:val="00562601"/>
    <w:rsid w:val="00562675"/>
    <w:rsid w:val="00562A26"/>
    <w:rsid w:val="0056329D"/>
    <w:rsid w:val="00563E3F"/>
    <w:rsid w:val="00565167"/>
    <w:rsid w:val="00566700"/>
    <w:rsid w:val="00566A14"/>
    <w:rsid w:val="00566BBA"/>
    <w:rsid w:val="00566D7B"/>
    <w:rsid w:val="00567923"/>
    <w:rsid w:val="00570A90"/>
    <w:rsid w:val="0057145E"/>
    <w:rsid w:val="005718C9"/>
    <w:rsid w:val="005720D2"/>
    <w:rsid w:val="00573649"/>
    <w:rsid w:val="005744D1"/>
    <w:rsid w:val="00574AA7"/>
    <w:rsid w:val="00574DF0"/>
    <w:rsid w:val="00574EF7"/>
    <w:rsid w:val="0057634E"/>
    <w:rsid w:val="005773E8"/>
    <w:rsid w:val="00577985"/>
    <w:rsid w:val="00577CF0"/>
    <w:rsid w:val="00577D03"/>
    <w:rsid w:val="00580A7C"/>
    <w:rsid w:val="00580D76"/>
    <w:rsid w:val="00582130"/>
    <w:rsid w:val="00582644"/>
    <w:rsid w:val="00583ADA"/>
    <w:rsid w:val="00583F7B"/>
    <w:rsid w:val="005841A4"/>
    <w:rsid w:val="00584D1B"/>
    <w:rsid w:val="00585360"/>
    <w:rsid w:val="00585C6E"/>
    <w:rsid w:val="005868D1"/>
    <w:rsid w:val="00587243"/>
    <w:rsid w:val="005874D2"/>
    <w:rsid w:val="0059064F"/>
    <w:rsid w:val="00590DFC"/>
    <w:rsid w:val="00591411"/>
    <w:rsid w:val="00591EE7"/>
    <w:rsid w:val="00592599"/>
    <w:rsid w:val="005925A7"/>
    <w:rsid w:val="00593219"/>
    <w:rsid w:val="00593559"/>
    <w:rsid w:val="00593EF8"/>
    <w:rsid w:val="005940FE"/>
    <w:rsid w:val="00594404"/>
    <w:rsid w:val="00594A86"/>
    <w:rsid w:val="00595377"/>
    <w:rsid w:val="005956F6"/>
    <w:rsid w:val="00595C30"/>
    <w:rsid w:val="00596442"/>
    <w:rsid w:val="005964DC"/>
    <w:rsid w:val="00596653"/>
    <w:rsid w:val="00596B71"/>
    <w:rsid w:val="005970D2"/>
    <w:rsid w:val="005975E0"/>
    <w:rsid w:val="005A0740"/>
    <w:rsid w:val="005A14F6"/>
    <w:rsid w:val="005A1800"/>
    <w:rsid w:val="005A1CBE"/>
    <w:rsid w:val="005A24F4"/>
    <w:rsid w:val="005A292F"/>
    <w:rsid w:val="005A322B"/>
    <w:rsid w:val="005A48A6"/>
    <w:rsid w:val="005A5275"/>
    <w:rsid w:val="005A5ACB"/>
    <w:rsid w:val="005A5B13"/>
    <w:rsid w:val="005A605B"/>
    <w:rsid w:val="005A778C"/>
    <w:rsid w:val="005B0BEF"/>
    <w:rsid w:val="005B1747"/>
    <w:rsid w:val="005B2483"/>
    <w:rsid w:val="005B2753"/>
    <w:rsid w:val="005B3377"/>
    <w:rsid w:val="005B37B7"/>
    <w:rsid w:val="005B43ED"/>
    <w:rsid w:val="005B4E0E"/>
    <w:rsid w:val="005B541D"/>
    <w:rsid w:val="005B5D79"/>
    <w:rsid w:val="005B61B1"/>
    <w:rsid w:val="005B62E3"/>
    <w:rsid w:val="005B6C44"/>
    <w:rsid w:val="005C02D4"/>
    <w:rsid w:val="005C031C"/>
    <w:rsid w:val="005C03E4"/>
    <w:rsid w:val="005C114A"/>
    <w:rsid w:val="005C1246"/>
    <w:rsid w:val="005C197F"/>
    <w:rsid w:val="005C2252"/>
    <w:rsid w:val="005C320B"/>
    <w:rsid w:val="005C515F"/>
    <w:rsid w:val="005C78C3"/>
    <w:rsid w:val="005C7BDE"/>
    <w:rsid w:val="005C7E41"/>
    <w:rsid w:val="005D096A"/>
    <w:rsid w:val="005D097D"/>
    <w:rsid w:val="005D12AB"/>
    <w:rsid w:val="005D1F0F"/>
    <w:rsid w:val="005D2021"/>
    <w:rsid w:val="005D2026"/>
    <w:rsid w:val="005D2935"/>
    <w:rsid w:val="005D2ABE"/>
    <w:rsid w:val="005D2D9A"/>
    <w:rsid w:val="005D46A5"/>
    <w:rsid w:val="005D5495"/>
    <w:rsid w:val="005D5912"/>
    <w:rsid w:val="005D659A"/>
    <w:rsid w:val="005D7AA4"/>
    <w:rsid w:val="005D7BD5"/>
    <w:rsid w:val="005E0ADC"/>
    <w:rsid w:val="005E0AFA"/>
    <w:rsid w:val="005E0F9A"/>
    <w:rsid w:val="005E167B"/>
    <w:rsid w:val="005E21E5"/>
    <w:rsid w:val="005E2620"/>
    <w:rsid w:val="005E2CFC"/>
    <w:rsid w:val="005E330B"/>
    <w:rsid w:val="005E3E84"/>
    <w:rsid w:val="005E4057"/>
    <w:rsid w:val="005E4445"/>
    <w:rsid w:val="005E6398"/>
    <w:rsid w:val="005E65FA"/>
    <w:rsid w:val="005E7084"/>
    <w:rsid w:val="005E7209"/>
    <w:rsid w:val="005E7AE7"/>
    <w:rsid w:val="005F17F0"/>
    <w:rsid w:val="005F2B4A"/>
    <w:rsid w:val="005F36E1"/>
    <w:rsid w:val="005F4841"/>
    <w:rsid w:val="005F4E37"/>
    <w:rsid w:val="005F5039"/>
    <w:rsid w:val="005F62D4"/>
    <w:rsid w:val="005F7016"/>
    <w:rsid w:val="005F7D64"/>
    <w:rsid w:val="00600C0F"/>
    <w:rsid w:val="00602818"/>
    <w:rsid w:val="006029F1"/>
    <w:rsid w:val="00602DC8"/>
    <w:rsid w:val="0060359C"/>
    <w:rsid w:val="00603E4A"/>
    <w:rsid w:val="00604F88"/>
    <w:rsid w:val="00604F93"/>
    <w:rsid w:val="0060500E"/>
    <w:rsid w:val="006051C7"/>
    <w:rsid w:val="00606147"/>
    <w:rsid w:val="006072C6"/>
    <w:rsid w:val="00611C56"/>
    <w:rsid w:val="00612D0D"/>
    <w:rsid w:val="006143F1"/>
    <w:rsid w:val="0061505B"/>
    <w:rsid w:val="006159B6"/>
    <w:rsid w:val="006161E5"/>
    <w:rsid w:val="00617BA6"/>
    <w:rsid w:val="006205BC"/>
    <w:rsid w:val="00620FC9"/>
    <w:rsid w:val="00621429"/>
    <w:rsid w:val="00621976"/>
    <w:rsid w:val="006219BC"/>
    <w:rsid w:val="00621A7A"/>
    <w:rsid w:val="006222CD"/>
    <w:rsid w:val="0062335C"/>
    <w:rsid w:val="0062376C"/>
    <w:rsid w:val="006241F2"/>
    <w:rsid w:val="00624631"/>
    <w:rsid w:val="00624A71"/>
    <w:rsid w:val="00624C3C"/>
    <w:rsid w:val="00624CED"/>
    <w:rsid w:val="00624F9F"/>
    <w:rsid w:val="00626E3B"/>
    <w:rsid w:val="0063001E"/>
    <w:rsid w:val="006306FD"/>
    <w:rsid w:val="00630D70"/>
    <w:rsid w:val="0063107C"/>
    <w:rsid w:val="006315A9"/>
    <w:rsid w:val="00631EFC"/>
    <w:rsid w:val="00632010"/>
    <w:rsid w:val="00632227"/>
    <w:rsid w:val="006337CE"/>
    <w:rsid w:val="006340AB"/>
    <w:rsid w:val="0063429F"/>
    <w:rsid w:val="006350D6"/>
    <w:rsid w:val="006352F0"/>
    <w:rsid w:val="00635AB7"/>
    <w:rsid w:val="0063655D"/>
    <w:rsid w:val="00637182"/>
    <w:rsid w:val="006372A9"/>
    <w:rsid w:val="006378F2"/>
    <w:rsid w:val="0064032B"/>
    <w:rsid w:val="00640873"/>
    <w:rsid w:val="006413A9"/>
    <w:rsid w:val="00642491"/>
    <w:rsid w:val="00642680"/>
    <w:rsid w:val="006434A5"/>
    <w:rsid w:val="00644C44"/>
    <w:rsid w:val="0064532D"/>
    <w:rsid w:val="006456B3"/>
    <w:rsid w:val="00645AE3"/>
    <w:rsid w:val="006460DD"/>
    <w:rsid w:val="00646F00"/>
    <w:rsid w:val="0065136C"/>
    <w:rsid w:val="0065146A"/>
    <w:rsid w:val="006523A0"/>
    <w:rsid w:val="0065290C"/>
    <w:rsid w:val="00652A0A"/>
    <w:rsid w:val="00657383"/>
    <w:rsid w:val="00657737"/>
    <w:rsid w:val="00657838"/>
    <w:rsid w:val="00657AFC"/>
    <w:rsid w:val="00662253"/>
    <w:rsid w:val="00663747"/>
    <w:rsid w:val="006640A5"/>
    <w:rsid w:val="006646DD"/>
    <w:rsid w:val="0066586F"/>
    <w:rsid w:val="00671023"/>
    <w:rsid w:val="00671A71"/>
    <w:rsid w:val="00671A98"/>
    <w:rsid w:val="00673AC0"/>
    <w:rsid w:val="00673BA4"/>
    <w:rsid w:val="00674089"/>
    <w:rsid w:val="00674193"/>
    <w:rsid w:val="006742F7"/>
    <w:rsid w:val="00674C93"/>
    <w:rsid w:val="006753DD"/>
    <w:rsid w:val="0067548C"/>
    <w:rsid w:val="006755D9"/>
    <w:rsid w:val="00676A76"/>
    <w:rsid w:val="00677481"/>
    <w:rsid w:val="00677674"/>
    <w:rsid w:val="00677A1D"/>
    <w:rsid w:val="00680380"/>
    <w:rsid w:val="00680BED"/>
    <w:rsid w:val="0068102B"/>
    <w:rsid w:val="006824A5"/>
    <w:rsid w:val="006828AB"/>
    <w:rsid w:val="00683295"/>
    <w:rsid w:val="00683DB0"/>
    <w:rsid w:val="00684094"/>
    <w:rsid w:val="00685576"/>
    <w:rsid w:val="00685587"/>
    <w:rsid w:val="00685DEF"/>
    <w:rsid w:val="0068607B"/>
    <w:rsid w:val="006867B4"/>
    <w:rsid w:val="0068739E"/>
    <w:rsid w:val="00687AD9"/>
    <w:rsid w:val="00690217"/>
    <w:rsid w:val="00690581"/>
    <w:rsid w:val="00690849"/>
    <w:rsid w:val="0069321D"/>
    <w:rsid w:val="006939BD"/>
    <w:rsid w:val="00694323"/>
    <w:rsid w:val="0069491B"/>
    <w:rsid w:val="0069507D"/>
    <w:rsid w:val="006956EB"/>
    <w:rsid w:val="006959AF"/>
    <w:rsid w:val="00696E96"/>
    <w:rsid w:val="006A0062"/>
    <w:rsid w:val="006A0B30"/>
    <w:rsid w:val="006A0D92"/>
    <w:rsid w:val="006A1701"/>
    <w:rsid w:val="006A226A"/>
    <w:rsid w:val="006A2FD8"/>
    <w:rsid w:val="006A387A"/>
    <w:rsid w:val="006A43B8"/>
    <w:rsid w:val="006A4992"/>
    <w:rsid w:val="006A67AE"/>
    <w:rsid w:val="006A6B16"/>
    <w:rsid w:val="006A7352"/>
    <w:rsid w:val="006A74C9"/>
    <w:rsid w:val="006B0767"/>
    <w:rsid w:val="006B1784"/>
    <w:rsid w:val="006B216B"/>
    <w:rsid w:val="006B252D"/>
    <w:rsid w:val="006B25F2"/>
    <w:rsid w:val="006B30F5"/>
    <w:rsid w:val="006B3588"/>
    <w:rsid w:val="006B4DA8"/>
    <w:rsid w:val="006B53D0"/>
    <w:rsid w:val="006B5EBA"/>
    <w:rsid w:val="006B6346"/>
    <w:rsid w:val="006B6429"/>
    <w:rsid w:val="006B6AE3"/>
    <w:rsid w:val="006B7694"/>
    <w:rsid w:val="006C091C"/>
    <w:rsid w:val="006C0D24"/>
    <w:rsid w:val="006C0FC8"/>
    <w:rsid w:val="006C2D5E"/>
    <w:rsid w:val="006C2DEB"/>
    <w:rsid w:val="006C353D"/>
    <w:rsid w:val="006C3BA6"/>
    <w:rsid w:val="006C423E"/>
    <w:rsid w:val="006C486D"/>
    <w:rsid w:val="006C59D9"/>
    <w:rsid w:val="006C628D"/>
    <w:rsid w:val="006C63AE"/>
    <w:rsid w:val="006C662A"/>
    <w:rsid w:val="006C75C9"/>
    <w:rsid w:val="006C7BAC"/>
    <w:rsid w:val="006D00FD"/>
    <w:rsid w:val="006D0308"/>
    <w:rsid w:val="006D1692"/>
    <w:rsid w:val="006D1A52"/>
    <w:rsid w:val="006D255F"/>
    <w:rsid w:val="006D35B3"/>
    <w:rsid w:val="006D3823"/>
    <w:rsid w:val="006D40C8"/>
    <w:rsid w:val="006D4272"/>
    <w:rsid w:val="006D4C93"/>
    <w:rsid w:val="006D4EE0"/>
    <w:rsid w:val="006D75E7"/>
    <w:rsid w:val="006D77CC"/>
    <w:rsid w:val="006E0962"/>
    <w:rsid w:val="006E0BF0"/>
    <w:rsid w:val="006E0EC0"/>
    <w:rsid w:val="006E13A2"/>
    <w:rsid w:val="006E17F8"/>
    <w:rsid w:val="006E2BC2"/>
    <w:rsid w:val="006E324C"/>
    <w:rsid w:val="006E3326"/>
    <w:rsid w:val="006E3420"/>
    <w:rsid w:val="006E3E41"/>
    <w:rsid w:val="006E4CD3"/>
    <w:rsid w:val="006E5554"/>
    <w:rsid w:val="006E6410"/>
    <w:rsid w:val="006E6497"/>
    <w:rsid w:val="006E6603"/>
    <w:rsid w:val="006E685D"/>
    <w:rsid w:val="006E7952"/>
    <w:rsid w:val="006F07A1"/>
    <w:rsid w:val="006F0A2F"/>
    <w:rsid w:val="006F0AFA"/>
    <w:rsid w:val="006F1178"/>
    <w:rsid w:val="006F212B"/>
    <w:rsid w:val="006F2306"/>
    <w:rsid w:val="006F2CCB"/>
    <w:rsid w:val="006F2E69"/>
    <w:rsid w:val="006F2EE6"/>
    <w:rsid w:val="006F3F72"/>
    <w:rsid w:val="006F4A34"/>
    <w:rsid w:val="006F4BD3"/>
    <w:rsid w:val="006F5133"/>
    <w:rsid w:val="006F5373"/>
    <w:rsid w:val="006F6960"/>
    <w:rsid w:val="006F72A1"/>
    <w:rsid w:val="00700707"/>
    <w:rsid w:val="00700E4D"/>
    <w:rsid w:val="00702165"/>
    <w:rsid w:val="007040BE"/>
    <w:rsid w:val="00704705"/>
    <w:rsid w:val="007064F9"/>
    <w:rsid w:val="00706F12"/>
    <w:rsid w:val="00707430"/>
    <w:rsid w:val="0071157D"/>
    <w:rsid w:val="00711727"/>
    <w:rsid w:val="00711C63"/>
    <w:rsid w:val="007120C9"/>
    <w:rsid w:val="0071289E"/>
    <w:rsid w:val="007128E2"/>
    <w:rsid w:val="00716E8A"/>
    <w:rsid w:val="007172E1"/>
    <w:rsid w:val="00720C3F"/>
    <w:rsid w:val="007216AF"/>
    <w:rsid w:val="007217AC"/>
    <w:rsid w:val="00722160"/>
    <w:rsid w:val="007221CE"/>
    <w:rsid w:val="0072282B"/>
    <w:rsid w:val="00722A73"/>
    <w:rsid w:val="00722D84"/>
    <w:rsid w:val="00722F9A"/>
    <w:rsid w:val="00723075"/>
    <w:rsid w:val="00723C09"/>
    <w:rsid w:val="00723D5A"/>
    <w:rsid w:val="00724D2A"/>
    <w:rsid w:val="00725065"/>
    <w:rsid w:val="0072516C"/>
    <w:rsid w:val="0072577C"/>
    <w:rsid w:val="00725EF1"/>
    <w:rsid w:val="00726030"/>
    <w:rsid w:val="0072628D"/>
    <w:rsid w:val="007266DB"/>
    <w:rsid w:val="00726718"/>
    <w:rsid w:val="007270A2"/>
    <w:rsid w:val="007301C5"/>
    <w:rsid w:val="0073024B"/>
    <w:rsid w:val="00731757"/>
    <w:rsid w:val="00731EE1"/>
    <w:rsid w:val="00732C05"/>
    <w:rsid w:val="007331D9"/>
    <w:rsid w:val="007333A3"/>
    <w:rsid w:val="00733FAF"/>
    <w:rsid w:val="00735236"/>
    <w:rsid w:val="0073581C"/>
    <w:rsid w:val="00735F36"/>
    <w:rsid w:val="00736AED"/>
    <w:rsid w:val="00736CDA"/>
    <w:rsid w:val="0073706B"/>
    <w:rsid w:val="0073739D"/>
    <w:rsid w:val="00737BDF"/>
    <w:rsid w:val="00737FB4"/>
    <w:rsid w:val="007407EA"/>
    <w:rsid w:val="007408E5"/>
    <w:rsid w:val="00741EDD"/>
    <w:rsid w:val="00743264"/>
    <w:rsid w:val="0074337A"/>
    <w:rsid w:val="00743637"/>
    <w:rsid w:val="00743E73"/>
    <w:rsid w:val="0074425D"/>
    <w:rsid w:val="00744A02"/>
    <w:rsid w:val="00744BF7"/>
    <w:rsid w:val="00744FB0"/>
    <w:rsid w:val="00744FFA"/>
    <w:rsid w:val="00745857"/>
    <w:rsid w:val="00745F39"/>
    <w:rsid w:val="007467F0"/>
    <w:rsid w:val="00746D16"/>
    <w:rsid w:val="00746E7F"/>
    <w:rsid w:val="007471F4"/>
    <w:rsid w:val="007478A9"/>
    <w:rsid w:val="00750FB5"/>
    <w:rsid w:val="007515DF"/>
    <w:rsid w:val="00752469"/>
    <w:rsid w:val="007527CB"/>
    <w:rsid w:val="0075312F"/>
    <w:rsid w:val="007533ED"/>
    <w:rsid w:val="00756DD5"/>
    <w:rsid w:val="007601E7"/>
    <w:rsid w:val="00760AD8"/>
    <w:rsid w:val="007621DC"/>
    <w:rsid w:val="0076255B"/>
    <w:rsid w:val="00762B7C"/>
    <w:rsid w:val="00763894"/>
    <w:rsid w:val="00765605"/>
    <w:rsid w:val="00765EDB"/>
    <w:rsid w:val="007661F3"/>
    <w:rsid w:val="007667C7"/>
    <w:rsid w:val="00766E7B"/>
    <w:rsid w:val="00766FD5"/>
    <w:rsid w:val="007703F5"/>
    <w:rsid w:val="00770884"/>
    <w:rsid w:val="007727A1"/>
    <w:rsid w:val="00772A2C"/>
    <w:rsid w:val="00772D04"/>
    <w:rsid w:val="00773073"/>
    <w:rsid w:val="0077330A"/>
    <w:rsid w:val="00773A40"/>
    <w:rsid w:val="00773B90"/>
    <w:rsid w:val="00775223"/>
    <w:rsid w:val="00775915"/>
    <w:rsid w:val="00775B69"/>
    <w:rsid w:val="00775FAF"/>
    <w:rsid w:val="00776096"/>
    <w:rsid w:val="007767C2"/>
    <w:rsid w:val="0077751C"/>
    <w:rsid w:val="0078000F"/>
    <w:rsid w:val="0078104F"/>
    <w:rsid w:val="00781332"/>
    <w:rsid w:val="0078149B"/>
    <w:rsid w:val="00781B95"/>
    <w:rsid w:val="0078252B"/>
    <w:rsid w:val="00782B8E"/>
    <w:rsid w:val="007831FC"/>
    <w:rsid w:val="0078390E"/>
    <w:rsid w:val="007841EA"/>
    <w:rsid w:val="007841EF"/>
    <w:rsid w:val="00785870"/>
    <w:rsid w:val="00785CC1"/>
    <w:rsid w:val="00785D13"/>
    <w:rsid w:val="00785E86"/>
    <w:rsid w:val="0078636B"/>
    <w:rsid w:val="00786736"/>
    <w:rsid w:val="00786DA3"/>
    <w:rsid w:val="00787006"/>
    <w:rsid w:val="007879B7"/>
    <w:rsid w:val="00787AAD"/>
    <w:rsid w:val="00787CB9"/>
    <w:rsid w:val="007900A5"/>
    <w:rsid w:val="007906D3"/>
    <w:rsid w:val="007910AB"/>
    <w:rsid w:val="007916DF"/>
    <w:rsid w:val="00791D5B"/>
    <w:rsid w:val="00792561"/>
    <w:rsid w:val="007927B4"/>
    <w:rsid w:val="00793363"/>
    <w:rsid w:val="00793A1B"/>
    <w:rsid w:val="00795FE5"/>
    <w:rsid w:val="007971EF"/>
    <w:rsid w:val="00797469"/>
    <w:rsid w:val="00797EBA"/>
    <w:rsid w:val="00797EC1"/>
    <w:rsid w:val="007A1913"/>
    <w:rsid w:val="007A2706"/>
    <w:rsid w:val="007A28C9"/>
    <w:rsid w:val="007A355F"/>
    <w:rsid w:val="007A3738"/>
    <w:rsid w:val="007A3C50"/>
    <w:rsid w:val="007A3EF5"/>
    <w:rsid w:val="007A468C"/>
    <w:rsid w:val="007A480A"/>
    <w:rsid w:val="007A51B5"/>
    <w:rsid w:val="007A62B7"/>
    <w:rsid w:val="007A6405"/>
    <w:rsid w:val="007A6689"/>
    <w:rsid w:val="007A7FFB"/>
    <w:rsid w:val="007B0238"/>
    <w:rsid w:val="007B0330"/>
    <w:rsid w:val="007B0ADF"/>
    <w:rsid w:val="007B0D8D"/>
    <w:rsid w:val="007B137D"/>
    <w:rsid w:val="007B2525"/>
    <w:rsid w:val="007B370B"/>
    <w:rsid w:val="007B4CC4"/>
    <w:rsid w:val="007B4DFE"/>
    <w:rsid w:val="007B5C37"/>
    <w:rsid w:val="007B5EC3"/>
    <w:rsid w:val="007B654F"/>
    <w:rsid w:val="007B78C5"/>
    <w:rsid w:val="007B7CD1"/>
    <w:rsid w:val="007C042B"/>
    <w:rsid w:val="007C0D37"/>
    <w:rsid w:val="007C2839"/>
    <w:rsid w:val="007C288C"/>
    <w:rsid w:val="007C2D69"/>
    <w:rsid w:val="007C3576"/>
    <w:rsid w:val="007C4895"/>
    <w:rsid w:val="007C4D76"/>
    <w:rsid w:val="007C59A9"/>
    <w:rsid w:val="007C64F8"/>
    <w:rsid w:val="007C761A"/>
    <w:rsid w:val="007C7C62"/>
    <w:rsid w:val="007D01E2"/>
    <w:rsid w:val="007D143B"/>
    <w:rsid w:val="007D21BA"/>
    <w:rsid w:val="007D2BBD"/>
    <w:rsid w:val="007D3FA8"/>
    <w:rsid w:val="007D51EC"/>
    <w:rsid w:val="007D55DD"/>
    <w:rsid w:val="007D58F0"/>
    <w:rsid w:val="007D5A41"/>
    <w:rsid w:val="007D5E76"/>
    <w:rsid w:val="007D6E4E"/>
    <w:rsid w:val="007D73A8"/>
    <w:rsid w:val="007D75B2"/>
    <w:rsid w:val="007D7908"/>
    <w:rsid w:val="007E0879"/>
    <w:rsid w:val="007E2E17"/>
    <w:rsid w:val="007E3050"/>
    <w:rsid w:val="007E3DD4"/>
    <w:rsid w:val="007E447D"/>
    <w:rsid w:val="007E5896"/>
    <w:rsid w:val="007E67A9"/>
    <w:rsid w:val="007E699A"/>
    <w:rsid w:val="007E6A20"/>
    <w:rsid w:val="007E7506"/>
    <w:rsid w:val="007E75AC"/>
    <w:rsid w:val="007F1643"/>
    <w:rsid w:val="007F168A"/>
    <w:rsid w:val="007F1EFB"/>
    <w:rsid w:val="007F2C84"/>
    <w:rsid w:val="007F31B3"/>
    <w:rsid w:val="007F4DC0"/>
    <w:rsid w:val="007F5269"/>
    <w:rsid w:val="007F691D"/>
    <w:rsid w:val="007F6F4C"/>
    <w:rsid w:val="007F74AF"/>
    <w:rsid w:val="007F7A50"/>
    <w:rsid w:val="007F7DF1"/>
    <w:rsid w:val="007F7E56"/>
    <w:rsid w:val="00800257"/>
    <w:rsid w:val="0080094F"/>
    <w:rsid w:val="008018D9"/>
    <w:rsid w:val="008021ED"/>
    <w:rsid w:val="00802817"/>
    <w:rsid w:val="00802A3A"/>
    <w:rsid w:val="00803012"/>
    <w:rsid w:val="0080316D"/>
    <w:rsid w:val="00803390"/>
    <w:rsid w:val="00803E14"/>
    <w:rsid w:val="00805301"/>
    <w:rsid w:val="0080586A"/>
    <w:rsid w:val="008058D9"/>
    <w:rsid w:val="00805980"/>
    <w:rsid w:val="0080598A"/>
    <w:rsid w:val="00806C2B"/>
    <w:rsid w:val="008073E9"/>
    <w:rsid w:val="00807654"/>
    <w:rsid w:val="00807727"/>
    <w:rsid w:val="00810504"/>
    <w:rsid w:val="00810CFA"/>
    <w:rsid w:val="00810FC2"/>
    <w:rsid w:val="008119C7"/>
    <w:rsid w:val="00812463"/>
    <w:rsid w:val="008135CB"/>
    <w:rsid w:val="00813DD6"/>
    <w:rsid w:val="008145F3"/>
    <w:rsid w:val="00814ADA"/>
    <w:rsid w:val="0081512D"/>
    <w:rsid w:val="0081545D"/>
    <w:rsid w:val="0081555C"/>
    <w:rsid w:val="00816080"/>
    <w:rsid w:val="0081690C"/>
    <w:rsid w:val="00816B97"/>
    <w:rsid w:val="00817F07"/>
    <w:rsid w:val="008208BB"/>
    <w:rsid w:val="0082120D"/>
    <w:rsid w:val="008218D8"/>
    <w:rsid w:val="008220C7"/>
    <w:rsid w:val="00822B4B"/>
    <w:rsid w:val="00823066"/>
    <w:rsid w:val="0082327A"/>
    <w:rsid w:val="008242B2"/>
    <w:rsid w:val="00824C3D"/>
    <w:rsid w:val="00825190"/>
    <w:rsid w:val="00825F86"/>
    <w:rsid w:val="0082607C"/>
    <w:rsid w:val="00826228"/>
    <w:rsid w:val="00826792"/>
    <w:rsid w:val="00826905"/>
    <w:rsid w:val="00826A0E"/>
    <w:rsid w:val="00826A31"/>
    <w:rsid w:val="00827464"/>
    <w:rsid w:val="008276F0"/>
    <w:rsid w:val="00827948"/>
    <w:rsid w:val="00831CD9"/>
    <w:rsid w:val="00832BD9"/>
    <w:rsid w:val="008333EF"/>
    <w:rsid w:val="0083348C"/>
    <w:rsid w:val="00833810"/>
    <w:rsid w:val="00833F89"/>
    <w:rsid w:val="0083405E"/>
    <w:rsid w:val="00834333"/>
    <w:rsid w:val="00834BA7"/>
    <w:rsid w:val="00834C1C"/>
    <w:rsid w:val="008352C5"/>
    <w:rsid w:val="008355F5"/>
    <w:rsid w:val="0083702E"/>
    <w:rsid w:val="00837335"/>
    <w:rsid w:val="0083773D"/>
    <w:rsid w:val="008377EB"/>
    <w:rsid w:val="00837D35"/>
    <w:rsid w:val="00841486"/>
    <w:rsid w:val="00841620"/>
    <w:rsid w:val="00841EDB"/>
    <w:rsid w:val="0084279B"/>
    <w:rsid w:val="00843434"/>
    <w:rsid w:val="00844557"/>
    <w:rsid w:val="008449E4"/>
    <w:rsid w:val="008459B5"/>
    <w:rsid w:val="00845BD0"/>
    <w:rsid w:val="0084646F"/>
    <w:rsid w:val="00847640"/>
    <w:rsid w:val="008500EF"/>
    <w:rsid w:val="00850221"/>
    <w:rsid w:val="00851180"/>
    <w:rsid w:val="00852FEB"/>
    <w:rsid w:val="0085302F"/>
    <w:rsid w:val="0085343E"/>
    <w:rsid w:val="00854001"/>
    <w:rsid w:val="00854304"/>
    <w:rsid w:val="00854649"/>
    <w:rsid w:val="00855509"/>
    <w:rsid w:val="00855639"/>
    <w:rsid w:val="00856D9D"/>
    <w:rsid w:val="00856E79"/>
    <w:rsid w:val="00857031"/>
    <w:rsid w:val="00860F1D"/>
    <w:rsid w:val="00861C96"/>
    <w:rsid w:val="00861E36"/>
    <w:rsid w:val="00863B79"/>
    <w:rsid w:val="00864139"/>
    <w:rsid w:val="00864E67"/>
    <w:rsid w:val="00865C52"/>
    <w:rsid w:val="008705BA"/>
    <w:rsid w:val="00870C70"/>
    <w:rsid w:val="00872E2B"/>
    <w:rsid w:val="00872FBB"/>
    <w:rsid w:val="0087404E"/>
    <w:rsid w:val="00874C01"/>
    <w:rsid w:val="00875486"/>
    <w:rsid w:val="0087637D"/>
    <w:rsid w:val="008764F3"/>
    <w:rsid w:val="00876DC5"/>
    <w:rsid w:val="0087748C"/>
    <w:rsid w:val="0088023A"/>
    <w:rsid w:val="0088027D"/>
    <w:rsid w:val="008806CD"/>
    <w:rsid w:val="00881664"/>
    <w:rsid w:val="008839B7"/>
    <w:rsid w:val="00884C93"/>
    <w:rsid w:val="00884F62"/>
    <w:rsid w:val="00885277"/>
    <w:rsid w:val="00885EC2"/>
    <w:rsid w:val="0088626B"/>
    <w:rsid w:val="0088641C"/>
    <w:rsid w:val="008868A5"/>
    <w:rsid w:val="00886B62"/>
    <w:rsid w:val="00887301"/>
    <w:rsid w:val="00887E36"/>
    <w:rsid w:val="00890433"/>
    <w:rsid w:val="00890584"/>
    <w:rsid w:val="00890B67"/>
    <w:rsid w:val="00891198"/>
    <w:rsid w:val="008929AA"/>
    <w:rsid w:val="00892E6B"/>
    <w:rsid w:val="0089449C"/>
    <w:rsid w:val="0089454A"/>
    <w:rsid w:val="008948CE"/>
    <w:rsid w:val="00894B6F"/>
    <w:rsid w:val="0089517B"/>
    <w:rsid w:val="00895EAB"/>
    <w:rsid w:val="0089728C"/>
    <w:rsid w:val="0089768E"/>
    <w:rsid w:val="00897DEB"/>
    <w:rsid w:val="008A01AD"/>
    <w:rsid w:val="008A1634"/>
    <w:rsid w:val="008A2D9C"/>
    <w:rsid w:val="008A2E80"/>
    <w:rsid w:val="008A3F1A"/>
    <w:rsid w:val="008A6ACE"/>
    <w:rsid w:val="008B0324"/>
    <w:rsid w:val="008B1E1E"/>
    <w:rsid w:val="008B32E7"/>
    <w:rsid w:val="008B4A41"/>
    <w:rsid w:val="008B4CB0"/>
    <w:rsid w:val="008B5031"/>
    <w:rsid w:val="008B54DE"/>
    <w:rsid w:val="008B5BAF"/>
    <w:rsid w:val="008B6919"/>
    <w:rsid w:val="008B77FD"/>
    <w:rsid w:val="008C100F"/>
    <w:rsid w:val="008C102C"/>
    <w:rsid w:val="008C11D5"/>
    <w:rsid w:val="008C1396"/>
    <w:rsid w:val="008C245E"/>
    <w:rsid w:val="008C35AF"/>
    <w:rsid w:val="008C3C89"/>
    <w:rsid w:val="008C40E4"/>
    <w:rsid w:val="008C45D3"/>
    <w:rsid w:val="008C4F7F"/>
    <w:rsid w:val="008C7CED"/>
    <w:rsid w:val="008D00B5"/>
    <w:rsid w:val="008D1187"/>
    <w:rsid w:val="008D1725"/>
    <w:rsid w:val="008D3244"/>
    <w:rsid w:val="008D4806"/>
    <w:rsid w:val="008D522B"/>
    <w:rsid w:val="008D5492"/>
    <w:rsid w:val="008D5631"/>
    <w:rsid w:val="008D589A"/>
    <w:rsid w:val="008D5F20"/>
    <w:rsid w:val="008D62AE"/>
    <w:rsid w:val="008D7875"/>
    <w:rsid w:val="008E0228"/>
    <w:rsid w:val="008E1645"/>
    <w:rsid w:val="008E285E"/>
    <w:rsid w:val="008E44E1"/>
    <w:rsid w:val="008E4BDA"/>
    <w:rsid w:val="008E4EEE"/>
    <w:rsid w:val="008E5C42"/>
    <w:rsid w:val="008E794F"/>
    <w:rsid w:val="008E7979"/>
    <w:rsid w:val="008F0E63"/>
    <w:rsid w:val="008F11B0"/>
    <w:rsid w:val="008F17A1"/>
    <w:rsid w:val="008F1935"/>
    <w:rsid w:val="008F3536"/>
    <w:rsid w:val="008F422C"/>
    <w:rsid w:val="008F464F"/>
    <w:rsid w:val="008F4832"/>
    <w:rsid w:val="008F52EB"/>
    <w:rsid w:val="008F5456"/>
    <w:rsid w:val="008F67E7"/>
    <w:rsid w:val="008F6AA4"/>
    <w:rsid w:val="008F75D0"/>
    <w:rsid w:val="0090002C"/>
    <w:rsid w:val="00900638"/>
    <w:rsid w:val="00900D7E"/>
    <w:rsid w:val="00900EBF"/>
    <w:rsid w:val="009013D9"/>
    <w:rsid w:val="00901BA9"/>
    <w:rsid w:val="00901BC3"/>
    <w:rsid w:val="00902858"/>
    <w:rsid w:val="00902ECC"/>
    <w:rsid w:val="0090373B"/>
    <w:rsid w:val="0090408C"/>
    <w:rsid w:val="00906BEE"/>
    <w:rsid w:val="00906CF1"/>
    <w:rsid w:val="00906EBF"/>
    <w:rsid w:val="0090734D"/>
    <w:rsid w:val="00907378"/>
    <w:rsid w:val="00910546"/>
    <w:rsid w:val="00910B6D"/>
    <w:rsid w:val="00911001"/>
    <w:rsid w:val="00911C7A"/>
    <w:rsid w:val="00911EFB"/>
    <w:rsid w:val="00913375"/>
    <w:rsid w:val="009133AB"/>
    <w:rsid w:val="00914619"/>
    <w:rsid w:val="00914AC3"/>
    <w:rsid w:val="00914AF3"/>
    <w:rsid w:val="00914FF9"/>
    <w:rsid w:val="00915435"/>
    <w:rsid w:val="0091619E"/>
    <w:rsid w:val="009166D5"/>
    <w:rsid w:val="00917754"/>
    <w:rsid w:val="0092002D"/>
    <w:rsid w:val="00920302"/>
    <w:rsid w:val="00920362"/>
    <w:rsid w:val="009213FF"/>
    <w:rsid w:val="009221C7"/>
    <w:rsid w:val="00923E74"/>
    <w:rsid w:val="00923E7D"/>
    <w:rsid w:val="00924A03"/>
    <w:rsid w:val="009267AE"/>
    <w:rsid w:val="00926B57"/>
    <w:rsid w:val="009277A9"/>
    <w:rsid w:val="00930416"/>
    <w:rsid w:val="009311AF"/>
    <w:rsid w:val="00932328"/>
    <w:rsid w:val="00932B70"/>
    <w:rsid w:val="009332B8"/>
    <w:rsid w:val="009337B3"/>
    <w:rsid w:val="00933A6E"/>
    <w:rsid w:val="00933E81"/>
    <w:rsid w:val="00934339"/>
    <w:rsid w:val="00934A18"/>
    <w:rsid w:val="00934D15"/>
    <w:rsid w:val="009353C9"/>
    <w:rsid w:val="00936A9F"/>
    <w:rsid w:val="00936B99"/>
    <w:rsid w:val="00937693"/>
    <w:rsid w:val="0094083F"/>
    <w:rsid w:val="00940B02"/>
    <w:rsid w:val="00940D78"/>
    <w:rsid w:val="00941A3B"/>
    <w:rsid w:val="00941BA0"/>
    <w:rsid w:val="00942081"/>
    <w:rsid w:val="00942B52"/>
    <w:rsid w:val="0094366D"/>
    <w:rsid w:val="00944237"/>
    <w:rsid w:val="0094512E"/>
    <w:rsid w:val="00945696"/>
    <w:rsid w:val="0094716B"/>
    <w:rsid w:val="00947455"/>
    <w:rsid w:val="0095051E"/>
    <w:rsid w:val="009505D5"/>
    <w:rsid w:val="00950691"/>
    <w:rsid w:val="009510E6"/>
    <w:rsid w:val="00951381"/>
    <w:rsid w:val="00951BDB"/>
    <w:rsid w:val="009538C6"/>
    <w:rsid w:val="00953AD1"/>
    <w:rsid w:val="00954032"/>
    <w:rsid w:val="0095513A"/>
    <w:rsid w:val="00955835"/>
    <w:rsid w:val="00956B16"/>
    <w:rsid w:val="009572E9"/>
    <w:rsid w:val="009573BB"/>
    <w:rsid w:val="00957B53"/>
    <w:rsid w:val="00960ACB"/>
    <w:rsid w:val="009617BC"/>
    <w:rsid w:val="00961BF0"/>
    <w:rsid w:val="00962171"/>
    <w:rsid w:val="0096415D"/>
    <w:rsid w:val="0096422B"/>
    <w:rsid w:val="00964412"/>
    <w:rsid w:val="00966E86"/>
    <w:rsid w:val="00967956"/>
    <w:rsid w:val="00967D2F"/>
    <w:rsid w:val="00970683"/>
    <w:rsid w:val="0097088B"/>
    <w:rsid w:val="0097173C"/>
    <w:rsid w:val="009731E5"/>
    <w:rsid w:val="0097335D"/>
    <w:rsid w:val="00974689"/>
    <w:rsid w:val="00975056"/>
    <w:rsid w:val="0097518D"/>
    <w:rsid w:val="009757A9"/>
    <w:rsid w:val="00975BC4"/>
    <w:rsid w:val="00976FEB"/>
    <w:rsid w:val="00977BD5"/>
    <w:rsid w:val="00977F02"/>
    <w:rsid w:val="00980708"/>
    <w:rsid w:val="00980A11"/>
    <w:rsid w:val="00980F1A"/>
    <w:rsid w:val="009816BF"/>
    <w:rsid w:val="00981939"/>
    <w:rsid w:val="00981FA4"/>
    <w:rsid w:val="0098276B"/>
    <w:rsid w:val="0098310C"/>
    <w:rsid w:val="00983B8D"/>
    <w:rsid w:val="009858D0"/>
    <w:rsid w:val="00985D76"/>
    <w:rsid w:val="009877A1"/>
    <w:rsid w:val="00987892"/>
    <w:rsid w:val="00987FCE"/>
    <w:rsid w:val="009910B7"/>
    <w:rsid w:val="009917A6"/>
    <w:rsid w:val="0099196D"/>
    <w:rsid w:val="0099197C"/>
    <w:rsid w:val="009932C5"/>
    <w:rsid w:val="00993409"/>
    <w:rsid w:val="009938DD"/>
    <w:rsid w:val="009953E9"/>
    <w:rsid w:val="00996209"/>
    <w:rsid w:val="00996AEF"/>
    <w:rsid w:val="00996FBB"/>
    <w:rsid w:val="009A0774"/>
    <w:rsid w:val="009A1739"/>
    <w:rsid w:val="009A2B61"/>
    <w:rsid w:val="009A2DD8"/>
    <w:rsid w:val="009A3484"/>
    <w:rsid w:val="009A4C5A"/>
    <w:rsid w:val="009A50F7"/>
    <w:rsid w:val="009A6039"/>
    <w:rsid w:val="009A6892"/>
    <w:rsid w:val="009A6E93"/>
    <w:rsid w:val="009A7E0E"/>
    <w:rsid w:val="009B2627"/>
    <w:rsid w:val="009B375D"/>
    <w:rsid w:val="009B393A"/>
    <w:rsid w:val="009B51FC"/>
    <w:rsid w:val="009B5EB8"/>
    <w:rsid w:val="009B5F9A"/>
    <w:rsid w:val="009B6C43"/>
    <w:rsid w:val="009B71EF"/>
    <w:rsid w:val="009B7CCB"/>
    <w:rsid w:val="009C00FE"/>
    <w:rsid w:val="009C0EE4"/>
    <w:rsid w:val="009C10D8"/>
    <w:rsid w:val="009C1AEF"/>
    <w:rsid w:val="009C1F1A"/>
    <w:rsid w:val="009C2E66"/>
    <w:rsid w:val="009C2FC2"/>
    <w:rsid w:val="009C3909"/>
    <w:rsid w:val="009C4F44"/>
    <w:rsid w:val="009C5097"/>
    <w:rsid w:val="009C5147"/>
    <w:rsid w:val="009C5875"/>
    <w:rsid w:val="009C5BC6"/>
    <w:rsid w:val="009C5CC3"/>
    <w:rsid w:val="009C608D"/>
    <w:rsid w:val="009C67E4"/>
    <w:rsid w:val="009D0442"/>
    <w:rsid w:val="009D0641"/>
    <w:rsid w:val="009D0B11"/>
    <w:rsid w:val="009D120D"/>
    <w:rsid w:val="009D161D"/>
    <w:rsid w:val="009D1DDD"/>
    <w:rsid w:val="009D1EB7"/>
    <w:rsid w:val="009D2186"/>
    <w:rsid w:val="009D221C"/>
    <w:rsid w:val="009D231B"/>
    <w:rsid w:val="009D2594"/>
    <w:rsid w:val="009D273A"/>
    <w:rsid w:val="009D3607"/>
    <w:rsid w:val="009D364A"/>
    <w:rsid w:val="009D4034"/>
    <w:rsid w:val="009D4EB9"/>
    <w:rsid w:val="009D518D"/>
    <w:rsid w:val="009D70F2"/>
    <w:rsid w:val="009E1332"/>
    <w:rsid w:val="009E191C"/>
    <w:rsid w:val="009E1958"/>
    <w:rsid w:val="009E1E34"/>
    <w:rsid w:val="009E39C8"/>
    <w:rsid w:val="009E414E"/>
    <w:rsid w:val="009E4A9F"/>
    <w:rsid w:val="009E4D64"/>
    <w:rsid w:val="009E5969"/>
    <w:rsid w:val="009E5AF6"/>
    <w:rsid w:val="009E68B9"/>
    <w:rsid w:val="009E6F54"/>
    <w:rsid w:val="009F046A"/>
    <w:rsid w:val="009F0C85"/>
    <w:rsid w:val="009F0D3E"/>
    <w:rsid w:val="009F1029"/>
    <w:rsid w:val="009F2554"/>
    <w:rsid w:val="009F3EB6"/>
    <w:rsid w:val="009F41E9"/>
    <w:rsid w:val="009F5181"/>
    <w:rsid w:val="009F55C8"/>
    <w:rsid w:val="009F7041"/>
    <w:rsid w:val="009F761F"/>
    <w:rsid w:val="009F7818"/>
    <w:rsid w:val="009F7984"/>
    <w:rsid w:val="00A00F78"/>
    <w:rsid w:val="00A011FD"/>
    <w:rsid w:val="00A020C2"/>
    <w:rsid w:val="00A02B6A"/>
    <w:rsid w:val="00A03B45"/>
    <w:rsid w:val="00A04534"/>
    <w:rsid w:val="00A060AD"/>
    <w:rsid w:val="00A1003D"/>
    <w:rsid w:val="00A11A67"/>
    <w:rsid w:val="00A12468"/>
    <w:rsid w:val="00A130A7"/>
    <w:rsid w:val="00A1343D"/>
    <w:rsid w:val="00A1413B"/>
    <w:rsid w:val="00A1561F"/>
    <w:rsid w:val="00A15D64"/>
    <w:rsid w:val="00A16A3C"/>
    <w:rsid w:val="00A206C3"/>
    <w:rsid w:val="00A2130D"/>
    <w:rsid w:val="00A2177C"/>
    <w:rsid w:val="00A217D3"/>
    <w:rsid w:val="00A224DC"/>
    <w:rsid w:val="00A228F6"/>
    <w:rsid w:val="00A22C34"/>
    <w:rsid w:val="00A230D6"/>
    <w:rsid w:val="00A24126"/>
    <w:rsid w:val="00A242DB"/>
    <w:rsid w:val="00A243AE"/>
    <w:rsid w:val="00A248BD"/>
    <w:rsid w:val="00A24E50"/>
    <w:rsid w:val="00A26235"/>
    <w:rsid w:val="00A263FE"/>
    <w:rsid w:val="00A269A9"/>
    <w:rsid w:val="00A2700F"/>
    <w:rsid w:val="00A277DE"/>
    <w:rsid w:val="00A27A10"/>
    <w:rsid w:val="00A27AB1"/>
    <w:rsid w:val="00A322AB"/>
    <w:rsid w:val="00A3345D"/>
    <w:rsid w:val="00A33839"/>
    <w:rsid w:val="00A347F2"/>
    <w:rsid w:val="00A349E5"/>
    <w:rsid w:val="00A35D2B"/>
    <w:rsid w:val="00A363C2"/>
    <w:rsid w:val="00A37143"/>
    <w:rsid w:val="00A4071A"/>
    <w:rsid w:val="00A40ECC"/>
    <w:rsid w:val="00A418E4"/>
    <w:rsid w:val="00A41A49"/>
    <w:rsid w:val="00A41C70"/>
    <w:rsid w:val="00A41E4F"/>
    <w:rsid w:val="00A42EE8"/>
    <w:rsid w:val="00A43A65"/>
    <w:rsid w:val="00A43E5D"/>
    <w:rsid w:val="00A444A6"/>
    <w:rsid w:val="00A449EC"/>
    <w:rsid w:val="00A4660E"/>
    <w:rsid w:val="00A46687"/>
    <w:rsid w:val="00A47D0A"/>
    <w:rsid w:val="00A501EC"/>
    <w:rsid w:val="00A50B67"/>
    <w:rsid w:val="00A52134"/>
    <w:rsid w:val="00A5269D"/>
    <w:rsid w:val="00A53102"/>
    <w:rsid w:val="00A537F1"/>
    <w:rsid w:val="00A540C4"/>
    <w:rsid w:val="00A55229"/>
    <w:rsid w:val="00A553B7"/>
    <w:rsid w:val="00A56C1B"/>
    <w:rsid w:val="00A61703"/>
    <w:rsid w:val="00A61787"/>
    <w:rsid w:val="00A61900"/>
    <w:rsid w:val="00A627CA"/>
    <w:rsid w:val="00A6287B"/>
    <w:rsid w:val="00A64561"/>
    <w:rsid w:val="00A6546B"/>
    <w:rsid w:val="00A664E9"/>
    <w:rsid w:val="00A673E3"/>
    <w:rsid w:val="00A6759B"/>
    <w:rsid w:val="00A71211"/>
    <w:rsid w:val="00A7131F"/>
    <w:rsid w:val="00A71658"/>
    <w:rsid w:val="00A71A18"/>
    <w:rsid w:val="00A728DD"/>
    <w:rsid w:val="00A72DD3"/>
    <w:rsid w:val="00A73391"/>
    <w:rsid w:val="00A742BA"/>
    <w:rsid w:val="00A761CB"/>
    <w:rsid w:val="00A767D7"/>
    <w:rsid w:val="00A80932"/>
    <w:rsid w:val="00A816B6"/>
    <w:rsid w:val="00A832E6"/>
    <w:rsid w:val="00A83FF2"/>
    <w:rsid w:val="00A84FEB"/>
    <w:rsid w:val="00A87419"/>
    <w:rsid w:val="00A90022"/>
    <w:rsid w:val="00A91309"/>
    <w:rsid w:val="00A91970"/>
    <w:rsid w:val="00A93A20"/>
    <w:rsid w:val="00A949FA"/>
    <w:rsid w:val="00A95D7E"/>
    <w:rsid w:val="00A96560"/>
    <w:rsid w:val="00A972E9"/>
    <w:rsid w:val="00A97756"/>
    <w:rsid w:val="00AA08B8"/>
    <w:rsid w:val="00AA0A39"/>
    <w:rsid w:val="00AA20BD"/>
    <w:rsid w:val="00AA20C8"/>
    <w:rsid w:val="00AA3A1A"/>
    <w:rsid w:val="00AA3F39"/>
    <w:rsid w:val="00AA4584"/>
    <w:rsid w:val="00AA4867"/>
    <w:rsid w:val="00AA5518"/>
    <w:rsid w:val="00AA5694"/>
    <w:rsid w:val="00AA64DE"/>
    <w:rsid w:val="00AA7B6E"/>
    <w:rsid w:val="00AA7BFD"/>
    <w:rsid w:val="00AA7EE8"/>
    <w:rsid w:val="00AB06C5"/>
    <w:rsid w:val="00AB217F"/>
    <w:rsid w:val="00AB2C79"/>
    <w:rsid w:val="00AB669D"/>
    <w:rsid w:val="00AB66E1"/>
    <w:rsid w:val="00AB75F5"/>
    <w:rsid w:val="00AB7942"/>
    <w:rsid w:val="00AC2314"/>
    <w:rsid w:val="00AC2B08"/>
    <w:rsid w:val="00AC2B3E"/>
    <w:rsid w:val="00AC2D2D"/>
    <w:rsid w:val="00AC3797"/>
    <w:rsid w:val="00AC3D74"/>
    <w:rsid w:val="00AC4971"/>
    <w:rsid w:val="00AC5262"/>
    <w:rsid w:val="00AC5364"/>
    <w:rsid w:val="00AC5A4F"/>
    <w:rsid w:val="00AC797C"/>
    <w:rsid w:val="00AC7A0B"/>
    <w:rsid w:val="00AC7F1D"/>
    <w:rsid w:val="00AD1AE0"/>
    <w:rsid w:val="00AD22FE"/>
    <w:rsid w:val="00AD237E"/>
    <w:rsid w:val="00AD3ACD"/>
    <w:rsid w:val="00AD3B00"/>
    <w:rsid w:val="00AD54F9"/>
    <w:rsid w:val="00AD564A"/>
    <w:rsid w:val="00AD5BAC"/>
    <w:rsid w:val="00AD670C"/>
    <w:rsid w:val="00AD73F4"/>
    <w:rsid w:val="00AE0CA1"/>
    <w:rsid w:val="00AE10C9"/>
    <w:rsid w:val="00AE11B8"/>
    <w:rsid w:val="00AE1A47"/>
    <w:rsid w:val="00AE350F"/>
    <w:rsid w:val="00AE3FC4"/>
    <w:rsid w:val="00AE4050"/>
    <w:rsid w:val="00AE4989"/>
    <w:rsid w:val="00AE5322"/>
    <w:rsid w:val="00AE6CF7"/>
    <w:rsid w:val="00AE7A0A"/>
    <w:rsid w:val="00AF0069"/>
    <w:rsid w:val="00AF117B"/>
    <w:rsid w:val="00AF1D77"/>
    <w:rsid w:val="00AF20FA"/>
    <w:rsid w:val="00AF2717"/>
    <w:rsid w:val="00AF2E37"/>
    <w:rsid w:val="00AF3D10"/>
    <w:rsid w:val="00AF4142"/>
    <w:rsid w:val="00AF4231"/>
    <w:rsid w:val="00AF5135"/>
    <w:rsid w:val="00AF5EE7"/>
    <w:rsid w:val="00AF64F6"/>
    <w:rsid w:val="00AF6725"/>
    <w:rsid w:val="00AF68AF"/>
    <w:rsid w:val="00AF68FD"/>
    <w:rsid w:val="00AF7C1A"/>
    <w:rsid w:val="00B007D2"/>
    <w:rsid w:val="00B00AB8"/>
    <w:rsid w:val="00B01290"/>
    <w:rsid w:val="00B02AE3"/>
    <w:rsid w:val="00B02CAD"/>
    <w:rsid w:val="00B02D10"/>
    <w:rsid w:val="00B0377C"/>
    <w:rsid w:val="00B0418D"/>
    <w:rsid w:val="00B050C4"/>
    <w:rsid w:val="00B05751"/>
    <w:rsid w:val="00B0725C"/>
    <w:rsid w:val="00B072D5"/>
    <w:rsid w:val="00B07986"/>
    <w:rsid w:val="00B105EA"/>
    <w:rsid w:val="00B111FE"/>
    <w:rsid w:val="00B1130F"/>
    <w:rsid w:val="00B12018"/>
    <w:rsid w:val="00B13109"/>
    <w:rsid w:val="00B13450"/>
    <w:rsid w:val="00B13E82"/>
    <w:rsid w:val="00B14255"/>
    <w:rsid w:val="00B143AC"/>
    <w:rsid w:val="00B15BF5"/>
    <w:rsid w:val="00B15CEC"/>
    <w:rsid w:val="00B162F1"/>
    <w:rsid w:val="00B17581"/>
    <w:rsid w:val="00B203F3"/>
    <w:rsid w:val="00B208C0"/>
    <w:rsid w:val="00B2092F"/>
    <w:rsid w:val="00B22699"/>
    <w:rsid w:val="00B2372F"/>
    <w:rsid w:val="00B2406C"/>
    <w:rsid w:val="00B2423A"/>
    <w:rsid w:val="00B246C9"/>
    <w:rsid w:val="00B255C6"/>
    <w:rsid w:val="00B26F0D"/>
    <w:rsid w:val="00B26FAD"/>
    <w:rsid w:val="00B27AEB"/>
    <w:rsid w:val="00B27BA4"/>
    <w:rsid w:val="00B308AC"/>
    <w:rsid w:val="00B30B45"/>
    <w:rsid w:val="00B319F4"/>
    <w:rsid w:val="00B3270A"/>
    <w:rsid w:val="00B3394E"/>
    <w:rsid w:val="00B34866"/>
    <w:rsid w:val="00B352A3"/>
    <w:rsid w:val="00B36188"/>
    <w:rsid w:val="00B3640C"/>
    <w:rsid w:val="00B373B3"/>
    <w:rsid w:val="00B37B7C"/>
    <w:rsid w:val="00B406BF"/>
    <w:rsid w:val="00B40DFA"/>
    <w:rsid w:val="00B44112"/>
    <w:rsid w:val="00B4411F"/>
    <w:rsid w:val="00B46E09"/>
    <w:rsid w:val="00B47BA4"/>
    <w:rsid w:val="00B47DE8"/>
    <w:rsid w:val="00B47F5F"/>
    <w:rsid w:val="00B50269"/>
    <w:rsid w:val="00B506C6"/>
    <w:rsid w:val="00B509B9"/>
    <w:rsid w:val="00B51BDB"/>
    <w:rsid w:val="00B51F00"/>
    <w:rsid w:val="00B51F53"/>
    <w:rsid w:val="00B5276B"/>
    <w:rsid w:val="00B5346E"/>
    <w:rsid w:val="00B53595"/>
    <w:rsid w:val="00B535BE"/>
    <w:rsid w:val="00B53989"/>
    <w:rsid w:val="00B5466F"/>
    <w:rsid w:val="00B54803"/>
    <w:rsid w:val="00B5512D"/>
    <w:rsid w:val="00B55D13"/>
    <w:rsid w:val="00B56A53"/>
    <w:rsid w:val="00B60240"/>
    <w:rsid w:val="00B611CF"/>
    <w:rsid w:val="00B61269"/>
    <w:rsid w:val="00B61AB5"/>
    <w:rsid w:val="00B62EBA"/>
    <w:rsid w:val="00B6308B"/>
    <w:rsid w:val="00B64742"/>
    <w:rsid w:val="00B64C7D"/>
    <w:rsid w:val="00B659DB"/>
    <w:rsid w:val="00B66006"/>
    <w:rsid w:val="00B66B09"/>
    <w:rsid w:val="00B67CAC"/>
    <w:rsid w:val="00B70032"/>
    <w:rsid w:val="00B70817"/>
    <w:rsid w:val="00B70C24"/>
    <w:rsid w:val="00B71020"/>
    <w:rsid w:val="00B716F7"/>
    <w:rsid w:val="00B736A7"/>
    <w:rsid w:val="00B73DAA"/>
    <w:rsid w:val="00B749B1"/>
    <w:rsid w:val="00B74B53"/>
    <w:rsid w:val="00B75491"/>
    <w:rsid w:val="00B754EE"/>
    <w:rsid w:val="00B75B69"/>
    <w:rsid w:val="00B75D3B"/>
    <w:rsid w:val="00B75FAF"/>
    <w:rsid w:val="00B76735"/>
    <w:rsid w:val="00B76934"/>
    <w:rsid w:val="00B83C8C"/>
    <w:rsid w:val="00B83CA6"/>
    <w:rsid w:val="00B83F78"/>
    <w:rsid w:val="00B8485F"/>
    <w:rsid w:val="00B84E9C"/>
    <w:rsid w:val="00B85483"/>
    <w:rsid w:val="00B86453"/>
    <w:rsid w:val="00B86903"/>
    <w:rsid w:val="00B907BB"/>
    <w:rsid w:val="00B9222D"/>
    <w:rsid w:val="00B93B6B"/>
    <w:rsid w:val="00B93BDA"/>
    <w:rsid w:val="00B93EE8"/>
    <w:rsid w:val="00B9409A"/>
    <w:rsid w:val="00B94534"/>
    <w:rsid w:val="00B96BCF"/>
    <w:rsid w:val="00B96E1D"/>
    <w:rsid w:val="00B97A25"/>
    <w:rsid w:val="00BA057D"/>
    <w:rsid w:val="00BA22F3"/>
    <w:rsid w:val="00BA2C25"/>
    <w:rsid w:val="00BA426C"/>
    <w:rsid w:val="00BA4288"/>
    <w:rsid w:val="00BA489B"/>
    <w:rsid w:val="00BA4D25"/>
    <w:rsid w:val="00BA5486"/>
    <w:rsid w:val="00BA5C86"/>
    <w:rsid w:val="00BA64C8"/>
    <w:rsid w:val="00BA68E8"/>
    <w:rsid w:val="00BA7365"/>
    <w:rsid w:val="00BA7726"/>
    <w:rsid w:val="00BA7AAC"/>
    <w:rsid w:val="00BB1500"/>
    <w:rsid w:val="00BB1CC5"/>
    <w:rsid w:val="00BB2DBA"/>
    <w:rsid w:val="00BB34EB"/>
    <w:rsid w:val="00BB44D3"/>
    <w:rsid w:val="00BB4DB3"/>
    <w:rsid w:val="00BB6CFA"/>
    <w:rsid w:val="00BB6E11"/>
    <w:rsid w:val="00BC0381"/>
    <w:rsid w:val="00BC04F2"/>
    <w:rsid w:val="00BC0DF5"/>
    <w:rsid w:val="00BC13DB"/>
    <w:rsid w:val="00BC2034"/>
    <w:rsid w:val="00BC2182"/>
    <w:rsid w:val="00BC27D3"/>
    <w:rsid w:val="00BC348F"/>
    <w:rsid w:val="00BC3BC6"/>
    <w:rsid w:val="00BC4694"/>
    <w:rsid w:val="00BC473F"/>
    <w:rsid w:val="00BC5599"/>
    <w:rsid w:val="00BC595B"/>
    <w:rsid w:val="00BC5966"/>
    <w:rsid w:val="00BC5CDC"/>
    <w:rsid w:val="00BC5EC9"/>
    <w:rsid w:val="00BC66D1"/>
    <w:rsid w:val="00BC6DAA"/>
    <w:rsid w:val="00BC72DC"/>
    <w:rsid w:val="00BC7307"/>
    <w:rsid w:val="00BC75FD"/>
    <w:rsid w:val="00BC7B51"/>
    <w:rsid w:val="00BD247E"/>
    <w:rsid w:val="00BD248C"/>
    <w:rsid w:val="00BD2FBF"/>
    <w:rsid w:val="00BD3DE1"/>
    <w:rsid w:val="00BD3EAE"/>
    <w:rsid w:val="00BD51C7"/>
    <w:rsid w:val="00BD574E"/>
    <w:rsid w:val="00BD5D51"/>
    <w:rsid w:val="00BD606D"/>
    <w:rsid w:val="00BD68FE"/>
    <w:rsid w:val="00BD6B6F"/>
    <w:rsid w:val="00BD7820"/>
    <w:rsid w:val="00BD7BE7"/>
    <w:rsid w:val="00BD7CD5"/>
    <w:rsid w:val="00BE031A"/>
    <w:rsid w:val="00BE040F"/>
    <w:rsid w:val="00BE08F8"/>
    <w:rsid w:val="00BE09DD"/>
    <w:rsid w:val="00BE0D14"/>
    <w:rsid w:val="00BE0F77"/>
    <w:rsid w:val="00BE1E2C"/>
    <w:rsid w:val="00BE54A1"/>
    <w:rsid w:val="00BE5998"/>
    <w:rsid w:val="00BE5E05"/>
    <w:rsid w:val="00BE62ED"/>
    <w:rsid w:val="00BE6530"/>
    <w:rsid w:val="00BE68C3"/>
    <w:rsid w:val="00BE6DA3"/>
    <w:rsid w:val="00BE6E20"/>
    <w:rsid w:val="00BE6E3F"/>
    <w:rsid w:val="00BE7102"/>
    <w:rsid w:val="00BE712E"/>
    <w:rsid w:val="00BF023D"/>
    <w:rsid w:val="00BF033B"/>
    <w:rsid w:val="00BF07A7"/>
    <w:rsid w:val="00BF0E5A"/>
    <w:rsid w:val="00BF0ED7"/>
    <w:rsid w:val="00BF12A7"/>
    <w:rsid w:val="00BF21CE"/>
    <w:rsid w:val="00BF232F"/>
    <w:rsid w:val="00BF23A1"/>
    <w:rsid w:val="00BF2906"/>
    <w:rsid w:val="00BF2B68"/>
    <w:rsid w:val="00BF381B"/>
    <w:rsid w:val="00BF3C25"/>
    <w:rsid w:val="00BF3E78"/>
    <w:rsid w:val="00BF3E86"/>
    <w:rsid w:val="00BF43C4"/>
    <w:rsid w:val="00BF48B1"/>
    <w:rsid w:val="00BF4E60"/>
    <w:rsid w:val="00BF50B6"/>
    <w:rsid w:val="00BF6D04"/>
    <w:rsid w:val="00BF718E"/>
    <w:rsid w:val="00BF7393"/>
    <w:rsid w:val="00BF7754"/>
    <w:rsid w:val="00C000A6"/>
    <w:rsid w:val="00C00DC2"/>
    <w:rsid w:val="00C01CB5"/>
    <w:rsid w:val="00C01F65"/>
    <w:rsid w:val="00C02422"/>
    <w:rsid w:val="00C02C7E"/>
    <w:rsid w:val="00C02ECB"/>
    <w:rsid w:val="00C031B6"/>
    <w:rsid w:val="00C04B62"/>
    <w:rsid w:val="00C055A7"/>
    <w:rsid w:val="00C10964"/>
    <w:rsid w:val="00C10A01"/>
    <w:rsid w:val="00C118BE"/>
    <w:rsid w:val="00C13D0D"/>
    <w:rsid w:val="00C144B4"/>
    <w:rsid w:val="00C14987"/>
    <w:rsid w:val="00C15EC6"/>
    <w:rsid w:val="00C22720"/>
    <w:rsid w:val="00C22E4A"/>
    <w:rsid w:val="00C22ED9"/>
    <w:rsid w:val="00C2402B"/>
    <w:rsid w:val="00C24045"/>
    <w:rsid w:val="00C24392"/>
    <w:rsid w:val="00C2514A"/>
    <w:rsid w:val="00C2517A"/>
    <w:rsid w:val="00C266C4"/>
    <w:rsid w:val="00C3034D"/>
    <w:rsid w:val="00C30964"/>
    <w:rsid w:val="00C30B8D"/>
    <w:rsid w:val="00C313A3"/>
    <w:rsid w:val="00C313C0"/>
    <w:rsid w:val="00C31CDE"/>
    <w:rsid w:val="00C31E51"/>
    <w:rsid w:val="00C342A1"/>
    <w:rsid w:val="00C360A4"/>
    <w:rsid w:val="00C36668"/>
    <w:rsid w:val="00C3717C"/>
    <w:rsid w:val="00C37374"/>
    <w:rsid w:val="00C374A0"/>
    <w:rsid w:val="00C3786F"/>
    <w:rsid w:val="00C414F7"/>
    <w:rsid w:val="00C43269"/>
    <w:rsid w:val="00C4393E"/>
    <w:rsid w:val="00C43A19"/>
    <w:rsid w:val="00C43A68"/>
    <w:rsid w:val="00C44230"/>
    <w:rsid w:val="00C446DB"/>
    <w:rsid w:val="00C44726"/>
    <w:rsid w:val="00C4542C"/>
    <w:rsid w:val="00C45BF3"/>
    <w:rsid w:val="00C464C5"/>
    <w:rsid w:val="00C46D2F"/>
    <w:rsid w:val="00C470B3"/>
    <w:rsid w:val="00C47127"/>
    <w:rsid w:val="00C47203"/>
    <w:rsid w:val="00C47CB3"/>
    <w:rsid w:val="00C512B5"/>
    <w:rsid w:val="00C5174B"/>
    <w:rsid w:val="00C53A98"/>
    <w:rsid w:val="00C53B16"/>
    <w:rsid w:val="00C54819"/>
    <w:rsid w:val="00C54EDD"/>
    <w:rsid w:val="00C552FC"/>
    <w:rsid w:val="00C55C73"/>
    <w:rsid w:val="00C55E85"/>
    <w:rsid w:val="00C55F49"/>
    <w:rsid w:val="00C560F8"/>
    <w:rsid w:val="00C57506"/>
    <w:rsid w:val="00C57DA8"/>
    <w:rsid w:val="00C6036F"/>
    <w:rsid w:val="00C610DC"/>
    <w:rsid w:val="00C61A6C"/>
    <w:rsid w:val="00C61E60"/>
    <w:rsid w:val="00C63F95"/>
    <w:rsid w:val="00C6473F"/>
    <w:rsid w:val="00C64A8B"/>
    <w:rsid w:val="00C67094"/>
    <w:rsid w:val="00C6728F"/>
    <w:rsid w:val="00C678B6"/>
    <w:rsid w:val="00C67B45"/>
    <w:rsid w:val="00C67C01"/>
    <w:rsid w:val="00C71478"/>
    <w:rsid w:val="00C71C51"/>
    <w:rsid w:val="00C73377"/>
    <w:rsid w:val="00C7360D"/>
    <w:rsid w:val="00C74233"/>
    <w:rsid w:val="00C75197"/>
    <w:rsid w:val="00C75B7A"/>
    <w:rsid w:val="00C75C46"/>
    <w:rsid w:val="00C818B0"/>
    <w:rsid w:val="00C82433"/>
    <w:rsid w:val="00C83391"/>
    <w:rsid w:val="00C83B9F"/>
    <w:rsid w:val="00C83E2A"/>
    <w:rsid w:val="00C850C6"/>
    <w:rsid w:val="00C856A9"/>
    <w:rsid w:val="00C85B4B"/>
    <w:rsid w:val="00C85DA4"/>
    <w:rsid w:val="00C863F5"/>
    <w:rsid w:val="00C868C5"/>
    <w:rsid w:val="00C8756B"/>
    <w:rsid w:val="00C87CA4"/>
    <w:rsid w:val="00C90714"/>
    <w:rsid w:val="00C90E09"/>
    <w:rsid w:val="00C91FDB"/>
    <w:rsid w:val="00C93714"/>
    <w:rsid w:val="00C937DB"/>
    <w:rsid w:val="00C938EA"/>
    <w:rsid w:val="00C93D36"/>
    <w:rsid w:val="00C940E3"/>
    <w:rsid w:val="00C94DF2"/>
    <w:rsid w:val="00C956C8"/>
    <w:rsid w:val="00C95785"/>
    <w:rsid w:val="00C962F7"/>
    <w:rsid w:val="00C96556"/>
    <w:rsid w:val="00C96990"/>
    <w:rsid w:val="00C96DED"/>
    <w:rsid w:val="00C97081"/>
    <w:rsid w:val="00C97734"/>
    <w:rsid w:val="00C9780E"/>
    <w:rsid w:val="00C97F2A"/>
    <w:rsid w:val="00CA0010"/>
    <w:rsid w:val="00CA02ED"/>
    <w:rsid w:val="00CA068A"/>
    <w:rsid w:val="00CA0C42"/>
    <w:rsid w:val="00CA19C8"/>
    <w:rsid w:val="00CA26F3"/>
    <w:rsid w:val="00CA27D0"/>
    <w:rsid w:val="00CA3AC9"/>
    <w:rsid w:val="00CA3D14"/>
    <w:rsid w:val="00CA3E9D"/>
    <w:rsid w:val="00CA56D6"/>
    <w:rsid w:val="00CA5E2B"/>
    <w:rsid w:val="00CA6377"/>
    <w:rsid w:val="00CA68B6"/>
    <w:rsid w:val="00CA68C1"/>
    <w:rsid w:val="00CA6AEE"/>
    <w:rsid w:val="00CA6EB8"/>
    <w:rsid w:val="00CA798C"/>
    <w:rsid w:val="00CB0938"/>
    <w:rsid w:val="00CB17E9"/>
    <w:rsid w:val="00CB3A61"/>
    <w:rsid w:val="00CB427A"/>
    <w:rsid w:val="00CB46E5"/>
    <w:rsid w:val="00CB51F8"/>
    <w:rsid w:val="00CB6113"/>
    <w:rsid w:val="00CB6F44"/>
    <w:rsid w:val="00CB7007"/>
    <w:rsid w:val="00CB70EC"/>
    <w:rsid w:val="00CB710D"/>
    <w:rsid w:val="00CB7499"/>
    <w:rsid w:val="00CC051D"/>
    <w:rsid w:val="00CC21D2"/>
    <w:rsid w:val="00CC221D"/>
    <w:rsid w:val="00CC23E3"/>
    <w:rsid w:val="00CC2C8F"/>
    <w:rsid w:val="00CC45AD"/>
    <w:rsid w:val="00CC51AE"/>
    <w:rsid w:val="00CC669B"/>
    <w:rsid w:val="00CC6AEA"/>
    <w:rsid w:val="00CC745F"/>
    <w:rsid w:val="00CC78EE"/>
    <w:rsid w:val="00CD21F2"/>
    <w:rsid w:val="00CD3B0D"/>
    <w:rsid w:val="00CD44A6"/>
    <w:rsid w:val="00CD48DF"/>
    <w:rsid w:val="00CD563A"/>
    <w:rsid w:val="00CD5C08"/>
    <w:rsid w:val="00CD777A"/>
    <w:rsid w:val="00CE047D"/>
    <w:rsid w:val="00CE09B9"/>
    <w:rsid w:val="00CE0F9B"/>
    <w:rsid w:val="00CE170E"/>
    <w:rsid w:val="00CE1FB8"/>
    <w:rsid w:val="00CE1FFC"/>
    <w:rsid w:val="00CE279D"/>
    <w:rsid w:val="00CE2C3D"/>
    <w:rsid w:val="00CE4100"/>
    <w:rsid w:val="00CE415E"/>
    <w:rsid w:val="00CE4688"/>
    <w:rsid w:val="00CE4DD7"/>
    <w:rsid w:val="00CE4FE0"/>
    <w:rsid w:val="00CE550A"/>
    <w:rsid w:val="00CE5DBD"/>
    <w:rsid w:val="00CE618F"/>
    <w:rsid w:val="00CE7B79"/>
    <w:rsid w:val="00CF0506"/>
    <w:rsid w:val="00CF07F4"/>
    <w:rsid w:val="00CF0B7C"/>
    <w:rsid w:val="00CF1315"/>
    <w:rsid w:val="00CF1341"/>
    <w:rsid w:val="00CF167A"/>
    <w:rsid w:val="00CF1D2F"/>
    <w:rsid w:val="00CF2E9D"/>
    <w:rsid w:val="00CF3E5D"/>
    <w:rsid w:val="00CF3F09"/>
    <w:rsid w:val="00CF40BA"/>
    <w:rsid w:val="00CF468C"/>
    <w:rsid w:val="00CF536C"/>
    <w:rsid w:val="00CF5BFE"/>
    <w:rsid w:val="00CF645A"/>
    <w:rsid w:val="00CF70F1"/>
    <w:rsid w:val="00CF759F"/>
    <w:rsid w:val="00CF772E"/>
    <w:rsid w:val="00D00551"/>
    <w:rsid w:val="00D00791"/>
    <w:rsid w:val="00D0164A"/>
    <w:rsid w:val="00D01B31"/>
    <w:rsid w:val="00D02D9B"/>
    <w:rsid w:val="00D03408"/>
    <w:rsid w:val="00D03CA5"/>
    <w:rsid w:val="00D046C8"/>
    <w:rsid w:val="00D04769"/>
    <w:rsid w:val="00D048BE"/>
    <w:rsid w:val="00D04F79"/>
    <w:rsid w:val="00D05D1B"/>
    <w:rsid w:val="00D0603C"/>
    <w:rsid w:val="00D064E8"/>
    <w:rsid w:val="00D1008D"/>
    <w:rsid w:val="00D11500"/>
    <w:rsid w:val="00D116A6"/>
    <w:rsid w:val="00D124E0"/>
    <w:rsid w:val="00D140D1"/>
    <w:rsid w:val="00D14B74"/>
    <w:rsid w:val="00D14F3A"/>
    <w:rsid w:val="00D167C2"/>
    <w:rsid w:val="00D16C6E"/>
    <w:rsid w:val="00D17BD0"/>
    <w:rsid w:val="00D17D27"/>
    <w:rsid w:val="00D2024B"/>
    <w:rsid w:val="00D209F2"/>
    <w:rsid w:val="00D20D27"/>
    <w:rsid w:val="00D212DD"/>
    <w:rsid w:val="00D216EE"/>
    <w:rsid w:val="00D21F49"/>
    <w:rsid w:val="00D2297C"/>
    <w:rsid w:val="00D231B1"/>
    <w:rsid w:val="00D23348"/>
    <w:rsid w:val="00D2340E"/>
    <w:rsid w:val="00D23922"/>
    <w:rsid w:val="00D23B98"/>
    <w:rsid w:val="00D25C78"/>
    <w:rsid w:val="00D26031"/>
    <w:rsid w:val="00D2641C"/>
    <w:rsid w:val="00D265A3"/>
    <w:rsid w:val="00D277C8"/>
    <w:rsid w:val="00D278C5"/>
    <w:rsid w:val="00D30BB4"/>
    <w:rsid w:val="00D31255"/>
    <w:rsid w:val="00D317BA"/>
    <w:rsid w:val="00D32CAC"/>
    <w:rsid w:val="00D33249"/>
    <w:rsid w:val="00D33E9D"/>
    <w:rsid w:val="00D33ED8"/>
    <w:rsid w:val="00D341B2"/>
    <w:rsid w:val="00D35F1D"/>
    <w:rsid w:val="00D37696"/>
    <w:rsid w:val="00D40DFC"/>
    <w:rsid w:val="00D40E05"/>
    <w:rsid w:val="00D411F0"/>
    <w:rsid w:val="00D42488"/>
    <w:rsid w:val="00D42D88"/>
    <w:rsid w:val="00D444C3"/>
    <w:rsid w:val="00D44B62"/>
    <w:rsid w:val="00D45D89"/>
    <w:rsid w:val="00D47A75"/>
    <w:rsid w:val="00D50C00"/>
    <w:rsid w:val="00D51312"/>
    <w:rsid w:val="00D51723"/>
    <w:rsid w:val="00D51C4D"/>
    <w:rsid w:val="00D52FDA"/>
    <w:rsid w:val="00D54A7C"/>
    <w:rsid w:val="00D557A7"/>
    <w:rsid w:val="00D558D1"/>
    <w:rsid w:val="00D56C72"/>
    <w:rsid w:val="00D57A86"/>
    <w:rsid w:val="00D57C42"/>
    <w:rsid w:val="00D609E5"/>
    <w:rsid w:val="00D6127A"/>
    <w:rsid w:val="00D61C1F"/>
    <w:rsid w:val="00D62603"/>
    <w:rsid w:val="00D63823"/>
    <w:rsid w:val="00D63C5B"/>
    <w:rsid w:val="00D63D98"/>
    <w:rsid w:val="00D64B4C"/>
    <w:rsid w:val="00D6609B"/>
    <w:rsid w:val="00D66B80"/>
    <w:rsid w:val="00D66CCE"/>
    <w:rsid w:val="00D66CF4"/>
    <w:rsid w:val="00D66DDA"/>
    <w:rsid w:val="00D700B6"/>
    <w:rsid w:val="00D70997"/>
    <w:rsid w:val="00D70A7D"/>
    <w:rsid w:val="00D70DA6"/>
    <w:rsid w:val="00D715C0"/>
    <w:rsid w:val="00D71CD5"/>
    <w:rsid w:val="00D71E48"/>
    <w:rsid w:val="00D71F89"/>
    <w:rsid w:val="00D72630"/>
    <w:rsid w:val="00D728CD"/>
    <w:rsid w:val="00D72DD2"/>
    <w:rsid w:val="00D7352E"/>
    <w:rsid w:val="00D73EB4"/>
    <w:rsid w:val="00D73FB8"/>
    <w:rsid w:val="00D74AF4"/>
    <w:rsid w:val="00D75A9C"/>
    <w:rsid w:val="00D76417"/>
    <w:rsid w:val="00D76802"/>
    <w:rsid w:val="00D7791C"/>
    <w:rsid w:val="00D77B3E"/>
    <w:rsid w:val="00D81022"/>
    <w:rsid w:val="00D817AB"/>
    <w:rsid w:val="00D81ACE"/>
    <w:rsid w:val="00D81C35"/>
    <w:rsid w:val="00D828EF"/>
    <w:rsid w:val="00D845D0"/>
    <w:rsid w:val="00D848F5"/>
    <w:rsid w:val="00D8564D"/>
    <w:rsid w:val="00D8616F"/>
    <w:rsid w:val="00D864E1"/>
    <w:rsid w:val="00D86600"/>
    <w:rsid w:val="00D86627"/>
    <w:rsid w:val="00D86748"/>
    <w:rsid w:val="00D86F94"/>
    <w:rsid w:val="00D87979"/>
    <w:rsid w:val="00D90124"/>
    <w:rsid w:val="00D90505"/>
    <w:rsid w:val="00D90568"/>
    <w:rsid w:val="00D90E18"/>
    <w:rsid w:val="00D915A7"/>
    <w:rsid w:val="00D9260A"/>
    <w:rsid w:val="00D92E51"/>
    <w:rsid w:val="00D93C3B"/>
    <w:rsid w:val="00D94B1D"/>
    <w:rsid w:val="00D97CEE"/>
    <w:rsid w:val="00D97DC8"/>
    <w:rsid w:val="00DA0936"/>
    <w:rsid w:val="00DA2331"/>
    <w:rsid w:val="00DA271F"/>
    <w:rsid w:val="00DA3BB0"/>
    <w:rsid w:val="00DA4265"/>
    <w:rsid w:val="00DA48A3"/>
    <w:rsid w:val="00DA57E8"/>
    <w:rsid w:val="00DA5DE9"/>
    <w:rsid w:val="00DA6A07"/>
    <w:rsid w:val="00DA6C41"/>
    <w:rsid w:val="00DA6E52"/>
    <w:rsid w:val="00DA70A7"/>
    <w:rsid w:val="00DA72A1"/>
    <w:rsid w:val="00DB0130"/>
    <w:rsid w:val="00DB02ED"/>
    <w:rsid w:val="00DB0401"/>
    <w:rsid w:val="00DB04E6"/>
    <w:rsid w:val="00DB0DB1"/>
    <w:rsid w:val="00DB1140"/>
    <w:rsid w:val="00DB120F"/>
    <w:rsid w:val="00DB1605"/>
    <w:rsid w:val="00DB1D0F"/>
    <w:rsid w:val="00DB314D"/>
    <w:rsid w:val="00DB318A"/>
    <w:rsid w:val="00DB3637"/>
    <w:rsid w:val="00DB3C9A"/>
    <w:rsid w:val="00DB3DDD"/>
    <w:rsid w:val="00DB3F48"/>
    <w:rsid w:val="00DB4A8D"/>
    <w:rsid w:val="00DB4CA8"/>
    <w:rsid w:val="00DB4FAB"/>
    <w:rsid w:val="00DB548B"/>
    <w:rsid w:val="00DB5795"/>
    <w:rsid w:val="00DB6CC8"/>
    <w:rsid w:val="00DB709C"/>
    <w:rsid w:val="00DB784E"/>
    <w:rsid w:val="00DC0727"/>
    <w:rsid w:val="00DC13A5"/>
    <w:rsid w:val="00DC1511"/>
    <w:rsid w:val="00DC1704"/>
    <w:rsid w:val="00DC191E"/>
    <w:rsid w:val="00DC250C"/>
    <w:rsid w:val="00DC2CD7"/>
    <w:rsid w:val="00DC3140"/>
    <w:rsid w:val="00DC3D67"/>
    <w:rsid w:val="00DC44F8"/>
    <w:rsid w:val="00DC4576"/>
    <w:rsid w:val="00DC5B10"/>
    <w:rsid w:val="00DC6656"/>
    <w:rsid w:val="00DC6B28"/>
    <w:rsid w:val="00DC7010"/>
    <w:rsid w:val="00DC70BD"/>
    <w:rsid w:val="00DC7B89"/>
    <w:rsid w:val="00DD0755"/>
    <w:rsid w:val="00DD09A8"/>
    <w:rsid w:val="00DD0C19"/>
    <w:rsid w:val="00DD2A75"/>
    <w:rsid w:val="00DD2B21"/>
    <w:rsid w:val="00DD434C"/>
    <w:rsid w:val="00DD4982"/>
    <w:rsid w:val="00DD60FA"/>
    <w:rsid w:val="00DD6918"/>
    <w:rsid w:val="00DD79AB"/>
    <w:rsid w:val="00DD7D19"/>
    <w:rsid w:val="00DE1541"/>
    <w:rsid w:val="00DE1832"/>
    <w:rsid w:val="00DE1A6B"/>
    <w:rsid w:val="00DE2075"/>
    <w:rsid w:val="00DE2641"/>
    <w:rsid w:val="00DE3D8B"/>
    <w:rsid w:val="00DE6159"/>
    <w:rsid w:val="00DE61DA"/>
    <w:rsid w:val="00DE6D0A"/>
    <w:rsid w:val="00DE74E5"/>
    <w:rsid w:val="00DE7657"/>
    <w:rsid w:val="00DF0253"/>
    <w:rsid w:val="00DF06DC"/>
    <w:rsid w:val="00DF14AD"/>
    <w:rsid w:val="00DF1708"/>
    <w:rsid w:val="00DF1A35"/>
    <w:rsid w:val="00DF1B26"/>
    <w:rsid w:val="00DF1C6D"/>
    <w:rsid w:val="00DF289E"/>
    <w:rsid w:val="00DF2CB0"/>
    <w:rsid w:val="00DF36D9"/>
    <w:rsid w:val="00DF5084"/>
    <w:rsid w:val="00DF50E1"/>
    <w:rsid w:val="00DF6E3B"/>
    <w:rsid w:val="00DF6E40"/>
    <w:rsid w:val="00E00736"/>
    <w:rsid w:val="00E008F9"/>
    <w:rsid w:val="00E0221F"/>
    <w:rsid w:val="00E0233C"/>
    <w:rsid w:val="00E02753"/>
    <w:rsid w:val="00E04949"/>
    <w:rsid w:val="00E05523"/>
    <w:rsid w:val="00E06A26"/>
    <w:rsid w:val="00E0758F"/>
    <w:rsid w:val="00E07682"/>
    <w:rsid w:val="00E10B3E"/>
    <w:rsid w:val="00E12E00"/>
    <w:rsid w:val="00E133A2"/>
    <w:rsid w:val="00E13722"/>
    <w:rsid w:val="00E14B88"/>
    <w:rsid w:val="00E14D32"/>
    <w:rsid w:val="00E160E3"/>
    <w:rsid w:val="00E16923"/>
    <w:rsid w:val="00E1729A"/>
    <w:rsid w:val="00E17B2B"/>
    <w:rsid w:val="00E209EB"/>
    <w:rsid w:val="00E20A0A"/>
    <w:rsid w:val="00E20A8C"/>
    <w:rsid w:val="00E20E2F"/>
    <w:rsid w:val="00E2190A"/>
    <w:rsid w:val="00E21A7F"/>
    <w:rsid w:val="00E21B01"/>
    <w:rsid w:val="00E22F59"/>
    <w:rsid w:val="00E2302D"/>
    <w:rsid w:val="00E25DB7"/>
    <w:rsid w:val="00E267C4"/>
    <w:rsid w:val="00E30405"/>
    <w:rsid w:val="00E30BE4"/>
    <w:rsid w:val="00E3108F"/>
    <w:rsid w:val="00E31ED8"/>
    <w:rsid w:val="00E32526"/>
    <w:rsid w:val="00E33527"/>
    <w:rsid w:val="00E339C9"/>
    <w:rsid w:val="00E34115"/>
    <w:rsid w:val="00E3671F"/>
    <w:rsid w:val="00E36B19"/>
    <w:rsid w:val="00E36FAD"/>
    <w:rsid w:val="00E37B4E"/>
    <w:rsid w:val="00E37E83"/>
    <w:rsid w:val="00E37E9B"/>
    <w:rsid w:val="00E402C8"/>
    <w:rsid w:val="00E42676"/>
    <w:rsid w:val="00E43229"/>
    <w:rsid w:val="00E432B4"/>
    <w:rsid w:val="00E43B10"/>
    <w:rsid w:val="00E43E12"/>
    <w:rsid w:val="00E44112"/>
    <w:rsid w:val="00E44142"/>
    <w:rsid w:val="00E45CAD"/>
    <w:rsid w:val="00E46114"/>
    <w:rsid w:val="00E461DD"/>
    <w:rsid w:val="00E4707E"/>
    <w:rsid w:val="00E4718D"/>
    <w:rsid w:val="00E47621"/>
    <w:rsid w:val="00E47E56"/>
    <w:rsid w:val="00E5026B"/>
    <w:rsid w:val="00E50834"/>
    <w:rsid w:val="00E50A26"/>
    <w:rsid w:val="00E516EA"/>
    <w:rsid w:val="00E51C7D"/>
    <w:rsid w:val="00E51D20"/>
    <w:rsid w:val="00E51F0B"/>
    <w:rsid w:val="00E52C3D"/>
    <w:rsid w:val="00E53148"/>
    <w:rsid w:val="00E53754"/>
    <w:rsid w:val="00E53965"/>
    <w:rsid w:val="00E539AF"/>
    <w:rsid w:val="00E53B7A"/>
    <w:rsid w:val="00E54505"/>
    <w:rsid w:val="00E55477"/>
    <w:rsid w:val="00E57128"/>
    <w:rsid w:val="00E57428"/>
    <w:rsid w:val="00E60142"/>
    <w:rsid w:val="00E616AB"/>
    <w:rsid w:val="00E6190B"/>
    <w:rsid w:val="00E61F54"/>
    <w:rsid w:val="00E62406"/>
    <w:rsid w:val="00E6280C"/>
    <w:rsid w:val="00E635B4"/>
    <w:rsid w:val="00E63FFC"/>
    <w:rsid w:val="00E642E7"/>
    <w:rsid w:val="00E6450B"/>
    <w:rsid w:val="00E64E9B"/>
    <w:rsid w:val="00E65DA2"/>
    <w:rsid w:val="00E6632E"/>
    <w:rsid w:val="00E67098"/>
    <w:rsid w:val="00E709F1"/>
    <w:rsid w:val="00E724F6"/>
    <w:rsid w:val="00E72784"/>
    <w:rsid w:val="00E72BE1"/>
    <w:rsid w:val="00E7365E"/>
    <w:rsid w:val="00E73DAF"/>
    <w:rsid w:val="00E7430A"/>
    <w:rsid w:val="00E754C4"/>
    <w:rsid w:val="00E75C3D"/>
    <w:rsid w:val="00E76D9B"/>
    <w:rsid w:val="00E76E84"/>
    <w:rsid w:val="00E77060"/>
    <w:rsid w:val="00E80E74"/>
    <w:rsid w:val="00E80FCF"/>
    <w:rsid w:val="00E82327"/>
    <w:rsid w:val="00E82526"/>
    <w:rsid w:val="00E82F1B"/>
    <w:rsid w:val="00E84187"/>
    <w:rsid w:val="00E84614"/>
    <w:rsid w:val="00E84BFC"/>
    <w:rsid w:val="00E84E56"/>
    <w:rsid w:val="00E8576F"/>
    <w:rsid w:val="00E85A4C"/>
    <w:rsid w:val="00E86894"/>
    <w:rsid w:val="00E87A8B"/>
    <w:rsid w:val="00E909B7"/>
    <w:rsid w:val="00E913A1"/>
    <w:rsid w:val="00E9286D"/>
    <w:rsid w:val="00E92D36"/>
    <w:rsid w:val="00E936DA"/>
    <w:rsid w:val="00E946AE"/>
    <w:rsid w:val="00E95208"/>
    <w:rsid w:val="00E97B76"/>
    <w:rsid w:val="00EA1C1A"/>
    <w:rsid w:val="00EA4475"/>
    <w:rsid w:val="00EA47B1"/>
    <w:rsid w:val="00EA5F35"/>
    <w:rsid w:val="00EA67B7"/>
    <w:rsid w:val="00EA69BA"/>
    <w:rsid w:val="00EA7349"/>
    <w:rsid w:val="00EA766A"/>
    <w:rsid w:val="00EA7E3F"/>
    <w:rsid w:val="00EB1561"/>
    <w:rsid w:val="00EB1B62"/>
    <w:rsid w:val="00EB2A16"/>
    <w:rsid w:val="00EB37E6"/>
    <w:rsid w:val="00EB3D60"/>
    <w:rsid w:val="00EB41AC"/>
    <w:rsid w:val="00EB5019"/>
    <w:rsid w:val="00EB5913"/>
    <w:rsid w:val="00EB5C83"/>
    <w:rsid w:val="00EB5C98"/>
    <w:rsid w:val="00EB68A4"/>
    <w:rsid w:val="00EB6EBA"/>
    <w:rsid w:val="00EB71DA"/>
    <w:rsid w:val="00EB7204"/>
    <w:rsid w:val="00EB7253"/>
    <w:rsid w:val="00EB7AD6"/>
    <w:rsid w:val="00EB7D16"/>
    <w:rsid w:val="00EB7F49"/>
    <w:rsid w:val="00EC05FD"/>
    <w:rsid w:val="00EC0CD7"/>
    <w:rsid w:val="00EC1AAF"/>
    <w:rsid w:val="00EC1D5A"/>
    <w:rsid w:val="00EC286A"/>
    <w:rsid w:val="00EC2F6D"/>
    <w:rsid w:val="00EC4AB2"/>
    <w:rsid w:val="00EC5BFC"/>
    <w:rsid w:val="00EC66B1"/>
    <w:rsid w:val="00EC6B53"/>
    <w:rsid w:val="00EC6E9B"/>
    <w:rsid w:val="00EC6EA8"/>
    <w:rsid w:val="00ED0569"/>
    <w:rsid w:val="00ED11E5"/>
    <w:rsid w:val="00ED16A7"/>
    <w:rsid w:val="00ED208A"/>
    <w:rsid w:val="00ED2397"/>
    <w:rsid w:val="00ED35F3"/>
    <w:rsid w:val="00ED3972"/>
    <w:rsid w:val="00ED429F"/>
    <w:rsid w:val="00ED50B5"/>
    <w:rsid w:val="00ED58FE"/>
    <w:rsid w:val="00ED6120"/>
    <w:rsid w:val="00ED6889"/>
    <w:rsid w:val="00ED739F"/>
    <w:rsid w:val="00ED7D00"/>
    <w:rsid w:val="00EE0701"/>
    <w:rsid w:val="00EE094B"/>
    <w:rsid w:val="00EE1094"/>
    <w:rsid w:val="00EE11D9"/>
    <w:rsid w:val="00EE1CF3"/>
    <w:rsid w:val="00EE1D75"/>
    <w:rsid w:val="00EE1E92"/>
    <w:rsid w:val="00EE224B"/>
    <w:rsid w:val="00EE3618"/>
    <w:rsid w:val="00EE3B87"/>
    <w:rsid w:val="00EE4136"/>
    <w:rsid w:val="00EE45F2"/>
    <w:rsid w:val="00EE7461"/>
    <w:rsid w:val="00EE76CF"/>
    <w:rsid w:val="00EF02DF"/>
    <w:rsid w:val="00EF157D"/>
    <w:rsid w:val="00EF1695"/>
    <w:rsid w:val="00EF16F5"/>
    <w:rsid w:val="00EF204C"/>
    <w:rsid w:val="00EF4168"/>
    <w:rsid w:val="00EF4560"/>
    <w:rsid w:val="00EF45EF"/>
    <w:rsid w:val="00EF462E"/>
    <w:rsid w:val="00EF4C9E"/>
    <w:rsid w:val="00EF5514"/>
    <w:rsid w:val="00EF5854"/>
    <w:rsid w:val="00EF5CFC"/>
    <w:rsid w:val="00EF692D"/>
    <w:rsid w:val="00EF6C66"/>
    <w:rsid w:val="00F0010D"/>
    <w:rsid w:val="00F00254"/>
    <w:rsid w:val="00F0071E"/>
    <w:rsid w:val="00F00CDF"/>
    <w:rsid w:val="00F00D30"/>
    <w:rsid w:val="00F00E28"/>
    <w:rsid w:val="00F0238D"/>
    <w:rsid w:val="00F031D6"/>
    <w:rsid w:val="00F0384A"/>
    <w:rsid w:val="00F03993"/>
    <w:rsid w:val="00F058F1"/>
    <w:rsid w:val="00F05AC9"/>
    <w:rsid w:val="00F062C1"/>
    <w:rsid w:val="00F0780E"/>
    <w:rsid w:val="00F10098"/>
    <w:rsid w:val="00F108EA"/>
    <w:rsid w:val="00F112AB"/>
    <w:rsid w:val="00F113C5"/>
    <w:rsid w:val="00F116B2"/>
    <w:rsid w:val="00F11FDE"/>
    <w:rsid w:val="00F12221"/>
    <w:rsid w:val="00F1230B"/>
    <w:rsid w:val="00F12EE5"/>
    <w:rsid w:val="00F13040"/>
    <w:rsid w:val="00F1337F"/>
    <w:rsid w:val="00F1553E"/>
    <w:rsid w:val="00F15D83"/>
    <w:rsid w:val="00F16F42"/>
    <w:rsid w:val="00F177F8"/>
    <w:rsid w:val="00F17E35"/>
    <w:rsid w:val="00F17E8C"/>
    <w:rsid w:val="00F208B1"/>
    <w:rsid w:val="00F2154E"/>
    <w:rsid w:val="00F21B33"/>
    <w:rsid w:val="00F21D94"/>
    <w:rsid w:val="00F2255F"/>
    <w:rsid w:val="00F225C7"/>
    <w:rsid w:val="00F233C5"/>
    <w:rsid w:val="00F23484"/>
    <w:rsid w:val="00F2381B"/>
    <w:rsid w:val="00F23ADD"/>
    <w:rsid w:val="00F24BCC"/>
    <w:rsid w:val="00F252EF"/>
    <w:rsid w:val="00F25EBB"/>
    <w:rsid w:val="00F25F19"/>
    <w:rsid w:val="00F271BE"/>
    <w:rsid w:val="00F27CB2"/>
    <w:rsid w:val="00F30882"/>
    <w:rsid w:val="00F30F3C"/>
    <w:rsid w:val="00F312B5"/>
    <w:rsid w:val="00F31B78"/>
    <w:rsid w:val="00F31FA9"/>
    <w:rsid w:val="00F32987"/>
    <w:rsid w:val="00F32EAB"/>
    <w:rsid w:val="00F330CC"/>
    <w:rsid w:val="00F3327F"/>
    <w:rsid w:val="00F34055"/>
    <w:rsid w:val="00F34805"/>
    <w:rsid w:val="00F352CE"/>
    <w:rsid w:val="00F36362"/>
    <w:rsid w:val="00F36868"/>
    <w:rsid w:val="00F36F3A"/>
    <w:rsid w:val="00F375DE"/>
    <w:rsid w:val="00F4053E"/>
    <w:rsid w:val="00F40AA6"/>
    <w:rsid w:val="00F41280"/>
    <w:rsid w:val="00F41667"/>
    <w:rsid w:val="00F41683"/>
    <w:rsid w:val="00F41D9D"/>
    <w:rsid w:val="00F41E49"/>
    <w:rsid w:val="00F423A2"/>
    <w:rsid w:val="00F426AF"/>
    <w:rsid w:val="00F428E5"/>
    <w:rsid w:val="00F4309B"/>
    <w:rsid w:val="00F43142"/>
    <w:rsid w:val="00F433F5"/>
    <w:rsid w:val="00F43645"/>
    <w:rsid w:val="00F44231"/>
    <w:rsid w:val="00F4432D"/>
    <w:rsid w:val="00F445B5"/>
    <w:rsid w:val="00F44DF0"/>
    <w:rsid w:val="00F4537E"/>
    <w:rsid w:val="00F455AB"/>
    <w:rsid w:val="00F465DD"/>
    <w:rsid w:val="00F47266"/>
    <w:rsid w:val="00F475FE"/>
    <w:rsid w:val="00F47A4A"/>
    <w:rsid w:val="00F507F9"/>
    <w:rsid w:val="00F51735"/>
    <w:rsid w:val="00F52C8A"/>
    <w:rsid w:val="00F537C3"/>
    <w:rsid w:val="00F5473E"/>
    <w:rsid w:val="00F54DB9"/>
    <w:rsid w:val="00F55AD2"/>
    <w:rsid w:val="00F561E1"/>
    <w:rsid w:val="00F56200"/>
    <w:rsid w:val="00F56298"/>
    <w:rsid w:val="00F56851"/>
    <w:rsid w:val="00F568D2"/>
    <w:rsid w:val="00F56D1D"/>
    <w:rsid w:val="00F56F36"/>
    <w:rsid w:val="00F5764B"/>
    <w:rsid w:val="00F60DA3"/>
    <w:rsid w:val="00F6222C"/>
    <w:rsid w:val="00F6234E"/>
    <w:rsid w:val="00F6367D"/>
    <w:rsid w:val="00F63D71"/>
    <w:rsid w:val="00F63F1A"/>
    <w:rsid w:val="00F6407D"/>
    <w:rsid w:val="00F64BFD"/>
    <w:rsid w:val="00F652F2"/>
    <w:rsid w:val="00F66196"/>
    <w:rsid w:val="00F66464"/>
    <w:rsid w:val="00F67EB5"/>
    <w:rsid w:val="00F71483"/>
    <w:rsid w:val="00F71C65"/>
    <w:rsid w:val="00F72468"/>
    <w:rsid w:val="00F72C01"/>
    <w:rsid w:val="00F72EC1"/>
    <w:rsid w:val="00F7380D"/>
    <w:rsid w:val="00F73D34"/>
    <w:rsid w:val="00F74ED5"/>
    <w:rsid w:val="00F75187"/>
    <w:rsid w:val="00F763C9"/>
    <w:rsid w:val="00F763CE"/>
    <w:rsid w:val="00F76F58"/>
    <w:rsid w:val="00F80068"/>
    <w:rsid w:val="00F80D89"/>
    <w:rsid w:val="00F81AD1"/>
    <w:rsid w:val="00F81B77"/>
    <w:rsid w:val="00F82A80"/>
    <w:rsid w:val="00F84501"/>
    <w:rsid w:val="00F84524"/>
    <w:rsid w:val="00F856CD"/>
    <w:rsid w:val="00F85A3C"/>
    <w:rsid w:val="00F86143"/>
    <w:rsid w:val="00F86448"/>
    <w:rsid w:val="00F86E97"/>
    <w:rsid w:val="00F90690"/>
    <w:rsid w:val="00F90734"/>
    <w:rsid w:val="00F9255B"/>
    <w:rsid w:val="00F9283E"/>
    <w:rsid w:val="00F93028"/>
    <w:rsid w:val="00F9334D"/>
    <w:rsid w:val="00F933EF"/>
    <w:rsid w:val="00F9369D"/>
    <w:rsid w:val="00F939B7"/>
    <w:rsid w:val="00F9466B"/>
    <w:rsid w:val="00F95224"/>
    <w:rsid w:val="00F95E8C"/>
    <w:rsid w:val="00F97098"/>
    <w:rsid w:val="00F9773F"/>
    <w:rsid w:val="00FA0647"/>
    <w:rsid w:val="00FA14E7"/>
    <w:rsid w:val="00FA1ED7"/>
    <w:rsid w:val="00FA2FAA"/>
    <w:rsid w:val="00FA34DE"/>
    <w:rsid w:val="00FA4786"/>
    <w:rsid w:val="00FA5266"/>
    <w:rsid w:val="00FA580B"/>
    <w:rsid w:val="00FA5F52"/>
    <w:rsid w:val="00FA60C1"/>
    <w:rsid w:val="00FA64B2"/>
    <w:rsid w:val="00FA6952"/>
    <w:rsid w:val="00FA71AC"/>
    <w:rsid w:val="00FB11B9"/>
    <w:rsid w:val="00FB238F"/>
    <w:rsid w:val="00FB3AA9"/>
    <w:rsid w:val="00FB46C8"/>
    <w:rsid w:val="00FB4928"/>
    <w:rsid w:val="00FB4A76"/>
    <w:rsid w:val="00FB5403"/>
    <w:rsid w:val="00FB7C39"/>
    <w:rsid w:val="00FB7FD9"/>
    <w:rsid w:val="00FC0196"/>
    <w:rsid w:val="00FC12B4"/>
    <w:rsid w:val="00FC2516"/>
    <w:rsid w:val="00FC26CD"/>
    <w:rsid w:val="00FC3025"/>
    <w:rsid w:val="00FC32C1"/>
    <w:rsid w:val="00FC4034"/>
    <w:rsid w:val="00FC4A2A"/>
    <w:rsid w:val="00FC54BD"/>
    <w:rsid w:val="00FC587E"/>
    <w:rsid w:val="00FC58FB"/>
    <w:rsid w:val="00FC5CDF"/>
    <w:rsid w:val="00FC704E"/>
    <w:rsid w:val="00FD038D"/>
    <w:rsid w:val="00FD0E86"/>
    <w:rsid w:val="00FD122C"/>
    <w:rsid w:val="00FD13A0"/>
    <w:rsid w:val="00FD1D09"/>
    <w:rsid w:val="00FD411F"/>
    <w:rsid w:val="00FD4257"/>
    <w:rsid w:val="00FD52C7"/>
    <w:rsid w:val="00FD52C8"/>
    <w:rsid w:val="00FD62A8"/>
    <w:rsid w:val="00FD63FC"/>
    <w:rsid w:val="00FD7066"/>
    <w:rsid w:val="00FE03A7"/>
    <w:rsid w:val="00FE07ED"/>
    <w:rsid w:val="00FE184F"/>
    <w:rsid w:val="00FE19A9"/>
    <w:rsid w:val="00FE299B"/>
    <w:rsid w:val="00FE2B3B"/>
    <w:rsid w:val="00FE2F9A"/>
    <w:rsid w:val="00FE3BBA"/>
    <w:rsid w:val="00FE3F91"/>
    <w:rsid w:val="00FE40FE"/>
    <w:rsid w:val="00FE4D59"/>
    <w:rsid w:val="00FE5253"/>
    <w:rsid w:val="00FE5CAE"/>
    <w:rsid w:val="00FE5D1B"/>
    <w:rsid w:val="00FE64C5"/>
    <w:rsid w:val="00FE68D0"/>
    <w:rsid w:val="00FE6A15"/>
    <w:rsid w:val="00FF156C"/>
    <w:rsid w:val="00FF18C5"/>
    <w:rsid w:val="00FF1B77"/>
    <w:rsid w:val="00FF2699"/>
    <w:rsid w:val="00FF27D0"/>
    <w:rsid w:val="00FF35AB"/>
    <w:rsid w:val="00FF3689"/>
    <w:rsid w:val="00FF4BFD"/>
    <w:rsid w:val="00FF6AD8"/>
    <w:rsid w:val="00FF754A"/>
    <w:rsid w:val="5EBF002D"/>
    <w:rsid w:val="77DC265E"/>
    <w:rsid w:val="7EB2044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29CF258"/>
  <w15:docId w15:val="{CB8006D8-3303-4E7F-AE89-F67E27B65E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6255B"/>
    <w:pPr>
      <w:widowControl w:val="0"/>
      <w:jc w:val="both"/>
    </w:pPr>
    <w:rPr>
      <w:kern w:val="2"/>
      <w:sz w:val="21"/>
      <w:szCs w:val="22"/>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endnote text"/>
    <w:basedOn w:val="a"/>
    <w:link w:val="a4"/>
    <w:uiPriority w:val="99"/>
    <w:semiHidden/>
    <w:unhideWhenUsed/>
    <w:rPr>
      <w:sz w:val="20"/>
      <w:szCs w:val="20"/>
    </w:rPr>
  </w:style>
  <w:style w:type="paragraph" w:styleId="a5">
    <w:name w:val="Balloon Text"/>
    <w:basedOn w:val="a"/>
    <w:link w:val="a6"/>
    <w:uiPriority w:val="99"/>
    <w:semiHidden/>
    <w:unhideWhenUsed/>
    <w:rPr>
      <w:sz w:val="18"/>
      <w:szCs w:val="18"/>
    </w:rPr>
  </w:style>
  <w:style w:type="paragraph" w:styleId="a7">
    <w:name w:val="footer"/>
    <w:basedOn w:val="a"/>
    <w:link w:val="a8"/>
    <w:uiPriority w:val="99"/>
    <w:unhideWhenUsed/>
    <w:pPr>
      <w:tabs>
        <w:tab w:val="center" w:pos="4153"/>
        <w:tab w:val="right" w:pos="8306"/>
      </w:tabs>
      <w:snapToGrid w:val="0"/>
      <w:jc w:val="left"/>
    </w:pPr>
    <w:rPr>
      <w:sz w:val="18"/>
      <w:szCs w:val="18"/>
    </w:rPr>
  </w:style>
  <w:style w:type="paragraph" w:styleId="a9">
    <w:name w:val="header"/>
    <w:basedOn w:val="a"/>
    <w:link w:val="aa"/>
    <w:uiPriority w:val="99"/>
    <w:unhideWhenUsed/>
    <w:pPr>
      <w:pBdr>
        <w:bottom w:val="single" w:sz="6" w:space="1" w:color="auto"/>
      </w:pBdr>
      <w:tabs>
        <w:tab w:val="center" w:pos="4153"/>
        <w:tab w:val="right" w:pos="8306"/>
      </w:tabs>
      <w:snapToGrid w:val="0"/>
      <w:jc w:val="center"/>
    </w:pPr>
    <w:rPr>
      <w:sz w:val="18"/>
      <w:szCs w:val="18"/>
    </w:rPr>
  </w:style>
  <w:style w:type="paragraph" w:styleId="ab">
    <w:name w:val="Normal (Web)"/>
    <w:basedOn w:val="a"/>
    <w:uiPriority w:val="99"/>
    <w:unhideWhenUsed/>
    <w:pPr>
      <w:widowControl/>
      <w:spacing w:before="100" w:beforeAutospacing="1" w:after="100" w:afterAutospacing="1"/>
      <w:jc w:val="left"/>
    </w:pPr>
    <w:rPr>
      <w:rFonts w:ascii="SimSun" w:eastAsia="SimSun" w:hAnsi="SimSun" w:cs="SimSun"/>
      <w:kern w:val="0"/>
      <w:sz w:val="24"/>
      <w:szCs w:val="24"/>
    </w:rPr>
  </w:style>
  <w:style w:type="table" w:styleId="ac">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endnote reference"/>
    <w:basedOn w:val="a0"/>
    <w:uiPriority w:val="99"/>
    <w:semiHidden/>
    <w:unhideWhenUsed/>
    <w:rPr>
      <w:vertAlign w:val="superscript"/>
    </w:rPr>
  </w:style>
  <w:style w:type="character" w:styleId="ae">
    <w:name w:val="Hyperlink"/>
    <w:basedOn w:val="a0"/>
    <w:uiPriority w:val="99"/>
    <w:unhideWhenUsed/>
    <w:rPr>
      <w:color w:val="0563C1" w:themeColor="hyperlink"/>
      <w:u w:val="single"/>
    </w:rPr>
  </w:style>
  <w:style w:type="character" w:customStyle="1" w:styleId="aa">
    <w:name w:val="页眉 字符"/>
    <w:basedOn w:val="a0"/>
    <w:link w:val="a9"/>
    <w:uiPriority w:val="99"/>
    <w:rPr>
      <w:sz w:val="18"/>
      <w:szCs w:val="18"/>
    </w:rPr>
  </w:style>
  <w:style w:type="character" w:customStyle="1" w:styleId="a8">
    <w:name w:val="页脚 字符"/>
    <w:basedOn w:val="a0"/>
    <w:link w:val="a7"/>
    <w:uiPriority w:val="99"/>
    <w:rPr>
      <w:sz w:val="18"/>
      <w:szCs w:val="18"/>
    </w:rPr>
  </w:style>
  <w:style w:type="paragraph" w:customStyle="1" w:styleId="ordinary-output">
    <w:name w:val="ordinary-output"/>
    <w:basedOn w:val="a"/>
    <w:pPr>
      <w:widowControl/>
      <w:spacing w:before="100" w:beforeAutospacing="1" w:after="100" w:afterAutospacing="1"/>
      <w:jc w:val="left"/>
    </w:pPr>
    <w:rPr>
      <w:rFonts w:ascii="SimSun" w:eastAsia="SimSun" w:hAnsi="SimSun" w:cs="SimSun"/>
      <w:kern w:val="0"/>
      <w:sz w:val="24"/>
      <w:szCs w:val="24"/>
    </w:rPr>
  </w:style>
  <w:style w:type="character" w:styleId="af">
    <w:name w:val="Placeholder Text"/>
    <w:basedOn w:val="a0"/>
    <w:uiPriority w:val="99"/>
    <w:semiHidden/>
    <w:rPr>
      <w:color w:val="808080"/>
    </w:rPr>
  </w:style>
  <w:style w:type="paragraph" w:styleId="af0">
    <w:name w:val="List Paragraph"/>
    <w:basedOn w:val="a"/>
    <w:uiPriority w:val="34"/>
    <w:qFormat/>
    <w:pPr>
      <w:ind w:left="720"/>
      <w:contextualSpacing/>
    </w:pPr>
  </w:style>
  <w:style w:type="character" w:customStyle="1" w:styleId="a6">
    <w:name w:val="批注框文本 字符"/>
    <w:basedOn w:val="a0"/>
    <w:link w:val="a5"/>
    <w:uiPriority w:val="99"/>
    <w:semiHidden/>
    <w:rPr>
      <w:sz w:val="18"/>
      <w:szCs w:val="18"/>
    </w:rPr>
  </w:style>
  <w:style w:type="character" w:customStyle="1" w:styleId="UnresolvedMention1">
    <w:name w:val="Unresolved Mention1"/>
    <w:basedOn w:val="a0"/>
    <w:uiPriority w:val="99"/>
    <w:semiHidden/>
    <w:unhideWhenUsed/>
    <w:rPr>
      <w:color w:val="605E5C"/>
      <w:shd w:val="clear" w:color="auto" w:fill="E1DFDD"/>
    </w:rPr>
  </w:style>
  <w:style w:type="character" w:customStyle="1" w:styleId="a4">
    <w:name w:val="尾注文本 字符"/>
    <w:basedOn w:val="a0"/>
    <w:link w:val="a3"/>
    <w:uiPriority w:val="99"/>
    <w:semiHidden/>
    <w:rPr>
      <w:sz w:val="20"/>
      <w:szCs w:val="20"/>
    </w:rPr>
  </w:style>
  <w:style w:type="character" w:customStyle="1" w:styleId="UnresolvedMention2">
    <w:name w:val="Unresolved Mention2"/>
    <w:basedOn w:val="a0"/>
    <w:uiPriority w:val="99"/>
    <w:semiHidden/>
    <w:unhideWhenUsed/>
    <w:rPr>
      <w:color w:val="605E5C"/>
      <w:shd w:val="clear" w:color="auto" w:fill="E1DFDD"/>
    </w:rPr>
  </w:style>
  <w:style w:type="character" w:customStyle="1" w:styleId="markfttfo7ayp">
    <w:name w:val="markfttfo7ayp"/>
    <w:basedOn w:val="a0"/>
    <w:rsid w:val="009C5CC3"/>
  </w:style>
  <w:style w:type="character" w:styleId="af1">
    <w:name w:val="FollowedHyperlink"/>
    <w:basedOn w:val="a0"/>
    <w:uiPriority w:val="99"/>
    <w:semiHidden/>
    <w:unhideWhenUsed/>
    <w:rsid w:val="006B6346"/>
    <w:rPr>
      <w:color w:val="954F72" w:themeColor="followedHyperlink"/>
      <w:u w:val="single"/>
    </w:rPr>
  </w:style>
  <w:style w:type="paragraph" w:styleId="af2">
    <w:name w:val="Salutation"/>
    <w:basedOn w:val="a"/>
    <w:next w:val="a"/>
    <w:link w:val="af3"/>
    <w:uiPriority w:val="99"/>
    <w:unhideWhenUsed/>
    <w:rsid w:val="00B9222D"/>
    <w:rPr>
      <w:rFonts w:ascii="Times New Roman" w:eastAsia="SimSun" w:hAnsi="Times New Roman" w:cs="Times New Roman"/>
      <w:color w:val="1F497D"/>
      <w:kern w:val="0"/>
      <w:sz w:val="22"/>
    </w:rPr>
  </w:style>
  <w:style w:type="character" w:customStyle="1" w:styleId="af3">
    <w:name w:val="称呼 字符"/>
    <w:basedOn w:val="a0"/>
    <w:link w:val="af2"/>
    <w:uiPriority w:val="99"/>
    <w:rsid w:val="00B9222D"/>
    <w:rPr>
      <w:rFonts w:ascii="Times New Roman" w:eastAsia="SimSun" w:hAnsi="Times New Roman" w:cs="Times New Roman"/>
      <w:color w:val="1F497D"/>
      <w:sz w:val="22"/>
      <w:szCs w:val="22"/>
    </w:rPr>
  </w:style>
  <w:style w:type="paragraph" w:styleId="af4">
    <w:name w:val="Closing"/>
    <w:basedOn w:val="a"/>
    <w:link w:val="af5"/>
    <w:uiPriority w:val="99"/>
    <w:unhideWhenUsed/>
    <w:rsid w:val="00B9222D"/>
    <w:pPr>
      <w:ind w:left="4320"/>
    </w:pPr>
    <w:rPr>
      <w:rFonts w:ascii="Times New Roman" w:eastAsia="SimSun" w:hAnsi="Times New Roman" w:cs="Times New Roman"/>
      <w:color w:val="1F497D"/>
      <w:kern w:val="0"/>
      <w:sz w:val="22"/>
    </w:rPr>
  </w:style>
  <w:style w:type="character" w:customStyle="1" w:styleId="af5">
    <w:name w:val="结束语 字符"/>
    <w:basedOn w:val="a0"/>
    <w:link w:val="af4"/>
    <w:uiPriority w:val="99"/>
    <w:rsid w:val="00B9222D"/>
    <w:rPr>
      <w:rFonts w:ascii="Times New Roman" w:eastAsia="SimSun" w:hAnsi="Times New Roman" w:cs="Times New Roman"/>
      <w:color w:val="1F497D"/>
      <w:sz w:val="22"/>
      <w:szCs w:val="22"/>
    </w:rPr>
  </w:style>
  <w:style w:type="paragraph" w:styleId="af6">
    <w:name w:val="Date"/>
    <w:basedOn w:val="a"/>
    <w:next w:val="a"/>
    <w:link w:val="af7"/>
    <w:uiPriority w:val="99"/>
    <w:semiHidden/>
    <w:unhideWhenUsed/>
    <w:rsid w:val="00711727"/>
    <w:pPr>
      <w:ind w:leftChars="2500" w:left="100"/>
    </w:pPr>
  </w:style>
  <w:style w:type="character" w:customStyle="1" w:styleId="af7">
    <w:name w:val="日期 字符"/>
    <w:basedOn w:val="a0"/>
    <w:link w:val="af6"/>
    <w:uiPriority w:val="99"/>
    <w:semiHidden/>
    <w:rsid w:val="00711727"/>
    <w:rPr>
      <w:kern w:val="2"/>
      <w:sz w:val="21"/>
      <w:szCs w:val="22"/>
    </w:rPr>
  </w:style>
  <w:style w:type="character" w:customStyle="1" w:styleId="UnresolvedMention3">
    <w:name w:val="Unresolved Mention3"/>
    <w:basedOn w:val="a0"/>
    <w:uiPriority w:val="99"/>
    <w:semiHidden/>
    <w:unhideWhenUsed/>
    <w:rsid w:val="008D7875"/>
    <w:rPr>
      <w:color w:val="605E5C"/>
      <w:shd w:val="clear" w:color="auto" w:fill="E1DFDD"/>
    </w:rPr>
  </w:style>
  <w:style w:type="character" w:customStyle="1" w:styleId="UnresolvedMention4">
    <w:name w:val="Unresolved Mention4"/>
    <w:basedOn w:val="a0"/>
    <w:uiPriority w:val="99"/>
    <w:semiHidden/>
    <w:unhideWhenUsed/>
    <w:rsid w:val="00580D76"/>
    <w:rPr>
      <w:color w:val="605E5C"/>
      <w:shd w:val="clear" w:color="auto" w:fill="E1DFDD"/>
    </w:rPr>
  </w:style>
  <w:style w:type="table" w:styleId="3-5">
    <w:name w:val="List Table 3 Accent 5"/>
    <w:basedOn w:val="a1"/>
    <w:uiPriority w:val="48"/>
    <w:rsid w:val="008333EF"/>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character" w:styleId="af8">
    <w:name w:val="Unresolved Mention"/>
    <w:basedOn w:val="a0"/>
    <w:uiPriority w:val="99"/>
    <w:semiHidden/>
    <w:unhideWhenUsed/>
    <w:rsid w:val="00B55D13"/>
    <w:rPr>
      <w:color w:val="605E5C"/>
      <w:shd w:val="clear" w:color="auto" w:fill="E1DFDD"/>
    </w:rPr>
  </w:style>
  <w:style w:type="paragraph" w:styleId="af9">
    <w:name w:val="Revision"/>
    <w:hidden/>
    <w:uiPriority w:val="99"/>
    <w:semiHidden/>
    <w:rsid w:val="00BE6DA3"/>
    <w:rPr>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1224826">
      <w:bodyDiv w:val="1"/>
      <w:marLeft w:val="0"/>
      <w:marRight w:val="0"/>
      <w:marTop w:val="0"/>
      <w:marBottom w:val="0"/>
      <w:divBdr>
        <w:top w:val="none" w:sz="0" w:space="0" w:color="auto"/>
        <w:left w:val="none" w:sz="0" w:space="0" w:color="auto"/>
        <w:bottom w:val="none" w:sz="0" w:space="0" w:color="auto"/>
        <w:right w:val="none" w:sz="0" w:space="0" w:color="auto"/>
      </w:divBdr>
    </w:div>
    <w:div w:id="34502558">
      <w:bodyDiv w:val="1"/>
      <w:marLeft w:val="0"/>
      <w:marRight w:val="0"/>
      <w:marTop w:val="0"/>
      <w:marBottom w:val="0"/>
      <w:divBdr>
        <w:top w:val="none" w:sz="0" w:space="0" w:color="auto"/>
        <w:left w:val="none" w:sz="0" w:space="0" w:color="auto"/>
        <w:bottom w:val="none" w:sz="0" w:space="0" w:color="auto"/>
        <w:right w:val="none" w:sz="0" w:space="0" w:color="auto"/>
      </w:divBdr>
    </w:div>
    <w:div w:id="36859995">
      <w:bodyDiv w:val="1"/>
      <w:marLeft w:val="0"/>
      <w:marRight w:val="0"/>
      <w:marTop w:val="0"/>
      <w:marBottom w:val="0"/>
      <w:divBdr>
        <w:top w:val="none" w:sz="0" w:space="0" w:color="auto"/>
        <w:left w:val="none" w:sz="0" w:space="0" w:color="auto"/>
        <w:bottom w:val="none" w:sz="0" w:space="0" w:color="auto"/>
        <w:right w:val="none" w:sz="0" w:space="0" w:color="auto"/>
      </w:divBdr>
    </w:div>
    <w:div w:id="104885976">
      <w:bodyDiv w:val="1"/>
      <w:marLeft w:val="0"/>
      <w:marRight w:val="0"/>
      <w:marTop w:val="0"/>
      <w:marBottom w:val="0"/>
      <w:divBdr>
        <w:top w:val="none" w:sz="0" w:space="0" w:color="auto"/>
        <w:left w:val="none" w:sz="0" w:space="0" w:color="auto"/>
        <w:bottom w:val="none" w:sz="0" w:space="0" w:color="auto"/>
        <w:right w:val="none" w:sz="0" w:space="0" w:color="auto"/>
      </w:divBdr>
    </w:div>
    <w:div w:id="121775682">
      <w:bodyDiv w:val="1"/>
      <w:marLeft w:val="0"/>
      <w:marRight w:val="0"/>
      <w:marTop w:val="0"/>
      <w:marBottom w:val="0"/>
      <w:divBdr>
        <w:top w:val="none" w:sz="0" w:space="0" w:color="auto"/>
        <w:left w:val="none" w:sz="0" w:space="0" w:color="auto"/>
        <w:bottom w:val="none" w:sz="0" w:space="0" w:color="auto"/>
        <w:right w:val="none" w:sz="0" w:space="0" w:color="auto"/>
      </w:divBdr>
    </w:div>
    <w:div w:id="158548498">
      <w:bodyDiv w:val="1"/>
      <w:marLeft w:val="0"/>
      <w:marRight w:val="0"/>
      <w:marTop w:val="0"/>
      <w:marBottom w:val="0"/>
      <w:divBdr>
        <w:top w:val="none" w:sz="0" w:space="0" w:color="auto"/>
        <w:left w:val="none" w:sz="0" w:space="0" w:color="auto"/>
        <w:bottom w:val="none" w:sz="0" w:space="0" w:color="auto"/>
        <w:right w:val="none" w:sz="0" w:space="0" w:color="auto"/>
      </w:divBdr>
    </w:div>
    <w:div w:id="176625129">
      <w:bodyDiv w:val="1"/>
      <w:marLeft w:val="0"/>
      <w:marRight w:val="0"/>
      <w:marTop w:val="0"/>
      <w:marBottom w:val="0"/>
      <w:divBdr>
        <w:top w:val="none" w:sz="0" w:space="0" w:color="auto"/>
        <w:left w:val="none" w:sz="0" w:space="0" w:color="auto"/>
        <w:bottom w:val="none" w:sz="0" w:space="0" w:color="auto"/>
        <w:right w:val="none" w:sz="0" w:space="0" w:color="auto"/>
      </w:divBdr>
    </w:div>
    <w:div w:id="180625956">
      <w:bodyDiv w:val="1"/>
      <w:marLeft w:val="0"/>
      <w:marRight w:val="0"/>
      <w:marTop w:val="0"/>
      <w:marBottom w:val="0"/>
      <w:divBdr>
        <w:top w:val="none" w:sz="0" w:space="0" w:color="auto"/>
        <w:left w:val="none" w:sz="0" w:space="0" w:color="auto"/>
        <w:bottom w:val="none" w:sz="0" w:space="0" w:color="auto"/>
        <w:right w:val="none" w:sz="0" w:space="0" w:color="auto"/>
      </w:divBdr>
    </w:div>
    <w:div w:id="196937754">
      <w:bodyDiv w:val="1"/>
      <w:marLeft w:val="0"/>
      <w:marRight w:val="0"/>
      <w:marTop w:val="0"/>
      <w:marBottom w:val="0"/>
      <w:divBdr>
        <w:top w:val="none" w:sz="0" w:space="0" w:color="auto"/>
        <w:left w:val="none" w:sz="0" w:space="0" w:color="auto"/>
        <w:bottom w:val="none" w:sz="0" w:space="0" w:color="auto"/>
        <w:right w:val="none" w:sz="0" w:space="0" w:color="auto"/>
      </w:divBdr>
    </w:div>
    <w:div w:id="288636283">
      <w:bodyDiv w:val="1"/>
      <w:marLeft w:val="0"/>
      <w:marRight w:val="0"/>
      <w:marTop w:val="0"/>
      <w:marBottom w:val="0"/>
      <w:divBdr>
        <w:top w:val="none" w:sz="0" w:space="0" w:color="auto"/>
        <w:left w:val="none" w:sz="0" w:space="0" w:color="auto"/>
        <w:bottom w:val="none" w:sz="0" w:space="0" w:color="auto"/>
        <w:right w:val="none" w:sz="0" w:space="0" w:color="auto"/>
      </w:divBdr>
    </w:div>
    <w:div w:id="310329943">
      <w:bodyDiv w:val="1"/>
      <w:marLeft w:val="0"/>
      <w:marRight w:val="0"/>
      <w:marTop w:val="0"/>
      <w:marBottom w:val="0"/>
      <w:divBdr>
        <w:top w:val="none" w:sz="0" w:space="0" w:color="auto"/>
        <w:left w:val="none" w:sz="0" w:space="0" w:color="auto"/>
        <w:bottom w:val="none" w:sz="0" w:space="0" w:color="auto"/>
        <w:right w:val="none" w:sz="0" w:space="0" w:color="auto"/>
      </w:divBdr>
    </w:div>
    <w:div w:id="351152012">
      <w:bodyDiv w:val="1"/>
      <w:marLeft w:val="0"/>
      <w:marRight w:val="0"/>
      <w:marTop w:val="0"/>
      <w:marBottom w:val="0"/>
      <w:divBdr>
        <w:top w:val="none" w:sz="0" w:space="0" w:color="auto"/>
        <w:left w:val="none" w:sz="0" w:space="0" w:color="auto"/>
        <w:bottom w:val="none" w:sz="0" w:space="0" w:color="auto"/>
        <w:right w:val="none" w:sz="0" w:space="0" w:color="auto"/>
      </w:divBdr>
    </w:div>
    <w:div w:id="358746683">
      <w:bodyDiv w:val="1"/>
      <w:marLeft w:val="0"/>
      <w:marRight w:val="0"/>
      <w:marTop w:val="0"/>
      <w:marBottom w:val="0"/>
      <w:divBdr>
        <w:top w:val="none" w:sz="0" w:space="0" w:color="auto"/>
        <w:left w:val="none" w:sz="0" w:space="0" w:color="auto"/>
        <w:bottom w:val="none" w:sz="0" w:space="0" w:color="auto"/>
        <w:right w:val="none" w:sz="0" w:space="0" w:color="auto"/>
      </w:divBdr>
    </w:div>
    <w:div w:id="389620886">
      <w:bodyDiv w:val="1"/>
      <w:marLeft w:val="0"/>
      <w:marRight w:val="0"/>
      <w:marTop w:val="0"/>
      <w:marBottom w:val="0"/>
      <w:divBdr>
        <w:top w:val="none" w:sz="0" w:space="0" w:color="auto"/>
        <w:left w:val="none" w:sz="0" w:space="0" w:color="auto"/>
        <w:bottom w:val="none" w:sz="0" w:space="0" w:color="auto"/>
        <w:right w:val="none" w:sz="0" w:space="0" w:color="auto"/>
      </w:divBdr>
      <w:divsChild>
        <w:div w:id="417410335">
          <w:marLeft w:val="0"/>
          <w:marRight w:val="0"/>
          <w:marTop w:val="0"/>
          <w:marBottom w:val="0"/>
          <w:divBdr>
            <w:top w:val="none" w:sz="0" w:space="0" w:color="auto"/>
            <w:left w:val="none" w:sz="0" w:space="0" w:color="auto"/>
            <w:bottom w:val="none" w:sz="0" w:space="0" w:color="auto"/>
            <w:right w:val="none" w:sz="0" w:space="0" w:color="auto"/>
          </w:divBdr>
        </w:div>
      </w:divsChild>
    </w:div>
    <w:div w:id="483818301">
      <w:bodyDiv w:val="1"/>
      <w:marLeft w:val="0"/>
      <w:marRight w:val="0"/>
      <w:marTop w:val="0"/>
      <w:marBottom w:val="0"/>
      <w:divBdr>
        <w:top w:val="none" w:sz="0" w:space="0" w:color="auto"/>
        <w:left w:val="none" w:sz="0" w:space="0" w:color="auto"/>
        <w:bottom w:val="none" w:sz="0" w:space="0" w:color="auto"/>
        <w:right w:val="none" w:sz="0" w:space="0" w:color="auto"/>
      </w:divBdr>
    </w:div>
    <w:div w:id="605231694">
      <w:bodyDiv w:val="1"/>
      <w:marLeft w:val="0"/>
      <w:marRight w:val="0"/>
      <w:marTop w:val="0"/>
      <w:marBottom w:val="0"/>
      <w:divBdr>
        <w:top w:val="none" w:sz="0" w:space="0" w:color="auto"/>
        <w:left w:val="none" w:sz="0" w:space="0" w:color="auto"/>
        <w:bottom w:val="none" w:sz="0" w:space="0" w:color="auto"/>
        <w:right w:val="none" w:sz="0" w:space="0" w:color="auto"/>
      </w:divBdr>
    </w:div>
    <w:div w:id="639385647">
      <w:bodyDiv w:val="1"/>
      <w:marLeft w:val="0"/>
      <w:marRight w:val="0"/>
      <w:marTop w:val="0"/>
      <w:marBottom w:val="0"/>
      <w:divBdr>
        <w:top w:val="none" w:sz="0" w:space="0" w:color="auto"/>
        <w:left w:val="none" w:sz="0" w:space="0" w:color="auto"/>
        <w:bottom w:val="none" w:sz="0" w:space="0" w:color="auto"/>
        <w:right w:val="none" w:sz="0" w:space="0" w:color="auto"/>
      </w:divBdr>
    </w:div>
    <w:div w:id="656423596">
      <w:bodyDiv w:val="1"/>
      <w:marLeft w:val="0"/>
      <w:marRight w:val="0"/>
      <w:marTop w:val="0"/>
      <w:marBottom w:val="0"/>
      <w:divBdr>
        <w:top w:val="none" w:sz="0" w:space="0" w:color="auto"/>
        <w:left w:val="none" w:sz="0" w:space="0" w:color="auto"/>
        <w:bottom w:val="none" w:sz="0" w:space="0" w:color="auto"/>
        <w:right w:val="none" w:sz="0" w:space="0" w:color="auto"/>
      </w:divBdr>
    </w:div>
    <w:div w:id="679237274">
      <w:bodyDiv w:val="1"/>
      <w:marLeft w:val="0"/>
      <w:marRight w:val="0"/>
      <w:marTop w:val="0"/>
      <w:marBottom w:val="0"/>
      <w:divBdr>
        <w:top w:val="none" w:sz="0" w:space="0" w:color="auto"/>
        <w:left w:val="none" w:sz="0" w:space="0" w:color="auto"/>
        <w:bottom w:val="none" w:sz="0" w:space="0" w:color="auto"/>
        <w:right w:val="none" w:sz="0" w:space="0" w:color="auto"/>
      </w:divBdr>
    </w:div>
    <w:div w:id="763456422">
      <w:bodyDiv w:val="1"/>
      <w:marLeft w:val="0"/>
      <w:marRight w:val="0"/>
      <w:marTop w:val="0"/>
      <w:marBottom w:val="0"/>
      <w:divBdr>
        <w:top w:val="none" w:sz="0" w:space="0" w:color="auto"/>
        <w:left w:val="none" w:sz="0" w:space="0" w:color="auto"/>
        <w:bottom w:val="none" w:sz="0" w:space="0" w:color="auto"/>
        <w:right w:val="none" w:sz="0" w:space="0" w:color="auto"/>
      </w:divBdr>
    </w:div>
    <w:div w:id="765731743">
      <w:bodyDiv w:val="1"/>
      <w:marLeft w:val="0"/>
      <w:marRight w:val="0"/>
      <w:marTop w:val="0"/>
      <w:marBottom w:val="0"/>
      <w:divBdr>
        <w:top w:val="none" w:sz="0" w:space="0" w:color="auto"/>
        <w:left w:val="none" w:sz="0" w:space="0" w:color="auto"/>
        <w:bottom w:val="none" w:sz="0" w:space="0" w:color="auto"/>
        <w:right w:val="none" w:sz="0" w:space="0" w:color="auto"/>
      </w:divBdr>
    </w:div>
    <w:div w:id="817188116">
      <w:bodyDiv w:val="1"/>
      <w:marLeft w:val="0"/>
      <w:marRight w:val="0"/>
      <w:marTop w:val="0"/>
      <w:marBottom w:val="0"/>
      <w:divBdr>
        <w:top w:val="none" w:sz="0" w:space="0" w:color="auto"/>
        <w:left w:val="none" w:sz="0" w:space="0" w:color="auto"/>
        <w:bottom w:val="none" w:sz="0" w:space="0" w:color="auto"/>
        <w:right w:val="none" w:sz="0" w:space="0" w:color="auto"/>
      </w:divBdr>
    </w:div>
    <w:div w:id="825048873">
      <w:bodyDiv w:val="1"/>
      <w:marLeft w:val="0"/>
      <w:marRight w:val="0"/>
      <w:marTop w:val="0"/>
      <w:marBottom w:val="0"/>
      <w:divBdr>
        <w:top w:val="none" w:sz="0" w:space="0" w:color="auto"/>
        <w:left w:val="none" w:sz="0" w:space="0" w:color="auto"/>
        <w:bottom w:val="none" w:sz="0" w:space="0" w:color="auto"/>
        <w:right w:val="none" w:sz="0" w:space="0" w:color="auto"/>
      </w:divBdr>
    </w:div>
    <w:div w:id="845367306">
      <w:bodyDiv w:val="1"/>
      <w:marLeft w:val="0"/>
      <w:marRight w:val="0"/>
      <w:marTop w:val="0"/>
      <w:marBottom w:val="0"/>
      <w:divBdr>
        <w:top w:val="none" w:sz="0" w:space="0" w:color="auto"/>
        <w:left w:val="none" w:sz="0" w:space="0" w:color="auto"/>
        <w:bottom w:val="none" w:sz="0" w:space="0" w:color="auto"/>
        <w:right w:val="none" w:sz="0" w:space="0" w:color="auto"/>
      </w:divBdr>
    </w:div>
    <w:div w:id="845825148">
      <w:bodyDiv w:val="1"/>
      <w:marLeft w:val="0"/>
      <w:marRight w:val="0"/>
      <w:marTop w:val="0"/>
      <w:marBottom w:val="0"/>
      <w:divBdr>
        <w:top w:val="none" w:sz="0" w:space="0" w:color="auto"/>
        <w:left w:val="none" w:sz="0" w:space="0" w:color="auto"/>
        <w:bottom w:val="none" w:sz="0" w:space="0" w:color="auto"/>
        <w:right w:val="none" w:sz="0" w:space="0" w:color="auto"/>
      </w:divBdr>
    </w:div>
    <w:div w:id="875851808">
      <w:bodyDiv w:val="1"/>
      <w:marLeft w:val="0"/>
      <w:marRight w:val="0"/>
      <w:marTop w:val="0"/>
      <w:marBottom w:val="0"/>
      <w:divBdr>
        <w:top w:val="none" w:sz="0" w:space="0" w:color="auto"/>
        <w:left w:val="none" w:sz="0" w:space="0" w:color="auto"/>
        <w:bottom w:val="none" w:sz="0" w:space="0" w:color="auto"/>
        <w:right w:val="none" w:sz="0" w:space="0" w:color="auto"/>
      </w:divBdr>
      <w:divsChild>
        <w:div w:id="797066917">
          <w:marLeft w:val="0"/>
          <w:marRight w:val="0"/>
          <w:marTop w:val="0"/>
          <w:marBottom w:val="0"/>
          <w:divBdr>
            <w:top w:val="none" w:sz="0" w:space="0" w:color="auto"/>
            <w:left w:val="none" w:sz="0" w:space="0" w:color="auto"/>
            <w:bottom w:val="none" w:sz="0" w:space="0" w:color="auto"/>
            <w:right w:val="none" w:sz="0" w:space="0" w:color="auto"/>
          </w:divBdr>
          <w:divsChild>
            <w:div w:id="69280503">
              <w:marLeft w:val="0"/>
              <w:marRight w:val="0"/>
              <w:marTop w:val="0"/>
              <w:marBottom w:val="0"/>
              <w:divBdr>
                <w:top w:val="none" w:sz="0" w:space="0" w:color="auto"/>
                <w:left w:val="none" w:sz="0" w:space="0" w:color="auto"/>
                <w:bottom w:val="none" w:sz="0" w:space="0" w:color="auto"/>
                <w:right w:val="none" w:sz="0" w:space="0" w:color="auto"/>
              </w:divBdr>
            </w:div>
            <w:div w:id="271206960">
              <w:marLeft w:val="0"/>
              <w:marRight w:val="0"/>
              <w:marTop w:val="0"/>
              <w:marBottom w:val="0"/>
              <w:divBdr>
                <w:top w:val="none" w:sz="0" w:space="0" w:color="auto"/>
                <w:left w:val="none" w:sz="0" w:space="0" w:color="auto"/>
                <w:bottom w:val="none" w:sz="0" w:space="0" w:color="auto"/>
                <w:right w:val="none" w:sz="0" w:space="0" w:color="auto"/>
              </w:divBdr>
            </w:div>
            <w:div w:id="288048304">
              <w:marLeft w:val="0"/>
              <w:marRight w:val="0"/>
              <w:marTop w:val="0"/>
              <w:marBottom w:val="0"/>
              <w:divBdr>
                <w:top w:val="none" w:sz="0" w:space="0" w:color="auto"/>
                <w:left w:val="none" w:sz="0" w:space="0" w:color="auto"/>
                <w:bottom w:val="none" w:sz="0" w:space="0" w:color="auto"/>
                <w:right w:val="none" w:sz="0" w:space="0" w:color="auto"/>
              </w:divBdr>
            </w:div>
            <w:div w:id="504634318">
              <w:marLeft w:val="0"/>
              <w:marRight w:val="0"/>
              <w:marTop w:val="0"/>
              <w:marBottom w:val="0"/>
              <w:divBdr>
                <w:top w:val="none" w:sz="0" w:space="0" w:color="auto"/>
                <w:left w:val="none" w:sz="0" w:space="0" w:color="auto"/>
                <w:bottom w:val="none" w:sz="0" w:space="0" w:color="auto"/>
                <w:right w:val="none" w:sz="0" w:space="0" w:color="auto"/>
              </w:divBdr>
            </w:div>
            <w:div w:id="577057900">
              <w:marLeft w:val="0"/>
              <w:marRight w:val="0"/>
              <w:marTop w:val="0"/>
              <w:marBottom w:val="0"/>
              <w:divBdr>
                <w:top w:val="none" w:sz="0" w:space="0" w:color="auto"/>
                <w:left w:val="none" w:sz="0" w:space="0" w:color="auto"/>
                <w:bottom w:val="none" w:sz="0" w:space="0" w:color="auto"/>
                <w:right w:val="none" w:sz="0" w:space="0" w:color="auto"/>
              </w:divBdr>
            </w:div>
            <w:div w:id="732392156">
              <w:marLeft w:val="0"/>
              <w:marRight w:val="0"/>
              <w:marTop w:val="0"/>
              <w:marBottom w:val="0"/>
              <w:divBdr>
                <w:top w:val="none" w:sz="0" w:space="0" w:color="auto"/>
                <w:left w:val="none" w:sz="0" w:space="0" w:color="auto"/>
                <w:bottom w:val="none" w:sz="0" w:space="0" w:color="auto"/>
                <w:right w:val="none" w:sz="0" w:space="0" w:color="auto"/>
              </w:divBdr>
            </w:div>
            <w:div w:id="858810920">
              <w:marLeft w:val="0"/>
              <w:marRight w:val="0"/>
              <w:marTop w:val="0"/>
              <w:marBottom w:val="0"/>
              <w:divBdr>
                <w:top w:val="none" w:sz="0" w:space="0" w:color="auto"/>
                <w:left w:val="none" w:sz="0" w:space="0" w:color="auto"/>
                <w:bottom w:val="none" w:sz="0" w:space="0" w:color="auto"/>
                <w:right w:val="none" w:sz="0" w:space="0" w:color="auto"/>
              </w:divBdr>
            </w:div>
            <w:div w:id="1017316516">
              <w:marLeft w:val="0"/>
              <w:marRight w:val="0"/>
              <w:marTop w:val="0"/>
              <w:marBottom w:val="0"/>
              <w:divBdr>
                <w:top w:val="none" w:sz="0" w:space="0" w:color="auto"/>
                <w:left w:val="none" w:sz="0" w:space="0" w:color="auto"/>
                <w:bottom w:val="none" w:sz="0" w:space="0" w:color="auto"/>
                <w:right w:val="none" w:sz="0" w:space="0" w:color="auto"/>
              </w:divBdr>
            </w:div>
            <w:div w:id="1165321964">
              <w:marLeft w:val="0"/>
              <w:marRight w:val="0"/>
              <w:marTop w:val="0"/>
              <w:marBottom w:val="0"/>
              <w:divBdr>
                <w:top w:val="none" w:sz="0" w:space="0" w:color="auto"/>
                <w:left w:val="none" w:sz="0" w:space="0" w:color="auto"/>
                <w:bottom w:val="none" w:sz="0" w:space="0" w:color="auto"/>
                <w:right w:val="none" w:sz="0" w:space="0" w:color="auto"/>
              </w:divBdr>
            </w:div>
            <w:div w:id="1450515492">
              <w:marLeft w:val="0"/>
              <w:marRight w:val="0"/>
              <w:marTop w:val="0"/>
              <w:marBottom w:val="0"/>
              <w:divBdr>
                <w:top w:val="none" w:sz="0" w:space="0" w:color="auto"/>
                <w:left w:val="none" w:sz="0" w:space="0" w:color="auto"/>
                <w:bottom w:val="none" w:sz="0" w:space="0" w:color="auto"/>
                <w:right w:val="none" w:sz="0" w:space="0" w:color="auto"/>
              </w:divBdr>
            </w:div>
            <w:div w:id="1841042373">
              <w:marLeft w:val="0"/>
              <w:marRight w:val="0"/>
              <w:marTop w:val="0"/>
              <w:marBottom w:val="0"/>
              <w:divBdr>
                <w:top w:val="none" w:sz="0" w:space="0" w:color="auto"/>
                <w:left w:val="none" w:sz="0" w:space="0" w:color="auto"/>
                <w:bottom w:val="none" w:sz="0" w:space="0" w:color="auto"/>
                <w:right w:val="none" w:sz="0" w:space="0" w:color="auto"/>
              </w:divBdr>
            </w:div>
            <w:div w:id="1978608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4974402">
      <w:bodyDiv w:val="1"/>
      <w:marLeft w:val="0"/>
      <w:marRight w:val="0"/>
      <w:marTop w:val="0"/>
      <w:marBottom w:val="0"/>
      <w:divBdr>
        <w:top w:val="none" w:sz="0" w:space="0" w:color="auto"/>
        <w:left w:val="none" w:sz="0" w:space="0" w:color="auto"/>
        <w:bottom w:val="none" w:sz="0" w:space="0" w:color="auto"/>
        <w:right w:val="none" w:sz="0" w:space="0" w:color="auto"/>
      </w:divBdr>
    </w:div>
    <w:div w:id="944458059">
      <w:bodyDiv w:val="1"/>
      <w:marLeft w:val="0"/>
      <w:marRight w:val="0"/>
      <w:marTop w:val="0"/>
      <w:marBottom w:val="0"/>
      <w:divBdr>
        <w:top w:val="none" w:sz="0" w:space="0" w:color="auto"/>
        <w:left w:val="none" w:sz="0" w:space="0" w:color="auto"/>
        <w:bottom w:val="none" w:sz="0" w:space="0" w:color="auto"/>
        <w:right w:val="none" w:sz="0" w:space="0" w:color="auto"/>
      </w:divBdr>
    </w:div>
    <w:div w:id="946349792">
      <w:bodyDiv w:val="1"/>
      <w:marLeft w:val="0"/>
      <w:marRight w:val="0"/>
      <w:marTop w:val="0"/>
      <w:marBottom w:val="0"/>
      <w:divBdr>
        <w:top w:val="none" w:sz="0" w:space="0" w:color="auto"/>
        <w:left w:val="none" w:sz="0" w:space="0" w:color="auto"/>
        <w:bottom w:val="none" w:sz="0" w:space="0" w:color="auto"/>
        <w:right w:val="none" w:sz="0" w:space="0" w:color="auto"/>
      </w:divBdr>
    </w:div>
    <w:div w:id="992176283">
      <w:bodyDiv w:val="1"/>
      <w:marLeft w:val="0"/>
      <w:marRight w:val="0"/>
      <w:marTop w:val="0"/>
      <w:marBottom w:val="0"/>
      <w:divBdr>
        <w:top w:val="none" w:sz="0" w:space="0" w:color="auto"/>
        <w:left w:val="none" w:sz="0" w:space="0" w:color="auto"/>
        <w:bottom w:val="none" w:sz="0" w:space="0" w:color="auto"/>
        <w:right w:val="none" w:sz="0" w:space="0" w:color="auto"/>
      </w:divBdr>
    </w:div>
    <w:div w:id="1014962922">
      <w:bodyDiv w:val="1"/>
      <w:marLeft w:val="0"/>
      <w:marRight w:val="0"/>
      <w:marTop w:val="0"/>
      <w:marBottom w:val="0"/>
      <w:divBdr>
        <w:top w:val="none" w:sz="0" w:space="0" w:color="auto"/>
        <w:left w:val="none" w:sz="0" w:space="0" w:color="auto"/>
        <w:bottom w:val="none" w:sz="0" w:space="0" w:color="auto"/>
        <w:right w:val="none" w:sz="0" w:space="0" w:color="auto"/>
      </w:divBdr>
    </w:div>
    <w:div w:id="1016692685">
      <w:bodyDiv w:val="1"/>
      <w:marLeft w:val="0"/>
      <w:marRight w:val="0"/>
      <w:marTop w:val="0"/>
      <w:marBottom w:val="0"/>
      <w:divBdr>
        <w:top w:val="none" w:sz="0" w:space="0" w:color="auto"/>
        <w:left w:val="none" w:sz="0" w:space="0" w:color="auto"/>
        <w:bottom w:val="none" w:sz="0" w:space="0" w:color="auto"/>
        <w:right w:val="none" w:sz="0" w:space="0" w:color="auto"/>
      </w:divBdr>
    </w:div>
    <w:div w:id="1063024998">
      <w:bodyDiv w:val="1"/>
      <w:marLeft w:val="0"/>
      <w:marRight w:val="0"/>
      <w:marTop w:val="0"/>
      <w:marBottom w:val="0"/>
      <w:divBdr>
        <w:top w:val="none" w:sz="0" w:space="0" w:color="auto"/>
        <w:left w:val="none" w:sz="0" w:space="0" w:color="auto"/>
        <w:bottom w:val="none" w:sz="0" w:space="0" w:color="auto"/>
        <w:right w:val="none" w:sz="0" w:space="0" w:color="auto"/>
      </w:divBdr>
    </w:div>
    <w:div w:id="1157460947">
      <w:bodyDiv w:val="1"/>
      <w:marLeft w:val="0"/>
      <w:marRight w:val="0"/>
      <w:marTop w:val="0"/>
      <w:marBottom w:val="0"/>
      <w:divBdr>
        <w:top w:val="none" w:sz="0" w:space="0" w:color="auto"/>
        <w:left w:val="none" w:sz="0" w:space="0" w:color="auto"/>
        <w:bottom w:val="none" w:sz="0" w:space="0" w:color="auto"/>
        <w:right w:val="none" w:sz="0" w:space="0" w:color="auto"/>
      </w:divBdr>
    </w:div>
    <w:div w:id="1188831096">
      <w:bodyDiv w:val="1"/>
      <w:marLeft w:val="0"/>
      <w:marRight w:val="0"/>
      <w:marTop w:val="0"/>
      <w:marBottom w:val="0"/>
      <w:divBdr>
        <w:top w:val="none" w:sz="0" w:space="0" w:color="auto"/>
        <w:left w:val="none" w:sz="0" w:space="0" w:color="auto"/>
        <w:bottom w:val="none" w:sz="0" w:space="0" w:color="auto"/>
        <w:right w:val="none" w:sz="0" w:space="0" w:color="auto"/>
      </w:divBdr>
    </w:div>
    <w:div w:id="1273056561">
      <w:bodyDiv w:val="1"/>
      <w:marLeft w:val="0"/>
      <w:marRight w:val="0"/>
      <w:marTop w:val="0"/>
      <w:marBottom w:val="0"/>
      <w:divBdr>
        <w:top w:val="none" w:sz="0" w:space="0" w:color="auto"/>
        <w:left w:val="none" w:sz="0" w:space="0" w:color="auto"/>
        <w:bottom w:val="none" w:sz="0" w:space="0" w:color="auto"/>
        <w:right w:val="none" w:sz="0" w:space="0" w:color="auto"/>
      </w:divBdr>
    </w:div>
    <w:div w:id="1290622739">
      <w:bodyDiv w:val="1"/>
      <w:marLeft w:val="0"/>
      <w:marRight w:val="0"/>
      <w:marTop w:val="0"/>
      <w:marBottom w:val="0"/>
      <w:divBdr>
        <w:top w:val="none" w:sz="0" w:space="0" w:color="auto"/>
        <w:left w:val="none" w:sz="0" w:space="0" w:color="auto"/>
        <w:bottom w:val="none" w:sz="0" w:space="0" w:color="auto"/>
        <w:right w:val="none" w:sz="0" w:space="0" w:color="auto"/>
      </w:divBdr>
    </w:div>
    <w:div w:id="1303072197">
      <w:bodyDiv w:val="1"/>
      <w:marLeft w:val="0"/>
      <w:marRight w:val="0"/>
      <w:marTop w:val="0"/>
      <w:marBottom w:val="0"/>
      <w:divBdr>
        <w:top w:val="none" w:sz="0" w:space="0" w:color="auto"/>
        <w:left w:val="none" w:sz="0" w:space="0" w:color="auto"/>
        <w:bottom w:val="none" w:sz="0" w:space="0" w:color="auto"/>
        <w:right w:val="none" w:sz="0" w:space="0" w:color="auto"/>
      </w:divBdr>
    </w:div>
    <w:div w:id="1320306404">
      <w:bodyDiv w:val="1"/>
      <w:marLeft w:val="0"/>
      <w:marRight w:val="0"/>
      <w:marTop w:val="0"/>
      <w:marBottom w:val="0"/>
      <w:divBdr>
        <w:top w:val="none" w:sz="0" w:space="0" w:color="auto"/>
        <w:left w:val="none" w:sz="0" w:space="0" w:color="auto"/>
        <w:bottom w:val="none" w:sz="0" w:space="0" w:color="auto"/>
        <w:right w:val="none" w:sz="0" w:space="0" w:color="auto"/>
      </w:divBdr>
    </w:div>
    <w:div w:id="1400709142">
      <w:bodyDiv w:val="1"/>
      <w:marLeft w:val="0"/>
      <w:marRight w:val="0"/>
      <w:marTop w:val="0"/>
      <w:marBottom w:val="0"/>
      <w:divBdr>
        <w:top w:val="none" w:sz="0" w:space="0" w:color="auto"/>
        <w:left w:val="none" w:sz="0" w:space="0" w:color="auto"/>
        <w:bottom w:val="none" w:sz="0" w:space="0" w:color="auto"/>
        <w:right w:val="none" w:sz="0" w:space="0" w:color="auto"/>
      </w:divBdr>
    </w:div>
    <w:div w:id="1426419496">
      <w:bodyDiv w:val="1"/>
      <w:marLeft w:val="0"/>
      <w:marRight w:val="0"/>
      <w:marTop w:val="0"/>
      <w:marBottom w:val="0"/>
      <w:divBdr>
        <w:top w:val="none" w:sz="0" w:space="0" w:color="auto"/>
        <w:left w:val="none" w:sz="0" w:space="0" w:color="auto"/>
        <w:bottom w:val="none" w:sz="0" w:space="0" w:color="auto"/>
        <w:right w:val="none" w:sz="0" w:space="0" w:color="auto"/>
      </w:divBdr>
    </w:div>
    <w:div w:id="1455440017">
      <w:bodyDiv w:val="1"/>
      <w:marLeft w:val="0"/>
      <w:marRight w:val="0"/>
      <w:marTop w:val="0"/>
      <w:marBottom w:val="0"/>
      <w:divBdr>
        <w:top w:val="none" w:sz="0" w:space="0" w:color="auto"/>
        <w:left w:val="none" w:sz="0" w:space="0" w:color="auto"/>
        <w:bottom w:val="none" w:sz="0" w:space="0" w:color="auto"/>
        <w:right w:val="none" w:sz="0" w:space="0" w:color="auto"/>
      </w:divBdr>
      <w:divsChild>
        <w:div w:id="899251051">
          <w:marLeft w:val="0"/>
          <w:marRight w:val="0"/>
          <w:marTop w:val="0"/>
          <w:marBottom w:val="0"/>
          <w:divBdr>
            <w:top w:val="none" w:sz="0" w:space="0" w:color="auto"/>
            <w:left w:val="none" w:sz="0" w:space="0" w:color="auto"/>
            <w:bottom w:val="none" w:sz="0" w:space="0" w:color="auto"/>
            <w:right w:val="none" w:sz="0" w:space="0" w:color="auto"/>
          </w:divBdr>
        </w:div>
      </w:divsChild>
    </w:div>
    <w:div w:id="1494374807">
      <w:bodyDiv w:val="1"/>
      <w:marLeft w:val="0"/>
      <w:marRight w:val="0"/>
      <w:marTop w:val="0"/>
      <w:marBottom w:val="0"/>
      <w:divBdr>
        <w:top w:val="none" w:sz="0" w:space="0" w:color="auto"/>
        <w:left w:val="none" w:sz="0" w:space="0" w:color="auto"/>
        <w:bottom w:val="none" w:sz="0" w:space="0" w:color="auto"/>
        <w:right w:val="none" w:sz="0" w:space="0" w:color="auto"/>
      </w:divBdr>
    </w:div>
    <w:div w:id="1568227833">
      <w:bodyDiv w:val="1"/>
      <w:marLeft w:val="0"/>
      <w:marRight w:val="0"/>
      <w:marTop w:val="0"/>
      <w:marBottom w:val="0"/>
      <w:divBdr>
        <w:top w:val="none" w:sz="0" w:space="0" w:color="auto"/>
        <w:left w:val="none" w:sz="0" w:space="0" w:color="auto"/>
        <w:bottom w:val="none" w:sz="0" w:space="0" w:color="auto"/>
        <w:right w:val="none" w:sz="0" w:space="0" w:color="auto"/>
      </w:divBdr>
    </w:div>
    <w:div w:id="1651708875">
      <w:bodyDiv w:val="1"/>
      <w:marLeft w:val="0"/>
      <w:marRight w:val="0"/>
      <w:marTop w:val="0"/>
      <w:marBottom w:val="0"/>
      <w:divBdr>
        <w:top w:val="none" w:sz="0" w:space="0" w:color="auto"/>
        <w:left w:val="none" w:sz="0" w:space="0" w:color="auto"/>
        <w:bottom w:val="none" w:sz="0" w:space="0" w:color="auto"/>
        <w:right w:val="none" w:sz="0" w:space="0" w:color="auto"/>
      </w:divBdr>
    </w:div>
    <w:div w:id="1716924798">
      <w:bodyDiv w:val="1"/>
      <w:marLeft w:val="0"/>
      <w:marRight w:val="0"/>
      <w:marTop w:val="0"/>
      <w:marBottom w:val="0"/>
      <w:divBdr>
        <w:top w:val="none" w:sz="0" w:space="0" w:color="auto"/>
        <w:left w:val="none" w:sz="0" w:space="0" w:color="auto"/>
        <w:bottom w:val="none" w:sz="0" w:space="0" w:color="auto"/>
        <w:right w:val="none" w:sz="0" w:space="0" w:color="auto"/>
      </w:divBdr>
    </w:div>
    <w:div w:id="1726293920">
      <w:bodyDiv w:val="1"/>
      <w:marLeft w:val="0"/>
      <w:marRight w:val="0"/>
      <w:marTop w:val="0"/>
      <w:marBottom w:val="0"/>
      <w:divBdr>
        <w:top w:val="none" w:sz="0" w:space="0" w:color="auto"/>
        <w:left w:val="none" w:sz="0" w:space="0" w:color="auto"/>
        <w:bottom w:val="none" w:sz="0" w:space="0" w:color="auto"/>
        <w:right w:val="none" w:sz="0" w:space="0" w:color="auto"/>
      </w:divBdr>
    </w:div>
    <w:div w:id="1796677470">
      <w:bodyDiv w:val="1"/>
      <w:marLeft w:val="0"/>
      <w:marRight w:val="0"/>
      <w:marTop w:val="0"/>
      <w:marBottom w:val="0"/>
      <w:divBdr>
        <w:top w:val="none" w:sz="0" w:space="0" w:color="auto"/>
        <w:left w:val="none" w:sz="0" w:space="0" w:color="auto"/>
        <w:bottom w:val="none" w:sz="0" w:space="0" w:color="auto"/>
        <w:right w:val="none" w:sz="0" w:space="0" w:color="auto"/>
      </w:divBdr>
      <w:divsChild>
        <w:div w:id="423765084">
          <w:marLeft w:val="0"/>
          <w:marRight w:val="0"/>
          <w:marTop w:val="0"/>
          <w:marBottom w:val="0"/>
          <w:divBdr>
            <w:top w:val="none" w:sz="0" w:space="0" w:color="auto"/>
            <w:left w:val="none" w:sz="0" w:space="0" w:color="auto"/>
            <w:bottom w:val="none" w:sz="0" w:space="0" w:color="auto"/>
            <w:right w:val="none" w:sz="0" w:space="0" w:color="auto"/>
          </w:divBdr>
          <w:divsChild>
            <w:div w:id="109782459">
              <w:marLeft w:val="0"/>
              <w:marRight w:val="0"/>
              <w:marTop w:val="0"/>
              <w:marBottom w:val="0"/>
              <w:divBdr>
                <w:top w:val="none" w:sz="0" w:space="0" w:color="auto"/>
                <w:left w:val="none" w:sz="0" w:space="0" w:color="auto"/>
                <w:bottom w:val="none" w:sz="0" w:space="0" w:color="auto"/>
                <w:right w:val="none" w:sz="0" w:space="0" w:color="auto"/>
              </w:divBdr>
            </w:div>
            <w:div w:id="214394713">
              <w:marLeft w:val="0"/>
              <w:marRight w:val="0"/>
              <w:marTop w:val="0"/>
              <w:marBottom w:val="0"/>
              <w:divBdr>
                <w:top w:val="none" w:sz="0" w:space="0" w:color="auto"/>
                <w:left w:val="none" w:sz="0" w:space="0" w:color="auto"/>
                <w:bottom w:val="none" w:sz="0" w:space="0" w:color="auto"/>
                <w:right w:val="none" w:sz="0" w:space="0" w:color="auto"/>
              </w:divBdr>
            </w:div>
            <w:div w:id="231045613">
              <w:marLeft w:val="0"/>
              <w:marRight w:val="0"/>
              <w:marTop w:val="0"/>
              <w:marBottom w:val="0"/>
              <w:divBdr>
                <w:top w:val="none" w:sz="0" w:space="0" w:color="auto"/>
                <w:left w:val="none" w:sz="0" w:space="0" w:color="auto"/>
                <w:bottom w:val="none" w:sz="0" w:space="0" w:color="auto"/>
                <w:right w:val="none" w:sz="0" w:space="0" w:color="auto"/>
              </w:divBdr>
            </w:div>
            <w:div w:id="254680025">
              <w:marLeft w:val="0"/>
              <w:marRight w:val="0"/>
              <w:marTop w:val="0"/>
              <w:marBottom w:val="0"/>
              <w:divBdr>
                <w:top w:val="none" w:sz="0" w:space="0" w:color="auto"/>
                <w:left w:val="none" w:sz="0" w:space="0" w:color="auto"/>
                <w:bottom w:val="none" w:sz="0" w:space="0" w:color="auto"/>
                <w:right w:val="none" w:sz="0" w:space="0" w:color="auto"/>
              </w:divBdr>
            </w:div>
            <w:div w:id="391386109">
              <w:marLeft w:val="0"/>
              <w:marRight w:val="0"/>
              <w:marTop w:val="0"/>
              <w:marBottom w:val="0"/>
              <w:divBdr>
                <w:top w:val="none" w:sz="0" w:space="0" w:color="auto"/>
                <w:left w:val="none" w:sz="0" w:space="0" w:color="auto"/>
                <w:bottom w:val="none" w:sz="0" w:space="0" w:color="auto"/>
                <w:right w:val="none" w:sz="0" w:space="0" w:color="auto"/>
              </w:divBdr>
            </w:div>
            <w:div w:id="915826189">
              <w:marLeft w:val="0"/>
              <w:marRight w:val="0"/>
              <w:marTop w:val="0"/>
              <w:marBottom w:val="0"/>
              <w:divBdr>
                <w:top w:val="none" w:sz="0" w:space="0" w:color="auto"/>
                <w:left w:val="none" w:sz="0" w:space="0" w:color="auto"/>
                <w:bottom w:val="none" w:sz="0" w:space="0" w:color="auto"/>
                <w:right w:val="none" w:sz="0" w:space="0" w:color="auto"/>
              </w:divBdr>
            </w:div>
            <w:div w:id="997460493">
              <w:marLeft w:val="0"/>
              <w:marRight w:val="0"/>
              <w:marTop w:val="0"/>
              <w:marBottom w:val="0"/>
              <w:divBdr>
                <w:top w:val="none" w:sz="0" w:space="0" w:color="auto"/>
                <w:left w:val="none" w:sz="0" w:space="0" w:color="auto"/>
                <w:bottom w:val="none" w:sz="0" w:space="0" w:color="auto"/>
                <w:right w:val="none" w:sz="0" w:space="0" w:color="auto"/>
              </w:divBdr>
            </w:div>
            <w:div w:id="1518498200">
              <w:marLeft w:val="0"/>
              <w:marRight w:val="0"/>
              <w:marTop w:val="0"/>
              <w:marBottom w:val="0"/>
              <w:divBdr>
                <w:top w:val="none" w:sz="0" w:space="0" w:color="auto"/>
                <w:left w:val="none" w:sz="0" w:space="0" w:color="auto"/>
                <w:bottom w:val="none" w:sz="0" w:space="0" w:color="auto"/>
                <w:right w:val="none" w:sz="0" w:space="0" w:color="auto"/>
              </w:divBdr>
            </w:div>
            <w:div w:id="1545214454">
              <w:marLeft w:val="0"/>
              <w:marRight w:val="0"/>
              <w:marTop w:val="0"/>
              <w:marBottom w:val="0"/>
              <w:divBdr>
                <w:top w:val="none" w:sz="0" w:space="0" w:color="auto"/>
                <w:left w:val="none" w:sz="0" w:space="0" w:color="auto"/>
                <w:bottom w:val="none" w:sz="0" w:space="0" w:color="auto"/>
                <w:right w:val="none" w:sz="0" w:space="0" w:color="auto"/>
              </w:divBdr>
            </w:div>
            <w:div w:id="1558977684">
              <w:marLeft w:val="0"/>
              <w:marRight w:val="0"/>
              <w:marTop w:val="0"/>
              <w:marBottom w:val="0"/>
              <w:divBdr>
                <w:top w:val="none" w:sz="0" w:space="0" w:color="auto"/>
                <w:left w:val="none" w:sz="0" w:space="0" w:color="auto"/>
                <w:bottom w:val="none" w:sz="0" w:space="0" w:color="auto"/>
                <w:right w:val="none" w:sz="0" w:space="0" w:color="auto"/>
              </w:divBdr>
            </w:div>
            <w:div w:id="1599175863">
              <w:marLeft w:val="0"/>
              <w:marRight w:val="0"/>
              <w:marTop w:val="0"/>
              <w:marBottom w:val="0"/>
              <w:divBdr>
                <w:top w:val="none" w:sz="0" w:space="0" w:color="auto"/>
                <w:left w:val="none" w:sz="0" w:space="0" w:color="auto"/>
                <w:bottom w:val="none" w:sz="0" w:space="0" w:color="auto"/>
                <w:right w:val="none" w:sz="0" w:space="0" w:color="auto"/>
              </w:divBdr>
            </w:div>
            <w:div w:id="1751006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7886377">
      <w:bodyDiv w:val="1"/>
      <w:marLeft w:val="0"/>
      <w:marRight w:val="0"/>
      <w:marTop w:val="0"/>
      <w:marBottom w:val="0"/>
      <w:divBdr>
        <w:top w:val="none" w:sz="0" w:space="0" w:color="auto"/>
        <w:left w:val="none" w:sz="0" w:space="0" w:color="auto"/>
        <w:bottom w:val="none" w:sz="0" w:space="0" w:color="auto"/>
        <w:right w:val="none" w:sz="0" w:space="0" w:color="auto"/>
      </w:divBdr>
      <w:divsChild>
        <w:div w:id="1279265522">
          <w:marLeft w:val="0"/>
          <w:marRight w:val="0"/>
          <w:marTop w:val="0"/>
          <w:marBottom w:val="0"/>
          <w:divBdr>
            <w:top w:val="none" w:sz="0" w:space="0" w:color="auto"/>
            <w:left w:val="none" w:sz="0" w:space="0" w:color="auto"/>
            <w:bottom w:val="none" w:sz="0" w:space="0" w:color="auto"/>
            <w:right w:val="none" w:sz="0" w:space="0" w:color="auto"/>
          </w:divBdr>
        </w:div>
      </w:divsChild>
    </w:div>
    <w:div w:id="1885412221">
      <w:bodyDiv w:val="1"/>
      <w:marLeft w:val="0"/>
      <w:marRight w:val="0"/>
      <w:marTop w:val="0"/>
      <w:marBottom w:val="0"/>
      <w:divBdr>
        <w:top w:val="none" w:sz="0" w:space="0" w:color="auto"/>
        <w:left w:val="none" w:sz="0" w:space="0" w:color="auto"/>
        <w:bottom w:val="none" w:sz="0" w:space="0" w:color="auto"/>
        <w:right w:val="none" w:sz="0" w:space="0" w:color="auto"/>
      </w:divBdr>
      <w:divsChild>
        <w:div w:id="123811947">
          <w:marLeft w:val="0"/>
          <w:marRight w:val="0"/>
          <w:marTop w:val="0"/>
          <w:marBottom w:val="0"/>
          <w:divBdr>
            <w:top w:val="none" w:sz="0" w:space="0" w:color="auto"/>
            <w:left w:val="none" w:sz="0" w:space="0" w:color="auto"/>
            <w:bottom w:val="none" w:sz="0" w:space="0" w:color="auto"/>
            <w:right w:val="none" w:sz="0" w:space="0" w:color="auto"/>
          </w:divBdr>
        </w:div>
      </w:divsChild>
    </w:div>
    <w:div w:id="1915704722">
      <w:bodyDiv w:val="1"/>
      <w:marLeft w:val="0"/>
      <w:marRight w:val="0"/>
      <w:marTop w:val="0"/>
      <w:marBottom w:val="0"/>
      <w:divBdr>
        <w:top w:val="none" w:sz="0" w:space="0" w:color="auto"/>
        <w:left w:val="none" w:sz="0" w:space="0" w:color="auto"/>
        <w:bottom w:val="none" w:sz="0" w:space="0" w:color="auto"/>
        <w:right w:val="none" w:sz="0" w:space="0" w:color="auto"/>
      </w:divBdr>
    </w:div>
    <w:div w:id="1948729196">
      <w:bodyDiv w:val="1"/>
      <w:marLeft w:val="0"/>
      <w:marRight w:val="0"/>
      <w:marTop w:val="0"/>
      <w:marBottom w:val="0"/>
      <w:divBdr>
        <w:top w:val="none" w:sz="0" w:space="0" w:color="auto"/>
        <w:left w:val="none" w:sz="0" w:space="0" w:color="auto"/>
        <w:bottom w:val="none" w:sz="0" w:space="0" w:color="auto"/>
        <w:right w:val="none" w:sz="0" w:space="0" w:color="auto"/>
      </w:divBdr>
    </w:div>
    <w:div w:id="200142200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mailto:LIJ33@pitt.edu" TargetMode="External"/><Relationship Id="rId21" Type="http://schemas.openxmlformats.org/officeDocument/2006/relationships/hyperlink" Target="https://faculty.sustech.edu.cn/?tagid=geq&amp;iscss=1&amp;snapid=1&amp;orderby=date&amp;go=1&amp;lang=en" TargetMode="External"/><Relationship Id="rId42" Type="http://schemas.openxmlformats.org/officeDocument/2006/relationships/hyperlink" Target="https://liuchao-jin.github.io/" TargetMode="External"/><Relationship Id="rId63" Type="http://schemas.openxmlformats.org/officeDocument/2006/relationships/hyperlink" Target="mailto:1155170424@link.cuhk.edu.hk" TargetMode="External"/><Relationship Id="rId84" Type="http://schemas.openxmlformats.org/officeDocument/2006/relationships/hyperlink" Target="mailto:zhangkangcas@gmail.com" TargetMode="External"/><Relationship Id="rId138" Type="http://schemas.openxmlformats.org/officeDocument/2006/relationships/hyperlink" Target="mailto:aoxin.qi@scupi.cn" TargetMode="External"/><Relationship Id="rId107" Type="http://schemas.openxmlformats.org/officeDocument/2006/relationships/hyperlink" Target="mailto:LIJ33@pitt.edu" TargetMode="External"/><Relationship Id="rId11" Type="http://schemas.openxmlformats.org/officeDocument/2006/relationships/hyperlink" Target="https://drive.google.com/drive/folders/1vgwOMMCUJbX8KRZfx7e8FMePHbgnilmE?usp=sharing" TargetMode="External"/><Relationship Id="rId32" Type="http://schemas.openxmlformats.org/officeDocument/2006/relationships/hyperlink" Target="https://faculty.sustech.edu.cn/?tagid=geq&amp;iscss=1&amp;snapid=1&amp;orderby=date&amp;go=1&amp;lang=en" TargetMode="External"/><Relationship Id="rId53" Type="http://schemas.openxmlformats.org/officeDocument/2006/relationships/hyperlink" Target="mailto:ylkan@mae.cuhk.edu.hk" TargetMode="External"/><Relationship Id="rId74" Type="http://schemas.openxmlformats.org/officeDocument/2006/relationships/hyperlink" Target="mailto:nicoleli@orientalab.com" TargetMode="External"/><Relationship Id="rId128" Type="http://schemas.openxmlformats.org/officeDocument/2006/relationships/hyperlink" Target="mailto:2018141521037@stu.scu.edu.cn" TargetMode="External"/><Relationship Id="rId5" Type="http://schemas.openxmlformats.org/officeDocument/2006/relationships/settings" Target="settings.xml"/><Relationship Id="rId90" Type="http://schemas.openxmlformats.org/officeDocument/2006/relationships/hyperlink" Target="mailto:whliao@cuhk.edu.hk" TargetMode="External"/><Relationship Id="rId95" Type="http://schemas.openxmlformats.org/officeDocument/2006/relationships/image" Target="media/image2.png"/><Relationship Id="rId22" Type="http://schemas.openxmlformats.org/officeDocument/2006/relationships/hyperlink" Target="https://faculty.sustech.edu.cn/?tagid=geq&amp;iscss=1&amp;snapid=1&amp;orderby=date&amp;go=1&amp;lang=en" TargetMode="External"/><Relationship Id="rId27" Type="http://schemas.openxmlformats.org/officeDocument/2006/relationships/hyperlink" Target="https://cloud.itsc.cuhk.edu.hk/webform/view.php?id=13669718" TargetMode="External"/><Relationship Id="rId43" Type="http://schemas.openxmlformats.org/officeDocument/2006/relationships/hyperlink" Target="https://liuchao-jin.github.io/" TargetMode="External"/><Relationship Id="rId48" Type="http://schemas.openxmlformats.org/officeDocument/2006/relationships/hyperlink" Target="https://github.com/academicpages/academicpages.github.io" TargetMode="External"/><Relationship Id="rId64" Type="http://schemas.openxmlformats.org/officeDocument/2006/relationships/hyperlink" Target="https://fellow.sustech.edu.cn/" TargetMode="External"/><Relationship Id="rId69" Type="http://schemas.openxmlformats.org/officeDocument/2006/relationships/hyperlink" Target="https://outlook.office.com/bookwithme/user/e979816620a34abca6a6b3329ea492e7@link.cuhk.edu.hk/meetingtype/BerJKgccy0im-Zdz0UAX4g2?anonymous" TargetMode="External"/><Relationship Id="rId113" Type="http://schemas.openxmlformats.org/officeDocument/2006/relationships/hyperlink" Target="mailto:LIJ33@pitt.edu" TargetMode="External"/><Relationship Id="rId118" Type="http://schemas.openxmlformats.org/officeDocument/2006/relationships/hyperlink" Target="mailto:Liuchao.Jin@outlook.com" TargetMode="External"/><Relationship Id="rId134" Type="http://schemas.openxmlformats.org/officeDocument/2006/relationships/hyperlink" Target="mailto:windbirdman@stu.scu.edu.cn" TargetMode="External"/><Relationship Id="rId139" Type="http://schemas.openxmlformats.org/officeDocument/2006/relationships/hyperlink" Targe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 TargetMode="External"/><Relationship Id="rId80" Type="http://schemas.openxmlformats.org/officeDocument/2006/relationships/hyperlink" Target="mailto:xiaoyazhai@cuhk.edu.hk" TargetMode="External"/><Relationship Id="rId85" Type="http://schemas.openxmlformats.org/officeDocument/2006/relationships/hyperlink" Target="mailto:qtlu@link.cuhk.edu.hk" TargetMode="External"/><Relationship Id="rId12" Type="http://schemas.openxmlformats.org/officeDocument/2006/relationships/hyperlink" Target="https://www.spiedigitallibrary.org/conference-proceedings-of-spie/12949/3014941/Optimizing-stimuli-based-4D-printed-structures--a-paradigm-shift/10.1117/12.3014941.short" TargetMode="External"/><Relationship Id="rId17" Type="http://schemas.openxmlformats.org/officeDocument/2006/relationships/hyperlink" Target="https://4dprintings.com/events/4dmda2024/" TargetMode="External"/><Relationship Id="rId33" Type="http://schemas.openxmlformats.org/officeDocument/2006/relationships/hyperlink" Target="https://drive.google.com/file/d/1trOZZ0sAPIiGX-IJABMgKLd1v3UzYB1f/view?usp=drive_link" TargetMode="External"/><Relationship Id="rId38" Type="http://schemas.openxmlformats.org/officeDocument/2006/relationships/hyperlink" Target="https://www.springer.com/journal/10845" TargetMode="External"/><Relationship Id="rId59" Type="http://schemas.openxmlformats.org/officeDocument/2006/relationships/hyperlink" Target="mailto:liuchao.jin@link.cuhk.edu.hk" TargetMode="External"/><Relationship Id="rId103" Type="http://schemas.openxmlformats.org/officeDocument/2006/relationships/hyperlink" Target="mailto:enquiry@immd.gov.hk" TargetMode="External"/><Relationship Id="rId108" Type="http://schemas.openxmlformats.org/officeDocument/2006/relationships/hyperlink" Target="mailto:Liuchao.Jin@outlook.com" TargetMode="External"/><Relationship Id="rId124" Type="http://schemas.openxmlformats.org/officeDocument/2006/relationships/hyperlink" Target="mailto:janghoyoon@scupi.cn" TargetMode="External"/><Relationship Id="rId129" Type="http://schemas.openxmlformats.org/officeDocument/2006/relationships/hyperlink" Target="mailto:2018141521057@stu.scu.edu.cn" TargetMode="External"/><Relationship Id="rId54" Type="http://schemas.openxmlformats.org/officeDocument/2006/relationships/hyperlink" Target="mailto:phwong@mae.cuhk.edu.hk" TargetMode="External"/><Relationship Id="rId70" Type="http://schemas.openxmlformats.org/officeDocument/2006/relationships/hyperlink" Target="https://fellow.sustech.edu.cn/" TargetMode="External"/><Relationship Id="rId75" Type="http://schemas.openxmlformats.org/officeDocument/2006/relationships/hyperlink" Target="mailto:liuchao.jin@link.cuhk.edu.hk" TargetMode="External"/><Relationship Id="rId91" Type="http://schemas.openxmlformats.org/officeDocument/2006/relationships/hyperlink" Target="mailto:zhaoxuan505@163.com" TargetMode="External"/><Relationship Id="rId96" Type="http://schemas.openxmlformats.org/officeDocument/2006/relationships/hyperlink" Target="https://blackboard.cuhk.edu.hk/" TargetMode="External"/><Relationship Id="rId140" Type="http://schemas.openxmlformats.org/officeDocument/2006/relationships/hyperlink" Target="mailto:windbirdman@stu.scu.edu.cn" TargetMode="External"/><Relationship Id="rId145"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hyperlink" Target="https://faculty.sustech.edu.cn/?tagid=geq&amp;iscss=1&amp;snapid=1&amp;orderby=date&amp;go=1&amp;lang=en" TargetMode="External"/><Relationship Id="rId28" Type="http://schemas.openxmlformats.org/officeDocument/2006/relationships/hyperlink" Target="https://sts.cuhk.edu.hk/adfs/ls/?SAMLRequest=fZFLb4MwEIT%2FCvI9GJxQghWQaHJop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 TargetMode="External"/><Relationship Id="rId49" Type="http://schemas.openxmlformats.org/officeDocument/2006/relationships/hyperlink" Target="mailto:maesemcuhk@gmail.com" TargetMode="External"/><Relationship Id="rId114" Type="http://schemas.openxmlformats.org/officeDocument/2006/relationships/hyperlink" Target="mailto:Liuchao.Jin@outlook.com" TargetMode="External"/><Relationship Id="rId119" Type="http://schemas.openxmlformats.org/officeDocument/2006/relationships/hyperlink" Target="mailto:LIJ33@pitt.edu" TargetMode="External"/><Relationship Id="rId44" Type="http://schemas.openxmlformats.org/officeDocument/2006/relationships/hyperlink" Target="https://drive.google.com/file/d/1K8dtSLSAOiT-L0yMyrhA-ULkNCbhHSoe/view?usp=sharing" TargetMode="External"/><Relationship Id="rId60" Type="http://schemas.openxmlformats.org/officeDocument/2006/relationships/hyperlink" Target="mailto:1155186649@link.cuhk.edu.hk" TargetMode="External"/><Relationship Id="rId65" Type="http://schemas.openxmlformats.org/officeDocument/2006/relationships/hyperlink" Target="https://faculty.sustech.edu.cn/geq/en/" TargetMode="External"/><Relationship Id="rId81" Type="http://schemas.openxmlformats.org/officeDocument/2006/relationships/hyperlink" Target="mailto:whliao@cuhk.edu.hk" TargetMode="External"/><Relationship Id="rId86" Type="http://schemas.openxmlformats.org/officeDocument/2006/relationships/hyperlink" Target="mailto:zhichaoshen@cuhk.edu.hk" TargetMode="External"/><Relationship Id="rId130" Type="http://schemas.openxmlformats.org/officeDocument/2006/relationships/hyperlink" Target="mailto:changxi.wang@scupi.cn" TargetMode="External"/><Relationship Id="rId135" Type="http://schemas.openxmlformats.org/officeDocument/2006/relationships/hyperlink" Target="mailto:mhwong@mae.cuhk.edu.hk" TargetMode="External"/><Relationship Id="rId13" Type="http://schemas.openxmlformats.org/officeDocument/2006/relationships/hyperlink" Target="https://mts-npjcompumats.nature.com/cgi-bin/main.plex" TargetMode="External"/><Relationship Id="rId18" Type="http://schemas.openxmlformats.org/officeDocument/2006/relationships/hyperlink" Target="https://drive.google.com/file/d/17NBQQP6SURkjncfqz7T-bpeMaYgYJH0M/view?usp=sharing" TargetMode="External"/><Relationship Id="rId39" Type="http://schemas.openxmlformats.org/officeDocument/2006/relationships/hyperlink" Target="https://www.elsevier.com/journals/engineering/2095-8099/guide-for-authors" TargetMode="External"/><Relationship Id="rId109" Type="http://schemas.openxmlformats.org/officeDocument/2006/relationships/hyperlink" Target="mailto:LIJ33@pitt.edu" TargetMode="External"/><Relationship Id="rId34" Type="http://schemas.openxmlformats.org/officeDocument/2006/relationships/hyperlink" Target="https://docs.google.com/document/d/1SPuSVl6oZUH2fzqdgrTCpNR_EBX7KI5w/edit?usp=drive_link&amp;ouid=113708245373509091633&amp;rtpof=true&amp;sd=true" TargetMode="External"/><Relationship Id="rId50" Type="http://schemas.openxmlformats.org/officeDocument/2006/relationships/hyperlink" Target="mailto:rcyxy@opic.sz.gov.cn" TargetMode="External"/><Relationship Id="rId55" Type="http://schemas.openxmlformats.org/officeDocument/2006/relationships/hyperlink" Target="mailto:dengzy22@link.cuhk.edu.hk" TargetMode="External"/><Relationship Id="rId76" Type="http://schemas.openxmlformats.org/officeDocument/2006/relationships/hyperlink" Target="mailto:xiaoyazhai@cuhk.edu.hk" TargetMode="External"/><Relationship Id="rId97" Type="http://schemas.openxmlformats.org/officeDocument/2006/relationships/hyperlink" Target="https://forms.gle/SDqHbyVP8VCucomD7" TargetMode="External"/><Relationship Id="rId104" Type="http://schemas.openxmlformats.org/officeDocument/2006/relationships/hyperlink" Target="mailto:enquiry@immd.gov.hk" TargetMode="External"/><Relationship Id="rId120" Type="http://schemas.openxmlformats.org/officeDocument/2006/relationships/hyperlink" Target="mailto:Liuchao.Jin@outlook.com" TargetMode="External"/><Relationship Id="rId125" Type="http://schemas.openxmlformats.org/officeDocument/2006/relationships/hyperlink" Target="mailto:2018141521037@stu.scu.edu.cn" TargetMode="External"/><Relationship Id="rId141" Type="http://schemas.openxmlformats.org/officeDocument/2006/relationships/hyperlink" Target="https://yzb.sjtu.edu.cn/info/1004/3241.htm" TargetMode="External"/><Relationship Id="rId146" Type="http://schemas.openxmlformats.org/officeDocument/2006/relationships/fontTable" Target="fontTable.xml"/><Relationship Id="rId7" Type="http://schemas.openxmlformats.org/officeDocument/2006/relationships/footnotes" Target="footnotes.xml"/><Relationship Id="rId71" Type="http://schemas.openxmlformats.org/officeDocument/2006/relationships/hyperlink" Target="https://liuchao-jin.github.io/" TargetMode="External"/><Relationship Id="rId92" Type="http://schemas.openxmlformats.org/officeDocument/2006/relationships/hyperlink" Target="mailto:wkmok@mae.cuhk.edu.hk" TargetMode="External"/><Relationship Id="rId2" Type="http://schemas.openxmlformats.org/officeDocument/2006/relationships/customXml" Target="../customXml/item2.xml"/><Relationship Id="rId29" Type="http://schemas.openxmlformats.org/officeDocument/2006/relationships/hyperlink" Target="https://cloud.itsc.cuhk.edu.hk/webform/view.php" TargetMode="External"/><Relationship Id="rId24" Type="http://schemas.openxmlformats.org/officeDocument/2006/relationships/hyperlink" Target="https://faculty.sustech.edu.cn/?tagid=geq&amp;iscss=1&amp;snapid=1&amp;orderby=date&amp;go=1&amp;lang=en" TargetMode="External"/><Relationship Id="rId40" Type="http://schemas.openxmlformats.org/officeDocument/2006/relationships/hyperlink" Target="https://www.elsevier.com/journals/engineering/2095-8099/guide-for-authors" TargetMode="External"/><Relationship Id="rId45" Type="http://schemas.openxmlformats.org/officeDocument/2006/relationships/hyperlink" Target="https://liuchao-jin.github.io/" TargetMode="External"/><Relationship Id="rId66" Type="http://schemas.openxmlformats.org/officeDocument/2006/relationships/hyperlink" Target="https://cuhk.zoom.us/j/96803713725" TargetMode="External"/><Relationship Id="rId87" Type="http://schemas.openxmlformats.org/officeDocument/2006/relationships/hyperlink" Target="https://www.rhino3d.com/" TargetMode="External"/><Relationship Id="rId110" Type="http://schemas.openxmlformats.org/officeDocument/2006/relationships/hyperlink" Target="mailto:Liuchao.Jin@outlook.com" TargetMode="External"/><Relationship Id="rId115" Type="http://schemas.openxmlformats.org/officeDocument/2006/relationships/hyperlink" Target="mailto:LIJ33@pitt.edu" TargetMode="External"/><Relationship Id="rId131" Type="http://schemas.openxmlformats.org/officeDocument/2006/relationships/hyperlink" Target="mailto:2018141521037@stu.scu.edu.cn" TargetMode="External"/><Relationship Id="rId136" Type="http://schemas.openxmlformats.org/officeDocument/2006/relationships/hyperlink" Target="mailto:mhwong@mae.cuhk.edu.hk" TargetMode="External"/><Relationship Id="rId61" Type="http://schemas.openxmlformats.org/officeDocument/2006/relationships/hyperlink" Target="mailto:qtlu@link.cuhk.edu.hk" TargetMode="External"/><Relationship Id="rId82" Type="http://schemas.openxmlformats.org/officeDocument/2006/relationships/hyperlink" Target="mailto:jingchaojiang@cuhk.edu.hk" TargetMode="External"/><Relationship Id="rId19" Type="http://schemas.openxmlformats.org/officeDocument/2006/relationships/hyperlink" Target="https://drive.google.com/file/d/1Gctxh4O4sd4k9ywhmri3l5Ef7xBTc4hN/view?usp=sharing" TargetMode="External"/><Relationship Id="rId14" Type="http://schemas.openxmlformats.org/officeDocument/2006/relationships/hyperlink" Target="https://drive.google.com/drive/folders/1JEFBuNcFaMVLcHgD__kXQhe6XLq6vnO1?usp=sharing" TargetMode="External"/><Relationship Id="rId30" Type="http://schemas.openxmlformats.org/officeDocument/2006/relationships/hyperlink" Target="http://www.smptechno.com/index_en.html" TargetMode="External"/><Relationship Id="rId35" Type="http://schemas.openxmlformats.org/officeDocument/2006/relationships/hyperlink" Target="https://cuhk.zoom.us/j/97128089942" TargetMode="External"/><Relationship Id="rId56" Type="http://schemas.openxmlformats.org/officeDocument/2006/relationships/hyperlink" Target="mailto:zxguo@link.cuhk.edu.hk" TargetMode="External"/><Relationship Id="rId77" Type="http://schemas.openxmlformats.org/officeDocument/2006/relationships/hyperlink" Target="https://drive.google.com/drive/folders/1EtubrqwGfsWC6PoZ83mc9M383bh5lUne?usp=sharing" TargetMode="External"/><Relationship Id="rId100" Type="http://schemas.openxmlformats.org/officeDocument/2006/relationships/hyperlink" Target="mailto:areum.jeong@scupi.cn" TargetMode="External"/><Relationship Id="rId105" Type="http://schemas.openxmlformats.org/officeDocument/2006/relationships/hyperlink" Target="mailto:LIJ33@pitt.edu" TargetMode="External"/><Relationship Id="rId126" Type="http://schemas.openxmlformats.org/officeDocument/2006/relationships/hyperlink" Target="mailto:2018141521057@stu.scu.edu.cn" TargetMode="External"/><Relationship Id="rId147"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hyperlink" Target="mailto:whliao@mae.cuhk.edu.hk" TargetMode="External"/><Relationship Id="rId72" Type="http://schemas.openxmlformats.org/officeDocument/2006/relationships/hyperlink" Target="mailto:mowong@cuhk.edu.hk" TargetMode="External"/><Relationship Id="rId93" Type="http://schemas.openxmlformats.org/officeDocument/2006/relationships/hyperlink" Target="mailto:mhwong@mae.cuhk.edu.hk" TargetMode="External"/><Relationship Id="rId98" Type="http://schemas.openxmlformats.org/officeDocument/2006/relationships/hyperlink" Target="mailto:Liuchao.Jin@link.cuhk.edu.hk" TargetMode="External"/><Relationship Id="rId121" Type="http://schemas.openxmlformats.org/officeDocument/2006/relationships/hyperlink" Target="mailto:janghoyoon@scupi.cn" TargetMode="External"/><Relationship Id="rId142" Type="http://schemas.openxmlformats.org/officeDocument/2006/relationships/image" Target="media/image3.png"/><Relationship Id="rId3" Type="http://schemas.openxmlformats.org/officeDocument/2006/relationships/numbering" Target="numbering.xml"/><Relationship Id="rId25" Type="http://schemas.openxmlformats.org/officeDocument/2006/relationships/hyperlink" Target="https://faculty.sustech.edu.cn/?tagid=geq&amp;iscss=1&amp;snapid=1&amp;orderby=date&amp;go=1&amp;lang=en" TargetMode="External"/><Relationship Id="rId46" Type="http://schemas.openxmlformats.org/officeDocument/2006/relationships/hyperlink" Target="mailto:liuchao.jin@link.cuhk.edu.hk" TargetMode="External"/><Relationship Id="rId67" Type="http://schemas.openxmlformats.org/officeDocument/2006/relationships/hyperlink" Target="mailto:reed@westlake.edu.cn" TargetMode="External"/><Relationship Id="rId116" Type="http://schemas.openxmlformats.org/officeDocument/2006/relationships/hyperlink" Target="mailto:Liuchao.Jin@outlook.com" TargetMode="External"/><Relationship Id="rId137" Type="http://schemas.openxmlformats.org/officeDocument/2006/relationships/hyperlink" Target="https://baijiahao.baidu.com/s?id=1716121461469586962&amp;wfr=spider&amp;for=pc" TargetMode="External"/><Relationship Id="rId20" Type="http://schemas.openxmlformats.org/officeDocument/2006/relationships/hyperlink" Target="https://iopscience.iop.org/journal/2631-7990" TargetMode="External"/><Relationship Id="rId41" Type="http://schemas.openxmlformats.org/officeDocument/2006/relationships/hyperlink" Target="mailto:1155184008@link.cuhk.edu.hk" TargetMode="External"/><Relationship Id="rId62" Type="http://schemas.openxmlformats.org/officeDocument/2006/relationships/hyperlink" Target="mailto:1155186662@link.cuhk.edu.hk" TargetMode="External"/><Relationship Id="rId83" Type="http://schemas.openxmlformats.org/officeDocument/2006/relationships/hyperlink" Target="mailto:xiaoyazhai@cuhk.edu.hk" TargetMode="External"/><Relationship Id="rId88" Type="http://schemas.openxmlformats.org/officeDocument/2006/relationships/hyperlink" Target="https://ww2.mathworks.cn/matlabcentral/answers/107508-solving-a-nonlinear-equation-using-newton-raphson-method" TargetMode="External"/><Relationship Id="rId111" Type="http://schemas.openxmlformats.org/officeDocument/2006/relationships/hyperlink" Target="mailto:LIJ33@pitt.edu" TargetMode="External"/><Relationship Id="rId132" Type="http://schemas.openxmlformats.org/officeDocument/2006/relationships/hyperlink" Target="mailto:2018141521057@stu.scu.edu.cn" TargetMode="External"/><Relationship Id="rId15" Type="http://schemas.openxmlformats.org/officeDocument/2006/relationships/hyperlink" Target="https://drive.google.com/file/d/1zAEXuTu1d0XkKFsFfEqceAZ8XRmUyhco/view?usp=sharing" TargetMode="External"/><Relationship Id="rId36" Type="http://schemas.openxmlformats.org/officeDocument/2006/relationships/hyperlink" Target="https://liuchao-jin.github.io/" TargetMode="External"/><Relationship Id="rId57" Type="http://schemas.openxmlformats.org/officeDocument/2006/relationships/hyperlink" Target="mailto:1155186689@link.cuhk.edu.hk" TargetMode="External"/><Relationship Id="rId106" Type="http://schemas.openxmlformats.org/officeDocument/2006/relationships/hyperlink" Target="mailto:Liuchao.Jin@outlook.com" TargetMode="External"/><Relationship Id="rId127" Type="http://schemas.openxmlformats.org/officeDocument/2006/relationships/hyperlink" Target="mailto:janghoyoon@scupi.cn" TargetMode="External"/><Relationship Id="rId10" Type="http://schemas.openxmlformats.org/officeDocument/2006/relationships/hyperlink" Target="https://drive.google.com/drive/folders/1vgwOMMCUJbX8KRZfx7e8FMePHbgnilmE?usp=sharing" TargetMode="External"/><Relationship Id="rId31" Type="http://schemas.openxmlformats.org/officeDocument/2006/relationships/hyperlink" Target="https://liuchao-jin.github.io/" TargetMode="External"/><Relationship Id="rId52" Type="http://schemas.openxmlformats.org/officeDocument/2006/relationships/hyperlink" Target="mailto:bmchen@cuhk.edu.hk" TargetMode="External"/><Relationship Id="rId73" Type="http://schemas.openxmlformats.org/officeDocument/2006/relationships/hyperlink" Target="mailto:xiaoyazhai@cuhk.edu.hk" TargetMode="External"/><Relationship Id="rId78" Type="http://schemas.openxmlformats.org/officeDocument/2006/relationships/hyperlink" Target="https://drive.google.com/drive/folders/1EtubrqwGfsWC6PoZ83mc9M383bh5lUne?usp=sharing" TargetMode="External"/><Relationship Id="rId94" Type="http://schemas.openxmlformats.org/officeDocument/2006/relationships/image" Target="media/image1.png"/><Relationship Id="rId99" Type="http://schemas.openxmlformats.org/officeDocument/2006/relationships/hyperlink" Target="mailto:fkwong@mae.cuhk.edu.hk" TargetMode="External"/><Relationship Id="rId101" Type="http://schemas.openxmlformats.org/officeDocument/2006/relationships/hyperlink" Target="mailto:areumjeong@ucla.edu" TargetMode="External"/><Relationship Id="rId122" Type="http://schemas.openxmlformats.org/officeDocument/2006/relationships/hyperlink" Target="mailto:2018141521037@stu.scu.edu.cn" TargetMode="External"/><Relationship Id="rId143" Type="http://schemas.openxmlformats.org/officeDocument/2006/relationships/image" Target="media/image4.jpeg"/><Relationship Id="rId4" Type="http://schemas.openxmlformats.org/officeDocument/2006/relationships/styles" Target="styles.xml"/><Relationship Id="rId9" Type="http://schemas.openxmlformats.org/officeDocument/2006/relationships/hyperlink" Target="https://drive.google.com/drive/folders/1vgwOMMCUJbX8KRZfx7e8FMePHbgnilmE?usp=sharing" TargetMode="External"/><Relationship Id="rId26" Type="http://schemas.openxmlformats.org/officeDocument/2006/relationships/hyperlink" Target="https://faculty.sustech.edu.cn/?tagid=geq&amp;iscss=1&amp;snapid=1&amp;orderby=date&amp;go=1&amp;lang=en" TargetMode="External"/><Relationship Id="rId47" Type="http://schemas.openxmlformats.org/officeDocument/2006/relationships/hyperlink" Target="https://pages.github.com/" TargetMode="External"/><Relationship Id="rId68" Type="http://schemas.openxmlformats.org/officeDocument/2006/relationships/hyperlink" Target="mailto:jjia547@aucklanduni.ac.nz" TargetMode="External"/><Relationship Id="rId89" Type="http://schemas.openxmlformats.org/officeDocument/2006/relationships/hyperlink" Target="https://www.raise3d.com/pro2-series/" TargetMode="External"/><Relationship Id="rId112" Type="http://schemas.openxmlformats.org/officeDocument/2006/relationships/hyperlink" Target="mailto:Liuchao.Jin@outlook.com" TargetMode="External"/><Relationship Id="rId133" Type="http://schemas.openxmlformats.org/officeDocument/2006/relationships/hyperlink" Target="https://time.is/Beijing" TargetMode="External"/><Relationship Id="rId16" Type="http://schemas.openxmlformats.org/officeDocument/2006/relationships/hyperlink" Target="https://drive.google.com/file/d/1zAEXuTu1d0XkKFsFfEqceAZ8XRmUyhco/view?usp=sharing" TargetMode="External"/><Relationship Id="rId37" Type="http://schemas.openxmlformats.org/officeDocument/2006/relationships/hyperlink" Target="mailto:hmmok@link.cuhk.edu.hk" TargetMode="External"/><Relationship Id="rId58" Type="http://schemas.openxmlformats.org/officeDocument/2006/relationships/hyperlink" Target="mailto:1155179289@link.cuhk.edu.hk" TargetMode="External"/><Relationship Id="rId79" Type="http://schemas.openxmlformats.org/officeDocument/2006/relationships/hyperlink" Target="mailto:nicoleli@orientalab.com" TargetMode="External"/><Relationship Id="rId102" Type="http://schemas.openxmlformats.org/officeDocument/2006/relationships/hyperlink" Target="mailto:qmmr@immd.gov.hk" TargetMode="External"/><Relationship Id="rId123" Type="http://schemas.openxmlformats.org/officeDocument/2006/relationships/hyperlink" Target="mailto:2018141521057@stu.scu.edu.cn" TargetMode="External"/><Relationship Id="rId144" Type="http://schemas.openxmlformats.org/officeDocument/2006/relationships/image" Target="media/image5.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97A6545-2C86-456B-89BD-BC94DC74F7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908</TotalTime>
  <Pages>607</Pages>
  <Words>175893</Words>
  <Characters>806137</Characters>
  <Application>Microsoft Office Word</Application>
  <DocSecurity>0</DocSecurity>
  <Lines>20101</Lines>
  <Paragraphs>74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1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JIN, Liuchao</cp:lastModifiedBy>
  <cp:revision>870</cp:revision>
  <dcterms:created xsi:type="dcterms:W3CDTF">2022-03-24T01:33:00Z</dcterms:created>
  <dcterms:modified xsi:type="dcterms:W3CDTF">2024-07-30T0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0.0.0.0</vt:lpwstr>
  </property>
  <property fmtid="{D5CDD505-2E9C-101B-9397-08002B2CF9AE}" pid="3" name="GrammarlyDocumentId">
    <vt:lpwstr>4cb57edc8374a3c3f979bfa419134b3361a24ade7c03f1a10d5005a26bed6078</vt:lpwstr>
  </property>
</Properties>
</file>